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67DEB8" w14:textId="77777777" w:rsidR="005E44A3" w:rsidRDefault="00000000">
      <w:pPr>
        <w:pStyle w:val="Title"/>
      </w:pPr>
      <w:r>
        <w:t>ITL Deepfake Detective - Project Setup Guid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3942041"/>
        <w:docPartObj>
          <w:docPartGallery w:val="Table of Contents"/>
          <w:docPartUnique/>
        </w:docPartObj>
      </w:sdtPr>
      <w:sdtContent>
        <w:p w14:paraId="598ABBA3" w14:textId="21BA2A53" w:rsidR="00EB57D4" w:rsidRDefault="00EB57D4" w:rsidP="00EB57D4">
          <w:pPr>
            <w:pStyle w:val="TOCHeading"/>
          </w:pPr>
        </w:p>
        <w:p w14:paraId="4340298D" w14:textId="2AAC531D" w:rsidR="005E44A3" w:rsidRDefault="00000000"/>
      </w:sdtContent>
    </w:sdt>
    <w:p w14:paraId="0F86E2B0" w14:textId="77777777" w:rsidR="005E44A3" w:rsidRDefault="00000000">
      <w:pPr>
        <w:pStyle w:val="Heading1"/>
      </w:pPr>
      <w:bookmarkStart w:id="0" w:name="_Toc210821230"/>
      <w:bookmarkStart w:id="1" w:name="Xb7dec2a6a4f622bbec18bcba53ed814ad345e8c"/>
      <w:r>
        <w:rPr>
          <w:rStyle w:val="SectionNumber"/>
        </w:rPr>
        <w:t>1</w:t>
      </w:r>
      <w:r>
        <w:tab/>
        <w:t>ITL Deepfake Detective - Advanced AI-Powered Detection Platform</w:t>
      </w:r>
      <w:bookmarkEnd w:id="0"/>
    </w:p>
    <w:p w14:paraId="44B332F5" w14:textId="77777777" w:rsidR="005E44A3" w:rsidRDefault="00000000">
      <w:pPr>
        <w:pStyle w:val="Heading2"/>
      </w:pPr>
      <w:bookmarkStart w:id="2" w:name="_Toc210821231"/>
      <w:bookmarkStart w:id="3" w:name="table-of-contents"/>
      <w:r>
        <w:rPr>
          <w:rStyle w:val="SectionNumber"/>
        </w:rPr>
        <w:t>1.1</w:t>
      </w:r>
      <w:r>
        <w:tab/>
        <w:t>Table of Contents</w:t>
      </w:r>
      <w:bookmarkEnd w:id="2"/>
    </w:p>
    <w:p w14:paraId="29B6C39C" w14:textId="77777777" w:rsidR="005E44A3" w:rsidRDefault="005E44A3">
      <w:pPr>
        <w:pStyle w:val="Compact"/>
        <w:numPr>
          <w:ilvl w:val="0"/>
          <w:numId w:val="2"/>
        </w:numPr>
      </w:pPr>
      <w:hyperlink w:anchor="environment-setup">
        <w:r>
          <w:rPr>
            <w:rStyle w:val="Hyperlink"/>
          </w:rPr>
          <w:t>Environment Setup</w:t>
        </w:r>
      </w:hyperlink>
    </w:p>
    <w:p w14:paraId="637B1302" w14:textId="77777777" w:rsidR="005E44A3" w:rsidRDefault="005E44A3">
      <w:pPr>
        <w:pStyle w:val="Compact"/>
        <w:numPr>
          <w:ilvl w:val="0"/>
          <w:numId w:val="2"/>
        </w:numPr>
      </w:pPr>
      <w:hyperlink w:anchor="project-creation">
        <w:r>
          <w:rPr>
            <w:rStyle w:val="Hyperlink"/>
          </w:rPr>
          <w:t>Project Creation</w:t>
        </w:r>
      </w:hyperlink>
    </w:p>
    <w:p w14:paraId="03951DAE" w14:textId="77777777" w:rsidR="005E44A3" w:rsidRDefault="005E44A3">
      <w:pPr>
        <w:pStyle w:val="Compact"/>
        <w:numPr>
          <w:ilvl w:val="0"/>
          <w:numId w:val="2"/>
        </w:numPr>
      </w:pPr>
      <w:hyperlink w:anchor="dependencies-installation">
        <w:r>
          <w:rPr>
            <w:rStyle w:val="Hyperlink"/>
          </w:rPr>
          <w:t>Dependencies Installation</w:t>
        </w:r>
      </w:hyperlink>
    </w:p>
    <w:p w14:paraId="0AA0498C" w14:textId="77777777" w:rsidR="005E44A3" w:rsidRDefault="005E44A3">
      <w:pPr>
        <w:pStyle w:val="Compact"/>
        <w:numPr>
          <w:ilvl w:val="0"/>
          <w:numId w:val="2"/>
        </w:numPr>
      </w:pPr>
      <w:hyperlink w:anchor="advanced-project-structure">
        <w:r>
          <w:rPr>
            <w:rStyle w:val="Hyperlink"/>
          </w:rPr>
          <w:t>Advanced Project Structure</w:t>
        </w:r>
      </w:hyperlink>
    </w:p>
    <w:p w14:paraId="42322F37" w14:textId="77777777" w:rsidR="005E44A3" w:rsidRDefault="005E44A3">
      <w:pPr>
        <w:pStyle w:val="Compact"/>
        <w:numPr>
          <w:ilvl w:val="0"/>
          <w:numId w:val="2"/>
        </w:numPr>
      </w:pPr>
      <w:hyperlink w:anchor="api-configuration">
        <w:r>
          <w:rPr>
            <w:rStyle w:val="Hyperlink"/>
          </w:rPr>
          <w:t>API Configuration</w:t>
        </w:r>
      </w:hyperlink>
    </w:p>
    <w:p w14:paraId="1A4A2308" w14:textId="77777777" w:rsidR="005E44A3" w:rsidRDefault="005E44A3">
      <w:pPr>
        <w:pStyle w:val="Compact"/>
        <w:numPr>
          <w:ilvl w:val="0"/>
          <w:numId w:val="2"/>
        </w:numPr>
      </w:pPr>
      <w:hyperlink w:anchor="core-library-implementation">
        <w:r>
          <w:rPr>
            <w:rStyle w:val="Hyperlink"/>
          </w:rPr>
          <w:t>Core Library Implementation</w:t>
        </w:r>
      </w:hyperlink>
    </w:p>
    <w:p w14:paraId="292E996A" w14:textId="77777777" w:rsidR="005E44A3" w:rsidRDefault="005E44A3">
      <w:pPr>
        <w:pStyle w:val="Compact"/>
        <w:numPr>
          <w:ilvl w:val="0"/>
          <w:numId w:val="2"/>
        </w:numPr>
      </w:pPr>
      <w:hyperlink w:anchor="ui-components-system">
        <w:r>
          <w:rPr>
            <w:rStyle w:val="Hyperlink"/>
          </w:rPr>
          <w:t>UI Components System</w:t>
        </w:r>
      </w:hyperlink>
    </w:p>
    <w:p w14:paraId="7BC03120" w14:textId="77777777" w:rsidR="005E44A3" w:rsidRDefault="005E44A3">
      <w:pPr>
        <w:pStyle w:val="Compact"/>
        <w:numPr>
          <w:ilvl w:val="0"/>
          <w:numId w:val="2"/>
        </w:numPr>
      </w:pPr>
      <w:hyperlink w:anchor="advanced-features-implementation">
        <w:r>
          <w:rPr>
            <w:rStyle w:val="Hyperlink"/>
          </w:rPr>
          <w:t>Advanced Features Implementation</w:t>
        </w:r>
      </w:hyperlink>
    </w:p>
    <w:p w14:paraId="17298C9E" w14:textId="77777777" w:rsidR="005E44A3" w:rsidRDefault="005E44A3">
      <w:pPr>
        <w:pStyle w:val="Compact"/>
        <w:numPr>
          <w:ilvl w:val="0"/>
          <w:numId w:val="2"/>
        </w:numPr>
      </w:pPr>
      <w:hyperlink w:anchor="charts--analytics">
        <w:r>
          <w:rPr>
            <w:rStyle w:val="Hyperlink"/>
          </w:rPr>
          <w:t>Charts &amp; Analytics</w:t>
        </w:r>
      </w:hyperlink>
    </w:p>
    <w:p w14:paraId="300443C5" w14:textId="77777777" w:rsidR="005E44A3" w:rsidRDefault="005E44A3">
      <w:pPr>
        <w:pStyle w:val="Compact"/>
        <w:numPr>
          <w:ilvl w:val="0"/>
          <w:numId w:val="2"/>
        </w:numPr>
      </w:pPr>
      <w:hyperlink w:anchor="pdf-export--reporting">
        <w:r>
          <w:rPr>
            <w:rStyle w:val="Hyperlink"/>
          </w:rPr>
          <w:t>PDF Export &amp; Reporting</w:t>
        </w:r>
      </w:hyperlink>
    </w:p>
    <w:p w14:paraId="2EA8A326" w14:textId="77777777" w:rsidR="005E44A3" w:rsidRDefault="005E44A3">
      <w:pPr>
        <w:pStyle w:val="Compact"/>
        <w:numPr>
          <w:ilvl w:val="0"/>
          <w:numId w:val="2"/>
        </w:numPr>
      </w:pPr>
      <w:hyperlink w:anchor="explanation-system">
        <w:r>
          <w:rPr>
            <w:rStyle w:val="Hyperlink"/>
          </w:rPr>
          <w:t>Explanation System</w:t>
        </w:r>
      </w:hyperlink>
    </w:p>
    <w:p w14:paraId="1687C6B1" w14:textId="77777777" w:rsidR="005E44A3" w:rsidRDefault="005E44A3">
      <w:pPr>
        <w:pStyle w:val="Compact"/>
        <w:numPr>
          <w:ilvl w:val="0"/>
          <w:numId w:val="2"/>
        </w:numPr>
      </w:pPr>
      <w:hyperlink w:anchor="navigation--layout">
        <w:r>
          <w:rPr>
            <w:rStyle w:val="Hyperlink"/>
          </w:rPr>
          <w:t>Navigation &amp; Layout</w:t>
        </w:r>
      </w:hyperlink>
    </w:p>
    <w:p w14:paraId="71DE3EA0" w14:textId="77777777" w:rsidR="005E44A3" w:rsidRDefault="005E44A3">
      <w:pPr>
        <w:pStyle w:val="Compact"/>
        <w:numPr>
          <w:ilvl w:val="0"/>
          <w:numId w:val="2"/>
        </w:numPr>
      </w:pPr>
      <w:hyperlink w:anchor="storage--data-management">
        <w:r>
          <w:rPr>
            <w:rStyle w:val="Hyperlink"/>
          </w:rPr>
          <w:t>Storage &amp; Data Management</w:t>
        </w:r>
      </w:hyperlink>
    </w:p>
    <w:p w14:paraId="76158784" w14:textId="77777777" w:rsidR="005E44A3" w:rsidRDefault="005E44A3">
      <w:pPr>
        <w:pStyle w:val="Compact"/>
        <w:numPr>
          <w:ilvl w:val="0"/>
          <w:numId w:val="2"/>
        </w:numPr>
      </w:pPr>
      <w:hyperlink w:anchor="running-the-project">
        <w:r>
          <w:rPr>
            <w:rStyle w:val="Hyperlink"/>
          </w:rPr>
          <w:t>Running the Project</w:t>
        </w:r>
      </w:hyperlink>
    </w:p>
    <w:p w14:paraId="32FCDBD9" w14:textId="77777777" w:rsidR="005E44A3" w:rsidRDefault="005E44A3">
      <w:pPr>
        <w:pStyle w:val="Compact"/>
        <w:numPr>
          <w:ilvl w:val="0"/>
          <w:numId w:val="2"/>
        </w:numPr>
      </w:pPr>
      <w:hyperlink w:anchor="testing">
        <w:r>
          <w:rPr>
            <w:rStyle w:val="Hyperlink"/>
          </w:rPr>
          <w:t>Testing</w:t>
        </w:r>
      </w:hyperlink>
    </w:p>
    <w:p w14:paraId="298AE847" w14:textId="77777777" w:rsidR="005E44A3" w:rsidRDefault="005E44A3">
      <w:pPr>
        <w:pStyle w:val="Compact"/>
        <w:numPr>
          <w:ilvl w:val="0"/>
          <w:numId w:val="2"/>
        </w:numPr>
      </w:pPr>
      <w:hyperlink w:anchor="deployment">
        <w:r>
          <w:rPr>
            <w:rStyle w:val="Hyperlink"/>
          </w:rPr>
          <w:t>Deployment</w:t>
        </w:r>
      </w:hyperlink>
    </w:p>
    <w:p w14:paraId="50FDBA78" w14:textId="43F41FD8" w:rsidR="005E44A3" w:rsidRDefault="005E44A3"/>
    <w:p w14:paraId="30E75CCB" w14:textId="77777777" w:rsidR="005E44A3" w:rsidRDefault="00000000">
      <w:pPr>
        <w:pStyle w:val="Heading2"/>
      </w:pPr>
      <w:bookmarkStart w:id="4" w:name="_Toc210821232"/>
      <w:bookmarkStart w:id="5" w:name="environment-setup"/>
      <w:bookmarkEnd w:id="3"/>
      <w:r>
        <w:rPr>
          <w:rStyle w:val="SectionNumber"/>
        </w:rPr>
        <w:t>1.2</w:t>
      </w:r>
      <w:r>
        <w:tab/>
        <w:t>Environment Setup</w:t>
      </w:r>
      <w:bookmarkEnd w:id="4"/>
    </w:p>
    <w:p w14:paraId="36DFB15C" w14:textId="77777777" w:rsidR="005E44A3" w:rsidRDefault="00000000">
      <w:pPr>
        <w:pStyle w:val="Heading3"/>
      </w:pPr>
      <w:bookmarkStart w:id="6" w:name="_Toc210821233"/>
      <w:bookmarkStart w:id="7" w:name="prerequisites-check"/>
      <w:r>
        <w:rPr>
          <w:rStyle w:val="SectionNumber"/>
        </w:rPr>
        <w:t>1.2.1</w:t>
      </w:r>
      <w:r>
        <w:tab/>
        <w:t>Prerequisites Check</w:t>
      </w:r>
      <w:bookmarkEnd w:id="6"/>
    </w:p>
    <w:p w14:paraId="5F5435AD" w14:textId="0A122218" w:rsidR="00476649" w:rsidRDefault="00476649" w:rsidP="00476649">
      <w:pPr>
        <w:pStyle w:val="BodyText"/>
      </w:pPr>
      <w:r>
        <w:t xml:space="preserve">Download Link: </w:t>
      </w:r>
      <w:hyperlink r:id="rId5" w:history="1">
        <w:r w:rsidRPr="002918AE">
          <w:rPr>
            <w:rStyle w:val="Hyperlink"/>
          </w:rPr>
          <w:t>https://nodejs.org/en/download</w:t>
        </w:r>
      </w:hyperlink>
    </w:p>
    <w:p w14:paraId="12D673EF" w14:textId="77777777" w:rsidR="00476649" w:rsidRPr="00476649" w:rsidRDefault="00476649" w:rsidP="00476649">
      <w:pPr>
        <w:pStyle w:val="BodyText"/>
      </w:pPr>
    </w:p>
    <w:p w14:paraId="3EA3F98D" w14:textId="77777777" w:rsidR="005E44A3" w:rsidRDefault="00000000">
      <w:pPr>
        <w:pStyle w:val="FirstParagraph"/>
      </w:pPr>
      <w:r>
        <w:t>First, verify your development environment:</w:t>
      </w:r>
    </w:p>
    <w:p w14:paraId="33A97BFA" w14:textId="3F28CFD2" w:rsidR="005E44A3" w:rsidRDefault="00000000">
      <w:pPr>
        <w:pStyle w:val="SourceCode"/>
        <w:rPr>
          <w:rStyle w:val="AttributeTok"/>
        </w:rPr>
      </w:pPr>
      <w:r>
        <w:rPr>
          <w:rStyle w:val="CommentTok"/>
        </w:rPr>
        <w:lastRenderedPageBreak/>
        <w:t># Check Node.js version (required: Node.js 18.17 or later)</w:t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 xml:space="preserve"># Check </w:t>
      </w:r>
      <w:proofErr w:type="spellStart"/>
      <w:r>
        <w:rPr>
          <w:rStyle w:val="CommentTok"/>
        </w:rPr>
        <w:t>npm</w:t>
      </w:r>
      <w:proofErr w:type="spellEnd"/>
      <w:r>
        <w:rPr>
          <w:rStyle w:val="CommentTok"/>
        </w:rPr>
        <w:t xml:space="preserve"> version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Check Git installatio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r w:rsidR="006B717E">
        <w:rPr>
          <w:rStyle w:val="AttributeTok"/>
        </w:rPr>
        <w:t>–</w:t>
      </w:r>
      <w:r>
        <w:rPr>
          <w:rStyle w:val="AttributeTok"/>
        </w:rPr>
        <w:t>version</w:t>
      </w:r>
    </w:p>
    <w:p w14:paraId="45823E7E" w14:textId="74304D1C" w:rsidR="006B717E" w:rsidRDefault="006B717E">
      <w:pPr>
        <w:pStyle w:val="SourceCode"/>
      </w:pPr>
      <w:r w:rsidRPr="006B717E">
        <w:rPr>
          <w:noProof/>
        </w:rPr>
        <w:drawing>
          <wp:inline distT="0" distB="0" distL="0" distR="0" wp14:anchorId="7C0B1DF5" wp14:editId="5C29A036">
            <wp:extent cx="5943600" cy="5598795"/>
            <wp:effectExtent l="0" t="0" r="0" b="0"/>
            <wp:docPr id="83311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135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5F2ED" w14:textId="77777777" w:rsidR="005E44A3" w:rsidRDefault="00000000">
      <w:pPr>
        <w:pStyle w:val="Heading3"/>
      </w:pPr>
      <w:bookmarkStart w:id="8" w:name="_Toc210821234"/>
      <w:bookmarkStart w:id="9" w:name="installing-node.js-if-not-installed"/>
      <w:bookmarkEnd w:id="7"/>
      <w:r>
        <w:rPr>
          <w:rStyle w:val="SectionNumber"/>
        </w:rPr>
        <w:t>1.2.2</w:t>
      </w:r>
      <w:r>
        <w:tab/>
        <w:t>Installing Node.js (if not installed)</w:t>
      </w:r>
      <w:bookmarkEnd w:id="8"/>
    </w:p>
    <w:p w14:paraId="67451E0D" w14:textId="77777777" w:rsidR="005E44A3" w:rsidRDefault="00000000">
      <w:pPr>
        <w:pStyle w:val="FirstParagraph"/>
      </w:pPr>
      <w:r>
        <w:rPr>
          <w:b/>
          <w:bCs/>
        </w:rPr>
        <w:t>Windows:</w:t>
      </w:r>
      <w:r>
        <w:t xml:space="preserve"> - Download from </w:t>
      </w:r>
      <w:hyperlink r:id="rId7">
        <w:r w:rsidR="005E44A3">
          <w:rPr>
            <w:rStyle w:val="Hyperlink"/>
          </w:rPr>
          <w:t>nodejs.org</w:t>
        </w:r>
      </w:hyperlink>
      <w:r>
        <w:t xml:space="preserve"> - Install LTS version (20.x recommended)</w:t>
      </w:r>
    </w:p>
    <w:p w14:paraId="619EBC27" w14:textId="77777777" w:rsidR="005E44A3" w:rsidRDefault="00000000">
      <w:pPr>
        <w:pStyle w:val="BodyText"/>
      </w:pPr>
      <w:r>
        <w:rPr>
          <w:b/>
          <w:bCs/>
        </w:rPr>
        <w:t>macOS:</w:t>
      </w:r>
    </w:p>
    <w:p w14:paraId="21A4FF6F" w14:textId="77777777" w:rsidR="005E44A3" w:rsidRDefault="00000000">
      <w:pPr>
        <w:pStyle w:val="SourceCode"/>
      </w:pPr>
      <w:r>
        <w:rPr>
          <w:rStyle w:val="CommentTok"/>
        </w:rPr>
        <w:lastRenderedPageBreak/>
        <w:t># Using Homebrew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node</w:t>
      </w:r>
      <w:r>
        <w:br/>
      </w:r>
      <w:r>
        <w:br/>
      </w:r>
      <w:r>
        <w:rPr>
          <w:rStyle w:val="CommentTok"/>
        </w:rPr>
        <w:t># Or download from nodejs.org</w:t>
      </w:r>
    </w:p>
    <w:p w14:paraId="51E801F1" w14:textId="77777777" w:rsidR="005E44A3" w:rsidRDefault="00000000">
      <w:pPr>
        <w:pStyle w:val="FirstParagraph"/>
      </w:pPr>
      <w:r>
        <w:rPr>
          <w:b/>
          <w:bCs/>
        </w:rPr>
        <w:t>Linux (Ubuntu/Debian):</w:t>
      </w:r>
    </w:p>
    <w:p w14:paraId="4C9F525E" w14:textId="77777777" w:rsidR="005E44A3" w:rsidRDefault="00000000">
      <w:pPr>
        <w:pStyle w:val="SourceCode"/>
      </w:pPr>
      <w:r>
        <w:rPr>
          <w:rStyle w:val="CommentTok"/>
        </w:rPr>
        <w:t xml:space="preserve"># Using </w:t>
      </w:r>
      <w:proofErr w:type="spellStart"/>
      <w:r>
        <w:rPr>
          <w:rStyle w:val="CommentTok"/>
        </w:rPr>
        <w:t>NodeSource</w:t>
      </w:r>
      <w:proofErr w:type="spellEnd"/>
      <w:r>
        <w:rPr>
          <w:rStyle w:val="CommentTok"/>
        </w:rPr>
        <w:t xml:space="preserve"> repository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fsSL</w:t>
      </w:r>
      <w:proofErr w:type="spellEnd"/>
      <w:r>
        <w:rPr>
          <w:rStyle w:val="NormalTok"/>
        </w:rPr>
        <w:t xml:space="preserve"> https://deb.nodesource.com/setup_20.x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bash </w:t>
      </w:r>
      <w:r>
        <w:rPr>
          <w:rStyle w:val="AttributeTok"/>
        </w:rPr>
        <w:t>-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install </w:t>
      </w:r>
      <w:r>
        <w:rPr>
          <w:rStyle w:val="AttributeTok"/>
        </w:rPr>
        <w:t>-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dejs</w:t>
      </w:r>
      <w:proofErr w:type="spellEnd"/>
    </w:p>
    <w:p w14:paraId="1727B57F" w14:textId="77777777" w:rsidR="005E44A3" w:rsidRDefault="00000000">
      <w:pPr>
        <w:pStyle w:val="Heading3"/>
      </w:pPr>
      <w:bookmarkStart w:id="10" w:name="_Toc210821235"/>
      <w:bookmarkStart w:id="11" w:name="development-tools"/>
      <w:bookmarkEnd w:id="9"/>
      <w:r>
        <w:rPr>
          <w:rStyle w:val="SectionNumber"/>
        </w:rPr>
        <w:t>1.2.3</w:t>
      </w:r>
      <w:r>
        <w:tab/>
        <w:t>Development Tools</w:t>
      </w:r>
      <w:bookmarkEnd w:id="10"/>
    </w:p>
    <w:p w14:paraId="696A7857" w14:textId="77777777" w:rsidR="005E44A3" w:rsidRDefault="00000000">
      <w:pPr>
        <w:pStyle w:val="FirstParagraph"/>
      </w:pPr>
      <w:r>
        <w:t>Install recommended tools:</w:t>
      </w:r>
    </w:p>
    <w:p w14:paraId="34978C14" w14:textId="77777777" w:rsidR="005E44A3" w:rsidRDefault="00000000">
      <w:pPr>
        <w:pStyle w:val="SourceCode"/>
      </w:pPr>
      <w:r>
        <w:rPr>
          <w:rStyle w:val="CommentTok"/>
        </w:rPr>
        <w:t># Install VS Code (recommended)</w:t>
      </w:r>
      <w:r>
        <w:br/>
      </w:r>
      <w:r>
        <w:rPr>
          <w:rStyle w:val="CommentTok"/>
        </w:rPr>
        <w:t># Download from https://code.visualstudio.com/</w:t>
      </w:r>
      <w:r>
        <w:br/>
      </w:r>
      <w:r>
        <w:br/>
      </w:r>
      <w:r>
        <w:rPr>
          <w:rStyle w:val="CommentTok"/>
        </w:rPr>
        <w:t># Install Git (if not installed)</w:t>
      </w:r>
      <w:r>
        <w:br/>
      </w:r>
      <w:r>
        <w:rPr>
          <w:rStyle w:val="CommentTok"/>
        </w:rPr>
        <w:t># Windows: Download from https://git-scm.com/</w:t>
      </w:r>
      <w:r>
        <w:br/>
      </w:r>
      <w:r>
        <w:rPr>
          <w:rStyle w:val="CommentTok"/>
        </w:rPr>
        <w:t># macOS: git is included with Xcode command line tools</w:t>
      </w:r>
      <w:r>
        <w:br/>
      </w:r>
      <w:r>
        <w:rPr>
          <w:rStyle w:val="CommentTok"/>
        </w:rPr>
        <w:t xml:space="preserve"># Linux: </w:t>
      </w:r>
      <w:proofErr w:type="spellStart"/>
      <w:r>
        <w:rPr>
          <w:rStyle w:val="CommentTok"/>
        </w:rPr>
        <w:t>sudo</w:t>
      </w:r>
      <w:proofErr w:type="spellEnd"/>
      <w:r>
        <w:rPr>
          <w:rStyle w:val="CommentTok"/>
        </w:rPr>
        <w:t xml:space="preserve"> apt-get install git</w:t>
      </w:r>
    </w:p>
    <w:p w14:paraId="34E5B960" w14:textId="175A1AD5" w:rsidR="005E44A3" w:rsidRDefault="005E44A3"/>
    <w:p w14:paraId="6C05771B" w14:textId="77777777" w:rsidR="005E44A3" w:rsidRDefault="00000000">
      <w:pPr>
        <w:pStyle w:val="Heading2"/>
      </w:pPr>
      <w:bookmarkStart w:id="12" w:name="_Toc210821236"/>
      <w:bookmarkStart w:id="13" w:name="project-creation"/>
      <w:bookmarkEnd w:id="5"/>
      <w:bookmarkEnd w:id="11"/>
      <w:r>
        <w:rPr>
          <w:rStyle w:val="SectionNumber"/>
        </w:rPr>
        <w:t>1.3</w:t>
      </w:r>
      <w:r>
        <w:tab/>
        <w:t>Project Creation</w:t>
      </w:r>
      <w:bookmarkEnd w:id="12"/>
    </w:p>
    <w:p w14:paraId="28B741D8" w14:textId="77777777" w:rsidR="005E44A3" w:rsidRDefault="00000000">
      <w:pPr>
        <w:pStyle w:val="Heading3"/>
      </w:pPr>
      <w:bookmarkStart w:id="14" w:name="_Toc210821237"/>
      <w:bookmarkStart w:id="15" w:name="step-1-initialize-the-project"/>
      <w:r>
        <w:rPr>
          <w:rStyle w:val="SectionNumber"/>
        </w:rPr>
        <w:t>1.3.1</w:t>
      </w:r>
      <w:r>
        <w:tab/>
        <w:t>Step 1: Initialize the Project</w:t>
      </w:r>
      <w:bookmarkEnd w:id="14"/>
    </w:p>
    <w:p w14:paraId="5D71A0F7" w14:textId="77777777" w:rsidR="006B717E" w:rsidRDefault="00000000">
      <w:pPr>
        <w:pStyle w:val="SourceCode"/>
        <w:rPr>
          <w:rStyle w:val="StringTok"/>
        </w:rPr>
      </w:pPr>
      <w:r>
        <w:rPr>
          <w:rStyle w:val="CommentTok"/>
        </w:rPr>
        <w:t># Create project directory</w:t>
      </w:r>
      <w:r>
        <w:br/>
      </w: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epfakeweb</w:t>
      </w:r>
      <w:proofErr w:type="spell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epfakeweb</w:t>
      </w:r>
      <w:proofErr w:type="spellEnd"/>
      <w:r>
        <w:br/>
      </w:r>
      <w:r>
        <w:br/>
      </w:r>
      <w:r>
        <w:rPr>
          <w:rStyle w:val="CommentTok"/>
        </w:rPr>
        <w:t># Initialize Next.js project with TypeScript</w:t>
      </w:r>
      <w:r w:rsidR="006B717E">
        <w:rPr>
          <w:rStyle w:val="CommentTok"/>
        </w:rPr>
        <w:t xml:space="preserve"> in Vs Code Terminal</w:t>
      </w:r>
      <w:r>
        <w:br/>
      </w:r>
      <w:proofErr w:type="spellStart"/>
      <w:r>
        <w:rPr>
          <w:rStyle w:val="Extension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-next-app@latest</w:t>
      </w:r>
      <w:proofErr w:type="spellEnd"/>
      <w:r>
        <w:rPr>
          <w:rStyle w:val="NormalTok"/>
        </w:rPr>
        <w:t xml:space="preserve"> . </w:t>
      </w:r>
      <w:r>
        <w:rPr>
          <w:rStyle w:val="AttributeTok"/>
        </w:rPr>
        <w:t>--typescript</w:t>
      </w:r>
      <w:r>
        <w:rPr>
          <w:rStyle w:val="NormalTok"/>
        </w:rPr>
        <w:t xml:space="preserve"> </w:t>
      </w:r>
      <w:r>
        <w:rPr>
          <w:rStyle w:val="AttributeTok"/>
        </w:rPr>
        <w:t>--tailwind</w:t>
      </w:r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eslint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app</w:t>
      </w:r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src-di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import-alias</w:t>
      </w:r>
      <w:r>
        <w:rPr>
          <w:rStyle w:val="NormalTok"/>
        </w:rPr>
        <w:t xml:space="preserve"> </w:t>
      </w:r>
      <w:r>
        <w:rPr>
          <w:rStyle w:val="StringTok"/>
        </w:rPr>
        <w:t>"@/*"</w:t>
      </w:r>
    </w:p>
    <w:p w14:paraId="3810CF88" w14:textId="77777777" w:rsidR="006B717E" w:rsidRDefault="006B717E">
      <w:pPr>
        <w:pStyle w:val="SourceCode"/>
        <w:rPr>
          <w:rStyle w:val="CommentTok"/>
        </w:rPr>
      </w:pPr>
      <w:r w:rsidRPr="006B717E">
        <w:rPr>
          <w:noProof/>
        </w:rPr>
        <w:lastRenderedPageBreak/>
        <w:drawing>
          <wp:inline distT="0" distB="0" distL="0" distR="0" wp14:anchorId="1A427D0B" wp14:editId="06C1C363">
            <wp:extent cx="5943600" cy="2012315"/>
            <wp:effectExtent l="0" t="0" r="0" b="0"/>
            <wp:docPr id="230326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32649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403BA33D" w14:textId="77777777" w:rsidR="006B717E" w:rsidRDefault="006B717E">
      <w:pPr>
        <w:pStyle w:val="SourceCode"/>
        <w:rPr>
          <w:rStyle w:val="CommentTok"/>
        </w:rPr>
      </w:pPr>
    </w:p>
    <w:p w14:paraId="45AC37EB" w14:textId="77777777" w:rsidR="006B717E" w:rsidRDefault="006B717E">
      <w:pPr>
        <w:pStyle w:val="SourceCode"/>
        <w:rPr>
          <w:rStyle w:val="CommentTok"/>
        </w:rPr>
      </w:pPr>
    </w:p>
    <w:p w14:paraId="7F760A33" w14:textId="77777777" w:rsidR="006B717E" w:rsidRDefault="006B717E">
      <w:pPr>
        <w:pStyle w:val="SourceCode"/>
        <w:rPr>
          <w:rStyle w:val="CommentTok"/>
        </w:rPr>
      </w:pPr>
    </w:p>
    <w:p w14:paraId="1965B8D6" w14:textId="7AEA095C" w:rsidR="005E44A3" w:rsidRDefault="00000000">
      <w:pPr>
        <w:pStyle w:val="SourceCode"/>
        <w:rPr>
          <w:rStyle w:val="NormalTok"/>
        </w:rPr>
      </w:pPr>
      <w:r>
        <w:rPr>
          <w:rStyle w:val="CommentTok"/>
        </w:rPr>
        <w:t># Initialize Git repository (if not done automatically)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</w:p>
    <w:p w14:paraId="32779568" w14:textId="6EC53D65" w:rsidR="006B717E" w:rsidRDefault="006B717E">
      <w:pPr>
        <w:pStyle w:val="SourceCode"/>
      </w:pPr>
      <w:r w:rsidRPr="006B717E">
        <w:rPr>
          <w:noProof/>
        </w:rPr>
        <w:drawing>
          <wp:inline distT="0" distB="0" distL="0" distR="0" wp14:anchorId="1FD12FCC" wp14:editId="32B56218">
            <wp:extent cx="5943600" cy="1562735"/>
            <wp:effectExtent l="0" t="0" r="0" b="0"/>
            <wp:docPr id="646631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6310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BA83" w14:textId="77777777" w:rsidR="005E44A3" w:rsidRDefault="00000000">
      <w:pPr>
        <w:pStyle w:val="Heading3"/>
      </w:pPr>
      <w:bookmarkStart w:id="16" w:name="_Toc210821238"/>
      <w:bookmarkStart w:id="17" w:name="step-2-project-configuration-files"/>
      <w:bookmarkEnd w:id="15"/>
      <w:r>
        <w:rPr>
          <w:rStyle w:val="SectionNumber"/>
        </w:rPr>
        <w:t>1.3.2</w:t>
      </w:r>
      <w:r>
        <w:tab/>
        <w:t>Step 2: Project Configuration Files</w:t>
      </w:r>
      <w:bookmarkEnd w:id="16"/>
    </w:p>
    <w:p w14:paraId="75B02C72" w14:textId="0F6E8F72" w:rsidR="005E44A3" w:rsidRDefault="00000000">
      <w:pPr>
        <w:pStyle w:val="FirstParagraph"/>
      </w:pPr>
      <w:r>
        <w:t>Create essential configuration files</w:t>
      </w:r>
      <w:r w:rsidR="006B717E">
        <w:t>, this file will be automatically generated, jus</w:t>
      </w:r>
      <w:r w:rsidR="005E62EB">
        <w:t>t replace with the following code</w:t>
      </w:r>
      <w:r>
        <w:t>:</w:t>
      </w:r>
    </w:p>
    <w:p w14:paraId="342ADDD4" w14:textId="0FE2F002" w:rsidR="005E62EB" w:rsidRPr="005E62EB" w:rsidRDefault="005E62EB" w:rsidP="005E62EB">
      <w:pPr>
        <w:pStyle w:val="BodyText"/>
      </w:pPr>
      <w:r w:rsidRPr="005E62EB">
        <w:rPr>
          <w:noProof/>
        </w:rPr>
        <w:drawing>
          <wp:inline distT="0" distB="0" distL="0" distR="0" wp14:anchorId="101E347A" wp14:editId="71CFE530">
            <wp:extent cx="1428949" cy="390580"/>
            <wp:effectExtent l="0" t="0" r="0" b="9525"/>
            <wp:docPr id="587652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6528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6112C" w14:textId="77777777" w:rsidR="005E44A3" w:rsidRDefault="00000000">
      <w:pPr>
        <w:pStyle w:val="BodyText"/>
      </w:pPr>
      <w:proofErr w:type="spellStart"/>
      <w:r>
        <w:rPr>
          <w:b/>
          <w:bCs/>
        </w:rPr>
        <w:t>next.config.ts</w:t>
      </w:r>
      <w:proofErr w:type="spellEnd"/>
      <w:r>
        <w:rPr>
          <w:b/>
          <w:bCs/>
        </w:rPr>
        <w:t>:</w:t>
      </w:r>
    </w:p>
    <w:p w14:paraId="37ED6CEC" w14:textId="77777777" w:rsidR="005E44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type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NextConfig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"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Config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slin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arning: This allows production builds to successfully complete even if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 your project has </w:t>
      </w:r>
      <w:proofErr w:type="spellStart"/>
      <w:r>
        <w:rPr>
          <w:rStyle w:val="CommentTok"/>
        </w:rPr>
        <w:t>ESLint</w:t>
      </w:r>
      <w:proofErr w:type="spellEnd"/>
      <w:r>
        <w:rPr>
          <w:rStyle w:val="CommentTok"/>
        </w:rPr>
        <w:t xml:space="preserve"> error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gnoreDuringBuild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ypescrip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arning: This allows production builds to successfully complete even i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project has type error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gnoreBuildError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Config</w:t>
      </w:r>
      <w:proofErr w:type="spellEnd"/>
      <w:r>
        <w:rPr>
          <w:rStyle w:val="OperatorTok"/>
        </w:rPr>
        <w:t>;</w:t>
      </w:r>
    </w:p>
    <w:p w14:paraId="2A786C76" w14:textId="77777777" w:rsidR="005E44A3" w:rsidRDefault="00000000">
      <w:pPr>
        <w:pStyle w:val="FirstParagraph"/>
      </w:pPr>
      <w:r>
        <w:rPr>
          <w:b/>
          <w:bCs/>
        </w:rPr>
        <w:t>IMPORTANT NOTE:</w:t>
      </w:r>
      <w:r>
        <w:t xml:space="preserve"> This project uses </w:t>
      </w:r>
      <w:r>
        <w:rPr>
          <w:b/>
          <w:bCs/>
        </w:rPr>
        <w:t>Tailwind CSS v4</w:t>
      </w:r>
      <w:r>
        <w:t xml:space="preserve"> which doesn’t require a separate </w:t>
      </w:r>
      <w:proofErr w:type="spellStart"/>
      <w:r>
        <w:rPr>
          <w:rStyle w:val="VerbatimChar"/>
        </w:rPr>
        <w:t>tailwind.config.ts</w:t>
      </w:r>
      <w:proofErr w:type="spellEnd"/>
      <w:r>
        <w:t xml:space="preserve"> file. The configuration is handled directly in </w:t>
      </w:r>
      <w:r>
        <w:rPr>
          <w:rStyle w:val="VerbatimChar"/>
        </w:rPr>
        <w:t>globals.css</w:t>
      </w:r>
      <w:r>
        <w:t xml:space="preserve"> using the new </w:t>
      </w:r>
      <w:r>
        <w:rPr>
          <w:rStyle w:val="VerbatimChar"/>
        </w:rPr>
        <w:t>@theme</w:t>
      </w:r>
      <w:r>
        <w:t xml:space="preserve"> directive.</w:t>
      </w:r>
    </w:p>
    <w:p w14:paraId="5DCB3414" w14:textId="77777777" w:rsidR="00EB57D4" w:rsidRDefault="00EB57D4">
      <w:pPr>
        <w:pStyle w:val="BodyText"/>
        <w:rPr>
          <w:b/>
          <w:bCs/>
        </w:rPr>
      </w:pPr>
    </w:p>
    <w:p w14:paraId="410F59F0" w14:textId="378EF121" w:rsidR="00EB57D4" w:rsidRDefault="00EB57D4">
      <w:pPr>
        <w:pStyle w:val="BodyText"/>
        <w:rPr>
          <w:b/>
          <w:bCs/>
        </w:rPr>
      </w:pPr>
      <w:r w:rsidRPr="00EB57D4">
        <w:rPr>
          <w:b/>
          <w:bCs/>
          <w:noProof/>
        </w:rPr>
        <w:drawing>
          <wp:inline distT="0" distB="0" distL="0" distR="0" wp14:anchorId="64A768E6" wp14:editId="05701C3F">
            <wp:extent cx="1800476" cy="352474"/>
            <wp:effectExtent l="0" t="0" r="9525" b="9525"/>
            <wp:docPr id="1393714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7149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Make sure it looks like the following code</w:t>
      </w:r>
    </w:p>
    <w:p w14:paraId="68E5A35C" w14:textId="5799C45F" w:rsidR="005E44A3" w:rsidRDefault="00000000">
      <w:pPr>
        <w:pStyle w:val="BodyText"/>
      </w:pPr>
      <w:proofErr w:type="spellStart"/>
      <w:r>
        <w:rPr>
          <w:b/>
          <w:bCs/>
        </w:rPr>
        <w:t>postcss.config.mjs</w:t>
      </w:r>
      <w:proofErr w:type="spellEnd"/>
      <w:r>
        <w:rPr>
          <w:b/>
          <w:bCs/>
        </w:rPr>
        <w:t>:</w:t>
      </w:r>
    </w:p>
    <w:p w14:paraId="4CB8FEFA" w14:textId="77777777" w:rsidR="005E44A3" w:rsidRDefault="00000000">
      <w:pPr>
        <w:pStyle w:val="SourceCode"/>
        <w:rPr>
          <w:rStyle w:val="OperatorTok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@</w:t>
      </w:r>
      <w:proofErr w:type="spellStart"/>
      <w:r>
        <w:rPr>
          <w:rStyle w:val="StringTok"/>
        </w:rPr>
        <w:t>tailwindcs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ostcss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config</w:t>
      </w:r>
      <w:r>
        <w:rPr>
          <w:rStyle w:val="OperatorTok"/>
        </w:rPr>
        <w:t>;</w:t>
      </w:r>
    </w:p>
    <w:p w14:paraId="08A608F2" w14:textId="77777777" w:rsidR="00EB57D4" w:rsidRDefault="00EB57D4">
      <w:pPr>
        <w:pStyle w:val="SourceCode"/>
        <w:rPr>
          <w:rStyle w:val="OperatorTok"/>
        </w:rPr>
      </w:pPr>
    </w:p>
    <w:p w14:paraId="15A61593" w14:textId="265238C7" w:rsidR="00EB57D4" w:rsidRDefault="00357039">
      <w:pPr>
        <w:pStyle w:val="SourceCode"/>
      </w:pPr>
      <w:r w:rsidRPr="00357039">
        <w:rPr>
          <w:noProof/>
        </w:rPr>
        <w:lastRenderedPageBreak/>
        <w:drawing>
          <wp:inline distT="0" distB="0" distL="0" distR="0" wp14:anchorId="3B58E137" wp14:editId="5BC4DA4A">
            <wp:extent cx="4220164" cy="5696745"/>
            <wp:effectExtent l="0" t="0" r="9525" b="0"/>
            <wp:docPr id="1316315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3157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56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0E1C7" w14:textId="77777777" w:rsidR="00357039" w:rsidRDefault="00357039">
      <w:pPr>
        <w:pStyle w:val="FirstParagraph"/>
        <w:rPr>
          <w:b/>
          <w:bCs/>
        </w:rPr>
      </w:pPr>
    </w:p>
    <w:p w14:paraId="3FE02A9A" w14:textId="6299A637" w:rsidR="00357039" w:rsidRDefault="00357039">
      <w:pPr>
        <w:pStyle w:val="FirstParagraph"/>
        <w:rPr>
          <w:b/>
          <w:bCs/>
        </w:rPr>
      </w:pPr>
      <w:r>
        <w:rPr>
          <w:b/>
          <w:bCs/>
        </w:rPr>
        <w:t>//</w:t>
      </w:r>
      <w:r w:rsidR="006A4D23">
        <w:rPr>
          <w:b/>
          <w:bCs/>
        </w:rPr>
        <w:t xml:space="preserve">Create in root </w:t>
      </w:r>
      <w:proofErr w:type="spellStart"/>
      <w:r w:rsidR="006A4D23">
        <w:rPr>
          <w:b/>
          <w:bCs/>
        </w:rPr>
        <w:t>dir</w:t>
      </w:r>
      <w:proofErr w:type="spellEnd"/>
      <w:r w:rsidR="006A4D23">
        <w:rPr>
          <w:b/>
          <w:bCs/>
        </w:rPr>
        <w:t xml:space="preserve"> the following file</w:t>
      </w:r>
    </w:p>
    <w:p w14:paraId="701A8EA4" w14:textId="054EECD4" w:rsidR="005E44A3" w:rsidRDefault="00000000">
      <w:pPr>
        <w:pStyle w:val="FirstParagraph"/>
      </w:pPr>
      <w:proofErr w:type="spellStart"/>
      <w:r>
        <w:rPr>
          <w:b/>
          <w:bCs/>
        </w:rPr>
        <w:t>components.json</w:t>
      </w:r>
      <w:proofErr w:type="spellEnd"/>
      <w:r>
        <w:rPr>
          <w:b/>
          <w:bCs/>
        </w:rPr>
        <w:t>:</w:t>
      </w:r>
      <w:r w:rsidR="00357039">
        <w:rPr>
          <w:b/>
          <w:bCs/>
        </w:rPr>
        <w:t xml:space="preserve"> </w:t>
      </w:r>
    </w:p>
    <w:p w14:paraId="45DF10E7" w14:textId="77777777" w:rsidR="005E44A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$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ui.shadcn.com/</w:t>
      </w:r>
      <w:proofErr w:type="spellStart"/>
      <w:r>
        <w:rPr>
          <w:rStyle w:val="StringTok"/>
        </w:rPr>
        <w:t>schema.json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y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w-</w:t>
      </w:r>
      <w:proofErr w:type="spellStart"/>
      <w:r>
        <w:rPr>
          <w:rStyle w:val="StringTok"/>
        </w:rPr>
        <w:t>york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sc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sx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ilw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/app/globals.c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aseColo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eut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ssVariabl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fi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conLibrary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ucid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ia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on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/componen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t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/lib/util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/components/u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/li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o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/hook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gist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FunctionTok"/>
        </w:rPr>
        <w:t>}</w:t>
      </w:r>
    </w:p>
    <w:p w14:paraId="61E07D45" w14:textId="77777777" w:rsidR="00FF1FE3" w:rsidRDefault="00FF1FE3">
      <w:pPr>
        <w:pStyle w:val="FirstParagraph"/>
        <w:rPr>
          <w:b/>
          <w:bCs/>
        </w:rPr>
      </w:pPr>
    </w:p>
    <w:p w14:paraId="055648CC" w14:textId="401880E4" w:rsidR="005E44A3" w:rsidRDefault="005E44A3"/>
    <w:p w14:paraId="5A336FAF" w14:textId="68573A89" w:rsidR="005E44A3" w:rsidRDefault="00000000">
      <w:pPr>
        <w:pStyle w:val="Heading2"/>
      </w:pPr>
      <w:bookmarkStart w:id="18" w:name="_Toc210821239"/>
      <w:bookmarkStart w:id="19" w:name="dependencies-installation"/>
      <w:bookmarkEnd w:id="13"/>
      <w:bookmarkEnd w:id="17"/>
      <w:r>
        <w:rPr>
          <w:rStyle w:val="SectionNumber"/>
        </w:rPr>
        <w:t>1.4</w:t>
      </w:r>
      <w:r>
        <w:tab/>
        <w:t>Dependencies Installation</w:t>
      </w:r>
      <w:bookmarkEnd w:id="18"/>
      <w:r w:rsidR="00C912D6">
        <w:t xml:space="preserve"> in Vs Code Terminal</w:t>
      </w:r>
    </w:p>
    <w:p w14:paraId="0250618C" w14:textId="77777777" w:rsidR="005E44A3" w:rsidRDefault="00000000">
      <w:pPr>
        <w:pStyle w:val="Heading3"/>
      </w:pPr>
      <w:bookmarkStart w:id="20" w:name="_Toc210821240"/>
      <w:bookmarkStart w:id="21" w:name="core-dependencies"/>
      <w:r>
        <w:rPr>
          <w:rStyle w:val="SectionNumber"/>
        </w:rPr>
        <w:t>1.4.1</w:t>
      </w:r>
      <w:r>
        <w:tab/>
        <w:t>Core Dependencies</w:t>
      </w:r>
      <w:bookmarkEnd w:id="20"/>
    </w:p>
    <w:p w14:paraId="60BAEA96" w14:textId="77777777" w:rsidR="005E44A3" w:rsidRDefault="00000000">
      <w:pPr>
        <w:pStyle w:val="SourceCode"/>
      </w:pPr>
      <w:r>
        <w:rPr>
          <w:rStyle w:val="CommentTok"/>
        </w:rPr>
        <w:t># Install UI and styling dependenc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@radix-ui/react-dialog @radix-ui/react-dropdown-menu @radix-ui/react-progress @radix-ui/react-separator @radix-ui/react-slot @radix-ui/react-switch @radix-ui/react-toast @radix-ui/react-toggle</w:t>
      </w:r>
      <w:r>
        <w:br/>
      </w:r>
      <w:r>
        <w:br/>
      </w:r>
      <w:r>
        <w:rPr>
          <w:rStyle w:val="CommentTok"/>
        </w:rPr>
        <w:t># Install utility librar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class-variance-authority </w:t>
      </w:r>
      <w:proofErr w:type="spellStart"/>
      <w:r>
        <w:rPr>
          <w:rStyle w:val="NormalTok"/>
        </w:rPr>
        <w:t>clsx</w:t>
      </w:r>
      <w:proofErr w:type="spellEnd"/>
      <w:r>
        <w:rPr>
          <w:rStyle w:val="NormalTok"/>
        </w:rPr>
        <w:t xml:space="preserve"> tailwind-merge </w:t>
      </w:r>
      <w:proofErr w:type="spellStart"/>
      <w:r>
        <w:rPr>
          <w:rStyle w:val="NormalTok"/>
        </w:rPr>
        <w:t>lucide</w:t>
      </w:r>
      <w:proofErr w:type="spellEnd"/>
      <w:r>
        <w:rPr>
          <w:rStyle w:val="NormalTok"/>
        </w:rPr>
        <w:t xml:space="preserve">-react framer-motion next-themes </w:t>
      </w:r>
      <w:proofErr w:type="spellStart"/>
      <w:r>
        <w:rPr>
          <w:rStyle w:val="NormalTok"/>
        </w:rPr>
        <w:t>sonner</w:t>
      </w:r>
      <w:proofErr w:type="spellEnd"/>
      <w:r>
        <w:br/>
      </w:r>
      <w:r>
        <w:br/>
      </w:r>
      <w:r>
        <w:rPr>
          <w:rStyle w:val="CommentTok"/>
        </w:rPr>
        <w:t># Install chart and visualization librar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chart.js </w:t>
      </w:r>
      <w:proofErr w:type="spellStart"/>
      <w:r>
        <w:rPr>
          <w:rStyle w:val="NormalTok"/>
        </w:rPr>
        <w:t>chartjs</w:t>
      </w:r>
      <w:proofErr w:type="spellEnd"/>
      <w:r>
        <w:rPr>
          <w:rStyle w:val="NormalTok"/>
        </w:rPr>
        <w:t>-adapter-date-</w:t>
      </w:r>
      <w:proofErr w:type="spellStart"/>
      <w:r>
        <w:rPr>
          <w:rStyle w:val="NormalTok"/>
        </w:rPr>
        <w:t>fns</w:t>
      </w:r>
      <w:proofErr w:type="spellEnd"/>
      <w:r>
        <w:rPr>
          <w:rStyle w:val="NormalTok"/>
        </w:rPr>
        <w:t xml:space="preserve"> recharts</w:t>
      </w:r>
      <w:r>
        <w:br/>
      </w:r>
      <w:r>
        <w:br/>
      </w:r>
      <w:r>
        <w:rPr>
          <w:rStyle w:val="CommentTok"/>
        </w:rPr>
        <w:t># Install file handling librar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react-</w:t>
      </w:r>
      <w:proofErr w:type="spellStart"/>
      <w:r>
        <w:rPr>
          <w:rStyle w:val="NormalTok"/>
        </w:rPr>
        <w:t>dropzone</w:t>
      </w:r>
      <w:proofErr w:type="spellEnd"/>
      <w:r>
        <w:rPr>
          <w:rStyle w:val="NormalTok"/>
        </w:rPr>
        <w:t xml:space="preserve"> html2canvas </w:t>
      </w:r>
      <w:proofErr w:type="spellStart"/>
      <w:r>
        <w:rPr>
          <w:rStyle w:val="NormalTok"/>
        </w:rPr>
        <w:t>jspdf</w:t>
      </w:r>
      <w:proofErr w:type="spellEnd"/>
      <w:r>
        <w:rPr>
          <w:rStyle w:val="NormalTok"/>
        </w:rPr>
        <w:t xml:space="preserve"> @types/jspdf</w:t>
      </w:r>
      <w:r>
        <w:br/>
      </w:r>
      <w:r>
        <w:br/>
      </w:r>
      <w:r>
        <w:rPr>
          <w:rStyle w:val="CommentTok"/>
        </w:rPr>
        <w:t># Install API and environment librar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@realitydefender/realitydefender </w:t>
      </w:r>
      <w:proofErr w:type="spellStart"/>
      <w:r>
        <w:rPr>
          <w:rStyle w:val="NormalTok"/>
        </w:rPr>
        <w:t>dotenv</w:t>
      </w:r>
      <w:proofErr w:type="spellEnd"/>
      <w:r>
        <w:br/>
      </w:r>
      <w:r>
        <w:br/>
      </w:r>
      <w:r>
        <w:rPr>
          <w:rStyle w:val="CommentTok"/>
        </w:rPr>
        <w:t># Install development dependenc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@tailwindcss/postcss </w:t>
      </w:r>
      <w:proofErr w:type="spellStart"/>
      <w:r>
        <w:rPr>
          <w:rStyle w:val="NormalTok"/>
        </w:rPr>
        <w:t>tailwindcss</w:t>
      </w:r>
      <w:proofErr w:type="spellEnd"/>
      <w:r>
        <w:rPr>
          <w:rStyle w:val="NormalTok"/>
        </w:rPr>
        <w:t xml:space="preserve"> @types/node @types/react @types/react-dom typescript </w:t>
      </w:r>
      <w:proofErr w:type="spellStart"/>
      <w:r>
        <w:rPr>
          <w:rStyle w:val="NormalTok"/>
        </w:rPr>
        <w:t>tw</w:t>
      </w:r>
      <w:proofErr w:type="spellEnd"/>
      <w:r>
        <w:rPr>
          <w:rStyle w:val="NormalTok"/>
        </w:rPr>
        <w:t>-animate-</w:t>
      </w:r>
      <w:proofErr w:type="spellStart"/>
      <w:r>
        <w:rPr>
          <w:rStyle w:val="NormalTok"/>
        </w:rPr>
        <w:t>css</w:t>
      </w:r>
      <w:proofErr w:type="spellEnd"/>
    </w:p>
    <w:p w14:paraId="6F8C5C64" w14:textId="7DBED43D" w:rsidR="005E44A3" w:rsidRDefault="005E44A3" w:rsidP="00C912D6">
      <w:pPr>
        <w:pStyle w:val="Heading3"/>
      </w:pPr>
      <w:bookmarkStart w:id="22" w:name="package.json-result"/>
      <w:bookmarkEnd w:id="21"/>
    </w:p>
    <w:p w14:paraId="76C16096" w14:textId="77777777" w:rsidR="005E44A3" w:rsidRDefault="00000000">
      <w:pPr>
        <w:pStyle w:val="Heading2"/>
      </w:pPr>
      <w:bookmarkStart w:id="23" w:name="_Toc210821242"/>
      <w:bookmarkStart w:id="24" w:name="advanced-project-structure"/>
      <w:bookmarkEnd w:id="19"/>
      <w:bookmarkEnd w:id="22"/>
      <w:r>
        <w:rPr>
          <w:rStyle w:val="SectionNumber"/>
        </w:rPr>
        <w:t>1.5</w:t>
      </w:r>
      <w:r>
        <w:tab/>
        <w:t>Advanced Project Structure</w:t>
      </w:r>
      <w:bookmarkEnd w:id="23"/>
    </w:p>
    <w:p w14:paraId="73A348DC" w14:textId="77777777" w:rsidR="005E44A3" w:rsidRDefault="00000000">
      <w:pPr>
        <w:pStyle w:val="FirstParagraph"/>
      </w:pPr>
      <w:r>
        <w:t>Create the comprehensive directory structure for the advanced deepfake detection platform:</w:t>
      </w:r>
    </w:p>
    <w:p w14:paraId="5A2F0F30" w14:textId="77777777" w:rsidR="005E44A3" w:rsidRDefault="00000000">
      <w:pPr>
        <w:pStyle w:val="BodyText"/>
      </w:pPr>
      <w:r>
        <w:rPr>
          <w:b/>
          <w:bCs/>
        </w:rPr>
        <w:lastRenderedPageBreak/>
        <w:t>Complete Directory Setup:</w:t>
      </w:r>
    </w:p>
    <w:p w14:paraId="25277F34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# Create main application directories</w:t>
      </w:r>
    </w:p>
    <w:p w14:paraId="7747B658" w14:textId="77777777" w:rsidR="0093233C" w:rsidRPr="0093233C" w:rsidRDefault="0093233C" w:rsidP="0093233C">
      <w:pPr>
        <w:pStyle w:val="SourceCode"/>
        <w:rPr>
          <w:rStyle w:val="NormalTok"/>
        </w:rPr>
      </w:pPr>
      <w:proofErr w:type="spellStart"/>
      <w:r w:rsidRPr="0093233C">
        <w:rPr>
          <w:rStyle w:val="NormalTok"/>
        </w:rPr>
        <w:t>mkdir</w:t>
      </w:r>
      <w:proofErr w:type="spellEnd"/>
      <w:r w:rsidRPr="0093233C">
        <w:rPr>
          <w:rStyle w:val="NormalTok"/>
        </w:rPr>
        <w:t xml:space="preserve"> -p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app/{</w:t>
      </w:r>
      <w:proofErr w:type="spellStart"/>
      <w:r w:rsidRPr="0093233C">
        <w:rPr>
          <w:rStyle w:val="NormalTok"/>
        </w:rPr>
        <w:t>api</w:t>
      </w:r>
      <w:proofErr w:type="spellEnd"/>
      <w:r w:rsidRPr="0093233C">
        <w:rPr>
          <w:rStyle w:val="NormalTok"/>
        </w:rPr>
        <w:t>/</w:t>
      </w:r>
      <w:proofErr w:type="spellStart"/>
      <w:r w:rsidRPr="0093233C">
        <w:rPr>
          <w:rStyle w:val="NormalTok"/>
        </w:rPr>
        <w:t>rd</w:t>
      </w:r>
      <w:proofErr w:type="spellEnd"/>
      <w:r w:rsidRPr="0093233C">
        <w:rPr>
          <w:rStyle w:val="NormalTok"/>
        </w:rPr>
        <w:t>/{result/[id],signed-url},</w:t>
      </w:r>
      <w:proofErr w:type="spellStart"/>
      <w:r w:rsidRPr="0093233C">
        <w:rPr>
          <w:rStyle w:val="NormalTok"/>
        </w:rPr>
        <w:t>results,upload</w:t>
      </w:r>
      <w:proofErr w:type="spellEnd"/>
      <w:r w:rsidRPr="0093233C">
        <w:rPr>
          <w:rStyle w:val="NormalTok"/>
        </w:rPr>
        <w:t>}</w:t>
      </w:r>
    </w:p>
    <w:p w14:paraId="152B409D" w14:textId="77777777" w:rsidR="0093233C" w:rsidRPr="0093233C" w:rsidRDefault="0093233C" w:rsidP="0093233C">
      <w:pPr>
        <w:pStyle w:val="SourceCode"/>
        <w:rPr>
          <w:rStyle w:val="NormalTok"/>
        </w:rPr>
      </w:pPr>
      <w:proofErr w:type="spellStart"/>
      <w:r w:rsidRPr="0093233C">
        <w:rPr>
          <w:rStyle w:val="NormalTok"/>
        </w:rPr>
        <w:t>mkdir</w:t>
      </w:r>
      <w:proofErr w:type="spellEnd"/>
      <w:r w:rsidRPr="0093233C">
        <w:rPr>
          <w:rStyle w:val="NormalTok"/>
        </w:rPr>
        <w:t xml:space="preserve"> -p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components/{</w:t>
      </w:r>
      <w:proofErr w:type="spellStart"/>
      <w:r w:rsidRPr="0093233C">
        <w:rPr>
          <w:rStyle w:val="NormalTok"/>
        </w:rPr>
        <w:t>charts,explanation,layout,pdf,ui</w:t>
      </w:r>
      <w:proofErr w:type="spellEnd"/>
      <w:r w:rsidRPr="0093233C">
        <w:rPr>
          <w:rStyle w:val="NormalTok"/>
        </w:rPr>
        <w:t>}</w:t>
      </w:r>
    </w:p>
    <w:p w14:paraId="375A7737" w14:textId="77777777" w:rsidR="0093233C" w:rsidRPr="0093233C" w:rsidRDefault="0093233C" w:rsidP="0093233C">
      <w:pPr>
        <w:pStyle w:val="SourceCode"/>
        <w:rPr>
          <w:rStyle w:val="NormalTok"/>
        </w:rPr>
      </w:pPr>
      <w:proofErr w:type="spellStart"/>
      <w:r w:rsidRPr="0093233C">
        <w:rPr>
          <w:rStyle w:val="NormalTok"/>
        </w:rPr>
        <w:t>mkdir</w:t>
      </w:r>
      <w:proofErr w:type="spellEnd"/>
      <w:r w:rsidRPr="0093233C">
        <w:rPr>
          <w:rStyle w:val="NormalTok"/>
        </w:rPr>
        <w:t xml:space="preserve"> -p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lib/types  # Fixed: removed unnecessary braces</w:t>
      </w:r>
    </w:p>
    <w:p w14:paraId="249C4AF4" w14:textId="77777777" w:rsidR="0093233C" w:rsidRPr="0093233C" w:rsidRDefault="0093233C" w:rsidP="0093233C">
      <w:pPr>
        <w:pStyle w:val="SourceCode"/>
        <w:rPr>
          <w:rStyle w:val="NormalTok"/>
        </w:rPr>
      </w:pPr>
      <w:proofErr w:type="spellStart"/>
      <w:r w:rsidRPr="0093233C">
        <w:rPr>
          <w:rStyle w:val="NormalTok"/>
        </w:rPr>
        <w:t>mkdir</w:t>
      </w:r>
      <w:proofErr w:type="spellEnd"/>
      <w:r w:rsidRPr="0093233C">
        <w:rPr>
          <w:rStyle w:val="NormalTok"/>
        </w:rPr>
        <w:t xml:space="preserve"> -p public</w:t>
      </w:r>
    </w:p>
    <w:p w14:paraId="1AF4418B" w14:textId="77777777" w:rsidR="0093233C" w:rsidRPr="0093233C" w:rsidRDefault="0093233C" w:rsidP="0093233C">
      <w:pPr>
        <w:pStyle w:val="SourceCode"/>
        <w:rPr>
          <w:rStyle w:val="NormalTok"/>
        </w:rPr>
      </w:pPr>
    </w:p>
    <w:p w14:paraId="27832F3D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# Create all necessary files</w:t>
      </w:r>
    </w:p>
    <w:p w14:paraId="7C49851E" w14:textId="77777777" w:rsidR="0012770C" w:rsidRPr="0012770C" w:rsidRDefault="0012770C" w:rsidP="0012770C">
      <w:pPr>
        <w:pStyle w:val="SourceCode"/>
        <w:rPr>
          <w:rStyle w:val="NormalTok"/>
        </w:rPr>
      </w:pPr>
      <w:r w:rsidRPr="0012770C">
        <w:rPr>
          <w:rStyle w:val="NormalTok"/>
        </w:rPr>
        <w:t xml:space="preserve">touch </w:t>
      </w:r>
      <w:proofErr w:type="spellStart"/>
      <w:r w:rsidRPr="0012770C">
        <w:rPr>
          <w:rStyle w:val="NormalTok"/>
        </w:rPr>
        <w:t>src</w:t>
      </w:r>
      <w:proofErr w:type="spellEnd"/>
      <w:r w:rsidRPr="0012770C">
        <w:rPr>
          <w:rStyle w:val="NormalTok"/>
        </w:rPr>
        <w:t>/app/{</w:t>
      </w:r>
      <w:proofErr w:type="spellStart"/>
      <w:r w:rsidRPr="0012770C">
        <w:rPr>
          <w:rStyle w:val="NormalTok"/>
        </w:rPr>
        <w:t>globals.css,layout.tsx,page.tsx</w:t>
      </w:r>
      <w:proofErr w:type="spellEnd"/>
      <w:r w:rsidRPr="0012770C">
        <w:rPr>
          <w:rStyle w:val="NormalTok"/>
        </w:rPr>
        <w:t>}</w:t>
      </w:r>
    </w:p>
    <w:p w14:paraId="248E1467" w14:textId="228097FD" w:rsidR="0093233C" w:rsidRPr="0093233C" w:rsidRDefault="0093233C" w:rsidP="0012770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app/results/</w:t>
      </w:r>
      <w:proofErr w:type="spellStart"/>
      <w:r w:rsidRPr="0093233C">
        <w:rPr>
          <w:rStyle w:val="NormalTok"/>
        </w:rPr>
        <w:t>page.tsx</w:t>
      </w:r>
      <w:proofErr w:type="spellEnd"/>
    </w:p>
    <w:p w14:paraId="79B16864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app/upload/{</w:t>
      </w:r>
      <w:proofErr w:type="spellStart"/>
      <w:r w:rsidRPr="0093233C">
        <w:rPr>
          <w:rStyle w:val="NormalTok"/>
        </w:rPr>
        <w:t>loading.tsx,page.tsx</w:t>
      </w:r>
      <w:proofErr w:type="spellEnd"/>
      <w:r w:rsidRPr="0093233C">
        <w:rPr>
          <w:rStyle w:val="NormalTok"/>
        </w:rPr>
        <w:t>}</w:t>
      </w:r>
    </w:p>
    <w:p w14:paraId="25FEAE47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app/</w:t>
      </w:r>
      <w:proofErr w:type="spellStart"/>
      <w:r w:rsidRPr="0093233C">
        <w:rPr>
          <w:rStyle w:val="NormalTok"/>
        </w:rPr>
        <w:t>api</w:t>
      </w:r>
      <w:proofErr w:type="spellEnd"/>
      <w:r w:rsidRPr="0093233C">
        <w:rPr>
          <w:rStyle w:val="NormalTok"/>
        </w:rPr>
        <w:t>/</w:t>
      </w:r>
      <w:proofErr w:type="spellStart"/>
      <w:r w:rsidRPr="0093233C">
        <w:rPr>
          <w:rStyle w:val="NormalTok"/>
        </w:rPr>
        <w:t>rd</w:t>
      </w:r>
      <w:proofErr w:type="spellEnd"/>
      <w:r w:rsidRPr="0093233C">
        <w:rPr>
          <w:rStyle w:val="NormalTok"/>
        </w:rPr>
        <w:t>/signed-url/</w:t>
      </w:r>
      <w:proofErr w:type="spellStart"/>
      <w:r w:rsidRPr="0093233C">
        <w:rPr>
          <w:rStyle w:val="NormalTok"/>
        </w:rPr>
        <w:t>route.ts</w:t>
      </w:r>
      <w:proofErr w:type="spellEnd"/>
    </w:p>
    <w:p w14:paraId="3670ADA3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app/</w:t>
      </w:r>
      <w:proofErr w:type="spellStart"/>
      <w:r w:rsidRPr="0093233C">
        <w:rPr>
          <w:rStyle w:val="NormalTok"/>
        </w:rPr>
        <w:t>api</w:t>
      </w:r>
      <w:proofErr w:type="spellEnd"/>
      <w:r w:rsidRPr="0093233C">
        <w:rPr>
          <w:rStyle w:val="NormalTok"/>
        </w:rPr>
        <w:t>/</w:t>
      </w:r>
      <w:proofErr w:type="spellStart"/>
      <w:r w:rsidRPr="0093233C">
        <w:rPr>
          <w:rStyle w:val="NormalTok"/>
        </w:rPr>
        <w:t>rd</w:t>
      </w:r>
      <w:proofErr w:type="spellEnd"/>
      <w:r w:rsidRPr="0093233C">
        <w:rPr>
          <w:rStyle w:val="NormalTok"/>
        </w:rPr>
        <w:t>/result/[id]/</w:t>
      </w:r>
      <w:proofErr w:type="spellStart"/>
      <w:r w:rsidRPr="0093233C">
        <w:rPr>
          <w:rStyle w:val="NormalTok"/>
        </w:rPr>
        <w:t>route.ts</w:t>
      </w:r>
      <w:proofErr w:type="spellEnd"/>
    </w:p>
    <w:p w14:paraId="1BC229DF" w14:textId="77777777" w:rsidR="0093233C" w:rsidRPr="0093233C" w:rsidRDefault="0093233C" w:rsidP="0093233C">
      <w:pPr>
        <w:pStyle w:val="SourceCode"/>
        <w:rPr>
          <w:rStyle w:val="NormalTok"/>
        </w:rPr>
      </w:pPr>
    </w:p>
    <w:p w14:paraId="02CD19D2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# Create component files</w:t>
      </w:r>
    </w:p>
    <w:p w14:paraId="11643D8C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components/{upload-</w:t>
      </w:r>
      <w:proofErr w:type="spellStart"/>
      <w:r w:rsidRPr="0093233C">
        <w:rPr>
          <w:rStyle w:val="NormalTok"/>
        </w:rPr>
        <w:t>box.tsx,usage</w:t>
      </w:r>
      <w:proofErr w:type="spellEnd"/>
      <w:r w:rsidRPr="0093233C">
        <w:rPr>
          <w:rStyle w:val="NormalTok"/>
        </w:rPr>
        <w:t>-</w:t>
      </w:r>
      <w:proofErr w:type="spellStart"/>
      <w:r w:rsidRPr="0093233C">
        <w:rPr>
          <w:rStyle w:val="NormalTok"/>
        </w:rPr>
        <w:t>dashboard.tsx</w:t>
      </w:r>
      <w:proofErr w:type="spellEnd"/>
      <w:r w:rsidRPr="0093233C">
        <w:rPr>
          <w:rStyle w:val="NormalTok"/>
        </w:rPr>
        <w:t>}</w:t>
      </w:r>
    </w:p>
    <w:p w14:paraId="4D99D670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touch src/components/charts/{advanced-charts.tsx,category-chart.tsx,confidence-gauge.tsx}</w:t>
      </w:r>
    </w:p>
    <w:p w14:paraId="21C46879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components/explanation/explanation-</w:t>
      </w:r>
      <w:proofErr w:type="spellStart"/>
      <w:r w:rsidRPr="0093233C">
        <w:rPr>
          <w:rStyle w:val="NormalTok"/>
        </w:rPr>
        <w:t>dashboard.tsx</w:t>
      </w:r>
      <w:proofErr w:type="spellEnd"/>
    </w:p>
    <w:p w14:paraId="06E89F03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components/layout/{</w:t>
      </w:r>
      <w:proofErr w:type="spellStart"/>
      <w:r w:rsidRPr="0093233C">
        <w:rPr>
          <w:rStyle w:val="NormalTok"/>
        </w:rPr>
        <w:t>navbar.tsx,sidebar.tsx</w:t>
      </w:r>
      <w:proofErr w:type="spellEnd"/>
      <w:r w:rsidRPr="0093233C">
        <w:rPr>
          <w:rStyle w:val="NormalTok"/>
        </w:rPr>
        <w:t>}</w:t>
      </w:r>
    </w:p>
    <w:p w14:paraId="2528DA48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touch src/components/pdf/{pdf-chart-components.tsx,pdf-export-dialog.tsx}</w:t>
      </w:r>
    </w:p>
    <w:p w14:paraId="2B4ACBBB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touch src/components/ui/{badge.tsx,button.tsx,card.tsx,dialog.tsx,dropdown-menu.tsx,progress.tsx,separator.tsx,sonner.tsx,switch.tsx,toggle.tsx}</w:t>
      </w:r>
    </w:p>
    <w:p w14:paraId="6F769B06" w14:textId="77777777" w:rsidR="0093233C" w:rsidRPr="0093233C" w:rsidRDefault="0093233C" w:rsidP="0093233C">
      <w:pPr>
        <w:pStyle w:val="SourceCode"/>
        <w:rPr>
          <w:rStyle w:val="NormalTok"/>
        </w:rPr>
      </w:pPr>
    </w:p>
    <w:p w14:paraId="34262A12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# Create library files</w:t>
      </w:r>
    </w:p>
    <w:p w14:paraId="3728B5CD" w14:textId="77777777" w:rsidR="0093233C" w:rsidRPr="0093233C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>touch src/lib/{explanation-generator.ts,pdf-generator.ts,reality-defender.ts,storage.ts,usage-tracker.ts,utils.ts}</w:t>
      </w:r>
    </w:p>
    <w:p w14:paraId="01BCED3B" w14:textId="2FD35B55" w:rsidR="00C912D6" w:rsidRDefault="0093233C" w:rsidP="0093233C">
      <w:pPr>
        <w:pStyle w:val="SourceCode"/>
        <w:rPr>
          <w:rStyle w:val="NormalTok"/>
        </w:rPr>
      </w:pPr>
      <w:r w:rsidRPr="0093233C">
        <w:rPr>
          <w:rStyle w:val="NormalTok"/>
        </w:rPr>
        <w:t xml:space="preserve">touch </w:t>
      </w:r>
      <w:proofErr w:type="spellStart"/>
      <w:r w:rsidRPr="0093233C">
        <w:rPr>
          <w:rStyle w:val="NormalTok"/>
        </w:rPr>
        <w:t>src</w:t>
      </w:r>
      <w:proofErr w:type="spellEnd"/>
      <w:r w:rsidRPr="0093233C">
        <w:rPr>
          <w:rStyle w:val="NormalTok"/>
        </w:rPr>
        <w:t>/lib/types/</w:t>
      </w:r>
      <w:proofErr w:type="spellStart"/>
      <w:r w:rsidRPr="0093233C">
        <w:rPr>
          <w:rStyle w:val="NormalTok"/>
        </w:rPr>
        <w:t>index.ts</w:t>
      </w:r>
      <w:proofErr w:type="spellEnd"/>
    </w:p>
    <w:p w14:paraId="5F125AD6" w14:textId="77777777" w:rsidR="00C912D6" w:rsidRDefault="00C912D6">
      <w:pPr>
        <w:pStyle w:val="SourceCode"/>
        <w:rPr>
          <w:rStyle w:val="NormalTok"/>
        </w:rPr>
      </w:pPr>
    </w:p>
    <w:p w14:paraId="00E8A400" w14:textId="77777777" w:rsidR="00C912D6" w:rsidRDefault="00C912D6">
      <w:pPr>
        <w:pStyle w:val="SourceCode"/>
        <w:rPr>
          <w:rStyle w:val="NormalTok"/>
        </w:rPr>
      </w:pPr>
    </w:p>
    <w:p w14:paraId="21C66AA1" w14:textId="77777777" w:rsidR="00C912D6" w:rsidRDefault="00C912D6">
      <w:pPr>
        <w:pStyle w:val="SourceCode"/>
      </w:pPr>
    </w:p>
    <w:p w14:paraId="2D45CA95" w14:textId="77777777" w:rsidR="005E44A3" w:rsidRDefault="00000000">
      <w:pPr>
        <w:pStyle w:val="FirstParagraph"/>
      </w:pPr>
      <w:r>
        <w:rPr>
          <w:b/>
          <w:bCs/>
        </w:rPr>
        <w:t>Advanced Project Structure:</w:t>
      </w:r>
    </w:p>
    <w:p w14:paraId="6979784A" w14:textId="77777777" w:rsidR="005E44A3" w:rsidRDefault="00000000">
      <w:pPr>
        <w:pStyle w:val="SourceCode"/>
      </w:pPr>
      <w:proofErr w:type="spellStart"/>
      <w:r>
        <w:rPr>
          <w:rStyle w:val="VerbatimChar"/>
        </w:rPr>
        <w:t>deepfakeweb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│   ├── app/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rd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│   │   │       ├── result/</w:t>
      </w:r>
      <w:r>
        <w:br/>
      </w:r>
      <w:r>
        <w:rPr>
          <w:rStyle w:val="VerbatimChar"/>
        </w:rPr>
        <w:t>│   │   │       │   └── [id]/</w:t>
      </w:r>
      <w:r>
        <w:br/>
      </w:r>
      <w:r>
        <w:rPr>
          <w:rStyle w:val="VerbatimChar"/>
        </w:rPr>
        <w:t xml:space="preserve">│   │   │       │       └── </w:t>
      </w:r>
      <w:proofErr w:type="spellStart"/>
      <w:r>
        <w:rPr>
          <w:rStyle w:val="VerbatimChar"/>
        </w:rPr>
        <w:t>route.ts</w:t>
      </w:r>
      <w:proofErr w:type="spellEnd"/>
      <w:r>
        <w:rPr>
          <w:rStyle w:val="VerbatimChar"/>
        </w:rPr>
        <w:t xml:space="preserve">                 # [38 lines] - Analysis result retrieval</w:t>
      </w:r>
      <w:r>
        <w:br/>
      </w:r>
      <w:r>
        <w:rPr>
          <w:rStyle w:val="VerbatimChar"/>
        </w:rPr>
        <w:t>│   │   │       └── signed-url/</w:t>
      </w:r>
      <w:r>
        <w:br/>
      </w:r>
      <w:r>
        <w:rPr>
          <w:rStyle w:val="VerbatimChar"/>
        </w:rPr>
        <w:t xml:space="preserve">│   │   │           └── </w:t>
      </w:r>
      <w:proofErr w:type="spellStart"/>
      <w:r>
        <w:rPr>
          <w:rStyle w:val="VerbatimChar"/>
        </w:rPr>
        <w:t>route.ts</w:t>
      </w:r>
      <w:proofErr w:type="spellEnd"/>
      <w:r>
        <w:rPr>
          <w:rStyle w:val="VerbatimChar"/>
        </w:rPr>
        <w:t xml:space="preserve">                     # [40 lines] - Secure upload URL generation</w:t>
      </w:r>
      <w:r>
        <w:br/>
      </w:r>
      <w:r>
        <w:rPr>
          <w:rStyle w:val="VerbatimChar"/>
        </w:rPr>
        <w:t>│   │   ├── results/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page.tsx</w:t>
      </w:r>
      <w:proofErr w:type="spellEnd"/>
      <w:r>
        <w:rPr>
          <w:rStyle w:val="VerbatimChar"/>
        </w:rPr>
        <w:t xml:space="preserve">                             # [628 lines] - Advanced results dashboard</w:t>
      </w:r>
      <w:r>
        <w:br/>
      </w:r>
      <w:r>
        <w:rPr>
          <w:rStyle w:val="VerbatimChar"/>
        </w:rPr>
        <w:t>│   │   ├── upload/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loading.tsx</w:t>
      </w:r>
      <w:proofErr w:type="spellEnd"/>
      <w:r>
        <w:rPr>
          <w:rStyle w:val="VerbatimChar"/>
        </w:rPr>
        <w:t xml:space="preserve">                          # Loading state for upload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page.tsx</w:t>
      </w:r>
      <w:proofErr w:type="spellEnd"/>
      <w:r>
        <w:rPr>
          <w:rStyle w:val="VerbatimChar"/>
        </w:rPr>
        <w:t xml:space="preserve">                             # Advanced upload interface</w:t>
      </w:r>
      <w:r>
        <w:br/>
      </w:r>
      <w:r>
        <w:rPr>
          <w:rStyle w:val="VerbatimChar"/>
        </w:rPr>
        <w:t>│   │   ├── favicon.ico                              # App favicon</w:t>
      </w:r>
      <w:r>
        <w:br/>
      </w:r>
      <w:r>
        <w:rPr>
          <w:rStyle w:val="VerbatimChar"/>
        </w:rPr>
        <w:t>│   │   ├── globals.css                              # [187 lines] - Tailwind v4 + custom styles</w:t>
      </w:r>
      <w:r>
        <w:br/>
      </w:r>
      <w:r>
        <w:rPr>
          <w:rStyle w:val="VerbatimChar"/>
        </w:rPr>
        <w:t xml:space="preserve">│   │   ├── </w:t>
      </w:r>
      <w:proofErr w:type="spellStart"/>
      <w:r>
        <w:rPr>
          <w:rStyle w:val="VerbatimChar"/>
        </w:rPr>
        <w:t>layout.tsx</w:t>
      </w:r>
      <w:proofErr w:type="spellEnd"/>
      <w:r>
        <w:rPr>
          <w:rStyle w:val="VerbatimChar"/>
        </w:rPr>
        <w:t xml:space="preserve">                               # [48 lines] - Enhanced root layout</w:t>
      </w:r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page.tsx</w:t>
      </w:r>
      <w:proofErr w:type="spellEnd"/>
      <w:r>
        <w:rPr>
          <w:rStyle w:val="VerbatimChar"/>
        </w:rPr>
        <w:t xml:space="preserve">                                 # [242 lines] - Modern landing page</w:t>
      </w:r>
      <w:r>
        <w:br/>
      </w:r>
      <w:r>
        <w:rPr>
          <w:rStyle w:val="VerbatimChar"/>
        </w:rPr>
        <w:t>│   ├── components/</w:t>
      </w:r>
      <w:r>
        <w:br/>
      </w:r>
      <w:r>
        <w:rPr>
          <w:rStyle w:val="VerbatimChar"/>
        </w:rPr>
        <w:t>│   │   ├── charts/</w:t>
      </w:r>
      <w:r>
        <w:br/>
      </w:r>
      <w:r>
        <w:rPr>
          <w:rStyle w:val="VerbatimChar"/>
        </w:rPr>
        <w:t>│   │   │   ├── advanced-</w:t>
      </w:r>
      <w:proofErr w:type="spellStart"/>
      <w:r>
        <w:rPr>
          <w:rStyle w:val="VerbatimChar"/>
        </w:rPr>
        <w:t>charts.tsx</w:t>
      </w:r>
      <w:proofErr w:type="spellEnd"/>
      <w:r>
        <w:rPr>
          <w:rStyle w:val="VerbatimChar"/>
        </w:rPr>
        <w:t xml:space="preserve">                  # Advanced visualization components</w:t>
      </w:r>
      <w:r>
        <w:br/>
      </w:r>
      <w:r>
        <w:rPr>
          <w:rStyle w:val="VerbatimChar"/>
        </w:rPr>
        <w:t>│   │   │   ├── category-</w:t>
      </w:r>
      <w:proofErr w:type="spellStart"/>
      <w:r>
        <w:rPr>
          <w:rStyle w:val="VerbatimChar"/>
        </w:rPr>
        <w:t>chart.tsx</w:t>
      </w:r>
      <w:proofErr w:type="spellEnd"/>
      <w:r>
        <w:rPr>
          <w:rStyle w:val="VerbatimChar"/>
        </w:rPr>
        <w:t xml:space="preserve">                   # Category analysis charts</w:t>
      </w:r>
      <w:r>
        <w:br/>
      </w:r>
      <w:r>
        <w:rPr>
          <w:rStyle w:val="VerbatimChar"/>
        </w:rPr>
        <w:t>│   │   │   └── confidence-</w:t>
      </w:r>
      <w:proofErr w:type="spellStart"/>
      <w:r>
        <w:rPr>
          <w:rStyle w:val="VerbatimChar"/>
        </w:rPr>
        <w:t>gauge.tsx</w:t>
      </w:r>
      <w:proofErr w:type="spellEnd"/>
      <w:r>
        <w:rPr>
          <w:rStyle w:val="VerbatimChar"/>
        </w:rPr>
        <w:t xml:space="preserve">                 # Confidence visualization</w:t>
      </w:r>
      <w:r>
        <w:br/>
      </w:r>
      <w:r>
        <w:rPr>
          <w:rStyle w:val="VerbatimChar"/>
        </w:rPr>
        <w:t>│   │   ├── explanation/</w:t>
      </w:r>
      <w:r>
        <w:br/>
      </w:r>
      <w:r>
        <w:rPr>
          <w:rStyle w:val="VerbatimChar"/>
        </w:rPr>
        <w:t>│   │   │   └── explanation-</w:t>
      </w:r>
      <w:proofErr w:type="spellStart"/>
      <w:r>
        <w:rPr>
          <w:rStyle w:val="VerbatimChar"/>
        </w:rPr>
        <w:t>dashboard.tsx</w:t>
      </w:r>
      <w:proofErr w:type="spellEnd"/>
      <w:r>
        <w:rPr>
          <w:rStyle w:val="VerbatimChar"/>
        </w:rPr>
        <w:t xml:space="preserve">            # AI explanation system</w:t>
      </w:r>
      <w:r>
        <w:br/>
      </w:r>
      <w:r>
        <w:rPr>
          <w:rStyle w:val="VerbatimChar"/>
        </w:rPr>
        <w:t>│   │   ├── layout/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navbar.tsx</w:t>
      </w:r>
      <w:proofErr w:type="spellEnd"/>
      <w:r>
        <w:rPr>
          <w:rStyle w:val="VerbatimChar"/>
        </w:rPr>
        <w:t xml:space="preserve">                           # Main navigation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sidebar.tsx</w:t>
      </w:r>
      <w:proofErr w:type="spellEnd"/>
      <w:r>
        <w:rPr>
          <w:rStyle w:val="VerbatimChar"/>
        </w:rPr>
        <w:t xml:space="preserve">                          # Analysis history sidebar</w:t>
      </w:r>
      <w:r>
        <w:br/>
      </w:r>
      <w:r>
        <w:rPr>
          <w:rStyle w:val="VerbatimChar"/>
        </w:rPr>
        <w:t>│   │   ├── pdf/</w:t>
      </w:r>
      <w:r>
        <w:br/>
      </w:r>
      <w:r>
        <w:rPr>
          <w:rStyle w:val="VerbatimChar"/>
        </w:rPr>
        <w:t>│   │   │   ├── pdf-chart-</w:t>
      </w:r>
      <w:proofErr w:type="spellStart"/>
      <w:r>
        <w:rPr>
          <w:rStyle w:val="VerbatimChar"/>
        </w:rPr>
        <w:t>components.tsx</w:t>
      </w:r>
      <w:proofErr w:type="spellEnd"/>
      <w:r>
        <w:rPr>
          <w:rStyle w:val="VerbatimChar"/>
        </w:rPr>
        <w:t xml:space="preserve">             # PDF export charts</w:t>
      </w:r>
      <w:r>
        <w:br/>
      </w:r>
      <w:r>
        <w:rPr>
          <w:rStyle w:val="VerbatimChar"/>
        </w:rPr>
        <w:t>│   │   │   └── pdf-export-</w:t>
      </w:r>
      <w:proofErr w:type="spellStart"/>
      <w:r>
        <w:rPr>
          <w:rStyle w:val="VerbatimChar"/>
        </w:rPr>
        <w:t>dialog.tsx</w:t>
      </w:r>
      <w:proofErr w:type="spellEnd"/>
      <w:r>
        <w:rPr>
          <w:rStyle w:val="VerbatimChar"/>
        </w:rPr>
        <w:t xml:space="preserve">                # PDF generation interface</w:t>
      </w:r>
      <w:r>
        <w:br/>
      </w:r>
      <w:r>
        <w:rPr>
          <w:rStyle w:val="VerbatimChar"/>
        </w:rPr>
        <w:t>│   │   ├── ui/</w:t>
      </w:r>
      <w:r>
        <w:br/>
      </w:r>
      <w:r>
        <w:rPr>
          <w:rStyle w:val="VerbatimChar"/>
        </w:rPr>
        <w:lastRenderedPageBreak/>
        <w:t xml:space="preserve">│   │   │   ├── </w:t>
      </w:r>
      <w:proofErr w:type="spellStart"/>
      <w:r>
        <w:rPr>
          <w:rStyle w:val="VerbatimChar"/>
        </w:rPr>
        <w:t>badge.tsx</w:t>
      </w:r>
      <w:proofErr w:type="spellEnd"/>
      <w:r>
        <w:rPr>
          <w:rStyle w:val="VerbatimChar"/>
        </w:rPr>
        <w:t xml:space="preserve">                            # [46 lines] - Modern badge component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button.tsx</w:t>
      </w:r>
      <w:proofErr w:type="spellEnd"/>
      <w:r>
        <w:rPr>
          <w:rStyle w:val="VerbatimChar"/>
        </w:rPr>
        <w:t xml:space="preserve">                           # [58 lines] - Enhanced button component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card.tsx</w:t>
      </w:r>
      <w:proofErr w:type="spellEnd"/>
      <w:r>
        <w:rPr>
          <w:rStyle w:val="VerbatimChar"/>
        </w:rPr>
        <w:t xml:space="preserve">                             # [92 lines] - Advanced card component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dialog.tsx</w:t>
      </w:r>
      <w:proofErr w:type="spellEnd"/>
      <w:r>
        <w:rPr>
          <w:rStyle w:val="VerbatimChar"/>
        </w:rPr>
        <w:t xml:space="preserve">                           # Modal dialogs</w:t>
      </w:r>
      <w:r>
        <w:br/>
      </w:r>
      <w:r>
        <w:rPr>
          <w:rStyle w:val="VerbatimChar"/>
        </w:rPr>
        <w:t>│   │   │   ├── dropdown-</w:t>
      </w:r>
      <w:proofErr w:type="spellStart"/>
      <w:r>
        <w:rPr>
          <w:rStyle w:val="VerbatimChar"/>
        </w:rPr>
        <w:t>menu.tsx</w:t>
      </w:r>
      <w:proofErr w:type="spellEnd"/>
      <w:r>
        <w:rPr>
          <w:rStyle w:val="VerbatimChar"/>
        </w:rPr>
        <w:t xml:space="preserve">                    # Context menus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progress.tsx</w:t>
      </w:r>
      <w:proofErr w:type="spellEnd"/>
      <w:r>
        <w:rPr>
          <w:rStyle w:val="VerbatimChar"/>
        </w:rPr>
        <w:t xml:space="preserve">                         # Progress indicators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separator.tsx</w:t>
      </w:r>
      <w:proofErr w:type="spellEnd"/>
      <w:r>
        <w:rPr>
          <w:rStyle w:val="VerbatimChar"/>
        </w:rPr>
        <w:t xml:space="preserve">                        # Visual separators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sonner.tsx</w:t>
      </w:r>
      <w:proofErr w:type="spellEnd"/>
      <w:r>
        <w:rPr>
          <w:rStyle w:val="VerbatimChar"/>
        </w:rPr>
        <w:t xml:space="preserve">                           # Toast notifications</w:t>
      </w:r>
      <w:r>
        <w:br/>
      </w:r>
      <w:r>
        <w:rPr>
          <w:rStyle w:val="VerbatimChar"/>
        </w:rPr>
        <w:t xml:space="preserve">│   │   │   ├── </w:t>
      </w:r>
      <w:proofErr w:type="spellStart"/>
      <w:r>
        <w:rPr>
          <w:rStyle w:val="VerbatimChar"/>
        </w:rPr>
        <w:t>switch.tsx</w:t>
      </w:r>
      <w:proofErr w:type="spellEnd"/>
      <w:r>
        <w:rPr>
          <w:rStyle w:val="VerbatimChar"/>
        </w:rPr>
        <w:t xml:space="preserve">                           # Toggle switches</w:t>
      </w:r>
      <w:r>
        <w:br/>
      </w:r>
      <w:r>
        <w:rPr>
          <w:rStyle w:val="VerbatimChar"/>
        </w:rPr>
        <w:t xml:space="preserve">│   │   │   └── </w:t>
      </w:r>
      <w:proofErr w:type="spellStart"/>
      <w:r>
        <w:rPr>
          <w:rStyle w:val="VerbatimChar"/>
        </w:rPr>
        <w:t>toggle.tsx</w:t>
      </w:r>
      <w:proofErr w:type="spellEnd"/>
      <w:r>
        <w:rPr>
          <w:rStyle w:val="VerbatimChar"/>
        </w:rPr>
        <w:t xml:space="preserve">                           # Toggle buttons</w:t>
      </w:r>
      <w:r>
        <w:br/>
      </w:r>
      <w:r>
        <w:rPr>
          <w:rStyle w:val="VerbatimChar"/>
        </w:rPr>
        <w:t>│   │   ├── upload-</w:t>
      </w:r>
      <w:proofErr w:type="spellStart"/>
      <w:r>
        <w:rPr>
          <w:rStyle w:val="VerbatimChar"/>
        </w:rPr>
        <w:t>box.tsx</w:t>
      </w:r>
      <w:proofErr w:type="spellEnd"/>
      <w:r>
        <w:rPr>
          <w:rStyle w:val="VerbatimChar"/>
        </w:rPr>
        <w:t xml:space="preserve">                           # Advanced drag &amp; drop upload</w:t>
      </w:r>
      <w:r>
        <w:br/>
      </w:r>
      <w:r>
        <w:rPr>
          <w:rStyle w:val="VerbatimChar"/>
        </w:rPr>
        <w:t>│   │   └── usage-</w:t>
      </w:r>
      <w:proofErr w:type="spellStart"/>
      <w:r>
        <w:rPr>
          <w:rStyle w:val="VerbatimChar"/>
        </w:rPr>
        <w:t>dashboard.tsx</w:t>
      </w:r>
      <w:proofErr w:type="spellEnd"/>
      <w:r>
        <w:rPr>
          <w:rStyle w:val="VerbatimChar"/>
        </w:rPr>
        <w:t xml:space="preserve">                      # Usage tracking dashboard</w:t>
      </w:r>
      <w:r>
        <w:br/>
      </w:r>
      <w:r>
        <w:rPr>
          <w:rStyle w:val="VerbatimChar"/>
        </w:rPr>
        <w:t>│   └── lib/</w:t>
      </w:r>
      <w:r>
        <w:br/>
      </w:r>
      <w:r>
        <w:rPr>
          <w:rStyle w:val="VerbatimChar"/>
        </w:rPr>
        <w:t>│       ├── types/</w:t>
      </w:r>
      <w:r>
        <w:br/>
      </w:r>
      <w:r>
        <w:rPr>
          <w:rStyle w:val="VerbatimChar"/>
        </w:rPr>
        <w:t xml:space="preserve">│       │   └── </w:t>
      </w:r>
      <w:proofErr w:type="spellStart"/>
      <w:r>
        <w:rPr>
          <w:rStyle w:val="VerbatimChar"/>
        </w:rPr>
        <w:t>index.ts</w:t>
      </w:r>
      <w:proofErr w:type="spellEnd"/>
      <w:r>
        <w:rPr>
          <w:rStyle w:val="VerbatimChar"/>
        </w:rPr>
        <w:t xml:space="preserve">                             # [311 lines] - Comprehensive TypeScript definitions</w:t>
      </w:r>
      <w:r>
        <w:br/>
      </w:r>
      <w:r>
        <w:rPr>
          <w:rStyle w:val="VerbatimChar"/>
        </w:rPr>
        <w:t>│       ├── explanation-</w:t>
      </w:r>
      <w:proofErr w:type="spellStart"/>
      <w:r>
        <w:rPr>
          <w:rStyle w:val="VerbatimChar"/>
        </w:rPr>
        <w:t>generator.ts</w:t>
      </w:r>
      <w:proofErr w:type="spellEnd"/>
      <w:r>
        <w:rPr>
          <w:rStyle w:val="VerbatimChar"/>
        </w:rPr>
        <w:t xml:space="preserve">                 # AI explanation generation</w:t>
      </w:r>
      <w:r>
        <w:br/>
      </w:r>
      <w:r>
        <w:rPr>
          <w:rStyle w:val="VerbatimChar"/>
        </w:rPr>
        <w:t>│       ├── pdf-</w:t>
      </w:r>
      <w:proofErr w:type="spellStart"/>
      <w:r>
        <w:rPr>
          <w:rStyle w:val="VerbatimChar"/>
        </w:rPr>
        <w:t>generator.ts</w:t>
      </w:r>
      <w:proofErr w:type="spellEnd"/>
      <w:r>
        <w:rPr>
          <w:rStyle w:val="VerbatimChar"/>
        </w:rPr>
        <w:t xml:space="preserve">                         # PDF report generation</w:t>
      </w:r>
      <w:r>
        <w:br/>
      </w:r>
      <w:r>
        <w:rPr>
          <w:rStyle w:val="VerbatimChar"/>
        </w:rPr>
        <w:t>│       ├── reality-</w:t>
      </w:r>
      <w:proofErr w:type="spellStart"/>
      <w:r>
        <w:rPr>
          <w:rStyle w:val="VerbatimChar"/>
        </w:rPr>
        <w:t>defender.ts</w:t>
      </w:r>
      <w:proofErr w:type="spellEnd"/>
      <w:r>
        <w:rPr>
          <w:rStyle w:val="VerbatimChar"/>
        </w:rPr>
        <w:t xml:space="preserve">                      # API integration layer</w:t>
      </w:r>
      <w:r>
        <w:br/>
      </w:r>
      <w:r>
        <w:rPr>
          <w:rStyle w:val="VerbatimChar"/>
        </w:rPr>
        <w:t xml:space="preserve">│       ├── </w:t>
      </w:r>
      <w:proofErr w:type="spellStart"/>
      <w:r>
        <w:rPr>
          <w:rStyle w:val="VerbatimChar"/>
        </w:rPr>
        <w:t>storage.ts</w:t>
      </w:r>
      <w:proofErr w:type="spellEnd"/>
      <w:r>
        <w:rPr>
          <w:rStyle w:val="VerbatimChar"/>
        </w:rPr>
        <w:t xml:space="preserve">                               # [304 lines] - Local storage management</w:t>
      </w:r>
      <w:r>
        <w:br/>
      </w:r>
      <w:r>
        <w:rPr>
          <w:rStyle w:val="VerbatimChar"/>
        </w:rPr>
        <w:t>│       ├── usage-</w:t>
      </w:r>
      <w:proofErr w:type="spellStart"/>
      <w:r>
        <w:rPr>
          <w:rStyle w:val="VerbatimChar"/>
        </w:rPr>
        <w:t>tracker.ts</w:t>
      </w:r>
      <w:proofErr w:type="spellEnd"/>
      <w:r>
        <w:rPr>
          <w:rStyle w:val="VerbatimChar"/>
        </w:rPr>
        <w:t xml:space="preserve">                         # Usage analytics &amp; limits</w:t>
      </w:r>
      <w:r>
        <w:br/>
      </w:r>
      <w:r>
        <w:rPr>
          <w:rStyle w:val="VerbatimChar"/>
        </w:rPr>
        <w:t xml:space="preserve">│       └── </w:t>
      </w:r>
      <w:proofErr w:type="spellStart"/>
      <w:r>
        <w:rPr>
          <w:rStyle w:val="VerbatimChar"/>
        </w:rPr>
        <w:t>utils.ts</w:t>
      </w:r>
      <w:proofErr w:type="spellEnd"/>
      <w:r>
        <w:rPr>
          <w:rStyle w:val="VerbatimChar"/>
        </w:rPr>
        <w:t xml:space="preserve">                                 # [6 lines] - Utility functions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env.local</w:t>
      </w:r>
      <w:proofErr w:type="spellEnd"/>
      <w:r>
        <w:rPr>
          <w:rStyle w:val="VerbatimChar"/>
        </w:rPr>
        <w:t xml:space="preserve">                                       # Environment variables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env.example</w:t>
      </w:r>
      <w:proofErr w:type="spellEnd"/>
      <w:r>
        <w:rPr>
          <w:rStyle w:val="VerbatimChar"/>
        </w:rPr>
        <w:t xml:space="preserve">                                     # Environment template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gitignore</w:t>
      </w:r>
      <w:proofErr w:type="spellEnd"/>
      <w:r>
        <w:rPr>
          <w:rStyle w:val="VerbatimChar"/>
        </w:rPr>
        <w:t xml:space="preserve">                                       # Git ignore rules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components.json</w:t>
      </w:r>
      <w:proofErr w:type="spellEnd"/>
      <w:r>
        <w:rPr>
          <w:rStyle w:val="VerbatimChar"/>
        </w:rPr>
        <w:t xml:space="preserve">                                  # </w:t>
      </w:r>
      <w:proofErr w:type="spellStart"/>
      <w:r>
        <w:rPr>
          <w:rStyle w:val="VerbatimChar"/>
        </w:rPr>
        <w:t>shadcn</w:t>
      </w:r>
      <w:proofErr w:type="spellEnd"/>
      <w:r>
        <w:rPr>
          <w:rStyle w:val="VerbatimChar"/>
        </w:rPr>
        <w:t>/ui c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next.config.ts</w:t>
      </w:r>
      <w:proofErr w:type="spellEnd"/>
      <w:r>
        <w:rPr>
          <w:rStyle w:val="VerbatimChar"/>
        </w:rPr>
        <w:t xml:space="preserve">                                   # Next.js c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package.json</w:t>
      </w:r>
      <w:proofErr w:type="spellEnd"/>
      <w:r>
        <w:rPr>
          <w:rStyle w:val="VerbatimChar"/>
        </w:rPr>
        <w:t xml:space="preserve">                                     # Dependencies &amp; scripts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postcss.config.mjs</w:t>
      </w:r>
      <w:proofErr w:type="spellEnd"/>
      <w:r>
        <w:rPr>
          <w:rStyle w:val="VerbatimChar"/>
        </w:rPr>
        <w:t xml:space="preserve">                             # </w:t>
      </w:r>
      <w:proofErr w:type="spellStart"/>
      <w:r>
        <w:rPr>
          <w:rStyle w:val="VerbatimChar"/>
        </w:rPr>
        <w:t>PostCSS</w:t>
      </w:r>
      <w:proofErr w:type="spellEnd"/>
      <w:r>
        <w:rPr>
          <w:rStyle w:val="VerbatimChar"/>
        </w:rPr>
        <w:t xml:space="preserve"> c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tailwind.config.ts</w:t>
      </w:r>
      <w:proofErr w:type="spellEnd"/>
      <w:r>
        <w:rPr>
          <w:rStyle w:val="VerbatimChar"/>
        </w:rPr>
        <w:t xml:space="preserve">                              # Tailwind CSS configuration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tsconfig.json</w:t>
      </w:r>
      <w:proofErr w:type="spellEnd"/>
      <w:r>
        <w:rPr>
          <w:rStyle w:val="VerbatimChar"/>
        </w:rPr>
        <w:t xml:space="preserve">                                    # TypeScript configuration</w:t>
      </w:r>
    </w:p>
    <w:p w14:paraId="740897A1" w14:textId="2AB2B244" w:rsidR="005E44A3" w:rsidRDefault="005E44A3"/>
    <w:p w14:paraId="08ADF926" w14:textId="77777777" w:rsidR="005E44A3" w:rsidRDefault="00000000">
      <w:pPr>
        <w:pStyle w:val="Heading2"/>
      </w:pPr>
      <w:bookmarkStart w:id="25" w:name="_Toc210821243"/>
      <w:bookmarkStart w:id="26" w:name="api-configuration"/>
      <w:bookmarkEnd w:id="24"/>
      <w:r>
        <w:rPr>
          <w:rStyle w:val="SectionNumber"/>
        </w:rPr>
        <w:lastRenderedPageBreak/>
        <w:t>1.6</w:t>
      </w:r>
      <w:r>
        <w:tab/>
        <w:t>API Configuration</w:t>
      </w:r>
      <w:bookmarkEnd w:id="25"/>
    </w:p>
    <w:p w14:paraId="153BCB73" w14:textId="77777777" w:rsidR="005E44A3" w:rsidRDefault="00000000">
      <w:pPr>
        <w:pStyle w:val="Heading3"/>
      </w:pPr>
      <w:bookmarkStart w:id="27" w:name="_Toc210821244"/>
      <w:bookmarkStart w:id="28" w:name="step-1-environment-variables"/>
      <w:r>
        <w:rPr>
          <w:rStyle w:val="SectionNumber"/>
        </w:rPr>
        <w:t>1.6.1</w:t>
      </w:r>
      <w:r>
        <w:tab/>
        <w:t>Step 1: Environment Variables</w:t>
      </w:r>
      <w:bookmarkEnd w:id="27"/>
    </w:p>
    <w:p w14:paraId="31F8A770" w14:textId="1021B627" w:rsidR="005E44A3" w:rsidRDefault="00000000">
      <w:pPr>
        <w:pStyle w:val="FirstParagraph"/>
      </w:pPr>
      <w:r>
        <w:t xml:space="preserve">Create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env.example</w:t>
      </w:r>
      <w:proofErr w:type="spellEnd"/>
      <w:r w:rsidR="00234D7A">
        <w:rPr>
          <w:rStyle w:val="VerbatimChar"/>
        </w:rPr>
        <w:t xml:space="preserve"> in root </w:t>
      </w:r>
      <w:proofErr w:type="spellStart"/>
      <w:r w:rsidR="00234D7A">
        <w:rPr>
          <w:rStyle w:val="VerbatimChar"/>
        </w:rPr>
        <w:t>dir</w:t>
      </w:r>
      <w:proofErr w:type="spellEnd"/>
      <w:r>
        <w:t>:</w:t>
      </w:r>
    </w:p>
    <w:p w14:paraId="2B3C310E" w14:textId="35033D2D" w:rsidR="005E44A3" w:rsidRPr="000B71CC" w:rsidRDefault="00000000">
      <w:pPr>
        <w:pStyle w:val="SourceCode"/>
        <w:rPr>
          <w:rFonts w:ascii="Consolas" w:hAnsi="Consolas"/>
          <w:sz w:val="22"/>
        </w:rPr>
      </w:pPr>
      <w:r>
        <w:rPr>
          <w:rStyle w:val="CommentTok"/>
        </w:rPr>
        <w:t># Reality Defender API Configuration</w:t>
      </w:r>
      <w:r>
        <w:br/>
      </w:r>
      <w:r>
        <w:rPr>
          <w:rStyle w:val="CommentTok"/>
        </w:rPr>
        <w:t># Get your free API key from: https://www.realitydefender.com/platform/api</w:t>
      </w:r>
      <w:r>
        <w:br/>
      </w:r>
      <w:r>
        <w:rPr>
          <w:rStyle w:val="CommentTok"/>
        </w:rPr>
        <w:t># Free tier includes 50 audio or image scans per month</w:t>
      </w:r>
      <w:r>
        <w:br/>
      </w:r>
      <w:r>
        <w:rPr>
          <w:rStyle w:val="VariableTok"/>
        </w:rPr>
        <w:t>NEXT_PUBLIC_RD_API_KE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your_reality_defender_api_key_here</w:t>
      </w:r>
      <w:proofErr w:type="spellEnd"/>
      <w:r>
        <w:br/>
      </w:r>
      <w:r>
        <w:rPr>
          <w:rStyle w:val="VariableTok"/>
        </w:rPr>
        <w:t>NEXT_PUBLIC_RD_API_URL</w:t>
      </w:r>
      <w:r>
        <w:rPr>
          <w:rStyle w:val="OperatorTok"/>
        </w:rPr>
        <w:t>=</w:t>
      </w:r>
      <w:r w:rsidR="000B71CC" w:rsidRPr="000B71CC">
        <w:rPr>
          <w:rStyle w:val="NormalTok"/>
        </w:rPr>
        <w:t>https://api.prd.realitydefender.xyz</w:t>
      </w:r>
      <w:r>
        <w:br/>
      </w:r>
      <w:r>
        <w:br/>
      </w:r>
      <w:r>
        <w:rPr>
          <w:rStyle w:val="CommentTok"/>
        </w:rPr>
        <w:t># App Configuration</w:t>
      </w:r>
      <w:r>
        <w:br/>
      </w:r>
      <w:r>
        <w:rPr>
          <w:rStyle w:val="VariableTok"/>
        </w:rPr>
        <w:t>NEXT_PUBLIC_APP_NAME</w:t>
      </w:r>
      <w:r>
        <w:rPr>
          <w:rStyle w:val="OperatorTok"/>
        </w:rPr>
        <w:t>=</w:t>
      </w:r>
      <w:r>
        <w:rPr>
          <w:rStyle w:val="StringTok"/>
        </w:rPr>
        <w:t>"Deepfake Detective"</w:t>
      </w:r>
      <w:r>
        <w:br/>
      </w:r>
      <w:r>
        <w:rPr>
          <w:rStyle w:val="VariableTok"/>
        </w:rPr>
        <w:t>NEXT_PUBLIC_APP_DESCRIPTION</w:t>
      </w:r>
      <w:r>
        <w:rPr>
          <w:rStyle w:val="OperatorTok"/>
        </w:rPr>
        <w:t>=</w:t>
      </w:r>
      <w:r>
        <w:rPr>
          <w:rStyle w:val="StringTok"/>
        </w:rPr>
        <w:t>"Advanced AI-powered deepfake detection for media files"</w:t>
      </w:r>
      <w:r>
        <w:br/>
      </w:r>
      <w:r>
        <w:br/>
      </w:r>
      <w:r>
        <w:rPr>
          <w:rStyle w:val="CommentTok"/>
        </w:rPr>
        <w:t># Real API required - configure your API key above</w:t>
      </w:r>
    </w:p>
    <w:p w14:paraId="3F32B6DC" w14:textId="77777777" w:rsidR="005E44A3" w:rsidRDefault="00000000">
      <w:pPr>
        <w:pStyle w:val="FirstParagraph"/>
      </w:pPr>
      <w:r>
        <w:t xml:space="preserve">Create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env.local</w:t>
      </w:r>
      <w:proofErr w:type="spellEnd"/>
      <w:r>
        <w:t xml:space="preserve"> (copy from .</w:t>
      </w:r>
      <w:proofErr w:type="spellStart"/>
      <w:r>
        <w:t>env.example</w:t>
      </w:r>
      <w:proofErr w:type="spellEnd"/>
      <w:r>
        <w:t xml:space="preserve"> and add your actual API key):</w:t>
      </w:r>
    </w:p>
    <w:p w14:paraId="179DE86C" w14:textId="77777777" w:rsidR="005E44A3" w:rsidRDefault="00000000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env.example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env.local</w:t>
      </w:r>
      <w:proofErr w:type="spellEnd"/>
      <w:r>
        <w:br/>
      </w:r>
      <w:r>
        <w:rPr>
          <w:rStyle w:val="CommentTok"/>
        </w:rPr>
        <w:t># Edit .</w:t>
      </w:r>
      <w:proofErr w:type="spellStart"/>
      <w:r>
        <w:rPr>
          <w:rStyle w:val="CommentTok"/>
        </w:rPr>
        <w:t>env.local</w:t>
      </w:r>
      <w:proofErr w:type="spellEnd"/>
      <w:r>
        <w:rPr>
          <w:rStyle w:val="CommentTok"/>
        </w:rPr>
        <w:t xml:space="preserve"> with your actual API key</w:t>
      </w:r>
    </w:p>
    <w:p w14:paraId="1FEA2A30" w14:textId="77777777" w:rsidR="005E44A3" w:rsidRDefault="00000000">
      <w:pPr>
        <w:pStyle w:val="Heading3"/>
      </w:pPr>
      <w:bookmarkStart w:id="29" w:name="_Toc210821245"/>
      <w:bookmarkStart w:id="30" w:name="step-2-get-reality-defender-api-key"/>
      <w:bookmarkEnd w:id="28"/>
      <w:r>
        <w:rPr>
          <w:rStyle w:val="SectionNumber"/>
        </w:rPr>
        <w:t>1.6.2</w:t>
      </w:r>
      <w:r>
        <w:tab/>
        <w:t>Step 2: Get Reality Defender API Key</w:t>
      </w:r>
      <w:bookmarkEnd w:id="29"/>
    </w:p>
    <w:p w14:paraId="75613AB1" w14:textId="77777777" w:rsidR="005E44A3" w:rsidRDefault="00000000">
      <w:pPr>
        <w:pStyle w:val="Compact"/>
        <w:numPr>
          <w:ilvl w:val="0"/>
          <w:numId w:val="3"/>
        </w:numPr>
      </w:pPr>
      <w:r>
        <w:t xml:space="preserve">Visit </w:t>
      </w:r>
      <w:hyperlink r:id="rId13">
        <w:r w:rsidR="005E44A3">
          <w:rPr>
            <w:rStyle w:val="Hyperlink"/>
          </w:rPr>
          <w:t>Reality Defender Platform</w:t>
        </w:r>
      </w:hyperlink>
    </w:p>
    <w:p w14:paraId="5287F732" w14:textId="6BEA0675" w:rsidR="0093233C" w:rsidRDefault="0093233C" w:rsidP="0093233C">
      <w:pPr>
        <w:pStyle w:val="Compact"/>
      </w:pPr>
      <w:r w:rsidRPr="0093233C">
        <w:rPr>
          <w:noProof/>
        </w:rPr>
        <w:drawing>
          <wp:inline distT="0" distB="0" distL="0" distR="0" wp14:anchorId="0C06A09B" wp14:editId="007BD7F6">
            <wp:extent cx="5943600" cy="2576830"/>
            <wp:effectExtent l="0" t="0" r="0" b="0"/>
            <wp:docPr id="134985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85165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58E8A" w14:textId="77777777" w:rsidR="005E44A3" w:rsidRDefault="00000000">
      <w:pPr>
        <w:pStyle w:val="Compact"/>
        <w:numPr>
          <w:ilvl w:val="0"/>
          <w:numId w:val="3"/>
        </w:numPr>
      </w:pPr>
      <w:r>
        <w:t>Sign up for a free account</w:t>
      </w:r>
    </w:p>
    <w:p w14:paraId="1EF649F2" w14:textId="19BECE97" w:rsidR="009D2791" w:rsidRDefault="009D2791" w:rsidP="009D2791">
      <w:pPr>
        <w:pStyle w:val="Compact"/>
      </w:pPr>
      <w:r w:rsidRPr="009D2791">
        <w:rPr>
          <w:noProof/>
        </w:rPr>
        <w:lastRenderedPageBreak/>
        <w:drawing>
          <wp:inline distT="0" distB="0" distL="0" distR="0" wp14:anchorId="480839C4" wp14:editId="7E9CF5E8">
            <wp:extent cx="5687219" cy="3896269"/>
            <wp:effectExtent l="0" t="0" r="8890" b="9525"/>
            <wp:docPr id="1012344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3445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A0FE4" w14:textId="77777777" w:rsidR="005E44A3" w:rsidRDefault="00000000">
      <w:pPr>
        <w:pStyle w:val="Compact"/>
        <w:numPr>
          <w:ilvl w:val="0"/>
          <w:numId w:val="3"/>
        </w:numPr>
      </w:pPr>
      <w:r>
        <w:t>Generate your API key</w:t>
      </w:r>
    </w:p>
    <w:p w14:paraId="685A6964" w14:textId="77777777" w:rsidR="009D2791" w:rsidRDefault="009D2791" w:rsidP="009D2791">
      <w:pPr>
        <w:pStyle w:val="Compact"/>
      </w:pPr>
    </w:p>
    <w:p w14:paraId="79104370" w14:textId="77777777" w:rsidR="005E44A3" w:rsidRDefault="00000000">
      <w:pPr>
        <w:pStyle w:val="Compact"/>
        <w:numPr>
          <w:ilvl w:val="0"/>
          <w:numId w:val="3"/>
        </w:numPr>
      </w:pPr>
      <w:r>
        <w:t xml:space="preserve">Add it to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env.local</w:t>
      </w:r>
      <w:proofErr w:type="spellEnd"/>
    </w:p>
    <w:p w14:paraId="7FF826EE" w14:textId="2A189B10" w:rsidR="005E44A3" w:rsidRDefault="005E44A3"/>
    <w:p w14:paraId="6DFA736A" w14:textId="77777777" w:rsidR="005E44A3" w:rsidRDefault="00000000">
      <w:pPr>
        <w:pStyle w:val="Heading2"/>
      </w:pPr>
      <w:bookmarkStart w:id="31" w:name="_Toc210821246"/>
      <w:bookmarkStart w:id="32" w:name="core-library-implementation"/>
      <w:bookmarkEnd w:id="26"/>
      <w:bookmarkEnd w:id="30"/>
      <w:r>
        <w:rPr>
          <w:rStyle w:val="SectionNumber"/>
        </w:rPr>
        <w:t>1.7</w:t>
      </w:r>
      <w:r>
        <w:tab/>
        <w:t>Core Library Implementation</w:t>
      </w:r>
      <w:bookmarkEnd w:id="31"/>
    </w:p>
    <w:p w14:paraId="3C2AAC8F" w14:textId="77777777" w:rsidR="005E44A3" w:rsidRDefault="00000000">
      <w:pPr>
        <w:pStyle w:val="Heading3"/>
      </w:pPr>
      <w:bookmarkStart w:id="33" w:name="_Toc210821247"/>
      <w:bookmarkStart w:id="34" w:name="step-1-typescript-type-definitions"/>
      <w:r>
        <w:rPr>
          <w:rStyle w:val="SectionNumber"/>
        </w:rPr>
        <w:t>1.7.1</w:t>
      </w:r>
      <w:r>
        <w:tab/>
        <w:t>Step 1: TypeScript Type Definitions</w:t>
      </w:r>
      <w:bookmarkEnd w:id="33"/>
    </w:p>
    <w:p w14:paraId="1F2C2AA5" w14:textId="2FFD3CFA" w:rsidR="009D2791" w:rsidRPr="009D2791" w:rsidRDefault="009D2791" w:rsidP="009D2791">
      <w:pPr>
        <w:pStyle w:val="BodyText"/>
      </w:pPr>
      <w:r w:rsidRPr="009D2791">
        <w:rPr>
          <w:noProof/>
        </w:rPr>
        <w:drawing>
          <wp:inline distT="0" distB="0" distL="0" distR="0" wp14:anchorId="211920EF" wp14:editId="5C1129B2">
            <wp:extent cx="3200847" cy="2514951"/>
            <wp:effectExtent l="0" t="0" r="0" b="0"/>
            <wp:docPr id="1641645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64547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AB7F3" w14:textId="77777777" w:rsidR="005E44A3" w:rsidRPr="00234D7A" w:rsidRDefault="00000000">
      <w:pPr>
        <w:pStyle w:val="FirstParagraph"/>
        <w:rPr>
          <w:sz w:val="40"/>
          <w:szCs w:val="40"/>
        </w:rPr>
      </w:pPr>
      <w:proofErr w:type="spellStart"/>
      <w:r w:rsidRPr="00234D7A">
        <w:rPr>
          <w:b/>
          <w:bCs/>
          <w:sz w:val="40"/>
          <w:szCs w:val="40"/>
        </w:rPr>
        <w:lastRenderedPageBreak/>
        <w:t>src</w:t>
      </w:r>
      <w:proofErr w:type="spellEnd"/>
      <w:r w:rsidRPr="00234D7A">
        <w:rPr>
          <w:b/>
          <w:bCs/>
          <w:sz w:val="40"/>
          <w:szCs w:val="40"/>
        </w:rPr>
        <w:t>/lib/types/</w:t>
      </w:r>
      <w:proofErr w:type="spellStart"/>
      <w:r w:rsidRPr="00234D7A">
        <w:rPr>
          <w:b/>
          <w:bCs/>
          <w:sz w:val="40"/>
          <w:szCs w:val="40"/>
        </w:rPr>
        <w:t>index.ts</w:t>
      </w:r>
      <w:proofErr w:type="spellEnd"/>
      <w:r w:rsidRPr="00234D7A">
        <w:rPr>
          <w:b/>
          <w:bCs/>
          <w:sz w:val="40"/>
          <w:szCs w:val="40"/>
        </w:rPr>
        <w:t>:</w:t>
      </w:r>
    </w:p>
    <w:p w14:paraId="3DCE7BEF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FileUploadState</w:t>
      </w:r>
      <w:proofErr w:type="spellEnd"/>
      <w:r w:rsidRPr="009D2791">
        <w:t xml:space="preserve"> {</w:t>
      </w:r>
    </w:p>
    <w:p w14:paraId="35755E62" w14:textId="77777777" w:rsidR="009D2791" w:rsidRPr="009D2791" w:rsidRDefault="009D2791" w:rsidP="009D2791">
      <w:pPr>
        <w:pStyle w:val="SourceCode"/>
      </w:pPr>
      <w:r w:rsidRPr="009D2791">
        <w:t>  file: File | null;</w:t>
      </w:r>
    </w:p>
    <w:p w14:paraId="72B2B848" w14:textId="77777777" w:rsidR="009D2791" w:rsidRPr="009D2791" w:rsidRDefault="009D2791" w:rsidP="009D2791">
      <w:pPr>
        <w:pStyle w:val="SourceCode"/>
      </w:pPr>
      <w:r w:rsidRPr="009D2791">
        <w:t>  preview: string | null;</w:t>
      </w:r>
    </w:p>
    <w:p w14:paraId="4D548476" w14:textId="77777777" w:rsidR="009D2791" w:rsidRPr="009D2791" w:rsidRDefault="009D2791" w:rsidP="009D2791">
      <w:pPr>
        <w:pStyle w:val="SourceCode"/>
      </w:pPr>
      <w:r w:rsidRPr="009D2791">
        <w:t>  progress: number;</w:t>
      </w:r>
    </w:p>
    <w:p w14:paraId="3E6A88B2" w14:textId="77777777" w:rsidR="009D2791" w:rsidRPr="009D2791" w:rsidRDefault="009D2791" w:rsidP="009D2791">
      <w:pPr>
        <w:pStyle w:val="SourceCode"/>
      </w:pPr>
      <w:r w:rsidRPr="009D2791">
        <w:t>  status: 'idle' | 'uploading' | 'processing' | 'completed' | 'error';</w:t>
      </w:r>
    </w:p>
    <w:p w14:paraId="180AE8BD" w14:textId="77777777" w:rsidR="009D2791" w:rsidRPr="009D2791" w:rsidRDefault="009D2791" w:rsidP="009D2791">
      <w:pPr>
        <w:pStyle w:val="SourceCode"/>
      </w:pPr>
      <w:r w:rsidRPr="009D2791">
        <w:t>  error?: string;</w:t>
      </w:r>
    </w:p>
    <w:p w14:paraId="758F467E" w14:textId="77777777" w:rsidR="009D2791" w:rsidRPr="009D2791" w:rsidRDefault="009D2791" w:rsidP="009D2791">
      <w:pPr>
        <w:pStyle w:val="SourceCode"/>
      </w:pPr>
      <w:r w:rsidRPr="009D2791">
        <w:t>}</w:t>
      </w:r>
    </w:p>
    <w:p w14:paraId="14903395" w14:textId="77777777" w:rsidR="009D2791" w:rsidRPr="009D2791" w:rsidRDefault="009D2791" w:rsidP="009D2791">
      <w:pPr>
        <w:pStyle w:val="SourceCode"/>
      </w:pPr>
    </w:p>
    <w:p w14:paraId="7B178C81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UploadProgress</w:t>
      </w:r>
      <w:proofErr w:type="spellEnd"/>
      <w:r w:rsidRPr="009D2791">
        <w:t xml:space="preserve"> {</w:t>
      </w:r>
    </w:p>
    <w:p w14:paraId="5176259A" w14:textId="77777777" w:rsidR="009D2791" w:rsidRPr="009D2791" w:rsidRDefault="009D2791" w:rsidP="009D2791">
      <w:pPr>
        <w:pStyle w:val="SourceCode"/>
      </w:pPr>
      <w:r w:rsidRPr="009D2791">
        <w:t>  percentage: number;</w:t>
      </w:r>
    </w:p>
    <w:p w14:paraId="3C8D5EC9" w14:textId="77777777" w:rsidR="009D2791" w:rsidRPr="009D2791" w:rsidRDefault="009D2791" w:rsidP="009D2791">
      <w:pPr>
        <w:pStyle w:val="SourceCode"/>
      </w:pPr>
      <w:r w:rsidRPr="009D2791">
        <w:t>  stage: 'upload' | 'preprocessing' | 'analysis' | 'results';</w:t>
      </w:r>
    </w:p>
    <w:p w14:paraId="167A16B2" w14:textId="77777777" w:rsidR="009D2791" w:rsidRPr="009D2791" w:rsidRDefault="009D2791" w:rsidP="009D2791">
      <w:pPr>
        <w:pStyle w:val="SourceCode"/>
      </w:pPr>
      <w:r w:rsidRPr="009D2791">
        <w:t>  message: string;</w:t>
      </w:r>
    </w:p>
    <w:p w14:paraId="64C55DB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stagesCompleted</w:t>
      </w:r>
      <w:proofErr w:type="spellEnd"/>
      <w:r w:rsidRPr="009D2791">
        <w:t>?: string[];</w:t>
      </w:r>
    </w:p>
    <w:p w14:paraId="02A81D88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analysisDetails</w:t>
      </w:r>
      <w:proofErr w:type="spellEnd"/>
      <w:r w:rsidRPr="009D2791">
        <w:t>?: {</w:t>
      </w:r>
    </w:p>
    <w:p w14:paraId="06818FCD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activeModels</w:t>
      </w:r>
      <w:proofErr w:type="spellEnd"/>
      <w:r w:rsidRPr="009D2791">
        <w:t>: string[];</w:t>
      </w:r>
    </w:p>
    <w:p w14:paraId="33765117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completedModels</w:t>
      </w:r>
      <w:proofErr w:type="spellEnd"/>
      <w:r w:rsidRPr="009D2791">
        <w:t>: number;</w:t>
      </w:r>
    </w:p>
    <w:p w14:paraId="5D11B0DE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totalModels</w:t>
      </w:r>
      <w:proofErr w:type="spellEnd"/>
      <w:r w:rsidRPr="009D2791">
        <w:t>: number;</w:t>
      </w:r>
    </w:p>
    <w:p w14:paraId="0ABB1738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modelStatuses</w:t>
      </w:r>
      <w:proofErr w:type="spellEnd"/>
      <w:r w:rsidRPr="009D2791">
        <w:t>: Record&lt;string, string&gt;;</w:t>
      </w:r>
    </w:p>
    <w:p w14:paraId="467683FA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currentPhase</w:t>
      </w:r>
      <w:proofErr w:type="spellEnd"/>
      <w:r w:rsidRPr="009D2791">
        <w:t>: string;</w:t>
      </w:r>
    </w:p>
    <w:p w14:paraId="4BB1F658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054476B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timeElapsed</w:t>
      </w:r>
      <w:proofErr w:type="spellEnd"/>
      <w:r w:rsidRPr="009D2791">
        <w:t>?: number;</w:t>
      </w:r>
    </w:p>
    <w:p w14:paraId="2E8B4823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stimatedTimeRemaining</w:t>
      </w:r>
      <w:proofErr w:type="spellEnd"/>
      <w:r w:rsidRPr="009D2791">
        <w:t>?: number;</w:t>
      </w:r>
    </w:p>
    <w:p w14:paraId="305B31A5" w14:textId="77777777" w:rsidR="009D2791" w:rsidRPr="009D2791" w:rsidRDefault="009D2791" w:rsidP="009D2791">
      <w:pPr>
        <w:pStyle w:val="SourceCode"/>
      </w:pPr>
      <w:r w:rsidRPr="009D2791">
        <w:t>}</w:t>
      </w:r>
    </w:p>
    <w:p w14:paraId="358C52FF" w14:textId="77777777" w:rsidR="009D2791" w:rsidRPr="009D2791" w:rsidRDefault="009D2791" w:rsidP="009D2791">
      <w:pPr>
        <w:pStyle w:val="SourceCode"/>
      </w:pPr>
    </w:p>
    <w:p w14:paraId="6358C21F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ChartDataPoint</w:t>
      </w:r>
      <w:proofErr w:type="spellEnd"/>
      <w:r w:rsidRPr="009D2791">
        <w:t xml:space="preserve"> {</w:t>
      </w:r>
    </w:p>
    <w:p w14:paraId="5F1C1606" w14:textId="77777777" w:rsidR="009D2791" w:rsidRPr="009D2791" w:rsidRDefault="009D2791" w:rsidP="009D2791">
      <w:pPr>
        <w:pStyle w:val="SourceCode"/>
      </w:pPr>
      <w:r w:rsidRPr="009D2791">
        <w:lastRenderedPageBreak/>
        <w:t>  name: string;</w:t>
      </w:r>
    </w:p>
    <w:p w14:paraId="5385BA32" w14:textId="77777777" w:rsidR="009D2791" w:rsidRPr="009D2791" w:rsidRDefault="009D2791" w:rsidP="009D2791">
      <w:pPr>
        <w:pStyle w:val="SourceCode"/>
      </w:pPr>
      <w:r w:rsidRPr="009D2791">
        <w:t>  value: number;</w:t>
      </w:r>
    </w:p>
    <w:p w14:paraId="4C44FE15" w14:textId="77777777" w:rsidR="009D2791" w:rsidRPr="009D2791" w:rsidRDefault="009D2791" w:rsidP="009D2791">
      <w:pPr>
        <w:pStyle w:val="SourceCode"/>
      </w:pPr>
      <w:r w:rsidRPr="009D2791">
        <w:t>  color?: string;</w:t>
      </w:r>
    </w:p>
    <w:p w14:paraId="0DD45761" w14:textId="77777777" w:rsidR="009D2791" w:rsidRPr="009D2791" w:rsidRDefault="009D2791" w:rsidP="009D2791">
      <w:pPr>
        <w:pStyle w:val="SourceCode"/>
      </w:pPr>
      <w:r w:rsidRPr="009D2791">
        <w:t>}</w:t>
      </w:r>
    </w:p>
    <w:p w14:paraId="2628DF5C" w14:textId="77777777" w:rsidR="009D2791" w:rsidRPr="009D2791" w:rsidRDefault="009D2791" w:rsidP="009D2791">
      <w:pPr>
        <w:pStyle w:val="SourceCode"/>
      </w:pPr>
    </w:p>
    <w:p w14:paraId="090D8BF7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TimelineDataPoint</w:t>
      </w:r>
      <w:proofErr w:type="spellEnd"/>
      <w:r w:rsidRPr="009D2791">
        <w:t xml:space="preserve"> {</w:t>
      </w:r>
    </w:p>
    <w:p w14:paraId="67BF3767" w14:textId="77777777" w:rsidR="009D2791" w:rsidRPr="009D2791" w:rsidRDefault="009D2791" w:rsidP="009D2791">
      <w:pPr>
        <w:pStyle w:val="SourceCode"/>
      </w:pPr>
      <w:r w:rsidRPr="009D2791">
        <w:t>  timestamp: number;</w:t>
      </w:r>
    </w:p>
    <w:p w14:paraId="2DBD5EDC" w14:textId="77777777" w:rsidR="009D2791" w:rsidRPr="009D2791" w:rsidRDefault="009D2791" w:rsidP="009D2791">
      <w:pPr>
        <w:pStyle w:val="SourceCode"/>
      </w:pPr>
      <w:r w:rsidRPr="009D2791">
        <w:t>  frame?: number;</w:t>
      </w:r>
    </w:p>
    <w:p w14:paraId="54ECDBBD" w14:textId="77777777" w:rsidR="009D2791" w:rsidRPr="009D2791" w:rsidRDefault="009D2791" w:rsidP="009D2791">
      <w:pPr>
        <w:pStyle w:val="SourceCode"/>
      </w:pPr>
      <w:r w:rsidRPr="009D2791">
        <w:t>  confidence: number;</w:t>
      </w:r>
    </w:p>
    <w:p w14:paraId="1DB6B5E2" w14:textId="77777777" w:rsidR="009D2791" w:rsidRPr="009D2791" w:rsidRDefault="009D2791" w:rsidP="009D2791">
      <w:pPr>
        <w:pStyle w:val="SourceCode"/>
      </w:pPr>
      <w:r w:rsidRPr="009D2791">
        <w:t>  anomalies?: string[];</w:t>
      </w:r>
    </w:p>
    <w:p w14:paraId="056C58E0" w14:textId="77777777" w:rsidR="009D2791" w:rsidRPr="009D2791" w:rsidRDefault="009D2791" w:rsidP="009D2791">
      <w:pPr>
        <w:pStyle w:val="SourceCode"/>
      </w:pPr>
      <w:r w:rsidRPr="009D2791">
        <w:t>}</w:t>
      </w:r>
    </w:p>
    <w:p w14:paraId="289A3E93" w14:textId="77777777" w:rsidR="009D2791" w:rsidRPr="009D2791" w:rsidRDefault="009D2791" w:rsidP="009D2791">
      <w:pPr>
        <w:pStyle w:val="SourceCode"/>
      </w:pPr>
    </w:p>
    <w:p w14:paraId="405F65E5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AudioSegment</w:t>
      </w:r>
      <w:proofErr w:type="spellEnd"/>
      <w:r w:rsidRPr="009D2791">
        <w:t xml:space="preserve"> {</w:t>
      </w:r>
    </w:p>
    <w:p w14:paraId="26D4C986" w14:textId="77777777" w:rsidR="009D2791" w:rsidRPr="009D2791" w:rsidRDefault="009D2791" w:rsidP="009D2791">
      <w:pPr>
        <w:pStyle w:val="SourceCode"/>
      </w:pPr>
      <w:r w:rsidRPr="009D2791">
        <w:t>  start: number;</w:t>
      </w:r>
    </w:p>
    <w:p w14:paraId="4C43F085" w14:textId="77777777" w:rsidR="009D2791" w:rsidRPr="009D2791" w:rsidRDefault="009D2791" w:rsidP="009D2791">
      <w:pPr>
        <w:pStyle w:val="SourceCode"/>
      </w:pPr>
      <w:r w:rsidRPr="009D2791">
        <w:t>  end: number;</w:t>
      </w:r>
    </w:p>
    <w:p w14:paraId="656F0C29" w14:textId="77777777" w:rsidR="009D2791" w:rsidRPr="009D2791" w:rsidRDefault="009D2791" w:rsidP="009D2791">
      <w:pPr>
        <w:pStyle w:val="SourceCode"/>
      </w:pPr>
      <w:r w:rsidRPr="009D2791">
        <w:t>  confidence: number;</w:t>
      </w:r>
    </w:p>
    <w:p w14:paraId="703265AC" w14:textId="77777777" w:rsidR="009D2791" w:rsidRPr="009D2791" w:rsidRDefault="009D2791" w:rsidP="009D2791">
      <w:pPr>
        <w:pStyle w:val="SourceCode"/>
      </w:pPr>
      <w:r w:rsidRPr="009D2791">
        <w:t>  anomalies?: string[];</w:t>
      </w:r>
    </w:p>
    <w:p w14:paraId="58735D16" w14:textId="77777777" w:rsidR="009D2791" w:rsidRPr="009D2791" w:rsidRDefault="009D2791" w:rsidP="009D2791">
      <w:pPr>
        <w:pStyle w:val="SourceCode"/>
      </w:pPr>
      <w:r w:rsidRPr="009D2791">
        <w:t>}</w:t>
      </w:r>
    </w:p>
    <w:p w14:paraId="5CC6FA85" w14:textId="77777777" w:rsidR="009D2791" w:rsidRPr="009D2791" w:rsidRDefault="009D2791" w:rsidP="009D2791">
      <w:pPr>
        <w:pStyle w:val="SourceCode"/>
      </w:pPr>
    </w:p>
    <w:p w14:paraId="58859EE0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WaveformData</w:t>
      </w:r>
      <w:proofErr w:type="spellEnd"/>
      <w:r w:rsidRPr="009D2791">
        <w:t xml:space="preserve"> {</w:t>
      </w:r>
    </w:p>
    <w:p w14:paraId="192CDA0F" w14:textId="77777777" w:rsidR="009D2791" w:rsidRPr="009D2791" w:rsidRDefault="009D2791" w:rsidP="009D2791">
      <w:pPr>
        <w:pStyle w:val="SourceCode"/>
      </w:pPr>
      <w:r w:rsidRPr="009D2791">
        <w:t>  data: number[];</w:t>
      </w:r>
    </w:p>
    <w:p w14:paraId="68B62D64" w14:textId="77777777" w:rsidR="009D2791" w:rsidRPr="009D2791" w:rsidRDefault="009D2791" w:rsidP="009D2791">
      <w:pPr>
        <w:pStyle w:val="SourceCode"/>
      </w:pPr>
      <w:r w:rsidRPr="009D2791">
        <w:t>  duration: number;</w:t>
      </w:r>
    </w:p>
    <w:p w14:paraId="2FF83B28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sampleRate</w:t>
      </w:r>
      <w:proofErr w:type="spellEnd"/>
      <w:r w:rsidRPr="009D2791">
        <w:t>: number;</w:t>
      </w:r>
    </w:p>
    <w:p w14:paraId="61024199" w14:textId="77777777" w:rsidR="009D2791" w:rsidRPr="009D2791" w:rsidRDefault="009D2791" w:rsidP="009D2791">
      <w:pPr>
        <w:pStyle w:val="SourceCode"/>
      </w:pPr>
      <w:r w:rsidRPr="009D2791">
        <w:t>}</w:t>
      </w:r>
    </w:p>
    <w:p w14:paraId="2E9B8325" w14:textId="77777777" w:rsidR="009D2791" w:rsidRPr="009D2791" w:rsidRDefault="009D2791" w:rsidP="009D2791">
      <w:pPr>
        <w:pStyle w:val="SourceCode"/>
      </w:pPr>
    </w:p>
    <w:p w14:paraId="1F02DFE3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ConfidenceLevel</w:t>
      </w:r>
      <w:proofErr w:type="spellEnd"/>
      <w:r w:rsidRPr="009D2791">
        <w:t xml:space="preserve"> {</w:t>
      </w:r>
    </w:p>
    <w:p w14:paraId="4C53B8D8" w14:textId="77777777" w:rsidR="009D2791" w:rsidRPr="009D2791" w:rsidRDefault="009D2791" w:rsidP="009D2791">
      <w:pPr>
        <w:pStyle w:val="SourceCode"/>
      </w:pPr>
      <w:r w:rsidRPr="009D2791">
        <w:lastRenderedPageBreak/>
        <w:t>  value: number;</w:t>
      </w:r>
    </w:p>
    <w:p w14:paraId="42E704D8" w14:textId="77777777" w:rsidR="009D2791" w:rsidRPr="009D2791" w:rsidRDefault="009D2791" w:rsidP="009D2791">
      <w:pPr>
        <w:pStyle w:val="SourceCode"/>
      </w:pPr>
      <w:r w:rsidRPr="009D2791">
        <w:t>  label: 'High' | 'Medium' | 'Low';</w:t>
      </w:r>
    </w:p>
    <w:p w14:paraId="33B1AC29" w14:textId="77777777" w:rsidR="009D2791" w:rsidRPr="009D2791" w:rsidRDefault="009D2791" w:rsidP="009D2791">
      <w:pPr>
        <w:pStyle w:val="SourceCode"/>
      </w:pPr>
      <w:r w:rsidRPr="009D2791">
        <w:t>  color: string;</w:t>
      </w:r>
    </w:p>
    <w:p w14:paraId="422664A1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textColor</w:t>
      </w:r>
      <w:proofErr w:type="spellEnd"/>
      <w:r w:rsidRPr="009D2791">
        <w:t>: string;</w:t>
      </w:r>
    </w:p>
    <w:p w14:paraId="55EF561E" w14:textId="77777777" w:rsidR="009D2791" w:rsidRPr="009D2791" w:rsidRDefault="009D2791" w:rsidP="009D2791">
      <w:pPr>
        <w:pStyle w:val="SourceCode"/>
      </w:pPr>
      <w:r w:rsidRPr="009D2791">
        <w:t>}</w:t>
      </w:r>
    </w:p>
    <w:p w14:paraId="59C7B0BC" w14:textId="77777777" w:rsidR="009D2791" w:rsidRPr="009D2791" w:rsidRDefault="009D2791" w:rsidP="009D2791">
      <w:pPr>
        <w:pStyle w:val="SourceCode"/>
      </w:pPr>
    </w:p>
    <w:p w14:paraId="5CD41574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DetectionCategory</w:t>
      </w:r>
      <w:proofErr w:type="spellEnd"/>
      <w:r w:rsidRPr="009D2791">
        <w:t xml:space="preserve"> {</w:t>
      </w:r>
    </w:p>
    <w:p w14:paraId="4F47F854" w14:textId="77777777" w:rsidR="009D2791" w:rsidRPr="009D2791" w:rsidRDefault="009D2791" w:rsidP="009D2791">
      <w:pPr>
        <w:pStyle w:val="SourceCode"/>
      </w:pPr>
      <w:r w:rsidRPr="009D2791">
        <w:t>  name: string;</w:t>
      </w:r>
    </w:p>
    <w:p w14:paraId="170E8BA8" w14:textId="77777777" w:rsidR="009D2791" w:rsidRPr="009D2791" w:rsidRDefault="009D2791" w:rsidP="009D2791">
      <w:pPr>
        <w:pStyle w:val="SourceCode"/>
      </w:pPr>
      <w:r w:rsidRPr="009D2791">
        <w:t>  percentage: number;</w:t>
      </w:r>
    </w:p>
    <w:p w14:paraId="2410570B" w14:textId="77777777" w:rsidR="009D2791" w:rsidRPr="009D2791" w:rsidRDefault="009D2791" w:rsidP="009D2791">
      <w:pPr>
        <w:pStyle w:val="SourceCode"/>
      </w:pPr>
      <w:r w:rsidRPr="009D2791">
        <w:t>  color: string;</w:t>
      </w:r>
    </w:p>
    <w:p w14:paraId="21E7FE84" w14:textId="77777777" w:rsidR="009D2791" w:rsidRPr="009D2791" w:rsidRDefault="009D2791" w:rsidP="009D2791">
      <w:pPr>
        <w:pStyle w:val="SourceCode"/>
      </w:pPr>
      <w:r w:rsidRPr="009D2791">
        <w:t>  description?: string;</w:t>
      </w:r>
    </w:p>
    <w:p w14:paraId="5C1BC64C" w14:textId="77777777" w:rsidR="009D2791" w:rsidRPr="009D2791" w:rsidRDefault="009D2791" w:rsidP="009D2791">
      <w:pPr>
        <w:pStyle w:val="SourceCode"/>
      </w:pPr>
      <w:r w:rsidRPr="009D2791">
        <w:t>}</w:t>
      </w:r>
    </w:p>
    <w:p w14:paraId="3093423A" w14:textId="77777777" w:rsidR="009D2791" w:rsidRPr="009D2791" w:rsidRDefault="009D2791" w:rsidP="009D2791">
      <w:pPr>
        <w:pStyle w:val="SourceCode"/>
      </w:pPr>
    </w:p>
    <w:p w14:paraId="1C608523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MediaMetadata</w:t>
      </w:r>
      <w:proofErr w:type="spellEnd"/>
      <w:r w:rsidRPr="009D2791">
        <w:t xml:space="preserve"> {</w:t>
      </w:r>
    </w:p>
    <w:p w14:paraId="3DE04FEE" w14:textId="77777777" w:rsidR="009D2791" w:rsidRPr="009D2791" w:rsidRDefault="009D2791" w:rsidP="009D2791">
      <w:pPr>
        <w:pStyle w:val="SourceCode"/>
      </w:pPr>
      <w:r w:rsidRPr="009D2791">
        <w:t>  filename: string;</w:t>
      </w:r>
    </w:p>
    <w:p w14:paraId="61672A7C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fileSize</w:t>
      </w:r>
      <w:proofErr w:type="spellEnd"/>
      <w:r w:rsidRPr="009D2791">
        <w:t>: number;</w:t>
      </w:r>
    </w:p>
    <w:p w14:paraId="4DD5CCC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fileType</w:t>
      </w:r>
      <w:proofErr w:type="spellEnd"/>
      <w:r w:rsidRPr="009D2791">
        <w:t>: string;</w:t>
      </w:r>
    </w:p>
    <w:p w14:paraId="1E1D1608" w14:textId="77777777" w:rsidR="009D2791" w:rsidRPr="009D2791" w:rsidRDefault="009D2791" w:rsidP="009D2791">
      <w:pPr>
        <w:pStyle w:val="SourceCode"/>
      </w:pPr>
      <w:r w:rsidRPr="009D2791">
        <w:t>  duration?: number;</w:t>
      </w:r>
    </w:p>
    <w:p w14:paraId="5CE2E56E" w14:textId="77777777" w:rsidR="009D2791" w:rsidRPr="009D2791" w:rsidRDefault="009D2791" w:rsidP="009D2791">
      <w:pPr>
        <w:pStyle w:val="SourceCode"/>
      </w:pPr>
      <w:r w:rsidRPr="009D2791">
        <w:t>  resolution?: string;</w:t>
      </w:r>
    </w:p>
    <w:p w14:paraId="07889377" w14:textId="77777777" w:rsidR="009D2791" w:rsidRPr="009D2791" w:rsidRDefault="009D2791" w:rsidP="009D2791">
      <w:pPr>
        <w:pStyle w:val="SourceCode"/>
      </w:pPr>
      <w:r w:rsidRPr="009D2791">
        <w:t>  codec?: string;</w:t>
      </w:r>
    </w:p>
    <w:p w14:paraId="1D8E024A" w14:textId="77777777" w:rsidR="009D2791" w:rsidRPr="009D2791" w:rsidRDefault="009D2791" w:rsidP="009D2791">
      <w:pPr>
        <w:pStyle w:val="SourceCode"/>
      </w:pPr>
      <w:r w:rsidRPr="009D2791">
        <w:t>  bitrate?: number;</w:t>
      </w:r>
    </w:p>
    <w:p w14:paraId="6BFAA45A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createdAt</w:t>
      </w:r>
      <w:proofErr w:type="spellEnd"/>
      <w:r w:rsidRPr="009D2791">
        <w:t>?: string;</w:t>
      </w:r>
    </w:p>
    <w:p w14:paraId="097FF7E0" w14:textId="77777777" w:rsidR="009D2791" w:rsidRPr="009D2791" w:rsidRDefault="009D2791" w:rsidP="009D2791">
      <w:pPr>
        <w:pStyle w:val="SourceCode"/>
      </w:pPr>
      <w:r w:rsidRPr="009D2791">
        <w:t>}</w:t>
      </w:r>
    </w:p>
    <w:p w14:paraId="0D550480" w14:textId="77777777" w:rsidR="009D2791" w:rsidRPr="009D2791" w:rsidRDefault="009D2791" w:rsidP="009D2791">
      <w:pPr>
        <w:pStyle w:val="SourceCode"/>
      </w:pPr>
    </w:p>
    <w:p w14:paraId="119A57DA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APIStatus</w:t>
      </w:r>
      <w:proofErr w:type="spellEnd"/>
      <w:r w:rsidRPr="009D2791">
        <w:t xml:space="preserve"> {</w:t>
      </w:r>
    </w:p>
    <w:p w14:paraId="69290642" w14:textId="77777777" w:rsidR="009D2791" w:rsidRPr="009D2791" w:rsidRDefault="009D2791" w:rsidP="009D2791">
      <w:pPr>
        <w:pStyle w:val="SourceCode"/>
      </w:pPr>
      <w:r w:rsidRPr="009D2791">
        <w:t>  status: 'online' | 'offline' | '</w:t>
      </w:r>
      <w:proofErr w:type="spellStart"/>
      <w:r w:rsidRPr="009D2791">
        <w:t>demo_mode</w:t>
      </w:r>
      <w:proofErr w:type="spellEnd"/>
      <w:r w:rsidRPr="009D2791">
        <w:t>' | 'error';</w:t>
      </w:r>
    </w:p>
    <w:p w14:paraId="65E1F76D" w14:textId="77777777" w:rsidR="009D2791" w:rsidRPr="009D2791" w:rsidRDefault="009D2791" w:rsidP="009D2791">
      <w:pPr>
        <w:pStyle w:val="SourceCode"/>
      </w:pPr>
      <w:r w:rsidRPr="009D2791">
        <w:lastRenderedPageBreak/>
        <w:t>  version?: string;</w:t>
      </w:r>
    </w:p>
    <w:p w14:paraId="28DE0E8E" w14:textId="77777777" w:rsidR="009D2791" w:rsidRPr="009D2791" w:rsidRDefault="009D2791" w:rsidP="009D2791">
      <w:pPr>
        <w:pStyle w:val="SourceCode"/>
      </w:pPr>
      <w:r w:rsidRPr="009D2791">
        <w:t>  latency?: number;</w:t>
      </w:r>
    </w:p>
    <w:p w14:paraId="69E11E06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lastCheck</w:t>
      </w:r>
      <w:proofErr w:type="spellEnd"/>
      <w:r w:rsidRPr="009D2791">
        <w:t>?: string;</w:t>
      </w:r>
    </w:p>
    <w:p w14:paraId="7C49AE1C" w14:textId="77777777" w:rsidR="009D2791" w:rsidRPr="009D2791" w:rsidRDefault="009D2791" w:rsidP="009D2791">
      <w:pPr>
        <w:pStyle w:val="SourceCode"/>
      </w:pPr>
      <w:r w:rsidRPr="009D2791">
        <w:t>}</w:t>
      </w:r>
    </w:p>
    <w:p w14:paraId="31A95186" w14:textId="77777777" w:rsidR="009D2791" w:rsidRPr="009D2791" w:rsidRDefault="009D2791" w:rsidP="009D2791">
      <w:pPr>
        <w:pStyle w:val="SourceCode"/>
      </w:pPr>
    </w:p>
    <w:p w14:paraId="47A94424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ExportOptions</w:t>
      </w:r>
      <w:proofErr w:type="spellEnd"/>
      <w:r w:rsidRPr="009D2791">
        <w:t xml:space="preserve"> {</w:t>
      </w:r>
    </w:p>
    <w:p w14:paraId="43A7F757" w14:textId="77777777" w:rsidR="009D2791" w:rsidRPr="009D2791" w:rsidRDefault="009D2791" w:rsidP="009D2791">
      <w:pPr>
        <w:pStyle w:val="SourceCode"/>
      </w:pPr>
      <w:r w:rsidRPr="009D2791">
        <w:t>  format: 'json' | 'pdf' | 'csv';</w:t>
      </w:r>
    </w:p>
    <w:p w14:paraId="1DC88B6A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Metadata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31992DF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Chart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5C840E27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Timeline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511FD053" w14:textId="77777777" w:rsidR="009D2791" w:rsidRPr="009D2791" w:rsidRDefault="009D2791" w:rsidP="009D2791">
      <w:pPr>
        <w:pStyle w:val="SourceCode"/>
      </w:pPr>
      <w:r w:rsidRPr="009D2791">
        <w:t>}</w:t>
      </w:r>
    </w:p>
    <w:p w14:paraId="4C87D80B" w14:textId="77777777" w:rsidR="009D2791" w:rsidRPr="009D2791" w:rsidRDefault="009D2791" w:rsidP="009D2791">
      <w:pPr>
        <w:pStyle w:val="SourceCode"/>
      </w:pPr>
    </w:p>
    <w:p w14:paraId="1277FA50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NavigationItem</w:t>
      </w:r>
      <w:proofErr w:type="spellEnd"/>
      <w:r w:rsidRPr="009D2791">
        <w:t xml:space="preserve"> {</w:t>
      </w:r>
    </w:p>
    <w:p w14:paraId="1FCA7A26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href</w:t>
      </w:r>
      <w:proofErr w:type="spellEnd"/>
      <w:r w:rsidRPr="009D2791">
        <w:t>: string;</w:t>
      </w:r>
    </w:p>
    <w:p w14:paraId="35BCC84A" w14:textId="77777777" w:rsidR="009D2791" w:rsidRPr="009D2791" w:rsidRDefault="009D2791" w:rsidP="009D2791">
      <w:pPr>
        <w:pStyle w:val="SourceCode"/>
      </w:pPr>
      <w:r w:rsidRPr="009D2791">
        <w:t>  label: string;</w:t>
      </w:r>
    </w:p>
    <w:p w14:paraId="265C9979" w14:textId="77777777" w:rsidR="009D2791" w:rsidRPr="009D2791" w:rsidRDefault="009D2791" w:rsidP="009D2791">
      <w:pPr>
        <w:pStyle w:val="SourceCode"/>
      </w:pPr>
      <w:r w:rsidRPr="009D2791">
        <w:t>  icon: string;</w:t>
      </w:r>
    </w:p>
    <w:p w14:paraId="49788196" w14:textId="77777777" w:rsidR="009D2791" w:rsidRPr="009D2791" w:rsidRDefault="009D2791" w:rsidP="009D2791">
      <w:pPr>
        <w:pStyle w:val="SourceCode"/>
      </w:pPr>
      <w:r w:rsidRPr="009D2791">
        <w:t xml:space="preserve">  active?: </w:t>
      </w:r>
      <w:proofErr w:type="spellStart"/>
      <w:r w:rsidRPr="009D2791">
        <w:t>boolean</w:t>
      </w:r>
      <w:proofErr w:type="spellEnd"/>
      <w:r w:rsidRPr="009D2791">
        <w:t>;</w:t>
      </w:r>
    </w:p>
    <w:p w14:paraId="2F102E09" w14:textId="77777777" w:rsidR="009D2791" w:rsidRPr="009D2791" w:rsidRDefault="009D2791" w:rsidP="009D2791">
      <w:pPr>
        <w:pStyle w:val="SourceCode"/>
      </w:pPr>
      <w:r w:rsidRPr="009D2791">
        <w:t>}</w:t>
      </w:r>
    </w:p>
    <w:p w14:paraId="1AC2E13E" w14:textId="77777777" w:rsidR="009D2791" w:rsidRPr="009D2791" w:rsidRDefault="009D2791" w:rsidP="009D2791">
      <w:pPr>
        <w:pStyle w:val="SourceCode"/>
      </w:pPr>
    </w:p>
    <w:p w14:paraId="4147D66C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AlertConfig</w:t>
      </w:r>
      <w:proofErr w:type="spellEnd"/>
      <w:r w:rsidRPr="009D2791">
        <w:t xml:space="preserve"> {</w:t>
      </w:r>
    </w:p>
    <w:p w14:paraId="7BF9D156" w14:textId="77777777" w:rsidR="009D2791" w:rsidRPr="009D2791" w:rsidRDefault="009D2791" w:rsidP="009D2791">
      <w:pPr>
        <w:pStyle w:val="SourceCode"/>
      </w:pPr>
      <w:r w:rsidRPr="009D2791">
        <w:t>  type: 'success' | 'error' | 'warning' | 'info';</w:t>
      </w:r>
    </w:p>
    <w:p w14:paraId="39E0C3DB" w14:textId="77777777" w:rsidR="009D2791" w:rsidRPr="009D2791" w:rsidRDefault="009D2791" w:rsidP="009D2791">
      <w:pPr>
        <w:pStyle w:val="SourceCode"/>
      </w:pPr>
      <w:r w:rsidRPr="009D2791">
        <w:t>  title: string;</w:t>
      </w:r>
    </w:p>
    <w:p w14:paraId="7EC68CE2" w14:textId="77777777" w:rsidR="009D2791" w:rsidRPr="009D2791" w:rsidRDefault="009D2791" w:rsidP="009D2791">
      <w:pPr>
        <w:pStyle w:val="SourceCode"/>
      </w:pPr>
      <w:r w:rsidRPr="009D2791">
        <w:t>  message: string;</w:t>
      </w:r>
    </w:p>
    <w:p w14:paraId="2217C2A0" w14:textId="77777777" w:rsidR="009D2791" w:rsidRPr="009D2791" w:rsidRDefault="009D2791" w:rsidP="009D2791">
      <w:pPr>
        <w:pStyle w:val="SourceCode"/>
      </w:pPr>
      <w:r w:rsidRPr="009D2791">
        <w:t>  duration?: number;</w:t>
      </w:r>
    </w:p>
    <w:p w14:paraId="049225CE" w14:textId="77777777" w:rsidR="009D2791" w:rsidRPr="009D2791" w:rsidRDefault="009D2791" w:rsidP="009D2791">
      <w:pPr>
        <w:pStyle w:val="SourceCode"/>
      </w:pPr>
      <w:r w:rsidRPr="009D2791">
        <w:t xml:space="preserve">  dismissible?: </w:t>
      </w:r>
      <w:proofErr w:type="spellStart"/>
      <w:r w:rsidRPr="009D2791">
        <w:t>boolean</w:t>
      </w:r>
      <w:proofErr w:type="spellEnd"/>
      <w:r w:rsidRPr="009D2791">
        <w:t>;</w:t>
      </w:r>
    </w:p>
    <w:p w14:paraId="75C113B8" w14:textId="77777777" w:rsidR="009D2791" w:rsidRPr="009D2791" w:rsidRDefault="009D2791" w:rsidP="009D2791">
      <w:pPr>
        <w:pStyle w:val="SourceCode"/>
      </w:pPr>
      <w:r w:rsidRPr="009D2791">
        <w:t>}</w:t>
      </w:r>
    </w:p>
    <w:p w14:paraId="0B1E696A" w14:textId="77777777" w:rsidR="009D2791" w:rsidRPr="009D2791" w:rsidRDefault="009D2791" w:rsidP="009D2791">
      <w:pPr>
        <w:pStyle w:val="SourceCode"/>
      </w:pPr>
    </w:p>
    <w:p w14:paraId="28BECCD1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UI Component Props Types</w:t>
      </w:r>
    </w:p>
    <w:p w14:paraId="3AC44871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BaseComponentProps</w:t>
      </w:r>
      <w:proofErr w:type="spellEnd"/>
      <w:r w:rsidRPr="009D2791">
        <w:t xml:space="preserve"> {</w:t>
      </w:r>
    </w:p>
    <w:p w14:paraId="171BDAB7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className</w:t>
      </w:r>
      <w:proofErr w:type="spellEnd"/>
      <w:r w:rsidRPr="009D2791">
        <w:t>?: string;</w:t>
      </w:r>
    </w:p>
    <w:p w14:paraId="22A252C8" w14:textId="77777777" w:rsidR="009D2791" w:rsidRPr="009D2791" w:rsidRDefault="009D2791" w:rsidP="009D2791">
      <w:pPr>
        <w:pStyle w:val="SourceCode"/>
      </w:pPr>
      <w:r w:rsidRPr="009D2791">
        <w:t xml:space="preserve">  children?: </w:t>
      </w:r>
      <w:proofErr w:type="spellStart"/>
      <w:r w:rsidRPr="009D2791">
        <w:t>React.ReactNode</w:t>
      </w:r>
      <w:proofErr w:type="spellEnd"/>
      <w:r w:rsidRPr="009D2791">
        <w:t>;</w:t>
      </w:r>
    </w:p>
    <w:p w14:paraId="484E9441" w14:textId="77777777" w:rsidR="009D2791" w:rsidRPr="009D2791" w:rsidRDefault="009D2791" w:rsidP="009D2791">
      <w:pPr>
        <w:pStyle w:val="SourceCode"/>
      </w:pPr>
      <w:r w:rsidRPr="009D2791">
        <w:t>}</w:t>
      </w:r>
    </w:p>
    <w:p w14:paraId="099A540A" w14:textId="77777777" w:rsidR="009D2791" w:rsidRPr="009D2791" w:rsidRDefault="009D2791" w:rsidP="009D2791">
      <w:pPr>
        <w:pStyle w:val="SourceCode"/>
      </w:pPr>
    </w:p>
    <w:p w14:paraId="0096AF9F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LoadingSpinnerProps</w:t>
      </w:r>
      <w:proofErr w:type="spellEnd"/>
      <w:r w:rsidRPr="009D2791">
        <w:t xml:space="preserve"> extends </w:t>
      </w:r>
      <w:proofErr w:type="spellStart"/>
      <w:r w:rsidRPr="009D2791">
        <w:t>BaseComponentProps</w:t>
      </w:r>
      <w:proofErr w:type="spellEnd"/>
      <w:r w:rsidRPr="009D2791">
        <w:t xml:space="preserve"> {</w:t>
      </w:r>
    </w:p>
    <w:p w14:paraId="2FDC0BC7" w14:textId="77777777" w:rsidR="009D2791" w:rsidRPr="009D2791" w:rsidRDefault="009D2791" w:rsidP="009D2791">
      <w:pPr>
        <w:pStyle w:val="SourceCode"/>
      </w:pPr>
      <w:r w:rsidRPr="009D2791">
        <w:t>  size?: '</w:t>
      </w:r>
      <w:proofErr w:type="spellStart"/>
      <w:r w:rsidRPr="009D2791">
        <w:t>sm</w:t>
      </w:r>
      <w:proofErr w:type="spellEnd"/>
      <w:r w:rsidRPr="009D2791">
        <w:t>' | 'md' | 'lg';</w:t>
      </w:r>
    </w:p>
    <w:p w14:paraId="27BCA0CB" w14:textId="77777777" w:rsidR="009D2791" w:rsidRPr="009D2791" w:rsidRDefault="009D2791" w:rsidP="009D2791">
      <w:pPr>
        <w:pStyle w:val="SourceCode"/>
      </w:pPr>
      <w:r w:rsidRPr="009D2791">
        <w:t>  color?: string;</w:t>
      </w:r>
    </w:p>
    <w:p w14:paraId="0A716660" w14:textId="77777777" w:rsidR="009D2791" w:rsidRPr="009D2791" w:rsidRDefault="009D2791" w:rsidP="009D2791">
      <w:pPr>
        <w:pStyle w:val="SourceCode"/>
      </w:pPr>
      <w:r w:rsidRPr="009D2791">
        <w:t>}</w:t>
      </w:r>
    </w:p>
    <w:p w14:paraId="3B712BCF" w14:textId="77777777" w:rsidR="009D2791" w:rsidRPr="009D2791" w:rsidRDefault="009D2791" w:rsidP="009D2791">
      <w:pPr>
        <w:pStyle w:val="SourceCode"/>
      </w:pPr>
    </w:p>
    <w:p w14:paraId="7FAA657F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EmptyStateProps</w:t>
      </w:r>
      <w:proofErr w:type="spellEnd"/>
      <w:r w:rsidRPr="009D2791">
        <w:t xml:space="preserve"> extends </w:t>
      </w:r>
      <w:proofErr w:type="spellStart"/>
      <w:r w:rsidRPr="009D2791">
        <w:t>BaseComponentProps</w:t>
      </w:r>
      <w:proofErr w:type="spellEnd"/>
      <w:r w:rsidRPr="009D2791">
        <w:t xml:space="preserve"> {</w:t>
      </w:r>
    </w:p>
    <w:p w14:paraId="4704B19F" w14:textId="77777777" w:rsidR="009D2791" w:rsidRPr="009D2791" w:rsidRDefault="009D2791" w:rsidP="009D2791">
      <w:pPr>
        <w:pStyle w:val="SourceCode"/>
      </w:pPr>
      <w:r w:rsidRPr="009D2791">
        <w:t>  icon?: string;</w:t>
      </w:r>
    </w:p>
    <w:p w14:paraId="1A1EFD9A" w14:textId="77777777" w:rsidR="009D2791" w:rsidRPr="009D2791" w:rsidRDefault="009D2791" w:rsidP="009D2791">
      <w:pPr>
        <w:pStyle w:val="SourceCode"/>
      </w:pPr>
      <w:r w:rsidRPr="009D2791">
        <w:t>  title: string;</w:t>
      </w:r>
    </w:p>
    <w:p w14:paraId="31F3B272" w14:textId="77777777" w:rsidR="009D2791" w:rsidRPr="009D2791" w:rsidRDefault="009D2791" w:rsidP="009D2791">
      <w:pPr>
        <w:pStyle w:val="SourceCode"/>
      </w:pPr>
      <w:r w:rsidRPr="009D2791">
        <w:t>  description?: string;</w:t>
      </w:r>
    </w:p>
    <w:p w14:paraId="6D118D69" w14:textId="77777777" w:rsidR="009D2791" w:rsidRPr="009D2791" w:rsidRDefault="009D2791" w:rsidP="009D2791">
      <w:pPr>
        <w:pStyle w:val="SourceCode"/>
      </w:pPr>
      <w:r w:rsidRPr="009D2791">
        <w:t>  action?: {</w:t>
      </w:r>
    </w:p>
    <w:p w14:paraId="556AF8B8" w14:textId="77777777" w:rsidR="009D2791" w:rsidRPr="009D2791" w:rsidRDefault="009D2791" w:rsidP="009D2791">
      <w:pPr>
        <w:pStyle w:val="SourceCode"/>
      </w:pPr>
      <w:r w:rsidRPr="009D2791">
        <w:t>    label: string;</w:t>
      </w:r>
    </w:p>
    <w:p w14:paraId="03D48330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onClick</w:t>
      </w:r>
      <w:proofErr w:type="spellEnd"/>
      <w:r w:rsidRPr="009D2791">
        <w:t>: () =&gt; void;</w:t>
      </w:r>
    </w:p>
    <w:p w14:paraId="0AB981D6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09B6A777" w14:textId="77777777" w:rsidR="009D2791" w:rsidRPr="009D2791" w:rsidRDefault="009D2791" w:rsidP="009D2791">
      <w:pPr>
        <w:pStyle w:val="SourceCode"/>
      </w:pPr>
      <w:r w:rsidRPr="009D2791">
        <w:t>}</w:t>
      </w:r>
    </w:p>
    <w:p w14:paraId="3F4346F7" w14:textId="77777777" w:rsidR="009D2791" w:rsidRPr="009D2791" w:rsidRDefault="009D2791" w:rsidP="009D2791">
      <w:pPr>
        <w:pStyle w:val="SourceCode"/>
      </w:pPr>
    </w:p>
    <w:p w14:paraId="13063731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StatCardProps</w:t>
      </w:r>
      <w:proofErr w:type="spellEnd"/>
      <w:r w:rsidRPr="009D2791">
        <w:t xml:space="preserve"> extends </w:t>
      </w:r>
      <w:proofErr w:type="spellStart"/>
      <w:r w:rsidRPr="009D2791">
        <w:t>BaseComponentProps</w:t>
      </w:r>
      <w:proofErr w:type="spellEnd"/>
      <w:r w:rsidRPr="009D2791">
        <w:t xml:space="preserve"> {</w:t>
      </w:r>
    </w:p>
    <w:p w14:paraId="708014E3" w14:textId="77777777" w:rsidR="009D2791" w:rsidRPr="009D2791" w:rsidRDefault="009D2791" w:rsidP="009D2791">
      <w:pPr>
        <w:pStyle w:val="SourceCode"/>
      </w:pPr>
      <w:r w:rsidRPr="009D2791">
        <w:t>  title: string;</w:t>
      </w:r>
    </w:p>
    <w:p w14:paraId="7CAE2A3E" w14:textId="77777777" w:rsidR="009D2791" w:rsidRPr="009D2791" w:rsidRDefault="009D2791" w:rsidP="009D2791">
      <w:pPr>
        <w:pStyle w:val="SourceCode"/>
      </w:pPr>
      <w:r w:rsidRPr="009D2791">
        <w:t>  value: string | number;</w:t>
      </w:r>
    </w:p>
    <w:p w14:paraId="40978E60" w14:textId="77777777" w:rsidR="009D2791" w:rsidRPr="009D2791" w:rsidRDefault="009D2791" w:rsidP="009D2791">
      <w:pPr>
        <w:pStyle w:val="SourceCode"/>
      </w:pPr>
      <w:r w:rsidRPr="009D2791">
        <w:t>  subtitle?: string;</w:t>
      </w:r>
    </w:p>
    <w:p w14:paraId="113DCA7A" w14:textId="77777777" w:rsidR="009D2791" w:rsidRPr="009D2791" w:rsidRDefault="009D2791" w:rsidP="009D2791">
      <w:pPr>
        <w:pStyle w:val="SourceCode"/>
      </w:pPr>
      <w:r w:rsidRPr="009D2791">
        <w:lastRenderedPageBreak/>
        <w:t xml:space="preserve">  icon?: </w:t>
      </w:r>
      <w:proofErr w:type="spellStart"/>
      <w:r w:rsidRPr="009D2791">
        <w:t>React.ReactNode</w:t>
      </w:r>
      <w:proofErr w:type="spellEnd"/>
      <w:r w:rsidRPr="009D2791">
        <w:t>;</w:t>
      </w:r>
    </w:p>
    <w:p w14:paraId="0A8D5662" w14:textId="77777777" w:rsidR="009D2791" w:rsidRPr="009D2791" w:rsidRDefault="009D2791" w:rsidP="009D2791">
      <w:pPr>
        <w:pStyle w:val="SourceCode"/>
      </w:pPr>
      <w:r w:rsidRPr="009D2791">
        <w:t>  trend?: {</w:t>
      </w:r>
    </w:p>
    <w:p w14:paraId="6B379995" w14:textId="77777777" w:rsidR="009D2791" w:rsidRPr="009D2791" w:rsidRDefault="009D2791" w:rsidP="009D2791">
      <w:pPr>
        <w:pStyle w:val="SourceCode"/>
      </w:pPr>
      <w:r w:rsidRPr="009D2791">
        <w:t>    value: number;</w:t>
      </w:r>
    </w:p>
    <w:p w14:paraId="4F0BDADF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isPositive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14D86CAA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4DCD6C74" w14:textId="77777777" w:rsidR="009D2791" w:rsidRPr="009D2791" w:rsidRDefault="009D2791" w:rsidP="009D2791">
      <w:pPr>
        <w:pStyle w:val="SourceCode"/>
      </w:pPr>
      <w:r w:rsidRPr="009D2791">
        <w:t>}</w:t>
      </w:r>
    </w:p>
    <w:p w14:paraId="5CC68EE8" w14:textId="77777777" w:rsidR="009D2791" w:rsidRPr="009D2791" w:rsidRDefault="009D2791" w:rsidP="009D2791">
      <w:pPr>
        <w:pStyle w:val="SourceCode"/>
      </w:pPr>
    </w:p>
    <w:p w14:paraId="48654248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Animation and Motion Types</w:t>
      </w:r>
    </w:p>
    <w:p w14:paraId="6FACA27D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MotionVariants</w:t>
      </w:r>
      <w:proofErr w:type="spellEnd"/>
      <w:r w:rsidRPr="009D2791">
        <w:t xml:space="preserve"> {</w:t>
      </w:r>
    </w:p>
    <w:p w14:paraId="4CE2898C" w14:textId="77777777" w:rsidR="009D2791" w:rsidRPr="009D2791" w:rsidRDefault="009D2791" w:rsidP="009D2791">
      <w:pPr>
        <w:pStyle w:val="SourceCode"/>
      </w:pPr>
      <w:r w:rsidRPr="009D2791">
        <w:t>  initial: object;</w:t>
      </w:r>
    </w:p>
    <w:p w14:paraId="29C3AEAE" w14:textId="77777777" w:rsidR="009D2791" w:rsidRPr="009D2791" w:rsidRDefault="009D2791" w:rsidP="009D2791">
      <w:pPr>
        <w:pStyle w:val="SourceCode"/>
      </w:pPr>
      <w:r w:rsidRPr="009D2791">
        <w:t>  animate: object;</w:t>
      </w:r>
    </w:p>
    <w:p w14:paraId="5311157D" w14:textId="77777777" w:rsidR="009D2791" w:rsidRPr="009D2791" w:rsidRDefault="009D2791" w:rsidP="009D2791">
      <w:pPr>
        <w:pStyle w:val="SourceCode"/>
      </w:pPr>
      <w:r w:rsidRPr="009D2791">
        <w:t>  exit?: object;</w:t>
      </w:r>
    </w:p>
    <w:p w14:paraId="517232CD" w14:textId="77777777" w:rsidR="009D2791" w:rsidRPr="009D2791" w:rsidRDefault="009D2791" w:rsidP="009D2791">
      <w:pPr>
        <w:pStyle w:val="SourceCode"/>
      </w:pPr>
      <w:r w:rsidRPr="009D2791">
        <w:t>}</w:t>
      </w:r>
    </w:p>
    <w:p w14:paraId="2513CCDF" w14:textId="77777777" w:rsidR="009D2791" w:rsidRPr="009D2791" w:rsidRDefault="009D2791" w:rsidP="009D2791">
      <w:pPr>
        <w:pStyle w:val="SourceCode"/>
      </w:pPr>
    </w:p>
    <w:p w14:paraId="03A75E28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PageTransition</w:t>
      </w:r>
      <w:proofErr w:type="spellEnd"/>
      <w:r w:rsidRPr="009D2791">
        <w:t xml:space="preserve"> {</w:t>
      </w:r>
    </w:p>
    <w:p w14:paraId="46D3E186" w14:textId="77777777" w:rsidR="009D2791" w:rsidRPr="009D2791" w:rsidRDefault="009D2791" w:rsidP="009D2791">
      <w:pPr>
        <w:pStyle w:val="SourceCode"/>
      </w:pPr>
      <w:r w:rsidRPr="009D2791">
        <w:t>  duration: number;</w:t>
      </w:r>
    </w:p>
    <w:p w14:paraId="497FA5F9" w14:textId="77777777" w:rsidR="009D2791" w:rsidRPr="009D2791" w:rsidRDefault="009D2791" w:rsidP="009D2791">
      <w:pPr>
        <w:pStyle w:val="SourceCode"/>
      </w:pPr>
      <w:r w:rsidRPr="009D2791">
        <w:t>  ease: string;</w:t>
      </w:r>
    </w:p>
    <w:p w14:paraId="410F288F" w14:textId="77777777" w:rsidR="009D2791" w:rsidRPr="009D2791" w:rsidRDefault="009D2791" w:rsidP="009D2791">
      <w:pPr>
        <w:pStyle w:val="SourceCode"/>
      </w:pPr>
      <w:r w:rsidRPr="009D2791">
        <w:t>}</w:t>
      </w:r>
    </w:p>
    <w:p w14:paraId="7D93CD63" w14:textId="77777777" w:rsidR="009D2791" w:rsidRPr="009D2791" w:rsidRDefault="009D2791" w:rsidP="009D2791">
      <w:pPr>
        <w:pStyle w:val="SourceCode"/>
      </w:pPr>
    </w:p>
    <w:p w14:paraId="2A3B4E32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Form and Input Types</w:t>
      </w:r>
    </w:p>
    <w:p w14:paraId="40339820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FieldError</w:t>
      </w:r>
      <w:proofErr w:type="spellEnd"/>
      <w:r w:rsidRPr="009D2791">
        <w:t xml:space="preserve"> {</w:t>
      </w:r>
    </w:p>
    <w:p w14:paraId="165FD3CD" w14:textId="77777777" w:rsidR="009D2791" w:rsidRPr="009D2791" w:rsidRDefault="009D2791" w:rsidP="009D2791">
      <w:pPr>
        <w:pStyle w:val="SourceCode"/>
      </w:pPr>
      <w:r w:rsidRPr="009D2791">
        <w:t>  field: string;</w:t>
      </w:r>
    </w:p>
    <w:p w14:paraId="754D2095" w14:textId="77777777" w:rsidR="009D2791" w:rsidRPr="009D2791" w:rsidRDefault="009D2791" w:rsidP="009D2791">
      <w:pPr>
        <w:pStyle w:val="SourceCode"/>
      </w:pPr>
      <w:r w:rsidRPr="009D2791">
        <w:t>  message: string;</w:t>
      </w:r>
    </w:p>
    <w:p w14:paraId="2AE7EE6A" w14:textId="77777777" w:rsidR="009D2791" w:rsidRPr="009D2791" w:rsidRDefault="009D2791" w:rsidP="009D2791">
      <w:pPr>
        <w:pStyle w:val="SourceCode"/>
      </w:pPr>
      <w:r w:rsidRPr="009D2791">
        <w:t>}</w:t>
      </w:r>
    </w:p>
    <w:p w14:paraId="1EB21CC5" w14:textId="77777777" w:rsidR="009D2791" w:rsidRPr="009D2791" w:rsidRDefault="009D2791" w:rsidP="009D2791">
      <w:pPr>
        <w:pStyle w:val="SourceCode"/>
      </w:pPr>
    </w:p>
    <w:p w14:paraId="32067740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FormValidationResult</w:t>
      </w:r>
      <w:proofErr w:type="spellEnd"/>
      <w:r w:rsidRPr="009D2791">
        <w:t xml:space="preserve"> {</w:t>
      </w:r>
    </w:p>
    <w:p w14:paraId="3D19A93E" w14:textId="77777777" w:rsidR="009D2791" w:rsidRPr="009D2791" w:rsidRDefault="009D2791" w:rsidP="009D2791">
      <w:pPr>
        <w:pStyle w:val="SourceCode"/>
      </w:pPr>
      <w:r w:rsidRPr="009D2791">
        <w:lastRenderedPageBreak/>
        <w:t xml:space="preserve">  </w:t>
      </w:r>
      <w:proofErr w:type="spellStart"/>
      <w:r w:rsidRPr="009D2791">
        <w:t>isValid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1C7E84F2" w14:textId="77777777" w:rsidR="009D2791" w:rsidRPr="009D2791" w:rsidRDefault="009D2791" w:rsidP="009D2791">
      <w:pPr>
        <w:pStyle w:val="SourceCode"/>
      </w:pPr>
      <w:r w:rsidRPr="009D2791">
        <w:t xml:space="preserve">  errors: </w:t>
      </w:r>
      <w:proofErr w:type="spellStart"/>
      <w:r w:rsidRPr="009D2791">
        <w:t>FieldError</w:t>
      </w:r>
      <w:proofErr w:type="spellEnd"/>
      <w:r w:rsidRPr="009D2791">
        <w:t>[];</w:t>
      </w:r>
    </w:p>
    <w:p w14:paraId="3CBEEE16" w14:textId="77777777" w:rsidR="009D2791" w:rsidRPr="009D2791" w:rsidRDefault="009D2791" w:rsidP="009D2791">
      <w:pPr>
        <w:pStyle w:val="SourceCode"/>
      </w:pPr>
      <w:r w:rsidRPr="009D2791">
        <w:t>}</w:t>
      </w:r>
    </w:p>
    <w:p w14:paraId="03C0A859" w14:textId="77777777" w:rsidR="009D2791" w:rsidRPr="009D2791" w:rsidRDefault="009D2791" w:rsidP="009D2791">
      <w:pPr>
        <w:pStyle w:val="SourceCode"/>
      </w:pPr>
    </w:p>
    <w:p w14:paraId="11071675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Utility Types</w:t>
      </w:r>
    </w:p>
    <w:p w14:paraId="57F53BDA" w14:textId="77777777" w:rsidR="009D2791" w:rsidRPr="009D2791" w:rsidRDefault="009D2791" w:rsidP="009D2791">
      <w:pPr>
        <w:pStyle w:val="SourceCode"/>
      </w:pPr>
      <w:r w:rsidRPr="009D2791">
        <w:t>export type Maybe&lt;T&gt; = T | null | undefined;</w:t>
      </w:r>
    </w:p>
    <w:p w14:paraId="7606009F" w14:textId="77777777" w:rsidR="009D2791" w:rsidRPr="009D2791" w:rsidRDefault="009D2791" w:rsidP="009D2791">
      <w:pPr>
        <w:pStyle w:val="SourceCode"/>
      </w:pPr>
      <w:r w:rsidRPr="009D2791">
        <w:t xml:space="preserve">export type Optional&lt;T, K extends </w:t>
      </w:r>
      <w:proofErr w:type="spellStart"/>
      <w:r w:rsidRPr="009D2791">
        <w:t>keyof</w:t>
      </w:r>
      <w:proofErr w:type="spellEnd"/>
      <w:r w:rsidRPr="009D2791">
        <w:t xml:space="preserve"> T&gt; = Omit&lt;T, K&gt; &amp; Partial&lt;Pick&lt;T, K&gt;&gt;;</w:t>
      </w:r>
    </w:p>
    <w:p w14:paraId="5F52B937" w14:textId="77777777" w:rsidR="009D2791" w:rsidRPr="009D2791" w:rsidRDefault="009D2791" w:rsidP="009D2791">
      <w:pPr>
        <w:pStyle w:val="SourceCode"/>
      </w:pPr>
      <w:r w:rsidRPr="009D2791">
        <w:t xml:space="preserve">export type </w:t>
      </w:r>
      <w:proofErr w:type="spellStart"/>
      <w:r w:rsidRPr="009D2791">
        <w:t>RequiredFields</w:t>
      </w:r>
      <w:proofErr w:type="spellEnd"/>
      <w:r w:rsidRPr="009D2791">
        <w:t xml:space="preserve">&lt;T, K extends </w:t>
      </w:r>
      <w:proofErr w:type="spellStart"/>
      <w:r w:rsidRPr="009D2791">
        <w:t>keyof</w:t>
      </w:r>
      <w:proofErr w:type="spellEnd"/>
      <w:r w:rsidRPr="009D2791">
        <w:t xml:space="preserve"> T&gt; = T &amp; Required&lt;Pick&lt;T, K&gt;&gt;;</w:t>
      </w:r>
    </w:p>
    <w:p w14:paraId="03984ABA" w14:textId="77777777" w:rsidR="009D2791" w:rsidRPr="009D2791" w:rsidRDefault="009D2791" w:rsidP="009D2791">
      <w:pPr>
        <w:pStyle w:val="SourceCode"/>
      </w:pPr>
    </w:p>
    <w:p w14:paraId="04776996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Event Handler Types</w:t>
      </w:r>
    </w:p>
    <w:p w14:paraId="741A52D1" w14:textId="77777777" w:rsidR="009D2791" w:rsidRPr="009D2791" w:rsidRDefault="009D2791" w:rsidP="009D2791">
      <w:pPr>
        <w:pStyle w:val="SourceCode"/>
      </w:pPr>
      <w:r w:rsidRPr="009D2791">
        <w:t xml:space="preserve">export type </w:t>
      </w:r>
      <w:proofErr w:type="spellStart"/>
      <w:r w:rsidRPr="009D2791">
        <w:t>FileUploadHandler</w:t>
      </w:r>
      <w:proofErr w:type="spellEnd"/>
      <w:r w:rsidRPr="009D2791">
        <w:t xml:space="preserve"> = (file: File) =&gt; void | Promise&lt;void&gt;;</w:t>
      </w:r>
    </w:p>
    <w:p w14:paraId="30E80607" w14:textId="77777777" w:rsidR="009D2791" w:rsidRPr="009D2791" w:rsidRDefault="009D2791" w:rsidP="009D2791">
      <w:pPr>
        <w:pStyle w:val="SourceCode"/>
      </w:pPr>
      <w:r w:rsidRPr="009D2791">
        <w:t xml:space="preserve">export type </w:t>
      </w:r>
      <w:proofErr w:type="spellStart"/>
      <w:r w:rsidRPr="009D2791">
        <w:t>AnalysisCompleteHandler</w:t>
      </w:r>
      <w:proofErr w:type="spellEnd"/>
      <w:r w:rsidRPr="009D2791">
        <w:t xml:space="preserve"> = (result: unknown) =&gt; void;</w:t>
      </w:r>
    </w:p>
    <w:p w14:paraId="503BF5D0" w14:textId="77777777" w:rsidR="009D2791" w:rsidRPr="009D2791" w:rsidRDefault="009D2791" w:rsidP="009D2791">
      <w:pPr>
        <w:pStyle w:val="SourceCode"/>
      </w:pPr>
      <w:r w:rsidRPr="009D2791">
        <w:t xml:space="preserve">export type </w:t>
      </w:r>
      <w:proofErr w:type="spellStart"/>
      <w:r w:rsidRPr="009D2791">
        <w:t>ThemeChangeHandler</w:t>
      </w:r>
      <w:proofErr w:type="spellEnd"/>
      <w:r w:rsidRPr="009D2791">
        <w:t xml:space="preserve"> = (theme: 'light' | 'dark' | 'system') =&gt; void;</w:t>
      </w:r>
    </w:p>
    <w:p w14:paraId="2751FA0A" w14:textId="77777777" w:rsidR="009D2791" w:rsidRPr="009D2791" w:rsidRDefault="009D2791" w:rsidP="009D2791">
      <w:pPr>
        <w:pStyle w:val="SourceCode"/>
      </w:pPr>
    </w:p>
    <w:p w14:paraId="0EF2246F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API Response Types</w:t>
      </w:r>
    </w:p>
    <w:p w14:paraId="7A6C5EC8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APIResponse</w:t>
      </w:r>
      <w:proofErr w:type="spellEnd"/>
      <w:r w:rsidRPr="009D2791">
        <w:t>&lt;T = unknown&gt; {</w:t>
      </w:r>
    </w:p>
    <w:p w14:paraId="2A7D2228" w14:textId="77777777" w:rsidR="009D2791" w:rsidRPr="009D2791" w:rsidRDefault="009D2791" w:rsidP="009D2791">
      <w:pPr>
        <w:pStyle w:val="SourceCode"/>
      </w:pPr>
      <w:r w:rsidRPr="009D2791">
        <w:t xml:space="preserve">  success: </w:t>
      </w:r>
      <w:proofErr w:type="spellStart"/>
      <w:r w:rsidRPr="009D2791">
        <w:t>boolean</w:t>
      </w:r>
      <w:proofErr w:type="spellEnd"/>
      <w:r w:rsidRPr="009D2791">
        <w:t>;</w:t>
      </w:r>
    </w:p>
    <w:p w14:paraId="1D9429FB" w14:textId="77777777" w:rsidR="009D2791" w:rsidRPr="009D2791" w:rsidRDefault="009D2791" w:rsidP="009D2791">
      <w:pPr>
        <w:pStyle w:val="SourceCode"/>
      </w:pPr>
      <w:r w:rsidRPr="009D2791">
        <w:t>  data?: T;</w:t>
      </w:r>
    </w:p>
    <w:p w14:paraId="581B46AB" w14:textId="77777777" w:rsidR="009D2791" w:rsidRPr="009D2791" w:rsidRDefault="009D2791" w:rsidP="009D2791">
      <w:pPr>
        <w:pStyle w:val="SourceCode"/>
      </w:pPr>
      <w:r w:rsidRPr="009D2791">
        <w:t>  error?: {</w:t>
      </w:r>
    </w:p>
    <w:p w14:paraId="2972E8B6" w14:textId="77777777" w:rsidR="009D2791" w:rsidRPr="009D2791" w:rsidRDefault="009D2791" w:rsidP="009D2791">
      <w:pPr>
        <w:pStyle w:val="SourceCode"/>
      </w:pPr>
      <w:r w:rsidRPr="009D2791">
        <w:t>    code: string;</w:t>
      </w:r>
    </w:p>
    <w:p w14:paraId="385658BF" w14:textId="77777777" w:rsidR="009D2791" w:rsidRPr="009D2791" w:rsidRDefault="009D2791" w:rsidP="009D2791">
      <w:pPr>
        <w:pStyle w:val="SourceCode"/>
      </w:pPr>
      <w:r w:rsidRPr="009D2791">
        <w:t>    message: string;</w:t>
      </w:r>
    </w:p>
    <w:p w14:paraId="63976DED" w14:textId="77777777" w:rsidR="009D2791" w:rsidRPr="009D2791" w:rsidRDefault="009D2791" w:rsidP="009D2791">
      <w:pPr>
        <w:pStyle w:val="SourceCode"/>
      </w:pPr>
      <w:r w:rsidRPr="009D2791">
        <w:t>    details?: unknown;</w:t>
      </w:r>
    </w:p>
    <w:p w14:paraId="4361156F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7E801238" w14:textId="77777777" w:rsidR="009D2791" w:rsidRPr="009D2791" w:rsidRDefault="009D2791" w:rsidP="009D2791">
      <w:pPr>
        <w:pStyle w:val="SourceCode"/>
      </w:pPr>
      <w:r w:rsidRPr="009D2791">
        <w:t>  meta?: {</w:t>
      </w:r>
    </w:p>
    <w:p w14:paraId="1247F8D0" w14:textId="77777777" w:rsidR="009D2791" w:rsidRPr="009D2791" w:rsidRDefault="009D2791" w:rsidP="009D2791">
      <w:pPr>
        <w:pStyle w:val="SourceCode"/>
      </w:pPr>
      <w:r w:rsidRPr="009D2791">
        <w:t>    timestamp: string;</w:t>
      </w:r>
    </w:p>
    <w:p w14:paraId="6E2110D0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requestId</w:t>
      </w:r>
      <w:proofErr w:type="spellEnd"/>
      <w:r w:rsidRPr="009D2791">
        <w:t>: string;</w:t>
      </w:r>
    </w:p>
    <w:p w14:paraId="058EDFD2" w14:textId="77777777" w:rsidR="009D2791" w:rsidRPr="009D2791" w:rsidRDefault="009D2791" w:rsidP="009D2791">
      <w:pPr>
        <w:pStyle w:val="SourceCode"/>
      </w:pPr>
      <w:r w:rsidRPr="009D2791">
        <w:lastRenderedPageBreak/>
        <w:t>    version: string;</w:t>
      </w:r>
    </w:p>
    <w:p w14:paraId="552D3043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41A1644A" w14:textId="77777777" w:rsidR="009D2791" w:rsidRPr="009D2791" w:rsidRDefault="009D2791" w:rsidP="009D2791">
      <w:pPr>
        <w:pStyle w:val="SourceCode"/>
      </w:pPr>
      <w:r w:rsidRPr="009D2791">
        <w:t>}</w:t>
      </w:r>
    </w:p>
    <w:p w14:paraId="67913E93" w14:textId="77777777" w:rsidR="009D2791" w:rsidRPr="009D2791" w:rsidRDefault="009D2791" w:rsidP="009D2791">
      <w:pPr>
        <w:pStyle w:val="SourceCode"/>
      </w:pPr>
    </w:p>
    <w:p w14:paraId="4A1A897C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Explainability Types</w:t>
      </w:r>
    </w:p>
    <w:p w14:paraId="77192C17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ExplanationReason</w:t>
      </w:r>
      <w:proofErr w:type="spellEnd"/>
      <w:r w:rsidRPr="009D2791">
        <w:t xml:space="preserve"> {</w:t>
      </w:r>
    </w:p>
    <w:p w14:paraId="1BBD6A97" w14:textId="77777777" w:rsidR="009D2791" w:rsidRPr="009D2791" w:rsidRDefault="009D2791" w:rsidP="009D2791">
      <w:pPr>
        <w:pStyle w:val="SourceCode"/>
      </w:pPr>
      <w:r w:rsidRPr="009D2791">
        <w:t>  id: string;</w:t>
      </w:r>
    </w:p>
    <w:p w14:paraId="4CAEDCA0" w14:textId="77777777" w:rsidR="009D2791" w:rsidRPr="009D2791" w:rsidRDefault="009D2791" w:rsidP="009D2791">
      <w:pPr>
        <w:pStyle w:val="SourceCode"/>
      </w:pPr>
      <w:r w:rsidRPr="009D2791">
        <w:t>  category: 'visual' | 'audio' | 'metadata' | 'model' | 'temporal' | 'technical';</w:t>
      </w:r>
    </w:p>
    <w:p w14:paraId="6B52C1AF" w14:textId="77777777" w:rsidR="009D2791" w:rsidRPr="009D2791" w:rsidRDefault="009D2791" w:rsidP="009D2791">
      <w:pPr>
        <w:pStyle w:val="SourceCode"/>
      </w:pPr>
      <w:r w:rsidRPr="009D2791">
        <w:t>  type: 'evidence' | 'anomaly' | 'pattern' | 'inconsistency' | 'artifact';</w:t>
      </w:r>
    </w:p>
    <w:p w14:paraId="60DD556D" w14:textId="77777777" w:rsidR="009D2791" w:rsidRPr="009D2791" w:rsidRDefault="009D2791" w:rsidP="009D2791">
      <w:pPr>
        <w:pStyle w:val="SourceCode"/>
      </w:pPr>
      <w:r w:rsidRPr="009D2791">
        <w:t>  severity: 'high' | 'medium' | 'low';</w:t>
      </w:r>
    </w:p>
    <w:p w14:paraId="2623245F" w14:textId="77777777" w:rsidR="009D2791" w:rsidRPr="009D2791" w:rsidRDefault="009D2791" w:rsidP="009D2791">
      <w:pPr>
        <w:pStyle w:val="SourceCode"/>
      </w:pPr>
      <w:r w:rsidRPr="009D2791">
        <w:t>  confidence: number;</w:t>
      </w:r>
    </w:p>
    <w:p w14:paraId="2D3707F6" w14:textId="77777777" w:rsidR="009D2791" w:rsidRPr="009D2791" w:rsidRDefault="009D2791" w:rsidP="009D2791">
      <w:pPr>
        <w:pStyle w:val="SourceCode"/>
      </w:pPr>
      <w:r w:rsidRPr="009D2791">
        <w:t>  title: string;</w:t>
      </w:r>
    </w:p>
    <w:p w14:paraId="33392BBB" w14:textId="77777777" w:rsidR="009D2791" w:rsidRPr="009D2791" w:rsidRDefault="009D2791" w:rsidP="009D2791">
      <w:pPr>
        <w:pStyle w:val="SourceCode"/>
      </w:pPr>
      <w:r w:rsidRPr="009D2791">
        <w:t>  description: string;</w:t>
      </w:r>
    </w:p>
    <w:p w14:paraId="334F63B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technicalDetails</w:t>
      </w:r>
      <w:proofErr w:type="spellEnd"/>
      <w:r w:rsidRPr="009D2791">
        <w:t>?: string;</w:t>
      </w:r>
    </w:p>
    <w:p w14:paraId="07B1924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affectedRegions</w:t>
      </w:r>
      <w:proofErr w:type="spellEnd"/>
      <w:r w:rsidRPr="009D2791">
        <w:t>?: Array&lt;{</w:t>
      </w:r>
    </w:p>
    <w:p w14:paraId="4245F1CE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startTime</w:t>
      </w:r>
      <w:proofErr w:type="spellEnd"/>
      <w:r w:rsidRPr="009D2791">
        <w:t>?: number;</w:t>
      </w:r>
    </w:p>
    <w:p w14:paraId="105A4C46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endTime</w:t>
      </w:r>
      <w:proofErr w:type="spellEnd"/>
      <w:r w:rsidRPr="009D2791">
        <w:t>?: number;</w:t>
      </w:r>
    </w:p>
    <w:p w14:paraId="732CC423" w14:textId="77777777" w:rsidR="009D2791" w:rsidRPr="009D2791" w:rsidRDefault="009D2791" w:rsidP="009D2791">
      <w:pPr>
        <w:pStyle w:val="SourceCode"/>
      </w:pPr>
      <w:r w:rsidRPr="009D2791">
        <w:t>    frame?: number;</w:t>
      </w:r>
    </w:p>
    <w:p w14:paraId="176D6116" w14:textId="77777777" w:rsidR="009D2791" w:rsidRPr="009D2791" w:rsidRDefault="009D2791" w:rsidP="009D2791">
      <w:pPr>
        <w:pStyle w:val="SourceCode"/>
      </w:pPr>
      <w:r w:rsidRPr="009D2791">
        <w:t>    coordinates?: { x: number; y: number; width: number; height: number; };</w:t>
      </w:r>
    </w:p>
    <w:p w14:paraId="5A3251E5" w14:textId="77777777" w:rsidR="009D2791" w:rsidRPr="009D2791" w:rsidRDefault="009D2791" w:rsidP="009D2791">
      <w:pPr>
        <w:pStyle w:val="SourceCode"/>
      </w:pPr>
      <w:r w:rsidRPr="009D2791">
        <w:t>  }&gt;;</w:t>
      </w:r>
    </w:p>
    <w:p w14:paraId="577CB447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supportingEvidence</w:t>
      </w:r>
      <w:proofErr w:type="spellEnd"/>
      <w:r w:rsidRPr="009D2791">
        <w:t>?: string[];</w:t>
      </w:r>
    </w:p>
    <w:p w14:paraId="661CEBD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odelSources</w:t>
      </w:r>
      <w:proofErr w:type="spellEnd"/>
      <w:r w:rsidRPr="009D2791">
        <w:t>?: string[];</w:t>
      </w:r>
    </w:p>
    <w:p w14:paraId="7E8FC3EE" w14:textId="77777777" w:rsidR="009D2791" w:rsidRPr="009D2791" w:rsidRDefault="009D2791" w:rsidP="009D2791">
      <w:pPr>
        <w:pStyle w:val="SourceCode"/>
      </w:pPr>
      <w:r w:rsidRPr="009D2791">
        <w:t>}</w:t>
      </w:r>
    </w:p>
    <w:p w14:paraId="6C5C9032" w14:textId="77777777" w:rsidR="009D2791" w:rsidRPr="009D2791" w:rsidRDefault="009D2791" w:rsidP="009D2791">
      <w:pPr>
        <w:pStyle w:val="SourceCode"/>
      </w:pPr>
    </w:p>
    <w:p w14:paraId="3614CF6B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ExplanationEvidence</w:t>
      </w:r>
      <w:proofErr w:type="spellEnd"/>
      <w:r w:rsidRPr="009D2791">
        <w:t xml:space="preserve"> {</w:t>
      </w:r>
    </w:p>
    <w:p w14:paraId="5765FC15" w14:textId="77777777" w:rsidR="009D2791" w:rsidRPr="009D2791" w:rsidRDefault="009D2791" w:rsidP="009D2791">
      <w:pPr>
        <w:pStyle w:val="SourceCode"/>
      </w:pPr>
      <w:r w:rsidRPr="009D2791">
        <w:t>  id: string;</w:t>
      </w:r>
    </w:p>
    <w:p w14:paraId="7E84A504" w14:textId="77777777" w:rsidR="009D2791" w:rsidRPr="009D2791" w:rsidRDefault="009D2791" w:rsidP="009D2791">
      <w:pPr>
        <w:pStyle w:val="SourceCode"/>
      </w:pPr>
      <w:r w:rsidRPr="009D2791">
        <w:lastRenderedPageBreak/>
        <w:t>  type: '</w:t>
      </w:r>
      <w:proofErr w:type="spellStart"/>
      <w:r w:rsidRPr="009D2791">
        <w:t>visual_artifact</w:t>
      </w:r>
      <w:proofErr w:type="spellEnd"/>
      <w:r w:rsidRPr="009D2791">
        <w:t>' | '</w:t>
      </w:r>
      <w:proofErr w:type="spellStart"/>
      <w:r w:rsidRPr="009D2791">
        <w:t>audio_distortion</w:t>
      </w:r>
      <w:proofErr w:type="spellEnd"/>
      <w:r w:rsidRPr="009D2791">
        <w:t>' | '</w:t>
      </w:r>
      <w:proofErr w:type="spellStart"/>
      <w:r w:rsidRPr="009D2791">
        <w:t>compression_anomaly</w:t>
      </w:r>
      <w:proofErr w:type="spellEnd"/>
      <w:r w:rsidRPr="009D2791">
        <w:t>' | '</w:t>
      </w:r>
      <w:proofErr w:type="spellStart"/>
      <w:r w:rsidRPr="009D2791">
        <w:t>temporal_inconsistency</w:t>
      </w:r>
      <w:proofErr w:type="spellEnd"/>
      <w:r w:rsidRPr="009D2791">
        <w:t>' | '</w:t>
      </w:r>
      <w:proofErr w:type="spellStart"/>
      <w:r w:rsidRPr="009D2791">
        <w:t>statistical_anomaly</w:t>
      </w:r>
      <w:proofErr w:type="spellEnd"/>
      <w:r w:rsidRPr="009D2791">
        <w:t>';</w:t>
      </w:r>
    </w:p>
    <w:p w14:paraId="41BB802A" w14:textId="77777777" w:rsidR="009D2791" w:rsidRPr="009D2791" w:rsidRDefault="009D2791" w:rsidP="009D2791">
      <w:pPr>
        <w:pStyle w:val="SourceCode"/>
      </w:pPr>
      <w:r w:rsidRPr="009D2791">
        <w:t>  location: {</w:t>
      </w:r>
    </w:p>
    <w:p w14:paraId="5130B2E2" w14:textId="77777777" w:rsidR="009D2791" w:rsidRPr="009D2791" w:rsidRDefault="009D2791" w:rsidP="009D2791">
      <w:pPr>
        <w:pStyle w:val="SourceCode"/>
      </w:pPr>
      <w:r w:rsidRPr="009D2791">
        <w:t>    frame?: number;</w:t>
      </w:r>
    </w:p>
    <w:p w14:paraId="544B69F5" w14:textId="77777777" w:rsidR="009D2791" w:rsidRPr="009D2791" w:rsidRDefault="009D2791" w:rsidP="009D2791">
      <w:pPr>
        <w:pStyle w:val="SourceCode"/>
      </w:pPr>
      <w:r w:rsidRPr="009D2791">
        <w:t>    timestamp?: number;</w:t>
      </w:r>
    </w:p>
    <w:p w14:paraId="6C2CBE62" w14:textId="77777777" w:rsidR="009D2791" w:rsidRPr="009D2791" w:rsidRDefault="009D2791" w:rsidP="009D2791">
      <w:pPr>
        <w:pStyle w:val="SourceCode"/>
      </w:pPr>
      <w:r w:rsidRPr="009D2791">
        <w:t>    coordinates?: { x: number; y: number; width: number; height: number; };</w:t>
      </w:r>
    </w:p>
    <w:p w14:paraId="0B90A267" w14:textId="77777777" w:rsidR="009D2791" w:rsidRPr="009D2791" w:rsidRDefault="009D2791" w:rsidP="009D2791">
      <w:pPr>
        <w:pStyle w:val="SourceCode"/>
      </w:pPr>
      <w:r w:rsidRPr="009D2791">
        <w:t>    frequency?: number;</w:t>
      </w:r>
    </w:p>
    <w:p w14:paraId="46B2F301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5A213FEF" w14:textId="77777777" w:rsidR="009D2791" w:rsidRPr="009D2791" w:rsidRDefault="009D2791" w:rsidP="009D2791">
      <w:pPr>
        <w:pStyle w:val="SourceCode"/>
      </w:pPr>
      <w:r w:rsidRPr="009D2791">
        <w:t xml:space="preserve">  severity: number; </w:t>
      </w:r>
      <w:r w:rsidRPr="009D2791">
        <w:rPr>
          <w:i/>
          <w:iCs/>
        </w:rPr>
        <w:t>// 0-1 scale</w:t>
      </w:r>
    </w:p>
    <w:p w14:paraId="489E941B" w14:textId="77777777" w:rsidR="009D2791" w:rsidRPr="009D2791" w:rsidRDefault="009D2791" w:rsidP="009D2791">
      <w:pPr>
        <w:pStyle w:val="SourceCode"/>
      </w:pPr>
      <w:r w:rsidRPr="009D2791">
        <w:t>  description: string;</w:t>
      </w:r>
    </w:p>
    <w:p w14:paraId="06A4B95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visualData</w:t>
      </w:r>
      <w:proofErr w:type="spellEnd"/>
      <w:r w:rsidRPr="009D2791">
        <w:t>?: {</w:t>
      </w:r>
    </w:p>
    <w:p w14:paraId="7865DBF2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heatmapData</w:t>
      </w:r>
      <w:proofErr w:type="spellEnd"/>
      <w:r w:rsidRPr="009D2791">
        <w:t>?: number[][];</w:t>
      </w:r>
    </w:p>
    <w:p w14:paraId="76B3C15B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highlightRegions</w:t>
      </w:r>
      <w:proofErr w:type="spellEnd"/>
      <w:r w:rsidRPr="009D2791">
        <w:t>?: Array&lt;{ x: number; y: number; width: number; height: number; }&gt;;</w:t>
      </w:r>
    </w:p>
    <w:p w14:paraId="690DB65E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annotationImage</w:t>
      </w:r>
      <w:proofErr w:type="spellEnd"/>
      <w:r w:rsidRPr="009D2791">
        <w:t>?: string;</w:t>
      </w:r>
    </w:p>
    <w:p w14:paraId="4E1A2D28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5D433EC8" w14:textId="77777777" w:rsidR="009D2791" w:rsidRPr="009D2791" w:rsidRDefault="009D2791" w:rsidP="009D2791">
      <w:pPr>
        <w:pStyle w:val="SourceCode"/>
      </w:pPr>
      <w:r w:rsidRPr="009D2791">
        <w:t>}</w:t>
      </w:r>
    </w:p>
    <w:p w14:paraId="77CC6408" w14:textId="77777777" w:rsidR="009D2791" w:rsidRPr="009D2791" w:rsidRDefault="009D2791" w:rsidP="009D2791">
      <w:pPr>
        <w:pStyle w:val="SourceCode"/>
      </w:pPr>
    </w:p>
    <w:p w14:paraId="77267DE4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ModelInsight</w:t>
      </w:r>
      <w:proofErr w:type="spellEnd"/>
      <w:r w:rsidRPr="009D2791">
        <w:t xml:space="preserve"> {</w:t>
      </w:r>
    </w:p>
    <w:p w14:paraId="1AB87EC1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odelName</w:t>
      </w:r>
      <w:proofErr w:type="spellEnd"/>
      <w:r w:rsidRPr="009D2791">
        <w:t>: string;</w:t>
      </w:r>
    </w:p>
    <w:p w14:paraId="32E36D6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odelType</w:t>
      </w:r>
      <w:proofErr w:type="spellEnd"/>
      <w:r w:rsidRPr="009D2791">
        <w:t>: '</w:t>
      </w:r>
      <w:proofErr w:type="spellStart"/>
      <w:r w:rsidRPr="009D2791">
        <w:t>deepfake_detector</w:t>
      </w:r>
      <w:proofErr w:type="spellEnd"/>
      <w:r w:rsidRPr="009D2791">
        <w:t>' | '</w:t>
      </w:r>
      <w:proofErr w:type="spellStart"/>
      <w:r w:rsidRPr="009D2791">
        <w:t>face_analysis</w:t>
      </w:r>
      <w:proofErr w:type="spellEnd"/>
      <w:r w:rsidRPr="009D2791">
        <w:t>' | '</w:t>
      </w:r>
      <w:proofErr w:type="spellStart"/>
      <w:r w:rsidRPr="009D2791">
        <w:t>audio_analysis</w:t>
      </w:r>
      <w:proofErr w:type="spellEnd"/>
      <w:r w:rsidRPr="009D2791">
        <w:t>' | '</w:t>
      </w:r>
      <w:proofErr w:type="spellStart"/>
      <w:r w:rsidRPr="009D2791">
        <w:t>compression_analysis</w:t>
      </w:r>
      <w:proofErr w:type="spellEnd"/>
      <w:r w:rsidRPr="009D2791">
        <w:t>' | 'ensemble';</w:t>
      </w:r>
    </w:p>
    <w:p w14:paraId="59E81613" w14:textId="77777777" w:rsidR="009D2791" w:rsidRPr="009D2791" w:rsidRDefault="009D2791" w:rsidP="009D2791">
      <w:pPr>
        <w:pStyle w:val="SourceCode"/>
      </w:pPr>
      <w:r w:rsidRPr="009D2791">
        <w:t>  confidence: number;</w:t>
      </w:r>
    </w:p>
    <w:p w14:paraId="37A3D010" w14:textId="77777777" w:rsidR="009D2791" w:rsidRPr="009D2791" w:rsidRDefault="009D2791" w:rsidP="009D2791">
      <w:pPr>
        <w:pStyle w:val="SourceCode"/>
      </w:pPr>
      <w:r w:rsidRPr="009D2791">
        <w:t>  prediction: 'authentic' | 'manipulated' | 'inconclusive';</w:t>
      </w:r>
    </w:p>
    <w:p w14:paraId="2271C4A4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keyFindings</w:t>
      </w:r>
      <w:proofErr w:type="spellEnd"/>
      <w:r w:rsidRPr="009D2791">
        <w:t>: string[];</w:t>
      </w:r>
    </w:p>
    <w:p w14:paraId="01917E5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technicalScore</w:t>
      </w:r>
      <w:proofErr w:type="spellEnd"/>
      <w:r w:rsidRPr="009D2791">
        <w:t>: number;</w:t>
      </w:r>
    </w:p>
    <w:p w14:paraId="45A91411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processingTime</w:t>
      </w:r>
      <w:proofErr w:type="spellEnd"/>
      <w:r w:rsidRPr="009D2791">
        <w:t>: number;</w:t>
      </w:r>
    </w:p>
    <w:p w14:paraId="0273B40F" w14:textId="77777777" w:rsidR="009D2791" w:rsidRPr="009D2791" w:rsidRDefault="009D2791" w:rsidP="009D2791">
      <w:pPr>
        <w:pStyle w:val="SourceCode"/>
      </w:pPr>
      <w:r w:rsidRPr="009D2791">
        <w:t>  reasoning: string;</w:t>
      </w:r>
    </w:p>
    <w:p w14:paraId="2BCF6743" w14:textId="77777777" w:rsidR="009D2791" w:rsidRPr="009D2791" w:rsidRDefault="009D2791" w:rsidP="009D2791">
      <w:pPr>
        <w:pStyle w:val="SourceCode"/>
      </w:pPr>
      <w:r w:rsidRPr="009D2791">
        <w:lastRenderedPageBreak/>
        <w:t xml:space="preserve">  </w:t>
      </w:r>
      <w:proofErr w:type="spellStart"/>
      <w:r w:rsidRPr="009D2791">
        <w:t>supportingMetrics</w:t>
      </w:r>
      <w:proofErr w:type="spellEnd"/>
      <w:r w:rsidRPr="009D2791">
        <w:t>?: Record&lt;string, number&gt;;</w:t>
      </w:r>
    </w:p>
    <w:p w14:paraId="4EB93794" w14:textId="77777777" w:rsidR="009D2791" w:rsidRPr="009D2791" w:rsidRDefault="009D2791" w:rsidP="009D2791">
      <w:pPr>
        <w:pStyle w:val="SourceCode"/>
      </w:pPr>
      <w:r w:rsidRPr="009D2791">
        <w:t>}</w:t>
      </w:r>
    </w:p>
    <w:p w14:paraId="32960920" w14:textId="77777777" w:rsidR="009D2791" w:rsidRPr="009D2791" w:rsidRDefault="009D2791" w:rsidP="009D2791">
      <w:pPr>
        <w:pStyle w:val="SourceCode"/>
      </w:pPr>
    </w:p>
    <w:p w14:paraId="40E8DABB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ExplanationSummary</w:t>
      </w:r>
      <w:proofErr w:type="spellEnd"/>
      <w:r w:rsidRPr="009D2791">
        <w:t xml:space="preserve"> {</w:t>
      </w:r>
    </w:p>
    <w:p w14:paraId="401C041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primaryReason</w:t>
      </w:r>
      <w:proofErr w:type="spellEnd"/>
      <w:r w:rsidRPr="009D2791">
        <w:t>: string;</w:t>
      </w:r>
    </w:p>
    <w:p w14:paraId="0DD4A246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secondaryReasons</w:t>
      </w:r>
      <w:proofErr w:type="spellEnd"/>
      <w:r w:rsidRPr="009D2791">
        <w:t>: string[];</w:t>
      </w:r>
    </w:p>
    <w:p w14:paraId="3161FD58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overallConfidence</w:t>
      </w:r>
      <w:proofErr w:type="spellEnd"/>
      <w:r w:rsidRPr="009D2791">
        <w:t>: number;</w:t>
      </w:r>
    </w:p>
    <w:p w14:paraId="1740EF5D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authenticityIndicators</w:t>
      </w:r>
      <w:proofErr w:type="spellEnd"/>
      <w:r w:rsidRPr="009D2791">
        <w:t>: Array&lt;{</w:t>
      </w:r>
    </w:p>
    <w:p w14:paraId="312B86D2" w14:textId="77777777" w:rsidR="009D2791" w:rsidRPr="009D2791" w:rsidRDefault="009D2791" w:rsidP="009D2791">
      <w:pPr>
        <w:pStyle w:val="SourceCode"/>
      </w:pPr>
      <w:r w:rsidRPr="009D2791">
        <w:t>    factor: string;</w:t>
      </w:r>
    </w:p>
    <w:p w14:paraId="6DDFFD6E" w14:textId="77777777" w:rsidR="009D2791" w:rsidRPr="009D2791" w:rsidRDefault="009D2791" w:rsidP="009D2791">
      <w:pPr>
        <w:pStyle w:val="SourceCode"/>
      </w:pPr>
      <w:r w:rsidRPr="009D2791">
        <w:t>    weight: number;</w:t>
      </w:r>
    </w:p>
    <w:p w14:paraId="450A4851" w14:textId="77777777" w:rsidR="009D2791" w:rsidRPr="009D2791" w:rsidRDefault="009D2791" w:rsidP="009D2791">
      <w:pPr>
        <w:pStyle w:val="SourceCode"/>
      </w:pPr>
      <w:r w:rsidRPr="009D2791">
        <w:t>    contribution: 'positive' | 'negative' | 'neutral';</w:t>
      </w:r>
    </w:p>
    <w:p w14:paraId="36851FDF" w14:textId="77777777" w:rsidR="009D2791" w:rsidRPr="009D2791" w:rsidRDefault="009D2791" w:rsidP="009D2791">
      <w:pPr>
        <w:pStyle w:val="SourceCode"/>
      </w:pPr>
      <w:r w:rsidRPr="009D2791">
        <w:t>    explanation: string;</w:t>
      </w:r>
    </w:p>
    <w:p w14:paraId="2C247CB0" w14:textId="77777777" w:rsidR="009D2791" w:rsidRPr="009D2791" w:rsidRDefault="009D2791" w:rsidP="009D2791">
      <w:pPr>
        <w:pStyle w:val="SourceCode"/>
      </w:pPr>
      <w:r w:rsidRPr="009D2791">
        <w:t>  }&gt;;</w:t>
      </w:r>
    </w:p>
    <w:p w14:paraId="0ED03B24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riskFactors</w:t>
      </w:r>
      <w:proofErr w:type="spellEnd"/>
      <w:r w:rsidRPr="009D2791">
        <w:t>: Array&lt;{</w:t>
      </w:r>
    </w:p>
    <w:p w14:paraId="65798754" w14:textId="77777777" w:rsidR="009D2791" w:rsidRPr="009D2791" w:rsidRDefault="009D2791" w:rsidP="009D2791">
      <w:pPr>
        <w:pStyle w:val="SourceCode"/>
      </w:pPr>
      <w:r w:rsidRPr="009D2791">
        <w:t>    factor: string;</w:t>
      </w:r>
    </w:p>
    <w:p w14:paraId="024984A6" w14:textId="77777777" w:rsidR="009D2791" w:rsidRPr="009D2791" w:rsidRDefault="009D2791" w:rsidP="009D2791">
      <w:pPr>
        <w:pStyle w:val="SourceCode"/>
      </w:pPr>
      <w:r w:rsidRPr="009D2791">
        <w:t>    severity: 'critical' | 'high' | 'medium' | 'low';</w:t>
      </w:r>
    </w:p>
    <w:p w14:paraId="597293B1" w14:textId="77777777" w:rsidR="009D2791" w:rsidRPr="009D2791" w:rsidRDefault="009D2791" w:rsidP="009D2791">
      <w:pPr>
        <w:pStyle w:val="SourceCode"/>
      </w:pPr>
      <w:r w:rsidRPr="009D2791">
        <w:t>    likelihood: number;</w:t>
      </w:r>
    </w:p>
    <w:p w14:paraId="1B98E0C5" w14:textId="77777777" w:rsidR="009D2791" w:rsidRPr="009D2791" w:rsidRDefault="009D2791" w:rsidP="009D2791">
      <w:pPr>
        <w:pStyle w:val="SourceCode"/>
      </w:pPr>
      <w:r w:rsidRPr="009D2791">
        <w:t>    impact: string;</w:t>
      </w:r>
    </w:p>
    <w:p w14:paraId="52F3AC86" w14:textId="77777777" w:rsidR="009D2791" w:rsidRPr="009D2791" w:rsidRDefault="009D2791" w:rsidP="009D2791">
      <w:pPr>
        <w:pStyle w:val="SourceCode"/>
      </w:pPr>
      <w:r w:rsidRPr="009D2791">
        <w:t>  }&gt;;</w:t>
      </w:r>
    </w:p>
    <w:p w14:paraId="692E6B0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recommendedActions</w:t>
      </w:r>
      <w:proofErr w:type="spellEnd"/>
      <w:r w:rsidRPr="009D2791">
        <w:t>?: string[];</w:t>
      </w:r>
    </w:p>
    <w:p w14:paraId="34CD6115" w14:textId="77777777" w:rsidR="009D2791" w:rsidRPr="009D2791" w:rsidRDefault="009D2791" w:rsidP="009D2791">
      <w:pPr>
        <w:pStyle w:val="SourceCode"/>
      </w:pPr>
      <w:r w:rsidRPr="009D2791">
        <w:t>}</w:t>
      </w:r>
    </w:p>
    <w:p w14:paraId="46124589" w14:textId="77777777" w:rsidR="009D2791" w:rsidRPr="009D2791" w:rsidRDefault="009D2791" w:rsidP="009D2791">
      <w:pPr>
        <w:pStyle w:val="SourceCode"/>
      </w:pPr>
    </w:p>
    <w:p w14:paraId="4602699E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DetailedExplanation</w:t>
      </w:r>
      <w:proofErr w:type="spellEnd"/>
      <w:r w:rsidRPr="009D2791">
        <w:t xml:space="preserve"> {</w:t>
      </w:r>
    </w:p>
    <w:p w14:paraId="659AABDC" w14:textId="77777777" w:rsidR="009D2791" w:rsidRPr="009D2791" w:rsidRDefault="009D2791" w:rsidP="009D2791">
      <w:pPr>
        <w:pStyle w:val="SourceCode"/>
      </w:pPr>
      <w:r w:rsidRPr="009D2791">
        <w:t>  id: string;</w:t>
      </w:r>
    </w:p>
    <w:p w14:paraId="79C0127A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analysisId</w:t>
      </w:r>
      <w:proofErr w:type="spellEnd"/>
      <w:r w:rsidRPr="009D2791">
        <w:t>: string;</w:t>
      </w:r>
    </w:p>
    <w:p w14:paraId="5891C050" w14:textId="77777777" w:rsidR="009D2791" w:rsidRPr="009D2791" w:rsidRDefault="009D2791" w:rsidP="009D2791">
      <w:pPr>
        <w:pStyle w:val="SourceCode"/>
      </w:pPr>
      <w:r w:rsidRPr="009D2791">
        <w:t xml:space="preserve">  summary: </w:t>
      </w:r>
      <w:proofErr w:type="spellStart"/>
      <w:r w:rsidRPr="009D2791">
        <w:t>ExplanationSummary</w:t>
      </w:r>
      <w:proofErr w:type="spellEnd"/>
      <w:r w:rsidRPr="009D2791">
        <w:t>;</w:t>
      </w:r>
    </w:p>
    <w:p w14:paraId="6A8BAFC7" w14:textId="77777777" w:rsidR="009D2791" w:rsidRPr="009D2791" w:rsidRDefault="009D2791" w:rsidP="009D2791">
      <w:pPr>
        <w:pStyle w:val="SourceCode"/>
      </w:pPr>
      <w:r w:rsidRPr="009D2791">
        <w:lastRenderedPageBreak/>
        <w:t xml:space="preserve">  reasons: </w:t>
      </w:r>
      <w:proofErr w:type="spellStart"/>
      <w:r w:rsidRPr="009D2791">
        <w:t>ExplanationReason</w:t>
      </w:r>
      <w:proofErr w:type="spellEnd"/>
      <w:r w:rsidRPr="009D2791">
        <w:t>[];</w:t>
      </w:r>
    </w:p>
    <w:p w14:paraId="0BE342A8" w14:textId="77777777" w:rsidR="009D2791" w:rsidRPr="009D2791" w:rsidRDefault="009D2791" w:rsidP="009D2791">
      <w:pPr>
        <w:pStyle w:val="SourceCode"/>
      </w:pPr>
      <w:r w:rsidRPr="009D2791">
        <w:t xml:space="preserve">  evidence: </w:t>
      </w:r>
      <w:proofErr w:type="spellStart"/>
      <w:r w:rsidRPr="009D2791">
        <w:t>ExplanationEvidence</w:t>
      </w:r>
      <w:proofErr w:type="spellEnd"/>
      <w:r w:rsidRPr="009D2791">
        <w:t>[];</w:t>
      </w:r>
    </w:p>
    <w:p w14:paraId="2880E6F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odelInsights</w:t>
      </w:r>
      <w:proofErr w:type="spellEnd"/>
      <w:r w:rsidRPr="009D2791">
        <w:t xml:space="preserve">: </w:t>
      </w:r>
      <w:proofErr w:type="spellStart"/>
      <w:r w:rsidRPr="009D2791">
        <w:t>ModelInsight</w:t>
      </w:r>
      <w:proofErr w:type="spellEnd"/>
      <w:r w:rsidRPr="009D2791">
        <w:t>[];</w:t>
      </w:r>
    </w:p>
    <w:p w14:paraId="7428A96D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temporalAnalysis</w:t>
      </w:r>
      <w:proofErr w:type="spellEnd"/>
      <w:r w:rsidRPr="009D2791">
        <w:t>?: {</w:t>
      </w:r>
    </w:p>
    <w:p w14:paraId="56F8C0CB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frameByFrameReasons</w:t>
      </w:r>
      <w:proofErr w:type="spellEnd"/>
      <w:r w:rsidRPr="009D2791">
        <w:t>: Array&lt;{</w:t>
      </w:r>
    </w:p>
    <w:p w14:paraId="200911E0" w14:textId="77777777" w:rsidR="009D2791" w:rsidRPr="009D2791" w:rsidRDefault="009D2791" w:rsidP="009D2791">
      <w:pPr>
        <w:pStyle w:val="SourceCode"/>
      </w:pPr>
      <w:r w:rsidRPr="009D2791">
        <w:t>      frame: number;</w:t>
      </w:r>
    </w:p>
    <w:p w14:paraId="16FF87F5" w14:textId="77777777" w:rsidR="009D2791" w:rsidRPr="009D2791" w:rsidRDefault="009D2791" w:rsidP="009D2791">
      <w:pPr>
        <w:pStyle w:val="SourceCode"/>
      </w:pPr>
      <w:r w:rsidRPr="009D2791">
        <w:t>      timestamp: number;</w:t>
      </w:r>
    </w:p>
    <w:p w14:paraId="640F83B7" w14:textId="77777777" w:rsidR="009D2791" w:rsidRPr="009D2791" w:rsidRDefault="009D2791" w:rsidP="009D2791">
      <w:pPr>
        <w:pStyle w:val="SourceCode"/>
      </w:pPr>
      <w:r w:rsidRPr="009D2791">
        <w:t xml:space="preserve">      </w:t>
      </w:r>
      <w:proofErr w:type="spellStart"/>
      <w:r w:rsidRPr="009D2791">
        <w:t>primaryConcerns</w:t>
      </w:r>
      <w:proofErr w:type="spellEnd"/>
      <w:r w:rsidRPr="009D2791">
        <w:t>: string[];</w:t>
      </w:r>
    </w:p>
    <w:p w14:paraId="423CE8C9" w14:textId="77777777" w:rsidR="009D2791" w:rsidRPr="009D2791" w:rsidRDefault="009D2791" w:rsidP="009D2791">
      <w:pPr>
        <w:pStyle w:val="SourceCode"/>
      </w:pPr>
      <w:r w:rsidRPr="009D2791">
        <w:t xml:space="preserve">      </w:t>
      </w:r>
      <w:proofErr w:type="spellStart"/>
      <w:r w:rsidRPr="009D2791">
        <w:t>confidenceChange</w:t>
      </w:r>
      <w:proofErr w:type="spellEnd"/>
      <w:r w:rsidRPr="009D2791">
        <w:t>?: number;</w:t>
      </w:r>
    </w:p>
    <w:p w14:paraId="35BB30AD" w14:textId="77777777" w:rsidR="009D2791" w:rsidRPr="009D2791" w:rsidRDefault="009D2791" w:rsidP="009D2791">
      <w:pPr>
        <w:pStyle w:val="SourceCode"/>
      </w:pPr>
      <w:r w:rsidRPr="009D2791">
        <w:t>    }&gt;;</w:t>
      </w:r>
    </w:p>
    <w:p w14:paraId="69472587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overallTrends</w:t>
      </w:r>
      <w:proofErr w:type="spellEnd"/>
      <w:r w:rsidRPr="009D2791">
        <w:t>: string[];</w:t>
      </w:r>
    </w:p>
    <w:p w14:paraId="69778D39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2A71B41A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etadataAnalysis</w:t>
      </w:r>
      <w:proofErr w:type="spellEnd"/>
      <w:r w:rsidRPr="009D2791">
        <w:t>?: {</w:t>
      </w:r>
    </w:p>
    <w:p w14:paraId="67170E9A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fileProperties</w:t>
      </w:r>
      <w:proofErr w:type="spellEnd"/>
      <w:r w:rsidRPr="009D2791">
        <w:t>: Array&lt;{</w:t>
      </w:r>
    </w:p>
    <w:p w14:paraId="7A981CE2" w14:textId="77777777" w:rsidR="009D2791" w:rsidRPr="009D2791" w:rsidRDefault="009D2791" w:rsidP="009D2791">
      <w:pPr>
        <w:pStyle w:val="SourceCode"/>
      </w:pPr>
      <w:r w:rsidRPr="009D2791">
        <w:t>      property: string;</w:t>
      </w:r>
    </w:p>
    <w:p w14:paraId="3898FC5E" w14:textId="77777777" w:rsidR="009D2791" w:rsidRPr="009D2791" w:rsidRDefault="009D2791" w:rsidP="009D2791">
      <w:pPr>
        <w:pStyle w:val="SourceCode"/>
      </w:pPr>
      <w:r w:rsidRPr="009D2791">
        <w:t xml:space="preserve">      </w:t>
      </w:r>
      <w:proofErr w:type="spellStart"/>
      <w:r w:rsidRPr="009D2791">
        <w:t>expectedValue</w:t>
      </w:r>
      <w:proofErr w:type="spellEnd"/>
      <w:r w:rsidRPr="009D2791">
        <w:t>?: string | number;</w:t>
      </w:r>
    </w:p>
    <w:p w14:paraId="60167C23" w14:textId="77777777" w:rsidR="009D2791" w:rsidRPr="009D2791" w:rsidRDefault="009D2791" w:rsidP="009D2791">
      <w:pPr>
        <w:pStyle w:val="SourceCode"/>
      </w:pPr>
      <w:r w:rsidRPr="009D2791">
        <w:t xml:space="preserve">      </w:t>
      </w:r>
      <w:proofErr w:type="spellStart"/>
      <w:r w:rsidRPr="009D2791">
        <w:t>actualValue</w:t>
      </w:r>
      <w:proofErr w:type="spellEnd"/>
      <w:r w:rsidRPr="009D2791">
        <w:t>: string | number;</w:t>
      </w:r>
    </w:p>
    <w:p w14:paraId="59A52A52" w14:textId="77777777" w:rsidR="009D2791" w:rsidRPr="009D2791" w:rsidRDefault="009D2791" w:rsidP="009D2791">
      <w:pPr>
        <w:pStyle w:val="SourceCode"/>
      </w:pPr>
      <w:r w:rsidRPr="009D2791">
        <w:t>      assessment: 'normal' | 'suspicious' | 'anomalous';</w:t>
      </w:r>
    </w:p>
    <w:p w14:paraId="3055834D" w14:textId="77777777" w:rsidR="009D2791" w:rsidRPr="009D2791" w:rsidRDefault="009D2791" w:rsidP="009D2791">
      <w:pPr>
        <w:pStyle w:val="SourceCode"/>
      </w:pPr>
      <w:r w:rsidRPr="009D2791">
        <w:t>      explanation: string;</w:t>
      </w:r>
    </w:p>
    <w:p w14:paraId="5B9AEFF2" w14:textId="77777777" w:rsidR="009D2791" w:rsidRPr="009D2791" w:rsidRDefault="009D2791" w:rsidP="009D2791">
      <w:pPr>
        <w:pStyle w:val="SourceCode"/>
      </w:pPr>
      <w:r w:rsidRPr="009D2791">
        <w:t>    }&gt;;</w:t>
      </w:r>
    </w:p>
    <w:p w14:paraId="61F401FC" w14:textId="77777777" w:rsidR="009D2791" w:rsidRPr="009D2791" w:rsidRDefault="009D2791" w:rsidP="009D2791">
      <w:pPr>
        <w:pStyle w:val="SourceCode"/>
      </w:pPr>
      <w:r w:rsidRPr="009D2791">
        <w:t xml:space="preserve">    </w:t>
      </w:r>
      <w:proofErr w:type="spellStart"/>
      <w:r w:rsidRPr="009D2791">
        <w:t>processingHistory</w:t>
      </w:r>
      <w:proofErr w:type="spellEnd"/>
      <w:r w:rsidRPr="009D2791">
        <w:t>?: string[];</w:t>
      </w:r>
    </w:p>
    <w:p w14:paraId="68FD100A" w14:textId="77777777" w:rsidR="009D2791" w:rsidRPr="009D2791" w:rsidRDefault="009D2791" w:rsidP="009D2791">
      <w:pPr>
        <w:pStyle w:val="SourceCode"/>
      </w:pPr>
      <w:r w:rsidRPr="009D2791">
        <w:t>  };</w:t>
      </w:r>
    </w:p>
    <w:p w14:paraId="4F5D3443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generatedAt</w:t>
      </w:r>
      <w:proofErr w:type="spellEnd"/>
      <w:r w:rsidRPr="009D2791">
        <w:t>: string;</w:t>
      </w:r>
    </w:p>
    <w:p w14:paraId="45AAC60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processingVersion</w:t>
      </w:r>
      <w:proofErr w:type="spellEnd"/>
      <w:r w:rsidRPr="009D2791">
        <w:t>: string;</w:t>
      </w:r>
    </w:p>
    <w:p w14:paraId="437B0222" w14:textId="77777777" w:rsidR="009D2791" w:rsidRPr="009D2791" w:rsidRDefault="009D2791" w:rsidP="009D2791">
      <w:pPr>
        <w:pStyle w:val="SourceCode"/>
      </w:pPr>
      <w:r w:rsidRPr="009D2791">
        <w:t>}</w:t>
      </w:r>
    </w:p>
    <w:p w14:paraId="610DB029" w14:textId="77777777" w:rsidR="009D2791" w:rsidRPr="009D2791" w:rsidRDefault="009D2791" w:rsidP="009D2791">
      <w:pPr>
        <w:pStyle w:val="SourceCode"/>
      </w:pPr>
    </w:p>
    <w:p w14:paraId="652BFE9E" w14:textId="77777777" w:rsidR="009D2791" w:rsidRPr="009D2791" w:rsidRDefault="009D2791" w:rsidP="009D2791">
      <w:pPr>
        <w:pStyle w:val="SourceCode"/>
      </w:pPr>
      <w:r w:rsidRPr="009D2791">
        <w:lastRenderedPageBreak/>
        <w:t xml:space="preserve">export interface </w:t>
      </w:r>
      <w:proofErr w:type="spellStart"/>
      <w:r w:rsidRPr="009D2791">
        <w:t>ExplanationConfig</w:t>
      </w:r>
      <w:proofErr w:type="spellEnd"/>
      <w:r w:rsidRPr="009D2791">
        <w:t xml:space="preserve"> {</w:t>
      </w:r>
    </w:p>
    <w:p w14:paraId="63D3D88D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ModelInsight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51277B4E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TechnicalDetail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72B23041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includeVisualEvidence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38F2346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simplifyForGeneralAudience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3ED1714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maxReasonsToShow</w:t>
      </w:r>
      <w:proofErr w:type="spellEnd"/>
      <w:r w:rsidRPr="009D2791">
        <w:t>: number;</w:t>
      </w:r>
    </w:p>
    <w:p w14:paraId="03F4193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videnceVisualization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4678646B" w14:textId="77777777" w:rsidR="009D2791" w:rsidRPr="009D2791" w:rsidRDefault="009D2791" w:rsidP="009D2791">
      <w:pPr>
        <w:pStyle w:val="SourceCode"/>
      </w:pPr>
      <w:r w:rsidRPr="009D2791">
        <w:t>}</w:t>
      </w:r>
    </w:p>
    <w:p w14:paraId="13B12601" w14:textId="77777777" w:rsidR="009D2791" w:rsidRPr="009D2791" w:rsidRDefault="009D2791" w:rsidP="009D2791">
      <w:pPr>
        <w:pStyle w:val="SourceCode"/>
      </w:pPr>
    </w:p>
    <w:p w14:paraId="0E0BB2A2" w14:textId="77777777" w:rsidR="009D2791" w:rsidRPr="009D2791" w:rsidRDefault="009D2791" w:rsidP="009D2791">
      <w:pPr>
        <w:pStyle w:val="SourceCode"/>
      </w:pPr>
      <w:r w:rsidRPr="009D2791">
        <w:rPr>
          <w:i/>
          <w:iCs/>
        </w:rPr>
        <w:t>// Feature Flags</w:t>
      </w:r>
    </w:p>
    <w:p w14:paraId="71D0A227" w14:textId="77777777" w:rsidR="009D2791" w:rsidRPr="009D2791" w:rsidRDefault="009D2791" w:rsidP="009D2791">
      <w:pPr>
        <w:pStyle w:val="SourceCode"/>
      </w:pPr>
      <w:r w:rsidRPr="009D2791">
        <w:t xml:space="preserve">export interface </w:t>
      </w:r>
      <w:proofErr w:type="spellStart"/>
      <w:r w:rsidRPr="009D2791">
        <w:t>FeatureFlags</w:t>
      </w:r>
      <w:proofErr w:type="spellEnd"/>
      <w:r w:rsidRPr="009D2791">
        <w:t xml:space="preserve"> {</w:t>
      </w:r>
    </w:p>
    <w:p w14:paraId="6BE99FF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BetaFeature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7CA99812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AdvancedAnalytic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113BDB4F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ExperimentalChart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4059276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OfflineMode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3749CC73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Explanation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2535216F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AdvancedExplanations</w:t>
      </w:r>
      <w:proofErr w:type="spellEnd"/>
      <w:r w:rsidRPr="009D2791">
        <w:t xml:space="preserve">: </w:t>
      </w:r>
      <w:proofErr w:type="spellStart"/>
      <w:r w:rsidRPr="009D2791">
        <w:t>boolean</w:t>
      </w:r>
      <w:proofErr w:type="spellEnd"/>
      <w:r w:rsidRPr="009D2791">
        <w:t>;</w:t>
      </w:r>
    </w:p>
    <w:p w14:paraId="02506802" w14:textId="77777777" w:rsidR="009D2791" w:rsidRPr="009D2791" w:rsidRDefault="009D2791" w:rsidP="009D2791">
      <w:pPr>
        <w:pStyle w:val="SourceCode"/>
      </w:pPr>
      <w:r w:rsidRPr="009D2791">
        <w:t>}</w:t>
      </w:r>
    </w:p>
    <w:p w14:paraId="61B2CF8B" w14:textId="77777777" w:rsidR="009D2791" w:rsidRPr="009D2791" w:rsidRDefault="009D2791" w:rsidP="009D2791">
      <w:pPr>
        <w:pStyle w:val="SourceCode"/>
      </w:pPr>
    </w:p>
    <w:p w14:paraId="23D0F7E5" w14:textId="77777777" w:rsidR="009D2791" w:rsidRPr="009D2791" w:rsidRDefault="009D2791" w:rsidP="009D2791">
      <w:pPr>
        <w:pStyle w:val="SourceCode"/>
      </w:pPr>
      <w:r w:rsidRPr="009D2791">
        <w:t xml:space="preserve">export const DEFAULT_FEATURE_FLAGS: </w:t>
      </w:r>
      <w:proofErr w:type="spellStart"/>
      <w:r w:rsidRPr="009D2791">
        <w:t>FeatureFlags</w:t>
      </w:r>
      <w:proofErr w:type="spellEnd"/>
      <w:r w:rsidRPr="009D2791">
        <w:t xml:space="preserve"> = {</w:t>
      </w:r>
    </w:p>
    <w:p w14:paraId="22C2C1FE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BetaFeatures</w:t>
      </w:r>
      <w:proofErr w:type="spellEnd"/>
      <w:r w:rsidRPr="009D2791">
        <w:t>: false,</w:t>
      </w:r>
    </w:p>
    <w:p w14:paraId="2498F0C9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AdvancedAnalytics</w:t>
      </w:r>
      <w:proofErr w:type="spellEnd"/>
      <w:r w:rsidRPr="009D2791">
        <w:t>: true,</w:t>
      </w:r>
    </w:p>
    <w:p w14:paraId="1A5A1BC0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ExperimentalCharts</w:t>
      </w:r>
      <w:proofErr w:type="spellEnd"/>
      <w:r w:rsidRPr="009D2791">
        <w:t>: false,</w:t>
      </w:r>
    </w:p>
    <w:p w14:paraId="0DE7483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OfflineMode</w:t>
      </w:r>
      <w:proofErr w:type="spellEnd"/>
      <w:r w:rsidRPr="009D2791">
        <w:t>: false,</w:t>
      </w:r>
    </w:p>
    <w:p w14:paraId="7CCAAABD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Explanations</w:t>
      </w:r>
      <w:proofErr w:type="spellEnd"/>
      <w:r w:rsidRPr="009D2791">
        <w:t>: true,</w:t>
      </w:r>
    </w:p>
    <w:p w14:paraId="0605146B" w14:textId="77777777" w:rsidR="009D2791" w:rsidRPr="009D2791" w:rsidRDefault="009D2791" w:rsidP="009D2791">
      <w:pPr>
        <w:pStyle w:val="SourceCode"/>
      </w:pPr>
      <w:r w:rsidRPr="009D2791">
        <w:t xml:space="preserve">  </w:t>
      </w:r>
      <w:proofErr w:type="spellStart"/>
      <w:r w:rsidRPr="009D2791">
        <w:t>enableAdvancedExplanations</w:t>
      </w:r>
      <w:proofErr w:type="spellEnd"/>
      <w:r w:rsidRPr="009D2791">
        <w:t>: true,</w:t>
      </w:r>
    </w:p>
    <w:p w14:paraId="0BECF4D0" w14:textId="77777777" w:rsidR="009D2791" w:rsidRPr="009D2791" w:rsidRDefault="009D2791" w:rsidP="009D2791">
      <w:pPr>
        <w:pStyle w:val="SourceCode"/>
      </w:pPr>
      <w:r w:rsidRPr="009D2791">
        <w:lastRenderedPageBreak/>
        <w:t>};</w:t>
      </w:r>
    </w:p>
    <w:p w14:paraId="1C787BEC" w14:textId="77777777" w:rsidR="009D2791" w:rsidRPr="009D2791" w:rsidRDefault="009D2791" w:rsidP="009D2791">
      <w:pPr>
        <w:pStyle w:val="SourceCode"/>
      </w:pPr>
    </w:p>
    <w:p w14:paraId="1DDFC27E" w14:textId="763777DE" w:rsidR="005E44A3" w:rsidRDefault="00000000">
      <w:pPr>
        <w:pStyle w:val="SourceCode"/>
      </w:pPr>
      <w:r>
        <w:br/>
      </w:r>
    </w:p>
    <w:p w14:paraId="2E14A91C" w14:textId="77777777" w:rsidR="00201F8E" w:rsidRDefault="00201F8E">
      <w:pPr>
        <w:pStyle w:val="Heading3"/>
        <w:rPr>
          <w:rStyle w:val="SectionNumber"/>
        </w:rPr>
      </w:pPr>
      <w:bookmarkStart w:id="35" w:name="_Toc210821248"/>
      <w:bookmarkStart w:id="36" w:name="step-2-advanced-storage-management"/>
      <w:bookmarkEnd w:id="34"/>
    </w:p>
    <w:p w14:paraId="7AB8A7B7" w14:textId="77777777" w:rsidR="00201F8E" w:rsidRDefault="00201F8E">
      <w:pPr>
        <w:pStyle w:val="Heading3"/>
        <w:rPr>
          <w:rStyle w:val="SectionNumber"/>
        </w:rPr>
      </w:pPr>
    </w:p>
    <w:p w14:paraId="403E4515" w14:textId="77777777" w:rsidR="00201F8E" w:rsidRDefault="00201F8E">
      <w:pPr>
        <w:pStyle w:val="Heading3"/>
        <w:rPr>
          <w:rStyle w:val="SectionNumber"/>
        </w:rPr>
      </w:pPr>
    </w:p>
    <w:p w14:paraId="2C350DC1" w14:textId="1D37D822" w:rsidR="005E44A3" w:rsidRDefault="00000000">
      <w:pPr>
        <w:pStyle w:val="Heading3"/>
      </w:pPr>
      <w:r>
        <w:rPr>
          <w:rStyle w:val="SectionNumber"/>
        </w:rPr>
        <w:t>1.7.2</w:t>
      </w:r>
      <w:r>
        <w:tab/>
        <w:t>Step 2: Advanced Storage Management</w:t>
      </w:r>
      <w:bookmarkEnd w:id="35"/>
    </w:p>
    <w:p w14:paraId="0A5D5E83" w14:textId="77777777" w:rsidR="005E44A3" w:rsidRPr="00234D7A" w:rsidRDefault="00000000">
      <w:pPr>
        <w:pStyle w:val="FirstParagraph"/>
        <w:rPr>
          <w:sz w:val="48"/>
          <w:szCs w:val="48"/>
        </w:rPr>
      </w:pPr>
      <w:proofErr w:type="spellStart"/>
      <w:r w:rsidRPr="00234D7A">
        <w:rPr>
          <w:b/>
          <w:bCs/>
          <w:sz w:val="48"/>
          <w:szCs w:val="48"/>
        </w:rPr>
        <w:t>src</w:t>
      </w:r>
      <w:proofErr w:type="spellEnd"/>
      <w:r w:rsidRPr="00234D7A">
        <w:rPr>
          <w:b/>
          <w:bCs/>
          <w:sz w:val="48"/>
          <w:szCs w:val="48"/>
        </w:rPr>
        <w:t>/lib/</w:t>
      </w:r>
      <w:proofErr w:type="spellStart"/>
      <w:r w:rsidRPr="00234D7A">
        <w:rPr>
          <w:b/>
          <w:bCs/>
          <w:sz w:val="48"/>
          <w:szCs w:val="48"/>
        </w:rPr>
        <w:t>storage.ts</w:t>
      </w:r>
      <w:proofErr w:type="spellEnd"/>
      <w:r w:rsidRPr="00234D7A">
        <w:rPr>
          <w:b/>
          <w:bCs/>
          <w:sz w:val="48"/>
          <w:szCs w:val="48"/>
        </w:rPr>
        <w:t>:</w:t>
      </w:r>
    </w:p>
    <w:p w14:paraId="16FB92B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bookmarkStart w:id="37" w:name="_Toc210821249"/>
      <w:bookmarkStart w:id="38" w:name="step-3-advanced-utility-functions"/>
      <w:bookmarkEnd w:id="36"/>
      <w:r w:rsidRPr="00201F8E">
        <w:rPr>
          <w:rFonts w:ascii="Consolas" w:hAnsi="Consolas"/>
          <w:b/>
          <w:color w:val="008000"/>
          <w:sz w:val="22"/>
        </w:rPr>
        <w:lastRenderedPageBreak/>
        <w:t xml:space="preserve">import type {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Resul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} from './reality-defender';</w:t>
      </w:r>
    </w:p>
    <w:p w14:paraId="4C38BFE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8264AE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const STORAGE_KEYS = {</w:t>
      </w:r>
    </w:p>
    <w:p w14:paraId="30140E7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ANALYSIS_HISTORY: '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eepfake_analysis_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',</w:t>
      </w:r>
    </w:p>
    <w:p w14:paraId="0C7B5B2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THEME: '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eepfake_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',</w:t>
      </w:r>
    </w:p>
    <w:p w14:paraId="73638C1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USER_PREFERENCES: '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eepfake_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',</w:t>
      </w:r>
    </w:p>
    <w:p w14:paraId="4D01B09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 as const;</w:t>
      </w:r>
    </w:p>
    <w:p w14:paraId="54E1265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5C87BC8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interface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extends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Resul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{</w:t>
      </w:r>
    </w:p>
    <w:p w14:paraId="5E577AD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humbnailBlob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?: string;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Base64 encoded thumbnail</w:t>
      </w:r>
    </w:p>
    <w:p w14:paraId="5D10DCC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</w:t>
      </w:r>
    </w:p>
    <w:p w14:paraId="6AF39BF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1EB3E18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interface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{</w:t>
      </w:r>
    </w:p>
    <w:p w14:paraId="75DF968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HistoryItem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number;</w:t>
      </w:r>
    </w:p>
    <w:p w14:paraId="1D9F033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howDetail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boolea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;</w:t>
      </w:r>
    </w:p>
    <w:p w14:paraId="784A981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utoDownloadReport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boolea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;</w:t>
      </w:r>
    </w:p>
    <w:p w14:paraId="60B8842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theme: 'light' | 'dark' | 'system';</w:t>
      </w:r>
    </w:p>
    <w:p w14:paraId="21B31DE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</w:t>
      </w:r>
    </w:p>
    <w:p w14:paraId="6F8E9D7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4D3C2F8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const DEFAULT_PREFERENCES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{</w:t>
      </w:r>
    </w:p>
    <w:p w14:paraId="18F74E2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HistoryItem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10,</w:t>
      </w:r>
    </w:p>
    <w:p w14:paraId="627D929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howDetail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true,</w:t>
      </w:r>
    </w:p>
    <w:p w14:paraId="066DB10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utoDownloadReport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false,</w:t>
      </w:r>
    </w:p>
    <w:p w14:paraId="392E25C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theme: 'system',</w:t>
      </w:r>
    </w:p>
    <w:p w14:paraId="3A6C05E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;</w:t>
      </w:r>
    </w:p>
    <w:p w14:paraId="5D2B5B1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63534C7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class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ageManage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{</w:t>
      </w:r>
    </w:p>
    <w:p w14:paraId="0DA93E6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private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ypeof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window !== 'undefined';</w:t>
      </w:r>
    </w:p>
    <w:p w14:paraId="30CBF91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1C1EE07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Analysis History Management</w:t>
      </w:r>
    </w:p>
    <w:p w14:paraId="6796D0A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)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[] {</w:t>
      </w:r>
    </w:p>
    <w:p w14:paraId="1FD0A90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 [];</w:t>
      </w:r>
    </w:p>
    <w:p w14:paraId="22F1817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</w:p>
    <w:p w14:paraId="260122E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14A4BBE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stored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g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ANALYSIS_HISTORY);</w:t>
      </w:r>
    </w:p>
    <w:p w14:paraId="0EC876E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return stored ?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pars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ed) : [];</w:t>
      </w:r>
    </w:p>
    <w:p w14:paraId="3B86B01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391F692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load analysis history:', error);</w:t>
      </w:r>
    </w:p>
    <w:p w14:paraId="0512F45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turn [];</w:t>
      </w:r>
    </w:p>
    <w:p w14:paraId="43344CE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4877F71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3D4F02C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1B2A427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ddAnalysisTo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analysis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Resul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humbnailBlob</w:t>
      </w:r>
      <w:proofErr w:type="spellEnd"/>
      <w:r w:rsidRPr="00201F8E">
        <w:rPr>
          <w:rFonts w:ascii="Consolas" w:hAnsi="Consolas"/>
          <w:b/>
          <w:color w:val="008000"/>
          <w:sz w:val="22"/>
        </w:rPr>
        <w:t>?: string): void {</w:t>
      </w:r>
    </w:p>
    <w:p w14:paraId="3F44B59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;</w:t>
      </w:r>
    </w:p>
    <w:p w14:paraId="49F6F39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21ECA9C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0F38EAD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history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1595130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preferences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1307580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1BC984C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{</w:t>
      </w:r>
    </w:p>
    <w:p w14:paraId="1CF8680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...analysis,</w:t>
      </w:r>
    </w:p>
    <w:p w14:paraId="00BC30F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humbnailBlob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</w:t>
      </w:r>
    </w:p>
    <w:p w14:paraId="4EAFF5D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;</w:t>
      </w:r>
    </w:p>
    <w:p w14:paraId="4F77C93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4170506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Add to beginning of array (most recent first)</w:t>
      </w:r>
    </w:p>
    <w:p w14:paraId="0CC9431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pdated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[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 ...history];</w:t>
      </w:r>
    </w:p>
    <w:p w14:paraId="201F30E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67A4EC0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Limit history size</w:t>
      </w:r>
    </w:p>
    <w:p w14:paraId="3D00CDD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imited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pdatedHistory.slice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0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preferences.maxHistoryItem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;</w:t>
      </w:r>
    </w:p>
    <w:p w14:paraId="62E6B65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47EEB2C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ANALYSIS_HISTORY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imited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);</w:t>
      </w:r>
    </w:p>
    <w:p w14:paraId="2B4E31F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71DFEC9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save analysis to history:', error);</w:t>
      </w:r>
    </w:p>
    <w:p w14:paraId="3683E2C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7C9FAD4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14C682F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1E9AE40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removeAnalysisFrom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I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string): void {</w:t>
      </w:r>
    </w:p>
    <w:p w14:paraId="372A66B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;</w:t>
      </w:r>
    </w:p>
    <w:p w14:paraId="70B243B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01DD35F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1E6B7D0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history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1CA82F8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tered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.filte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analysis =&gt; analysis.id !=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I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;</w:t>
      </w:r>
    </w:p>
    <w:p w14:paraId="7B34A23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ANALYSIS_HISTORY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tered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);</w:t>
      </w:r>
    </w:p>
    <w:p w14:paraId="2D40E79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2E012ED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remove analysis from history:', error);</w:t>
      </w:r>
    </w:p>
    <w:p w14:paraId="7E6F0E0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057907A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0F27F3B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0ABE00C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lear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: void {</w:t>
      </w:r>
    </w:p>
    <w:p w14:paraId="3630ED2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;</w:t>
      </w:r>
    </w:p>
    <w:p w14:paraId="0E0775C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</w:p>
    <w:p w14:paraId="4F3DD6A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1261184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remove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ANALYSIS_HISTORY);</w:t>
      </w:r>
    </w:p>
    <w:p w14:paraId="31ECC0B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62AB234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clear analysis history:', error);</w:t>
      </w:r>
    </w:p>
    <w:p w14:paraId="5A74FDA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55331B7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24B0DE5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04DDDE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AnalysisByI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I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string)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edAnalysi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| null {</w:t>
      </w:r>
    </w:p>
    <w:p w14:paraId="3647F41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  const history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016CD1A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return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.fin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analysis =&gt; analysis.id ==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I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|| null;</w:t>
      </w:r>
    </w:p>
    <w:p w14:paraId="46B3DAB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7CD9AF2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4620BA2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User Preferences Management</w:t>
      </w:r>
    </w:p>
    <w:p w14:paraId="7092BF3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)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{</w:t>
      </w:r>
    </w:p>
    <w:p w14:paraId="48BD7DC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 DEFAULT_PREFERENCES;</w:t>
      </w:r>
    </w:p>
    <w:p w14:paraId="288F70D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21E8ECB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7FCE88B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stored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g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USER_PREFERENCES);</w:t>
      </w:r>
    </w:p>
    <w:p w14:paraId="3160AD7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if (stored) {</w:t>
      </w:r>
    </w:p>
    <w:p w14:paraId="64EAF91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const parsed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pars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ed);</w:t>
      </w:r>
    </w:p>
    <w:p w14:paraId="256362F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Merge with defaults to ensure all properties exist</w:t>
      </w:r>
    </w:p>
    <w:p w14:paraId="70D8759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return { ...DEFAULT_PREFERENCES, ...parsed };</w:t>
      </w:r>
    </w:p>
    <w:p w14:paraId="3B25311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</w:t>
      </w:r>
    </w:p>
    <w:p w14:paraId="1CD8775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37677C2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load user preferences:', error);</w:t>
      </w:r>
    </w:p>
    <w:p w14:paraId="1813CB4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4A6B139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</w:p>
    <w:p w14:paraId="08DBD17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return DEFAULT_PREFERENCES;</w:t>
      </w:r>
    </w:p>
    <w:p w14:paraId="74007A6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5163D08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7D42A2A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pdate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preferences: Partial&lt;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&gt;): void {</w:t>
      </w:r>
    </w:p>
    <w:p w14:paraId="0067C16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;</w:t>
      </w:r>
    </w:p>
    <w:p w14:paraId="2774791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A56694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2011D60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current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674CD9C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const updated = { ...current, ...preferences };</w:t>
      </w:r>
    </w:p>
    <w:p w14:paraId="0A4C991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USER_PREFERENCES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updated));</w:t>
      </w:r>
    </w:p>
    <w:p w14:paraId="3798E3D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7F6A621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save user preferences:', error);</w:t>
      </w:r>
    </w:p>
    <w:p w14:paraId="2F41C6C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0974740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5393E3F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6B9C859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Theme Management</w:t>
      </w:r>
    </w:p>
    <w:p w14:paraId="6EBEDBE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: 'light' | 'dark' | 'system' {</w:t>
      </w:r>
    </w:p>
    <w:p w14:paraId="2B07477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 'system';</w:t>
      </w:r>
    </w:p>
    <w:p w14:paraId="514EA27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50BC569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6453067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stored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g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THEME);</w:t>
      </w:r>
    </w:p>
    <w:p w14:paraId="602C101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if (stored &amp;&amp; ['light', 'dark', 'system'].includes(stored)) {</w:t>
      </w:r>
    </w:p>
    <w:p w14:paraId="1572552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return stored as 'light' | 'dark' | 'system';</w:t>
      </w:r>
    </w:p>
    <w:p w14:paraId="5E39198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</w:t>
      </w:r>
    </w:p>
    <w:p w14:paraId="4F95F70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4732F2A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load theme preference:', error);</w:t>
      </w:r>
    </w:p>
    <w:p w14:paraId="0894D1F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5047683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</w:p>
    <w:p w14:paraId="5E74DE8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return 'system';</w:t>
      </w:r>
    </w:p>
    <w:p w14:paraId="4489491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61C4E63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59C0D26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et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theme: 'light' | 'dark' | 'system'): void {</w:t>
      </w:r>
    </w:p>
    <w:p w14:paraId="55548E0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;</w:t>
      </w:r>
    </w:p>
    <w:p w14:paraId="27D8E5B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46F0F15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2467BDB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THEME, theme);</w:t>
      </w:r>
    </w:p>
    <w:p w14:paraId="3AE531C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update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{ theme });</w:t>
      </w:r>
    </w:p>
    <w:p w14:paraId="05B275A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2A587EE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save theme preference:', error);</w:t>
      </w:r>
    </w:p>
    <w:p w14:paraId="2008573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7B063B1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391582A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0941007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Data Export/Import</w:t>
      </w:r>
    </w:p>
    <w:p w14:paraId="1DBC25A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xportData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: string {</w:t>
      </w:r>
    </w:p>
    <w:p w14:paraId="55FE6A7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return '';</w:t>
      </w:r>
    </w:p>
    <w:p w14:paraId="1C4814E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1457A7E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const data = {</w:t>
      </w:r>
    </w:p>
    <w:p w14:paraId="01D23B8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,</w:t>
      </w:r>
    </w:p>
    <w:p w14:paraId="7941F99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,</w:t>
      </w:r>
    </w:p>
    <w:p w14:paraId="730FF58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theme: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,</w:t>
      </w:r>
    </w:p>
    <w:p w14:paraId="464A783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xportDat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new Date().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oISOString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,</w:t>
      </w:r>
    </w:p>
    <w:p w14:paraId="31F360F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;</w:t>
      </w:r>
    </w:p>
    <w:p w14:paraId="60DB2B3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5316784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return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data, null, 2);</w:t>
      </w:r>
    </w:p>
    <w:p w14:paraId="20115A0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54B8237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734C93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mportData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Data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string): { success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boolea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; message: string } {</w:t>
      </w:r>
    </w:p>
    <w:p w14:paraId="7F1940E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06DB3DD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turn { success: false, message: 'Import not available on server side' };</w:t>
      </w:r>
    </w:p>
    <w:p w14:paraId="23E0919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793D121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6EBA87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09AB9CC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data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pars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Data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;</w:t>
      </w:r>
    </w:p>
    <w:p w14:paraId="17AB32B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1DC4C8C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21576CA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ANALYSIS_HISTORY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);</w:t>
      </w:r>
    </w:p>
    <w:p w14:paraId="31EF63B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</w:t>
      </w:r>
    </w:p>
    <w:p w14:paraId="47D1F7D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5D1CE29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382CC61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USER_PREFERENCES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JSON.stringif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userPreferenc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);</w:t>
      </w:r>
    </w:p>
    <w:p w14:paraId="28B946E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</w:t>
      </w:r>
    </w:p>
    <w:p w14:paraId="66E1521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    </w:t>
      </w:r>
    </w:p>
    <w:p w14:paraId="6D16740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116EE5B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s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STORAGE_KEYS.THEME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.the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;</w:t>
      </w:r>
    </w:p>
    <w:p w14:paraId="666EC8E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</w:t>
      </w:r>
    </w:p>
    <w:p w14:paraId="431D838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5E4BD4C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turn { success: true, message: 'Data imported successfully' };</w:t>
      </w:r>
    </w:p>
    <w:p w14:paraId="1E2F482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16F033A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import data:', error);</w:t>
      </w:r>
    </w:p>
    <w:p w14:paraId="17F935B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turn { success: false, message: 'Invalid data format' };</w:t>
      </w:r>
    </w:p>
    <w:p w14:paraId="4E8EE7A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5B5AC02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438A45A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2A9ED4F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Storage Statistics</w:t>
      </w:r>
    </w:p>
    <w:p w14:paraId="2A5CAB2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StorageStat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): { </w:t>
      </w:r>
    </w:p>
    <w:p w14:paraId="401F8D9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Cou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number; </w:t>
      </w:r>
    </w:p>
    <w:p w14:paraId="158825E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stimated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string;</w:t>
      </w:r>
    </w:p>
    <w:p w14:paraId="2322403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astModifie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?: string;</w:t>
      </w:r>
    </w:p>
    <w:p w14:paraId="74076F0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 {</w:t>
      </w:r>
    </w:p>
    <w:p w14:paraId="5C3A431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!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isCli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422CBF5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return {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Cou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0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stimated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'0 KB' };</w:t>
      </w:r>
    </w:p>
    <w:p w14:paraId="49B6563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7316200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32D747D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try {</w:t>
      </w:r>
    </w:p>
    <w:p w14:paraId="07EAFB4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history = </w:t>
      </w:r>
      <w:proofErr w:type="spellStart"/>
      <w:r w:rsidRPr="00201F8E">
        <w:rPr>
          <w:rFonts w:ascii="Consolas" w:hAnsi="Consolas"/>
          <w:b/>
          <w:i/>
          <w:iCs/>
          <w:color w:val="008000"/>
          <w:sz w:val="22"/>
        </w:rPr>
        <w:t>this</w:t>
      </w:r>
      <w:r w:rsidRPr="00201F8E">
        <w:rPr>
          <w:rFonts w:ascii="Consolas" w:hAnsi="Consolas"/>
          <w:b/>
          <w:color w:val="008000"/>
          <w:sz w:val="22"/>
        </w:rPr>
        <w:t>.getAnalysisHistory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5CB6071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St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ocalStorage.getItem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STORAGE_KEYS.ANALYSIS_HISTORY) || '';</w:t>
      </w:r>
    </w:p>
    <w:p w14:paraId="4E3BD23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izeInByt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new Blob([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ataSt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]).size;</w:t>
      </w:r>
    </w:p>
    <w:p w14:paraId="67FBF99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izeInKB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roun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izeInBytes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/ 1024 * 100) / 100;</w:t>
      </w:r>
    </w:p>
    <w:p w14:paraId="48A31AD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</w:p>
    <w:p w14:paraId="344A06D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astModifie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.leng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&gt; 0 </w:t>
      </w:r>
    </w:p>
    <w:p w14:paraId="16F56AA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? history[0].timestamp </w:t>
      </w:r>
    </w:p>
    <w:p w14:paraId="60096ED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>        : undefined;</w:t>
      </w:r>
    </w:p>
    <w:p w14:paraId="64EF318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474D1EE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turn {</w:t>
      </w:r>
    </w:p>
    <w:p w14:paraId="74A7699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Cou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.leng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</w:t>
      </w:r>
    </w:p>
    <w:p w14:paraId="558AD8B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stimated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`${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izeInKB</w:t>
      </w:r>
      <w:proofErr w:type="spellEnd"/>
      <w:r w:rsidRPr="00201F8E">
        <w:rPr>
          <w:rFonts w:ascii="Consolas" w:hAnsi="Consolas"/>
          <w:b/>
          <w:color w:val="008000"/>
          <w:sz w:val="22"/>
        </w:rPr>
        <w:t>} KB`,</w:t>
      </w:r>
    </w:p>
    <w:p w14:paraId="4AA8BEE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lastModifie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</w:t>
      </w:r>
    </w:p>
    <w:p w14:paraId="46B1206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;</w:t>
      </w:r>
    </w:p>
    <w:p w14:paraId="1435D46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catch (error) {</w:t>
      </w:r>
    </w:p>
    <w:p w14:paraId="702184D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onsole.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Failed to calculate storage stats:', error);</w:t>
      </w:r>
    </w:p>
    <w:p w14:paraId="50F1689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return {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historyCou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: 0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stimated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'0 KB' };</w:t>
      </w:r>
    </w:p>
    <w:p w14:paraId="5846763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22331F5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</w:t>
      </w:r>
    </w:p>
    <w:p w14:paraId="1E46E96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</w:t>
      </w:r>
    </w:p>
    <w:p w14:paraId="2175249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26092DE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const storage = new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StorageManage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49323B6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271E95E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i/>
          <w:iCs/>
          <w:color w:val="008000"/>
          <w:sz w:val="22"/>
        </w:rPr>
        <w:t>// Utility functions for file handling</w:t>
      </w:r>
    </w:p>
    <w:p w14:paraId="5B694F1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reateThumbnail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file: File): Promise&lt;string&gt; =&gt; {</w:t>
      </w:r>
    </w:p>
    <w:p w14:paraId="720C7B4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return new Promise((resolve, reject) =&gt; {</w:t>
      </w:r>
    </w:p>
    <w:p w14:paraId="63E21CA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.type.startsWi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image/')) {</w:t>
      </w:r>
    </w:p>
    <w:p w14:paraId="7472D03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reader = new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Reade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);</w:t>
      </w:r>
    </w:p>
    <w:p w14:paraId="73AAD71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reader.onloa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e) =&gt; {</w:t>
      </w:r>
    </w:p>
    <w:p w14:paraId="7C0AC38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const img = new Image();</w:t>
      </w:r>
    </w:p>
    <w:p w14:paraId="43FB1B9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mg.onloa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) =&gt; {</w:t>
      </w:r>
    </w:p>
    <w:p w14:paraId="135DF66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const canvas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ocument.createElem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canvas');</w:t>
      </w:r>
    </w:p>
    <w:p w14:paraId="16C1932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tx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getContex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2d');</w:t>
      </w:r>
    </w:p>
    <w:p w14:paraId="1B36DD3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</w:p>
    <w:p w14:paraId="22D15A9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Set thumbnail dimensions</w:t>
      </w:r>
    </w:p>
    <w:p w14:paraId="548D94B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200;</w:t>
      </w:r>
    </w:p>
    <w:p w14:paraId="568E46D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let { width, height } = img;</w:t>
      </w:r>
    </w:p>
    <w:p w14:paraId="2B402EE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</w:p>
    <w:p w14:paraId="5853048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>          if (width &gt; height) {</w:t>
      </w:r>
    </w:p>
    <w:p w14:paraId="03E11E3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if (width &gt;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6E4FCFE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  height = (height *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/ width;</w:t>
      </w:r>
    </w:p>
    <w:p w14:paraId="06E8DC0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  width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;</w:t>
      </w:r>
    </w:p>
    <w:p w14:paraId="2E4D575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  }</w:t>
      </w:r>
    </w:p>
    <w:p w14:paraId="681CDFA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} else {</w:t>
      </w:r>
    </w:p>
    <w:p w14:paraId="36BBE55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if (height &gt;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{</w:t>
      </w:r>
    </w:p>
    <w:p w14:paraId="615A7A9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  width = (width *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 / height;</w:t>
      </w:r>
    </w:p>
    <w:p w14:paraId="671D1AD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    height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x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;</w:t>
      </w:r>
    </w:p>
    <w:p w14:paraId="629A8D5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  }</w:t>
      </w:r>
    </w:p>
    <w:p w14:paraId="5E2DB63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}</w:t>
      </w:r>
    </w:p>
    <w:p w14:paraId="1AB389B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</w:p>
    <w:p w14:paraId="74B6D40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wid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width;</w:t>
      </w:r>
    </w:p>
    <w:p w14:paraId="24F0B9E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heigh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height;</w:t>
      </w:r>
    </w:p>
    <w:p w14:paraId="4218B6F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</w:p>
    <w:p w14:paraId="492F4E8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tx</w:t>
      </w:r>
      <w:proofErr w:type="spellEnd"/>
      <w:r w:rsidRPr="00201F8E">
        <w:rPr>
          <w:rFonts w:ascii="Consolas" w:hAnsi="Consolas"/>
          <w:b/>
          <w:color w:val="008000"/>
          <w:sz w:val="22"/>
        </w:rPr>
        <w:t>?.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rawImag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img, 0, 0, width, height);</w:t>
      </w:r>
    </w:p>
    <w:p w14:paraId="36E5AC5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  resolve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toDataURL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image/jpeg', 0.7));</w:t>
      </w:r>
    </w:p>
    <w:p w14:paraId="2410C6F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};</w:t>
      </w:r>
    </w:p>
    <w:p w14:paraId="32ADD144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mg.on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reject;</w:t>
      </w:r>
    </w:p>
    <w:p w14:paraId="5141E7E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mg.src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e.target?.resul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as string;</w:t>
      </w:r>
    </w:p>
    <w:p w14:paraId="68699C3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;</w:t>
      </w:r>
    </w:p>
    <w:p w14:paraId="369A14D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reader.on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reject;</w:t>
      </w:r>
    </w:p>
    <w:p w14:paraId="501F2EF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reader.readAsDataURL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file);</w:t>
      </w:r>
    </w:p>
    <w:p w14:paraId="5758800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else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.type.startsWi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video/')) {</w:t>
      </w:r>
    </w:p>
    <w:p w14:paraId="7935953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const video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ocument.createElem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video');</w:t>
      </w:r>
    </w:p>
    <w:p w14:paraId="17AB448B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preloa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'metadata';</w:t>
      </w:r>
    </w:p>
    <w:p w14:paraId="207133E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onloadedmetadata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) =&gt; {</w:t>
      </w:r>
    </w:p>
    <w:p w14:paraId="31E01F1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currentTime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mi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duration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* 0.1, 5);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10% or 5 seconds</w:t>
      </w:r>
    </w:p>
    <w:p w14:paraId="7E15CC2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;</w:t>
      </w:r>
    </w:p>
    <w:p w14:paraId="2547199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onseeked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) =&gt; {</w:t>
      </w:r>
    </w:p>
    <w:p w14:paraId="33AC9822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lastRenderedPageBreak/>
        <w:t xml:space="preserve">        const canvas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ocument.createElemen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canvas');</w:t>
      </w:r>
    </w:p>
    <w:p w14:paraId="7F551CA0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tx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getContex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2d');</w:t>
      </w:r>
    </w:p>
    <w:p w14:paraId="7F3822E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</w:p>
    <w:p w14:paraId="279EFC3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wid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mi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videoWid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 200);</w:t>
      </w:r>
    </w:p>
    <w:p w14:paraId="193E81C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heigh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min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videoHeigh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, 200);</w:t>
      </w:r>
    </w:p>
    <w:p w14:paraId="0E067BA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</w:p>
    <w:p w14:paraId="29C36C6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tx</w:t>
      </w:r>
      <w:proofErr w:type="spellEnd"/>
      <w:r w:rsidRPr="00201F8E">
        <w:rPr>
          <w:rFonts w:ascii="Consolas" w:hAnsi="Consolas"/>
          <w:b/>
          <w:color w:val="008000"/>
          <w:sz w:val="22"/>
        </w:rPr>
        <w:t>?.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drawImage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video, 0, 0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wid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height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;</w:t>
      </w:r>
    </w:p>
    <w:p w14:paraId="492242A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  resolve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canvas.toDataURL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image/jpeg', 0.7));</w:t>
      </w:r>
    </w:p>
    <w:p w14:paraId="4263999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};</w:t>
      </w:r>
    </w:p>
    <w:p w14:paraId="02092EE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onerr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reject;</w:t>
      </w:r>
    </w:p>
    <w:p w14:paraId="3558E1A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video.src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URL.createObjectURL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file);</w:t>
      </w:r>
    </w:p>
    <w:p w14:paraId="2DD4C08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 else {</w:t>
      </w:r>
    </w:p>
    <w:p w14:paraId="55EB8A48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    </w:t>
      </w:r>
      <w:r w:rsidRPr="00201F8E">
        <w:rPr>
          <w:rFonts w:ascii="Consolas" w:hAnsi="Consolas"/>
          <w:b/>
          <w:i/>
          <w:iCs/>
          <w:color w:val="008000"/>
          <w:sz w:val="22"/>
        </w:rPr>
        <w:t>// For audio and other files, return a placeholder</w:t>
      </w:r>
    </w:p>
    <w:p w14:paraId="4824DAA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  resolve('data:image/svg+xml;base64,PHN2ZyB3aWR0aD0iMjAwIiBoZWlnaHQ9IjIwMCIgdmlld0JveD0iMCAwIDIwMCAyMDAiIGZpbGw9Im5vbmUiIHhtbG5zPSJodHRwOi8vd3d3LnczLm9yZy8yMDAwL3N2ZyI+PHJlY3Qgd2lkdGg9IjIwMCIgaGVpZ2h0PSIyMDAiIGZpbGw9IiNmM2Y0ZjYiLz48cGF0aCBkPSJNMTAwIDUwSDEyMFY3MEgxMDBWNTBaTTEwMCA4MEgxMjBWMTAwSDEwMFY4MFpNMTAwIDExMEgxMjBWMTMwSDEwMFYxMTBaTTEwMCAxNDBIMTIwVjE2MEgxMDBWMTQwWiIgZmlsbD0iIzZiNzI4MCIvPjwvc3ZnPg==');</w:t>
      </w:r>
    </w:p>
    <w:p w14:paraId="48E5F59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  }</w:t>
      </w:r>
    </w:p>
    <w:p w14:paraId="390C6EE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});</w:t>
      </w:r>
    </w:p>
    <w:p w14:paraId="2D07C98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;</w:t>
      </w:r>
    </w:p>
    <w:p w14:paraId="1ECBBEBA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0960A843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ormatFileSize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bytes: number): string =&gt; {</w:t>
      </w:r>
    </w:p>
    <w:p w14:paraId="5C23B8C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if (bytes === 0) return '0 Bytes';</w:t>
      </w:r>
    </w:p>
    <w:p w14:paraId="61748B1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</w:p>
    <w:p w14:paraId="4F0931FF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const k = 1024;</w:t>
      </w:r>
    </w:p>
    <w:p w14:paraId="2ECFDD6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const sizes = ['Bytes', 'KB', 'MB', 'GB'];</w:t>
      </w:r>
    </w:p>
    <w:p w14:paraId="776D831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floor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Math.log(bytes) / Math.log(k));</w:t>
      </w:r>
    </w:p>
    <w:p w14:paraId="3F4C19C6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</w:t>
      </w:r>
    </w:p>
    <w:p w14:paraId="65858EC7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  return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parseFloat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(bytes /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Math.pow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(k,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</w:t>
      </w:r>
      <w:proofErr w:type="spellEnd"/>
      <w:r w:rsidRPr="00201F8E">
        <w:rPr>
          <w:rFonts w:ascii="Consolas" w:hAnsi="Consolas"/>
          <w:b/>
          <w:color w:val="008000"/>
          <w:sz w:val="22"/>
        </w:rPr>
        <w:t>)).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toFixed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2)) + ' ' + sizes[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i</w:t>
      </w:r>
      <w:proofErr w:type="spellEnd"/>
      <w:r w:rsidRPr="00201F8E">
        <w:rPr>
          <w:rFonts w:ascii="Consolas" w:hAnsi="Consolas"/>
          <w:b/>
          <w:color w:val="008000"/>
          <w:sz w:val="22"/>
        </w:rPr>
        <w:t>];</w:t>
      </w:r>
    </w:p>
    <w:p w14:paraId="4FC35DEE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;</w:t>
      </w:r>
    </w:p>
    <w:p w14:paraId="14F7540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</w:p>
    <w:p w14:paraId="6F600901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 xml:space="preserve">export const 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getFileIcon</w:t>
      </w:r>
      <w:proofErr w:type="spellEnd"/>
      <w:r w:rsidRPr="00201F8E">
        <w:rPr>
          <w:rFonts w:ascii="Consolas" w:hAnsi="Consolas"/>
          <w:b/>
          <w:color w:val="008000"/>
          <w:sz w:val="22"/>
        </w:rPr>
        <w:t xml:space="preserve"> =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Type</w:t>
      </w:r>
      <w:proofErr w:type="spellEnd"/>
      <w:r w:rsidRPr="00201F8E">
        <w:rPr>
          <w:rFonts w:ascii="Consolas" w:hAnsi="Consolas"/>
          <w:b/>
          <w:color w:val="008000"/>
          <w:sz w:val="22"/>
        </w:rPr>
        <w:t>: string): string =&gt; {</w:t>
      </w:r>
    </w:p>
    <w:p w14:paraId="5246517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Type.startsWi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image/')) return '</w:t>
      </w:r>
      <w:r w:rsidRPr="00201F8E">
        <w:rPr>
          <w:rFonts w:ascii="Segoe UI Emoji" w:hAnsi="Segoe UI Emoji" w:cs="Segoe UI Emoji"/>
          <w:b/>
          <w:color w:val="008000"/>
          <w:sz w:val="22"/>
        </w:rPr>
        <w:t>🖼️</w:t>
      </w:r>
      <w:r w:rsidRPr="00201F8E">
        <w:rPr>
          <w:rFonts w:ascii="Consolas" w:hAnsi="Consolas"/>
          <w:b/>
          <w:color w:val="008000"/>
          <w:sz w:val="22"/>
        </w:rPr>
        <w:t>';</w:t>
      </w:r>
    </w:p>
    <w:p w14:paraId="6EB1186D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Type.startsWi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video/')) return '</w:t>
      </w:r>
      <w:r w:rsidRPr="00201F8E">
        <w:rPr>
          <w:rFonts w:ascii="Segoe UI Emoji" w:hAnsi="Segoe UI Emoji" w:cs="Segoe UI Emoji"/>
          <w:b/>
          <w:color w:val="008000"/>
          <w:sz w:val="22"/>
        </w:rPr>
        <w:t>🎥</w:t>
      </w:r>
      <w:r w:rsidRPr="00201F8E">
        <w:rPr>
          <w:rFonts w:ascii="Consolas" w:hAnsi="Consolas"/>
          <w:b/>
          <w:color w:val="008000"/>
          <w:sz w:val="22"/>
        </w:rPr>
        <w:t>';</w:t>
      </w:r>
    </w:p>
    <w:p w14:paraId="1B02FCA5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if (</w:t>
      </w:r>
      <w:proofErr w:type="spellStart"/>
      <w:r w:rsidRPr="00201F8E">
        <w:rPr>
          <w:rFonts w:ascii="Consolas" w:hAnsi="Consolas"/>
          <w:b/>
          <w:color w:val="008000"/>
          <w:sz w:val="22"/>
        </w:rPr>
        <w:t>fileType.startsWith</w:t>
      </w:r>
      <w:proofErr w:type="spellEnd"/>
      <w:r w:rsidRPr="00201F8E">
        <w:rPr>
          <w:rFonts w:ascii="Consolas" w:hAnsi="Consolas"/>
          <w:b/>
          <w:color w:val="008000"/>
          <w:sz w:val="22"/>
        </w:rPr>
        <w:t>('audio/')) return '</w:t>
      </w:r>
      <w:r w:rsidRPr="00201F8E">
        <w:rPr>
          <w:rFonts w:ascii="Segoe UI Emoji" w:hAnsi="Segoe UI Emoji" w:cs="Segoe UI Emoji"/>
          <w:b/>
          <w:color w:val="008000"/>
          <w:sz w:val="22"/>
        </w:rPr>
        <w:t>🎵</w:t>
      </w:r>
      <w:r w:rsidRPr="00201F8E">
        <w:rPr>
          <w:rFonts w:ascii="Consolas" w:hAnsi="Consolas"/>
          <w:b/>
          <w:color w:val="008000"/>
          <w:sz w:val="22"/>
        </w:rPr>
        <w:t>';</w:t>
      </w:r>
    </w:p>
    <w:p w14:paraId="5CA300E9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  return '</w:t>
      </w:r>
      <w:r w:rsidRPr="00201F8E">
        <w:rPr>
          <w:rFonts w:ascii="Segoe UI Emoji" w:hAnsi="Segoe UI Emoji" w:cs="Segoe UI Emoji"/>
          <w:b/>
          <w:color w:val="008000"/>
          <w:sz w:val="22"/>
        </w:rPr>
        <w:t>📄</w:t>
      </w:r>
      <w:r w:rsidRPr="00201F8E">
        <w:rPr>
          <w:rFonts w:ascii="Consolas" w:hAnsi="Consolas"/>
          <w:b/>
          <w:color w:val="008000"/>
          <w:sz w:val="22"/>
        </w:rPr>
        <w:t>';</w:t>
      </w:r>
    </w:p>
    <w:p w14:paraId="7466C29C" w14:textId="77777777" w:rsidR="00201F8E" w:rsidRPr="00201F8E" w:rsidRDefault="00201F8E" w:rsidP="00201F8E">
      <w:pPr>
        <w:pStyle w:val="Heading3"/>
        <w:rPr>
          <w:rFonts w:ascii="Consolas" w:hAnsi="Consolas"/>
          <w:b/>
          <w:color w:val="008000"/>
          <w:sz w:val="22"/>
        </w:rPr>
      </w:pPr>
      <w:r w:rsidRPr="00201F8E">
        <w:rPr>
          <w:rFonts w:ascii="Consolas" w:hAnsi="Consolas"/>
          <w:b/>
          <w:color w:val="008000"/>
          <w:sz w:val="22"/>
        </w:rPr>
        <w:t>};</w:t>
      </w:r>
    </w:p>
    <w:p w14:paraId="76EA43CB" w14:textId="77777777" w:rsidR="005E44A3" w:rsidRDefault="00000000">
      <w:pPr>
        <w:pStyle w:val="Heading3"/>
      </w:pPr>
      <w:r>
        <w:rPr>
          <w:rStyle w:val="SectionNumber"/>
        </w:rPr>
        <w:t>1.7.3</w:t>
      </w:r>
      <w:r>
        <w:tab/>
        <w:t>Step 3: Advanced Utility Functions</w:t>
      </w:r>
      <w:bookmarkEnd w:id="37"/>
    </w:p>
    <w:p w14:paraId="1437AE92" w14:textId="77777777" w:rsidR="005E44A3" w:rsidRPr="00234D7A" w:rsidRDefault="00000000">
      <w:pPr>
        <w:pStyle w:val="FirstParagraph"/>
        <w:rPr>
          <w:sz w:val="36"/>
          <w:szCs w:val="36"/>
        </w:rPr>
      </w:pPr>
      <w:proofErr w:type="spellStart"/>
      <w:r w:rsidRPr="00234D7A">
        <w:rPr>
          <w:b/>
          <w:bCs/>
          <w:sz w:val="36"/>
          <w:szCs w:val="36"/>
        </w:rPr>
        <w:t>src</w:t>
      </w:r>
      <w:proofErr w:type="spellEnd"/>
      <w:r w:rsidRPr="00234D7A">
        <w:rPr>
          <w:b/>
          <w:bCs/>
          <w:sz w:val="36"/>
          <w:szCs w:val="36"/>
        </w:rPr>
        <w:t>/lib/</w:t>
      </w:r>
      <w:proofErr w:type="spellStart"/>
      <w:r w:rsidRPr="00234D7A">
        <w:rPr>
          <w:b/>
          <w:bCs/>
          <w:sz w:val="36"/>
          <w:szCs w:val="36"/>
        </w:rPr>
        <w:t>utils.ts</w:t>
      </w:r>
      <w:proofErr w:type="spellEnd"/>
      <w:r w:rsidRPr="00234D7A">
        <w:rPr>
          <w:b/>
          <w:bCs/>
          <w:sz w:val="36"/>
          <w:szCs w:val="36"/>
        </w:rPr>
        <w:t>:</w:t>
      </w:r>
    </w:p>
    <w:p w14:paraId="3730D934" w14:textId="77777777" w:rsidR="005E44A3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cls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Valu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sx</w:t>
      </w:r>
      <w:proofErr w:type="spellEnd"/>
      <w:r>
        <w:rPr>
          <w:rStyle w:val="StringTok"/>
        </w:rPr>
        <w:t>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twMerg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tailwind-merge"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rPr>
          <w:rStyle w:val="OperatorTok"/>
        </w:rPr>
        <w:t>...</w:t>
      </w:r>
      <w:r>
        <w:rPr>
          <w:rStyle w:val="NormalTok"/>
        </w:rPr>
        <w:t>inpu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Value</w:t>
      </w:r>
      <w:proofErr w:type="spellEnd"/>
      <w:r>
        <w:rPr>
          <w:rStyle w:val="NormalTok"/>
        </w:rPr>
        <w:t>[]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wMer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lsx</w:t>
      </w:r>
      <w:proofErr w:type="spellEnd"/>
      <w:r>
        <w:rPr>
          <w:rStyle w:val="NormalTok"/>
        </w:rPr>
        <w:t>(inputs))</w:t>
      </w:r>
      <w:r>
        <w:br/>
      </w:r>
      <w:r>
        <w:rPr>
          <w:rStyle w:val="NormalTok"/>
        </w:rPr>
        <w:t>}</w:t>
      </w:r>
    </w:p>
    <w:p w14:paraId="67690836" w14:textId="77777777" w:rsidR="00234D7A" w:rsidRPr="00234D7A" w:rsidRDefault="00234D7A">
      <w:pPr>
        <w:pStyle w:val="SourceCode"/>
        <w:rPr>
          <w:rStyle w:val="NormalTok"/>
          <w:sz w:val="40"/>
          <w:szCs w:val="40"/>
        </w:rPr>
      </w:pPr>
    </w:p>
    <w:p w14:paraId="25EA7994" w14:textId="309B8E11" w:rsidR="00234D7A" w:rsidRDefault="00234D7A" w:rsidP="00234D7A">
      <w:pPr>
        <w:pStyle w:val="FirstParagraph"/>
        <w:rPr>
          <w:b/>
          <w:bCs/>
          <w:sz w:val="40"/>
          <w:szCs w:val="40"/>
        </w:rPr>
      </w:pPr>
      <w:proofErr w:type="spellStart"/>
      <w:r w:rsidRPr="00234D7A">
        <w:rPr>
          <w:b/>
          <w:bCs/>
          <w:sz w:val="40"/>
          <w:szCs w:val="40"/>
        </w:rPr>
        <w:t>src</w:t>
      </w:r>
      <w:proofErr w:type="spellEnd"/>
      <w:r w:rsidRPr="00234D7A">
        <w:rPr>
          <w:b/>
          <w:bCs/>
          <w:sz w:val="40"/>
          <w:szCs w:val="40"/>
        </w:rPr>
        <w:t>\lib\explanation-</w:t>
      </w:r>
      <w:proofErr w:type="spellStart"/>
      <w:r w:rsidRPr="00234D7A">
        <w:rPr>
          <w:b/>
          <w:bCs/>
          <w:sz w:val="40"/>
          <w:szCs w:val="40"/>
        </w:rPr>
        <w:t>generator.ts</w:t>
      </w:r>
      <w:proofErr w:type="spellEnd"/>
      <w:r w:rsidRPr="00234D7A">
        <w:rPr>
          <w:b/>
          <w:bCs/>
          <w:sz w:val="40"/>
          <w:szCs w:val="40"/>
        </w:rPr>
        <w:t>:</w:t>
      </w:r>
    </w:p>
    <w:p w14:paraId="058BD7FC" w14:textId="77777777" w:rsidR="00234D7A" w:rsidRPr="00234D7A" w:rsidRDefault="00234D7A" w:rsidP="00234D7A">
      <w:pPr>
        <w:pStyle w:val="BodyText"/>
      </w:pPr>
    </w:p>
    <w:p w14:paraId="68A1FA40" w14:textId="77777777" w:rsidR="00234D7A" w:rsidRPr="00234D7A" w:rsidRDefault="00234D7A" w:rsidP="00234D7A">
      <w:pPr>
        <w:pStyle w:val="SourceCode"/>
      </w:pPr>
      <w:r w:rsidRPr="00234D7A">
        <w:t xml:space="preserve">import { </w:t>
      </w:r>
    </w:p>
    <w:p w14:paraId="290A6542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DetailedExplanation</w:t>
      </w:r>
      <w:proofErr w:type="spellEnd"/>
      <w:r w:rsidRPr="00234D7A">
        <w:t xml:space="preserve">, </w:t>
      </w:r>
    </w:p>
    <w:p w14:paraId="0EDB600F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ExplanationReason</w:t>
      </w:r>
      <w:proofErr w:type="spellEnd"/>
      <w:r w:rsidRPr="00234D7A">
        <w:t xml:space="preserve">, </w:t>
      </w:r>
    </w:p>
    <w:p w14:paraId="1100D314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ExplanationEvidence</w:t>
      </w:r>
      <w:proofErr w:type="spellEnd"/>
      <w:r w:rsidRPr="00234D7A">
        <w:t xml:space="preserve">, </w:t>
      </w:r>
    </w:p>
    <w:p w14:paraId="67AE5F82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ModelInsight</w:t>
      </w:r>
      <w:proofErr w:type="spellEnd"/>
      <w:r w:rsidRPr="00234D7A">
        <w:t xml:space="preserve">, </w:t>
      </w:r>
    </w:p>
    <w:p w14:paraId="2792F5BD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ExplanationSummary</w:t>
      </w:r>
      <w:proofErr w:type="spellEnd"/>
      <w:r w:rsidRPr="00234D7A">
        <w:t>,</w:t>
      </w:r>
    </w:p>
    <w:p w14:paraId="4BEA22A2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ExplanationConfig</w:t>
      </w:r>
      <w:proofErr w:type="spellEnd"/>
      <w:r w:rsidRPr="00234D7A">
        <w:t xml:space="preserve"> </w:t>
      </w:r>
    </w:p>
    <w:p w14:paraId="703F8BEC" w14:textId="77777777" w:rsidR="00234D7A" w:rsidRPr="00234D7A" w:rsidRDefault="00234D7A" w:rsidP="00234D7A">
      <w:pPr>
        <w:pStyle w:val="SourceCode"/>
      </w:pPr>
      <w:r w:rsidRPr="00234D7A">
        <w:t>} from './types';</w:t>
      </w:r>
    </w:p>
    <w:p w14:paraId="50E7CC3A" w14:textId="77777777" w:rsidR="00234D7A" w:rsidRPr="00234D7A" w:rsidRDefault="00234D7A" w:rsidP="00234D7A">
      <w:pPr>
        <w:pStyle w:val="SourceCode"/>
      </w:pPr>
      <w:r w:rsidRPr="00234D7A">
        <w:t xml:space="preserve">import type { </w:t>
      </w:r>
      <w:proofErr w:type="spellStart"/>
      <w:r w:rsidRPr="00234D7A">
        <w:t>AnalysisResult</w:t>
      </w:r>
      <w:proofErr w:type="spellEnd"/>
      <w:r w:rsidRPr="00234D7A">
        <w:t xml:space="preserve"> } from './reality-defender';</w:t>
      </w:r>
    </w:p>
    <w:p w14:paraId="6792B1B2" w14:textId="77777777" w:rsidR="00234D7A" w:rsidRPr="00234D7A" w:rsidRDefault="00234D7A" w:rsidP="00234D7A">
      <w:pPr>
        <w:pStyle w:val="SourceCode"/>
      </w:pPr>
    </w:p>
    <w:p w14:paraId="01B7F7B3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lastRenderedPageBreak/>
        <w:t>/**</w:t>
      </w:r>
    </w:p>
    <w:p w14:paraId="09A62F13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* Generates human-readable explanations for deepfake detection results</w:t>
      </w:r>
    </w:p>
    <w:p w14:paraId="4768A35A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*/</w:t>
      </w:r>
    </w:p>
    <w:p w14:paraId="144F8E0D" w14:textId="77777777" w:rsidR="00234D7A" w:rsidRPr="00234D7A" w:rsidRDefault="00234D7A" w:rsidP="00234D7A">
      <w:pPr>
        <w:pStyle w:val="SourceCode"/>
      </w:pPr>
      <w:r w:rsidRPr="00234D7A">
        <w:t xml:space="preserve">export class </w:t>
      </w:r>
      <w:proofErr w:type="spellStart"/>
      <w:r w:rsidRPr="00234D7A">
        <w:t>ExplanationGenerator</w:t>
      </w:r>
      <w:proofErr w:type="spellEnd"/>
      <w:r w:rsidRPr="00234D7A">
        <w:t xml:space="preserve"> {</w:t>
      </w:r>
    </w:p>
    <w:p w14:paraId="4B095586" w14:textId="77777777" w:rsidR="00234D7A" w:rsidRPr="00234D7A" w:rsidRDefault="00234D7A" w:rsidP="00234D7A">
      <w:pPr>
        <w:pStyle w:val="SourceCode"/>
      </w:pPr>
      <w:r w:rsidRPr="00234D7A">
        <w:t xml:space="preserve">  private config: </w:t>
      </w:r>
      <w:proofErr w:type="spellStart"/>
      <w:r w:rsidRPr="00234D7A">
        <w:t>ExplanationConfig</w:t>
      </w:r>
      <w:proofErr w:type="spellEnd"/>
      <w:r w:rsidRPr="00234D7A">
        <w:t>;</w:t>
      </w:r>
    </w:p>
    <w:p w14:paraId="4022D67D" w14:textId="77777777" w:rsidR="00234D7A" w:rsidRPr="00234D7A" w:rsidRDefault="00234D7A" w:rsidP="00234D7A">
      <w:pPr>
        <w:pStyle w:val="SourceCode"/>
      </w:pPr>
    </w:p>
    <w:p w14:paraId="138B46F7" w14:textId="77777777" w:rsidR="00234D7A" w:rsidRPr="00234D7A" w:rsidRDefault="00234D7A" w:rsidP="00234D7A">
      <w:pPr>
        <w:pStyle w:val="SourceCode"/>
      </w:pPr>
      <w:r w:rsidRPr="00234D7A">
        <w:t>  constructor(config: Partial&lt;</w:t>
      </w:r>
      <w:proofErr w:type="spellStart"/>
      <w:r w:rsidRPr="00234D7A">
        <w:t>ExplanationConfig</w:t>
      </w:r>
      <w:proofErr w:type="spellEnd"/>
      <w:r w:rsidRPr="00234D7A">
        <w:t>&gt; = {}) {</w:t>
      </w:r>
    </w:p>
    <w:p w14:paraId="612E252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onfig</w:t>
      </w:r>
      <w:proofErr w:type="spellEnd"/>
      <w:r w:rsidRPr="00234D7A">
        <w:t xml:space="preserve"> = {</w:t>
      </w:r>
    </w:p>
    <w:p w14:paraId="4253540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includeModelInsights</w:t>
      </w:r>
      <w:proofErr w:type="spellEnd"/>
      <w:r w:rsidRPr="00234D7A">
        <w:t>: true,</w:t>
      </w:r>
    </w:p>
    <w:p w14:paraId="11CC7A9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includeTechnicalDetails</w:t>
      </w:r>
      <w:proofErr w:type="spellEnd"/>
      <w:r w:rsidRPr="00234D7A">
        <w:t>: true,</w:t>
      </w:r>
    </w:p>
    <w:p w14:paraId="6C880D6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includeVisualEvidence</w:t>
      </w:r>
      <w:proofErr w:type="spellEnd"/>
      <w:r w:rsidRPr="00234D7A">
        <w:t>: true,</w:t>
      </w:r>
    </w:p>
    <w:p w14:paraId="3A782A9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simplifyForGeneralAudience</w:t>
      </w:r>
      <w:proofErr w:type="spellEnd"/>
      <w:r w:rsidRPr="00234D7A">
        <w:t>: false,</w:t>
      </w:r>
    </w:p>
    <w:p w14:paraId="2F07105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axReasonsToShow</w:t>
      </w:r>
      <w:proofErr w:type="spellEnd"/>
      <w:r w:rsidRPr="00234D7A">
        <w:t>: 10,</w:t>
      </w:r>
    </w:p>
    <w:p w14:paraId="3D09BA0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videnceVisualization</w:t>
      </w:r>
      <w:proofErr w:type="spellEnd"/>
      <w:r w:rsidRPr="00234D7A">
        <w:t>: true,</w:t>
      </w:r>
    </w:p>
    <w:p w14:paraId="3931BC9D" w14:textId="77777777" w:rsidR="00234D7A" w:rsidRPr="00234D7A" w:rsidRDefault="00234D7A" w:rsidP="00234D7A">
      <w:pPr>
        <w:pStyle w:val="SourceCode"/>
      </w:pPr>
      <w:r w:rsidRPr="00234D7A">
        <w:t>      ...config</w:t>
      </w:r>
    </w:p>
    <w:p w14:paraId="441D9D5D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3F2AD9D1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69F30961" w14:textId="77777777" w:rsidR="00234D7A" w:rsidRPr="00234D7A" w:rsidRDefault="00234D7A" w:rsidP="00234D7A">
      <w:pPr>
        <w:pStyle w:val="SourceCode"/>
      </w:pPr>
    </w:p>
    <w:p w14:paraId="2BBBC201" w14:textId="77777777" w:rsidR="00234D7A" w:rsidRPr="00234D7A" w:rsidRDefault="00234D7A" w:rsidP="00234D7A">
      <w:pPr>
        <w:pStyle w:val="SourceCode"/>
      </w:pPr>
      <w:r w:rsidRPr="00234D7A">
        <w:t xml:space="preserve">  </w:t>
      </w:r>
      <w:r w:rsidRPr="00234D7A">
        <w:rPr>
          <w:i/>
          <w:iCs/>
        </w:rPr>
        <w:t>/**</w:t>
      </w:r>
    </w:p>
    <w:p w14:paraId="5D0E6C30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  * Generate complete explanation from analysis result</w:t>
      </w:r>
    </w:p>
    <w:p w14:paraId="0D5966C0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  */</w:t>
      </w:r>
    </w:p>
    <w:p w14:paraId="39C78A26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generateExplanation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): </w:t>
      </w:r>
      <w:proofErr w:type="spellStart"/>
      <w:r w:rsidRPr="00234D7A">
        <w:t>DetailedExplanation</w:t>
      </w:r>
      <w:proofErr w:type="spellEnd"/>
      <w:r w:rsidRPr="00234D7A">
        <w:t xml:space="preserve"> {</w:t>
      </w:r>
    </w:p>
    <w:p w14:paraId="370BA8B3" w14:textId="77777777" w:rsidR="00234D7A" w:rsidRPr="00234D7A" w:rsidRDefault="00234D7A" w:rsidP="00234D7A">
      <w:pPr>
        <w:pStyle w:val="SourceCode"/>
      </w:pPr>
      <w:r w:rsidRPr="00234D7A">
        <w:t xml:space="preserve">    const reasons = </w:t>
      </w:r>
      <w:proofErr w:type="spellStart"/>
      <w:r w:rsidRPr="00234D7A">
        <w:rPr>
          <w:i/>
          <w:iCs/>
        </w:rPr>
        <w:t>this</w:t>
      </w:r>
      <w:r w:rsidRPr="00234D7A">
        <w:t>.generateReasons</w:t>
      </w:r>
      <w:proofErr w:type="spellEnd"/>
      <w:r w:rsidRPr="00234D7A">
        <w:t>(analysis);</w:t>
      </w:r>
    </w:p>
    <w:p w14:paraId="5553AD26" w14:textId="77777777" w:rsidR="00234D7A" w:rsidRPr="00234D7A" w:rsidRDefault="00234D7A" w:rsidP="00234D7A">
      <w:pPr>
        <w:pStyle w:val="SourceCode"/>
      </w:pPr>
      <w:r w:rsidRPr="00234D7A">
        <w:t xml:space="preserve">    const evidence = </w:t>
      </w:r>
      <w:proofErr w:type="spellStart"/>
      <w:r w:rsidRPr="00234D7A">
        <w:rPr>
          <w:i/>
          <w:iCs/>
        </w:rPr>
        <w:t>this</w:t>
      </w:r>
      <w:r w:rsidRPr="00234D7A">
        <w:t>.generateEvidence</w:t>
      </w:r>
      <w:proofErr w:type="spellEnd"/>
      <w:r w:rsidRPr="00234D7A">
        <w:t>(analysis);</w:t>
      </w:r>
    </w:p>
    <w:p w14:paraId="062667A5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modelInsights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generateModelInsights</w:t>
      </w:r>
      <w:proofErr w:type="spellEnd"/>
      <w:r w:rsidRPr="00234D7A">
        <w:t>(analysis);</w:t>
      </w:r>
    </w:p>
    <w:p w14:paraId="0A62DA72" w14:textId="77777777" w:rsidR="00234D7A" w:rsidRPr="00234D7A" w:rsidRDefault="00234D7A" w:rsidP="00234D7A">
      <w:pPr>
        <w:pStyle w:val="SourceCode"/>
      </w:pPr>
      <w:r w:rsidRPr="00234D7A">
        <w:t xml:space="preserve">    const summary = </w:t>
      </w:r>
      <w:proofErr w:type="spellStart"/>
      <w:r w:rsidRPr="00234D7A">
        <w:rPr>
          <w:i/>
          <w:iCs/>
        </w:rPr>
        <w:t>this</w:t>
      </w:r>
      <w:r w:rsidRPr="00234D7A">
        <w:t>.generateSummary</w:t>
      </w:r>
      <w:proofErr w:type="spellEnd"/>
      <w:r w:rsidRPr="00234D7A">
        <w:t xml:space="preserve">(analysis, reasons, </w:t>
      </w:r>
      <w:proofErr w:type="spellStart"/>
      <w:r w:rsidRPr="00234D7A">
        <w:t>modelInsights</w:t>
      </w:r>
      <w:proofErr w:type="spellEnd"/>
      <w:r w:rsidRPr="00234D7A">
        <w:t>);</w:t>
      </w:r>
    </w:p>
    <w:p w14:paraId="0D62EF0E" w14:textId="77777777" w:rsidR="00234D7A" w:rsidRPr="00234D7A" w:rsidRDefault="00234D7A" w:rsidP="00234D7A">
      <w:pPr>
        <w:pStyle w:val="SourceCode"/>
      </w:pPr>
    </w:p>
    <w:p w14:paraId="2779A2EF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006C832B" w14:textId="77777777" w:rsidR="00234D7A" w:rsidRPr="00234D7A" w:rsidRDefault="00234D7A" w:rsidP="00234D7A">
      <w:pPr>
        <w:pStyle w:val="SourceCode"/>
      </w:pPr>
      <w:r w:rsidRPr="00234D7A">
        <w:t>      id: `exp_${analysis.id}`,</w:t>
      </w:r>
    </w:p>
    <w:p w14:paraId="5DF0C20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nalysisId</w:t>
      </w:r>
      <w:proofErr w:type="spellEnd"/>
      <w:r w:rsidRPr="00234D7A">
        <w:t>: analysis.id,</w:t>
      </w:r>
    </w:p>
    <w:p w14:paraId="784FF289" w14:textId="77777777" w:rsidR="00234D7A" w:rsidRPr="00234D7A" w:rsidRDefault="00234D7A" w:rsidP="00234D7A">
      <w:pPr>
        <w:pStyle w:val="SourceCode"/>
      </w:pPr>
      <w:r w:rsidRPr="00234D7A">
        <w:t>      summary,</w:t>
      </w:r>
    </w:p>
    <w:p w14:paraId="2E186A55" w14:textId="77777777" w:rsidR="00234D7A" w:rsidRPr="00234D7A" w:rsidRDefault="00234D7A" w:rsidP="00234D7A">
      <w:pPr>
        <w:pStyle w:val="SourceCode"/>
      </w:pPr>
      <w:r w:rsidRPr="00234D7A">
        <w:t xml:space="preserve">      reasons: </w:t>
      </w:r>
      <w:proofErr w:type="spellStart"/>
      <w:r w:rsidRPr="00234D7A">
        <w:t>reasons.slice</w:t>
      </w:r>
      <w:proofErr w:type="spellEnd"/>
      <w:r w:rsidRPr="00234D7A">
        <w:t xml:space="preserve">(0, </w:t>
      </w:r>
      <w:proofErr w:type="spellStart"/>
      <w:r w:rsidRPr="00234D7A">
        <w:rPr>
          <w:i/>
          <w:iCs/>
        </w:rPr>
        <w:t>this</w:t>
      </w:r>
      <w:r w:rsidRPr="00234D7A">
        <w:t>.config.maxReasonsToShow</w:t>
      </w:r>
      <w:proofErr w:type="spellEnd"/>
      <w:r w:rsidRPr="00234D7A">
        <w:t>),</w:t>
      </w:r>
    </w:p>
    <w:p w14:paraId="79B3FC64" w14:textId="77777777" w:rsidR="00234D7A" w:rsidRPr="00234D7A" w:rsidRDefault="00234D7A" w:rsidP="00234D7A">
      <w:pPr>
        <w:pStyle w:val="SourceCode"/>
      </w:pPr>
      <w:r w:rsidRPr="00234D7A">
        <w:t>      evidence,</w:t>
      </w:r>
    </w:p>
    <w:p w14:paraId="08E68D6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odelInsights</w:t>
      </w:r>
      <w:proofErr w:type="spellEnd"/>
      <w:r w:rsidRPr="00234D7A">
        <w:t>,</w:t>
      </w:r>
    </w:p>
    <w:p w14:paraId="0FCB72A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temporalAnalysis</w:t>
      </w:r>
      <w:proofErr w:type="spellEnd"/>
      <w:r w:rsidRPr="00234D7A">
        <w:t xml:space="preserve">: </w:t>
      </w:r>
      <w:proofErr w:type="spellStart"/>
      <w:r w:rsidRPr="00234D7A">
        <w:rPr>
          <w:i/>
          <w:iCs/>
        </w:rPr>
        <w:t>this</w:t>
      </w:r>
      <w:r w:rsidRPr="00234D7A">
        <w:t>.generateTemporalAnalysis</w:t>
      </w:r>
      <w:proofErr w:type="spellEnd"/>
      <w:r w:rsidRPr="00234D7A">
        <w:t>(analysis),</w:t>
      </w:r>
    </w:p>
    <w:p w14:paraId="0AFB0A8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etadataAnalysis</w:t>
      </w:r>
      <w:proofErr w:type="spellEnd"/>
      <w:r w:rsidRPr="00234D7A">
        <w:t xml:space="preserve">: </w:t>
      </w:r>
      <w:proofErr w:type="spellStart"/>
      <w:r w:rsidRPr="00234D7A">
        <w:rPr>
          <w:i/>
          <w:iCs/>
        </w:rPr>
        <w:t>this</w:t>
      </w:r>
      <w:r w:rsidRPr="00234D7A">
        <w:t>.generateMetadataAnalysis</w:t>
      </w:r>
      <w:proofErr w:type="spellEnd"/>
      <w:r w:rsidRPr="00234D7A">
        <w:t>(analysis),</w:t>
      </w:r>
    </w:p>
    <w:p w14:paraId="5BD0836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generatedAt</w:t>
      </w:r>
      <w:proofErr w:type="spellEnd"/>
      <w:r w:rsidRPr="00234D7A">
        <w:t>: new Date().</w:t>
      </w:r>
      <w:proofErr w:type="spellStart"/>
      <w:r w:rsidRPr="00234D7A">
        <w:t>toISOString</w:t>
      </w:r>
      <w:proofErr w:type="spellEnd"/>
      <w:r w:rsidRPr="00234D7A">
        <w:t>(),</w:t>
      </w:r>
    </w:p>
    <w:p w14:paraId="694F2CB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cessingVersion</w:t>
      </w:r>
      <w:proofErr w:type="spellEnd"/>
      <w:r w:rsidRPr="00234D7A">
        <w:t>: '1.0.0'</w:t>
      </w:r>
    </w:p>
    <w:p w14:paraId="1D7337D5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6831A790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53F64090" w14:textId="77777777" w:rsidR="00234D7A" w:rsidRPr="00234D7A" w:rsidRDefault="00234D7A" w:rsidP="00234D7A">
      <w:pPr>
        <w:pStyle w:val="SourceCode"/>
      </w:pPr>
    </w:p>
    <w:p w14:paraId="2917BAD1" w14:textId="77777777" w:rsidR="00234D7A" w:rsidRPr="00234D7A" w:rsidRDefault="00234D7A" w:rsidP="00234D7A">
      <w:pPr>
        <w:pStyle w:val="SourceCode"/>
      </w:pPr>
      <w:r w:rsidRPr="00234D7A">
        <w:t xml:space="preserve">  </w:t>
      </w:r>
      <w:r w:rsidRPr="00234D7A">
        <w:rPr>
          <w:i/>
          <w:iCs/>
        </w:rPr>
        <w:t>/**</w:t>
      </w:r>
    </w:p>
    <w:p w14:paraId="0E66A9FD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  * Generate primary reasons for the classification</w:t>
      </w:r>
    </w:p>
    <w:p w14:paraId="1393FC05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   */</w:t>
      </w:r>
    </w:p>
    <w:p w14:paraId="2F380CA1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Reason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): </w:t>
      </w:r>
      <w:proofErr w:type="spellStart"/>
      <w:r w:rsidRPr="00234D7A">
        <w:t>ExplanationReason</w:t>
      </w:r>
      <w:proofErr w:type="spellEnd"/>
      <w:r w:rsidRPr="00234D7A">
        <w:t>[] {</w:t>
      </w:r>
    </w:p>
    <w:p w14:paraId="14495AE7" w14:textId="77777777" w:rsidR="00234D7A" w:rsidRPr="00234D7A" w:rsidRDefault="00234D7A" w:rsidP="00234D7A">
      <w:pPr>
        <w:pStyle w:val="SourceCode"/>
      </w:pPr>
      <w:r w:rsidRPr="00234D7A">
        <w:t xml:space="preserve">    const reasons: </w:t>
      </w:r>
      <w:proofErr w:type="spellStart"/>
      <w:r w:rsidRPr="00234D7A">
        <w:t>ExplanationReason</w:t>
      </w:r>
      <w:proofErr w:type="spellEnd"/>
      <w:r w:rsidRPr="00234D7A">
        <w:t>[] = [];</w:t>
      </w:r>
    </w:p>
    <w:p w14:paraId="5D30FE4C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3B989428" w14:textId="77777777" w:rsidR="00234D7A" w:rsidRPr="00234D7A" w:rsidRDefault="00234D7A" w:rsidP="00234D7A">
      <w:pPr>
        <w:pStyle w:val="SourceCode"/>
      </w:pPr>
      <w:r w:rsidRPr="00234D7A">
        <w:t xml:space="preserve">    const prediction = </w:t>
      </w:r>
      <w:proofErr w:type="spellStart"/>
      <w:r w:rsidRPr="00234D7A">
        <w:t>analysis.prediction</w:t>
      </w:r>
      <w:proofErr w:type="spellEnd"/>
      <w:r w:rsidRPr="00234D7A">
        <w:t>;</w:t>
      </w:r>
    </w:p>
    <w:p w14:paraId="6778A79C" w14:textId="77777777" w:rsidR="00234D7A" w:rsidRPr="00234D7A" w:rsidRDefault="00234D7A" w:rsidP="00234D7A">
      <w:pPr>
        <w:pStyle w:val="SourceCode"/>
      </w:pPr>
    </w:p>
    <w:p w14:paraId="1AC2E6CA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Primary classification reason</w:t>
      </w:r>
    </w:p>
    <w:p w14:paraId="421C8210" w14:textId="77777777" w:rsidR="00234D7A" w:rsidRPr="00234D7A" w:rsidRDefault="00234D7A" w:rsidP="00234D7A">
      <w:pPr>
        <w:pStyle w:val="SourceCode"/>
      </w:pPr>
      <w:r w:rsidRPr="00234D7A">
        <w:t>    if (prediction === 'authentic') {</w:t>
      </w:r>
    </w:p>
    <w:p w14:paraId="5AB67FD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2654629C" w14:textId="77777777" w:rsidR="00234D7A" w:rsidRPr="00234D7A" w:rsidRDefault="00234D7A" w:rsidP="00234D7A">
      <w:pPr>
        <w:pStyle w:val="SourceCode"/>
      </w:pPr>
      <w:r w:rsidRPr="00234D7A">
        <w:lastRenderedPageBreak/>
        <w:t>        id: '</w:t>
      </w:r>
      <w:proofErr w:type="spellStart"/>
      <w:r w:rsidRPr="00234D7A">
        <w:t>auth_primary</w:t>
      </w:r>
      <w:proofErr w:type="spellEnd"/>
      <w:r w:rsidRPr="00234D7A">
        <w:t>',</w:t>
      </w:r>
    </w:p>
    <w:p w14:paraId="0E57B0EC" w14:textId="77777777" w:rsidR="00234D7A" w:rsidRPr="00234D7A" w:rsidRDefault="00234D7A" w:rsidP="00234D7A">
      <w:pPr>
        <w:pStyle w:val="SourceCode"/>
      </w:pPr>
      <w:r w:rsidRPr="00234D7A">
        <w:t>        category: 'model',</w:t>
      </w:r>
    </w:p>
    <w:p w14:paraId="552B14B1" w14:textId="77777777" w:rsidR="00234D7A" w:rsidRPr="00234D7A" w:rsidRDefault="00234D7A" w:rsidP="00234D7A">
      <w:pPr>
        <w:pStyle w:val="SourceCode"/>
      </w:pPr>
      <w:r w:rsidRPr="00234D7A">
        <w:t>        type: 'evidence',</w:t>
      </w:r>
    </w:p>
    <w:p w14:paraId="70C5A4A9" w14:textId="77777777" w:rsidR="00234D7A" w:rsidRPr="00234D7A" w:rsidRDefault="00234D7A" w:rsidP="00234D7A">
      <w:pPr>
        <w:pStyle w:val="SourceCode"/>
      </w:pPr>
      <w:r w:rsidRPr="00234D7A">
        <w:t>        severity: confidence &lt; 0.2 ? 'low' : 'medium',</w:t>
      </w:r>
    </w:p>
    <w:p w14:paraId="694AE9D8" w14:textId="77777777" w:rsidR="00234D7A" w:rsidRPr="00234D7A" w:rsidRDefault="00234D7A" w:rsidP="00234D7A">
      <w:pPr>
        <w:pStyle w:val="SourceCode"/>
      </w:pPr>
      <w:r w:rsidRPr="00234D7A">
        <w:t>        confidence: 1 - confidence,</w:t>
      </w:r>
    </w:p>
    <w:p w14:paraId="79F9E672" w14:textId="77777777" w:rsidR="00234D7A" w:rsidRPr="00234D7A" w:rsidRDefault="00234D7A" w:rsidP="00234D7A">
      <w:pPr>
        <w:pStyle w:val="SourceCode"/>
      </w:pPr>
      <w:r w:rsidRPr="00234D7A">
        <w:t>        title: 'Content appears authentic',</w:t>
      </w:r>
    </w:p>
    <w:p w14:paraId="030AA199" w14:textId="77777777" w:rsidR="00234D7A" w:rsidRPr="00234D7A" w:rsidRDefault="00234D7A" w:rsidP="00234D7A">
      <w:pPr>
        <w:pStyle w:val="SourceCode"/>
      </w:pPr>
      <w:r w:rsidRPr="00234D7A">
        <w:t>        description: `AI analysis indicates this content is likely genuine with ${</w:t>
      </w:r>
      <w:proofErr w:type="spellStart"/>
      <w:r w:rsidRPr="00234D7A">
        <w:t>Math.round</w:t>
      </w:r>
      <w:proofErr w:type="spellEnd"/>
      <w:r w:rsidRPr="00234D7A">
        <w:t>((1 - confidence) * 100)}% confidence. Multiple detection models found no significant signs of manipulation.`,</w:t>
      </w:r>
    </w:p>
    <w:p w14:paraId="49E61990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`Ensemble model score: ${</w:t>
      </w:r>
      <w:proofErr w:type="spellStart"/>
      <w:r w:rsidRPr="00234D7A">
        <w:t>confidence.toFixed</w:t>
      </w:r>
      <w:proofErr w:type="spellEnd"/>
      <w:r w:rsidRPr="00234D7A">
        <w:t>(3)}, indicating low manipulation probability.`,</w:t>
      </w:r>
    </w:p>
    <w:p w14:paraId="1B6F7EE3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Sources</w:t>
      </w:r>
      <w:proofErr w:type="spellEnd"/>
      <w:r w:rsidRPr="00234D7A">
        <w:t>: ['ensemble', '</w:t>
      </w:r>
      <w:proofErr w:type="spellStart"/>
      <w:r w:rsidRPr="00234D7A">
        <w:t>deepfake_detector</w:t>
      </w:r>
      <w:proofErr w:type="spellEnd"/>
      <w:r w:rsidRPr="00234D7A">
        <w:t>']</w:t>
      </w:r>
    </w:p>
    <w:p w14:paraId="1F637F37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47143606" w14:textId="77777777" w:rsidR="00234D7A" w:rsidRPr="00234D7A" w:rsidRDefault="00234D7A" w:rsidP="00234D7A">
      <w:pPr>
        <w:pStyle w:val="SourceCode"/>
      </w:pPr>
    </w:p>
    <w:p w14:paraId="6D69643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supporting authentic indicators</w:t>
      </w:r>
    </w:p>
    <w:p w14:paraId="7F374CC0" w14:textId="77777777" w:rsidR="00234D7A" w:rsidRPr="00234D7A" w:rsidRDefault="00234D7A" w:rsidP="00234D7A">
      <w:pPr>
        <w:pStyle w:val="SourceCode"/>
      </w:pPr>
      <w:r w:rsidRPr="00234D7A">
        <w:t>      if (confidence &lt; 0.1) {</w:t>
      </w:r>
    </w:p>
    <w:p w14:paraId="078864CE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168FDA7A" w14:textId="77777777" w:rsidR="00234D7A" w:rsidRPr="00234D7A" w:rsidRDefault="00234D7A" w:rsidP="00234D7A">
      <w:pPr>
        <w:pStyle w:val="SourceCode"/>
      </w:pPr>
      <w:r w:rsidRPr="00234D7A">
        <w:t>          id: '</w:t>
      </w:r>
      <w:proofErr w:type="spellStart"/>
      <w:r w:rsidRPr="00234D7A">
        <w:t>auth_strong</w:t>
      </w:r>
      <w:proofErr w:type="spellEnd"/>
      <w:r w:rsidRPr="00234D7A">
        <w:t>',</w:t>
      </w:r>
    </w:p>
    <w:p w14:paraId="27BD312B" w14:textId="77777777" w:rsidR="00234D7A" w:rsidRPr="00234D7A" w:rsidRDefault="00234D7A" w:rsidP="00234D7A">
      <w:pPr>
        <w:pStyle w:val="SourceCode"/>
      </w:pPr>
      <w:r w:rsidRPr="00234D7A">
        <w:t>          category: 'technical',</w:t>
      </w:r>
    </w:p>
    <w:p w14:paraId="201416F7" w14:textId="77777777" w:rsidR="00234D7A" w:rsidRPr="00234D7A" w:rsidRDefault="00234D7A" w:rsidP="00234D7A">
      <w:pPr>
        <w:pStyle w:val="SourceCode"/>
      </w:pPr>
      <w:r w:rsidRPr="00234D7A">
        <w:t>          type: 'evidence',</w:t>
      </w:r>
    </w:p>
    <w:p w14:paraId="3DC1BB20" w14:textId="77777777" w:rsidR="00234D7A" w:rsidRPr="00234D7A" w:rsidRDefault="00234D7A" w:rsidP="00234D7A">
      <w:pPr>
        <w:pStyle w:val="SourceCode"/>
      </w:pPr>
      <w:r w:rsidRPr="00234D7A">
        <w:t>          severity: 'low',</w:t>
      </w:r>
    </w:p>
    <w:p w14:paraId="4C3499B5" w14:textId="77777777" w:rsidR="00234D7A" w:rsidRPr="00234D7A" w:rsidRDefault="00234D7A" w:rsidP="00234D7A">
      <w:pPr>
        <w:pStyle w:val="SourceCode"/>
      </w:pPr>
      <w:r w:rsidRPr="00234D7A">
        <w:t>          confidence: 0.95,</w:t>
      </w:r>
    </w:p>
    <w:p w14:paraId="18F9A1DA" w14:textId="77777777" w:rsidR="00234D7A" w:rsidRPr="00234D7A" w:rsidRDefault="00234D7A" w:rsidP="00234D7A">
      <w:pPr>
        <w:pStyle w:val="SourceCode"/>
      </w:pPr>
      <w:r w:rsidRPr="00234D7A">
        <w:t>          title: 'Strong authenticity indicators',</w:t>
      </w:r>
    </w:p>
    <w:p w14:paraId="3BC2EDA8" w14:textId="77777777" w:rsidR="00234D7A" w:rsidRPr="00234D7A" w:rsidRDefault="00234D7A" w:rsidP="00234D7A">
      <w:pPr>
        <w:pStyle w:val="SourceCode"/>
      </w:pPr>
      <w:r w:rsidRPr="00234D7A">
        <w:t>          description: 'Analysis found consistent patterns typical of genuine content with no detectable artifacts.',</w:t>
      </w:r>
    </w:p>
    <w:p w14:paraId="4024081E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technicalDetails</w:t>
      </w:r>
      <w:proofErr w:type="spellEnd"/>
      <w:r w:rsidRPr="00234D7A">
        <w:t>: 'Low variance in model predictions, consistent temporal patterns, normal compression artifacts.'</w:t>
      </w:r>
    </w:p>
    <w:p w14:paraId="415848AE" w14:textId="77777777" w:rsidR="00234D7A" w:rsidRPr="00234D7A" w:rsidRDefault="00234D7A" w:rsidP="00234D7A">
      <w:pPr>
        <w:pStyle w:val="SourceCode"/>
      </w:pPr>
      <w:r w:rsidRPr="00234D7A">
        <w:t>        });</w:t>
      </w:r>
    </w:p>
    <w:p w14:paraId="72E9169F" w14:textId="77777777" w:rsidR="00234D7A" w:rsidRPr="00234D7A" w:rsidRDefault="00234D7A" w:rsidP="00234D7A">
      <w:pPr>
        <w:pStyle w:val="SourceCode"/>
      </w:pPr>
      <w:r w:rsidRPr="00234D7A">
        <w:lastRenderedPageBreak/>
        <w:t>      }</w:t>
      </w:r>
    </w:p>
    <w:p w14:paraId="7315C2AD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4DA5CDD" w14:textId="77777777" w:rsidR="00234D7A" w:rsidRPr="00234D7A" w:rsidRDefault="00234D7A" w:rsidP="00234D7A">
      <w:pPr>
        <w:pStyle w:val="SourceCode"/>
      </w:pPr>
    </w:p>
    <w:p w14:paraId="6829410E" w14:textId="77777777" w:rsidR="00234D7A" w:rsidRPr="00234D7A" w:rsidRDefault="00234D7A" w:rsidP="00234D7A">
      <w:pPr>
        <w:pStyle w:val="SourceCode"/>
      </w:pPr>
      <w:r w:rsidRPr="00234D7A">
        <w:t>    if (prediction === 'manipulated') {</w:t>
      </w:r>
    </w:p>
    <w:p w14:paraId="11B1ADD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6866352B" w14:textId="77777777" w:rsidR="00234D7A" w:rsidRPr="00234D7A" w:rsidRDefault="00234D7A" w:rsidP="00234D7A">
      <w:pPr>
        <w:pStyle w:val="SourceCode"/>
      </w:pPr>
      <w:r w:rsidRPr="00234D7A">
        <w:t>        id: '</w:t>
      </w:r>
      <w:proofErr w:type="spellStart"/>
      <w:r w:rsidRPr="00234D7A">
        <w:t>manip_primary</w:t>
      </w:r>
      <w:proofErr w:type="spellEnd"/>
      <w:r w:rsidRPr="00234D7A">
        <w:t>',</w:t>
      </w:r>
    </w:p>
    <w:p w14:paraId="34129155" w14:textId="77777777" w:rsidR="00234D7A" w:rsidRPr="00234D7A" w:rsidRDefault="00234D7A" w:rsidP="00234D7A">
      <w:pPr>
        <w:pStyle w:val="SourceCode"/>
      </w:pPr>
      <w:r w:rsidRPr="00234D7A">
        <w:t>        category: 'model',</w:t>
      </w:r>
    </w:p>
    <w:p w14:paraId="475E3422" w14:textId="77777777" w:rsidR="00234D7A" w:rsidRPr="00234D7A" w:rsidRDefault="00234D7A" w:rsidP="00234D7A">
      <w:pPr>
        <w:pStyle w:val="SourceCode"/>
      </w:pPr>
      <w:r w:rsidRPr="00234D7A">
        <w:t>        type: 'anomaly',</w:t>
      </w:r>
    </w:p>
    <w:p w14:paraId="0402D66B" w14:textId="77777777" w:rsidR="00234D7A" w:rsidRPr="00234D7A" w:rsidRDefault="00234D7A" w:rsidP="00234D7A">
      <w:pPr>
        <w:pStyle w:val="SourceCode"/>
      </w:pPr>
      <w:r w:rsidRPr="00234D7A">
        <w:t>        severity: confidence &gt; 0.8 ? 'high' : confidence &gt; 0.5 ? 'medium' : 'low',</w:t>
      </w:r>
    </w:p>
    <w:p w14:paraId="7BE88715" w14:textId="77777777" w:rsidR="00234D7A" w:rsidRPr="00234D7A" w:rsidRDefault="00234D7A" w:rsidP="00234D7A">
      <w:pPr>
        <w:pStyle w:val="SourceCode"/>
      </w:pPr>
      <w:r w:rsidRPr="00234D7A">
        <w:t>        confidence,</w:t>
      </w:r>
    </w:p>
    <w:p w14:paraId="22932405" w14:textId="77777777" w:rsidR="00234D7A" w:rsidRPr="00234D7A" w:rsidRDefault="00234D7A" w:rsidP="00234D7A">
      <w:pPr>
        <w:pStyle w:val="SourceCode"/>
      </w:pPr>
      <w:r w:rsidRPr="00234D7A">
        <w:t>        title: 'Potential manipulation detected',</w:t>
      </w:r>
    </w:p>
    <w:p w14:paraId="01D9A32B" w14:textId="77777777" w:rsidR="00234D7A" w:rsidRPr="00234D7A" w:rsidRDefault="00234D7A" w:rsidP="00234D7A">
      <w:pPr>
        <w:pStyle w:val="SourceCode"/>
      </w:pPr>
      <w:r w:rsidRPr="00234D7A">
        <w:t>        description: `AI analysis detected signs of possible manipulation with ${</w:t>
      </w:r>
      <w:proofErr w:type="spellStart"/>
      <w:r w:rsidRPr="00234D7A">
        <w:t>Math.round</w:t>
      </w:r>
      <w:proofErr w:type="spellEnd"/>
      <w:r w:rsidRPr="00234D7A">
        <w:t>(confidence * 100)}% confidence. Multiple indicators suggest this content may be synthetically generated or altered.`,</w:t>
      </w:r>
    </w:p>
    <w:p w14:paraId="155569D0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`Ensemble model score: ${</w:t>
      </w:r>
      <w:proofErr w:type="spellStart"/>
      <w:r w:rsidRPr="00234D7A">
        <w:t>confidence.toFixed</w:t>
      </w:r>
      <w:proofErr w:type="spellEnd"/>
      <w:r w:rsidRPr="00234D7A">
        <w:t>(3)}, exceeding manipulation threshold.`,</w:t>
      </w:r>
    </w:p>
    <w:p w14:paraId="08C9051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Sources</w:t>
      </w:r>
      <w:proofErr w:type="spellEnd"/>
      <w:r w:rsidRPr="00234D7A">
        <w:t>: ['ensemble', '</w:t>
      </w:r>
      <w:proofErr w:type="spellStart"/>
      <w:r w:rsidRPr="00234D7A">
        <w:t>deepfake_detector</w:t>
      </w:r>
      <w:proofErr w:type="spellEnd"/>
      <w:r w:rsidRPr="00234D7A">
        <w:t>']</w:t>
      </w:r>
    </w:p>
    <w:p w14:paraId="22D51A80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64665D7D" w14:textId="77777777" w:rsidR="00234D7A" w:rsidRPr="00234D7A" w:rsidRDefault="00234D7A" w:rsidP="00234D7A">
      <w:pPr>
        <w:pStyle w:val="SourceCode"/>
      </w:pPr>
    </w:p>
    <w:p w14:paraId="461D7F1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specific manipulation indicators based on confidence level</w:t>
      </w:r>
    </w:p>
    <w:p w14:paraId="74A09646" w14:textId="77777777" w:rsidR="00234D7A" w:rsidRPr="00234D7A" w:rsidRDefault="00234D7A" w:rsidP="00234D7A">
      <w:pPr>
        <w:pStyle w:val="SourceCode"/>
      </w:pPr>
      <w:r w:rsidRPr="00234D7A">
        <w:t>      if (confidence &gt; 0.8) {</w:t>
      </w:r>
    </w:p>
    <w:p w14:paraId="4FB1F93C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79B34BBC" w14:textId="77777777" w:rsidR="00234D7A" w:rsidRPr="00234D7A" w:rsidRDefault="00234D7A" w:rsidP="00234D7A">
      <w:pPr>
        <w:pStyle w:val="SourceCode"/>
      </w:pPr>
      <w:r w:rsidRPr="00234D7A">
        <w:t>          id: '</w:t>
      </w:r>
      <w:proofErr w:type="spellStart"/>
      <w:r w:rsidRPr="00234D7A">
        <w:t>manip_strong</w:t>
      </w:r>
      <w:proofErr w:type="spellEnd"/>
      <w:r w:rsidRPr="00234D7A">
        <w:t>',</w:t>
      </w:r>
    </w:p>
    <w:p w14:paraId="6E6D5C70" w14:textId="77777777" w:rsidR="00234D7A" w:rsidRPr="00234D7A" w:rsidRDefault="00234D7A" w:rsidP="00234D7A">
      <w:pPr>
        <w:pStyle w:val="SourceCode"/>
      </w:pPr>
      <w:r w:rsidRPr="00234D7A">
        <w:t>          category: 'visual',</w:t>
      </w:r>
    </w:p>
    <w:p w14:paraId="74801950" w14:textId="77777777" w:rsidR="00234D7A" w:rsidRPr="00234D7A" w:rsidRDefault="00234D7A" w:rsidP="00234D7A">
      <w:pPr>
        <w:pStyle w:val="SourceCode"/>
      </w:pPr>
      <w:r w:rsidRPr="00234D7A">
        <w:t>          type: 'artifact',</w:t>
      </w:r>
    </w:p>
    <w:p w14:paraId="7158102A" w14:textId="77777777" w:rsidR="00234D7A" w:rsidRPr="00234D7A" w:rsidRDefault="00234D7A" w:rsidP="00234D7A">
      <w:pPr>
        <w:pStyle w:val="SourceCode"/>
      </w:pPr>
      <w:r w:rsidRPr="00234D7A">
        <w:t>          severity: 'high',</w:t>
      </w:r>
    </w:p>
    <w:p w14:paraId="5A711012" w14:textId="77777777" w:rsidR="00234D7A" w:rsidRPr="00234D7A" w:rsidRDefault="00234D7A" w:rsidP="00234D7A">
      <w:pPr>
        <w:pStyle w:val="SourceCode"/>
      </w:pPr>
      <w:r w:rsidRPr="00234D7A">
        <w:t>          confidence: 0.9,</w:t>
      </w:r>
    </w:p>
    <w:p w14:paraId="3E826346" w14:textId="77777777" w:rsidR="00234D7A" w:rsidRPr="00234D7A" w:rsidRDefault="00234D7A" w:rsidP="00234D7A">
      <w:pPr>
        <w:pStyle w:val="SourceCode"/>
      </w:pPr>
      <w:r w:rsidRPr="00234D7A">
        <w:lastRenderedPageBreak/>
        <w:t>          title: 'Strong manipulation indicators',</w:t>
      </w:r>
    </w:p>
    <w:p w14:paraId="2B273B04" w14:textId="77777777" w:rsidR="00234D7A" w:rsidRPr="00234D7A" w:rsidRDefault="00234D7A" w:rsidP="00234D7A">
      <w:pPr>
        <w:pStyle w:val="SourceCode"/>
      </w:pPr>
      <w:r w:rsidRPr="00234D7A">
        <w:t>          description: 'High-confidence detection of typical deepfake artifacts and inconsistencies.',</w:t>
      </w:r>
    </w:p>
    <w:p w14:paraId="1B0FBFFA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technicalDetails</w:t>
      </w:r>
      <w:proofErr w:type="spellEnd"/>
      <w:r w:rsidRPr="00234D7A">
        <w:t>: 'Multiple models detected convergent evidence of synthetic generation patterns.'</w:t>
      </w:r>
    </w:p>
    <w:p w14:paraId="4644A426" w14:textId="77777777" w:rsidR="00234D7A" w:rsidRPr="00234D7A" w:rsidRDefault="00234D7A" w:rsidP="00234D7A">
      <w:pPr>
        <w:pStyle w:val="SourceCode"/>
      </w:pPr>
      <w:r w:rsidRPr="00234D7A">
        <w:t>        });</w:t>
      </w:r>
    </w:p>
    <w:p w14:paraId="525A26D6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6790C232" w14:textId="77777777" w:rsidR="00234D7A" w:rsidRPr="00234D7A" w:rsidRDefault="00234D7A" w:rsidP="00234D7A">
      <w:pPr>
        <w:pStyle w:val="SourceCode"/>
      </w:pPr>
    </w:p>
    <w:p w14:paraId="3776EBEE" w14:textId="77777777" w:rsidR="00234D7A" w:rsidRPr="00234D7A" w:rsidRDefault="00234D7A" w:rsidP="00234D7A">
      <w:pPr>
        <w:pStyle w:val="SourceCode"/>
      </w:pPr>
      <w:r w:rsidRPr="00234D7A">
        <w:t>      if (confidence &gt; 0.6) {</w:t>
      </w:r>
    </w:p>
    <w:p w14:paraId="6845D549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5A144AD4" w14:textId="77777777" w:rsidR="00234D7A" w:rsidRPr="00234D7A" w:rsidRDefault="00234D7A" w:rsidP="00234D7A">
      <w:pPr>
        <w:pStyle w:val="SourceCode"/>
      </w:pPr>
      <w:r w:rsidRPr="00234D7A">
        <w:t>          id: '</w:t>
      </w:r>
      <w:proofErr w:type="spellStart"/>
      <w:r w:rsidRPr="00234D7A">
        <w:t>manip_patterns</w:t>
      </w:r>
      <w:proofErr w:type="spellEnd"/>
      <w:r w:rsidRPr="00234D7A">
        <w:t>',</w:t>
      </w:r>
    </w:p>
    <w:p w14:paraId="578783C7" w14:textId="77777777" w:rsidR="00234D7A" w:rsidRPr="00234D7A" w:rsidRDefault="00234D7A" w:rsidP="00234D7A">
      <w:pPr>
        <w:pStyle w:val="SourceCode"/>
      </w:pPr>
      <w:r w:rsidRPr="00234D7A">
        <w:t>          category: 'temporal',</w:t>
      </w:r>
    </w:p>
    <w:p w14:paraId="04D73E31" w14:textId="77777777" w:rsidR="00234D7A" w:rsidRPr="00234D7A" w:rsidRDefault="00234D7A" w:rsidP="00234D7A">
      <w:pPr>
        <w:pStyle w:val="SourceCode"/>
      </w:pPr>
      <w:r w:rsidRPr="00234D7A">
        <w:t>          type: 'pattern',</w:t>
      </w:r>
    </w:p>
    <w:p w14:paraId="5079898F" w14:textId="77777777" w:rsidR="00234D7A" w:rsidRPr="00234D7A" w:rsidRDefault="00234D7A" w:rsidP="00234D7A">
      <w:pPr>
        <w:pStyle w:val="SourceCode"/>
      </w:pPr>
      <w:r w:rsidRPr="00234D7A">
        <w:t>          severity: 'medium',</w:t>
      </w:r>
    </w:p>
    <w:p w14:paraId="619F0FC9" w14:textId="77777777" w:rsidR="00234D7A" w:rsidRPr="00234D7A" w:rsidRDefault="00234D7A" w:rsidP="00234D7A">
      <w:pPr>
        <w:pStyle w:val="SourceCode"/>
      </w:pPr>
      <w:r w:rsidRPr="00234D7A">
        <w:t>          confidence: 0.75,</w:t>
      </w:r>
    </w:p>
    <w:p w14:paraId="2E2D6DE2" w14:textId="77777777" w:rsidR="00234D7A" w:rsidRPr="00234D7A" w:rsidRDefault="00234D7A" w:rsidP="00234D7A">
      <w:pPr>
        <w:pStyle w:val="SourceCode"/>
      </w:pPr>
      <w:r w:rsidRPr="00234D7A">
        <w:t>          title: 'Suspicious temporal patterns',</w:t>
      </w:r>
    </w:p>
    <w:p w14:paraId="1FDD451B" w14:textId="77777777" w:rsidR="00234D7A" w:rsidRPr="00234D7A" w:rsidRDefault="00234D7A" w:rsidP="00234D7A">
      <w:pPr>
        <w:pStyle w:val="SourceCode"/>
      </w:pPr>
      <w:r w:rsidRPr="00234D7A">
        <w:t>          description: 'Analysis detected frame-to-frame inconsistencies common in generated content.',</w:t>
      </w:r>
    </w:p>
    <w:p w14:paraId="06B0D3A9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technicalDetails</w:t>
      </w:r>
      <w:proofErr w:type="spellEnd"/>
      <w:r w:rsidRPr="00234D7A">
        <w:t>: 'Temporal coherence metrics indicate potential frame interpolation or synthesis.'</w:t>
      </w:r>
    </w:p>
    <w:p w14:paraId="48B4AC5F" w14:textId="77777777" w:rsidR="00234D7A" w:rsidRPr="00234D7A" w:rsidRDefault="00234D7A" w:rsidP="00234D7A">
      <w:pPr>
        <w:pStyle w:val="SourceCode"/>
      </w:pPr>
      <w:r w:rsidRPr="00234D7A">
        <w:t>        });</w:t>
      </w:r>
    </w:p>
    <w:p w14:paraId="56459845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46EF6E26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A6194E6" w14:textId="77777777" w:rsidR="00234D7A" w:rsidRPr="00234D7A" w:rsidRDefault="00234D7A" w:rsidP="00234D7A">
      <w:pPr>
        <w:pStyle w:val="SourceCode"/>
      </w:pPr>
    </w:p>
    <w:p w14:paraId="3C9A2761" w14:textId="77777777" w:rsidR="00234D7A" w:rsidRPr="00234D7A" w:rsidRDefault="00234D7A" w:rsidP="00234D7A">
      <w:pPr>
        <w:pStyle w:val="SourceCode"/>
      </w:pPr>
      <w:r w:rsidRPr="00234D7A">
        <w:t>    if (prediction === 'inconclusive') {</w:t>
      </w:r>
    </w:p>
    <w:p w14:paraId="00E5765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7DF92FEE" w14:textId="77777777" w:rsidR="00234D7A" w:rsidRPr="00234D7A" w:rsidRDefault="00234D7A" w:rsidP="00234D7A">
      <w:pPr>
        <w:pStyle w:val="SourceCode"/>
      </w:pPr>
      <w:r w:rsidRPr="00234D7A">
        <w:t>        id: '</w:t>
      </w:r>
      <w:proofErr w:type="spellStart"/>
      <w:r w:rsidRPr="00234D7A">
        <w:t>inconcl_primary</w:t>
      </w:r>
      <w:proofErr w:type="spellEnd"/>
      <w:r w:rsidRPr="00234D7A">
        <w:t>',</w:t>
      </w:r>
    </w:p>
    <w:p w14:paraId="5BB0BF3D" w14:textId="77777777" w:rsidR="00234D7A" w:rsidRPr="00234D7A" w:rsidRDefault="00234D7A" w:rsidP="00234D7A">
      <w:pPr>
        <w:pStyle w:val="SourceCode"/>
      </w:pPr>
      <w:r w:rsidRPr="00234D7A">
        <w:t>        category: 'model',</w:t>
      </w:r>
    </w:p>
    <w:p w14:paraId="26A55D41" w14:textId="77777777" w:rsidR="00234D7A" w:rsidRPr="00234D7A" w:rsidRDefault="00234D7A" w:rsidP="00234D7A">
      <w:pPr>
        <w:pStyle w:val="SourceCode"/>
      </w:pPr>
      <w:r w:rsidRPr="00234D7A">
        <w:lastRenderedPageBreak/>
        <w:t>        type: 'inconsistency',</w:t>
      </w:r>
    </w:p>
    <w:p w14:paraId="30F75524" w14:textId="77777777" w:rsidR="00234D7A" w:rsidRPr="00234D7A" w:rsidRDefault="00234D7A" w:rsidP="00234D7A">
      <w:pPr>
        <w:pStyle w:val="SourceCode"/>
      </w:pPr>
      <w:r w:rsidRPr="00234D7A">
        <w:t>        severity: 'medium',</w:t>
      </w:r>
    </w:p>
    <w:p w14:paraId="1B8A0758" w14:textId="77777777" w:rsidR="00234D7A" w:rsidRPr="00234D7A" w:rsidRDefault="00234D7A" w:rsidP="00234D7A">
      <w:pPr>
        <w:pStyle w:val="SourceCode"/>
      </w:pPr>
      <w:r w:rsidRPr="00234D7A">
        <w:t xml:space="preserve">        confidence: </w:t>
      </w:r>
      <w:proofErr w:type="spellStart"/>
      <w:r w:rsidRPr="00234D7A">
        <w:t>Math.abs</w:t>
      </w:r>
      <w:proofErr w:type="spellEnd"/>
      <w:r w:rsidRPr="00234D7A">
        <w:t>(0.5 - confidence) * 2,</w:t>
      </w:r>
    </w:p>
    <w:p w14:paraId="19487677" w14:textId="77777777" w:rsidR="00234D7A" w:rsidRPr="00234D7A" w:rsidRDefault="00234D7A" w:rsidP="00234D7A">
      <w:pPr>
        <w:pStyle w:val="SourceCode"/>
      </w:pPr>
      <w:r w:rsidRPr="00234D7A">
        <w:t>        title: 'Analysis inconclusive',</w:t>
      </w:r>
    </w:p>
    <w:p w14:paraId="0BF56F40" w14:textId="77777777" w:rsidR="00234D7A" w:rsidRPr="00234D7A" w:rsidRDefault="00234D7A" w:rsidP="00234D7A">
      <w:pPr>
        <w:pStyle w:val="SourceCode"/>
      </w:pPr>
      <w:r w:rsidRPr="00234D7A">
        <w:t>        description: `The analysis could not determine with high confidence whether this content is authentic or manipulated. Confidence score: ${</w:t>
      </w:r>
      <w:proofErr w:type="spellStart"/>
      <w:r w:rsidRPr="00234D7A">
        <w:t>Math.round</w:t>
      </w:r>
      <w:proofErr w:type="spellEnd"/>
      <w:r w:rsidRPr="00234D7A">
        <w:t>(confidence * 100)}%.`,</w:t>
      </w:r>
    </w:p>
    <w:p w14:paraId="61B9B0AE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`Score ${</w:t>
      </w:r>
      <w:proofErr w:type="spellStart"/>
      <w:r w:rsidRPr="00234D7A">
        <w:t>confidence.toFixed</w:t>
      </w:r>
      <w:proofErr w:type="spellEnd"/>
      <w:r w:rsidRPr="00234D7A">
        <w:t>(3)} falls in the inconclusive range (0.3-0.7). Mixed signals from different detection models.`,</w:t>
      </w:r>
    </w:p>
    <w:p w14:paraId="2BBBF986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Sources</w:t>
      </w:r>
      <w:proofErr w:type="spellEnd"/>
      <w:r w:rsidRPr="00234D7A">
        <w:t>: ['ensemble']</w:t>
      </w:r>
    </w:p>
    <w:p w14:paraId="65605C40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3CBFE389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888C1E8" w14:textId="77777777" w:rsidR="00234D7A" w:rsidRPr="00234D7A" w:rsidRDefault="00234D7A" w:rsidP="00234D7A">
      <w:pPr>
        <w:pStyle w:val="SourceCode"/>
      </w:pPr>
    </w:p>
    <w:p w14:paraId="2183B18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dd file-type specific reasons</w:t>
      </w:r>
    </w:p>
    <w:p w14:paraId="543E767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FileTypeSpecificReasons</w:t>
      </w:r>
      <w:proofErr w:type="spellEnd"/>
      <w:r w:rsidRPr="00234D7A">
        <w:t>(analysis, reasons);</w:t>
      </w:r>
    </w:p>
    <w:p w14:paraId="7B546935" w14:textId="77777777" w:rsidR="00234D7A" w:rsidRPr="00234D7A" w:rsidRDefault="00234D7A" w:rsidP="00234D7A">
      <w:pPr>
        <w:pStyle w:val="SourceCode"/>
      </w:pPr>
    </w:p>
    <w:p w14:paraId="70550140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dd metadata-based reasons</w:t>
      </w:r>
    </w:p>
    <w:p w14:paraId="081DDCC7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MetadataReasons</w:t>
      </w:r>
      <w:proofErr w:type="spellEnd"/>
      <w:r w:rsidRPr="00234D7A">
        <w:t>(analysis, reasons);</w:t>
      </w:r>
    </w:p>
    <w:p w14:paraId="7CAB80C0" w14:textId="77777777" w:rsidR="00234D7A" w:rsidRPr="00234D7A" w:rsidRDefault="00234D7A" w:rsidP="00234D7A">
      <w:pPr>
        <w:pStyle w:val="SourceCode"/>
      </w:pPr>
    </w:p>
    <w:p w14:paraId="5A774A5F" w14:textId="77777777" w:rsidR="00234D7A" w:rsidRPr="00234D7A" w:rsidRDefault="00234D7A" w:rsidP="00234D7A">
      <w:pPr>
        <w:pStyle w:val="SourceCode"/>
      </w:pPr>
      <w:r w:rsidRPr="00234D7A">
        <w:t xml:space="preserve">    return </w:t>
      </w:r>
      <w:proofErr w:type="spellStart"/>
      <w:r w:rsidRPr="00234D7A">
        <w:t>reasons.sort</w:t>
      </w:r>
      <w:proofErr w:type="spellEnd"/>
      <w:r w:rsidRPr="00234D7A">
        <w:t xml:space="preserve">((a, b) =&gt; </w:t>
      </w:r>
      <w:proofErr w:type="spellStart"/>
      <w:r w:rsidRPr="00234D7A">
        <w:t>b.confidence</w:t>
      </w:r>
      <w:proofErr w:type="spellEnd"/>
      <w:r w:rsidRPr="00234D7A">
        <w:t xml:space="preserve"> - </w:t>
      </w:r>
      <w:proofErr w:type="spellStart"/>
      <w:r w:rsidRPr="00234D7A">
        <w:t>a.confidence</w:t>
      </w:r>
      <w:proofErr w:type="spellEnd"/>
      <w:r w:rsidRPr="00234D7A">
        <w:t>);</w:t>
      </w:r>
    </w:p>
    <w:p w14:paraId="2D6D0BD5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4B6BC4BE" w14:textId="77777777" w:rsidR="00234D7A" w:rsidRPr="00234D7A" w:rsidRDefault="00234D7A" w:rsidP="00234D7A">
      <w:pPr>
        <w:pStyle w:val="SourceCode"/>
      </w:pPr>
    </w:p>
    <w:p w14:paraId="0067891D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FileTypeSpecificReason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, reasons: </w:t>
      </w:r>
      <w:proofErr w:type="spellStart"/>
      <w:r w:rsidRPr="00234D7A">
        <w:t>ExplanationReason</w:t>
      </w:r>
      <w:proofErr w:type="spellEnd"/>
      <w:r w:rsidRPr="00234D7A">
        <w:t>[]) {</w:t>
      </w:r>
    </w:p>
    <w:p w14:paraId="1F03DA14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fileType</w:t>
      </w:r>
      <w:proofErr w:type="spellEnd"/>
      <w:r w:rsidRPr="00234D7A">
        <w:t xml:space="preserve"> = </w:t>
      </w:r>
      <w:proofErr w:type="spellStart"/>
      <w:r w:rsidRPr="00234D7A">
        <w:t>analysis.fileType</w:t>
      </w:r>
      <w:proofErr w:type="spellEnd"/>
      <w:r w:rsidRPr="00234D7A">
        <w:t>;</w:t>
      </w:r>
    </w:p>
    <w:p w14:paraId="71D2021D" w14:textId="77777777" w:rsidR="00234D7A" w:rsidRPr="00234D7A" w:rsidRDefault="00234D7A" w:rsidP="00234D7A">
      <w:pPr>
        <w:pStyle w:val="SourceCode"/>
      </w:pPr>
    </w:p>
    <w:p w14:paraId="20A7FA63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fileType.startsWith</w:t>
      </w:r>
      <w:proofErr w:type="spellEnd"/>
      <w:r w:rsidRPr="00234D7A">
        <w:t>('image/')) {</w:t>
      </w:r>
    </w:p>
    <w:p w14:paraId="673D788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3C451D8B" w14:textId="77777777" w:rsidR="00234D7A" w:rsidRPr="00234D7A" w:rsidRDefault="00234D7A" w:rsidP="00234D7A">
      <w:pPr>
        <w:pStyle w:val="SourceCode"/>
      </w:pPr>
      <w:r w:rsidRPr="00234D7A">
        <w:lastRenderedPageBreak/>
        <w:t>        id: '</w:t>
      </w:r>
      <w:proofErr w:type="spellStart"/>
      <w:r w:rsidRPr="00234D7A">
        <w:t>img_analysis</w:t>
      </w:r>
      <w:proofErr w:type="spellEnd"/>
      <w:r w:rsidRPr="00234D7A">
        <w:t>',</w:t>
      </w:r>
    </w:p>
    <w:p w14:paraId="428B432D" w14:textId="77777777" w:rsidR="00234D7A" w:rsidRPr="00234D7A" w:rsidRDefault="00234D7A" w:rsidP="00234D7A">
      <w:pPr>
        <w:pStyle w:val="SourceCode"/>
      </w:pPr>
      <w:r w:rsidRPr="00234D7A">
        <w:t>        category: 'visual',</w:t>
      </w:r>
    </w:p>
    <w:p w14:paraId="739CDB7A" w14:textId="77777777" w:rsidR="00234D7A" w:rsidRPr="00234D7A" w:rsidRDefault="00234D7A" w:rsidP="00234D7A">
      <w:pPr>
        <w:pStyle w:val="SourceCode"/>
      </w:pPr>
      <w:r w:rsidRPr="00234D7A">
        <w:t>        type: 'evidence',</w:t>
      </w:r>
    </w:p>
    <w:p w14:paraId="639CD81F" w14:textId="77777777" w:rsidR="00234D7A" w:rsidRPr="00234D7A" w:rsidRDefault="00234D7A" w:rsidP="00234D7A">
      <w:pPr>
        <w:pStyle w:val="SourceCode"/>
      </w:pPr>
      <w:r w:rsidRPr="00234D7A">
        <w:t>        severity: 'medium',</w:t>
      </w:r>
    </w:p>
    <w:p w14:paraId="131C0065" w14:textId="77777777" w:rsidR="00234D7A" w:rsidRPr="00234D7A" w:rsidRDefault="00234D7A" w:rsidP="00234D7A">
      <w:pPr>
        <w:pStyle w:val="SourceCode"/>
      </w:pPr>
      <w:r w:rsidRPr="00234D7A">
        <w:t>        confidence: 0.8,</w:t>
      </w:r>
    </w:p>
    <w:p w14:paraId="3447E215" w14:textId="77777777" w:rsidR="00234D7A" w:rsidRPr="00234D7A" w:rsidRDefault="00234D7A" w:rsidP="00234D7A">
      <w:pPr>
        <w:pStyle w:val="SourceCode"/>
      </w:pPr>
      <w:r w:rsidRPr="00234D7A">
        <w:t>        title: 'Image analysis completed',</w:t>
      </w:r>
    </w:p>
    <w:p w14:paraId="44B90CBB" w14:textId="77777777" w:rsidR="00234D7A" w:rsidRPr="00234D7A" w:rsidRDefault="00234D7A" w:rsidP="00234D7A">
      <w:pPr>
        <w:pStyle w:val="SourceCode"/>
      </w:pPr>
      <w:r w:rsidRPr="00234D7A">
        <w:t>        description: 'Comprehensive pixel-level analysis performed looking for manipulation artifacts, inconsistent lighting, and synthetic generation patterns.',</w:t>
      </w:r>
    </w:p>
    <w:p w14:paraId="0A2A3841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'Face detection, compression analysis, and artifact detection models applied.'</w:t>
      </w:r>
    </w:p>
    <w:p w14:paraId="10BCD2AF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36EB3879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8E25CEF" w14:textId="77777777" w:rsidR="00234D7A" w:rsidRPr="00234D7A" w:rsidRDefault="00234D7A" w:rsidP="00234D7A">
      <w:pPr>
        <w:pStyle w:val="SourceCode"/>
      </w:pPr>
    </w:p>
    <w:p w14:paraId="1F143B0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fileType.startsWith</w:t>
      </w:r>
      <w:proofErr w:type="spellEnd"/>
      <w:r w:rsidRPr="00234D7A">
        <w:t>('video/')) {</w:t>
      </w:r>
    </w:p>
    <w:p w14:paraId="66286AB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37927753" w14:textId="77777777" w:rsidR="00234D7A" w:rsidRPr="00234D7A" w:rsidRDefault="00234D7A" w:rsidP="00234D7A">
      <w:pPr>
        <w:pStyle w:val="SourceCode"/>
      </w:pPr>
      <w:r w:rsidRPr="00234D7A">
        <w:t>        id: '</w:t>
      </w:r>
      <w:proofErr w:type="spellStart"/>
      <w:r w:rsidRPr="00234D7A">
        <w:t>video_analysis</w:t>
      </w:r>
      <w:proofErr w:type="spellEnd"/>
      <w:r w:rsidRPr="00234D7A">
        <w:t>',</w:t>
      </w:r>
    </w:p>
    <w:p w14:paraId="08F86F44" w14:textId="77777777" w:rsidR="00234D7A" w:rsidRPr="00234D7A" w:rsidRDefault="00234D7A" w:rsidP="00234D7A">
      <w:pPr>
        <w:pStyle w:val="SourceCode"/>
      </w:pPr>
      <w:r w:rsidRPr="00234D7A">
        <w:t>        category: 'temporal',</w:t>
      </w:r>
    </w:p>
    <w:p w14:paraId="3DD13B73" w14:textId="77777777" w:rsidR="00234D7A" w:rsidRPr="00234D7A" w:rsidRDefault="00234D7A" w:rsidP="00234D7A">
      <w:pPr>
        <w:pStyle w:val="SourceCode"/>
      </w:pPr>
      <w:r w:rsidRPr="00234D7A">
        <w:t>        type: 'evidence',</w:t>
      </w:r>
    </w:p>
    <w:p w14:paraId="1EE28A03" w14:textId="77777777" w:rsidR="00234D7A" w:rsidRPr="00234D7A" w:rsidRDefault="00234D7A" w:rsidP="00234D7A">
      <w:pPr>
        <w:pStyle w:val="SourceCode"/>
      </w:pPr>
      <w:r w:rsidRPr="00234D7A">
        <w:t>        severity: 'medium',</w:t>
      </w:r>
    </w:p>
    <w:p w14:paraId="73D569C2" w14:textId="77777777" w:rsidR="00234D7A" w:rsidRPr="00234D7A" w:rsidRDefault="00234D7A" w:rsidP="00234D7A">
      <w:pPr>
        <w:pStyle w:val="SourceCode"/>
      </w:pPr>
      <w:r w:rsidRPr="00234D7A">
        <w:t>        confidence: 0.85,</w:t>
      </w:r>
    </w:p>
    <w:p w14:paraId="5D471B0E" w14:textId="77777777" w:rsidR="00234D7A" w:rsidRPr="00234D7A" w:rsidRDefault="00234D7A" w:rsidP="00234D7A">
      <w:pPr>
        <w:pStyle w:val="SourceCode"/>
      </w:pPr>
      <w:r w:rsidRPr="00234D7A">
        <w:t>        title: 'Video temporal analysis',</w:t>
      </w:r>
    </w:p>
    <w:p w14:paraId="0BE5D15D" w14:textId="77777777" w:rsidR="00234D7A" w:rsidRPr="00234D7A" w:rsidRDefault="00234D7A" w:rsidP="00234D7A">
      <w:pPr>
        <w:pStyle w:val="SourceCode"/>
      </w:pPr>
      <w:r w:rsidRPr="00234D7A">
        <w:t>        description: 'Frame-by-frame analysis examining temporal consistency, lip-sync accuracy, and motion patterns.',</w:t>
      </w:r>
    </w:p>
    <w:p w14:paraId="0A9D9822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'Temporal coherence models analyzed inter-frame relationships and motion vectors.'</w:t>
      </w:r>
    </w:p>
    <w:p w14:paraId="5AE1FE6E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2AEAB700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97B4A34" w14:textId="77777777" w:rsidR="00234D7A" w:rsidRPr="00234D7A" w:rsidRDefault="00234D7A" w:rsidP="00234D7A">
      <w:pPr>
        <w:pStyle w:val="SourceCode"/>
      </w:pPr>
    </w:p>
    <w:p w14:paraId="59DA6024" w14:textId="77777777" w:rsidR="00234D7A" w:rsidRPr="00234D7A" w:rsidRDefault="00234D7A" w:rsidP="00234D7A">
      <w:pPr>
        <w:pStyle w:val="SourceCode"/>
      </w:pPr>
      <w:r w:rsidRPr="00234D7A">
        <w:lastRenderedPageBreak/>
        <w:t>    if (</w:t>
      </w:r>
      <w:proofErr w:type="spellStart"/>
      <w:r w:rsidRPr="00234D7A">
        <w:t>fileType.startsWith</w:t>
      </w:r>
      <w:proofErr w:type="spellEnd"/>
      <w:r w:rsidRPr="00234D7A">
        <w:t>('audio/')) {</w:t>
      </w:r>
    </w:p>
    <w:p w14:paraId="29A7283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0CBE5F03" w14:textId="77777777" w:rsidR="00234D7A" w:rsidRPr="00234D7A" w:rsidRDefault="00234D7A" w:rsidP="00234D7A">
      <w:pPr>
        <w:pStyle w:val="SourceCode"/>
      </w:pPr>
      <w:r w:rsidRPr="00234D7A">
        <w:t>        id: '</w:t>
      </w:r>
      <w:proofErr w:type="spellStart"/>
      <w:r w:rsidRPr="00234D7A">
        <w:t>audio_analysis</w:t>
      </w:r>
      <w:proofErr w:type="spellEnd"/>
      <w:r w:rsidRPr="00234D7A">
        <w:t>',</w:t>
      </w:r>
    </w:p>
    <w:p w14:paraId="7E4F9CD3" w14:textId="77777777" w:rsidR="00234D7A" w:rsidRPr="00234D7A" w:rsidRDefault="00234D7A" w:rsidP="00234D7A">
      <w:pPr>
        <w:pStyle w:val="SourceCode"/>
      </w:pPr>
      <w:r w:rsidRPr="00234D7A">
        <w:t>        category: 'audio',</w:t>
      </w:r>
    </w:p>
    <w:p w14:paraId="4F404755" w14:textId="77777777" w:rsidR="00234D7A" w:rsidRPr="00234D7A" w:rsidRDefault="00234D7A" w:rsidP="00234D7A">
      <w:pPr>
        <w:pStyle w:val="SourceCode"/>
      </w:pPr>
      <w:r w:rsidRPr="00234D7A">
        <w:t>        type: 'evidence',</w:t>
      </w:r>
    </w:p>
    <w:p w14:paraId="6FFD6B4E" w14:textId="77777777" w:rsidR="00234D7A" w:rsidRPr="00234D7A" w:rsidRDefault="00234D7A" w:rsidP="00234D7A">
      <w:pPr>
        <w:pStyle w:val="SourceCode"/>
      </w:pPr>
      <w:r w:rsidRPr="00234D7A">
        <w:t>        severity: 'medium',</w:t>
      </w:r>
    </w:p>
    <w:p w14:paraId="680A90F6" w14:textId="77777777" w:rsidR="00234D7A" w:rsidRPr="00234D7A" w:rsidRDefault="00234D7A" w:rsidP="00234D7A">
      <w:pPr>
        <w:pStyle w:val="SourceCode"/>
      </w:pPr>
      <w:r w:rsidRPr="00234D7A">
        <w:t>        confidence: 0.8,</w:t>
      </w:r>
    </w:p>
    <w:p w14:paraId="7868107F" w14:textId="77777777" w:rsidR="00234D7A" w:rsidRPr="00234D7A" w:rsidRDefault="00234D7A" w:rsidP="00234D7A">
      <w:pPr>
        <w:pStyle w:val="SourceCode"/>
      </w:pPr>
      <w:r w:rsidRPr="00234D7A">
        <w:t>        title: 'Audio analysis completed',</w:t>
      </w:r>
    </w:p>
    <w:p w14:paraId="4B4DBDE4" w14:textId="77777777" w:rsidR="00234D7A" w:rsidRPr="00234D7A" w:rsidRDefault="00234D7A" w:rsidP="00234D7A">
      <w:pPr>
        <w:pStyle w:val="SourceCode"/>
      </w:pPr>
      <w:r w:rsidRPr="00234D7A">
        <w:t>        description: 'Spectral analysis examining voice patterns, synthetic speech indicators, and audio artifacts.',</w:t>
      </w:r>
    </w:p>
    <w:p w14:paraId="007AA115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'Voice cloning detection and audio synthesis pattern analysis applied.'</w:t>
      </w:r>
    </w:p>
    <w:p w14:paraId="7B826084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53BDA981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E1CA17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1B6C1A45" w14:textId="77777777" w:rsidR="00234D7A" w:rsidRPr="00234D7A" w:rsidRDefault="00234D7A" w:rsidP="00234D7A">
      <w:pPr>
        <w:pStyle w:val="SourceCode"/>
      </w:pPr>
    </w:p>
    <w:p w14:paraId="1D388516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MetadataReason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, reasons: </w:t>
      </w:r>
      <w:proofErr w:type="spellStart"/>
      <w:r w:rsidRPr="00234D7A">
        <w:t>ExplanationReason</w:t>
      </w:r>
      <w:proofErr w:type="spellEnd"/>
      <w:r w:rsidRPr="00234D7A">
        <w:t>[]) {</w:t>
      </w:r>
    </w:p>
    <w:p w14:paraId="1C56636D" w14:textId="77777777" w:rsidR="00234D7A" w:rsidRPr="00234D7A" w:rsidRDefault="00234D7A" w:rsidP="00234D7A">
      <w:pPr>
        <w:pStyle w:val="SourceCode"/>
      </w:pPr>
      <w:r w:rsidRPr="00234D7A">
        <w:t xml:space="preserve">    const metadata = </w:t>
      </w:r>
      <w:proofErr w:type="spellStart"/>
      <w:r w:rsidRPr="00234D7A">
        <w:t>analysis.details.metadata</w:t>
      </w:r>
      <w:proofErr w:type="spellEnd"/>
      <w:r w:rsidRPr="00234D7A">
        <w:t>;</w:t>
      </w:r>
    </w:p>
    <w:p w14:paraId="39311C8C" w14:textId="77777777" w:rsidR="00234D7A" w:rsidRPr="00234D7A" w:rsidRDefault="00234D7A" w:rsidP="00234D7A">
      <w:pPr>
        <w:pStyle w:val="SourceCode"/>
      </w:pPr>
    </w:p>
    <w:p w14:paraId="2C20F96F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metadata.codec</w:t>
      </w:r>
      <w:proofErr w:type="spellEnd"/>
      <w:r w:rsidRPr="00234D7A">
        <w:t>) {</w:t>
      </w:r>
    </w:p>
    <w:p w14:paraId="080DD13F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isUnusualCodec</w:t>
      </w:r>
      <w:proofErr w:type="spellEnd"/>
      <w:r w:rsidRPr="00234D7A">
        <w:t xml:space="preserve"> = ['h264', 'h265', 'avc1'].every(common =&gt; </w:t>
      </w:r>
    </w:p>
    <w:p w14:paraId="15212107" w14:textId="77777777" w:rsidR="00234D7A" w:rsidRPr="00234D7A" w:rsidRDefault="00234D7A" w:rsidP="00234D7A">
      <w:pPr>
        <w:pStyle w:val="SourceCode"/>
      </w:pPr>
      <w:r w:rsidRPr="00234D7A">
        <w:t>        !metadata.codec?.</w:t>
      </w:r>
      <w:proofErr w:type="spellStart"/>
      <w:r w:rsidRPr="00234D7A">
        <w:t>toLowerCase</w:t>
      </w:r>
      <w:proofErr w:type="spellEnd"/>
      <w:r w:rsidRPr="00234D7A">
        <w:t>().includes(common)</w:t>
      </w:r>
    </w:p>
    <w:p w14:paraId="32FCB36E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237C4B0B" w14:textId="77777777" w:rsidR="00234D7A" w:rsidRPr="00234D7A" w:rsidRDefault="00234D7A" w:rsidP="00234D7A">
      <w:pPr>
        <w:pStyle w:val="SourceCode"/>
      </w:pPr>
    </w:p>
    <w:p w14:paraId="7257B4CB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isUnusualCodec</w:t>
      </w:r>
      <w:proofErr w:type="spellEnd"/>
      <w:r w:rsidRPr="00234D7A">
        <w:t>) {</w:t>
      </w:r>
    </w:p>
    <w:p w14:paraId="29BFBABF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3B6BF38D" w14:textId="77777777" w:rsidR="00234D7A" w:rsidRPr="00234D7A" w:rsidRDefault="00234D7A" w:rsidP="00234D7A">
      <w:pPr>
        <w:pStyle w:val="SourceCode"/>
      </w:pPr>
      <w:r w:rsidRPr="00234D7A">
        <w:t>          id: '</w:t>
      </w:r>
      <w:proofErr w:type="spellStart"/>
      <w:r w:rsidRPr="00234D7A">
        <w:t>codec_unusual</w:t>
      </w:r>
      <w:proofErr w:type="spellEnd"/>
      <w:r w:rsidRPr="00234D7A">
        <w:t>',</w:t>
      </w:r>
    </w:p>
    <w:p w14:paraId="376B2A9C" w14:textId="77777777" w:rsidR="00234D7A" w:rsidRPr="00234D7A" w:rsidRDefault="00234D7A" w:rsidP="00234D7A">
      <w:pPr>
        <w:pStyle w:val="SourceCode"/>
      </w:pPr>
      <w:r w:rsidRPr="00234D7A">
        <w:lastRenderedPageBreak/>
        <w:t>          category: 'metadata',</w:t>
      </w:r>
    </w:p>
    <w:p w14:paraId="254E79F7" w14:textId="77777777" w:rsidR="00234D7A" w:rsidRPr="00234D7A" w:rsidRDefault="00234D7A" w:rsidP="00234D7A">
      <w:pPr>
        <w:pStyle w:val="SourceCode"/>
      </w:pPr>
      <w:r w:rsidRPr="00234D7A">
        <w:t>          type: 'anomaly',</w:t>
      </w:r>
    </w:p>
    <w:p w14:paraId="4EA9C3A8" w14:textId="77777777" w:rsidR="00234D7A" w:rsidRPr="00234D7A" w:rsidRDefault="00234D7A" w:rsidP="00234D7A">
      <w:pPr>
        <w:pStyle w:val="SourceCode"/>
      </w:pPr>
      <w:r w:rsidRPr="00234D7A">
        <w:t>          severity: 'low',</w:t>
      </w:r>
    </w:p>
    <w:p w14:paraId="61C3F672" w14:textId="77777777" w:rsidR="00234D7A" w:rsidRPr="00234D7A" w:rsidRDefault="00234D7A" w:rsidP="00234D7A">
      <w:pPr>
        <w:pStyle w:val="SourceCode"/>
      </w:pPr>
      <w:r w:rsidRPr="00234D7A">
        <w:t>          confidence: 0.3,</w:t>
      </w:r>
    </w:p>
    <w:p w14:paraId="35D25B44" w14:textId="77777777" w:rsidR="00234D7A" w:rsidRPr="00234D7A" w:rsidRDefault="00234D7A" w:rsidP="00234D7A">
      <w:pPr>
        <w:pStyle w:val="SourceCode"/>
      </w:pPr>
      <w:r w:rsidRPr="00234D7A">
        <w:t>          title: 'Unusual codec detected',</w:t>
      </w:r>
    </w:p>
    <w:p w14:paraId="62041019" w14:textId="77777777" w:rsidR="00234D7A" w:rsidRPr="00234D7A" w:rsidRDefault="00234D7A" w:rsidP="00234D7A">
      <w:pPr>
        <w:pStyle w:val="SourceCode"/>
      </w:pPr>
      <w:r w:rsidRPr="00234D7A">
        <w:t>          description: `File uses codec '${</w:t>
      </w:r>
      <w:proofErr w:type="spellStart"/>
      <w:r w:rsidRPr="00234D7A">
        <w:t>metadata.codec</w:t>
      </w:r>
      <w:proofErr w:type="spellEnd"/>
      <w:r w:rsidRPr="00234D7A">
        <w:t>}' which is less common for typical media files.`,</w:t>
      </w:r>
    </w:p>
    <w:p w14:paraId="50EA8B76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technicalDetails</w:t>
      </w:r>
      <w:proofErr w:type="spellEnd"/>
      <w:r w:rsidRPr="00234D7A">
        <w:t>: 'Codec analysis for synthetic generation indicators.'</w:t>
      </w:r>
    </w:p>
    <w:p w14:paraId="50F51BC9" w14:textId="77777777" w:rsidR="00234D7A" w:rsidRPr="00234D7A" w:rsidRDefault="00234D7A" w:rsidP="00234D7A">
      <w:pPr>
        <w:pStyle w:val="SourceCode"/>
      </w:pPr>
      <w:r w:rsidRPr="00234D7A">
        <w:t>        });</w:t>
      </w:r>
    </w:p>
    <w:p w14:paraId="6637D9C4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07AA15B0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30EC07B" w14:textId="77777777" w:rsidR="00234D7A" w:rsidRPr="00234D7A" w:rsidRDefault="00234D7A" w:rsidP="00234D7A">
      <w:pPr>
        <w:pStyle w:val="SourceCode"/>
      </w:pPr>
    </w:p>
    <w:p w14:paraId="07FAE35D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metadata.bitrate</w:t>
      </w:r>
      <w:proofErr w:type="spellEnd"/>
      <w:r w:rsidRPr="00234D7A">
        <w:t xml:space="preserve"> &amp;&amp; </w:t>
      </w:r>
      <w:proofErr w:type="spellStart"/>
      <w:r w:rsidRPr="00234D7A">
        <w:t>metadata.bitrate</w:t>
      </w:r>
      <w:proofErr w:type="spellEnd"/>
      <w:r w:rsidRPr="00234D7A">
        <w:t xml:space="preserve"> &lt; 1000) {</w:t>
      </w:r>
    </w:p>
    <w:p w14:paraId="3EF10E7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asons.push</w:t>
      </w:r>
      <w:proofErr w:type="spellEnd"/>
      <w:r w:rsidRPr="00234D7A">
        <w:t>({</w:t>
      </w:r>
    </w:p>
    <w:p w14:paraId="40C60251" w14:textId="77777777" w:rsidR="00234D7A" w:rsidRPr="00234D7A" w:rsidRDefault="00234D7A" w:rsidP="00234D7A">
      <w:pPr>
        <w:pStyle w:val="SourceCode"/>
      </w:pPr>
      <w:r w:rsidRPr="00234D7A">
        <w:t>        id: '</w:t>
      </w:r>
      <w:proofErr w:type="spellStart"/>
      <w:r w:rsidRPr="00234D7A">
        <w:t>bitrate_low</w:t>
      </w:r>
      <w:proofErr w:type="spellEnd"/>
      <w:r w:rsidRPr="00234D7A">
        <w:t>',</w:t>
      </w:r>
    </w:p>
    <w:p w14:paraId="0753B1A6" w14:textId="77777777" w:rsidR="00234D7A" w:rsidRPr="00234D7A" w:rsidRDefault="00234D7A" w:rsidP="00234D7A">
      <w:pPr>
        <w:pStyle w:val="SourceCode"/>
      </w:pPr>
      <w:r w:rsidRPr="00234D7A">
        <w:t>        category: 'metadata',</w:t>
      </w:r>
    </w:p>
    <w:p w14:paraId="30D2E713" w14:textId="77777777" w:rsidR="00234D7A" w:rsidRPr="00234D7A" w:rsidRDefault="00234D7A" w:rsidP="00234D7A">
      <w:pPr>
        <w:pStyle w:val="SourceCode"/>
      </w:pPr>
      <w:r w:rsidRPr="00234D7A">
        <w:t>        type: 'anomaly',</w:t>
      </w:r>
    </w:p>
    <w:p w14:paraId="25F79F77" w14:textId="77777777" w:rsidR="00234D7A" w:rsidRPr="00234D7A" w:rsidRDefault="00234D7A" w:rsidP="00234D7A">
      <w:pPr>
        <w:pStyle w:val="SourceCode"/>
      </w:pPr>
      <w:r w:rsidRPr="00234D7A">
        <w:t>        severity: 'low',</w:t>
      </w:r>
    </w:p>
    <w:p w14:paraId="27AD70B9" w14:textId="77777777" w:rsidR="00234D7A" w:rsidRPr="00234D7A" w:rsidRDefault="00234D7A" w:rsidP="00234D7A">
      <w:pPr>
        <w:pStyle w:val="SourceCode"/>
      </w:pPr>
      <w:r w:rsidRPr="00234D7A">
        <w:t>        confidence: 0.25,</w:t>
      </w:r>
    </w:p>
    <w:p w14:paraId="43CA308A" w14:textId="77777777" w:rsidR="00234D7A" w:rsidRPr="00234D7A" w:rsidRDefault="00234D7A" w:rsidP="00234D7A">
      <w:pPr>
        <w:pStyle w:val="SourceCode"/>
      </w:pPr>
      <w:r w:rsidRPr="00234D7A">
        <w:t>        title: 'Low bitrate detected',</w:t>
      </w:r>
    </w:p>
    <w:p w14:paraId="3EB4F4FA" w14:textId="77777777" w:rsidR="00234D7A" w:rsidRPr="00234D7A" w:rsidRDefault="00234D7A" w:rsidP="00234D7A">
      <w:pPr>
        <w:pStyle w:val="SourceCode"/>
      </w:pPr>
      <w:r w:rsidRPr="00234D7A">
        <w:t>        description: 'Unusually low bitrate may indicate heavy compression or synthetic generation.',</w:t>
      </w:r>
    </w:p>
    <w:p w14:paraId="3F26E24D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technicalDetails</w:t>
      </w:r>
      <w:proofErr w:type="spellEnd"/>
      <w:r w:rsidRPr="00234D7A">
        <w:t>: `Bitrate: ${</w:t>
      </w:r>
      <w:proofErr w:type="spellStart"/>
      <w:r w:rsidRPr="00234D7A">
        <w:t>metadata.bitrate</w:t>
      </w:r>
      <w:proofErr w:type="spellEnd"/>
      <w:r w:rsidRPr="00234D7A">
        <w:t>} kbps - below typical range for quality media.`</w:t>
      </w:r>
    </w:p>
    <w:p w14:paraId="51C488C0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7BBF1359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C564939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4543EE57" w14:textId="77777777" w:rsidR="00234D7A" w:rsidRPr="00234D7A" w:rsidRDefault="00234D7A" w:rsidP="00234D7A">
      <w:pPr>
        <w:pStyle w:val="SourceCode"/>
      </w:pPr>
    </w:p>
    <w:p w14:paraId="5A1B6954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Evidence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): </w:t>
      </w:r>
      <w:proofErr w:type="spellStart"/>
      <w:r w:rsidRPr="00234D7A">
        <w:t>ExplanationEvidence</w:t>
      </w:r>
      <w:proofErr w:type="spellEnd"/>
      <w:r w:rsidRPr="00234D7A">
        <w:t>[] {</w:t>
      </w:r>
    </w:p>
    <w:p w14:paraId="68A4A0AB" w14:textId="77777777" w:rsidR="00234D7A" w:rsidRPr="00234D7A" w:rsidRDefault="00234D7A" w:rsidP="00234D7A">
      <w:pPr>
        <w:pStyle w:val="SourceCode"/>
      </w:pPr>
      <w:r w:rsidRPr="00234D7A">
        <w:t xml:space="preserve">    const evidence: </w:t>
      </w:r>
      <w:proofErr w:type="spellStart"/>
      <w:r w:rsidRPr="00234D7A">
        <w:t>ExplanationEvidence</w:t>
      </w:r>
      <w:proofErr w:type="spellEnd"/>
      <w:r w:rsidRPr="00234D7A">
        <w:t>[] = [];</w:t>
      </w:r>
    </w:p>
    <w:p w14:paraId="0EB4A235" w14:textId="77777777" w:rsidR="00234D7A" w:rsidRPr="00234D7A" w:rsidRDefault="00234D7A" w:rsidP="00234D7A">
      <w:pPr>
        <w:pStyle w:val="SourceCode"/>
      </w:pPr>
    </w:p>
    <w:p w14:paraId="42BF75D0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Generate evidence based on frame analysis if available</w:t>
      </w:r>
    </w:p>
    <w:p w14:paraId="46178CFF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frameAnalysis</w:t>
      </w:r>
      <w:proofErr w:type="spellEnd"/>
      <w:r w:rsidRPr="00234D7A">
        <w:t>) {</w:t>
      </w:r>
    </w:p>
    <w:p w14:paraId="1088E3B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nalysis.details.frameAnalysis.forEach</w:t>
      </w:r>
      <w:proofErr w:type="spellEnd"/>
      <w:r w:rsidRPr="00234D7A">
        <w:t>((frame, index) =&gt; {</w:t>
      </w:r>
    </w:p>
    <w:p w14:paraId="6E94851F" w14:textId="77777777" w:rsidR="00234D7A" w:rsidRPr="00234D7A" w:rsidRDefault="00234D7A" w:rsidP="00234D7A">
      <w:pPr>
        <w:pStyle w:val="SourceCode"/>
      </w:pPr>
      <w:r w:rsidRPr="00234D7A">
        <w:t>        if (</w:t>
      </w:r>
      <w:proofErr w:type="spellStart"/>
      <w:r w:rsidRPr="00234D7A">
        <w:t>frame.anomalies</w:t>
      </w:r>
      <w:proofErr w:type="spellEnd"/>
      <w:r w:rsidRPr="00234D7A">
        <w:t xml:space="preserve"> &amp;&amp; </w:t>
      </w:r>
      <w:proofErr w:type="spellStart"/>
      <w:r w:rsidRPr="00234D7A">
        <w:t>frame.anomalies.length</w:t>
      </w:r>
      <w:proofErr w:type="spellEnd"/>
      <w:r w:rsidRPr="00234D7A">
        <w:t xml:space="preserve"> &gt; 0) {</w:t>
      </w:r>
    </w:p>
    <w:p w14:paraId="52C3E574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evidence.push</w:t>
      </w:r>
      <w:proofErr w:type="spellEnd"/>
      <w:r w:rsidRPr="00234D7A">
        <w:t>({</w:t>
      </w:r>
    </w:p>
    <w:p w14:paraId="40468242" w14:textId="77777777" w:rsidR="00234D7A" w:rsidRPr="00234D7A" w:rsidRDefault="00234D7A" w:rsidP="00234D7A">
      <w:pPr>
        <w:pStyle w:val="SourceCode"/>
      </w:pPr>
      <w:r w:rsidRPr="00234D7A">
        <w:t>            id: `frame_${</w:t>
      </w:r>
      <w:proofErr w:type="spellStart"/>
      <w:r w:rsidRPr="00234D7A">
        <w:t>frame.frame</w:t>
      </w:r>
      <w:proofErr w:type="spellEnd"/>
      <w:r w:rsidRPr="00234D7A">
        <w:t>}`,</w:t>
      </w:r>
    </w:p>
    <w:p w14:paraId="6C000620" w14:textId="77777777" w:rsidR="00234D7A" w:rsidRPr="00234D7A" w:rsidRDefault="00234D7A" w:rsidP="00234D7A">
      <w:pPr>
        <w:pStyle w:val="SourceCode"/>
      </w:pPr>
      <w:r w:rsidRPr="00234D7A">
        <w:t>            type: '</w:t>
      </w:r>
      <w:proofErr w:type="spellStart"/>
      <w:r w:rsidRPr="00234D7A">
        <w:t>visual_artifact</w:t>
      </w:r>
      <w:proofErr w:type="spellEnd"/>
      <w:r w:rsidRPr="00234D7A">
        <w:t>',</w:t>
      </w:r>
    </w:p>
    <w:p w14:paraId="57F7E5E5" w14:textId="77777777" w:rsidR="00234D7A" w:rsidRPr="00234D7A" w:rsidRDefault="00234D7A" w:rsidP="00234D7A">
      <w:pPr>
        <w:pStyle w:val="SourceCode"/>
      </w:pPr>
      <w:r w:rsidRPr="00234D7A">
        <w:t>            location: {</w:t>
      </w:r>
    </w:p>
    <w:p w14:paraId="5C3B6E29" w14:textId="77777777" w:rsidR="00234D7A" w:rsidRPr="00234D7A" w:rsidRDefault="00234D7A" w:rsidP="00234D7A">
      <w:pPr>
        <w:pStyle w:val="SourceCode"/>
      </w:pPr>
      <w:r w:rsidRPr="00234D7A">
        <w:t xml:space="preserve">              frame: </w:t>
      </w:r>
      <w:proofErr w:type="spellStart"/>
      <w:r w:rsidRPr="00234D7A">
        <w:t>frame.frame</w:t>
      </w:r>
      <w:proofErr w:type="spellEnd"/>
      <w:r w:rsidRPr="00234D7A">
        <w:t>,</w:t>
      </w:r>
    </w:p>
    <w:p w14:paraId="6EFE1147" w14:textId="77777777" w:rsidR="00234D7A" w:rsidRPr="00234D7A" w:rsidRDefault="00234D7A" w:rsidP="00234D7A">
      <w:pPr>
        <w:pStyle w:val="SourceCode"/>
      </w:pPr>
      <w:r w:rsidRPr="00234D7A">
        <w:t xml:space="preserve">              timestamp: </w:t>
      </w:r>
      <w:proofErr w:type="spellStart"/>
      <w:r w:rsidRPr="00234D7A">
        <w:t>frame.timestamp</w:t>
      </w:r>
      <w:proofErr w:type="spellEnd"/>
    </w:p>
    <w:p w14:paraId="23E9D0B3" w14:textId="77777777" w:rsidR="00234D7A" w:rsidRPr="00234D7A" w:rsidRDefault="00234D7A" w:rsidP="00234D7A">
      <w:pPr>
        <w:pStyle w:val="SourceCode"/>
      </w:pPr>
      <w:r w:rsidRPr="00234D7A">
        <w:t>            },</w:t>
      </w:r>
    </w:p>
    <w:p w14:paraId="5BF818E6" w14:textId="77777777" w:rsidR="00234D7A" w:rsidRPr="00234D7A" w:rsidRDefault="00234D7A" w:rsidP="00234D7A">
      <w:pPr>
        <w:pStyle w:val="SourceCode"/>
      </w:pPr>
      <w:r w:rsidRPr="00234D7A">
        <w:t xml:space="preserve">            severity: </w:t>
      </w:r>
      <w:proofErr w:type="spellStart"/>
      <w:r w:rsidRPr="00234D7A">
        <w:t>frame.confidence</w:t>
      </w:r>
      <w:proofErr w:type="spellEnd"/>
      <w:r w:rsidRPr="00234D7A">
        <w:t>,</w:t>
      </w:r>
    </w:p>
    <w:p w14:paraId="57E02065" w14:textId="77777777" w:rsidR="00234D7A" w:rsidRPr="00234D7A" w:rsidRDefault="00234D7A" w:rsidP="00234D7A">
      <w:pPr>
        <w:pStyle w:val="SourceCode"/>
      </w:pPr>
      <w:r w:rsidRPr="00234D7A">
        <w:t>            description: `Frame ${</w:t>
      </w:r>
      <w:proofErr w:type="spellStart"/>
      <w:r w:rsidRPr="00234D7A">
        <w:t>frame.frame</w:t>
      </w:r>
      <w:proofErr w:type="spellEnd"/>
      <w:r w:rsidRPr="00234D7A">
        <w:t>}: ${</w:t>
      </w:r>
      <w:proofErr w:type="spellStart"/>
      <w:r w:rsidRPr="00234D7A">
        <w:t>frame.anomalies.join</w:t>
      </w:r>
      <w:proofErr w:type="spellEnd"/>
      <w:r w:rsidRPr="00234D7A">
        <w:t>(', ')}`</w:t>
      </w:r>
    </w:p>
    <w:p w14:paraId="4C47B1A9" w14:textId="77777777" w:rsidR="00234D7A" w:rsidRPr="00234D7A" w:rsidRDefault="00234D7A" w:rsidP="00234D7A">
      <w:pPr>
        <w:pStyle w:val="SourceCode"/>
      </w:pPr>
      <w:r w:rsidRPr="00234D7A">
        <w:t>          });</w:t>
      </w:r>
    </w:p>
    <w:p w14:paraId="75777A9B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03A780D3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4C05E383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18F5EFA9" w14:textId="77777777" w:rsidR="00234D7A" w:rsidRPr="00234D7A" w:rsidRDefault="00234D7A" w:rsidP="00234D7A">
      <w:pPr>
        <w:pStyle w:val="SourceCode"/>
      </w:pPr>
    </w:p>
    <w:p w14:paraId="2DF7DC6B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Generate evidence from audio analysis</w:t>
      </w:r>
    </w:p>
    <w:p w14:paraId="18CFCD4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audioAnalysis</w:t>
      </w:r>
      <w:proofErr w:type="spellEnd"/>
      <w:r w:rsidRPr="00234D7A">
        <w:t>) {</w:t>
      </w:r>
    </w:p>
    <w:p w14:paraId="7703503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nalysis.details.audioAnalysis.segments.forEach</w:t>
      </w:r>
      <w:proofErr w:type="spellEnd"/>
      <w:r w:rsidRPr="00234D7A">
        <w:t>((segment, index) =&gt; {</w:t>
      </w:r>
    </w:p>
    <w:p w14:paraId="552A5BD9" w14:textId="77777777" w:rsidR="00234D7A" w:rsidRPr="00234D7A" w:rsidRDefault="00234D7A" w:rsidP="00234D7A">
      <w:pPr>
        <w:pStyle w:val="SourceCode"/>
      </w:pPr>
      <w:r w:rsidRPr="00234D7A">
        <w:t>        if (</w:t>
      </w:r>
      <w:proofErr w:type="spellStart"/>
      <w:r w:rsidRPr="00234D7A">
        <w:t>segment.anomalies</w:t>
      </w:r>
      <w:proofErr w:type="spellEnd"/>
      <w:r w:rsidRPr="00234D7A">
        <w:t xml:space="preserve"> &amp;&amp; </w:t>
      </w:r>
      <w:proofErr w:type="spellStart"/>
      <w:r w:rsidRPr="00234D7A">
        <w:t>segment.anomalies.length</w:t>
      </w:r>
      <w:proofErr w:type="spellEnd"/>
      <w:r w:rsidRPr="00234D7A">
        <w:t xml:space="preserve"> &gt; 0) {</w:t>
      </w:r>
    </w:p>
    <w:p w14:paraId="55128173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  </w:t>
      </w:r>
      <w:proofErr w:type="spellStart"/>
      <w:r w:rsidRPr="00234D7A">
        <w:t>evidence.push</w:t>
      </w:r>
      <w:proofErr w:type="spellEnd"/>
      <w:r w:rsidRPr="00234D7A">
        <w:t>({</w:t>
      </w:r>
    </w:p>
    <w:p w14:paraId="41FD0F04" w14:textId="77777777" w:rsidR="00234D7A" w:rsidRPr="00234D7A" w:rsidRDefault="00234D7A" w:rsidP="00234D7A">
      <w:pPr>
        <w:pStyle w:val="SourceCode"/>
      </w:pPr>
      <w:r w:rsidRPr="00234D7A">
        <w:t>            id: `audio_${index}`,</w:t>
      </w:r>
    </w:p>
    <w:p w14:paraId="2435D80F" w14:textId="77777777" w:rsidR="00234D7A" w:rsidRPr="00234D7A" w:rsidRDefault="00234D7A" w:rsidP="00234D7A">
      <w:pPr>
        <w:pStyle w:val="SourceCode"/>
      </w:pPr>
      <w:r w:rsidRPr="00234D7A">
        <w:t>            type: '</w:t>
      </w:r>
      <w:proofErr w:type="spellStart"/>
      <w:r w:rsidRPr="00234D7A">
        <w:t>audio_distortion</w:t>
      </w:r>
      <w:proofErr w:type="spellEnd"/>
      <w:r w:rsidRPr="00234D7A">
        <w:t>',</w:t>
      </w:r>
    </w:p>
    <w:p w14:paraId="40AE757D" w14:textId="77777777" w:rsidR="00234D7A" w:rsidRPr="00234D7A" w:rsidRDefault="00234D7A" w:rsidP="00234D7A">
      <w:pPr>
        <w:pStyle w:val="SourceCode"/>
      </w:pPr>
      <w:r w:rsidRPr="00234D7A">
        <w:t>            location: {</w:t>
      </w:r>
    </w:p>
    <w:p w14:paraId="7FDE2588" w14:textId="77777777" w:rsidR="00234D7A" w:rsidRPr="00234D7A" w:rsidRDefault="00234D7A" w:rsidP="00234D7A">
      <w:pPr>
        <w:pStyle w:val="SourceCode"/>
      </w:pPr>
      <w:r w:rsidRPr="00234D7A">
        <w:t xml:space="preserve">              timestamp: </w:t>
      </w:r>
      <w:proofErr w:type="spellStart"/>
      <w:r w:rsidRPr="00234D7A">
        <w:t>segment.start</w:t>
      </w:r>
      <w:proofErr w:type="spellEnd"/>
    </w:p>
    <w:p w14:paraId="0852CC8B" w14:textId="77777777" w:rsidR="00234D7A" w:rsidRPr="00234D7A" w:rsidRDefault="00234D7A" w:rsidP="00234D7A">
      <w:pPr>
        <w:pStyle w:val="SourceCode"/>
      </w:pPr>
      <w:r w:rsidRPr="00234D7A">
        <w:t>            },</w:t>
      </w:r>
    </w:p>
    <w:p w14:paraId="6B7DA6F7" w14:textId="77777777" w:rsidR="00234D7A" w:rsidRPr="00234D7A" w:rsidRDefault="00234D7A" w:rsidP="00234D7A">
      <w:pPr>
        <w:pStyle w:val="SourceCode"/>
      </w:pPr>
      <w:r w:rsidRPr="00234D7A">
        <w:t xml:space="preserve">            severity: </w:t>
      </w:r>
      <w:proofErr w:type="spellStart"/>
      <w:r w:rsidRPr="00234D7A">
        <w:t>segment.confidence</w:t>
      </w:r>
      <w:proofErr w:type="spellEnd"/>
      <w:r w:rsidRPr="00234D7A">
        <w:t>,</w:t>
      </w:r>
    </w:p>
    <w:p w14:paraId="4E7B53F5" w14:textId="77777777" w:rsidR="00234D7A" w:rsidRPr="00234D7A" w:rsidRDefault="00234D7A" w:rsidP="00234D7A">
      <w:pPr>
        <w:pStyle w:val="SourceCode"/>
      </w:pPr>
      <w:r w:rsidRPr="00234D7A">
        <w:t>            description: `Audio segment ${</w:t>
      </w:r>
      <w:proofErr w:type="spellStart"/>
      <w:r w:rsidRPr="00234D7A">
        <w:t>segment.start</w:t>
      </w:r>
      <w:proofErr w:type="spellEnd"/>
      <w:r w:rsidRPr="00234D7A">
        <w:t>}s-${</w:t>
      </w:r>
      <w:proofErr w:type="spellStart"/>
      <w:r w:rsidRPr="00234D7A">
        <w:t>segment.end</w:t>
      </w:r>
      <w:proofErr w:type="spellEnd"/>
      <w:r w:rsidRPr="00234D7A">
        <w:t>}s: ${</w:t>
      </w:r>
      <w:proofErr w:type="spellStart"/>
      <w:r w:rsidRPr="00234D7A">
        <w:t>segment.anomalies.join</w:t>
      </w:r>
      <w:proofErr w:type="spellEnd"/>
      <w:r w:rsidRPr="00234D7A">
        <w:t>(', ')}`</w:t>
      </w:r>
    </w:p>
    <w:p w14:paraId="6C50AC27" w14:textId="77777777" w:rsidR="00234D7A" w:rsidRPr="00234D7A" w:rsidRDefault="00234D7A" w:rsidP="00234D7A">
      <w:pPr>
        <w:pStyle w:val="SourceCode"/>
      </w:pPr>
      <w:r w:rsidRPr="00234D7A">
        <w:t>          });</w:t>
      </w:r>
    </w:p>
    <w:p w14:paraId="6DE93F50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282ED6AD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27EE7301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1BEC422" w14:textId="77777777" w:rsidR="00234D7A" w:rsidRPr="00234D7A" w:rsidRDefault="00234D7A" w:rsidP="00234D7A">
      <w:pPr>
        <w:pStyle w:val="SourceCode"/>
      </w:pPr>
    </w:p>
    <w:p w14:paraId="0E770CDE" w14:textId="77777777" w:rsidR="00234D7A" w:rsidRPr="00234D7A" w:rsidRDefault="00234D7A" w:rsidP="00234D7A">
      <w:pPr>
        <w:pStyle w:val="SourceCode"/>
      </w:pPr>
      <w:r w:rsidRPr="00234D7A">
        <w:t>    return evidence;</w:t>
      </w:r>
    </w:p>
    <w:p w14:paraId="08356331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032AFE4F" w14:textId="77777777" w:rsidR="00234D7A" w:rsidRPr="00234D7A" w:rsidRDefault="00234D7A" w:rsidP="00234D7A">
      <w:pPr>
        <w:pStyle w:val="SourceCode"/>
      </w:pPr>
    </w:p>
    <w:p w14:paraId="236AD652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ModelInsight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 xml:space="preserve">): </w:t>
      </w:r>
      <w:proofErr w:type="spellStart"/>
      <w:r w:rsidRPr="00234D7A">
        <w:t>ModelInsight</w:t>
      </w:r>
      <w:proofErr w:type="spellEnd"/>
      <w:r w:rsidRPr="00234D7A">
        <w:t>[] {</w:t>
      </w:r>
    </w:p>
    <w:p w14:paraId="54ACD56B" w14:textId="77777777" w:rsidR="00234D7A" w:rsidRPr="00234D7A" w:rsidRDefault="00234D7A" w:rsidP="00234D7A">
      <w:pPr>
        <w:pStyle w:val="SourceCode"/>
      </w:pPr>
      <w:r w:rsidRPr="00234D7A">
        <w:t xml:space="preserve">    const insights: </w:t>
      </w:r>
      <w:proofErr w:type="spellStart"/>
      <w:r w:rsidRPr="00234D7A">
        <w:t>ModelInsight</w:t>
      </w:r>
      <w:proofErr w:type="spellEnd"/>
      <w:r w:rsidRPr="00234D7A">
        <w:t>[] = [];</w:t>
      </w:r>
    </w:p>
    <w:p w14:paraId="05843B3F" w14:textId="77777777" w:rsidR="00234D7A" w:rsidRPr="00234D7A" w:rsidRDefault="00234D7A" w:rsidP="00234D7A">
      <w:pPr>
        <w:pStyle w:val="SourceCode"/>
      </w:pPr>
    </w:p>
    <w:p w14:paraId="3CE19D67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Create insights from the analysis result</w:t>
      </w:r>
    </w:p>
    <w:p w14:paraId="3660572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insights.push</w:t>
      </w:r>
      <w:proofErr w:type="spellEnd"/>
      <w:r w:rsidRPr="00234D7A">
        <w:t>({</w:t>
      </w:r>
    </w:p>
    <w:p w14:paraId="28FB573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odelName</w:t>
      </w:r>
      <w:proofErr w:type="spellEnd"/>
      <w:r w:rsidRPr="00234D7A">
        <w:t>: 'Reality Defender Ensemble',</w:t>
      </w:r>
    </w:p>
    <w:p w14:paraId="4D4EBF9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odelType</w:t>
      </w:r>
      <w:proofErr w:type="spellEnd"/>
      <w:r w:rsidRPr="00234D7A">
        <w:t>: 'ensemble',</w:t>
      </w:r>
    </w:p>
    <w:p w14:paraId="6118C411" w14:textId="77777777" w:rsidR="00234D7A" w:rsidRPr="00234D7A" w:rsidRDefault="00234D7A" w:rsidP="00234D7A">
      <w:pPr>
        <w:pStyle w:val="SourceCode"/>
      </w:pPr>
      <w:r w:rsidRPr="00234D7A">
        <w:t xml:space="preserve">      confidence: </w:t>
      </w:r>
      <w:proofErr w:type="spellStart"/>
      <w:r w:rsidRPr="00234D7A">
        <w:t>analysis.confidence</w:t>
      </w:r>
      <w:proofErr w:type="spellEnd"/>
      <w:r w:rsidRPr="00234D7A">
        <w:t>,</w:t>
      </w:r>
    </w:p>
    <w:p w14:paraId="0E26B392" w14:textId="77777777" w:rsidR="00234D7A" w:rsidRPr="00234D7A" w:rsidRDefault="00234D7A" w:rsidP="00234D7A">
      <w:pPr>
        <w:pStyle w:val="SourceCode"/>
      </w:pPr>
      <w:r w:rsidRPr="00234D7A">
        <w:t xml:space="preserve">      prediction: </w:t>
      </w:r>
      <w:proofErr w:type="spellStart"/>
      <w:r w:rsidRPr="00234D7A">
        <w:t>analysis.prediction</w:t>
      </w:r>
      <w:proofErr w:type="spellEnd"/>
      <w:r w:rsidRPr="00234D7A">
        <w:t>,</w:t>
      </w:r>
    </w:p>
    <w:p w14:paraId="7DC3910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keyFindings</w:t>
      </w:r>
      <w:proofErr w:type="spellEnd"/>
      <w:r w:rsidRPr="00234D7A">
        <w:t xml:space="preserve">: </w:t>
      </w:r>
      <w:proofErr w:type="spellStart"/>
      <w:r w:rsidRPr="00234D7A">
        <w:rPr>
          <w:i/>
          <w:iCs/>
        </w:rPr>
        <w:t>this</w:t>
      </w:r>
      <w:r w:rsidRPr="00234D7A">
        <w:t>.generateKeyFindings</w:t>
      </w:r>
      <w:proofErr w:type="spellEnd"/>
      <w:r w:rsidRPr="00234D7A">
        <w:t>(analysis),</w:t>
      </w:r>
    </w:p>
    <w:p w14:paraId="529F7ABB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proofErr w:type="spellStart"/>
      <w:r w:rsidRPr="00234D7A">
        <w:t>technicalScore</w:t>
      </w:r>
      <w:proofErr w:type="spellEnd"/>
      <w:r w:rsidRPr="00234D7A">
        <w:t xml:space="preserve">: </w:t>
      </w:r>
      <w:proofErr w:type="spellStart"/>
      <w:r w:rsidRPr="00234D7A">
        <w:t>analysis.confidence</w:t>
      </w:r>
      <w:proofErr w:type="spellEnd"/>
      <w:r w:rsidRPr="00234D7A">
        <w:t>,</w:t>
      </w:r>
    </w:p>
    <w:p w14:paraId="4B3432F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cessingTime</w:t>
      </w:r>
      <w:proofErr w:type="spellEnd"/>
      <w:r w:rsidRPr="00234D7A">
        <w:t xml:space="preserve">: </w:t>
      </w:r>
      <w:proofErr w:type="spellStart"/>
      <w:r w:rsidRPr="00234D7A">
        <w:t>analysis.processingTime</w:t>
      </w:r>
      <w:proofErr w:type="spellEnd"/>
      <w:r w:rsidRPr="00234D7A">
        <w:t>,</w:t>
      </w:r>
    </w:p>
    <w:p w14:paraId="2C944889" w14:textId="77777777" w:rsidR="00234D7A" w:rsidRPr="00234D7A" w:rsidRDefault="00234D7A" w:rsidP="00234D7A">
      <w:pPr>
        <w:pStyle w:val="SourceCode"/>
      </w:pPr>
      <w:r w:rsidRPr="00234D7A">
        <w:t xml:space="preserve">      reasoning: </w:t>
      </w:r>
      <w:proofErr w:type="spellStart"/>
      <w:r w:rsidRPr="00234D7A">
        <w:rPr>
          <w:i/>
          <w:iCs/>
        </w:rPr>
        <w:t>this</w:t>
      </w:r>
      <w:r w:rsidRPr="00234D7A">
        <w:t>.generateModelReasoning</w:t>
      </w:r>
      <w:proofErr w:type="spellEnd"/>
      <w:r w:rsidRPr="00234D7A">
        <w:t>(analysis)</w:t>
      </w:r>
    </w:p>
    <w:p w14:paraId="4FAF6D96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180BE7B7" w14:textId="77777777" w:rsidR="00234D7A" w:rsidRPr="00234D7A" w:rsidRDefault="00234D7A" w:rsidP="00234D7A">
      <w:pPr>
        <w:pStyle w:val="SourceCode"/>
      </w:pPr>
    </w:p>
    <w:p w14:paraId="1BC51141" w14:textId="77777777" w:rsidR="00234D7A" w:rsidRPr="00234D7A" w:rsidRDefault="00234D7A" w:rsidP="00234D7A">
      <w:pPr>
        <w:pStyle w:val="SourceCode"/>
      </w:pPr>
      <w:r w:rsidRPr="00234D7A">
        <w:t>    return insights;</w:t>
      </w:r>
    </w:p>
    <w:p w14:paraId="72339FCF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4186C70E" w14:textId="77777777" w:rsidR="00234D7A" w:rsidRPr="00234D7A" w:rsidRDefault="00234D7A" w:rsidP="00234D7A">
      <w:pPr>
        <w:pStyle w:val="SourceCode"/>
      </w:pPr>
    </w:p>
    <w:p w14:paraId="6A8F2B7E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KeyFinding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: string[] {</w:t>
      </w:r>
    </w:p>
    <w:p w14:paraId="11845E96" w14:textId="77777777" w:rsidR="00234D7A" w:rsidRPr="00234D7A" w:rsidRDefault="00234D7A" w:rsidP="00234D7A">
      <w:pPr>
        <w:pStyle w:val="SourceCode"/>
      </w:pPr>
      <w:r w:rsidRPr="00234D7A">
        <w:t>    const findings: string[] = [];</w:t>
      </w:r>
    </w:p>
    <w:p w14:paraId="1E2D63DB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4E5C8759" w14:textId="77777777" w:rsidR="00234D7A" w:rsidRPr="00234D7A" w:rsidRDefault="00234D7A" w:rsidP="00234D7A">
      <w:pPr>
        <w:pStyle w:val="SourceCode"/>
      </w:pPr>
    </w:p>
    <w:p w14:paraId="4EC1436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authentic') {</w:t>
      </w:r>
    </w:p>
    <w:p w14:paraId="67440A6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No significant manipulation artifacts detected');</w:t>
      </w:r>
    </w:p>
    <w:p w14:paraId="3850FE6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Consistent patterns throughout media');</w:t>
      </w:r>
    </w:p>
    <w:p w14:paraId="163C39C4" w14:textId="77777777" w:rsidR="00234D7A" w:rsidRPr="00234D7A" w:rsidRDefault="00234D7A" w:rsidP="00234D7A">
      <w:pPr>
        <w:pStyle w:val="SourceCode"/>
      </w:pPr>
      <w:r w:rsidRPr="00234D7A">
        <w:t xml:space="preserve">      if (confidence &lt; 0.1) </w:t>
      </w:r>
      <w:proofErr w:type="spellStart"/>
      <w:r w:rsidRPr="00234D7A">
        <w:t>findings.push</w:t>
      </w:r>
      <w:proofErr w:type="spellEnd"/>
      <w:r w:rsidRPr="00234D7A">
        <w:t>('Strong authenticity indicators present');</w:t>
      </w:r>
    </w:p>
    <w:p w14:paraId="1F80DC36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D8CCC73" w14:textId="77777777" w:rsidR="00234D7A" w:rsidRPr="00234D7A" w:rsidRDefault="00234D7A" w:rsidP="00234D7A">
      <w:pPr>
        <w:pStyle w:val="SourceCode"/>
      </w:pPr>
    </w:p>
    <w:p w14:paraId="0D8C2089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manipulated') {</w:t>
      </w:r>
    </w:p>
    <w:p w14:paraId="53C8E98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Synthetic generation patterns detected');</w:t>
      </w:r>
    </w:p>
    <w:p w14:paraId="5DB4D8DB" w14:textId="77777777" w:rsidR="00234D7A" w:rsidRPr="00234D7A" w:rsidRDefault="00234D7A" w:rsidP="00234D7A">
      <w:pPr>
        <w:pStyle w:val="SourceCode"/>
      </w:pPr>
      <w:r w:rsidRPr="00234D7A">
        <w:t xml:space="preserve">      if (confidence &gt; 0.8) </w:t>
      </w:r>
      <w:proofErr w:type="spellStart"/>
      <w:r w:rsidRPr="00234D7A">
        <w:t>findings.push</w:t>
      </w:r>
      <w:proofErr w:type="spellEnd"/>
      <w:r w:rsidRPr="00234D7A">
        <w:t>('High-confidence manipulation indicators');</w:t>
      </w:r>
    </w:p>
    <w:p w14:paraId="7DF03574" w14:textId="77777777" w:rsidR="00234D7A" w:rsidRPr="00234D7A" w:rsidRDefault="00234D7A" w:rsidP="00234D7A">
      <w:pPr>
        <w:pStyle w:val="SourceCode"/>
      </w:pPr>
      <w:r w:rsidRPr="00234D7A">
        <w:t xml:space="preserve">      if (confidence &gt; 0.6) </w:t>
      </w:r>
      <w:proofErr w:type="spellStart"/>
      <w:r w:rsidRPr="00234D7A">
        <w:t>findings.push</w:t>
      </w:r>
      <w:proofErr w:type="spellEnd"/>
      <w:r w:rsidRPr="00234D7A">
        <w:t>('Multiple detection models agree');</w:t>
      </w:r>
    </w:p>
    <w:p w14:paraId="033F9290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8E655AF" w14:textId="77777777" w:rsidR="00234D7A" w:rsidRPr="00234D7A" w:rsidRDefault="00234D7A" w:rsidP="00234D7A">
      <w:pPr>
        <w:pStyle w:val="SourceCode"/>
      </w:pPr>
    </w:p>
    <w:p w14:paraId="7771FD54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inconclusive') {</w:t>
      </w:r>
    </w:p>
    <w:p w14:paraId="6B107FCA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Mixed signals from different analysis methods');</w:t>
      </w:r>
    </w:p>
    <w:p w14:paraId="73036762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proofErr w:type="spellStart"/>
      <w:r w:rsidRPr="00234D7A">
        <w:t>findings.push</w:t>
      </w:r>
      <w:proofErr w:type="spellEnd"/>
      <w:r w:rsidRPr="00234D7A">
        <w:t>('Requires manual review for definitive assessment');</w:t>
      </w:r>
    </w:p>
    <w:p w14:paraId="64A2164E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93EAA58" w14:textId="77777777" w:rsidR="00234D7A" w:rsidRPr="00234D7A" w:rsidRDefault="00234D7A" w:rsidP="00234D7A">
      <w:pPr>
        <w:pStyle w:val="SourceCode"/>
      </w:pPr>
    </w:p>
    <w:p w14:paraId="3419BD0C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dd file-specific findings</w:t>
      </w:r>
    </w:p>
    <w:p w14:paraId="5A764F59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fileType.startsWith</w:t>
      </w:r>
      <w:proofErr w:type="spellEnd"/>
      <w:r w:rsidRPr="00234D7A">
        <w:t>('video/')) {</w:t>
      </w:r>
    </w:p>
    <w:p w14:paraId="07CEE8F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Temporal analysis completed');</w:t>
      </w:r>
    </w:p>
    <w:p w14:paraId="27CB36B3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9FE400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fileType.startsWith</w:t>
      </w:r>
      <w:proofErr w:type="spellEnd"/>
      <w:r w:rsidRPr="00234D7A">
        <w:t>('audio/')) {</w:t>
      </w:r>
    </w:p>
    <w:p w14:paraId="69EA2B1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ndings.push</w:t>
      </w:r>
      <w:proofErr w:type="spellEnd"/>
      <w:r w:rsidRPr="00234D7A">
        <w:t>('Spectral analysis performed');</w:t>
      </w:r>
    </w:p>
    <w:p w14:paraId="57834108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162B489" w14:textId="77777777" w:rsidR="00234D7A" w:rsidRPr="00234D7A" w:rsidRDefault="00234D7A" w:rsidP="00234D7A">
      <w:pPr>
        <w:pStyle w:val="SourceCode"/>
      </w:pPr>
    </w:p>
    <w:p w14:paraId="22B4C370" w14:textId="77777777" w:rsidR="00234D7A" w:rsidRPr="00234D7A" w:rsidRDefault="00234D7A" w:rsidP="00234D7A">
      <w:pPr>
        <w:pStyle w:val="SourceCode"/>
      </w:pPr>
      <w:r w:rsidRPr="00234D7A">
        <w:t>    return findings;</w:t>
      </w:r>
    </w:p>
    <w:p w14:paraId="0BBA6719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0911E188" w14:textId="77777777" w:rsidR="00234D7A" w:rsidRPr="00234D7A" w:rsidRDefault="00234D7A" w:rsidP="00234D7A">
      <w:pPr>
        <w:pStyle w:val="SourceCode"/>
      </w:pPr>
    </w:p>
    <w:p w14:paraId="0E05E1C5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ModelReasoning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: string {</w:t>
      </w:r>
    </w:p>
    <w:p w14:paraId="12B3015C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7847E223" w14:textId="77777777" w:rsidR="00234D7A" w:rsidRPr="00234D7A" w:rsidRDefault="00234D7A" w:rsidP="00234D7A">
      <w:pPr>
        <w:pStyle w:val="SourceCode"/>
      </w:pPr>
      <w:r w:rsidRPr="00234D7A">
        <w:t xml:space="preserve">    const prediction = </w:t>
      </w:r>
      <w:proofErr w:type="spellStart"/>
      <w:r w:rsidRPr="00234D7A">
        <w:t>analysis.prediction</w:t>
      </w:r>
      <w:proofErr w:type="spellEnd"/>
      <w:r w:rsidRPr="00234D7A">
        <w:t>;</w:t>
      </w:r>
    </w:p>
    <w:p w14:paraId="78BB4FFF" w14:textId="77777777" w:rsidR="00234D7A" w:rsidRPr="00234D7A" w:rsidRDefault="00234D7A" w:rsidP="00234D7A">
      <w:pPr>
        <w:pStyle w:val="SourceCode"/>
      </w:pPr>
    </w:p>
    <w:p w14:paraId="44F8F06F" w14:textId="77777777" w:rsidR="00234D7A" w:rsidRPr="00234D7A" w:rsidRDefault="00234D7A" w:rsidP="00234D7A">
      <w:pPr>
        <w:pStyle w:val="SourceCode"/>
      </w:pPr>
      <w:r w:rsidRPr="00234D7A">
        <w:t>    if (prediction === 'authentic') {</w:t>
      </w:r>
    </w:p>
    <w:p w14:paraId="1D2CA379" w14:textId="77777777" w:rsidR="00234D7A" w:rsidRPr="00234D7A" w:rsidRDefault="00234D7A" w:rsidP="00234D7A">
      <w:pPr>
        <w:pStyle w:val="SourceCode"/>
      </w:pPr>
      <w:r w:rsidRPr="00234D7A">
        <w:t>      return `The ensemble model analyzed this content and found it to be authentic with ${</w:t>
      </w:r>
      <w:proofErr w:type="spellStart"/>
      <w:r w:rsidRPr="00234D7A">
        <w:t>Math.round</w:t>
      </w:r>
      <w:proofErr w:type="spellEnd"/>
      <w:r w:rsidRPr="00234D7A">
        <w:t>((1-confidence) * 100)}% confidence. The analysis considered multiple factors including pixel-level patterns, compression characteristics, and temporal consistency. No significant indicators of synthetic generation or manipulation were detected.`;</w:t>
      </w:r>
    </w:p>
    <w:p w14:paraId="548827EE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670C08A" w14:textId="77777777" w:rsidR="00234D7A" w:rsidRPr="00234D7A" w:rsidRDefault="00234D7A" w:rsidP="00234D7A">
      <w:pPr>
        <w:pStyle w:val="SourceCode"/>
      </w:pPr>
    </w:p>
    <w:p w14:paraId="2E9710E7" w14:textId="77777777" w:rsidR="00234D7A" w:rsidRPr="00234D7A" w:rsidRDefault="00234D7A" w:rsidP="00234D7A">
      <w:pPr>
        <w:pStyle w:val="SourceCode"/>
      </w:pPr>
      <w:r w:rsidRPr="00234D7A">
        <w:t>    if (prediction === 'manipulated') {</w:t>
      </w:r>
    </w:p>
    <w:p w14:paraId="74702C2E" w14:textId="77777777" w:rsidR="00234D7A" w:rsidRPr="00234D7A" w:rsidRDefault="00234D7A" w:rsidP="00234D7A">
      <w:pPr>
        <w:pStyle w:val="SourceCode"/>
      </w:pPr>
      <w:r w:rsidRPr="00234D7A">
        <w:lastRenderedPageBreak/>
        <w:t>      return `The ensemble model detected potential manipulation with ${</w:t>
      </w:r>
      <w:proofErr w:type="spellStart"/>
      <w:r w:rsidRPr="00234D7A">
        <w:t>Math.round</w:t>
      </w:r>
      <w:proofErr w:type="spellEnd"/>
      <w:r w:rsidRPr="00234D7A">
        <w:t>(confidence * 100)}% confidence. The analysis identified patterns consistent with synthetic generation, including anomalous artifacts and inconsistencies that are typical of AI-generated or heavily edited content.`;</w:t>
      </w:r>
    </w:p>
    <w:p w14:paraId="0E5BDEBE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57CE694" w14:textId="77777777" w:rsidR="00234D7A" w:rsidRPr="00234D7A" w:rsidRDefault="00234D7A" w:rsidP="00234D7A">
      <w:pPr>
        <w:pStyle w:val="SourceCode"/>
      </w:pPr>
    </w:p>
    <w:p w14:paraId="53A6A783" w14:textId="77777777" w:rsidR="00234D7A" w:rsidRPr="00234D7A" w:rsidRDefault="00234D7A" w:rsidP="00234D7A">
      <w:pPr>
        <w:pStyle w:val="SourceCode"/>
      </w:pPr>
      <w:r w:rsidRPr="00234D7A">
        <w:t>    return `The analysis resulted in an inconclusive determination. The confidence score of ${</w:t>
      </w:r>
      <w:proofErr w:type="spellStart"/>
      <w:r w:rsidRPr="00234D7A">
        <w:t>Math.round</w:t>
      </w:r>
      <w:proofErr w:type="spellEnd"/>
      <w:r w:rsidRPr="00234D7A">
        <w:t>(confidence * 100)}% falls in the uncertain range, indicating mixed signals from different detection methods. This could be due to edge cases, novel generation techniques, or ambiguous content characteristics.`;</w:t>
      </w:r>
    </w:p>
    <w:p w14:paraId="3B752E39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197B0E30" w14:textId="77777777" w:rsidR="00234D7A" w:rsidRPr="00234D7A" w:rsidRDefault="00234D7A" w:rsidP="00234D7A">
      <w:pPr>
        <w:pStyle w:val="SourceCode"/>
      </w:pPr>
    </w:p>
    <w:p w14:paraId="20DBF3DF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Summary</w:t>
      </w:r>
      <w:proofErr w:type="spellEnd"/>
      <w:r w:rsidRPr="00234D7A">
        <w:t>(</w:t>
      </w:r>
    </w:p>
    <w:p w14:paraId="312780D6" w14:textId="77777777" w:rsidR="00234D7A" w:rsidRPr="00234D7A" w:rsidRDefault="00234D7A" w:rsidP="00234D7A">
      <w:pPr>
        <w:pStyle w:val="SourceCode"/>
      </w:pPr>
      <w:r w:rsidRPr="00234D7A">
        <w:t xml:space="preserve">    analysis: </w:t>
      </w:r>
      <w:proofErr w:type="spellStart"/>
      <w:r w:rsidRPr="00234D7A">
        <w:t>AnalysisResult</w:t>
      </w:r>
      <w:proofErr w:type="spellEnd"/>
      <w:r w:rsidRPr="00234D7A">
        <w:t xml:space="preserve">, </w:t>
      </w:r>
    </w:p>
    <w:p w14:paraId="53866EE1" w14:textId="77777777" w:rsidR="00234D7A" w:rsidRPr="00234D7A" w:rsidRDefault="00234D7A" w:rsidP="00234D7A">
      <w:pPr>
        <w:pStyle w:val="SourceCode"/>
      </w:pPr>
      <w:r w:rsidRPr="00234D7A">
        <w:t xml:space="preserve">    reasons: </w:t>
      </w:r>
      <w:proofErr w:type="spellStart"/>
      <w:r w:rsidRPr="00234D7A">
        <w:t>ExplanationReason</w:t>
      </w:r>
      <w:proofErr w:type="spellEnd"/>
      <w:r w:rsidRPr="00234D7A">
        <w:t xml:space="preserve">[], </w:t>
      </w:r>
    </w:p>
    <w:p w14:paraId="67587F1C" w14:textId="77777777" w:rsidR="00234D7A" w:rsidRPr="00234D7A" w:rsidRDefault="00234D7A" w:rsidP="00234D7A">
      <w:pPr>
        <w:pStyle w:val="SourceCode"/>
      </w:pPr>
      <w:r w:rsidRPr="00234D7A">
        <w:t xml:space="preserve">    insights: </w:t>
      </w:r>
      <w:proofErr w:type="spellStart"/>
      <w:r w:rsidRPr="00234D7A">
        <w:t>ModelInsight</w:t>
      </w:r>
      <w:proofErr w:type="spellEnd"/>
      <w:r w:rsidRPr="00234D7A">
        <w:t>[]</w:t>
      </w:r>
    </w:p>
    <w:p w14:paraId="4911390D" w14:textId="77777777" w:rsidR="00234D7A" w:rsidRPr="00234D7A" w:rsidRDefault="00234D7A" w:rsidP="00234D7A">
      <w:pPr>
        <w:pStyle w:val="SourceCode"/>
      </w:pPr>
      <w:r w:rsidRPr="00234D7A">
        <w:t xml:space="preserve">  ): </w:t>
      </w:r>
      <w:proofErr w:type="spellStart"/>
      <w:r w:rsidRPr="00234D7A">
        <w:t>ExplanationSummary</w:t>
      </w:r>
      <w:proofErr w:type="spellEnd"/>
      <w:r w:rsidRPr="00234D7A">
        <w:t xml:space="preserve"> {</w:t>
      </w:r>
    </w:p>
    <w:p w14:paraId="34C6866F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primaryReason</w:t>
      </w:r>
      <w:proofErr w:type="spellEnd"/>
      <w:r w:rsidRPr="00234D7A">
        <w:t xml:space="preserve"> = reasons[0]?.description || 'Analysis completed';</w:t>
      </w:r>
    </w:p>
    <w:p w14:paraId="3F201A94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secondaryReasons</w:t>
      </w:r>
      <w:proofErr w:type="spellEnd"/>
      <w:r w:rsidRPr="00234D7A">
        <w:t xml:space="preserve"> = </w:t>
      </w:r>
      <w:proofErr w:type="spellStart"/>
      <w:r w:rsidRPr="00234D7A">
        <w:t>reasons.slice</w:t>
      </w:r>
      <w:proofErr w:type="spellEnd"/>
      <w:r w:rsidRPr="00234D7A">
        <w:t xml:space="preserve">(1, 4).map(r =&gt; </w:t>
      </w:r>
      <w:proofErr w:type="spellStart"/>
      <w:r w:rsidRPr="00234D7A">
        <w:t>r.title</w:t>
      </w:r>
      <w:proofErr w:type="spellEnd"/>
      <w:r w:rsidRPr="00234D7A">
        <w:t>);</w:t>
      </w:r>
    </w:p>
    <w:p w14:paraId="4DA879D4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5356A097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authenticityIndicators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generateAuthenticityIndicators</w:t>
      </w:r>
      <w:proofErr w:type="spellEnd"/>
      <w:r w:rsidRPr="00234D7A">
        <w:t>(analysis);</w:t>
      </w:r>
    </w:p>
    <w:p w14:paraId="3D5BB43F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riskFactors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generateRiskFactors</w:t>
      </w:r>
      <w:proofErr w:type="spellEnd"/>
      <w:r w:rsidRPr="00234D7A">
        <w:t>(analysis, reasons);</w:t>
      </w:r>
    </w:p>
    <w:p w14:paraId="021EA43D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recommendedActions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generateRecommendations</w:t>
      </w:r>
      <w:proofErr w:type="spellEnd"/>
      <w:r w:rsidRPr="00234D7A">
        <w:t>(analysis);</w:t>
      </w:r>
    </w:p>
    <w:p w14:paraId="6C8F7958" w14:textId="77777777" w:rsidR="00234D7A" w:rsidRPr="00234D7A" w:rsidRDefault="00234D7A" w:rsidP="00234D7A">
      <w:pPr>
        <w:pStyle w:val="SourceCode"/>
      </w:pPr>
    </w:p>
    <w:p w14:paraId="572F2639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46DA2FD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imaryReason</w:t>
      </w:r>
      <w:proofErr w:type="spellEnd"/>
      <w:r w:rsidRPr="00234D7A">
        <w:t>,</w:t>
      </w:r>
    </w:p>
    <w:p w14:paraId="3B6A7B3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secondaryReasons</w:t>
      </w:r>
      <w:proofErr w:type="spellEnd"/>
      <w:r w:rsidRPr="00234D7A">
        <w:t>,</w:t>
      </w:r>
    </w:p>
    <w:p w14:paraId="7F04B4BA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overallConfidence</w:t>
      </w:r>
      <w:proofErr w:type="spellEnd"/>
      <w:r w:rsidRPr="00234D7A">
        <w:t xml:space="preserve">: </w:t>
      </w:r>
      <w:proofErr w:type="spellStart"/>
      <w:r w:rsidRPr="00234D7A">
        <w:t>analysis.confidence</w:t>
      </w:r>
      <w:proofErr w:type="spellEnd"/>
      <w:r w:rsidRPr="00234D7A">
        <w:t>,</w:t>
      </w:r>
    </w:p>
    <w:p w14:paraId="7296510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uthenticityIndicators</w:t>
      </w:r>
      <w:proofErr w:type="spellEnd"/>
      <w:r w:rsidRPr="00234D7A">
        <w:t>,</w:t>
      </w:r>
    </w:p>
    <w:p w14:paraId="0BAF9DB7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proofErr w:type="spellStart"/>
      <w:r w:rsidRPr="00234D7A">
        <w:t>riskFactors</w:t>
      </w:r>
      <w:proofErr w:type="spellEnd"/>
      <w:r w:rsidRPr="00234D7A">
        <w:t>,</w:t>
      </w:r>
    </w:p>
    <w:p w14:paraId="6B42280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edActions</w:t>
      </w:r>
      <w:proofErr w:type="spellEnd"/>
    </w:p>
    <w:p w14:paraId="6407923A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11819FB4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34D86DB2" w14:textId="77777777" w:rsidR="00234D7A" w:rsidRPr="00234D7A" w:rsidRDefault="00234D7A" w:rsidP="00234D7A">
      <w:pPr>
        <w:pStyle w:val="SourceCode"/>
      </w:pPr>
    </w:p>
    <w:p w14:paraId="6DF50D11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AuthenticityIndicator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: Array&lt;{</w:t>
      </w:r>
    </w:p>
    <w:p w14:paraId="6D034959" w14:textId="77777777" w:rsidR="00234D7A" w:rsidRPr="00234D7A" w:rsidRDefault="00234D7A" w:rsidP="00234D7A">
      <w:pPr>
        <w:pStyle w:val="SourceCode"/>
      </w:pPr>
      <w:r w:rsidRPr="00234D7A">
        <w:t>    factor: string;</w:t>
      </w:r>
    </w:p>
    <w:p w14:paraId="3221C50F" w14:textId="77777777" w:rsidR="00234D7A" w:rsidRPr="00234D7A" w:rsidRDefault="00234D7A" w:rsidP="00234D7A">
      <w:pPr>
        <w:pStyle w:val="SourceCode"/>
      </w:pPr>
      <w:r w:rsidRPr="00234D7A">
        <w:t>    weight: number;</w:t>
      </w:r>
    </w:p>
    <w:p w14:paraId="54918F50" w14:textId="77777777" w:rsidR="00234D7A" w:rsidRPr="00234D7A" w:rsidRDefault="00234D7A" w:rsidP="00234D7A">
      <w:pPr>
        <w:pStyle w:val="SourceCode"/>
      </w:pPr>
      <w:r w:rsidRPr="00234D7A">
        <w:t>    contribution: 'positive' | 'negative' | 'neutral';</w:t>
      </w:r>
    </w:p>
    <w:p w14:paraId="6F33D91C" w14:textId="77777777" w:rsidR="00234D7A" w:rsidRPr="00234D7A" w:rsidRDefault="00234D7A" w:rsidP="00234D7A">
      <w:pPr>
        <w:pStyle w:val="SourceCode"/>
      </w:pPr>
      <w:r w:rsidRPr="00234D7A">
        <w:t>    explanation: string;</w:t>
      </w:r>
    </w:p>
    <w:p w14:paraId="331CFA56" w14:textId="77777777" w:rsidR="00234D7A" w:rsidRPr="00234D7A" w:rsidRDefault="00234D7A" w:rsidP="00234D7A">
      <w:pPr>
        <w:pStyle w:val="SourceCode"/>
      </w:pPr>
      <w:r w:rsidRPr="00234D7A">
        <w:t>  }&gt; {</w:t>
      </w:r>
    </w:p>
    <w:p w14:paraId="79BC961F" w14:textId="77777777" w:rsidR="00234D7A" w:rsidRPr="00234D7A" w:rsidRDefault="00234D7A" w:rsidP="00234D7A">
      <w:pPr>
        <w:pStyle w:val="SourceCode"/>
      </w:pPr>
      <w:r w:rsidRPr="00234D7A">
        <w:t>    const indicators: Array&lt;{</w:t>
      </w:r>
    </w:p>
    <w:p w14:paraId="52D81E25" w14:textId="77777777" w:rsidR="00234D7A" w:rsidRPr="00234D7A" w:rsidRDefault="00234D7A" w:rsidP="00234D7A">
      <w:pPr>
        <w:pStyle w:val="SourceCode"/>
      </w:pPr>
      <w:r w:rsidRPr="00234D7A">
        <w:t>      factor: string;</w:t>
      </w:r>
    </w:p>
    <w:p w14:paraId="48094716" w14:textId="77777777" w:rsidR="00234D7A" w:rsidRPr="00234D7A" w:rsidRDefault="00234D7A" w:rsidP="00234D7A">
      <w:pPr>
        <w:pStyle w:val="SourceCode"/>
      </w:pPr>
      <w:r w:rsidRPr="00234D7A">
        <w:t>      weight: number;</w:t>
      </w:r>
    </w:p>
    <w:p w14:paraId="26F8E212" w14:textId="77777777" w:rsidR="00234D7A" w:rsidRPr="00234D7A" w:rsidRDefault="00234D7A" w:rsidP="00234D7A">
      <w:pPr>
        <w:pStyle w:val="SourceCode"/>
      </w:pPr>
      <w:r w:rsidRPr="00234D7A">
        <w:t>      contribution: 'positive' | 'negative' | 'neutral';</w:t>
      </w:r>
    </w:p>
    <w:p w14:paraId="3505A687" w14:textId="77777777" w:rsidR="00234D7A" w:rsidRPr="00234D7A" w:rsidRDefault="00234D7A" w:rsidP="00234D7A">
      <w:pPr>
        <w:pStyle w:val="SourceCode"/>
      </w:pPr>
      <w:r w:rsidRPr="00234D7A">
        <w:t>      explanation: string;</w:t>
      </w:r>
    </w:p>
    <w:p w14:paraId="34D268A7" w14:textId="77777777" w:rsidR="00234D7A" w:rsidRPr="00234D7A" w:rsidRDefault="00234D7A" w:rsidP="00234D7A">
      <w:pPr>
        <w:pStyle w:val="SourceCode"/>
      </w:pPr>
      <w:r w:rsidRPr="00234D7A">
        <w:t>    }&gt; = [];</w:t>
      </w:r>
    </w:p>
    <w:p w14:paraId="07059FD2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7DD0E3E6" w14:textId="77777777" w:rsidR="00234D7A" w:rsidRPr="00234D7A" w:rsidRDefault="00234D7A" w:rsidP="00234D7A">
      <w:pPr>
        <w:pStyle w:val="SourceCode"/>
      </w:pPr>
    </w:p>
    <w:p w14:paraId="51C3D9A0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indicators.push</w:t>
      </w:r>
      <w:proofErr w:type="spellEnd"/>
      <w:r w:rsidRPr="00234D7A">
        <w:t>({</w:t>
      </w:r>
    </w:p>
    <w:p w14:paraId="6180BEB1" w14:textId="77777777" w:rsidR="00234D7A" w:rsidRPr="00234D7A" w:rsidRDefault="00234D7A" w:rsidP="00234D7A">
      <w:pPr>
        <w:pStyle w:val="SourceCode"/>
      </w:pPr>
      <w:r w:rsidRPr="00234D7A">
        <w:t>      factor: 'AI Model Analysis',</w:t>
      </w:r>
    </w:p>
    <w:p w14:paraId="232077E6" w14:textId="77777777" w:rsidR="00234D7A" w:rsidRPr="00234D7A" w:rsidRDefault="00234D7A" w:rsidP="00234D7A">
      <w:pPr>
        <w:pStyle w:val="SourceCode"/>
      </w:pPr>
      <w:r w:rsidRPr="00234D7A">
        <w:t>      weight: 0.8,</w:t>
      </w:r>
    </w:p>
    <w:p w14:paraId="2FA4861A" w14:textId="77777777" w:rsidR="00234D7A" w:rsidRPr="00234D7A" w:rsidRDefault="00234D7A" w:rsidP="00234D7A">
      <w:pPr>
        <w:pStyle w:val="SourceCode"/>
      </w:pPr>
      <w:r w:rsidRPr="00234D7A">
        <w:t xml:space="preserve">      contribution: </w:t>
      </w:r>
      <w:proofErr w:type="spellStart"/>
      <w:r w:rsidRPr="00234D7A">
        <w:t>analysis.prediction</w:t>
      </w:r>
      <w:proofErr w:type="spellEnd"/>
      <w:r w:rsidRPr="00234D7A">
        <w:t xml:space="preserve"> === 'authentic' ? 'positive' : </w:t>
      </w:r>
    </w:p>
    <w:p w14:paraId="55B95B3A" w14:textId="77777777" w:rsidR="00234D7A" w:rsidRPr="00234D7A" w:rsidRDefault="00234D7A" w:rsidP="00234D7A">
      <w:pPr>
        <w:pStyle w:val="SourceCode"/>
      </w:pPr>
      <w:r w:rsidRPr="00234D7A">
        <w:t>                   </w:t>
      </w:r>
      <w:proofErr w:type="spellStart"/>
      <w:r w:rsidRPr="00234D7A">
        <w:t>analysis.prediction</w:t>
      </w:r>
      <w:proofErr w:type="spellEnd"/>
      <w:r w:rsidRPr="00234D7A">
        <w:t xml:space="preserve"> === 'manipulated' ? 'negative' : 'neutral',</w:t>
      </w:r>
    </w:p>
    <w:p w14:paraId="42ED9A5C" w14:textId="77777777" w:rsidR="00234D7A" w:rsidRPr="00234D7A" w:rsidRDefault="00234D7A" w:rsidP="00234D7A">
      <w:pPr>
        <w:pStyle w:val="SourceCode"/>
      </w:pPr>
      <w:r w:rsidRPr="00234D7A">
        <w:t>      explanation: `Primary AI detection model with ${</w:t>
      </w:r>
      <w:proofErr w:type="spellStart"/>
      <w:r w:rsidRPr="00234D7A">
        <w:t>Math.round</w:t>
      </w:r>
      <w:proofErr w:type="spellEnd"/>
      <w:r w:rsidRPr="00234D7A">
        <w:t>(confidence * 100)}% confidence`</w:t>
      </w:r>
    </w:p>
    <w:p w14:paraId="3047908B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4480E529" w14:textId="77777777" w:rsidR="00234D7A" w:rsidRPr="00234D7A" w:rsidRDefault="00234D7A" w:rsidP="00234D7A">
      <w:pPr>
        <w:pStyle w:val="SourceCode"/>
      </w:pPr>
    </w:p>
    <w:p w14:paraId="1FE4265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indicators.push</w:t>
      </w:r>
      <w:proofErr w:type="spellEnd"/>
      <w:r w:rsidRPr="00234D7A">
        <w:t>({</w:t>
      </w:r>
    </w:p>
    <w:p w14:paraId="0EA0C123" w14:textId="77777777" w:rsidR="00234D7A" w:rsidRPr="00234D7A" w:rsidRDefault="00234D7A" w:rsidP="00234D7A">
      <w:pPr>
        <w:pStyle w:val="SourceCode"/>
      </w:pPr>
      <w:r w:rsidRPr="00234D7A">
        <w:t>      factor: 'Technical Analysis',</w:t>
      </w:r>
    </w:p>
    <w:p w14:paraId="481E1F26" w14:textId="77777777" w:rsidR="00234D7A" w:rsidRPr="00234D7A" w:rsidRDefault="00234D7A" w:rsidP="00234D7A">
      <w:pPr>
        <w:pStyle w:val="SourceCode"/>
      </w:pPr>
      <w:r w:rsidRPr="00234D7A">
        <w:t>      weight: 0.6,</w:t>
      </w:r>
    </w:p>
    <w:p w14:paraId="469DE0ED" w14:textId="77777777" w:rsidR="00234D7A" w:rsidRPr="00234D7A" w:rsidRDefault="00234D7A" w:rsidP="00234D7A">
      <w:pPr>
        <w:pStyle w:val="SourceCode"/>
      </w:pPr>
      <w:r w:rsidRPr="00234D7A">
        <w:t>      contribution: 'neutral',</w:t>
      </w:r>
    </w:p>
    <w:p w14:paraId="31CAC20F" w14:textId="77777777" w:rsidR="00234D7A" w:rsidRPr="00234D7A" w:rsidRDefault="00234D7A" w:rsidP="00234D7A">
      <w:pPr>
        <w:pStyle w:val="SourceCode"/>
      </w:pPr>
      <w:r w:rsidRPr="00234D7A">
        <w:t>      explanation: 'Comprehensive technical analysis of file properties and metadata'</w:t>
      </w:r>
    </w:p>
    <w:p w14:paraId="4A838ABF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336E9E4D" w14:textId="77777777" w:rsidR="00234D7A" w:rsidRPr="00234D7A" w:rsidRDefault="00234D7A" w:rsidP="00234D7A">
      <w:pPr>
        <w:pStyle w:val="SourceCode"/>
      </w:pPr>
    </w:p>
    <w:p w14:paraId="35BBAC7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frameAnalysis</w:t>
      </w:r>
      <w:proofErr w:type="spellEnd"/>
      <w:r w:rsidRPr="00234D7A">
        <w:t>) {</w:t>
      </w:r>
    </w:p>
    <w:p w14:paraId="7BD334E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indicators.push</w:t>
      </w:r>
      <w:proofErr w:type="spellEnd"/>
      <w:r w:rsidRPr="00234D7A">
        <w:t>({</w:t>
      </w:r>
    </w:p>
    <w:p w14:paraId="70A26C0B" w14:textId="77777777" w:rsidR="00234D7A" w:rsidRPr="00234D7A" w:rsidRDefault="00234D7A" w:rsidP="00234D7A">
      <w:pPr>
        <w:pStyle w:val="SourceCode"/>
      </w:pPr>
      <w:r w:rsidRPr="00234D7A">
        <w:t>        factor: 'Temporal Consistency',</w:t>
      </w:r>
    </w:p>
    <w:p w14:paraId="2217DD41" w14:textId="77777777" w:rsidR="00234D7A" w:rsidRPr="00234D7A" w:rsidRDefault="00234D7A" w:rsidP="00234D7A">
      <w:pPr>
        <w:pStyle w:val="SourceCode"/>
      </w:pPr>
      <w:r w:rsidRPr="00234D7A">
        <w:t>        weight: 0.7,</w:t>
      </w:r>
    </w:p>
    <w:p w14:paraId="088FD8D0" w14:textId="77777777" w:rsidR="00234D7A" w:rsidRPr="00234D7A" w:rsidRDefault="00234D7A" w:rsidP="00234D7A">
      <w:pPr>
        <w:pStyle w:val="SourceCode"/>
      </w:pPr>
      <w:r w:rsidRPr="00234D7A">
        <w:t>        contribution: confidence &lt; 0.5 ? 'positive' : 'negative',</w:t>
      </w:r>
    </w:p>
    <w:p w14:paraId="117D6102" w14:textId="77777777" w:rsidR="00234D7A" w:rsidRPr="00234D7A" w:rsidRDefault="00234D7A" w:rsidP="00234D7A">
      <w:pPr>
        <w:pStyle w:val="SourceCode"/>
      </w:pPr>
      <w:r w:rsidRPr="00234D7A">
        <w:t>        explanation: 'Frame-by-frame analysis for temporal consistency patterns'</w:t>
      </w:r>
    </w:p>
    <w:p w14:paraId="11FF3B1C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078B4930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58369C4" w14:textId="77777777" w:rsidR="00234D7A" w:rsidRPr="00234D7A" w:rsidRDefault="00234D7A" w:rsidP="00234D7A">
      <w:pPr>
        <w:pStyle w:val="SourceCode"/>
      </w:pPr>
    </w:p>
    <w:p w14:paraId="1D7D47F1" w14:textId="77777777" w:rsidR="00234D7A" w:rsidRPr="00234D7A" w:rsidRDefault="00234D7A" w:rsidP="00234D7A">
      <w:pPr>
        <w:pStyle w:val="SourceCode"/>
      </w:pPr>
      <w:r w:rsidRPr="00234D7A">
        <w:t>    return indicators;</w:t>
      </w:r>
    </w:p>
    <w:p w14:paraId="6A3DA3D1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59C27CC3" w14:textId="77777777" w:rsidR="00234D7A" w:rsidRPr="00234D7A" w:rsidRDefault="00234D7A" w:rsidP="00234D7A">
      <w:pPr>
        <w:pStyle w:val="SourceCode"/>
      </w:pPr>
    </w:p>
    <w:p w14:paraId="15393E00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RiskFactors</w:t>
      </w:r>
      <w:proofErr w:type="spellEnd"/>
      <w:r w:rsidRPr="00234D7A">
        <w:t>(</w:t>
      </w:r>
    </w:p>
    <w:p w14:paraId="500C54D3" w14:textId="77777777" w:rsidR="00234D7A" w:rsidRPr="00234D7A" w:rsidRDefault="00234D7A" w:rsidP="00234D7A">
      <w:pPr>
        <w:pStyle w:val="SourceCode"/>
      </w:pPr>
      <w:r w:rsidRPr="00234D7A">
        <w:t xml:space="preserve">    analysis: </w:t>
      </w:r>
      <w:proofErr w:type="spellStart"/>
      <w:r w:rsidRPr="00234D7A">
        <w:t>AnalysisResult</w:t>
      </w:r>
      <w:proofErr w:type="spellEnd"/>
      <w:r w:rsidRPr="00234D7A">
        <w:t xml:space="preserve">, </w:t>
      </w:r>
    </w:p>
    <w:p w14:paraId="041EFFCB" w14:textId="77777777" w:rsidR="00234D7A" w:rsidRPr="00234D7A" w:rsidRDefault="00234D7A" w:rsidP="00234D7A">
      <w:pPr>
        <w:pStyle w:val="SourceCode"/>
      </w:pPr>
      <w:r w:rsidRPr="00234D7A">
        <w:t xml:space="preserve">    reasons: </w:t>
      </w:r>
      <w:proofErr w:type="spellStart"/>
      <w:r w:rsidRPr="00234D7A">
        <w:t>ExplanationReason</w:t>
      </w:r>
      <w:proofErr w:type="spellEnd"/>
      <w:r w:rsidRPr="00234D7A">
        <w:t>[]</w:t>
      </w:r>
    </w:p>
    <w:p w14:paraId="3447B9C2" w14:textId="77777777" w:rsidR="00234D7A" w:rsidRPr="00234D7A" w:rsidRDefault="00234D7A" w:rsidP="00234D7A">
      <w:pPr>
        <w:pStyle w:val="SourceCode"/>
      </w:pPr>
      <w:r w:rsidRPr="00234D7A">
        <w:t>  ): Array&lt;{</w:t>
      </w:r>
    </w:p>
    <w:p w14:paraId="3EAE04FE" w14:textId="77777777" w:rsidR="00234D7A" w:rsidRPr="00234D7A" w:rsidRDefault="00234D7A" w:rsidP="00234D7A">
      <w:pPr>
        <w:pStyle w:val="SourceCode"/>
      </w:pPr>
      <w:r w:rsidRPr="00234D7A">
        <w:t>    factor: string;</w:t>
      </w:r>
    </w:p>
    <w:p w14:paraId="350262FC" w14:textId="77777777" w:rsidR="00234D7A" w:rsidRPr="00234D7A" w:rsidRDefault="00234D7A" w:rsidP="00234D7A">
      <w:pPr>
        <w:pStyle w:val="SourceCode"/>
      </w:pPr>
      <w:r w:rsidRPr="00234D7A">
        <w:t>    severity: 'critical' | 'high' | 'medium' | 'low';</w:t>
      </w:r>
    </w:p>
    <w:p w14:paraId="379C27CD" w14:textId="77777777" w:rsidR="00234D7A" w:rsidRPr="00234D7A" w:rsidRDefault="00234D7A" w:rsidP="00234D7A">
      <w:pPr>
        <w:pStyle w:val="SourceCode"/>
      </w:pPr>
      <w:r w:rsidRPr="00234D7A">
        <w:lastRenderedPageBreak/>
        <w:t>    likelihood: number;</w:t>
      </w:r>
    </w:p>
    <w:p w14:paraId="7CAFBD88" w14:textId="77777777" w:rsidR="00234D7A" w:rsidRPr="00234D7A" w:rsidRDefault="00234D7A" w:rsidP="00234D7A">
      <w:pPr>
        <w:pStyle w:val="SourceCode"/>
      </w:pPr>
      <w:r w:rsidRPr="00234D7A">
        <w:t>    impact: string;</w:t>
      </w:r>
    </w:p>
    <w:p w14:paraId="7D071758" w14:textId="77777777" w:rsidR="00234D7A" w:rsidRPr="00234D7A" w:rsidRDefault="00234D7A" w:rsidP="00234D7A">
      <w:pPr>
        <w:pStyle w:val="SourceCode"/>
      </w:pPr>
      <w:r w:rsidRPr="00234D7A">
        <w:t>  }&gt; {</w:t>
      </w:r>
    </w:p>
    <w:p w14:paraId="14177E70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riskFactors</w:t>
      </w:r>
      <w:proofErr w:type="spellEnd"/>
      <w:r w:rsidRPr="00234D7A">
        <w:t>: Array&lt;{</w:t>
      </w:r>
    </w:p>
    <w:p w14:paraId="645A3EB7" w14:textId="77777777" w:rsidR="00234D7A" w:rsidRPr="00234D7A" w:rsidRDefault="00234D7A" w:rsidP="00234D7A">
      <w:pPr>
        <w:pStyle w:val="SourceCode"/>
      </w:pPr>
      <w:r w:rsidRPr="00234D7A">
        <w:t>      factor: string;</w:t>
      </w:r>
    </w:p>
    <w:p w14:paraId="7524DCE0" w14:textId="77777777" w:rsidR="00234D7A" w:rsidRPr="00234D7A" w:rsidRDefault="00234D7A" w:rsidP="00234D7A">
      <w:pPr>
        <w:pStyle w:val="SourceCode"/>
      </w:pPr>
      <w:r w:rsidRPr="00234D7A">
        <w:t>      severity: 'critical' | 'high' | 'medium' | 'low';</w:t>
      </w:r>
    </w:p>
    <w:p w14:paraId="223A7AE2" w14:textId="77777777" w:rsidR="00234D7A" w:rsidRPr="00234D7A" w:rsidRDefault="00234D7A" w:rsidP="00234D7A">
      <w:pPr>
        <w:pStyle w:val="SourceCode"/>
      </w:pPr>
      <w:r w:rsidRPr="00234D7A">
        <w:t>      likelihood: number;</w:t>
      </w:r>
    </w:p>
    <w:p w14:paraId="3888ED2B" w14:textId="77777777" w:rsidR="00234D7A" w:rsidRPr="00234D7A" w:rsidRDefault="00234D7A" w:rsidP="00234D7A">
      <w:pPr>
        <w:pStyle w:val="SourceCode"/>
      </w:pPr>
      <w:r w:rsidRPr="00234D7A">
        <w:t>      impact: string;</w:t>
      </w:r>
    </w:p>
    <w:p w14:paraId="77FF65E1" w14:textId="77777777" w:rsidR="00234D7A" w:rsidRPr="00234D7A" w:rsidRDefault="00234D7A" w:rsidP="00234D7A">
      <w:pPr>
        <w:pStyle w:val="SourceCode"/>
      </w:pPr>
      <w:r w:rsidRPr="00234D7A">
        <w:t>    }&gt; = [];</w:t>
      </w:r>
    </w:p>
    <w:p w14:paraId="1BF47216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0BC96786" w14:textId="77777777" w:rsidR="00234D7A" w:rsidRPr="00234D7A" w:rsidRDefault="00234D7A" w:rsidP="00234D7A">
      <w:pPr>
        <w:pStyle w:val="SourceCode"/>
      </w:pPr>
    </w:p>
    <w:p w14:paraId="489535A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manipulated') {</w:t>
      </w:r>
    </w:p>
    <w:p w14:paraId="1F3732F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iskFactors.push</w:t>
      </w:r>
      <w:proofErr w:type="spellEnd"/>
      <w:r w:rsidRPr="00234D7A">
        <w:t>({</w:t>
      </w:r>
    </w:p>
    <w:p w14:paraId="23A9E5AD" w14:textId="77777777" w:rsidR="00234D7A" w:rsidRPr="00234D7A" w:rsidRDefault="00234D7A" w:rsidP="00234D7A">
      <w:pPr>
        <w:pStyle w:val="SourceCode"/>
      </w:pPr>
      <w:r w:rsidRPr="00234D7A">
        <w:t>        factor: 'Synthetic Content Detection',</w:t>
      </w:r>
    </w:p>
    <w:p w14:paraId="47DCD213" w14:textId="77777777" w:rsidR="00234D7A" w:rsidRPr="00234D7A" w:rsidRDefault="00234D7A" w:rsidP="00234D7A">
      <w:pPr>
        <w:pStyle w:val="SourceCode"/>
      </w:pPr>
      <w:r w:rsidRPr="00234D7A">
        <w:t>        severity: confidence &gt; 0.8 ? 'critical' : confidence &gt; 0.6 ? 'high' : 'medium',</w:t>
      </w:r>
    </w:p>
    <w:p w14:paraId="7D73ED87" w14:textId="77777777" w:rsidR="00234D7A" w:rsidRPr="00234D7A" w:rsidRDefault="00234D7A" w:rsidP="00234D7A">
      <w:pPr>
        <w:pStyle w:val="SourceCode"/>
      </w:pPr>
      <w:r w:rsidRPr="00234D7A">
        <w:t>        likelihood: confidence,</w:t>
      </w:r>
    </w:p>
    <w:p w14:paraId="636C50F2" w14:textId="77777777" w:rsidR="00234D7A" w:rsidRPr="00234D7A" w:rsidRDefault="00234D7A" w:rsidP="00234D7A">
      <w:pPr>
        <w:pStyle w:val="SourceCode"/>
      </w:pPr>
      <w:r w:rsidRPr="00234D7A">
        <w:t>        impact: 'Content may be artificially generated or manipulated'</w:t>
      </w:r>
    </w:p>
    <w:p w14:paraId="4D6A4C53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01FEE206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A31B9CD" w14:textId="77777777" w:rsidR="00234D7A" w:rsidRPr="00234D7A" w:rsidRDefault="00234D7A" w:rsidP="00234D7A">
      <w:pPr>
        <w:pStyle w:val="SourceCode"/>
      </w:pPr>
    </w:p>
    <w:p w14:paraId="50B1BB1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inconclusive') {</w:t>
      </w:r>
    </w:p>
    <w:p w14:paraId="4D63A5D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iskFactors.push</w:t>
      </w:r>
      <w:proofErr w:type="spellEnd"/>
      <w:r w:rsidRPr="00234D7A">
        <w:t>({</w:t>
      </w:r>
    </w:p>
    <w:p w14:paraId="02DD26CF" w14:textId="77777777" w:rsidR="00234D7A" w:rsidRPr="00234D7A" w:rsidRDefault="00234D7A" w:rsidP="00234D7A">
      <w:pPr>
        <w:pStyle w:val="SourceCode"/>
      </w:pPr>
      <w:r w:rsidRPr="00234D7A">
        <w:t>        factor: 'Uncertain Analysis',</w:t>
      </w:r>
    </w:p>
    <w:p w14:paraId="79268B8B" w14:textId="77777777" w:rsidR="00234D7A" w:rsidRPr="00234D7A" w:rsidRDefault="00234D7A" w:rsidP="00234D7A">
      <w:pPr>
        <w:pStyle w:val="SourceCode"/>
      </w:pPr>
      <w:r w:rsidRPr="00234D7A">
        <w:t>        severity: 'medium',</w:t>
      </w:r>
    </w:p>
    <w:p w14:paraId="56C4441D" w14:textId="77777777" w:rsidR="00234D7A" w:rsidRPr="00234D7A" w:rsidRDefault="00234D7A" w:rsidP="00234D7A">
      <w:pPr>
        <w:pStyle w:val="SourceCode"/>
      </w:pPr>
      <w:r w:rsidRPr="00234D7A">
        <w:t xml:space="preserve">        likelihood: </w:t>
      </w:r>
      <w:proofErr w:type="spellStart"/>
      <w:r w:rsidRPr="00234D7A">
        <w:t>Math.abs</w:t>
      </w:r>
      <w:proofErr w:type="spellEnd"/>
      <w:r w:rsidRPr="00234D7A">
        <w:t>(0.5 - confidence) * 2,</w:t>
      </w:r>
    </w:p>
    <w:p w14:paraId="4275FD9A" w14:textId="77777777" w:rsidR="00234D7A" w:rsidRPr="00234D7A" w:rsidRDefault="00234D7A" w:rsidP="00234D7A">
      <w:pPr>
        <w:pStyle w:val="SourceCode"/>
      </w:pPr>
      <w:r w:rsidRPr="00234D7A">
        <w:t>        impact: 'Cannot determine authenticity with high confidence'</w:t>
      </w:r>
    </w:p>
    <w:p w14:paraId="438EDA75" w14:textId="77777777" w:rsidR="00234D7A" w:rsidRPr="00234D7A" w:rsidRDefault="00234D7A" w:rsidP="00234D7A">
      <w:pPr>
        <w:pStyle w:val="SourceCode"/>
      </w:pPr>
      <w:r w:rsidRPr="00234D7A">
        <w:lastRenderedPageBreak/>
        <w:t>      });</w:t>
      </w:r>
    </w:p>
    <w:p w14:paraId="5A5F885A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1DFEDA56" w14:textId="77777777" w:rsidR="00234D7A" w:rsidRPr="00234D7A" w:rsidRDefault="00234D7A" w:rsidP="00234D7A">
      <w:pPr>
        <w:pStyle w:val="SourceCode"/>
      </w:pPr>
    </w:p>
    <w:p w14:paraId="550ACF76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dd specific risk factors from reasons</w:t>
      </w:r>
    </w:p>
    <w:p w14:paraId="1AC5C0E1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highSeverityReasons</w:t>
      </w:r>
      <w:proofErr w:type="spellEnd"/>
      <w:r w:rsidRPr="00234D7A">
        <w:t xml:space="preserve"> = </w:t>
      </w:r>
      <w:proofErr w:type="spellStart"/>
      <w:r w:rsidRPr="00234D7A">
        <w:t>reasons.filter</w:t>
      </w:r>
      <w:proofErr w:type="spellEnd"/>
      <w:r w:rsidRPr="00234D7A">
        <w:t xml:space="preserve">(r =&gt; </w:t>
      </w:r>
      <w:proofErr w:type="spellStart"/>
      <w:r w:rsidRPr="00234D7A">
        <w:t>r.severity</w:t>
      </w:r>
      <w:proofErr w:type="spellEnd"/>
      <w:r w:rsidRPr="00234D7A">
        <w:t xml:space="preserve"> === 'high');</w:t>
      </w:r>
    </w:p>
    <w:p w14:paraId="2F85378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highSeverityReasons.forEach</w:t>
      </w:r>
      <w:proofErr w:type="spellEnd"/>
      <w:r w:rsidRPr="00234D7A">
        <w:t>(reason =&gt; {</w:t>
      </w:r>
    </w:p>
    <w:p w14:paraId="24AF197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iskFactors.push</w:t>
      </w:r>
      <w:proofErr w:type="spellEnd"/>
      <w:r w:rsidRPr="00234D7A">
        <w:t>({</w:t>
      </w:r>
    </w:p>
    <w:p w14:paraId="6C6FEC20" w14:textId="77777777" w:rsidR="00234D7A" w:rsidRPr="00234D7A" w:rsidRDefault="00234D7A" w:rsidP="00234D7A">
      <w:pPr>
        <w:pStyle w:val="SourceCode"/>
      </w:pPr>
      <w:r w:rsidRPr="00234D7A">
        <w:t xml:space="preserve">        factor: </w:t>
      </w:r>
      <w:proofErr w:type="spellStart"/>
      <w:r w:rsidRPr="00234D7A">
        <w:t>reason.title</w:t>
      </w:r>
      <w:proofErr w:type="spellEnd"/>
      <w:r w:rsidRPr="00234D7A">
        <w:t>,</w:t>
      </w:r>
    </w:p>
    <w:p w14:paraId="1CC26CEE" w14:textId="77777777" w:rsidR="00234D7A" w:rsidRPr="00234D7A" w:rsidRDefault="00234D7A" w:rsidP="00234D7A">
      <w:pPr>
        <w:pStyle w:val="SourceCode"/>
      </w:pPr>
      <w:r w:rsidRPr="00234D7A">
        <w:t>        severity: 'high',</w:t>
      </w:r>
    </w:p>
    <w:p w14:paraId="69D9B01D" w14:textId="77777777" w:rsidR="00234D7A" w:rsidRPr="00234D7A" w:rsidRDefault="00234D7A" w:rsidP="00234D7A">
      <w:pPr>
        <w:pStyle w:val="SourceCode"/>
      </w:pPr>
      <w:r w:rsidRPr="00234D7A">
        <w:t xml:space="preserve">        likelihood: </w:t>
      </w:r>
      <w:proofErr w:type="spellStart"/>
      <w:r w:rsidRPr="00234D7A">
        <w:t>reason.confidence</w:t>
      </w:r>
      <w:proofErr w:type="spellEnd"/>
      <w:r w:rsidRPr="00234D7A">
        <w:t>,</w:t>
      </w:r>
    </w:p>
    <w:p w14:paraId="5F463794" w14:textId="77777777" w:rsidR="00234D7A" w:rsidRPr="00234D7A" w:rsidRDefault="00234D7A" w:rsidP="00234D7A">
      <w:pPr>
        <w:pStyle w:val="SourceCode"/>
      </w:pPr>
      <w:r w:rsidRPr="00234D7A">
        <w:t xml:space="preserve">        impact: </w:t>
      </w:r>
      <w:proofErr w:type="spellStart"/>
      <w:r w:rsidRPr="00234D7A">
        <w:t>reason.description</w:t>
      </w:r>
      <w:proofErr w:type="spellEnd"/>
    </w:p>
    <w:p w14:paraId="23CF09F3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58BD794E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77E390DB" w14:textId="77777777" w:rsidR="00234D7A" w:rsidRPr="00234D7A" w:rsidRDefault="00234D7A" w:rsidP="00234D7A">
      <w:pPr>
        <w:pStyle w:val="SourceCode"/>
      </w:pPr>
    </w:p>
    <w:p w14:paraId="7039147F" w14:textId="77777777" w:rsidR="00234D7A" w:rsidRPr="00234D7A" w:rsidRDefault="00234D7A" w:rsidP="00234D7A">
      <w:pPr>
        <w:pStyle w:val="SourceCode"/>
      </w:pPr>
      <w:r w:rsidRPr="00234D7A">
        <w:t xml:space="preserve">    return </w:t>
      </w:r>
      <w:proofErr w:type="spellStart"/>
      <w:r w:rsidRPr="00234D7A">
        <w:t>riskFactors</w:t>
      </w:r>
      <w:proofErr w:type="spellEnd"/>
      <w:r w:rsidRPr="00234D7A">
        <w:t>;</w:t>
      </w:r>
    </w:p>
    <w:p w14:paraId="58D43E8D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61708F25" w14:textId="77777777" w:rsidR="00234D7A" w:rsidRPr="00234D7A" w:rsidRDefault="00234D7A" w:rsidP="00234D7A">
      <w:pPr>
        <w:pStyle w:val="SourceCode"/>
      </w:pPr>
    </w:p>
    <w:p w14:paraId="36307C2C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Recommendation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: string[] {</w:t>
      </w:r>
    </w:p>
    <w:p w14:paraId="7D1875E1" w14:textId="77777777" w:rsidR="00234D7A" w:rsidRPr="00234D7A" w:rsidRDefault="00234D7A" w:rsidP="00234D7A">
      <w:pPr>
        <w:pStyle w:val="SourceCode"/>
      </w:pPr>
      <w:r w:rsidRPr="00234D7A">
        <w:t>    const recommendations = [];</w:t>
      </w:r>
    </w:p>
    <w:p w14:paraId="2E6F2709" w14:textId="77777777" w:rsidR="00234D7A" w:rsidRPr="00234D7A" w:rsidRDefault="00234D7A" w:rsidP="00234D7A">
      <w:pPr>
        <w:pStyle w:val="SourceCode"/>
      </w:pPr>
      <w:r w:rsidRPr="00234D7A">
        <w:t xml:space="preserve">    const confidence = </w:t>
      </w:r>
      <w:proofErr w:type="spellStart"/>
      <w:r w:rsidRPr="00234D7A">
        <w:t>analysis.confidence</w:t>
      </w:r>
      <w:proofErr w:type="spellEnd"/>
      <w:r w:rsidRPr="00234D7A">
        <w:t>;</w:t>
      </w:r>
    </w:p>
    <w:p w14:paraId="79394621" w14:textId="77777777" w:rsidR="00234D7A" w:rsidRPr="00234D7A" w:rsidRDefault="00234D7A" w:rsidP="00234D7A">
      <w:pPr>
        <w:pStyle w:val="SourceCode"/>
      </w:pPr>
    </w:p>
    <w:p w14:paraId="2544533B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manipulated') {</w:t>
      </w:r>
    </w:p>
    <w:p w14:paraId="4939BFF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Exercise caution when sharing or using this content');</w:t>
      </w:r>
    </w:p>
    <w:p w14:paraId="4787710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Consider additional verification from independent sources');</w:t>
      </w:r>
    </w:p>
    <w:p w14:paraId="32070543" w14:textId="77777777" w:rsidR="00234D7A" w:rsidRPr="00234D7A" w:rsidRDefault="00234D7A" w:rsidP="00234D7A">
      <w:pPr>
        <w:pStyle w:val="SourceCode"/>
      </w:pPr>
      <w:r w:rsidRPr="00234D7A">
        <w:t>      if (confidence &gt; 0.8) {</w:t>
      </w:r>
    </w:p>
    <w:p w14:paraId="5261A345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recommendations.push</w:t>
      </w:r>
      <w:proofErr w:type="spellEnd"/>
      <w:r w:rsidRPr="00234D7A">
        <w:t>('High probability of manipulation - avoid using without verification');</w:t>
      </w:r>
    </w:p>
    <w:p w14:paraId="06C1764C" w14:textId="77777777" w:rsidR="00234D7A" w:rsidRPr="00234D7A" w:rsidRDefault="00234D7A" w:rsidP="00234D7A">
      <w:pPr>
        <w:pStyle w:val="SourceCode"/>
      </w:pPr>
      <w:r w:rsidRPr="00234D7A">
        <w:lastRenderedPageBreak/>
        <w:t>      }</w:t>
      </w:r>
    </w:p>
    <w:p w14:paraId="46E3E81F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04CD50A" w14:textId="77777777" w:rsidR="00234D7A" w:rsidRPr="00234D7A" w:rsidRDefault="00234D7A" w:rsidP="00234D7A">
      <w:pPr>
        <w:pStyle w:val="SourceCode"/>
      </w:pPr>
    </w:p>
    <w:p w14:paraId="0E95AA1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inconclusive') {</w:t>
      </w:r>
    </w:p>
    <w:p w14:paraId="1EAA01F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Seek additional expert analysis or verification');</w:t>
      </w:r>
    </w:p>
    <w:p w14:paraId="7B19B4D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Use caution and clearly label as unverified if sharing');</w:t>
      </w:r>
    </w:p>
    <w:p w14:paraId="243ACB8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Consider analyzing with additional tools or methods');</w:t>
      </w:r>
    </w:p>
    <w:p w14:paraId="7E9FFCBF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5AB01662" w14:textId="77777777" w:rsidR="00234D7A" w:rsidRPr="00234D7A" w:rsidRDefault="00234D7A" w:rsidP="00234D7A">
      <w:pPr>
        <w:pStyle w:val="SourceCode"/>
      </w:pPr>
    </w:p>
    <w:p w14:paraId="3057962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prediction</w:t>
      </w:r>
      <w:proofErr w:type="spellEnd"/>
      <w:r w:rsidRPr="00234D7A">
        <w:t xml:space="preserve"> === 'authentic' &amp;&amp; confidence &lt; 0.2) {</w:t>
      </w:r>
    </w:p>
    <w:p w14:paraId="2B27326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recommendations.push</w:t>
      </w:r>
      <w:proofErr w:type="spellEnd"/>
      <w:r w:rsidRPr="00234D7A">
        <w:t>('Content appears genuine with high confidence');</w:t>
      </w:r>
    </w:p>
    <w:p w14:paraId="19C4642B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1E43908D" w14:textId="77777777" w:rsidR="00234D7A" w:rsidRPr="00234D7A" w:rsidRDefault="00234D7A" w:rsidP="00234D7A">
      <w:pPr>
        <w:pStyle w:val="SourceCode"/>
      </w:pPr>
    </w:p>
    <w:p w14:paraId="210D3D47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recommendations.push</w:t>
      </w:r>
      <w:proofErr w:type="spellEnd"/>
      <w:r w:rsidRPr="00234D7A">
        <w:t>('Keep original file metadata when possible for future reference');</w:t>
      </w:r>
    </w:p>
    <w:p w14:paraId="13F48E49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2803308E" w14:textId="77777777" w:rsidR="00234D7A" w:rsidRPr="00234D7A" w:rsidRDefault="00234D7A" w:rsidP="00234D7A">
      <w:pPr>
        <w:pStyle w:val="SourceCode"/>
      </w:pPr>
      <w:r w:rsidRPr="00234D7A">
        <w:t>    return recommendations;</w:t>
      </w:r>
    </w:p>
    <w:p w14:paraId="1D6A8D9B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1BC73ADE" w14:textId="77777777" w:rsidR="00234D7A" w:rsidRPr="00234D7A" w:rsidRDefault="00234D7A" w:rsidP="00234D7A">
      <w:pPr>
        <w:pStyle w:val="SourceCode"/>
      </w:pPr>
    </w:p>
    <w:p w14:paraId="452A1C08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TemporalAnalysi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 {</w:t>
      </w:r>
    </w:p>
    <w:p w14:paraId="7B824062" w14:textId="77777777" w:rsidR="00234D7A" w:rsidRPr="00234D7A" w:rsidRDefault="00234D7A" w:rsidP="00234D7A">
      <w:pPr>
        <w:pStyle w:val="SourceCode"/>
      </w:pPr>
      <w:r w:rsidRPr="00234D7A">
        <w:t>    if (!</w:t>
      </w:r>
      <w:proofErr w:type="spellStart"/>
      <w:r w:rsidRPr="00234D7A">
        <w:t>analysis.details.frameAnalysis</w:t>
      </w:r>
      <w:proofErr w:type="spellEnd"/>
      <w:r w:rsidRPr="00234D7A">
        <w:t>) return undefined;</w:t>
      </w:r>
    </w:p>
    <w:p w14:paraId="4EECFBDE" w14:textId="77777777" w:rsidR="00234D7A" w:rsidRPr="00234D7A" w:rsidRDefault="00234D7A" w:rsidP="00234D7A">
      <w:pPr>
        <w:pStyle w:val="SourceCode"/>
      </w:pPr>
    </w:p>
    <w:p w14:paraId="74874EAF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frameByFrameReasons</w:t>
      </w:r>
      <w:proofErr w:type="spellEnd"/>
      <w:r w:rsidRPr="00234D7A">
        <w:t xml:space="preserve"> = </w:t>
      </w:r>
      <w:proofErr w:type="spellStart"/>
      <w:r w:rsidRPr="00234D7A">
        <w:t>analysis.details.frameAnalysis.map</w:t>
      </w:r>
      <w:proofErr w:type="spellEnd"/>
      <w:r w:rsidRPr="00234D7A">
        <w:t>(frame =&gt; ({</w:t>
      </w:r>
    </w:p>
    <w:p w14:paraId="05E28404" w14:textId="77777777" w:rsidR="00234D7A" w:rsidRPr="00234D7A" w:rsidRDefault="00234D7A" w:rsidP="00234D7A">
      <w:pPr>
        <w:pStyle w:val="SourceCode"/>
      </w:pPr>
      <w:r w:rsidRPr="00234D7A">
        <w:t xml:space="preserve">      frame: </w:t>
      </w:r>
      <w:proofErr w:type="spellStart"/>
      <w:r w:rsidRPr="00234D7A">
        <w:t>frame.frame</w:t>
      </w:r>
      <w:proofErr w:type="spellEnd"/>
      <w:r w:rsidRPr="00234D7A">
        <w:t>,</w:t>
      </w:r>
    </w:p>
    <w:p w14:paraId="5DEF4B6B" w14:textId="77777777" w:rsidR="00234D7A" w:rsidRPr="00234D7A" w:rsidRDefault="00234D7A" w:rsidP="00234D7A">
      <w:pPr>
        <w:pStyle w:val="SourceCode"/>
      </w:pPr>
      <w:r w:rsidRPr="00234D7A">
        <w:t xml:space="preserve">      timestamp: </w:t>
      </w:r>
      <w:proofErr w:type="spellStart"/>
      <w:r w:rsidRPr="00234D7A">
        <w:t>frame.timestamp</w:t>
      </w:r>
      <w:proofErr w:type="spellEnd"/>
      <w:r w:rsidRPr="00234D7A">
        <w:t>,</w:t>
      </w:r>
    </w:p>
    <w:p w14:paraId="402D2A0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imaryConcerns</w:t>
      </w:r>
      <w:proofErr w:type="spellEnd"/>
      <w:r w:rsidRPr="00234D7A">
        <w:t xml:space="preserve">: </w:t>
      </w:r>
      <w:proofErr w:type="spellStart"/>
      <w:r w:rsidRPr="00234D7A">
        <w:t>frame.anomalies</w:t>
      </w:r>
      <w:proofErr w:type="spellEnd"/>
      <w:r w:rsidRPr="00234D7A">
        <w:t xml:space="preserve"> || [],</w:t>
      </w:r>
    </w:p>
    <w:p w14:paraId="1FB2267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fidenceChange</w:t>
      </w:r>
      <w:proofErr w:type="spellEnd"/>
      <w:r w:rsidRPr="00234D7A">
        <w:t xml:space="preserve">: </w:t>
      </w:r>
      <w:proofErr w:type="spellStart"/>
      <w:r w:rsidRPr="00234D7A">
        <w:t>frame.confidence</w:t>
      </w:r>
      <w:proofErr w:type="spellEnd"/>
      <w:r w:rsidRPr="00234D7A">
        <w:t xml:space="preserve"> - </w:t>
      </w:r>
      <w:proofErr w:type="spellStart"/>
      <w:r w:rsidRPr="00234D7A">
        <w:t>analysis.confidence</w:t>
      </w:r>
      <w:proofErr w:type="spellEnd"/>
    </w:p>
    <w:p w14:paraId="10794CA4" w14:textId="77777777" w:rsidR="00234D7A" w:rsidRPr="00234D7A" w:rsidRDefault="00234D7A" w:rsidP="00234D7A">
      <w:pPr>
        <w:pStyle w:val="SourceCode"/>
      </w:pPr>
      <w:r w:rsidRPr="00234D7A">
        <w:lastRenderedPageBreak/>
        <w:t>    }));</w:t>
      </w:r>
    </w:p>
    <w:p w14:paraId="187DDAAA" w14:textId="77777777" w:rsidR="00234D7A" w:rsidRPr="00234D7A" w:rsidRDefault="00234D7A" w:rsidP="00234D7A">
      <w:pPr>
        <w:pStyle w:val="SourceCode"/>
      </w:pPr>
    </w:p>
    <w:p w14:paraId="2F3A703E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overallTrends</w:t>
      </w:r>
      <w:proofErr w:type="spellEnd"/>
      <w:r w:rsidRPr="00234D7A">
        <w:t xml:space="preserve"> = [</w:t>
      </w:r>
    </w:p>
    <w:p w14:paraId="6FF0D51C" w14:textId="77777777" w:rsidR="00234D7A" w:rsidRPr="00234D7A" w:rsidRDefault="00234D7A" w:rsidP="00234D7A">
      <w:pPr>
        <w:pStyle w:val="SourceCode"/>
      </w:pPr>
      <w:r w:rsidRPr="00234D7A">
        <w:t>      'Analyzed temporal consistency across all frames',</w:t>
      </w:r>
    </w:p>
    <w:p w14:paraId="052C842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rameByFrameReasons.length</w:t>
      </w:r>
      <w:proofErr w:type="spellEnd"/>
      <w:r w:rsidRPr="00234D7A">
        <w:t xml:space="preserve"> &gt; 0 ? 'Some frames show anomalies' : 'No significant anomalies detected',</w:t>
      </w:r>
    </w:p>
    <w:p w14:paraId="17D715CE" w14:textId="77777777" w:rsidR="00234D7A" w:rsidRPr="00234D7A" w:rsidRDefault="00234D7A" w:rsidP="00234D7A">
      <w:pPr>
        <w:pStyle w:val="SourceCode"/>
      </w:pPr>
      <w:r w:rsidRPr="00234D7A">
        <w:t>      'Frame-to-frame analysis completed'</w:t>
      </w:r>
    </w:p>
    <w:p w14:paraId="316C2B72" w14:textId="77777777" w:rsidR="00234D7A" w:rsidRPr="00234D7A" w:rsidRDefault="00234D7A" w:rsidP="00234D7A">
      <w:pPr>
        <w:pStyle w:val="SourceCode"/>
      </w:pPr>
      <w:r w:rsidRPr="00234D7A">
        <w:t>    ];</w:t>
      </w:r>
    </w:p>
    <w:p w14:paraId="1DCB8351" w14:textId="77777777" w:rsidR="00234D7A" w:rsidRPr="00234D7A" w:rsidRDefault="00234D7A" w:rsidP="00234D7A">
      <w:pPr>
        <w:pStyle w:val="SourceCode"/>
      </w:pPr>
    </w:p>
    <w:p w14:paraId="2379782B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0603D6E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rameByFrameReasons</w:t>
      </w:r>
      <w:proofErr w:type="spellEnd"/>
      <w:r w:rsidRPr="00234D7A">
        <w:t>,</w:t>
      </w:r>
    </w:p>
    <w:p w14:paraId="5C570D4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overallTrends</w:t>
      </w:r>
      <w:proofErr w:type="spellEnd"/>
    </w:p>
    <w:p w14:paraId="12A4C4E5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56223AD7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A38260A" w14:textId="77777777" w:rsidR="00234D7A" w:rsidRPr="00234D7A" w:rsidRDefault="00234D7A" w:rsidP="00234D7A">
      <w:pPr>
        <w:pStyle w:val="SourceCode"/>
      </w:pPr>
    </w:p>
    <w:p w14:paraId="571848F7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nerateMetadataAnalysis</w:t>
      </w:r>
      <w:proofErr w:type="spellEnd"/>
      <w:r w:rsidRPr="00234D7A">
        <w:t xml:space="preserve">(analysis: </w:t>
      </w:r>
      <w:proofErr w:type="spellStart"/>
      <w:r w:rsidRPr="00234D7A">
        <w:t>AnalysisResult</w:t>
      </w:r>
      <w:proofErr w:type="spellEnd"/>
      <w:r w:rsidRPr="00234D7A">
        <w:t>) {</w:t>
      </w:r>
    </w:p>
    <w:p w14:paraId="59B404F8" w14:textId="77777777" w:rsidR="00234D7A" w:rsidRPr="00234D7A" w:rsidRDefault="00234D7A" w:rsidP="00234D7A">
      <w:pPr>
        <w:pStyle w:val="SourceCode"/>
      </w:pPr>
      <w:r w:rsidRPr="00234D7A">
        <w:t xml:space="preserve">    const metadata = </w:t>
      </w:r>
      <w:proofErr w:type="spellStart"/>
      <w:r w:rsidRPr="00234D7A">
        <w:t>analysis.details.metadata</w:t>
      </w:r>
      <w:proofErr w:type="spellEnd"/>
      <w:r w:rsidRPr="00234D7A">
        <w:t>;</w:t>
      </w:r>
    </w:p>
    <w:p w14:paraId="6A2F84BE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fileProperties</w:t>
      </w:r>
      <w:proofErr w:type="spellEnd"/>
      <w:r w:rsidRPr="00234D7A">
        <w:t>: Array&lt;{</w:t>
      </w:r>
    </w:p>
    <w:p w14:paraId="3C046762" w14:textId="77777777" w:rsidR="00234D7A" w:rsidRPr="00234D7A" w:rsidRDefault="00234D7A" w:rsidP="00234D7A">
      <w:pPr>
        <w:pStyle w:val="SourceCode"/>
      </w:pPr>
      <w:r w:rsidRPr="00234D7A">
        <w:t>      property: string;</w:t>
      </w:r>
    </w:p>
    <w:p w14:paraId="0FFEE5D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xpectedValue</w:t>
      </w:r>
      <w:proofErr w:type="spellEnd"/>
      <w:r w:rsidRPr="00234D7A">
        <w:t>?: string | number;</w:t>
      </w:r>
    </w:p>
    <w:p w14:paraId="40C3DDF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ctualValue</w:t>
      </w:r>
      <w:proofErr w:type="spellEnd"/>
      <w:r w:rsidRPr="00234D7A">
        <w:t>: string | number;</w:t>
      </w:r>
    </w:p>
    <w:p w14:paraId="35263DEB" w14:textId="77777777" w:rsidR="00234D7A" w:rsidRPr="00234D7A" w:rsidRDefault="00234D7A" w:rsidP="00234D7A">
      <w:pPr>
        <w:pStyle w:val="SourceCode"/>
      </w:pPr>
      <w:r w:rsidRPr="00234D7A">
        <w:t>      assessment: 'normal' | 'suspicious' | 'anomalous';</w:t>
      </w:r>
    </w:p>
    <w:p w14:paraId="17223245" w14:textId="77777777" w:rsidR="00234D7A" w:rsidRPr="00234D7A" w:rsidRDefault="00234D7A" w:rsidP="00234D7A">
      <w:pPr>
        <w:pStyle w:val="SourceCode"/>
      </w:pPr>
      <w:r w:rsidRPr="00234D7A">
        <w:t>      explanation: string;</w:t>
      </w:r>
    </w:p>
    <w:p w14:paraId="15EF4900" w14:textId="77777777" w:rsidR="00234D7A" w:rsidRPr="00234D7A" w:rsidRDefault="00234D7A" w:rsidP="00234D7A">
      <w:pPr>
        <w:pStyle w:val="SourceCode"/>
      </w:pPr>
      <w:r w:rsidRPr="00234D7A">
        <w:t>    }&gt; = [];</w:t>
      </w:r>
    </w:p>
    <w:p w14:paraId="17D046DD" w14:textId="77777777" w:rsidR="00234D7A" w:rsidRPr="00234D7A" w:rsidRDefault="00234D7A" w:rsidP="00234D7A">
      <w:pPr>
        <w:pStyle w:val="SourceCode"/>
      </w:pPr>
    </w:p>
    <w:p w14:paraId="2C3B592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metadata.duration</w:t>
      </w:r>
      <w:proofErr w:type="spellEnd"/>
      <w:r w:rsidRPr="00234D7A">
        <w:t>) {</w:t>
      </w:r>
    </w:p>
    <w:p w14:paraId="7BD861A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Properties.push</w:t>
      </w:r>
      <w:proofErr w:type="spellEnd"/>
      <w:r w:rsidRPr="00234D7A">
        <w:t>({</w:t>
      </w:r>
    </w:p>
    <w:p w14:paraId="3727CCEA" w14:textId="77777777" w:rsidR="00234D7A" w:rsidRPr="00234D7A" w:rsidRDefault="00234D7A" w:rsidP="00234D7A">
      <w:pPr>
        <w:pStyle w:val="SourceCode"/>
      </w:pPr>
      <w:r w:rsidRPr="00234D7A">
        <w:lastRenderedPageBreak/>
        <w:t>        property: 'Duration',</w:t>
      </w:r>
    </w:p>
    <w:p w14:paraId="0CED0726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actualValue</w:t>
      </w:r>
      <w:proofErr w:type="spellEnd"/>
      <w:r w:rsidRPr="00234D7A">
        <w:t>: `${</w:t>
      </w:r>
      <w:proofErr w:type="spellStart"/>
      <w:r w:rsidRPr="00234D7A">
        <w:t>metadata.duration</w:t>
      </w:r>
      <w:proofErr w:type="spellEnd"/>
      <w:r w:rsidRPr="00234D7A">
        <w:t>}s`,</w:t>
      </w:r>
    </w:p>
    <w:p w14:paraId="7C3803FC" w14:textId="77777777" w:rsidR="00234D7A" w:rsidRPr="00234D7A" w:rsidRDefault="00234D7A" w:rsidP="00234D7A">
      <w:pPr>
        <w:pStyle w:val="SourceCode"/>
      </w:pPr>
      <w:r w:rsidRPr="00234D7A">
        <w:t xml:space="preserve">        assessment: </w:t>
      </w:r>
      <w:proofErr w:type="spellStart"/>
      <w:r w:rsidRPr="00234D7A">
        <w:t>metadata.duration</w:t>
      </w:r>
      <w:proofErr w:type="spellEnd"/>
      <w:r w:rsidRPr="00234D7A">
        <w:t xml:space="preserve"> &gt; 0 ? 'normal' : 'suspicious',</w:t>
      </w:r>
    </w:p>
    <w:p w14:paraId="0BFDC9D2" w14:textId="77777777" w:rsidR="00234D7A" w:rsidRPr="00234D7A" w:rsidRDefault="00234D7A" w:rsidP="00234D7A">
      <w:pPr>
        <w:pStyle w:val="SourceCode"/>
      </w:pPr>
      <w:r w:rsidRPr="00234D7A">
        <w:t>        explanation: 'Media duration within expected range'</w:t>
      </w:r>
    </w:p>
    <w:p w14:paraId="223426BA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45BE7234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6301D6B" w14:textId="77777777" w:rsidR="00234D7A" w:rsidRPr="00234D7A" w:rsidRDefault="00234D7A" w:rsidP="00234D7A">
      <w:pPr>
        <w:pStyle w:val="SourceCode"/>
      </w:pPr>
    </w:p>
    <w:p w14:paraId="6EE55441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metadata.resolution</w:t>
      </w:r>
      <w:proofErr w:type="spellEnd"/>
      <w:r w:rsidRPr="00234D7A">
        <w:t>) {</w:t>
      </w:r>
    </w:p>
    <w:p w14:paraId="6EDE3F4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Properties.push</w:t>
      </w:r>
      <w:proofErr w:type="spellEnd"/>
      <w:r w:rsidRPr="00234D7A">
        <w:t>({</w:t>
      </w:r>
    </w:p>
    <w:p w14:paraId="5F2E0511" w14:textId="77777777" w:rsidR="00234D7A" w:rsidRPr="00234D7A" w:rsidRDefault="00234D7A" w:rsidP="00234D7A">
      <w:pPr>
        <w:pStyle w:val="SourceCode"/>
      </w:pPr>
      <w:r w:rsidRPr="00234D7A">
        <w:t>        property: 'Resolution',</w:t>
      </w:r>
    </w:p>
    <w:p w14:paraId="038556A3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actualValue</w:t>
      </w:r>
      <w:proofErr w:type="spellEnd"/>
      <w:r w:rsidRPr="00234D7A">
        <w:t xml:space="preserve">: </w:t>
      </w:r>
      <w:proofErr w:type="spellStart"/>
      <w:r w:rsidRPr="00234D7A">
        <w:t>metadata.resolution</w:t>
      </w:r>
      <w:proofErr w:type="spellEnd"/>
      <w:r w:rsidRPr="00234D7A">
        <w:t>,</w:t>
      </w:r>
    </w:p>
    <w:p w14:paraId="2D596F8D" w14:textId="77777777" w:rsidR="00234D7A" w:rsidRPr="00234D7A" w:rsidRDefault="00234D7A" w:rsidP="00234D7A">
      <w:pPr>
        <w:pStyle w:val="SourceCode"/>
      </w:pPr>
      <w:r w:rsidRPr="00234D7A">
        <w:t>        assessment: 'normal',</w:t>
      </w:r>
    </w:p>
    <w:p w14:paraId="5B1940DF" w14:textId="77777777" w:rsidR="00234D7A" w:rsidRPr="00234D7A" w:rsidRDefault="00234D7A" w:rsidP="00234D7A">
      <w:pPr>
        <w:pStyle w:val="SourceCode"/>
      </w:pPr>
      <w:r w:rsidRPr="00234D7A">
        <w:t>        explanation: 'Standard resolution format detected'</w:t>
      </w:r>
    </w:p>
    <w:p w14:paraId="72DAA43E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48DBDAAE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5611E4D" w14:textId="77777777" w:rsidR="00234D7A" w:rsidRPr="00234D7A" w:rsidRDefault="00234D7A" w:rsidP="00234D7A">
      <w:pPr>
        <w:pStyle w:val="SourceCode"/>
      </w:pPr>
    </w:p>
    <w:p w14:paraId="69D448AF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metadata.codec</w:t>
      </w:r>
      <w:proofErr w:type="spellEnd"/>
      <w:r w:rsidRPr="00234D7A">
        <w:t>) {</w:t>
      </w:r>
    </w:p>
    <w:p w14:paraId="0FF5642D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commonCodecs</w:t>
      </w:r>
      <w:proofErr w:type="spellEnd"/>
      <w:r w:rsidRPr="00234D7A">
        <w:t xml:space="preserve"> = ['h264', 'h265', 'avc1', 'mp4', 'mp3'];</w:t>
      </w:r>
    </w:p>
    <w:p w14:paraId="5410DCD3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isCommon</w:t>
      </w:r>
      <w:proofErr w:type="spellEnd"/>
      <w:r w:rsidRPr="00234D7A">
        <w:t xml:space="preserve"> = </w:t>
      </w:r>
      <w:proofErr w:type="spellStart"/>
      <w:r w:rsidRPr="00234D7A">
        <w:t>commonCodecs.some</w:t>
      </w:r>
      <w:proofErr w:type="spellEnd"/>
      <w:r w:rsidRPr="00234D7A">
        <w:t xml:space="preserve">(codec =&gt; </w:t>
      </w:r>
    </w:p>
    <w:p w14:paraId="25F479A0" w14:textId="77777777" w:rsidR="00234D7A" w:rsidRPr="00234D7A" w:rsidRDefault="00234D7A" w:rsidP="00234D7A">
      <w:pPr>
        <w:pStyle w:val="SourceCode"/>
      </w:pPr>
      <w:r w:rsidRPr="00234D7A">
        <w:t>        metadata.codec!.</w:t>
      </w:r>
      <w:proofErr w:type="spellStart"/>
      <w:r w:rsidRPr="00234D7A">
        <w:t>toLowerCase</w:t>
      </w:r>
      <w:proofErr w:type="spellEnd"/>
      <w:r w:rsidRPr="00234D7A">
        <w:t>().includes(codec)</w:t>
      </w:r>
    </w:p>
    <w:p w14:paraId="2EEAA2FA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7A7B1EF8" w14:textId="77777777" w:rsidR="00234D7A" w:rsidRPr="00234D7A" w:rsidRDefault="00234D7A" w:rsidP="00234D7A">
      <w:pPr>
        <w:pStyle w:val="SourceCode"/>
      </w:pPr>
    </w:p>
    <w:p w14:paraId="605FFB3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Properties.push</w:t>
      </w:r>
      <w:proofErr w:type="spellEnd"/>
      <w:r w:rsidRPr="00234D7A">
        <w:t>({</w:t>
      </w:r>
    </w:p>
    <w:p w14:paraId="5D3649C5" w14:textId="77777777" w:rsidR="00234D7A" w:rsidRPr="00234D7A" w:rsidRDefault="00234D7A" w:rsidP="00234D7A">
      <w:pPr>
        <w:pStyle w:val="SourceCode"/>
      </w:pPr>
      <w:r w:rsidRPr="00234D7A">
        <w:t>        property: 'Codec',</w:t>
      </w:r>
    </w:p>
    <w:p w14:paraId="06B8F904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actualValue</w:t>
      </w:r>
      <w:proofErr w:type="spellEnd"/>
      <w:r w:rsidRPr="00234D7A">
        <w:t xml:space="preserve">: </w:t>
      </w:r>
      <w:proofErr w:type="spellStart"/>
      <w:r w:rsidRPr="00234D7A">
        <w:t>metadata.codec</w:t>
      </w:r>
      <w:proofErr w:type="spellEnd"/>
      <w:r w:rsidRPr="00234D7A">
        <w:t>,</w:t>
      </w:r>
    </w:p>
    <w:p w14:paraId="0135B7E5" w14:textId="77777777" w:rsidR="00234D7A" w:rsidRPr="00234D7A" w:rsidRDefault="00234D7A" w:rsidP="00234D7A">
      <w:pPr>
        <w:pStyle w:val="SourceCode"/>
      </w:pPr>
      <w:r w:rsidRPr="00234D7A">
        <w:t xml:space="preserve">        assessment: </w:t>
      </w:r>
      <w:proofErr w:type="spellStart"/>
      <w:r w:rsidRPr="00234D7A">
        <w:t>isCommon</w:t>
      </w:r>
      <w:proofErr w:type="spellEnd"/>
      <w:r w:rsidRPr="00234D7A">
        <w:t xml:space="preserve"> ? 'normal' : 'suspicious',</w:t>
      </w:r>
    </w:p>
    <w:p w14:paraId="04DC6A77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explanation: </w:t>
      </w:r>
      <w:proofErr w:type="spellStart"/>
      <w:r w:rsidRPr="00234D7A">
        <w:t>isCommon</w:t>
      </w:r>
      <w:proofErr w:type="spellEnd"/>
      <w:r w:rsidRPr="00234D7A">
        <w:t xml:space="preserve"> ? 'Standard codec format' : 'Unusual codec may indicate processing'</w:t>
      </w:r>
    </w:p>
    <w:p w14:paraId="16ED1965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20F40594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4C86B6B8" w14:textId="77777777" w:rsidR="00234D7A" w:rsidRPr="00234D7A" w:rsidRDefault="00234D7A" w:rsidP="00234D7A">
      <w:pPr>
        <w:pStyle w:val="SourceCode"/>
      </w:pPr>
    </w:p>
    <w:p w14:paraId="671C867C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4C60347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Properties</w:t>
      </w:r>
      <w:proofErr w:type="spellEnd"/>
      <w:r w:rsidRPr="00234D7A">
        <w:t>,</w:t>
      </w:r>
    </w:p>
    <w:p w14:paraId="21CA796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cessingHistory</w:t>
      </w:r>
      <w:proofErr w:type="spellEnd"/>
      <w:r w:rsidRPr="00234D7A">
        <w:t>: ['File uploaded and analyzed via Reality Defender API']</w:t>
      </w:r>
    </w:p>
    <w:p w14:paraId="6FA01DA9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6C9ED3E7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24343A55" w14:textId="77777777" w:rsidR="00234D7A" w:rsidRPr="00234D7A" w:rsidRDefault="00234D7A" w:rsidP="00234D7A">
      <w:pPr>
        <w:pStyle w:val="SourceCode"/>
      </w:pPr>
      <w:r w:rsidRPr="00234D7A">
        <w:t>}</w:t>
      </w:r>
    </w:p>
    <w:p w14:paraId="02AE9AA3" w14:textId="77777777" w:rsidR="00234D7A" w:rsidRPr="00234D7A" w:rsidRDefault="00234D7A" w:rsidP="00234D7A">
      <w:pPr>
        <w:pStyle w:val="SourceCode"/>
      </w:pPr>
    </w:p>
    <w:p w14:paraId="7F6F04D3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// Export singleton instance with default config</w:t>
      </w:r>
    </w:p>
    <w:p w14:paraId="611919E6" w14:textId="77777777" w:rsidR="00234D7A" w:rsidRPr="00234D7A" w:rsidRDefault="00234D7A" w:rsidP="00234D7A">
      <w:pPr>
        <w:pStyle w:val="SourceCode"/>
      </w:pPr>
      <w:r w:rsidRPr="00234D7A">
        <w:t xml:space="preserve">export const </w:t>
      </w:r>
      <w:proofErr w:type="spellStart"/>
      <w:r w:rsidRPr="00234D7A">
        <w:t>explanationGenerator</w:t>
      </w:r>
      <w:proofErr w:type="spellEnd"/>
      <w:r w:rsidRPr="00234D7A">
        <w:t xml:space="preserve"> = new </w:t>
      </w:r>
      <w:proofErr w:type="spellStart"/>
      <w:r w:rsidRPr="00234D7A">
        <w:t>ExplanationGenerator</w:t>
      </w:r>
      <w:proofErr w:type="spellEnd"/>
      <w:r w:rsidRPr="00234D7A">
        <w:t>();</w:t>
      </w:r>
    </w:p>
    <w:p w14:paraId="67B2ED29" w14:textId="77777777" w:rsidR="00234D7A" w:rsidRDefault="00234D7A">
      <w:pPr>
        <w:pStyle w:val="SourceCode"/>
      </w:pPr>
    </w:p>
    <w:p w14:paraId="5E6FCBC9" w14:textId="77777777" w:rsidR="00234D7A" w:rsidRDefault="00234D7A">
      <w:pPr>
        <w:pStyle w:val="SourceCode"/>
      </w:pPr>
    </w:p>
    <w:p w14:paraId="010264C9" w14:textId="77777777" w:rsidR="00234D7A" w:rsidRDefault="00234D7A">
      <w:pPr>
        <w:pStyle w:val="SourceCode"/>
      </w:pPr>
    </w:p>
    <w:p w14:paraId="7D0ADBC5" w14:textId="77777777" w:rsidR="00234D7A" w:rsidRDefault="00234D7A">
      <w:pPr>
        <w:pStyle w:val="SourceCode"/>
      </w:pPr>
    </w:p>
    <w:p w14:paraId="6161465C" w14:textId="77777777" w:rsidR="00234D7A" w:rsidRDefault="00234D7A">
      <w:pPr>
        <w:pStyle w:val="SourceCode"/>
      </w:pPr>
    </w:p>
    <w:p w14:paraId="6C6DB62F" w14:textId="77777777" w:rsidR="00234D7A" w:rsidRDefault="00234D7A">
      <w:pPr>
        <w:pStyle w:val="SourceCode"/>
      </w:pPr>
    </w:p>
    <w:p w14:paraId="5535E98A" w14:textId="77777777" w:rsidR="00234D7A" w:rsidRDefault="00234D7A">
      <w:pPr>
        <w:pStyle w:val="SourceCode"/>
      </w:pPr>
    </w:p>
    <w:p w14:paraId="7F63945A" w14:textId="136CE2FF" w:rsidR="00234D7A" w:rsidRDefault="00234D7A">
      <w:pPr>
        <w:pStyle w:val="SourceCode"/>
        <w:rPr>
          <w:b/>
          <w:bCs/>
          <w:sz w:val="44"/>
          <w:szCs w:val="44"/>
        </w:rPr>
      </w:pPr>
      <w:proofErr w:type="spellStart"/>
      <w:r w:rsidRPr="00234D7A">
        <w:rPr>
          <w:b/>
          <w:bCs/>
          <w:sz w:val="44"/>
          <w:szCs w:val="44"/>
        </w:rPr>
        <w:t>src</w:t>
      </w:r>
      <w:proofErr w:type="spellEnd"/>
      <w:r w:rsidRPr="00234D7A">
        <w:rPr>
          <w:b/>
          <w:bCs/>
          <w:sz w:val="44"/>
          <w:szCs w:val="44"/>
        </w:rPr>
        <w:t>\lib\pdf-</w:t>
      </w:r>
      <w:proofErr w:type="spellStart"/>
      <w:r w:rsidRPr="00234D7A">
        <w:rPr>
          <w:b/>
          <w:bCs/>
          <w:sz w:val="44"/>
          <w:szCs w:val="44"/>
        </w:rPr>
        <w:t>generator.ts</w:t>
      </w:r>
      <w:proofErr w:type="spellEnd"/>
    </w:p>
    <w:p w14:paraId="08AA6D00" w14:textId="77777777" w:rsidR="00234D7A" w:rsidRPr="00234D7A" w:rsidRDefault="00234D7A">
      <w:pPr>
        <w:pStyle w:val="SourceCode"/>
      </w:pPr>
    </w:p>
    <w:p w14:paraId="1447E050" w14:textId="77777777" w:rsidR="00234D7A" w:rsidRPr="00234D7A" w:rsidRDefault="00234D7A" w:rsidP="00234D7A">
      <w:pPr>
        <w:pStyle w:val="SourceCode"/>
      </w:pPr>
      <w:r w:rsidRPr="00234D7A">
        <w:t xml:space="preserve">import </w:t>
      </w:r>
      <w:proofErr w:type="spellStart"/>
      <w:r w:rsidRPr="00234D7A">
        <w:t>jsPDF</w:t>
      </w:r>
      <w:proofErr w:type="spellEnd"/>
      <w:r w:rsidRPr="00234D7A">
        <w:t xml:space="preserve"> from '</w:t>
      </w:r>
      <w:proofErr w:type="spellStart"/>
      <w:r w:rsidRPr="00234D7A">
        <w:t>jspdf</w:t>
      </w:r>
      <w:proofErr w:type="spellEnd"/>
      <w:r w:rsidRPr="00234D7A">
        <w:t>';</w:t>
      </w:r>
    </w:p>
    <w:p w14:paraId="247510D7" w14:textId="77777777" w:rsidR="00234D7A" w:rsidRPr="00234D7A" w:rsidRDefault="00234D7A" w:rsidP="00234D7A">
      <w:pPr>
        <w:pStyle w:val="SourceCode"/>
      </w:pPr>
      <w:r w:rsidRPr="00234D7A">
        <w:t>import html2canvas from 'html2canvas';</w:t>
      </w:r>
    </w:p>
    <w:p w14:paraId="3A13CF4A" w14:textId="77777777" w:rsidR="00234D7A" w:rsidRPr="00234D7A" w:rsidRDefault="00234D7A" w:rsidP="00234D7A">
      <w:pPr>
        <w:pStyle w:val="SourceCode"/>
      </w:pPr>
      <w:r w:rsidRPr="00234D7A">
        <w:t xml:space="preserve">import { </w:t>
      </w:r>
      <w:proofErr w:type="spellStart"/>
      <w:r w:rsidRPr="00234D7A">
        <w:t>StoredAnalysis</w:t>
      </w:r>
      <w:proofErr w:type="spellEnd"/>
      <w:r w:rsidRPr="00234D7A">
        <w:t xml:space="preserve"> } from '@/lib/storage';</w:t>
      </w:r>
    </w:p>
    <w:p w14:paraId="250412CA" w14:textId="77777777" w:rsidR="00234D7A" w:rsidRPr="00234D7A" w:rsidRDefault="00234D7A" w:rsidP="00234D7A">
      <w:pPr>
        <w:pStyle w:val="SourceCode"/>
      </w:pPr>
    </w:p>
    <w:p w14:paraId="28519F1C" w14:textId="77777777" w:rsidR="00234D7A" w:rsidRPr="00234D7A" w:rsidRDefault="00234D7A" w:rsidP="00234D7A">
      <w:pPr>
        <w:pStyle w:val="SourceCode"/>
      </w:pPr>
      <w:r w:rsidRPr="00234D7A">
        <w:t xml:space="preserve">export interface </w:t>
      </w:r>
      <w:proofErr w:type="spellStart"/>
      <w:r w:rsidRPr="00234D7A">
        <w:t>PDFGenerationOptions</w:t>
      </w:r>
      <w:proofErr w:type="spellEnd"/>
      <w:r w:rsidRPr="00234D7A">
        <w:t xml:space="preserve"> {</w:t>
      </w:r>
    </w:p>
    <w:p w14:paraId="5E51B2D6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includeCharts</w:t>
      </w:r>
      <w:proofErr w:type="spellEnd"/>
      <w:r w:rsidRPr="00234D7A">
        <w:t xml:space="preserve">?: </w:t>
      </w:r>
      <w:proofErr w:type="spellStart"/>
      <w:r w:rsidRPr="00234D7A">
        <w:t>boolean</w:t>
      </w:r>
      <w:proofErr w:type="spellEnd"/>
      <w:r w:rsidRPr="00234D7A">
        <w:t>;</w:t>
      </w:r>
    </w:p>
    <w:p w14:paraId="7F46A862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includeTimeline</w:t>
      </w:r>
      <w:proofErr w:type="spellEnd"/>
      <w:r w:rsidRPr="00234D7A">
        <w:t xml:space="preserve">?: </w:t>
      </w:r>
      <w:proofErr w:type="spellStart"/>
      <w:r w:rsidRPr="00234D7A">
        <w:t>boolean</w:t>
      </w:r>
      <w:proofErr w:type="spellEnd"/>
      <w:r w:rsidRPr="00234D7A">
        <w:t>;</w:t>
      </w:r>
    </w:p>
    <w:p w14:paraId="54B6C657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includeAdvancedCharts</w:t>
      </w:r>
      <w:proofErr w:type="spellEnd"/>
      <w:r w:rsidRPr="00234D7A">
        <w:t xml:space="preserve">?: </w:t>
      </w:r>
      <w:proofErr w:type="spellStart"/>
      <w:r w:rsidRPr="00234D7A">
        <w:t>boolean</w:t>
      </w:r>
      <w:proofErr w:type="spellEnd"/>
      <w:r w:rsidRPr="00234D7A">
        <w:t>;</w:t>
      </w:r>
    </w:p>
    <w:p w14:paraId="02E3D27F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includeRawData</w:t>
      </w:r>
      <w:proofErr w:type="spellEnd"/>
      <w:r w:rsidRPr="00234D7A">
        <w:t xml:space="preserve">?: </w:t>
      </w:r>
      <w:proofErr w:type="spellStart"/>
      <w:r w:rsidRPr="00234D7A">
        <w:t>boolean</w:t>
      </w:r>
      <w:proofErr w:type="spellEnd"/>
      <w:r w:rsidRPr="00234D7A">
        <w:t>;</w:t>
      </w:r>
    </w:p>
    <w:p w14:paraId="790F1246" w14:textId="77777777" w:rsidR="00234D7A" w:rsidRPr="00234D7A" w:rsidRDefault="00234D7A" w:rsidP="00234D7A">
      <w:pPr>
        <w:pStyle w:val="SourceCode"/>
      </w:pPr>
      <w:r w:rsidRPr="00234D7A">
        <w:t>  watermark?: string;</w:t>
      </w:r>
    </w:p>
    <w:p w14:paraId="523CF3DA" w14:textId="77777777" w:rsidR="00234D7A" w:rsidRPr="00234D7A" w:rsidRDefault="00234D7A" w:rsidP="00234D7A">
      <w:pPr>
        <w:pStyle w:val="SourceCode"/>
      </w:pPr>
      <w:r w:rsidRPr="00234D7A">
        <w:t>}</w:t>
      </w:r>
    </w:p>
    <w:p w14:paraId="0763DCAC" w14:textId="77777777" w:rsidR="00234D7A" w:rsidRPr="00234D7A" w:rsidRDefault="00234D7A" w:rsidP="00234D7A">
      <w:pPr>
        <w:pStyle w:val="SourceCode"/>
      </w:pPr>
    </w:p>
    <w:p w14:paraId="1D156A3C" w14:textId="77777777" w:rsidR="00234D7A" w:rsidRPr="00234D7A" w:rsidRDefault="00234D7A" w:rsidP="00234D7A">
      <w:pPr>
        <w:pStyle w:val="SourceCode"/>
      </w:pPr>
      <w:r w:rsidRPr="00234D7A">
        <w:t xml:space="preserve">export class </w:t>
      </w:r>
      <w:proofErr w:type="spellStart"/>
      <w:r w:rsidRPr="00234D7A">
        <w:t>PDFReportGenerator</w:t>
      </w:r>
      <w:proofErr w:type="spellEnd"/>
      <w:r w:rsidRPr="00234D7A">
        <w:t xml:space="preserve"> {</w:t>
      </w:r>
    </w:p>
    <w:p w14:paraId="599938AB" w14:textId="77777777" w:rsidR="00234D7A" w:rsidRPr="00234D7A" w:rsidRDefault="00234D7A" w:rsidP="00234D7A">
      <w:pPr>
        <w:pStyle w:val="SourceCode"/>
      </w:pPr>
      <w:r w:rsidRPr="00234D7A">
        <w:t xml:space="preserve">  private pdf: </w:t>
      </w:r>
      <w:proofErr w:type="spellStart"/>
      <w:r w:rsidRPr="00234D7A">
        <w:t>jsPDF</w:t>
      </w:r>
      <w:proofErr w:type="spellEnd"/>
      <w:r w:rsidRPr="00234D7A">
        <w:t>;</w:t>
      </w:r>
    </w:p>
    <w:p w14:paraId="661FCCCA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currentY</w:t>
      </w:r>
      <w:proofErr w:type="spellEnd"/>
      <w:r w:rsidRPr="00234D7A">
        <w:t>: number = 20;</w:t>
      </w:r>
    </w:p>
    <w:p w14:paraId="6D0044F6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pageHeight</w:t>
      </w:r>
      <w:proofErr w:type="spellEnd"/>
      <w:r w:rsidRPr="00234D7A">
        <w:t xml:space="preserve">: number = 297; </w:t>
      </w:r>
      <w:r w:rsidRPr="00234D7A">
        <w:rPr>
          <w:i/>
          <w:iCs/>
        </w:rPr>
        <w:t>// A4 height in mm</w:t>
      </w:r>
    </w:p>
    <w:p w14:paraId="3E627A91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pageWidth</w:t>
      </w:r>
      <w:proofErr w:type="spellEnd"/>
      <w:r w:rsidRPr="00234D7A">
        <w:t xml:space="preserve">: number = 210; </w:t>
      </w:r>
      <w:r w:rsidRPr="00234D7A">
        <w:rPr>
          <w:i/>
          <w:iCs/>
        </w:rPr>
        <w:t>// A4 width in mm</w:t>
      </w:r>
    </w:p>
    <w:p w14:paraId="6304E76A" w14:textId="77777777" w:rsidR="00234D7A" w:rsidRPr="00234D7A" w:rsidRDefault="00234D7A" w:rsidP="00234D7A">
      <w:pPr>
        <w:pStyle w:val="SourceCode"/>
      </w:pPr>
      <w:r w:rsidRPr="00234D7A">
        <w:t>  private margin: number = 20;</w:t>
      </w:r>
    </w:p>
    <w:p w14:paraId="4E2EA613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lineHeight</w:t>
      </w:r>
      <w:proofErr w:type="spellEnd"/>
      <w:r w:rsidRPr="00234D7A">
        <w:t>: number = 7;</w:t>
      </w:r>
    </w:p>
    <w:p w14:paraId="6EA5F533" w14:textId="77777777" w:rsidR="00234D7A" w:rsidRPr="00234D7A" w:rsidRDefault="00234D7A" w:rsidP="00234D7A">
      <w:pPr>
        <w:pStyle w:val="SourceCode"/>
      </w:pPr>
    </w:p>
    <w:p w14:paraId="6FBC9E9C" w14:textId="77777777" w:rsidR="00234D7A" w:rsidRPr="00234D7A" w:rsidRDefault="00234D7A" w:rsidP="00234D7A">
      <w:pPr>
        <w:pStyle w:val="SourceCode"/>
      </w:pPr>
      <w:r w:rsidRPr="00234D7A">
        <w:t>  constructor() {</w:t>
      </w:r>
    </w:p>
    <w:p w14:paraId="321DB4E4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this</w:t>
      </w:r>
      <w:r w:rsidRPr="00234D7A">
        <w:t xml:space="preserve">.pdf = new </w:t>
      </w:r>
      <w:proofErr w:type="spellStart"/>
      <w:r w:rsidRPr="00234D7A">
        <w:t>jsPDF</w:t>
      </w:r>
      <w:proofErr w:type="spellEnd"/>
      <w:r w:rsidRPr="00234D7A">
        <w:t>('p', 'mm', 'a4');</w:t>
      </w:r>
    </w:p>
    <w:p w14:paraId="38B1702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12);</w:t>
      </w:r>
    </w:p>
    <w:p w14:paraId="0A28ACDD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557C5733" w14:textId="77777777" w:rsidR="00234D7A" w:rsidRPr="00234D7A" w:rsidRDefault="00234D7A" w:rsidP="00234D7A">
      <w:pPr>
        <w:pStyle w:val="SourceCode"/>
      </w:pPr>
    </w:p>
    <w:p w14:paraId="1E2A3338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checkPageBreak</w:t>
      </w:r>
      <w:proofErr w:type="spellEnd"/>
      <w:r w:rsidRPr="00234D7A">
        <w:t>(height: number = 10): void {</w:t>
      </w:r>
    </w:p>
    <w:p w14:paraId="53FBB034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 height &gt; </w:t>
      </w:r>
      <w:proofErr w:type="spellStart"/>
      <w:r w:rsidRPr="00234D7A">
        <w:rPr>
          <w:i/>
          <w:iCs/>
        </w:rPr>
        <w:t>this</w:t>
      </w:r>
      <w:r w:rsidRPr="00234D7A">
        <w:t>.pageHeight</w:t>
      </w:r>
      <w:proofErr w:type="spellEnd"/>
      <w:r w:rsidRPr="00234D7A">
        <w:t xml:space="preserve"> -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) {</w:t>
      </w:r>
    </w:p>
    <w:p w14:paraId="79A391F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addPage</w:t>
      </w:r>
      <w:proofErr w:type="spellEnd"/>
      <w:r w:rsidRPr="00234D7A">
        <w:t>();</w:t>
      </w:r>
    </w:p>
    <w:p w14:paraId="1323406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;</w:t>
      </w:r>
    </w:p>
    <w:p w14:paraId="4A6A14D1" w14:textId="77777777" w:rsidR="00234D7A" w:rsidRPr="00234D7A" w:rsidRDefault="00234D7A" w:rsidP="00234D7A">
      <w:pPr>
        <w:pStyle w:val="SourceCode"/>
      </w:pPr>
      <w:r w:rsidRPr="00234D7A">
        <w:lastRenderedPageBreak/>
        <w:t>    }</w:t>
      </w:r>
    </w:p>
    <w:p w14:paraId="62AD839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359F419B" w14:textId="77777777" w:rsidR="00234D7A" w:rsidRPr="00234D7A" w:rsidRDefault="00234D7A" w:rsidP="00234D7A">
      <w:pPr>
        <w:pStyle w:val="SourceCode"/>
      </w:pPr>
    </w:p>
    <w:p w14:paraId="39A49ECA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Text</w:t>
      </w:r>
      <w:proofErr w:type="spellEnd"/>
      <w:r w:rsidRPr="00234D7A">
        <w:t xml:space="preserve">(text: string, x: number =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t>fontSize</w:t>
      </w:r>
      <w:proofErr w:type="spellEnd"/>
      <w:r w:rsidRPr="00234D7A">
        <w:t xml:space="preserve">: number = 12, </w:t>
      </w:r>
      <w:proofErr w:type="spellStart"/>
      <w:r w:rsidRPr="00234D7A">
        <w:t>isBold</w:t>
      </w:r>
      <w:proofErr w:type="spellEnd"/>
      <w:r w:rsidRPr="00234D7A">
        <w:t xml:space="preserve">: </w:t>
      </w:r>
      <w:proofErr w:type="spellStart"/>
      <w:r w:rsidRPr="00234D7A">
        <w:t>boolean</w:t>
      </w:r>
      <w:proofErr w:type="spellEnd"/>
      <w:r w:rsidRPr="00234D7A">
        <w:t xml:space="preserve"> = false): void {</w:t>
      </w:r>
    </w:p>
    <w:p w14:paraId="7B6C902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</w:t>
      </w:r>
      <w:proofErr w:type="spellStart"/>
      <w:r w:rsidRPr="00234D7A">
        <w:t>fontSize</w:t>
      </w:r>
      <w:proofErr w:type="spellEnd"/>
      <w:r w:rsidRPr="00234D7A">
        <w:t>);</w:t>
      </w:r>
    </w:p>
    <w:p w14:paraId="0EE35A80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isBold</w:t>
      </w:r>
      <w:proofErr w:type="spellEnd"/>
      <w:r w:rsidRPr="00234D7A">
        <w:t>) {</w:t>
      </w:r>
    </w:p>
    <w:p w14:paraId="43139FAA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bold');</w:t>
      </w:r>
    </w:p>
    <w:p w14:paraId="62E11B51" w14:textId="77777777" w:rsidR="00234D7A" w:rsidRPr="00234D7A" w:rsidRDefault="00234D7A" w:rsidP="00234D7A">
      <w:pPr>
        <w:pStyle w:val="SourceCode"/>
      </w:pPr>
      <w:r w:rsidRPr="00234D7A">
        <w:t>    } else {</w:t>
      </w:r>
    </w:p>
    <w:p w14:paraId="70E1D51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normal');</w:t>
      </w:r>
    </w:p>
    <w:p w14:paraId="22B94F1E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A1CF15D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36450DC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Handle text wrapping</w:t>
      </w:r>
    </w:p>
    <w:p w14:paraId="3A7EB3C1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splitText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pdf.splitTextToSize</w:t>
      </w:r>
      <w:proofErr w:type="spellEnd"/>
      <w:r w:rsidRPr="00234D7A">
        <w:t xml:space="preserve">(text, </w:t>
      </w:r>
      <w:proofErr w:type="spellStart"/>
      <w:r w:rsidRPr="00234D7A">
        <w:rPr>
          <w:i/>
          <w:iCs/>
        </w:rPr>
        <w:t>this</w:t>
      </w:r>
      <w:r w:rsidRPr="00234D7A">
        <w:t>.pageWidth</w:t>
      </w:r>
      <w:proofErr w:type="spellEnd"/>
      <w:r w:rsidRPr="00234D7A">
        <w:t xml:space="preserve"> - 2 *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);</w:t>
      </w:r>
    </w:p>
    <w:p w14:paraId="29C2D6EB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32BBCD1D" w14:textId="77777777" w:rsidR="00234D7A" w:rsidRPr="00234D7A" w:rsidRDefault="00234D7A" w:rsidP="00234D7A">
      <w:pPr>
        <w:pStyle w:val="SourceCode"/>
      </w:pPr>
      <w:r w:rsidRPr="00234D7A">
        <w:t xml:space="preserve">    for (const line of </w:t>
      </w:r>
      <w:proofErr w:type="spellStart"/>
      <w:r w:rsidRPr="00234D7A">
        <w:t>splitText</w:t>
      </w:r>
      <w:proofErr w:type="spellEnd"/>
      <w:r w:rsidRPr="00234D7A">
        <w:t>) {</w:t>
      </w:r>
    </w:p>
    <w:p w14:paraId="69B89FE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heckPageBreak</w:t>
      </w:r>
      <w:proofErr w:type="spellEnd"/>
      <w:r w:rsidRPr="00234D7A">
        <w:t>();</w:t>
      </w:r>
    </w:p>
    <w:p w14:paraId="6ADB875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 xml:space="preserve">(line, x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>);</w:t>
      </w:r>
    </w:p>
    <w:p w14:paraId="02E3B1F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</w:t>
      </w:r>
      <w:proofErr w:type="spellStart"/>
      <w:r w:rsidRPr="00234D7A">
        <w:rPr>
          <w:i/>
          <w:iCs/>
        </w:rPr>
        <w:t>this</w:t>
      </w:r>
      <w:r w:rsidRPr="00234D7A">
        <w:t>.lineHeight</w:t>
      </w:r>
      <w:proofErr w:type="spellEnd"/>
      <w:r w:rsidRPr="00234D7A">
        <w:t>;</w:t>
      </w:r>
    </w:p>
    <w:p w14:paraId="742FA573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2EB209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14F3745" w14:textId="77777777" w:rsidR="00234D7A" w:rsidRPr="00234D7A" w:rsidRDefault="00234D7A" w:rsidP="00234D7A">
      <w:pPr>
        <w:pStyle w:val="SourceCode"/>
      </w:pPr>
    </w:p>
    <w:p w14:paraId="07084529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Title</w:t>
      </w:r>
      <w:proofErr w:type="spellEnd"/>
      <w:r w:rsidRPr="00234D7A">
        <w:t xml:space="preserve">(text: string, </w:t>
      </w:r>
      <w:proofErr w:type="spellStart"/>
      <w:r w:rsidRPr="00234D7A">
        <w:t>fontSize</w:t>
      </w:r>
      <w:proofErr w:type="spellEnd"/>
      <w:r w:rsidRPr="00234D7A">
        <w:t>: number = 16): void {</w:t>
      </w:r>
    </w:p>
    <w:p w14:paraId="6351E95E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heckPageBreak</w:t>
      </w:r>
      <w:proofErr w:type="spellEnd"/>
      <w:r w:rsidRPr="00234D7A">
        <w:t>(15);</w:t>
      </w:r>
    </w:p>
    <w:p w14:paraId="5872B32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5;</w:t>
      </w:r>
    </w:p>
    <w:p w14:paraId="4350EB77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 xml:space="preserve">(text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t>fontSize</w:t>
      </w:r>
      <w:proofErr w:type="spellEnd"/>
      <w:r w:rsidRPr="00234D7A">
        <w:t>, true);</w:t>
      </w:r>
    </w:p>
    <w:p w14:paraId="12660275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5;</w:t>
      </w:r>
    </w:p>
    <w:p w14:paraId="6E790E41" w14:textId="77777777" w:rsidR="00234D7A" w:rsidRPr="00234D7A" w:rsidRDefault="00234D7A" w:rsidP="00234D7A">
      <w:pPr>
        <w:pStyle w:val="SourceCode"/>
      </w:pPr>
      <w:r w:rsidRPr="00234D7A">
        <w:lastRenderedPageBreak/>
        <w:t>  }</w:t>
      </w:r>
    </w:p>
    <w:p w14:paraId="3524C5F4" w14:textId="77777777" w:rsidR="00234D7A" w:rsidRPr="00234D7A" w:rsidRDefault="00234D7A" w:rsidP="00234D7A">
      <w:pPr>
        <w:pStyle w:val="SourceCode"/>
      </w:pPr>
    </w:p>
    <w:p w14:paraId="5ECB02AC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Section</w:t>
      </w:r>
      <w:proofErr w:type="spellEnd"/>
      <w:r w:rsidRPr="00234D7A">
        <w:t>(title: string, content: string): void {</w:t>
      </w:r>
    </w:p>
    <w:p w14:paraId="2D3262F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title, 14);</w:t>
      </w:r>
    </w:p>
    <w:p w14:paraId="010A84F5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>(content);</w:t>
      </w:r>
    </w:p>
    <w:p w14:paraId="0B9B507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5;</w:t>
      </w:r>
    </w:p>
    <w:p w14:paraId="606ADE8A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EE83C64" w14:textId="77777777" w:rsidR="00234D7A" w:rsidRPr="00234D7A" w:rsidRDefault="00234D7A" w:rsidP="00234D7A">
      <w:pPr>
        <w:pStyle w:val="SourceCode"/>
      </w:pPr>
    </w:p>
    <w:p w14:paraId="2E61D233" w14:textId="77777777" w:rsidR="00234D7A" w:rsidRPr="00234D7A" w:rsidRDefault="00234D7A" w:rsidP="00234D7A">
      <w:pPr>
        <w:pStyle w:val="SourceCode"/>
      </w:pPr>
      <w:r w:rsidRPr="00234D7A">
        <w:t xml:space="preserve">  private async </w:t>
      </w:r>
      <w:proofErr w:type="spellStart"/>
      <w:r w:rsidRPr="00234D7A">
        <w:t>addChartFromElement</w:t>
      </w:r>
      <w:proofErr w:type="spellEnd"/>
      <w:r w:rsidRPr="00234D7A">
        <w:t>(</w:t>
      </w:r>
      <w:proofErr w:type="spellStart"/>
      <w:r w:rsidRPr="00234D7A">
        <w:t>elementId</w:t>
      </w:r>
      <w:proofErr w:type="spellEnd"/>
      <w:r w:rsidRPr="00234D7A">
        <w:t>: string, title: string): Promise&lt;void&gt; {</w:t>
      </w:r>
    </w:p>
    <w:p w14:paraId="79C9AA64" w14:textId="77777777" w:rsidR="00234D7A" w:rsidRPr="00234D7A" w:rsidRDefault="00234D7A" w:rsidP="00234D7A">
      <w:pPr>
        <w:pStyle w:val="SourceCode"/>
      </w:pPr>
      <w:r w:rsidRPr="00234D7A">
        <w:t xml:space="preserve">    const element = </w:t>
      </w:r>
      <w:proofErr w:type="spellStart"/>
      <w:r w:rsidRPr="00234D7A">
        <w:t>document.getElementById</w:t>
      </w:r>
      <w:proofErr w:type="spellEnd"/>
      <w:r w:rsidRPr="00234D7A">
        <w:t>(</w:t>
      </w:r>
      <w:proofErr w:type="spellStart"/>
      <w:r w:rsidRPr="00234D7A">
        <w:t>elementId</w:t>
      </w:r>
      <w:proofErr w:type="spellEnd"/>
      <w:r w:rsidRPr="00234D7A">
        <w:t>);</w:t>
      </w:r>
    </w:p>
    <w:p w14:paraId="489AC38D" w14:textId="77777777" w:rsidR="00234D7A" w:rsidRPr="00234D7A" w:rsidRDefault="00234D7A" w:rsidP="00234D7A">
      <w:pPr>
        <w:pStyle w:val="SourceCode"/>
      </w:pPr>
      <w:r w:rsidRPr="00234D7A">
        <w:t>    if (!element) {</w:t>
      </w:r>
    </w:p>
    <w:p w14:paraId="744CD08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sole.warn</w:t>
      </w:r>
      <w:proofErr w:type="spellEnd"/>
      <w:r w:rsidRPr="00234D7A">
        <w:t>(`Element with ID ${</w:t>
      </w:r>
      <w:proofErr w:type="spellStart"/>
      <w:r w:rsidRPr="00234D7A">
        <w:t>elementId</w:t>
      </w:r>
      <w:proofErr w:type="spellEnd"/>
      <w:r w:rsidRPr="00234D7A">
        <w:t>} not found for PDF export`);</w:t>
      </w:r>
    </w:p>
    <w:p w14:paraId="41EA041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title, 12);</w:t>
      </w:r>
    </w:p>
    <w:p w14:paraId="49AB05C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 xml:space="preserve">(`[Chart could not be rendered: ${title} - Element not found]`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, 10);</w:t>
      </w:r>
    </w:p>
    <w:p w14:paraId="41095199" w14:textId="77777777" w:rsidR="00234D7A" w:rsidRPr="00234D7A" w:rsidRDefault="00234D7A" w:rsidP="00234D7A">
      <w:pPr>
        <w:pStyle w:val="SourceCode"/>
      </w:pPr>
      <w:r w:rsidRPr="00234D7A">
        <w:t>      return;</w:t>
      </w:r>
    </w:p>
    <w:p w14:paraId="1D8C3E2A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8399418" w14:textId="77777777" w:rsidR="00234D7A" w:rsidRPr="00234D7A" w:rsidRDefault="00234D7A" w:rsidP="00234D7A">
      <w:pPr>
        <w:pStyle w:val="SourceCode"/>
      </w:pPr>
    </w:p>
    <w:p w14:paraId="43F33775" w14:textId="77777777" w:rsidR="00234D7A" w:rsidRPr="00234D7A" w:rsidRDefault="00234D7A" w:rsidP="00234D7A">
      <w:pPr>
        <w:pStyle w:val="SourceCode"/>
      </w:pPr>
      <w:r w:rsidRPr="00234D7A">
        <w:t>    try {</w:t>
      </w:r>
    </w:p>
    <w:p w14:paraId="64A35C1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title for the chart</w:t>
      </w:r>
    </w:p>
    <w:p w14:paraId="6A0FECD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title, 12);</w:t>
      </w:r>
    </w:p>
    <w:p w14:paraId="7FFDC6D3" w14:textId="77777777" w:rsidR="00234D7A" w:rsidRPr="00234D7A" w:rsidRDefault="00234D7A" w:rsidP="00234D7A">
      <w:pPr>
        <w:pStyle w:val="SourceCode"/>
      </w:pPr>
    </w:p>
    <w:p w14:paraId="45C17AD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Wait for charts to render completely</w:t>
      </w:r>
    </w:p>
    <w:p w14:paraId="2A939E58" w14:textId="77777777" w:rsidR="00234D7A" w:rsidRPr="00234D7A" w:rsidRDefault="00234D7A" w:rsidP="00234D7A">
      <w:pPr>
        <w:pStyle w:val="SourceCode"/>
      </w:pPr>
      <w:r w:rsidRPr="00234D7A">
        <w:t xml:space="preserve">      await new Promise(resolve =&gt; </w:t>
      </w:r>
      <w:proofErr w:type="spellStart"/>
      <w:r w:rsidRPr="00234D7A">
        <w:t>setTimeout</w:t>
      </w:r>
      <w:proofErr w:type="spellEnd"/>
      <w:r w:rsidRPr="00234D7A">
        <w:t>(resolve, 500));</w:t>
      </w:r>
    </w:p>
    <w:p w14:paraId="7C2E6DEE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1C3C4D1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Temporarily make element visible for capture</w:t>
      </w:r>
    </w:p>
    <w:p w14:paraId="5066D235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originalStyle</w:t>
      </w:r>
      <w:proofErr w:type="spellEnd"/>
      <w:r w:rsidRPr="00234D7A">
        <w:t xml:space="preserve"> = {</w:t>
      </w:r>
    </w:p>
    <w:p w14:paraId="139B2D73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position: </w:t>
      </w:r>
      <w:proofErr w:type="spellStart"/>
      <w:r w:rsidRPr="00234D7A">
        <w:t>element.style.position</w:t>
      </w:r>
      <w:proofErr w:type="spellEnd"/>
      <w:r w:rsidRPr="00234D7A">
        <w:t>,</w:t>
      </w:r>
    </w:p>
    <w:p w14:paraId="432B415C" w14:textId="77777777" w:rsidR="00234D7A" w:rsidRPr="00234D7A" w:rsidRDefault="00234D7A" w:rsidP="00234D7A">
      <w:pPr>
        <w:pStyle w:val="SourceCode"/>
      </w:pPr>
      <w:r w:rsidRPr="00234D7A">
        <w:t xml:space="preserve">        left: </w:t>
      </w:r>
      <w:proofErr w:type="spellStart"/>
      <w:r w:rsidRPr="00234D7A">
        <w:t>element.style.left</w:t>
      </w:r>
      <w:proofErr w:type="spellEnd"/>
      <w:r w:rsidRPr="00234D7A">
        <w:t>,</w:t>
      </w:r>
    </w:p>
    <w:p w14:paraId="6D77432E" w14:textId="77777777" w:rsidR="00234D7A" w:rsidRPr="00234D7A" w:rsidRDefault="00234D7A" w:rsidP="00234D7A">
      <w:pPr>
        <w:pStyle w:val="SourceCode"/>
      </w:pPr>
      <w:r w:rsidRPr="00234D7A">
        <w:t xml:space="preserve">        opacity: </w:t>
      </w:r>
      <w:proofErr w:type="spellStart"/>
      <w:r w:rsidRPr="00234D7A">
        <w:t>element.style.opacity</w:t>
      </w:r>
      <w:proofErr w:type="spellEnd"/>
      <w:r w:rsidRPr="00234D7A">
        <w:t>,</w:t>
      </w:r>
    </w:p>
    <w:p w14:paraId="135936F9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zIndex</w:t>
      </w:r>
      <w:proofErr w:type="spellEnd"/>
      <w:r w:rsidRPr="00234D7A">
        <w:t xml:space="preserve">: </w:t>
      </w:r>
      <w:proofErr w:type="spellStart"/>
      <w:r w:rsidRPr="00234D7A">
        <w:t>element.style.zIndex</w:t>
      </w:r>
      <w:proofErr w:type="spellEnd"/>
      <w:r w:rsidRPr="00234D7A">
        <w:t>,</w:t>
      </w:r>
    </w:p>
    <w:p w14:paraId="609E9A4A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pointerEvents</w:t>
      </w:r>
      <w:proofErr w:type="spellEnd"/>
      <w:r w:rsidRPr="00234D7A">
        <w:t xml:space="preserve">: </w:t>
      </w:r>
      <w:proofErr w:type="spellStart"/>
      <w:r w:rsidRPr="00234D7A">
        <w:t>element.style.pointerEvents</w:t>
      </w:r>
      <w:proofErr w:type="spellEnd"/>
      <w:r w:rsidRPr="00234D7A">
        <w:t>,</w:t>
      </w:r>
    </w:p>
    <w:p w14:paraId="3F91ECB0" w14:textId="77777777" w:rsidR="00234D7A" w:rsidRPr="00234D7A" w:rsidRDefault="00234D7A" w:rsidP="00234D7A">
      <w:pPr>
        <w:pStyle w:val="SourceCode"/>
      </w:pPr>
      <w:r w:rsidRPr="00234D7A">
        <w:t>      };</w:t>
      </w:r>
    </w:p>
    <w:p w14:paraId="5C31F3AD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035E289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position</w:t>
      </w:r>
      <w:proofErr w:type="spellEnd"/>
      <w:r w:rsidRPr="00234D7A">
        <w:t xml:space="preserve"> = 'fixed';</w:t>
      </w:r>
    </w:p>
    <w:p w14:paraId="4E47DC2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left</w:t>
      </w:r>
      <w:proofErr w:type="spellEnd"/>
      <w:r w:rsidRPr="00234D7A">
        <w:t xml:space="preserve"> = '0px';</w:t>
      </w:r>
    </w:p>
    <w:p w14:paraId="35D6BAC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opacity</w:t>
      </w:r>
      <w:proofErr w:type="spellEnd"/>
      <w:r w:rsidRPr="00234D7A">
        <w:t xml:space="preserve"> = '1';</w:t>
      </w:r>
    </w:p>
    <w:p w14:paraId="09C978D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zIndex</w:t>
      </w:r>
      <w:proofErr w:type="spellEnd"/>
      <w:r w:rsidRPr="00234D7A">
        <w:t xml:space="preserve"> = '9999';</w:t>
      </w:r>
    </w:p>
    <w:p w14:paraId="112D50D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pointerEvents</w:t>
      </w:r>
      <w:proofErr w:type="spellEnd"/>
      <w:r w:rsidRPr="00234D7A">
        <w:t xml:space="preserve"> = 'auto';</w:t>
      </w:r>
    </w:p>
    <w:p w14:paraId="1283B45C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61AAD5E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Wait a bit more for the repositioning</w:t>
      </w:r>
    </w:p>
    <w:p w14:paraId="71DC1C3C" w14:textId="77777777" w:rsidR="00234D7A" w:rsidRPr="00234D7A" w:rsidRDefault="00234D7A" w:rsidP="00234D7A">
      <w:pPr>
        <w:pStyle w:val="SourceCode"/>
      </w:pPr>
      <w:r w:rsidRPr="00234D7A">
        <w:t xml:space="preserve">      await new Promise(resolve =&gt; </w:t>
      </w:r>
      <w:proofErr w:type="spellStart"/>
      <w:r w:rsidRPr="00234D7A">
        <w:t>setTimeout</w:t>
      </w:r>
      <w:proofErr w:type="spellEnd"/>
      <w:r w:rsidRPr="00234D7A">
        <w:t>(resolve, 200));</w:t>
      </w:r>
    </w:p>
    <w:p w14:paraId="24342189" w14:textId="77777777" w:rsidR="00234D7A" w:rsidRPr="00234D7A" w:rsidRDefault="00234D7A" w:rsidP="00234D7A">
      <w:pPr>
        <w:pStyle w:val="SourceCode"/>
      </w:pPr>
    </w:p>
    <w:p w14:paraId="7EF7426F" w14:textId="77777777" w:rsidR="00234D7A" w:rsidRPr="00234D7A" w:rsidRDefault="00234D7A" w:rsidP="00234D7A">
      <w:pPr>
        <w:pStyle w:val="SourceCode"/>
      </w:pPr>
      <w:r w:rsidRPr="00234D7A">
        <w:t>      const canvas = await html2canvas(element, {</w:t>
      </w:r>
    </w:p>
    <w:p w14:paraId="6EBC88F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backgroundColor</w:t>
      </w:r>
      <w:proofErr w:type="spellEnd"/>
      <w:r w:rsidRPr="00234D7A">
        <w:t>: '#</w:t>
      </w:r>
      <w:proofErr w:type="spellStart"/>
      <w:r w:rsidRPr="00234D7A">
        <w:t>ffffff</w:t>
      </w:r>
      <w:proofErr w:type="spellEnd"/>
      <w:r w:rsidRPr="00234D7A">
        <w:t>',</w:t>
      </w:r>
    </w:p>
    <w:p w14:paraId="51DF7A9E" w14:textId="77777777" w:rsidR="00234D7A" w:rsidRPr="00234D7A" w:rsidRDefault="00234D7A" w:rsidP="00234D7A">
      <w:pPr>
        <w:pStyle w:val="SourceCode"/>
      </w:pPr>
      <w:r w:rsidRPr="00234D7A">
        <w:t>        scale: 1.5,</w:t>
      </w:r>
    </w:p>
    <w:p w14:paraId="056FE83A" w14:textId="77777777" w:rsidR="00234D7A" w:rsidRPr="00234D7A" w:rsidRDefault="00234D7A" w:rsidP="00234D7A">
      <w:pPr>
        <w:pStyle w:val="SourceCode"/>
      </w:pPr>
      <w:r w:rsidRPr="00234D7A">
        <w:t>        logging: true,</w:t>
      </w:r>
    </w:p>
    <w:p w14:paraId="312CB0F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useCORS</w:t>
      </w:r>
      <w:proofErr w:type="spellEnd"/>
      <w:r w:rsidRPr="00234D7A">
        <w:t>: true,</w:t>
      </w:r>
    </w:p>
    <w:p w14:paraId="1A8DE0E7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allowTaint</w:t>
      </w:r>
      <w:proofErr w:type="spellEnd"/>
      <w:r w:rsidRPr="00234D7A">
        <w:t>: true,</w:t>
      </w:r>
    </w:p>
    <w:p w14:paraId="4FF9CA58" w14:textId="77777777" w:rsidR="00234D7A" w:rsidRPr="00234D7A" w:rsidRDefault="00234D7A" w:rsidP="00234D7A">
      <w:pPr>
        <w:pStyle w:val="SourceCode"/>
      </w:pPr>
      <w:r w:rsidRPr="00234D7A">
        <w:t>        width: 800,</w:t>
      </w:r>
    </w:p>
    <w:p w14:paraId="3CD4764C" w14:textId="77777777" w:rsidR="00234D7A" w:rsidRPr="00234D7A" w:rsidRDefault="00234D7A" w:rsidP="00234D7A">
      <w:pPr>
        <w:pStyle w:val="SourceCode"/>
      </w:pPr>
      <w:r w:rsidRPr="00234D7A">
        <w:t>        height: 400,</w:t>
      </w:r>
    </w:p>
    <w:p w14:paraId="3DCB23C4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onclone</w:t>
      </w:r>
      <w:proofErr w:type="spellEnd"/>
      <w:r w:rsidRPr="00234D7A">
        <w:t>: (</w:t>
      </w:r>
      <w:proofErr w:type="spellStart"/>
      <w:r w:rsidRPr="00234D7A">
        <w:t>clonedDoc</w:t>
      </w:r>
      <w:proofErr w:type="spellEnd"/>
      <w:r w:rsidRPr="00234D7A">
        <w:t>) =&gt; {</w:t>
      </w:r>
    </w:p>
    <w:p w14:paraId="3527EE18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Ensure the cloned element is visible</w:t>
      </w:r>
    </w:p>
    <w:p w14:paraId="57E5EB07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  const </w:t>
      </w:r>
      <w:proofErr w:type="spellStart"/>
      <w:r w:rsidRPr="00234D7A">
        <w:t>clonedElement</w:t>
      </w:r>
      <w:proofErr w:type="spellEnd"/>
      <w:r w:rsidRPr="00234D7A">
        <w:t xml:space="preserve"> = </w:t>
      </w:r>
      <w:proofErr w:type="spellStart"/>
      <w:r w:rsidRPr="00234D7A">
        <w:t>clonedDoc.getElementById</w:t>
      </w:r>
      <w:proofErr w:type="spellEnd"/>
      <w:r w:rsidRPr="00234D7A">
        <w:t>(</w:t>
      </w:r>
      <w:proofErr w:type="spellStart"/>
      <w:r w:rsidRPr="00234D7A">
        <w:t>elementId</w:t>
      </w:r>
      <w:proofErr w:type="spellEnd"/>
      <w:r w:rsidRPr="00234D7A">
        <w:t>);</w:t>
      </w:r>
    </w:p>
    <w:p w14:paraId="2A76635B" w14:textId="77777777" w:rsidR="00234D7A" w:rsidRPr="00234D7A" w:rsidRDefault="00234D7A" w:rsidP="00234D7A">
      <w:pPr>
        <w:pStyle w:val="SourceCode"/>
      </w:pPr>
      <w:r w:rsidRPr="00234D7A">
        <w:t>          if (</w:t>
      </w:r>
      <w:proofErr w:type="spellStart"/>
      <w:r w:rsidRPr="00234D7A">
        <w:t>clonedElement</w:t>
      </w:r>
      <w:proofErr w:type="spellEnd"/>
      <w:r w:rsidRPr="00234D7A">
        <w:t>) {</w:t>
      </w:r>
    </w:p>
    <w:p w14:paraId="1ACE5E8C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clonedElement.style.position</w:t>
      </w:r>
      <w:proofErr w:type="spellEnd"/>
      <w:r w:rsidRPr="00234D7A">
        <w:t xml:space="preserve"> = 'static';</w:t>
      </w:r>
    </w:p>
    <w:p w14:paraId="7A0DD515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clonedElement.style.opacity</w:t>
      </w:r>
      <w:proofErr w:type="spellEnd"/>
      <w:r w:rsidRPr="00234D7A">
        <w:t xml:space="preserve"> = '1';</w:t>
      </w:r>
    </w:p>
    <w:p w14:paraId="7FB4779E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clonedElement.style.visibility</w:t>
      </w:r>
      <w:proofErr w:type="spellEnd"/>
      <w:r w:rsidRPr="00234D7A">
        <w:t xml:space="preserve"> = 'visible';</w:t>
      </w:r>
    </w:p>
    <w:p w14:paraId="495DE54E" w14:textId="77777777" w:rsidR="00234D7A" w:rsidRPr="00234D7A" w:rsidRDefault="00234D7A" w:rsidP="00234D7A">
      <w:pPr>
        <w:pStyle w:val="SourceCode"/>
      </w:pPr>
      <w:r w:rsidRPr="00234D7A">
        <w:t>          }</w:t>
      </w:r>
    </w:p>
    <w:p w14:paraId="3232B362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5E188C78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6ED1B793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7E7C766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Restore original styles</w:t>
      </w:r>
    </w:p>
    <w:p w14:paraId="07D6BB1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position</w:t>
      </w:r>
      <w:proofErr w:type="spellEnd"/>
      <w:r w:rsidRPr="00234D7A">
        <w:t xml:space="preserve"> = </w:t>
      </w:r>
      <w:proofErr w:type="spellStart"/>
      <w:r w:rsidRPr="00234D7A">
        <w:t>originalStyle.position</w:t>
      </w:r>
      <w:proofErr w:type="spellEnd"/>
      <w:r w:rsidRPr="00234D7A">
        <w:t>;</w:t>
      </w:r>
    </w:p>
    <w:p w14:paraId="53D31B7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left</w:t>
      </w:r>
      <w:proofErr w:type="spellEnd"/>
      <w:r w:rsidRPr="00234D7A">
        <w:t xml:space="preserve"> = </w:t>
      </w:r>
      <w:proofErr w:type="spellStart"/>
      <w:r w:rsidRPr="00234D7A">
        <w:t>originalStyle.left</w:t>
      </w:r>
      <w:proofErr w:type="spellEnd"/>
      <w:r w:rsidRPr="00234D7A">
        <w:t>;</w:t>
      </w:r>
    </w:p>
    <w:p w14:paraId="64D1AF7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opacity</w:t>
      </w:r>
      <w:proofErr w:type="spellEnd"/>
      <w:r w:rsidRPr="00234D7A">
        <w:t xml:space="preserve"> = </w:t>
      </w:r>
      <w:proofErr w:type="spellStart"/>
      <w:r w:rsidRPr="00234D7A">
        <w:t>originalStyle.opacity</w:t>
      </w:r>
      <w:proofErr w:type="spellEnd"/>
      <w:r w:rsidRPr="00234D7A">
        <w:t>;</w:t>
      </w:r>
    </w:p>
    <w:p w14:paraId="5B4494F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zIndex</w:t>
      </w:r>
      <w:proofErr w:type="spellEnd"/>
      <w:r w:rsidRPr="00234D7A">
        <w:t xml:space="preserve"> = </w:t>
      </w:r>
      <w:proofErr w:type="spellStart"/>
      <w:r w:rsidRPr="00234D7A">
        <w:t>originalStyle.zIndex</w:t>
      </w:r>
      <w:proofErr w:type="spellEnd"/>
      <w:r w:rsidRPr="00234D7A">
        <w:t>;</w:t>
      </w:r>
    </w:p>
    <w:p w14:paraId="711468F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element.style.pointerEvents</w:t>
      </w:r>
      <w:proofErr w:type="spellEnd"/>
      <w:r w:rsidRPr="00234D7A">
        <w:t xml:space="preserve"> = </w:t>
      </w:r>
      <w:proofErr w:type="spellStart"/>
      <w:r w:rsidRPr="00234D7A">
        <w:t>originalStyle.pointerEvents</w:t>
      </w:r>
      <w:proofErr w:type="spellEnd"/>
      <w:r w:rsidRPr="00234D7A">
        <w:t>;</w:t>
      </w:r>
    </w:p>
    <w:p w14:paraId="370B3793" w14:textId="77777777" w:rsidR="00234D7A" w:rsidRPr="00234D7A" w:rsidRDefault="00234D7A" w:rsidP="00234D7A">
      <w:pPr>
        <w:pStyle w:val="SourceCode"/>
      </w:pPr>
    </w:p>
    <w:p w14:paraId="445FE1A3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imgData</w:t>
      </w:r>
      <w:proofErr w:type="spellEnd"/>
      <w:r w:rsidRPr="00234D7A">
        <w:t xml:space="preserve"> = </w:t>
      </w:r>
      <w:proofErr w:type="spellStart"/>
      <w:r w:rsidRPr="00234D7A">
        <w:t>canvas.toDataURL</w:t>
      </w:r>
      <w:proofErr w:type="spellEnd"/>
      <w:r w:rsidRPr="00234D7A">
        <w:t>('image/png');</w:t>
      </w:r>
    </w:p>
    <w:p w14:paraId="2D5FFEE3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imgWidth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pageWidth</w:t>
      </w:r>
      <w:proofErr w:type="spellEnd"/>
      <w:r w:rsidRPr="00234D7A">
        <w:t xml:space="preserve"> - 2 *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;</w:t>
      </w:r>
    </w:p>
    <w:p w14:paraId="56C207AE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imgHeight</w:t>
      </w:r>
      <w:proofErr w:type="spellEnd"/>
      <w:r w:rsidRPr="00234D7A">
        <w:t xml:space="preserve"> = (</w:t>
      </w:r>
      <w:proofErr w:type="spellStart"/>
      <w:r w:rsidRPr="00234D7A">
        <w:t>canvas.height</w:t>
      </w:r>
      <w:proofErr w:type="spellEnd"/>
      <w:r w:rsidRPr="00234D7A">
        <w:t xml:space="preserve"> * </w:t>
      </w:r>
      <w:proofErr w:type="spellStart"/>
      <w:r w:rsidRPr="00234D7A">
        <w:t>imgWidth</w:t>
      </w:r>
      <w:proofErr w:type="spellEnd"/>
      <w:r w:rsidRPr="00234D7A">
        <w:t xml:space="preserve">) / </w:t>
      </w:r>
      <w:proofErr w:type="spellStart"/>
      <w:r w:rsidRPr="00234D7A">
        <w:t>canvas.width</w:t>
      </w:r>
      <w:proofErr w:type="spellEnd"/>
      <w:r w:rsidRPr="00234D7A">
        <w:t>;</w:t>
      </w:r>
    </w:p>
    <w:p w14:paraId="6CAD8768" w14:textId="77777777" w:rsidR="00234D7A" w:rsidRPr="00234D7A" w:rsidRDefault="00234D7A" w:rsidP="00234D7A">
      <w:pPr>
        <w:pStyle w:val="SourceCode"/>
      </w:pPr>
    </w:p>
    <w:p w14:paraId="5830A1E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Check if we need a new page for the image</w:t>
      </w:r>
    </w:p>
    <w:p w14:paraId="5CBF33BE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heckPageBreak</w:t>
      </w:r>
      <w:proofErr w:type="spellEnd"/>
      <w:r w:rsidRPr="00234D7A">
        <w:t>(</w:t>
      </w:r>
      <w:proofErr w:type="spellStart"/>
      <w:r w:rsidRPr="00234D7A">
        <w:t>imgHeight</w:t>
      </w:r>
      <w:proofErr w:type="spellEnd"/>
      <w:r w:rsidRPr="00234D7A">
        <w:t xml:space="preserve"> + 10);</w:t>
      </w:r>
    </w:p>
    <w:p w14:paraId="2E30D54B" w14:textId="77777777" w:rsidR="00234D7A" w:rsidRPr="00234D7A" w:rsidRDefault="00234D7A" w:rsidP="00234D7A">
      <w:pPr>
        <w:pStyle w:val="SourceCode"/>
      </w:pPr>
    </w:p>
    <w:p w14:paraId="22736CD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addImage</w:t>
      </w:r>
      <w:proofErr w:type="spellEnd"/>
      <w:r w:rsidRPr="00234D7A">
        <w:t>(</w:t>
      </w:r>
      <w:proofErr w:type="spellStart"/>
      <w:r w:rsidRPr="00234D7A">
        <w:t>imgData</w:t>
      </w:r>
      <w:proofErr w:type="spellEnd"/>
      <w:r w:rsidRPr="00234D7A">
        <w:t xml:space="preserve">, 'PNG'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, </w:t>
      </w:r>
      <w:proofErr w:type="spellStart"/>
      <w:r w:rsidRPr="00234D7A">
        <w:t>imgWidth</w:t>
      </w:r>
      <w:proofErr w:type="spellEnd"/>
      <w:r w:rsidRPr="00234D7A">
        <w:t xml:space="preserve">, </w:t>
      </w:r>
      <w:proofErr w:type="spellStart"/>
      <w:r w:rsidRPr="00234D7A">
        <w:t>imgHeight</w:t>
      </w:r>
      <w:proofErr w:type="spellEnd"/>
      <w:r w:rsidRPr="00234D7A">
        <w:t>);</w:t>
      </w:r>
    </w:p>
    <w:p w14:paraId="4123891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</w:t>
      </w:r>
      <w:proofErr w:type="spellStart"/>
      <w:r w:rsidRPr="00234D7A">
        <w:t>imgHeight</w:t>
      </w:r>
      <w:proofErr w:type="spellEnd"/>
      <w:r w:rsidRPr="00234D7A">
        <w:t xml:space="preserve"> + 10;</w:t>
      </w:r>
    </w:p>
    <w:p w14:paraId="0B4E088D" w14:textId="77777777" w:rsidR="00234D7A" w:rsidRPr="00234D7A" w:rsidRDefault="00234D7A" w:rsidP="00234D7A">
      <w:pPr>
        <w:pStyle w:val="SourceCode"/>
      </w:pPr>
      <w:r w:rsidRPr="00234D7A">
        <w:t>    } catch (error) {</w:t>
      </w:r>
    </w:p>
    <w:p w14:paraId="4BAAC59D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proofErr w:type="spellStart"/>
      <w:r w:rsidRPr="00234D7A">
        <w:t>console.error</w:t>
      </w:r>
      <w:proofErr w:type="spellEnd"/>
      <w:r w:rsidRPr="00234D7A">
        <w:t>('Failed to add chart to PDF:', error);</w:t>
      </w:r>
    </w:p>
    <w:p w14:paraId="716C014F" w14:textId="77777777" w:rsidR="00234D7A" w:rsidRPr="00234D7A" w:rsidRDefault="00234D7A" w:rsidP="00234D7A">
      <w:pPr>
        <w:pStyle w:val="SourceCode"/>
      </w:pPr>
      <w:r w:rsidRPr="00234D7A">
        <w:t xml:space="preserve">      const errorMessage = error </w:t>
      </w:r>
      <w:proofErr w:type="spellStart"/>
      <w:r w:rsidRPr="00234D7A">
        <w:t>instanceof</w:t>
      </w:r>
      <w:proofErr w:type="spellEnd"/>
      <w:r w:rsidRPr="00234D7A">
        <w:t xml:space="preserve"> Error ? </w:t>
      </w:r>
      <w:proofErr w:type="spellStart"/>
      <w:r w:rsidRPr="00234D7A">
        <w:t>error.message</w:t>
      </w:r>
      <w:proofErr w:type="spellEnd"/>
      <w:r w:rsidRPr="00234D7A">
        <w:t xml:space="preserve"> : 'Unknown error';</w:t>
      </w:r>
    </w:p>
    <w:p w14:paraId="577B156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 xml:space="preserve">(`[Chart could not be rendered: ${title} - ${errorMessage}]`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, 10);</w:t>
      </w:r>
    </w:p>
    <w:p w14:paraId="27F10B3A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5487EB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29333496" w14:textId="77777777" w:rsidR="00234D7A" w:rsidRPr="00234D7A" w:rsidRDefault="00234D7A" w:rsidP="00234D7A">
      <w:pPr>
        <w:pStyle w:val="SourceCode"/>
      </w:pPr>
    </w:p>
    <w:p w14:paraId="2C75381C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Header</w:t>
      </w:r>
      <w:proofErr w:type="spellEnd"/>
      <w:r w:rsidRPr="00234D7A">
        <w:t xml:space="preserve">(analysis: </w:t>
      </w:r>
      <w:proofErr w:type="spellStart"/>
      <w:r w:rsidRPr="00234D7A">
        <w:t>StoredAnalysis</w:t>
      </w:r>
      <w:proofErr w:type="spellEnd"/>
      <w:r w:rsidRPr="00234D7A">
        <w:t>): void {</w:t>
      </w:r>
    </w:p>
    <w:p w14:paraId="27F646F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Company/App header</w:t>
      </w:r>
    </w:p>
    <w:p w14:paraId="2E0C4AF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20);</w:t>
      </w:r>
    </w:p>
    <w:p w14:paraId="28A3CCA7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bold');</w:t>
      </w:r>
    </w:p>
    <w:p w14:paraId="2EEEF8F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 xml:space="preserve">('ITL </w:t>
      </w:r>
      <w:proofErr w:type="spellStart"/>
      <w:r w:rsidRPr="00234D7A">
        <w:t>DeepFake</w:t>
      </w:r>
      <w:proofErr w:type="spellEnd"/>
      <w:r w:rsidRPr="00234D7A">
        <w:t xml:space="preserve"> Detection Report', </w:t>
      </w:r>
      <w:proofErr w:type="spellStart"/>
      <w:r w:rsidRPr="00234D7A">
        <w:rPr>
          <w:i/>
          <w:iCs/>
        </w:rPr>
        <w:t>this</w:t>
      </w:r>
      <w:r w:rsidRPr="00234D7A">
        <w:t>.pageWidth</w:t>
      </w:r>
      <w:proofErr w:type="spellEnd"/>
      <w:r w:rsidRPr="00234D7A">
        <w:t xml:space="preserve"> / 2, 15, { align: 'center' });</w:t>
      </w:r>
    </w:p>
    <w:p w14:paraId="20D2BEFB" w14:textId="77777777" w:rsidR="00234D7A" w:rsidRPr="00234D7A" w:rsidRDefault="00234D7A" w:rsidP="00234D7A">
      <w:pPr>
        <w:pStyle w:val="SourceCode"/>
      </w:pPr>
    </w:p>
    <w:p w14:paraId="4FF55815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= 30;</w:t>
      </w:r>
    </w:p>
    <w:p w14:paraId="1241009D" w14:textId="77777777" w:rsidR="00234D7A" w:rsidRPr="00234D7A" w:rsidRDefault="00234D7A" w:rsidP="00234D7A">
      <w:pPr>
        <w:pStyle w:val="SourceCode"/>
      </w:pPr>
    </w:p>
    <w:p w14:paraId="62C1387C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File info header</w:t>
      </w:r>
    </w:p>
    <w:p w14:paraId="29A0E8C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16);</w:t>
      </w:r>
    </w:p>
    <w:p w14:paraId="1D0E09A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bold');</w:t>
      </w:r>
    </w:p>
    <w:p w14:paraId="3E9642A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>(`Analysis Report: ${</w:t>
      </w:r>
      <w:proofErr w:type="spellStart"/>
      <w:r w:rsidRPr="00234D7A">
        <w:t>analysis.filename</w:t>
      </w:r>
      <w:proofErr w:type="spellEnd"/>
      <w:r w:rsidRPr="00234D7A">
        <w:t xml:space="preserve">}`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>);</w:t>
      </w:r>
    </w:p>
    <w:p w14:paraId="258911B0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10;</w:t>
      </w:r>
    </w:p>
    <w:p w14:paraId="167845D0" w14:textId="77777777" w:rsidR="00234D7A" w:rsidRPr="00234D7A" w:rsidRDefault="00234D7A" w:rsidP="00234D7A">
      <w:pPr>
        <w:pStyle w:val="SourceCode"/>
      </w:pPr>
    </w:p>
    <w:p w14:paraId="1F1AEAD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10);</w:t>
      </w:r>
    </w:p>
    <w:p w14:paraId="66B12A3A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normal');</w:t>
      </w:r>
    </w:p>
    <w:p w14:paraId="35ADDC45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>(`Generated on: ${new Date().</w:t>
      </w:r>
      <w:proofErr w:type="spellStart"/>
      <w:r w:rsidRPr="00234D7A">
        <w:t>toLocaleDateString</w:t>
      </w:r>
      <w:proofErr w:type="spellEnd"/>
      <w:r w:rsidRPr="00234D7A">
        <w:t>()} at ${new Date().</w:t>
      </w:r>
      <w:proofErr w:type="spellStart"/>
      <w:r w:rsidRPr="00234D7A">
        <w:t>toLocaleTimeString</w:t>
      </w:r>
      <w:proofErr w:type="spellEnd"/>
      <w:r w:rsidRPr="00234D7A">
        <w:t xml:space="preserve">()}`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>);</w:t>
      </w:r>
    </w:p>
    <w:p w14:paraId="69E81DC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5;</w:t>
      </w:r>
    </w:p>
    <w:p w14:paraId="08CC4068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>(`Analysis Date: ${new Date(</w:t>
      </w:r>
      <w:proofErr w:type="spellStart"/>
      <w:r w:rsidRPr="00234D7A">
        <w:t>analysis.timestamp</w:t>
      </w:r>
      <w:proofErr w:type="spellEnd"/>
      <w:r w:rsidRPr="00234D7A">
        <w:t>).</w:t>
      </w:r>
      <w:proofErr w:type="spellStart"/>
      <w:r w:rsidRPr="00234D7A">
        <w:t>toLocaleDateString</w:t>
      </w:r>
      <w:proofErr w:type="spellEnd"/>
      <w:r w:rsidRPr="00234D7A">
        <w:t xml:space="preserve">()}`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>);</w:t>
      </w:r>
    </w:p>
    <w:p w14:paraId="1ECF7DB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10;</w:t>
      </w:r>
    </w:p>
    <w:p w14:paraId="1916CE91" w14:textId="77777777" w:rsidR="00234D7A" w:rsidRPr="00234D7A" w:rsidRDefault="00234D7A" w:rsidP="00234D7A">
      <w:pPr>
        <w:pStyle w:val="SourceCode"/>
      </w:pPr>
    </w:p>
    <w:p w14:paraId="1AFF588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dd a separator line</w:t>
      </w:r>
    </w:p>
    <w:p w14:paraId="50F43AAA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pdf.line</w:t>
      </w:r>
      <w:proofErr w:type="spellEnd"/>
      <w:r w:rsidRPr="00234D7A">
        <w:t>(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pageWidth</w:t>
      </w:r>
      <w:proofErr w:type="spellEnd"/>
      <w:r w:rsidRPr="00234D7A">
        <w:t xml:space="preserve"> -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 xml:space="preserve">,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>);</w:t>
      </w:r>
    </w:p>
    <w:p w14:paraId="447B5CC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+= 10;</w:t>
      </w:r>
    </w:p>
    <w:p w14:paraId="4BA23F84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2A6B77E8" w14:textId="77777777" w:rsidR="00234D7A" w:rsidRPr="00234D7A" w:rsidRDefault="00234D7A" w:rsidP="00234D7A">
      <w:pPr>
        <w:pStyle w:val="SourceCode"/>
      </w:pPr>
    </w:p>
    <w:p w14:paraId="77E3C7A9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Footer</w:t>
      </w:r>
      <w:proofErr w:type="spellEnd"/>
      <w:r w:rsidRPr="00234D7A">
        <w:t>(): void {</w:t>
      </w:r>
    </w:p>
    <w:p w14:paraId="786F8A10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pageCount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pdf.internal.getNumberOfPages</w:t>
      </w:r>
      <w:proofErr w:type="spellEnd"/>
      <w:r w:rsidRPr="00234D7A">
        <w:t>();</w:t>
      </w:r>
    </w:p>
    <w:p w14:paraId="6A1088C3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175B91E9" w14:textId="77777777" w:rsidR="00234D7A" w:rsidRPr="00234D7A" w:rsidRDefault="00234D7A" w:rsidP="00234D7A">
      <w:pPr>
        <w:pStyle w:val="SourceCode"/>
      </w:pPr>
      <w:r w:rsidRPr="00234D7A">
        <w:t xml:space="preserve">    for (let </w:t>
      </w:r>
      <w:proofErr w:type="spellStart"/>
      <w:r w:rsidRPr="00234D7A">
        <w:t>i</w:t>
      </w:r>
      <w:proofErr w:type="spellEnd"/>
      <w:r w:rsidRPr="00234D7A">
        <w:t xml:space="preserve"> = 1; </w:t>
      </w:r>
      <w:proofErr w:type="spellStart"/>
      <w:r w:rsidRPr="00234D7A">
        <w:t>i</w:t>
      </w:r>
      <w:proofErr w:type="spellEnd"/>
      <w:r w:rsidRPr="00234D7A">
        <w:t xml:space="preserve"> &lt;= </w:t>
      </w:r>
      <w:proofErr w:type="spellStart"/>
      <w:r w:rsidRPr="00234D7A">
        <w:t>pageCount</w:t>
      </w:r>
      <w:proofErr w:type="spellEnd"/>
      <w:r w:rsidRPr="00234D7A">
        <w:t xml:space="preserve">; </w:t>
      </w:r>
      <w:proofErr w:type="spellStart"/>
      <w:r w:rsidRPr="00234D7A">
        <w:t>i</w:t>
      </w:r>
      <w:proofErr w:type="spellEnd"/>
      <w:r w:rsidRPr="00234D7A">
        <w:t>++) {</w:t>
      </w:r>
    </w:p>
    <w:p w14:paraId="2EF94EC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setPage</w:t>
      </w:r>
      <w:proofErr w:type="spellEnd"/>
      <w:r w:rsidRPr="00234D7A">
        <w:t>(</w:t>
      </w:r>
      <w:proofErr w:type="spellStart"/>
      <w:r w:rsidRPr="00234D7A">
        <w:t>i</w:t>
      </w:r>
      <w:proofErr w:type="spellEnd"/>
      <w:r w:rsidRPr="00234D7A">
        <w:t>);</w:t>
      </w:r>
    </w:p>
    <w:p w14:paraId="2D508F99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setFontSize</w:t>
      </w:r>
      <w:proofErr w:type="spellEnd"/>
      <w:r w:rsidRPr="00234D7A">
        <w:t>(8);</w:t>
      </w:r>
    </w:p>
    <w:p w14:paraId="06A1AFD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setFont</w:t>
      </w:r>
      <w:proofErr w:type="spellEnd"/>
      <w:r w:rsidRPr="00234D7A">
        <w:t>(undefined, 'normal');</w:t>
      </w:r>
    </w:p>
    <w:p w14:paraId="03E4452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pdf.text</w:t>
      </w:r>
      <w:proofErr w:type="spellEnd"/>
      <w:r w:rsidRPr="00234D7A">
        <w:t>(</w:t>
      </w:r>
    </w:p>
    <w:p w14:paraId="673D5516" w14:textId="77777777" w:rsidR="00234D7A" w:rsidRPr="00234D7A" w:rsidRDefault="00234D7A" w:rsidP="00234D7A">
      <w:pPr>
        <w:pStyle w:val="SourceCode"/>
      </w:pPr>
      <w:r w:rsidRPr="00234D7A">
        <w:t>        `Page ${</w:t>
      </w:r>
      <w:proofErr w:type="spellStart"/>
      <w:r w:rsidRPr="00234D7A">
        <w:t>i</w:t>
      </w:r>
      <w:proofErr w:type="spellEnd"/>
      <w:r w:rsidRPr="00234D7A">
        <w:t>} of ${</w:t>
      </w:r>
      <w:proofErr w:type="spellStart"/>
      <w:r w:rsidRPr="00234D7A">
        <w:t>pageCount</w:t>
      </w:r>
      <w:proofErr w:type="spellEnd"/>
      <w:r w:rsidRPr="00234D7A">
        <w:t xml:space="preserve">} | Generated by ITL </w:t>
      </w:r>
      <w:proofErr w:type="spellStart"/>
      <w:r w:rsidRPr="00234D7A">
        <w:t>DeepFake</w:t>
      </w:r>
      <w:proofErr w:type="spellEnd"/>
      <w:r w:rsidRPr="00234D7A">
        <w:t xml:space="preserve"> Detection System`,</w:t>
      </w:r>
    </w:p>
    <w:p w14:paraId="36F6131F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pageWidth</w:t>
      </w:r>
      <w:proofErr w:type="spellEnd"/>
      <w:r w:rsidRPr="00234D7A">
        <w:t xml:space="preserve"> / 2,</w:t>
      </w:r>
    </w:p>
    <w:p w14:paraId="194855D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pageHeight</w:t>
      </w:r>
      <w:proofErr w:type="spellEnd"/>
      <w:r w:rsidRPr="00234D7A">
        <w:t xml:space="preserve"> - 10,</w:t>
      </w:r>
    </w:p>
    <w:p w14:paraId="0712012F" w14:textId="77777777" w:rsidR="00234D7A" w:rsidRPr="00234D7A" w:rsidRDefault="00234D7A" w:rsidP="00234D7A">
      <w:pPr>
        <w:pStyle w:val="SourceCode"/>
      </w:pPr>
      <w:r w:rsidRPr="00234D7A">
        <w:t>        { align: 'center' }</w:t>
      </w:r>
    </w:p>
    <w:p w14:paraId="58C42703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78198E1B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76D90DB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115ADC88" w14:textId="77777777" w:rsidR="00234D7A" w:rsidRPr="00234D7A" w:rsidRDefault="00234D7A" w:rsidP="00234D7A">
      <w:pPr>
        <w:pStyle w:val="SourceCode"/>
      </w:pPr>
    </w:p>
    <w:p w14:paraId="65CAFF02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ExecutiveSummary</w:t>
      </w:r>
      <w:proofErr w:type="spellEnd"/>
      <w:r w:rsidRPr="00234D7A">
        <w:t xml:space="preserve">(analysis: </w:t>
      </w:r>
      <w:proofErr w:type="spellStart"/>
      <w:r w:rsidRPr="00234D7A">
        <w:t>StoredAnalysis</w:t>
      </w:r>
      <w:proofErr w:type="spellEnd"/>
      <w:r w:rsidRPr="00234D7A">
        <w:t>): void {</w:t>
      </w:r>
    </w:p>
    <w:p w14:paraId="37A5D302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'Executive Summary', 16);</w:t>
      </w:r>
    </w:p>
    <w:p w14:paraId="6F9CC10D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</w:t>
      </w:r>
    </w:p>
    <w:p w14:paraId="6BA6FAF1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riskLevel</w:t>
      </w:r>
      <w:proofErr w:type="spellEnd"/>
      <w:r w:rsidRPr="00234D7A">
        <w:t xml:space="preserve"> = </w:t>
      </w:r>
      <w:proofErr w:type="spellStart"/>
      <w:r w:rsidRPr="00234D7A">
        <w:t>analysis.confidence</w:t>
      </w:r>
      <w:proofErr w:type="spellEnd"/>
      <w:r w:rsidRPr="00234D7A">
        <w:t xml:space="preserve"> &lt; 0.3 ? 'LOW' : </w:t>
      </w:r>
      <w:proofErr w:type="spellStart"/>
      <w:r w:rsidRPr="00234D7A">
        <w:t>analysis.confidence</w:t>
      </w:r>
      <w:proofErr w:type="spellEnd"/>
      <w:r w:rsidRPr="00234D7A">
        <w:t xml:space="preserve"> &lt; 0.7 ? 'MODERATE' : 'HIGH';</w:t>
      </w:r>
    </w:p>
    <w:p w14:paraId="7FF5ED0D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riskColor</w:t>
      </w:r>
      <w:proofErr w:type="spellEnd"/>
      <w:r w:rsidRPr="00234D7A">
        <w:t xml:space="preserve"> = </w:t>
      </w:r>
      <w:proofErr w:type="spellStart"/>
      <w:r w:rsidRPr="00234D7A">
        <w:t>analysis.confidence</w:t>
      </w:r>
      <w:proofErr w:type="spellEnd"/>
      <w:r w:rsidRPr="00234D7A">
        <w:t xml:space="preserve"> &lt; 0.3 ? 'green' : </w:t>
      </w:r>
      <w:proofErr w:type="spellStart"/>
      <w:r w:rsidRPr="00234D7A">
        <w:t>analysis.confidence</w:t>
      </w:r>
      <w:proofErr w:type="spellEnd"/>
      <w:r w:rsidRPr="00234D7A">
        <w:t xml:space="preserve"> &lt; 0.7 ? 'orange' : 'red';</w:t>
      </w:r>
    </w:p>
    <w:p w14:paraId="18941585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40A444B" w14:textId="77777777" w:rsidR="00234D7A" w:rsidRPr="00234D7A" w:rsidRDefault="00234D7A" w:rsidP="00234D7A">
      <w:pPr>
        <w:pStyle w:val="SourceCode"/>
      </w:pPr>
      <w:r w:rsidRPr="00234D7A">
        <w:t>    const summary = `</w:t>
      </w:r>
    </w:p>
    <w:p w14:paraId="18EAB4D6" w14:textId="77777777" w:rsidR="00234D7A" w:rsidRPr="00234D7A" w:rsidRDefault="00234D7A" w:rsidP="00234D7A">
      <w:pPr>
        <w:pStyle w:val="SourceCode"/>
      </w:pPr>
      <w:r w:rsidRPr="00234D7A">
        <w:t>File: ${</w:t>
      </w:r>
      <w:proofErr w:type="spellStart"/>
      <w:r w:rsidRPr="00234D7A">
        <w:t>analysis.filename</w:t>
      </w:r>
      <w:proofErr w:type="spellEnd"/>
      <w:r w:rsidRPr="00234D7A">
        <w:t>}</w:t>
      </w:r>
    </w:p>
    <w:p w14:paraId="7F282312" w14:textId="77777777" w:rsidR="00234D7A" w:rsidRPr="00234D7A" w:rsidRDefault="00234D7A" w:rsidP="00234D7A">
      <w:pPr>
        <w:pStyle w:val="SourceCode"/>
      </w:pPr>
      <w:r w:rsidRPr="00234D7A">
        <w:t>Risk Level: ${</w:t>
      </w:r>
      <w:proofErr w:type="spellStart"/>
      <w:r w:rsidRPr="00234D7A">
        <w:t>riskLevel</w:t>
      </w:r>
      <w:proofErr w:type="spellEnd"/>
      <w:r w:rsidRPr="00234D7A">
        <w:t>} (${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analysis.confidence</w:t>
      </w:r>
      <w:proofErr w:type="spellEnd"/>
      <w:r w:rsidRPr="00234D7A">
        <w:t xml:space="preserve"> * 100)}% confidence)</w:t>
      </w:r>
    </w:p>
    <w:p w14:paraId="41D6659F" w14:textId="77777777" w:rsidR="00234D7A" w:rsidRPr="00234D7A" w:rsidRDefault="00234D7A" w:rsidP="00234D7A">
      <w:pPr>
        <w:pStyle w:val="SourceCode"/>
      </w:pPr>
      <w:r w:rsidRPr="00234D7A">
        <w:t>Prediction: ${</w:t>
      </w:r>
      <w:proofErr w:type="spellStart"/>
      <w:r w:rsidRPr="00234D7A">
        <w:t>analysis.prediction</w:t>
      </w:r>
      <w:proofErr w:type="spellEnd"/>
      <w:r w:rsidRPr="00234D7A">
        <w:t>}</w:t>
      </w:r>
    </w:p>
    <w:p w14:paraId="590556CF" w14:textId="77777777" w:rsidR="00234D7A" w:rsidRPr="00234D7A" w:rsidRDefault="00234D7A" w:rsidP="00234D7A">
      <w:pPr>
        <w:pStyle w:val="SourceCode"/>
      </w:pPr>
      <w:r w:rsidRPr="00234D7A">
        <w:t>Processing Time: ${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analysis.processingTime</w:t>
      </w:r>
      <w:proofErr w:type="spellEnd"/>
      <w:r w:rsidRPr="00234D7A">
        <w:t xml:space="preserve"> / 1000)} seconds</w:t>
      </w:r>
    </w:p>
    <w:p w14:paraId="3CE01911" w14:textId="77777777" w:rsidR="00234D7A" w:rsidRPr="00234D7A" w:rsidRDefault="00234D7A" w:rsidP="00234D7A">
      <w:pPr>
        <w:pStyle w:val="SourceCode"/>
      </w:pPr>
      <w:r w:rsidRPr="00234D7A">
        <w:t>File Size: ${(</w:t>
      </w:r>
      <w:proofErr w:type="spellStart"/>
      <w:r w:rsidRPr="00234D7A">
        <w:t>analysis.fileSize</w:t>
      </w:r>
      <w:proofErr w:type="spellEnd"/>
      <w:r w:rsidRPr="00234D7A">
        <w:t xml:space="preserve"> / (1024 * 1024)).</w:t>
      </w:r>
      <w:proofErr w:type="spellStart"/>
      <w:r w:rsidRPr="00234D7A">
        <w:t>toFixed</w:t>
      </w:r>
      <w:proofErr w:type="spellEnd"/>
      <w:r w:rsidRPr="00234D7A">
        <w:t>(2)} MB</w:t>
      </w:r>
    </w:p>
    <w:p w14:paraId="7C2E8128" w14:textId="77777777" w:rsidR="00234D7A" w:rsidRPr="00234D7A" w:rsidRDefault="00234D7A" w:rsidP="00234D7A">
      <w:pPr>
        <w:pStyle w:val="SourceCode"/>
      </w:pPr>
      <w:r w:rsidRPr="00234D7A">
        <w:t>File Type: ${</w:t>
      </w:r>
      <w:proofErr w:type="spellStart"/>
      <w:r w:rsidRPr="00234D7A">
        <w:t>analysis.fileType</w:t>
      </w:r>
      <w:proofErr w:type="spellEnd"/>
      <w:r w:rsidRPr="00234D7A">
        <w:t>}</w:t>
      </w:r>
    </w:p>
    <w:p w14:paraId="1F1DCF86" w14:textId="77777777" w:rsidR="00234D7A" w:rsidRPr="00234D7A" w:rsidRDefault="00234D7A" w:rsidP="00234D7A">
      <w:pPr>
        <w:pStyle w:val="SourceCode"/>
      </w:pPr>
    </w:p>
    <w:p w14:paraId="55AF020C" w14:textId="77777777" w:rsidR="00234D7A" w:rsidRPr="00234D7A" w:rsidRDefault="00234D7A" w:rsidP="00234D7A">
      <w:pPr>
        <w:pStyle w:val="SourceCode"/>
      </w:pPr>
      <w:r w:rsidRPr="00234D7A">
        <w:t>Analysis Results:</w:t>
      </w:r>
    </w:p>
    <w:p w14:paraId="35EE734E" w14:textId="77777777" w:rsidR="00234D7A" w:rsidRPr="00234D7A" w:rsidRDefault="00234D7A" w:rsidP="00234D7A">
      <w:pPr>
        <w:pStyle w:val="SourceCode"/>
      </w:pPr>
      <w:r w:rsidRPr="00234D7A">
        <w:t>The file has been analyzed using advanced deepfake detection algorithms. Based on the analysis, this content has a ${</w:t>
      </w:r>
      <w:proofErr w:type="spellStart"/>
      <w:r w:rsidRPr="00234D7A">
        <w:t>riskLevel.toLowerCase</w:t>
      </w:r>
      <w:proofErr w:type="spellEnd"/>
      <w:r w:rsidRPr="00234D7A">
        <w:t>()} probability of being artificially generated or manipulated. The confidence score of ${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analysis.confidence</w:t>
      </w:r>
      <w:proofErr w:type="spellEnd"/>
      <w:r w:rsidRPr="00234D7A">
        <w:t xml:space="preserve"> * 100)}% indicates the system's certainty in this assessment.</w:t>
      </w:r>
    </w:p>
    <w:p w14:paraId="17CA5539" w14:textId="77777777" w:rsidR="00234D7A" w:rsidRPr="00234D7A" w:rsidRDefault="00234D7A" w:rsidP="00234D7A">
      <w:pPr>
        <w:pStyle w:val="SourceCode"/>
      </w:pPr>
    </w:p>
    <w:p w14:paraId="48343609" w14:textId="77777777" w:rsidR="00234D7A" w:rsidRPr="00234D7A" w:rsidRDefault="00234D7A" w:rsidP="00234D7A">
      <w:pPr>
        <w:pStyle w:val="SourceCode"/>
      </w:pPr>
      <w:r w:rsidRPr="00234D7A">
        <w:t>${</w:t>
      </w:r>
      <w:proofErr w:type="spellStart"/>
      <w:r w:rsidRPr="00234D7A">
        <w:t>analysis.prediction</w:t>
      </w:r>
      <w:proofErr w:type="spellEnd"/>
      <w:r w:rsidRPr="00234D7A">
        <w:t xml:space="preserve"> === 'authentic' </w:t>
      </w:r>
    </w:p>
    <w:p w14:paraId="1609D84E" w14:textId="77777777" w:rsidR="00234D7A" w:rsidRPr="00234D7A" w:rsidRDefault="00234D7A" w:rsidP="00234D7A">
      <w:pPr>
        <w:pStyle w:val="SourceCode"/>
      </w:pPr>
      <w:r w:rsidRPr="00234D7A">
        <w:t>  ? 'The content appears to be authentic with no significant signs of artificial manipulation detected.'</w:t>
      </w:r>
    </w:p>
    <w:p w14:paraId="12BBE46E" w14:textId="77777777" w:rsidR="00234D7A" w:rsidRPr="00234D7A" w:rsidRDefault="00234D7A" w:rsidP="00234D7A">
      <w:pPr>
        <w:pStyle w:val="SourceCode"/>
      </w:pPr>
      <w:r w:rsidRPr="00234D7A">
        <w:t>  : 'The content shows signs of potential artificial generation or manipulation and should be treated with caution.'</w:t>
      </w:r>
    </w:p>
    <w:p w14:paraId="4D371D5D" w14:textId="77777777" w:rsidR="00234D7A" w:rsidRPr="00234D7A" w:rsidRDefault="00234D7A" w:rsidP="00234D7A">
      <w:pPr>
        <w:pStyle w:val="SourceCode"/>
      </w:pPr>
      <w:r w:rsidRPr="00234D7A">
        <w:t>}</w:t>
      </w:r>
    </w:p>
    <w:p w14:paraId="566E449D" w14:textId="77777777" w:rsidR="00234D7A" w:rsidRPr="00234D7A" w:rsidRDefault="00234D7A" w:rsidP="00234D7A">
      <w:pPr>
        <w:pStyle w:val="SourceCode"/>
      </w:pPr>
      <w:r w:rsidRPr="00234D7A">
        <w:t>`;</w:t>
      </w:r>
    </w:p>
    <w:p w14:paraId="5F4B0DFB" w14:textId="77777777" w:rsidR="00234D7A" w:rsidRPr="00234D7A" w:rsidRDefault="00234D7A" w:rsidP="00234D7A">
      <w:pPr>
        <w:pStyle w:val="SourceCode"/>
      </w:pPr>
    </w:p>
    <w:p w14:paraId="5D6432F1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>(summary);</w:t>
      </w:r>
    </w:p>
    <w:p w14:paraId="680342CE" w14:textId="77777777" w:rsidR="00234D7A" w:rsidRPr="00234D7A" w:rsidRDefault="00234D7A" w:rsidP="00234D7A">
      <w:pPr>
        <w:pStyle w:val="SourceCode"/>
      </w:pPr>
      <w:r w:rsidRPr="00234D7A">
        <w:lastRenderedPageBreak/>
        <w:t>  }</w:t>
      </w:r>
    </w:p>
    <w:p w14:paraId="6026D152" w14:textId="77777777" w:rsidR="00234D7A" w:rsidRPr="00234D7A" w:rsidRDefault="00234D7A" w:rsidP="00234D7A">
      <w:pPr>
        <w:pStyle w:val="SourceCode"/>
      </w:pPr>
    </w:p>
    <w:p w14:paraId="4C3913A0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ddTechnicalDetails</w:t>
      </w:r>
      <w:proofErr w:type="spellEnd"/>
      <w:r w:rsidRPr="00234D7A">
        <w:t xml:space="preserve">(analysis: </w:t>
      </w:r>
      <w:proofErr w:type="spellStart"/>
      <w:r w:rsidRPr="00234D7A">
        <w:t>StoredAnalysis</w:t>
      </w:r>
      <w:proofErr w:type="spellEnd"/>
      <w:r w:rsidRPr="00234D7A">
        <w:t>): void {</w:t>
      </w:r>
    </w:p>
    <w:p w14:paraId="44B2BCF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'Technical Analysis Details', 16);</w:t>
      </w:r>
    </w:p>
    <w:p w14:paraId="180903EA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2CE7DEDB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File metadata</w:t>
      </w:r>
    </w:p>
    <w:p w14:paraId="565D4FE6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Section</w:t>
      </w:r>
      <w:proofErr w:type="spellEnd"/>
      <w:r w:rsidRPr="00234D7A">
        <w:t>('File Metadata', `</w:t>
      </w:r>
    </w:p>
    <w:p w14:paraId="54CF0A50" w14:textId="77777777" w:rsidR="00234D7A" w:rsidRPr="00234D7A" w:rsidRDefault="00234D7A" w:rsidP="00234D7A">
      <w:pPr>
        <w:pStyle w:val="SourceCode"/>
      </w:pPr>
      <w:r w:rsidRPr="00234D7A">
        <w:t>Type: ${</w:t>
      </w:r>
      <w:proofErr w:type="spellStart"/>
      <w:r w:rsidRPr="00234D7A">
        <w:t>analysis.fileType</w:t>
      </w:r>
      <w:proofErr w:type="spellEnd"/>
      <w:r w:rsidRPr="00234D7A">
        <w:t>}</w:t>
      </w:r>
    </w:p>
    <w:p w14:paraId="25CB7E26" w14:textId="77777777" w:rsidR="00234D7A" w:rsidRPr="00234D7A" w:rsidRDefault="00234D7A" w:rsidP="00234D7A">
      <w:pPr>
        <w:pStyle w:val="SourceCode"/>
      </w:pPr>
      <w:r w:rsidRPr="00234D7A">
        <w:t>Size: ${(</w:t>
      </w:r>
      <w:proofErr w:type="spellStart"/>
      <w:r w:rsidRPr="00234D7A">
        <w:t>analysis.fileSize</w:t>
      </w:r>
      <w:proofErr w:type="spellEnd"/>
      <w:r w:rsidRPr="00234D7A">
        <w:t xml:space="preserve"> / (1024 * 1024)).</w:t>
      </w:r>
      <w:proofErr w:type="spellStart"/>
      <w:r w:rsidRPr="00234D7A">
        <w:t>toFixed</w:t>
      </w:r>
      <w:proofErr w:type="spellEnd"/>
      <w:r w:rsidRPr="00234D7A">
        <w:t>(2)} MB</w:t>
      </w:r>
    </w:p>
    <w:p w14:paraId="0AB33E8A" w14:textId="77777777" w:rsidR="00234D7A" w:rsidRPr="00234D7A" w:rsidRDefault="00234D7A" w:rsidP="00234D7A">
      <w:pPr>
        <w:pStyle w:val="SourceCode"/>
      </w:pPr>
      <w:r w:rsidRPr="00234D7A">
        <w:t>Duration: ${</w:t>
      </w:r>
      <w:proofErr w:type="spellStart"/>
      <w:r w:rsidRPr="00234D7A">
        <w:t>analysis.details.metadata.duration</w:t>
      </w:r>
      <w:proofErr w:type="spellEnd"/>
      <w:r w:rsidRPr="00234D7A">
        <w:t xml:space="preserve"> ?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analysis.details.metadata.duration</w:t>
      </w:r>
      <w:proofErr w:type="spellEnd"/>
      <w:r w:rsidRPr="00234D7A">
        <w:t>) + 's' : 'N/A'}</w:t>
      </w:r>
    </w:p>
    <w:p w14:paraId="1972F998" w14:textId="77777777" w:rsidR="00234D7A" w:rsidRPr="00234D7A" w:rsidRDefault="00234D7A" w:rsidP="00234D7A">
      <w:pPr>
        <w:pStyle w:val="SourceCode"/>
      </w:pPr>
      <w:r w:rsidRPr="00234D7A">
        <w:t>Resolution: ${</w:t>
      </w:r>
      <w:proofErr w:type="spellStart"/>
      <w:r w:rsidRPr="00234D7A">
        <w:t>analysis.details.metadata.resolution</w:t>
      </w:r>
      <w:proofErr w:type="spellEnd"/>
      <w:r w:rsidRPr="00234D7A">
        <w:t xml:space="preserve"> || 'N/A'}</w:t>
      </w:r>
    </w:p>
    <w:p w14:paraId="6ADDFE4E" w14:textId="77777777" w:rsidR="00234D7A" w:rsidRPr="00234D7A" w:rsidRDefault="00234D7A" w:rsidP="00234D7A">
      <w:pPr>
        <w:pStyle w:val="SourceCode"/>
      </w:pPr>
      <w:r w:rsidRPr="00234D7A">
        <w:t>Analysis ID: ${analysis.id}</w:t>
      </w:r>
    </w:p>
    <w:p w14:paraId="6171D81E" w14:textId="77777777" w:rsidR="00234D7A" w:rsidRPr="00234D7A" w:rsidRDefault="00234D7A" w:rsidP="00234D7A">
      <w:pPr>
        <w:pStyle w:val="SourceCode"/>
      </w:pPr>
      <w:r w:rsidRPr="00234D7A">
        <w:t>`);</w:t>
      </w:r>
    </w:p>
    <w:p w14:paraId="677CD262" w14:textId="77777777" w:rsidR="00234D7A" w:rsidRPr="00234D7A" w:rsidRDefault="00234D7A" w:rsidP="00234D7A">
      <w:pPr>
        <w:pStyle w:val="SourceCode"/>
      </w:pPr>
    </w:p>
    <w:p w14:paraId="3A9FF17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Processing details</w:t>
      </w:r>
    </w:p>
    <w:p w14:paraId="250013D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Section</w:t>
      </w:r>
      <w:proofErr w:type="spellEnd"/>
      <w:r w:rsidRPr="00234D7A">
        <w:t>('Processing Information', `</w:t>
      </w:r>
    </w:p>
    <w:p w14:paraId="0F06DBC1" w14:textId="77777777" w:rsidR="00234D7A" w:rsidRPr="00234D7A" w:rsidRDefault="00234D7A" w:rsidP="00234D7A">
      <w:pPr>
        <w:pStyle w:val="SourceCode"/>
      </w:pPr>
      <w:r w:rsidRPr="00234D7A">
        <w:t>Processing Time: ${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analysis.processingTime</w:t>
      </w:r>
      <w:proofErr w:type="spellEnd"/>
      <w:r w:rsidRPr="00234D7A">
        <w:t xml:space="preserve"> / 1000)} seconds</w:t>
      </w:r>
    </w:p>
    <w:p w14:paraId="1529461F" w14:textId="77777777" w:rsidR="00234D7A" w:rsidRPr="00234D7A" w:rsidRDefault="00234D7A" w:rsidP="00234D7A">
      <w:pPr>
        <w:pStyle w:val="SourceCode"/>
      </w:pPr>
      <w:r w:rsidRPr="00234D7A">
        <w:t>Analysis Algorithm: Reality Defender API</w:t>
      </w:r>
    </w:p>
    <w:p w14:paraId="6B73BFEB" w14:textId="77777777" w:rsidR="00234D7A" w:rsidRPr="00234D7A" w:rsidRDefault="00234D7A" w:rsidP="00234D7A">
      <w:pPr>
        <w:pStyle w:val="SourceCode"/>
      </w:pPr>
      <w:r w:rsidRPr="00234D7A">
        <w:t>Timestamp: ${new Date(</w:t>
      </w:r>
      <w:proofErr w:type="spellStart"/>
      <w:r w:rsidRPr="00234D7A">
        <w:t>analysis.timestamp</w:t>
      </w:r>
      <w:proofErr w:type="spellEnd"/>
      <w:r w:rsidRPr="00234D7A">
        <w:t>).</w:t>
      </w:r>
      <w:proofErr w:type="spellStart"/>
      <w:r w:rsidRPr="00234D7A">
        <w:t>toLocaleString</w:t>
      </w:r>
      <w:proofErr w:type="spellEnd"/>
      <w:r w:rsidRPr="00234D7A">
        <w:t>()}</w:t>
      </w:r>
    </w:p>
    <w:p w14:paraId="52967E1A" w14:textId="77777777" w:rsidR="00234D7A" w:rsidRPr="00234D7A" w:rsidRDefault="00234D7A" w:rsidP="00234D7A">
      <w:pPr>
        <w:pStyle w:val="SourceCode"/>
      </w:pPr>
      <w:r w:rsidRPr="00234D7A">
        <w:t>`);</w:t>
      </w:r>
    </w:p>
    <w:p w14:paraId="72707C4A" w14:textId="77777777" w:rsidR="00234D7A" w:rsidRPr="00234D7A" w:rsidRDefault="00234D7A" w:rsidP="00234D7A">
      <w:pPr>
        <w:pStyle w:val="SourceCode"/>
      </w:pPr>
    </w:p>
    <w:p w14:paraId="605D22B5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Detailed results</w:t>
      </w:r>
    </w:p>
    <w:p w14:paraId="70097575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categoryBreakdown</w:t>
      </w:r>
      <w:proofErr w:type="spellEnd"/>
      <w:r w:rsidRPr="00234D7A">
        <w:t>) {</w:t>
      </w:r>
    </w:p>
    <w:p w14:paraId="35EC057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Section</w:t>
      </w:r>
      <w:proofErr w:type="spellEnd"/>
      <w:r w:rsidRPr="00234D7A">
        <w:t xml:space="preserve">('Category Analysis', </w:t>
      </w:r>
    </w:p>
    <w:p w14:paraId="3A995DF3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Object.entries</w:t>
      </w:r>
      <w:proofErr w:type="spellEnd"/>
      <w:r w:rsidRPr="00234D7A">
        <w:t>(</w:t>
      </w:r>
      <w:proofErr w:type="spellStart"/>
      <w:r w:rsidRPr="00234D7A">
        <w:t>analysis.details.categoryBreakdown</w:t>
      </w:r>
      <w:proofErr w:type="spellEnd"/>
      <w:r w:rsidRPr="00234D7A">
        <w:t>)</w:t>
      </w:r>
    </w:p>
    <w:p w14:paraId="28B5F8F6" w14:textId="77777777" w:rsidR="00234D7A" w:rsidRPr="00234D7A" w:rsidRDefault="00234D7A" w:rsidP="00234D7A">
      <w:pPr>
        <w:pStyle w:val="SourceCode"/>
      </w:pPr>
      <w:r w:rsidRPr="00234D7A">
        <w:t>          .map(([category, score]) =&gt; `${category}: ${score}%`)</w:t>
      </w:r>
    </w:p>
    <w:p w14:paraId="681CCC5B" w14:textId="77777777" w:rsidR="00234D7A" w:rsidRPr="00234D7A" w:rsidRDefault="00234D7A" w:rsidP="00234D7A">
      <w:pPr>
        <w:pStyle w:val="SourceCode"/>
      </w:pPr>
      <w:r w:rsidRPr="00234D7A">
        <w:lastRenderedPageBreak/>
        <w:t>          .join('\n')</w:t>
      </w:r>
    </w:p>
    <w:p w14:paraId="33D8BAD7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1C84A6A5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7F9C7EF" w14:textId="77777777" w:rsidR="00234D7A" w:rsidRPr="00234D7A" w:rsidRDefault="00234D7A" w:rsidP="00234D7A">
      <w:pPr>
        <w:pStyle w:val="SourceCode"/>
      </w:pPr>
    </w:p>
    <w:p w14:paraId="3477D3F2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Frame analysis if available</w:t>
      </w:r>
    </w:p>
    <w:p w14:paraId="740AC6A0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frameAnalysis</w:t>
      </w:r>
      <w:proofErr w:type="spellEnd"/>
      <w:r w:rsidRPr="00234D7A">
        <w:t>) {</w:t>
      </w:r>
    </w:p>
    <w:p w14:paraId="5C72CE8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Section</w:t>
      </w:r>
      <w:proofErr w:type="spellEnd"/>
      <w:r w:rsidRPr="00234D7A">
        <w:t>('Frame Analysis', `</w:t>
      </w:r>
    </w:p>
    <w:p w14:paraId="3B6ADCC0" w14:textId="77777777" w:rsidR="00234D7A" w:rsidRPr="00234D7A" w:rsidRDefault="00234D7A" w:rsidP="00234D7A">
      <w:pPr>
        <w:pStyle w:val="SourceCode"/>
      </w:pPr>
      <w:r w:rsidRPr="00234D7A">
        <w:t>Total Frames Analyzed: ${</w:t>
      </w:r>
      <w:proofErr w:type="spellStart"/>
      <w:r w:rsidRPr="00234D7A">
        <w:t>analysis.details.frameAnalysis.length</w:t>
      </w:r>
      <w:proofErr w:type="spellEnd"/>
      <w:r w:rsidRPr="00234D7A">
        <w:t>}</w:t>
      </w:r>
    </w:p>
    <w:p w14:paraId="0DA39050" w14:textId="77777777" w:rsidR="00234D7A" w:rsidRPr="00234D7A" w:rsidRDefault="00234D7A" w:rsidP="00234D7A">
      <w:pPr>
        <w:pStyle w:val="SourceCode"/>
      </w:pPr>
      <w:r w:rsidRPr="00234D7A">
        <w:t>Average Frame Confidence: ${(</w:t>
      </w:r>
      <w:proofErr w:type="spellStart"/>
      <w:r w:rsidRPr="00234D7A">
        <w:t>analysis.details.frameAnalysis.reduce</w:t>
      </w:r>
      <w:proofErr w:type="spellEnd"/>
      <w:r w:rsidRPr="00234D7A">
        <w:t xml:space="preserve">((sum, frame) =&gt; sum + </w:t>
      </w:r>
      <w:proofErr w:type="spellStart"/>
      <w:r w:rsidRPr="00234D7A">
        <w:t>frame.confidence</w:t>
      </w:r>
      <w:proofErr w:type="spellEnd"/>
      <w:r w:rsidRPr="00234D7A">
        <w:t xml:space="preserve">, 0) / </w:t>
      </w:r>
      <w:proofErr w:type="spellStart"/>
      <w:r w:rsidRPr="00234D7A">
        <w:t>analysis.details.frameAnalysis.length</w:t>
      </w:r>
      <w:proofErr w:type="spellEnd"/>
      <w:r w:rsidRPr="00234D7A">
        <w:t xml:space="preserve"> * 100).</w:t>
      </w:r>
      <w:proofErr w:type="spellStart"/>
      <w:r w:rsidRPr="00234D7A">
        <w:t>toFixed</w:t>
      </w:r>
      <w:proofErr w:type="spellEnd"/>
      <w:r w:rsidRPr="00234D7A">
        <w:t>(1)}%</w:t>
      </w:r>
    </w:p>
    <w:p w14:paraId="56E40961" w14:textId="77777777" w:rsidR="00234D7A" w:rsidRPr="00234D7A" w:rsidRDefault="00234D7A" w:rsidP="00234D7A">
      <w:pPr>
        <w:pStyle w:val="SourceCode"/>
      </w:pPr>
      <w:r w:rsidRPr="00234D7A">
        <w:t>Suspicious Frames: ${</w:t>
      </w:r>
      <w:proofErr w:type="spellStart"/>
      <w:r w:rsidRPr="00234D7A">
        <w:t>analysis.details.frameAnalysis.filter</w:t>
      </w:r>
      <w:proofErr w:type="spellEnd"/>
      <w:r w:rsidRPr="00234D7A">
        <w:t xml:space="preserve">(frame =&gt; </w:t>
      </w:r>
      <w:proofErr w:type="spellStart"/>
      <w:r w:rsidRPr="00234D7A">
        <w:t>frame.confidence</w:t>
      </w:r>
      <w:proofErr w:type="spellEnd"/>
      <w:r w:rsidRPr="00234D7A">
        <w:t xml:space="preserve"> &gt; 0.7).length}</w:t>
      </w:r>
    </w:p>
    <w:p w14:paraId="0548B08C" w14:textId="77777777" w:rsidR="00234D7A" w:rsidRPr="00234D7A" w:rsidRDefault="00234D7A" w:rsidP="00234D7A">
      <w:pPr>
        <w:pStyle w:val="SourceCode"/>
      </w:pPr>
      <w:r w:rsidRPr="00234D7A">
        <w:t>`);</w:t>
      </w:r>
    </w:p>
    <w:p w14:paraId="50A9AA53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17F8063A" w14:textId="77777777" w:rsidR="00234D7A" w:rsidRPr="00234D7A" w:rsidRDefault="00234D7A" w:rsidP="00234D7A">
      <w:pPr>
        <w:pStyle w:val="SourceCode"/>
      </w:pPr>
    </w:p>
    <w:p w14:paraId="21138AE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Audio analysis if available</w:t>
      </w:r>
    </w:p>
    <w:p w14:paraId="05C4A3B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nalysis.details.audioAnalysis</w:t>
      </w:r>
      <w:proofErr w:type="spellEnd"/>
      <w:r w:rsidRPr="00234D7A">
        <w:t>) {</w:t>
      </w:r>
    </w:p>
    <w:p w14:paraId="63C9C7F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Section</w:t>
      </w:r>
      <w:proofErr w:type="spellEnd"/>
      <w:r w:rsidRPr="00234D7A">
        <w:t>('Audio Analysis', `</w:t>
      </w:r>
    </w:p>
    <w:p w14:paraId="4F0883A7" w14:textId="77777777" w:rsidR="00234D7A" w:rsidRPr="00234D7A" w:rsidRDefault="00234D7A" w:rsidP="00234D7A">
      <w:pPr>
        <w:pStyle w:val="SourceCode"/>
      </w:pPr>
      <w:r w:rsidRPr="00234D7A">
        <w:t>Audio Segments Analyzed: ${</w:t>
      </w:r>
      <w:proofErr w:type="spellStart"/>
      <w:r w:rsidRPr="00234D7A">
        <w:t>analysis.details.audioAnalysis.segments.length</w:t>
      </w:r>
      <w:proofErr w:type="spellEnd"/>
      <w:r w:rsidRPr="00234D7A">
        <w:t>}</w:t>
      </w:r>
    </w:p>
    <w:p w14:paraId="14AF775C" w14:textId="77777777" w:rsidR="00234D7A" w:rsidRPr="00234D7A" w:rsidRDefault="00234D7A" w:rsidP="00234D7A">
      <w:pPr>
        <w:pStyle w:val="SourceCode"/>
      </w:pPr>
      <w:r w:rsidRPr="00234D7A">
        <w:t>Average Audio Confidence: ${(</w:t>
      </w:r>
      <w:proofErr w:type="spellStart"/>
      <w:r w:rsidRPr="00234D7A">
        <w:t>analysis.details.audioAnalysis.segments.reduce</w:t>
      </w:r>
      <w:proofErr w:type="spellEnd"/>
      <w:r w:rsidRPr="00234D7A">
        <w:t xml:space="preserve">((sum, seg) =&gt; sum + </w:t>
      </w:r>
      <w:proofErr w:type="spellStart"/>
      <w:r w:rsidRPr="00234D7A">
        <w:t>seg.confidence</w:t>
      </w:r>
      <w:proofErr w:type="spellEnd"/>
      <w:r w:rsidRPr="00234D7A">
        <w:t xml:space="preserve">, 0) / </w:t>
      </w:r>
      <w:proofErr w:type="spellStart"/>
      <w:r w:rsidRPr="00234D7A">
        <w:t>analysis.details.audioAnalysis.segments.length</w:t>
      </w:r>
      <w:proofErr w:type="spellEnd"/>
      <w:r w:rsidRPr="00234D7A">
        <w:t xml:space="preserve"> * 100).</w:t>
      </w:r>
      <w:proofErr w:type="spellStart"/>
      <w:r w:rsidRPr="00234D7A">
        <w:t>toFixed</w:t>
      </w:r>
      <w:proofErr w:type="spellEnd"/>
      <w:r w:rsidRPr="00234D7A">
        <w:t>(1)}%</w:t>
      </w:r>
    </w:p>
    <w:p w14:paraId="2A82C829" w14:textId="77777777" w:rsidR="00234D7A" w:rsidRPr="00234D7A" w:rsidRDefault="00234D7A" w:rsidP="00234D7A">
      <w:pPr>
        <w:pStyle w:val="SourceCode"/>
      </w:pPr>
      <w:r w:rsidRPr="00234D7A">
        <w:t>Audio Anomalies Found: ${</w:t>
      </w:r>
      <w:proofErr w:type="spellStart"/>
      <w:r w:rsidRPr="00234D7A">
        <w:t>analysis.details.audioAnalysis.segments.filter</w:t>
      </w:r>
      <w:proofErr w:type="spellEnd"/>
      <w:r w:rsidRPr="00234D7A">
        <w:t xml:space="preserve">(seg =&gt; </w:t>
      </w:r>
      <w:proofErr w:type="spellStart"/>
      <w:r w:rsidRPr="00234D7A">
        <w:t>seg.anomalies</w:t>
      </w:r>
      <w:proofErr w:type="spellEnd"/>
      <w:r w:rsidRPr="00234D7A">
        <w:t xml:space="preserve"> &amp;&amp; </w:t>
      </w:r>
      <w:proofErr w:type="spellStart"/>
      <w:r w:rsidRPr="00234D7A">
        <w:t>seg.anomalies.length</w:t>
      </w:r>
      <w:proofErr w:type="spellEnd"/>
      <w:r w:rsidRPr="00234D7A">
        <w:t xml:space="preserve"> &gt; 0).length}</w:t>
      </w:r>
    </w:p>
    <w:p w14:paraId="76458829" w14:textId="77777777" w:rsidR="00234D7A" w:rsidRPr="00234D7A" w:rsidRDefault="00234D7A" w:rsidP="00234D7A">
      <w:pPr>
        <w:pStyle w:val="SourceCode"/>
      </w:pPr>
      <w:r w:rsidRPr="00234D7A">
        <w:t>`);</w:t>
      </w:r>
    </w:p>
    <w:p w14:paraId="648580BB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0A87F3D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0B264A4A" w14:textId="77777777" w:rsidR="00234D7A" w:rsidRPr="00234D7A" w:rsidRDefault="00234D7A" w:rsidP="00234D7A">
      <w:pPr>
        <w:pStyle w:val="SourceCode"/>
      </w:pPr>
    </w:p>
    <w:p w14:paraId="56FCA790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private </w:t>
      </w:r>
      <w:proofErr w:type="spellStart"/>
      <w:r w:rsidRPr="00234D7A">
        <w:t>addDisclaimer</w:t>
      </w:r>
      <w:proofErr w:type="spellEnd"/>
      <w:r w:rsidRPr="00234D7A">
        <w:t>(): void {</w:t>
      </w:r>
    </w:p>
    <w:p w14:paraId="35B51F5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'Disclaimer and Limitations', 14);</w:t>
      </w:r>
    </w:p>
    <w:p w14:paraId="0081541C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7C846C6B" w14:textId="77777777" w:rsidR="00234D7A" w:rsidRPr="00234D7A" w:rsidRDefault="00234D7A" w:rsidP="00234D7A">
      <w:pPr>
        <w:pStyle w:val="SourceCode"/>
      </w:pPr>
      <w:r w:rsidRPr="00234D7A">
        <w:t>    const disclaimer = `</w:t>
      </w:r>
    </w:p>
    <w:p w14:paraId="7F403230" w14:textId="77777777" w:rsidR="00234D7A" w:rsidRPr="00234D7A" w:rsidRDefault="00234D7A" w:rsidP="00234D7A">
      <w:pPr>
        <w:pStyle w:val="SourceCode"/>
      </w:pPr>
      <w:r w:rsidRPr="00234D7A">
        <w:t>IMPORTANT NOTICE:</w:t>
      </w:r>
    </w:p>
    <w:p w14:paraId="5CD267C7" w14:textId="77777777" w:rsidR="00234D7A" w:rsidRPr="00234D7A" w:rsidRDefault="00234D7A" w:rsidP="00234D7A">
      <w:pPr>
        <w:pStyle w:val="SourceCode"/>
      </w:pPr>
    </w:p>
    <w:p w14:paraId="0EE41F61" w14:textId="77777777" w:rsidR="00234D7A" w:rsidRPr="00234D7A" w:rsidRDefault="00234D7A" w:rsidP="00234D7A">
      <w:pPr>
        <w:pStyle w:val="SourceCode"/>
      </w:pPr>
      <w:r w:rsidRPr="00234D7A">
        <w:t>1. Accuracy Limitations: While this deepfake detection system uses advanced AI algorithms, no detection system is 100% accurate. Results should be considered as one factor in content verification, not as definitive proof.</w:t>
      </w:r>
    </w:p>
    <w:p w14:paraId="609476CC" w14:textId="77777777" w:rsidR="00234D7A" w:rsidRPr="00234D7A" w:rsidRDefault="00234D7A" w:rsidP="00234D7A">
      <w:pPr>
        <w:pStyle w:val="SourceCode"/>
      </w:pPr>
    </w:p>
    <w:p w14:paraId="3A9E508B" w14:textId="77777777" w:rsidR="00234D7A" w:rsidRPr="00234D7A" w:rsidRDefault="00234D7A" w:rsidP="00234D7A">
      <w:pPr>
        <w:pStyle w:val="SourceCode"/>
      </w:pPr>
      <w:r w:rsidRPr="00234D7A">
        <w:t>2. Technology Evolution: Deepfake generation technology is rapidly evolving. New techniques may not be detected by current algorithms.</w:t>
      </w:r>
    </w:p>
    <w:p w14:paraId="6684B591" w14:textId="77777777" w:rsidR="00234D7A" w:rsidRPr="00234D7A" w:rsidRDefault="00234D7A" w:rsidP="00234D7A">
      <w:pPr>
        <w:pStyle w:val="SourceCode"/>
      </w:pPr>
    </w:p>
    <w:p w14:paraId="0C366A0C" w14:textId="77777777" w:rsidR="00234D7A" w:rsidRPr="00234D7A" w:rsidRDefault="00234D7A" w:rsidP="00234D7A">
      <w:pPr>
        <w:pStyle w:val="SourceCode"/>
      </w:pPr>
      <w:r w:rsidRPr="00234D7A">
        <w:t>3. Context Matters: Consider the source, context, and other verification methods when evaluating content authenticity.</w:t>
      </w:r>
    </w:p>
    <w:p w14:paraId="1E8F1731" w14:textId="77777777" w:rsidR="00234D7A" w:rsidRPr="00234D7A" w:rsidRDefault="00234D7A" w:rsidP="00234D7A">
      <w:pPr>
        <w:pStyle w:val="SourceCode"/>
      </w:pPr>
    </w:p>
    <w:p w14:paraId="72797B8E" w14:textId="77777777" w:rsidR="00234D7A" w:rsidRPr="00234D7A" w:rsidRDefault="00234D7A" w:rsidP="00234D7A">
      <w:pPr>
        <w:pStyle w:val="SourceCode"/>
      </w:pPr>
      <w:r w:rsidRPr="00234D7A">
        <w:t>4. Legal Considerations: This report is provided for informational purposes only and should not be used as sole evidence in legal proceedings without additional verification.</w:t>
      </w:r>
    </w:p>
    <w:p w14:paraId="3985DEBD" w14:textId="77777777" w:rsidR="00234D7A" w:rsidRPr="00234D7A" w:rsidRDefault="00234D7A" w:rsidP="00234D7A">
      <w:pPr>
        <w:pStyle w:val="SourceCode"/>
      </w:pPr>
    </w:p>
    <w:p w14:paraId="5FBEBEB7" w14:textId="77777777" w:rsidR="00234D7A" w:rsidRPr="00234D7A" w:rsidRDefault="00234D7A" w:rsidP="00234D7A">
      <w:pPr>
        <w:pStyle w:val="SourceCode"/>
      </w:pPr>
      <w:r w:rsidRPr="00234D7A">
        <w:t>5. Data Privacy: Analysis data is processed according to our privacy policy. No content is stored permanently on our servers after analysis.</w:t>
      </w:r>
    </w:p>
    <w:p w14:paraId="33A76C51" w14:textId="77777777" w:rsidR="00234D7A" w:rsidRPr="00234D7A" w:rsidRDefault="00234D7A" w:rsidP="00234D7A">
      <w:pPr>
        <w:pStyle w:val="SourceCode"/>
      </w:pPr>
    </w:p>
    <w:p w14:paraId="38F3203D" w14:textId="77777777" w:rsidR="00234D7A" w:rsidRPr="00234D7A" w:rsidRDefault="00234D7A" w:rsidP="00234D7A">
      <w:pPr>
        <w:pStyle w:val="SourceCode"/>
      </w:pPr>
      <w:r w:rsidRPr="00234D7A">
        <w:t>6. Technical Support: For questions about this report or the analysis methodology, contact our technical support team.</w:t>
      </w:r>
    </w:p>
    <w:p w14:paraId="6228A291" w14:textId="77777777" w:rsidR="00234D7A" w:rsidRPr="00234D7A" w:rsidRDefault="00234D7A" w:rsidP="00234D7A">
      <w:pPr>
        <w:pStyle w:val="SourceCode"/>
      </w:pPr>
    </w:p>
    <w:p w14:paraId="4BF18FC8" w14:textId="77777777" w:rsidR="00234D7A" w:rsidRPr="00234D7A" w:rsidRDefault="00234D7A" w:rsidP="00234D7A">
      <w:pPr>
        <w:pStyle w:val="SourceCode"/>
      </w:pPr>
      <w:r w:rsidRPr="00234D7A">
        <w:t xml:space="preserve">Generated by ITL </w:t>
      </w:r>
      <w:proofErr w:type="spellStart"/>
      <w:r w:rsidRPr="00234D7A">
        <w:t>DeepFake</w:t>
      </w:r>
      <w:proofErr w:type="spellEnd"/>
      <w:r w:rsidRPr="00234D7A">
        <w:t xml:space="preserve"> Detection System v1.0</w:t>
      </w:r>
    </w:p>
    <w:p w14:paraId="0D25D635" w14:textId="77777777" w:rsidR="00234D7A" w:rsidRPr="00234D7A" w:rsidRDefault="00234D7A" w:rsidP="00234D7A">
      <w:pPr>
        <w:pStyle w:val="SourceCode"/>
      </w:pPr>
      <w:r w:rsidRPr="00234D7A">
        <w:t>Powered by Reality Defender API</w:t>
      </w:r>
    </w:p>
    <w:p w14:paraId="7F976DF7" w14:textId="77777777" w:rsidR="00234D7A" w:rsidRPr="00234D7A" w:rsidRDefault="00234D7A" w:rsidP="00234D7A">
      <w:pPr>
        <w:pStyle w:val="SourceCode"/>
      </w:pPr>
      <w:r w:rsidRPr="00234D7A">
        <w:t>`;</w:t>
      </w:r>
    </w:p>
    <w:p w14:paraId="6F629E34" w14:textId="77777777" w:rsidR="00234D7A" w:rsidRPr="00234D7A" w:rsidRDefault="00234D7A" w:rsidP="00234D7A">
      <w:pPr>
        <w:pStyle w:val="SourceCode"/>
      </w:pPr>
    </w:p>
    <w:p w14:paraId="355C2C4C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 xml:space="preserve">(disclaimer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, 10);</w:t>
      </w:r>
    </w:p>
    <w:p w14:paraId="2C1C3FB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52C63796" w14:textId="77777777" w:rsidR="00234D7A" w:rsidRPr="00234D7A" w:rsidRDefault="00234D7A" w:rsidP="00234D7A">
      <w:pPr>
        <w:pStyle w:val="SourceCode"/>
      </w:pPr>
    </w:p>
    <w:p w14:paraId="194F4DFC" w14:textId="77777777" w:rsidR="00234D7A" w:rsidRPr="00234D7A" w:rsidRDefault="00234D7A" w:rsidP="00234D7A">
      <w:pPr>
        <w:pStyle w:val="SourceCode"/>
      </w:pPr>
      <w:r w:rsidRPr="00234D7A">
        <w:t xml:space="preserve">  public async </w:t>
      </w:r>
      <w:proofErr w:type="spellStart"/>
      <w:r w:rsidRPr="00234D7A">
        <w:t>generateReport</w:t>
      </w:r>
      <w:proofErr w:type="spellEnd"/>
      <w:r w:rsidRPr="00234D7A">
        <w:t>(</w:t>
      </w:r>
    </w:p>
    <w:p w14:paraId="126F83E2" w14:textId="77777777" w:rsidR="00234D7A" w:rsidRPr="00234D7A" w:rsidRDefault="00234D7A" w:rsidP="00234D7A">
      <w:pPr>
        <w:pStyle w:val="SourceCode"/>
      </w:pPr>
      <w:r w:rsidRPr="00234D7A">
        <w:t xml:space="preserve">    analysis: </w:t>
      </w:r>
      <w:proofErr w:type="spellStart"/>
      <w:r w:rsidRPr="00234D7A">
        <w:t>StoredAnalysis</w:t>
      </w:r>
      <w:proofErr w:type="spellEnd"/>
      <w:r w:rsidRPr="00234D7A">
        <w:t>,</w:t>
      </w:r>
    </w:p>
    <w:p w14:paraId="5B232594" w14:textId="77777777" w:rsidR="00234D7A" w:rsidRPr="00234D7A" w:rsidRDefault="00234D7A" w:rsidP="00234D7A">
      <w:pPr>
        <w:pStyle w:val="SourceCode"/>
      </w:pPr>
      <w:r w:rsidRPr="00234D7A">
        <w:t xml:space="preserve">    options: </w:t>
      </w:r>
      <w:proofErr w:type="spellStart"/>
      <w:r w:rsidRPr="00234D7A">
        <w:t>PDFGenerationOptions</w:t>
      </w:r>
      <w:proofErr w:type="spellEnd"/>
      <w:r w:rsidRPr="00234D7A">
        <w:t xml:space="preserve"> = {}</w:t>
      </w:r>
    </w:p>
    <w:p w14:paraId="6E658C9C" w14:textId="77777777" w:rsidR="00234D7A" w:rsidRPr="00234D7A" w:rsidRDefault="00234D7A" w:rsidP="00234D7A">
      <w:pPr>
        <w:pStyle w:val="SourceCode"/>
      </w:pPr>
      <w:r w:rsidRPr="00234D7A">
        <w:t>  ): Promise&lt;Blob&gt; {</w:t>
      </w:r>
    </w:p>
    <w:p w14:paraId="48D02173" w14:textId="77777777" w:rsidR="00234D7A" w:rsidRPr="00234D7A" w:rsidRDefault="00234D7A" w:rsidP="00234D7A">
      <w:pPr>
        <w:pStyle w:val="SourceCode"/>
      </w:pPr>
      <w:r w:rsidRPr="00234D7A">
        <w:t>    try {</w:t>
      </w:r>
    </w:p>
    <w:p w14:paraId="73A01E7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Reset PDF state</w:t>
      </w:r>
    </w:p>
    <w:p w14:paraId="60BD34A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currentY</w:t>
      </w:r>
      <w:proofErr w:type="spellEnd"/>
      <w:r w:rsidRPr="00234D7A">
        <w:t xml:space="preserve"> = 20;</w:t>
      </w:r>
    </w:p>
    <w:p w14:paraId="55992BA7" w14:textId="77777777" w:rsidR="00234D7A" w:rsidRPr="00234D7A" w:rsidRDefault="00234D7A" w:rsidP="00234D7A">
      <w:pPr>
        <w:pStyle w:val="SourceCode"/>
      </w:pPr>
    </w:p>
    <w:p w14:paraId="702C88B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header</w:t>
      </w:r>
    </w:p>
    <w:p w14:paraId="7785FFF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Header</w:t>
      </w:r>
      <w:proofErr w:type="spellEnd"/>
      <w:r w:rsidRPr="00234D7A">
        <w:t>(analysis);</w:t>
      </w:r>
    </w:p>
    <w:p w14:paraId="6ABA8492" w14:textId="77777777" w:rsidR="00234D7A" w:rsidRPr="00234D7A" w:rsidRDefault="00234D7A" w:rsidP="00234D7A">
      <w:pPr>
        <w:pStyle w:val="SourceCode"/>
      </w:pPr>
    </w:p>
    <w:p w14:paraId="107CB20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executive summary</w:t>
      </w:r>
    </w:p>
    <w:p w14:paraId="1AC679F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ExecutiveSummary</w:t>
      </w:r>
      <w:proofErr w:type="spellEnd"/>
      <w:r w:rsidRPr="00234D7A">
        <w:t>(analysis);</w:t>
      </w:r>
    </w:p>
    <w:p w14:paraId="4B4257F1" w14:textId="77777777" w:rsidR="00234D7A" w:rsidRPr="00234D7A" w:rsidRDefault="00234D7A" w:rsidP="00234D7A">
      <w:pPr>
        <w:pStyle w:val="SourceCode"/>
      </w:pPr>
    </w:p>
    <w:p w14:paraId="4B34968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charts if requested</w:t>
      </w:r>
    </w:p>
    <w:p w14:paraId="3B7EF0E3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options.includeCharts</w:t>
      </w:r>
      <w:proofErr w:type="spellEnd"/>
      <w:r w:rsidRPr="00234D7A">
        <w:t xml:space="preserve"> !== false) {</w:t>
      </w:r>
    </w:p>
    <w:p w14:paraId="0FEC1161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checkPageBreak</w:t>
      </w:r>
      <w:proofErr w:type="spellEnd"/>
      <w:r w:rsidRPr="00234D7A">
        <w:t>(50);</w:t>
      </w:r>
    </w:p>
    <w:p w14:paraId="6E6372B4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'Visual Analysis', 16);</w:t>
      </w:r>
    </w:p>
    <w:p w14:paraId="783453A1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</w:p>
    <w:p w14:paraId="0A794B97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r w:rsidRPr="00234D7A">
        <w:rPr>
          <w:i/>
          <w:iCs/>
        </w:rPr>
        <w:t>// Add confidence gauge</w:t>
      </w:r>
    </w:p>
    <w:p w14:paraId="6A559C52" w14:textId="77777777" w:rsidR="00234D7A" w:rsidRPr="00234D7A" w:rsidRDefault="00234D7A" w:rsidP="00234D7A">
      <w:pPr>
        <w:pStyle w:val="SourceCode"/>
      </w:pPr>
      <w:r w:rsidRPr="00234D7A">
        <w:t xml:space="preserve">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confidence-gauge-pdf', 'Confidence Analysis');</w:t>
      </w:r>
    </w:p>
    <w:p w14:paraId="715AE607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</w:p>
    <w:p w14:paraId="47379E7E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r w:rsidRPr="00234D7A">
        <w:rPr>
          <w:i/>
          <w:iCs/>
        </w:rPr>
        <w:t>// Add category breakdown</w:t>
      </w:r>
    </w:p>
    <w:p w14:paraId="3BC81CAB" w14:textId="77777777" w:rsidR="00234D7A" w:rsidRPr="00234D7A" w:rsidRDefault="00234D7A" w:rsidP="00234D7A">
      <w:pPr>
        <w:pStyle w:val="SourceCode"/>
      </w:pPr>
      <w:r w:rsidRPr="00234D7A">
        <w:lastRenderedPageBreak/>
        <w:t>        if (</w:t>
      </w:r>
      <w:proofErr w:type="spellStart"/>
      <w:r w:rsidRPr="00234D7A">
        <w:t>analysis.details.categoryBreakdown</w:t>
      </w:r>
      <w:proofErr w:type="spellEnd"/>
      <w:r w:rsidRPr="00234D7A">
        <w:t>) {</w:t>
      </w:r>
    </w:p>
    <w:p w14:paraId="07009E3F" w14:textId="77777777" w:rsidR="00234D7A" w:rsidRPr="00234D7A" w:rsidRDefault="00234D7A" w:rsidP="00234D7A">
      <w:pPr>
        <w:pStyle w:val="SourceCode"/>
      </w:pPr>
      <w:r w:rsidRPr="00234D7A">
        <w:t xml:space="preserve">  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category-chart-pdf', 'Category Breakdown');</w:t>
      </w:r>
    </w:p>
    <w:p w14:paraId="3DC38D5C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1212DE49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78E66484" w14:textId="77777777" w:rsidR="00234D7A" w:rsidRPr="00234D7A" w:rsidRDefault="00234D7A" w:rsidP="00234D7A">
      <w:pPr>
        <w:pStyle w:val="SourceCode"/>
      </w:pPr>
    </w:p>
    <w:p w14:paraId="39AB1F8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timeline analysis if requested</w:t>
      </w:r>
    </w:p>
    <w:p w14:paraId="74E55661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options.includeTimeline</w:t>
      </w:r>
      <w:proofErr w:type="spellEnd"/>
      <w:r w:rsidRPr="00234D7A">
        <w:t xml:space="preserve"> !== false) {</w:t>
      </w:r>
    </w:p>
    <w:p w14:paraId="1D2FCD5D" w14:textId="77777777" w:rsidR="00234D7A" w:rsidRPr="00234D7A" w:rsidRDefault="00234D7A" w:rsidP="00234D7A">
      <w:pPr>
        <w:pStyle w:val="SourceCode"/>
      </w:pPr>
      <w:r w:rsidRPr="00234D7A">
        <w:t xml:space="preserve">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timeline-chart-pdf', 'Timeline Analysis');</w:t>
      </w:r>
    </w:p>
    <w:p w14:paraId="4DE621A8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10A5FEB4" w14:textId="77777777" w:rsidR="00234D7A" w:rsidRPr="00234D7A" w:rsidRDefault="00234D7A" w:rsidP="00234D7A">
      <w:pPr>
        <w:pStyle w:val="SourceCode"/>
      </w:pPr>
    </w:p>
    <w:p w14:paraId="4B28FC9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advanced charts if requested</w:t>
      </w:r>
    </w:p>
    <w:p w14:paraId="7E6FAF81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options.includeAdvancedCharts</w:t>
      </w:r>
      <w:proofErr w:type="spellEnd"/>
      <w:r w:rsidRPr="00234D7A">
        <w:t>) {</w:t>
      </w:r>
    </w:p>
    <w:p w14:paraId="1DACE8F8" w14:textId="77777777" w:rsidR="00234D7A" w:rsidRPr="00234D7A" w:rsidRDefault="00234D7A" w:rsidP="00234D7A">
      <w:pPr>
        <w:pStyle w:val="SourceCode"/>
      </w:pPr>
      <w:r w:rsidRPr="00234D7A">
        <w:t xml:space="preserve">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risk-heatmap-pdf', 'Risk Analysis Heatmap');</w:t>
      </w:r>
    </w:p>
    <w:p w14:paraId="0D722460" w14:textId="77777777" w:rsidR="00234D7A" w:rsidRPr="00234D7A" w:rsidRDefault="00234D7A" w:rsidP="00234D7A">
      <w:pPr>
        <w:pStyle w:val="SourceCode"/>
      </w:pPr>
      <w:r w:rsidRPr="00234D7A">
        <w:t xml:space="preserve">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anomaly-scatter-pdf', 'Anomaly Detection');</w:t>
      </w:r>
    </w:p>
    <w:p w14:paraId="6EEA25C7" w14:textId="77777777" w:rsidR="00234D7A" w:rsidRPr="00234D7A" w:rsidRDefault="00234D7A" w:rsidP="00234D7A">
      <w:pPr>
        <w:pStyle w:val="SourceCode"/>
      </w:pPr>
      <w:r w:rsidRPr="00234D7A">
        <w:t xml:space="preserve">        await </w:t>
      </w:r>
      <w:proofErr w:type="spellStart"/>
      <w:r w:rsidRPr="00234D7A">
        <w:rPr>
          <w:i/>
          <w:iCs/>
        </w:rPr>
        <w:t>this</w:t>
      </w:r>
      <w:r w:rsidRPr="00234D7A">
        <w:t>.addChartFromElement</w:t>
      </w:r>
      <w:proofErr w:type="spellEnd"/>
      <w:r w:rsidRPr="00234D7A">
        <w:t>('radar-chart-pdf', 'Multidimensional Analysis');</w:t>
      </w:r>
    </w:p>
    <w:p w14:paraId="27B83842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61530448" w14:textId="77777777" w:rsidR="00234D7A" w:rsidRPr="00234D7A" w:rsidRDefault="00234D7A" w:rsidP="00234D7A">
      <w:pPr>
        <w:pStyle w:val="SourceCode"/>
      </w:pPr>
    </w:p>
    <w:p w14:paraId="48D822D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technical details</w:t>
      </w:r>
    </w:p>
    <w:p w14:paraId="26BE308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TechnicalDetails</w:t>
      </w:r>
      <w:proofErr w:type="spellEnd"/>
      <w:r w:rsidRPr="00234D7A">
        <w:t>(analysis);</w:t>
      </w:r>
    </w:p>
    <w:p w14:paraId="6959A13C" w14:textId="77777777" w:rsidR="00234D7A" w:rsidRPr="00234D7A" w:rsidRDefault="00234D7A" w:rsidP="00234D7A">
      <w:pPr>
        <w:pStyle w:val="SourceCode"/>
      </w:pPr>
    </w:p>
    <w:p w14:paraId="2E8B58F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raw data if requested</w:t>
      </w:r>
    </w:p>
    <w:p w14:paraId="32E17B63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options.includeRawData</w:t>
      </w:r>
      <w:proofErr w:type="spellEnd"/>
      <w:r w:rsidRPr="00234D7A">
        <w:t>) {</w:t>
      </w:r>
    </w:p>
    <w:p w14:paraId="0F475584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addTitle</w:t>
      </w:r>
      <w:proofErr w:type="spellEnd"/>
      <w:r w:rsidRPr="00234D7A">
        <w:t>('Raw Analysis Data', 16);</w:t>
      </w:r>
    </w:p>
    <w:p w14:paraId="3EA8668B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rPr>
          <w:i/>
          <w:iCs/>
        </w:rPr>
        <w:t>this</w:t>
      </w:r>
      <w:r w:rsidRPr="00234D7A">
        <w:t>.addText</w:t>
      </w:r>
      <w:proofErr w:type="spellEnd"/>
      <w:r w:rsidRPr="00234D7A">
        <w:t>(</w:t>
      </w:r>
      <w:proofErr w:type="spellStart"/>
      <w:r w:rsidRPr="00234D7A">
        <w:t>JSON.stringify</w:t>
      </w:r>
      <w:proofErr w:type="spellEnd"/>
      <w:r w:rsidRPr="00234D7A">
        <w:t xml:space="preserve">(analysis, null, 2), </w:t>
      </w:r>
      <w:proofErr w:type="spellStart"/>
      <w:r w:rsidRPr="00234D7A">
        <w:rPr>
          <w:i/>
          <w:iCs/>
        </w:rPr>
        <w:t>this</w:t>
      </w:r>
      <w:r w:rsidRPr="00234D7A">
        <w:t>.margin</w:t>
      </w:r>
      <w:proofErr w:type="spellEnd"/>
      <w:r w:rsidRPr="00234D7A">
        <w:t>, 8);</w:t>
      </w:r>
    </w:p>
    <w:p w14:paraId="5D72C82C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17762C7C" w14:textId="77777777" w:rsidR="00234D7A" w:rsidRPr="00234D7A" w:rsidRDefault="00234D7A" w:rsidP="00234D7A">
      <w:pPr>
        <w:pStyle w:val="SourceCode"/>
      </w:pPr>
    </w:p>
    <w:p w14:paraId="2B954520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r w:rsidRPr="00234D7A">
        <w:rPr>
          <w:i/>
          <w:iCs/>
        </w:rPr>
        <w:t>// Add disclaimer</w:t>
      </w:r>
    </w:p>
    <w:p w14:paraId="1889995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Disclaimer</w:t>
      </w:r>
      <w:proofErr w:type="spellEnd"/>
      <w:r w:rsidRPr="00234D7A">
        <w:t>();</w:t>
      </w:r>
    </w:p>
    <w:p w14:paraId="71CB9735" w14:textId="77777777" w:rsidR="00234D7A" w:rsidRPr="00234D7A" w:rsidRDefault="00234D7A" w:rsidP="00234D7A">
      <w:pPr>
        <w:pStyle w:val="SourceCode"/>
      </w:pPr>
    </w:p>
    <w:p w14:paraId="2A74C3D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Add footer to all pages</w:t>
      </w:r>
    </w:p>
    <w:p w14:paraId="5C89E50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rPr>
          <w:i/>
          <w:iCs/>
        </w:rPr>
        <w:t>this</w:t>
      </w:r>
      <w:r w:rsidRPr="00234D7A">
        <w:t>.addFooter</w:t>
      </w:r>
      <w:proofErr w:type="spellEnd"/>
      <w:r w:rsidRPr="00234D7A">
        <w:t>();</w:t>
      </w:r>
    </w:p>
    <w:p w14:paraId="3124E450" w14:textId="77777777" w:rsidR="00234D7A" w:rsidRPr="00234D7A" w:rsidRDefault="00234D7A" w:rsidP="00234D7A">
      <w:pPr>
        <w:pStyle w:val="SourceCode"/>
      </w:pPr>
    </w:p>
    <w:p w14:paraId="6F579A91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Generate PDF blob</w:t>
      </w:r>
    </w:p>
    <w:p w14:paraId="0ED18DC9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pdfBlob</w:t>
      </w:r>
      <w:proofErr w:type="spellEnd"/>
      <w:r w:rsidRPr="00234D7A">
        <w:t xml:space="preserve"> = new Blob([</w:t>
      </w:r>
      <w:proofErr w:type="spellStart"/>
      <w:r w:rsidRPr="00234D7A">
        <w:rPr>
          <w:i/>
          <w:iCs/>
        </w:rPr>
        <w:t>this</w:t>
      </w:r>
      <w:r w:rsidRPr="00234D7A">
        <w:t>.pdf.output</w:t>
      </w:r>
      <w:proofErr w:type="spellEnd"/>
      <w:r w:rsidRPr="00234D7A">
        <w:t>('blob')], { type: 'application/pdf' });</w:t>
      </w:r>
    </w:p>
    <w:p w14:paraId="18391B15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61D0BDE8" w14:textId="77777777" w:rsidR="00234D7A" w:rsidRPr="00234D7A" w:rsidRDefault="00234D7A" w:rsidP="00234D7A">
      <w:pPr>
        <w:pStyle w:val="SourceCode"/>
      </w:pPr>
      <w:r w:rsidRPr="00234D7A">
        <w:t xml:space="preserve">      return </w:t>
      </w:r>
      <w:proofErr w:type="spellStart"/>
      <w:r w:rsidRPr="00234D7A">
        <w:t>pdfBlob</w:t>
      </w:r>
      <w:proofErr w:type="spellEnd"/>
      <w:r w:rsidRPr="00234D7A">
        <w:t>;</w:t>
      </w:r>
    </w:p>
    <w:p w14:paraId="20125FD9" w14:textId="77777777" w:rsidR="00234D7A" w:rsidRPr="00234D7A" w:rsidRDefault="00234D7A" w:rsidP="00234D7A">
      <w:pPr>
        <w:pStyle w:val="SourceCode"/>
      </w:pPr>
    </w:p>
    <w:p w14:paraId="7BF3D741" w14:textId="77777777" w:rsidR="00234D7A" w:rsidRPr="00234D7A" w:rsidRDefault="00234D7A" w:rsidP="00234D7A">
      <w:pPr>
        <w:pStyle w:val="SourceCode"/>
      </w:pPr>
      <w:r w:rsidRPr="00234D7A">
        <w:t>    } catch (error) {</w:t>
      </w:r>
    </w:p>
    <w:p w14:paraId="5495C72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sole.error</w:t>
      </w:r>
      <w:proofErr w:type="spellEnd"/>
      <w:r w:rsidRPr="00234D7A">
        <w:t>('Failed to generate PDF report:', error);</w:t>
      </w:r>
    </w:p>
    <w:p w14:paraId="11053A32" w14:textId="77777777" w:rsidR="00234D7A" w:rsidRPr="00234D7A" w:rsidRDefault="00234D7A" w:rsidP="00234D7A">
      <w:pPr>
        <w:pStyle w:val="SourceCode"/>
      </w:pPr>
      <w:r w:rsidRPr="00234D7A">
        <w:t>      throw new Error('Failed to generate PDF report. Please try again.');</w:t>
      </w:r>
    </w:p>
    <w:p w14:paraId="109657A6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2AD39B8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A8C2D71" w14:textId="77777777" w:rsidR="00234D7A" w:rsidRPr="00234D7A" w:rsidRDefault="00234D7A" w:rsidP="00234D7A">
      <w:pPr>
        <w:pStyle w:val="SourceCode"/>
      </w:pPr>
    </w:p>
    <w:p w14:paraId="6EB853F0" w14:textId="77777777" w:rsidR="00234D7A" w:rsidRPr="00234D7A" w:rsidRDefault="00234D7A" w:rsidP="00234D7A">
      <w:pPr>
        <w:pStyle w:val="SourceCode"/>
      </w:pPr>
      <w:r w:rsidRPr="00234D7A">
        <w:t xml:space="preserve">  public </w:t>
      </w:r>
      <w:proofErr w:type="spellStart"/>
      <w:r w:rsidRPr="00234D7A">
        <w:t>downloadReport</w:t>
      </w:r>
      <w:proofErr w:type="spellEnd"/>
      <w:r w:rsidRPr="00234D7A">
        <w:t xml:space="preserve">(analysis: </w:t>
      </w:r>
      <w:proofErr w:type="spellStart"/>
      <w:r w:rsidRPr="00234D7A">
        <w:t>StoredAnalysis</w:t>
      </w:r>
      <w:proofErr w:type="spellEnd"/>
      <w:r w:rsidRPr="00234D7A">
        <w:t xml:space="preserve">, options: </w:t>
      </w:r>
      <w:proofErr w:type="spellStart"/>
      <w:r w:rsidRPr="00234D7A">
        <w:t>PDFGenerationOptions</w:t>
      </w:r>
      <w:proofErr w:type="spellEnd"/>
      <w:r w:rsidRPr="00234D7A">
        <w:t xml:space="preserve"> = {}): Promise&lt;void&gt; {</w:t>
      </w:r>
    </w:p>
    <w:p w14:paraId="30792330" w14:textId="77777777" w:rsidR="00234D7A" w:rsidRPr="00234D7A" w:rsidRDefault="00234D7A" w:rsidP="00234D7A">
      <w:pPr>
        <w:pStyle w:val="SourceCode"/>
      </w:pPr>
      <w:r w:rsidRPr="00234D7A">
        <w:t xml:space="preserve">    return </w:t>
      </w:r>
      <w:proofErr w:type="spellStart"/>
      <w:r w:rsidRPr="00234D7A">
        <w:rPr>
          <w:i/>
          <w:iCs/>
        </w:rPr>
        <w:t>this</w:t>
      </w:r>
      <w:r w:rsidRPr="00234D7A">
        <w:t>.generateReport</w:t>
      </w:r>
      <w:proofErr w:type="spellEnd"/>
      <w:r w:rsidRPr="00234D7A">
        <w:t>(analysis, options).then(blob =&gt; {</w:t>
      </w:r>
    </w:p>
    <w:p w14:paraId="3247ABCD" w14:textId="77777777" w:rsidR="00234D7A" w:rsidRPr="00234D7A" w:rsidRDefault="00234D7A" w:rsidP="00234D7A">
      <w:pPr>
        <w:pStyle w:val="SourceCode"/>
      </w:pPr>
      <w:r w:rsidRPr="00234D7A">
        <w:t xml:space="preserve">      const url = </w:t>
      </w:r>
      <w:proofErr w:type="spellStart"/>
      <w:r w:rsidRPr="00234D7A">
        <w:t>URL.createObjectURL</w:t>
      </w:r>
      <w:proofErr w:type="spellEnd"/>
      <w:r w:rsidRPr="00234D7A">
        <w:t>(blob);</w:t>
      </w:r>
    </w:p>
    <w:p w14:paraId="02969644" w14:textId="77777777" w:rsidR="00234D7A" w:rsidRPr="00234D7A" w:rsidRDefault="00234D7A" w:rsidP="00234D7A">
      <w:pPr>
        <w:pStyle w:val="SourceCode"/>
      </w:pPr>
      <w:r w:rsidRPr="00234D7A">
        <w:t xml:space="preserve">      const link = </w:t>
      </w:r>
      <w:proofErr w:type="spellStart"/>
      <w:r w:rsidRPr="00234D7A">
        <w:t>document.createElement</w:t>
      </w:r>
      <w:proofErr w:type="spellEnd"/>
      <w:r w:rsidRPr="00234D7A">
        <w:t>('a');</w:t>
      </w:r>
    </w:p>
    <w:p w14:paraId="660F6A6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link.href</w:t>
      </w:r>
      <w:proofErr w:type="spellEnd"/>
      <w:r w:rsidRPr="00234D7A">
        <w:t xml:space="preserve"> = url;</w:t>
      </w:r>
    </w:p>
    <w:p w14:paraId="78728228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link.download</w:t>
      </w:r>
      <w:proofErr w:type="spellEnd"/>
      <w:r w:rsidRPr="00234D7A">
        <w:t xml:space="preserve"> = `</w:t>
      </w:r>
      <w:proofErr w:type="spellStart"/>
      <w:r w:rsidRPr="00234D7A">
        <w:t>itl</w:t>
      </w:r>
      <w:proofErr w:type="spellEnd"/>
      <w:r w:rsidRPr="00234D7A">
        <w:t>-deepfake-analysis-${</w:t>
      </w:r>
      <w:proofErr w:type="spellStart"/>
      <w:r w:rsidRPr="00234D7A">
        <w:t>analysis.filename</w:t>
      </w:r>
      <w:proofErr w:type="spellEnd"/>
      <w:r w:rsidRPr="00234D7A">
        <w:t>}-${new Date().</w:t>
      </w:r>
      <w:proofErr w:type="spellStart"/>
      <w:r w:rsidRPr="00234D7A">
        <w:t>toISOString</w:t>
      </w:r>
      <w:proofErr w:type="spellEnd"/>
      <w:r w:rsidRPr="00234D7A">
        <w:t>().split('T')[0]}.pdf`;</w:t>
      </w:r>
    </w:p>
    <w:p w14:paraId="5BF82FF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document.body.appendChild</w:t>
      </w:r>
      <w:proofErr w:type="spellEnd"/>
      <w:r w:rsidRPr="00234D7A">
        <w:t>(link);</w:t>
      </w:r>
    </w:p>
    <w:p w14:paraId="5B55054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link.click</w:t>
      </w:r>
      <w:proofErr w:type="spellEnd"/>
      <w:r w:rsidRPr="00234D7A">
        <w:t>();</w:t>
      </w:r>
    </w:p>
    <w:p w14:paraId="67B73F04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</w:t>
      </w:r>
      <w:proofErr w:type="spellStart"/>
      <w:r w:rsidRPr="00234D7A">
        <w:t>document.body.removeChild</w:t>
      </w:r>
      <w:proofErr w:type="spellEnd"/>
      <w:r w:rsidRPr="00234D7A">
        <w:t>(link);</w:t>
      </w:r>
    </w:p>
    <w:p w14:paraId="7BF9635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URL.revokeObjectURL</w:t>
      </w:r>
      <w:proofErr w:type="spellEnd"/>
      <w:r w:rsidRPr="00234D7A">
        <w:t>(url);</w:t>
      </w:r>
    </w:p>
    <w:p w14:paraId="2964766B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0E1FA5BD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6F260658" w14:textId="77777777" w:rsidR="00234D7A" w:rsidRPr="00234D7A" w:rsidRDefault="00234D7A" w:rsidP="00234D7A">
      <w:pPr>
        <w:pStyle w:val="SourceCode"/>
      </w:pPr>
      <w:r w:rsidRPr="00234D7A">
        <w:t>}</w:t>
      </w:r>
    </w:p>
    <w:p w14:paraId="20CE5123" w14:textId="77777777" w:rsidR="00234D7A" w:rsidRPr="00234D7A" w:rsidRDefault="00234D7A" w:rsidP="00234D7A">
      <w:pPr>
        <w:pStyle w:val="SourceCode"/>
      </w:pPr>
    </w:p>
    <w:p w14:paraId="260B663C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// Export a singleton instance</w:t>
      </w:r>
    </w:p>
    <w:p w14:paraId="1E5DE052" w14:textId="77777777" w:rsidR="00234D7A" w:rsidRPr="00234D7A" w:rsidRDefault="00234D7A" w:rsidP="00234D7A">
      <w:pPr>
        <w:pStyle w:val="SourceCode"/>
      </w:pPr>
      <w:r w:rsidRPr="00234D7A">
        <w:t xml:space="preserve">export const </w:t>
      </w:r>
      <w:proofErr w:type="spellStart"/>
      <w:r w:rsidRPr="00234D7A">
        <w:t>pdfGenerator</w:t>
      </w:r>
      <w:proofErr w:type="spellEnd"/>
      <w:r w:rsidRPr="00234D7A">
        <w:t xml:space="preserve"> = new </w:t>
      </w:r>
      <w:proofErr w:type="spellStart"/>
      <w:r w:rsidRPr="00234D7A">
        <w:t>PDFReportGenerator</w:t>
      </w:r>
      <w:proofErr w:type="spellEnd"/>
      <w:r w:rsidRPr="00234D7A">
        <w:t>();</w:t>
      </w:r>
    </w:p>
    <w:p w14:paraId="7C1ADBC5" w14:textId="77777777" w:rsidR="00234D7A" w:rsidRDefault="00234D7A">
      <w:pPr>
        <w:pStyle w:val="SourceCode"/>
      </w:pPr>
    </w:p>
    <w:p w14:paraId="20033DF9" w14:textId="77777777" w:rsidR="00234D7A" w:rsidRDefault="00234D7A">
      <w:pPr>
        <w:pStyle w:val="SourceCode"/>
      </w:pPr>
    </w:p>
    <w:p w14:paraId="76107413" w14:textId="77777777" w:rsidR="00234D7A" w:rsidRDefault="00234D7A">
      <w:pPr>
        <w:pStyle w:val="SourceCode"/>
      </w:pPr>
    </w:p>
    <w:p w14:paraId="4D0818E3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4C5FA8EE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1FC07D23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67BF5AAB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137FF81D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2145E1AE" w14:textId="33064B35" w:rsidR="00234D7A" w:rsidRDefault="00234D7A">
      <w:pPr>
        <w:pStyle w:val="SourceCode"/>
        <w:rPr>
          <w:b/>
          <w:bCs/>
          <w:sz w:val="52"/>
          <w:szCs w:val="52"/>
        </w:rPr>
      </w:pPr>
      <w:proofErr w:type="spellStart"/>
      <w:r w:rsidRPr="00234D7A">
        <w:rPr>
          <w:b/>
          <w:bCs/>
          <w:sz w:val="52"/>
          <w:szCs w:val="52"/>
        </w:rPr>
        <w:t>src</w:t>
      </w:r>
      <w:proofErr w:type="spellEnd"/>
      <w:r w:rsidRPr="00234D7A">
        <w:rPr>
          <w:b/>
          <w:bCs/>
          <w:sz w:val="52"/>
          <w:szCs w:val="52"/>
        </w:rPr>
        <w:t>\lib\reality-</w:t>
      </w:r>
      <w:proofErr w:type="spellStart"/>
      <w:r w:rsidRPr="00234D7A">
        <w:rPr>
          <w:b/>
          <w:bCs/>
          <w:sz w:val="52"/>
          <w:szCs w:val="52"/>
        </w:rPr>
        <w:t>defender.ts</w:t>
      </w:r>
      <w:proofErr w:type="spellEnd"/>
    </w:p>
    <w:p w14:paraId="4AB4EBF5" w14:textId="77777777" w:rsidR="00234D7A" w:rsidRDefault="00234D7A">
      <w:pPr>
        <w:pStyle w:val="SourceCode"/>
        <w:rPr>
          <w:b/>
          <w:bCs/>
          <w:sz w:val="52"/>
          <w:szCs w:val="52"/>
        </w:rPr>
      </w:pPr>
    </w:p>
    <w:p w14:paraId="799EEF74" w14:textId="77777777" w:rsidR="00234D7A" w:rsidRPr="00234D7A" w:rsidRDefault="00234D7A" w:rsidP="00234D7A">
      <w:pPr>
        <w:pStyle w:val="SourceCode"/>
      </w:pPr>
      <w:r w:rsidRPr="00234D7A">
        <w:rPr>
          <w:i/>
          <w:iCs/>
        </w:rPr>
        <w:t>// For browser compatibility, we'll use direct API calls instead of the Node.js SDK</w:t>
      </w:r>
    </w:p>
    <w:p w14:paraId="615525C2" w14:textId="77777777" w:rsidR="00234D7A" w:rsidRPr="00234D7A" w:rsidRDefault="00234D7A" w:rsidP="00234D7A">
      <w:pPr>
        <w:pStyle w:val="SourceCode"/>
      </w:pPr>
      <w:r w:rsidRPr="00234D7A">
        <w:t xml:space="preserve">import { </w:t>
      </w:r>
      <w:proofErr w:type="spellStart"/>
      <w:r w:rsidRPr="00234D7A">
        <w:t>usageTracker</w:t>
      </w:r>
      <w:proofErr w:type="spellEnd"/>
      <w:r w:rsidRPr="00234D7A">
        <w:t xml:space="preserve"> } from './usage-tracker';</w:t>
      </w:r>
    </w:p>
    <w:p w14:paraId="1A965D9E" w14:textId="77777777" w:rsidR="00234D7A" w:rsidRPr="00234D7A" w:rsidRDefault="00234D7A" w:rsidP="00234D7A">
      <w:pPr>
        <w:pStyle w:val="SourceCode"/>
      </w:pPr>
      <w:r w:rsidRPr="00234D7A">
        <w:t xml:space="preserve">import { </w:t>
      </w:r>
      <w:proofErr w:type="spellStart"/>
      <w:r w:rsidRPr="00234D7A">
        <w:t>explanationGenerator</w:t>
      </w:r>
      <w:proofErr w:type="spellEnd"/>
      <w:r w:rsidRPr="00234D7A">
        <w:t xml:space="preserve"> } from './explanation-generator';</w:t>
      </w:r>
    </w:p>
    <w:p w14:paraId="15923D95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import type { </w:t>
      </w:r>
      <w:proofErr w:type="spellStart"/>
      <w:r w:rsidRPr="00234D7A">
        <w:t>DetailedExplanation</w:t>
      </w:r>
      <w:proofErr w:type="spellEnd"/>
      <w:r w:rsidRPr="00234D7A">
        <w:t xml:space="preserve"> } from './types';</w:t>
      </w:r>
    </w:p>
    <w:p w14:paraId="26514609" w14:textId="77777777" w:rsidR="00234D7A" w:rsidRPr="00234D7A" w:rsidRDefault="00234D7A" w:rsidP="00234D7A">
      <w:pPr>
        <w:pStyle w:val="SourceCode"/>
      </w:pPr>
    </w:p>
    <w:p w14:paraId="16F896FF" w14:textId="77777777" w:rsidR="00234D7A" w:rsidRPr="00234D7A" w:rsidRDefault="00234D7A" w:rsidP="00234D7A">
      <w:pPr>
        <w:pStyle w:val="SourceCode"/>
      </w:pPr>
      <w:r w:rsidRPr="00234D7A">
        <w:t xml:space="preserve">interface </w:t>
      </w:r>
      <w:proofErr w:type="spellStart"/>
      <w:r w:rsidRPr="00234D7A">
        <w:t>AnalysisResult</w:t>
      </w:r>
      <w:proofErr w:type="spellEnd"/>
      <w:r w:rsidRPr="00234D7A">
        <w:t xml:space="preserve"> {</w:t>
      </w:r>
    </w:p>
    <w:p w14:paraId="59C5724D" w14:textId="77777777" w:rsidR="00234D7A" w:rsidRPr="00234D7A" w:rsidRDefault="00234D7A" w:rsidP="00234D7A">
      <w:pPr>
        <w:pStyle w:val="SourceCode"/>
      </w:pPr>
      <w:r w:rsidRPr="00234D7A">
        <w:t>  id: string;</w:t>
      </w:r>
    </w:p>
    <w:p w14:paraId="06BEE09F" w14:textId="77777777" w:rsidR="00234D7A" w:rsidRPr="00234D7A" w:rsidRDefault="00234D7A" w:rsidP="00234D7A">
      <w:pPr>
        <w:pStyle w:val="SourceCode"/>
      </w:pPr>
      <w:r w:rsidRPr="00234D7A">
        <w:t>  filename: string;</w:t>
      </w:r>
    </w:p>
    <w:p w14:paraId="63BBF5C6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fileType</w:t>
      </w:r>
      <w:proofErr w:type="spellEnd"/>
      <w:r w:rsidRPr="00234D7A">
        <w:t>: string;</w:t>
      </w:r>
    </w:p>
    <w:p w14:paraId="3CD087BE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fileSize</w:t>
      </w:r>
      <w:proofErr w:type="spellEnd"/>
      <w:r w:rsidRPr="00234D7A">
        <w:t>: number;</w:t>
      </w:r>
    </w:p>
    <w:p w14:paraId="26F4638F" w14:textId="77777777" w:rsidR="00234D7A" w:rsidRPr="00234D7A" w:rsidRDefault="00234D7A" w:rsidP="00234D7A">
      <w:pPr>
        <w:pStyle w:val="SourceCode"/>
      </w:pPr>
      <w:r w:rsidRPr="00234D7A">
        <w:t>  confidence: number;</w:t>
      </w:r>
    </w:p>
    <w:p w14:paraId="089C2F22" w14:textId="77777777" w:rsidR="00234D7A" w:rsidRPr="00234D7A" w:rsidRDefault="00234D7A" w:rsidP="00234D7A">
      <w:pPr>
        <w:pStyle w:val="SourceCode"/>
      </w:pPr>
      <w:r w:rsidRPr="00234D7A">
        <w:t>  prediction: 'authentic' | 'manipulated' | 'inconclusive';</w:t>
      </w:r>
    </w:p>
    <w:p w14:paraId="6AC8D815" w14:textId="77777777" w:rsidR="00234D7A" w:rsidRPr="00234D7A" w:rsidRDefault="00234D7A" w:rsidP="00234D7A">
      <w:pPr>
        <w:pStyle w:val="SourceCode"/>
      </w:pPr>
      <w:r w:rsidRPr="00234D7A">
        <w:t>  details: {</w:t>
      </w:r>
    </w:p>
    <w:p w14:paraId="36168854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overallScore</w:t>
      </w:r>
      <w:proofErr w:type="spellEnd"/>
      <w:r w:rsidRPr="00234D7A">
        <w:t>: number;</w:t>
      </w:r>
    </w:p>
    <w:p w14:paraId="1978CB2C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categoryBreakdown</w:t>
      </w:r>
      <w:proofErr w:type="spellEnd"/>
      <w:r w:rsidRPr="00234D7A">
        <w:t>: {</w:t>
      </w:r>
    </w:p>
    <w:p w14:paraId="4A17037E" w14:textId="77777777" w:rsidR="00234D7A" w:rsidRPr="00234D7A" w:rsidRDefault="00234D7A" w:rsidP="00234D7A">
      <w:pPr>
        <w:pStyle w:val="SourceCode"/>
      </w:pPr>
      <w:r w:rsidRPr="00234D7A">
        <w:t>      authentic: number;</w:t>
      </w:r>
    </w:p>
    <w:p w14:paraId="6FEDCE90" w14:textId="77777777" w:rsidR="00234D7A" w:rsidRPr="00234D7A" w:rsidRDefault="00234D7A" w:rsidP="00234D7A">
      <w:pPr>
        <w:pStyle w:val="SourceCode"/>
      </w:pPr>
      <w:r w:rsidRPr="00234D7A">
        <w:t>      manipulated: number;</w:t>
      </w:r>
    </w:p>
    <w:p w14:paraId="111A69B2" w14:textId="77777777" w:rsidR="00234D7A" w:rsidRPr="00234D7A" w:rsidRDefault="00234D7A" w:rsidP="00234D7A">
      <w:pPr>
        <w:pStyle w:val="SourceCode"/>
      </w:pPr>
      <w:r w:rsidRPr="00234D7A">
        <w:t>      inconclusive: number;</w:t>
      </w:r>
    </w:p>
    <w:p w14:paraId="3D557D0C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13AB15B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frameAnalysis</w:t>
      </w:r>
      <w:proofErr w:type="spellEnd"/>
      <w:r w:rsidRPr="00234D7A">
        <w:t>?: Array&lt;{</w:t>
      </w:r>
    </w:p>
    <w:p w14:paraId="256CFDF3" w14:textId="77777777" w:rsidR="00234D7A" w:rsidRPr="00234D7A" w:rsidRDefault="00234D7A" w:rsidP="00234D7A">
      <w:pPr>
        <w:pStyle w:val="SourceCode"/>
      </w:pPr>
      <w:r w:rsidRPr="00234D7A">
        <w:t>      frame: number;</w:t>
      </w:r>
    </w:p>
    <w:p w14:paraId="61571F67" w14:textId="77777777" w:rsidR="00234D7A" w:rsidRPr="00234D7A" w:rsidRDefault="00234D7A" w:rsidP="00234D7A">
      <w:pPr>
        <w:pStyle w:val="SourceCode"/>
      </w:pPr>
      <w:r w:rsidRPr="00234D7A">
        <w:t>      timestamp: number;</w:t>
      </w:r>
    </w:p>
    <w:p w14:paraId="665CA13C" w14:textId="77777777" w:rsidR="00234D7A" w:rsidRPr="00234D7A" w:rsidRDefault="00234D7A" w:rsidP="00234D7A">
      <w:pPr>
        <w:pStyle w:val="SourceCode"/>
      </w:pPr>
      <w:r w:rsidRPr="00234D7A">
        <w:t>      confidence: number;</w:t>
      </w:r>
    </w:p>
    <w:p w14:paraId="0AA26D71" w14:textId="77777777" w:rsidR="00234D7A" w:rsidRPr="00234D7A" w:rsidRDefault="00234D7A" w:rsidP="00234D7A">
      <w:pPr>
        <w:pStyle w:val="SourceCode"/>
      </w:pPr>
      <w:r w:rsidRPr="00234D7A">
        <w:t>      anomalies?: string[];</w:t>
      </w:r>
    </w:p>
    <w:p w14:paraId="144D3815" w14:textId="77777777" w:rsidR="00234D7A" w:rsidRPr="00234D7A" w:rsidRDefault="00234D7A" w:rsidP="00234D7A">
      <w:pPr>
        <w:pStyle w:val="SourceCode"/>
      </w:pPr>
      <w:r w:rsidRPr="00234D7A">
        <w:t>    }&gt;;</w:t>
      </w:r>
    </w:p>
    <w:p w14:paraId="716D41A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t>audioAnalysis</w:t>
      </w:r>
      <w:proofErr w:type="spellEnd"/>
      <w:r w:rsidRPr="00234D7A">
        <w:t>?: {</w:t>
      </w:r>
    </w:p>
    <w:p w14:paraId="077CEDE7" w14:textId="77777777" w:rsidR="00234D7A" w:rsidRPr="00234D7A" w:rsidRDefault="00234D7A" w:rsidP="00234D7A">
      <w:pPr>
        <w:pStyle w:val="SourceCode"/>
      </w:pPr>
      <w:r w:rsidRPr="00234D7A">
        <w:t>      segments: Array&lt;{</w:t>
      </w:r>
    </w:p>
    <w:p w14:paraId="5EBF73FC" w14:textId="77777777" w:rsidR="00234D7A" w:rsidRPr="00234D7A" w:rsidRDefault="00234D7A" w:rsidP="00234D7A">
      <w:pPr>
        <w:pStyle w:val="SourceCode"/>
      </w:pPr>
      <w:r w:rsidRPr="00234D7A">
        <w:t>        start: number;</w:t>
      </w:r>
    </w:p>
    <w:p w14:paraId="71D165CF" w14:textId="77777777" w:rsidR="00234D7A" w:rsidRPr="00234D7A" w:rsidRDefault="00234D7A" w:rsidP="00234D7A">
      <w:pPr>
        <w:pStyle w:val="SourceCode"/>
      </w:pPr>
      <w:r w:rsidRPr="00234D7A">
        <w:t>        end: number;</w:t>
      </w:r>
    </w:p>
    <w:p w14:paraId="093B992F" w14:textId="77777777" w:rsidR="00234D7A" w:rsidRPr="00234D7A" w:rsidRDefault="00234D7A" w:rsidP="00234D7A">
      <w:pPr>
        <w:pStyle w:val="SourceCode"/>
      </w:pPr>
      <w:r w:rsidRPr="00234D7A">
        <w:lastRenderedPageBreak/>
        <w:t>        confidence: number;</w:t>
      </w:r>
    </w:p>
    <w:p w14:paraId="4E70519A" w14:textId="77777777" w:rsidR="00234D7A" w:rsidRPr="00234D7A" w:rsidRDefault="00234D7A" w:rsidP="00234D7A">
      <w:pPr>
        <w:pStyle w:val="SourceCode"/>
      </w:pPr>
      <w:r w:rsidRPr="00234D7A">
        <w:t>        anomalies?: string[];</w:t>
      </w:r>
    </w:p>
    <w:p w14:paraId="45F75D42" w14:textId="77777777" w:rsidR="00234D7A" w:rsidRPr="00234D7A" w:rsidRDefault="00234D7A" w:rsidP="00234D7A">
      <w:pPr>
        <w:pStyle w:val="SourceCode"/>
      </w:pPr>
      <w:r w:rsidRPr="00234D7A">
        <w:t>      }&gt;;</w:t>
      </w:r>
    </w:p>
    <w:p w14:paraId="3DC17E6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waveformData</w:t>
      </w:r>
      <w:proofErr w:type="spellEnd"/>
      <w:r w:rsidRPr="00234D7A">
        <w:t>?: number[];</w:t>
      </w:r>
    </w:p>
    <w:p w14:paraId="431BE015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1F706038" w14:textId="77777777" w:rsidR="00234D7A" w:rsidRPr="00234D7A" w:rsidRDefault="00234D7A" w:rsidP="00234D7A">
      <w:pPr>
        <w:pStyle w:val="SourceCode"/>
      </w:pPr>
      <w:r w:rsidRPr="00234D7A">
        <w:t>    metadata: {</w:t>
      </w:r>
    </w:p>
    <w:p w14:paraId="35280EF9" w14:textId="77777777" w:rsidR="00234D7A" w:rsidRPr="00234D7A" w:rsidRDefault="00234D7A" w:rsidP="00234D7A">
      <w:pPr>
        <w:pStyle w:val="SourceCode"/>
      </w:pPr>
      <w:r w:rsidRPr="00234D7A">
        <w:t>      duration?: number;</w:t>
      </w:r>
    </w:p>
    <w:p w14:paraId="5CD33CFF" w14:textId="77777777" w:rsidR="00234D7A" w:rsidRPr="00234D7A" w:rsidRDefault="00234D7A" w:rsidP="00234D7A">
      <w:pPr>
        <w:pStyle w:val="SourceCode"/>
      </w:pPr>
      <w:r w:rsidRPr="00234D7A">
        <w:t>      resolution?: string;</w:t>
      </w:r>
    </w:p>
    <w:p w14:paraId="2ED7FAF9" w14:textId="77777777" w:rsidR="00234D7A" w:rsidRPr="00234D7A" w:rsidRDefault="00234D7A" w:rsidP="00234D7A">
      <w:pPr>
        <w:pStyle w:val="SourceCode"/>
      </w:pPr>
      <w:r w:rsidRPr="00234D7A">
        <w:t>      codec?: string;</w:t>
      </w:r>
    </w:p>
    <w:p w14:paraId="2EC3F15C" w14:textId="77777777" w:rsidR="00234D7A" w:rsidRPr="00234D7A" w:rsidRDefault="00234D7A" w:rsidP="00234D7A">
      <w:pPr>
        <w:pStyle w:val="SourceCode"/>
      </w:pPr>
      <w:r w:rsidRPr="00234D7A">
        <w:t>      bitrate?: number;</w:t>
      </w:r>
    </w:p>
    <w:p w14:paraId="2E0F142A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modelsAnalyzed</w:t>
      </w:r>
      <w:proofErr w:type="spellEnd"/>
      <w:r w:rsidRPr="00234D7A">
        <w:t>?: number;</w:t>
      </w:r>
    </w:p>
    <w:p w14:paraId="13855C8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mpletedModels</w:t>
      </w:r>
      <w:proofErr w:type="spellEnd"/>
      <w:r w:rsidRPr="00234D7A">
        <w:t>?: number;</w:t>
      </w:r>
    </w:p>
    <w:p w14:paraId="7E3ACB7A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309D08DF" w14:textId="77777777" w:rsidR="00234D7A" w:rsidRPr="00234D7A" w:rsidRDefault="00234D7A" w:rsidP="00234D7A">
      <w:pPr>
        <w:pStyle w:val="SourceCode"/>
      </w:pPr>
      <w:r w:rsidRPr="00234D7A">
        <w:t>  };</w:t>
      </w:r>
    </w:p>
    <w:p w14:paraId="136A2F1A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processingTime</w:t>
      </w:r>
      <w:proofErr w:type="spellEnd"/>
      <w:r w:rsidRPr="00234D7A">
        <w:t>: number;</w:t>
      </w:r>
    </w:p>
    <w:p w14:paraId="6B9DB4FC" w14:textId="77777777" w:rsidR="00234D7A" w:rsidRPr="00234D7A" w:rsidRDefault="00234D7A" w:rsidP="00234D7A">
      <w:pPr>
        <w:pStyle w:val="SourceCode"/>
      </w:pPr>
      <w:r w:rsidRPr="00234D7A">
        <w:t>  timestamp: string;</w:t>
      </w:r>
    </w:p>
    <w:p w14:paraId="1C351EC3" w14:textId="77777777" w:rsidR="00234D7A" w:rsidRPr="00234D7A" w:rsidRDefault="00234D7A" w:rsidP="00234D7A">
      <w:pPr>
        <w:pStyle w:val="SourceCode"/>
      </w:pPr>
      <w:r w:rsidRPr="00234D7A">
        <w:t xml:space="preserve">  </w:t>
      </w:r>
      <w:proofErr w:type="spellStart"/>
      <w:r w:rsidRPr="00234D7A">
        <w:t>thumbnailUrl</w:t>
      </w:r>
      <w:proofErr w:type="spellEnd"/>
      <w:r w:rsidRPr="00234D7A">
        <w:t>?: string;</w:t>
      </w:r>
    </w:p>
    <w:p w14:paraId="3CE9D204" w14:textId="77777777" w:rsidR="00234D7A" w:rsidRPr="00234D7A" w:rsidRDefault="00234D7A" w:rsidP="00234D7A">
      <w:pPr>
        <w:pStyle w:val="SourceCode"/>
      </w:pPr>
      <w:r w:rsidRPr="00234D7A">
        <w:t xml:space="preserve">  explanation?: </w:t>
      </w:r>
      <w:proofErr w:type="spellStart"/>
      <w:r w:rsidRPr="00234D7A">
        <w:t>DetailedExplanation</w:t>
      </w:r>
      <w:proofErr w:type="spellEnd"/>
      <w:r w:rsidRPr="00234D7A">
        <w:t>;</w:t>
      </w:r>
    </w:p>
    <w:p w14:paraId="712ABF9D" w14:textId="77777777" w:rsidR="00234D7A" w:rsidRPr="00234D7A" w:rsidRDefault="00234D7A" w:rsidP="00234D7A">
      <w:pPr>
        <w:pStyle w:val="SourceCode"/>
      </w:pPr>
      <w:r w:rsidRPr="00234D7A">
        <w:t>}</w:t>
      </w:r>
    </w:p>
    <w:p w14:paraId="1005D3E9" w14:textId="77777777" w:rsidR="00234D7A" w:rsidRPr="00234D7A" w:rsidRDefault="00234D7A" w:rsidP="00234D7A">
      <w:pPr>
        <w:pStyle w:val="SourceCode"/>
      </w:pPr>
    </w:p>
    <w:p w14:paraId="4A9F5E72" w14:textId="77777777" w:rsidR="00234D7A" w:rsidRPr="00234D7A" w:rsidRDefault="00234D7A" w:rsidP="00234D7A">
      <w:pPr>
        <w:pStyle w:val="SourceCode"/>
      </w:pPr>
      <w:r w:rsidRPr="00234D7A">
        <w:t xml:space="preserve">interface </w:t>
      </w:r>
      <w:proofErr w:type="spellStart"/>
      <w:r w:rsidRPr="00234D7A">
        <w:t>AnalysisError</w:t>
      </w:r>
      <w:proofErr w:type="spellEnd"/>
      <w:r w:rsidRPr="00234D7A">
        <w:t xml:space="preserve"> {</w:t>
      </w:r>
    </w:p>
    <w:p w14:paraId="5EF71C38" w14:textId="77777777" w:rsidR="00234D7A" w:rsidRPr="00234D7A" w:rsidRDefault="00234D7A" w:rsidP="00234D7A">
      <w:pPr>
        <w:pStyle w:val="SourceCode"/>
      </w:pPr>
      <w:r w:rsidRPr="00234D7A">
        <w:t>  error: string;</w:t>
      </w:r>
    </w:p>
    <w:p w14:paraId="49028442" w14:textId="77777777" w:rsidR="00234D7A" w:rsidRPr="00234D7A" w:rsidRDefault="00234D7A" w:rsidP="00234D7A">
      <w:pPr>
        <w:pStyle w:val="SourceCode"/>
      </w:pPr>
      <w:r w:rsidRPr="00234D7A">
        <w:t>  message: string;</w:t>
      </w:r>
    </w:p>
    <w:p w14:paraId="0098B1BF" w14:textId="77777777" w:rsidR="00234D7A" w:rsidRPr="00234D7A" w:rsidRDefault="00234D7A" w:rsidP="00234D7A">
      <w:pPr>
        <w:pStyle w:val="SourceCode"/>
      </w:pPr>
      <w:r w:rsidRPr="00234D7A">
        <w:t>  code?: string;</w:t>
      </w:r>
    </w:p>
    <w:p w14:paraId="7CE790B9" w14:textId="77777777" w:rsidR="00234D7A" w:rsidRPr="00234D7A" w:rsidRDefault="00234D7A" w:rsidP="00234D7A">
      <w:pPr>
        <w:pStyle w:val="SourceCode"/>
      </w:pPr>
      <w:r w:rsidRPr="00234D7A">
        <w:t>}</w:t>
      </w:r>
    </w:p>
    <w:p w14:paraId="5AA80D15" w14:textId="77777777" w:rsidR="00234D7A" w:rsidRPr="00234D7A" w:rsidRDefault="00234D7A" w:rsidP="00234D7A">
      <w:pPr>
        <w:pStyle w:val="SourceCode"/>
      </w:pPr>
    </w:p>
    <w:p w14:paraId="7C0AB804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class </w:t>
      </w:r>
      <w:proofErr w:type="spellStart"/>
      <w:r w:rsidRPr="00234D7A">
        <w:t>RealityDefenderAPI</w:t>
      </w:r>
      <w:proofErr w:type="spellEnd"/>
      <w:r w:rsidRPr="00234D7A">
        <w:t xml:space="preserve"> {</w:t>
      </w:r>
    </w:p>
    <w:p w14:paraId="4242660B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apiKey</w:t>
      </w:r>
      <w:proofErr w:type="spellEnd"/>
      <w:r w:rsidRPr="00234D7A">
        <w:t>: string;</w:t>
      </w:r>
    </w:p>
    <w:p w14:paraId="08517FC1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baseUrl</w:t>
      </w:r>
      <w:proofErr w:type="spellEnd"/>
      <w:r w:rsidRPr="00234D7A">
        <w:t>: string;</w:t>
      </w:r>
    </w:p>
    <w:p w14:paraId="399EB4BA" w14:textId="77777777" w:rsidR="00234D7A" w:rsidRPr="00234D7A" w:rsidRDefault="00234D7A" w:rsidP="00234D7A">
      <w:pPr>
        <w:pStyle w:val="SourceCode"/>
      </w:pPr>
    </w:p>
    <w:p w14:paraId="18882475" w14:textId="77777777" w:rsidR="00234D7A" w:rsidRPr="00234D7A" w:rsidRDefault="00234D7A" w:rsidP="00234D7A">
      <w:pPr>
        <w:pStyle w:val="SourceCode"/>
      </w:pPr>
      <w:r w:rsidRPr="00234D7A">
        <w:t>  constructor() {</w:t>
      </w:r>
    </w:p>
    <w:p w14:paraId="39EB4AA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apiKey</w:t>
      </w:r>
      <w:proofErr w:type="spellEnd"/>
      <w:r w:rsidRPr="00234D7A">
        <w:t xml:space="preserve"> = </w:t>
      </w:r>
      <w:proofErr w:type="spellStart"/>
      <w:r w:rsidRPr="00234D7A">
        <w:t>process.env.NEXT_PUBLIC_RD_API_KEY</w:t>
      </w:r>
      <w:proofErr w:type="spellEnd"/>
      <w:r w:rsidRPr="00234D7A">
        <w:t xml:space="preserve"> || '';</w:t>
      </w:r>
    </w:p>
    <w:p w14:paraId="129C0B0A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proofErr w:type="spellStart"/>
      <w:r w:rsidRPr="00234D7A">
        <w:rPr>
          <w:i/>
          <w:iCs/>
        </w:rPr>
        <w:t>this</w:t>
      </w:r>
      <w:r w:rsidRPr="00234D7A">
        <w:t>.baseUrl</w:t>
      </w:r>
      <w:proofErr w:type="spellEnd"/>
      <w:r w:rsidRPr="00234D7A">
        <w:t xml:space="preserve"> = </w:t>
      </w:r>
      <w:proofErr w:type="spellStart"/>
      <w:r w:rsidRPr="00234D7A">
        <w:t>process.env.NEXT_PUBLIC_RD_API_URL</w:t>
      </w:r>
      <w:proofErr w:type="spellEnd"/>
      <w:r w:rsidRPr="00234D7A">
        <w:t xml:space="preserve"> || 'https://api.prd.realitydefender.xyz';</w:t>
      </w:r>
    </w:p>
    <w:p w14:paraId="076049B7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13F8A51C" w14:textId="77777777" w:rsidR="00234D7A" w:rsidRPr="00234D7A" w:rsidRDefault="00234D7A" w:rsidP="00234D7A">
      <w:pPr>
        <w:pStyle w:val="SourceCode"/>
      </w:pPr>
      <w:r w:rsidRPr="00234D7A">
        <w:t>    if (!</w:t>
      </w:r>
      <w:proofErr w:type="spellStart"/>
      <w:r w:rsidRPr="00234D7A">
        <w:rPr>
          <w:i/>
          <w:iCs/>
        </w:rPr>
        <w:t>this</w:t>
      </w:r>
      <w:r w:rsidRPr="00234D7A">
        <w:t>.apiKey</w:t>
      </w:r>
      <w:proofErr w:type="spellEnd"/>
      <w:r w:rsidRPr="00234D7A">
        <w:t>) {</w:t>
      </w:r>
    </w:p>
    <w:p w14:paraId="44E2DC6B" w14:textId="77777777" w:rsidR="00234D7A" w:rsidRPr="00234D7A" w:rsidRDefault="00234D7A" w:rsidP="00234D7A">
      <w:pPr>
        <w:pStyle w:val="SourceCode"/>
      </w:pPr>
      <w:r w:rsidRPr="00234D7A">
        <w:t>      throw new Error('NEXT_PUBLIC_RD_API_KEY is required. Please configure your Reality Defender API key.');</w:t>
      </w:r>
    </w:p>
    <w:p w14:paraId="4E2EC605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36F7CCA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17133C75" w14:textId="77777777" w:rsidR="00234D7A" w:rsidRPr="00234D7A" w:rsidRDefault="00234D7A" w:rsidP="00234D7A">
      <w:pPr>
        <w:pStyle w:val="SourceCode"/>
      </w:pPr>
      <w:r w:rsidRPr="00234D7A">
        <w:t>    console.log('Reality Defender API initialized:', {</w:t>
      </w:r>
    </w:p>
    <w:p w14:paraId="58031DB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hasApiKey</w:t>
      </w:r>
      <w:proofErr w:type="spellEnd"/>
      <w:r w:rsidRPr="00234D7A">
        <w:t>: !!</w:t>
      </w:r>
      <w:proofErr w:type="spellStart"/>
      <w:r w:rsidRPr="00234D7A">
        <w:rPr>
          <w:i/>
          <w:iCs/>
        </w:rPr>
        <w:t>this</w:t>
      </w:r>
      <w:r w:rsidRPr="00234D7A">
        <w:t>.apiKey</w:t>
      </w:r>
      <w:proofErr w:type="spellEnd"/>
      <w:r w:rsidRPr="00234D7A">
        <w:t>,</w:t>
      </w:r>
    </w:p>
    <w:p w14:paraId="0A97945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apiKeyPrefix</w:t>
      </w:r>
      <w:proofErr w:type="spellEnd"/>
      <w:r w:rsidRPr="00234D7A">
        <w:t xml:space="preserve">: </w:t>
      </w:r>
      <w:proofErr w:type="spellStart"/>
      <w:r w:rsidRPr="00234D7A">
        <w:rPr>
          <w:i/>
          <w:iCs/>
        </w:rPr>
        <w:t>this</w:t>
      </w:r>
      <w:r w:rsidRPr="00234D7A">
        <w:t>.apiKey.substring</w:t>
      </w:r>
      <w:proofErr w:type="spellEnd"/>
      <w:r w:rsidRPr="00234D7A">
        <w:t>(0, 10) + '...',</w:t>
      </w:r>
    </w:p>
    <w:p w14:paraId="7423143D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baseUrl</w:t>
      </w:r>
      <w:proofErr w:type="spellEnd"/>
      <w:r w:rsidRPr="00234D7A">
        <w:t xml:space="preserve">: </w:t>
      </w:r>
      <w:proofErr w:type="spellStart"/>
      <w:r w:rsidRPr="00234D7A">
        <w:rPr>
          <w:i/>
          <w:iCs/>
        </w:rPr>
        <w:t>this</w:t>
      </w:r>
      <w:r w:rsidRPr="00234D7A">
        <w:t>.baseUrl</w:t>
      </w:r>
      <w:proofErr w:type="spellEnd"/>
    </w:p>
    <w:p w14:paraId="00CC564F" w14:textId="77777777" w:rsidR="00234D7A" w:rsidRPr="00234D7A" w:rsidRDefault="00234D7A" w:rsidP="00234D7A">
      <w:pPr>
        <w:pStyle w:val="SourceCode"/>
      </w:pPr>
      <w:r w:rsidRPr="00234D7A">
        <w:t>    });</w:t>
      </w:r>
    </w:p>
    <w:p w14:paraId="3A17C8C6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3D7E36FD" w14:textId="77777777" w:rsidR="00234D7A" w:rsidRPr="00234D7A" w:rsidRDefault="00234D7A" w:rsidP="00234D7A">
      <w:pPr>
        <w:pStyle w:val="SourceCode"/>
      </w:pPr>
    </w:p>
    <w:p w14:paraId="2E104BCC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tHeaders</w:t>
      </w:r>
      <w:proofErr w:type="spellEnd"/>
      <w:r w:rsidRPr="00234D7A">
        <w:t>(): Record&lt;string, string&gt; {</w:t>
      </w:r>
    </w:p>
    <w:p w14:paraId="42389A51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1084DAAA" w14:textId="77777777" w:rsidR="00234D7A" w:rsidRPr="00234D7A" w:rsidRDefault="00234D7A" w:rsidP="00234D7A">
      <w:pPr>
        <w:pStyle w:val="SourceCode"/>
      </w:pPr>
      <w:r w:rsidRPr="00234D7A">
        <w:t>      'Authorization': `Bearer ${</w:t>
      </w:r>
      <w:proofErr w:type="spellStart"/>
      <w:r w:rsidRPr="00234D7A">
        <w:rPr>
          <w:i/>
          <w:iCs/>
        </w:rPr>
        <w:t>this</w:t>
      </w:r>
      <w:r w:rsidRPr="00234D7A">
        <w:t>.apiKey</w:t>
      </w:r>
      <w:proofErr w:type="spellEnd"/>
      <w:r w:rsidRPr="00234D7A">
        <w:t>}`,</w:t>
      </w:r>
    </w:p>
    <w:p w14:paraId="53C558F0" w14:textId="77777777" w:rsidR="00234D7A" w:rsidRPr="00234D7A" w:rsidRDefault="00234D7A" w:rsidP="00234D7A">
      <w:pPr>
        <w:pStyle w:val="SourceCode"/>
      </w:pPr>
      <w:r w:rsidRPr="00234D7A">
        <w:t>      'Accept': 'application/json',</w:t>
      </w:r>
    </w:p>
    <w:p w14:paraId="54F1DD55" w14:textId="77777777" w:rsidR="00234D7A" w:rsidRPr="00234D7A" w:rsidRDefault="00234D7A" w:rsidP="00234D7A">
      <w:pPr>
        <w:pStyle w:val="SourceCode"/>
      </w:pPr>
      <w:r w:rsidRPr="00234D7A">
        <w:t>      'Content-Type': 'application/json',</w:t>
      </w:r>
    </w:p>
    <w:p w14:paraId="5DC4E02A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64D8A6BD" w14:textId="77777777" w:rsidR="00234D7A" w:rsidRPr="00234D7A" w:rsidRDefault="00234D7A" w:rsidP="00234D7A">
      <w:pPr>
        <w:pStyle w:val="SourceCode"/>
      </w:pPr>
      <w:r w:rsidRPr="00234D7A">
        <w:lastRenderedPageBreak/>
        <w:t>  }</w:t>
      </w:r>
    </w:p>
    <w:p w14:paraId="668187AF" w14:textId="77777777" w:rsidR="00234D7A" w:rsidRPr="00234D7A" w:rsidRDefault="00234D7A" w:rsidP="00234D7A">
      <w:pPr>
        <w:pStyle w:val="SourceCode"/>
      </w:pPr>
    </w:p>
    <w:p w14:paraId="123F3B6A" w14:textId="77777777" w:rsidR="00234D7A" w:rsidRPr="00234D7A" w:rsidRDefault="00234D7A" w:rsidP="00234D7A">
      <w:pPr>
        <w:pStyle w:val="SourceCode"/>
      </w:pPr>
      <w:r w:rsidRPr="00234D7A">
        <w:t xml:space="preserve">  async </w:t>
      </w:r>
      <w:proofErr w:type="spellStart"/>
      <w:r w:rsidRPr="00234D7A">
        <w:t>analyzeMedia</w:t>
      </w:r>
      <w:proofErr w:type="spellEnd"/>
      <w:r w:rsidRPr="00234D7A">
        <w:t xml:space="preserve">(file: File, </w:t>
      </w:r>
      <w:proofErr w:type="spellStart"/>
      <w:r w:rsidRPr="00234D7A">
        <w:t>progressCallback</w:t>
      </w:r>
      <w:proofErr w:type="spellEnd"/>
      <w:r w:rsidRPr="00234D7A">
        <w:t>?: (progress: any) =&gt; void): Promise&lt;</w:t>
      </w:r>
      <w:proofErr w:type="spellStart"/>
      <w:r w:rsidRPr="00234D7A">
        <w:t>AnalysisResult</w:t>
      </w:r>
      <w:proofErr w:type="spellEnd"/>
      <w:r w:rsidRPr="00234D7A">
        <w:t>&gt; {</w:t>
      </w:r>
    </w:p>
    <w:p w14:paraId="1ED70822" w14:textId="77777777" w:rsidR="00234D7A" w:rsidRPr="00234D7A" w:rsidRDefault="00234D7A" w:rsidP="00234D7A">
      <w:pPr>
        <w:pStyle w:val="SourceCode"/>
      </w:pPr>
      <w:r w:rsidRPr="00234D7A">
        <w:t>    console.log('Analyzing with Reality Defender API:', file.name);</w:t>
      </w:r>
    </w:p>
    <w:p w14:paraId="3A5FC3CA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6E6E225" w14:textId="77777777" w:rsidR="00234D7A" w:rsidRPr="00234D7A" w:rsidRDefault="00234D7A" w:rsidP="00234D7A">
      <w:pPr>
        <w:pStyle w:val="SourceCode"/>
      </w:pPr>
      <w:r w:rsidRPr="00234D7A">
        <w:t xml:space="preserve">    const result = await </w:t>
      </w:r>
      <w:proofErr w:type="spellStart"/>
      <w:r w:rsidRPr="00234D7A">
        <w:rPr>
          <w:i/>
          <w:iCs/>
        </w:rPr>
        <w:t>this</w:t>
      </w:r>
      <w:r w:rsidRPr="00234D7A">
        <w:t>.analyzeWithDirectAPI</w:t>
      </w:r>
      <w:proofErr w:type="spellEnd"/>
      <w:r w:rsidRPr="00234D7A">
        <w:t xml:space="preserve">(file, </w:t>
      </w:r>
      <w:proofErr w:type="spellStart"/>
      <w:r w:rsidRPr="00234D7A">
        <w:t>progressCallback</w:t>
      </w:r>
      <w:proofErr w:type="spellEnd"/>
      <w:r w:rsidRPr="00234D7A">
        <w:t>);</w:t>
      </w:r>
    </w:p>
    <w:p w14:paraId="627E5D09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normalizedResult</w:t>
      </w:r>
      <w:proofErr w:type="spellEnd"/>
      <w:r w:rsidRPr="00234D7A">
        <w:t xml:space="preserve"> = </w:t>
      </w:r>
      <w:proofErr w:type="spellStart"/>
      <w:r w:rsidRPr="00234D7A">
        <w:rPr>
          <w:i/>
          <w:iCs/>
        </w:rPr>
        <w:t>this</w:t>
      </w:r>
      <w:r w:rsidRPr="00234D7A">
        <w:t>.normalizeAnalysisResult</w:t>
      </w:r>
      <w:proofErr w:type="spellEnd"/>
      <w:r w:rsidRPr="00234D7A">
        <w:t>(result, file);</w:t>
      </w:r>
    </w:p>
    <w:p w14:paraId="24C419EF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12239C60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Generate detailed explanation</w:t>
      </w:r>
    </w:p>
    <w:p w14:paraId="7B32CB57" w14:textId="77777777" w:rsidR="00234D7A" w:rsidRPr="00234D7A" w:rsidRDefault="00234D7A" w:rsidP="00234D7A">
      <w:pPr>
        <w:pStyle w:val="SourceCode"/>
      </w:pPr>
      <w:r w:rsidRPr="00234D7A">
        <w:t>    try {</w:t>
      </w:r>
    </w:p>
    <w:p w14:paraId="66AFB8D9" w14:textId="77777777" w:rsidR="00234D7A" w:rsidRPr="00234D7A" w:rsidRDefault="00234D7A" w:rsidP="00234D7A">
      <w:pPr>
        <w:pStyle w:val="SourceCode"/>
      </w:pPr>
      <w:r w:rsidRPr="00234D7A">
        <w:t xml:space="preserve">      const explanation = </w:t>
      </w:r>
      <w:proofErr w:type="spellStart"/>
      <w:r w:rsidRPr="00234D7A">
        <w:t>explanationGenerator.generateExplanation</w:t>
      </w:r>
      <w:proofErr w:type="spellEnd"/>
      <w:r w:rsidRPr="00234D7A">
        <w:t>(</w:t>
      </w:r>
      <w:proofErr w:type="spellStart"/>
      <w:r w:rsidRPr="00234D7A">
        <w:t>normalizedResult</w:t>
      </w:r>
      <w:proofErr w:type="spellEnd"/>
      <w:r w:rsidRPr="00234D7A">
        <w:t>);</w:t>
      </w:r>
    </w:p>
    <w:p w14:paraId="7E533A9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normalizedResult.explanation</w:t>
      </w:r>
      <w:proofErr w:type="spellEnd"/>
      <w:r w:rsidRPr="00234D7A">
        <w:t xml:space="preserve"> = explanation;</w:t>
      </w:r>
    </w:p>
    <w:p w14:paraId="59FAAF6E" w14:textId="77777777" w:rsidR="00234D7A" w:rsidRPr="00234D7A" w:rsidRDefault="00234D7A" w:rsidP="00234D7A">
      <w:pPr>
        <w:pStyle w:val="SourceCode"/>
      </w:pPr>
      <w:r w:rsidRPr="00234D7A">
        <w:t>      console.log('</w:t>
      </w:r>
      <w:r w:rsidRPr="00234D7A">
        <w:rPr>
          <w:rFonts w:ascii="Segoe UI Emoji" w:hAnsi="Segoe UI Emoji" w:cs="Segoe UI Emoji"/>
        </w:rPr>
        <w:t>✨</w:t>
      </w:r>
      <w:r w:rsidRPr="00234D7A">
        <w:t xml:space="preserve"> Generated detailed explanation:', </w:t>
      </w:r>
      <w:proofErr w:type="spellStart"/>
      <w:r w:rsidRPr="00234D7A">
        <w:t>explanation.summary.primaryReason</w:t>
      </w:r>
      <w:proofErr w:type="spellEnd"/>
      <w:r w:rsidRPr="00234D7A">
        <w:t>);</w:t>
      </w:r>
    </w:p>
    <w:p w14:paraId="0128F864" w14:textId="77777777" w:rsidR="00234D7A" w:rsidRPr="00234D7A" w:rsidRDefault="00234D7A" w:rsidP="00234D7A">
      <w:pPr>
        <w:pStyle w:val="SourceCode"/>
      </w:pPr>
      <w:r w:rsidRPr="00234D7A">
        <w:t>    } catch (error) {</w:t>
      </w:r>
    </w:p>
    <w:p w14:paraId="1BCDB73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sole.warn</w:t>
      </w:r>
      <w:proofErr w:type="spellEnd"/>
      <w:r w:rsidRPr="00234D7A">
        <w:t>('Failed to generate explanation:', error);</w:t>
      </w:r>
    </w:p>
    <w:p w14:paraId="3DFBB817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7CD22547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24ED11ED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Track usage for free tier monitoring</w:t>
      </w:r>
    </w:p>
    <w:p w14:paraId="35D571C3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typeof</w:t>
      </w:r>
      <w:proofErr w:type="spellEnd"/>
      <w:r w:rsidRPr="00234D7A">
        <w:t xml:space="preserve"> window !== 'undefined') {</w:t>
      </w:r>
    </w:p>
    <w:p w14:paraId="587A1650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usageTracker.incrementUsage</w:t>
      </w:r>
      <w:proofErr w:type="spellEnd"/>
      <w:r w:rsidRPr="00234D7A">
        <w:t>(</w:t>
      </w:r>
    </w:p>
    <w:p w14:paraId="5EB6D80C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file.type</w:t>
      </w:r>
      <w:proofErr w:type="spellEnd"/>
      <w:r w:rsidRPr="00234D7A">
        <w:t>,</w:t>
      </w:r>
    </w:p>
    <w:p w14:paraId="278B2E29" w14:textId="77777777" w:rsidR="00234D7A" w:rsidRPr="00234D7A" w:rsidRDefault="00234D7A" w:rsidP="00234D7A">
      <w:pPr>
        <w:pStyle w:val="SourceCode"/>
      </w:pPr>
      <w:r w:rsidRPr="00234D7A">
        <w:t>        file.name,</w:t>
      </w:r>
    </w:p>
    <w:p w14:paraId="2176A0A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normalizedResult.confidence</w:t>
      </w:r>
      <w:proofErr w:type="spellEnd"/>
      <w:r w:rsidRPr="00234D7A">
        <w:t>,</w:t>
      </w:r>
    </w:p>
    <w:p w14:paraId="5EFE04A0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normalizedResult.prediction</w:t>
      </w:r>
      <w:proofErr w:type="spellEnd"/>
    </w:p>
    <w:p w14:paraId="520465C9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0DC1ACEF" w14:textId="77777777" w:rsidR="00234D7A" w:rsidRPr="00234D7A" w:rsidRDefault="00234D7A" w:rsidP="00234D7A">
      <w:pPr>
        <w:pStyle w:val="SourceCode"/>
      </w:pPr>
      <w:r w:rsidRPr="00234D7A">
        <w:lastRenderedPageBreak/>
        <w:t>    }</w:t>
      </w:r>
    </w:p>
    <w:p w14:paraId="5A14094A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4DB54C20" w14:textId="77777777" w:rsidR="00234D7A" w:rsidRPr="00234D7A" w:rsidRDefault="00234D7A" w:rsidP="00234D7A">
      <w:pPr>
        <w:pStyle w:val="SourceCode"/>
      </w:pPr>
      <w:r w:rsidRPr="00234D7A">
        <w:t xml:space="preserve">    return </w:t>
      </w:r>
      <w:proofErr w:type="spellStart"/>
      <w:r w:rsidRPr="00234D7A">
        <w:t>normalizedResult</w:t>
      </w:r>
      <w:proofErr w:type="spellEnd"/>
      <w:r w:rsidRPr="00234D7A">
        <w:t>;</w:t>
      </w:r>
    </w:p>
    <w:p w14:paraId="3F364536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2009FD70" w14:textId="77777777" w:rsidR="00234D7A" w:rsidRPr="00234D7A" w:rsidRDefault="00234D7A" w:rsidP="00234D7A">
      <w:pPr>
        <w:pStyle w:val="SourceCode"/>
      </w:pPr>
    </w:p>
    <w:p w14:paraId="3A4C7CD7" w14:textId="77777777" w:rsidR="00234D7A" w:rsidRPr="00234D7A" w:rsidRDefault="00234D7A" w:rsidP="00234D7A">
      <w:pPr>
        <w:pStyle w:val="SourceCode"/>
      </w:pPr>
      <w:r w:rsidRPr="00234D7A">
        <w:t xml:space="preserve">  private async </w:t>
      </w:r>
      <w:proofErr w:type="spellStart"/>
      <w:r w:rsidRPr="00234D7A">
        <w:t>analyzeWithDirectAPI</w:t>
      </w:r>
      <w:proofErr w:type="spellEnd"/>
      <w:r w:rsidRPr="00234D7A">
        <w:t xml:space="preserve">(file: File, </w:t>
      </w:r>
      <w:proofErr w:type="spellStart"/>
      <w:r w:rsidRPr="00234D7A">
        <w:t>progressCallback</w:t>
      </w:r>
      <w:proofErr w:type="spellEnd"/>
      <w:r w:rsidRPr="00234D7A">
        <w:t>?: (progress: any) =&gt; void): Promise&lt;any&gt; {</w:t>
      </w:r>
    </w:p>
    <w:p w14:paraId="235E2511" w14:textId="77777777" w:rsidR="00234D7A" w:rsidRPr="00234D7A" w:rsidRDefault="00234D7A" w:rsidP="00234D7A">
      <w:pPr>
        <w:pStyle w:val="SourceCode"/>
      </w:pPr>
      <w:r w:rsidRPr="00234D7A">
        <w:t>    try {</w:t>
      </w:r>
    </w:p>
    <w:p w14:paraId="6DC0B24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Step 1: Get signed URL for upload via server-side proxy</w:t>
      </w:r>
    </w:p>
    <w:p w14:paraId="1485057F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gressCallback</w:t>
      </w:r>
      <w:proofErr w:type="spellEnd"/>
      <w:r w:rsidRPr="00234D7A">
        <w:t>?.({</w:t>
      </w:r>
    </w:p>
    <w:p w14:paraId="4E30A497" w14:textId="77777777" w:rsidR="00234D7A" w:rsidRPr="00234D7A" w:rsidRDefault="00234D7A" w:rsidP="00234D7A">
      <w:pPr>
        <w:pStyle w:val="SourceCode"/>
      </w:pPr>
      <w:r w:rsidRPr="00234D7A">
        <w:t>        percentage: 5,</w:t>
      </w:r>
    </w:p>
    <w:p w14:paraId="3B270B53" w14:textId="77777777" w:rsidR="00234D7A" w:rsidRPr="00234D7A" w:rsidRDefault="00234D7A" w:rsidP="00234D7A">
      <w:pPr>
        <w:pStyle w:val="SourceCode"/>
      </w:pPr>
      <w:r w:rsidRPr="00234D7A">
        <w:t>        stage: 'upload',</w:t>
      </w:r>
    </w:p>
    <w:p w14:paraId="63EA3A27" w14:textId="77777777" w:rsidR="00234D7A" w:rsidRPr="00234D7A" w:rsidRDefault="00234D7A" w:rsidP="00234D7A">
      <w:pPr>
        <w:pStyle w:val="SourceCode"/>
      </w:pPr>
      <w:r w:rsidRPr="00234D7A">
        <w:t>        message: 'Preparing secure upload...',</w:t>
      </w:r>
    </w:p>
    <w:p w14:paraId="2BC5E38E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stagesCompleted</w:t>
      </w:r>
      <w:proofErr w:type="spellEnd"/>
      <w:r w:rsidRPr="00234D7A">
        <w:t>: [],</w:t>
      </w:r>
    </w:p>
    <w:p w14:paraId="61B77BF3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571B106A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44518501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signedUrlResponse</w:t>
      </w:r>
      <w:proofErr w:type="spellEnd"/>
      <w:r w:rsidRPr="00234D7A">
        <w:t xml:space="preserve"> = await fetch('/</w:t>
      </w:r>
      <w:proofErr w:type="spellStart"/>
      <w:r w:rsidRPr="00234D7A">
        <w:t>api</w:t>
      </w:r>
      <w:proofErr w:type="spellEnd"/>
      <w:r w:rsidRPr="00234D7A">
        <w:t>/</w:t>
      </w:r>
      <w:proofErr w:type="spellStart"/>
      <w:r w:rsidRPr="00234D7A">
        <w:t>rd</w:t>
      </w:r>
      <w:proofErr w:type="spellEnd"/>
      <w:r w:rsidRPr="00234D7A">
        <w:t>/signed-url', {</w:t>
      </w:r>
    </w:p>
    <w:p w14:paraId="066850AF" w14:textId="77777777" w:rsidR="00234D7A" w:rsidRPr="00234D7A" w:rsidRDefault="00234D7A" w:rsidP="00234D7A">
      <w:pPr>
        <w:pStyle w:val="SourceCode"/>
      </w:pPr>
      <w:r w:rsidRPr="00234D7A">
        <w:t>        method: 'POST',</w:t>
      </w:r>
    </w:p>
    <w:p w14:paraId="6AEBEA77" w14:textId="77777777" w:rsidR="00234D7A" w:rsidRPr="00234D7A" w:rsidRDefault="00234D7A" w:rsidP="00234D7A">
      <w:pPr>
        <w:pStyle w:val="SourceCode"/>
      </w:pPr>
      <w:r w:rsidRPr="00234D7A">
        <w:t>        headers: {</w:t>
      </w:r>
    </w:p>
    <w:p w14:paraId="778ECD77" w14:textId="77777777" w:rsidR="00234D7A" w:rsidRPr="00234D7A" w:rsidRDefault="00234D7A" w:rsidP="00234D7A">
      <w:pPr>
        <w:pStyle w:val="SourceCode"/>
      </w:pPr>
      <w:r w:rsidRPr="00234D7A">
        <w:t>          'Content-Type': 'application/json',</w:t>
      </w:r>
    </w:p>
    <w:p w14:paraId="3C6D4059" w14:textId="77777777" w:rsidR="00234D7A" w:rsidRPr="00234D7A" w:rsidRDefault="00234D7A" w:rsidP="00234D7A">
      <w:pPr>
        <w:pStyle w:val="SourceCode"/>
      </w:pPr>
      <w:r w:rsidRPr="00234D7A">
        <w:t>        },</w:t>
      </w:r>
    </w:p>
    <w:p w14:paraId="464A6262" w14:textId="77777777" w:rsidR="00234D7A" w:rsidRPr="00234D7A" w:rsidRDefault="00234D7A" w:rsidP="00234D7A">
      <w:pPr>
        <w:pStyle w:val="SourceCode"/>
      </w:pPr>
      <w:r w:rsidRPr="00234D7A">
        <w:t xml:space="preserve">        body: </w:t>
      </w:r>
      <w:proofErr w:type="spellStart"/>
      <w:r w:rsidRPr="00234D7A">
        <w:t>JSON.stringify</w:t>
      </w:r>
      <w:proofErr w:type="spellEnd"/>
      <w:r w:rsidRPr="00234D7A">
        <w:t>({</w:t>
      </w:r>
    </w:p>
    <w:p w14:paraId="2EAD3174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fileName</w:t>
      </w:r>
      <w:proofErr w:type="spellEnd"/>
      <w:r w:rsidRPr="00234D7A">
        <w:t>: file.name</w:t>
      </w:r>
    </w:p>
    <w:p w14:paraId="454EFF8A" w14:textId="77777777" w:rsidR="00234D7A" w:rsidRPr="00234D7A" w:rsidRDefault="00234D7A" w:rsidP="00234D7A">
      <w:pPr>
        <w:pStyle w:val="SourceCode"/>
      </w:pPr>
      <w:r w:rsidRPr="00234D7A">
        <w:t>        }),</w:t>
      </w:r>
    </w:p>
    <w:p w14:paraId="02AE2728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6E20CAB9" w14:textId="77777777" w:rsidR="00234D7A" w:rsidRPr="00234D7A" w:rsidRDefault="00234D7A" w:rsidP="00234D7A">
      <w:pPr>
        <w:pStyle w:val="SourceCode"/>
      </w:pPr>
    </w:p>
    <w:p w14:paraId="7B0E06F4" w14:textId="77777777" w:rsidR="00234D7A" w:rsidRPr="00234D7A" w:rsidRDefault="00234D7A" w:rsidP="00234D7A">
      <w:pPr>
        <w:pStyle w:val="SourceCode"/>
      </w:pPr>
      <w:r w:rsidRPr="00234D7A">
        <w:t>      if (!</w:t>
      </w:r>
      <w:proofErr w:type="spellStart"/>
      <w:r w:rsidRPr="00234D7A">
        <w:t>signedUrlResponse.ok</w:t>
      </w:r>
      <w:proofErr w:type="spellEnd"/>
      <w:r w:rsidRPr="00234D7A">
        <w:t>) {</w:t>
      </w:r>
    </w:p>
    <w:p w14:paraId="642DB733" w14:textId="77777777" w:rsidR="00234D7A" w:rsidRPr="00234D7A" w:rsidRDefault="00234D7A" w:rsidP="00234D7A">
      <w:pPr>
        <w:pStyle w:val="SourceCode"/>
      </w:pPr>
      <w:r w:rsidRPr="00234D7A">
        <w:lastRenderedPageBreak/>
        <w:t>        throw new Error(`Failed to get signed URL: ${</w:t>
      </w:r>
      <w:proofErr w:type="spellStart"/>
      <w:r w:rsidRPr="00234D7A">
        <w:t>signedUrlResponse.status</w:t>
      </w:r>
      <w:proofErr w:type="spellEnd"/>
      <w:r w:rsidRPr="00234D7A">
        <w:t>}`);</w:t>
      </w:r>
    </w:p>
    <w:p w14:paraId="48DA0368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6EC18B7D" w14:textId="77777777" w:rsidR="00234D7A" w:rsidRPr="00234D7A" w:rsidRDefault="00234D7A" w:rsidP="00234D7A">
      <w:pPr>
        <w:pStyle w:val="SourceCode"/>
      </w:pPr>
    </w:p>
    <w:p w14:paraId="12112B08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signedUrlData</w:t>
      </w:r>
      <w:proofErr w:type="spellEnd"/>
      <w:r w:rsidRPr="00234D7A">
        <w:t xml:space="preserve"> = await </w:t>
      </w:r>
      <w:proofErr w:type="spellStart"/>
      <w:r w:rsidRPr="00234D7A">
        <w:t>signedUrlResponse.json</w:t>
      </w:r>
      <w:proofErr w:type="spellEnd"/>
      <w:r w:rsidRPr="00234D7A">
        <w:t>();</w:t>
      </w:r>
    </w:p>
    <w:p w14:paraId="37AC85AF" w14:textId="77777777" w:rsidR="00234D7A" w:rsidRPr="00234D7A" w:rsidRDefault="00234D7A" w:rsidP="00234D7A">
      <w:pPr>
        <w:pStyle w:val="SourceCode"/>
      </w:pPr>
      <w:r w:rsidRPr="00234D7A">
        <w:t xml:space="preserve">      console.log('Got signed URL:', </w:t>
      </w:r>
      <w:proofErr w:type="spellStart"/>
      <w:r w:rsidRPr="00234D7A">
        <w:t>signedUrlData</w:t>
      </w:r>
      <w:proofErr w:type="spellEnd"/>
      <w:r w:rsidRPr="00234D7A">
        <w:t>);</w:t>
      </w:r>
    </w:p>
    <w:p w14:paraId="709151C1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11FA4863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Step 2: Upload file to signed URL (direct to S3)</w:t>
      </w:r>
    </w:p>
    <w:p w14:paraId="49B7A76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gressCallback</w:t>
      </w:r>
      <w:proofErr w:type="spellEnd"/>
      <w:r w:rsidRPr="00234D7A">
        <w:t>?.({</w:t>
      </w:r>
    </w:p>
    <w:p w14:paraId="259DDF0E" w14:textId="77777777" w:rsidR="00234D7A" w:rsidRPr="00234D7A" w:rsidRDefault="00234D7A" w:rsidP="00234D7A">
      <w:pPr>
        <w:pStyle w:val="SourceCode"/>
      </w:pPr>
      <w:r w:rsidRPr="00234D7A">
        <w:t>        percentage: 15,</w:t>
      </w:r>
    </w:p>
    <w:p w14:paraId="3482DE40" w14:textId="77777777" w:rsidR="00234D7A" w:rsidRPr="00234D7A" w:rsidRDefault="00234D7A" w:rsidP="00234D7A">
      <w:pPr>
        <w:pStyle w:val="SourceCode"/>
      </w:pPr>
      <w:r w:rsidRPr="00234D7A">
        <w:t>        stage: 'upload',</w:t>
      </w:r>
    </w:p>
    <w:p w14:paraId="1B94FFA4" w14:textId="77777777" w:rsidR="00234D7A" w:rsidRPr="00234D7A" w:rsidRDefault="00234D7A" w:rsidP="00234D7A">
      <w:pPr>
        <w:pStyle w:val="SourceCode"/>
      </w:pPr>
      <w:r w:rsidRPr="00234D7A">
        <w:t>        message: 'Uploading to Reality Defender servers...',</w:t>
      </w:r>
    </w:p>
    <w:p w14:paraId="3E1FE782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stagesCompleted</w:t>
      </w:r>
      <w:proofErr w:type="spellEnd"/>
      <w:r w:rsidRPr="00234D7A">
        <w:t>: [],</w:t>
      </w:r>
    </w:p>
    <w:p w14:paraId="69013127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6DC79795" w14:textId="77777777" w:rsidR="00234D7A" w:rsidRPr="00234D7A" w:rsidRDefault="00234D7A" w:rsidP="00234D7A">
      <w:pPr>
        <w:pStyle w:val="SourceCode"/>
      </w:pPr>
    </w:p>
    <w:p w14:paraId="1D0F16FB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uploadResponse</w:t>
      </w:r>
      <w:proofErr w:type="spellEnd"/>
      <w:r w:rsidRPr="00234D7A">
        <w:t xml:space="preserve"> = await fetch(</w:t>
      </w:r>
      <w:proofErr w:type="spellStart"/>
      <w:r w:rsidRPr="00234D7A">
        <w:t>signedUrlData.response.signedUrl</w:t>
      </w:r>
      <w:proofErr w:type="spellEnd"/>
      <w:r w:rsidRPr="00234D7A">
        <w:t>, {</w:t>
      </w:r>
    </w:p>
    <w:p w14:paraId="66F16BBB" w14:textId="77777777" w:rsidR="00234D7A" w:rsidRPr="00234D7A" w:rsidRDefault="00234D7A" w:rsidP="00234D7A">
      <w:pPr>
        <w:pStyle w:val="SourceCode"/>
      </w:pPr>
      <w:r w:rsidRPr="00234D7A">
        <w:t>        method: 'PUT',</w:t>
      </w:r>
    </w:p>
    <w:p w14:paraId="56BEC8E3" w14:textId="77777777" w:rsidR="00234D7A" w:rsidRPr="00234D7A" w:rsidRDefault="00234D7A" w:rsidP="00234D7A">
      <w:pPr>
        <w:pStyle w:val="SourceCode"/>
      </w:pPr>
      <w:r w:rsidRPr="00234D7A">
        <w:t>        body: file,</w:t>
      </w:r>
    </w:p>
    <w:p w14:paraId="702D9224" w14:textId="77777777" w:rsidR="00234D7A" w:rsidRPr="00234D7A" w:rsidRDefault="00234D7A" w:rsidP="00234D7A">
      <w:pPr>
        <w:pStyle w:val="SourceCode"/>
      </w:pPr>
      <w:r w:rsidRPr="00234D7A">
        <w:t>        headers: {</w:t>
      </w:r>
    </w:p>
    <w:p w14:paraId="1F4C5B94" w14:textId="77777777" w:rsidR="00234D7A" w:rsidRPr="00234D7A" w:rsidRDefault="00234D7A" w:rsidP="00234D7A">
      <w:pPr>
        <w:pStyle w:val="SourceCode"/>
      </w:pPr>
      <w:r w:rsidRPr="00234D7A">
        <w:t xml:space="preserve">          'Content-Type': </w:t>
      </w:r>
      <w:proofErr w:type="spellStart"/>
      <w:r w:rsidRPr="00234D7A">
        <w:t>file.type</w:t>
      </w:r>
      <w:proofErr w:type="spellEnd"/>
      <w:r w:rsidRPr="00234D7A">
        <w:t xml:space="preserve"> || 'application/octet-stream',</w:t>
      </w:r>
    </w:p>
    <w:p w14:paraId="4F61F0D7" w14:textId="77777777" w:rsidR="00234D7A" w:rsidRPr="00234D7A" w:rsidRDefault="00234D7A" w:rsidP="00234D7A">
      <w:pPr>
        <w:pStyle w:val="SourceCode"/>
      </w:pPr>
      <w:r w:rsidRPr="00234D7A">
        <w:t>        },</w:t>
      </w:r>
    </w:p>
    <w:p w14:paraId="7B614B28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5E8D42AD" w14:textId="77777777" w:rsidR="00234D7A" w:rsidRPr="00234D7A" w:rsidRDefault="00234D7A" w:rsidP="00234D7A">
      <w:pPr>
        <w:pStyle w:val="SourceCode"/>
      </w:pPr>
    </w:p>
    <w:p w14:paraId="6C43DE81" w14:textId="77777777" w:rsidR="00234D7A" w:rsidRPr="00234D7A" w:rsidRDefault="00234D7A" w:rsidP="00234D7A">
      <w:pPr>
        <w:pStyle w:val="SourceCode"/>
      </w:pPr>
      <w:r w:rsidRPr="00234D7A">
        <w:t>      if (!</w:t>
      </w:r>
      <w:proofErr w:type="spellStart"/>
      <w:r w:rsidRPr="00234D7A">
        <w:t>uploadResponse.ok</w:t>
      </w:r>
      <w:proofErr w:type="spellEnd"/>
      <w:r w:rsidRPr="00234D7A">
        <w:t>) {</w:t>
      </w:r>
    </w:p>
    <w:p w14:paraId="02BBFE24" w14:textId="77777777" w:rsidR="00234D7A" w:rsidRPr="00234D7A" w:rsidRDefault="00234D7A" w:rsidP="00234D7A">
      <w:pPr>
        <w:pStyle w:val="SourceCode"/>
      </w:pPr>
      <w:r w:rsidRPr="00234D7A">
        <w:t>        throw new Error(`Failed to upload file: ${</w:t>
      </w:r>
      <w:proofErr w:type="spellStart"/>
      <w:r w:rsidRPr="00234D7A">
        <w:t>uploadResponse.status</w:t>
      </w:r>
      <w:proofErr w:type="spellEnd"/>
      <w:r w:rsidRPr="00234D7A">
        <w:t>}`);</w:t>
      </w:r>
    </w:p>
    <w:p w14:paraId="0111678D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13BE2FBE" w14:textId="77777777" w:rsidR="00234D7A" w:rsidRPr="00234D7A" w:rsidRDefault="00234D7A" w:rsidP="00234D7A">
      <w:pPr>
        <w:pStyle w:val="SourceCode"/>
      </w:pPr>
    </w:p>
    <w:p w14:paraId="023A5A3F" w14:textId="77777777" w:rsidR="00234D7A" w:rsidRPr="00234D7A" w:rsidRDefault="00234D7A" w:rsidP="00234D7A">
      <w:pPr>
        <w:pStyle w:val="SourceCode"/>
      </w:pPr>
      <w:r w:rsidRPr="00234D7A">
        <w:lastRenderedPageBreak/>
        <w:t>      console.log('File uploaded successfully');</w:t>
      </w:r>
    </w:p>
    <w:p w14:paraId="13A4DB84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36861E9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gressCallback</w:t>
      </w:r>
      <w:proofErr w:type="spellEnd"/>
      <w:r w:rsidRPr="00234D7A">
        <w:t>?.({</w:t>
      </w:r>
    </w:p>
    <w:p w14:paraId="524F8BE1" w14:textId="77777777" w:rsidR="00234D7A" w:rsidRPr="00234D7A" w:rsidRDefault="00234D7A" w:rsidP="00234D7A">
      <w:pPr>
        <w:pStyle w:val="SourceCode"/>
      </w:pPr>
      <w:r w:rsidRPr="00234D7A">
        <w:t>        percentage: 25,</w:t>
      </w:r>
    </w:p>
    <w:p w14:paraId="50B615AC" w14:textId="77777777" w:rsidR="00234D7A" w:rsidRPr="00234D7A" w:rsidRDefault="00234D7A" w:rsidP="00234D7A">
      <w:pPr>
        <w:pStyle w:val="SourceCode"/>
      </w:pPr>
      <w:r w:rsidRPr="00234D7A">
        <w:t>        stage: 'preprocessing',</w:t>
      </w:r>
    </w:p>
    <w:p w14:paraId="746A46A4" w14:textId="77777777" w:rsidR="00234D7A" w:rsidRPr="00234D7A" w:rsidRDefault="00234D7A" w:rsidP="00234D7A">
      <w:pPr>
        <w:pStyle w:val="SourceCode"/>
      </w:pPr>
      <w:r w:rsidRPr="00234D7A">
        <w:t>        message: 'Upload complete! Processing media...',</w:t>
      </w:r>
    </w:p>
    <w:p w14:paraId="2C24F5A5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stagesCompleted</w:t>
      </w:r>
      <w:proofErr w:type="spellEnd"/>
      <w:r w:rsidRPr="00234D7A">
        <w:t>: ['upload'],</w:t>
      </w:r>
    </w:p>
    <w:p w14:paraId="20F07C5B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44DF787D" w14:textId="77777777" w:rsidR="00234D7A" w:rsidRPr="00234D7A" w:rsidRDefault="00234D7A" w:rsidP="00234D7A">
      <w:pPr>
        <w:pStyle w:val="SourceCode"/>
      </w:pPr>
    </w:p>
    <w:p w14:paraId="4C1E2D8C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Step 3: Poll for results with progress updates</w:t>
      </w:r>
    </w:p>
    <w:p w14:paraId="3CC64168" w14:textId="77777777" w:rsidR="00234D7A" w:rsidRPr="00234D7A" w:rsidRDefault="00234D7A" w:rsidP="00234D7A">
      <w:pPr>
        <w:pStyle w:val="SourceCode"/>
      </w:pPr>
      <w:r w:rsidRPr="00234D7A">
        <w:t xml:space="preserve">      const result = await </w:t>
      </w:r>
      <w:proofErr w:type="spellStart"/>
      <w:r w:rsidRPr="00234D7A">
        <w:rPr>
          <w:i/>
          <w:iCs/>
        </w:rPr>
        <w:t>this</w:t>
      </w:r>
      <w:r w:rsidRPr="00234D7A">
        <w:t>.pollForResults</w:t>
      </w:r>
      <w:proofErr w:type="spellEnd"/>
      <w:r w:rsidRPr="00234D7A">
        <w:t>(</w:t>
      </w:r>
      <w:proofErr w:type="spellStart"/>
      <w:r w:rsidRPr="00234D7A">
        <w:t>signedUrlData.requestId</w:t>
      </w:r>
      <w:proofErr w:type="spellEnd"/>
      <w:r w:rsidRPr="00234D7A">
        <w:t xml:space="preserve">, </w:t>
      </w:r>
      <w:proofErr w:type="spellStart"/>
      <w:r w:rsidRPr="00234D7A">
        <w:t>progressCallback</w:t>
      </w:r>
      <w:proofErr w:type="spellEnd"/>
      <w:r w:rsidRPr="00234D7A">
        <w:t>);</w:t>
      </w:r>
    </w:p>
    <w:p w14:paraId="1CC7FBB0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3F0F5EA9" w14:textId="77777777" w:rsidR="00234D7A" w:rsidRPr="00234D7A" w:rsidRDefault="00234D7A" w:rsidP="00234D7A">
      <w:pPr>
        <w:pStyle w:val="SourceCode"/>
      </w:pPr>
      <w:r w:rsidRPr="00234D7A">
        <w:t>      return result;</w:t>
      </w:r>
    </w:p>
    <w:p w14:paraId="4BAF5D6C" w14:textId="77777777" w:rsidR="00234D7A" w:rsidRPr="00234D7A" w:rsidRDefault="00234D7A" w:rsidP="00234D7A">
      <w:pPr>
        <w:pStyle w:val="SourceCode"/>
      </w:pPr>
      <w:r w:rsidRPr="00234D7A">
        <w:t>    } catch (error) {</w:t>
      </w:r>
    </w:p>
    <w:p w14:paraId="219FE4E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sole.error</w:t>
      </w:r>
      <w:proofErr w:type="spellEnd"/>
      <w:r w:rsidRPr="00234D7A">
        <w:t>('Direct API call failed:', error);</w:t>
      </w:r>
    </w:p>
    <w:p w14:paraId="0E1C741E" w14:textId="77777777" w:rsidR="00234D7A" w:rsidRPr="00234D7A" w:rsidRDefault="00234D7A" w:rsidP="00234D7A">
      <w:pPr>
        <w:pStyle w:val="SourceCode"/>
      </w:pPr>
      <w:r w:rsidRPr="00234D7A">
        <w:t>      throw error;</w:t>
      </w:r>
    </w:p>
    <w:p w14:paraId="749F5758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1FE6D0DE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4E79EE6" w14:textId="77777777" w:rsidR="00234D7A" w:rsidRPr="00234D7A" w:rsidRDefault="00234D7A" w:rsidP="00234D7A">
      <w:pPr>
        <w:pStyle w:val="SourceCode"/>
      </w:pPr>
    </w:p>
    <w:p w14:paraId="74C7DDFB" w14:textId="77777777" w:rsidR="00234D7A" w:rsidRPr="00234D7A" w:rsidRDefault="00234D7A" w:rsidP="00234D7A">
      <w:pPr>
        <w:pStyle w:val="SourceCode"/>
      </w:pPr>
      <w:r w:rsidRPr="00234D7A">
        <w:t xml:space="preserve">  private async </w:t>
      </w:r>
      <w:proofErr w:type="spellStart"/>
      <w:r w:rsidRPr="00234D7A">
        <w:t>pollForResults</w:t>
      </w:r>
      <w:proofErr w:type="spellEnd"/>
      <w:r w:rsidRPr="00234D7A">
        <w:t>(</w:t>
      </w:r>
      <w:proofErr w:type="spellStart"/>
      <w:r w:rsidRPr="00234D7A">
        <w:t>requestId</w:t>
      </w:r>
      <w:proofErr w:type="spellEnd"/>
      <w:r w:rsidRPr="00234D7A">
        <w:t xml:space="preserve">: string, </w:t>
      </w:r>
      <w:proofErr w:type="spellStart"/>
      <w:r w:rsidRPr="00234D7A">
        <w:t>progressCallback</w:t>
      </w:r>
      <w:proofErr w:type="spellEnd"/>
      <w:r w:rsidRPr="00234D7A">
        <w:t xml:space="preserve">?: (progress: any) =&gt; void, </w:t>
      </w:r>
      <w:proofErr w:type="spellStart"/>
      <w:r w:rsidRPr="00234D7A">
        <w:t>maxAttempts</w:t>
      </w:r>
      <w:proofErr w:type="spellEnd"/>
      <w:r w:rsidRPr="00234D7A">
        <w:t xml:space="preserve"> = 60): Promise&lt;any&gt; {</w:t>
      </w:r>
    </w:p>
    <w:p w14:paraId="329BCCE9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startTime</w:t>
      </w:r>
      <w:proofErr w:type="spellEnd"/>
      <w:r w:rsidRPr="00234D7A">
        <w:t xml:space="preserve"> = </w:t>
      </w:r>
      <w:proofErr w:type="spellStart"/>
      <w:r w:rsidRPr="00234D7A">
        <w:t>Date.now</w:t>
      </w:r>
      <w:proofErr w:type="spellEnd"/>
      <w:r w:rsidRPr="00234D7A">
        <w:t>();</w:t>
      </w:r>
    </w:p>
    <w:p w14:paraId="1E10E1AF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8AEC4A7" w14:textId="77777777" w:rsidR="00234D7A" w:rsidRPr="00234D7A" w:rsidRDefault="00234D7A" w:rsidP="00234D7A">
      <w:pPr>
        <w:pStyle w:val="SourceCode"/>
      </w:pPr>
      <w:r w:rsidRPr="00234D7A">
        <w:t xml:space="preserve">    for (let attempt = 0; attempt &lt; </w:t>
      </w:r>
      <w:proofErr w:type="spellStart"/>
      <w:r w:rsidRPr="00234D7A">
        <w:t>maxAttempts</w:t>
      </w:r>
      <w:proofErr w:type="spellEnd"/>
      <w:r w:rsidRPr="00234D7A">
        <w:t>; attempt++) {</w:t>
      </w:r>
    </w:p>
    <w:p w14:paraId="33BAF87C" w14:textId="77777777" w:rsidR="00234D7A" w:rsidRPr="00234D7A" w:rsidRDefault="00234D7A" w:rsidP="00234D7A">
      <w:pPr>
        <w:pStyle w:val="SourceCode"/>
      </w:pPr>
      <w:r w:rsidRPr="00234D7A">
        <w:t>      try {</w:t>
      </w:r>
    </w:p>
    <w:p w14:paraId="26DB8145" w14:textId="77777777" w:rsidR="00234D7A" w:rsidRPr="00234D7A" w:rsidRDefault="00234D7A" w:rsidP="00234D7A">
      <w:pPr>
        <w:pStyle w:val="SourceCode"/>
      </w:pPr>
      <w:r w:rsidRPr="00234D7A">
        <w:t>        const response = await fetch(`/</w:t>
      </w:r>
      <w:proofErr w:type="spellStart"/>
      <w:r w:rsidRPr="00234D7A">
        <w:t>api</w:t>
      </w:r>
      <w:proofErr w:type="spellEnd"/>
      <w:r w:rsidRPr="00234D7A">
        <w:t>/</w:t>
      </w:r>
      <w:proofErr w:type="spellStart"/>
      <w:r w:rsidRPr="00234D7A">
        <w:t>rd</w:t>
      </w:r>
      <w:proofErr w:type="spellEnd"/>
      <w:r w:rsidRPr="00234D7A">
        <w:t>/result/${</w:t>
      </w:r>
      <w:proofErr w:type="spellStart"/>
      <w:r w:rsidRPr="00234D7A">
        <w:t>requestId</w:t>
      </w:r>
      <w:proofErr w:type="spellEnd"/>
      <w:r w:rsidRPr="00234D7A">
        <w:t>}`, {</w:t>
      </w:r>
    </w:p>
    <w:p w14:paraId="4DFAEDD6" w14:textId="77777777" w:rsidR="00234D7A" w:rsidRPr="00234D7A" w:rsidRDefault="00234D7A" w:rsidP="00234D7A">
      <w:pPr>
        <w:pStyle w:val="SourceCode"/>
      </w:pPr>
      <w:r w:rsidRPr="00234D7A">
        <w:t>          method: 'GET',</w:t>
      </w:r>
    </w:p>
    <w:p w14:paraId="2E83064E" w14:textId="77777777" w:rsidR="00234D7A" w:rsidRPr="00234D7A" w:rsidRDefault="00234D7A" w:rsidP="00234D7A">
      <w:pPr>
        <w:pStyle w:val="SourceCode"/>
      </w:pPr>
      <w:r w:rsidRPr="00234D7A">
        <w:lastRenderedPageBreak/>
        <w:t>        });</w:t>
      </w:r>
    </w:p>
    <w:p w14:paraId="7395B6D3" w14:textId="77777777" w:rsidR="00234D7A" w:rsidRPr="00234D7A" w:rsidRDefault="00234D7A" w:rsidP="00234D7A">
      <w:pPr>
        <w:pStyle w:val="SourceCode"/>
      </w:pPr>
    </w:p>
    <w:p w14:paraId="5193AA59" w14:textId="77777777" w:rsidR="00234D7A" w:rsidRPr="00234D7A" w:rsidRDefault="00234D7A" w:rsidP="00234D7A">
      <w:pPr>
        <w:pStyle w:val="SourceCode"/>
      </w:pPr>
      <w:r w:rsidRPr="00234D7A">
        <w:t>        if (</w:t>
      </w:r>
      <w:proofErr w:type="spellStart"/>
      <w:r w:rsidRPr="00234D7A">
        <w:t>response.ok</w:t>
      </w:r>
      <w:proofErr w:type="spellEnd"/>
      <w:r w:rsidRPr="00234D7A">
        <w:t>) {</w:t>
      </w:r>
    </w:p>
    <w:p w14:paraId="28FAEF2D" w14:textId="77777777" w:rsidR="00234D7A" w:rsidRPr="00234D7A" w:rsidRDefault="00234D7A" w:rsidP="00234D7A">
      <w:pPr>
        <w:pStyle w:val="SourceCode"/>
      </w:pPr>
      <w:r w:rsidRPr="00234D7A">
        <w:t xml:space="preserve">          const result = await </w:t>
      </w:r>
      <w:proofErr w:type="spellStart"/>
      <w:r w:rsidRPr="00234D7A">
        <w:t>response.json</w:t>
      </w:r>
      <w:proofErr w:type="spellEnd"/>
      <w:r w:rsidRPr="00234D7A">
        <w:t>();</w:t>
      </w:r>
    </w:p>
    <w:p w14:paraId="3DB658D4" w14:textId="77777777" w:rsidR="00234D7A" w:rsidRPr="00234D7A" w:rsidRDefault="00234D7A" w:rsidP="00234D7A">
      <w:pPr>
        <w:pStyle w:val="SourceCode"/>
      </w:pPr>
      <w:r w:rsidRPr="00234D7A">
        <w:t xml:space="preserve">          console.log(`Polling attempt ${attempt + 1}:`, </w:t>
      </w:r>
      <w:proofErr w:type="spellStart"/>
      <w:r w:rsidRPr="00234D7A">
        <w:t>JSON.stringify</w:t>
      </w:r>
      <w:proofErr w:type="spellEnd"/>
      <w:r w:rsidRPr="00234D7A">
        <w:t>(result, null, 2));</w:t>
      </w:r>
    </w:p>
    <w:p w14:paraId="177AA1CC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569DCE59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Check various status indicators from Reality Defender API</w:t>
      </w:r>
    </w:p>
    <w:p w14:paraId="7F0211DB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overallStatus</w:t>
      </w:r>
      <w:proofErr w:type="spellEnd"/>
      <w:r w:rsidRPr="00234D7A">
        <w:t xml:space="preserve"> = </w:t>
      </w:r>
      <w:proofErr w:type="spellStart"/>
      <w:r w:rsidRPr="00234D7A">
        <w:t>result.overallStatus</w:t>
      </w:r>
      <w:proofErr w:type="spellEnd"/>
      <w:r w:rsidRPr="00234D7A">
        <w:t xml:space="preserve"> || </w:t>
      </w:r>
      <w:proofErr w:type="spellStart"/>
      <w:r w:rsidRPr="00234D7A">
        <w:t>result.status</w:t>
      </w:r>
      <w:proofErr w:type="spellEnd"/>
      <w:r w:rsidRPr="00234D7A">
        <w:t xml:space="preserve"> || result.</w:t>
      </w:r>
      <w:proofErr w:type="spellStart"/>
      <w:r w:rsidRPr="00234D7A">
        <w:t>resultsSummary</w:t>
      </w:r>
      <w:proofErr w:type="spellEnd"/>
      <w:r w:rsidRPr="00234D7A">
        <w:t xml:space="preserve">?.status || </w:t>
      </w:r>
      <w:proofErr w:type="spellStart"/>
      <w:r w:rsidRPr="00234D7A">
        <w:t>result.state</w:t>
      </w:r>
      <w:proofErr w:type="spellEnd"/>
      <w:r w:rsidRPr="00234D7A">
        <w:t>;</w:t>
      </w:r>
    </w:p>
    <w:p w14:paraId="0D74037C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36B66884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Also check individual model statuses</w:t>
      </w:r>
    </w:p>
    <w:p w14:paraId="0ED459D6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modelStatuses</w:t>
      </w:r>
      <w:proofErr w:type="spellEnd"/>
      <w:r w:rsidRPr="00234D7A">
        <w:t xml:space="preserve"> = </w:t>
      </w:r>
      <w:proofErr w:type="spellStart"/>
      <w:r w:rsidRPr="00234D7A">
        <w:t>result.models</w:t>
      </w:r>
      <w:proofErr w:type="spellEnd"/>
      <w:r w:rsidRPr="00234D7A">
        <w:t xml:space="preserve"> ? </w:t>
      </w:r>
      <w:proofErr w:type="spellStart"/>
      <w:r w:rsidRPr="00234D7A">
        <w:t>result.models.map</w:t>
      </w:r>
      <w:proofErr w:type="spellEnd"/>
      <w:r w:rsidRPr="00234D7A">
        <w:t xml:space="preserve">((m: any) =&gt; </w:t>
      </w:r>
      <w:proofErr w:type="spellStart"/>
      <w:r w:rsidRPr="00234D7A">
        <w:t>m.status</w:t>
      </w:r>
      <w:proofErr w:type="spellEnd"/>
      <w:r w:rsidRPr="00234D7A">
        <w:t>) : [];</w:t>
      </w:r>
    </w:p>
    <w:p w14:paraId="03871DF8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hasAnalyzingModels</w:t>
      </w:r>
      <w:proofErr w:type="spellEnd"/>
      <w:r w:rsidRPr="00234D7A">
        <w:t xml:space="preserve"> = </w:t>
      </w:r>
      <w:proofErr w:type="spellStart"/>
      <w:r w:rsidRPr="00234D7A">
        <w:t>modelStatuses.some</w:t>
      </w:r>
      <w:proofErr w:type="spellEnd"/>
      <w:r w:rsidRPr="00234D7A">
        <w:t>((s: any) =&gt; s === 'ANALYZING' || s === 'PROCESSING' || s === 'QUEUED');</w:t>
      </w:r>
    </w:p>
    <w:p w14:paraId="7195618C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hasCompletedModels</w:t>
      </w:r>
      <w:proofErr w:type="spellEnd"/>
      <w:r w:rsidRPr="00234D7A">
        <w:t xml:space="preserve"> = </w:t>
      </w:r>
      <w:proofErr w:type="spellStart"/>
      <w:r w:rsidRPr="00234D7A">
        <w:t>modelStatuses.some</w:t>
      </w:r>
      <w:proofErr w:type="spellEnd"/>
      <w:r w:rsidRPr="00234D7A">
        <w:t>((s: any) =&gt; s !== 'ANALYZING' &amp;&amp; s !== 'PROCESSING' &amp;&amp; s !== 'QUEUED' &amp;&amp; s !== 'NOT_APPLICABLE');</w:t>
      </w:r>
    </w:p>
    <w:p w14:paraId="0ACC2961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555C28E8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Calculate progress based on model completion</w:t>
      </w:r>
    </w:p>
    <w:p w14:paraId="4B9A2EBD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totalModels</w:t>
      </w:r>
      <w:proofErr w:type="spellEnd"/>
      <w:r w:rsidRPr="00234D7A">
        <w:t xml:space="preserve"> = </w:t>
      </w:r>
      <w:proofErr w:type="spellStart"/>
      <w:r w:rsidRPr="00234D7A">
        <w:t>result.models</w:t>
      </w:r>
      <w:proofErr w:type="spellEnd"/>
      <w:r w:rsidRPr="00234D7A">
        <w:t xml:space="preserve"> ? </w:t>
      </w:r>
      <w:proofErr w:type="spellStart"/>
      <w:r w:rsidRPr="00234D7A">
        <w:t>result.models.filter</w:t>
      </w:r>
      <w:proofErr w:type="spellEnd"/>
      <w:r w:rsidRPr="00234D7A">
        <w:t xml:space="preserve">((m: any) =&gt; </w:t>
      </w:r>
      <w:proofErr w:type="spellStart"/>
      <w:r w:rsidRPr="00234D7A">
        <w:t>m.status</w:t>
      </w:r>
      <w:proofErr w:type="spellEnd"/>
      <w:r w:rsidRPr="00234D7A">
        <w:t xml:space="preserve"> !== 'NOT_APPLICABLE').length : 0;</w:t>
      </w:r>
    </w:p>
    <w:p w14:paraId="74FFD60F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completedModels</w:t>
      </w:r>
      <w:proofErr w:type="spellEnd"/>
      <w:r w:rsidRPr="00234D7A">
        <w:t xml:space="preserve"> = </w:t>
      </w:r>
      <w:proofErr w:type="spellStart"/>
      <w:r w:rsidRPr="00234D7A">
        <w:t>result.models</w:t>
      </w:r>
      <w:proofErr w:type="spellEnd"/>
      <w:r w:rsidRPr="00234D7A">
        <w:t xml:space="preserve"> ? </w:t>
      </w:r>
      <w:proofErr w:type="spellStart"/>
      <w:r w:rsidRPr="00234D7A">
        <w:t>result.models.filter</w:t>
      </w:r>
      <w:proofErr w:type="spellEnd"/>
      <w:r w:rsidRPr="00234D7A">
        <w:t xml:space="preserve">((m: any) =&gt; </w:t>
      </w:r>
    </w:p>
    <w:p w14:paraId="15C3EFA5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m.status</w:t>
      </w:r>
      <w:proofErr w:type="spellEnd"/>
      <w:r w:rsidRPr="00234D7A">
        <w:t xml:space="preserve"> !== 'ANALYZING' &amp;&amp; </w:t>
      </w:r>
      <w:proofErr w:type="spellStart"/>
      <w:r w:rsidRPr="00234D7A">
        <w:t>m.status</w:t>
      </w:r>
      <w:proofErr w:type="spellEnd"/>
      <w:r w:rsidRPr="00234D7A">
        <w:t xml:space="preserve"> !== 'PROCESSING' &amp;&amp; </w:t>
      </w:r>
      <w:proofErr w:type="spellStart"/>
      <w:r w:rsidRPr="00234D7A">
        <w:t>m.status</w:t>
      </w:r>
      <w:proofErr w:type="spellEnd"/>
      <w:r w:rsidRPr="00234D7A">
        <w:t xml:space="preserve"> !== 'QUEUED' &amp;&amp; </w:t>
      </w:r>
      <w:proofErr w:type="spellStart"/>
      <w:r w:rsidRPr="00234D7A">
        <w:t>m.status</w:t>
      </w:r>
      <w:proofErr w:type="spellEnd"/>
      <w:r w:rsidRPr="00234D7A">
        <w:t xml:space="preserve"> !== 'NOT_APPLICABLE'</w:t>
      </w:r>
    </w:p>
    <w:p w14:paraId="18CD3987" w14:textId="77777777" w:rsidR="00234D7A" w:rsidRPr="00234D7A" w:rsidRDefault="00234D7A" w:rsidP="00234D7A">
      <w:pPr>
        <w:pStyle w:val="SourceCode"/>
      </w:pPr>
      <w:r w:rsidRPr="00234D7A">
        <w:t>          ).length : 0;</w:t>
      </w:r>
    </w:p>
    <w:p w14:paraId="1424A672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5D1211F1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analysisProgress</w:t>
      </w:r>
      <w:proofErr w:type="spellEnd"/>
      <w:r w:rsidRPr="00234D7A">
        <w:t xml:space="preserve"> = </w:t>
      </w:r>
      <w:proofErr w:type="spellStart"/>
      <w:r w:rsidRPr="00234D7A">
        <w:t>totalModels</w:t>
      </w:r>
      <w:proofErr w:type="spellEnd"/>
      <w:r w:rsidRPr="00234D7A">
        <w:t xml:space="preserve"> &gt; 0 ? (</w:t>
      </w:r>
      <w:proofErr w:type="spellStart"/>
      <w:r w:rsidRPr="00234D7A">
        <w:t>completedModels</w:t>
      </w:r>
      <w:proofErr w:type="spellEnd"/>
      <w:r w:rsidRPr="00234D7A">
        <w:t xml:space="preserve"> / </w:t>
      </w:r>
      <w:proofErr w:type="spellStart"/>
      <w:r w:rsidRPr="00234D7A">
        <w:t>totalModels</w:t>
      </w:r>
      <w:proofErr w:type="spellEnd"/>
      <w:r w:rsidRPr="00234D7A">
        <w:t xml:space="preserve">) * 70 : 0; </w:t>
      </w:r>
      <w:r w:rsidRPr="00234D7A">
        <w:rPr>
          <w:i/>
          <w:iCs/>
        </w:rPr>
        <w:t>// 70% of total progress for analysis</w:t>
      </w:r>
    </w:p>
    <w:p w14:paraId="1947430A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currentProgress</w:t>
      </w:r>
      <w:proofErr w:type="spellEnd"/>
      <w:r w:rsidRPr="00234D7A">
        <w:t xml:space="preserve"> = 25 + </w:t>
      </w:r>
      <w:proofErr w:type="spellStart"/>
      <w:r w:rsidRPr="00234D7A">
        <w:t>analysisProgress</w:t>
      </w:r>
      <w:proofErr w:type="spellEnd"/>
      <w:r w:rsidRPr="00234D7A">
        <w:t xml:space="preserve">; </w:t>
      </w:r>
      <w:r w:rsidRPr="00234D7A">
        <w:rPr>
          <w:i/>
          <w:iCs/>
        </w:rPr>
        <w:t>// 25% was upload/preprocessing</w:t>
      </w:r>
    </w:p>
    <w:p w14:paraId="5DE38D1B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7DA920AB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  </w:t>
      </w:r>
      <w:r w:rsidRPr="00234D7A">
        <w:rPr>
          <w:i/>
          <w:iCs/>
        </w:rPr>
        <w:t>// Get active models for display</w:t>
      </w:r>
    </w:p>
    <w:p w14:paraId="5C57347C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activeModels</w:t>
      </w:r>
      <w:proofErr w:type="spellEnd"/>
      <w:r w:rsidRPr="00234D7A">
        <w:t xml:space="preserve"> = </w:t>
      </w:r>
      <w:proofErr w:type="spellStart"/>
      <w:r w:rsidRPr="00234D7A">
        <w:t>result.models</w:t>
      </w:r>
      <w:proofErr w:type="spellEnd"/>
      <w:r w:rsidRPr="00234D7A">
        <w:t xml:space="preserve"> ? </w:t>
      </w:r>
      <w:proofErr w:type="spellStart"/>
      <w:r w:rsidRPr="00234D7A">
        <w:t>result.models</w:t>
      </w:r>
      <w:proofErr w:type="spellEnd"/>
    </w:p>
    <w:p w14:paraId="18855656" w14:textId="77777777" w:rsidR="00234D7A" w:rsidRPr="00234D7A" w:rsidRDefault="00234D7A" w:rsidP="00234D7A">
      <w:pPr>
        <w:pStyle w:val="SourceCode"/>
      </w:pPr>
      <w:r w:rsidRPr="00234D7A">
        <w:t xml:space="preserve">            .filter((m: any) =&gt; </w:t>
      </w:r>
      <w:proofErr w:type="spellStart"/>
      <w:r w:rsidRPr="00234D7A">
        <w:t>m.status</w:t>
      </w:r>
      <w:proofErr w:type="spellEnd"/>
      <w:r w:rsidRPr="00234D7A">
        <w:t xml:space="preserve"> === 'ANALYZING' || </w:t>
      </w:r>
      <w:proofErr w:type="spellStart"/>
      <w:r w:rsidRPr="00234D7A">
        <w:t>m.status</w:t>
      </w:r>
      <w:proofErr w:type="spellEnd"/>
      <w:r w:rsidRPr="00234D7A">
        <w:t xml:space="preserve"> === 'PROCESSING')</w:t>
      </w:r>
    </w:p>
    <w:p w14:paraId="4E4DDA30" w14:textId="77777777" w:rsidR="00234D7A" w:rsidRPr="00234D7A" w:rsidRDefault="00234D7A" w:rsidP="00234D7A">
      <w:pPr>
        <w:pStyle w:val="SourceCode"/>
      </w:pPr>
      <w:r w:rsidRPr="00234D7A">
        <w:t xml:space="preserve">            .map((m: any) =&gt; </w:t>
      </w:r>
      <w:proofErr w:type="spellStart"/>
      <w:r w:rsidRPr="00234D7A">
        <w:t>m.name.replace</w:t>
      </w:r>
      <w:proofErr w:type="spellEnd"/>
      <w:r w:rsidRPr="00234D7A">
        <w:t>('</w:t>
      </w:r>
      <w:proofErr w:type="spellStart"/>
      <w:r w:rsidRPr="00234D7A">
        <w:t>rd</w:t>
      </w:r>
      <w:proofErr w:type="spellEnd"/>
      <w:r w:rsidRPr="00234D7A">
        <w:t>-', '').replace('-', ' '))</w:t>
      </w:r>
    </w:p>
    <w:p w14:paraId="1BB83F14" w14:textId="77777777" w:rsidR="00234D7A" w:rsidRPr="00234D7A" w:rsidRDefault="00234D7A" w:rsidP="00234D7A">
      <w:pPr>
        <w:pStyle w:val="SourceCode"/>
      </w:pPr>
      <w:r w:rsidRPr="00234D7A">
        <w:t>            .slice(0, 3) : [];</w:t>
      </w:r>
    </w:p>
    <w:p w14:paraId="06589B5D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104D0200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Update progress callback</w:t>
      </w:r>
    </w:p>
    <w:p w14:paraId="75526ADA" w14:textId="77777777" w:rsidR="00234D7A" w:rsidRPr="00234D7A" w:rsidRDefault="00234D7A" w:rsidP="00234D7A">
      <w:pPr>
        <w:pStyle w:val="SourceCode"/>
      </w:pPr>
      <w:r w:rsidRPr="00234D7A">
        <w:t>          if (</w:t>
      </w:r>
      <w:proofErr w:type="spellStart"/>
      <w:r w:rsidRPr="00234D7A">
        <w:t>progressCallback</w:t>
      </w:r>
      <w:proofErr w:type="spellEnd"/>
      <w:r w:rsidRPr="00234D7A">
        <w:t>) {</w:t>
      </w:r>
    </w:p>
    <w:p w14:paraId="75DA1784" w14:textId="77777777" w:rsidR="00234D7A" w:rsidRPr="00234D7A" w:rsidRDefault="00234D7A" w:rsidP="00234D7A">
      <w:pPr>
        <w:pStyle w:val="SourceCode"/>
      </w:pPr>
      <w:r w:rsidRPr="00234D7A">
        <w:t xml:space="preserve">            const </w:t>
      </w:r>
      <w:proofErr w:type="spellStart"/>
      <w:r w:rsidRPr="00234D7A">
        <w:t>timeElapsed</w:t>
      </w:r>
      <w:proofErr w:type="spellEnd"/>
      <w:r w:rsidRPr="00234D7A">
        <w:t xml:space="preserve"> = </w:t>
      </w:r>
      <w:proofErr w:type="spellStart"/>
      <w:r w:rsidRPr="00234D7A">
        <w:t>Date.now</w:t>
      </w:r>
      <w:proofErr w:type="spellEnd"/>
      <w:r w:rsidRPr="00234D7A">
        <w:t xml:space="preserve">() - </w:t>
      </w:r>
      <w:proofErr w:type="spellStart"/>
      <w:r w:rsidRPr="00234D7A">
        <w:t>startTime</w:t>
      </w:r>
      <w:proofErr w:type="spellEnd"/>
      <w:r w:rsidRPr="00234D7A">
        <w:t>;</w:t>
      </w:r>
    </w:p>
    <w:p w14:paraId="4AC51990" w14:textId="77777777" w:rsidR="00234D7A" w:rsidRPr="00234D7A" w:rsidRDefault="00234D7A" w:rsidP="00234D7A">
      <w:pPr>
        <w:pStyle w:val="SourceCode"/>
      </w:pPr>
      <w:r w:rsidRPr="00234D7A">
        <w:t xml:space="preserve">            const </w:t>
      </w:r>
      <w:proofErr w:type="spellStart"/>
      <w:r w:rsidRPr="00234D7A">
        <w:t>estimatedTotal</w:t>
      </w:r>
      <w:proofErr w:type="spellEnd"/>
      <w:r w:rsidRPr="00234D7A">
        <w:t xml:space="preserve"> = </w:t>
      </w:r>
      <w:proofErr w:type="spellStart"/>
      <w:r w:rsidRPr="00234D7A">
        <w:t>totalModels</w:t>
      </w:r>
      <w:proofErr w:type="spellEnd"/>
      <w:r w:rsidRPr="00234D7A">
        <w:t xml:space="preserve"> &gt; 0 ? (</w:t>
      </w:r>
      <w:proofErr w:type="spellStart"/>
      <w:r w:rsidRPr="00234D7A">
        <w:t>timeElapsed</w:t>
      </w:r>
      <w:proofErr w:type="spellEnd"/>
      <w:r w:rsidRPr="00234D7A">
        <w:t xml:space="preserve"> / </w:t>
      </w:r>
      <w:proofErr w:type="spellStart"/>
      <w:r w:rsidRPr="00234D7A">
        <w:t>completedModels</w:t>
      </w:r>
      <w:proofErr w:type="spellEnd"/>
      <w:r w:rsidRPr="00234D7A">
        <w:t xml:space="preserve">) * </w:t>
      </w:r>
      <w:proofErr w:type="spellStart"/>
      <w:r w:rsidRPr="00234D7A">
        <w:t>totalModels</w:t>
      </w:r>
      <w:proofErr w:type="spellEnd"/>
      <w:r w:rsidRPr="00234D7A">
        <w:t xml:space="preserve"> : 60000;</w:t>
      </w:r>
    </w:p>
    <w:p w14:paraId="067297D6" w14:textId="77777777" w:rsidR="00234D7A" w:rsidRPr="00234D7A" w:rsidRDefault="00234D7A" w:rsidP="00234D7A">
      <w:pPr>
        <w:pStyle w:val="SourceCode"/>
      </w:pPr>
      <w:r w:rsidRPr="00234D7A">
        <w:t xml:space="preserve">            const </w:t>
      </w:r>
      <w:proofErr w:type="spellStart"/>
      <w:r w:rsidRPr="00234D7A">
        <w:t>estimatedRemaining</w:t>
      </w:r>
      <w:proofErr w:type="spellEnd"/>
      <w:r w:rsidRPr="00234D7A">
        <w:t xml:space="preserve"> = </w:t>
      </w:r>
      <w:proofErr w:type="spellStart"/>
      <w:r w:rsidRPr="00234D7A">
        <w:t>Math.max</w:t>
      </w:r>
      <w:proofErr w:type="spellEnd"/>
      <w:r w:rsidRPr="00234D7A">
        <w:t xml:space="preserve">(0, </w:t>
      </w:r>
      <w:proofErr w:type="spellStart"/>
      <w:r w:rsidRPr="00234D7A">
        <w:t>estimatedTotal</w:t>
      </w:r>
      <w:proofErr w:type="spellEnd"/>
      <w:r w:rsidRPr="00234D7A">
        <w:t xml:space="preserve"> - </w:t>
      </w:r>
      <w:proofErr w:type="spellStart"/>
      <w:r w:rsidRPr="00234D7A">
        <w:t>timeElapsed</w:t>
      </w:r>
      <w:proofErr w:type="spellEnd"/>
      <w:r w:rsidRPr="00234D7A">
        <w:t>);</w:t>
      </w:r>
    </w:p>
    <w:p w14:paraId="75379D25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</w:p>
    <w:p w14:paraId="71947B51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progressCallback</w:t>
      </w:r>
      <w:proofErr w:type="spellEnd"/>
      <w:r w:rsidRPr="00234D7A">
        <w:t>({</w:t>
      </w:r>
    </w:p>
    <w:p w14:paraId="684BBB66" w14:textId="77777777" w:rsidR="00234D7A" w:rsidRPr="00234D7A" w:rsidRDefault="00234D7A" w:rsidP="00234D7A">
      <w:pPr>
        <w:pStyle w:val="SourceCode"/>
      </w:pPr>
      <w:r w:rsidRPr="00234D7A">
        <w:t xml:space="preserve">              percentage: </w:t>
      </w:r>
      <w:proofErr w:type="spellStart"/>
      <w:r w:rsidRPr="00234D7A">
        <w:t>Math.min</w:t>
      </w:r>
      <w:proofErr w:type="spellEnd"/>
      <w:r w:rsidRPr="00234D7A">
        <w:t xml:space="preserve">(95,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currentProgress</w:t>
      </w:r>
      <w:proofErr w:type="spellEnd"/>
      <w:r w:rsidRPr="00234D7A">
        <w:t>)),</w:t>
      </w:r>
    </w:p>
    <w:p w14:paraId="3C612454" w14:textId="77777777" w:rsidR="00234D7A" w:rsidRPr="00234D7A" w:rsidRDefault="00234D7A" w:rsidP="00234D7A">
      <w:pPr>
        <w:pStyle w:val="SourceCode"/>
      </w:pPr>
      <w:r w:rsidRPr="00234D7A">
        <w:t xml:space="preserve">              stage: </w:t>
      </w:r>
      <w:proofErr w:type="spellStart"/>
      <w:r w:rsidRPr="00234D7A">
        <w:t>hasCompletedModels</w:t>
      </w:r>
      <w:proofErr w:type="spellEnd"/>
      <w:r w:rsidRPr="00234D7A">
        <w:t xml:space="preserve"> ? 'analysis' : 'preprocessing',</w:t>
      </w:r>
    </w:p>
    <w:p w14:paraId="75BB700C" w14:textId="77777777" w:rsidR="00234D7A" w:rsidRPr="00234D7A" w:rsidRDefault="00234D7A" w:rsidP="00234D7A">
      <w:pPr>
        <w:pStyle w:val="SourceCode"/>
      </w:pPr>
      <w:r w:rsidRPr="00234D7A">
        <w:t xml:space="preserve">              message: </w:t>
      </w:r>
      <w:proofErr w:type="spellStart"/>
      <w:r w:rsidRPr="00234D7A">
        <w:t>hasAnalyzingModels</w:t>
      </w:r>
      <w:proofErr w:type="spellEnd"/>
      <w:r w:rsidRPr="00234D7A">
        <w:t xml:space="preserve"> ? `AI models analyzing: ${</w:t>
      </w:r>
      <w:proofErr w:type="spellStart"/>
      <w:r w:rsidRPr="00234D7A">
        <w:t>completedModels</w:t>
      </w:r>
      <w:proofErr w:type="spellEnd"/>
      <w:r w:rsidRPr="00234D7A">
        <w:t>}/${</w:t>
      </w:r>
      <w:proofErr w:type="spellStart"/>
      <w:r w:rsidRPr="00234D7A">
        <w:t>totalModels</w:t>
      </w:r>
      <w:proofErr w:type="spellEnd"/>
      <w:r w:rsidRPr="00234D7A">
        <w:t>} complete` : 'Finalizing analysis...',</w:t>
      </w:r>
    </w:p>
    <w:p w14:paraId="32C66BC7" w14:textId="77777777" w:rsidR="00234D7A" w:rsidRPr="00234D7A" w:rsidRDefault="00234D7A" w:rsidP="00234D7A">
      <w:pPr>
        <w:pStyle w:val="SourceCode"/>
      </w:pPr>
      <w:r w:rsidRPr="00234D7A">
        <w:t xml:space="preserve">              </w:t>
      </w:r>
      <w:proofErr w:type="spellStart"/>
      <w:r w:rsidRPr="00234D7A">
        <w:t>stagesCompleted</w:t>
      </w:r>
      <w:proofErr w:type="spellEnd"/>
      <w:r w:rsidRPr="00234D7A">
        <w:t>: ['upload', 'preprocessing'],</w:t>
      </w:r>
    </w:p>
    <w:p w14:paraId="01218F08" w14:textId="77777777" w:rsidR="00234D7A" w:rsidRPr="00234D7A" w:rsidRDefault="00234D7A" w:rsidP="00234D7A">
      <w:pPr>
        <w:pStyle w:val="SourceCode"/>
      </w:pPr>
      <w:r w:rsidRPr="00234D7A">
        <w:t xml:space="preserve">              </w:t>
      </w:r>
      <w:proofErr w:type="spellStart"/>
      <w:r w:rsidRPr="00234D7A">
        <w:t>analysisDetails</w:t>
      </w:r>
      <w:proofErr w:type="spellEnd"/>
      <w:r w:rsidRPr="00234D7A">
        <w:t>: {</w:t>
      </w:r>
    </w:p>
    <w:p w14:paraId="7F78E24B" w14:textId="77777777" w:rsidR="00234D7A" w:rsidRPr="00234D7A" w:rsidRDefault="00234D7A" w:rsidP="00234D7A">
      <w:pPr>
        <w:pStyle w:val="SourceCode"/>
      </w:pPr>
      <w:r w:rsidRPr="00234D7A">
        <w:t xml:space="preserve">                </w:t>
      </w:r>
      <w:proofErr w:type="spellStart"/>
      <w:r w:rsidRPr="00234D7A">
        <w:t>activeModels</w:t>
      </w:r>
      <w:proofErr w:type="spellEnd"/>
      <w:r w:rsidRPr="00234D7A">
        <w:t>,</w:t>
      </w:r>
    </w:p>
    <w:p w14:paraId="5B8E66E2" w14:textId="77777777" w:rsidR="00234D7A" w:rsidRPr="00234D7A" w:rsidRDefault="00234D7A" w:rsidP="00234D7A">
      <w:pPr>
        <w:pStyle w:val="SourceCode"/>
      </w:pPr>
      <w:r w:rsidRPr="00234D7A">
        <w:t xml:space="preserve">                </w:t>
      </w:r>
      <w:proofErr w:type="spellStart"/>
      <w:r w:rsidRPr="00234D7A">
        <w:t>completedModels</w:t>
      </w:r>
      <w:proofErr w:type="spellEnd"/>
      <w:r w:rsidRPr="00234D7A">
        <w:t>,</w:t>
      </w:r>
    </w:p>
    <w:p w14:paraId="010DD96D" w14:textId="77777777" w:rsidR="00234D7A" w:rsidRPr="00234D7A" w:rsidRDefault="00234D7A" w:rsidP="00234D7A">
      <w:pPr>
        <w:pStyle w:val="SourceCode"/>
      </w:pPr>
      <w:r w:rsidRPr="00234D7A">
        <w:t xml:space="preserve">                </w:t>
      </w:r>
      <w:proofErr w:type="spellStart"/>
      <w:r w:rsidRPr="00234D7A">
        <w:t>totalModels</w:t>
      </w:r>
      <w:proofErr w:type="spellEnd"/>
      <w:r w:rsidRPr="00234D7A">
        <w:t>,</w:t>
      </w:r>
    </w:p>
    <w:p w14:paraId="0B5ADE9A" w14:textId="77777777" w:rsidR="00234D7A" w:rsidRPr="00234D7A" w:rsidRDefault="00234D7A" w:rsidP="00234D7A">
      <w:pPr>
        <w:pStyle w:val="SourceCode"/>
      </w:pPr>
      <w:r w:rsidRPr="00234D7A">
        <w:t xml:space="preserve">                </w:t>
      </w:r>
      <w:proofErr w:type="spellStart"/>
      <w:r w:rsidRPr="00234D7A">
        <w:t>modelStatuses</w:t>
      </w:r>
      <w:proofErr w:type="spellEnd"/>
      <w:r w:rsidRPr="00234D7A">
        <w:t xml:space="preserve">: </w:t>
      </w:r>
      <w:proofErr w:type="spellStart"/>
      <w:r w:rsidRPr="00234D7A">
        <w:t>result.models?.reduce</w:t>
      </w:r>
      <w:proofErr w:type="spellEnd"/>
      <w:r w:rsidRPr="00234D7A">
        <w:t xml:space="preserve">((acc: any, m: any) =&gt; ({ ...acc, [m.name]: </w:t>
      </w:r>
      <w:proofErr w:type="spellStart"/>
      <w:r w:rsidRPr="00234D7A">
        <w:t>m.status</w:t>
      </w:r>
      <w:proofErr w:type="spellEnd"/>
      <w:r w:rsidRPr="00234D7A">
        <w:t xml:space="preserve"> }), {}) || {},</w:t>
      </w:r>
    </w:p>
    <w:p w14:paraId="381A6FAC" w14:textId="77777777" w:rsidR="00234D7A" w:rsidRPr="00234D7A" w:rsidRDefault="00234D7A" w:rsidP="00234D7A">
      <w:pPr>
        <w:pStyle w:val="SourceCode"/>
      </w:pPr>
      <w:r w:rsidRPr="00234D7A">
        <w:t xml:space="preserve">                </w:t>
      </w:r>
      <w:proofErr w:type="spellStart"/>
      <w:r w:rsidRPr="00234D7A">
        <w:t>currentPhase</w:t>
      </w:r>
      <w:proofErr w:type="spellEnd"/>
      <w:r w:rsidRPr="00234D7A">
        <w:t xml:space="preserve">: </w:t>
      </w:r>
      <w:proofErr w:type="spellStart"/>
      <w:r w:rsidRPr="00234D7A">
        <w:t>hasAnalyzingModels</w:t>
      </w:r>
      <w:proofErr w:type="spellEnd"/>
      <w:r w:rsidRPr="00234D7A">
        <w:t xml:space="preserve"> ? 'Model Analysis' : 'Results Compilation'</w:t>
      </w:r>
    </w:p>
    <w:p w14:paraId="693AE187" w14:textId="77777777" w:rsidR="00234D7A" w:rsidRPr="00234D7A" w:rsidRDefault="00234D7A" w:rsidP="00234D7A">
      <w:pPr>
        <w:pStyle w:val="SourceCode"/>
      </w:pPr>
      <w:r w:rsidRPr="00234D7A">
        <w:t>              },</w:t>
      </w:r>
    </w:p>
    <w:p w14:paraId="12EAD781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      </w:t>
      </w:r>
      <w:proofErr w:type="spellStart"/>
      <w:r w:rsidRPr="00234D7A">
        <w:t>timeElapsed</w:t>
      </w:r>
      <w:proofErr w:type="spellEnd"/>
      <w:r w:rsidRPr="00234D7A">
        <w:t xml:space="preserve">: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timeElapsed</w:t>
      </w:r>
      <w:proofErr w:type="spellEnd"/>
      <w:r w:rsidRPr="00234D7A">
        <w:t xml:space="preserve"> / 1000),</w:t>
      </w:r>
    </w:p>
    <w:p w14:paraId="565A3313" w14:textId="77777777" w:rsidR="00234D7A" w:rsidRPr="00234D7A" w:rsidRDefault="00234D7A" w:rsidP="00234D7A">
      <w:pPr>
        <w:pStyle w:val="SourceCode"/>
      </w:pPr>
      <w:r w:rsidRPr="00234D7A">
        <w:t xml:space="preserve">              </w:t>
      </w:r>
      <w:proofErr w:type="spellStart"/>
      <w:r w:rsidRPr="00234D7A">
        <w:t>estimatedTimeRemaining</w:t>
      </w:r>
      <w:proofErr w:type="spellEnd"/>
      <w:r w:rsidRPr="00234D7A">
        <w:t xml:space="preserve">: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estimatedRemaining</w:t>
      </w:r>
      <w:proofErr w:type="spellEnd"/>
      <w:r w:rsidRPr="00234D7A">
        <w:t xml:space="preserve"> / 1000)</w:t>
      </w:r>
    </w:p>
    <w:p w14:paraId="5D66371E" w14:textId="77777777" w:rsidR="00234D7A" w:rsidRPr="00234D7A" w:rsidRDefault="00234D7A" w:rsidP="00234D7A">
      <w:pPr>
        <w:pStyle w:val="SourceCode"/>
      </w:pPr>
      <w:r w:rsidRPr="00234D7A">
        <w:t>            });</w:t>
      </w:r>
    </w:p>
    <w:p w14:paraId="355D6439" w14:textId="77777777" w:rsidR="00234D7A" w:rsidRPr="00234D7A" w:rsidRDefault="00234D7A" w:rsidP="00234D7A">
      <w:pPr>
        <w:pStyle w:val="SourceCode"/>
      </w:pPr>
      <w:r w:rsidRPr="00234D7A">
        <w:t>          }</w:t>
      </w:r>
    </w:p>
    <w:p w14:paraId="5ADAAEE1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1273D538" w14:textId="77777777" w:rsidR="00234D7A" w:rsidRPr="00234D7A" w:rsidRDefault="00234D7A" w:rsidP="00234D7A">
      <w:pPr>
        <w:pStyle w:val="SourceCode"/>
      </w:pPr>
      <w:r w:rsidRPr="00234D7A">
        <w:t>          console.log(`Status check: Overall=${</w:t>
      </w:r>
      <w:proofErr w:type="spellStart"/>
      <w:r w:rsidRPr="00234D7A">
        <w:t>overallStatus</w:t>
      </w:r>
      <w:proofErr w:type="spellEnd"/>
      <w:r w:rsidRPr="00234D7A">
        <w:t>}, Models=${</w:t>
      </w:r>
      <w:proofErr w:type="spellStart"/>
      <w:r w:rsidRPr="00234D7A">
        <w:t>modelStatuses</w:t>
      </w:r>
      <w:proofErr w:type="spellEnd"/>
      <w:r w:rsidRPr="00234D7A">
        <w:t xml:space="preserve">}, </w:t>
      </w:r>
      <w:proofErr w:type="spellStart"/>
      <w:r w:rsidRPr="00234D7A">
        <w:t>HasCompleted</w:t>
      </w:r>
      <w:proofErr w:type="spellEnd"/>
      <w:r w:rsidRPr="00234D7A">
        <w:t>=${</w:t>
      </w:r>
      <w:proofErr w:type="spellStart"/>
      <w:r w:rsidRPr="00234D7A">
        <w:t>hasCompletedModels</w:t>
      </w:r>
      <w:proofErr w:type="spellEnd"/>
      <w:r w:rsidRPr="00234D7A">
        <w:t>}, Progress=${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currentProgress</w:t>
      </w:r>
      <w:proofErr w:type="spellEnd"/>
      <w:r w:rsidRPr="00234D7A">
        <w:t>)}%`);</w:t>
      </w:r>
    </w:p>
    <w:p w14:paraId="00C772E8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7E8FCC2D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Return results if:</w:t>
      </w:r>
    </w:p>
    <w:p w14:paraId="6D98C665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1. Overall status is not analyzing, OR</w:t>
      </w:r>
    </w:p>
    <w:p w14:paraId="18FFF33A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2. We have at least one completed model and no more analyzing models</w:t>
      </w:r>
    </w:p>
    <w:p w14:paraId="2E22A627" w14:textId="77777777" w:rsidR="00234D7A" w:rsidRPr="00234D7A" w:rsidRDefault="00234D7A" w:rsidP="00234D7A">
      <w:pPr>
        <w:pStyle w:val="SourceCode"/>
      </w:pPr>
      <w:r w:rsidRPr="00234D7A">
        <w:t>          if ((</w:t>
      </w:r>
      <w:proofErr w:type="spellStart"/>
      <w:r w:rsidRPr="00234D7A">
        <w:t>overallStatus</w:t>
      </w:r>
      <w:proofErr w:type="spellEnd"/>
      <w:r w:rsidRPr="00234D7A">
        <w:t xml:space="preserve"> !== 'ANALYZING' &amp;&amp; </w:t>
      </w:r>
      <w:proofErr w:type="spellStart"/>
      <w:r w:rsidRPr="00234D7A">
        <w:t>overallStatus</w:t>
      </w:r>
      <w:proofErr w:type="spellEnd"/>
      <w:r w:rsidRPr="00234D7A">
        <w:t xml:space="preserve"> !== 'PROCESSING' &amp;&amp; </w:t>
      </w:r>
      <w:proofErr w:type="spellStart"/>
      <w:r w:rsidRPr="00234D7A">
        <w:t>overallStatus</w:t>
      </w:r>
      <w:proofErr w:type="spellEnd"/>
      <w:r w:rsidRPr="00234D7A">
        <w:t xml:space="preserve"> !== 'QUEUED') || </w:t>
      </w:r>
    </w:p>
    <w:p w14:paraId="024CF4D9" w14:textId="77777777" w:rsidR="00234D7A" w:rsidRPr="00234D7A" w:rsidRDefault="00234D7A" w:rsidP="00234D7A">
      <w:pPr>
        <w:pStyle w:val="SourceCode"/>
      </w:pPr>
      <w:r w:rsidRPr="00234D7A">
        <w:t>              (</w:t>
      </w:r>
      <w:proofErr w:type="spellStart"/>
      <w:r w:rsidRPr="00234D7A">
        <w:t>hasCompletedModels</w:t>
      </w:r>
      <w:proofErr w:type="spellEnd"/>
      <w:r w:rsidRPr="00234D7A">
        <w:t xml:space="preserve"> &amp;&amp; !</w:t>
      </w:r>
      <w:proofErr w:type="spellStart"/>
      <w:r w:rsidRPr="00234D7A">
        <w:t>hasAnalyzingModels</w:t>
      </w:r>
      <w:proofErr w:type="spellEnd"/>
      <w:r w:rsidRPr="00234D7A">
        <w:t>)) {</w:t>
      </w:r>
    </w:p>
    <w:p w14:paraId="5D59D1AB" w14:textId="77777777" w:rsidR="00234D7A" w:rsidRPr="00234D7A" w:rsidRDefault="00234D7A" w:rsidP="00234D7A">
      <w:pPr>
        <w:pStyle w:val="SourceCode"/>
      </w:pPr>
      <w:r w:rsidRPr="00234D7A">
        <w:t>            console.log('Analysis complete, returning result');</w:t>
      </w:r>
    </w:p>
    <w:p w14:paraId="59CD66BD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</w:p>
    <w:p w14:paraId="37EB346E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progressCallback</w:t>
      </w:r>
      <w:proofErr w:type="spellEnd"/>
      <w:r w:rsidRPr="00234D7A">
        <w:t>?.({</w:t>
      </w:r>
    </w:p>
    <w:p w14:paraId="55473CA5" w14:textId="77777777" w:rsidR="00234D7A" w:rsidRPr="00234D7A" w:rsidRDefault="00234D7A" w:rsidP="00234D7A">
      <w:pPr>
        <w:pStyle w:val="SourceCode"/>
      </w:pPr>
      <w:r w:rsidRPr="00234D7A">
        <w:t>              percentage: 100,</w:t>
      </w:r>
    </w:p>
    <w:p w14:paraId="28EE7A3B" w14:textId="77777777" w:rsidR="00234D7A" w:rsidRPr="00234D7A" w:rsidRDefault="00234D7A" w:rsidP="00234D7A">
      <w:pPr>
        <w:pStyle w:val="SourceCode"/>
      </w:pPr>
      <w:r w:rsidRPr="00234D7A">
        <w:t>              stage: 'results',</w:t>
      </w:r>
    </w:p>
    <w:p w14:paraId="5FD3FFAD" w14:textId="77777777" w:rsidR="00234D7A" w:rsidRPr="00234D7A" w:rsidRDefault="00234D7A" w:rsidP="00234D7A">
      <w:pPr>
        <w:pStyle w:val="SourceCode"/>
      </w:pPr>
      <w:r w:rsidRPr="00234D7A">
        <w:t>              message: 'Analysis complete! Generating results...',</w:t>
      </w:r>
    </w:p>
    <w:p w14:paraId="63046C4F" w14:textId="77777777" w:rsidR="00234D7A" w:rsidRPr="00234D7A" w:rsidRDefault="00234D7A" w:rsidP="00234D7A">
      <w:pPr>
        <w:pStyle w:val="SourceCode"/>
      </w:pPr>
      <w:r w:rsidRPr="00234D7A">
        <w:t xml:space="preserve">              </w:t>
      </w:r>
      <w:proofErr w:type="spellStart"/>
      <w:r w:rsidRPr="00234D7A">
        <w:t>stagesCompleted</w:t>
      </w:r>
      <w:proofErr w:type="spellEnd"/>
      <w:r w:rsidRPr="00234D7A">
        <w:t>: ['upload', 'preprocessing', 'analysis'],</w:t>
      </w:r>
    </w:p>
    <w:p w14:paraId="3BBBF215" w14:textId="77777777" w:rsidR="00234D7A" w:rsidRPr="00234D7A" w:rsidRDefault="00234D7A" w:rsidP="00234D7A">
      <w:pPr>
        <w:pStyle w:val="SourceCode"/>
      </w:pPr>
      <w:r w:rsidRPr="00234D7A">
        <w:t xml:space="preserve">              </w:t>
      </w:r>
      <w:proofErr w:type="spellStart"/>
      <w:r w:rsidRPr="00234D7A">
        <w:t>timeElapsed</w:t>
      </w:r>
      <w:proofErr w:type="spellEnd"/>
      <w:r w:rsidRPr="00234D7A">
        <w:t xml:space="preserve">: </w:t>
      </w:r>
      <w:proofErr w:type="spellStart"/>
      <w:r w:rsidRPr="00234D7A">
        <w:t>Math.round</w:t>
      </w:r>
      <w:proofErr w:type="spellEnd"/>
      <w:r w:rsidRPr="00234D7A">
        <w:t>((</w:t>
      </w:r>
      <w:proofErr w:type="spellStart"/>
      <w:r w:rsidRPr="00234D7A">
        <w:t>Date.now</w:t>
      </w:r>
      <w:proofErr w:type="spellEnd"/>
      <w:r w:rsidRPr="00234D7A">
        <w:t xml:space="preserve">() - </w:t>
      </w:r>
      <w:proofErr w:type="spellStart"/>
      <w:r w:rsidRPr="00234D7A">
        <w:t>startTime</w:t>
      </w:r>
      <w:proofErr w:type="spellEnd"/>
      <w:r w:rsidRPr="00234D7A">
        <w:t>) / 1000)</w:t>
      </w:r>
    </w:p>
    <w:p w14:paraId="3442F23C" w14:textId="77777777" w:rsidR="00234D7A" w:rsidRPr="00234D7A" w:rsidRDefault="00234D7A" w:rsidP="00234D7A">
      <w:pPr>
        <w:pStyle w:val="SourceCode"/>
      </w:pPr>
      <w:r w:rsidRPr="00234D7A">
        <w:t>            });</w:t>
      </w:r>
    </w:p>
    <w:p w14:paraId="0753C323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</w:p>
    <w:p w14:paraId="3371D94D" w14:textId="77777777" w:rsidR="00234D7A" w:rsidRPr="00234D7A" w:rsidRDefault="00234D7A" w:rsidP="00234D7A">
      <w:pPr>
        <w:pStyle w:val="SourceCode"/>
      </w:pPr>
      <w:r w:rsidRPr="00234D7A">
        <w:t>            return result;</w:t>
      </w:r>
    </w:p>
    <w:p w14:paraId="31AA32AB" w14:textId="77777777" w:rsidR="00234D7A" w:rsidRPr="00234D7A" w:rsidRDefault="00234D7A" w:rsidP="00234D7A">
      <w:pPr>
        <w:pStyle w:val="SourceCode"/>
      </w:pPr>
      <w:r w:rsidRPr="00234D7A">
        <w:t>          }</w:t>
      </w:r>
    </w:p>
    <w:p w14:paraId="69669FD6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210ECD27" w14:textId="77777777" w:rsidR="00234D7A" w:rsidRPr="00234D7A" w:rsidRDefault="00234D7A" w:rsidP="00234D7A">
      <w:pPr>
        <w:pStyle w:val="SourceCode"/>
      </w:pPr>
      <w:r w:rsidRPr="00234D7A">
        <w:lastRenderedPageBreak/>
        <w:t>          console.log(`Status: ${</w:t>
      </w:r>
      <w:proofErr w:type="spellStart"/>
      <w:r w:rsidRPr="00234D7A">
        <w:t>overallStatus</w:t>
      </w:r>
      <w:proofErr w:type="spellEnd"/>
      <w:r w:rsidRPr="00234D7A">
        <w:t>}, continuing to poll...`);</w:t>
      </w:r>
    </w:p>
    <w:p w14:paraId="4FE12709" w14:textId="77777777" w:rsidR="00234D7A" w:rsidRPr="00234D7A" w:rsidRDefault="00234D7A" w:rsidP="00234D7A">
      <w:pPr>
        <w:pStyle w:val="SourceCode"/>
      </w:pPr>
      <w:r w:rsidRPr="00234D7A">
        <w:t>        } else {</w:t>
      </w:r>
    </w:p>
    <w:p w14:paraId="0BA36442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console.warn</w:t>
      </w:r>
      <w:proofErr w:type="spellEnd"/>
      <w:r w:rsidRPr="00234D7A">
        <w:t>(`Polling failed with status ${</w:t>
      </w:r>
      <w:proofErr w:type="spellStart"/>
      <w:r w:rsidRPr="00234D7A">
        <w:t>response.status</w:t>
      </w:r>
      <w:proofErr w:type="spellEnd"/>
      <w:r w:rsidRPr="00234D7A">
        <w:t>}`);</w:t>
      </w:r>
    </w:p>
    <w:p w14:paraId="1649DF3E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2B0607E5" w14:textId="77777777" w:rsidR="00234D7A" w:rsidRPr="00234D7A" w:rsidRDefault="00234D7A" w:rsidP="00234D7A">
      <w:pPr>
        <w:pStyle w:val="SourceCode"/>
      </w:pPr>
    </w:p>
    <w:p w14:paraId="2169A2C7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r w:rsidRPr="00234D7A">
        <w:rPr>
          <w:i/>
          <w:iCs/>
        </w:rPr>
        <w:t>// Wait 2 seconds before next attempt</w:t>
      </w:r>
    </w:p>
    <w:p w14:paraId="6C9663D0" w14:textId="77777777" w:rsidR="00234D7A" w:rsidRPr="00234D7A" w:rsidRDefault="00234D7A" w:rsidP="00234D7A">
      <w:pPr>
        <w:pStyle w:val="SourceCode"/>
      </w:pPr>
      <w:r w:rsidRPr="00234D7A">
        <w:t xml:space="preserve">        await new Promise(resolve =&gt; </w:t>
      </w:r>
      <w:proofErr w:type="spellStart"/>
      <w:r w:rsidRPr="00234D7A">
        <w:t>setTimeout</w:t>
      </w:r>
      <w:proofErr w:type="spellEnd"/>
      <w:r w:rsidRPr="00234D7A">
        <w:t>(resolve, 2000));</w:t>
      </w:r>
    </w:p>
    <w:p w14:paraId="60801341" w14:textId="77777777" w:rsidR="00234D7A" w:rsidRPr="00234D7A" w:rsidRDefault="00234D7A" w:rsidP="00234D7A">
      <w:pPr>
        <w:pStyle w:val="SourceCode"/>
      </w:pPr>
      <w:r w:rsidRPr="00234D7A">
        <w:t>      } catch (error) {</w:t>
      </w:r>
    </w:p>
    <w:p w14:paraId="2C6F85A6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console.warn</w:t>
      </w:r>
      <w:proofErr w:type="spellEnd"/>
      <w:r w:rsidRPr="00234D7A">
        <w:t>(`Polling attempt ${attempt + 1} failed:`, error);</w:t>
      </w:r>
    </w:p>
    <w:p w14:paraId="4D66ED66" w14:textId="77777777" w:rsidR="00234D7A" w:rsidRPr="00234D7A" w:rsidRDefault="00234D7A" w:rsidP="00234D7A">
      <w:pPr>
        <w:pStyle w:val="SourceCode"/>
      </w:pPr>
      <w:r w:rsidRPr="00234D7A">
        <w:t xml:space="preserve">        if (attempt === </w:t>
      </w:r>
      <w:proofErr w:type="spellStart"/>
      <w:r w:rsidRPr="00234D7A">
        <w:t>maxAttempts</w:t>
      </w:r>
      <w:proofErr w:type="spellEnd"/>
      <w:r w:rsidRPr="00234D7A">
        <w:t xml:space="preserve"> - 1) throw error;</w:t>
      </w:r>
    </w:p>
    <w:p w14:paraId="00AE2F76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355F6755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280BFAD4" w14:textId="77777777" w:rsidR="00234D7A" w:rsidRPr="00234D7A" w:rsidRDefault="00234D7A" w:rsidP="00234D7A">
      <w:pPr>
        <w:pStyle w:val="SourceCode"/>
      </w:pPr>
    </w:p>
    <w:p w14:paraId="6EA258EA" w14:textId="77777777" w:rsidR="00234D7A" w:rsidRPr="00234D7A" w:rsidRDefault="00234D7A" w:rsidP="00234D7A">
      <w:pPr>
        <w:pStyle w:val="SourceCode"/>
      </w:pPr>
      <w:r w:rsidRPr="00234D7A">
        <w:t>    throw new Error('Analysis timeout - taking longer than expected. Please try again.');</w:t>
      </w:r>
    </w:p>
    <w:p w14:paraId="6539EC8C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A34AFDE" w14:textId="77777777" w:rsidR="00234D7A" w:rsidRPr="00234D7A" w:rsidRDefault="00234D7A" w:rsidP="00234D7A">
      <w:pPr>
        <w:pStyle w:val="SourceCode"/>
      </w:pPr>
    </w:p>
    <w:p w14:paraId="524BBEE6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getAnalysisType</w:t>
      </w:r>
      <w:proofErr w:type="spellEnd"/>
      <w:r w:rsidRPr="00234D7A">
        <w:t>(</w:t>
      </w:r>
      <w:proofErr w:type="spellStart"/>
      <w:r w:rsidRPr="00234D7A">
        <w:t>fileType</w:t>
      </w:r>
      <w:proofErr w:type="spellEnd"/>
      <w:r w:rsidRPr="00234D7A">
        <w:t>: string): string {</w:t>
      </w:r>
    </w:p>
    <w:p w14:paraId="3EE76315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fileType.startsWith</w:t>
      </w:r>
      <w:proofErr w:type="spellEnd"/>
      <w:r w:rsidRPr="00234D7A">
        <w:t>('image/')) return 'image';</w:t>
      </w:r>
    </w:p>
    <w:p w14:paraId="4DD0FB30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fileType.startsWith</w:t>
      </w:r>
      <w:proofErr w:type="spellEnd"/>
      <w:r w:rsidRPr="00234D7A">
        <w:t>('video/')) return 'video';</w:t>
      </w:r>
    </w:p>
    <w:p w14:paraId="6541431E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fileType.startsWith</w:t>
      </w:r>
      <w:proofErr w:type="spellEnd"/>
      <w:r w:rsidRPr="00234D7A">
        <w:t>('audio/')) return 'audio';</w:t>
      </w:r>
    </w:p>
    <w:p w14:paraId="13B8B835" w14:textId="77777777" w:rsidR="00234D7A" w:rsidRPr="00234D7A" w:rsidRDefault="00234D7A" w:rsidP="00234D7A">
      <w:pPr>
        <w:pStyle w:val="SourceCode"/>
      </w:pPr>
      <w:r w:rsidRPr="00234D7A">
        <w:t>    return 'unknown';</w:t>
      </w:r>
    </w:p>
    <w:p w14:paraId="307F88B8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27ACCEEA" w14:textId="77777777" w:rsidR="00234D7A" w:rsidRPr="00234D7A" w:rsidRDefault="00234D7A" w:rsidP="00234D7A">
      <w:pPr>
        <w:pStyle w:val="SourceCode"/>
      </w:pPr>
    </w:p>
    <w:p w14:paraId="2B8AB935" w14:textId="77777777" w:rsidR="00234D7A" w:rsidRPr="00234D7A" w:rsidRDefault="00234D7A" w:rsidP="00234D7A">
      <w:pPr>
        <w:pStyle w:val="SourceCode"/>
      </w:pPr>
      <w:r w:rsidRPr="00234D7A">
        <w:t xml:space="preserve">  private </w:t>
      </w:r>
      <w:proofErr w:type="spellStart"/>
      <w:r w:rsidRPr="00234D7A">
        <w:t>normalizeAnalysisResult</w:t>
      </w:r>
      <w:proofErr w:type="spellEnd"/>
      <w:r w:rsidRPr="00234D7A">
        <w:t>(</w:t>
      </w:r>
      <w:proofErr w:type="spellStart"/>
      <w:r w:rsidRPr="00234D7A">
        <w:t>apiResult</w:t>
      </w:r>
      <w:proofErr w:type="spellEnd"/>
      <w:r w:rsidRPr="00234D7A">
        <w:t xml:space="preserve">: any, file: File): </w:t>
      </w:r>
      <w:proofErr w:type="spellStart"/>
      <w:r w:rsidRPr="00234D7A">
        <w:t>AnalysisResult</w:t>
      </w:r>
      <w:proofErr w:type="spellEnd"/>
      <w:r w:rsidRPr="00234D7A">
        <w:t xml:space="preserve"> {</w:t>
      </w:r>
    </w:p>
    <w:p w14:paraId="03EFE3B3" w14:textId="77777777" w:rsidR="00234D7A" w:rsidRPr="00234D7A" w:rsidRDefault="00234D7A" w:rsidP="00234D7A">
      <w:pPr>
        <w:pStyle w:val="SourceCode"/>
      </w:pPr>
      <w:r w:rsidRPr="00234D7A">
        <w:t>    console.log('</w:t>
      </w:r>
      <w:r w:rsidRPr="00234D7A">
        <w:rPr>
          <w:rFonts w:ascii="Segoe UI Emoji" w:hAnsi="Segoe UI Emoji" w:cs="Segoe UI Emoji"/>
        </w:rPr>
        <w:t>🔍</w:t>
      </w:r>
      <w:r w:rsidRPr="00234D7A">
        <w:t xml:space="preserve"> Raw API Result for', file.name, ':', </w:t>
      </w:r>
      <w:proofErr w:type="spellStart"/>
      <w:r w:rsidRPr="00234D7A">
        <w:t>JSON.stringify</w:t>
      </w:r>
      <w:proofErr w:type="spellEnd"/>
      <w:r w:rsidRPr="00234D7A">
        <w:t>(</w:t>
      </w:r>
      <w:proofErr w:type="spellStart"/>
      <w:r w:rsidRPr="00234D7A">
        <w:t>apiResult</w:t>
      </w:r>
      <w:proofErr w:type="spellEnd"/>
      <w:r w:rsidRPr="00234D7A">
        <w:t>, null, 2));</w:t>
      </w:r>
    </w:p>
    <w:p w14:paraId="24FEFB68" w14:textId="77777777" w:rsidR="00234D7A" w:rsidRPr="00234D7A" w:rsidRDefault="00234D7A" w:rsidP="00234D7A">
      <w:pPr>
        <w:pStyle w:val="SourceCode"/>
      </w:pPr>
      <w:r w:rsidRPr="00234D7A">
        <w:lastRenderedPageBreak/>
        <w:t>    console.log('</w:t>
      </w:r>
      <w:r w:rsidRPr="00234D7A">
        <w:rPr>
          <w:rFonts w:ascii="Segoe UI Emoji" w:hAnsi="Segoe UI Emoji" w:cs="Segoe UI Emoji"/>
        </w:rPr>
        <w:t>📊</w:t>
      </w:r>
      <w:r w:rsidRPr="00234D7A">
        <w:t xml:space="preserve"> Models in response:', </w:t>
      </w:r>
      <w:proofErr w:type="spellStart"/>
      <w:r w:rsidRPr="00234D7A">
        <w:t>apiResult.models?.map</w:t>
      </w:r>
      <w:proofErr w:type="spellEnd"/>
      <w:r w:rsidRPr="00234D7A">
        <w:t xml:space="preserve">((m: any) =&gt; ({ name: m.name, status: </w:t>
      </w:r>
      <w:proofErr w:type="spellStart"/>
      <w:r w:rsidRPr="00234D7A">
        <w:t>m.status</w:t>
      </w:r>
      <w:proofErr w:type="spellEnd"/>
      <w:r w:rsidRPr="00234D7A">
        <w:t xml:space="preserve">, score: </w:t>
      </w:r>
      <w:proofErr w:type="spellStart"/>
      <w:r w:rsidRPr="00234D7A">
        <w:t>m.normalizedPredictionNumber</w:t>
      </w:r>
      <w:proofErr w:type="spellEnd"/>
      <w:r w:rsidRPr="00234D7A">
        <w:t xml:space="preserve"> })));</w:t>
      </w:r>
    </w:p>
    <w:p w14:paraId="64FF9328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3BBD3F3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Reality Defender API structure - extract from models array</w:t>
      </w:r>
    </w:p>
    <w:p w14:paraId="662F3171" w14:textId="77777777" w:rsidR="00234D7A" w:rsidRPr="00234D7A" w:rsidRDefault="00234D7A" w:rsidP="00234D7A">
      <w:pPr>
        <w:pStyle w:val="SourceCode"/>
      </w:pPr>
      <w:r w:rsidRPr="00234D7A">
        <w:t xml:space="preserve">    let </w:t>
      </w:r>
      <w:proofErr w:type="spellStart"/>
      <w:r w:rsidRPr="00234D7A">
        <w:t>overallScore</w:t>
      </w:r>
      <w:proofErr w:type="spellEnd"/>
      <w:r w:rsidRPr="00234D7A">
        <w:t xml:space="preserve"> = 0;</w:t>
      </w:r>
    </w:p>
    <w:p w14:paraId="3B889DAF" w14:textId="77777777" w:rsidR="00234D7A" w:rsidRPr="00234D7A" w:rsidRDefault="00234D7A" w:rsidP="00234D7A">
      <w:pPr>
        <w:pStyle w:val="SourceCode"/>
      </w:pPr>
      <w:r w:rsidRPr="00234D7A">
        <w:t xml:space="preserve">    let </w:t>
      </w:r>
      <w:proofErr w:type="spellStart"/>
      <w:r w:rsidRPr="00234D7A">
        <w:t>hasCompletedAnalysis</w:t>
      </w:r>
      <w:proofErr w:type="spellEnd"/>
      <w:r w:rsidRPr="00234D7A">
        <w:t xml:space="preserve"> = false;</w:t>
      </w:r>
    </w:p>
    <w:p w14:paraId="0316100E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0729586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Check if we have completed model results</w:t>
      </w:r>
    </w:p>
    <w:p w14:paraId="46DEDE25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apiResult.models</w:t>
      </w:r>
      <w:proofErr w:type="spellEnd"/>
      <w:r w:rsidRPr="00234D7A">
        <w:t xml:space="preserve"> &amp;&amp; </w:t>
      </w:r>
      <w:proofErr w:type="spellStart"/>
      <w:r w:rsidRPr="00234D7A">
        <w:t>Array.isArray</w:t>
      </w:r>
      <w:proofErr w:type="spellEnd"/>
      <w:r w:rsidRPr="00234D7A">
        <w:t>(</w:t>
      </w:r>
      <w:proofErr w:type="spellStart"/>
      <w:r w:rsidRPr="00234D7A">
        <w:t>apiResult.models</w:t>
      </w:r>
      <w:proofErr w:type="spellEnd"/>
      <w:r w:rsidRPr="00234D7A">
        <w:t>)) {</w:t>
      </w:r>
    </w:p>
    <w:p w14:paraId="6EFCFF35" w14:textId="77777777" w:rsidR="00234D7A" w:rsidRPr="00234D7A" w:rsidRDefault="00234D7A" w:rsidP="00234D7A">
      <w:pPr>
        <w:pStyle w:val="SourceCode"/>
      </w:pPr>
      <w:r w:rsidRPr="00234D7A">
        <w:t xml:space="preserve">      const </w:t>
      </w:r>
      <w:proofErr w:type="spellStart"/>
      <w:r w:rsidRPr="00234D7A">
        <w:t>completedModels</w:t>
      </w:r>
      <w:proofErr w:type="spellEnd"/>
      <w:r w:rsidRPr="00234D7A">
        <w:t xml:space="preserve"> = </w:t>
      </w:r>
      <w:proofErr w:type="spellStart"/>
      <w:r w:rsidRPr="00234D7A">
        <w:t>apiResult.models.filter</w:t>
      </w:r>
      <w:proofErr w:type="spellEnd"/>
      <w:r w:rsidRPr="00234D7A">
        <w:t xml:space="preserve">((model: any) =&gt; </w:t>
      </w:r>
    </w:p>
    <w:p w14:paraId="7AD7962D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.status</w:t>
      </w:r>
      <w:proofErr w:type="spellEnd"/>
      <w:r w:rsidRPr="00234D7A">
        <w:t xml:space="preserve"> !== 'ANALYZING' &amp;&amp; </w:t>
      </w:r>
    </w:p>
    <w:p w14:paraId="3BA93B5A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.status</w:t>
      </w:r>
      <w:proofErr w:type="spellEnd"/>
      <w:r w:rsidRPr="00234D7A">
        <w:t xml:space="preserve"> !== 'PROCESSING' &amp;&amp; </w:t>
      </w:r>
    </w:p>
    <w:p w14:paraId="6656C109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.status</w:t>
      </w:r>
      <w:proofErr w:type="spellEnd"/>
      <w:r w:rsidRPr="00234D7A">
        <w:t xml:space="preserve"> !== 'QUEUED' &amp;&amp;</w:t>
      </w:r>
    </w:p>
    <w:p w14:paraId="29387234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model.status</w:t>
      </w:r>
      <w:proofErr w:type="spellEnd"/>
      <w:r w:rsidRPr="00234D7A">
        <w:t xml:space="preserve"> !== 'NOT_APPLICABLE'</w:t>
      </w:r>
    </w:p>
    <w:p w14:paraId="7581F8FF" w14:textId="77777777" w:rsidR="00234D7A" w:rsidRPr="00234D7A" w:rsidRDefault="00234D7A" w:rsidP="00234D7A">
      <w:pPr>
        <w:pStyle w:val="SourceCode"/>
      </w:pPr>
      <w:r w:rsidRPr="00234D7A">
        <w:t>      );</w:t>
      </w:r>
    </w:p>
    <w:p w14:paraId="163A531D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56933868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completedModels.length</w:t>
      </w:r>
      <w:proofErr w:type="spellEnd"/>
      <w:r w:rsidRPr="00234D7A">
        <w:t xml:space="preserve"> &gt; 0) {</w:t>
      </w:r>
    </w:p>
    <w:p w14:paraId="68E7C273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r w:rsidRPr="00234D7A">
        <w:rPr>
          <w:i/>
          <w:iCs/>
        </w:rPr>
        <w:t>// Extract scores from completed models</w:t>
      </w:r>
    </w:p>
    <w:p w14:paraId="1E1B995C" w14:textId="77777777" w:rsidR="00234D7A" w:rsidRPr="00234D7A" w:rsidRDefault="00234D7A" w:rsidP="00234D7A">
      <w:pPr>
        <w:pStyle w:val="SourceCode"/>
      </w:pPr>
      <w:r w:rsidRPr="00234D7A">
        <w:t xml:space="preserve">        const scores = </w:t>
      </w:r>
      <w:proofErr w:type="spellStart"/>
      <w:r w:rsidRPr="00234D7A">
        <w:t>completedModels</w:t>
      </w:r>
      <w:proofErr w:type="spellEnd"/>
    </w:p>
    <w:p w14:paraId="23D72143" w14:textId="77777777" w:rsidR="00234D7A" w:rsidRPr="00234D7A" w:rsidRDefault="00234D7A" w:rsidP="00234D7A">
      <w:pPr>
        <w:pStyle w:val="SourceCode"/>
      </w:pPr>
      <w:r w:rsidRPr="00234D7A">
        <w:t xml:space="preserve">          .filter((model: any) =&gt; </w:t>
      </w:r>
      <w:proofErr w:type="spellStart"/>
      <w:r w:rsidRPr="00234D7A">
        <w:t>model.normalizedPredictionNumber</w:t>
      </w:r>
      <w:proofErr w:type="spellEnd"/>
      <w:r w:rsidRPr="00234D7A">
        <w:t xml:space="preserve"> !== null &amp;&amp; </w:t>
      </w:r>
      <w:proofErr w:type="spellStart"/>
      <w:r w:rsidRPr="00234D7A">
        <w:t>model.normalizedPredictionNumber</w:t>
      </w:r>
      <w:proofErr w:type="spellEnd"/>
      <w:r w:rsidRPr="00234D7A">
        <w:t xml:space="preserve"> !== undefined)</w:t>
      </w:r>
    </w:p>
    <w:p w14:paraId="0F23BBB8" w14:textId="77777777" w:rsidR="00234D7A" w:rsidRPr="00234D7A" w:rsidRDefault="00234D7A" w:rsidP="00234D7A">
      <w:pPr>
        <w:pStyle w:val="SourceCode"/>
      </w:pPr>
      <w:r w:rsidRPr="00234D7A">
        <w:t xml:space="preserve">          .map((model: any) =&gt; </w:t>
      </w:r>
      <w:proofErr w:type="spellStart"/>
      <w:r w:rsidRPr="00234D7A">
        <w:t>model.normalizedPredictionNumber</w:t>
      </w:r>
      <w:proofErr w:type="spellEnd"/>
      <w:r w:rsidRPr="00234D7A">
        <w:t>);</w:t>
      </w:r>
    </w:p>
    <w:p w14:paraId="68E5340B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</w:p>
    <w:p w14:paraId="3C0A7EA9" w14:textId="77777777" w:rsidR="00234D7A" w:rsidRPr="00234D7A" w:rsidRDefault="00234D7A" w:rsidP="00234D7A">
      <w:pPr>
        <w:pStyle w:val="SourceCode"/>
      </w:pPr>
      <w:r w:rsidRPr="00234D7A">
        <w:t>        if (</w:t>
      </w:r>
      <w:proofErr w:type="spellStart"/>
      <w:r w:rsidRPr="00234D7A">
        <w:t>scores.length</w:t>
      </w:r>
      <w:proofErr w:type="spellEnd"/>
      <w:r w:rsidRPr="00234D7A">
        <w:t xml:space="preserve"> &gt; 0) {</w:t>
      </w:r>
    </w:p>
    <w:p w14:paraId="79A9EC1D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r w:rsidRPr="00234D7A">
        <w:rPr>
          <w:i/>
          <w:iCs/>
        </w:rPr>
        <w:t>// Use ensemble or highest confidence score</w:t>
      </w:r>
    </w:p>
    <w:p w14:paraId="06D402C2" w14:textId="77777777" w:rsidR="00234D7A" w:rsidRPr="00234D7A" w:rsidRDefault="00234D7A" w:rsidP="00234D7A">
      <w:pPr>
        <w:pStyle w:val="SourceCode"/>
      </w:pPr>
      <w:r w:rsidRPr="00234D7A">
        <w:t xml:space="preserve">          const </w:t>
      </w:r>
      <w:proofErr w:type="spellStart"/>
      <w:r w:rsidRPr="00234D7A">
        <w:t>ensembleModel</w:t>
      </w:r>
      <w:proofErr w:type="spellEnd"/>
      <w:r w:rsidRPr="00234D7A">
        <w:t xml:space="preserve"> = </w:t>
      </w:r>
      <w:proofErr w:type="spellStart"/>
      <w:r w:rsidRPr="00234D7A">
        <w:t>completedModels.find</w:t>
      </w:r>
      <w:proofErr w:type="spellEnd"/>
      <w:r w:rsidRPr="00234D7A">
        <w:t xml:space="preserve">((model: any) =&gt; </w:t>
      </w:r>
      <w:proofErr w:type="spellStart"/>
      <w:r w:rsidRPr="00234D7A">
        <w:t>model.name.includes</w:t>
      </w:r>
      <w:proofErr w:type="spellEnd"/>
      <w:r w:rsidRPr="00234D7A">
        <w:t>('ensemble'));</w:t>
      </w:r>
    </w:p>
    <w:p w14:paraId="0E7A8773" w14:textId="77777777" w:rsidR="00234D7A" w:rsidRPr="00234D7A" w:rsidRDefault="00234D7A" w:rsidP="00234D7A">
      <w:pPr>
        <w:pStyle w:val="SourceCode"/>
      </w:pPr>
      <w:r w:rsidRPr="00234D7A">
        <w:lastRenderedPageBreak/>
        <w:t>          if (</w:t>
      </w:r>
      <w:proofErr w:type="spellStart"/>
      <w:r w:rsidRPr="00234D7A">
        <w:t>ensembleModel</w:t>
      </w:r>
      <w:proofErr w:type="spellEnd"/>
      <w:r w:rsidRPr="00234D7A">
        <w:t xml:space="preserve"> &amp;&amp; </w:t>
      </w:r>
      <w:proofErr w:type="spellStart"/>
      <w:r w:rsidRPr="00234D7A">
        <w:t>ensembleModel.normalizedPredictionNumber</w:t>
      </w:r>
      <w:proofErr w:type="spellEnd"/>
      <w:r w:rsidRPr="00234D7A">
        <w:t xml:space="preserve"> !== null) {</w:t>
      </w:r>
    </w:p>
    <w:p w14:paraId="0DAAF862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overallScore</w:t>
      </w:r>
      <w:proofErr w:type="spellEnd"/>
      <w:r w:rsidRPr="00234D7A">
        <w:t xml:space="preserve"> = </w:t>
      </w:r>
      <w:proofErr w:type="spellStart"/>
      <w:r w:rsidRPr="00234D7A">
        <w:t>ensembleModel.normalizedPredictionNumber</w:t>
      </w:r>
      <w:proofErr w:type="spellEnd"/>
      <w:r w:rsidRPr="00234D7A">
        <w:t>;</w:t>
      </w:r>
    </w:p>
    <w:p w14:paraId="73078484" w14:textId="77777777" w:rsidR="00234D7A" w:rsidRPr="00234D7A" w:rsidRDefault="00234D7A" w:rsidP="00234D7A">
      <w:pPr>
        <w:pStyle w:val="SourceCode"/>
      </w:pPr>
      <w:r w:rsidRPr="00234D7A">
        <w:t>          } else {</w:t>
      </w:r>
    </w:p>
    <w:p w14:paraId="0273AFA6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r w:rsidRPr="00234D7A">
        <w:rPr>
          <w:i/>
          <w:iCs/>
        </w:rPr>
        <w:t>// Average of all model scores</w:t>
      </w:r>
    </w:p>
    <w:p w14:paraId="2B2611CD" w14:textId="77777777" w:rsidR="00234D7A" w:rsidRPr="00234D7A" w:rsidRDefault="00234D7A" w:rsidP="00234D7A">
      <w:pPr>
        <w:pStyle w:val="SourceCode"/>
      </w:pPr>
      <w:r w:rsidRPr="00234D7A">
        <w:t xml:space="preserve">            </w:t>
      </w:r>
      <w:proofErr w:type="spellStart"/>
      <w:r w:rsidRPr="00234D7A">
        <w:t>overallScore</w:t>
      </w:r>
      <w:proofErr w:type="spellEnd"/>
      <w:r w:rsidRPr="00234D7A">
        <w:t xml:space="preserve"> = </w:t>
      </w:r>
      <w:proofErr w:type="spellStart"/>
      <w:r w:rsidRPr="00234D7A">
        <w:t>scores.reduce</w:t>
      </w:r>
      <w:proofErr w:type="spellEnd"/>
      <w:r w:rsidRPr="00234D7A">
        <w:t xml:space="preserve">((sum: number, score: number) =&gt; sum + score, 0) / </w:t>
      </w:r>
      <w:proofErr w:type="spellStart"/>
      <w:r w:rsidRPr="00234D7A">
        <w:t>scores.length</w:t>
      </w:r>
      <w:proofErr w:type="spellEnd"/>
      <w:r w:rsidRPr="00234D7A">
        <w:t>;</w:t>
      </w:r>
    </w:p>
    <w:p w14:paraId="6E85BC8A" w14:textId="77777777" w:rsidR="00234D7A" w:rsidRPr="00234D7A" w:rsidRDefault="00234D7A" w:rsidP="00234D7A">
      <w:pPr>
        <w:pStyle w:val="SourceCode"/>
      </w:pPr>
      <w:r w:rsidRPr="00234D7A">
        <w:t>          }</w:t>
      </w:r>
    </w:p>
    <w:p w14:paraId="1B9EED86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hasCompletedAnalysis</w:t>
      </w:r>
      <w:proofErr w:type="spellEnd"/>
      <w:r w:rsidRPr="00234D7A">
        <w:t xml:space="preserve"> = true;</w:t>
      </w:r>
    </w:p>
    <w:p w14:paraId="3B0AFD08" w14:textId="77777777" w:rsidR="00234D7A" w:rsidRPr="00234D7A" w:rsidRDefault="00234D7A" w:rsidP="00234D7A">
      <w:pPr>
        <w:pStyle w:val="SourceCode"/>
      </w:pPr>
      <w:r w:rsidRPr="00234D7A">
        <w:t>        }</w:t>
      </w:r>
    </w:p>
    <w:p w14:paraId="2F99DD18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3CC3BC9B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C276CD0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4F862D9F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 xml:space="preserve">// Fallback to </w:t>
      </w:r>
      <w:proofErr w:type="spellStart"/>
      <w:r w:rsidRPr="00234D7A">
        <w:rPr>
          <w:i/>
          <w:iCs/>
        </w:rPr>
        <w:t>resultsSummary</w:t>
      </w:r>
      <w:proofErr w:type="spellEnd"/>
      <w:r w:rsidRPr="00234D7A">
        <w:rPr>
          <w:i/>
          <w:iCs/>
        </w:rPr>
        <w:t xml:space="preserve"> if available</w:t>
      </w:r>
    </w:p>
    <w:p w14:paraId="6991003B" w14:textId="77777777" w:rsidR="00234D7A" w:rsidRPr="00234D7A" w:rsidRDefault="00234D7A" w:rsidP="00234D7A">
      <w:pPr>
        <w:pStyle w:val="SourceCode"/>
      </w:pPr>
      <w:r w:rsidRPr="00234D7A">
        <w:t>    if (!</w:t>
      </w:r>
      <w:proofErr w:type="spellStart"/>
      <w:r w:rsidRPr="00234D7A">
        <w:t>hasCompletedAnalysis</w:t>
      </w:r>
      <w:proofErr w:type="spellEnd"/>
      <w:r w:rsidRPr="00234D7A">
        <w:t>) {</w:t>
      </w:r>
    </w:p>
    <w:p w14:paraId="7AC2BE9B" w14:textId="77777777" w:rsidR="00234D7A" w:rsidRPr="00234D7A" w:rsidRDefault="00234D7A" w:rsidP="00234D7A">
      <w:pPr>
        <w:pStyle w:val="SourceCode"/>
      </w:pPr>
      <w:r w:rsidRPr="00234D7A">
        <w:t xml:space="preserve">      const results = </w:t>
      </w:r>
      <w:proofErr w:type="spellStart"/>
      <w:r w:rsidRPr="00234D7A">
        <w:t>apiResult.resultsSummary</w:t>
      </w:r>
      <w:proofErr w:type="spellEnd"/>
      <w:r w:rsidRPr="00234D7A">
        <w:t xml:space="preserve"> || </w:t>
      </w:r>
      <w:proofErr w:type="spellStart"/>
      <w:r w:rsidRPr="00234D7A">
        <w:t>apiResult.results</w:t>
      </w:r>
      <w:proofErr w:type="spellEnd"/>
      <w:r w:rsidRPr="00234D7A">
        <w:t xml:space="preserve"> || </w:t>
      </w:r>
      <w:proofErr w:type="spellStart"/>
      <w:r w:rsidRPr="00234D7A">
        <w:t>apiResult</w:t>
      </w:r>
      <w:proofErr w:type="spellEnd"/>
      <w:r w:rsidRPr="00234D7A">
        <w:t>;</w:t>
      </w:r>
    </w:p>
    <w:p w14:paraId="1C174516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overallScore</w:t>
      </w:r>
      <w:proofErr w:type="spellEnd"/>
      <w:r w:rsidRPr="00234D7A">
        <w:t xml:space="preserve"> = </w:t>
      </w:r>
      <w:proofErr w:type="spellStart"/>
      <w:r w:rsidRPr="00234D7A">
        <w:t>results.overallScore</w:t>
      </w:r>
      <w:proofErr w:type="spellEnd"/>
      <w:r w:rsidRPr="00234D7A">
        <w:t xml:space="preserve"> || </w:t>
      </w:r>
      <w:proofErr w:type="spellStart"/>
      <w:r w:rsidRPr="00234D7A">
        <w:t>results.confidence</w:t>
      </w:r>
      <w:proofErr w:type="spellEnd"/>
      <w:r w:rsidRPr="00234D7A">
        <w:t xml:space="preserve"> || </w:t>
      </w:r>
      <w:proofErr w:type="spellStart"/>
      <w:r w:rsidRPr="00234D7A">
        <w:t>results.score</w:t>
      </w:r>
      <w:proofErr w:type="spellEnd"/>
      <w:r w:rsidRPr="00234D7A">
        <w:t xml:space="preserve"> || 0;</w:t>
      </w:r>
    </w:p>
    <w:p w14:paraId="43C20B5F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063B2610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262FF288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Convert RD score to our confidence scale (RD scores are 0-1, higher = more likely manipulated)</w:t>
      </w:r>
    </w:p>
    <w:p w14:paraId="18780029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Ensure all values are in proper 0-1 range first</w:t>
      </w:r>
    </w:p>
    <w:p w14:paraId="4EAAD393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normalizedScore</w:t>
      </w:r>
      <w:proofErr w:type="spellEnd"/>
      <w:r w:rsidRPr="00234D7A">
        <w:t xml:space="preserve"> = </w:t>
      </w:r>
      <w:proofErr w:type="spellStart"/>
      <w:r w:rsidRPr="00234D7A">
        <w:t>overallScore</w:t>
      </w:r>
      <w:proofErr w:type="spellEnd"/>
      <w:r w:rsidRPr="00234D7A">
        <w:t xml:space="preserve"> &gt; 1 ? </w:t>
      </w:r>
      <w:proofErr w:type="spellStart"/>
      <w:r w:rsidRPr="00234D7A">
        <w:t>overallScore</w:t>
      </w:r>
      <w:proofErr w:type="spellEnd"/>
      <w:r w:rsidRPr="00234D7A">
        <w:t xml:space="preserve"> / 100 : </w:t>
      </w:r>
      <w:proofErr w:type="spellStart"/>
      <w:r w:rsidRPr="00234D7A">
        <w:t>overallScore</w:t>
      </w:r>
      <w:proofErr w:type="spellEnd"/>
      <w:r w:rsidRPr="00234D7A">
        <w:t>;</w:t>
      </w:r>
    </w:p>
    <w:p w14:paraId="0A838E77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73FD1975" w14:textId="77777777" w:rsidR="00234D7A" w:rsidRPr="00234D7A" w:rsidRDefault="00234D7A" w:rsidP="00234D7A">
      <w:pPr>
        <w:pStyle w:val="SourceCode"/>
      </w:pPr>
      <w:r w:rsidRPr="00234D7A">
        <w:t>    let prediction: 'authentic' | 'manipulated' | 'inconclusive';</w:t>
      </w:r>
    </w:p>
    <w:p w14:paraId="4FC6A07A" w14:textId="77777777" w:rsidR="00234D7A" w:rsidRPr="00234D7A" w:rsidRDefault="00234D7A" w:rsidP="00234D7A">
      <w:pPr>
        <w:pStyle w:val="SourceCode"/>
      </w:pPr>
      <w:r w:rsidRPr="00234D7A">
        <w:t>    if (</w:t>
      </w:r>
      <w:proofErr w:type="spellStart"/>
      <w:r w:rsidRPr="00234D7A">
        <w:t>normalizedScore</w:t>
      </w:r>
      <w:proofErr w:type="spellEnd"/>
      <w:r w:rsidRPr="00234D7A">
        <w:t xml:space="preserve"> &gt;= 0.7) {</w:t>
      </w:r>
    </w:p>
    <w:p w14:paraId="120755A5" w14:textId="77777777" w:rsidR="00234D7A" w:rsidRPr="00234D7A" w:rsidRDefault="00234D7A" w:rsidP="00234D7A">
      <w:pPr>
        <w:pStyle w:val="SourceCode"/>
      </w:pPr>
      <w:r w:rsidRPr="00234D7A">
        <w:t>      prediction = 'manipulated';</w:t>
      </w:r>
    </w:p>
    <w:p w14:paraId="3E6D4EF1" w14:textId="77777777" w:rsidR="00234D7A" w:rsidRPr="00234D7A" w:rsidRDefault="00234D7A" w:rsidP="00234D7A">
      <w:pPr>
        <w:pStyle w:val="SourceCode"/>
      </w:pPr>
      <w:r w:rsidRPr="00234D7A">
        <w:t>    } else if (</w:t>
      </w:r>
      <w:proofErr w:type="spellStart"/>
      <w:r w:rsidRPr="00234D7A">
        <w:t>normalizedScore</w:t>
      </w:r>
      <w:proofErr w:type="spellEnd"/>
      <w:r w:rsidRPr="00234D7A">
        <w:t xml:space="preserve"> &gt;= 0.3) {</w:t>
      </w:r>
    </w:p>
    <w:p w14:paraId="027A4FA4" w14:textId="77777777" w:rsidR="00234D7A" w:rsidRPr="00234D7A" w:rsidRDefault="00234D7A" w:rsidP="00234D7A">
      <w:pPr>
        <w:pStyle w:val="SourceCode"/>
      </w:pPr>
      <w:r w:rsidRPr="00234D7A">
        <w:lastRenderedPageBreak/>
        <w:t>      prediction = 'inconclusive';</w:t>
      </w:r>
    </w:p>
    <w:p w14:paraId="294E031F" w14:textId="77777777" w:rsidR="00234D7A" w:rsidRPr="00234D7A" w:rsidRDefault="00234D7A" w:rsidP="00234D7A">
      <w:pPr>
        <w:pStyle w:val="SourceCode"/>
      </w:pPr>
      <w:r w:rsidRPr="00234D7A">
        <w:t>    } else {</w:t>
      </w:r>
    </w:p>
    <w:p w14:paraId="30DA8D1D" w14:textId="77777777" w:rsidR="00234D7A" w:rsidRPr="00234D7A" w:rsidRDefault="00234D7A" w:rsidP="00234D7A">
      <w:pPr>
        <w:pStyle w:val="SourceCode"/>
      </w:pPr>
      <w:r w:rsidRPr="00234D7A">
        <w:t>      prediction = 'authentic';</w:t>
      </w:r>
    </w:p>
    <w:p w14:paraId="4B645BA4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641C6EB4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31CFDE36" w14:textId="77777777" w:rsidR="00234D7A" w:rsidRPr="00234D7A" w:rsidRDefault="00234D7A" w:rsidP="00234D7A">
      <w:pPr>
        <w:pStyle w:val="SourceCode"/>
      </w:pPr>
      <w:r w:rsidRPr="00234D7A">
        <w:t>    console.log(`</w:t>
      </w:r>
      <w:r w:rsidRPr="00234D7A">
        <w:rPr>
          <w:rFonts w:ascii="Segoe UI Emoji" w:hAnsi="Segoe UI Emoji" w:cs="Segoe UI Emoji"/>
        </w:rPr>
        <w:t>🎯</w:t>
      </w:r>
      <w:r w:rsidRPr="00234D7A">
        <w:t xml:space="preserve"> Analysis Results: Score=${</w:t>
      </w:r>
      <w:proofErr w:type="spellStart"/>
      <w:r w:rsidRPr="00234D7A">
        <w:t>normalizedScore</w:t>
      </w:r>
      <w:proofErr w:type="spellEnd"/>
      <w:r w:rsidRPr="00234D7A">
        <w:t>}, Prediction=${prediction}, Completed=${</w:t>
      </w:r>
      <w:proofErr w:type="spellStart"/>
      <w:r w:rsidRPr="00234D7A">
        <w:t>hasCompletedAnalysis</w:t>
      </w:r>
      <w:proofErr w:type="spellEnd"/>
      <w:r w:rsidRPr="00234D7A">
        <w:t>}`);</w:t>
      </w:r>
    </w:p>
    <w:p w14:paraId="0E8C89E6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4092EC96" w14:textId="77777777" w:rsidR="00234D7A" w:rsidRPr="00234D7A" w:rsidRDefault="00234D7A" w:rsidP="00234D7A">
      <w:pPr>
        <w:pStyle w:val="SourceCode"/>
      </w:pPr>
      <w:r w:rsidRPr="00234D7A">
        <w:t xml:space="preserve">    </w:t>
      </w:r>
      <w:r w:rsidRPr="00234D7A">
        <w:rPr>
          <w:i/>
          <w:iCs/>
        </w:rPr>
        <w:t>// Calculate category breakdown based on the normalized score</w:t>
      </w:r>
    </w:p>
    <w:p w14:paraId="5F8AFA87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authenticPercentage</w:t>
      </w:r>
      <w:proofErr w:type="spellEnd"/>
      <w:r w:rsidRPr="00234D7A">
        <w:t xml:space="preserve"> =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Math.max</w:t>
      </w:r>
      <w:proofErr w:type="spellEnd"/>
      <w:r w:rsidRPr="00234D7A">
        <w:t xml:space="preserve">(0, (1 - </w:t>
      </w:r>
      <w:proofErr w:type="spellStart"/>
      <w:r w:rsidRPr="00234D7A">
        <w:t>normalizedScore</w:t>
      </w:r>
      <w:proofErr w:type="spellEnd"/>
      <w:r w:rsidRPr="00234D7A">
        <w:t>)) * 100);</w:t>
      </w:r>
    </w:p>
    <w:p w14:paraId="71B9E42F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manipulatedPercentage</w:t>
      </w:r>
      <w:proofErr w:type="spellEnd"/>
      <w:r w:rsidRPr="00234D7A">
        <w:t xml:space="preserve"> =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normalizedScore</w:t>
      </w:r>
      <w:proofErr w:type="spellEnd"/>
      <w:r w:rsidRPr="00234D7A">
        <w:t xml:space="preserve"> * 100);</w:t>
      </w:r>
    </w:p>
    <w:p w14:paraId="0373C26F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inconclusivePercentage</w:t>
      </w:r>
      <w:proofErr w:type="spellEnd"/>
      <w:r w:rsidRPr="00234D7A">
        <w:t xml:space="preserve"> = </w:t>
      </w:r>
      <w:proofErr w:type="spellStart"/>
      <w:r w:rsidRPr="00234D7A">
        <w:t>Math.round</w:t>
      </w:r>
      <w:proofErr w:type="spellEnd"/>
      <w:r w:rsidRPr="00234D7A">
        <w:t>(</w:t>
      </w:r>
      <w:proofErr w:type="spellStart"/>
      <w:r w:rsidRPr="00234D7A">
        <w:t>Math.abs</w:t>
      </w:r>
      <w:proofErr w:type="spellEnd"/>
      <w:r w:rsidRPr="00234D7A">
        <w:t xml:space="preserve">(0.5 - </w:t>
      </w:r>
      <w:proofErr w:type="spellStart"/>
      <w:r w:rsidRPr="00234D7A">
        <w:t>normalizedScore</w:t>
      </w:r>
      <w:proofErr w:type="spellEnd"/>
      <w:r w:rsidRPr="00234D7A">
        <w:t>) * 40);</w:t>
      </w:r>
    </w:p>
    <w:p w14:paraId="0AF6CA69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38BFC675" w14:textId="77777777" w:rsidR="00234D7A" w:rsidRPr="00234D7A" w:rsidRDefault="00234D7A" w:rsidP="00234D7A">
      <w:pPr>
        <w:pStyle w:val="SourceCode"/>
      </w:pPr>
      <w:r w:rsidRPr="00234D7A">
        <w:t xml:space="preserve">    const </w:t>
      </w:r>
      <w:proofErr w:type="spellStart"/>
      <w:r w:rsidRPr="00234D7A">
        <w:t>categoryBreakdown</w:t>
      </w:r>
      <w:proofErr w:type="spellEnd"/>
      <w:r w:rsidRPr="00234D7A">
        <w:t xml:space="preserve"> = {</w:t>
      </w:r>
    </w:p>
    <w:p w14:paraId="302D45B4" w14:textId="77777777" w:rsidR="00234D7A" w:rsidRPr="00234D7A" w:rsidRDefault="00234D7A" w:rsidP="00234D7A">
      <w:pPr>
        <w:pStyle w:val="SourceCode"/>
      </w:pPr>
      <w:r w:rsidRPr="00234D7A">
        <w:t xml:space="preserve">      authentic: </w:t>
      </w:r>
      <w:proofErr w:type="spellStart"/>
      <w:r w:rsidRPr="00234D7A">
        <w:t>authenticPercentage</w:t>
      </w:r>
      <w:proofErr w:type="spellEnd"/>
      <w:r w:rsidRPr="00234D7A">
        <w:t>,</w:t>
      </w:r>
    </w:p>
    <w:p w14:paraId="53D7E401" w14:textId="77777777" w:rsidR="00234D7A" w:rsidRPr="00234D7A" w:rsidRDefault="00234D7A" w:rsidP="00234D7A">
      <w:pPr>
        <w:pStyle w:val="SourceCode"/>
      </w:pPr>
      <w:r w:rsidRPr="00234D7A">
        <w:t xml:space="preserve">      manipulated: </w:t>
      </w:r>
      <w:proofErr w:type="spellStart"/>
      <w:r w:rsidRPr="00234D7A">
        <w:t>manipulatedPercentage</w:t>
      </w:r>
      <w:proofErr w:type="spellEnd"/>
      <w:r w:rsidRPr="00234D7A">
        <w:t>,</w:t>
      </w:r>
    </w:p>
    <w:p w14:paraId="1C52DD7F" w14:textId="77777777" w:rsidR="00234D7A" w:rsidRPr="00234D7A" w:rsidRDefault="00234D7A" w:rsidP="00234D7A">
      <w:pPr>
        <w:pStyle w:val="SourceCode"/>
      </w:pPr>
      <w:r w:rsidRPr="00234D7A">
        <w:t xml:space="preserve">      inconclusive: </w:t>
      </w:r>
      <w:proofErr w:type="spellStart"/>
      <w:r w:rsidRPr="00234D7A">
        <w:t>inconclusivePercentage</w:t>
      </w:r>
      <w:proofErr w:type="spellEnd"/>
      <w:r w:rsidRPr="00234D7A">
        <w:t>,</w:t>
      </w:r>
    </w:p>
    <w:p w14:paraId="32081087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7A6ED824" w14:textId="77777777" w:rsidR="00234D7A" w:rsidRPr="00234D7A" w:rsidRDefault="00234D7A" w:rsidP="00234D7A">
      <w:pPr>
        <w:pStyle w:val="SourceCode"/>
      </w:pPr>
      <w:r w:rsidRPr="00234D7A">
        <w:t xml:space="preserve">    </w:t>
      </w:r>
    </w:p>
    <w:p w14:paraId="0966D9C3" w14:textId="77777777" w:rsidR="00234D7A" w:rsidRPr="00234D7A" w:rsidRDefault="00234D7A" w:rsidP="00234D7A">
      <w:pPr>
        <w:pStyle w:val="SourceCode"/>
      </w:pPr>
      <w:r w:rsidRPr="00234D7A">
        <w:t>    return {</w:t>
      </w:r>
    </w:p>
    <w:p w14:paraId="49BCCAE8" w14:textId="77777777" w:rsidR="00234D7A" w:rsidRPr="00234D7A" w:rsidRDefault="00234D7A" w:rsidP="00234D7A">
      <w:pPr>
        <w:pStyle w:val="SourceCode"/>
      </w:pPr>
      <w:r w:rsidRPr="00234D7A">
        <w:t xml:space="preserve">      id: </w:t>
      </w:r>
      <w:proofErr w:type="spellStart"/>
      <w:r w:rsidRPr="00234D7A">
        <w:t>apiResult.requestId</w:t>
      </w:r>
      <w:proofErr w:type="spellEnd"/>
      <w:r w:rsidRPr="00234D7A">
        <w:t xml:space="preserve"> || apiResult.id || `</w:t>
      </w:r>
      <w:proofErr w:type="spellStart"/>
      <w:r w:rsidRPr="00234D7A">
        <w:t>rd</w:t>
      </w:r>
      <w:proofErr w:type="spellEnd"/>
      <w:r w:rsidRPr="00234D7A">
        <w:t>_${</w:t>
      </w:r>
      <w:proofErr w:type="spellStart"/>
      <w:r w:rsidRPr="00234D7A">
        <w:t>Date.now</w:t>
      </w:r>
      <w:proofErr w:type="spellEnd"/>
      <w:r w:rsidRPr="00234D7A">
        <w:t>()}`,</w:t>
      </w:r>
    </w:p>
    <w:p w14:paraId="6AC1018B" w14:textId="77777777" w:rsidR="00234D7A" w:rsidRPr="00234D7A" w:rsidRDefault="00234D7A" w:rsidP="00234D7A">
      <w:pPr>
        <w:pStyle w:val="SourceCode"/>
      </w:pPr>
      <w:r w:rsidRPr="00234D7A">
        <w:t>      filename: file.name,</w:t>
      </w:r>
    </w:p>
    <w:p w14:paraId="0965147B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Type</w:t>
      </w:r>
      <w:proofErr w:type="spellEnd"/>
      <w:r w:rsidRPr="00234D7A">
        <w:t xml:space="preserve">: </w:t>
      </w:r>
      <w:proofErr w:type="spellStart"/>
      <w:r w:rsidRPr="00234D7A">
        <w:t>file.type</w:t>
      </w:r>
      <w:proofErr w:type="spellEnd"/>
      <w:r w:rsidRPr="00234D7A">
        <w:t>,</w:t>
      </w:r>
    </w:p>
    <w:p w14:paraId="05CF6424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fileSize</w:t>
      </w:r>
      <w:proofErr w:type="spellEnd"/>
      <w:r w:rsidRPr="00234D7A">
        <w:t xml:space="preserve">: </w:t>
      </w:r>
      <w:proofErr w:type="spellStart"/>
      <w:r w:rsidRPr="00234D7A">
        <w:t>file.size</w:t>
      </w:r>
      <w:proofErr w:type="spellEnd"/>
      <w:r w:rsidRPr="00234D7A">
        <w:t>,</w:t>
      </w:r>
    </w:p>
    <w:p w14:paraId="00416810" w14:textId="77777777" w:rsidR="00234D7A" w:rsidRPr="00234D7A" w:rsidRDefault="00234D7A" w:rsidP="00234D7A">
      <w:pPr>
        <w:pStyle w:val="SourceCode"/>
      </w:pPr>
      <w:r w:rsidRPr="00234D7A">
        <w:t xml:space="preserve">      confidence: </w:t>
      </w:r>
      <w:proofErr w:type="spellStart"/>
      <w:r w:rsidRPr="00234D7A">
        <w:t>normalizedScore</w:t>
      </w:r>
      <w:proofErr w:type="spellEnd"/>
      <w:r w:rsidRPr="00234D7A">
        <w:t>,</w:t>
      </w:r>
    </w:p>
    <w:p w14:paraId="6841DD04" w14:textId="77777777" w:rsidR="00234D7A" w:rsidRPr="00234D7A" w:rsidRDefault="00234D7A" w:rsidP="00234D7A">
      <w:pPr>
        <w:pStyle w:val="SourceCode"/>
      </w:pPr>
      <w:r w:rsidRPr="00234D7A">
        <w:t>      prediction,</w:t>
      </w:r>
    </w:p>
    <w:p w14:paraId="41C8CCEE" w14:textId="77777777" w:rsidR="00234D7A" w:rsidRPr="00234D7A" w:rsidRDefault="00234D7A" w:rsidP="00234D7A">
      <w:pPr>
        <w:pStyle w:val="SourceCode"/>
      </w:pPr>
      <w:r w:rsidRPr="00234D7A">
        <w:t>      details: {</w:t>
      </w:r>
    </w:p>
    <w:p w14:paraId="4F6A8C98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</w:t>
      </w:r>
      <w:proofErr w:type="spellStart"/>
      <w:r w:rsidRPr="00234D7A">
        <w:t>overallScore</w:t>
      </w:r>
      <w:proofErr w:type="spellEnd"/>
      <w:r w:rsidRPr="00234D7A">
        <w:t xml:space="preserve">: </w:t>
      </w:r>
      <w:proofErr w:type="spellStart"/>
      <w:r w:rsidRPr="00234D7A">
        <w:t>normalizedScore</w:t>
      </w:r>
      <w:proofErr w:type="spellEnd"/>
      <w:r w:rsidRPr="00234D7A">
        <w:t>,</w:t>
      </w:r>
    </w:p>
    <w:p w14:paraId="45A07DA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categoryBreakdown</w:t>
      </w:r>
      <w:proofErr w:type="spellEnd"/>
      <w:r w:rsidRPr="00234D7A">
        <w:t>,</w:t>
      </w:r>
    </w:p>
    <w:p w14:paraId="39017916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frameAnalysis</w:t>
      </w:r>
      <w:proofErr w:type="spellEnd"/>
      <w:r w:rsidRPr="00234D7A">
        <w:t xml:space="preserve">: </w:t>
      </w:r>
      <w:proofErr w:type="spellStart"/>
      <w:r w:rsidRPr="00234D7A">
        <w:t>apiResult.frameAnalysis</w:t>
      </w:r>
      <w:proofErr w:type="spellEnd"/>
      <w:r w:rsidRPr="00234D7A">
        <w:t>,</w:t>
      </w:r>
    </w:p>
    <w:p w14:paraId="088F1FC8" w14:textId="77777777" w:rsidR="00234D7A" w:rsidRPr="00234D7A" w:rsidRDefault="00234D7A" w:rsidP="00234D7A">
      <w:pPr>
        <w:pStyle w:val="SourceCode"/>
      </w:pPr>
      <w:r w:rsidRPr="00234D7A">
        <w:t xml:space="preserve">        </w:t>
      </w:r>
      <w:proofErr w:type="spellStart"/>
      <w:r w:rsidRPr="00234D7A">
        <w:t>audioAnalysis</w:t>
      </w:r>
      <w:proofErr w:type="spellEnd"/>
      <w:r w:rsidRPr="00234D7A">
        <w:t xml:space="preserve">: </w:t>
      </w:r>
      <w:proofErr w:type="spellStart"/>
      <w:r w:rsidRPr="00234D7A">
        <w:t>apiResult.audioAnalysis</w:t>
      </w:r>
      <w:proofErr w:type="spellEnd"/>
      <w:r w:rsidRPr="00234D7A">
        <w:t>,</w:t>
      </w:r>
    </w:p>
    <w:p w14:paraId="75C2E683" w14:textId="77777777" w:rsidR="00234D7A" w:rsidRPr="00234D7A" w:rsidRDefault="00234D7A" w:rsidP="00234D7A">
      <w:pPr>
        <w:pStyle w:val="SourceCode"/>
      </w:pPr>
      <w:r w:rsidRPr="00234D7A">
        <w:t>        metadata: {</w:t>
      </w:r>
    </w:p>
    <w:p w14:paraId="51122BE5" w14:textId="77777777" w:rsidR="00234D7A" w:rsidRPr="00234D7A" w:rsidRDefault="00234D7A" w:rsidP="00234D7A">
      <w:pPr>
        <w:pStyle w:val="SourceCode"/>
      </w:pPr>
      <w:r w:rsidRPr="00234D7A">
        <w:t>          ...</w:t>
      </w:r>
      <w:proofErr w:type="spellStart"/>
      <w:r w:rsidRPr="00234D7A">
        <w:t>apiResult.metadata</w:t>
      </w:r>
      <w:proofErr w:type="spellEnd"/>
      <w:r w:rsidRPr="00234D7A">
        <w:t>,</w:t>
      </w:r>
    </w:p>
    <w:p w14:paraId="412AD738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processingTime</w:t>
      </w:r>
      <w:proofErr w:type="spellEnd"/>
      <w:r w:rsidRPr="00234D7A">
        <w:t xml:space="preserve">: </w:t>
      </w:r>
      <w:proofErr w:type="spellStart"/>
      <w:r w:rsidRPr="00234D7A">
        <w:t>apiResult.processingTime</w:t>
      </w:r>
      <w:proofErr w:type="spellEnd"/>
      <w:r w:rsidRPr="00234D7A">
        <w:t>,</w:t>
      </w:r>
    </w:p>
    <w:p w14:paraId="238F4FD2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modelsAnalyzed</w:t>
      </w:r>
      <w:proofErr w:type="spellEnd"/>
      <w:r w:rsidRPr="00234D7A">
        <w:t xml:space="preserve">: </w:t>
      </w:r>
      <w:proofErr w:type="spellStart"/>
      <w:r w:rsidRPr="00234D7A">
        <w:t>apiResult.models?.length</w:t>
      </w:r>
      <w:proofErr w:type="spellEnd"/>
      <w:r w:rsidRPr="00234D7A">
        <w:t xml:space="preserve"> || 0,</w:t>
      </w:r>
    </w:p>
    <w:p w14:paraId="4BF5E1E9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completedModels</w:t>
      </w:r>
      <w:proofErr w:type="spellEnd"/>
      <w:r w:rsidRPr="00234D7A">
        <w:t xml:space="preserve">: </w:t>
      </w:r>
      <w:proofErr w:type="spellStart"/>
      <w:r w:rsidRPr="00234D7A">
        <w:t>hasCompletedAnalysis</w:t>
      </w:r>
      <w:proofErr w:type="spellEnd"/>
      <w:r w:rsidRPr="00234D7A">
        <w:t xml:space="preserve"> ? </w:t>
      </w:r>
      <w:proofErr w:type="spellStart"/>
      <w:r w:rsidRPr="00234D7A">
        <w:t>apiResult.models?.filter</w:t>
      </w:r>
      <w:proofErr w:type="spellEnd"/>
      <w:r w:rsidRPr="00234D7A">
        <w:t xml:space="preserve">((m: any) =&gt; </w:t>
      </w:r>
      <w:proofErr w:type="spellStart"/>
      <w:r w:rsidRPr="00234D7A">
        <w:t>m.status</w:t>
      </w:r>
      <w:proofErr w:type="spellEnd"/>
      <w:r w:rsidRPr="00234D7A">
        <w:t xml:space="preserve"> !== 'ANALYZING' &amp;&amp; </w:t>
      </w:r>
      <w:proofErr w:type="spellStart"/>
      <w:r w:rsidRPr="00234D7A">
        <w:t>m.status</w:t>
      </w:r>
      <w:proofErr w:type="spellEnd"/>
      <w:r w:rsidRPr="00234D7A">
        <w:t xml:space="preserve"> !== 'NOT_APPLICABLE').length : 0,</w:t>
      </w:r>
    </w:p>
    <w:p w14:paraId="32E89172" w14:textId="77777777" w:rsidR="00234D7A" w:rsidRPr="00234D7A" w:rsidRDefault="00234D7A" w:rsidP="00234D7A">
      <w:pPr>
        <w:pStyle w:val="SourceCode"/>
      </w:pPr>
      <w:r w:rsidRPr="00234D7A">
        <w:t>        },</w:t>
      </w:r>
    </w:p>
    <w:p w14:paraId="1F20882D" w14:textId="77777777" w:rsidR="00234D7A" w:rsidRPr="00234D7A" w:rsidRDefault="00234D7A" w:rsidP="00234D7A">
      <w:pPr>
        <w:pStyle w:val="SourceCode"/>
      </w:pPr>
      <w:r w:rsidRPr="00234D7A">
        <w:t>      },</w:t>
      </w:r>
    </w:p>
    <w:p w14:paraId="3E14DDF2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processingTime</w:t>
      </w:r>
      <w:proofErr w:type="spellEnd"/>
      <w:r w:rsidRPr="00234D7A">
        <w:t xml:space="preserve">: </w:t>
      </w:r>
      <w:proofErr w:type="spellStart"/>
      <w:r w:rsidRPr="00234D7A">
        <w:t>apiResult.processingTime</w:t>
      </w:r>
      <w:proofErr w:type="spellEnd"/>
      <w:r w:rsidRPr="00234D7A">
        <w:t xml:space="preserve"> || 0,</w:t>
      </w:r>
    </w:p>
    <w:p w14:paraId="41935E36" w14:textId="77777777" w:rsidR="00234D7A" w:rsidRPr="00234D7A" w:rsidRDefault="00234D7A" w:rsidP="00234D7A">
      <w:pPr>
        <w:pStyle w:val="SourceCode"/>
      </w:pPr>
      <w:r w:rsidRPr="00234D7A">
        <w:t xml:space="preserve">      timestamp: </w:t>
      </w:r>
      <w:proofErr w:type="spellStart"/>
      <w:r w:rsidRPr="00234D7A">
        <w:t>apiResult.timestamp</w:t>
      </w:r>
      <w:proofErr w:type="spellEnd"/>
      <w:r w:rsidRPr="00234D7A">
        <w:t xml:space="preserve"> || new Date().</w:t>
      </w:r>
      <w:proofErr w:type="spellStart"/>
      <w:r w:rsidRPr="00234D7A">
        <w:t>toISOString</w:t>
      </w:r>
      <w:proofErr w:type="spellEnd"/>
      <w:r w:rsidRPr="00234D7A">
        <w:t>(),</w:t>
      </w:r>
    </w:p>
    <w:p w14:paraId="4D921A8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thumbnailUrl</w:t>
      </w:r>
      <w:proofErr w:type="spellEnd"/>
      <w:r w:rsidRPr="00234D7A">
        <w:t xml:space="preserve">: </w:t>
      </w:r>
      <w:proofErr w:type="spellStart"/>
      <w:r w:rsidRPr="00234D7A">
        <w:t>apiResult.thumbnailUrl</w:t>
      </w:r>
      <w:proofErr w:type="spellEnd"/>
      <w:r w:rsidRPr="00234D7A">
        <w:t>,</w:t>
      </w:r>
    </w:p>
    <w:p w14:paraId="79108FDF" w14:textId="77777777" w:rsidR="00234D7A" w:rsidRPr="00234D7A" w:rsidRDefault="00234D7A" w:rsidP="00234D7A">
      <w:pPr>
        <w:pStyle w:val="SourceCode"/>
      </w:pPr>
      <w:r w:rsidRPr="00234D7A">
        <w:t>    };</w:t>
      </w:r>
    </w:p>
    <w:p w14:paraId="0B6C4E42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5502F159" w14:textId="77777777" w:rsidR="00234D7A" w:rsidRPr="00234D7A" w:rsidRDefault="00234D7A" w:rsidP="00234D7A">
      <w:pPr>
        <w:pStyle w:val="SourceCode"/>
      </w:pPr>
    </w:p>
    <w:p w14:paraId="6CF1C616" w14:textId="77777777" w:rsidR="00234D7A" w:rsidRPr="00234D7A" w:rsidRDefault="00234D7A" w:rsidP="00234D7A">
      <w:pPr>
        <w:pStyle w:val="SourceCode"/>
      </w:pPr>
      <w:r w:rsidRPr="00234D7A">
        <w:t xml:space="preserve">  async </w:t>
      </w:r>
      <w:proofErr w:type="spellStart"/>
      <w:r w:rsidRPr="00234D7A">
        <w:t>checkApiStatus</w:t>
      </w:r>
      <w:proofErr w:type="spellEnd"/>
      <w:r w:rsidRPr="00234D7A">
        <w:t>(): Promise&lt;{ status: string; version?: string }&gt; {</w:t>
      </w:r>
    </w:p>
    <w:p w14:paraId="12492345" w14:textId="77777777" w:rsidR="00234D7A" w:rsidRPr="00234D7A" w:rsidRDefault="00234D7A" w:rsidP="00234D7A">
      <w:pPr>
        <w:pStyle w:val="SourceCode"/>
      </w:pPr>
    </w:p>
    <w:p w14:paraId="1ADAC97D" w14:textId="77777777" w:rsidR="00234D7A" w:rsidRPr="00234D7A" w:rsidRDefault="00234D7A" w:rsidP="00234D7A">
      <w:pPr>
        <w:pStyle w:val="SourceCode"/>
      </w:pPr>
      <w:r w:rsidRPr="00234D7A">
        <w:t>    try {</w:t>
      </w:r>
    </w:p>
    <w:p w14:paraId="56707575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r w:rsidRPr="00234D7A">
        <w:rPr>
          <w:i/>
          <w:iCs/>
        </w:rPr>
        <w:t>// Test the actual API endpoint that we use via proxy</w:t>
      </w:r>
    </w:p>
    <w:p w14:paraId="3356FA6C" w14:textId="77777777" w:rsidR="00234D7A" w:rsidRPr="00234D7A" w:rsidRDefault="00234D7A" w:rsidP="00234D7A">
      <w:pPr>
        <w:pStyle w:val="SourceCode"/>
      </w:pPr>
      <w:r w:rsidRPr="00234D7A">
        <w:t>      const response = await fetch('/</w:t>
      </w:r>
      <w:proofErr w:type="spellStart"/>
      <w:r w:rsidRPr="00234D7A">
        <w:t>api</w:t>
      </w:r>
      <w:proofErr w:type="spellEnd"/>
      <w:r w:rsidRPr="00234D7A">
        <w:t>/</w:t>
      </w:r>
      <w:proofErr w:type="spellStart"/>
      <w:r w:rsidRPr="00234D7A">
        <w:t>rd</w:t>
      </w:r>
      <w:proofErr w:type="spellEnd"/>
      <w:r w:rsidRPr="00234D7A">
        <w:t>/signed-url', {</w:t>
      </w:r>
    </w:p>
    <w:p w14:paraId="2AD1D0CF" w14:textId="77777777" w:rsidR="00234D7A" w:rsidRPr="00234D7A" w:rsidRDefault="00234D7A" w:rsidP="00234D7A">
      <w:pPr>
        <w:pStyle w:val="SourceCode"/>
      </w:pPr>
      <w:r w:rsidRPr="00234D7A">
        <w:t>        method: 'POST',</w:t>
      </w:r>
    </w:p>
    <w:p w14:paraId="4E446B4B" w14:textId="77777777" w:rsidR="00234D7A" w:rsidRPr="00234D7A" w:rsidRDefault="00234D7A" w:rsidP="00234D7A">
      <w:pPr>
        <w:pStyle w:val="SourceCode"/>
      </w:pPr>
      <w:r w:rsidRPr="00234D7A">
        <w:t>        headers: {</w:t>
      </w:r>
    </w:p>
    <w:p w14:paraId="31D4EAC6" w14:textId="77777777" w:rsidR="00234D7A" w:rsidRPr="00234D7A" w:rsidRDefault="00234D7A" w:rsidP="00234D7A">
      <w:pPr>
        <w:pStyle w:val="SourceCode"/>
      </w:pPr>
      <w:r w:rsidRPr="00234D7A">
        <w:t>          'Content-Type': 'application/json',</w:t>
      </w:r>
    </w:p>
    <w:p w14:paraId="503F6F31" w14:textId="77777777" w:rsidR="00234D7A" w:rsidRPr="00234D7A" w:rsidRDefault="00234D7A" w:rsidP="00234D7A">
      <w:pPr>
        <w:pStyle w:val="SourceCode"/>
      </w:pPr>
      <w:r w:rsidRPr="00234D7A">
        <w:t>        },</w:t>
      </w:r>
    </w:p>
    <w:p w14:paraId="2C998CA9" w14:textId="77777777" w:rsidR="00234D7A" w:rsidRPr="00234D7A" w:rsidRDefault="00234D7A" w:rsidP="00234D7A">
      <w:pPr>
        <w:pStyle w:val="SourceCode"/>
      </w:pPr>
      <w:r w:rsidRPr="00234D7A">
        <w:lastRenderedPageBreak/>
        <w:t xml:space="preserve">        body: </w:t>
      </w:r>
      <w:proofErr w:type="spellStart"/>
      <w:r w:rsidRPr="00234D7A">
        <w:t>JSON.stringify</w:t>
      </w:r>
      <w:proofErr w:type="spellEnd"/>
      <w:r w:rsidRPr="00234D7A">
        <w:t>({</w:t>
      </w:r>
    </w:p>
    <w:p w14:paraId="19B5EB6A" w14:textId="77777777" w:rsidR="00234D7A" w:rsidRPr="00234D7A" w:rsidRDefault="00234D7A" w:rsidP="00234D7A">
      <w:pPr>
        <w:pStyle w:val="SourceCode"/>
      </w:pPr>
      <w:r w:rsidRPr="00234D7A">
        <w:t xml:space="preserve">          </w:t>
      </w:r>
      <w:proofErr w:type="spellStart"/>
      <w:r w:rsidRPr="00234D7A">
        <w:t>fileName</w:t>
      </w:r>
      <w:proofErr w:type="spellEnd"/>
      <w:r w:rsidRPr="00234D7A">
        <w:t>: 'status-check.jpg'</w:t>
      </w:r>
    </w:p>
    <w:p w14:paraId="731507F0" w14:textId="77777777" w:rsidR="00234D7A" w:rsidRPr="00234D7A" w:rsidRDefault="00234D7A" w:rsidP="00234D7A">
      <w:pPr>
        <w:pStyle w:val="SourceCode"/>
      </w:pPr>
      <w:r w:rsidRPr="00234D7A">
        <w:t>        }),</w:t>
      </w:r>
    </w:p>
    <w:p w14:paraId="08DE7881" w14:textId="77777777" w:rsidR="00234D7A" w:rsidRPr="00234D7A" w:rsidRDefault="00234D7A" w:rsidP="00234D7A">
      <w:pPr>
        <w:pStyle w:val="SourceCode"/>
      </w:pPr>
      <w:r w:rsidRPr="00234D7A">
        <w:t>      });</w:t>
      </w:r>
    </w:p>
    <w:p w14:paraId="59C19925" w14:textId="77777777" w:rsidR="00234D7A" w:rsidRPr="00234D7A" w:rsidRDefault="00234D7A" w:rsidP="00234D7A">
      <w:pPr>
        <w:pStyle w:val="SourceCode"/>
      </w:pPr>
    </w:p>
    <w:p w14:paraId="731D07B1" w14:textId="77777777" w:rsidR="00234D7A" w:rsidRPr="00234D7A" w:rsidRDefault="00234D7A" w:rsidP="00234D7A">
      <w:pPr>
        <w:pStyle w:val="SourceCode"/>
      </w:pPr>
      <w:r w:rsidRPr="00234D7A">
        <w:t>      if (</w:t>
      </w:r>
      <w:proofErr w:type="spellStart"/>
      <w:r w:rsidRPr="00234D7A">
        <w:t>response.ok</w:t>
      </w:r>
      <w:proofErr w:type="spellEnd"/>
      <w:r w:rsidRPr="00234D7A">
        <w:t>) {</w:t>
      </w:r>
    </w:p>
    <w:p w14:paraId="3BBCF6AE" w14:textId="77777777" w:rsidR="00234D7A" w:rsidRPr="00234D7A" w:rsidRDefault="00234D7A" w:rsidP="00234D7A">
      <w:pPr>
        <w:pStyle w:val="SourceCode"/>
      </w:pPr>
      <w:r w:rsidRPr="00234D7A">
        <w:t>        return { status: 'online', version: '1.0.0' };</w:t>
      </w:r>
    </w:p>
    <w:p w14:paraId="5B5041E8" w14:textId="77777777" w:rsidR="00234D7A" w:rsidRPr="00234D7A" w:rsidRDefault="00234D7A" w:rsidP="00234D7A">
      <w:pPr>
        <w:pStyle w:val="SourceCode"/>
      </w:pPr>
      <w:r w:rsidRPr="00234D7A">
        <w:t>      } else if (</w:t>
      </w:r>
      <w:proofErr w:type="spellStart"/>
      <w:r w:rsidRPr="00234D7A">
        <w:t>response.status</w:t>
      </w:r>
      <w:proofErr w:type="spellEnd"/>
      <w:r w:rsidRPr="00234D7A">
        <w:t xml:space="preserve"> === 401) {</w:t>
      </w:r>
    </w:p>
    <w:p w14:paraId="30FD532C" w14:textId="77777777" w:rsidR="00234D7A" w:rsidRPr="00234D7A" w:rsidRDefault="00234D7A" w:rsidP="00234D7A">
      <w:pPr>
        <w:pStyle w:val="SourceCode"/>
      </w:pPr>
      <w:r w:rsidRPr="00234D7A">
        <w:t>        return { status: 'unauthorized' };</w:t>
      </w:r>
    </w:p>
    <w:p w14:paraId="016C9C6D" w14:textId="77777777" w:rsidR="00234D7A" w:rsidRPr="00234D7A" w:rsidRDefault="00234D7A" w:rsidP="00234D7A">
      <w:pPr>
        <w:pStyle w:val="SourceCode"/>
      </w:pPr>
      <w:r w:rsidRPr="00234D7A">
        <w:t>      }</w:t>
      </w:r>
    </w:p>
    <w:p w14:paraId="3EB9A21E" w14:textId="77777777" w:rsidR="00234D7A" w:rsidRPr="00234D7A" w:rsidRDefault="00234D7A" w:rsidP="00234D7A">
      <w:pPr>
        <w:pStyle w:val="SourceCode"/>
      </w:pPr>
      <w:r w:rsidRPr="00234D7A">
        <w:t xml:space="preserve">      </w:t>
      </w:r>
    </w:p>
    <w:p w14:paraId="728D2C4B" w14:textId="77777777" w:rsidR="00234D7A" w:rsidRPr="00234D7A" w:rsidRDefault="00234D7A" w:rsidP="00234D7A">
      <w:pPr>
        <w:pStyle w:val="SourceCode"/>
      </w:pPr>
      <w:r w:rsidRPr="00234D7A">
        <w:t>      return { status: 'error' };</w:t>
      </w:r>
    </w:p>
    <w:p w14:paraId="2CE924EB" w14:textId="77777777" w:rsidR="00234D7A" w:rsidRPr="00234D7A" w:rsidRDefault="00234D7A" w:rsidP="00234D7A">
      <w:pPr>
        <w:pStyle w:val="SourceCode"/>
      </w:pPr>
      <w:r w:rsidRPr="00234D7A">
        <w:t>    } catch (error) {</w:t>
      </w:r>
    </w:p>
    <w:p w14:paraId="073A25F7" w14:textId="77777777" w:rsidR="00234D7A" w:rsidRPr="00234D7A" w:rsidRDefault="00234D7A" w:rsidP="00234D7A">
      <w:pPr>
        <w:pStyle w:val="SourceCode"/>
      </w:pPr>
      <w:r w:rsidRPr="00234D7A">
        <w:t xml:space="preserve">      </w:t>
      </w:r>
      <w:proofErr w:type="spellStart"/>
      <w:r w:rsidRPr="00234D7A">
        <w:t>console.error</w:t>
      </w:r>
      <w:proofErr w:type="spellEnd"/>
      <w:r w:rsidRPr="00234D7A">
        <w:t>('API status check failed:', error);</w:t>
      </w:r>
    </w:p>
    <w:p w14:paraId="5CCF18FF" w14:textId="77777777" w:rsidR="00234D7A" w:rsidRPr="00234D7A" w:rsidRDefault="00234D7A" w:rsidP="00234D7A">
      <w:pPr>
        <w:pStyle w:val="SourceCode"/>
      </w:pPr>
      <w:r w:rsidRPr="00234D7A">
        <w:t>      return { status: 'offline' };</w:t>
      </w:r>
    </w:p>
    <w:p w14:paraId="0FFEC52F" w14:textId="77777777" w:rsidR="00234D7A" w:rsidRPr="00234D7A" w:rsidRDefault="00234D7A" w:rsidP="00234D7A">
      <w:pPr>
        <w:pStyle w:val="SourceCode"/>
      </w:pPr>
      <w:r w:rsidRPr="00234D7A">
        <w:t>    }</w:t>
      </w:r>
    </w:p>
    <w:p w14:paraId="3BDF47AF" w14:textId="77777777" w:rsidR="00234D7A" w:rsidRPr="00234D7A" w:rsidRDefault="00234D7A" w:rsidP="00234D7A">
      <w:pPr>
        <w:pStyle w:val="SourceCode"/>
      </w:pPr>
      <w:r w:rsidRPr="00234D7A">
        <w:t>  }</w:t>
      </w:r>
    </w:p>
    <w:p w14:paraId="7FCDD378" w14:textId="77777777" w:rsidR="00234D7A" w:rsidRPr="00234D7A" w:rsidRDefault="00234D7A" w:rsidP="00234D7A">
      <w:pPr>
        <w:pStyle w:val="SourceCode"/>
      </w:pPr>
      <w:r w:rsidRPr="00234D7A">
        <w:t>}</w:t>
      </w:r>
    </w:p>
    <w:p w14:paraId="1636AD10" w14:textId="77777777" w:rsidR="00234D7A" w:rsidRPr="00234D7A" w:rsidRDefault="00234D7A" w:rsidP="00234D7A">
      <w:pPr>
        <w:pStyle w:val="SourceCode"/>
      </w:pPr>
    </w:p>
    <w:p w14:paraId="4A9A0C10" w14:textId="77777777" w:rsidR="00234D7A" w:rsidRPr="00234D7A" w:rsidRDefault="00234D7A" w:rsidP="00234D7A">
      <w:pPr>
        <w:pStyle w:val="SourceCode"/>
      </w:pPr>
      <w:r w:rsidRPr="00234D7A">
        <w:t xml:space="preserve">export const </w:t>
      </w:r>
      <w:proofErr w:type="spellStart"/>
      <w:r w:rsidRPr="00234D7A">
        <w:t>realityDefenderAPI</w:t>
      </w:r>
      <w:proofErr w:type="spellEnd"/>
      <w:r w:rsidRPr="00234D7A">
        <w:t xml:space="preserve"> = new </w:t>
      </w:r>
      <w:proofErr w:type="spellStart"/>
      <w:r w:rsidRPr="00234D7A">
        <w:t>RealityDefenderAPI</w:t>
      </w:r>
      <w:proofErr w:type="spellEnd"/>
      <w:r w:rsidRPr="00234D7A">
        <w:t>();</w:t>
      </w:r>
    </w:p>
    <w:p w14:paraId="12CDA612" w14:textId="77777777" w:rsidR="00234D7A" w:rsidRPr="00234D7A" w:rsidRDefault="00234D7A" w:rsidP="00234D7A">
      <w:pPr>
        <w:pStyle w:val="SourceCode"/>
      </w:pPr>
      <w:r w:rsidRPr="00234D7A">
        <w:t xml:space="preserve">export type { </w:t>
      </w:r>
      <w:proofErr w:type="spellStart"/>
      <w:r w:rsidRPr="00234D7A">
        <w:t>AnalysisResult</w:t>
      </w:r>
      <w:proofErr w:type="spellEnd"/>
      <w:r w:rsidRPr="00234D7A">
        <w:t xml:space="preserve">, </w:t>
      </w:r>
      <w:proofErr w:type="spellStart"/>
      <w:r w:rsidRPr="00234D7A">
        <w:t>AnalysisError</w:t>
      </w:r>
      <w:proofErr w:type="spellEnd"/>
      <w:r w:rsidRPr="00234D7A">
        <w:t xml:space="preserve"> };</w:t>
      </w:r>
    </w:p>
    <w:p w14:paraId="68224BBB" w14:textId="77777777" w:rsidR="00234D7A" w:rsidRDefault="00234D7A">
      <w:pPr>
        <w:pStyle w:val="SourceCode"/>
      </w:pPr>
    </w:p>
    <w:p w14:paraId="23A74F4E" w14:textId="77777777" w:rsidR="00234D7A" w:rsidRDefault="00234D7A">
      <w:pPr>
        <w:pStyle w:val="SourceCode"/>
      </w:pPr>
    </w:p>
    <w:p w14:paraId="09275BAF" w14:textId="77777777" w:rsidR="00234D7A" w:rsidRDefault="00234D7A">
      <w:pPr>
        <w:pStyle w:val="SourceCode"/>
      </w:pPr>
    </w:p>
    <w:p w14:paraId="612E9F23" w14:textId="77777777" w:rsidR="00234D7A" w:rsidRDefault="00234D7A">
      <w:pPr>
        <w:pStyle w:val="SourceCode"/>
      </w:pPr>
    </w:p>
    <w:p w14:paraId="6DD58CF2" w14:textId="77777777" w:rsidR="009E0A4E" w:rsidRDefault="009E0A4E">
      <w:pPr>
        <w:pStyle w:val="SourceCode"/>
      </w:pPr>
    </w:p>
    <w:p w14:paraId="21B79772" w14:textId="18260CF7" w:rsidR="009E0A4E" w:rsidRDefault="009E0A4E">
      <w:pPr>
        <w:pStyle w:val="SourceCode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lastRenderedPageBreak/>
        <w:t>src</w:t>
      </w:r>
      <w:proofErr w:type="spellEnd"/>
      <w:r w:rsidRPr="009E0A4E">
        <w:rPr>
          <w:b/>
          <w:bCs/>
          <w:sz w:val="44"/>
          <w:szCs w:val="44"/>
        </w:rPr>
        <w:t>\lib\usage-</w:t>
      </w:r>
      <w:proofErr w:type="spellStart"/>
      <w:r w:rsidRPr="009E0A4E">
        <w:rPr>
          <w:b/>
          <w:bCs/>
          <w:sz w:val="44"/>
          <w:szCs w:val="44"/>
        </w:rPr>
        <w:t>tracker.ts</w:t>
      </w:r>
      <w:proofErr w:type="spellEnd"/>
    </w:p>
    <w:p w14:paraId="5DF86AB3" w14:textId="77777777" w:rsidR="009E0A4E" w:rsidRDefault="009E0A4E">
      <w:pPr>
        <w:pStyle w:val="SourceCode"/>
        <w:rPr>
          <w:b/>
          <w:bCs/>
          <w:sz w:val="44"/>
          <w:szCs w:val="44"/>
        </w:rPr>
      </w:pPr>
    </w:p>
    <w:p w14:paraId="27C7CEF2" w14:textId="77777777" w:rsidR="009E0A4E" w:rsidRPr="009E0A4E" w:rsidRDefault="009E0A4E" w:rsidP="009E0A4E">
      <w:pPr>
        <w:pStyle w:val="SourceCode"/>
      </w:pPr>
      <w:r w:rsidRPr="009E0A4E">
        <w:t xml:space="preserve">interface </w:t>
      </w:r>
      <w:proofErr w:type="spellStart"/>
      <w:r w:rsidRPr="009E0A4E">
        <w:t>UsageStats</w:t>
      </w:r>
      <w:proofErr w:type="spellEnd"/>
      <w:r w:rsidRPr="009E0A4E">
        <w:t xml:space="preserve"> {</w:t>
      </w:r>
    </w:p>
    <w:p w14:paraId="375AD688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totalScans</w:t>
      </w:r>
      <w:proofErr w:type="spellEnd"/>
      <w:r w:rsidRPr="009E0A4E">
        <w:t>: number;</w:t>
      </w:r>
    </w:p>
    <w:p w14:paraId="32E4F739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monthlyScans</w:t>
      </w:r>
      <w:proofErr w:type="spellEnd"/>
      <w:r w:rsidRPr="009E0A4E">
        <w:t>: number;</w:t>
      </w:r>
    </w:p>
    <w:p w14:paraId="14ED1B0E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currentMonth</w:t>
      </w:r>
      <w:proofErr w:type="spellEnd"/>
      <w:r w:rsidRPr="009E0A4E">
        <w:t>: string;</w:t>
      </w:r>
    </w:p>
    <w:p w14:paraId="6733974A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lastReset</w:t>
      </w:r>
      <w:proofErr w:type="spellEnd"/>
      <w:r w:rsidRPr="009E0A4E">
        <w:t>: string;</w:t>
      </w:r>
    </w:p>
    <w:p w14:paraId="413FDC5B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scanHistory</w:t>
      </w:r>
      <w:proofErr w:type="spellEnd"/>
      <w:r w:rsidRPr="009E0A4E">
        <w:t>: Array&lt;{</w:t>
      </w:r>
    </w:p>
    <w:p w14:paraId="49F56D2B" w14:textId="77777777" w:rsidR="009E0A4E" w:rsidRPr="009E0A4E" w:rsidRDefault="009E0A4E" w:rsidP="009E0A4E">
      <w:pPr>
        <w:pStyle w:val="SourceCode"/>
      </w:pPr>
      <w:r w:rsidRPr="009E0A4E">
        <w:t>    date: string;</w:t>
      </w:r>
    </w:p>
    <w:p w14:paraId="6769E9DA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fileType</w:t>
      </w:r>
      <w:proofErr w:type="spellEnd"/>
      <w:r w:rsidRPr="009E0A4E">
        <w:t>: string;</w:t>
      </w:r>
    </w:p>
    <w:p w14:paraId="653D4B3A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fileName</w:t>
      </w:r>
      <w:proofErr w:type="spellEnd"/>
      <w:r w:rsidRPr="009E0A4E">
        <w:t>: string;</w:t>
      </w:r>
    </w:p>
    <w:p w14:paraId="7B7BD3A6" w14:textId="77777777" w:rsidR="009E0A4E" w:rsidRPr="009E0A4E" w:rsidRDefault="009E0A4E" w:rsidP="009E0A4E">
      <w:pPr>
        <w:pStyle w:val="SourceCode"/>
      </w:pPr>
      <w:r w:rsidRPr="009E0A4E">
        <w:t>    confidence: number;</w:t>
      </w:r>
    </w:p>
    <w:p w14:paraId="58737081" w14:textId="77777777" w:rsidR="009E0A4E" w:rsidRPr="009E0A4E" w:rsidRDefault="009E0A4E" w:rsidP="009E0A4E">
      <w:pPr>
        <w:pStyle w:val="SourceCode"/>
      </w:pPr>
      <w:r w:rsidRPr="009E0A4E">
        <w:t>    prediction: string;</w:t>
      </w:r>
    </w:p>
    <w:p w14:paraId="5FAFDF9A" w14:textId="77777777" w:rsidR="009E0A4E" w:rsidRPr="009E0A4E" w:rsidRDefault="009E0A4E" w:rsidP="009E0A4E">
      <w:pPr>
        <w:pStyle w:val="SourceCode"/>
      </w:pPr>
      <w:r w:rsidRPr="009E0A4E">
        <w:t>  }&gt;;</w:t>
      </w:r>
    </w:p>
    <w:p w14:paraId="7921EF82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freeTierLimit</w:t>
      </w:r>
      <w:proofErr w:type="spellEnd"/>
      <w:r w:rsidRPr="009E0A4E">
        <w:t>: number;</w:t>
      </w:r>
    </w:p>
    <w:p w14:paraId="25EE42E4" w14:textId="77777777" w:rsidR="009E0A4E" w:rsidRPr="009E0A4E" w:rsidRDefault="009E0A4E" w:rsidP="009E0A4E">
      <w:pPr>
        <w:pStyle w:val="SourceCode"/>
      </w:pPr>
      <w:r w:rsidRPr="009E0A4E">
        <w:t>}</w:t>
      </w:r>
    </w:p>
    <w:p w14:paraId="4088F7A0" w14:textId="77777777" w:rsidR="009E0A4E" w:rsidRPr="009E0A4E" w:rsidRDefault="009E0A4E" w:rsidP="009E0A4E">
      <w:pPr>
        <w:pStyle w:val="SourceCode"/>
      </w:pPr>
    </w:p>
    <w:p w14:paraId="619083F3" w14:textId="77777777" w:rsidR="009E0A4E" w:rsidRPr="009E0A4E" w:rsidRDefault="009E0A4E" w:rsidP="009E0A4E">
      <w:pPr>
        <w:pStyle w:val="SourceCode"/>
      </w:pPr>
      <w:r w:rsidRPr="009E0A4E">
        <w:t xml:space="preserve">class </w:t>
      </w:r>
      <w:proofErr w:type="spellStart"/>
      <w:r w:rsidRPr="009E0A4E">
        <w:t>UsageTracker</w:t>
      </w:r>
      <w:proofErr w:type="spellEnd"/>
      <w:r w:rsidRPr="009E0A4E">
        <w:t xml:space="preserve"> {</w:t>
      </w:r>
    </w:p>
    <w:p w14:paraId="0022DE6B" w14:textId="77777777" w:rsidR="009E0A4E" w:rsidRPr="009E0A4E" w:rsidRDefault="009E0A4E" w:rsidP="009E0A4E">
      <w:pPr>
        <w:pStyle w:val="SourceCode"/>
      </w:pPr>
      <w:r w:rsidRPr="009E0A4E">
        <w:t xml:space="preserve">  private </w:t>
      </w:r>
      <w:proofErr w:type="spellStart"/>
      <w:r w:rsidRPr="009E0A4E">
        <w:t>storageKey</w:t>
      </w:r>
      <w:proofErr w:type="spellEnd"/>
      <w:r w:rsidRPr="009E0A4E">
        <w:t xml:space="preserve"> = '</w:t>
      </w:r>
      <w:proofErr w:type="spellStart"/>
      <w:r w:rsidRPr="009E0A4E">
        <w:t>rd_usage_stats</w:t>
      </w:r>
      <w:proofErr w:type="spellEnd"/>
      <w:r w:rsidRPr="009E0A4E">
        <w:t>';</w:t>
      </w:r>
    </w:p>
    <w:p w14:paraId="54BB59E1" w14:textId="77777777" w:rsidR="009E0A4E" w:rsidRPr="009E0A4E" w:rsidRDefault="009E0A4E" w:rsidP="009E0A4E">
      <w:pPr>
        <w:pStyle w:val="SourceCode"/>
      </w:pPr>
      <w:r w:rsidRPr="009E0A4E">
        <w:t xml:space="preserve">  private </w:t>
      </w:r>
      <w:proofErr w:type="spellStart"/>
      <w:r w:rsidRPr="009E0A4E">
        <w:t>freeTierLimit</w:t>
      </w:r>
      <w:proofErr w:type="spellEnd"/>
      <w:r w:rsidRPr="009E0A4E">
        <w:t xml:space="preserve"> = 50; </w:t>
      </w:r>
      <w:r w:rsidRPr="009E0A4E">
        <w:rPr>
          <w:i/>
          <w:iCs/>
        </w:rPr>
        <w:t>// Reality Defender free tier limit</w:t>
      </w:r>
    </w:p>
    <w:p w14:paraId="3273F09F" w14:textId="77777777" w:rsidR="009E0A4E" w:rsidRPr="009E0A4E" w:rsidRDefault="009E0A4E" w:rsidP="009E0A4E">
      <w:pPr>
        <w:pStyle w:val="SourceCode"/>
      </w:pPr>
    </w:p>
    <w:p w14:paraId="24E2CA7F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UsageStats</w:t>
      </w:r>
      <w:proofErr w:type="spellEnd"/>
      <w:r w:rsidRPr="009E0A4E">
        <w:t xml:space="preserve">(): </w:t>
      </w:r>
      <w:proofErr w:type="spellStart"/>
      <w:r w:rsidRPr="009E0A4E">
        <w:t>UsageStats</w:t>
      </w:r>
      <w:proofErr w:type="spellEnd"/>
      <w:r w:rsidRPr="009E0A4E">
        <w:t xml:space="preserve"> {</w:t>
      </w:r>
    </w:p>
    <w:p w14:paraId="2B7F2F99" w14:textId="77777777" w:rsidR="009E0A4E" w:rsidRPr="009E0A4E" w:rsidRDefault="009E0A4E" w:rsidP="009E0A4E">
      <w:pPr>
        <w:pStyle w:val="SourceCode"/>
      </w:pPr>
      <w:r w:rsidRPr="009E0A4E">
        <w:t xml:space="preserve">    const stored = </w:t>
      </w:r>
      <w:proofErr w:type="spellStart"/>
      <w:r w:rsidRPr="009E0A4E">
        <w:t>localStorage.getItem</w:t>
      </w:r>
      <w:proofErr w:type="spellEnd"/>
      <w:r w:rsidRPr="009E0A4E">
        <w:t>(</w:t>
      </w:r>
      <w:proofErr w:type="spellStart"/>
      <w:r w:rsidRPr="009E0A4E">
        <w:rPr>
          <w:i/>
          <w:iCs/>
        </w:rPr>
        <w:t>this</w:t>
      </w:r>
      <w:r w:rsidRPr="009E0A4E">
        <w:t>.storageKey</w:t>
      </w:r>
      <w:proofErr w:type="spellEnd"/>
      <w:r w:rsidRPr="009E0A4E">
        <w:t>);</w:t>
      </w:r>
    </w:p>
    <w:p w14:paraId="4951C2AB" w14:textId="77777777" w:rsidR="009E0A4E" w:rsidRPr="009E0A4E" w:rsidRDefault="009E0A4E" w:rsidP="009E0A4E">
      <w:pPr>
        <w:pStyle w:val="SourceCode"/>
      </w:pPr>
      <w:r w:rsidRPr="009E0A4E">
        <w:t>    if (!stored) {</w:t>
      </w:r>
    </w:p>
    <w:p w14:paraId="60A5FBE7" w14:textId="77777777" w:rsidR="009E0A4E" w:rsidRPr="009E0A4E" w:rsidRDefault="009E0A4E" w:rsidP="009E0A4E">
      <w:pPr>
        <w:pStyle w:val="SourceCode"/>
      </w:pPr>
      <w:r w:rsidRPr="009E0A4E">
        <w:t xml:space="preserve">      return </w:t>
      </w:r>
      <w:proofErr w:type="spellStart"/>
      <w:r w:rsidRPr="009E0A4E">
        <w:rPr>
          <w:i/>
          <w:iCs/>
        </w:rPr>
        <w:t>this</w:t>
      </w:r>
      <w:r w:rsidRPr="009E0A4E">
        <w:t>.createInitialStats</w:t>
      </w:r>
      <w:proofErr w:type="spellEnd"/>
      <w:r w:rsidRPr="009E0A4E">
        <w:t>();</w:t>
      </w:r>
    </w:p>
    <w:p w14:paraId="5ABDA854" w14:textId="77777777" w:rsidR="009E0A4E" w:rsidRPr="009E0A4E" w:rsidRDefault="009E0A4E" w:rsidP="009E0A4E">
      <w:pPr>
        <w:pStyle w:val="SourceCode"/>
      </w:pPr>
      <w:r w:rsidRPr="009E0A4E">
        <w:lastRenderedPageBreak/>
        <w:t>    }</w:t>
      </w:r>
    </w:p>
    <w:p w14:paraId="38EF8F6F" w14:textId="77777777" w:rsidR="009E0A4E" w:rsidRPr="009E0A4E" w:rsidRDefault="009E0A4E" w:rsidP="009E0A4E">
      <w:pPr>
        <w:pStyle w:val="SourceCode"/>
      </w:pPr>
    </w:p>
    <w:p w14:paraId="595E64E6" w14:textId="77777777" w:rsidR="009E0A4E" w:rsidRPr="009E0A4E" w:rsidRDefault="009E0A4E" w:rsidP="009E0A4E">
      <w:pPr>
        <w:pStyle w:val="SourceCode"/>
      </w:pPr>
      <w:r w:rsidRPr="009E0A4E">
        <w:t xml:space="preserve">    const stats: </w:t>
      </w:r>
      <w:proofErr w:type="spellStart"/>
      <w:r w:rsidRPr="009E0A4E">
        <w:t>UsageStats</w:t>
      </w:r>
      <w:proofErr w:type="spellEnd"/>
      <w:r w:rsidRPr="009E0A4E">
        <w:t xml:space="preserve"> = </w:t>
      </w:r>
      <w:proofErr w:type="spellStart"/>
      <w:r w:rsidRPr="009E0A4E">
        <w:t>JSON.parse</w:t>
      </w:r>
      <w:proofErr w:type="spellEnd"/>
      <w:r w:rsidRPr="009E0A4E">
        <w:t>(stored);</w:t>
      </w:r>
    </w:p>
    <w:p w14:paraId="1551A1A6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77B32BD4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r w:rsidRPr="009E0A4E">
        <w:rPr>
          <w:i/>
          <w:iCs/>
        </w:rPr>
        <w:t>// Check if we need to reset monthly count</w:t>
      </w:r>
    </w:p>
    <w:p w14:paraId="2FA54BA5" w14:textId="77777777" w:rsidR="009E0A4E" w:rsidRPr="009E0A4E" w:rsidRDefault="009E0A4E" w:rsidP="009E0A4E">
      <w:pPr>
        <w:pStyle w:val="SourceCode"/>
      </w:pPr>
      <w:r w:rsidRPr="009E0A4E">
        <w:t xml:space="preserve">    const </w:t>
      </w:r>
      <w:proofErr w:type="spellStart"/>
      <w:r w:rsidRPr="009E0A4E">
        <w:t>currentMonth</w:t>
      </w:r>
      <w:proofErr w:type="spellEnd"/>
      <w:r w:rsidRPr="009E0A4E">
        <w:t xml:space="preserve"> = new Date().</w:t>
      </w:r>
      <w:proofErr w:type="spellStart"/>
      <w:r w:rsidRPr="009E0A4E">
        <w:t>toISOString</w:t>
      </w:r>
      <w:proofErr w:type="spellEnd"/>
      <w:r w:rsidRPr="009E0A4E">
        <w:t xml:space="preserve">().slice(0, 7); </w:t>
      </w:r>
      <w:r w:rsidRPr="009E0A4E">
        <w:rPr>
          <w:i/>
          <w:iCs/>
        </w:rPr>
        <w:t>// YYYY-MM</w:t>
      </w:r>
    </w:p>
    <w:p w14:paraId="7353B482" w14:textId="77777777" w:rsidR="009E0A4E" w:rsidRPr="009E0A4E" w:rsidRDefault="009E0A4E" w:rsidP="009E0A4E">
      <w:pPr>
        <w:pStyle w:val="SourceCode"/>
      </w:pPr>
      <w:r w:rsidRPr="009E0A4E">
        <w:t>    if (</w:t>
      </w:r>
      <w:proofErr w:type="spellStart"/>
      <w:r w:rsidRPr="009E0A4E">
        <w:t>stats.currentMonth</w:t>
      </w:r>
      <w:proofErr w:type="spellEnd"/>
      <w:r w:rsidRPr="009E0A4E">
        <w:t xml:space="preserve"> !== </w:t>
      </w:r>
      <w:proofErr w:type="spellStart"/>
      <w:r w:rsidRPr="009E0A4E">
        <w:t>currentMonth</w:t>
      </w:r>
      <w:proofErr w:type="spellEnd"/>
      <w:r w:rsidRPr="009E0A4E">
        <w:t>) {</w:t>
      </w:r>
    </w:p>
    <w:p w14:paraId="6D40C893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stats.monthlyScans</w:t>
      </w:r>
      <w:proofErr w:type="spellEnd"/>
      <w:r w:rsidRPr="009E0A4E">
        <w:t xml:space="preserve"> = 0;</w:t>
      </w:r>
    </w:p>
    <w:p w14:paraId="695B983A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stats.currentMonth</w:t>
      </w:r>
      <w:proofErr w:type="spellEnd"/>
      <w:r w:rsidRPr="009E0A4E">
        <w:t xml:space="preserve"> = </w:t>
      </w:r>
      <w:proofErr w:type="spellStart"/>
      <w:r w:rsidRPr="009E0A4E">
        <w:t>currentMonth</w:t>
      </w:r>
      <w:proofErr w:type="spellEnd"/>
      <w:r w:rsidRPr="009E0A4E">
        <w:t>;</w:t>
      </w:r>
    </w:p>
    <w:p w14:paraId="79EBC767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stats.lastReset</w:t>
      </w:r>
      <w:proofErr w:type="spellEnd"/>
      <w:r w:rsidRPr="009E0A4E">
        <w:t xml:space="preserve"> = new Date().</w:t>
      </w:r>
      <w:proofErr w:type="spellStart"/>
      <w:r w:rsidRPr="009E0A4E">
        <w:t>toISOString</w:t>
      </w:r>
      <w:proofErr w:type="spellEnd"/>
      <w:r w:rsidRPr="009E0A4E">
        <w:t>();</w:t>
      </w:r>
    </w:p>
    <w:p w14:paraId="654DAE8E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rPr>
          <w:i/>
          <w:iCs/>
        </w:rPr>
        <w:t>this</w:t>
      </w:r>
      <w:r w:rsidRPr="009E0A4E">
        <w:t>.saveUsageStats</w:t>
      </w:r>
      <w:proofErr w:type="spellEnd"/>
      <w:r w:rsidRPr="009E0A4E">
        <w:t>(stats);</w:t>
      </w:r>
    </w:p>
    <w:p w14:paraId="702E6C67" w14:textId="77777777" w:rsidR="009E0A4E" w:rsidRPr="009E0A4E" w:rsidRDefault="009E0A4E" w:rsidP="009E0A4E">
      <w:pPr>
        <w:pStyle w:val="SourceCode"/>
      </w:pPr>
      <w:r w:rsidRPr="009E0A4E">
        <w:t>    }</w:t>
      </w:r>
    </w:p>
    <w:p w14:paraId="40019E0F" w14:textId="77777777" w:rsidR="009E0A4E" w:rsidRPr="009E0A4E" w:rsidRDefault="009E0A4E" w:rsidP="009E0A4E">
      <w:pPr>
        <w:pStyle w:val="SourceCode"/>
      </w:pPr>
    </w:p>
    <w:p w14:paraId="19197BFE" w14:textId="77777777" w:rsidR="009E0A4E" w:rsidRPr="009E0A4E" w:rsidRDefault="009E0A4E" w:rsidP="009E0A4E">
      <w:pPr>
        <w:pStyle w:val="SourceCode"/>
      </w:pPr>
      <w:r w:rsidRPr="009E0A4E">
        <w:t>    return stats;</w:t>
      </w:r>
    </w:p>
    <w:p w14:paraId="01B69140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53EEECC9" w14:textId="77777777" w:rsidR="009E0A4E" w:rsidRPr="009E0A4E" w:rsidRDefault="009E0A4E" w:rsidP="009E0A4E">
      <w:pPr>
        <w:pStyle w:val="SourceCode"/>
      </w:pPr>
    </w:p>
    <w:p w14:paraId="0FFEBF21" w14:textId="77777777" w:rsidR="009E0A4E" w:rsidRPr="009E0A4E" w:rsidRDefault="009E0A4E" w:rsidP="009E0A4E">
      <w:pPr>
        <w:pStyle w:val="SourceCode"/>
      </w:pPr>
      <w:r w:rsidRPr="009E0A4E">
        <w:t xml:space="preserve">  private </w:t>
      </w:r>
      <w:proofErr w:type="spellStart"/>
      <w:r w:rsidRPr="009E0A4E">
        <w:t>createInitialStats</w:t>
      </w:r>
      <w:proofErr w:type="spellEnd"/>
      <w:r w:rsidRPr="009E0A4E">
        <w:t xml:space="preserve">(): </w:t>
      </w:r>
      <w:proofErr w:type="spellStart"/>
      <w:r w:rsidRPr="009E0A4E">
        <w:t>UsageStats</w:t>
      </w:r>
      <w:proofErr w:type="spellEnd"/>
      <w:r w:rsidRPr="009E0A4E">
        <w:t xml:space="preserve"> {</w:t>
      </w:r>
    </w:p>
    <w:p w14:paraId="3AF712E1" w14:textId="77777777" w:rsidR="009E0A4E" w:rsidRPr="009E0A4E" w:rsidRDefault="009E0A4E" w:rsidP="009E0A4E">
      <w:pPr>
        <w:pStyle w:val="SourceCode"/>
      </w:pPr>
      <w:r w:rsidRPr="009E0A4E">
        <w:t xml:space="preserve">    const </w:t>
      </w:r>
      <w:proofErr w:type="spellStart"/>
      <w:r w:rsidRPr="009E0A4E">
        <w:t>currentMonth</w:t>
      </w:r>
      <w:proofErr w:type="spellEnd"/>
      <w:r w:rsidRPr="009E0A4E">
        <w:t xml:space="preserve"> = new Date().</w:t>
      </w:r>
      <w:proofErr w:type="spellStart"/>
      <w:r w:rsidRPr="009E0A4E">
        <w:t>toISOString</w:t>
      </w:r>
      <w:proofErr w:type="spellEnd"/>
      <w:r w:rsidRPr="009E0A4E">
        <w:t>().slice(0, 7);</w:t>
      </w:r>
    </w:p>
    <w:p w14:paraId="339C1CED" w14:textId="77777777" w:rsidR="009E0A4E" w:rsidRPr="009E0A4E" w:rsidRDefault="009E0A4E" w:rsidP="009E0A4E">
      <w:pPr>
        <w:pStyle w:val="SourceCode"/>
      </w:pPr>
      <w:r w:rsidRPr="009E0A4E">
        <w:t xml:space="preserve">    const stats: </w:t>
      </w:r>
      <w:proofErr w:type="spellStart"/>
      <w:r w:rsidRPr="009E0A4E">
        <w:t>UsageStats</w:t>
      </w:r>
      <w:proofErr w:type="spellEnd"/>
      <w:r w:rsidRPr="009E0A4E">
        <w:t xml:space="preserve"> = {</w:t>
      </w:r>
    </w:p>
    <w:p w14:paraId="070E8C1D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totalScans</w:t>
      </w:r>
      <w:proofErr w:type="spellEnd"/>
      <w:r w:rsidRPr="009E0A4E">
        <w:t>: 0,</w:t>
      </w:r>
    </w:p>
    <w:p w14:paraId="5421EA1C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monthlyScans</w:t>
      </w:r>
      <w:proofErr w:type="spellEnd"/>
      <w:r w:rsidRPr="009E0A4E">
        <w:t>: 0,</w:t>
      </w:r>
    </w:p>
    <w:p w14:paraId="341F0924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currentMonth</w:t>
      </w:r>
      <w:proofErr w:type="spellEnd"/>
      <w:r w:rsidRPr="009E0A4E">
        <w:t>,</w:t>
      </w:r>
    </w:p>
    <w:p w14:paraId="25AE832B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lastReset</w:t>
      </w:r>
      <w:proofErr w:type="spellEnd"/>
      <w:r w:rsidRPr="009E0A4E">
        <w:t>: new Date().</w:t>
      </w:r>
      <w:proofErr w:type="spellStart"/>
      <w:r w:rsidRPr="009E0A4E">
        <w:t>toISOString</w:t>
      </w:r>
      <w:proofErr w:type="spellEnd"/>
      <w:r w:rsidRPr="009E0A4E">
        <w:t>(),</w:t>
      </w:r>
    </w:p>
    <w:p w14:paraId="32EAE156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scanHistory</w:t>
      </w:r>
      <w:proofErr w:type="spellEnd"/>
      <w:r w:rsidRPr="009E0A4E">
        <w:t>: [],</w:t>
      </w:r>
    </w:p>
    <w:p w14:paraId="77D37C7A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freeTierLimit</w:t>
      </w:r>
      <w:proofErr w:type="spellEnd"/>
      <w:r w:rsidRPr="009E0A4E">
        <w:t xml:space="preserve">: </w:t>
      </w:r>
      <w:proofErr w:type="spellStart"/>
      <w:r w:rsidRPr="009E0A4E">
        <w:rPr>
          <w:i/>
          <w:iCs/>
        </w:rPr>
        <w:t>this</w:t>
      </w:r>
      <w:r w:rsidRPr="009E0A4E">
        <w:t>.freeTierLimit</w:t>
      </w:r>
      <w:proofErr w:type="spellEnd"/>
      <w:r w:rsidRPr="009E0A4E">
        <w:t>,</w:t>
      </w:r>
    </w:p>
    <w:p w14:paraId="075B452B" w14:textId="77777777" w:rsidR="009E0A4E" w:rsidRPr="009E0A4E" w:rsidRDefault="009E0A4E" w:rsidP="009E0A4E">
      <w:pPr>
        <w:pStyle w:val="SourceCode"/>
      </w:pPr>
      <w:r w:rsidRPr="009E0A4E">
        <w:t>    };</w:t>
      </w:r>
    </w:p>
    <w:p w14:paraId="53792503" w14:textId="77777777" w:rsidR="009E0A4E" w:rsidRPr="009E0A4E" w:rsidRDefault="009E0A4E" w:rsidP="009E0A4E">
      <w:pPr>
        <w:pStyle w:val="SourceCode"/>
      </w:pPr>
      <w:r w:rsidRPr="009E0A4E">
        <w:lastRenderedPageBreak/>
        <w:t xml:space="preserve">    </w:t>
      </w:r>
    </w:p>
    <w:p w14:paraId="698DCC3D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rPr>
          <w:i/>
          <w:iCs/>
        </w:rPr>
        <w:t>this</w:t>
      </w:r>
      <w:r w:rsidRPr="009E0A4E">
        <w:t>.saveUsageStats</w:t>
      </w:r>
      <w:proofErr w:type="spellEnd"/>
      <w:r w:rsidRPr="009E0A4E">
        <w:t>(stats);</w:t>
      </w:r>
    </w:p>
    <w:p w14:paraId="7FE12C6E" w14:textId="77777777" w:rsidR="009E0A4E" w:rsidRPr="009E0A4E" w:rsidRDefault="009E0A4E" w:rsidP="009E0A4E">
      <w:pPr>
        <w:pStyle w:val="SourceCode"/>
      </w:pPr>
      <w:r w:rsidRPr="009E0A4E">
        <w:t>    return stats;</w:t>
      </w:r>
    </w:p>
    <w:p w14:paraId="7C7263DB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4B6DB7FA" w14:textId="77777777" w:rsidR="009E0A4E" w:rsidRPr="009E0A4E" w:rsidRDefault="009E0A4E" w:rsidP="009E0A4E">
      <w:pPr>
        <w:pStyle w:val="SourceCode"/>
      </w:pPr>
    </w:p>
    <w:p w14:paraId="4B37CF8E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incrementUsage</w:t>
      </w:r>
      <w:proofErr w:type="spellEnd"/>
      <w:r w:rsidRPr="009E0A4E">
        <w:t>(</w:t>
      </w:r>
      <w:proofErr w:type="spellStart"/>
      <w:r w:rsidRPr="009E0A4E">
        <w:t>fileType</w:t>
      </w:r>
      <w:proofErr w:type="spellEnd"/>
      <w:r w:rsidRPr="009E0A4E">
        <w:t xml:space="preserve">: string, </w:t>
      </w:r>
      <w:proofErr w:type="spellStart"/>
      <w:r w:rsidRPr="009E0A4E">
        <w:t>fileName</w:t>
      </w:r>
      <w:proofErr w:type="spellEnd"/>
      <w:r w:rsidRPr="009E0A4E">
        <w:t xml:space="preserve">: string, confidence: number, prediction: string): </w:t>
      </w:r>
      <w:proofErr w:type="spellStart"/>
      <w:r w:rsidRPr="009E0A4E">
        <w:t>UsageStats</w:t>
      </w:r>
      <w:proofErr w:type="spellEnd"/>
      <w:r w:rsidRPr="009E0A4E">
        <w:t xml:space="preserve"> {</w:t>
      </w:r>
    </w:p>
    <w:p w14:paraId="37225D58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3C63BBE1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592B8872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stats.totalScans</w:t>
      </w:r>
      <w:proofErr w:type="spellEnd"/>
      <w:r w:rsidRPr="009E0A4E">
        <w:t xml:space="preserve"> += 1;</w:t>
      </w:r>
    </w:p>
    <w:p w14:paraId="761E51DB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stats.monthlyScans</w:t>
      </w:r>
      <w:proofErr w:type="spellEnd"/>
      <w:r w:rsidRPr="009E0A4E">
        <w:t xml:space="preserve"> += 1;</w:t>
      </w:r>
    </w:p>
    <w:p w14:paraId="0437339A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54C343EE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stats.scanHistory.unshift</w:t>
      </w:r>
      <w:proofErr w:type="spellEnd"/>
      <w:r w:rsidRPr="009E0A4E">
        <w:t>({</w:t>
      </w:r>
    </w:p>
    <w:p w14:paraId="6211E903" w14:textId="77777777" w:rsidR="009E0A4E" w:rsidRPr="009E0A4E" w:rsidRDefault="009E0A4E" w:rsidP="009E0A4E">
      <w:pPr>
        <w:pStyle w:val="SourceCode"/>
      </w:pPr>
      <w:r w:rsidRPr="009E0A4E">
        <w:t>      date: new Date().</w:t>
      </w:r>
      <w:proofErr w:type="spellStart"/>
      <w:r w:rsidRPr="009E0A4E">
        <w:t>toISOString</w:t>
      </w:r>
      <w:proofErr w:type="spellEnd"/>
      <w:r w:rsidRPr="009E0A4E">
        <w:t>(),</w:t>
      </w:r>
    </w:p>
    <w:p w14:paraId="6424F2FA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fileType</w:t>
      </w:r>
      <w:proofErr w:type="spellEnd"/>
      <w:r w:rsidRPr="009E0A4E">
        <w:t>,</w:t>
      </w:r>
    </w:p>
    <w:p w14:paraId="788A4752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fileName</w:t>
      </w:r>
      <w:proofErr w:type="spellEnd"/>
      <w:r w:rsidRPr="009E0A4E">
        <w:t>,</w:t>
      </w:r>
    </w:p>
    <w:p w14:paraId="6BDF0135" w14:textId="77777777" w:rsidR="009E0A4E" w:rsidRPr="009E0A4E" w:rsidRDefault="009E0A4E" w:rsidP="009E0A4E">
      <w:pPr>
        <w:pStyle w:val="SourceCode"/>
      </w:pPr>
      <w:r w:rsidRPr="009E0A4E">
        <w:t>      confidence,</w:t>
      </w:r>
    </w:p>
    <w:p w14:paraId="653E4829" w14:textId="77777777" w:rsidR="009E0A4E" w:rsidRPr="009E0A4E" w:rsidRDefault="009E0A4E" w:rsidP="009E0A4E">
      <w:pPr>
        <w:pStyle w:val="SourceCode"/>
      </w:pPr>
      <w:r w:rsidRPr="009E0A4E">
        <w:t>      prediction,</w:t>
      </w:r>
    </w:p>
    <w:p w14:paraId="21633B1E" w14:textId="77777777" w:rsidR="009E0A4E" w:rsidRPr="009E0A4E" w:rsidRDefault="009E0A4E" w:rsidP="009E0A4E">
      <w:pPr>
        <w:pStyle w:val="SourceCode"/>
      </w:pPr>
      <w:r w:rsidRPr="009E0A4E">
        <w:t>    });</w:t>
      </w:r>
    </w:p>
    <w:p w14:paraId="76DFA8CA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7D5B44BD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r w:rsidRPr="009E0A4E">
        <w:rPr>
          <w:i/>
          <w:iCs/>
        </w:rPr>
        <w:t>// Keep only last 100 entries to prevent storage bloat</w:t>
      </w:r>
    </w:p>
    <w:p w14:paraId="31691480" w14:textId="77777777" w:rsidR="009E0A4E" w:rsidRPr="009E0A4E" w:rsidRDefault="009E0A4E" w:rsidP="009E0A4E">
      <w:pPr>
        <w:pStyle w:val="SourceCode"/>
      </w:pPr>
      <w:r w:rsidRPr="009E0A4E">
        <w:t>    if (</w:t>
      </w:r>
      <w:proofErr w:type="spellStart"/>
      <w:r w:rsidRPr="009E0A4E">
        <w:t>stats.scanHistory.length</w:t>
      </w:r>
      <w:proofErr w:type="spellEnd"/>
      <w:r w:rsidRPr="009E0A4E">
        <w:t xml:space="preserve"> &gt; 100) {</w:t>
      </w:r>
    </w:p>
    <w:p w14:paraId="2744467F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stats.scanHistory</w:t>
      </w:r>
      <w:proofErr w:type="spellEnd"/>
      <w:r w:rsidRPr="009E0A4E">
        <w:t xml:space="preserve"> = </w:t>
      </w:r>
      <w:proofErr w:type="spellStart"/>
      <w:r w:rsidRPr="009E0A4E">
        <w:t>stats.scanHistory.slice</w:t>
      </w:r>
      <w:proofErr w:type="spellEnd"/>
      <w:r w:rsidRPr="009E0A4E">
        <w:t>(0, 100);</w:t>
      </w:r>
    </w:p>
    <w:p w14:paraId="0151415E" w14:textId="77777777" w:rsidR="009E0A4E" w:rsidRPr="009E0A4E" w:rsidRDefault="009E0A4E" w:rsidP="009E0A4E">
      <w:pPr>
        <w:pStyle w:val="SourceCode"/>
      </w:pPr>
      <w:r w:rsidRPr="009E0A4E">
        <w:t>    }</w:t>
      </w:r>
    </w:p>
    <w:p w14:paraId="254574B6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749B417B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rPr>
          <w:i/>
          <w:iCs/>
        </w:rPr>
        <w:t>this</w:t>
      </w:r>
      <w:r w:rsidRPr="009E0A4E">
        <w:t>.saveUsageStats</w:t>
      </w:r>
      <w:proofErr w:type="spellEnd"/>
      <w:r w:rsidRPr="009E0A4E">
        <w:t>(stats);</w:t>
      </w:r>
    </w:p>
    <w:p w14:paraId="032C0F73" w14:textId="77777777" w:rsidR="009E0A4E" w:rsidRPr="009E0A4E" w:rsidRDefault="009E0A4E" w:rsidP="009E0A4E">
      <w:pPr>
        <w:pStyle w:val="SourceCode"/>
      </w:pPr>
      <w:r w:rsidRPr="009E0A4E">
        <w:t>    return stats;</w:t>
      </w:r>
    </w:p>
    <w:p w14:paraId="4C595F1B" w14:textId="77777777" w:rsidR="009E0A4E" w:rsidRPr="009E0A4E" w:rsidRDefault="009E0A4E" w:rsidP="009E0A4E">
      <w:pPr>
        <w:pStyle w:val="SourceCode"/>
      </w:pPr>
      <w:r w:rsidRPr="009E0A4E">
        <w:lastRenderedPageBreak/>
        <w:t>  }</w:t>
      </w:r>
    </w:p>
    <w:p w14:paraId="1BA26EB9" w14:textId="77777777" w:rsidR="009E0A4E" w:rsidRPr="009E0A4E" w:rsidRDefault="009E0A4E" w:rsidP="009E0A4E">
      <w:pPr>
        <w:pStyle w:val="SourceCode"/>
      </w:pPr>
    </w:p>
    <w:p w14:paraId="417E6681" w14:textId="77777777" w:rsidR="009E0A4E" w:rsidRPr="009E0A4E" w:rsidRDefault="009E0A4E" w:rsidP="009E0A4E">
      <w:pPr>
        <w:pStyle w:val="SourceCode"/>
      </w:pPr>
      <w:r w:rsidRPr="009E0A4E">
        <w:t xml:space="preserve">  private </w:t>
      </w:r>
      <w:proofErr w:type="spellStart"/>
      <w:r w:rsidRPr="009E0A4E">
        <w:t>saveUsageStats</w:t>
      </w:r>
      <w:proofErr w:type="spellEnd"/>
      <w:r w:rsidRPr="009E0A4E">
        <w:t xml:space="preserve">(stats: </w:t>
      </w:r>
      <w:proofErr w:type="spellStart"/>
      <w:r w:rsidRPr="009E0A4E">
        <w:t>UsageStats</w:t>
      </w:r>
      <w:proofErr w:type="spellEnd"/>
      <w:r w:rsidRPr="009E0A4E">
        <w:t>): void {</w:t>
      </w:r>
    </w:p>
    <w:p w14:paraId="292F3EA7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localStorage.setItem</w:t>
      </w:r>
      <w:proofErr w:type="spellEnd"/>
      <w:r w:rsidRPr="009E0A4E">
        <w:t>(</w:t>
      </w:r>
      <w:proofErr w:type="spellStart"/>
      <w:r w:rsidRPr="009E0A4E">
        <w:rPr>
          <w:i/>
          <w:iCs/>
        </w:rPr>
        <w:t>this</w:t>
      </w:r>
      <w:r w:rsidRPr="009E0A4E">
        <w:t>.storageKey</w:t>
      </w:r>
      <w:proofErr w:type="spellEnd"/>
      <w:r w:rsidRPr="009E0A4E">
        <w:t xml:space="preserve">, </w:t>
      </w:r>
      <w:proofErr w:type="spellStart"/>
      <w:r w:rsidRPr="009E0A4E">
        <w:t>JSON.stringify</w:t>
      </w:r>
      <w:proofErr w:type="spellEnd"/>
      <w:r w:rsidRPr="009E0A4E">
        <w:t>(stats));</w:t>
      </w:r>
    </w:p>
    <w:p w14:paraId="148353B4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0D2EDB5D" w14:textId="77777777" w:rsidR="009E0A4E" w:rsidRPr="009E0A4E" w:rsidRDefault="009E0A4E" w:rsidP="009E0A4E">
      <w:pPr>
        <w:pStyle w:val="SourceCode"/>
      </w:pPr>
    </w:p>
    <w:p w14:paraId="59A23063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RemainingScans</w:t>
      </w:r>
      <w:proofErr w:type="spellEnd"/>
      <w:r w:rsidRPr="009E0A4E">
        <w:t>(): number {</w:t>
      </w:r>
    </w:p>
    <w:p w14:paraId="3E27293F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7F662336" w14:textId="77777777" w:rsidR="009E0A4E" w:rsidRPr="009E0A4E" w:rsidRDefault="009E0A4E" w:rsidP="009E0A4E">
      <w:pPr>
        <w:pStyle w:val="SourceCode"/>
      </w:pPr>
      <w:r w:rsidRPr="009E0A4E">
        <w:t xml:space="preserve">    return </w:t>
      </w:r>
      <w:proofErr w:type="spellStart"/>
      <w:r w:rsidRPr="009E0A4E">
        <w:t>Math.max</w:t>
      </w:r>
      <w:proofErr w:type="spellEnd"/>
      <w:r w:rsidRPr="009E0A4E">
        <w:t xml:space="preserve">(0, </w:t>
      </w:r>
      <w:proofErr w:type="spellStart"/>
      <w:r w:rsidRPr="009E0A4E">
        <w:rPr>
          <w:i/>
          <w:iCs/>
        </w:rPr>
        <w:t>this</w:t>
      </w:r>
      <w:r w:rsidRPr="009E0A4E">
        <w:t>.freeTierLimit</w:t>
      </w:r>
      <w:proofErr w:type="spellEnd"/>
      <w:r w:rsidRPr="009E0A4E">
        <w:t xml:space="preserve"> - </w:t>
      </w:r>
      <w:proofErr w:type="spellStart"/>
      <w:r w:rsidRPr="009E0A4E">
        <w:t>stats.monthlyScans</w:t>
      </w:r>
      <w:proofErr w:type="spellEnd"/>
      <w:r w:rsidRPr="009E0A4E">
        <w:t>);</w:t>
      </w:r>
    </w:p>
    <w:p w14:paraId="0C61B9D8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1C234440" w14:textId="77777777" w:rsidR="009E0A4E" w:rsidRPr="009E0A4E" w:rsidRDefault="009E0A4E" w:rsidP="009E0A4E">
      <w:pPr>
        <w:pStyle w:val="SourceCode"/>
      </w:pPr>
    </w:p>
    <w:p w14:paraId="0FFE083F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UsagePercentage</w:t>
      </w:r>
      <w:proofErr w:type="spellEnd"/>
      <w:r w:rsidRPr="009E0A4E">
        <w:t>(): number {</w:t>
      </w:r>
    </w:p>
    <w:p w14:paraId="1F8F06D2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4D056707" w14:textId="77777777" w:rsidR="009E0A4E" w:rsidRPr="009E0A4E" w:rsidRDefault="009E0A4E" w:rsidP="009E0A4E">
      <w:pPr>
        <w:pStyle w:val="SourceCode"/>
      </w:pPr>
      <w:r w:rsidRPr="009E0A4E">
        <w:t xml:space="preserve">    return </w:t>
      </w:r>
      <w:proofErr w:type="spellStart"/>
      <w:r w:rsidRPr="009E0A4E">
        <w:t>Math.min</w:t>
      </w:r>
      <w:proofErr w:type="spellEnd"/>
      <w:r w:rsidRPr="009E0A4E">
        <w:t>(100, (</w:t>
      </w:r>
      <w:proofErr w:type="spellStart"/>
      <w:r w:rsidRPr="009E0A4E">
        <w:t>stats.monthlyScans</w:t>
      </w:r>
      <w:proofErr w:type="spellEnd"/>
      <w:r w:rsidRPr="009E0A4E">
        <w:t xml:space="preserve"> / </w:t>
      </w:r>
      <w:proofErr w:type="spellStart"/>
      <w:r w:rsidRPr="009E0A4E">
        <w:rPr>
          <w:i/>
          <w:iCs/>
        </w:rPr>
        <w:t>this</w:t>
      </w:r>
      <w:r w:rsidRPr="009E0A4E">
        <w:t>.freeTierLimit</w:t>
      </w:r>
      <w:proofErr w:type="spellEnd"/>
      <w:r w:rsidRPr="009E0A4E">
        <w:t>) * 100);</w:t>
      </w:r>
    </w:p>
    <w:p w14:paraId="634E4EFC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4E38F269" w14:textId="77777777" w:rsidR="009E0A4E" w:rsidRPr="009E0A4E" w:rsidRDefault="009E0A4E" w:rsidP="009E0A4E">
      <w:pPr>
        <w:pStyle w:val="SourceCode"/>
      </w:pPr>
    </w:p>
    <w:p w14:paraId="79B89051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canMakeScan</w:t>
      </w:r>
      <w:proofErr w:type="spellEnd"/>
      <w:r w:rsidRPr="009E0A4E">
        <w:t xml:space="preserve">(): </w:t>
      </w:r>
      <w:proofErr w:type="spellStart"/>
      <w:r w:rsidRPr="009E0A4E">
        <w:t>boolean</w:t>
      </w:r>
      <w:proofErr w:type="spellEnd"/>
      <w:r w:rsidRPr="009E0A4E">
        <w:t xml:space="preserve"> {</w:t>
      </w:r>
    </w:p>
    <w:p w14:paraId="38855C07" w14:textId="77777777" w:rsidR="009E0A4E" w:rsidRPr="009E0A4E" w:rsidRDefault="009E0A4E" w:rsidP="009E0A4E">
      <w:pPr>
        <w:pStyle w:val="SourceCode"/>
      </w:pPr>
      <w:r w:rsidRPr="009E0A4E">
        <w:t xml:space="preserve">    return </w:t>
      </w:r>
      <w:proofErr w:type="spellStart"/>
      <w:r w:rsidRPr="009E0A4E">
        <w:rPr>
          <w:i/>
          <w:iCs/>
        </w:rPr>
        <w:t>this</w:t>
      </w:r>
      <w:r w:rsidRPr="009E0A4E">
        <w:t>.getRemainingScans</w:t>
      </w:r>
      <w:proofErr w:type="spellEnd"/>
      <w:r w:rsidRPr="009E0A4E">
        <w:t>() &gt; 0;</w:t>
      </w:r>
    </w:p>
    <w:p w14:paraId="6F2841E5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7674E7B9" w14:textId="77777777" w:rsidR="009E0A4E" w:rsidRPr="009E0A4E" w:rsidRDefault="009E0A4E" w:rsidP="009E0A4E">
      <w:pPr>
        <w:pStyle w:val="SourceCode"/>
      </w:pPr>
    </w:p>
    <w:p w14:paraId="7DEA9605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MonthlyUsageByFileType</w:t>
      </w:r>
      <w:proofErr w:type="spellEnd"/>
      <w:r w:rsidRPr="009E0A4E">
        <w:t>(): Record&lt;string, number&gt; {</w:t>
      </w:r>
    </w:p>
    <w:p w14:paraId="2B8A3AB9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70FB9D40" w14:textId="77777777" w:rsidR="009E0A4E" w:rsidRPr="009E0A4E" w:rsidRDefault="009E0A4E" w:rsidP="009E0A4E">
      <w:pPr>
        <w:pStyle w:val="SourceCode"/>
      </w:pPr>
      <w:r w:rsidRPr="009E0A4E">
        <w:t xml:space="preserve">    const </w:t>
      </w:r>
      <w:proofErr w:type="spellStart"/>
      <w:r w:rsidRPr="009E0A4E">
        <w:t>currentMonth</w:t>
      </w:r>
      <w:proofErr w:type="spellEnd"/>
      <w:r w:rsidRPr="009E0A4E">
        <w:t xml:space="preserve"> = new Date().</w:t>
      </w:r>
      <w:proofErr w:type="spellStart"/>
      <w:r w:rsidRPr="009E0A4E">
        <w:t>toISOString</w:t>
      </w:r>
      <w:proofErr w:type="spellEnd"/>
      <w:r w:rsidRPr="009E0A4E">
        <w:t>().slice(0, 7);</w:t>
      </w:r>
    </w:p>
    <w:p w14:paraId="7FCC9C7A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679BFAD1" w14:textId="77777777" w:rsidR="009E0A4E" w:rsidRPr="009E0A4E" w:rsidRDefault="009E0A4E" w:rsidP="009E0A4E">
      <w:pPr>
        <w:pStyle w:val="SourceCode"/>
      </w:pPr>
      <w:r w:rsidRPr="009E0A4E">
        <w:t xml:space="preserve">    const </w:t>
      </w:r>
      <w:proofErr w:type="spellStart"/>
      <w:r w:rsidRPr="009E0A4E">
        <w:t>monthlyHistory</w:t>
      </w:r>
      <w:proofErr w:type="spellEnd"/>
      <w:r w:rsidRPr="009E0A4E">
        <w:t xml:space="preserve"> = </w:t>
      </w:r>
      <w:proofErr w:type="spellStart"/>
      <w:r w:rsidRPr="009E0A4E">
        <w:t>stats.scanHistory.filter</w:t>
      </w:r>
      <w:proofErr w:type="spellEnd"/>
      <w:r w:rsidRPr="009E0A4E">
        <w:t>(</w:t>
      </w:r>
    </w:p>
    <w:p w14:paraId="65F1FF90" w14:textId="77777777" w:rsidR="009E0A4E" w:rsidRPr="009E0A4E" w:rsidRDefault="009E0A4E" w:rsidP="009E0A4E">
      <w:pPr>
        <w:pStyle w:val="SourceCode"/>
      </w:pPr>
      <w:r w:rsidRPr="009E0A4E">
        <w:t xml:space="preserve">      scan =&gt; </w:t>
      </w:r>
      <w:proofErr w:type="spellStart"/>
      <w:r w:rsidRPr="009E0A4E">
        <w:t>scan.date.slice</w:t>
      </w:r>
      <w:proofErr w:type="spellEnd"/>
      <w:r w:rsidRPr="009E0A4E">
        <w:t xml:space="preserve">(0, 7) === </w:t>
      </w:r>
      <w:proofErr w:type="spellStart"/>
      <w:r w:rsidRPr="009E0A4E">
        <w:t>currentMonth</w:t>
      </w:r>
      <w:proofErr w:type="spellEnd"/>
    </w:p>
    <w:p w14:paraId="0FE616C6" w14:textId="77777777" w:rsidR="009E0A4E" w:rsidRPr="009E0A4E" w:rsidRDefault="009E0A4E" w:rsidP="009E0A4E">
      <w:pPr>
        <w:pStyle w:val="SourceCode"/>
      </w:pPr>
      <w:r w:rsidRPr="009E0A4E">
        <w:lastRenderedPageBreak/>
        <w:t>    );</w:t>
      </w:r>
    </w:p>
    <w:p w14:paraId="09046D25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09DBD54C" w14:textId="77777777" w:rsidR="009E0A4E" w:rsidRPr="009E0A4E" w:rsidRDefault="009E0A4E" w:rsidP="009E0A4E">
      <w:pPr>
        <w:pStyle w:val="SourceCode"/>
      </w:pPr>
      <w:r w:rsidRPr="009E0A4E">
        <w:t>    const usage: Record&lt;string, number&gt; = {};</w:t>
      </w:r>
    </w:p>
    <w:p w14:paraId="51928892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monthlyHistory.forEach</w:t>
      </w:r>
      <w:proofErr w:type="spellEnd"/>
      <w:r w:rsidRPr="009E0A4E">
        <w:t>(scan =&gt; {</w:t>
      </w:r>
    </w:p>
    <w:p w14:paraId="7D8E1935" w14:textId="77777777" w:rsidR="009E0A4E" w:rsidRPr="009E0A4E" w:rsidRDefault="009E0A4E" w:rsidP="009E0A4E">
      <w:pPr>
        <w:pStyle w:val="SourceCode"/>
      </w:pPr>
      <w:r w:rsidRPr="009E0A4E">
        <w:t xml:space="preserve">      const type = </w:t>
      </w:r>
      <w:proofErr w:type="spellStart"/>
      <w:r w:rsidRPr="009E0A4E">
        <w:t>scan.fileType.split</w:t>
      </w:r>
      <w:proofErr w:type="spellEnd"/>
      <w:r w:rsidRPr="009E0A4E">
        <w:t xml:space="preserve">('/')[0]; </w:t>
      </w:r>
      <w:r w:rsidRPr="009E0A4E">
        <w:rPr>
          <w:i/>
          <w:iCs/>
        </w:rPr>
        <w:t>// Get 'image', 'audio', etc.</w:t>
      </w:r>
    </w:p>
    <w:p w14:paraId="4F6A1418" w14:textId="77777777" w:rsidR="009E0A4E" w:rsidRPr="009E0A4E" w:rsidRDefault="009E0A4E" w:rsidP="009E0A4E">
      <w:pPr>
        <w:pStyle w:val="SourceCode"/>
      </w:pPr>
      <w:r w:rsidRPr="009E0A4E">
        <w:t>      usage[type] = (usage[type] || 0) + 1;</w:t>
      </w:r>
    </w:p>
    <w:p w14:paraId="3391B0B7" w14:textId="77777777" w:rsidR="009E0A4E" w:rsidRPr="009E0A4E" w:rsidRDefault="009E0A4E" w:rsidP="009E0A4E">
      <w:pPr>
        <w:pStyle w:val="SourceCode"/>
      </w:pPr>
      <w:r w:rsidRPr="009E0A4E">
        <w:t>    });</w:t>
      </w:r>
    </w:p>
    <w:p w14:paraId="773527B5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4D4132AE" w14:textId="77777777" w:rsidR="009E0A4E" w:rsidRPr="009E0A4E" w:rsidRDefault="009E0A4E" w:rsidP="009E0A4E">
      <w:pPr>
        <w:pStyle w:val="SourceCode"/>
      </w:pPr>
      <w:r w:rsidRPr="009E0A4E">
        <w:t>    return usage;</w:t>
      </w:r>
    </w:p>
    <w:p w14:paraId="594214A7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571F2388" w14:textId="77777777" w:rsidR="009E0A4E" w:rsidRPr="009E0A4E" w:rsidRDefault="009E0A4E" w:rsidP="009E0A4E">
      <w:pPr>
        <w:pStyle w:val="SourceCode"/>
      </w:pPr>
    </w:p>
    <w:p w14:paraId="60A30294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ConfidenceDistribution</w:t>
      </w:r>
      <w:proofErr w:type="spellEnd"/>
      <w:r w:rsidRPr="009E0A4E">
        <w:t>(): { range: string; count: number }[] {</w:t>
      </w:r>
    </w:p>
    <w:p w14:paraId="68A6D05D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62946F80" w14:textId="77777777" w:rsidR="009E0A4E" w:rsidRPr="009E0A4E" w:rsidRDefault="009E0A4E" w:rsidP="009E0A4E">
      <w:pPr>
        <w:pStyle w:val="SourceCode"/>
      </w:pPr>
      <w:r w:rsidRPr="009E0A4E">
        <w:t>    const ranges = [</w:t>
      </w:r>
    </w:p>
    <w:p w14:paraId="73867B08" w14:textId="77777777" w:rsidR="009E0A4E" w:rsidRPr="009E0A4E" w:rsidRDefault="009E0A4E" w:rsidP="009E0A4E">
      <w:pPr>
        <w:pStyle w:val="SourceCode"/>
      </w:pPr>
      <w:r w:rsidRPr="009E0A4E">
        <w:t>      { min: 0, max: 0.2, label: '0-20%' },</w:t>
      </w:r>
    </w:p>
    <w:p w14:paraId="092AD393" w14:textId="77777777" w:rsidR="009E0A4E" w:rsidRPr="009E0A4E" w:rsidRDefault="009E0A4E" w:rsidP="009E0A4E">
      <w:pPr>
        <w:pStyle w:val="SourceCode"/>
      </w:pPr>
      <w:r w:rsidRPr="009E0A4E">
        <w:t>      { min: 0.2, max: 0.4, label: '20-40%' },</w:t>
      </w:r>
    </w:p>
    <w:p w14:paraId="4B037702" w14:textId="77777777" w:rsidR="009E0A4E" w:rsidRPr="009E0A4E" w:rsidRDefault="009E0A4E" w:rsidP="009E0A4E">
      <w:pPr>
        <w:pStyle w:val="SourceCode"/>
      </w:pPr>
      <w:r w:rsidRPr="009E0A4E">
        <w:t>      { min: 0.4, max: 0.6, label: '40-60%' },</w:t>
      </w:r>
    </w:p>
    <w:p w14:paraId="5EF961F0" w14:textId="77777777" w:rsidR="009E0A4E" w:rsidRPr="009E0A4E" w:rsidRDefault="009E0A4E" w:rsidP="009E0A4E">
      <w:pPr>
        <w:pStyle w:val="SourceCode"/>
      </w:pPr>
      <w:r w:rsidRPr="009E0A4E">
        <w:t>      { min: 0.6, max: 0.8, label: '60-80%' },</w:t>
      </w:r>
    </w:p>
    <w:p w14:paraId="202F28B4" w14:textId="77777777" w:rsidR="009E0A4E" w:rsidRPr="009E0A4E" w:rsidRDefault="009E0A4E" w:rsidP="009E0A4E">
      <w:pPr>
        <w:pStyle w:val="SourceCode"/>
      </w:pPr>
      <w:r w:rsidRPr="009E0A4E">
        <w:t>      { min: 0.8, max: 1, label: '80-100%' },</w:t>
      </w:r>
    </w:p>
    <w:p w14:paraId="4C39462D" w14:textId="77777777" w:rsidR="009E0A4E" w:rsidRPr="009E0A4E" w:rsidRDefault="009E0A4E" w:rsidP="009E0A4E">
      <w:pPr>
        <w:pStyle w:val="SourceCode"/>
      </w:pPr>
      <w:r w:rsidRPr="009E0A4E">
        <w:t>    ];</w:t>
      </w:r>
    </w:p>
    <w:p w14:paraId="4C45FC72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33F281EC" w14:textId="77777777" w:rsidR="009E0A4E" w:rsidRPr="009E0A4E" w:rsidRDefault="009E0A4E" w:rsidP="009E0A4E">
      <w:pPr>
        <w:pStyle w:val="SourceCode"/>
      </w:pPr>
      <w:r w:rsidRPr="009E0A4E">
        <w:t xml:space="preserve">    return </w:t>
      </w:r>
      <w:proofErr w:type="spellStart"/>
      <w:r w:rsidRPr="009E0A4E">
        <w:t>ranges.map</w:t>
      </w:r>
      <w:proofErr w:type="spellEnd"/>
      <w:r w:rsidRPr="009E0A4E">
        <w:t>(range =&gt; ({</w:t>
      </w:r>
    </w:p>
    <w:p w14:paraId="796F12C6" w14:textId="77777777" w:rsidR="009E0A4E" w:rsidRPr="009E0A4E" w:rsidRDefault="009E0A4E" w:rsidP="009E0A4E">
      <w:pPr>
        <w:pStyle w:val="SourceCode"/>
      </w:pPr>
      <w:r w:rsidRPr="009E0A4E">
        <w:t xml:space="preserve">      range: </w:t>
      </w:r>
      <w:proofErr w:type="spellStart"/>
      <w:r w:rsidRPr="009E0A4E">
        <w:t>range.label</w:t>
      </w:r>
      <w:proofErr w:type="spellEnd"/>
      <w:r w:rsidRPr="009E0A4E">
        <w:t>,</w:t>
      </w:r>
    </w:p>
    <w:p w14:paraId="3530202E" w14:textId="77777777" w:rsidR="009E0A4E" w:rsidRPr="009E0A4E" w:rsidRDefault="009E0A4E" w:rsidP="009E0A4E">
      <w:pPr>
        <w:pStyle w:val="SourceCode"/>
      </w:pPr>
      <w:r w:rsidRPr="009E0A4E">
        <w:t xml:space="preserve">      count: </w:t>
      </w:r>
      <w:proofErr w:type="spellStart"/>
      <w:r w:rsidRPr="009E0A4E">
        <w:t>stats.scanHistory.filter</w:t>
      </w:r>
      <w:proofErr w:type="spellEnd"/>
      <w:r w:rsidRPr="009E0A4E">
        <w:t>(</w:t>
      </w:r>
    </w:p>
    <w:p w14:paraId="124F4E12" w14:textId="77777777" w:rsidR="009E0A4E" w:rsidRPr="009E0A4E" w:rsidRDefault="009E0A4E" w:rsidP="009E0A4E">
      <w:pPr>
        <w:pStyle w:val="SourceCode"/>
      </w:pPr>
      <w:r w:rsidRPr="009E0A4E">
        <w:t xml:space="preserve">        scan =&gt; </w:t>
      </w:r>
      <w:proofErr w:type="spellStart"/>
      <w:r w:rsidRPr="009E0A4E">
        <w:t>scan.confidence</w:t>
      </w:r>
      <w:proofErr w:type="spellEnd"/>
      <w:r w:rsidRPr="009E0A4E">
        <w:t xml:space="preserve"> &gt;= </w:t>
      </w:r>
      <w:proofErr w:type="spellStart"/>
      <w:r w:rsidRPr="009E0A4E">
        <w:t>range.min</w:t>
      </w:r>
      <w:proofErr w:type="spellEnd"/>
      <w:r w:rsidRPr="009E0A4E">
        <w:t xml:space="preserve"> &amp;&amp; </w:t>
      </w:r>
      <w:proofErr w:type="spellStart"/>
      <w:r w:rsidRPr="009E0A4E">
        <w:t>scan.confidence</w:t>
      </w:r>
      <w:proofErr w:type="spellEnd"/>
      <w:r w:rsidRPr="009E0A4E">
        <w:t xml:space="preserve"> &lt; </w:t>
      </w:r>
      <w:proofErr w:type="spellStart"/>
      <w:r w:rsidRPr="009E0A4E">
        <w:t>range.max</w:t>
      </w:r>
      <w:proofErr w:type="spellEnd"/>
    </w:p>
    <w:p w14:paraId="0772B55A" w14:textId="77777777" w:rsidR="009E0A4E" w:rsidRPr="009E0A4E" w:rsidRDefault="009E0A4E" w:rsidP="009E0A4E">
      <w:pPr>
        <w:pStyle w:val="SourceCode"/>
      </w:pPr>
      <w:r w:rsidRPr="009E0A4E">
        <w:t>      ).length,</w:t>
      </w:r>
    </w:p>
    <w:p w14:paraId="56A3E2A2" w14:textId="77777777" w:rsidR="009E0A4E" w:rsidRPr="009E0A4E" w:rsidRDefault="009E0A4E" w:rsidP="009E0A4E">
      <w:pPr>
        <w:pStyle w:val="SourceCode"/>
      </w:pPr>
      <w:r w:rsidRPr="009E0A4E">
        <w:lastRenderedPageBreak/>
        <w:t>    }));</w:t>
      </w:r>
    </w:p>
    <w:p w14:paraId="683A4FBE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201225A2" w14:textId="77777777" w:rsidR="009E0A4E" w:rsidRPr="009E0A4E" w:rsidRDefault="009E0A4E" w:rsidP="009E0A4E">
      <w:pPr>
        <w:pStyle w:val="SourceCode"/>
      </w:pPr>
    </w:p>
    <w:p w14:paraId="733A8A1F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PredictionStats</w:t>
      </w:r>
      <w:proofErr w:type="spellEnd"/>
      <w:r w:rsidRPr="009E0A4E">
        <w:t>(): Record&lt;string, number&gt; {</w:t>
      </w:r>
    </w:p>
    <w:p w14:paraId="27D1B209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32A7D6F7" w14:textId="77777777" w:rsidR="009E0A4E" w:rsidRPr="009E0A4E" w:rsidRDefault="009E0A4E" w:rsidP="009E0A4E">
      <w:pPr>
        <w:pStyle w:val="SourceCode"/>
      </w:pPr>
      <w:r w:rsidRPr="009E0A4E">
        <w:t>    const predictions: Record&lt;string, number&gt; = {};</w:t>
      </w:r>
    </w:p>
    <w:p w14:paraId="6BEE9772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3B34E8D3" w14:textId="77777777" w:rsidR="009E0A4E" w:rsidRPr="009E0A4E" w:rsidRDefault="009E0A4E" w:rsidP="009E0A4E">
      <w:pPr>
        <w:pStyle w:val="SourceCode"/>
      </w:pPr>
      <w:r w:rsidRPr="009E0A4E">
        <w:t xml:space="preserve">    </w:t>
      </w:r>
      <w:proofErr w:type="spellStart"/>
      <w:r w:rsidRPr="009E0A4E">
        <w:t>stats.scanHistory.forEach</w:t>
      </w:r>
      <w:proofErr w:type="spellEnd"/>
      <w:r w:rsidRPr="009E0A4E">
        <w:t>(scan =&gt; {</w:t>
      </w:r>
    </w:p>
    <w:p w14:paraId="77D4BC98" w14:textId="77777777" w:rsidR="009E0A4E" w:rsidRPr="009E0A4E" w:rsidRDefault="009E0A4E" w:rsidP="009E0A4E">
      <w:pPr>
        <w:pStyle w:val="SourceCode"/>
      </w:pPr>
      <w:r w:rsidRPr="009E0A4E">
        <w:t>      predictions[</w:t>
      </w:r>
      <w:proofErr w:type="spellStart"/>
      <w:r w:rsidRPr="009E0A4E">
        <w:t>scan.prediction</w:t>
      </w:r>
      <w:proofErr w:type="spellEnd"/>
      <w:r w:rsidRPr="009E0A4E">
        <w:t>] = (predictions[</w:t>
      </w:r>
      <w:proofErr w:type="spellStart"/>
      <w:r w:rsidRPr="009E0A4E">
        <w:t>scan.prediction</w:t>
      </w:r>
      <w:proofErr w:type="spellEnd"/>
      <w:r w:rsidRPr="009E0A4E">
        <w:t>] || 0) + 1;</w:t>
      </w:r>
    </w:p>
    <w:p w14:paraId="3753FA2C" w14:textId="77777777" w:rsidR="009E0A4E" w:rsidRPr="009E0A4E" w:rsidRDefault="009E0A4E" w:rsidP="009E0A4E">
      <w:pPr>
        <w:pStyle w:val="SourceCode"/>
      </w:pPr>
      <w:r w:rsidRPr="009E0A4E">
        <w:t>    });</w:t>
      </w:r>
    </w:p>
    <w:p w14:paraId="2BB133A4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4816E342" w14:textId="77777777" w:rsidR="009E0A4E" w:rsidRPr="009E0A4E" w:rsidRDefault="009E0A4E" w:rsidP="009E0A4E">
      <w:pPr>
        <w:pStyle w:val="SourceCode"/>
      </w:pPr>
      <w:r w:rsidRPr="009E0A4E">
        <w:t>    return predictions;</w:t>
      </w:r>
    </w:p>
    <w:p w14:paraId="31193C29" w14:textId="77777777" w:rsidR="009E0A4E" w:rsidRPr="009E0A4E" w:rsidRDefault="009E0A4E" w:rsidP="009E0A4E">
      <w:pPr>
        <w:pStyle w:val="SourceCode"/>
      </w:pPr>
      <w:r w:rsidRPr="009E0A4E">
        <w:t>  }</w:t>
      </w:r>
    </w:p>
    <w:p w14:paraId="3025BAED" w14:textId="77777777" w:rsidR="009E0A4E" w:rsidRPr="009E0A4E" w:rsidRDefault="009E0A4E" w:rsidP="009E0A4E">
      <w:pPr>
        <w:pStyle w:val="SourceCode"/>
      </w:pPr>
    </w:p>
    <w:p w14:paraId="3280DB42" w14:textId="77777777" w:rsidR="009E0A4E" w:rsidRPr="009E0A4E" w:rsidRDefault="009E0A4E" w:rsidP="009E0A4E">
      <w:pPr>
        <w:pStyle w:val="SourceCode"/>
      </w:pPr>
      <w:r w:rsidRPr="009E0A4E">
        <w:t xml:space="preserve">  </w:t>
      </w:r>
      <w:proofErr w:type="spellStart"/>
      <w:r w:rsidRPr="009E0A4E">
        <w:t>getWeeklyUsage</w:t>
      </w:r>
      <w:proofErr w:type="spellEnd"/>
      <w:r w:rsidRPr="009E0A4E">
        <w:t>(): Array&lt;{ day: string; count: number }&gt; {</w:t>
      </w:r>
    </w:p>
    <w:p w14:paraId="14683F8E" w14:textId="77777777" w:rsidR="009E0A4E" w:rsidRPr="009E0A4E" w:rsidRDefault="009E0A4E" w:rsidP="009E0A4E">
      <w:pPr>
        <w:pStyle w:val="SourceCode"/>
      </w:pPr>
      <w:r w:rsidRPr="009E0A4E">
        <w:t xml:space="preserve">    const stats = </w:t>
      </w:r>
      <w:proofErr w:type="spellStart"/>
      <w:r w:rsidRPr="009E0A4E">
        <w:rPr>
          <w:i/>
          <w:iCs/>
        </w:rPr>
        <w:t>this</w:t>
      </w:r>
      <w:r w:rsidRPr="009E0A4E">
        <w:t>.getUsageStats</w:t>
      </w:r>
      <w:proofErr w:type="spellEnd"/>
      <w:r w:rsidRPr="009E0A4E">
        <w:t>();</w:t>
      </w:r>
    </w:p>
    <w:p w14:paraId="7E5AF67C" w14:textId="77777777" w:rsidR="009E0A4E" w:rsidRPr="009E0A4E" w:rsidRDefault="009E0A4E" w:rsidP="009E0A4E">
      <w:pPr>
        <w:pStyle w:val="SourceCode"/>
      </w:pPr>
      <w:r w:rsidRPr="009E0A4E">
        <w:t xml:space="preserve">    const last7Days = </w:t>
      </w:r>
      <w:proofErr w:type="spellStart"/>
      <w:r w:rsidRPr="009E0A4E">
        <w:t>Array.from</w:t>
      </w:r>
      <w:proofErr w:type="spellEnd"/>
      <w:r w:rsidRPr="009E0A4E">
        <w:t xml:space="preserve">({ length: 7 }, (_, </w:t>
      </w:r>
      <w:proofErr w:type="spellStart"/>
      <w:r w:rsidRPr="009E0A4E">
        <w:t>i</w:t>
      </w:r>
      <w:proofErr w:type="spellEnd"/>
      <w:r w:rsidRPr="009E0A4E">
        <w:t>) =&gt; {</w:t>
      </w:r>
    </w:p>
    <w:p w14:paraId="02AEF354" w14:textId="77777777" w:rsidR="009E0A4E" w:rsidRPr="009E0A4E" w:rsidRDefault="009E0A4E" w:rsidP="009E0A4E">
      <w:pPr>
        <w:pStyle w:val="SourceCode"/>
      </w:pPr>
      <w:r w:rsidRPr="009E0A4E">
        <w:t>      const date = new Date();</w:t>
      </w:r>
    </w:p>
    <w:p w14:paraId="0CB98FCC" w14:textId="77777777" w:rsidR="009E0A4E" w:rsidRPr="009E0A4E" w:rsidRDefault="009E0A4E" w:rsidP="009E0A4E">
      <w:pPr>
        <w:pStyle w:val="SourceCode"/>
      </w:pPr>
      <w:r w:rsidRPr="009E0A4E">
        <w:t xml:space="preserve">      </w:t>
      </w:r>
      <w:proofErr w:type="spellStart"/>
      <w:r w:rsidRPr="009E0A4E">
        <w:t>date.setDate</w:t>
      </w:r>
      <w:proofErr w:type="spellEnd"/>
      <w:r w:rsidRPr="009E0A4E">
        <w:t>(</w:t>
      </w:r>
      <w:proofErr w:type="spellStart"/>
      <w:r w:rsidRPr="009E0A4E">
        <w:t>date.getDate</w:t>
      </w:r>
      <w:proofErr w:type="spellEnd"/>
      <w:r w:rsidRPr="009E0A4E">
        <w:t xml:space="preserve">() - </w:t>
      </w:r>
      <w:proofErr w:type="spellStart"/>
      <w:r w:rsidRPr="009E0A4E">
        <w:t>i</w:t>
      </w:r>
      <w:proofErr w:type="spellEnd"/>
      <w:r w:rsidRPr="009E0A4E">
        <w:t>);</w:t>
      </w:r>
    </w:p>
    <w:p w14:paraId="45CE3404" w14:textId="77777777" w:rsidR="009E0A4E" w:rsidRPr="009E0A4E" w:rsidRDefault="009E0A4E" w:rsidP="009E0A4E">
      <w:pPr>
        <w:pStyle w:val="SourceCode"/>
      </w:pPr>
      <w:r w:rsidRPr="009E0A4E">
        <w:t xml:space="preserve">      return </w:t>
      </w:r>
      <w:proofErr w:type="spellStart"/>
      <w:r w:rsidRPr="009E0A4E">
        <w:t>date.toISOString</w:t>
      </w:r>
      <w:proofErr w:type="spellEnd"/>
      <w:r w:rsidRPr="009E0A4E">
        <w:t>().slice(0, 10);</w:t>
      </w:r>
    </w:p>
    <w:p w14:paraId="12AE630D" w14:textId="77777777" w:rsidR="009E0A4E" w:rsidRPr="009E0A4E" w:rsidRDefault="009E0A4E" w:rsidP="009E0A4E">
      <w:pPr>
        <w:pStyle w:val="SourceCode"/>
      </w:pPr>
      <w:r w:rsidRPr="009E0A4E">
        <w:t>    }).reverse();</w:t>
      </w:r>
    </w:p>
    <w:p w14:paraId="471A999A" w14:textId="77777777" w:rsidR="009E0A4E" w:rsidRPr="009E0A4E" w:rsidRDefault="009E0A4E" w:rsidP="009E0A4E">
      <w:pPr>
        <w:pStyle w:val="SourceCode"/>
      </w:pPr>
      <w:r w:rsidRPr="009E0A4E">
        <w:t xml:space="preserve">    </w:t>
      </w:r>
    </w:p>
    <w:p w14:paraId="62838568" w14:textId="77777777" w:rsidR="009E0A4E" w:rsidRPr="009E0A4E" w:rsidRDefault="009E0A4E" w:rsidP="009E0A4E">
      <w:pPr>
        <w:pStyle w:val="SourceCode"/>
      </w:pPr>
      <w:r w:rsidRPr="009E0A4E">
        <w:t>    return last7Days.map(day =&gt; ({</w:t>
      </w:r>
    </w:p>
    <w:p w14:paraId="6AA1C62A" w14:textId="77777777" w:rsidR="009E0A4E" w:rsidRPr="009E0A4E" w:rsidRDefault="009E0A4E" w:rsidP="009E0A4E">
      <w:pPr>
        <w:pStyle w:val="SourceCode"/>
      </w:pPr>
      <w:r w:rsidRPr="009E0A4E">
        <w:t xml:space="preserve">      day: </w:t>
      </w:r>
      <w:proofErr w:type="spellStart"/>
      <w:r w:rsidRPr="009E0A4E">
        <w:t>day.slice</w:t>
      </w:r>
      <w:proofErr w:type="spellEnd"/>
      <w:r w:rsidRPr="009E0A4E">
        <w:t xml:space="preserve">(5), </w:t>
      </w:r>
      <w:r w:rsidRPr="009E0A4E">
        <w:rPr>
          <w:i/>
          <w:iCs/>
        </w:rPr>
        <w:t>// MM-DD format</w:t>
      </w:r>
    </w:p>
    <w:p w14:paraId="5B3C1BDD" w14:textId="77777777" w:rsidR="009E0A4E" w:rsidRPr="009E0A4E" w:rsidRDefault="009E0A4E" w:rsidP="009E0A4E">
      <w:pPr>
        <w:pStyle w:val="SourceCode"/>
      </w:pPr>
      <w:r w:rsidRPr="009E0A4E">
        <w:t xml:space="preserve">      count: </w:t>
      </w:r>
      <w:proofErr w:type="spellStart"/>
      <w:r w:rsidRPr="009E0A4E">
        <w:t>stats.scanHistory.filter</w:t>
      </w:r>
      <w:proofErr w:type="spellEnd"/>
      <w:r w:rsidRPr="009E0A4E">
        <w:t xml:space="preserve">(scan =&gt; </w:t>
      </w:r>
      <w:proofErr w:type="spellStart"/>
      <w:r w:rsidRPr="009E0A4E">
        <w:t>scan.date.slice</w:t>
      </w:r>
      <w:proofErr w:type="spellEnd"/>
      <w:r w:rsidRPr="009E0A4E">
        <w:t>(0, 10) === day).length,</w:t>
      </w:r>
    </w:p>
    <w:p w14:paraId="2C05C8A0" w14:textId="77777777" w:rsidR="009E0A4E" w:rsidRPr="009E0A4E" w:rsidRDefault="009E0A4E" w:rsidP="009E0A4E">
      <w:pPr>
        <w:pStyle w:val="SourceCode"/>
      </w:pPr>
      <w:r w:rsidRPr="009E0A4E">
        <w:t>    }));</w:t>
      </w:r>
    </w:p>
    <w:p w14:paraId="74EE65B5" w14:textId="77777777" w:rsidR="009E0A4E" w:rsidRPr="009E0A4E" w:rsidRDefault="009E0A4E" w:rsidP="009E0A4E">
      <w:pPr>
        <w:pStyle w:val="SourceCode"/>
      </w:pPr>
      <w:r w:rsidRPr="009E0A4E">
        <w:lastRenderedPageBreak/>
        <w:t>  }</w:t>
      </w:r>
    </w:p>
    <w:p w14:paraId="78C0CACF" w14:textId="77777777" w:rsidR="009E0A4E" w:rsidRPr="009E0A4E" w:rsidRDefault="009E0A4E" w:rsidP="009E0A4E">
      <w:pPr>
        <w:pStyle w:val="SourceCode"/>
      </w:pPr>
      <w:r w:rsidRPr="009E0A4E">
        <w:t>}</w:t>
      </w:r>
    </w:p>
    <w:p w14:paraId="1731635C" w14:textId="77777777" w:rsidR="009E0A4E" w:rsidRPr="009E0A4E" w:rsidRDefault="009E0A4E" w:rsidP="009E0A4E">
      <w:pPr>
        <w:pStyle w:val="SourceCode"/>
      </w:pPr>
    </w:p>
    <w:p w14:paraId="5CBD7326" w14:textId="77777777" w:rsidR="009E0A4E" w:rsidRPr="009E0A4E" w:rsidRDefault="009E0A4E" w:rsidP="009E0A4E">
      <w:pPr>
        <w:pStyle w:val="SourceCode"/>
      </w:pPr>
      <w:r w:rsidRPr="009E0A4E">
        <w:t xml:space="preserve">export const </w:t>
      </w:r>
      <w:proofErr w:type="spellStart"/>
      <w:r w:rsidRPr="009E0A4E">
        <w:t>usageTracker</w:t>
      </w:r>
      <w:proofErr w:type="spellEnd"/>
      <w:r w:rsidRPr="009E0A4E">
        <w:t xml:space="preserve"> = new </w:t>
      </w:r>
      <w:proofErr w:type="spellStart"/>
      <w:r w:rsidRPr="009E0A4E">
        <w:t>UsageTracker</w:t>
      </w:r>
      <w:proofErr w:type="spellEnd"/>
      <w:r w:rsidRPr="009E0A4E">
        <w:t>();</w:t>
      </w:r>
    </w:p>
    <w:p w14:paraId="6AF75184" w14:textId="77777777" w:rsidR="009E0A4E" w:rsidRPr="009E0A4E" w:rsidRDefault="009E0A4E" w:rsidP="009E0A4E">
      <w:pPr>
        <w:pStyle w:val="SourceCode"/>
      </w:pPr>
      <w:r w:rsidRPr="009E0A4E">
        <w:t xml:space="preserve">export type { </w:t>
      </w:r>
      <w:proofErr w:type="spellStart"/>
      <w:r w:rsidRPr="009E0A4E">
        <w:t>UsageStats</w:t>
      </w:r>
      <w:proofErr w:type="spellEnd"/>
      <w:r w:rsidRPr="009E0A4E">
        <w:t xml:space="preserve"> };</w:t>
      </w:r>
    </w:p>
    <w:p w14:paraId="2410226C" w14:textId="77777777" w:rsidR="009E0A4E" w:rsidRPr="009E0A4E" w:rsidRDefault="009E0A4E">
      <w:pPr>
        <w:pStyle w:val="SourceCode"/>
      </w:pPr>
    </w:p>
    <w:p w14:paraId="0B45545D" w14:textId="77777777" w:rsidR="00234D7A" w:rsidRDefault="00234D7A">
      <w:pPr>
        <w:pStyle w:val="SourceCode"/>
      </w:pPr>
    </w:p>
    <w:p w14:paraId="1EB92C5F" w14:textId="77777777" w:rsidR="00234D7A" w:rsidRDefault="00234D7A">
      <w:pPr>
        <w:pStyle w:val="SourceCode"/>
      </w:pPr>
    </w:p>
    <w:p w14:paraId="2D2D96DA" w14:textId="77777777" w:rsidR="00234D7A" w:rsidRDefault="00234D7A">
      <w:pPr>
        <w:pStyle w:val="SourceCode"/>
      </w:pPr>
    </w:p>
    <w:p w14:paraId="452F1557" w14:textId="77777777" w:rsidR="00234D7A" w:rsidRDefault="00234D7A">
      <w:pPr>
        <w:pStyle w:val="SourceCode"/>
      </w:pPr>
    </w:p>
    <w:p w14:paraId="723C6AAF" w14:textId="77777777" w:rsidR="00234D7A" w:rsidRDefault="00234D7A">
      <w:pPr>
        <w:pStyle w:val="SourceCode"/>
      </w:pPr>
    </w:p>
    <w:p w14:paraId="68096246" w14:textId="77777777" w:rsidR="005E44A3" w:rsidRDefault="00000000">
      <w:pPr>
        <w:pStyle w:val="Heading2"/>
      </w:pPr>
      <w:bookmarkStart w:id="39" w:name="_Toc210821250"/>
      <w:bookmarkStart w:id="40" w:name="ui-components-system"/>
      <w:bookmarkEnd w:id="32"/>
      <w:bookmarkEnd w:id="38"/>
      <w:r>
        <w:rPr>
          <w:rStyle w:val="SectionNumber"/>
        </w:rPr>
        <w:t>1.8</w:t>
      </w:r>
      <w:r>
        <w:tab/>
        <w:t>UI Components System</w:t>
      </w:r>
      <w:bookmarkEnd w:id="39"/>
    </w:p>
    <w:p w14:paraId="4B0C1516" w14:textId="77777777" w:rsidR="005E44A3" w:rsidRDefault="00000000">
      <w:pPr>
        <w:pStyle w:val="Heading3"/>
      </w:pPr>
      <w:bookmarkStart w:id="41" w:name="_Toc210821251"/>
      <w:bookmarkStart w:id="42" w:name="step-1-enhanced-button-component"/>
      <w:r>
        <w:rPr>
          <w:rStyle w:val="SectionNumber"/>
        </w:rPr>
        <w:t>1.8.1</w:t>
      </w:r>
      <w:r>
        <w:tab/>
        <w:t>Step 1: Enhanced Button Component</w:t>
      </w:r>
      <w:bookmarkEnd w:id="41"/>
    </w:p>
    <w:p w14:paraId="2991B7EC" w14:textId="77777777" w:rsidR="005E44A3" w:rsidRPr="009E0A4E" w:rsidRDefault="00000000">
      <w:pPr>
        <w:pStyle w:val="FirstParagraph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t>src</w:t>
      </w:r>
      <w:proofErr w:type="spellEnd"/>
      <w:r w:rsidRPr="009E0A4E">
        <w:rPr>
          <w:b/>
          <w:bCs/>
          <w:sz w:val="44"/>
          <w:szCs w:val="44"/>
        </w:rPr>
        <w:t>/components/ui/</w:t>
      </w:r>
      <w:proofErr w:type="spellStart"/>
      <w:r w:rsidRPr="009E0A4E">
        <w:rPr>
          <w:b/>
          <w:bCs/>
          <w:sz w:val="44"/>
          <w:szCs w:val="44"/>
        </w:rPr>
        <w:t>button.tsx</w:t>
      </w:r>
      <w:proofErr w:type="spellEnd"/>
      <w:r w:rsidRPr="009E0A4E">
        <w:rPr>
          <w:b/>
          <w:bCs/>
          <w:sz w:val="44"/>
          <w:szCs w:val="44"/>
        </w:rPr>
        <w:t>:</w:t>
      </w:r>
    </w:p>
    <w:p w14:paraId="6361D4FC" w14:textId="77777777" w:rsidR="00393669" w:rsidRPr="00393669" w:rsidRDefault="00393669" w:rsidP="00393669">
      <w:pPr>
        <w:pStyle w:val="BodyText"/>
      </w:pPr>
      <w:r w:rsidRPr="00393669">
        <w:t>import * as React from "react"</w:t>
      </w:r>
    </w:p>
    <w:p w14:paraId="3B34B132" w14:textId="77777777" w:rsidR="00393669" w:rsidRPr="00393669" w:rsidRDefault="00393669" w:rsidP="00393669">
      <w:pPr>
        <w:pStyle w:val="BodyText"/>
      </w:pPr>
      <w:r w:rsidRPr="00393669">
        <w:t>import { Slot } from "@radix-ui/react-slot"</w:t>
      </w:r>
    </w:p>
    <w:p w14:paraId="6F7EA959" w14:textId="77777777" w:rsidR="00393669" w:rsidRPr="00393669" w:rsidRDefault="00393669" w:rsidP="00393669">
      <w:pPr>
        <w:pStyle w:val="BodyText"/>
      </w:pPr>
      <w:r w:rsidRPr="00393669">
        <w:t xml:space="preserve">import { </w:t>
      </w:r>
      <w:proofErr w:type="spellStart"/>
      <w:r w:rsidRPr="00393669">
        <w:t>cva</w:t>
      </w:r>
      <w:proofErr w:type="spellEnd"/>
      <w:r w:rsidRPr="00393669">
        <w:t xml:space="preserve">, type </w:t>
      </w:r>
      <w:proofErr w:type="spellStart"/>
      <w:r w:rsidRPr="00393669">
        <w:t>VariantProps</w:t>
      </w:r>
      <w:proofErr w:type="spellEnd"/>
      <w:r w:rsidRPr="00393669">
        <w:t xml:space="preserve"> } from "class-variance-authority"</w:t>
      </w:r>
    </w:p>
    <w:p w14:paraId="6933A188" w14:textId="77777777" w:rsidR="00393669" w:rsidRPr="00393669" w:rsidRDefault="00393669" w:rsidP="00393669">
      <w:pPr>
        <w:pStyle w:val="BodyText"/>
      </w:pPr>
    </w:p>
    <w:p w14:paraId="7CC8D550" w14:textId="77777777" w:rsidR="00393669" w:rsidRPr="00393669" w:rsidRDefault="00393669" w:rsidP="00393669">
      <w:pPr>
        <w:pStyle w:val="BodyText"/>
      </w:pPr>
      <w:r w:rsidRPr="00393669">
        <w:t xml:space="preserve">import { </w:t>
      </w:r>
      <w:proofErr w:type="spellStart"/>
      <w:r w:rsidRPr="00393669">
        <w:t>cn</w:t>
      </w:r>
      <w:proofErr w:type="spellEnd"/>
      <w:r w:rsidRPr="00393669">
        <w:t xml:space="preserve"> } from "@/lib/utils"</w:t>
      </w:r>
    </w:p>
    <w:p w14:paraId="3FAC6861" w14:textId="77777777" w:rsidR="00393669" w:rsidRPr="00393669" w:rsidRDefault="00393669" w:rsidP="00393669">
      <w:pPr>
        <w:pStyle w:val="BodyText"/>
      </w:pPr>
    </w:p>
    <w:p w14:paraId="542D3711" w14:textId="77777777" w:rsidR="00393669" w:rsidRPr="00393669" w:rsidRDefault="00393669" w:rsidP="00393669">
      <w:pPr>
        <w:pStyle w:val="BodyText"/>
      </w:pPr>
      <w:r w:rsidRPr="00393669">
        <w:t xml:space="preserve">const </w:t>
      </w:r>
      <w:proofErr w:type="spellStart"/>
      <w:r w:rsidRPr="00393669">
        <w:t>buttonVariants</w:t>
      </w:r>
      <w:proofErr w:type="spellEnd"/>
      <w:r w:rsidRPr="00393669">
        <w:t xml:space="preserve"> = </w:t>
      </w:r>
      <w:proofErr w:type="spellStart"/>
      <w:r w:rsidRPr="00393669">
        <w:t>cva</w:t>
      </w:r>
      <w:proofErr w:type="spellEnd"/>
      <w:r w:rsidRPr="00393669">
        <w:t>(</w:t>
      </w:r>
    </w:p>
    <w:p w14:paraId="65A65B3E" w14:textId="77777777" w:rsidR="00393669" w:rsidRPr="00393669" w:rsidRDefault="00393669" w:rsidP="00393669">
      <w:pPr>
        <w:pStyle w:val="BodyText"/>
      </w:pPr>
      <w:r w:rsidRPr="00393669">
        <w:t>  "inline-flex items-center justify-center gap-2 whitespace-</w:t>
      </w:r>
      <w:proofErr w:type="spellStart"/>
      <w:r w:rsidRPr="00393669">
        <w:t>nowrap</w:t>
      </w:r>
      <w:proofErr w:type="spellEnd"/>
      <w:r w:rsidRPr="00393669">
        <w:t xml:space="preserve"> rounded-md text-</w:t>
      </w:r>
      <w:proofErr w:type="spellStart"/>
      <w:r w:rsidRPr="00393669">
        <w:t>sm</w:t>
      </w:r>
      <w:proofErr w:type="spellEnd"/>
      <w:r w:rsidRPr="00393669">
        <w:t xml:space="preserve"> font-medium transition-all </w:t>
      </w:r>
      <w:proofErr w:type="spellStart"/>
      <w:r w:rsidRPr="00393669">
        <w:t>disabled:pointer-events-none</w:t>
      </w:r>
      <w:proofErr w:type="spellEnd"/>
      <w:r w:rsidRPr="00393669">
        <w:t xml:space="preserve"> disabled:opacity-50 [&amp;_</w:t>
      </w:r>
      <w:proofErr w:type="spellStart"/>
      <w:r w:rsidRPr="00393669">
        <w:t>svg</w:t>
      </w:r>
      <w:proofErr w:type="spellEnd"/>
      <w:r w:rsidRPr="00393669">
        <w:t>]:pointer-events-none [&amp;_</w:t>
      </w:r>
      <w:proofErr w:type="spellStart"/>
      <w:r w:rsidRPr="00393669">
        <w:t>svg:not</w:t>
      </w:r>
      <w:proofErr w:type="spellEnd"/>
      <w:r w:rsidRPr="00393669">
        <w:t>([class*='size-'])]:size-4 shrink-0 [&amp;_</w:t>
      </w:r>
      <w:proofErr w:type="spellStart"/>
      <w:r w:rsidRPr="00393669">
        <w:t>svg</w:t>
      </w:r>
      <w:proofErr w:type="spellEnd"/>
      <w:r w:rsidRPr="00393669">
        <w:t xml:space="preserve">]:shrink-0 outline-none </w:t>
      </w:r>
      <w:proofErr w:type="spellStart"/>
      <w:r w:rsidRPr="00393669">
        <w:t>focus-visible:border-ring</w:t>
      </w:r>
      <w:proofErr w:type="spellEnd"/>
      <w:r w:rsidRPr="00393669">
        <w:t xml:space="preserve"> </w:t>
      </w:r>
      <w:proofErr w:type="spellStart"/>
      <w:r w:rsidRPr="00393669">
        <w:t>focus-visible:ring-ring</w:t>
      </w:r>
      <w:proofErr w:type="spellEnd"/>
      <w:r w:rsidRPr="00393669">
        <w:t xml:space="preserve">/50 </w:t>
      </w:r>
      <w:proofErr w:type="spellStart"/>
      <w:r w:rsidRPr="00393669">
        <w:t>focus-visible:ring</w:t>
      </w:r>
      <w:proofErr w:type="spellEnd"/>
      <w:r w:rsidRPr="00393669">
        <w:t xml:space="preserve">-[3px] </w:t>
      </w:r>
      <w:proofErr w:type="spellStart"/>
      <w:r w:rsidRPr="00393669">
        <w:t>aria-invalid:ring-destructive</w:t>
      </w:r>
      <w:proofErr w:type="spellEnd"/>
      <w:r w:rsidRPr="00393669">
        <w:t xml:space="preserve">/20 </w:t>
      </w:r>
      <w:proofErr w:type="spellStart"/>
      <w:r w:rsidRPr="00393669">
        <w:t>dark:aria-invalid:ring-destructive</w:t>
      </w:r>
      <w:proofErr w:type="spellEnd"/>
      <w:r w:rsidRPr="00393669">
        <w:t xml:space="preserve">/40 </w:t>
      </w:r>
      <w:proofErr w:type="spellStart"/>
      <w:r w:rsidRPr="00393669">
        <w:t>aria-invalid:border-destructive</w:t>
      </w:r>
      <w:proofErr w:type="spellEnd"/>
      <w:r w:rsidRPr="00393669">
        <w:t>",</w:t>
      </w:r>
    </w:p>
    <w:p w14:paraId="3A075215" w14:textId="77777777" w:rsidR="00393669" w:rsidRPr="00393669" w:rsidRDefault="00393669" w:rsidP="00393669">
      <w:pPr>
        <w:pStyle w:val="BodyText"/>
      </w:pPr>
      <w:r w:rsidRPr="00393669">
        <w:t>  {</w:t>
      </w:r>
    </w:p>
    <w:p w14:paraId="45E4D36F" w14:textId="77777777" w:rsidR="00393669" w:rsidRPr="00393669" w:rsidRDefault="00393669" w:rsidP="00393669">
      <w:pPr>
        <w:pStyle w:val="BodyText"/>
      </w:pPr>
      <w:r w:rsidRPr="00393669">
        <w:lastRenderedPageBreak/>
        <w:t>    variants: {</w:t>
      </w:r>
    </w:p>
    <w:p w14:paraId="76902110" w14:textId="77777777" w:rsidR="00393669" w:rsidRPr="00393669" w:rsidRDefault="00393669" w:rsidP="00393669">
      <w:pPr>
        <w:pStyle w:val="BodyText"/>
      </w:pPr>
      <w:r w:rsidRPr="00393669">
        <w:t>      variant: {</w:t>
      </w:r>
    </w:p>
    <w:p w14:paraId="1251578E" w14:textId="77777777" w:rsidR="00393669" w:rsidRPr="00393669" w:rsidRDefault="00393669" w:rsidP="00393669">
      <w:pPr>
        <w:pStyle w:val="BodyText"/>
      </w:pPr>
      <w:r w:rsidRPr="00393669">
        <w:t>        default: "</w:t>
      </w:r>
      <w:proofErr w:type="spellStart"/>
      <w:r w:rsidRPr="00393669">
        <w:t>bg</w:t>
      </w:r>
      <w:proofErr w:type="spellEnd"/>
      <w:r w:rsidRPr="00393669">
        <w:t xml:space="preserve">-primary text-primary-foreground </w:t>
      </w:r>
      <w:proofErr w:type="spellStart"/>
      <w:r w:rsidRPr="00393669">
        <w:t>hover:bg-primary</w:t>
      </w:r>
      <w:proofErr w:type="spellEnd"/>
      <w:r w:rsidRPr="00393669">
        <w:t>/90",</w:t>
      </w:r>
    </w:p>
    <w:p w14:paraId="55989610" w14:textId="77777777" w:rsidR="00393669" w:rsidRPr="00393669" w:rsidRDefault="00393669" w:rsidP="00393669">
      <w:pPr>
        <w:pStyle w:val="BodyText"/>
      </w:pPr>
      <w:r w:rsidRPr="00393669">
        <w:t>        destructive:</w:t>
      </w:r>
    </w:p>
    <w:p w14:paraId="59C1B57C" w14:textId="77777777" w:rsidR="00393669" w:rsidRPr="00393669" w:rsidRDefault="00393669" w:rsidP="00393669">
      <w:pPr>
        <w:pStyle w:val="BodyText"/>
      </w:pPr>
      <w:r w:rsidRPr="00393669">
        <w:t>          "</w:t>
      </w:r>
      <w:proofErr w:type="spellStart"/>
      <w:r w:rsidRPr="00393669">
        <w:t>bg</w:t>
      </w:r>
      <w:proofErr w:type="spellEnd"/>
      <w:r w:rsidRPr="00393669">
        <w:t xml:space="preserve">-destructive text-white </w:t>
      </w:r>
      <w:proofErr w:type="spellStart"/>
      <w:r w:rsidRPr="00393669">
        <w:t>hover:bg-destructive</w:t>
      </w:r>
      <w:proofErr w:type="spellEnd"/>
      <w:r w:rsidRPr="00393669">
        <w:t xml:space="preserve">/90 </w:t>
      </w:r>
      <w:proofErr w:type="spellStart"/>
      <w:r w:rsidRPr="00393669">
        <w:t>focus-visible:ring-destructive</w:t>
      </w:r>
      <w:proofErr w:type="spellEnd"/>
      <w:r w:rsidRPr="00393669">
        <w:t xml:space="preserve">/20 </w:t>
      </w:r>
      <w:proofErr w:type="spellStart"/>
      <w:r w:rsidRPr="00393669">
        <w:t>dark:focus-visible:ring-destructive</w:t>
      </w:r>
      <w:proofErr w:type="spellEnd"/>
      <w:r w:rsidRPr="00393669">
        <w:t xml:space="preserve">/40 </w:t>
      </w:r>
      <w:proofErr w:type="spellStart"/>
      <w:r w:rsidRPr="00393669">
        <w:t>dark:bg-destructive</w:t>
      </w:r>
      <w:proofErr w:type="spellEnd"/>
      <w:r w:rsidRPr="00393669">
        <w:t>/60",</w:t>
      </w:r>
    </w:p>
    <w:p w14:paraId="775C2F6F" w14:textId="77777777" w:rsidR="00393669" w:rsidRPr="00393669" w:rsidRDefault="00393669" w:rsidP="00393669">
      <w:pPr>
        <w:pStyle w:val="BodyText"/>
      </w:pPr>
      <w:r w:rsidRPr="00393669">
        <w:t>        outline:</w:t>
      </w:r>
    </w:p>
    <w:p w14:paraId="2694A9EA" w14:textId="77777777" w:rsidR="00393669" w:rsidRPr="00393669" w:rsidRDefault="00393669" w:rsidP="00393669">
      <w:pPr>
        <w:pStyle w:val="BodyText"/>
      </w:pPr>
      <w:r w:rsidRPr="00393669">
        <w:t xml:space="preserve">          "border </w:t>
      </w:r>
      <w:proofErr w:type="spellStart"/>
      <w:r w:rsidRPr="00393669">
        <w:t>bg</w:t>
      </w:r>
      <w:proofErr w:type="spellEnd"/>
      <w:r w:rsidRPr="00393669">
        <w:t>-background shadow-</w:t>
      </w:r>
      <w:proofErr w:type="spellStart"/>
      <w:r w:rsidRPr="00393669">
        <w:t>xs</w:t>
      </w:r>
      <w:proofErr w:type="spellEnd"/>
      <w:r w:rsidRPr="00393669">
        <w:t xml:space="preserve"> </w:t>
      </w:r>
      <w:proofErr w:type="spellStart"/>
      <w:r w:rsidRPr="00393669">
        <w:t>hover:bg-accent</w:t>
      </w:r>
      <w:proofErr w:type="spellEnd"/>
      <w:r w:rsidRPr="00393669">
        <w:t xml:space="preserve"> </w:t>
      </w:r>
      <w:proofErr w:type="spellStart"/>
      <w:r w:rsidRPr="00393669">
        <w:t>hover:text-accent-foreground</w:t>
      </w:r>
      <w:proofErr w:type="spellEnd"/>
      <w:r w:rsidRPr="00393669">
        <w:t xml:space="preserve"> </w:t>
      </w:r>
      <w:proofErr w:type="spellStart"/>
      <w:r w:rsidRPr="00393669">
        <w:t>dark:bg-input</w:t>
      </w:r>
      <w:proofErr w:type="spellEnd"/>
      <w:r w:rsidRPr="00393669">
        <w:t xml:space="preserve">/30 </w:t>
      </w:r>
      <w:proofErr w:type="spellStart"/>
      <w:r w:rsidRPr="00393669">
        <w:t>dark:border-input</w:t>
      </w:r>
      <w:proofErr w:type="spellEnd"/>
      <w:r w:rsidRPr="00393669">
        <w:t xml:space="preserve"> </w:t>
      </w:r>
      <w:proofErr w:type="spellStart"/>
      <w:r w:rsidRPr="00393669">
        <w:t>dark:hover:bg-input</w:t>
      </w:r>
      <w:proofErr w:type="spellEnd"/>
      <w:r w:rsidRPr="00393669">
        <w:t>/50",</w:t>
      </w:r>
    </w:p>
    <w:p w14:paraId="304741C3" w14:textId="77777777" w:rsidR="00393669" w:rsidRPr="00393669" w:rsidRDefault="00393669" w:rsidP="00393669">
      <w:pPr>
        <w:pStyle w:val="BodyText"/>
      </w:pPr>
      <w:r w:rsidRPr="00393669">
        <w:t>        secondary:</w:t>
      </w:r>
    </w:p>
    <w:p w14:paraId="38B2A1D1" w14:textId="77777777" w:rsidR="00393669" w:rsidRPr="00393669" w:rsidRDefault="00393669" w:rsidP="00393669">
      <w:pPr>
        <w:pStyle w:val="BodyText"/>
      </w:pPr>
      <w:r w:rsidRPr="00393669">
        <w:t>          "</w:t>
      </w:r>
      <w:proofErr w:type="spellStart"/>
      <w:r w:rsidRPr="00393669">
        <w:t>bg</w:t>
      </w:r>
      <w:proofErr w:type="spellEnd"/>
      <w:r w:rsidRPr="00393669">
        <w:t xml:space="preserve">-secondary text-secondary-foreground </w:t>
      </w:r>
      <w:proofErr w:type="spellStart"/>
      <w:r w:rsidRPr="00393669">
        <w:t>hover:bg-secondary</w:t>
      </w:r>
      <w:proofErr w:type="spellEnd"/>
      <w:r w:rsidRPr="00393669">
        <w:t>/80",</w:t>
      </w:r>
    </w:p>
    <w:p w14:paraId="37F6AFCF" w14:textId="77777777" w:rsidR="00393669" w:rsidRPr="00393669" w:rsidRDefault="00393669" w:rsidP="00393669">
      <w:pPr>
        <w:pStyle w:val="BodyText"/>
      </w:pPr>
      <w:r w:rsidRPr="00393669">
        <w:t>        ghost:</w:t>
      </w:r>
    </w:p>
    <w:p w14:paraId="0DC36CB9" w14:textId="77777777" w:rsidR="00393669" w:rsidRPr="00393669" w:rsidRDefault="00393669" w:rsidP="00393669">
      <w:pPr>
        <w:pStyle w:val="BodyText"/>
      </w:pPr>
      <w:r w:rsidRPr="00393669">
        <w:t>          "</w:t>
      </w:r>
      <w:proofErr w:type="spellStart"/>
      <w:r w:rsidRPr="00393669">
        <w:t>hover:bg-accent</w:t>
      </w:r>
      <w:proofErr w:type="spellEnd"/>
      <w:r w:rsidRPr="00393669">
        <w:t xml:space="preserve"> </w:t>
      </w:r>
      <w:proofErr w:type="spellStart"/>
      <w:r w:rsidRPr="00393669">
        <w:t>hover:text-accent-foreground</w:t>
      </w:r>
      <w:proofErr w:type="spellEnd"/>
      <w:r w:rsidRPr="00393669">
        <w:t xml:space="preserve"> </w:t>
      </w:r>
      <w:proofErr w:type="spellStart"/>
      <w:r w:rsidRPr="00393669">
        <w:t>dark:hover:bg-accent</w:t>
      </w:r>
      <w:proofErr w:type="spellEnd"/>
      <w:r w:rsidRPr="00393669">
        <w:t>/50",</w:t>
      </w:r>
    </w:p>
    <w:p w14:paraId="1D2EA47D" w14:textId="77777777" w:rsidR="00393669" w:rsidRPr="00393669" w:rsidRDefault="00393669" w:rsidP="00393669">
      <w:pPr>
        <w:pStyle w:val="BodyText"/>
      </w:pPr>
      <w:r w:rsidRPr="00393669">
        <w:t xml:space="preserve">        link: "text-primary underline-offset-4 </w:t>
      </w:r>
      <w:proofErr w:type="spellStart"/>
      <w:r w:rsidRPr="00393669">
        <w:t>hover:underline</w:t>
      </w:r>
      <w:proofErr w:type="spellEnd"/>
      <w:r w:rsidRPr="00393669">
        <w:t>",</w:t>
      </w:r>
    </w:p>
    <w:p w14:paraId="21691A7E" w14:textId="77777777" w:rsidR="00393669" w:rsidRPr="00393669" w:rsidRDefault="00393669" w:rsidP="00393669">
      <w:pPr>
        <w:pStyle w:val="BodyText"/>
      </w:pPr>
      <w:r w:rsidRPr="00393669">
        <w:t>      },</w:t>
      </w:r>
    </w:p>
    <w:p w14:paraId="582A0766" w14:textId="77777777" w:rsidR="00393669" w:rsidRPr="00393669" w:rsidRDefault="00393669" w:rsidP="00393669">
      <w:pPr>
        <w:pStyle w:val="BodyText"/>
      </w:pPr>
      <w:r w:rsidRPr="00393669">
        <w:t>      size: {</w:t>
      </w:r>
    </w:p>
    <w:p w14:paraId="5F6AB3A9" w14:textId="77777777" w:rsidR="00393669" w:rsidRPr="00393669" w:rsidRDefault="00393669" w:rsidP="00393669">
      <w:pPr>
        <w:pStyle w:val="BodyText"/>
      </w:pPr>
      <w:r w:rsidRPr="00393669">
        <w:t>        default: "h-9 px-4 py-2 has-[&gt;</w:t>
      </w:r>
      <w:proofErr w:type="spellStart"/>
      <w:r w:rsidRPr="00393669">
        <w:t>svg</w:t>
      </w:r>
      <w:proofErr w:type="spellEnd"/>
      <w:r w:rsidRPr="00393669">
        <w:t>]:px-3",</w:t>
      </w:r>
    </w:p>
    <w:p w14:paraId="1B7B51E8" w14:textId="77777777" w:rsidR="00393669" w:rsidRPr="00393669" w:rsidRDefault="00393669" w:rsidP="00393669">
      <w:pPr>
        <w:pStyle w:val="BodyText"/>
      </w:pPr>
      <w:r w:rsidRPr="00393669">
        <w:t xml:space="preserve">        </w:t>
      </w:r>
      <w:proofErr w:type="spellStart"/>
      <w:r w:rsidRPr="00393669">
        <w:t>sm</w:t>
      </w:r>
      <w:proofErr w:type="spellEnd"/>
      <w:r w:rsidRPr="00393669">
        <w:t>: "h-8 rounded-md gap-1.5 px-3 has-[&gt;</w:t>
      </w:r>
      <w:proofErr w:type="spellStart"/>
      <w:r w:rsidRPr="00393669">
        <w:t>svg</w:t>
      </w:r>
      <w:proofErr w:type="spellEnd"/>
      <w:r w:rsidRPr="00393669">
        <w:t>]:px-2.5",</w:t>
      </w:r>
    </w:p>
    <w:p w14:paraId="65020041" w14:textId="77777777" w:rsidR="00393669" w:rsidRPr="00393669" w:rsidRDefault="00393669" w:rsidP="00393669">
      <w:pPr>
        <w:pStyle w:val="BodyText"/>
      </w:pPr>
      <w:r w:rsidRPr="00393669">
        <w:t>        lg: "h-10 rounded-md px-6 has-[&gt;</w:t>
      </w:r>
      <w:proofErr w:type="spellStart"/>
      <w:r w:rsidRPr="00393669">
        <w:t>svg</w:t>
      </w:r>
      <w:proofErr w:type="spellEnd"/>
      <w:r w:rsidRPr="00393669">
        <w:t>]:px-4",</w:t>
      </w:r>
    </w:p>
    <w:p w14:paraId="18D0A8B0" w14:textId="77777777" w:rsidR="00393669" w:rsidRPr="00393669" w:rsidRDefault="00393669" w:rsidP="00393669">
      <w:pPr>
        <w:pStyle w:val="BodyText"/>
      </w:pPr>
      <w:r w:rsidRPr="00393669">
        <w:t>        icon: "size-9",</w:t>
      </w:r>
    </w:p>
    <w:p w14:paraId="17E43112" w14:textId="77777777" w:rsidR="00393669" w:rsidRPr="00393669" w:rsidRDefault="00393669" w:rsidP="00393669">
      <w:pPr>
        <w:pStyle w:val="BodyText"/>
      </w:pPr>
      <w:r w:rsidRPr="00393669">
        <w:t>      },</w:t>
      </w:r>
    </w:p>
    <w:p w14:paraId="283B3DCE" w14:textId="77777777" w:rsidR="00393669" w:rsidRPr="00393669" w:rsidRDefault="00393669" w:rsidP="00393669">
      <w:pPr>
        <w:pStyle w:val="BodyText"/>
      </w:pPr>
      <w:r w:rsidRPr="00393669">
        <w:t>    },</w:t>
      </w:r>
    </w:p>
    <w:p w14:paraId="03BEDF82" w14:textId="77777777" w:rsidR="00393669" w:rsidRPr="00393669" w:rsidRDefault="00393669" w:rsidP="00393669">
      <w:pPr>
        <w:pStyle w:val="BodyText"/>
      </w:pPr>
      <w:r w:rsidRPr="00393669">
        <w:t xml:space="preserve">    </w:t>
      </w:r>
      <w:proofErr w:type="spellStart"/>
      <w:r w:rsidRPr="00393669">
        <w:t>defaultVariants</w:t>
      </w:r>
      <w:proofErr w:type="spellEnd"/>
      <w:r w:rsidRPr="00393669">
        <w:t>: {</w:t>
      </w:r>
    </w:p>
    <w:p w14:paraId="4C911F45" w14:textId="77777777" w:rsidR="00393669" w:rsidRPr="00393669" w:rsidRDefault="00393669" w:rsidP="00393669">
      <w:pPr>
        <w:pStyle w:val="BodyText"/>
      </w:pPr>
      <w:r w:rsidRPr="00393669">
        <w:t>      variant: "default",</w:t>
      </w:r>
    </w:p>
    <w:p w14:paraId="766977E0" w14:textId="77777777" w:rsidR="00393669" w:rsidRPr="00393669" w:rsidRDefault="00393669" w:rsidP="00393669">
      <w:pPr>
        <w:pStyle w:val="BodyText"/>
      </w:pPr>
      <w:r w:rsidRPr="00393669">
        <w:t>      size: "default",</w:t>
      </w:r>
    </w:p>
    <w:p w14:paraId="4728B619" w14:textId="77777777" w:rsidR="00393669" w:rsidRPr="00393669" w:rsidRDefault="00393669" w:rsidP="00393669">
      <w:pPr>
        <w:pStyle w:val="BodyText"/>
      </w:pPr>
      <w:r w:rsidRPr="00393669">
        <w:t>    },</w:t>
      </w:r>
    </w:p>
    <w:p w14:paraId="7FDEC24E" w14:textId="77777777" w:rsidR="00393669" w:rsidRPr="00393669" w:rsidRDefault="00393669" w:rsidP="00393669">
      <w:pPr>
        <w:pStyle w:val="BodyText"/>
      </w:pPr>
      <w:r w:rsidRPr="00393669">
        <w:t>  }</w:t>
      </w:r>
    </w:p>
    <w:p w14:paraId="1FD139C0" w14:textId="77777777" w:rsidR="00393669" w:rsidRPr="00393669" w:rsidRDefault="00393669" w:rsidP="00393669">
      <w:pPr>
        <w:pStyle w:val="BodyText"/>
      </w:pPr>
      <w:r w:rsidRPr="00393669">
        <w:t>)</w:t>
      </w:r>
    </w:p>
    <w:p w14:paraId="38A147B4" w14:textId="77777777" w:rsidR="00393669" w:rsidRPr="00393669" w:rsidRDefault="00393669" w:rsidP="00393669">
      <w:pPr>
        <w:pStyle w:val="BodyText"/>
      </w:pPr>
    </w:p>
    <w:p w14:paraId="1E488CC6" w14:textId="77777777" w:rsidR="00393669" w:rsidRPr="00393669" w:rsidRDefault="00393669" w:rsidP="00393669">
      <w:pPr>
        <w:pStyle w:val="BodyText"/>
      </w:pPr>
      <w:r w:rsidRPr="00393669">
        <w:t>function Button({</w:t>
      </w:r>
    </w:p>
    <w:p w14:paraId="604D4D3D" w14:textId="77777777" w:rsidR="00393669" w:rsidRPr="00393669" w:rsidRDefault="00393669" w:rsidP="00393669">
      <w:pPr>
        <w:pStyle w:val="BodyText"/>
      </w:pPr>
      <w:r w:rsidRPr="00393669">
        <w:t xml:space="preserve">  </w:t>
      </w:r>
      <w:proofErr w:type="spellStart"/>
      <w:r w:rsidRPr="00393669">
        <w:t>className</w:t>
      </w:r>
      <w:proofErr w:type="spellEnd"/>
      <w:r w:rsidRPr="00393669">
        <w:t>,</w:t>
      </w:r>
    </w:p>
    <w:p w14:paraId="1098F7AD" w14:textId="77777777" w:rsidR="00393669" w:rsidRPr="00393669" w:rsidRDefault="00393669" w:rsidP="00393669">
      <w:pPr>
        <w:pStyle w:val="BodyText"/>
      </w:pPr>
      <w:r w:rsidRPr="00393669">
        <w:t>  variant,</w:t>
      </w:r>
    </w:p>
    <w:p w14:paraId="57626B82" w14:textId="77777777" w:rsidR="00393669" w:rsidRPr="00393669" w:rsidRDefault="00393669" w:rsidP="00393669">
      <w:pPr>
        <w:pStyle w:val="BodyText"/>
      </w:pPr>
      <w:r w:rsidRPr="00393669">
        <w:t>  size,</w:t>
      </w:r>
    </w:p>
    <w:p w14:paraId="75C334E3" w14:textId="77777777" w:rsidR="00393669" w:rsidRPr="00393669" w:rsidRDefault="00393669" w:rsidP="00393669">
      <w:pPr>
        <w:pStyle w:val="BodyText"/>
      </w:pPr>
      <w:r w:rsidRPr="00393669">
        <w:t xml:space="preserve">  </w:t>
      </w:r>
      <w:proofErr w:type="spellStart"/>
      <w:r w:rsidRPr="00393669">
        <w:t>asChild</w:t>
      </w:r>
      <w:proofErr w:type="spellEnd"/>
      <w:r w:rsidRPr="00393669">
        <w:t xml:space="preserve"> = false,</w:t>
      </w:r>
    </w:p>
    <w:p w14:paraId="5CD0E06C" w14:textId="77777777" w:rsidR="00393669" w:rsidRPr="00393669" w:rsidRDefault="00393669" w:rsidP="00393669">
      <w:pPr>
        <w:pStyle w:val="BodyText"/>
      </w:pPr>
      <w:r w:rsidRPr="00393669">
        <w:t>  ...props</w:t>
      </w:r>
    </w:p>
    <w:p w14:paraId="543E8818" w14:textId="77777777" w:rsidR="00393669" w:rsidRPr="00393669" w:rsidRDefault="00393669" w:rsidP="00393669">
      <w:pPr>
        <w:pStyle w:val="BodyText"/>
      </w:pPr>
      <w:r w:rsidRPr="00393669">
        <w:t xml:space="preserve">}: </w:t>
      </w:r>
      <w:proofErr w:type="spellStart"/>
      <w:r w:rsidRPr="00393669">
        <w:t>React.ComponentProps</w:t>
      </w:r>
      <w:proofErr w:type="spellEnd"/>
      <w:r w:rsidRPr="00393669">
        <w:t>&lt;"button"&gt; &amp;</w:t>
      </w:r>
    </w:p>
    <w:p w14:paraId="7DF7DA08" w14:textId="77777777" w:rsidR="00393669" w:rsidRPr="00393669" w:rsidRDefault="00393669" w:rsidP="00393669">
      <w:pPr>
        <w:pStyle w:val="BodyText"/>
      </w:pPr>
      <w:r w:rsidRPr="00393669">
        <w:t xml:space="preserve">  </w:t>
      </w:r>
      <w:proofErr w:type="spellStart"/>
      <w:r w:rsidRPr="00393669">
        <w:t>VariantProps</w:t>
      </w:r>
      <w:proofErr w:type="spellEnd"/>
      <w:r w:rsidRPr="00393669">
        <w:t>&lt;</w:t>
      </w:r>
      <w:proofErr w:type="spellStart"/>
      <w:r w:rsidRPr="00393669">
        <w:t>typeof</w:t>
      </w:r>
      <w:proofErr w:type="spellEnd"/>
      <w:r w:rsidRPr="00393669">
        <w:t xml:space="preserve"> </w:t>
      </w:r>
      <w:proofErr w:type="spellStart"/>
      <w:r w:rsidRPr="00393669">
        <w:t>buttonVariants</w:t>
      </w:r>
      <w:proofErr w:type="spellEnd"/>
      <w:r w:rsidRPr="00393669">
        <w:t>&gt; &amp; {</w:t>
      </w:r>
    </w:p>
    <w:p w14:paraId="28745287" w14:textId="77777777" w:rsidR="00393669" w:rsidRPr="00393669" w:rsidRDefault="00393669" w:rsidP="00393669">
      <w:pPr>
        <w:pStyle w:val="BodyText"/>
      </w:pPr>
      <w:r w:rsidRPr="00393669">
        <w:t xml:space="preserve">    </w:t>
      </w:r>
      <w:proofErr w:type="spellStart"/>
      <w:r w:rsidRPr="00393669">
        <w:t>asChild</w:t>
      </w:r>
      <w:proofErr w:type="spellEnd"/>
      <w:r w:rsidRPr="00393669">
        <w:t xml:space="preserve">?: </w:t>
      </w:r>
      <w:proofErr w:type="spellStart"/>
      <w:r w:rsidRPr="00393669">
        <w:t>boolean</w:t>
      </w:r>
      <w:proofErr w:type="spellEnd"/>
    </w:p>
    <w:p w14:paraId="118ED4FF" w14:textId="77777777" w:rsidR="00393669" w:rsidRPr="00393669" w:rsidRDefault="00393669" w:rsidP="00393669">
      <w:pPr>
        <w:pStyle w:val="BodyText"/>
      </w:pPr>
      <w:r w:rsidRPr="00393669">
        <w:t>  }) {</w:t>
      </w:r>
    </w:p>
    <w:p w14:paraId="2F8DE6D9" w14:textId="77777777" w:rsidR="00393669" w:rsidRPr="00393669" w:rsidRDefault="00393669" w:rsidP="00393669">
      <w:pPr>
        <w:pStyle w:val="BodyText"/>
      </w:pPr>
      <w:r w:rsidRPr="00393669">
        <w:t xml:space="preserve">  const Comp = </w:t>
      </w:r>
      <w:proofErr w:type="spellStart"/>
      <w:r w:rsidRPr="00393669">
        <w:t>asChild</w:t>
      </w:r>
      <w:proofErr w:type="spellEnd"/>
      <w:r w:rsidRPr="00393669">
        <w:t xml:space="preserve"> ? Slot : "button"</w:t>
      </w:r>
    </w:p>
    <w:p w14:paraId="71DDCCC0" w14:textId="77777777" w:rsidR="00393669" w:rsidRPr="00393669" w:rsidRDefault="00393669" w:rsidP="00393669">
      <w:pPr>
        <w:pStyle w:val="BodyText"/>
      </w:pPr>
    </w:p>
    <w:p w14:paraId="6504CB3F" w14:textId="77777777" w:rsidR="00393669" w:rsidRPr="00393669" w:rsidRDefault="00393669" w:rsidP="00393669">
      <w:pPr>
        <w:pStyle w:val="BodyText"/>
      </w:pPr>
      <w:r w:rsidRPr="00393669">
        <w:t>  return (</w:t>
      </w:r>
    </w:p>
    <w:p w14:paraId="03F62681" w14:textId="77777777" w:rsidR="00393669" w:rsidRPr="00393669" w:rsidRDefault="00393669" w:rsidP="00393669">
      <w:pPr>
        <w:pStyle w:val="BodyText"/>
      </w:pPr>
      <w:r w:rsidRPr="00393669">
        <w:t>    &lt;Comp</w:t>
      </w:r>
    </w:p>
    <w:p w14:paraId="152FC495" w14:textId="77777777" w:rsidR="00393669" w:rsidRPr="00393669" w:rsidRDefault="00393669" w:rsidP="00393669">
      <w:pPr>
        <w:pStyle w:val="BodyText"/>
      </w:pPr>
      <w:r w:rsidRPr="00393669">
        <w:t>      data-slot="button"</w:t>
      </w:r>
    </w:p>
    <w:p w14:paraId="649557ED" w14:textId="77777777" w:rsidR="00393669" w:rsidRPr="00393669" w:rsidRDefault="00393669" w:rsidP="00393669">
      <w:pPr>
        <w:pStyle w:val="BodyText"/>
      </w:pPr>
      <w:r w:rsidRPr="00393669">
        <w:t xml:space="preserve">      </w:t>
      </w:r>
      <w:proofErr w:type="spellStart"/>
      <w:r w:rsidRPr="00393669">
        <w:t>className</w:t>
      </w:r>
      <w:proofErr w:type="spellEnd"/>
      <w:r w:rsidRPr="00393669">
        <w:t>={</w:t>
      </w:r>
      <w:proofErr w:type="spellStart"/>
      <w:r w:rsidRPr="00393669">
        <w:t>cn</w:t>
      </w:r>
      <w:proofErr w:type="spellEnd"/>
      <w:r w:rsidRPr="00393669">
        <w:t>(</w:t>
      </w:r>
      <w:proofErr w:type="spellStart"/>
      <w:r w:rsidRPr="00393669">
        <w:t>buttonVariants</w:t>
      </w:r>
      <w:proofErr w:type="spellEnd"/>
      <w:r w:rsidRPr="00393669">
        <w:t xml:space="preserve">({ variant, size, </w:t>
      </w:r>
      <w:proofErr w:type="spellStart"/>
      <w:r w:rsidRPr="00393669">
        <w:t>className</w:t>
      </w:r>
      <w:proofErr w:type="spellEnd"/>
      <w:r w:rsidRPr="00393669">
        <w:t xml:space="preserve"> }))}</w:t>
      </w:r>
    </w:p>
    <w:p w14:paraId="505B0A18" w14:textId="77777777" w:rsidR="00393669" w:rsidRPr="00393669" w:rsidRDefault="00393669" w:rsidP="00393669">
      <w:pPr>
        <w:pStyle w:val="BodyText"/>
      </w:pPr>
      <w:r w:rsidRPr="00393669">
        <w:t>      {...props}</w:t>
      </w:r>
    </w:p>
    <w:p w14:paraId="4F9F233E" w14:textId="77777777" w:rsidR="00393669" w:rsidRPr="00393669" w:rsidRDefault="00393669" w:rsidP="00393669">
      <w:pPr>
        <w:pStyle w:val="BodyText"/>
      </w:pPr>
      <w:r w:rsidRPr="00393669">
        <w:t>    /&gt;</w:t>
      </w:r>
    </w:p>
    <w:p w14:paraId="2717EA46" w14:textId="77777777" w:rsidR="00393669" w:rsidRPr="00393669" w:rsidRDefault="00393669" w:rsidP="00393669">
      <w:pPr>
        <w:pStyle w:val="BodyText"/>
      </w:pPr>
      <w:r w:rsidRPr="00393669">
        <w:t>  )</w:t>
      </w:r>
    </w:p>
    <w:p w14:paraId="5B8356B8" w14:textId="77777777" w:rsidR="00393669" w:rsidRPr="00393669" w:rsidRDefault="00393669" w:rsidP="00393669">
      <w:pPr>
        <w:pStyle w:val="BodyText"/>
      </w:pPr>
      <w:r w:rsidRPr="00393669">
        <w:t>}</w:t>
      </w:r>
    </w:p>
    <w:p w14:paraId="58A2C222" w14:textId="77777777" w:rsidR="00393669" w:rsidRPr="00393669" w:rsidRDefault="00393669" w:rsidP="00393669">
      <w:pPr>
        <w:pStyle w:val="BodyText"/>
      </w:pPr>
    </w:p>
    <w:p w14:paraId="76FE84C4" w14:textId="77777777" w:rsidR="00393669" w:rsidRPr="00393669" w:rsidRDefault="00393669" w:rsidP="00393669">
      <w:pPr>
        <w:pStyle w:val="BodyText"/>
      </w:pPr>
      <w:r w:rsidRPr="00393669">
        <w:t xml:space="preserve">export { Button, </w:t>
      </w:r>
      <w:proofErr w:type="spellStart"/>
      <w:r w:rsidRPr="00393669">
        <w:t>buttonVariants</w:t>
      </w:r>
      <w:proofErr w:type="spellEnd"/>
      <w:r w:rsidRPr="00393669">
        <w:t xml:space="preserve"> }</w:t>
      </w:r>
    </w:p>
    <w:p w14:paraId="1D383B0E" w14:textId="77777777" w:rsidR="00393669" w:rsidRPr="00393669" w:rsidRDefault="00393669" w:rsidP="00393669">
      <w:pPr>
        <w:pStyle w:val="BodyText"/>
      </w:pPr>
    </w:p>
    <w:p w14:paraId="6B487625" w14:textId="77777777" w:rsidR="00393669" w:rsidRDefault="00393669" w:rsidP="00393669">
      <w:pPr>
        <w:pStyle w:val="BodyText"/>
      </w:pPr>
    </w:p>
    <w:p w14:paraId="3B7B6796" w14:textId="77777777" w:rsidR="00393669" w:rsidRPr="00393669" w:rsidRDefault="00393669" w:rsidP="00393669">
      <w:pPr>
        <w:pStyle w:val="BodyText"/>
      </w:pPr>
    </w:p>
    <w:p w14:paraId="62439ADE" w14:textId="77777777" w:rsidR="005E44A3" w:rsidRDefault="00000000">
      <w:pPr>
        <w:pStyle w:val="Heading3"/>
      </w:pPr>
      <w:bookmarkStart w:id="43" w:name="_Toc210821252"/>
      <w:bookmarkStart w:id="44" w:name="Xd80c6164c2cb4fcd38e802ce6ea961427ad9fe1"/>
      <w:bookmarkEnd w:id="42"/>
      <w:r>
        <w:rPr>
          <w:rStyle w:val="SectionNumber"/>
        </w:rPr>
        <w:lastRenderedPageBreak/>
        <w:t>1.8.2</w:t>
      </w:r>
      <w:r>
        <w:tab/>
        <w:t>Step 2: Modern Card Component with Enhanced Features</w:t>
      </w:r>
      <w:bookmarkEnd w:id="43"/>
    </w:p>
    <w:p w14:paraId="56992D69" w14:textId="77777777" w:rsidR="005E44A3" w:rsidRPr="009E0A4E" w:rsidRDefault="00000000">
      <w:pPr>
        <w:pStyle w:val="FirstParagraph"/>
        <w:rPr>
          <w:sz w:val="48"/>
          <w:szCs w:val="48"/>
        </w:rPr>
      </w:pPr>
      <w:proofErr w:type="spellStart"/>
      <w:r w:rsidRPr="009E0A4E">
        <w:rPr>
          <w:b/>
          <w:bCs/>
          <w:sz w:val="48"/>
          <w:szCs w:val="48"/>
        </w:rPr>
        <w:t>src</w:t>
      </w:r>
      <w:proofErr w:type="spellEnd"/>
      <w:r w:rsidRPr="009E0A4E">
        <w:rPr>
          <w:b/>
          <w:bCs/>
          <w:sz w:val="48"/>
          <w:szCs w:val="48"/>
        </w:rPr>
        <w:t>/components/ui/</w:t>
      </w:r>
      <w:proofErr w:type="spellStart"/>
      <w:r w:rsidRPr="009E0A4E">
        <w:rPr>
          <w:b/>
          <w:bCs/>
          <w:sz w:val="48"/>
          <w:szCs w:val="48"/>
        </w:rPr>
        <w:t>card.tsx</w:t>
      </w:r>
      <w:proofErr w:type="spellEnd"/>
      <w:r w:rsidRPr="009E0A4E">
        <w:rPr>
          <w:b/>
          <w:bCs/>
          <w:sz w:val="48"/>
          <w:szCs w:val="48"/>
        </w:rPr>
        <w:t>:</w:t>
      </w:r>
    </w:p>
    <w:p w14:paraId="4D6FEB29" w14:textId="77777777" w:rsidR="005E44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cn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lib/utils"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rd</w:t>
      </w:r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card text-card-foreground flex flex-col gap-6 rounded-xl border py-6 shadow-</w:t>
      </w:r>
      <w:proofErr w:type="spellStart"/>
      <w:r>
        <w:rPr>
          <w:rStyle w:val="StringTok"/>
        </w:rPr>
        <w:t>sm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ssName</w:t>
      </w:r>
      <w:proofErr w:type="spellEnd"/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Header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header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@container/card-header grid auto-rows-min grid-rows-[</w:t>
      </w:r>
      <w:proofErr w:type="spellStart"/>
      <w:r>
        <w:rPr>
          <w:rStyle w:val="StringTok"/>
        </w:rPr>
        <w:t>auto_auto</w:t>
      </w:r>
      <w:proofErr w:type="spellEnd"/>
      <w:r>
        <w:rPr>
          <w:rStyle w:val="StringTok"/>
        </w:rPr>
        <w:t>] items-start gap-1.5 px-6 has-data-[slot=card-action]:grid-cols-[1fr_auto] [.border-b]:pb-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ssName</w:t>
      </w:r>
      <w:proofErr w:type="spellEnd"/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Title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title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rPr>
          <w:rStyle w:val="StringTok"/>
        </w:rPr>
        <w:t>"leading-none font-semibol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Description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description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rPr>
          <w:rStyle w:val="StringTok"/>
        </w:rPr>
        <w:t>"text-muted-foreground text-</w:t>
      </w:r>
      <w:proofErr w:type="spellStart"/>
      <w:r>
        <w:rPr>
          <w:rStyle w:val="StringTok"/>
        </w:rPr>
        <w:t>sm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Action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action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l-start-2 row-span-2 row-start-1 self-start justify-self-en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ssName</w:t>
      </w:r>
      <w:proofErr w:type="spellEnd"/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Content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content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rPr>
          <w:rStyle w:val="StringTok"/>
        </w:rPr>
        <w:t>"px-6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rdFooter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>props 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div"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card-footer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r>
        <w:rPr>
          <w:rStyle w:val="StringTok"/>
        </w:rPr>
        <w:t>"flex items-center px-6 [.border-t]:pt-6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ar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rdFoote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rdAction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ardContent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</w:p>
    <w:p w14:paraId="599D71D0" w14:textId="77777777" w:rsidR="005E44A3" w:rsidRDefault="00000000">
      <w:pPr>
        <w:pStyle w:val="Heading3"/>
      </w:pPr>
      <w:bookmarkStart w:id="45" w:name="_Toc210821253"/>
      <w:bookmarkStart w:id="46" w:name="step-3-enhanced-badge-component"/>
      <w:bookmarkEnd w:id="44"/>
      <w:r>
        <w:rPr>
          <w:rStyle w:val="SectionNumber"/>
        </w:rPr>
        <w:t>1.8.3</w:t>
      </w:r>
      <w:r>
        <w:tab/>
        <w:t>Step 3: Enhanced Badge Component</w:t>
      </w:r>
      <w:bookmarkEnd w:id="45"/>
    </w:p>
    <w:p w14:paraId="08242450" w14:textId="77777777" w:rsidR="005E44A3" w:rsidRPr="009E0A4E" w:rsidRDefault="00000000">
      <w:pPr>
        <w:pStyle w:val="FirstParagraph"/>
        <w:rPr>
          <w:sz w:val="48"/>
          <w:szCs w:val="48"/>
        </w:rPr>
      </w:pPr>
      <w:proofErr w:type="spellStart"/>
      <w:r w:rsidRPr="009E0A4E">
        <w:rPr>
          <w:b/>
          <w:bCs/>
          <w:sz w:val="48"/>
          <w:szCs w:val="48"/>
        </w:rPr>
        <w:t>src</w:t>
      </w:r>
      <w:proofErr w:type="spellEnd"/>
      <w:r w:rsidRPr="009E0A4E">
        <w:rPr>
          <w:b/>
          <w:bCs/>
          <w:sz w:val="48"/>
          <w:szCs w:val="48"/>
        </w:rPr>
        <w:t>/components/ui/</w:t>
      </w:r>
      <w:proofErr w:type="spellStart"/>
      <w:r w:rsidRPr="009E0A4E">
        <w:rPr>
          <w:b/>
          <w:bCs/>
          <w:sz w:val="48"/>
          <w:szCs w:val="48"/>
        </w:rPr>
        <w:t>badge.tsx</w:t>
      </w:r>
      <w:proofErr w:type="spellEnd"/>
      <w:r w:rsidRPr="009E0A4E">
        <w:rPr>
          <w:b/>
          <w:bCs/>
          <w:sz w:val="48"/>
          <w:szCs w:val="48"/>
        </w:rPr>
        <w:t>:</w:t>
      </w:r>
    </w:p>
    <w:p w14:paraId="6D91CC2E" w14:textId="77777777" w:rsidR="005E44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Slo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radix-ui/react-slot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cva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riantProps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class-variance-authority"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cn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lib/utils"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geVaria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v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line-flex items-center justify-center rounded-md border px-2 py-0.5 text-</w:t>
      </w:r>
      <w:proofErr w:type="spellStart"/>
      <w:r>
        <w:rPr>
          <w:rStyle w:val="StringTok"/>
        </w:rPr>
        <w:t>xs</w:t>
      </w:r>
      <w:proofErr w:type="spellEnd"/>
      <w:r>
        <w:rPr>
          <w:rStyle w:val="StringTok"/>
        </w:rPr>
        <w:t xml:space="preserve"> font-medium w-fit whitespace-</w:t>
      </w:r>
      <w:proofErr w:type="spellStart"/>
      <w:r>
        <w:rPr>
          <w:rStyle w:val="StringTok"/>
        </w:rPr>
        <w:t>nowrap</w:t>
      </w:r>
      <w:proofErr w:type="spellEnd"/>
      <w:r>
        <w:rPr>
          <w:rStyle w:val="StringTok"/>
        </w:rPr>
        <w:t xml:space="preserve"> shrink-0 [&amp;&gt;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>]:size-3 gap-1 [&amp;&gt;</w:t>
      </w:r>
      <w:proofErr w:type="spellStart"/>
      <w:r>
        <w:rPr>
          <w:rStyle w:val="StringTok"/>
        </w:rPr>
        <w:t>svg</w:t>
      </w:r>
      <w:proofErr w:type="spellEnd"/>
      <w:r>
        <w:rPr>
          <w:rStyle w:val="StringTok"/>
        </w:rPr>
        <w:t xml:space="preserve">]:pointer-events-none </w:t>
      </w:r>
      <w:proofErr w:type="spellStart"/>
      <w:r>
        <w:rPr>
          <w:rStyle w:val="StringTok"/>
        </w:rPr>
        <w:t>focus-visible:border-rin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focus-visible:ring-ring</w:t>
      </w:r>
      <w:proofErr w:type="spellEnd"/>
      <w:r>
        <w:rPr>
          <w:rStyle w:val="StringTok"/>
        </w:rPr>
        <w:t xml:space="preserve">/50 </w:t>
      </w:r>
      <w:proofErr w:type="spellStart"/>
      <w:r>
        <w:rPr>
          <w:rStyle w:val="StringTok"/>
        </w:rPr>
        <w:t>focus-visible:ring</w:t>
      </w:r>
      <w:proofErr w:type="spellEnd"/>
      <w:r>
        <w:rPr>
          <w:rStyle w:val="StringTok"/>
        </w:rPr>
        <w:t xml:space="preserve">-[3px] </w:t>
      </w:r>
      <w:proofErr w:type="spellStart"/>
      <w:r>
        <w:rPr>
          <w:rStyle w:val="StringTok"/>
        </w:rPr>
        <w:t>aria-invalid:ring-destructive</w:t>
      </w:r>
      <w:proofErr w:type="spellEnd"/>
      <w:r>
        <w:rPr>
          <w:rStyle w:val="StringTok"/>
        </w:rPr>
        <w:t xml:space="preserve">/20 </w:t>
      </w:r>
      <w:proofErr w:type="spellStart"/>
      <w:r>
        <w:rPr>
          <w:rStyle w:val="StringTok"/>
        </w:rPr>
        <w:t>dark:aria-invalid:ring-destructive</w:t>
      </w:r>
      <w:proofErr w:type="spellEnd"/>
      <w:r>
        <w:rPr>
          <w:rStyle w:val="StringTok"/>
        </w:rPr>
        <w:t xml:space="preserve">/40 </w:t>
      </w:r>
      <w:proofErr w:type="spellStart"/>
      <w:r>
        <w:rPr>
          <w:rStyle w:val="StringTok"/>
        </w:rPr>
        <w:t>aria-invalid:border-destructive</w:t>
      </w:r>
      <w:proofErr w:type="spellEnd"/>
      <w:r>
        <w:rPr>
          <w:rStyle w:val="StringTok"/>
        </w:rPr>
        <w:t xml:space="preserve"> transition-[</w:t>
      </w:r>
      <w:proofErr w:type="spellStart"/>
      <w:r>
        <w:rPr>
          <w:rStyle w:val="StringTok"/>
        </w:rPr>
        <w:t>color,box</w:t>
      </w:r>
      <w:proofErr w:type="spellEnd"/>
      <w:r>
        <w:rPr>
          <w:rStyle w:val="StringTok"/>
        </w:rPr>
        <w:t>-shadow] overflow-hidde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ariant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primary text-primary-foreground [a&amp;]:</w:t>
      </w:r>
      <w:proofErr w:type="spellStart"/>
      <w:r>
        <w:rPr>
          <w:rStyle w:val="StringTok"/>
        </w:rPr>
        <w:t>hover:bg-primary</w:t>
      </w:r>
      <w:proofErr w:type="spellEnd"/>
      <w:r>
        <w:rPr>
          <w:rStyle w:val="StringTok"/>
        </w:rPr>
        <w:t>/9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secondary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secondary text-secondary-foreground [a&amp;]:</w:t>
      </w:r>
      <w:proofErr w:type="spellStart"/>
      <w:r>
        <w:rPr>
          <w:rStyle w:val="StringTok"/>
        </w:rPr>
        <w:t>hover:bg-secondary</w:t>
      </w:r>
      <w:proofErr w:type="spellEnd"/>
      <w:r>
        <w:rPr>
          <w:rStyle w:val="StringTok"/>
        </w:rPr>
        <w:t>/9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destructiv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destructive text-white [a&amp;]:</w:t>
      </w:r>
      <w:proofErr w:type="spellStart"/>
      <w:r>
        <w:rPr>
          <w:rStyle w:val="StringTok"/>
        </w:rPr>
        <w:t>hover:bg-destructive</w:t>
      </w:r>
      <w:proofErr w:type="spellEnd"/>
      <w:r>
        <w:rPr>
          <w:rStyle w:val="StringTok"/>
        </w:rPr>
        <w:t xml:space="preserve">/90 </w:t>
      </w:r>
      <w:proofErr w:type="spellStart"/>
      <w:r>
        <w:rPr>
          <w:rStyle w:val="StringTok"/>
        </w:rPr>
        <w:t>focus-visible:ring-destructive</w:t>
      </w:r>
      <w:proofErr w:type="spellEnd"/>
      <w:r>
        <w:rPr>
          <w:rStyle w:val="StringTok"/>
        </w:rPr>
        <w:t xml:space="preserve">/20 </w:t>
      </w:r>
      <w:proofErr w:type="spellStart"/>
      <w:r>
        <w:rPr>
          <w:rStyle w:val="StringTok"/>
        </w:rPr>
        <w:t>dark:focus-visible:ring-destructive</w:t>
      </w:r>
      <w:proofErr w:type="spellEnd"/>
      <w:r>
        <w:rPr>
          <w:rStyle w:val="StringTok"/>
        </w:rPr>
        <w:t xml:space="preserve">/40 </w:t>
      </w:r>
      <w:proofErr w:type="spellStart"/>
      <w:r>
        <w:rPr>
          <w:rStyle w:val="StringTok"/>
        </w:rPr>
        <w:t>dark:bg-destructive</w:t>
      </w:r>
      <w:proofErr w:type="spellEnd"/>
      <w:r>
        <w:rPr>
          <w:rStyle w:val="StringTok"/>
        </w:rPr>
        <w:t>/6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outlin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ext-foreground [a&amp;]:</w:t>
      </w:r>
      <w:proofErr w:type="spellStart"/>
      <w:r>
        <w:rPr>
          <w:rStyle w:val="StringTok"/>
        </w:rPr>
        <w:t>hover:bg-accent</w:t>
      </w:r>
      <w:proofErr w:type="spellEnd"/>
      <w:r>
        <w:rPr>
          <w:rStyle w:val="StringTok"/>
        </w:rPr>
        <w:t xml:space="preserve"> [a&amp;]:</w:t>
      </w:r>
      <w:proofErr w:type="spellStart"/>
      <w:r>
        <w:rPr>
          <w:rStyle w:val="StringTok"/>
        </w:rPr>
        <w:t>hover:text-accent-foregroun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faultVariant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faul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adg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varia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s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OperatorTok"/>
        </w:rPr>
        <w:t>...</w:t>
      </w:r>
      <w:r>
        <w:rPr>
          <w:rStyle w:val="NormalTok"/>
        </w:rPr>
        <w:t>props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Props</w:t>
      </w:r>
      <w:proofErr w:type="spellEnd"/>
      <w:r>
        <w:rPr>
          <w:rStyle w:val="OperatorTok"/>
        </w:rPr>
        <w:t>&lt;</w:t>
      </w:r>
      <w:r>
        <w:rPr>
          <w:rStyle w:val="StringTok"/>
        </w:rPr>
        <w:t>"span"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ariantProps</w:t>
      </w:r>
      <w:proofErr w:type="spellEnd"/>
      <w:r>
        <w:rPr>
          <w:rStyle w:val="OperatorTok"/>
        </w:rPr>
        <w:t>&lt;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geVariants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asChild</w:t>
      </w:r>
      <w:proofErr w:type="spellEnd"/>
      <w:r>
        <w:rPr>
          <w:rStyle w:val="OperatorTok"/>
        </w:rPr>
        <w:t>?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Co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lo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an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Comp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-</w:t>
      </w:r>
      <w:r>
        <w:rPr>
          <w:rStyle w:val="NormalTok"/>
        </w:rPr>
        <w:t>slot</w:t>
      </w:r>
      <w:r>
        <w:rPr>
          <w:rStyle w:val="OperatorTok"/>
        </w:rPr>
        <w:t>=</w:t>
      </w:r>
      <w:r>
        <w:rPr>
          <w:rStyle w:val="StringTok"/>
        </w:rPr>
        <w:t>"badge"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FunctionTok"/>
        </w:rPr>
        <w:t>c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badgeVariants</w:t>
      </w:r>
      <w:proofErr w:type="spellEnd"/>
      <w:r>
        <w:rPr>
          <w:rStyle w:val="NormalTok"/>
        </w:rPr>
        <w:t>({ variant }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  {</w:t>
      </w:r>
      <w:r>
        <w:rPr>
          <w:rStyle w:val="OperatorTok"/>
        </w:rPr>
        <w:t>...</w:t>
      </w:r>
      <w:r>
        <w:rPr>
          <w:rStyle w:val="NormalTok"/>
        </w:rPr>
        <w:t>props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{ Bad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geVariants</w:t>
      </w:r>
      <w:proofErr w:type="spellEnd"/>
      <w:r>
        <w:rPr>
          <w:rStyle w:val="NormalTok"/>
        </w:rPr>
        <w:t xml:space="preserve"> }</w:t>
      </w:r>
    </w:p>
    <w:p w14:paraId="0D52E69E" w14:textId="77777777" w:rsidR="005E44A3" w:rsidRDefault="00000000">
      <w:pPr>
        <w:pStyle w:val="Heading3"/>
      </w:pPr>
      <w:bookmarkStart w:id="47" w:name="_Toc210821254"/>
      <w:bookmarkStart w:id="48" w:name="step-4-additional-ui-components"/>
      <w:bookmarkEnd w:id="46"/>
      <w:r>
        <w:rPr>
          <w:rStyle w:val="SectionNumber"/>
        </w:rPr>
        <w:t>1.8.4</w:t>
      </w:r>
      <w:r>
        <w:tab/>
        <w:t>Step 4: Additional UI Components</w:t>
      </w:r>
      <w:bookmarkEnd w:id="47"/>
    </w:p>
    <w:p w14:paraId="4065F013" w14:textId="77777777" w:rsidR="005E44A3" w:rsidRDefault="00000000">
      <w:pPr>
        <w:pStyle w:val="FirstParagraph"/>
      </w:pPr>
      <w:r>
        <w:t xml:space="preserve">You’ll need to create several additional UI components. Install </w:t>
      </w:r>
      <w:proofErr w:type="spellStart"/>
      <w:r>
        <w:t>shadcn</w:t>
      </w:r>
      <w:proofErr w:type="spellEnd"/>
      <w:r>
        <w:t>/ui components:</w:t>
      </w:r>
    </w:p>
    <w:p w14:paraId="21B7D6FB" w14:textId="77777777" w:rsidR="005E44A3" w:rsidRDefault="00000000">
      <w:pPr>
        <w:pStyle w:val="SourceCode"/>
      </w:pPr>
      <w:r>
        <w:rPr>
          <w:rStyle w:val="CommentTok"/>
        </w:rPr>
        <w:t xml:space="preserve"># Install additional UI components using </w:t>
      </w:r>
      <w:proofErr w:type="spellStart"/>
      <w:r>
        <w:rPr>
          <w:rStyle w:val="CommentTok"/>
        </w:rPr>
        <w:t>shadcn</w:t>
      </w:r>
      <w:proofErr w:type="spellEnd"/>
      <w:r>
        <w:rPr>
          <w:rStyle w:val="CommentTok"/>
        </w:rPr>
        <w:t>/ui CLI</w:t>
      </w:r>
      <w:r>
        <w:br/>
      </w:r>
      <w:proofErr w:type="spellStart"/>
      <w:r>
        <w:rPr>
          <w:rStyle w:val="ExtensionTok"/>
        </w:rPr>
        <w:t>np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dcn@latest</w:t>
      </w:r>
      <w:proofErr w:type="spellEnd"/>
      <w:r>
        <w:rPr>
          <w:rStyle w:val="NormalTok"/>
        </w:rPr>
        <w:t xml:space="preserve"> add dialog dropdown-menu progress separator switch toggle</w:t>
      </w:r>
    </w:p>
    <w:p w14:paraId="522EE938" w14:textId="77777777" w:rsidR="005E44A3" w:rsidRPr="009B2529" w:rsidRDefault="00000000">
      <w:pPr>
        <w:pStyle w:val="BodyText"/>
        <w:rPr>
          <w:b/>
          <w:bCs/>
          <w:sz w:val="36"/>
          <w:szCs w:val="36"/>
        </w:rPr>
      </w:pPr>
      <w:proofErr w:type="spellStart"/>
      <w:r w:rsidRPr="009B2529">
        <w:rPr>
          <w:b/>
          <w:bCs/>
          <w:sz w:val="36"/>
          <w:szCs w:val="36"/>
        </w:rPr>
        <w:t>src</w:t>
      </w:r>
      <w:proofErr w:type="spellEnd"/>
      <w:r w:rsidRPr="009B2529">
        <w:rPr>
          <w:b/>
          <w:bCs/>
          <w:sz w:val="36"/>
          <w:szCs w:val="36"/>
        </w:rPr>
        <w:t>/components/ui/</w:t>
      </w:r>
      <w:proofErr w:type="spellStart"/>
      <w:r w:rsidRPr="009B2529">
        <w:rPr>
          <w:b/>
          <w:bCs/>
          <w:sz w:val="36"/>
          <w:szCs w:val="36"/>
        </w:rPr>
        <w:t>sonner.tsx</w:t>
      </w:r>
      <w:proofErr w:type="spellEnd"/>
      <w:r w:rsidRPr="009B2529">
        <w:rPr>
          <w:b/>
          <w:bCs/>
          <w:sz w:val="36"/>
          <w:szCs w:val="36"/>
        </w:rPr>
        <w:t>:</w:t>
      </w:r>
    </w:p>
    <w:p w14:paraId="78C58501" w14:textId="77777777" w:rsidR="009B2529" w:rsidRPr="009B2529" w:rsidRDefault="009B2529" w:rsidP="009B2529">
      <w:pPr>
        <w:pStyle w:val="BodyText"/>
      </w:pPr>
      <w:r w:rsidRPr="009B2529">
        <w:t>"use client"</w:t>
      </w:r>
    </w:p>
    <w:p w14:paraId="4C8C82A8" w14:textId="77777777" w:rsidR="009B2529" w:rsidRPr="009B2529" w:rsidRDefault="009B2529" w:rsidP="009B2529">
      <w:pPr>
        <w:pStyle w:val="BodyText"/>
      </w:pPr>
    </w:p>
    <w:p w14:paraId="457D3448" w14:textId="77777777" w:rsidR="009B2529" w:rsidRPr="009B2529" w:rsidRDefault="009B2529" w:rsidP="009B2529">
      <w:pPr>
        <w:pStyle w:val="BodyText"/>
      </w:pPr>
      <w:r w:rsidRPr="009B2529">
        <w:t xml:space="preserve">import { </w:t>
      </w:r>
      <w:proofErr w:type="spellStart"/>
      <w:r w:rsidRPr="009B2529">
        <w:t>useTheme</w:t>
      </w:r>
      <w:proofErr w:type="spellEnd"/>
      <w:r w:rsidRPr="009B2529">
        <w:t xml:space="preserve"> } from "next-themes"</w:t>
      </w:r>
    </w:p>
    <w:p w14:paraId="6F4B9268" w14:textId="77777777" w:rsidR="009B2529" w:rsidRPr="009B2529" w:rsidRDefault="009B2529" w:rsidP="009B2529">
      <w:pPr>
        <w:pStyle w:val="BodyText"/>
      </w:pPr>
      <w:r w:rsidRPr="009B2529">
        <w:t xml:space="preserve">import { Toaster as Sonner, </w:t>
      </w:r>
      <w:proofErr w:type="spellStart"/>
      <w:r w:rsidRPr="009B2529">
        <w:t>ToasterProps</w:t>
      </w:r>
      <w:proofErr w:type="spellEnd"/>
      <w:r w:rsidRPr="009B2529">
        <w:t xml:space="preserve"> } from "</w:t>
      </w:r>
      <w:proofErr w:type="spellStart"/>
      <w:r w:rsidRPr="009B2529">
        <w:t>sonner</w:t>
      </w:r>
      <w:proofErr w:type="spellEnd"/>
      <w:r w:rsidRPr="009B2529">
        <w:t>"</w:t>
      </w:r>
    </w:p>
    <w:p w14:paraId="413CA155" w14:textId="77777777" w:rsidR="009B2529" w:rsidRPr="009B2529" w:rsidRDefault="009B2529" w:rsidP="009B2529">
      <w:pPr>
        <w:pStyle w:val="BodyText"/>
      </w:pPr>
    </w:p>
    <w:p w14:paraId="4E0615F7" w14:textId="77777777" w:rsidR="009B2529" w:rsidRPr="009B2529" w:rsidRDefault="009B2529" w:rsidP="009B2529">
      <w:pPr>
        <w:pStyle w:val="BodyText"/>
      </w:pPr>
      <w:r w:rsidRPr="009B2529">
        <w:t xml:space="preserve">const Toaster = ({ ...props }: </w:t>
      </w:r>
      <w:proofErr w:type="spellStart"/>
      <w:r w:rsidRPr="009B2529">
        <w:t>ToasterProps</w:t>
      </w:r>
      <w:proofErr w:type="spellEnd"/>
      <w:r w:rsidRPr="009B2529">
        <w:t>) =&gt; {</w:t>
      </w:r>
    </w:p>
    <w:p w14:paraId="5A8587A2" w14:textId="77777777" w:rsidR="009B2529" w:rsidRPr="009B2529" w:rsidRDefault="009B2529" w:rsidP="009B2529">
      <w:pPr>
        <w:pStyle w:val="BodyText"/>
      </w:pPr>
      <w:r w:rsidRPr="009B2529">
        <w:t xml:space="preserve">  const { theme = "system" } = </w:t>
      </w:r>
      <w:proofErr w:type="spellStart"/>
      <w:r w:rsidRPr="009B2529">
        <w:t>useTheme</w:t>
      </w:r>
      <w:proofErr w:type="spellEnd"/>
      <w:r w:rsidRPr="009B2529">
        <w:t>()</w:t>
      </w:r>
    </w:p>
    <w:p w14:paraId="4FB14910" w14:textId="77777777" w:rsidR="009B2529" w:rsidRPr="009B2529" w:rsidRDefault="009B2529" w:rsidP="009B2529">
      <w:pPr>
        <w:pStyle w:val="BodyText"/>
      </w:pPr>
    </w:p>
    <w:p w14:paraId="5F4CC446" w14:textId="77777777" w:rsidR="009B2529" w:rsidRPr="009B2529" w:rsidRDefault="009B2529" w:rsidP="009B2529">
      <w:pPr>
        <w:pStyle w:val="BodyText"/>
      </w:pPr>
      <w:r w:rsidRPr="009B2529">
        <w:t>  return (</w:t>
      </w:r>
    </w:p>
    <w:p w14:paraId="1F12ACFD" w14:textId="77777777" w:rsidR="009B2529" w:rsidRPr="009B2529" w:rsidRDefault="009B2529" w:rsidP="009B2529">
      <w:pPr>
        <w:pStyle w:val="BodyText"/>
      </w:pPr>
      <w:r w:rsidRPr="009B2529">
        <w:t>    &lt;Sonner</w:t>
      </w:r>
    </w:p>
    <w:p w14:paraId="2A832D8B" w14:textId="77777777" w:rsidR="009B2529" w:rsidRPr="009B2529" w:rsidRDefault="009B2529" w:rsidP="009B2529">
      <w:pPr>
        <w:pStyle w:val="BodyText"/>
      </w:pPr>
      <w:r w:rsidRPr="009B2529">
        <w:t xml:space="preserve">      theme={theme as </w:t>
      </w:r>
      <w:proofErr w:type="spellStart"/>
      <w:r w:rsidRPr="009B2529">
        <w:t>ToasterProps</w:t>
      </w:r>
      <w:proofErr w:type="spellEnd"/>
      <w:r w:rsidRPr="009B2529">
        <w:t>["theme"]}</w:t>
      </w:r>
    </w:p>
    <w:p w14:paraId="0576F9DA" w14:textId="77777777" w:rsidR="009B2529" w:rsidRPr="009B2529" w:rsidRDefault="009B2529" w:rsidP="009B2529">
      <w:pPr>
        <w:pStyle w:val="BodyText"/>
      </w:pPr>
      <w:r w:rsidRPr="009B2529">
        <w:t xml:space="preserve">      </w:t>
      </w:r>
      <w:proofErr w:type="spellStart"/>
      <w:r w:rsidRPr="009B2529">
        <w:t>className</w:t>
      </w:r>
      <w:proofErr w:type="spellEnd"/>
      <w:r w:rsidRPr="009B2529">
        <w:t>="toaster group"</w:t>
      </w:r>
    </w:p>
    <w:p w14:paraId="405BD731" w14:textId="77777777" w:rsidR="009B2529" w:rsidRPr="009B2529" w:rsidRDefault="009B2529" w:rsidP="009B2529">
      <w:pPr>
        <w:pStyle w:val="BodyText"/>
      </w:pPr>
      <w:r w:rsidRPr="009B2529">
        <w:t>      style={</w:t>
      </w:r>
    </w:p>
    <w:p w14:paraId="1E5B5915" w14:textId="77777777" w:rsidR="009B2529" w:rsidRPr="009B2529" w:rsidRDefault="009B2529" w:rsidP="009B2529">
      <w:pPr>
        <w:pStyle w:val="BodyText"/>
      </w:pPr>
      <w:r w:rsidRPr="009B2529">
        <w:t>        {</w:t>
      </w:r>
    </w:p>
    <w:p w14:paraId="31752BC8" w14:textId="77777777" w:rsidR="009B2529" w:rsidRPr="009B2529" w:rsidRDefault="009B2529" w:rsidP="009B2529">
      <w:pPr>
        <w:pStyle w:val="BodyText"/>
      </w:pPr>
      <w:r w:rsidRPr="009B2529">
        <w:lastRenderedPageBreak/>
        <w:t>          "--normal-</w:t>
      </w:r>
      <w:proofErr w:type="spellStart"/>
      <w:r w:rsidRPr="009B2529">
        <w:t>bg</w:t>
      </w:r>
      <w:proofErr w:type="spellEnd"/>
      <w:r w:rsidRPr="009B2529">
        <w:t>": "var(--popover)",</w:t>
      </w:r>
    </w:p>
    <w:p w14:paraId="771D777D" w14:textId="77777777" w:rsidR="009B2529" w:rsidRPr="009B2529" w:rsidRDefault="009B2529" w:rsidP="009B2529">
      <w:pPr>
        <w:pStyle w:val="BodyText"/>
      </w:pPr>
      <w:r w:rsidRPr="009B2529">
        <w:t>          "--normal-text": "var(--popover-foreground)",</w:t>
      </w:r>
    </w:p>
    <w:p w14:paraId="407DDC76" w14:textId="77777777" w:rsidR="009B2529" w:rsidRPr="009B2529" w:rsidRDefault="009B2529" w:rsidP="009B2529">
      <w:pPr>
        <w:pStyle w:val="BodyText"/>
      </w:pPr>
      <w:r w:rsidRPr="009B2529">
        <w:t>          "--normal-border": "var(--border)",</w:t>
      </w:r>
    </w:p>
    <w:p w14:paraId="377F83FE" w14:textId="77777777" w:rsidR="009B2529" w:rsidRPr="009B2529" w:rsidRDefault="009B2529" w:rsidP="009B2529">
      <w:pPr>
        <w:pStyle w:val="BodyText"/>
      </w:pPr>
      <w:r w:rsidRPr="009B2529">
        <w:t xml:space="preserve">        } as </w:t>
      </w:r>
      <w:proofErr w:type="spellStart"/>
      <w:r w:rsidRPr="009B2529">
        <w:t>React.CSSProperties</w:t>
      </w:r>
      <w:proofErr w:type="spellEnd"/>
    </w:p>
    <w:p w14:paraId="31F77B0B" w14:textId="77777777" w:rsidR="009B2529" w:rsidRPr="009B2529" w:rsidRDefault="009B2529" w:rsidP="009B2529">
      <w:pPr>
        <w:pStyle w:val="BodyText"/>
      </w:pPr>
      <w:r w:rsidRPr="009B2529">
        <w:t>      }</w:t>
      </w:r>
    </w:p>
    <w:p w14:paraId="7E3831AE" w14:textId="77777777" w:rsidR="009B2529" w:rsidRPr="009B2529" w:rsidRDefault="009B2529" w:rsidP="009B2529">
      <w:pPr>
        <w:pStyle w:val="BodyText"/>
      </w:pPr>
      <w:r w:rsidRPr="009B2529">
        <w:t>      {...props}</w:t>
      </w:r>
    </w:p>
    <w:p w14:paraId="4CD6D480" w14:textId="77777777" w:rsidR="009B2529" w:rsidRPr="009B2529" w:rsidRDefault="009B2529" w:rsidP="009B2529">
      <w:pPr>
        <w:pStyle w:val="BodyText"/>
      </w:pPr>
      <w:r w:rsidRPr="009B2529">
        <w:t>    /&gt;</w:t>
      </w:r>
    </w:p>
    <w:p w14:paraId="68A308BE" w14:textId="77777777" w:rsidR="009B2529" w:rsidRPr="009B2529" w:rsidRDefault="009B2529" w:rsidP="009B2529">
      <w:pPr>
        <w:pStyle w:val="BodyText"/>
      </w:pPr>
      <w:r w:rsidRPr="009B2529">
        <w:t>  )</w:t>
      </w:r>
    </w:p>
    <w:p w14:paraId="51933D7C" w14:textId="77777777" w:rsidR="009B2529" w:rsidRPr="009B2529" w:rsidRDefault="009B2529" w:rsidP="009B2529">
      <w:pPr>
        <w:pStyle w:val="BodyText"/>
      </w:pPr>
      <w:r w:rsidRPr="009B2529">
        <w:t>}</w:t>
      </w:r>
    </w:p>
    <w:p w14:paraId="18AA9D6F" w14:textId="77777777" w:rsidR="009B2529" w:rsidRPr="009B2529" w:rsidRDefault="009B2529" w:rsidP="009B2529">
      <w:pPr>
        <w:pStyle w:val="BodyText"/>
      </w:pPr>
    </w:p>
    <w:p w14:paraId="64666791" w14:textId="77777777" w:rsidR="009B2529" w:rsidRPr="009B2529" w:rsidRDefault="009B2529" w:rsidP="009B2529">
      <w:pPr>
        <w:pStyle w:val="BodyText"/>
      </w:pPr>
      <w:r w:rsidRPr="009B2529">
        <w:t>export { Toaster }</w:t>
      </w:r>
    </w:p>
    <w:p w14:paraId="47A00103" w14:textId="77777777" w:rsidR="009B2529" w:rsidRDefault="009B2529" w:rsidP="009B2529">
      <w:pPr>
        <w:pStyle w:val="BodyText"/>
      </w:pPr>
    </w:p>
    <w:p w14:paraId="17D14E97" w14:textId="77777777" w:rsidR="009E0A4E" w:rsidRDefault="009E0A4E" w:rsidP="009B2529">
      <w:pPr>
        <w:pStyle w:val="BodyText"/>
      </w:pPr>
    </w:p>
    <w:p w14:paraId="2802CA7C" w14:textId="77777777" w:rsidR="009E0A4E" w:rsidRDefault="009E0A4E" w:rsidP="009B2529">
      <w:pPr>
        <w:pStyle w:val="BodyText"/>
      </w:pPr>
    </w:p>
    <w:p w14:paraId="3BDB23A4" w14:textId="77777777" w:rsidR="009E0A4E" w:rsidRDefault="009E0A4E" w:rsidP="009B2529">
      <w:pPr>
        <w:pStyle w:val="BodyText"/>
      </w:pPr>
    </w:p>
    <w:p w14:paraId="6B6147B0" w14:textId="77777777" w:rsidR="009E0A4E" w:rsidRDefault="009E0A4E" w:rsidP="009B2529">
      <w:pPr>
        <w:pStyle w:val="BodyText"/>
      </w:pPr>
    </w:p>
    <w:p w14:paraId="665E2496" w14:textId="77777777" w:rsidR="009E0A4E" w:rsidRDefault="009E0A4E" w:rsidP="009B2529">
      <w:pPr>
        <w:pStyle w:val="BodyText"/>
      </w:pPr>
    </w:p>
    <w:p w14:paraId="25022622" w14:textId="77777777" w:rsidR="009E0A4E" w:rsidRDefault="009E0A4E" w:rsidP="009B2529">
      <w:pPr>
        <w:pStyle w:val="BodyText"/>
      </w:pPr>
    </w:p>
    <w:p w14:paraId="17D8B9C5" w14:textId="77777777" w:rsidR="009E0A4E" w:rsidRDefault="009E0A4E" w:rsidP="009B2529">
      <w:pPr>
        <w:pStyle w:val="BodyText"/>
      </w:pPr>
    </w:p>
    <w:p w14:paraId="019BCB03" w14:textId="57CEC692" w:rsidR="009E0A4E" w:rsidRPr="009E0A4E" w:rsidRDefault="009E0A4E" w:rsidP="009B2529">
      <w:pPr>
        <w:pStyle w:val="BodyText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t>src</w:t>
      </w:r>
      <w:proofErr w:type="spellEnd"/>
      <w:r w:rsidRPr="009E0A4E">
        <w:rPr>
          <w:b/>
          <w:bCs/>
          <w:sz w:val="44"/>
          <w:szCs w:val="44"/>
        </w:rPr>
        <w:t>\components\ui\</w:t>
      </w:r>
      <w:proofErr w:type="spellStart"/>
      <w:r w:rsidRPr="009E0A4E">
        <w:rPr>
          <w:b/>
          <w:bCs/>
          <w:sz w:val="44"/>
          <w:szCs w:val="44"/>
        </w:rPr>
        <w:t>dialog.tsx</w:t>
      </w:r>
      <w:proofErr w:type="spellEnd"/>
    </w:p>
    <w:p w14:paraId="20E9AFE7" w14:textId="77777777" w:rsidR="009E0A4E" w:rsidRDefault="009E0A4E" w:rsidP="009B2529">
      <w:pPr>
        <w:pStyle w:val="BodyText"/>
      </w:pPr>
    </w:p>
    <w:p w14:paraId="398882EB" w14:textId="77777777" w:rsidR="009E0A4E" w:rsidRPr="009E0A4E" w:rsidRDefault="009E0A4E" w:rsidP="009E0A4E">
      <w:pPr>
        <w:pStyle w:val="BodyText"/>
      </w:pPr>
      <w:r w:rsidRPr="009E0A4E">
        <w:t>"use client"</w:t>
      </w:r>
    </w:p>
    <w:p w14:paraId="45134285" w14:textId="77777777" w:rsidR="009E0A4E" w:rsidRPr="009E0A4E" w:rsidRDefault="009E0A4E" w:rsidP="009E0A4E">
      <w:pPr>
        <w:pStyle w:val="BodyText"/>
      </w:pPr>
    </w:p>
    <w:p w14:paraId="0EEBB74B" w14:textId="77777777" w:rsidR="009E0A4E" w:rsidRPr="009E0A4E" w:rsidRDefault="009E0A4E" w:rsidP="009E0A4E">
      <w:pPr>
        <w:pStyle w:val="BodyText"/>
      </w:pPr>
      <w:r w:rsidRPr="009E0A4E">
        <w:t>import * as React from "react"</w:t>
      </w:r>
    </w:p>
    <w:p w14:paraId="03E37CF6" w14:textId="77777777" w:rsidR="009E0A4E" w:rsidRPr="009E0A4E" w:rsidRDefault="009E0A4E" w:rsidP="009E0A4E">
      <w:pPr>
        <w:pStyle w:val="BodyText"/>
      </w:pPr>
      <w:r w:rsidRPr="009E0A4E">
        <w:t xml:space="preserve">import * as </w:t>
      </w:r>
      <w:proofErr w:type="spellStart"/>
      <w:r w:rsidRPr="009E0A4E">
        <w:t>DialogPrimitive</w:t>
      </w:r>
      <w:proofErr w:type="spellEnd"/>
      <w:r w:rsidRPr="009E0A4E">
        <w:t xml:space="preserve"> from "@radix-ui/react-dialog"</w:t>
      </w:r>
    </w:p>
    <w:p w14:paraId="493D8C22" w14:textId="77777777" w:rsidR="009E0A4E" w:rsidRPr="009E0A4E" w:rsidRDefault="009E0A4E" w:rsidP="009E0A4E">
      <w:pPr>
        <w:pStyle w:val="BodyText"/>
      </w:pPr>
      <w:r w:rsidRPr="009E0A4E">
        <w:t xml:space="preserve">import { </w:t>
      </w:r>
      <w:proofErr w:type="spellStart"/>
      <w:r w:rsidRPr="009E0A4E">
        <w:t>XIcon</w:t>
      </w:r>
      <w:proofErr w:type="spellEnd"/>
      <w:r w:rsidRPr="009E0A4E">
        <w:t xml:space="preserve"> } from "</w:t>
      </w:r>
      <w:proofErr w:type="spellStart"/>
      <w:r w:rsidRPr="009E0A4E">
        <w:t>lucide</w:t>
      </w:r>
      <w:proofErr w:type="spellEnd"/>
      <w:r w:rsidRPr="009E0A4E">
        <w:t>-react"</w:t>
      </w:r>
    </w:p>
    <w:p w14:paraId="5935D8FB" w14:textId="77777777" w:rsidR="009E0A4E" w:rsidRPr="009E0A4E" w:rsidRDefault="009E0A4E" w:rsidP="009E0A4E">
      <w:pPr>
        <w:pStyle w:val="BodyText"/>
      </w:pPr>
    </w:p>
    <w:p w14:paraId="01D1ECDB" w14:textId="77777777" w:rsidR="009E0A4E" w:rsidRPr="009E0A4E" w:rsidRDefault="009E0A4E" w:rsidP="009E0A4E">
      <w:pPr>
        <w:pStyle w:val="BodyText"/>
      </w:pPr>
      <w:r w:rsidRPr="009E0A4E">
        <w:lastRenderedPageBreak/>
        <w:t xml:space="preserve">import { </w:t>
      </w:r>
      <w:proofErr w:type="spellStart"/>
      <w:r w:rsidRPr="009E0A4E">
        <w:t>cn</w:t>
      </w:r>
      <w:proofErr w:type="spellEnd"/>
      <w:r w:rsidRPr="009E0A4E">
        <w:t xml:space="preserve"> } from "@/lib/utils"</w:t>
      </w:r>
    </w:p>
    <w:p w14:paraId="6D782E99" w14:textId="77777777" w:rsidR="009E0A4E" w:rsidRPr="009E0A4E" w:rsidRDefault="009E0A4E" w:rsidP="009E0A4E">
      <w:pPr>
        <w:pStyle w:val="BodyText"/>
      </w:pPr>
    </w:p>
    <w:p w14:paraId="36A0A7C2" w14:textId="77777777" w:rsidR="009E0A4E" w:rsidRPr="009E0A4E" w:rsidRDefault="009E0A4E" w:rsidP="009E0A4E">
      <w:pPr>
        <w:pStyle w:val="BodyText"/>
      </w:pPr>
      <w:r w:rsidRPr="009E0A4E">
        <w:t>function Dialog({</w:t>
      </w:r>
    </w:p>
    <w:p w14:paraId="4C5097EA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4AE0CF10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Root</w:t>
      </w:r>
      <w:proofErr w:type="spellEnd"/>
      <w:r w:rsidRPr="009E0A4E">
        <w:t>&gt;) {</w:t>
      </w:r>
    </w:p>
    <w:p w14:paraId="2D747799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ialogPrimitive.Root</w:t>
      </w:r>
      <w:proofErr w:type="spellEnd"/>
      <w:r w:rsidRPr="009E0A4E">
        <w:t xml:space="preserve"> data-slot="dialog" {...props} /&gt;</w:t>
      </w:r>
    </w:p>
    <w:p w14:paraId="681CF9CD" w14:textId="77777777" w:rsidR="009E0A4E" w:rsidRPr="009E0A4E" w:rsidRDefault="009E0A4E" w:rsidP="009E0A4E">
      <w:pPr>
        <w:pStyle w:val="BodyText"/>
      </w:pPr>
      <w:r w:rsidRPr="009E0A4E">
        <w:t>}</w:t>
      </w:r>
    </w:p>
    <w:p w14:paraId="3AA829C8" w14:textId="77777777" w:rsidR="009E0A4E" w:rsidRPr="009E0A4E" w:rsidRDefault="009E0A4E" w:rsidP="009E0A4E">
      <w:pPr>
        <w:pStyle w:val="BodyText"/>
      </w:pPr>
    </w:p>
    <w:p w14:paraId="60579E3E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Trigger</w:t>
      </w:r>
      <w:proofErr w:type="spellEnd"/>
      <w:r w:rsidRPr="009E0A4E">
        <w:t>({</w:t>
      </w:r>
    </w:p>
    <w:p w14:paraId="1C5EA065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753BFD6F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Trigger</w:t>
      </w:r>
      <w:proofErr w:type="spellEnd"/>
      <w:r w:rsidRPr="009E0A4E">
        <w:t>&gt;) {</w:t>
      </w:r>
    </w:p>
    <w:p w14:paraId="197674C0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ialogPrimitive.Trigger</w:t>
      </w:r>
      <w:proofErr w:type="spellEnd"/>
      <w:r w:rsidRPr="009E0A4E">
        <w:t xml:space="preserve"> data-slot="dialog-trigger" {...props} /&gt;</w:t>
      </w:r>
    </w:p>
    <w:p w14:paraId="7069B31A" w14:textId="77777777" w:rsidR="009E0A4E" w:rsidRPr="009E0A4E" w:rsidRDefault="009E0A4E" w:rsidP="009E0A4E">
      <w:pPr>
        <w:pStyle w:val="BodyText"/>
      </w:pPr>
      <w:r w:rsidRPr="009E0A4E">
        <w:t>}</w:t>
      </w:r>
    </w:p>
    <w:p w14:paraId="2208E5FB" w14:textId="77777777" w:rsidR="009E0A4E" w:rsidRPr="009E0A4E" w:rsidRDefault="009E0A4E" w:rsidP="009E0A4E">
      <w:pPr>
        <w:pStyle w:val="BodyText"/>
      </w:pPr>
    </w:p>
    <w:p w14:paraId="4A6B99A3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Portal</w:t>
      </w:r>
      <w:proofErr w:type="spellEnd"/>
      <w:r w:rsidRPr="009E0A4E">
        <w:t>({</w:t>
      </w:r>
    </w:p>
    <w:p w14:paraId="1CF1D8AF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05127C95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Portal</w:t>
      </w:r>
      <w:proofErr w:type="spellEnd"/>
      <w:r w:rsidRPr="009E0A4E">
        <w:t>&gt;) {</w:t>
      </w:r>
    </w:p>
    <w:p w14:paraId="31420CCA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ialogPrimitive.Portal</w:t>
      </w:r>
      <w:proofErr w:type="spellEnd"/>
      <w:r w:rsidRPr="009E0A4E">
        <w:t xml:space="preserve"> data-slot="dialog-portal" {...props} /&gt;</w:t>
      </w:r>
    </w:p>
    <w:p w14:paraId="4DF15EC0" w14:textId="77777777" w:rsidR="009E0A4E" w:rsidRPr="009E0A4E" w:rsidRDefault="009E0A4E" w:rsidP="009E0A4E">
      <w:pPr>
        <w:pStyle w:val="BodyText"/>
      </w:pPr>
      <w:r w:rsidRPr="009E0A4E">
        <w:t>}</w:t>
      </w:r>
    </w:p>
    <w:p w14:paraId="3FCCBC86" w14:textId="77777777" w:rsidR="009E0A4E" w:rsidRPr="009E0A4E" w:rsidRDefault="009E0A4E" w:rsidP="009E0A4E">
      <w:pPr>
        <w:pStyle w:val="BodyText"/>
      </w:pPr>
    </w:p>
    <w:p w14:paraId="2C69332D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Close</w:t>
      </w:r>
      <w:proofErr w:type="spellEnd"/>
      <w:r w:rsidRPr="009E0A4E">
        <w:t>({</w:t>
      </w:r>
    </w:p>
    <w:p w14:paraId="5ADD1EA9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6FEE2703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Close</w:t>
      </w:r>
      <w:proofErr w:type="spellEnd"/>
      <w:r w:rsidRPr="009E0A4E">
        <w:t>&gt;) {</w:t>
      </w:r>
    </w:p>
    <w:p w14:paraId="1E5B9454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ialogPrimitive.Close</w:t>
      </w:r>
      <w:proofErr w:type="spellEnd"/>
      <w:r w:rsidRPr="009E0A4E">
        <w:t xml:space="preserve"> data-slot="dialog-close" {...props} /&gt;</w:t>
      </w:r>
    </w:p>
    <w:p w14:paraId="3A562645" w14:textId="77777777" w:rsidR="009E0A4E" w:rsidRPr="009E0A4E" w:rsidRDefault="009E0A4E" w:rsidP="009E0A4E">
      <w:pPr>
        <w:pStyle w:val="BodyText"/>
      </w:pPr>
      <w:r w:rsidRPr="009E0A4E">
        <w:t>}</w:t>
      </w:r>
    </w:p>
    <w:p w14:paraId="1606F10C" w14:textId="77777777" w:rsidR="009E0A4E" w:rsidRPr="009E0A4E" w:rsidRDefault="009E0A4E" w:rsidP="009E0A4E">
      <w:pPr>
        <w:pStyle w:val="BodyText"/>
      </w:pPr>
    </w:p>
    <w:p w14:paraId="235A13E1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Overlay</w:t>
      </w:r>
      <w:proofErr w:type="spellEnd"/>
      <w:r w:rsidRPr="009E0A4E">
        <w:t>({</w:t>
      </w:r>
    </w:p>
    <w:p w14:paraId="51B97342" w14:textId="77777777" w:rsidR="009E0A4E" w:rsidRPr="009E0A4E" w:rsidRDefault="009E0A4E" w:rsidP="009E0A4E">
      <w:pPr>
        <w:pStyle w:val="BodyText"/>
      </w:pPr>
      <w:r w:rsidRPr="009E0A4E">
        <w:lastRenderedPageBreak/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5287809E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335E1ED7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Overlay</w:t>
      </w:r>
      <w:proofErr w:type="spellEnd"/>
      <w:r w:rsidRPr="009E0A4E">
        <w:t>&gt;) {</w:t>
      </w:r>
    </w:p>
    <w:p w14:paraId="3CD1F818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5E279053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ialogPrimitive.Overlay</w:t>
      </w:r>
      <w:proofErr w:type="spellEnd"/>
    </w:p>
    <w:p w14:paraId="2ED8B7AA" w14:textId="77777777" w:rsidR="009E0A4E" w:rsidRPr="009E0A4E" w:rsidRDefault="009E0A4E" w:rsidP="009E0A4E">
      <w:pPr>
        <w:pStyle w:val="BodyText"/>
      </w:pPr>
      <w:r w:rsidRPr="009E0A4E">
        <w:t>      data-slot="dialog-overlay"</w:t>
      </w:r>
    </w:p>
    <w:p w14:paraId="4B0AC3BB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7703C801" w14:textId="77777777" w:rsidR="009E0A4E" w:rsidRPr="009E0A4E" w:rsidRDefault="009E0A4E" w:rsidP="009E0A4E">
      <w:pPr>
        <w:pStyle w:val="BodyText"/>
      </w:pPr>
      <w:r w:rsidRPr="009E0A4E">
        <w:t xml:space="preserve">        "data-[state=open]:animate-in data-[state=closed]:animate-out data-[state=closed]:fade-out-0 data-[state=open]:fade-in-0 fixed inset-0 z-50 </w:t>
      </w:r>
      <w:proofErr w:type="spellStart"/>
      <w:r w:rsidRPr="009E0A4E">
        <w:t>bg</w:t>
      </w:r>
      <w:proofErr w:type="spellEnd"/>
      <w:r w:rsidRPr="009E0A4E">
        <w:t>-black/50",</w:t>
      </w:r>
    </w:p>
    <w:p w14:paraId="671CBDDB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54AC5F30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73CC8C1A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0927AF38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5279AEDD" w14:textId="77777777" w:rsidR="009E0A4E" w:rsidRPr="009E0A4E" w:rsidRDefault="009E0A4E" w:rsidP="009E0A4E">
      <w:pPr>
        <w:pStyle w:val="BodyText"/>
      </w:pPr>
      <w:r w:rsidRPr="009E0A4E">
        <w:t>  )</w:t>
      </w:r>
    </w:p>
    <w:p w14:paraId="213644FB" w14:textId="77777777" w:rsidR="009E0A4E" w:rsidRPr="009E0A4E" w:rsidRDefault="009E0A4E" w:rsidP="009E0A4E">
      <w:pPr>
        <w:pStyle w:val="BodyText"/>
      </w:pPr>
      <w:r w:rsidRPr="009E0A4E">
        <w:t>}</w:t>
      </w:r>
    </w:p>
    <w:p w14:paraId="3A010BDA" w14:textId="77777777" w:rsidR="009E0A4E" w:rsidRPr="009E0A4E" w:rsidRDefault="009E0A4E" w:rsidP="009E0A4E">
      <w:pPr>
        <w:pStyle w:val="BodyText"/>
      </w:pPr>
    </w:p>
    <w:p w14:paraId="55308CA6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Content</w:t>
      </w:r>
      <w:proofErr w:type="spellEnd"/>
      <w:r w:rsidRPr="009E0A4E">
        <w:t>({</w:t>
      </w:r>
    </w:p>
    <w:p w14:paraId="4290B012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43BF6E5E" w14:textId="77777777" w:rsidR="009E0A4E" w:rsidRPr="009E0A4E" w:rsidRDefault="009E0A4E" w:rsidP="009E0A4E">
      <w:pPr>
        <w:pStyle w:val="BodyText"/>
      </w:pPr>
      <w:r w:rsidRPr="009E0A4E">
        <w:t>  children,</w:t>
      </w:r>
    </w:p>
    <w:p w14:paraId="21F9DF1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showCloseButton</w:t>
      </w:r>
      <w:proofErr w:type="spellEnd"/>
      <w:r w:rsidRPr="009E0A4E">
        <w:t xml:space="preserve"> = true,</w:t>
      </w:r>
    </w:p>
    <w:p w14:paraId="09F0787C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694ADB93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Content</w:t>
      </w:r>
      <w:proofErr w:type="spellEnd"/>
      <w:r w:rsidRPr="009E0A4E">
        <w:t>&gt; &amp; {</w:t>
      </w:r>
    </w:p>
    <w:p w14:paraId="77D68EE2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showCloseButton</w:t>
      </w:r>
      <w:proofErr w:type="spellEnd"/>
      <w:r w:rsidRPr="009E0A4E">
        <w:t xml:space="preserve">?: </w:t>
      </w:r>
      <w:proofErr w:type="spellStart"/>
      <w:r w:rsidRPr="009E0A4E">
        <w:t>boolean</w:t>
      </w:r>
      <w:proofErr w:type="spellEnd"/>
    </w:p>
    <w:p w14:paraId="7D34774C" w14:textId="77777777" w:rsidR="009E0A4E" w:rsidRPr="009E0A4E" w:rsidRDefault="009E0A4E" w:rsidP="009E0A4E">
      <w:pPr>
        <w:pStyle w:val="BodyText"/>
      </w:pPr>
      <w:r w:rsidRPr="009E0A4E">
        <w:t>}) {</w:t>
      </w:r>
    </w:p>
    <w:p w14:paraId="60D1A0E8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6516DFB0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ialogPortal</w:t>
      </w:r>
      <w:proofErr w:type="spellEnd"/>
      <w:r w:rsidRPr="009E0A4E">
        <w:t xml:space="preserve"> data-slot="dialog-portal"&gt;</w:t>
      </w:r>
    </w:p>
    <w:p w14:paraId="399042FF" w14:textId="77777777" w:rsidR="009E0A4E" w:rsidRPr="009E0A4E" w:rsidRDefault="009E0A4E" w:rsidP="009E0A4E">
      <w:pPr>
        <w:pStyle w:val="BodyText"/>
      </w:pPr>
      <w:r w:rsidRPr="009E0A4E">
        <w:t>      &lt;</w:t>
      </w:r>
      <w:proofErr w:type="spellStart"/>
      <w:r w:rsidRPr="009E0A4E">
        <w:t>DialogOverlay</w:t>
      </w:r>
      <w:proofErr w:type="spellEnd"/>
      <w:r w:rsidRPr="009E0A4E">
        <w:t xml:space="preserve"> /&gt;</w:t>
      </w:r>
    </w:p>
    <w:p w14:paraId="6E67053A" w14:textId="77777777" w:rsidR="009E0A4E" w:rsidRPr="009E0A4E" w:rsidRDefault="009E0A4E" w:rsidP="009E0A4E">
      <w:pPr>
        <w:pStyle w:val="BodyText"/>
      </w:pPr>
      <w:r w:rsidRPr="009E0A4E">
        <w:t>      &lt;</w:t>
      </w:r>
      <w:proofErr w:type="spellStart"/>
      <w:r w:rsidRPr="009E0A4E">
        <w:t>DialogPrimitive.Content</w:t>
      </w:r>
      <w:proofErr w:type="spellEnd"/>
    </w:p>
    <w:p w14:paraId="0140850D" w14:textId="77777777" w:rsidR="009E0A4E" w:rsidRPr="009E0A4E" w:rsidRDefault="009E0A4E" w:rsidP="009E0A4E">
      <w:pPr>
        <w:pStyle w:val="BodyText"/>
      </w:pPr>
      <w:r w:rsidRPr="009E0A4E">
        <w:lastRenderedPageBreak/>
        <w:t>        data-slot="dialog-content"</w:t>
      </w:r>
    </w:p>
    <w:p w14:paraId="233CE452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720FD1CA" w14:textId="77777777" w:rsidR="009E0A4E" w:rsidRPr="009E0A4E" w:rsidRDefault="009E0A4E" w:rsidP="009E0A4E">
      <w:pPr>
        <w:pStyle w:val="BodyText"/>
      </w:pPr>
      <w:r w:rsidRPr="009E0A4E">
        <w:t>          "</w:t>
      </w:r>
      <w:proofErr w:type="spellStart"/>
      <w:r w:rsidRPr="009E0A4E">
        <w:t>bg</w:t>
      </w:r>
      <w:proofErr w:type="spellEnd"/>
      <w:r w:rsidRPr="009E0A4E">
        <w:t xml:space="preserve">-background data-[state=open]:animate-in data-[state=closed]:animate-out data-[state=closed]:fade-out-0 data-[state=open]:fade-in-0 data-[state=closed]:zoom-out-95 data-[state=open]:zoom-in-95 fixed top-[50%] left-[50%] z-50 grid w-full max-w-[calc(100%-2rem)] translate-x-[-50%] translate-y-[-50%] gap-4 rounded-lg border p-6 shadow-lg duration-200 </w:t>
      </w:r>
      <w:proofErr w:type="spellStart"/>
      <w:r w:rsidRPr="009E0A4E">
        <w:t>sm:max-w-lg</w:t>
      </w:r>
      <w:proofErr w:type="spellEnd"/>
      <w:r w:rsidRPr="009E0A4E">
        <w:t>",</w:t>
      </w:r>
    </w:p>
    <w:p w14:paraId="63F019F8" w14:textId="77777777" w:rsidR="009E0A4E" w:rsidRPr="009E0A4E" w:rsidRDefault="009E0A4E" w:rsidP="009E0A4E">
      <w:pPr>
        <w:pStyle w:val="BodyText"/>
      </w:pPr>
      <w:r w:rsidRPr="009E0A4E">
        <w:t xml:space="preserve">          </w:t>
      </w:r>
      <w:proofErr w:type="spellStart"/>
      <w:r w:rsidRPr="009E0A4E">
        <w:t>className</w:t>
      </w:r>
      <w:proofErr w:type="spellEnd"/>
    </w:p>
    <w:p w14:paraId="0D2130C3" w14:textId="77777777" w:rsidR="009E0A4E" w:rsidRPr="009E0A4E" w:rsidRDefault="009E0A4E" w:rsidP="009E0A4E">
      <w:pPr>
        <w:pStyle w:val="BodyText"/>
      </w:pPr>
      <w:r w:rsidRPr="009E0A4E">
        <w:t>        )}</w:t>
      </w:r>
    </w:p>
    <w:p w14:paraId="4D58715F" w14:textId="77777777" w:rsidR="009E0A4E" w:rsidRPr="009E0A4E" w:rsidRDefault="009E0A4E" w:rsidP="009E0A4E">
      <w:pPr>
        <w:pStyle w:val="BodyText"/>
      </w:pPr>
      <w:r w:rsidRPr="009E0A4E">
        <w:t>        {...props}</w:t>
      </w:r>
    </w:p>
    <w:p w14:paraId="55021CC2" w14:textId="77777777" w:rsidR="009E0A4E" w:rsidRPr="009E0A4E" w:rsidRDefault="009E0A4E" w:rsidP="009E0A4E">
      <w:pPr>
        <w:pStyle w:val="BodyText"/>
      </w:pPr>
      <w:r w:rsidRPr="009E0A4E">
        <w:t>      &gt;</w:t>
      </w:r>
    </w:p>
    <w:p w14:paraId="4D1610BF" w14:textId="77777777" w:rsidR="009E0A4E" w:rsidRPr="009E0A4E" w:rsidRDefault="009E0A4E" w:rsidP="009E0A4E">
      <w:pPr>
        <w:pStyle w:val="BodyText"/>
      </w:pPr>
      <w:r w:rsidRPr="009E0A4E">
        <w:t>        {children}</w:t>
      </w:r>
    </w:p>
    <w:p w14:paraId="628D5A28" w14:textId="77777777" w:rsidR="009E0A4E" w:rsidRPr="009E0A4E" w:rsidRDefault="009E0A4E" w:rsidP="009E0A4E">
      <w:pPr>
        <w:pStyle w:val="BodyText"/>
      </w:pPr>
      <w:r w:rsidRPr="009E0A4E">
        <w:t>        {</w:t>
      </w:r>
      <w:proofErr w:type="spellStart"/>
      <w:r w:rsidRPr="009E0A4E">
        <w:t>showCloseButton</w:t>
      </w:r>
      <w:proofErr w:type="spellEnd"/>
      <w:r w:rsidRPr="009E0A4E">
        <w:t xml:space="preserve"> &amp;&amp; (</w:t>
      </w:r>
    </w:p>
    <w:p w14:paraId="63C8AA83" w14:textId="77777777" w:rsidR="009E0A4E" w:rsidRPr="009E0A4E" w:rsidRDefault="009E0A4E" w:rsidP="009E0A4E">
      <w:pPr>
        <w:pStyle w:val="BodyText"/>
      </w:pPr>
      <w:r w:rsidRPr="009E0A4E">
        <w:t>          &lt;</w:t>
      </w:r>
      <w:proofErr w:type="spellStart"/>
      <w:r w:rsidRPr="009E0A4E">
        <w:t>DialogPrimitive.Close</w:t>
      </w:r>
      <w:proofErr w:type="spellEnd"/>
    </w:p>
    <w:p w14:paraId="244258B4" w14:textId="77777777" w:rsidR="009E0A4E" w:rsidRPr="009E0A4E" w:rsidRDefault="009E0A4E" w:rsidP="009E0A4E">
      <w:pPr>
        <w:pStyle w:val="BodyText"/>
      </w:pPr>
      <w:r w:rsidRPr="009E0A4E">
        <w:t>            data-slot="dialog-close"</w:t>
      </w:r>
    </w:p>
    <w:p w14:paraId="2051C78F" w14:textId="77777777" w:rsidR="009E0A4E" w:rsidRPr="009E0A4E" w:rsidRDefault="009E0A4E" w:rsidP="009E0A4E">
      <w:pPr>
        <w:pStyle w:val="BodyText"/>
      </w:pPr>
      <w:r w:rsidRPr="009E0A4E">
        <w:t xml:space="preserve">            </w:t>
      </w:r>
      <w:proofErr w:type="spellStart"/>
      <w:r w:rsidRPr="009E0A4E">
        <w:t>className</w:t>
      </w:r>
      <w:proofErr w:type="spellEnd"/>
      <w:r w:rsidRPr="009E0A4E">
        <w:t xml:space="preserve">="ring-offset-background </w:t>
      </w:r>
      <w:proofErr w:type="spellStart"/>
      <w:r w:rsidRPr="009E0A4E">
        <w:t>focus:ring-ring</w:t>
      </w:r>
      <w:proofErr w:type="spellEnd"/>
      <w:r w:rsidRPr="009E0A4E">
        <w:t xml:space="preserve"> data-[state=open]:</w:t>
      </w:r>
      <w:proofErr w:type="spellStart"/>
      <w:r w:rsidRPr="009E0A4E">
        <w:t>bg</w:t>
      </w:r>
      <w:proofErr w:type="spellEnd"/>
      <w:r w:rsidRPr="009E0A4E">
        <w:t>-accent data-[state=open]:text-muted-foreground absolute top-4 right-4 rounded-</w:t>
      </w:r>
      <w:proofErr w:type="spellStart"/>
      <w:r w:rsidRPr="009E0A4E">
        <w:t>xs</w:t>
      </w:r>
      <w:proofErr w:type="spellEnd"/>
      <w:r w:rsidRPr="009E0A4E">
        <w:t xml:space="preserve"> opacity-70 transition-opacity hover:opacity-100 focus:ring-2 focus:ring-offset-2 </w:t>
      </w:r>
      <w:proofErr w:type="spellStart"/>
      <w:r w:rsidRPr="009E0A4E">
        <w:t>focus:outline-hidden</w:t>
      </w:r>
      <w:proofErr w:type="spellEnd"/>
      <w:r w:rsidRPr="009E0A4E">
        <w:t xml:space="preserve"> </w:t>
      </w:r>
      <w:proofErr w:type="spellStart"/>
      <w:r w:rsidRPr="009E0A4E">
        <w:t>disabled:pointer-events-none</w:t>
      </w:r>
      <w:proofErr w:type="spellEnd"/>
      <w:r w:rsidRPr="009E0A4E">
        <w:t xml:space="preserve"> [&amp;_</w:t>
      </w:r>
      <w:proofErr w:type="spellStart"/>
      <w:r w:rsidRPr="009E0A4E">
        <w:t>svg</w:t>
      </w:r>
      <w:proofErr w:type="spellEnd"/>
      <w:r w:rsidRPr="009E0A4E">
        <w:t>]:pointer-events-none [&amp;_</w:t>
      </w:r>
      <w:proofErr w:type="spellStart"/>
      <w:r w:rsidRPr="009E0A4E">
        <w:t>svg</w:t>
      </w:r>
      <w:proofErr w:type="spellEnd"/>
      <w:r w:rsidRPr="009E0A4E">
        <w:t>]:shrink-0 [&amp;_</w:t>
      </w:r>
      <w:proofErr w:type="spellStart"/>
      <w:r w:rsidRPr="009E0A4E">
        <w:t>svg:not</w:t>
      </w:r>
      <w:proofErr w:type="spellEnd"/>
      <w:r w:rsidRPr="009E0A4E">
        <w:t>([class*='size-'])]:size-4"</w:t>
      </w:r>
    </w:p>
    <w:p w14:paraId="7C618E70" w14:textId="77777777" w:rsidR="009E0A4E" w:rsidRPr="009E0A4E" w:rsidRDefault="009E0A4E" w:rsidP="009E0A4E">
      <w:pPr>
        <w:pStyle w:val="BodyText"/>
      </w:pPr>
      <w:r w:rsidRPr="009E0A4E">
        <w:t>          &gt;</w:t>
      </w:r>
    </w:p>
    <w:p w14:paraId="45A2688E" w14:textId="77777777" w:rsidR="009E0A4E" w:rsidRPr="009E0A4E" w:rsidRDefault="009E0A4E" w:rsidP="009E0A4E">
      <w:pPr>
        <w:pStyle w:val="BodyText"/>
      </w:pPr>
      <w:r w:rsidRPr="009E0A4E">
        <w:t>            &lt;</w:t>
      </w:r>
      <w:proofErr w:type="spellStart"/>
      <w:r w:rsidRPr="009E0A4E">
        <w:t>XIcon</w:t>
      </w:r>
      <w:proofErr w:type="spellEnd"/>
      <w:r w:rsidRPr="009E0A4E">
        <w:t xml:space="preserve"> /&gt;</w:t>
      </w:r>
    </w:p>
    <w:p w14:paraId="0291F1D2" w14:textId="77777777" w:rsidR="009E0A4E" w:rsidRPr="009E0A4E" w:rsidRDefault="009E0A4E" w:rsidP="009E0A4E">
      <w:pPr>
        <w:pStyle w:val="BodyText"/>
      </w:pPr>
      <w:r w:rsidRPr="009E0A4E">
        <w:t xml:space="preserve">            &lt;span </w:t>
      </w:r>
      <w:proofErr w:type="spellStart"/>
      <w:r w:rsidRPr="009E0A4E">
        <w:t>className</w:t>
      </w:r>
      <w:proofErr w:type="spellEnd"/>
      <w:r w:rsidRPr="009E0A4E">
        <w:t>="</w:t>
      </w:r>
      <w:proofErr w:type="spellStart"/>
      <w:r w:rsidRPr="009E0A4E">
        <w:t>sr</w:t>
      </w:r>
      <w:proofErr w:type="spellEnd"/>
      <w:r w:rsidRPr="009E0A4E">
        <w:t>-only"&gt;Close&lt;/span&gt;</w:t>
      </w:r>
    </w:p>
    <w:p w14:paraId="33F6BDC9" w14:textId="77777777" w:rsidR="009E0A4E" w:rsidRPr="009E0A4E" w:rsidRDefault="009E0A4E" w:rsidP="009E0A4E">
      <w:pPr>
        <w:pStyle w:val="BodyText"/>
      </w:pPr>
      <w:r w:rsidRPr="009E0A4E">
        <w:t>          &lt;/</w:t>
      </w:r>
      <w:proofErr w:type="spellStart"/>
      <w:r w:rsidRPr="009E0A4E">
        <w:t>DialogPrimitive.Close</w:t>
      </w:r>
      <w:proofErr w:type="spellEnd"/>
      <w:r w:rsidRPr="009E0A4E">
        <w:t>&gt;</w:t>
      </w:r>
    </w:p>
    <w:p w14:paraId="1BDBA037" w14:textId="77777777" w:rsidR="009E0A4E" w:rsidRPr="009E0A4E" w:rsidRDefault="009E0A4E" w:rsidP="009E0A4E">
      <w:pPr>
        <w:pStyle w:val="BodyText"/>
      </w:pPr>
      <w:r w:rsidRPr="009E0A4E">
        <w:t>        )}</w:t>
      </w:r>
    </w:p>
    <w:p w14:paraId="539E2071" w14:textId="77777777" w:rsidR="009E0A4E" w:rsidRPr="009E0A4E" w:rsidRDefault="009E0A4E" w:rsidP="009E0A4E">
      <w:pPr>
        <w:pStyle w:val="BodyText"/>
      </w:pPr>
      <w:r w:rsidRPr="009E0A4E">
        <w:t>      &lt;/</w:t>
      </w:r>
      <w:proofErr w:type="spellStart"/>
      <w:r w:rsidRPr="009E0A4E">
        <w:t>DialogPrimitive.Content</w:t>
      </w:r>
      <w:proofErr w:type="spellEnd"/>
      <w:r w:rsidRPr="009E0A4E">
        <w:t>&gt;</w:t>
      </w:r>
    </w:p>
    <w:p w14:paraId="744F6D4F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DialogPortal</w:t>
      </w:r>
      <w:proofErr w:type="spellEnd"/>
      <w:r w:rsidRPr="009E0A4E">
        <w:t>&gt;</w:t>
      </w:r>
    </w:p>
    <w:p w14:paraId="26215CDF" w14:textId="77777777" w:rsidR="009E0A4E" w:rsidRPr="009E0A4E" w:rsidRDefault="009E0A4E" w:rsidP="009E0A4E">
      <w:pPr>
        <w:pStyle w:val="BodyText"/>
      </w:pPr>
      <w:r w:rsidRPr="009E0A4E">
        <w:t>  )</w:t>
      </w:r>
    </w:p>
    <w:p w14:paraId="68F4A383" w14:textId="77777777" w:rsidR="009E0A4E" w:rsidRPr="009E0A4E" w:rsidRDefault="009E0A4E" w:rsidP="009E0A4E">
      <w:pPr>
        <w:pStyle w:val="BodyText"/>
      </w:pPr>
      <w:r w:rsidRPr="009E0A4E">
        <w:t>}</w:t>
      </w:r>
    </w:p>
    <w:p w14:paraId="0C31C3E4" w14:textId="77777777" w:rsidR="009E0A4E" w:rsidRPr="009E0A4E" w:rsidRDefault="009E0A4E" w:rsidP="009E0A4E">
      <w:pPr>
        <w:pStyle w:val="BodyText"/>
      </w:pPr>
    </w:p>
    <w:p w14:paraId="6C34B97F" w14:textId="77777777" w:rsidR="009E0A4E" w:rsidRPr="009E0A4E" w:rsidRDefault="009E0A4E" w:rsidP="009E0A4E">
      <w:pPr>
        <w:pStyle w:val="BodyText"/>
      </w:pPr>
      <w:r w:rsidRPr="009E0A4E">
        <w:lastRenderedPageBreak/>
        <w:t xml:space="preserve">function </w:t>
      </w:r>
      <w:proofErr w:type="spellStart"/>
      <w:r w:rsidRPr="009E0A4E">
        <w:t>DialogHeader</w:t>
      </w:r>
      <w:proofErr w:type="spellEnd"/>
      <w:r w:rsidRPr="009E0A4E">
        <w:t xml:space="preserve">({ </w:t>
      </w:r>
      <w:proofErr w:type="spellStart"/>
      <w:r w:rsidRPr="009E0A4E">
        <w:t>className</w:t>
      </w:r>
      <w:proofErr w:type="spellEnd"/>
      <w:r w:rsidRPr="009E0A4E">
        <w:t xml:space="preserve">, ...props }: </w:t>
      </w:r>
      <w:proofErr w:type="spellStart"/>
      <w:r w:rsidRPr="009E0A4E">
        <w:t>React.ComponentProps</w:t>
      </w:r>
      <w:proofErr w:type="spellEnd"/>
      <w:r w:rsidRPr="009E0A4E">
        <w:t>&lt;"div"&gt;) {</w:t>
      </w:r>
    </w:p>
    <w:p w14:paraId="3DBD3BC4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1FAAA725" w14:textId="77777777" w:rsidR="009E0A4E" w:rsidRPr="009E0A4E" w:rsidRDefault="009E0A4E" w:rsidP="009E0A4E">
      <w:pPr>
        <w:pStyle w:val="BodyText"/>
      </w:pPr>
      <w:r w:rsidRPr="009E0A4E">
        <w:t>    &lt;div</w:t>
      </w:r>
    </w:p>
    <w:p w14:paraId="70DB0138" w14:textId="77777777" w:rsidR="009E0A4E" w:rsidRPr="009E0A4E" w:rsidRDefault="009E0A4E" w:rsidP="009E0A4E">
      <w:pPr>
        <w:pStyle w:val="BodyText"/>
      </w:pPr>
      <w:r w:rsidRPr="009E0A4E">
        <w:t>      data-slot="dialog-header"</w:t>
      </w:r>
    </w:p>
    <w:p w14:paraId="1CCAA5D3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 xml:space="preserve">("flex flex-col gap-2 text-center </w:t>
      </w:r>
      <w:proofErr w:type="spellStart"/>
      <w:r w:rsidRPr="009E0A4E">
        <w:t>sm:text-left</w:t>
      </w:r>
      <w:proofErr w:type="spellEnd"/>
      <w:r w:rsidRPr="009E0A4E">
        <w:t xml:space="preserve">", </w:t>
      </w:r>
      <w:proofErr w:type="spellStart"/>
      <w:r w:rsidRPr="009E0A4E">
        <w:t>className</w:t>
      </w:r>
      <w:proofErr w:type="spellEnd"/>
      <w:r w:rsidRPr="009E0A4E">
        <w:t>)}</w:t>
      </w:r>
    </w:p>
    <w:p w14:paraId="25485975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639CB41F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0DB6E234" w14:textId="77777777" w:rsidR="009E0A4E" w:rsidRPr="009E0A4E" w:rsidRDefault="009E0A4E" w:rsidP="009E0A4E">
      <w:pPr>
        <w:pStyle w:val="BodyText"/>
      </w:pPr>
      <w:r w:rsidRPr="009E0A4E">
        <w:t>  )</w:t>
      </w:r>
    </w:p>
    <w:p w14:paraId="3C10AFAB" w14:textId="77777777" w:rsidR="009E0A4E" w:rsidRPr="009E0A4E" w:rsidRDefault="009E0A4E" w:rsidP="009E0A4E">
      <w:pPr>
        <w:pStyle w:val="BodyText"/>
      </w:pPr>
      <w:r w:rsidRPr="009E0A4E">
        <w:t>}</w:t>
      </w:r>
    </w:p>
    <w:p w14:paraId="67301799" w14:textId="77777777" w:rsidR="009E0A4E" w:rsidRPr="009E0A4E" w:rsidRDefault="009E0A4E" w:rsidP="009E0A4E">
      <w:pPr>
        <w:pStyle w:val="BodyText"/>
      </w:pPr>
    </w:p>
    <w:p w14:paraId="3B0638AD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Footer</w:t>
      </w:r>
      <w:proofErr w:type="spellEnd"/>
      <w:r w:rsidRPr="009E0A4E">
        <w:t xml:space="preserve">({ </w:t>
      </w:r>
      <w:proofErr w:type="spellStart"/>
      <w:r w:rsidRPr="009E0A4E">
        <w:t>className</w:t>
      </w:r>
      <w:proofErr w:type="spellEnd"/>
      <w:r w:rsidRPr="009E0A4E">
        <w:t xml:space="preserve">, ...props }: </w:t>
      </w:r>
      <w:proofErr w:type="spellStart"/>
      <w:r w:rsidRPr="009E0A4E">
        <w:t>React.ComponentProps</w:t>
      </w:r>
      <w:proofErr w:type="spellEnd"/>
      <w:r w:rsidRPr="009E0A4E">
        <w:t>&lt;"div"&gt;) {</w:t>
      </w:r>
    </w:p>
    <w:p w14:paraId="78B9147E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6F542932" w14:textId="77777777" w:rsidR="009E0A4E" w:rsidRPr="009E0A4E" w:rsidRDefault="009E0A4E" w:rsidP="009E0A4E">
      <w:pPr>
        <w:pStyle w:val="BodyText"/>
      </w:pPr>
      <w:r w:rsidRPr="009E0A4E">
        <w:t>    &lt;div</w:t>
      </w:r>
    </w:p>
    <w:p w14:paraId="0ABD5416" w14:textId="77777777" w:rsidR="009E0A4E" w:rsidRPr="009E0A4E" w:rsidRDefault="009E0A4E" w:rsidP="009E0A4E">
      <w:pPr>
        <w:pStyle w:val="BodyText"/>
      </w:pPr>
      <w:r w:rsidRPr="009E0A4E">
        <w:t>      data-slot="dialog-footer"</w:t>
      </w:r>
    </w:p>
    <w:p w14:paraId="1C4F7948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2FEC75DB" w14:textId="77777777" w:rsidR="009E0A4E" w:rsidRPr="009E0A4E" w:rsidRDefault="009E0A4E" w:rsidP="009E0A4E">
      <w:pPr>
        <w:pStyle w:val="BodyText"/>
      </w:pPr>
      <w:r w:rsidRPr="009E0A4E">
        <w:t xml:space="preserve">        "flex flex-col-reverse gap-2 </w:t>
      </w:r>
      <w:proofErr w:type="spellStart"/>
      <w:r w:rsidRPr="009E0A4E">
        <w:t>sm:flex-row</w:t>
      </w:r>
      <w:proofErr w:type="spellEnd"/>
      <w:r w:rsidRPr="009E0A4E">
        <w:t xml:space="preserve"> </w:t>
      </w:r>
      <w:proofErr w:type="spellStart"/>
      <w:r w:rsidRPr="009E0A4E">
        <w:t>sm:justify-end</w:t>
      </w:r>
      <w:proofErr w:type="spellEnd"/>
      <w:r w:rsidRPr="009E0A4E">
        <w:t>",</w:t>
      </w:r>
    </w:p>
    <w:p w14:paraId="1D721CF7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3DCDF15E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20B1817C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54C13FD2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14BA49F6" w14:textId="77777777" w:rsidR="009E0A4E" w:rsidRPr="009E0A4E" w:rsidRDefault="009E0A4E" w:rsidP="009E0A4E">
      <w:pPr>
        <w:pStyle w:val="BodyText"/>
      </w:pPr>
      <w:r w:rsidRPr="009E0A4E">
        <w:t>  )</w:t>
      </w:r>
    </w:p>
    <w:p w14:paraId="49B420B5" w14:textId="77777777" w:rsidR="009E0A4E" w:rsidRPr="009E0A4E" w:rsidRDefault="009E0A4E" w:rsidP="009E0A4E">
      <w:pPr>
        <w:pStyle w:val="BodyText"/>
      </w:pPr>
      <w:r w:rsidRPr="009E0A4E">
        <w:t>}</w:t>
      </w:r>
    </w:p>
    <w:p w14:paraId="1E579E64" w14:textId="77777777" w:rsidR="009E0A4E" w:rsidRPr="009E0A4E" w:rsidRDefault="009E0A4E" w:rsidP="009E0A4E">
      <w:pPr>
        <w:pStyle w:val="BodyText"/>
      </w:pPr>
    </w:p>
    <w:p w14:paraId="2264259E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Title</w:t>
      </w:r>
      <w:proofErr w:type="spellEnd"/>
      <w:r w:rsidRPr="009E0A4E">
        <w:t>({</w:t>
      </w:r>
    </w:p>
    <w:p w14:paraId="7703D63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693E088B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0BDAB369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Title</w:t>
      </w:r>
      <w:proofErr w:type="spellEnd"/>
      <w:r w:rsidRPr="009E0A4E">
        <w:t>&gt;) {</w:t>
      </w:r>
    </w:p>
    <w:p w14:paraId="602180BC" w14:textId="77777777" w:rsidR="009E0A4E" w:rsidRPr="009E0A4E" w:rsidRDefault="009E0A4E" w:rsidP="009E0A4E">
      <w:pPr>
        <w:pStyle w:val="BodyText"/>
      </w:pPr>
      <w:r w:rsidRPr="009E0A4E">
        <w:lastRenderedPageBreak/>
        <w:t>  return (</w:t>
      </w:r>
    </w:p>
    <w:p w14:paraId="005491FB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ialogPrimitive.Title</w:t>
      </w:r>
      <w:proofErr w:type="spellEnd"/>
    </w:p>
    <w:p w14:paraId="4770E9F4" w14:textId="77777777" w:rsidR="009E0A4E" w:rsidRPr="009E0A4E" w:rsidRDefault="009E0A4E" w:rsidP="009E0A4E">
      <w:pPr>
        <w:pStyle w:val="BodyText"/>
      </w:pPr>
      <w:r w:rsidRPr="009E0A4E">
        <w:t>      data-slot="dialog-title"</w:t>
      </w:r>
    </w:p>
    <w:p w14:paraId="51CC1014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 xml:space="preserve">("text-lg leading-none font-semibold", </w:t>
      </w:r>
      <w:proofErr w:type="spellStart"/>
      <w:r w:rsidRPr="009E0A4E">
        <w:t>className</w:t>
      </w:r>
      <w:proofErr w:type="spellEnd"/>
      <w:r w:rsidRPr="009E0A4E">
        <w:t>)}</w:t>
      </w:r>
    </w:p>
    <w:p w14:paraId="1C91C0B6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1E9AB9BF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30D48DA2" w14:textId="77777777" w:rsidR="009E0A4E" w:rsidRPr="009E0A4E" w:rsidRDefault="009E0A4E" w:rsidP="009E0A4E">
      <w:pPr>
        <w:pStyle w:val="BodyText"/>
      </w:pPr>
      <w:r w:rsidRPr="009E0A4E">
        <w:t>  )</w:t>
      </w:r>
    </w:p>
    <w:p w14:paraId="654A50FF" w14:textId="77777777" w:rsidR="009E0A4E" w:rsidRPr="009E0A4E" w:rsidRDefault="009E0A4E" w:rsidP="009E0A4E">
      <w:pPr>
        <w:pStyle w:val="BodyText"/>
      </w:pPr>
      <w:r w:rsidRPr="009E0A4E">
        <w:t>}</w:t>
      </w:r>
    </w:p>
    <w:p w14:paraId="6F123BF9" w14:textId="77777777" w:rsidR="009E0A4E" w:rsidRPr="009E0A4E" w:rsidRDefault="009E0A4E" w:rsidP="009E0A4E">
      <w:pPr>
        <w:pStyle w:val="BodyText"/>
      </w:pPr>
    </w:p>
    <w:p w14:paraId="2993AA88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ialogDescription</w:t>
      </w:r>
      <w:proofErr w:type="spellEnd"/>
      <w:r w:rsidRPr="009E0A4E">
        <w:t>({</w:t>
      </w:r>
    </w:p>
    <w:p w14:paraId="2101EC9D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61DF0844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444D129D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ialogPrimitive.Description</w:t>
      </w:r>
      <w:proofErr w:type="spellEnd"/>
      <w:r w:rsidRPr="009E0A4E">
        <w:t>&gt;) {</w:t>
      </w:r>
    </w:p>
    <w:p w14:paraId="5BCFD8D1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4FBDA437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ialogPrimitive.Description</w:t>
      </w:r>
      <w:proofErr w:type="spellEnd"/>
    </w:p>
    <w:p w14:paraId="3951A71A" w14:textId="77777777" w:rsidR="009E0A4E" w:rsidRPr="009E0A4E" w:rsidRDefault="009E0A4E" w:rsidP="009E0A4E">
      <w:pPr>
        <w:pStyle w:val="BodyText"/>
      </w:pPr>
      <w:r w:rsidRPr="009E0A4E">
        <w:t>      data-slot="dialog-description"</w:t>
      </w:r>
    </w:p>
    <w:p w14:paraId="0C84511D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"text-muted-foreground text-</w:t>
      </w:r>
      <w:proofErr w:type="spellStart"/>
      <w:r w:rsidRPr="009E0A4E">
        <w:t>sm</w:t>
      </w:r>
      <w:proofErr w:type="spellEnd"/>
      <w:r w:rsidRPr="009E0A4E">
        <w:t xml:space="preserve">", </w:t>
      </w:r>
      <w:proofErr w:type="spellStart"/>
      <w:r w:rsidRPr="009E0A4E">
        <w:t>className</w:t>
      </w:r>
      <w:proofErr w:type="spellEnd"/>
      <w:r w:rsidRPr="009E0A4E">
        <w:t>)}</w:t>
      </w:r>
    </w:p>
    <w:p w14:paraId="4B286FA5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694FE9ED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39CE12E6" w14:textId="77777777" w:rsidR="009E0A4E" w:rsidRPr="009E0A4E" w:rsidRDefault="009E0A4E" w:rsidP="009E0A4E">
      <w:pPr>
        <w:pStyle w:val="BodyText"/>
      </w:pPr>
      <w:r w:rsidRPr="009E0A4E">
        <w:t>  )</w:t>
      </w:r>
    </w:p>
    <w:p w14:paraId="31B7C750" w14:textId="77777777" w:rsidR="009E0A4E" w:rsidRPr="009E0A4E" w:rsidRDefault="009E0A4E" w:rsidP="009E0A4E">
      <w:pPr>
        <w:pStyle w:val="BodyText"/>
      </w:pPr>
      <w:r w:rsidRPr="009E0A4E">
        <w:t>}</w:t>
      </w:r>
    </w:p>
    <w:p w14:paraId="72662605" w14:textId="77777777" w:rsidR="009E0A4E" w:rsidRPr="009E0A4E" w:rsidRDefault="009E0A4E" w:rsidP="009E0A4E">
      <w:pPr>
        <w:pStyle w:val="BodyText"/>
      </w:pPr>
    </w:p>
    <w:p w14:paraId="53CD857A" w14:textId="77777777" w:rsidR="009E0A4E" w:rsidRPr="009E0A4E" w:rsidRDefault="009E0A4E" w:rsidP="009E0A4E">
      <w:pPr>
        <w:pStyle w:val="BodyText"/>
      </w:pPr>
      <w:r w:rsidRPr="009E0A4E">
        <w:t>export {</w:t>
      </w:r>
    </w:p>
    <w:p w14:paraId="0E86764F" w14:textId="77777777" w:rsidR="009E0A4E" w:rsidRPr="009E0A4E" w:rsidRDefault="009E0A4E" w:rsidP="009E0A4E">
      <w:pPr>
        <w:pStyle w:val="BodyText"/>
      </w:pPr>
      <w:r w:rsidRPr="009E0A4E">
        <w:t>  Dialog,</w:t>
      </w:r>
    </w:p>
    <w:p w14:paraId="57757822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Close</w:t>
      </w:r>
      <w:proofErr w:type="spellEnd"/>
      <w:r w:rsidRPr="009E0A4E">
        <w:t>,</w:t>
      </w:r>
    </w:p>
    <w:p w14:paraId="508E9C7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Content</w:t>
      </w:r>
      <w:proofErr w:type="spellEnd"/>
      <w:r w:rsidRPr="009E0A4E">
        <w:t>,</w:t>
      </w:r>
    </w:p>
    <w:p w14:paraId="0A15ABEC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Description</w:t>
      </w:r>
      <w:proofErr w:type="spellEnd"/>
      <w:r w:rsidRPr="009E0A4E">
        <w:t>,</w:t>
      </w:r>
    </w:p>
    <w:p w14:paraId="7C7127AA" w14:textId="77777777" w:rsidR="009E0A4E" w:rsidRPr="009E0A4E" w:rsidRDefault="009E0A4E" w:rsidP="009E0A4E">
      <w:pPr>
        <w:pStyle w:val="BodyText"/>
      </w:pPr>
      <w:r w:rsidRPr="009E0A4E">
        <w:lastRenderedPageBreak/>
        <w:t xml:space="preserve">  </w:t>
      </w:r>
      <w:proofErr w:type="spellStart"/>
      <w:r w:rsidRPr="009E0A4E">
        <w:t>DialogFooter</w:t>
      </w:r>
      <w:proofErr w:type="spellEnd"/>
      <w:r w:rsidRPr="009E0A4E">
        <w:t>,</w:t>
      </w:r>
    </w:p>
    <w:p w14:paraId="1C0BA80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Header</w:t>
      </w:r>
      <w:proofErr w:type="spellEnd"/>
      <w:r w:rsidRPr="009E0A4E">
        <w:t>,</w:t>
      </w:r>
    </w:p>
    <w:p w14:paraId="063A1DBE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Overlay</w:t>
      </w:r>
      <w:proofErr w:type="spellEnd"/>
      <w:r w:rsidRPr="009E0A4E">
        <w:t>,</w:t>
      </w:r>
    </w:p>
    <w:p w14:paraId="7E93A58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Portal</w:t>
      </w:r>
      <w:proofErr w:type="spellEnd"/>
      <w:r w:rsidRPr="009E0A4E">
        <w:t>,</w:t>
      </w:r>
    </w:p>
    <w:p w14:paraId="01427CB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Title</w:t>
      </w:r>
      <w:proofErr w:type="spellEnd"/>
      <w:r w:rsidRPr="009E0A4E">
        <w:t>,</w:t>
      </w:r>
    </w:p>
    <w:p w14:paraId="6EB773BC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ialogTrigger</w:t>
      </w:r>
      <w:proofErr w:type="spellEnd"/>
      <w:r w:rsidRPr="009E0A4E">
        <w:t>,</w:t>
      </w:r>
    </w:p>
    <w:p w14:paraId="0EDFEBC9" w14:textId="77777777" w:rsidR="009E0A4E" w:rsidRPr="009E0A4E" w:rsidRDefault="009E0A4E" w:rsidP="009E0A4E">
      <w:pPr>
        <w:pStyle w:val="BodyText"/>
      </w:pPr>
      <w:r w:rsidRPr="009E0A4E">
        <w:t>}</w:t>
      </w:r>
    </w:p>
    <w:p w14:paraId="3F654008" w14:textId="77777777" w:rsidR="009E0A4E" w:rsidRPr="009E0A4E" w:rsidRDefault="009E0A4E" w:rsidP="009E0A4E">
      <w:pPr>
        <w:pStyle w:val="BodyText"/>
      </w:pPr>
    </w:p>
    <w:p w14:paraId="70A960BB" w14:textId="77777777" w:rsidR="009E0A4E" w:rsidRDefault="009E0A4E" w:rsidP="009B2529">
      <w:pPr>
        <w:pStyle w:val="BodyText"/>
      </w:pPr>
    </w:p>
    <w:p w14:paraId="1EB68F8F" w14:textId="77777777" w:rsidR="009E0A4E" w:rsidRDefault="009E0A4E" w:rsidP="009B2529">
      <w:pPr>
        <w:pStyle w:val="BodyText"/>
      </w:pPr>
    </w:p>
    <w:p w14:paraId="20CD832E" w14:textId="3D00E383" w:rsidR="009E0A4E" w:rsidRPr="009E0A4E" w:rsidRDefault="009E0A4E" w:rsidP="009B2529">
      <w:pPr>
        <w:pStyle w:val="BodyText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t>src</w:t>
      </w:r>
      <w:proofErr w:type="spellEnd"/>
      <w:r w:rsidRPr="009E0A4E">
        <w:rPr>
          <w:b/>
          <w:bCs/>
          <w:sz w:val="44"/>
          <w:szCs w:val="44"/>
        </w:rPr>
        <w:t>\components\ui\dropdown-</w:t>
      </w:r>
      <w:proofErr w:type="spellStart"/>
      <w:r w:rsidRPr="009E0A4E">
        <w:rPr>
          <w:b/>
          <w:bCs/>
          <w:sz w:val="44"/>
          <w:szCs w:val="44"/>
        </w:rPr>
        <w:t>menu.tsx</w:t>
      </w:r>
      <w:proofErr w:type="spellEnd"/>
    </w:p>
    <w:p w14:paraId="2EB7158A" w14:textId="77777777" w:rsidR="009E0A4E" w:rsidRDefault="009E0A4E" w:rsidP="009B2529">
      <w:pPr>
        <w:pStyle w:val="BodyText"/>
      </w:pPr>
    </w:p>
    <w:p w14:paraId="5BB0ED89" w14:textId="77777777" w:rsidR="009E0A4E" w:rsidRPr="009E0A4E" w:rsidRDefault="009E0A4E" w:rsidP="009E0A4E">
      <w:pPr>
        <w:pStyle w:val="BodyText"/>
      </w:pPr>
      <w:r w:rsidRPr="009E0A4E">
        <w:t>"use client"</w:t>
      </w:r>
    </w:p>
    <w:p w14:paraId="2D958600" w14:textId="77777777" w:rsidR="009E0A4E" w:rsidRPr="009E0A4E" w:rsidRDefault="009E0A4E" w:rsidP="009E0A4E">
      <w:pPr>
        <w:pStyle w:val="BodyText"/>
      </w:pPr>
    </w:p>
    <w:p w14:paraId="5C4270AF" w14:textId="77777777" w:rsidR="009E0A4E" w:rsidRPr="009E0A4E" w:rsidRDefault="009E0A4E" w:rsidP="009E0A4E">
      <w:pPr>
        <w:pStyle w:val="BodyText"/>
      </w:pPr>
      <w:r w:rsidRPr="009E0A4E">
        <w:t>import * as React from "react"</w:t>
      </w:r>
    </w:p>
    <w:p w14:paraId="7BE9DCBC" w14:textId="77777777" w:rsidR="009E0A4E" w:rsidRPr="009E0A4E" w:rsidRDefault="009E0A4E" w:rsidP="009E0A4E">
      <w:pPr>
        <w:pStyle w:val="BodyText"/>
      </w:pPr>
      <w:r w:rsidRPr="009E0A4E">
        <w:t xml:space="preserve">import * as </w:t>
      </w:r>
      <w:proofErr w:type="spellStart"/>
      <w:r w:rsidRPr="009E0A4E">
        <w:t>DropdownMenuPrimitive</w:t>
      </w:r>
      <w:proofErr w:type="spellEnd"/>
      <w:r w:rsidRPr="009E0A4E">
        <w:t xml:space="preserve"> from "@radix-ui/react-dropdown-menu"</w:t>
      </w:r>
    </w:p>
    <w:p w14:paraId="55C61F77" w14:textId="77777777" w:rsidR="009E0A4E" w:rsidRPr="009E0A4E" w:rsidRDefault="009E0A4E" w:rsidP="009E0A4E">
      <w:pPr>
        <w:pStyle w:val="BodyText"/>
      </w:pPr>
      <w:r w:rsidRPr="009E0A4E">
        <w:t xml:space="preserve">import { </w:t>
      </w:r>
      <w:proofErr w:type="spellStart"/>
      <w:r w:rsidRPr="009E0A4E">
        <w:t>CheckIcon</w:t>
      </w:r>
      <w:proofErr w:type="spellEnd"/>
      <w:r w:rsidRPr="009E0A4E">
        <w:t xml:space="preserve">, </w:t>
      </w:r>
      <w:proofErr w:type="spellStart"/>
      <w:r w:rsidRPr="009E0A4E">
        <w:t>ChevronRightIcon</w:t>
      </w:r>
      <w:proofErr w:type="spellEnd"/>
      <w:r w:rsidRPr="009E0A4E">
        <w:t xml:space="preserve">, </w:t>
      </w:r>
      <w:proofErr w:type="spellStart"/>
      <w:r w:rsidRPr="009E0A4E">
        <w:t>CircleIcon</w:t>
      </w:r>
      <w:proofErr w:type="spellEnd"/>
      <w:r w:rsidRPr="009E0A4E">
        <w:t xml:space="preserve"> } from "</w:t>
      </w:r>
      <w:proofErr w:type="spellStart"/>
      <w:r w:rsidRPr="009E0A4E">
        <w:t>lucide</w:t>
      </w:r>
      <w:proofErr w:type="spellEnd"/>
      <w:r w:rsidRPr="009E0A4E">
        <w:t>-react"</w:t>
      </w:r>
    </w:p>
    <w:p w14:paraId="2CB20C25" w14:textId="77777777" w:rsidR="009E0A4E" w:rsidRPr="009E0A4E" w:rsidRDefault="009E0A4E" w:rsidP="009E0A4E">
      <w:pPr>
        <w:pStyle w:val="BodyText"/>
      </w:pPr>
    </w:p>
    <w:p w14:paraId="4588C135" w14:textId="77777777" w:rsidR="009E0A4E" w:rsidRPr="009E0A4E" w:rsidRDefault="009E0A4E" w:rsidP="009E0A4E">
      <w:pPr>
        <w:pStyle w:val="BodyText"/>
      </w:pPr>
      <w:r w:rsidRPr="009E0A4E">
        <w:t xml:space="preserve">import { </w:t>
      </w:r>
      <w:proofErr w:type="spellStart"/>
      <w:r w:rsidRPr="009E0A4E">
        <w:t>cn</w:t>
      </w:r>
      <w:proofErr w:type="spellEnd"/>
      <w:r w:rsidRPr="009E0A4E">
        <w:t xml:space="preserve"> } from "@/lib/utils"</w:t>
      </w:r>
    </w:p>
    <w:p w14:paraId="2A68D8F6" w14:textId="77777777" w:rsidR="009E0A4E" w:rsidRPr="009E0A4E" w:rsidRDefault="009E0A4E" w:rsidP="009E0A4E">
      <w:pPr>
        <w:pStyle w:val="BodyText"/>
      </w:pPr>
    </w:p>
    <w:p w14:paraId="13580C84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</w:t>
      </w:r>
      <w:proofErr w:type="spellEnd"/>
      <w:r w:rsidRPr="009E0A4E">
        <w:t>({</w:t>
      </w:r>
    </w:p>
    <w:p w14:paraId="33E4F1CE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711D3B1B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Root</w:t>
      </w:r>
      <w:proofErr w:type="spellEnd"/>
      <w:r w:rsidRPr="009E0A4E">
        <w:t>&gt;) {</w:t>
      </w:r>
    </w:p>
    <w:p w14:paraId="097181C2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ropdownMenuPrimitive.Root</w:t>
      </w:r>
      <w:proofErr w:type="spellEnd"/>
      <w:r w:rsidRPr="009E0A4E">
        <w:t xml:space="preserve"> data-slot="dropdown-menu" {...props} /&gt;</w:t>
      </w:r>
    </w:p>
    <w:p w14:paraId="628BA832" w14:textId="77777777" w:rsidR="009E0A4E" w:rsidRPr="009E0A4E" w:rsidRDefault="009E0A4E" w:rsidP="009E0A4E">
      <w:pPr>
        <w:pStyle w:val="BodyText"/>
      </w:pPr>
      <w:r w:rsidRPr="009E0A4E">
        <w:t>}</w:t>
      </w:r>
    </w:p>
    <w:p w14:paraId="22C07343" w14:textId="77777777" w:rsidR="009E0A4E" w:rsidRPr="009E0A4E" w:rsidRDefault="009E0A4E" w:rsidP="009E0A4E">
      <w:pPr>
        <w:pStyle w:val="BodyText"/>
      </w:pPr>
    </w:p>
    <w:p w14:paraId="4C1296CC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Portal</w:t>
      </w:r>
      <w:proofErr w:type="spellEnd"/>
      <w:r w:rsidRPr="009E0A4E">
        <w:t>({</w:t>
      </w:r>
    </w:p>
    <w:p w14:paraId="002FF890" w14:textId="77777777" w:rsidR="009E0A4E" w:rsidRPr="009E0A4E" w:rsidRDefault="009E0A4E" w:rsidP="009E0A4E">
      <w:pPr>
        <w:pStyle w:val="BodyText"/>
      </w:pPr>
      <w:r w:rsidRPr="009E0A4E">
        <w:lastRenderedPageBreak/>
        <w:t>  ...props</w:t>
      </w:r>
    </w:p>
    <w:p w14:paraId="4B5F67BB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Portal</w:t>
      </w:r>
      <w:proofErr w:type="spellEnd"/>
      <w:r w:rsidRPr="009E0A4E">
        <w:t>&gt;) {</w:t>
      </w:r>
    </w:p>
    <w:p w14:paraId="261B4C59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004CCB47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Portal</w:t>
      </w:r>
      <w:proofErr w:type="spellEnd"/>
      <w:r w:rsidRPr="009E0A4E">
        <w:t xml:space="preserve"> data-slot="dropdown-menu-portal" {...props} /&gt;</w:t>
      </w:r>
    </w:p>
    <w:p w14:paraId="1D1F0736" w14:textId="77777777" w:rsidR="009E0A4E" w:rsidRPr="009E0A4E" w:rsidRDefault="009E0A4E" w:rsidP="009E0A4E">
      <w:pPr>
        <w:pStyle w:val="BodyText"/>
      </w:pPr>
      <w:r w:rsidRPr="009E0A4E">
        <w:t>  )</w:t>
      </w:r>
    </w:p>
    <w:p w14:paraId="4A6460BC" w14:textId="77777777" w:rsidR="009E0A4E" w:rsidRPr="009E0A4E" w:rsidRDefault="009E0A4E" w:rsidP="009E0A4E">
      <w:pPr>
        <w:pStyle w:val="BodyText"/>
      </w:pPr>
      <w:r w:rsidRPr="009E0A4E">
        <w:t>}</w:t>
      </w:r>
    </w:p>
    <w:p w14:paraId="07DFE46B" w14:textId="77777777" w:rsidR="009E0A4E" w:rsidRPr="009E0A4E" w:rsidRDefault="009E0A4E" w:rsidP="009E0A4E">
      <w:pPr>
        <w:pStyle w:val="BodyText"/>
      </w:pPr>
    </w:p>
    <w:p w14:paraId="334A815D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Trigger</w:t>
      </w:r>
      <w:proofErr w:type="spellEnd"/>
      <w:r w:rsidRPr="009E0A4E">
        <w:t>({</w:t>
      </w:r>
    </w:p>
    <w:p w14:paraId="4C5191DE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7055DD9E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Trigger</w:t>
      </w:r>
      <w:proofErr w:type="spellEnd"/>
      <w:r w:rsidRPr="009E0A4E">
        <w:t>&gt;) {</w:t>
      </w:r>
    </w:p>
    <w:p w14:paraId="2923ECC9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623FB48F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Trigger</w:t>
      </w:r>
      <w:proofErr w:type="spellEnd"/>
    </w:p>
    <w:p w14:paraId="40FEAE1C" w14:textId="77777777" w:rsidR="009E0A4E" w:rsidRPr="009E0A4E" w:rsidRDefault="009E0A4E" w:rsidP="009E0A4E">
      <w:pPr>
        <w:pStyle w:val="BodyText"/>
      </w:pPr>
      <w:r w:rsidRPr="009E0A4E">
        <w:t>      data-slot="dropdown-menu-trigger"</w:t>
      </w:r>
    </w:p>
    <w:p w14:paraId="056A520D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5ADA6316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07181CD6" w14:textId="77777777" w:rsidR="009E0A4E" w:rsidRPr="009E0A4E" w:rsidRDefault="009E0A4E" w:rsidP="009E0A4E">
      <w:pPr>
        <w:pStyle w:val="BodyText"/>
      </w:pPr>
      <w:r w:rsidRPr="009E0A4E">
        <w:t>  )</w:t>
      </w:r>
    </w:p>
    <w:p w14:paraId="4316E90D" w14:textId="77777777" w:rsidR="009E0A4E" w:rsidRPr="009E0A4E" w:rsidRDefault="009E0A4E" w:rsidP="009E0A4E">
      <w:pPr>
        <w:pStyle w:val="BodyText"/>
      </w:pPr>
      <w:r w:rsidRPr="009E0A4E">
        <w:t>}</w:t>
      </w:r>
    </w:p>
    <w:p w14:paraId="60F7711C" w14:textId="77777777" w:rsidR="009E0A4E" w:rsidRPr="009E0A4E" w:rsidRDefault="009E0A4E" w:rsidP="009E0A4E">
      <w:pPr>
        <w:pStyle w:val="BodyText"/>
      </w:pPr>
    </w:p>
    <w:p w14:paraId="0FBB33C3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Content</w:t>
      </w:r>
      <w:proofErr w:type="spellEnd"/>
      <w:r w:rsidRPr="009E0A4E">
        <w:t>({</w:t>
      </w:r>
    </w:p>
    <w:p w14:paraId="1BBD8B9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51A11232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sideOffset</w:t>
      </w:r>
      <w:proofErr w:type="spellEnd"/>
      <w:r w:rsidRPr="009E0A4E">
        <w:t xml:space="preserve"> = 4,</w:t>
      </w:r>
    </w:p>
    <w:p w14:paraId="2B43E90C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675045E0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Content</w:t>
      </w:r>
      <w:proofErr w:type="spellEnd"/>
      <w:r w:rsidRPr="009E0A4E">
        <w:t>&gt;) {</w:t>
      </w:r>
    </w:p>
    <w:p w14:paraId="0D959E62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3FE9E0AE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Portal</w:t>
      </w:r>
      <w:proofErr w:type="spellEnd"/>
      <w:r w:rsidRPr="009E0A4E">
        <w:t>&gt;</w:t>
      </w:r>
    </w:p>
    <w:p w14:paraId="0A5D4D34" w14:textId="77777777" w:rsidR="009E0A4E" w:rsidRPr="009E0A4E" w:rsidRDefault="009E0A4E" w:rsidP="009E0A4E">
      <w:pPr>
        <w:pStyle w:val="BodyText"/>
      </w:pPr>
      <w:r w:rsidRPr="009E0A4E">
        <w:t>      &lt;</w:t>
      </w:r>
      <w:proofErr w:type="spellStart"/>
      <w:r w:rsidRPr="009E0A4E">
        <w:t>DropdownMenuPrimitive.Content</w:t>
      </w:r>
      <w:proofErr w:type="spellEnd"/>
    </w:p>
    <w:p w14:paraId="38677D23" w14:textId="77777777" w:rsidR="009E0A4E" w:rsidRPr="009E0A4E" w:rsidRDefault="009E0A4E" w:rsidP="009E0A4E">
      <w:pPr>
        <w:pStyle w:val="BodyText"/>
      </w:pPr>
      <w:r w:rsidRPr="009E0A4E">
        <w:t>        data-slot="dropdown-menu-content"</w:t>
      </w:r>
    </w:p>
    <w:p w14:paraId="753878DC" w14:textId="77777777" w:rsidR="009E0A4E" w:rsidRPr="009E0A4E" w:rsidRDefault="009E0A4E" w:rsidP="009E0A4E">
      <w:pPr>
        <w:pStyle w:val="BodyText"/>
      </w:pPr>
      <w:r w:rsidRPr="009E0A4E">
        <w:lastRenderedPageBreak/>
        <w:t xml:space="preserve">        </w:t>
      </w:r>
      <w:proofErr w:type="spellStart"/>
      <w:r w:rsidRPr="009E0A4E">
        <w:t>sideOffset</w:t>
      </w:r>
      <w:proofErr w:type="spellEnd"/>
      <w:r w:rsidRPr="009E0A4E">
        <w:t>={</w:t>
      </w:r>
      <w:proofErr w:type="spellStart"/>
      <w:r w:rsidRPr="009E0A4E">
        <w:t>sideOffset</w:t>
      </w:r>
      <w:proofErr w:type="spellEnd"/>
      <w:r w:rsidRPr="009E0A4E">
        <w:t>}</w:t>
      </w:r>
    </w:p>
    <w:p w14:paraId="12818543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0DE22034" w14:textId="77777777" w:rsidR="009E0A4E" w:rsidRPr="009E0A4E" w:rsidRDefault="009E0A4E" w:rsidP="009E0A4E">
      <w:pPr>
        <w:pStyle w:val="BodyText"/>
      </w:pPr>
      <w:r w:rsidRPr="009E0A4E">
        <w:t>          "</w:t>
      </w:r>
      <w:proofErr w:type="spellStart"/>
      <w:r w:rsidRPr="009E0A4E">
        <w:t>bg</w:t>
      </w:r>
      <w:proofErr w:type="spellEnd"/>
      <w:r w:rsidRPr="009E0A4E">
        <w:t>-popover text-popover-foregroun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 z-50 max-h-(--radix-dropdown-menu-content-available-height) min-w-[8rem] origin-(--radix-dropdown-menu-content-transform-origin) overflow-x-hidden overflow-y-auto rounded-md border p-1 shadow-md",</w:t>
      </w:r>
    </w:p>
    <w:p w14:paraId="36FA1B98" w14:textId="77777777" w:rsidR="009E0A4E" w:rsidRPr="009E0A4E" w:rsidRDefault="009E0A4E" w:rsidP="009E0A4E">
      <w:pPr>
        <w:pStyle w:val="BodyText"/>
      </w:pPr>
      <w:r w:rsidRPr="009E0A4E">
        <w:t xml:space="preserve">          </w:t>
      </w:r>
      <w:proofErr w:type="spellStart"/>
      <w:r w:rsidRPr="009E0A4E">
        <w:t>className</w:t>
      </w:r>
      <w:proofErr w:type="spellEnd"/>
    </w:p>
    <w:p w14:paraId="3401729B" w14:textId="77777777" w:rsidR="009E0A4E" w:rsidRPr="009E0A4E" w:rsidRDefault="009E0A4E" w:rsidP="009E0A4E">
      <w:pPr>
        <w:pStyle w:val="BodyText"/>
      </w:pPr>
      <w:r w:rsidRPr="009E0A4E">
        <w:t>        )}</w:t>
      </w:r>
    </w:p>
    <w:p w14:paraId="36967CBA" w14:textId="77777777" w:rsidR="009E0A4E" w:rsidRPr="009E0A4E" w:rsidRDefault="009E0A4E" w:rsidP="009E0A4E">
      <w:pPr>
        <w:pStyle w:val="BodyText"/>
      </w:pPr>
      <w:r w:rsidRPr="009E0A4E">
        <w:t>        {...props}</w:t>
      </w:r>
    </w:p>
    <w:p w14:paraId="463BABEF" w14:textId="77777777" w:rsidR="009E0A4E" w:rsidRPr="009E0A4E" w:rsidRDefault="009E0A4E" w:rsidP="009E0A4E">
      <w:pPr>
        <w:pStyle w:val="BodyText"/>
      </w:pPr>
      <w:r w:rsidRPr="009E0A4E">
        <w:t>      /&gt;</w:t>
      </w:r>
    </w:p>
    <w:p w14:paraId="7A3FCAC9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DropdownMenuPrimitive.Portal</w:t>
      </w:r>
      <w:proofErr w:type="spellEnd"/>
      <w:r w:rsidRPr="009E0A4E">
        <w:t>&gt;</w:t>
      </w:r>
    </w:p>
    <w:p w14:paraId="7C536E7D" w14:textId="77777777" w:rsidR="009E0A4E" w:rsidRPr="009E0A4E" w:rsidRDefault="009E0A4E" w:rsidP="009E0A4E">
      <w:pPr>
        <w:pStyle w:val="BodyText"/>
      </w:pPr>
      <w:r w:rsidRPr="009E0A4E">
        <w:t>  )</w:t>
      </w:r>
    </w:p>
    <w:p w14:paraId="27C299C9" w14:textId="77777777" w:rsidR="009E0A4E" w:rsidRPr="009E0A4E" w:rsidRDefault="009E0A4E" w:rsidP="009E0A4E">
      <w:pPr>
        <w:pStyle w:val="BodyText"/>
      </w:pPr>
      <w:r w:rsidRPr="009E0A4E">
        <w:t>}</w:t>
      </w:r>
    </w:p>
    <w:p w14:paraId="6F928EE8" w14:textId="77777777" w:rsidR="009E0A4E" w:rsidRPr="009E0A4E" w:rsidRDefault="009E0A4E" w:rsidP="009E0A4E">
      <w:pPr>
        <w:pStyle w:val="BodyText"/>
      </w:pPr>
    </w:p>
    <w:p w14:paraId="648140C8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Group</w:t>
      </w:r>
      <w:proofErr w:type="spellEnd"/>
      <w:r w:rsidRPr="009E0A4E">
        <w:t>({</w:t>
      </w:r>
    </w:p>
    <w:p w14:paraId="4D9F2514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6D5E43BC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Group</w:t>
      </w:r>
      <w:proofErr w:type="spellEnd"/>
      <w:r w:rsidRPr="009E0A4E">
        <w:t>&gt;) {</w:t>
      </w:r>
    </w:p>
    <w:p w14:paraId="54596A79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05568272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Group</w:t>
      </w:r>
      <w:proofErr w:type="spellEnd"/>
      <w:r w:rsidRPr="009E0A4E">
        <w:t xml:space="preserve"> data-slot="dropdown-menu-group" {...props} /&gt;</w:t>
      </w:r>
    </w:p>
    <w:p w14:paraId="62D704C3" w14:textId="77777777" w:rsidR="009E0A4E" w:rsidRPr="009E0A4E" w:rsidRDefault="009E0A4E" w:rsidP="009E0A4E">
      <w:pPr>
        <w:pStyle w:val="BodyText"/>
      </w:pPr>
      <w:r w:rsidRPr="009E0A4E">
        <w:t>  )</w:t>
      </w:r>
    </w:p>
    <w:p w14:paraId="6DDE9344" w14:textId="77777777" w:rsidR="009E0A4E" w:rsidRPr="009E0A4E" w:rsidRDefault="009E0A4E" w:rsidP="009E0A4E">
      <w:pPr>
        <w:pStyle w:val="BodyText"/>
      </w:pPr>
      <w:r w:rsidRPr="009E0A4E">
        <w:t>}</w:t>
      </w:r>
    </w:p>
    <w:p w14:paraId="0EC47D29" w14:textId="77777777" w:rsidR="009E0A4E" w:rsidRPr="009E0A4E" w:rsidRDefault="009E0A4E" w:rsidP="009E0A4E">
      <w:pPr>
        <w:pStyle w:val="BodyText"/>
      </w:pPr>
    </w:p>
    <w:p w14:paraId="23023F46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Item</w:t>
      </w:r>
      <w:proofErr w:type="spellEnd"/>
      <w:r w:rsidRPr="009E0A4E">
        <w:t>({</w:t>
      </w:r>
    </w:p>
    <w:p w14:paraId="28422ECE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0E0A6E87" w14:textId="77777777" w:rsidR="009E0A4E" w:rsidRPr="009E0A4E" w:rsidRDefault="009E0A4E" w:rsidP="009E0A4E">
      <w:pPr>
        <w:pStyle w:val="BodyText"/>
      </w:pPr>
      <w:r w:rsidRPr="009E0A4E">
        <w:t>  inset,</w:t>
      </w:r>
    </w:p>
    <w:p w14:paraId="413EF4C7" w14:textId="77777777" w:rsidR="009E0A4E" w:rsidRPr="009E0A4E" w:rsidRDefault="009E0A4E" w:rsidP="009E0A4E">
      <w:pPr>
        <w:pStyle w:val="BodyText"/>
      </w:pPr>
      <w:r w:rsidRPr="009E0A4E">
        <w:t>  variant = "default",</w:t>
      </w:r>
    </w:p>
    <w:p w14:paraId="274157ED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10D6EC94" w14:textId="77777777" w:rsidR="009E0A4E" w:rsidRPr="009E0A4E" w:rsidRDefault="009E0A4E" w:rsidP="009E0A4E">
      <w:pPr>
        <w:pStyle w:val="BodyText"/>
      </w:pPr>
      <w:r w:rsidRPr="009E0A4E">
        <w:lastRenderedPageBreak/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Item</w:t>
      </w:r>
      <w:proofErr w:type="spellEnd"/>
      <w:r w:rsidRPr="009E0A4E">
        <w:t>&gt; &amp; {</w:t>
      </w:r>
    </w:p>
    <w:p w14:paraId="203E9633" w14:textId="77777777" w:rsidR="009E0A4E" w:rsidRPr="009E0A4E" w:rsidRDefault="009E0A4E" w:rsidP="009E0A4E">
      <w:pPr>
        <w:pStyle w:val="BodyText"/>
      </w:pPr>
      <w:r w:rsidRPr="009E0A4E">
        <w:t xml:space="preserve">  inset?: </w:t>
      </w:r>
      <w:proofErr w:type="spellStart"/>
      <w:r w:rsidRPr="009E0A4E">
        <w:t>boolean</w:t>
      </w:r>
      <w:proofErr w:type="spellEnd"/>
    </w:p>
    <w:p w14:paraId="1C14F15B" w14:textId="77777777" w:rsidR="009E0A4E" w:rsidRPr="009E0A4E" w:rsidRDefault="009E0A4E" w:rsidP="009E0A4E">
      <w:pPr>
        <w:pStyle w:val="BodyText"/>
      </w:pPr>
      <w:r w:rsidRPr="009E0A4E">
        <w:t>  variant?: "default" | "destructive"</w:t>
      </w:r>
    </w:p>
    <w:p w14:paraId="6A7BE6D4" w14:textId="77777777" w:rsidR="009E0A4E" w:rsidRPr="009E0A4E" w:rsidRDefault="009E0A4E" w:rsidP="009E0A4E">
      <w:pPr>
        <w:pStyle w:val="BodyText"/>
      </w:pPr>
      <w:r w:rsidRPr="009E0A4E">
        <w:t>}) {</w:t>
      </w:r>
    </w:p>
    <w:p w14:paraId="2E534AC1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4C678BA1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Item</w:t>
      </w:r>
      <w:proofErr w:type="spellEnd"/>
    </w:p>
    <w:p w14:paraId="3B647E33" w14:textId="77777777" w:rsidR="009E0A4E" w:rsidRPr="009E0A4E" w:rsidRDefault="009E0A4E" w:rsidP="009E0A4E">
      <w:pPr>
        <w:pStyle w:val="BodyText"/>
      </w:pPr>
      <w:r w:rsidRPr="009E0A4E">
        <w:t>      data-slot="dropdown-menu-item"</w:t>
      </w:r>
    </w:p>
    <w:p w14:paraId="194A34C9" w14:textId="77777777" w:rsidR="009E0A4E" w:rsidRPr="009E0A4E" w:rsidRDefault="009E0A4E" w:rsidP="009E0A4E">
      <w:pPr>
        <w:pStyle w:val="BodyText"/>
      </w:pPr>
      <w:r w:rsidRPr="009E0A4E">
        <w:t>      data-inset={inset}</w:t>
      </w:r>
    </w:p>
    <w:p w14:paraId="4ED7B6B8" w14:textId="77777777" w:rsidR="009E0A4E" w:rsidRPr="009E0A4E" w:rsidRDefault="009E0A4E" w:rsidP="009E0A4E">
      <w:pPr>
        <w:pStyle w:val="BodyText"/>
      </w:pPr>
      <w:r w:rsidRPr="009E0A4E">
        <w:t>      data-variant={variant}</w:t>
      </w:r>
    </w:p>
    <w:p w14:paraId="4489976C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6D82D742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focus:bg-accent</w:t>
      </w:r>
      <w:proofErr w:type="spellEnd"/>
      <w:r w:rsidRPr="009E0A4E">
        <w:t xml:space="preserve"> </w:t>
      </w:r>
      <w:proofErr w:type="spellStart"/>
      <w:r w:rsidRPr="009E0A4E">
        <w:t>focus:text-accent-foreground</w:t>
      </w:r>
      <w:proofErr w:type="spellEnd"/>
      <w:r w:rsidRPr="009E0A4E">
        <w:t xml:space="preserve"> data-[variant=destructive]:text-destructive data-[variant=destructive]:</w:t>
      </w:r>
      <w:proofErr w:type="spellStart"/>
      <w:r w:rsidRPr="009E0A4E">
        <w:t>focus:bg-destructive</w:t>
      </w:r>
      <w:proofErr w:type="spellEnd"/>
      <w:r w:rsidRPr="009E0A4E">
        <w:t xml:space="preserve">/10 </w:t>
      </w:r>
      <w:proofErr w:type="spellStart"/>
      <w:r w:rsidRPr="009E0A4E">
        <w:t>dark:data</w:t>
      </w:r>
      <w:proofErr w:type="spellEnd"/>
      <w:r w:rsidRPr="009E0A4E">
        <w:t>-[variant=destructive]:</w:t>
      </w:r>
      <w:proofErr w:type="spellStart"/>
      <w:r w:rsidRPr="009E0A4E">
        <w:t>focus:bg-destructive</w:t>
      </w:r>
      <w:proofErr w:type="spellEnd"/>
      <w:r w:rsidRPr="009E0A4E">
        <w:t>/20 data-[variant=destructive]:</w:t>
      </w:r>
      <w:proofErr w:type="spellStart"/>
      <w:r w:rsidRPr="009E0A4E">
        <w:t>focus:text-destructive</w:t>
      </w:r>
      <w:proofErr w:type="spellEnd"/>
      <w:r w:rsidRPr="009E0A4E">
        <w:t xml:space="preserve"> data-[variant=destructive]:*:[</w:t>
      </w:r>
      <w:proofErr w:type="spellStart"/>
      <w:r w:rsidRPr="009E0A4E">
        <w:t>svg</w:t>
      </w:r>
      <w:proofErr w:type="spellEnd"/>
      <w:r w:rsidRPr="009E0A4E">
        <w:t>]:!text-destructive [&amp;_</w:t>
      </w:r>
      <w:proofErr w:type="spellStart"/>
      <w:r w:rsidRPr="009E0A4E">
        <w:t>svg:not</w:t>
      </w:r>
      <w:proofErr w:type="spellEnd"/>
      <w:r w:rsidRPr="009E0A4E">
        <w:t>([class*='text-'])]:text-muted-foreground relative flex cursor-default items-center gap-2 rounded-</w:t>
      </w:r>
      <w:proofErr w:type="spellStart"/>
      <w:r w:rsidRPr="009E0A4E">
        <w:t>sm</w:t>
      </w:r>
      <w:proofErr w:type="spellEnd"/>
      <w:r w:rsidRPr="009E0A4E">
        <w:t xml:space="preserve"> px-2 py-1.5 text-</w:t>
      </w:r>
      <w:proofErr w:type="spellStart"/>
      <w:r w:rsidRPr="009E0A4E">
        <w:t>sm</w:t>
      </w:r>
      <w:proofErr w:type="spellEnd"/>
      <w:r w:rsidRPr="009E0A4E">
        <w:t xml:space="preserve"> outline-hidden select-none data-[disabled]:pointer-events-none data-[disabled]:opacity-50 data-[inset]:pl-8 [&amp;_</w:t>
      </w:r>
      <w:proofErr w:type="spellStart"/>
      <w:r w:rsidRPr="009E0A4E">
        <w:t>svg</w:t>
      </w:r>
      <w:proofErr w:type="spellEnd"/>
      <w:r w:rsidRPr="009E0A4E">
        <w:t>]:pointer-events-none [&amp;_</w:t>
      </w:r>
      <w:proofErr w:type="spellStart"/>
      <w:r w:rsidRPr="009E0A4E">
        <w:t>svg</w:t>
      </w:r>
      <w:proofErr w:type="spellEnd"/>
      <w:r w:rsidRPr="009E0A4E">
        <w:t>]:shrink-0 [&amp;_</w:t>
      </w:r>
      <w:proofErr w:type="spellStart"/>
      <w:r w:rsidRPr="009E0A4E">
        <w:t>svg:not</w:t>
      </w:r>
      <w:proofErr w:type="spellEnd"/>
      <w:r w:rsidRPr="009E0A4E">
        <w:t>([class*='size-'])]:size-4",</w:t>
      </w:r>
    </w:p>
    <w:p w14:paraId="4F88F4B0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541FEB90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679CD52B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06AAB501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5DEEADCB" w14:textId="77777777" w:rsidR="009E0A4E" w:rsidRPr="009E0A4E" w:rsidRDefault="009E0A4E" w:rsidP="009E0A4E">
      <w:pPr>
        <w:pStyle w:val="BodyText"/>
      </w:pPr>
      <w:r w:rsidRPr="009E0A4E">
        <w:t>  )</w:t>
      </w:r>
    </w:p>
    <w:p w14:paraId="288E3B0F" w14:textId="77777777" w:rsidR="009E0A4E" w:rsidRPr="009E0A4E" w:rsidRDefault="009E0A4E" w:rsidP="009E0A4E">
      <w:pPr>
        <w:pStyle w:val="BodyText"/>
      </w:pPr>
      <w:r w:rsidRPr="009E0A4E">
        <w:t>}</w:t>
      </w:r>
    </w:p>
    <w:p w14:paraId="737C8104" w14:textId="77777777" w:rsidR="009E0A4E" w:rsidRPr="009E0A4E" w:rsidRDefault="009E0A4E" w:rsidP="009E0A4E">
      <w:pPr>
        <w:pStyle w:val="BodyText"/>
      </w:pPr>
    </w:p>
    <w:p w14:paraId="0A6E7D1A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CheckboxItem</w:t>
      </w:r>
      <w:proofErr w:type="spellEnd"/>
      <w:r w:rsidRPr="009E0A4E">
        <w:t>({</w:t>
      </w:r>
    </w:p>
    <w:p w14:paraId="4BC211A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6F2C313F" w14:textId="77777777" w:rsidR="009E0A4E" w:rsidRPr="009E0A4E" w:rsidRDefault="009E0A4E" w:rsidP="009E0A4E">
      <w:pPr>
        <w:pStyle w:val="BodyText"/>
      </w:pPr>
      <w:r w:rsidRPr="009E0A4E">
        <w:t>  children,</w:t>
      </w:r>
    </w:p>
    <w:p w14:paraId="0D6A2837" w14:textId="77777777" w:rsidR="009E0A4E" w:rsidRPr="009E0A4E" w:rsidRDefault="009E0A4E" w:rsidP="009E0A4E">
      <w:pPr>
        <w:pStyle w:val="BodyText"/>
      </w:pPr>
      <w:r w:rsidRPr="009E0A4E">
        <w:t>  checked,</w:t>
      </w:r>
    </w:p>
    <w:p w14:paraId="3C956FDE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4BF15FBB" w14:textId="77777777" w:rsidR="009E0A4E" w:rsidRPr="009E0A4E" w:rsidRDefault="009E0A4E" w:rsidP="009E0A4E">
      <w:pPr>
        <w:pStyle w:val="BodyText"/>
      </w:pPr>
      <w:r w:rsidRPr="009E0A4E">
        <w:lastRenderedPageBreak/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CheckboxItem</w:t>
      </w:r>
      <w:proofErr w:type="spellEnd"/>
      <w:r w:rsidRPr="009E0A4E">
        <w:t>&gt;) {</w:t>
      </w:r>
    </w:p>
    <w:p w14:paraId="05F258BC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3D42E8EF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CheckboxItem</w:t>
      </w:r>
      <w:proofErr w:type="spellEnd"/>
    </w:p>
    <w:p w14:paraId="4AEEDAFC" w14:textId="77777777" w:rsidR="009E0A4E" w:rsidRPr="009E0A4E" w:rsidRDefault="009E0A4E" w:rsidP="009E0A4E">
      <w:pPr>
        <w:pStyle w:val="BodyText"/>
      </w:pPr>
      <w:r w:rsidRPr="009E0A4E">
        <w:t>      data-slot="dropdown-menu-checkbox-item"</w:t>
      </w:r>
    </w:p>
    <w:p w14:paraId="4853DE4C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5483E0E6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focus:bg-accent</w:t>
      </w:r>
      <w:proofErr w:type="spellEnd"/>
      <w:r w:rsidRPr="009E0A4E">
        <w:t xml:space="preserve"> </w:t>
      </w:r>
      <w:proofErr w:type="spellStart"/>
      <w:r w:rsidRPr="009E0A4E">
        <w:t>focus:text-accent-foreground</w:t>
      </w:r>
      <w:proofErr w:type="spellEnd"/>
      <w:r w:rsidRPr="009E0A4E">
        <w:t xml:space="preserve"> relative flex cursor-default items-center gap-2 rounded-</w:t>
      </w:r>
      <w:proofErr w:type="spellStart"/>
      <w:r w:rsidRPr="009E0A4E">
        <w:t>sm</w:t>
      </w:r>
      <w:proofErr w:type="spellEnd"/>
      <w:r w:rsidRPr="009E0A4E">
        <w:t xml:space="preserve"> py-1.5 pr-2 pl-8 text-</w:t>
      </w:r>
      <w:proofErr w:type="spellStart"/>
      <w:r w:rsidRPr="009E0A4E">
        <w:t>sm</w:t>
      </w:r>
      <w:proofErr w:type="spellEnd"/>
      <w:r w:rsidRPr="009E0A4E">
        <w:t xml:space="preserve"> outline-hidden select-none data-[disabled]:pointer-events-none data-[disabled]:opacity-50 [&amp;_</w:t>
      </w:r>
      <w:proofErr w:type="spellStart"/>
      <w:r w:rsidRPr="009E0A4E">
        <w:t>svg</w:t>
      </w:r>
      <w:proofErr w:type="spellEnd"/>
      <w:r w:rsidRPr="009E0A4E">
        <w:t>]:pointer-events-none [&amp;_</w:t>
      </w:r>
      <w:proofErr w:type="spellStart"/>
      <w:r w:rsidRPr="009E0A4E">
        <w:t>svg</w:t>
      </w:r>
      <w:proofErr w:type="spellEnd"/>
      <w:r w:rsidRPr="009E0A4E">
        <w:t>]:shrink-0 [&amp;_</w:t>
      </w:r>
      <w:proofErr w:type="spellStart"/>
      <w:r w:rsidRPr="009E0A4E">
        <w:t>svg:not</w:t>
      </w:r>
      <w:proofErr w:type="spellEnd"/>
      <w:r w:rsidRPr="009E0A4E">
        <w:t>([class*='size-'])]:size-4",</w:t>
      </w:r>
    </w:p>
    <w:p w14:paraId="6257C8D8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5CC0F8E2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7218DDF3" w14:textId="77777777" w:rsidR="009E0A4E" w:rsidRPr="009E0A4E" w:rsidRDefault="009E0A4E" w:rsidP="009E0A4E">
      <w:pPr>
        <w:pStyle w:val="BodyText"/>
      </w:pPr>
      <w:r w:rsidRPr="009E0A4E">
        <w:t>      checked={checked}</w:t>
      </w:r>
    </w:p>
    <w:p w14:paraId="3F07AA0A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241317BA" w14:textId="77777777" w:rsidR="009E0A4E" w:rsidRPr="009E0A4E" w:rsidRDefault="009E0A4E" w:rsidP="009E0A4E">
      <w:pPr>
        <w:pStyle w:val="BodyText"/>
      </w:pPr>
      <w:r w:rsidRPr="009E0A4E">
        <w:t>    &gt;</w:t>
      </w:r>
    </w:p>
    <w:p w14:paraId="0B820919" w14:textId="77777777" w:rsidR="009E0A4E" w:rsidRPr="009E0A4E" w:rsidRDefault="009E0A4E" w:rsidP="009E0A4E">
      <w:pPr>
        <w:pStyle w:val="BodyText"/>
      </w:pPr>
      <w:r w:rsidRPr="009E0A4E">
        <w:t xml:space="preserve">      &lt;span </w:t>
      </w:r>
      <w:proofErr w:type="spellStart"/>
      <w:r w:rsidRPr="009E0A4E">
        <w:t>className</w:t>
      </w:r>
      <w:proofErr w:type="spellEnd"/>
      <w:r w:rsidRPr="009E0A4E">
        <w:t>="pointer-events-none absolute left-2 flex size-3.5 items-center justify-center"&gt;</w:t>
      </w:r>
    </w:p>
    <w:p w14:paraId="16A3C559" w14:textId="77777777" w:rsidR="009E0A4E" w:rsidRPr="009E0A4E" w:rsidRDefault="009E0A4E" w:rsidP="009E0A4E">
      <w:pPr>
        <w:pStyle w:val="BodyText"/>
      </w:pPr>
      <w:r w:rsidRPr="009E0A4E">
        <w:t>        &lt;</w:t>
      </w:r>
      <w:proofErr w:type="spellStart"/>
      <w:r w:rsidRPr="009E0A4E">
        <w:t>DropdownMenuPrimitive.ItemIndicator</w:t>
      </w:r>
      <w:proofErr w:type="spellEnd"/>
      <w:r w:rsidRPr="009E0A4E">
        <w:t>&gt;</w:t>
      </w:r>
    </w:p>
    <w:p w14:paraId="23D6A2D4" w14:textId="77777777" w:rsidR="009E0A4E" w:rsidRPr="009E0A4E" w:rsidRDefault="009E0A4E" w:rsidP="009E0A4E">
      <w:pPr>
        <w:pStyle w:val="BodyText"/>
      </w:pPr>
      <w:r w:rsidRPr="009E0A4E">
        <w:t>          &lt;</w:t>
      </w:r>
      <w:proofErr w:type="spellStart"/>
      <w:r w:rsidRPr="009E0A4E">
        <w:t>CheckIcon</w:t>
      </w:r>
      <w:proofErr w:type="spellEnd"/>
      <w:r w:rsidRPr="009E0A4E">
        <w:t xml:space="preserve"> </w:t>
      </w:r>
      <w:proofErr w:type="spellStart"/>
      <w:r w:rsidRPr="009E0A4E">
        <w:t>className</w:t>
      </w:r>
      <w:proofErr w:type="spellEnd"/>
      <w:r w:rsidRPr="009E0A4E">
        <w:t>="size-4" /&gt;</w:t>
      </w:r>
    </w:p>
    <w:p w14:paraId="7C315B08" w14:textId="77777777" w:rsidR="009E0A4E" w:rsidRPr="009E0A4E" w:rsidRDefault="009E0A4E" w:rsidP="009E0A4E">
      <w:pPr>
        <w:pStyle w:val="BodyText"/>
      </w:pPr>
      <w:r w:rsidRPr="009E0A4E">
        <w:t>        &lt;/</w:t>
      </w:r>
      <w:proofErr w:type="spellStart"/>
      <w:r w:rsidRPr="009E0A4E">
        <w:t>DropdownMenuPrimitive.ItemIndicator</w:t>
      </w:r>
      <w:proofErr w:type="spellEnd"/>
      <w:r w:rsidRPr="009E0A4E">
        <w:t>&gt;</w:t>
      </w:r>
    </w:p>
    <w:p w14:paraId="0C7E2EB5" w14:textId="77777777" w:rsidR="009E0A4E" w:rsidRPr="009E0A4E" w:rsidRDefault="009E0A4E" w:rsidP="009E0A4E">
      <w:pPr>
        <w:pStyle w:val="BodyText"/>
      </w:pPr>
      <w:r w:rsidRPr="009E0A4E">
        <w:t>      &lt;/span&gt;</w:t>
      </w:r>
    </w:p>
    <w:p w14:paraId="5FD27F56" w14:textId="77777777" w:rsidR="009E0A4E" w:rsidRPr="009E0A4E" w:rsidRDefault="009E0A4E" w:rsidP="009E0A4E">
      <w:pPr>
        <w:pStyle w:val="BodyText"/>
      </w:pPr>
      <w:r w:rsidRPr="009E0A4E">
        <w:t>      {children}</w:t>
      </w:r>
    </w:p>
    <w:p w14:paraId="296BFF2E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DropdownMenuPrimitive.CheckboxItem</w:t>
      </w:r>
      <w:proofErr w:type="spellEnd"/>
      <w:r w:rsidRPr="009E0A4E">
        <w:t>&gt;</w:t>
      </w:r>
    </w:p>
    <w:p w14:paraId="2F2941A2" w14:textId="77777777" w:rsidR="009E0A4E" w:rsidRPr="009E0A4E" w:rsidRDefault="009E0A4E" w:rsidP="009E0A4E">
      <w:pPr>
        <w:pStyle w:val="BodyText"/>
      </w:pPr>
      <w:r w:rsidRPr="009E0A4E">
        <w:t>  )</w:t>
      </w:r>
    </w:p>
    <w:p w14:paraId="5CC7A6FC" w14:textId="77777777" w:rsidR="009E0A4E" w:rsidRPr="009E0A4E" w:rsidRDefault="009E0A4E" w:rsidP="009E0A4E">
      <w:pPr>
        <w:pStyle w:val="BodyText"/>
      </w:pPr>
      <w:r w:rsidRPr="009E0A4E">
        <w:t>}</w:t>
      </w:r>
    </w:p>
    <w:p w14:paraId="725E0828" w14:textId="77777777" w:rsidR="009E0A4E" w:rsidRPr="009E0A4E" w:rsidRDefault="009E0A4E" w:rsidP="009E0A4E">
      <w:pPr>
        <w:pStyle w:val="BodyText"/>
      </w:pPr>
    </w:p>
    <w:p w14:paraId="1C6BD4FA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RadioGroup</w:t>
      </w:r>
      <w:proofErr w:type="spellEnd"/>
      <w:r w:rsidRPr="009E0A4E">
        <w:t>({</w:t>
      </w:r>
    </w:p>
    <w:p w14:paraId="6FD64AC4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0AFF3A24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RadioGroup</w:t>
      </w:r>
      <w:proofErr w:type="spellEnd"/>
      <w:r w:rsidRPr="009E0A4E">
        <w:t>&gt;) {</w:t>
      </w:r>
    </w:p>
    <w:p w14:paraId="7C663125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77784FE0" w14:textId="77777777" w:rsidR="009E0A4E" w:rsidRPr="009E0A4E" w:rsidRDefault="009E0A4E" w:rsidP="009E0A4E">
      <w:pPr>
        <w:pStyle w:val="BodyText"/>
      </w:pPr>
      <w:r w:rsidRPr="009E0A4E">
        <w:lastRenderedPageBreak/>
        <w:t>    &lt;</w:t>
      </w:r>
      <w:proofErr w:type="spellStart"/>
      <w:r w:rsidRPr="009E0A4E">
        <w:t>DropdownMenuPrimitive.RadioGroup</w:t>
      </w:r>
      <w:proofErr w:type="spellEnd"/>
    </w:p>
    <w:p w14:paraId="5D9D32E5" w14:textId="77777777" w:rsidR="009E0A4E" w:rsidRPr="009E0A4E" w:rsidRDefault="009E0A4E" w:rsidP="009E0A4E">
      <w:pPr>
        <w:pStyle w:val="BodyText"/>
      </w:pPr>
      <w:r w:rsidRPr="009E0A4E">
        <w:t>      data-slot="dropdown-menu-radio-group"</w:t>
      </w:r>
    </w:p>
    <w:p w14:paraId="72B65208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5775EAC0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61BBACAD" w14:textId="77777777" w:rsidR="009E0A4E" w:rsidRPr="009E0A4E" w:rsidRDefault="009E0A4E" w:rsidP="009E0A4E">
      <w:pPr>
        <w:pStyle w:val="BodyText"/>
      </w:pPr>
      <w:r w:rsidRPr="009E0A4E">
        <w:t>  )</w:t>
      </w:r>
    </w:p>
    <w:p w14:paraId="77DC5C62" w14:textId="77777777" w:rsidR="009E0A4E" w:rsidRPr="009E0A4E" w:rsidRDefault="009E0A4E" w:rsidP="009E0A4E">
      <w:pPr>
        <w:pStyle w:val="BodyText"/>
      </w:pPr>
      <w:r w:rsidRPr="009E0A4E">
        <w:t>}</w:t>
      </w:r>
    </w:p>
    <w:p w14:paraId="5BD11F40" w14:textId="77777777" w:rsidR="009E0A4E" w:rsidRPr="009E0A4E" w:rsidRDefault="009E0A4E" w:rsidP="009E0A4E">
      <w:pPr>
        <w:pStyle w:val="BodyText"/>
      </w:pPr>
    </w:p>
    <w:p w14:paraId="00A8B9A3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RadioItem</w:t>
      </w:r>
      <w:proofErr w:type="spellEnd"/>
      <w:r w:rsidRPr="009E0A4E">
        <w:t>({</w:t>
      </w:r>
    </w:p>
    <w:p w14:paraId="63E65E75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17C289D8" w14:textId="77777777" w:rsidR="009E0A4E" w:rsidRPr="009E0A4E" w:rsidRDefault="009E0A4E" w:rsidP="009E0A4E">
      <w:pPr>
        <w:pStyle w:val="BodyText"/>
      </w:pPr>
      <w:r w:rsidRPr="009E0A4E">
        <w:t>  children,</w:t>
      </w:r>
    </w:p>
    <w:p w14:paraId="1D2EF285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2D1AA3FF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RadioItem</w:t>
      </w:r>
      <w:proofErr w:type="spellEnd"/>
      <w:r w:rsidRPr="009E0A4E">
        <w:t>&gt;) {</w:t>
      </w:r>
    </w:p>
    <w:p w14:paraId="721232A5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3F2DC8F2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RadioItem</w:t>
      </w:r>
      <w:proofErr w:type="spellEnd"/>
    </w:p>
    <w:p w14:paraId="5A82C00F" w14:textId="77777777" w:rsidR="009E0A4E" w:rsidRPr="009E0A4E" w:rsidRDefault="009E0A4E" w:rsidP="009E0A4E">
      <w:pPr>
        <w:pStyle w:val="BodyText"/>
      </w:pPr>
      <w:r w:rsidRPr="009E0A4E">
        <w:t>      data-slot="dropdown-menu-radio-item"</w:t>
      </w:r>
    </w:p>
    <w:p w14:paraId="650ED89D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0598DEB9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focus:bg-accent</w:t>
      </w:r>
      <w:proofErr w:type="spellEnd"/>
      <w:r w:rsidRPr="009E0A4E">
        <w:t xml:space="preserve"> </w:t>
      </w:r>
      <w:proofErr w:type="spellStart"/>
      <w:r w:rsidRPr="009E0A4E">
        <w:t>focus:text-accent-foreground</w:t>
      </w:r>
      <w:proofErr w:type="spellEnd"/>
      <w:r w:rsidRPr="009E0A4E">
        <w:t xml:space="preserve"> relative flex cursor-default items-center gap-2 rounded-</w:t>
      </w:r>
      <w:proofErr w:type="spellStart"/>
      <w:r w:rsidRPr="009E0A4E">
        <w:t>sm</w:t>
      </w:r>
      <w:proofErr w:type="spellEnd"/>
      <w:r w:rsidRPr="009E0A4E">
        <w:t xml:space="preserve"> py-1.5 pr-2 pl-8 text-</w:t>
      </w:r>
      <w:proofErr w:type="spellStart"/>
      <w:r w:rsidRPr="009E0A4E">
        <w:t>sm</w:t>
      </w:r>
      <w:proofErr w:type="spellEnd"/>
      <w:r w:rsidRPr="009E0A4E">
        <w:t xml:space="preserve"> outline-hidden select-none data-[disabled]:pointer-events-none data-[disabled]:opacity-50 [&amp;_</w:t>
      </w:r>
      <w:proofErr w:type="spellStart"/>
      <w:r w:rsidRPr="009E0A4E">
        <w:t>svg</w:t>
      </w:r>
      <w:proofErr w:type="spellEnd"/>
      <w:r w:rsidRPr="009E0A4E">
        <w:t>]:pointer-events-none [&amp;_</w:t>
      </w:r>
      <w:proofErr w:type="spellStart"/>
      <w:r w:rsidRPr="009E0A4E">
        <w:t>svg</w:t>
      </w:r>
      <w:proofErr w:type="spellEnd"/>
      <w:r w:rsidRPr="009E0A4E">
        <w:t>]:shrink-0 [&amp;_</w:t>
      </w:r>
      <w:proofErr w:type="spellStart"/>
      <w:r w:rsidRPr="009E0A4E">
        <w:t>svg:not</w:t>
      </w:r>
      <w:proofErr w:type="spellEnd"/>
      <w:r w:rsidRPr="009E0A4E">
        <w:t>([class*='size-'])]:size-4",</w:t>
      </w:r>
    </w:p>
    <w:p w14:paraId="54A510F5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5B887838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1D78E7CB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42611C5B" w14:textId="77777777" w:rsidR="009E0A4E" w:rsidRPr="009E0A4E" w:rsidRDefault="009E0A4E" w:rsidP="009E0A4E">
      <w:pPr>
        <w:pStyle w:val="BodyText"/>
      </w:pPr>
      <w:r w:rsidRPr="009E0A4E">
        <w:t>    &gt;</w:t>
      </w:r>
    </w:p>
    <w:p w14:paraId="22899F16" w14:textId="77777777" w:rsidR="009E0A4E" w:rsidRPr="009E0A4E" w:rsidRDefault="009E0A4E" w:rsidP="009E0A4E">
      <w:pPr>
        <w:pStyle w:val="BodyText"/>
      </w:pPr>
      <w:r w:rsidRPr="009E0A4E">
        <w:t xml:space="preserve">      &lt;span </w:t>
      </w:r>
      <w:proofErr w:type="spellStart"/>
      <w:r w:rsidRPr="009E0A4E">
        <w:t>className</w:t>
      </w:r>
      <w:proofErr w:type="spellEnd"/>
      <w:r w:rsidRPr="009E0A4E">
        <w:t>="pointer-events-none absolute left-2 flex size-3.5 items-center justify-center"&gt;</w:t>
      </w:r>
    </w:p>
    <w:p w14:paraId="14A8C22C" w14:textId="77777777" w:rsidR="009E0A4E" w:rsidRPr="009E0A4E" w:rsidRDefault="009E0A4E" w:rsidP="009E0A4E">
      <w:pPr>
        <w:pStyle w:val="BodyText"/>
      </w:pPr>
      <w:r w:rsidRPr="009E0A4E">
        <w:t>        &lt;</w:t>
      </w:r>
      <w:proofErr w:type="spellStart"/>
      <w:r w:rsidRPr="009E0A4E">
        <w:t>DropdownMenuPrimitive.ItemIndicator</w:t>
      </w:r>
      <w:proofErr w:type="spellEnd"/>
      <w:r w:rsidRPr="009E0A4E">
        <w:t>&gt;</w:t>
      </w:r>
    </w:p>
    <w:p w14:paraId="292DC7C9" w14:textId="77777777" w:rsidR="009E0A4E" w:rsidRPr="009E0A4E" w:rsidRDefault="009E0A4E" w:rsidP="009E0A4E">
      <w:pPr>
        <w:pStyle w:val="BodyText"/>
      </w:pPr>
      <w:r w:rsidRPr="009E0A4E">
        <w:t>          &lt;</w:t>
      </w:r>
      <w:proofErr w:type="spellStart"/>
      <w:r w:rsidRPr="009E0A4E">
        <w:t>CircleIcon</w:t>
      </w:r>
      <w:proofErr w:type="spellEnd"/>
      <w:r w:rsidRPr="009E0A4E">
        <w:t xml:space="preserve"> </w:t>
      </w:r>
      <w:proofErr w:type="spellStart"/>
      <w:r w:rsidRPr="009E0A4E">
        <w:t>className</w:t>
      </w:r>
      <w:proofErr w:type="spellEnd"/>
      <w:r w:rsidRPr="009E0A4E">
        <w:t>="size-2 fill-current" /&gt;</w:t>
      </w:r>
    </w:p>
    <w:p w14:paraId="5C562D87" w14:textId="77777777" w:rsidR="009E0A4E" w:rsidRPr="009E0A4E" w:rsidRDefault="009E0A4E" w:rsidP="009E0A4E">
      <w:pPr>
        <w:pStyle w:val="BodyText"/>
      </w:pPr>
      <w:r w:rsidRPr="009E0A4E">
        <w:t>        &lt;/</w:t>
      </w:r>
      <w:proofErr w:type="spellStart"/>
      <w:r w:rsidRPr="009E0A4E">
        <w:t>DropdownMenuPrimitive.ItemIndicator</w:t>
      </w:r>
      <w:proofErr w:type="spellEnd"/>
      <w:r w:rsidRPr="009E0A4E">
        <w:t>&gt;</w:t>
      </w:r>
    </w:p>
    <w:p w14:paraId="711D8721" w14:textId="77777777" w:rsidR="009E0A4E" w:rsidRPr="009E0A4E" w:rsidRDefault="009E0A4E" w:rsidP="009E0A4E">
      <w:pPr>
        <w:pStyle w:val="BodyText"/>
      </w:pPr>
      <w:r w:rsidRPr="009E0A4E">
        <w:lastRenderedPageBreak/>
        <w:t>      &lt;/span&gt;</w:t>
      </w:r>
    </w:p>
    <w:p w14:paraId="14D5FD32" w14:textId="77777777" w:rsidR="009E0A4E" w:rsidRPr="009E0A4E" w:rsidRDefault="009E0A4E" w:rsidP="009E0A4E">
      <w:pPr>
        <w:pStyle w:val="BodyText"/>
      </w:pPr>
      <w:r w:rsidRPr="009E0A4E">
        <w:t>      {children}</w:t>
      </w:r>
    </w:p>
    <w:p w14:paraId="705F128C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DropdownMenuPrimitive.RadioItem</w:t>
      </w:r>
      <w:proofErr w:type="spellEnd"/>
      <w:r w:rsidRPr="009E0A4E">
        <w:t>&gt;</w:t>
      </w:r>
    </w:p>
    <w:p w14:paraId="0A576539" w14:textId="77777777" w:rsidR="009E0A4E" w:rsidRPr="009E0A4E" w:rsidRDefault="009E0A4E" w:rsidP="009E0A4E">
      <w:pPr>
        <w:pStyle w:val="BodyText"/>
      </w:pPr>
      <w:r w:rsidRPr="009E0A4E">
        <w:t>  )</w:t>
      </w:r>
    </w:p>
    <w:p w14:paraId="55D2DF99" w14:textId="77777777" w:rsidR="009E0A4E" w:rsidRPr="009E0A4E" w:rsidRDefault="009E0A4E" w:rsidP="009E0A4E">
      <w:pPr>
        <w:pStyle w:val="BodyText"/>
      </w:pPr>
      <w:r w:rsidRPr="009E0A4E">
        <w:t>}</w:t>
      </w:r>
    </w:p>
    <w:p w14:paraId="15D8CAA6" w14:textId="77777777" w:rsidR="009E0A4E" w:rsidRPr="009E0A4E" w:rsidRDefault="009E0A4E" w:rsidP="009E0A4E">
      <w:pPr>
        <w:pStyle w:val="BodyText"/>
      </w:pPr>
    </w:p>
    <w:p w14:paraId="38E30285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Label</w:t>
      </w:r>
      <w:proofErr w:type="spellEnd"/>
      <w:r w:rsidRPr="009E0A4E">
        <w:t>({</w:t>
      </w:r>
    </w:p>
    <w:p w14:paraId="77E47557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12768052" w14:textId="77777777" w:rsidR="009E0A4E" w:rsidRPr="009E0A4E" w:rsidRDefault="009E0A4E" w:rsidP="009E0A4E">
      <w:pPr>
        <w:pStyle w:val="BodyText"/>
      </w:pPr>
      <w:r w:rsidRPr="009E0A4E">
        <w:t>  inset,</w:t>
      </w:r>
    </w:p>
    <w:p w14:paraId="67258B0D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26545395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Label</w:t>
      </w:r>
      <w:proofErr w:type="spellEnd"/>
      <w:r w:rsidRPr="009E0A4E">
        <w:t>&gt; &amp; {</w:t>
      </w:r>
    </w:p>
    <w:p w14:paraId="0C173726" w14:textId="77777777" w:rsidR="009E0A4E" w:rsidRPr="009E0A4E" w:rsidRDefault="009E0A4E" w:rsidP="009E0A4E">
      <w:pPr>
        <w:pStyle w:val="BodyText"/>
      </w:pPr>
      <w:r w:rsidRPr="009E0A4E">
        <w:t xml:space="preserve">  inset?: </w:t>
      </w:r>
      <w:proofErr w:type="spellStart"/>
      <w:r w:rsidRPr="009E0A4E">
        <w:t>boolean</w:t>
      </w:r>
      <w:proofErr w:type="spellEnd"/>
    </w:p>
    <w:p w14:paraId="71AB733C" w14:textId="77777777" w:rsidR="009E0A4E" w:rsidRPr="009E0A4E" w:rsidRDefault="009E0A4E" w:rsidP="009E0A4E">
      <w:pPr>
        <w:pStyle w:val="BodyText"/>
      </w:pPr>
      <w:r w:rsidRPr="009E0A4E">
        <w:t>}) {</w:t>
      </w:r>
    </w:p>
    <w:p w14:paraId="5970BB1C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54C6F3D1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Label</w:t>
      </w:r>
      <w:proofErr w:type="spellEnd"/>
    </w:p>
    <w:p w14:paraId="6F84802D" w14:textId="77777777" w:rsidR="009E0A4E" w:rsidRPr="009E0A4E" w:rsidRDefault="009E0A4E" w:rsidP="009E0A4E">
      <w:pPr>
        <w:pStyle w:val="BodyText"/>
      </w:pPr>
      <w:r w:rsidRPr="009E0A4E">
        <w:t>      data-slot="dropdown-menu-label"</w:t>
      </w:r>
    </w:p>
    <w:p w14:paraId="493623BA" w14:textId="77777777" w:rsidR="009E0A4E" w:rsidRPr="009E0A4E" w:rsidRDefault="009E0A4E" w:rsidP="009E0A4E">
      <w:pPr>
        <w:pStyle w:val="BodyText"/>
      </w:pPr>
      <w:r w:rsidRPr="009E0A4E">
        <w:t>      data-inset={inset}</w:t>
      </w:r>
    </w:p>
    <w:p w14:paraId="3D056745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13578D99" w14:textId="77777777" w:rsidR="009E0A4E" w:rsidRPr="009E0A4E" w:rsidRDefault="009E0A4E" w:rsidP="009E0A4E">
      <w:pPr>
        <w:pStyle w:val="BodyText"/>
      </w:pPr>
      <w:r w:rsidRPr="009E0A4E">
        <w:t>        "px-2 py-1.5 text-</w:t>
      </w:r>
      <w:proofErr w:type="spellStart"/>
      <w:r w:rsidRPr="009E0A4E">
        <w:t>sm</w:t>
      </w:r>
      <w:proofErr w:type="spellEnd"/>
      <w:r w:rsidRPr="009E0A4E">
        <w:t xml:space="preserve"> font-medium data-[inset]:pl-8",</w:t>
      </w:r>
    </w:p>
    <w:p w14:paraId="20DFDDA8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47473CEA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12F8B068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69943FA0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7759BFA7" w14:textId="77777777" w:rsidR="009E0A4E" w:rsidRPr="009E0A4E" w:rsidRDefault="009E0A4E" w:rsidP="009E0A4E">
      <w:pPr>
        <w:pStyle w:val="BodyText"/>
      </w:pPr>
      <w:r w:rsidRPr="009E0A4E">
        <w:t>  )</w:t>
      </w:r>
    </w:p>
    <w:p w14:paraId="491A6466" w14:textId="77777777" w:rsidR="009E0A4E" w:rsidRPr="009E0A4E" w:rsidRDefault="009E0A4E" w:rsidP="009E0A4E">
      <w:pPr>
        <w:pStyle w:val="BodyText"/>
      </w:pPr>
      <w:r w:rsidRPr="009E0A4E">
        <w:t>}</w:t>
      </w:r>
    </w:p>
    <w:p w14:paraId="148A8B47" w14:textId="77777777" w:rsidR="009E0A4E" w:rsidRPr="009E0A4E" w:rsidRDefault="009E0A4E" w:rsidP="009E0A4E">
      <w:pPr>
        <w:pStyle w:val="BodyText"/>
      </w:pPr>
    </w:p>
    <w:p w14:paraId="220DDDB0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Separator</w:t>
      </w:r>
      <w:proofErr w:type="spellEnd"/>
      <w:r w:rsidRPr="009E0A4E">
        <w:t>({</w:t>
      </w:r>
    </w:p>
    <w:p w14:paraId="08FE79F0" w14:textId="77777777" w:rsidR="009E0A4E" w:rsidRPr="009E0A4E" w:rsidRDefault="009E0A4E" w:rsidP="009E0A4E">
      <w:pPr>
        <w:pStyle w:val="BodyText"/>
      </w:pPr>
      <w:r w:rsidRPr="009E0A4E">
        <w:lastRenderedPageBreak/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2598AD3A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6D3A5705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Separator</w:t>
      </w:r>
      <w:proofErr w:type="spellEnd"/>
      <w:r w:rsidRPr="009E0A4E">
        <w:t>&gt;) {</w:t>
      </w:r>
    </w:p>
    <w:p w14:paraId="7229498F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34F7DEC6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Separator</w:t>
      </w:r>
      <w:proofErr w:type="spellEnd"/>
    </w:p>
    <w:p w14:paraId="242A1418" w14:textId="77777777" w:rsidR="009E0A4E" w:rsidRPr="009E0A4E" w:rsidRDefault="009E0A4E" w:rsidP="009E0A4E">
      <w:pPr>
        <w:pStyle w:val="BodyText"/>
      </w:pPr>
      <w:r w:rsidRPr="009E0A4E">
        <w:t>      data-slot="dropdown-menu-separator"</w:t>
      </w:r>
    </w:p>
    <w:p w14:paraId="7D519F1A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"</w:t>
      </w:r>
      <w:proofErr w:type="spellStart"/>
      <w:r w:rsidRPr="009E0A4E">
        <w:t>bg</w:t>
      </w:r>
      <w:proofErr w:type="spellEnd"/>
      <w:r w:rsidRPr="009E0A4E">
        <w:t>-border -mx-1 my-1 h-</w:t>
      </w:r>
      <w:proofErr w:type="spellStart"/>
      <w:r w:rsidRPr="009E0A4E">
        <w:t>px</w:t>
      </w:r>
      <w:proofErr w:type="spellEnd"/>
      <w:r w:rsidRPr="009E0A4E">
        <w:t xml:space="preserve">", </w:t>
      </w:r>
      <w:proofErr w:type="spellStart"/>
      <w:r w:rsidRPr="009E0A4E">
        <w:t>className</w:t>
      </w:r>
      <w:proofErr w:type="spellEnd"/>
      <w:r w:rsidRPr="009E0A4E">
        <w:t>)}</w:t>
      </w:r>
    </w:p>
    <w:p w14:paraId="3F51A61A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3A5DFE73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42F754CC" w14:textId="77777777" w:rsidR="009E0A4E" w:rsidRPr="009E0A4E" w:rsidRDefault="009E0A4E" w:rsidP="009E0A4E">
      <w:pPr>
        <w:pStyle w:val="BodyText"/>
      </w:pPr>
      <w:r w:rsidRPr="009E0A4E">
        <w:t>  )</w:t>
      </w:r>
    </w:p>
    <w:p w14:paraId="257CF9D7" w14:textId="77777777" w:rsidR="009E0A4E" w:rsidRPr="009E0A4E" w:rsidRDefault="009E0A4E" w:rsidP="009E0A4E">
      <w:pPr>
        <w:pStyle w:val="BodyText"/>
      </w:pPr>
      <w:r w:rsidRPr="009E0A4E">
        <w:t>}</w:t>
      </w:r>
    </w:p>
    <w:p w14:paraId="46897DE1" w14:textId="77777777" w:rsidR="009E0A4E" w:rsidRPr="009E0A4E" w:rsidRDefault="009E0A4E" w:rsidP="009E0A4E">
      <w:pPr>
        <w:pStyle w:val="BodyText"/>
      </w:pPr>
    </w:p>
    <w:p w14:paraId="23AEF33D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Shortcut</w:t>
      </w:r>
      <w:proofErr w:type="spellEnd"/>
      <w:r w:rsidRPr="009E0A4E">
        <w:t>({</w:t>
      </w:r>
    </w:p>
    <w:p w14:paraId="09B61E1D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2AAE05CB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71210C9E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"span"&gt;) {</w:t>
      </w:r>
    </w:p>
    <w:p w14:paraId="1BEDFB5E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13D10344" w14:textId="77777777" w:rsidR="009E0A4E" w:rsidRPr="009E0A4E" w:rsidRDefault="009E0A4E" w:rsidP="009E0A4E">
      <w:pPr>
        <w:pStyle w:val="BodyText"/>
      </w:pPr>
      <w:r w:rsidRPr="009E0A4E">
        <w:t>    &lt;span</w:t>
      </w:r>
    </w:p>
    <w:p w14:paraId="5477116F" w14:textId="77777777" w:rsidR="009E0A4E" w:rsidRPr="009E0A4E" w:rsidRDefault="009E0A4E" w:rsidP="009E0A4E">
      <w:pPr>
        <w:pStyle w:val="BodyText"/>
      </w:pPr>
      <w:r w:rsidRPr="009E0A4E">
        <w:t>      data-slot="dropdown-menu-shortcut"</w:t>
      </w:r>
    </w:p>
    <w:p w14:paraId="76E49EF8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3BB39385" w14:textId="77777777" w:rsidR="009E0A4E" w:rsidRPr="009E0A4E" w:rsidRDefault="009E0A4E" w:rsidP="009E0A4E">
      <w:pPr>
        <w:pStyle w:val="BodyText"/>
      </w:pPr>
      <w:r w:rsidRPr="009E0A4E">
        <w:t>        "text-muted-foreground ml-auto text-</w:t>
      </w:r>
      <w:proofErr w:type="spellStart"/>
      <w:r w:rsidRPr="009E0A4E">
        <w:t>xs</w:t>
      </w:r>
      <w:proofErr w:type="spellEnd"/>
      <w:r w:rsidRPr="009E0A4E">
        <w:t xml:space="preserve"> tracking-widest",</w:t>
      </w:r>
    </w:p>
    <w:p w14:paraId="732F1FDE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71E67D95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326CB9BC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101E3DD6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7336FABA" w14:textId="77777777" w:rsidR="009E0A4E" w:rsidRPr="009E0A4E" w:rsidRDefault="009E0A4E" w:rsidP="009E0A4E">
      <w:pPr>
        <w:pStyle w:val="BodyText"/>
      </w:pPr>
      <w:r w:rsidRPr="009E0A4E">
        <w:t>  )</w:t>
      </w:r>
    </w:p>
    <w:p w14:paraId="1F3DB66C" w14:textId="77777777" w:rsidR="009E0A4E" w:rsidRPr="009E0A4E" w:rsidRDefault="009E0A4E" w:rsidP="009E0A4E">
      <w:pPr>
        <w:pStyle w:val="BodyText"/>
      </w:pPr>
      <w:r w:rsidRPr="009E0A4E">
        <w:t>}</w:t>
      </w:r>
    </w:p>
    <w:p w14:paraId="1D8C02A9" w14:textId="77777777" w:rsidR="009E0A4E" w:rsidRPr="009E0A4E" w:rsidRDefault="009E0A4E" w:rsidP="009E0A4E">
      <w:pPr>
        <w:pStyle w:val="BodyText"/>
      </w:pPr>
    </w:p>
    <w:p w14:paraId="1F4ED46E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Sub</w:t>
      </w:r>
      <w:proofErr w:type="spellEnd"/>
      <w:r w:rsidRPr="009E0A4E">
        <w:t>({</w:t>
      </w:r>
    </w:p>
    <w:p w14:paraId="2E383AEE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3E39946D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Sub</w:t>
      </w:r>
      <w:proofErr w:type="spellEnd"/>
      <w:r w:rsidRPr="009E0A4E">
        <w:t>&gt;) {</w:t>
      </w:r>
    </w:p>
    <w:p w14:paraId="41FFFCE1" w14:textId="77777777" w:rsidR="009E0A4E" w:rsidRPr="009E0A4E" w:rsidRDefault="009E0A4E" w:rsidP="009E0A4E">
      <w:pPr>
        <w:pStyle w:val="BodyText"/>
      </w:pPr>
      <w:r w:rsidRPr="009E0A4E">
        <w:t>  return &lt;</w:t>
      </w:r>
      <w:proofErr w:type="spellStart"/>
      <w:r w:rsidRPr="009E0A4E">
        <w:t>DropdownMenuPrimitive.Sub</w:t>
      </w:r>
      <w:proofErr w:type="spellEnd"/>
      <w:r w:rsidRPr="009E0A4E">
        <w:t xml:space="preserve"> data-slot="dropdown-menu-sub" {...props} /&gt;</w:t>
      </w:r>
    </w:p>
    <w:p w14:paraId="14951111" w14:textId="77777777" w:rsidR="009E0A4E" w:rsidRPr="009E0A4E" w:rsidRDefault="009E0A4E" w:rsidP="009E0A4E">
      <w:pPr>
        <w:pStyle w:val="BodyText"/>
      </w:pPr>
      <w:r w:rsidRPr="009E0A4E">
        <w:t>}</w:t>
      </w:r>
    </w:p>
    <w:p w14:paraId="35BC7E09" w14:textId="77777777" w:rsidR="009E0A4E" w:rsidRPr="009E0A4E" w:rsidRDefault="009E0A4E" w:rsidP="009E0A4E">
      <w:pPr>
        <w:pStyle w:val="BodyText"/>
      </w:pPr>
    </w:p>
    <w:p w14:paraId="1B3BF657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SubTrigger</w:t>
      </w:r>
      <w:proofErr w:type="spellEnd"/>
      <w:r w:rsidRPr="009E0A4E">
        <w:t>({</w:t>
      </w:r>
    </w:p>
    <w:p w14:paraId="66661DA0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768B81E7" w14:textId="77777777" w:rsidR="009E0A4E" w:rsidRPr="009E0A4E" w:rsidRDefault="009E0A4E" w:rsidP="009E0A4E">
      <w:pPr>
        <w:pStyle w:val="BodyText"/>
      </w:pPr>
      <w:r w:rsidRPr="009E0A4E">
        <w:t>  inset,</w:t>
      </w:r>
    </w:p>
    <w:p w14:paraId="610361A5" w14:textId="77777777" w:rsidR="009E0A4E" w:rsidRPr="009E0A4E" w:rsidRDefault="009E0A4E" w:rsidP="009E0A4E">
      <w:pPr>
        <w:pStyle w:val="BodyText"/>
      </w:pPr>
      <w:r w:rsidRPr="009E0A4E">
        <w:t>  children,</w:t>
      </w:r>
    </w:p>
    <w:p w14:paraId="59C5D1FA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15155843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SubTrigger</w:t>
      </w:r>
      <w:proofErr w:type="spellEnd"/>
      <w:r w:rsidRPr="009E0A4E">
        <w:t>&gt; &amp; {</w:t>
      </w:r>
    </w:p>
    <w:p w14:paraId="6EE7C027" w14:textId="77777777" w:rsidR="009E0A4E" w:rsidRPr="009E0A4E" w:rsidRDefault="009E0A4E" w:rsidP="009E0A4E">
      <w:pPr>
        <w:pStyle w:val="BodyText"/>
      </w:pPr>
      <w:r w:rsidRPr="009E0A4E">
        <w:t xml:space="preserve">  inset?: </w:t>
      </w:r>
      <w:proofErr w:type="spellStart"/>
      <w:r w:rsidRPr="009E0A4E">
        <w:t>boolean</w:t>
      </w:r>
      <w:proofErr w:type="spellEnd"/>
    </w:p>
    <w:p w14:paraId="4BC392C0" w14:textId="77777777" w:rsidR="009E0A4E" w:rsidRPr="009E0A4E" w:rsidRDefault="009E0A4E" w:rsidP="009E0A4E">
      <w:pPr>
        <w:pStyle w:val="BodyText"/>
      </w:pPr>
      <w:r w:rsidRPr="009E0A4E">
        <w:t>}) {</w:t>
      </w:r>
    </w:p>
    <w:p w14:paraId="28E1AFE2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75254CA9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SubTrigger</w:t>
      </w:r>
      <w:proofErr w:type="spellEnd"/>
    </w:p>
    <w:p w14:paraId="32FAEE40" w14:textId="77777777" w:rsidR="009E0A4E" w:rsidRPr="009E0A4E" w:rsidRDefault="009E0A4E" w:rsidP="009E0A4E">
      <w:pPr>
        <w:pStyle w:val="BodyText"/>
      </w:pPr>
      <w:r w:rsidRPr="009E0A4E">
        <w:t>      data-slot="dropdown-menu-sub-trigger"</w:t>
      </w:r>
    </w:p>
    <w:p w14:paraId="5F92D4A8" w14:textId="77777777" w:rsidR="009E0A4E" w:rsidRPr="009E0A4E" w:rsidRDefault="009E0A4E" w:rsidP="009E0A4E">
      <w:pPr>
        <w:pStyle w:val="BodyText"/>
      </w:pPr>
      <w:r w:rsidRPr="009E0A4E">
        <w:t>      data-inset={inset}</w:t>
      </w:r>
    </w:p>
    <w:p w14:paraId="1EF50ED8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3A4737D4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focus:bg-accent</w:t>
      </w:r>
      <w:proofErr w:type="spellEnd"/>
      <w:r w:rsidRPr="009E0A4E">
        <w:t xml:space="preserve"> </w:t>
      </w:r>
      <w:proofErr w:type="spellStart"/>
      <w:r w:rsidRPr="009E0A4E">
        <w:t>focus:text-accent-foreground</w:t>
      </w:r>
      <w:proofErr w:type="spellEnd"/>
      <w:r w:rsidRPr="009E0A4E">
        <w:t xml:space="preserve"> data-[state=open]:</w:t>
      </w:r>
      <w:proofErr w:type="spellStart"/>
      <w:r w:rsidRPr="009E0A4E">
        <w:t>bg</w:t>
      </w:r>
      <w:proofErr w:type="spellEnd"/>
      <w:r w:rsidRPr="009E0A4E">
        <w:t>-accent data-[state=open]:text-accent-foreground flex cursor-default items-center rounded-</w:t>
      </w:r>
      <w:proofErr w:type="spellStart"/>
      <w:r w:rsidRPr="009E0A4E">
        <w:t>sm</w:t>
      </w:r>
      <w:proofErr w:type="spellEnd"/>
      <w:r w:rsidRPr="009E0A4E">
        <w:t xml:space="preserve"> px-2 py-1.5 text-</w:t>
      </w:r>
      <w:proofErr w:type="spellStart"/>
      <w:r w:rsidRPr="009E0A4E">
        <w:t>sm</w:t>
      </w:r>
      <w:proofErr w:type="spellEnd"/>
      <w:r w:rsidRPr="009E0A4E">
        <w:t xml:space="preserve"> outline-hidden select-none data-[inset]:pl-8",</w:t>
      </w:r>
    </w:p>
    <w:p w14:paraId="5935A52B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7A0E44B3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106E7E51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79F0A37E" w14:textId="77777777" w:rsidR="009E0A4E" w:rsidRPr="009E0A4E" w:rsidRDefault="009E0A4E" w:rsidP="009E0A4E">
      <w:pPr>
        <w:pStyle w:val="BodyText"/>
      </w:pPr>
      <w:r w:rsidRPr="009E0A4E">
        <w:t>    &gt;</w:t>
      </w:r>
    </w:p>
    <w:p w14:paraId="1FBD1036" w14:textId="77777777" w:rsidR="009E0A4E" w:rsidRPr="009E0A4E" w:rsidRDefault="009E0A4E" w:rsidP="009E0A4E">
      <w:pPr>
        <w:pStyle w:val="BodyText"/>
      </w:pPr>
      <w:r w:rsidRPr="009E0A4E">
        <w:t>      {children}</w:t>
      </w:r>
    </w:p>
    <w:p w14:paraId="3323AFC6" w14:textId="77777777" w:rsidR="009E0A4E" w:rsidRPr="009E0A4E" w:rsidRDefault="009E0A4E" w:rsidP="009E0A4E">
      <w:pPr>
        <w:pStyle w:val="BodyText"/>
      </w:pPr>
      <w:r w:rsidRPr="009E0A4E">
        <w:lastRenderedPageBreak/>
        <w:t>      &lt;</w:t>
      </w:r>
      <w:proofErr w:type="spellStart"/>
      <w:r w:rsidRPr="009E0A4E">
        <w:t>ChevronRightIcon</w:t>
      </w:r>
      <w:proofErr w:type="spellEnd"/>
      <w:r w:rsidRPr="009E0A4E">
        <w:t xml:space="preserve"> </w:t>
      </w:r>
      <w:proofErr w:type="spellStart"/>
      <w:r w:rsidRPr="009E0A4E">
        <w:t>className</w:t>
      </w:r>
      <w:proofErr w:type="spellEnd"/>
      <w:r w:rsidRPr="009E0A4E">
        <w:t>="ml-auto size-4" /&gt;</w:t>
      </w:r>
    </w:p>
    <w:p w14:paraId="7B1B15B2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DropdownMenuPrimitive.SubTrigger</w:t>
      </w:r>
      <w:proofErr w:type="spellEnd"/>
      <w:r w:rsidRPr="009E0A4E">
        <w:t>&gt;</w:t>
      </w:r>
    </w:p>
    <w:p w14:paraId="591C348A" w14:textId="77777777" w:rsidR="009E0A4E" w:rsidRPr="009E0A4E" w:rsidRDefault="009E0A4E" w:rsidP="009E0A4E">
      <w:pPr>
        <w:pStyle w:val="BodyText"/>
      </w:pPr>
      <w:r w:rsidRPr="009E0A4E">
        <w:t>  )</w:t>
      </w:r>
    </w:p>
    <w:p w14:paraId="2A187B1C" w14:textId="77777777" w:rsidR="009E0A4E" w:rsidRPr="009E0A4E" w:rsidRDefault="009E0A4E" w:rsidP="009E0A4E">
      <w:pPr>
        <w:pStyle w:val="BodyText"/>
      </w:pPr>
      <w:r w:rsidRPr="009E0A4E">
        <w:t>}</w:t>
      </w:r>
    </w:p>
    <w:p w14:paraId="0837A702" w14:textId="77777777" w:rsidR="009E0A4E" w:rsidRPr="009E0A4E" w:rsidRDefault="009E0A4E" w:rsidP="009E0A4E">
      <w:pPr>
        <w:pStyle w:val="BodyText"/>
      </w:pPr>
    </w:p>
    <w:p w14:paraId="5A0EB64A" w14:textId="77777777" w:rsidR="009E0A4E" w:rsidRPr="009E0A4E" w:rsidRDefault="009E0A4E" w:rsidP="009E0A4E">
      <w:pPr>
        <w:pStyle w:val="BodyText"/>
      </w:pPr>
      <w:r w:rsidRPr="009E0A4E">
        <w:t xml:space="preserve">function </w:t>
      </w:r>
      <w:proofErr w:type="spellStart"/>
      <w:r w:rsidRPr="009E0A4E">
        <w:t>DropdownMenuSubContent</w:t>
      </w:r>
      <w:proofErr w:type="spellEnd"/>
      <w:r w:rsidRPr="009E0A4E">
        <w:t>({</w:t>
      </w:r>
    </w:p>
    <w:p w14:paraId="0174286D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603F9485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023191A1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DropdownMenuPrimitive.SubContent</w:t>
      </w:r>
      <w:proofErr w:type="spellEnd"/>
      <w:r w:rsidRPr="009E0A4E">
        <w:t>&gt;) {</w:t>
      </w:r>
    </w:p>
    <w:p w14:paraId="42AC8E3A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70D91E83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DropdownMenuPrimitive.SubContent</w:t>
      </w:r>
      <w:proofErr w:type="spellEnd"/>
    </w:p>
    <w:p w14:paraId="54747775" w14:textId="77777777" w:rsidR="009E0A4E" w:rsidRPr="009E0A4E" w:rsidRDefault="009E0A4E" w:rsidP="009E0A4E">
      <w:pPr>
        <w:pStyle w:val="BodyText"/>
      </w:pPr>
      <w:r w:rsidRPr="009E0A4E">
        <w:t>      data-slot="dropdown-menu-sub-content"</w:t>
      </w:r>
    </w:p>
    <w:p w14:paraId="1317A4B0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0D15BDF8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bg</w:t>
      </w:r>
      <w:proofErr w:type="spellEnd"/>
      <w:r w:rsidRPr="009E0A4E">
        <w:t>-popover text-popover-foregroun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 z-50 min-w-[8rem] origin-(--radix-dropdown-menu-content-transform-origin) overflow-hidden rounded-md border p-1 shadow-lg",</w:t>
      </w:r>
    </w:p>
    <w:p w14:paraId="16259841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3B4EC231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577C9DB4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62BADC4E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35A274FA" w14:textId="77777777" w:rsidR="009E0A4E" w:rsidRPr="009E0A4E" w:rsidRDefault="009E0A4E" w:rsidP="009E0A4E">
      <w:pPr>
        <w:pStyle w:val="BodyText"/>
      </w:pPr>
      <w:r w:rsidRPr="009E0A4E">
        <w:t>  )</w:t>
      </w:r>
    </w:p>
    <w:p w14:paraId="346E7017" w14:textId="77777777" w:rsidR="009E0A4E" w:rsidRPr="009E0A4E" w:rsidRDefault="009E0A4E" w:rsidP="009E0A4E">
      <w:pPr>
        <w:pStyle w:val="BodyText"/>
      </w:pPr>
      <w:r w:rsidRPr="009E0A4E">
        <w:t>}</w:t>
      </w:r>
    </w:p>
    <w:p w14:paraId="0BCEF0F5" w14:textId="77777777" w:rsidR="009E0A4E" w:rsidRPr="009E0A4E" w:rsidRDefault="009E0A4E" w:rsidP="009E0A4E">
      <w:pPr>
        <w:pStyle w:val="BodyText"/>
      </w:pPr>
    </w:p>
    <w:p w14:paraId="1CFEAF3D" w14:textId="77777777" w:rsidR="009E0A4E" w:rsidRPr="009E0A4E" w:rsidRDefault="009E0A4E" w:rsidP="009E0A4E">
      <w:pPr>
        <w:pStyle w:val="BodyText"/>
      </w:pPr>
      <w:r w:rsidRPr="009E0A4E">
        <w:t>export {</w:t>
      </w:r>
    </w:p>
    <w:p w14:paraId="71956E8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</w:t>
      </w:r>
      <w:proofErr w:type="spellEnd"/>
      <w:r w:rsidRPr="009E0A4E">
        <w:t>,</w:t>
      </w:r>
    </w:p>
    <w:p w14:paraId="0CBE3A2A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Portal</w:t>
      </w:r>
      <w:proofErr w:type="spellEnd"/>
      <w:r w:rsidRPr="009E0A4E">
        <w:t>,</w:t>
      </w:r>
    </w:p>
    <w:p w14:paraId="78CA2051" w14:textId="77777777" w:rsidR="009E0A4E" w:rsidRPr="009E0A4E" w:rsidRDefault="009E0A4E" w:rsidP="009E0A4E">
      <w:pPr>
        <w:pStyle w:val="BodyText"/>
      </w:pPr>
      <w:r w:rsidRPr="009E0A4E">
        <w:lastRenderedPageBreak/>
        <w:t xml:space="preserve">  </w:t>
      </w:r>
      <w:proofErr w:type="spellStart"/>
      <w:r w:rsidRPr="009E0A4E">
        <w:t>DropdownMenuTrigger</w:t>
      </w:r>
      <w:proofErr w:type="spellEnd"/>
      <w:r w:rsidRPr="009E0A4E">
        <w:t>,</w:t>
      </w:r>
    </w:p>
    <w:p w14:paraId="7D46B311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Content</w:t>
      </w:r>
      <w:proofErr w:type="spellEnd"/>
      <w:r w:rsidRPr="009E0A4E">
        <w:t>,</w:t>
      </w:r>
    </w:p>
    <w:p w14:paraId="1C5085E5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Group</w:t>
      </w:r>
      <w:proofErr w:type="spellEnd"/>
      <w:r w:rsidRPr="009E0A4E">
        <w:t>,</w:t>
      </w:r>
    </w:p>
    <w:p w14:paraId="582D5943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Label</w:t>
      </w:r>
      <w:proofErr w:type="spellEnd"/>
      <w:r w:rsidRPr="009E0A4E">
        <w:t>,</w:t>
      </w:r>
    </w:p>
    <w:p w14:paraId="5EC64C95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Item</w:t>
      </w:r>
      <w:proofErr w:type="spellEnd"/>
      <w:r w:rsidRPr="009E0A4E">
        <w:t>,</w:t>
      </w:r>
    </w:p>
    <w:p w14:paraId="7874E9E2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CheckboxItem</w:t>
      </w:r>
      <w:proofErr w:type="spellEnd"/>
      <w:r w:rsidRPr="009E0A4E">
        <w:t>,</w:t>
      </w:r>
    </w:p>
    <w:p w14:paraId="383D89AC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RadioGroup</w:t>
      </w:r>
      <w:proofErr w:type="spellEnd"/>
      <w:r w:rsidRPr="009E0A4E">
        <w:t>,</w:t>
      </w:r>
    </w:p>
    <w:p w14:paraId="2BD76E04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RadioItem</w:t>
      </w:r>
      <w:proofErr w:type="spellEnd"/>
      <w:r w:rsidRPr="009E0A4E">
        <w:t>,</w:t>
      </w:r>
    </w:p>
    <w:p w14:paraId="02A463D4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Separator</w:t>
      </w:r>
      <w:proofErr w:type="spellEnd"/>
      <w:r w:rsidRPr="009E0A4E">
        <w:t>,</w:t>
      </w:r>
    </w:p>
    <w:p w14:paraId="77965D5B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Shortcut</w:t>
      </w:r>
      <w:proofErr w:type="spellEnd"/>
      <w:r w:rsidRPr="009E0A4E">
        <w:t>,</w:t>
      </w:r>
    </w:p>
    <w:p w14:paraId="5E8865BE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Sub</w:t>
      </w:r>
      <w:proofErr w:type="spellEnd"/>
      <w:r w:rsidRPr="009E0A4E">
        <w:t>,</w:t>
      </w:r>
    </w:p>
    <w:p w14:paraId="31B41A5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SubTrigger</w:t>
      </w:r>
      <w:proofErr w:type="spellEnd"/>
      <w:r w:rsidRPr="009E0A4E">
        <w:t>,</w:t>
      </w:r>
    </w:p>
    <w:p w14:paraId="65636028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DropdownMenuSubContent</w:t>
      </w:r>
      <w:proofErr w:type="spellEnd"/>
      <w:r w:rsidRPr="009E0A4E">
        <w:t>,</w:t>
      </w:r>
    </w:p>
    <w:p w14:paraId="306CD598" w14:textId="77777777" w:rsidR="009E0A4E" w:rsidRPr="009E0A4E" w:rsidRDefault="009E0A4E" w:rsidP="009E0A4E">
      <w:pPr>
        <w:pStyle w:val="BodyText"/>
      </w:pPr>
      <w:r w:rsidRPr="009E0A4E">
        <w:t>}</w:t>
      </w:r>
    </w:p>
    <w:p w14:paraId="5A4AF3BF" w14:textId="77777777" w:rsidR="009E0A4E" w:rsidRPr="009E0A4E" w:rsidRDefault="009E0A4E" w:rsidP="009E0A4E">
      <w:pPr>
        <w:pStyle w:val="BodyText"/>
      </w:pPr>
    </w:p>
    <w:p w14:paraId="6F29FDFC" w14:textId="77777777" w:rsidR="009E0A4E" w:rsidRDefault="009E0A4E" w:rsidP="009B2529">
      <w:pPr>
        <w:pStyle w:val="BodyText"/>
      </w:pPr>
    </w:p>
    <w:p w14:paraId="3D4C9CEC" w14:textId="77777777" w:rsidR="009E0A4E" w:rsidRDefault="009E0A4E" w:rsidP="009B2529">
      <w:pPr>
        <w:pStyle w:val="BodyText"/>
      </w:pPr>
    </w:p>
    <w:p w14:paraId="3623A718" w14:textId="77777777" w:rsidR="009E0A4E" w:rsidRDefault="009E0A4E" w:rsidP="009B2529">
      <w:pPr>
        <w:pStyle w:val="BodyText"/>
      </w:pPr>
    </w:p>
    <w:p w14:paraId="4EF1C161" w14:textId="77777777" w:rsidR="009E0A4E" w:rsidRDefault="009E0A4E" w:rsidP="009B2529">
      <w:pPr>
        <w:pStyle w:val="BodyText"/>
      </w:pPr>
    </w:p>
    <w:p w14:paraId="7ADA12BF" w14:textId="77777777" w:rsidR="009E0A4E" w:rsidRDefault="009E0A4E" w:rsidP="009B2529">
      <w:pPr>
        <w:pStyle w:val="BodyText"/>
      </w:pPr>
    </w:p>
    <w:p w14:paraId="0672F93B" w14:textId="2A984FF1" w:rsidR="009E0A4E" w:rsidRDefault="009E0A4E" w:rsidP="009B2529">
      <w:pPr>
        <w:pStyle w:val="BodyText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t>src</w:t>
      </w:r>
      <w:proofErr w:type="spellEnd"/>
      <w:r w:rsidRPr="009E0A4E">
        <w:rPr>
          <w:b/>
          <w:bCs/>
          <w:sz w:val="44"/>
          <w:szCs w:val="44"/>
        </w:rPr>
        <w:t>\components\ui\</w:t>
      </w:r>
      <w:proofErr w:type="spellStart"/>
      <w:r w:rsidRPr="009E0A4E">
        <w:rPr>
          <w:b/>
          <w:bCs/>
          <w:sz w:val="44"/>
          <w:szCs w:val="44"/>
        </w:rPr>
        <w:t>progress.tsx</w:t>
      </w:r>
      <w:proofErr w:type="spellEnd"/>
    </w:p>
    <w:p w14:paraId="1398859A" w14:textId="77777777" w:rsidR="009E0A4E" w:rsidRDefault="009E0A4E" w:rsidP="009B2529">
      <w:pPr>
        <w:pStyle w:val="BodyText"/>
      </w:pPr>
    </w:p>
    <w:p w14:paraId="217573AF" w14:textId="77777777" w:rsidR="009E0A4E" w:rsidRPr="009E0A4E" w:rsidRDefault="009E0A4E" w:rsidP="009E0A4E">
      <w:pPr>
        <w:pStyle w:val="BodyText"/>
      </w:pPr>
      <w:r w:rsidRPr="009E0A4E">
        <w:t>"use client"</w:t>
      </w:r>
    </w:p>
    <w:p w14:paraId="31E3B7CC" w14:textId="77777777" w:rsidR="009E0A4E" w:rsidRPr="009E0A4E" w:rsidRDefault="009E0A4E" w:rsidP="009E0A4E">
      <w:pPr>
        <w:pStyle w:val="BodyText"/>
      </w:pPr>
    </w:p>
    <w:p w14:paraId="080EE1EF" w14:textId="77777777" w:rsidR="009E0A4E" w:rsidRPr="009E0A4E" w:rsidRDefault="009E0A4E" w:rsidP="009E0A4E">
      <w:pPr>
        <w:pStyle w:val="BodyText"/>
      </w:pPr>
      <w:r w:rsidRPr="009E0A4E">
        <w:t>import * as React from "react"</w:t>
      </w:r>
    </w:p>
    <w:p w14:paraId="3DFE329D" w14:textId="77777777" w:rsidR="009E0A4E" w:rsidRPr="009E0A4E" w:rsidRDefault="009E0A4E" w:rsidP="009E0A4E">
      <w:pPr>
        <w:pStyle w:val="BodyText"/>
      </w:pPr>
      <w:r w:rsidRPr="009E0A4E">
        <w:t xml:space="preserve">import * as </w:t>
      </w:r>
      <w:proofErr w:type="spellStart"/>
      <w:r w:rsidRPr="009E0A4E">
        <w:t>ProgressPrimitive</w:t>
      </w:r>
      <w:proofErr w:type="spellEnd"/>
      <w:r w:rsidRPr="009E0A4E">
        <w:t xml:space="preserve"> from "@radix-ui/react-progress"</w:t>
      </w:r>
    </w:p>
    <w:p w14:paraId="5BE891FE" w14:textId="77777777" w:rsidR="009E0A4E" w:rsidRPr="009E0A4E" w:rsidRDefault="009E0A4E" w:rsidP="009E0A4E">
      <w:pPr>
        <w:pStyle w:val="BodyText"/>
      </w:pPr>
    </w:p>
    <w:p w14:paraId="043598C4" w14:textId="77777777" w:rsidR="009E0A4E" w:rsidRPr="009E0A4E" w:rsidRDefault="009E0A4E" w:rsidP="009E0A4E">
      <w:pPr>
        <w:pStyle w:val="BodyText"/>
      </w:pPr>
      <w:r w:rsidRPr="009E0A4E">
        <w:lastRenderedPageBreak/>
        <w:t xml:space="preserve">import { </w:t>
      </w:r>
      <w:proofErr w:type="spellStart"/>
      <w:r w:rsidRPr="009E0A4E">
        <w:t>cn</w:t>
      </w:r>
      <w:proofErr w:type="spellEnd"/>
      <w:r w:rsidRPr="009E0A4E">
        <w:t xml:space="preserve"> } from "@/lib/utils"</w:t>
      </w:r>
    </w:p>
    <w:p w14:paraId="1732425D" w14:textId="77777777" w:rsidR="009E0A4E" w:rsidRPr="009E0A4E" w:rsidRDefault="009E0A4E" w:rsidP="009E0A4E">
      <w:pPr>
        <w:pStyle w:val="BodyText"/>
      </w:pPr>
    </w:p>
    <w:p w14:paraId="7E28B53C" w14:textId="77777777" w:rsidR="009E0A4E" w:rsidRPr="009E0A4E" w:rsidRDefault="009E0A4E" w:rsidP="009E0A4E">
      <w:pPr>
        <w:pStyle w:val="BodyText"/>
      </w:pPr>
      <w:r w:rsidRPr="009E0A4E">
        <w:t>function Progress({</w:t>
      </w:r>
    </w:p>
    <w:p w14:paraId="7ABDBBA0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5BD3DAA4" w14:textId="77777777" w:rsidR="009E0A4E" w:rsidRPr="009E0A4E" w:rsidRDefault="009E0A4E" w:rsidP="009E0A4E">
      <w:pPr>
        <w:pStyle w:val="BodyText"/>
      </w:pPr>
      <w:r w:rsidRPr="009E0A4E">
        <w:t>  value,</w:t>
      </w:r>
    </w:p>
    <w:p w14:paraId="6977A69C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2E3F9121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ProgressPrimitive.Root</w:t>
      </w:r>
      <w:proofErr w:type="spellEnd"/>
      <w:r w:rsidRPr="009E0A4E">
        <w:t>&gt;) {</w:t>
      </w:r>
    </w:p>
    <w:p w14:paraId="57AF6C63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7FDE0427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ProgressPrimitive.Root</w:t>
      </w:r>
      <w:proofErr w:type="spellEnd"/>
    </w:p>
    <w:p w14:paraId="0352457B" w14:textId="77777777" w:rsidR="009E0A4E" w:rsidRPr="009E0A4E" w:rsidRDefault="009E0A4E" w:rsidP="009E0A4E">
      <w:pPr>
        <w:pStyle w:val="BodyText"/>
      </w:pPr>
      <w:r w:rsidRPr="009E0A4E">
        <w:t>      data-slot="progress"</w:t>
      </w:r>
    </w:p>
    <w:p w14:paraId="06403629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686A7865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bg</w:t>
      </w:r>
      <w:proofErr w:type="spellEnd"/>
      <w:r w:rsidRPr="009E0A4E">
        <w:t>-primary/20 relative h-2 w-full overflow-hidden rounded-full",</w:t>
      </w:r>
    </w:p>
    <w:p w14:paraId="57999FAF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3B8FE7CC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1ABC542E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45F61EBC" w14:textId="77777777" w:rsidR="009E0A4E" w:rsidRPr="009E0A4E" w:rsidRDefault="009E0A4E" w:rsidP="009E0A4E">
      <w:pPr>
        <w:pStyle w:val="BodyText"/>
      </w:pPr>
      <w:r w:rsidRPr="009E0A4E">
        <w:t>    &gt;</w:t>
      </w:r>
    </w:p>
    <w:p w14:paraId="0E05EAB7" w14:textId="77777777" w:rsidR="009E0A4E" w:rsidRPr="009E0A4E" w:rsidRDefault="009E0A4E" w:rsidP="009E0A4E">
      <w:pPr>
        <w:pStyle w:val="BodyText"/>
      </w:pPr>
      <w:r w:rsidRPr="009E0A4E">
        <w:t>      &lt;</w:t>
      </w:r>
      <w:proofErr w:type="spellStart"/>
      <w:r w:rsidRPr="009E0A4E">
        <w:t>ProgressPrimitive.Indicator</w:t>
      </w:r>
      <w:proofErr w:type="spellEnd"/>
    </w:p>
    <w:p w14:paraId="140A2ED9" w14:textId="77777777" w:rsidR="009E0A4E" w:rsidRPr="009E0A4E" w:rsidRDefault="009E0A4E" w:rsidP="009E0A4E">
      <w:pPr>
        <w:pStyle w:val="BodyText"/>
      </w:pPr>
      <w:r w:rsidRPr="009E0A4E">
        <w:t>        data-slot="progress-indicator"</w:t>
      </w:r>
    </w:p>
    <w:p w14:paraId="65B3EF6E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  <w:r w:rsidRPr="009E0A4E">
        <w:t>="</w:t>
      </w:r>
      <w:proofErr w:type="spellStart"/>
      <w:r w:rsidRPr="009E0A4E">
        <w:t>bg</w:t>
      </w:r>
      <w:proofErr w:type="spellEnd"/>
      <w:r w:rsidRPr="009E0A4E">
        <w:t>-primary h-full w-full flex-1 transition-all"</w:t>
      </w:r>
    </w:p>
    <w:p w14:paraId="42F53C6E" w14:textId="77777777" w:rsidR="009E0A4E" w:rsidRPr="009E0A4E" w:rsidRDefault="009E0A4E" w:rsidP="009E0A4E">
      <w:pPr>
        <w:pStyle w:val="BodyText"/>
      </w:pPr>
      <w:r w:rsidRPr="009E0A4E">
        <w:t>        style={{ transform: `</w:t>
      </w:r>
      <w:proofErr w:type="spellStart"/>
      <w:r w:rsidRPr="009E0A4E">
        <w:t>translateX</w:t>
      </w:r>
      <w:proofErr w:type="spellEnd"/>
      <w:r w:rsidRPr="009E0A4E">
        <w:t>(-${100 - (value || 0)}%)` }}</w:t>
      </w:r>
    </w:p>
    <w:p w14:paraId="551C3043" w14:textId="77777777" w:rsidR="009E0A4E" w:rsidRPr="009E0A4E" w:rsidRDefault="009E0A4E" w:rsidP="009E0A4E">
      <w:pPr>
        <w:pStyle w:val="BodyText"/>
      </w:pPr>
      <w:r w:rsidRPr="009E0A4E">
        <w:t>      /&gt;</w:t>
      </w:r>
    </w:p>
    <w:p w14:paraId="35744E30" w14:textId="77777777" w:rsidR="009E0A4E" w:rsidRPr="009E0A4E" w:rsidRDefault="009E0A4E" w:rsidP="009E0A4E">
      <w:pPr>
        <w:pStyle w:val="BodyText"/>
      </w:pPr>
      <w:r w:rsidRPr="009E0A4E">
        <w:t>    &lt;/</w:t>
      </w:r>
      <w:proofErr w:type="spellStart"/>
      <w:r w:rsidRPr="009E0A4E">
        <w:t>ProgressPrimitive.Root</w:t>
      </w:r>
      <w:proofErr w:type="spellEnd"/>
      <w:r w:rsidRPr="009E0A4E">
        <w:t>&gt;</w:t>
      </w:r>
    </w:p>
    <w:p w14:paraId="49E844BB" w14:textId="77777777" w:rsidR="009E0A4E" w:rsidRPr="009E0A4E" w:rsidRDefault="009E0A4E" w:rsidP="009E0A4E">
      <w:pPr>
        <w:pStyle w:val="BodyText"/>
      </w:pPr>
      <w:r w:rsidRPr="009E0A4E">
        <w:t>  )</w:t>
      </w:r>
    </w:p>
    <w:p w14:paraId="6EA183BC" w14:textId="77777777" w:rsidR="009E0A4E" w:rsidRPr="009E0A4E" w:rsidRDefault="009E0A4E" w:rsidP="009E0A4E">
      <w:pPr>
        <w:pStyle w:val="BodyText"/>
      </w:pPr>
      <w:r w:rsidRPr="009E0A4E">
        <w:t>}</w:t>
      </w:r>
    </w:p>
    <w:p w14:paraId="4547C047" w14:textId="77777777" w:rsidR="009E0A4E" w:rsidRPr="009E0A4E" w:rsidRDefault="009E0A4E" w:rsidP="009E0A4E">
      <w:pPr>
        <w:pStyle w:val="BodyText"/>
      </w:pPr>
    </w:p>
    <w:p w14:paraId="6CA83CBB" w14:textId="77777777" w:rsidR="009E0A4E" w:rsidRPr="009E0A4E" w:rsidRDefault="009E0A4E" w:rsidP="009E0A4E">
      <w:pPr>
        <w:pStyle w:val="BodyText"/>
      </w:pPr>
      <w:r w:rsidRPr="009E0A4E">
        <w:t>export { Progress }</w:t>
      </w:r>
    </w:p>
    <w:p w14:paraId="0D2EC314" w14:textId="77777777" w:rsidR="009E0A4E" w:rsidRPr="009E0A4E" w:rsidRDefault="009E0A4E" w:rsidP="009E0A4E">
      <w:pPr>
        <w:pStyle w:val="BodyText"/>
      </w:pPr>
    </w:p>
    <w:p w14:paraId="7E2D5DB0" w14:textId="7D020579" w:rsidR="009E0A4E" w:rsidRPr="009E0A4E" w:rsidRDefault="009E0A4E" w:rsidP="009B2529">
      <w:pPr>
        <w:pStyle w:val="BodyText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lastRenderedPageBreak/>
        <w:t>src</w:t>
      </w:r>
      <w:proofErr w:type="spellEnd"/>
      <w:r w:rsidRPr="009E0A4E">
        <w:rPr>
          <w:b/>
          <w:bCs/>
          <w:sz w:val="44"/>
          <w:szCs w:val="44"/>
        </w:rPr>
        <w:t>\components\ui\</w:t>
      </w:r>
      <w:proofErr w:type="spellStart"/>
      <w:r w:rsidRPr="009E0A4E">
        <w:rPr>
          <w:b/>
          <w:bCs/>
          <w:sz w:val="44"/>
          <w:szCs w:val="44"/>
        </w:rPr>
        <w:t>separator.tsx</w:t>
      </w:r>
      <w:proofErr w:type="spellEnd"/>
    </w:p>
    <w:p w14:paraId="10ABEF28" w14:textId="77777777" w:rsidR="009E0A4E" w:rsidRDefault="009E0A4E" w:rsidP="009B2529">
      <w:pPr>
        <w:pStyle w:val="BodyText"/>
      </w:pPr>
    </w:p>
    <w:p w14:paraId="7761E39D" w14:textId="77777777" w:rsidR="009E0A4E" w:rsidRPr="009E0A4E" w:rsidRDefault="009E0A4E" w:rsidP="009E0A4E">
      <w:pPr>
        <w:pStyle w:val="BodyText"/>
      </w:pPr>
      <w:r w:rsidRPr="009E0A4E">
        <w:t>"use client"</w:t>
      </w:r>
    </w:p>
    <w:p w14:paraId="0165F7A6" w14:textId="77777777" w:rsidR="009E0A4E" w:rsidRPr="009E0A4E" w:rsidRDefault="009E0A4E" w:rsidP="009E0A4E">
      <w:pPr>
        <w:pStyle w:val="BodyText"/>
      </w:pPr>
    </w:p>
    <w:p w14:paraId="3FDA474A" w14:textId="77777777" w:rsidR="009E0A4E" w:rsidRPr="009E0A4E" w:rsidRDefault="009E0A4E" w:rsidP="009E0A4E">
      <w:pPr>
        <w:pStyle w:val="BodyText"/>
      </w:pPr>
      <w:r w:rsidRPr="009E0A4E">
        <w:t>import * as React from "react"</w:t>
      </w:r>
    </w:p>
    <w:p w14:paraId="33EDAD43" w14:textId="77777777" w:rsidR="009E0A4E" w:rsidRPr="009E0A4E" w:rsidRDefault="009E0A4E" w:rsidP="009E0A4E">
      <w:pPr>
        <w:pStyle w:val="BodyText"/>
      </w:pPr>
      <w:r w:rsidRPr="009E0A4E">
        <w:t xml:space="preserve">import * as </w:t>
      </w:r>
      <w:proofErr w:type="spellStart"/>
      <w:r w:rsidRPr="009E0A4E">
        <w:t>SeparatorPrimitive</w:t>
      </w:r>
      <w:proofErr w:type="spellEnd"/>
      <w:r w:rsidRPr="009E0A4E">
        <w:t xml:space="preserve"> from "@radix-ui/react-separator"</w:t>
      </w:r>
    </w:p>
    <w:p w14:paraId="401CBE4E" w14:textId="77777777" w:rsidR="009E0A4E" w:rsidRPr="009E0A4E" w:rsidRDefault="009E0A4E" w:rsidP="009E0A4E">
      <w:pPr>
        <w:pStyle w:val="BodyText"/>
      </w:pPr>
    </w:p>
    <w:p w14:paraId="29BD7D72" w14:textId="77777777" w:rsidR="009E0A4E" w:rsidRPr="009E0A4E" w:rsidRDefault="009E0A4E" w:rsidP="009E0A4E">
      <w:pPr>
        <w:pStyle w:val="BodyText"/>
      </w:pPr>
      <w:r w:rsidRPr="009E0A4E">
        <w:t xml:space="preserve">import { </w:t>
      </w:r>
      <w:proofErr w:type="spellStart"/>
      <w:r w:rsidRPr="009E0A4E">
        <w:t>cn</w:t>
      </w:r>
      <w:proofErr w:type="spellEnd"/>
      <w:r w:rsidRPr="009E0A4E">
        <w:t xml:space="preserve"> } from "@/lib/utils"</w:t>
      </w:r>
    </w:p>
    <w:p w14:paraId="65824059" w14:textId="77777777" w:rsidR="009E0A4E" w:rsidRPr="009E0A4E" w:rsidRDefault="009E0A4E" w:rsidP="009E0A4E">
      <w:pPr>
        <w:pStyle w:val="BodyText"/>
      </w:pPr>
    </w:p>
    <w:p w14:paraId="50EB908A" w14:textId="77777777" w:rsidR="009E0A4E" w:rsidRPr="009E0A4E" w:rsidRDefault="009E0A4E" w:rsidP="009E0A4E">
      <w:pPr>
        <w:pStyle w:val="BodyText"/>
      </w:pPr>
      <w:r w:rsidRPr="009E0A4E">
        <w:t>function Separator({</w:t>
      </w:r>
    </w:p>
    <w:p w14:paraId="7814E1C9" w14:textId="77777777" w:rsidR="009E0A4E" w:rsidRPr="009E0A4E" w:rsidRDefault="009E0A4E" w:rsidP="009E0A4E">
      <w:pPr>
        <w:pStyle w:val="BodyText"/>
      </w:pPr>
      <w:r w:rsidRPr="009E0A4E">
        <w:t xml:space="preserve">  </w:t>
      </w:r>
      <w:proofErr w:type="spellStart"/>
      <w:r w:rsidRPr="009E0A4E">
        <w:t>className</w:t>
      </w:r>
      <w:proofErr w:type="spellEnd"/>
      <w:r w:rsidRPr="009E0A4E">
        <w:t>,</w:t>
      </w:r>
    </w:p>
    <w:p w14:paraId="5426CC30" w14:textId="77777777" w:rsidR="009E0A4E" w:rsidRPr="009E0A4E" w:rsidRDefault="009E0A4E" w:rsidP="009E0A4E">
      <w:pPr>
        <w:pStyle w:val="BodyText"/>
      </w:pPr>
      <w:r w:rsidRPr="009E0A4E">
        <w:t>  orientation = "horizontal",</w:t>
      </w:r>
    </w:p>
    <w:p w14:paraId="6F742421" w14:textId="77777777" w:rsidR="009E0A4E" w:rsidRPr="009E0A4E" w:rsidRDefault="009E0A4E" w:rsidP="009E0A4E">
      <w:pPr>
        <w:pStyle w:val="BodyText"/>
      </w:pPr>
      <w:r w:rsidRPr="009E0A4E">
        <w:t>  decorative = true,</w:t>
      </w:r>
    </w:p>
    <w:p w14:paraId="559AE5E5" w14:textId="77777777" w:rsidR="009E0A4E" w:rsidRPr="009E0A4E" w:rsidRDefault="009E0A4E" w:rsidP="009E0A4E">
      <w:pPr>
        <w:pStyle w:val="BodyText"/>
      </w:pPr>
      <w:r w:rsidRPr="009E0A4E">
        <w:t>  ...props</w:t>
      </w:r>
    </w:p>
    <w:p w14:paraId="32726F37" w14:textId="77777777" w:rsidR="009E0A4E" w:rsidRPr="009E0A4E" w:rsidRDefault="009E0A4E" w:rsidP="009E0A4E">
      <w:pPr>
        <w:pStyle w:val="BodyText"/>
      </w:pPr>
      <w:r w:rsidRPr="009E0A4E">
        <w:t xml:space="preserve">}: </w:t>
      </w:r>
      <w:proofErr w:type="spellStart"/>
      <w:r w:rsidRPr="009E0A4E">
        <w:t>React.ComponentProps</w:t>
      </w:r>
      <w:proofErr w:type="spellEnd"/>
      <w:r w:rsidRPr="009E0A4E">
        <w:t>&lt;</w:t>
      </w:r>
      <w:proofErr w:type="spellStart"/>
      <w:r w:rsidRPr="009E0A4E">
        <w:t>typeof</w:t>
      </w:r>
      <w:proofErr w:type="spellEnd"/>
      <w:r w:rsidRPr="009E0A4E">
        <w:t xml:space="preserve"> </w:t>
      </w:r>
      <w:proofErr w:type="spellStart"/>
      <w:r w:rsidRPr="009E0A4E">
        <w:t>SeparatorPrimitive.Root</w:t>
      </w:r>
      <w:proofErr w:type="spellEnd"/>
      <w:r w:rsidRPr="009E0A4E">
        <w:t>&gt;) {</w:t>
      </w:r>
    </w:p>
    <w:p w14:paraId="6B214F78" w14:textId="77777777" w:rsidR="009E0A4E" w:rsidRPr="009E0A4E" w:rsidRDefault="009E0A4E" w:rsidP="009E0A4E">
      <w:pPr>
        <w:pStyle w:val="BodyText"/>
      </w:pPr>
      <w:r w:rsidRPr="009E0A4E">
        <w:t>  return (</w:t>
      </w:r>
    </w:p>
    <w:p w14:paraId="77F29B29" w14:textId="77777777" w:rsidR="009E0A4E" w:rsidRPr="009E0A4E" w:rsidRDefault="009E0A4E" w:rsidP="009E0A4E">
      <w:pPr>
        <w:pStyle w:val="BodyText"/>
      </w:pPr>
      <w:r w:rsidRPr="009E0A4E">
        <w:t>    &lt;</w:t>
      </w:r>
      <w:proofErr w:type="spellStart"/>
      <w:r w:rsidRPr="009E0A4E">
        <w:t>SeparatorPrimitive.Root</w:t>
      </w:r>
      <w:proofErr w:type="spellEnd"/>
    </w:p>
    <w:p w14:paraId="31377BBE" w14:textId="77777777" w:rsidR="009E0A4E" w:rsidRPr="009E0A4E" w:rsidRDefault="009E0A4E" w:rsidP="009E0A4E">
      <w:pPr>
        <w:pStyle w:val="BodyText"/>
      </w:pPr>
      <w:r w:rsidRPr="009E0A4E">
        <w:t>      data-slot="separator"</w:t>
      </w:r>
    </w:p>
    <w:p w14:paraId="3892E7A3" w14:textId="77777777" w:rsidR="009E0A4E" w:rsidRPr="009E0A4E" w:rsidRDefault="009E0A4E" w:rsidP="009E0A4E">
      <w:pPr>
        <w:pStyle w:val="BodyText"/>
      </w:pPr>
      <w:r w:rsidRPr="009E0A4E">
        <w:t>      decorative={decorative}</w:t>
      </w:r>
    </w:p>
    <w:p w14:paraId="76CD3A38" w14:textId="77777777" w:rsidR="009E0A4E" w:rsidRPr="009E0A4E" w:rsidRDefault="009E0A4E" w:rsidP="009E0A4E">
      <w:pPr>
        <w:pStyle w:val="BodyText"/>
      </w:pPr>
      <w:r w:rsidRPr="009E0A4E">
        <w:t>      orientation={orientation}</w:t>
      </w:r>
    </w:p>
    <w:p w14:paraId="3A3F66A9" w14:textId="77777777" w:rsidR="009E0A4E" w:rsidRPr="009E0A4E" w:rsidRDefault="009E0A4E" w:rsidP="009E0A4E">
      <w:pPr>
        <w:pStyle w:val="BodyText"/>
      </w:pPr>
      <w:r w:rsidRPr="009E0A4E">
        <w:t xml:space="preserve">      </w:t>
      </w:r>
      <w:proofErr w:type="spellStart"/>
      <w:r w:rsidRPr="009E0A4E">
        <w:t>className</w:t>
      </w:r>
      <w:proofErr w:type="spellEnd"/>
      <w:r w:rsidRPr="009E0A4E">
        <w:t>={</w:t>
      </w:r>
      <w:proofErr w:type="spellStart"/>
      <w:r w:rsidRPr="009E0A4E">
        <w:t>cn</w:t>
      </w:r>
      <w:proofErr w:type="spellEnd"/>
      <w:r w:rsidRPr="009E0A4E">
        <w:t>(</w:t>
      </w:r>
    </w:p>
    <w:p w14:paraId="2D524606" w14:textId="77777777" w:rsidR="009E0A4E" w:rsidRPr="009E0A4E" w:rsidRDefault="009E0A4E" w:rsidP="009E0A4E">
      <w:pPr>
        <w:pStyle w:val="BodyText"/>
      </w:pPr>
      <w:r w:rsidRPr="009E0A4E">
        <w:t>        "</w:t>
      </w:r>
      <w:proofErr w:type="spellStart"/>
      <w:r w:rsidRPr="009E0A4E">
        <w:t>bg</w:t>
      </w:r>
      <w:proofErr w:type="spellEnd"/>
      <w:r w:rsidRPr="009E0A4E">
        <w:t>-border shrink-0 data-[orientation=horizontal]:h-</w:t>
      </w:r>
      <w:proofErr w:type="spellStart"/>
      <w:r w:rsidRPr="009E0A4E">
        <w:t>px</w:t>
      </w:r>
      <w:proofErr w:type="spellEnd"/>
      <w:r w:rsidRPr="009E0A4E">
        <w:t xml:space="preserve"> data-[orientation=horizontal]:w-full data-[orientation=vertical]:h-full data-[orientation=vertical]:w-</w:t>
      </w:r>
      <w:proofErr w:type="spellStart"/>
      <w:r w:rsidRPr="009E0A4E">
        <w:t>px</w:t>
      </w:r>
      <w:proofErr w:type="spellEnd"/>
      <w:r w:rsidRPr="009E0A4E">
        <w:t>",</w:t>
      </w:r>
    </w:p>
    <w:p w14:paraId="48552BD8" w14:textId="77777777" w:rsidR="009E0A4E" w:rsidRPr="009E0A4E" w:rsidRDefault="009E0A4E" w:rsidP="009E0A4E">
      <w:pPr>
        <w:pStyle w:val="BodyText"/>
      </w:pPr>
      <w:r w:rsidRPr="009E0A4E">
        <w:t xml:space="preserve">        </w:t>
      </w:r>
      <w:proofErr w:type="spellStart"/>
      <w:r w:rsidRPr="009E0A4E">
        <w:t>className</w:t>
      </w:r>
      <w:proofErr w:type="spellEnd"/>
    </w:p>
    <w:p w14:paraId="067FEB3E" w14:textId="77777777" w:rsidR="009E0A4E" w:rsidRPr="009E0A4E" w:rsidRDefault="009E0A4E" w:rsidP="009E0A4E">
      <w:pPr>
        <w:pStyle w:val="BodyText"/>
      </w:pPr>
      <w:r w:rsidRPr="009E0A4E">
        <w:t>      )}</w:t>
      </w:r>
    </w:p>
    <w:p w14:paraId="747060F8" w14:textId="77777777" w:rsidR="009E0A4E" w:rsidRPr="009E0A4E" w:rsidRDefault="009E0A4E" w:rsidP="009E0A4E">
      <w:pPr>
        <w:pStyle w:val="BodyText"/>
      </w:pPr>
      <w:r w:rsidRPr="009E0A4E">
        <w:t>      {...props}</w:t>
      </w:r>
    </w:p>
    <w:p w14:paraId="1644F3D2" w14:textId="77777777" w:rsidR="009E0A4E" w:rsidRPr="009E0A4E" w:rsidRDefault="009E0A4E" w:rsidP="009E0A4E">
      <w:pPr>
        <w:pStyle w:val="BodyText"/>
      </w:pPr>
      <w:r w:rsidRPr="009E0A4E">
        <w:t>    /&gt;</w:t>
      </w:r>
    </w:p>
    <w:p w14:paraId="6E4A7E27" w14:textId="77777777" w:rsidR="009E0A4E" w:rsidRPr="009E0A4E" w:rsidRDefault="009E0A4E" w:rsidP="009E0A4E">
      <w:pPr>
        <w:pStyle w:val="BodyText"/>
      </w:pPr>
      <w:r w:rsidRPr="009E0A4E">
        <w:lastRenderedPageBreak/>
        <w:t>  )</w:t>
      </w:r>
    </w:p>
    <w:p w14:paraId="3AD68738" w14:textId="77777777" w:rsidR="009E0A4E" w:rsidRPr="009E0A4E" w:rsidRDefault="009E0A4E" w:rsidP="009E0A4E">
      <w:pPr>
        <w:pStyle w:val="BodyText"/>
      </w:pPr>
      <w:r w:rsidRPr="009E0A4E">
        <w:t>}</w:t>
      </w:r>
    </w:p>
    <w:p w14:paraId="530E3C4B" w14:textId="77777777" w:rsidR="009E0A4E" w:rsidRPr="009E0A4E" w:rsidRDefault="009E0A4E" w:rsidP="009E0A4E">
      <w:pPr>
        <w:pStyle w:val="BodyText"/>
      </w:pPr>
    </w:p>
    <w:p w14:paraId="642BF7FD" w14:textId="77777777" w:rsidR="009E0A4E" w:rsidRPr="009E0A4E" w:rsidRDefault="009E0A4E" w:rsidP="009E0A4E">
      <w:pPr>
        <w:pStyle w:val="BodyText"/>
      </w:pPr>
      <w:r w:rsidRPr="009E0A4E">
        <w:t>export { Separator }</w:t>
      </w:r>
    </w:p>
    <w:p w14:paraId="05D59096" w14:textId="77777777" w:rsidR="009E0A4E" w:rsidRPr="009E0A4E" w:rsidRDefault="009E0A4E" w:rsidP="009E0A4E">
      <w:pPr>
        <w:pStyle w:val="BodyText"/>
      </w:pPr>
    </w:p>
    <w:p w14:paraId="1141F20B" w14:textId="77777777" w:rsidR="009E0A4E" w:rsidRDefault="009E0A4E" w:rsidP="009B2529">
      <w:pPr>
        <w:pStyle w:val="BodyText"/>
      </w:pPr>
    </w:p>
    <w:p w14:paraId="559ADFEF" w14:textId="77777777" w:rsidR="009E0A4E" w:rsidRDefault="009E0A4E" w:rsidP="009B2529">
      <w:pPr>
        <w:pStyle w:val="BodyText"/>
      </w:pPr>
    </w:p>
    <w:p w14:paraId="221E5203" w14:textId="77777777" w:rsidR="009E0A4E" w:rsidRDefault="009E0A4E" w:rsidP="009B2529">
      <w:pPr>
        <w:pStyle w:val="BodyText"/>
      </w:pPr>
    </w:p>
    <w:p w14:paraId="3E6F8AA1" w14:textId="77777777" w:rsidR="009E0A4E" w:rsidRDefault="009E0A4E" w:rsidP="009B2529">
      <w:pPr>
        <w:pStyle w:val="BodyText"/>
      </w:pPr>
    </w:p>
    <w:p w14:paraId="4AA93099" w14:textId="77777777" w:rsidR="009E0A4E" w:rsidRDefault="009E0A4E" w:rsidP="009B2529">
      <w:pPr>
        <w:pStyle w:val="BodyText"/>
      </w:pPr>
    </w:p>
    <w:p w14:paraId="1D88606F" w14:textId="77777777" w:rsidR="009E0A4E" w:rsidRDefault="009E0A4E" w:rsidP="009B2529">
      <w:pPr>
        <w:pStyle w:val="BodyText"/>
      </w:pPr>
    </w:p>
    <w:p w14:paraId="52B1B99D" w14:textId="2C8A8FC6" w:rsidR="009E0A4E" w:rsidRPr="009E0A4E" w:rsidRDefault="009E0A4E" w:rsidP="009B2529">
      <w:pPr>
        <w:pStyle w:val="BodyText"/>
        <w:rPr>
          <w:b/>
          <w:bCs/>
          <w:sz w:val="44"/>
          <w:szCs w:val="44"/>
        </w:rPr>
      </w:pPr>
      <w:proofErr w:type="spellStart"/>
      <w:r w:rsidRPr="009E0A4E">
        <w:rPr>
          <w:b/>
          <w:bCs/>
          <w:sz w:val="44"/>
          <w:szCs w:val="44"/>
        </w:rPr>
        <w:t>src</w:t>
      </w:r>
      <w:proofErr w:type="spellEnd"/>
      <w:r w:rsidRPr="009E0A4E">
        <w:rPr>
          <w:b/>
          <w:bCs/>
          <w:sz w:val="44"/>
          <w:szCs w:val="44"/>
        </w:rPr>
        <w:t>\components\ui\</w:t>
      </w:r>
      <w:proofErr w:type="spellStart"/>
      <w:r w:rsidRPr="009E0A4E">
        <w:rPr>
          <w:b/>
          <w:bCs/>
          <w:sz w:val="44"/>
          <w:szCs w:val="44"/>
        </w:rPr>
        <w:t>switch.tsx</w:t>
      </w:r>
      <w:proofErr w:type="spellEnd"/>
    </w:p>
    <w:p w14:paraId="46195F46" w14:textId="77777777" w:rsidR="00B676D0" w:rsidRPr="00B676D0" w:rsidRDefault="00B676D0" w:rsidP="00B676D0">
      <w:pPr>
        <w:pStyle w:val="BodyText"/>
      </w:pPr>
      <w:r w:rsidRPr="00B676D0">
        <w:t>"use client"</w:t>
      </w:r>
    </w:p>
    <w:p w14:paraId="5668D1CD" w14:textId="77777777" w:rsidR="00B676D0" w:rsidRPr="00B676D0" w:rsidRDefault="00B676D0" w:rsidP="00B676D0">
      <w:pPr>
        <w:pStyle w:val="BodyText"/>
      </w:pPr>
    </w:p>
    <w:p w14:paraId="0E45895B" w14:textId="77777777" w:rsidR="00B676D0" w:rsidRPr="00B676D0" w:rsidRDefault="00B676D0" w:rsidP="00B676D0">
      <w:pPr>
        <w:pStyle w:val="BodyText"/>
      </w:pPr>
      <w:r w:rsidRPr="00B676D0">
        <w:t>import * as React from "react"</w:t>
      </w:r>
    </w:p>
    <w:p w14:paraId="1CB32068" w14:textId="77777777" w:rsidR="00B676D0" w:rsidRPr="00B676D0" w:rsidRDefault="00B676D0" w:rsidP="00B676D0">
      <w:pPr>
        <w:pStyle w:val="BodyText"/>
      </w:pPr>
      <w:r w:rsidRPr="00B676D0">
        <w:t xml:space="preserve">import * as </w:t>
      </w:r>
      <w:proofErr w:type="spellStart"/>
      <w:r w:rsidRPr="00B676D0">
        <w:t>SwitchPrimitive</w:t>
      </w:r>
      <w:proofErr w:type="spellEnd"/>
      <w:r w:rsidRPr="00B676D0">
        <w:t xml:space="preserve"> from "@radix-ui/react-switch"</w:t>
      </w:r>
    </w:p>
    <w:p w14:paraId="1EEF000A" w14:textId="77777777" w:rsidR="00B676D0" w:rsidRPr="00B676D0" w:rsidRDefault="00B676D0" w:rsidP="00B676D0">
      <w:pPr>
        <w:pStyle w:val="BodyText"/>
      </w:pPr>
    </w:p>
    <w:p w14:paraId="51E13355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cn</w:t>
      </w:r>
      <w:proofErr w:type="spellEnd"/>
      <w:r w:rsidRPr="00B676D0">
        <w:t xml:space="preserve"> } from "@/lib/utils"</w:t>
      </w:r>
    </w:p>
    <w:p w14:paraId="477B2A75" w14:textId="77777777" w:rsidR="00B676D0" w:rsidRPr="00B676D0" w:rsidRDefault="00B676D0" w:rsidP="00B676D0">
      <w:pPr>
        <w:pStyle w:val="BodyText"/>
      </w:pPr>
    </w:p>
    <w:p w14:paraId="5B189787" w14:textId="77777777" w:rsidR="00B676D0" w:rsidRPr="00B676D0" w:rsidRDefault="00B676D0" w:rsidP="00B676D0">
      <w:pPr>
        <w:pStyle w:val="BodyText"/>
      </w:pPr>
      <w:r w:rsidRPr="00B676D0">
        <w:t>function Switch({</w:t>
      </w:r>
    </w:p>
    <w:p w14:paraId="597A0BC1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className</w:t>
      </w:r>
      <w:proofErr w:type="spellEnd"/>
      <w:r w:rsidRPr="00B676D0">
        <w:t>,</w:t>
      </w:r>
    </w:p>
    <w:p w14:paraId="3A21D2AA" w14:textId="77777777" w:rsidR="00B676D0" w:rsidRPr="00B676D0" w:rsidRDefault="00B676D0" w:rsidP="00B676D0">
      <w:pPr>
        <w:pStyle w:val="BodyText"/>
      </w:pPr>
      <w:r w:rsidRPr="00B676D0">
        <w:t>  ...props</w:t>
      </w:r>
    </w:p>
    <w:p w14:paraId="3E9B9EA5" w14:textId="77777777" w:rsidR="00B676D0" w:rsidRPr="00B676D0" w:rsidRDefault="00B676D0" w:rsidP="00B676D0">
      <w:pPr>
        <w:pStyle w:val="BodyText"/>
      </w:pPr>
      <w:r w:rsidRPr="00B676D0">
        <w:t xml:space="preserve">}: </w:t>
      </w:r>
      <w:proofErr w:type="spellStart"/>
      <w:r w:rsidRPr="00B676D0">
        <w:t>React.ComponentProps</w:t>
      </w:r>
      <w:proofErr w:type="spellEnd"/>
      <w:r w:rsidRPr="00B676D0">
        <w:t>&lt;</w:t>
      </w:r>
      <w:proofErr w:type="spellStart"/>
      <w:r w:rsidRPr="00B676D0">
        <w:t>typeof</w:t>
      </w:r>
      <w:proofErr w:type="spellEnd"/>
      <w:r w:rsidRPr="00B676D0">
        <w:t xml:space="preserve"> </w:t>
      </w:r>
      <w:proofErr w:type="spellStart"/>
      <w:r w:rsidRPr="00B676D0">
        <w:t>SwitchPrimitive.Root</w:t>
      </w:r>
      <w:proofErr w:type="spellEnd"/>
      <w:r w:rsidRPr="00B676D0">
        <w:t>&gt;) {</w:t>
      </w:r>
    </w:p>
    <w:p w14:paraId="73220671" w14:textId="77777777" w:rsidR="00B676D0" w:rsidRPr="00B676D0" w:rsidRDefault="00B676D0" w:rsidP="00B676D0">
      <w:pPr>
        <w:pStyle w:val="BodyText"/>
      </w:pPr>
      <w:r w:rsidRPr="00B676D0">
        <w:t>  return (</w:t>
      </w:r>
    </w:p>
    <w:p w14:paraId="7B5E0978" w14:textId="77777777" w:rsidR="00B676D0" w:rsidRPr="00B676D0" w:rsidRDefault="00B676D0" w:rsidP="00B676D0">
      <w:pPr>
        <w:pStyle w:val="BodyText"/>
      </w:pPr>
      <w:r w:rsidRPr="00B676D0">
        <w:t>    &lt;</w:t>
      </w:r>
      <w:proofErr w:type="spellStart"/>
      <w:r w:rsidRPr="00B676D0">
        <w:t>SwitchPrimitive.Root</w:t>
      </w:r>
      <w:proofErr w:type="spellEnd"/>
    </w:p>
    <w:p w14:paraId="619E3A80" w14:textId="77777777" w:rsidR="00B676D0" w:rsidRPr="00B676D0" w:rsidRDefault="00B676D0" w:rsidP="00B676D0">
      <w:pPr>
        <w:pStyle w:val="BodyText"/>
      </w:pPr>
      <w:r w:rsidRPr="00B676D0">
        <w:t>      data-slot="switch"</w:t>
      </w:r>
    </w:p>
    <w:p w14:paraId="0E372EB9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className</w:t>
      </w:r>
      <w:proofErr w:type="spellEnd"/>
      <w:r w:rsidRPr="00B676D0">
        <w:t>={</w:t>
      </w:r>
      <w:proofErr w:type="spellStart"/>
      <w:r w:rsidRPr="00B676D0">
        <w:t>cn</w:t>
      </w:r>
      <w:proofErr w:type="spellEnd"/>
      <w:r w:rsidRPr="00B676D0">
        <w:t>(</w:t>
      </w:r>
    </w:p>
    <w:p w14:paraId="76082A19" w14:textId="77777777" w:rsidR="00B676D0" w:rsidRPr="00B676D0" w:rsidRDefault="00B676D0" w:rsidP="00B676D0">
      <w:pPr>
        <w:pStyle w:val="BodyText"/>
      </w:pPr>
      <w:r w:rsidRPr="00B676D0">
        <w:lastRenderedPageBreak/>
        <w:t>        "peer data-[state=checked]:</w:t>
      </w:r>
      <w:proofErr w:type="spellStart"/>
      <w:r w:rsidRPr="00B676D0">
        <w:t>bg</w:t>
      </w:r>
      <w:proofErr w:type="spellEnd"/>
      <w:r w:rsidRPr="00B676D0">
        <w:t>-primary data-[state=unchecked]:</w:t>
      </w:r>
      <w:proofErr w:type="spellStart"/>
      <w:r w:rsidRPr="00B676D0">
        <w:t>bg</w:t>
      </w:r>
      <w:proofErr w:type="spellEnd"/>
      <w:r w:rsidRPr="00B676D0">
        <w:t xml:space="preserve">-input </w:t>
      </w:r>
      <w:proofErr w:type="spellStart"/>
      <w:r w:rsidRPr="00B676D0">
        <w:t>focus-visible:border-ring</w:t>
      </w:r>
      <w:proofErr w:type="spellEnd"/>
      <w:r w:rsidRPr="00B676D0">
        <w:t xml:space="preserve"> </w:t>
      </w:r>
      <w:proofErr w:type="spellStart"/>
      <w:r w:rsidRPr="00B676D0">
        <w:t>focus-visible:ring-ring</w:t>
      </w:r>
      <w:proofErr w:type="spellEnd"/>
      <w:r w:rsidRPr="00B676D0">
        <w:t xml:space="preserve">/50 </w:t>
      </w:r>
      <w:proofErr w:type="spellStart"/>
      <w:r w:rsidRPr="00B676D0">
        <w:t>dark:data</w:t>
      </w:r>
      <w:proofErr w:type="spellEnd"/>
      <w:r w:rsidRPr="00B676D0">
        <w:t>-[state=unchecked]:</w:t>
      </w:r>
      <w:proofErr w:type="spellStart"/>
      <w:r w:rsidRPr="00B676D0">
        <w:t>bg</w:t>
      </w:r>
      <w:proofErr w:type="spellEnd"/>
      <w:r w:rsidRPr="00B676D0">
        <w:t>-input/80 inline-flex h-[1.15rem] w-8 shrink-0 items-center rounded-full border border-transparent shadow-</w:t>
      </w:r>
      <w:proofErr w:type="spellStart"/>
      <w:r w:rsidRPr="00B676D0">
        <w:t>xs</w:t>
      </w:r>
      <w:proofErr w:type="spellEnd"/>
      <w:r w:rsidRPr="00B676D0">
        <w:t xml:space="preserve"> transition-all outline-none </w:t>
      </w:r>
      <w:proofErr w:type="spellStart"/>
      <w:r w:rsidRPr="00B676D0">
        <w:t>focus-visible:ring</w:t>
      </w:r>
      <w:proofErr w:type="spellEnd"/>
      <w:r w:rsidRPr="00B676D0">
        <w:t xml:space="preserve">-[3px] </w:t>
      </w:r>
      <w:proofErr w:type="spellStart"/>
      <w:r w:rsidRPr="00B676D0">
        <w:t>disabled:cursor-not-allowed</w:t>
      </w:r>
      <w:proofErr w:type="spellEnd"/>
      <w:r w:rsidRPr="00B676D0">
        <w:t xml:space="preserve"> disabled:opacity-50",</w:t>
      </w:r>
    </w:p>
    <w:p w14:paraId="3243F872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className</w:t>
      </w:r>
      <w:proofErr w:type="spellEnd"/>
    </w:p>
    <w:p w14:paraId="749EEE86" w14:textId="77777777" w:rsidR="00B676D0" w:rsidRPr="00B676D0" w:rsidRDefault="00B676D0" w:rsidP="00B676D0">
      <w:pPr>
        <w:pStyle w:val="BodyText"/>
      </w:pPr>
      <w:r w:rsidRPr="00B676D0">
        <w:t>      )}</w:t>
      </w:r>
    </w:p>
    <w:p w14:paraId="103184F7" w14:textId="77777777" w:rsidR="00B676D0" w:rsidRPr="00B676D0" w:rsidRDefault="00B676D0" w:rsidP="00B676D0">
      <w:pPr>
        <w:pStyle w:val="BodyText"/>
      </w:pPr>
      <w:r w:rsidRPr="00B676D0">
        <w:t>      {...props}</w:t>
      </w:r>
    </w:p>
    <w:p w14:paraId="56C6BBFD" w14:textId="77777777" w:rsidR="00B676D0" w:rsidRPr="00B676D0" w:rsidRDefault="00B676D0" w:rsidP="00B676D0">
      <w:pPr>
        <w:pStyle w:val="BodyText"/>
      </w:pPr>
      <w:r w:rsidRPr="00B676D0">
        <w:t>    &gt;</w:t>
      </w:r>
    </w:p>
    <w:p w14:paraId="2126C4F5" w14:textId="77777777" w:rsidR="00B676D0" w:rsidRPr="00B676D0" w:rsidRDefault="00B676D0" w:rsidP="00B676D0">
      <w:pPr>
        <w:pStyle w:val="BodyText"/>
      </w:pPr>
      <w:r w:rsidRPr="00B676D0">
        <w:t>      &lt;</w:t>
      </w:r>
      <w:proofErr w:type="spellStart"/>
      <w:r w:rsidRPr="00B676D0">
        <w:t>SwitchPrimitive.Thumb</w:t>
      </w:r>
      <w:proofErr w:type="spellEnd"/>
    </w:p>
    <w:p w14:paraId="675EC1FE" w14:textId="77777777" w:rsidR="00B676D0" w:rsidRPr="00B676D0" w:rsidRDefault="00B676D0" w:rsidP="00B676D0">
      <w:pPr>
        <w:pStyle w:val="BodyText"/>
      </w:pPr>
      <w:r w:rsidRPr="00B676D0">
        <w:t>        data-slot="switch-thumb"</w:t>
      </w:r>
    </w:p>
    <w:p w14:paraId="3945290E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className</w:t>
      </w:r>
      <w:proofErr w:type="spellEnd"/>
      <w:r w:rsidRPr="00B676D0">
        <w:t>={</w:t>
      </w:r>
      <w:proofErr w:type="spellStart"/>
      <w:r w:rsidRPr="00B676D0">
        <w:t>cn</w:t>
      </w:r>
      <w:proofErr w:type="spellEnd"/>
      <w:r w:rsidRPr="00B676D0">
        <w:t>(</w:t>
      </w:r>
    </w:p>
    <w:p w14:paraId="2D44DAA0" w14:textId="77777777" w:rsidR="00B676D0" w:rsidRPr="00B676D0" w:rsidRDefault="00B676D0" w:rsidP="00B676D0">
      <w:pPr>
        <w:pStyle w:val="BodyText"/>
      </w:pPr>
      <w:r w:rsidRPr="00B676D0">
        <w:t>          "</w:t>
      </w:r>
      <w:proofErr w:type="spellStart"/>
      <w:r w:rsidRPr="00B676D0">
        <w:t>bg</w:t>
      </w:r>
      <w:proofErr w:type="spellEnd"/>
      <w:r w:rsidRPr="00B676D0">
        <w:t xml:space="preserve">-background </w:t>
      </w:r>
      <w:proofErr w:type="spellStart"/>
      <w:r w:rsidRPr="00B676D0">
        <w:t>dark:data</w:t>
      </w:r>
      <w:proofErr w:type="spellEnd"/>
      <w:r w:rsidRPr="00B676D0">
        <w:t>-[state=unchecked]:</w:t>
      </w:r>
      <w:proofErr w:type="spellStart"/>
      <w:r w:rsidRPr="00B676D0">
        <w:t>bg</w:t>
      </w:r>
      <w:proofErr w:type="spellEnd"/>
      <w:r w:rsidRPr="00B676D0">
        <w:t xml:space="preserve">-foreground </w:t>
      </w:r>
      <w:proofErr w:type="spellStart"/>
      <w:r w:rsidRPr="00B676D0">
        <w:t>dark:data</w:t>
      </w:r>
      <w:proofErr w:type="spellEnd"/>
      <w:r w:rsidRPr="00B676D0">
        <w:t>-[state=checked]:</w:t>
      </w:r>
      <w:proofErr w:type="spellStart"/>
      <w:r w:rsidRPr="00B676D0">
        <w:t>bg</w:t>
      </w:r>
      <w:proofErr w:type="spellEnd"/>
      <w:r w:rsidRPr="00B676D0">
        <w:t>-primary-foreground pointer-events-none block size-4 rounded-full ring-0 transition-transform data-[state=checked]:translate-x-[calc(100%-2px)] data-[state=unchecked]:translate-x-0"</w:t>
      </w:r>
    </w:p>
    <w:p w14:paraId="4583EC1D" w14:textId="77777777" w:rsidR="00B676D0" w:rsidRPr="00B676D0" w:rsidRDefault="00B676D0" w:rsidP="00B676D0">
      <w:pPr>
        <w:pStyle w:val="BodyText"/>
      </w:pPr>
      <w:r w:rsidRPr="00B676D0">
        <w:t>        )}</w:t>
      </w:r>
    </w:p>
    <w:p w14:paraId="7105F304" w14:textId="77777777" w:rsidR="00B676D0" w:rsidRPr="00B676D0" w:rsidRDefault="00B676D0" w:rsidP="00B676D0">
      <w:pPr>
        <w:pStyle w:val="BodyText"/>
      </w:pPr>
      <w:r w:rsidRPr="00B676D0">
        <w:t>      /&gt;</w:t>
      </w:r>
    </w:p>
    <w:p w14:paraId="0C48E288" w14:textId="77777777" w:rsidR="00B676D0" w:rsidRPr="00B676D0" w:rsidRDefault="00B676D0" w:rsidP="00B676D0">
      <w:pPr>
        <w:pStyle w:val="BodyText"/>
      </w:pPr>
      <w:r w:rsidRPr="00B676D0">
        <w:t>    &lt;/</w:t>
      </w:r>
      <w:proofErr w:type="spellStart"/>
      <w:r w:rsidRPr="00B676D0">
        <w:t>SwitchPrimitive.Root</w:t>
      </w:r>
      <w:proofErr w:type="spellEnd"/>
      <w:r w:rsidRPr="00B676D0">
        <w:t>&gt;</w:t>
      </w:r>
    </w:p>
    <w:p w14:paraId="63273B78" w14:textId="77777777" w:rsidR="00B676D0" w:rsidRPr="00B676D0" w:rsidRDefault="00B676D0" w:rsidP="00B676D0">
      <w:pPr>
        <w:pStyle w:val="BodyText"/>
      </w:pPr>
      <w:r w:rsidRPr="00B676D0">
        <w:t>  )</w:t>
      </w:r>
    </w:p>
    <w:p w14:paraId="7321500B" w14:textId="77777777" w:rsidR="00B676D0" w:rsidRPr="00B676D0" w:rsidRDefault="00B676D0" w:rsidP="00B676D0">
      <w:pPr>
        <w:pStyle w:val="BodyText"/>
      </w:pPr>
      <w:r w:rsidRPr="00B676D0">
        <w:t>}</w:t>
      </w:r>
    </w:p>
    <w:p w14:paraId="6008B3F3" w14:textId="77777777" w:rsidR="00B676D0" w:rsidRPr="00B676D0" w:rsidRDefault="00B676D0" w:rsidP="00B676D0">
      <w:pPr>
        <w:pStyle w:val="BodyText"/>
      </w:pPr>
    </w:p>
    <w:p w14:paraId="48EC5827" w14:textId="77777777" w:rsidR="00B676D0" w:rsidRPr="00B676D0" w:rsidRDefault="00B676D0" w:rsidP="00B676D0">
      <w:pPr>
        <w:pStyle w:val="BodyText"/>
      </w:pPr>
      <w:r w:rsidRPr="00B676D0">
        <w:t>export { Switch }</w:t>
      </w:r>
    </w:p>
    <w:p w14:paraId="2DFEB912" w14:textId="77777777" w:rsidR="00B676D0" w:rsidRPr="00B676D0" w:rsidRDefault="00B676D0" w:rsidP="00B676D0">
      <w:pPr>
        <w:pStyle w:val="BodyText"/>
      </w:pPr>
    </w:p>
    <w:p w14:paraId="5E7482AA" w14:textId="77777777" w:rsidR="009E0A4E" w:rsidRDefault="009E0A4E" w:rsidP="009B2529">
      <w:pPr>
        <w:pStyle w:val="BodyText"/>
      </w:pPr>
    </w:p>
    <w:p w14:paraId="2D0A13B7" w14:textId="77777777" w:rsidR="00B676D0" w:rsidRDefault="00B676D0" w:rsidP="009B2529">
      <w:pPr>
        <w:pStyle w:val="BodyText"/>
      </w:pPr>
    </w:p>
    <w:p w14:paraId="6D4AD1BE" w14:textId="77777777" w:rsidR="00B676D0" w:rsidRDefault="00B676D0" w:rsidP="009B2529">
      <w:pPr>
        <w:pStyle w:val="BodyText"/>
      </w:pPr>
    </w:p>
    <w:p w14:paraId="1AA0A268" w14:textId="77777777" w:rsidR="00B676D0" w:rsidRDefault="00B676D0" w:rsidP="009B2529">
      <w:pPr>
        <w:pStyle w:val="BodyText"/>
      </w:pPr>
    </w:p>
    <w:p w14:paraId="20342234" w14:textId="77777777" w:rsidR="00B676D0" w:rsidRDefault="00B676D0" w:rsidP="009B2529">
      <w:pPr>
        <w:pStyle w:val="BodyText"/>
        <w:rPr>
          <w:b/>
          <w:bCs/>
          <w:sz w:val="40"/>
          <w:szCs w:val="40"/>
        </w:rPr>
      </w:pPr>
    </w:p>
    <w:p w14:paraId="0967590D" w14:textId="2CC86E17" w:rsidR="00B676D0" w:rsidRDefault="00B676D0" w:rsidP="009B2529">
      <w:pPr>
        <w:pStyle w:val="BodyText"/>
        <w:rPr>
          <w:b/>
          <w:bCs/>
          <w:sz w:val="40"/>
          <w:szCs w:val="40"/>
        </w:rPr>
      </w:pPr>
      <w:proofErr w:type="spellStart"/>
      <w:r w:rsidRPr="00B676D0">
        <w:rPr>
          <w:b/>
          <w:bCs/>
          <w:sz w:val="40"/>
          <w:szCs w:val="40"/>
        </w:rPr>
        <w:lastRenderedPageBreak/>
        <w:t>src</w:t>
      </w:r>
      <w:proofErr w:type="spellEnd"/>
      <w:r w:rsidRPr="00B676D0">
        <w:rPr>
          <w:b/>
          <w:bCs/>
          <w:sz w:val="40"/>
          <w:szCs w:val="40"/>
        </w:rPr>
        <w:t>\components\ui\</w:t>
      </w:r>
      <w:proofErr w:type="spellStart"/>
      <w:r w:rsidRPr="00B676D0">
        <w:rPr>
          <w:b/>
          <w:bCs/>
          <w:sz w:val="40"/>
          <w:szCs w:val="40"/>
        </w:rPr>
        <w:t>toggle.tsx</w:t>
      </w:r>
      <w:proofErr w:type="spellEnd"/>
    </w:p>
    <w:p w14:paraId="2196D0D2" w14:textId="77777777" w:rsidR="00B676D0" w:rsidRDefault="00B676D0" w:rsidP="009B2529">
      <w:pPr>
        <w:pStyle w:val="BodyText"/>
        <w:rPr>
          <w:b/>
          <w:bCs/>
          <w:sz w:val="40"/>
          <w:szCs w:val="40"/>
        </w:rPr>
      </w:pPr>
    </w:p>
    <w:p w14:paraId="778F9B55" w14:textId="77777777" w:rsidR="00B676D0" w:rsidRPr="00B676D0" w:rsidRDefault="00B676D0" w:rsidP="00B676D0">
      <w:pPr>
        <w:pStyle w:val="BodyText"/>
      </w:pPr>
      <w:r w:rsidRPr="00B676D0">
        <w:t>"use client"</w:t>
      </w:r>
    </w:p>
    <w:p w14:paraId="5B47124D" w14:textId="77777777" w:rsidR="00B676D0" w:rsidRPr="00B676D0" w:rsidRDefault="00B676D0" w:rsidP="00B676D0">
      <w:pPr>
        <w:pStyle w:val="BodyText"/>
      </w:pPr>
    </w:p>
    <w:p w14:paraId="5095E8B7" w14:textId="77777777" w:rsidR="00B676D0" w:rsidRPr="00B676D0" w:rsidRDefault="00B676D0" w:rsidP="00B676D0">
      <w:pPr>
        <w:pStyle w:val="BodyText"/>
      </w:pPr>
      <w:r w:rsidRPr="00B676D0">
        <w:t>import * as React from "react"</w:t>
      </w:r>
    </w:p>
    <w:p w14:paraId="220D9F08" w14:textId="77777777" w:rsidR="00B676D0" w:rsidRPr="00B676D0" w:rsidRDefault="00B676D0" w:rsidP="00B676D0">
      <w:pPr>
        <w:pStyle w:val="BodyText"/>
      </w:pPr>
      <w:r w:rsidRPr="00B676D0">
        <w:t xml:space="preserve">import * as </w:t>
      </w:r>
      <w:proofErr w:type="spellStart"/>
      <w:r w:rsidRPr="00B676D0">
        <w:t>TogglePrimitive</w:t>
      </w:r>
      <w:proofErr w:type="spellEnd"/>
      <w:r w:rsidRPr="00B676D0">
        <w:t xml:space="preserve"> from "@radix-ui/react-toggle"</w:t>
      </w:r>
    </w:p>
    <w:p w14:paraId="7F9AB49E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cva</w:t>
      </w:r>
      <w:proofErr w:type="spellEnd"/>
      <w:r w:rsidRPr="00B676D0">
        <w:t xml:space="preserve">, type </w:t>
      </w:r>
      <w:proofErr w:type="spellStart"/>
      <w:r w:rsidRPr="00B676D0">
        <w:t>VariantProps</w:t>
      </w:r>
      <w:proofErr w:type="spellEnd"/>
      <w:r w:rsidRPr="00B676D0">
        <w:t xml:space="preserve"> } from "class-variance-authority"</w:t>
      </w:r>
    </w:p>
    <w:p w14:paraId="6D1012DF" w14:textId="77777777" w:rsidR="00B676D0" w:rsidRPr="00B676D0" w:rsidRDefault="00B676D0" w:rsidP="00B676D0">
      <w:pPr>
        <w:pStyle w:val="BodyText"/>
      </w:pPr>
    </w:p>
    <w:p w14:paraId="1CB0F06C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cn</w:t>
      </w:r>
      <w:proofErr w:type="spellEnd"/>
      <w:r w:rsidRPr="00B676D0">
        <w:t xml:space="preserve"> } from "@/lib/utils"</w:t>
      </w:r>
    </w:p>
    <w:p w14:paraId="4B041901" w14:textId="77777777" w:rsidR="00B676D0" w:rsidRPr="00B676D0" w:rsidRDefault="00B676D0" w:rsidP="00B676D0">
      <w:pPr>
        <w:pStyle w:val="BodyText"/>
      </w:pPr>
    </w:p>
    <w:p w14:paraId="774016EC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toggleVariants</w:t>
      </w:r>
      <w:proofErr w:type="spellEnd"/>
      <w:r w:rsidRPr="00B676D0">
        <w:t xml:space="preserve"> = </w:t>
      </w:r>
      <w:proofErr w:type="spellStart"/>
      <w:r w:rsidRPr="00B676D0">
        <w:t>cva</w:t>
      </w:r>
      <w:proofErr w:type="spellEnd"/>
      <w:r w:rsidRPr="00B676D0">
        <w:t>(</w:t>
      </w:r>
    </w:p>
    <w:p w14:paraId="70BC5A96" w14:textId="77777777" w:rsidR="00B676D0" w:rsidRPr="00B676D0" w:rsidRDefault="00B676D0" w:rsidP="00B676D0">
      <w:pPr>
        <w:pStyle w:val="BodyText"/>
      </w:pPr>
      <w:r w:rsidRPr="00B676D0">
        <w:t>  "inline-flex items-center justify-center gap-2 rounded-md text-</w:t>
      </w:r>
      <w:proofErr w:type="spellStart"/>
      <w:r w:rsidRPr="00B676D0">
        <w:t>sm</w:t>
      </w:r>
      <w:proofErr w:type="spellEnd"/>
      <w:r w:rsidRPr="00B676D0">
        <w:t xml:space="preserve"> font-medium </w:t>
      </w:r>
      <w:proofErr w:type="spellStart"/>
      <w:r w:rsidRPr="00B676D0">
        <w:t>hover:bg-muted</w:t>
      </w:r>
      <w:proofErr w:type="spellEnd"/>
      <w:r w:rsidRPr="00B676D0">
        <w:t xml:space="preserve"> </w:t>
      </w:r>
      <w:proofErr w:type="spellStart"/>
      <w:r w:rsidRPr="00B676D0">
        <w:t>hover:text-muted-foreground</w:t>
      </w:r>
      <w:proofErr w:type="spellEnd"/>
      <w:r w:rsidRPr="00B676D0">
        <w:t xml:space="preserve"> </w:t>
      </w:r>
      <w:proofErr w:type="spellStart"/>
      <w:r w:rsidRPr="00B676D0">
        <w:t>disabled:pointer-events-none</w:t>
      </w:r>
      <w:proofErr w:type="spellEnd"/>
      <w:r w:rsidRPr="00B676D0">
        <w:t xml:space="preserve"> disabled:opacity-50 data-[state=on]:</w:t>
      </w:r>
      <w:proofErr w:type="spellStart"/>
      <w:r w:rsidRPr="00B676D0">
        <w:t>bg</w:t>
      </w:r>
      <w:proofErr w:type="spellEnd"/>
      <w:r w:rsidRPr="00B676D0">
        <w:t>-accent data-[state=on]:text-accent-foreground [&amp;_</w:t>
      </w:r>
      <w:proofErr w:type="spellStart"/>
      <w:r w:rsidRPr="00B676D0">
        <w:t>svg</w:t>
      </w:r>
      <w:proofErr w:type="spellEnd"/>
      <w:r w:rsidRPr="00B676D0">
        <w:t>]:pointer-events-none [&amp;_</w:t>
      </w:r>
      <w:proofErr w:type="spellStart"/>
      <w:r w:rsidRPr="00B676D0">
        <w:t>svg:not</w:t>
      </w:r>
      <w:proofErr w:type="spellEnd"/>
      <w:r w:rsidRPr="00B676D0">
        <w:t>([class*='size-'])]:size-4 [&amp;_</w:t>
      </w:r>
      <w:proofErr w:type="spellStart"/>
      <w:r w:rsidRPr="00B676D0">
        <w:t>svg</w:t>
      </w:r>
      <w:proofErr w:type="spellEnd"/>
      <w:r w:rsidRPr="00B676D0">
        <w:t xml:space="preserve">]:shrink-0 </w:t>
      </w:r>
      <w:proofErr w:type="spellStart"/>
      <w:r w:rsidRPr="00B676D0">
        <w:t>focus-visible:border-ring</w:t>
      </w:r>
      <w:proofErr w:type="spellEnd"/>
      <w:r w:rsidRPr="00B676D0">
        <w:t xml:space="preserve"> </w:t>
      </w:r>
      <w:proofErr w:type="spellStart"/>
      <w:r w:rsidRPr="00B676D0">
        <w:t>focus-visible:ring-ring</w:t>
      </w:r>
      <w:proofErr w:type="spellEnd"/>
      <w:r w:rsidRPr="00B676D0">
        <w:t xml:space="preserve">/50 </w:t>
      </w:r>
      <w:proofErr w:type="spellStart"/>
      <w:r w:rsidRPr="00B676D0">
        <w:t>focus-visible:ring</w:t>
      </w:r>
      <w:proofErr w:type="spellEnd"/>
      <w:r w:rsidRPr="00B676D0">
        <w:t>-[3px] outline-none transition-[</w:t>
      </w:r>
      <w:proofErr w:type="spellStart"/>
      <w:r w:rsidRPr="00B676D0">
        <w:t>color,box</w:t>
      </w:r>
      <w:proofErr w:type="spellEnd"/>
      <w:r w:rsidRPr="00B676D0">
        <w:t xml:space="preserve">-shadow] </w:t>
      </w:r>
      <w:proofErr w:type="spellStart"/>
      <w:r w:rsidRPr="00B676D0">
        <w:t>aria-invalid:ring-destructive</w:t>
      </w:r>
      <w:proofErr w:type="spellEnd"/>
      <w:r w:rsidRPr="00B676D0">
        <w:t xml:space="preserve">/20 </w:t>
      </w:r>
      <w:proofErr w:type="spellStart"/>
      <w:r w:rsidRPr="00B676D0">
        <w:t>dark:aria-invalid:ring-destructive</w:t>
      </w:r>
      <w:proofErr w:type="spellEnd"/>
      <w:r w:rsidRPr="00B676D0">
        <w:t xml:space="preserve">/40 </w:t>
      </w:r>
      <w:proofErr w:type="spellStart"/>
      <w:r w:rsidRPr="00B676D0">
        <w:t>aria-invalid:border-destructive</w:t>
      </w:r>
      <w:proofErr w:type="spellEnd"/>
      <w:r w:rsidRPr="00B676D0">
        <w:t xml:space="preserve"> whitespace-</w:t>
      </w:r>
      <w:proofErr w:type="spellStart"/>
      <w:r w:rsidRPr="00B676D0">
        <w:t>nowrap</w:t>
      </w:r>
      <w:proofErr w:type="spellEnd"/>
      <w:r w:rsidRPr="00B676D0">
        <w:t>",</w:t>
      </w:r>
    </w:p>
    <w:p w14:paraId="04EC1A44" w14:textId="77777777" w:rsidR="00B676D0" w:rsidRPr="00B676D0" w:rsidRDefault="00B676D0" w:rsidP="00B676D0">
      <w:pPr>
        <w:pStyle w:val="BodyText"/>
      </w:pPr>
      <w:r w:rsidRPr="00B676D0">
        <w:t>  {</w:t>
      </w:r>
    </w:p>
    <w:p w14:paraId="70B85A39" w14:textId="77777777" w:rsidR="00B676D0" w:rsidRPr="00B676D0" w:rsidRDefault="00B676D0" w:rsidP="00B676D0">
      <w:pPr>
        <w:pStyle w:val="BodyText"/>
      </w:pPr>
      <w:r w:rsidRPr="00B676D0">
        <w:t>    variants: {</w:t>
      </w:r>
    </w:p>
    <w:p w14:paraId="6B6A2D66" w14:textId="77777777" w:rsidR="00B676D0" w:rsidRPr="00B676D0" w:rsidRDefault="00B676D0" w:rsidP="00B676D0">
      <w:pPr>
        <w:pStyle w:val="BodyText"/>
      </w:pPr>
      <w:r w:rsidRPr="00B676D0">
        <w:t>      variant: {</w:t>
      </w:r>
    </w:p>
    <w:p w14:paraId="635C8316" w14:textId="77777777" w:rsidR="00B676D0" w:rsidRPr="00B676D0" w:rsidRDefault="00B676D0" w:rsidP="00B676D0">
      <w:pPr>
        <w:pStyle w:val="BodyText"/>
      </w:pPr>
      <w:r w:rsidRPr="00B676D0">
        <w:t>        default: "</w:t>
      </w:r>
      <w:proofErr w:type="spellStart"/>
      <w:r w:rsidRPr="00B676D0">
        <w:t>bg</w:t>
      </w:r>
      <w:proofErr w:type="spellEnd"/>
      <w:r w:rsidRPr="00B676D0">
        <w:t>-transparent",</w:t>
      </w:r>
    </w:p>
    <w:p w14:paraId="6F1DC585" w14:textId="77777777" w:rsidR="00B676D0" w:rsidRPr="00B676D0" w:rsidRDefault="00B676D0" w:rsidP="00B676D0">
      <w:pPr>
        <w:pStyle w:val="BodyText"/>
      </w:pPr>
      <w:r w:rsidRPr="00B676D0">
        <w:t>        outline:</w:t>
      </w:r>
    </w:p>
    <w:p w14:paraId="642F7A0C" w14:textId="77777777" w:rsidR="00B676D0" w:rsidRPr="00B676D0" w:rsidRDefault="00B676D0" w:rsidP="00B676D0">
      <w:pPr>
        <w:pStyle w:val="BodyText"/>
      </w:pPr>
      <w:r w:rsidRPr="00B676D0">
        <w:t xml:space="preserve">          "border border-input </w:t>
      </w:r>
      <w:proofErr w:type="spellStart"/>
      <w:r w:rsidRPr="00B676D0">
        <w:t>bg</w:t>
      </w:r>
      <w:proofErr w:type="spellEnd"/>
      <w:r w:rsidRPr="00B676D0">
        <w:t>-transparent shadow-</w:t>
      </w:r>
      <w:proofErr w:type="spellStart"/>
      <w:r w:rsidRPr="00B676D0">
        <w:t>xs</w:t>
      </w:r>
      <w:proofErr w:type="spellEnd"/>
      <w:r w:rsidRPr="00B676D0">
        <w:t xml:space="preserve"> </w:t>
      </w:r>
      <w:proofErr w:type="spellStart"/>
      <w:r w:rsidRPr="00B676D0">
        <w:t>hover:bg-accent</w:t>
      </w:r>
      <w:proofErr w:type="spellEnd"/>
      <w:r w:rsidRPr="00B676D0">
        <w:t xml:space="preserve"> </w:t>
      </w:r>
      <w:proofErr w:type="spellStart"/>
      <w:r w:rsidRPr="00B676D0">
        <w:t>hover:text-accent-foreground</w:t>
      </w:r>
      <w:proofErr w:type="spellEnd"/>
      <w:r w:rsidRPr="00B676D0">
        <w:t>",</w:t>
      </w:r>
    </w:p>
    <w:p w14:paraId="0C6A0C95" w14:textId="77777777" w:rsidR="00B676D0" w:rsidRPr="00B676D0" w:rsidRDefault="00B676D0" w:rsidP="00B676D0">
      <w:pPr>
        <w:pStyle w:val="BodyText"/>
      </w:pPr>
      <w:r w:rsidRPr="00B676D0">
        <w:t>      },</w:t>
      </w:r>
    </w:p>
    <w:p w14:paraId="5B716B05" w14:textId="77777777" w:rsidR="00B676D0" w:rsidRPr="00B676D0" w:rsidRDefault="00B676D0" w:rsidP="00B676D0">
      <w:pPr>
        <w:pStyle w:val="BodyText"/>
      </w:pPr>
      <w:r w:rsidRPr="00B676D0">
        <w:t>      size: {</w:t>
      </w:r>
    </w:p>
    <w:p w14:paraId="2923962E" w14:textId="77777777" w:rsidR="00B676D0" w:rsidRPr="00B676D0" w:rsidRDefault="00B676D0" w:rsidP="00B676D0">
      <w:pPr>
        <w:pStyle w:val="BodyText"/>
      </w:pPr>
      <w:r w:rsidRPr="00B676D0">
        <w:t>        default: "h-9 px-2 min-w-9",</w:t>
      </w:r>
    </w:p>
    <w:p w14:paraId="554523BF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m</w:t>
      </w:r>
      <w:proofErr w:type="spellEnd"/>
      <w:r w:rsidRPr="00B676D0">
        <w:t>: "h-8 px-1.5 min-w-8",</w:t>
      </w:r>
    </w:p>
    <w:p w14:paraId="587949B3" w14:textId="77777777" w:rsidR="00B676D0" w:rsidRPr="00B676D0" w:rsidRDefault="00B676D0" w:rsidP="00B676D0">
      <w:pPr>
        <w:pStyle w:val="BodyText"/>
      </w:pPr>
      <w:r w:rsidRPr="00B676D0">
        <w:lastRenderedPageBreak/>
        <w:t>        lg: "h-10 px-2.5 min-w-10",</w:t>
      </w:r>
    </w:p>
    <w:p w14:paraId="400D46C6" w14:textId="77777777" w:rsidR="00B676D0" w:rsidRPr="00B676D0" w:rsidRDefault="00B676D0" w:rsidP="00B676D0">
      <w:pPr>
        <w:pStyle w:val="BodyText"/>
      </w:pPr>
      <w:r w:rsidRPr="00B676D0">
        <w:t>      },</w:t>
      </w:r>
    </w:p>
    <w:p w14:paraId="5860DF3D" w14:textId="77777777" w:rsidR="00B676D0" w:rsidRPr="00B676D0" w:rsidRDefault="00B676D0" w:rsidP="00B676D0">
      <w:pPr>
        <w:pStyle w:val="BodyText"/>
      </w:pPr>
      <w:r w:rsidRPr="00B676D0">
        <w:t>    },</w:t>
      </w:r>
    </w:p>
    <w:p w14:paraId="176101AD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defaultVariants</w:t>
      </w:r>
      <w:proofErr w:type="spellEnd"/>
      <w:r w:rsidRPr="00B676D0">
        <w:t>: {</w:t>
      </w:r>
    </w:p>
    <w:p w14:paraId="7F8A0D81" w14:textId="77777777" w:rsidR="00B676D0" w:rsidRPr="00B676D0" w:rsidRDefault="00B676D0" w:rsidP="00B676D0">
      <w:pPr>
        <w:pStyle w:val="BodyText"/>
      </w:pPr>
      <w:r w:rsidRPr="00B676D0">
        <w:t>      variant: "default",</w:t>
      </w:r>
    </w:p>
    <w:p w14:paraId="6E350EE3" w14:textId="77777777" w:rsidR="00B676D0" w:rsidRPr="00B676D0" w:rsidRDefault="00B676D0" w:rsidP="00B676D0">
      <w:pPr>
        <w:pStyle w:val="BodyText"/>
      </w:pPr>
      <w:r w:rsidRPr="00B676D0">
        <w:t>      size: "default",</w:t>
      </w:r>
    </w:p>
    <w:p w14:paraId="04891294" w14:textId="77777777" w:rsidR="00B676D0" w:rsidRPr="00B676D0" w:rsidRDefault="00B676D0" w:rsidP="00B676D0">
      <w:pPr>
        <w:pStyle w:val="BodyText"/>
      </w:pPr>
      <w:r w:rsidRPr="00B676D0">
        <w:t>    },</w:t>
      </w:r>
    </w:p>
    <w:p w14:paraId="199A71D6" w14:textId="77777777" w:rsidR="00B676D0" w:rsidRPr="00B676D0" w:rsidRDefault="00B676D0" w:rsidP="00B676D0">
      <w:pPr>
        <w:pStyle w:val="BodyText"/>
      </w:pPr>
      <w:r w:rsidRPr="00B676D0">
        <w:t>  }</w:t>
      </w:r>
    </w:p>
    <w:p w14:paraId="550DEFD0" w14:textId="77777777" w:rsidR="00B676D0" w:rsidRPr="00B676D0" w:rsidRDefault="00B676D0" w:rsidP="00B676D0">
      <w:pPr>
        <w:pStyle w:val="BodyText"/>
      </w:pPr>
      <w:r w:rsidRPr="00B676D0">
        <w:t>)</w:t>
      </w:r>
    </w:p>
    <w:p w14:paraId="12B5ECEF" w14:textId="77777777" w:rsidR="00B676D0" w:rsidRPr="00B676D0" w:rsidRDefault="00B676D0" w:rsidP="00B676D0">
      <w:pPr>
        <w:pStyle w:val="BodyText"/>
      </w:pPr>
    </w:p>
    <w:p w14:paraId="684F55A7" w14:textId="77777777" w:rsidR="00B676D0" w:rsidRPr="00B676D0" w:rsidRDefault="00B676D0" w:rsidP="00B676D0">
      <w:pPr>
        <w:pStyle w:val="BodyText"/>
      </w:pPr>
      <w:r w:rsidRPr="00B676D0">
        <w:t>function Toggle({</w:t>
      </w:r>
    </w:p>
    <w:p w14:paraId="4695D6C9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className</w:t>
      </w:r>
      <w:proofErr w:type="spellEnd"/>
      <w:r w:rsidRPr="00B676D0">
        <w:t>,</w:t>
      </w:r>
    </w:p>
    <w:p w14:paraId="7D5DC52B" w14:textId="77777777" w:rsidR="00B676D0" w:rsidRPr="00B676D0" w:rsidRDefault="00B676D0" w:rsidP="00B676D0">
      <w:pPr>
        <w:pStyle w:val="BodyText"/>
      </w:pPr>
      <w:r w:rsidRPr="00B676D0">
        <w:t>  variant,</w:t>
      </w:r>
    </w:p>
    <w:p w14:paraId="1161EEE5" w14:textId="77777777" w:rsidR="00B676D0" w:rsidRPr="00B676D0" w:rsidRDefault="00B676D0" w:rsidP="00B676D0">
      <w:pPr>
        <w:pStyle w:val="BodyText"/>
      </w:pPr>
      <w:r w:rsidRPr="00B676D0">
        <w:t>  size,</w:t>
      </w:r>
    </w:p>
    <w:p w14:paraId="75168CCC" w14:textId="77777777" w:rsidR="00B676D0" w:rsidRPr="00B676D0" w:rsidRDefault="00B676D0" w:rsidP="00B676D0">
      <w:pPr>
        <w:pStyle w:val="BodyText"/>
      </w:pPr>
      <w:r w:rsidRPr="00B676D0">
        <w:t>  ...props</w:t>
      </w:r>
    </w:p>
    <w:p w14:paraId="7D24647E" w14:textId="77777777" w:rsidR="00B676D0" w:rsidRPr="00B676D0" w:rsidRDefault="00B676D0" w:rsidP="00B676D0">
      <w:pPr>
        <w:pStyle w:val="BodyText"/>
      </w:pPr>
      <w:r w:rsidRPr="00B676D0">
        <w:t xml:space="preserve">}: </w:t>
      </w:r>
      <w:proofErr w:type="spellStart"/>
      <w:r w:rsidRPr="00B676D0">
        <w:t>React.ComponentProps</w:t>
      </w:r>
      <w:proofErr w:type="spellEnd"/>
      <w:r w:rsidRPr="00B676D0">
        <w:t>&lt;</w:t>
      </w:r>
      <w:proofErr w:type="spellStart"/>
      <w:r w:rsidRPr="00B676D0">
        <w:t>typeof</w:t>
      </w:r>
      <w:proofErr w:type="spellEnd"/>
      <w:r w:rsidRPr="00B676D0">
        <w:t xml:space="preserve"> </w:t>
      </w:r>
      <w:proofErr w:type="spellStart"/>
      <w:r w:rsidRPr="00B676D0">
        <w:t>TogglePrimitive.Root</w:t>
      </w:r>
      <w:proofErr w:type="spellEnd"/>
      <w:r w:rsidRPr="00B676D0">
        <w:t>&gt; &amp;</w:t>
      </w:r>
    </w:p>
    <w:p w14:paraId="783035AC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VariantProps</w:t>
      </w:r>
      <w:proofErr w:type="spellEnd"/>
      <w:r w:rsidRPr="00B676D0">
        <w:t>&lt;</w:t>
      </w:r>
      <w:proofErr w:type="spellStart"/>
      <w:r w:rsidRPr="00B676D0">
        <w:t>typeof</w:t>
      </w:r>
      <w:proofErr w:type="spellEnd"/>
      <w:r w:rsidRPr="00B676D0">
        <w:t xml:space="preserve"> </w:t>
      </w:r>
      <w:proofErr w:type="spellStart"/>
      <w:r w:rsidRPr="00B676D0">
        <w:t>toggleVariants</w:t>
      </w:r>
      <w:proofErr w:type="spellEnd"/>
      <w:r w:rsidRPr="00B676D0">
        <w:t>&gt;) {</w:t>
      </w:r>
    </w:p>
    <w:p w14:paraId="6C880A15" w14:textId="77777777" w:rsidR="00B676D0" w:rsidRPr="00B676D0" w:rsidRDefault="00B676D0" w:rsidP="00B676D0">
      <w:pPr>
        <w:pStyle w:val="BodyText"/>
      </w:pPr>
      <w:r w:rsidRPr="00B676D0">
        <w:t>  return (</w:t>
      </w:r>
    </w:p>
    <w:p w14:paraId="39F7B88C" w14:textId="77777777" w:rsidR="00B676D0" w:rsidRPr="00B676D0" w:rsidRDefault="00B676D0" w:rsidP="00B676D0">
      <w:pPr>
        <w:pStyle w:val="BodyText"/>
      </w:pPr>
      <w:r w:rsidRPr="00B676D0">
        <w:t>    &lt;</w:t>
      </w:r>
      <w:proofErr w:type="spellStart"/>
      <w:r w:rsidRPr="00B676D0">
        <w:t>TogglePrimitive.Root</w:t>
      </w:r>
      <w:proofErr w:type="spellEnd"/>
    </w:p>
    <w:p w14:paraId="6F6FA281" w14:textId="77777777" w:rsidR="00B676D0" w:rsidRPr="00B676D0" w:rsidRDefault="00B676D0" w:rsidP="00B676D0">
      <w:pPr>
        <w:pStyle w:val="BodyText"/>
      </w:pPr>
      <w:r w:rsidRPr="00B676D0">
        <w:t>      data-slot="toggle"</w:t>
      </w:r>
    </w:p>
    <w:p w14:paraId="28BA324A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className</w:t>
      </w:r>
      <w:proofErr w:type="spellEnd"/>
      <w:r w:rsidRPr="00B676D0">
        <w:t>={</w:t>
      </w:r>
      <w:proofErr w:type="spellStart"/>
      <w:r w:rsidRPr="00B676D0">
        <w:t>cn</w:t>
      </w:r>
      <w:proofErr w:type="spellEnd"/>
      <w:r w:rsidRPr="00B676D0">
        <w:t>(</w:t>
      </w:r>
      <w:proofErr w:type="spellStart"/>
      <w:r w:rsidRPr="00B676D0">
        <w:t>toggleVariants</w:t>
      </w:r>
      <w:proofErr w:type="spellEnd"/>
      <w:r w:rsidRPr="00B676D0">
        <w:t xml:space="preserve">({ variant, size, </w:t>
      </w:r>
      <w:proofErr w:type="spellStart"/>
      <w:r w:rsidRPr="00B676D0">
        <w:t>className</w:t>
      </w:r>
      <w:proofErr w:type="spellEnd"/>
      <w:r w:rsidRPr="00B676D0">
        <w:t xml:space="preserve"> }))}</w:t>
      </w:r>
    </w:p>
    <w:p w14:paraId="0A280B71" w14:textId="77777777" w:rsidR="00B676D0" w:rsidRPr="00B676D0" w:rsidRDefault="00B676D0" w:rsidP="00B676D0">
      <w:pPr>
        <w:pStyle w:val="BodyText"/>
      </w:pPr>
      <w:r w:rsidRPr="00B676D0">
        <w:t>      {...props}</w:t>
      </w:r>
    </w:p>
    <w:p w14:paraId="3D4B9743" w14:textId="77777777" w:rsidR="00B676D0" w:rsidRPr="00B676D0" w:rsidRDefault="00B676D0" w:rsidP="00B676D0">
      <w:pPr>
        <w:pStyle w:val="BodyText"/>
      </w:pPr>
      <w:r w:rsidRPr="00B676D0">
        <w:t>    /&gt;</w:t>
      </w:r>
    </w:p>
    <w:p w14:paraId="17F6BB6F" w14:textId="77777777" w:rsidR="00B676D0" w:rsidRPr="00B676D0" w:rsidRDefault="00B676D0" w:rsidP="00B676D0">
      <w:pPr>
        <w:pStyle w:val="BodyText"/>
      </w:pPr>
      <w:r w:rsidRPr="00B676D0">
        <w:t>  )</w:t>
      </w:r>
    </w:p>
    <w:p w14:paraId="6F815FD9" w14:textId="77777777" w:rsidR="00B676D0" w:rsidRPr="00B676D0" w:rsidRDefault="00B676D0" w:rsidP="00B676D0">
      <w:pPr>
        <w:pStyle w:val="BodyText"/>
      </w:pPr>
      <w:r w:rsidRPr="00B676D0">
        <w:t>}</w:t>
      </w:r>
    </w:p>
    <w:p w14:paraId="5146EF75" w14:textId="77777777" w:rsidR="00B676D0" w:rsidRPr="00B676D0" w:rsidRDefault="00B676D0" w:rsidP="00B676D0">
      <w:pPr>
        <w:pStyle w:val="BodyText"/>
      </w:pPr>
    </w:p>
    <w:p w14:paraId="72993CF4" w14:textId="61C213E0" w:rsidR="00B676D0" w:rsidRPr="00B676D0" w:rsidRDefault="00B676D0" w:rsidP="009B2529">
      <w:pPr>
        <w:pStyle w:val="BodyText"/>
      </w:pPr>
      <w:r w:rsidRPr="00B676D0">
        <w:t xml:space="preserve">export { Toggle, </w:t>
      </w:r>
      <w:proofErr w:type="spellStart"/>
      <w:r w:rsidRPr="00B676D0">
        <w:t>toggleVariants</w:t>
      </w:r>
      <w:proofErr w:type="spellEnd"/>
      <w:r w:rsidRPr="00B676D0">
        <w:t xml:space="preserve"> }</w:t>
      </w:r>
    </w:p>
    <w:p w14:paraId="19CAC8E3" w14:textId="77777777" w:rsidR="005E44A3" w:rsidRDefault="00000000">
      <w:pPr>
        <w:pStyle w:val="Heading3"/>
      </w:pPr>
      <w:bookmarkStart w:id="49" w:name="_Toc210821255"/>
      <w:bookmarkStart w:id="50" w:name="step-3-api-routes"/>
      <w:bookmarkEnd w:id="48"/>
      <w:r>
        <w:rPr>
          <w:rStyle w:val="SectionNumber"/>
        </w:rPr>
        <w:lastRenderedPageBreak/>
        <w:t>1.8.5</w:t>
      </w:r>
      <w:r>
        <w:tab/>
        <w:t>Step 3: API Routes</w:t>
      </w:r>
      <w:bookmarkEnd w:id="49"/>
    </w:p>
    <w:p w14:paraId="0D810C88" w14:textId="6A99B67C" w:rsidR="009B2529" w:rsidRDefault="009B2529" w:rsidP="009B2529">
      <w:pPr>
        <w:pStyle w:val="BodyText"/>
      </w:pPr>
      <w:r w:rsidRPr="009B2529">
        <w:rPr>
          <w:noProof/>
        </w:rPr>
        <w:drawing>
          <wp:inline distT="0" distB="0" distL="0" distR="0" wp14:anchorId="25FAA085" wp14:editId="1AECD042">
            <wp:extent cx="1991003" cy="1657581"/>
            <wp:effectExtent l="0" t="0" r="9525" b="0"/>
            <wp:docPr id="883045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4585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6928" w14:textId="77777777" w:rsidR="009B2529" w:rsidRPr="009B2529" w:rsidRDefault="009B2529" w:rsidP="009B2529">
      <w:pPr>
        <w:pStyle w:val="BodyText"/>
      </w:pPr>
    </w:p>
    <w:p w14:paraId="13895EBF" w14:textId="77777777" w:rsidR="005E44A3" w:rsidRPr="00B676D0" w:rsidRDefault="00000000">
      <w:pPr>
        <w:pStyle w:val="FirstParagraph"/>
        <w:rPr>
          <w:sz w:val="40"/>
          <w:szCs w:val="40"/>
        </w:rPr>
      </w:pPr>
      <w:proofErr w:type="spellStart"/>
      <w:r w:rsidRPr="00B676D0">
        <w:rPr>
          <w:b/>
          <w:bCs/>
          <w:sz w:val="40"/>
          <w:szCs w:val="40"/>
        </w:rPr>
        <w:t>src</w:t>
      </w:r>
      <w:proofErr w:type="spellEnd"/>
      <w:r w:rsidRPr="00B676D0">
        <w:rPr>
          <w:b/>
          <w:bCs/>
          <w:sz w:val="40"/>
          <w:szCs w:val="40"/>
        </w:rPr>
        <w:t>/app/</w:t>
      </w:r>
      <w:proofErr w:type="spellStart"/>
      <w:r w:rsidRPr="00B676D0">
        <w:rPr>
          <w:b/>
          <w:bCs/>
          <w:sz w:val="40"/>
          <w:szCs w:val="40"/>
        </w:rPr>
        <w:t>api</w:t>
      </w:r>
      <w:proofErr w:type="spellEnd"/>
      <w:r w:rsidRPr="00B676D0">
        <w:rPr>
          <w:b/>
          <w:bCs/>
          <w:sz w:val="40"/>
          <w:szCs w:val="40"/>
        </w:rPr>
        <w:t>/</w:t>
      </w:r>
      <w:proofErr w:type="spellStart"/>
      <w:r w:rsidRPr="00B676D0">
        <w:rPr>
          <w:b/>
          <w:bCs/>
          <w:sz w:val="40"/>
          <w:szCs w:val="40"/>
        </w:rPr>
        <w:t>rd</w:t>
      </w:r>
      <w:proofErr w:type="spellEnd"/>
      <w:r w:rsidRPr="00B676D0">
        <w:rPr>
          <w:b/>
          <w:bCs/>
          <w:sz w:val="40"/>
          <w:szCs w:val="40"/>
        </w:rPr>
        <w:t>/signed-url/</w:t>
      </w:r>
      <w:proofErr w:type="spellStart"/>
      <w:r w:rsidRPr="00B676D0">
        <w:rPr>
          <w:b/>
          <w:bCs/>
          <w:sz w:val="40"/>
          <w:szCs w:val="40"/>
        </w:rPr>
        <w:t>route.ts</w:t>
      </w:r>
      <w:proofErr w:type="spellEnd"/>
      <w:r w:rsidRPr="00B676D0">
        <w:rPr>
          <w:b/>
          <w:bCs/>
          <w:sz w:val="40"/>
          <w:szCs w:val="40"/>
        </w:rPr>
        <w:t>:</w:t>
      </w:r>
    </w:p>
    <w:p w14:paraId="1804744B" w14:textId="460F2C88" w:rsidR="005E44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NextRespons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/server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OST</w:t>
      </w:r>
      <w:r>
        <w:rPr>
          <w:rStyle w:val="NormalTok"/>
        </w:rPr>
        <w:t>(req</w:t>
      </w:r>
      <w:r>
        <w:rPr>
          <w:rStyle w:val="OperatorTok"/>
        </w:rPr>
        <w:t>:</w:t>
      </w:r>
      <w:r>
        <w:rPr>
          <w:rStyle w:val="NormalTok"/>
        </w:rPr>
        <w:t xml:space="preserve"> Reque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</w:t>
      </w:r>
      <w:proofErr w:type="spellStart"/>
      <w:r>
        <w:rPr>
          <w:rStyle w:val="StringTok"/>
        </w:rPr>
        <w:t>file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RD_API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EXT_PUBLIC_RD_API_K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EXT_PUBLIC_RD_API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 w:rsidR="000B71CC" w:rsidRPr="000B71CC">
        <w:rPr>
          <w:rStyle w:val="StringTok"/>
        </w:rPr>
        <w:t>"https://api.prd.realitydefender.xyz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apiKe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 key not configured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upstre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baseUrl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>/</w:t>
      </w:r>
      <w:proofErr w:type="spellStart"/>
      <w:r>
        <w:rPr>
          <w:rStyle w:val="VerbatimStringTok"/>
        </w:rPr>
        <w:t>api</w:t>
      </w:r>
      <w:proofErr w:type="spellEnd"/>
      <w:r>
        <w:rPr>
          <w:rStyle w:val="VerbatimStringTok"/>
        </w:rPr>
        <w:t>/files/</w:t>
      </w:r>
      <w:proofErr w:type="spellStart"/>
      <w:r>
        <w:rPr>
          <w:rStyle w:val="VerbatimStringTok"/>
        </w:rPr>
        <w:t>aws-presigned</w:t>
      </w:r>
      <w:proofErr w:type="spellEnd"/>
      <w:r>
        <w:rPr>
          <w:rStyle w:val="VerbatimStringTok"/>
        </w:rPr>
        <w:t>`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X-API-KE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Key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ent-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cach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-stor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({})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ok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stream error"</w:t>
      </w:r>
      <w:r>
        <w:rPr>
          <w:rStyle w:val="OperatorTok"/>
        </w:rPr>
        <w:t>,</w:t>
      </w:r>
      <w:r>
        <w:rPr>
          <w:rStyle w:val="NormalTok"/>
        </w:rPr>
        <w:t xml:space="preserve">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statu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esponse</w:t>
      </w:r>
      <w:r>
        <w:rPr>
          <w:rStyle w:val="OperatorTok"/>
        </w:rPr>
        <w:t>:</w:t>
      </w:r>
      <w:r>
        <w:rPr>
          <w:rStyle w:val="NormalTok"/>
        </w:rPr>
        <w:t xml:space="preserve"> data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status</w:t>
      </w:r>
      <w:proofErr w:type="spellEnd"/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nknown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err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expected error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DEE2FD8" w14:textId="77777777" w:rsidR="005E44A3" w:rsidRPr="00B676D0" w:rsidRDefault="00000000">
      <w:pPr>
        <w:pStyle w:val="FirstParagraph"/>
        <w:rPr>
          <w:sz w:val="40"/>
          <w:szCs w:val="40"/>
        </w:rPr>
      </w:pPr>
      <w:proofErr w:type="spellStart"/>
      <w:r w:rsidRPr="00B676D0">
        <w:rPr>
          <w:b/>
          <w:bCs/>
          <w:sz w:val="40"/>
          <w:szCs w:val="40"/>
        </w:rPr>
        <w:t>src</w:t>
      </w:r>
      <w:proofErr w:type="spellEnd"/>
      <w:r w:rsidRPr="00B676D0">
        <w:rPr>
          <w:b/>
          <w:bCs/>
          <w:sz w:val="40"/>
          <w:szCs w:val="40"/>
        </w:rPr>
        <w:t>/app/</w:t>
      </w:r>
      <w:proofErr w:type="spellStart"/>
      <w:r w:rsidRPr="00B676D0">
        <w:rPr>
          <w:b/>
          <w:bCs/>
          <w:sz w:val="40"/>
          <w:szCs w:val="40"/>
        </w:rPr>
        <w:t>api</w:t>
      </w:r>
      <w:proofErr w:type="spellEnd"/>
      <w:r w:rsidRPr="00B676D0">
        <w:rPr>
          <w:b/>
          <w:bCs/>
          <w:sz w:val="40"/>
          <w:szCs w:val="40"/>
        </w:rPr>
        <w:t>/</w:t>
      </w:r>
      <w:proofErr w:type="spellStart"/>
      <w:r w:rsidRPr="00B676D0">
        <w:rPr>
          <w:b/>
          <w:bCs/>
          <w:sz w:val="40"/>
          <w:szCs w:val="40"/>
        </w:rPr>
        <w:t>rd</w:t>
      </w:r>
      <w:proofErr w:type="spellEnd"/>
      <w:r w:rsidRPr="00B676D0">
        <w:rPr>
          <w:b/>
          <w:bCs/>
          <w:sz w:val="40"/>
          <w:szCs w:val="40"/>
        </w:rPr>
        <w:t>/result/[id]/</w:t>
      </w:r>
      <w:proofErr w:type="spellStart"/>
      <w:r w:rsidRPr="00B676D0">
        <w:rPr>
          <w:b/>
          <w:bCs/>
          <w:sz w:val="40"/>
          <w:szCs w:val="40"/>
        </w:rPr>
        <w:t>route.ts</w:t>
      </w:r>
      <w:proofErr w:type="spellEnd"/>
      <w:r w:rsidRPr="00B676D0">
        <w:rPr>
          <w:b/>
          <w:bCs/>
          <w:sz w:val="40"/>
          <w:szCs w:val="40"/>
        </w:rPr>
        <w:t>:</w:t>
      </w:r>
    </w:p>
    <w:p w14:paraId="35AE6010" w14:textId="77777777" w:rsidR="005E44A3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NextRespons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/server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_req</w:t>
      </w:r>
      <w:r>
        <w:rPr>
          <w:rStyle w:val="OperatorTok"/>
        </w:rPr>
        <w:t>:</w:t>
      </w:r>
      <w:r>
        <w:rPr>
          <w:rStyle w:val="NormalTok"/>
        </w:rPr>
        <w:t xml:space="preserve"> Request</w:t>
      </w:r>
      <w:r>
        <w:rPr>
          <w:rStyle w:val="OperatorTok"/>
        </w:rPr>
        <w:t>,</w:t>
      </w:r>
      <w:r>
        <w:rPr>
          <w:rStyle w:val="NormalTok"/>
        </w:rPr>
        <w:t xml:space="preserve"> context</w:t>
      </w:r>
      <w:r>
        <w:rPr>
          <w:rStyle w:val="OperatorTok"/>
        </w:rPr>
        <w:t>:</w:t>
      </w:r>
      <w:r>
        <w:rPr>
          <w:rStyle w:val="NormalTok"/>
        </w:rPr>
        <w:t xml:space="preserve"> { para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{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}</w:t>
      </w:r>
      <w:r>
        <w:rPr>
          <w:rStyle w:val="OperatorTok"/>
        </w:rPr>
        <w:t>&gt;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{ id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AttributeTok"/>
        </w:rPr>
        <w:t>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{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ssing id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RD_API_K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EXT_PUBLIC_RD_API_K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EXT_PUBLIC_RD_API_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ttps://api.realitydefender.com"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apiKe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 key not configured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upstre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baseUrl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>/</w:t>
      </w:r>
      <w:proofErr w:type="spellStart"/>
      <w:r>
        <w:rPr>
          <w:rStyle w:val="VerbatimStringTok"/>
        </w:rPr>
        <w:t>api</w:t>
      </w:r>
      <w:proofErr w:type="spellEnd"/>
      <w:r>
        <w:rPr>
          <w:rStyle w:val="VerbatimStringTok"/>
        </w:rPr>
        <w:t>/media/users/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E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X-API-KE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Key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cach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-stor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({}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ok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{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stream error"</w:t>
      </w:r>
      <w:r>
        <w:rPr>
          <w:rStyle w:val="OperatorTok"/>
        </w:rPr>
        <w:t>,</w:t>
      </w:r>
      <w:r>
        <w:rPr>
          <w:rStyle w:val="NormalTok"/>
        </w:rPr>
        <w:t xml:space="preserve">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statu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esponse</w:t>
      </w:r>
      <w:r>
        <w:rPr>
          <w:rStyle w:val="OperatorTok"/>
        </w:rPr>
        <w:t>:</w:t>
      </w:r>
      <w:r>
        <w:rPr>
          <w:rStyle w:val="NormalTok"/>
        </w:rPr>
        <w:t xml:space="preserve"> data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tream</w:t>
      </w:r>
      <w:r>
        <w:rPr>
          <w:rStyle w:val="OperatorTok"/>
        </w:rPr>
        <w:t>.</w:t>
      </w:r>
      <w:r>
        <w:rPr>
          <w:rStyle w:val="AttributeTok"/>
        </w:rPr>
        <w:t>status</w:t>
      </w:r>
      <w:proofErr w:type="spellEnd"/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unknown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{ error</w:t>
      </w:r>
      <w:r>
        <w:rPr>
          <w:rStyle w:val="OperatorTok"/>
        </w:rPr>
        <w:t>:</w:t>
      </w:r>
      <w:r>
        <w:rPr>
          <w:rStyle w:val="NormalTok"/>
        </w:rPr>
        <w:t xml:space="preserve"> err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</w:t>
      </w:r>
      <w:r>
        <w:rPr>
          <w:rStyle w:val="Operator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expected error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26E645D" w14:textId="77777777" w:rsidR="00B676D0" w:rsidRDefault="00B676D0">
      <w:pPr>
        <w:pStyle w:val="SourceCode"/>
        <w:rPr>
          <w:rStyle w:val="NormalTok"/>
        </w:rPr>
      </w:pPr>
    </w:p>
    <w:p w14:paraId="08798F33" w14:textId="77777777" w:rsidR="00B676D0" w:rsidRDefault="00B676D0">
      <w:pPr>
        <w:pStyle w:val="SourceCode"/>
        <w:rPr>
          <w:rStyle w:val="NormalTok"/>
        </w:rPr>
      </w:pPr>
    </w:p>
    <w:p w14:paraId="0ACC772F" w14:textId="77777777" w:rsidR="00B676D0" w:rsidRDefault="00B676D0">
      <w:pPr>
        <w:pStyle w:val="SourceCode"/>
        <w:rPr>
          <w:rStyle w:val="NormalTok"/>
        </w:rPr>
      </w:pPr>
    </w:p>
    <w:p w14:paraId="4837631F" w14:textId="77777777" w:rsidR="00B676D0" w:rsidRDefault="00B676D0" w:rsidP="00B676D0">
      <w:pPr>
        <w:pStyle w:val="BodyText"/>
        <w:rPr>
          <w:b/>
          <w:bCs/>
          <w:sz w:val="40"/>
          <w:szCs w:val="40"/>
        </w:rPr>
      </w:pPr>
      <w:proofErr w:type="spellStart"/>
      <w:r w:rsidRPr="00B676D0">
        <w:rPr>
          <w:b/>
          <w:bCs/>
          <w:sz w:val="40"/>
          <w:szCs w:val="40"/>
        </w:rPr>
        <w:t>src</w:t>
      </w:r>
      <w:proofErr w:type="spellEnd"/>
      <w:r w:rsidRPr="00B676D0">
        <w:rPr>
          <w:b/>
          <w:bCs/>
          <w:sz w:val="40"/>
          <w:szCs w:val="40"/>
        </w:rPr>
        <w:t>\app\upload\</w:t>
      </w:r>
      <w:proofErr w:type="spellStart"/>
      <w:r w:rsidRPr="00B676D0">
        <w:rPr>
          <w:b/>
          <w:bCs/>
          <w:sz w:val="40"/>
          <w:szCs w:val="40"/>
        </w:rPr>
        <w:t>loading.tsx</w:t>
      </w:r>
      <w:proofErr w:type="spellEnd"/>
    </w:p>
    <w:p w14:paraId="31C11525" w14:textId="77777777" w:rsidR="00B676D0" w:rsidRDefault="00B676D0" w:rsidP="00B676D0">
      <w:pPr>
        <w:pStyle w:val="BodyText"/>
        <w:rPr>
          <w:b/>
          <w:bCs/>
          <w:sz w:val="40"/>
          <w:szCs w:val="40"/>
        </w:rPr>
      </w:pPr>
    </w:p>
    <w:p w14:paraId="703D5FA3" w14:textId="77777777" w:rsidR="00B676D0" w:rsidRPr="00B676D0" w:rsidRDefault="00B676D0" w:rsidP="00B676D0">
      <w:pPr>
        <w:pStyle w:val="BodyText"/>
      </w:pPr>
      <w:r w:rsidRPr="00B676D0">
        <w:t>import { Loader2 } from "</w:t>
      </w:r>
      <w:proofErr w:type="spellStart"/>
      <w:r w:rsidRPr="00B676D0">
        <w:t>lucide</w:t>
      </w:r>
      <w:proofErr w:type="spellEnd"/>
      <w:r w:rsidRPr="00B676D0">
        <w:t>-react";</w:t>
      </w:r>
    </w:p>
    <w:p w14:paraId="7D8ADAFC" w14:textId="77777777" w:rsidR="00B676D0" w:rsidRPr="00B676D0" w:rsidRDefault="00B676D0" w:rsidP="00B676D0">
      <w:pPr>
        <w:pStyle w:val="BodyText"/>
      </w:pPr>
    </w:p>
    <w:p w14:paraId="52FFEF9B" w14:textId="77777777" w:rsidR="00B676D0" w:rsidRPr="00B676D0" w:rsidRDefault="00B676D0" w:rsidP="00B676D0">
      <w:pPr>
        <w:pStyle w:val="BodyText"/>
      </w:pPr>
      <w:r w:rsidRPr="00B676D0">
        <w:t xml:space="preserve">export default function </w:t>
      </w:r>
      <w:proofErr w:type="spellStart"/>
      <w:r w:rsidRPr="00B676D0">
        <w:t>UploadLoading</w:t>
      </w:r>
      <w:proofErr w:type="spellEnd"/>
      <w:r w:rsidRPr="00B676D0">
        <w:t>() {</w:t>
      </w:r>
    </w:p>
    <w:p w14:paraId="3F97E31A" w14:textId="77777777" w:rsidR="00B676D0" w:rsidRPr="00B676D0" w:rsidRDefault="00B676D0" w:rsidP="00B676D0">
      <w:pPr>
        <w:pStyle w:val="BodyText"/>
      </w:pPr>
      <w:r w:rsidRPr="00B676D0">
        <w:t>  return (</w:t>
      </w:r>
    </w:p>
    <w:p w14:paraId="40F03576" w14:textId="77777777" w:rsidR="00B676D0" w:rsidRPr="00B676D0" w:rsidRDefault="00B676D0" w:rsidP="00B676D0">
      <w:pPr>
        <w:pStyle w:val="BodyText"/>
      </w:pPr>
      <w:r w:rsidRPr="00B676D0">
        <w:t xml:space="preserve">    &lt;div </w:t>
      </w:r>
      <w:proofErr w:type="spellStart"/>
      <w:r w:rsidRPr="00B676D0">
        <w:t>className</w:t>
      </w:r>
      <w:proofErr w:type="spellEnd"/>
      <w:r w:rsidRPr="00B676D0">
        <w:t xml:space="preserve">="min-h-screen </w:t>
      </w:r>
      <w:proofErr w:type="spellStart"/>
      <w:r w:rsidRPr="00B676D0">
        <w:t>bg</w:t>
      </w:r>
      <w:proofErr w:type="spellEnd"/>
      <w:r w:rsidRPr="00B676D0">
        <w:t>-gradient-to-</w:t>
      </w:r>
      <w:proofErr w:type="spellStart"/>
      <w:r w:rsidRPr="00B676D0">
        <w:t>br</w:t>
      </w:r>
      <w:proofErr w:type="spellEnd"/>
      <w:r w:rsidRPr="00B676D0">
        <w:t xml:space="preserve"> from-background via-background to-muted/20 flex items-center justify-center"&gt;</w:t>
      </w:r>
    </w:p>
    <w:p w14:paraId="5A3FC19D" w14:textId="77777777" w:rsidR="00B676D0" w:rsidRPr="00B676D0" w:rsidRDefault="00B676D0" w:rsidP="00B676D0">
      <w:pPr>
        <w:pStyle w:val="BodyText"/>
      </w:pPr>
      <w:r w:rsidRPr="00B676D0">
        <w:t xml:space="preserve">      &lt;div </w:t>
      </w:r>
      <w:proofErr w:type="spellStart"/>
      <w:r w:rsidRPr="00B676D0">
        <w:t>className</w:t>
      </w:r>
      <w:proofErr w:type="spellEnd"/>
      <w:r w:rsidRPr="00B676D0">
        <w:t>="text-center space-y-4"&gt;</w:t>
      </w:r>
    </w:p>
    <w:p w14:paraId="5AF38464" w14:textId="77777777" w:rsidR="00B676D0" w:rsidRPr="00B676D0" w:rsidRDefault="00B676D0" w:rsidP="00B676D0">
      <w:pPr>
        <w:pStyle w:val="BodyText"/>
      </w:pPr>
      <w:r w:rsidRPr="00B676D0">
        <w:t xml:space="preserve">        &lt;Loader2 </w:t>
      </w:r>
      <w:proofErr w:type="spellStart"/>
      <w:r w:rsidRPr="00B676D0">
        <w:t>className</w:t>
      </w:r>
      <w:proofErr w:type="spellEnd"/>
      <w:r w:rsidRPr="00B676D0">
        <w:t>="h-12 w-12 animate-spin mx-auto text-primary" /&gt;</w:t>
      </w:r>
    </w:p>
    <w:p w14:paraId="4B2AE0CC" w14:textId="77777777" w:rsidR="00B676D0" w:rsidRPr="00B676D0" w:rsidRDefault="00B676D0" w:rsidP="00B676D0">
      <w:pPr>
        <w:pStyle w:val="BodyText"/>
      </w:pPr>
      <w:r w:rsidRPr="00B676D0">
        <w:t xml:space="preserve">        &lt;div </w:t>
      </w:r>
      <w:proofErr w:type="spellStart"/>
      <w:r w:rsidRPr="00B676D0">
        <w:t>className</w:t>
      </w:r>
      <w:proofErr w:type="spellEnd"/>
      <w:r w:rsidRPr="00B676D0">
        <w:t>="space-y-2"&gt;</w:t>
      </w:r>
    </w:p>
    <w:p w14:paraId="46FEBE3D" w14:textId="77777777" w:rsidR="00B676D0" w:rsidRPr="00B676D0" w:rsidRDefault="00B676D0" w:rsidP="00B676D0">
      <w:pPr>
        <w:pStyle w:val="BodyText"/>
      </w:pPr>
      <w:r w:rsidRPr="00B676D0">
        <w:t xml:space="preserve">          &lt;h2 </w:t>
      </w:r>
      <w:proofErr w:type="spellStart"/>
      <w:r w:rsidRPr="00B676D0">
        <w:t>className</w:t>
      </w:r>
      <w:proofErr w:type="spellEnd"/>
      <w:r w:rsidRPr="00B676D0">
        <w:t>="text-xl font-semibold"&gt;Loading Deepfake Detective&lt;/h2&gt;</w:t>
      </w:r>
    </w:p>
    <w:p w14:paraId="35D4F29E" w14:textId="77777777" w:rsidR="00B676D0" w:rsidRPr="00B676D0" w:rsidRDefault="00B676D0" w:rsidP="00B676D0">
      <w:pPr>
        <w:pStyle w:val="BodyText"/>
      </w:pPr>
      <w:r w:rsidRPr="00B676D0">
        <w:t xml:space="preserve">          &lt;p </w:t>
      </w:r>
      <w:proofErr w:type="spellStart"/>
      <w:r w:rsidRPr="00B676D0">
        <w:t>className</w:t>
      </w:r>
      <w:proofErr w:type="spellEnd"/>
      <w:r w:rsidRPr="00B676D0">
        <w:t>="text-muted-foreground"&gt;Preparing AI analysis tools...&lt;/p&gt;</w:t>
      </w:r>
    </w:p>
    <w:p w14:paraId="456C63AD" w14:textId="77777777" w:rsidR="00B676D0" w:rsidRPr="00B676D0" w:rsidRDefault="00B676D0" w:rsidP="00B676D0">
      <w:pPr>
        <w:pStyle w:val="BodyText"/>
      </w:pPr>
      <w:r w:rsidRPr="00B676D0">
        <w:t>        &lt;/div&gt;</w:t>
      </w:r>
    </w:p>
    <w:p w14:paraId="6A38BA3D" w14:textId="77777777" w:rsidR="00B676D0" w:rsidRPr="00B676D0" w:rsidRDefault="00B676D0" w:rsidP="00B676D0">
      <w:pPr>
        <w:pStyle w:val="BodyText"/>
      </w:pPr>
      <w:r w:rsidRPr="00B676D0">
        <w:t>      &lt;/div&gt;</w:t>
      </w:r>
    </w:p>
    <w:p w14:paraId="1D4DA090" w14:textId="77777777" w:rsidR="00B676D0" w:rsidRPr="00B676D0" w:rsidRDefault="00B676D0" w:rsidP="00B676D0">
      <w:pPr>
        <w:pStyle w:val="BodyText"/>
      </w:pPr>
      <w:r w:rsidRPr="00B676D0">
        <w:t>    &lt;/div&gt;</w:t>
      </w:r>
    </w:p>
    <w:p w14:paraId="46156517" w14:textId="77777777" w:rsidR="00B676D0" w:rsidRPr="00B676D0" w:rsidRDefault="00B676D0" w:rsidP="00B676D0">
      <w:pPr>
        <w:pStyle w:val="BodyText"/>
      </w:pPr>
      <w:r w:rsidRPr="00B676D0">
        <w:lastRenderedPageBreak/>
        <w:t>  );</w:t>
      </w:r>
    </w:p>
    <w:p w14:paraId="3DD406B6" w14:textId="77777777" w:rsidR="00B676D0" w:rsidRPr="00B676D0" w:rsidRDefault="00B676D0" w:rsidP="00B676D0">
      <w:pPr>
        <w:pStyle w:val="BodyText"/>
      </w:pPr>
      <w:r w:rsidRPr="00B676D0">
        <w:t>}</w:t>
      </w:r>
    </w:p>
    <w:p w14:paraId="0A12486A" w14:textId="77777777" w:rsidR="00B676D0" w:rsidRPr="00B676D0" w:rsidRDefault="00B676D0" w:rsidP="00B676D0">
      <w:pPr>
        <w:pStyle w:val="BodyText"/>
      </w:pPr>
    </w:p>
    <w:p w14:paraId="6FF0B717" w14:textId="77777777" w:rsidR="00B676D0" w:rsidRDefault="00B676D0" w:rsidP="00B676D0">
      <w:pPr>
        <w:pStyle w:val="BodyText"/>
      </w:pPr>
    </w:p>
    <w:p w14:paraId="77F17A6B" w14:textId="77777777" w:rsidR="00B676D0" w:rsidRPr="00B676D0" w:rsidRDefault="00B676D0" w:rsidP="00B676D0">
      <w:pPr>
        <w:pStyle w:val="BodyText"/>
        <w:rPr>
          <w:b/>
          <w:bCs/>
          <w:sz w:val="40"/>
          <w:szCs w:val="40"/>
        </w:rPr>
      </w:pPr>
    </w:p>
    <w:p w14:paraId="3E1E13C1" w14:textId="3C3C0659" w:rsidR="00B676D0" w:rsidRDefault="00B676D0" w:rsidP="00B676D0">
      <w:pPr>
        <w:pStyle w:val="BodyText"/>
        <w:rPr>
          <w:b/>
          <w:bCs/>
          <w:sz w:val="40"/>
          <w:szCs w:val="40"/>
        </w:rPr>
      </w:pPr>
      <w:proofErr w:type="spellStart"/>
      <w:r w:rsidRPr="00B676D0">
        <w:rPr>
          <w:b/>
          <w:bCs/>
          <w:sz w:val="40"/>
          <w:szCs w:val="40"/>
        </w:rPr>
        <w:t>src</w:t>
      </w:r>
      <w:proofErr w:type="spellEnd"/>
      <w:r w:rsidRPr="00B676D0">
        <w:rPr>
          <w:b/>
          <w:bCs/>
          <w:sz w:val="40"/>
          <w:szCs w:val="40"/>
        </w:rPr>
        <w:t>\app\upload\</w:t>
      </w:r>
      <w:proofErr w:type="spellStart"/>
      <w:r w:rsidRPr="00B676D0">
        <w:rPr>
          <w:b/>
          <w:bCs/>
          <w:sz w:val="40"/>
          <w:szCs w:val="40"/>
        </w:rPr>
        <w:t>page.tsx</w:t>
      </w:r>
      <w:proofErr w:type="spellEnd"/>
    </w:p>
    <w:p w14:paraId="153EBE7D" w14:textId="77777777" w:rsidR="00B676D0" w:rsidRDefault="00B676D0" w:rsidP="00B676D0">
      <w:pPr>
        <w:pStyle w:val="BodyText"/>
        <w:rPr>
          <w:b/>
          <w:bCs/>
          <w:sz w:val="40"/>
          <w:szCs w:val="40"/>
        </w:rPr>
      </w:pPr>
    </w:p>
    <w:p w14:paraId="695F33BE" w14:textId="77777777" w:rsidR="00B676D0" w:rsidRPr="00B676D0" w:rsidRDefault="00B676D0" w:rsidP="00B676D0">
      <w:pPr>
        <w:pStyle w:val="BodyText"/>
      </w:pPr>
      <w:r w:rsidRPr="00B676D0">
        <w:t>'use client';</w:t>
      </w:r>
    </w:p>
    <w:p w14:paraId="0450EABA" w14:textId="77777777" w:rsidR="00B676D0" w:rsidRPr="00B676D0" w:rsidRDefault="00B676D0" w:rsidP="00B676D0">
      <w:pPr>
        <w:pStyle w:val="BodyText"/>
      </w:pPr>
    </w:p>
    <w:p w14:paraId="2F4987DC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useState</w:t>
      </w:r>
      <w:proofErr w:type="spellEnd"/>
      <w:r w:rsidRPr="00B676D0">
        <w:t xml:space="preserve">, </w:t>
      </w:r>
      <w:proofErr w:type="spellStart"/>
      <w:r w:rsidRPr="00B676D0">
        <w:t>useEffect</w:t>
      </w:r>
      <w:proofErr w:type="spellEnd"/>
      <w:r w:rsidRPr="00B676D0">
        <w:t xml:space="preserve"> } from 'react';</w:t>
      </w:r>
    </w:p>
    <w:p w14:paraId="32EDD5CB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useRouter</w:t>
      </w:r>
      <w:proofErr w:type="spellEnd"/>
      <w:r w:rsidRPr="00B676D0">
        <w:t xml:space="preserve"> } from 'next/navigation';</w:t>
      </w:r>
    </w:p>
    <w:p w14:paraId="692FA289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UploadBox</w:t>
      </w:r>
      <w:proofErr w:type="spellEnd"/>
      <w:r w:rsidRPr="00B676D0">
        <w:t xml:space="preserve"> } from '@/components/upload-box';</w:t>
      </w:r>
    </w:p>
    <w:p w14:paraId="637B6125" w14:textId="77777777" w:rsidR="00B676D0" w:rsidRPr="00B676D0" w:rsidRDefault="00B676D0" w:rsidP="00B676D0">
      <w:pPr>
        <w:pStyle w:val="BodyText"/>
      </w:pPr>
      <w:r w:rsidRPr="00B676D0">
        <w:t>import { Sidebar } from '@/components/layout/sidebar';</w:t>
      </w:r>
    </w:p>
    <w:p w14:paraId="0F4AC08E" w14:textId="77777777" w:rsidR="00B676D0" w:rsidRPr="00B676D0" w:rsidRDefault="00B676D0" w:rsidP="00B676D0">
      <w:pPr>
        <w:pStyle w:val="BodyText"/>
      </w:pPr>
      <w:r w:rsidRPr="00B676D0">
        <w:t>import dynamic from 'next/dynamic';</w:t>
      </w:r>
    </w:p>
    <w:p w14:paraId="41C9C195" w14:textId="77777777" w:rsidR="00B676D0" w:rsidRPr="00B676D0" w:rsidRDefault="00B676D0" w:rsidP="00B676D0">
      <w:pPr>
        <w:pStyle w:val="BodyText"/>
      </w:pPr>
      <w:r w:rsidRPr="00B676D0">
        <w:t>import { Suspense } from 'react';</w:t>
      </w:r>
    </w:p>
    <w:p w14:paraId="74143B3B" w14:textId="77777777" w:rsidR="00B676D0" w:rsidRPr="00B676D0" w:rsidRDefault="00B676D0" w:rsidP="00B676D0">
      <w:pPr>
        <w:pStyle w:val="BodyText"/>
      </w:pPr>
    </w:p>
    <w:p w14:paraId="473138ED" w14:textId="77777777" w:rsidR="00B676D0" w:rsidRPr="00B676D0" w:rsidRDefault="00B676D0" w:rsidP="00B676D0">
      <w:pPr>
        <w:pStyle w:val="BodyText"/>
      </w:pPr>
      <w:r w:rsidRPr="00B676D0">
        <w:rPr>
          <w:i/>
          <w:iCs/>
        </w:rPr>
        <w:t>// Dynamic imports for heavy chart components</w:t>
      </w:r>
    </w:p>
    <w:p w14:paraId="4661A48E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ConfidenceGauge</w:t>
      </w:r>
      <w:proofErr w:type="spellEnd"/>
      <w:r w:rsidRPr="00B676D0">
        <w:t xml:space="preserve"> = dynamic(() =&gt; import('@/components/charts/confidence-gauge').then(mod =&gt; ({ default: </w:t>
      </w:r>
      <w:proofErr w:type="spellStart"/>
      <w:r w:rsidRPr="00B676D0">
        <w:t>mod.ConfidenceGauge</w:t>
      </w:r>
      <w:proofErr w:type="spellEnd"/>
      <w:r w:rsidRPr="00B676D0">
        <w:t xml:space="preserve"> })), {</w:t>
      </w:r>
    </w:p>
    <w:p w14:paraId="2AF2A7DD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3A1E9FAE" w14:textId="77777777" w:rsidR="00B676D0" w:rsidRPr="00B676D0" w:rsidRDefault="00B676D0" w:rsidP="00B676D0">
      <w:pPr>
        <w:pStyle w:val="BodyText"/>
      </w:pPr>
      <w:r w:rsidRPr="00B676D0">
        <w:t>});</w:t>
      </w:r>
    </w:p>
    <w:p w14:paraId="43E09A3F" w14:textId="77777777" w:rsidR="00B676D0" w:rsidRPr="00B676D0" w:rsidRDefault="00B676D0" w:rsidP="00B676D0">
      <w:pPr>
        <w:pStyle w:val="BodyText"/>
      </w:pPr>
    </w:p>
    <w:p w14:paraId="1A8A3A08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CategoryChart</w:t>
      </w:r>
      <w:proofErr w:type="spellEnd"/>
      <w:r w:rsidRPr="00B676D0">
        <w:t xml:space="preserve"> = dynamic(() =&gt; import('@/components/charts/category-chart').then(mod =&gt; ({ default: </w:t>
      </w:r>
      <w:proofErr w:type="spellStart"/>
      <w:r w:rsidRPr="00B676D0">
        <w:t>mod.CategoryChart</w:t>
      </w:r>
      <w:proofErr w:type="spellEnd"/>
      <w:r w:rsidRPr="00B676D0">
        <w:t xml:space="preserve"> })), {</w:t>
      </w:r>
    </w:p>
    <w:p w14:paraId="43E101E6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2A12A8DA" w14:textId="77777777" w:rsidR="00B676D0" w:rsidRPr="00B676D0" w:rsidRDefault="00B676D0" w:rsidP="00B676D0">
      <w:pPr>
        <w:pStyle w:val="BodyText"/>
      </w:pPr>
      <w:r w:rsidRPr="00B676D0">
        <w:t>});</w:t>
      </w:r>
    </w:p>
    <w:p w14:paraId="28E473EF" w14:textId="77777777" w:rsidR="00B676D0" w:rsidRPr="00B676D0" w:rsidRDefault="00B676D0" w:rsidP="00B676D0">
      <w:pPr>
        <w:pStyle w:val="BodyText"/>
      </w:pPr>
    </w:p>
    <w:p w14:paraId="5F406F44" w14:textId="77777777" w:rsidR="00B676D0" w:rsidRPr="00B676D0" w:rsidRDefault="00B676D0" w:rsidP="00B676D0">
      <w:pPr>
        <w:pStyle w:val="BodyText"/>
      </w:pPr>
      <w:r w:rsidRPr="00B676D0">
        <w:lastRenderedPageBreak/>
        <w:t xml:space="preserve">const </w:t>
      </w:r>
      <w:proofErr w:type="spellStart"/>
      <w:r w:rsidRPr="00B676D0">
        <w:t>UsageDashboard</w:t>
      </w:r>
      <w:proofErr w:type="spellEnd"/>
      <w:r w:rsidRPr="00B676D0">
        <w:t xml:space="preserve"> = dynamic(() =&gt; import('@/components/usage-dashboard').then(mod =&gt; ({ default: </w:t>
      </w:r>
      <w:proofErr w:type="spellStart"/>
      <w:r w:rsidRPr="00B676D0">
        <w:t>mod.UsageDashboard</w:t>
      </w:r>
      <w:proofErr w:type="spellEnd"/>
      <w:r w:rsidRPr="00B676D0">
        <w:t xml:space="preserve"> })), {</w:t>
      </w:r>
    </w:p>
    <w:p w14:paraId="45F95C91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96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0A6110DA" w14:textId="77777777" w:rsidR="00B676D0" w:rsidRPr="00B676D0" w:rsidRDefault="00B676D0" w:rsidP="00B676D0">
      <w:pPr>
        <w:pStyle w:val="BodyText"/>
      </w:pPr>
      <w:r w:rsidRPr="00B676D0">
        <w:t>});</w:t>
      </w:r>
    </w:p>
    <w:p w14:paraId="48D03D6F" w14:textId="77777777" w:rsidR="00B676D0" w:rsidRPr="00B676D0" w:rsidRDefault="00B676D0" w:rsidP="00B676D0">
      <w:pPr>
        <w:pStyle w:val="BodyText"/>
      </w:pPr>
    </w:p>
    <w:p w14:paraId="77D194AD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ExplanationDashboard</w:t>
      </w:r>
      <w:proofErr w:type="spellEnd"/>
      <w:r w:rsidRPr="00B676D0">
        <w:t xml:space="preserve"> = dynamic(() =&gt; import('@/components/explanation/explanation-dashboard').then(mod =&gt; ({ default: </w:t>
      </w:r>
      <w:proofErr w:type="spellStart"/>
      <w:r w:rsidRPr="00B676D0">
        <w:t>mod.ExplanationDashboard</w:t>
      </w:r>
      <w:proofErr w:type="spellEnd"/>
      <w:r w:rsidRPr="00B676D0">
        <w:t xml:space="preserve"> })), {</w:t>
      </w:r>
    </w:p>
    <w:p w14:paraId="3E41AA62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96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78323D0D" w14:textId="77777777" w:rsidR="00B676D0" w:rsidRPr="00B676D0" w:rsidRDefault="00B676D0" w:rsidP="00B676D0">
      <w:pPr>
        <w:pStyle w:val="BodyText"/>
      </w:pPr>
      <w:r w:rsidRPr="00B676D0">
        <w:t>});</w:t>
      </w:r>
    </w:p>
    <w:p w14:paraId="3A5D188E" w14:textId="77777777" w:rsidR="00B676D0" w:rsidRPr="00B676D0" w:rsidRDefault="00B676D0" w:rsidP="00B676D0">
      <w:pPr>
        <w:pStyle w:val="BodyText"/>
      </w:pPr>
    </w:p>
    <w:p w14:paraId="2083CABE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RiskHeatmap</w:t>
      </w:r>
      <w:proofErr w:type="spellEnd"/>
      <w:r w:rsidRPr="00B676D0">
        <w:t xml:space="preserve"> = dynamic(() =&gt; import('@/components/charts/advanced-charts').then(mod =&gt; ({ default: </w:t>
      </w:r>
      <w:proofErr w:type="spellStart"/>
      <w:r w:rsidRPr="00B676D0">
        <w:t>mod.RiskHeatmap</w:t>
      </w:r>
      <w:proofErr w:type="spellEnd"/>
      <w:r w:rsidRPr="00B676D0">
        <w:t xml:space="preserve"> })), {</w:t>
      </w:r>
    </w:p>
    <w:p w14:paraId="7B05959D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2049A9E3" w14:textId="77777777" w:rsidR="00B676D0" w:rsidRPr="00B676D0" w:rsidRDefault="00B676D0" w:rsidP="00B676D0">
      <w:pPr>
        <w:pStyle w:val="BodyText"/>
      </w:pPr>
      <w:r w:rsidRPr="00B676D0">
        <w:t>});</w:t>
      </w:r>
    </w:p>
    <w:p w14:paraId="45073B10" w14:textId="77777777" w:rsidR="00B676D0" w:rsidRPr="00B676D0" w:rsidRDefault="00B676D0" w:rsidP="00B676D0">
      <w:pPr>
        <w:pStyle w:val="BodyText"/>
      </w:pPr>
    </w:p>
    <w:p w14:paraId="4171A73C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AnomalyScatterPlot</w:t>
      </w:r>
      <w:proofErr w:type="spellEnd"/>
      <w:r w:rsidRPr="00B676D0">
        <w:t xml:space="preserve"> = dynamic(() =&gt; import('@/components/charts/advanced-charts').then(mod =&gt; ({ default: </w:t>
      </w:r>
      <w:proofErr w:type="spellStart"/>
      <w:r w:rsidRPr="00B676D0">
        <w:t>mod.AnomalyScatterPlot</w:t>
      </w:r>
      <w:proofErr w:type="spellEnd"/>
      <w:r w:rsidRPr="00B676D0">
        <w:t xml:space="preserve"> })), {</w:t>
      </w:r>
    </w:p>
    <w:p w14:paraId="40297B25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126605D3" w14:textId="77777777" w:rsidR="00B676D0" w:rsidRPr="00B676D0" w:rsidRDefault="00B676D0" w:rsidP="00B676D0">
      <w:pPr>
        <w:pStyle w:val="BodyText"/>
      </w:pPr>
      <w:r w:rsidRPr="00B676D0">
        <w:t>});</w:t>
      </w:r>
    </w:p>
    <w:p w14:paraId="6EFA18C9" w14:textId="77777777" w:rsidR="00B676D0" w:rsidRPr="00B676D0" w:rsidRDefault="00B676D0" w:rsidP="00B676D0">
      <w:pPr>
        <w:pStyle w:val="BodyText"/>
      </w:pPr>
    </w:p>
    <w:p w14:paraId="0B95CC83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MultidimensionalRadar</w:t>
      </w:r>
      <w:proofErr w:type="spellEnd"/>
      <w:r w:rsidRPr="00B676D0">
        <w:t xml:space="preserve"> = dynamic(() =&gt; import('@/components/charts/advanced-charts').then(mod =&gt; ({ default: </w:t>
      </w:r>
      <w:proofErr w:type="spellStart"/>
      <w:r w:rsidRPr="00B676D0">
        <w:t>mod.MultidimensionalRadar</w:t>
      </w:r>
      <w:proofErr w:type="spellEnd"/>
      <w:r w:rsidRPr="00B676D0">
        <w:t xml:space="preserve"> })), {</w:t>
      </w:r>
    </w:p>
    <w:p w14:paraId="0CD369E0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25917744" w14:textId="77777777" w:rsidR="00B676D0" w:rsidRPr="00B676D0" w:rsidRDefault="00B676D0" w:rsidP="00B676D0">
      <w:pPr>
        <w:pStyle w:val="BodyText"/>
      </w:pPr>
      <w:r w:rsidRPr="00B676D0">
        <w:t>});</w:t>
      </w:r>
    </w:p>
    <w:p w14:paraId="58992AB7" w14:textId="77777777" w:rsidR="00B676D0" w:rsidRPr="00B676D0" w:rsidRDefault="00B676D0" w:rsidP="00B676D0">
      <w:pPr>
        <w:pStyle w:val="BodyText"/>
      </w:pPr>
    </w:p>
    <w:p w14:paraId="0708A578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ConfidenceTimelineAdvanced</w:t>
      </w:r>
      <w:proofErr w:type="spellEnd"/>
      <w:r w:rsidRPr="00B676D0">
        <w:t xml:space="preserve"> = dynamic(() =&gt; import('@/components/charts/advanced-charts').then(mod =&gt; ({ default: </w:t>
      </w:r>
      <w:proofErr w:type="spellStart"/>
      <w:r w:rsidRPr="00B676D0">
        <w:t>mod.ConfidenceTimelineAdvanced</w:t>
      </w:r>
      <w:proofErr w:type="spellEnd"/>
      <w:r w:rsidRPr="00B676D0">
        <w:t xml:space="preserve"> })), {</w:t>
      </w:r>
    </w:p>
    <w:p w14:paraId="71C0B127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64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085906BA" w14:textId="77777777" w:rsidR="00B676D0" w:rsidRPr="00B676D0" w:rsidRDefault="00B676D0" w:rsidP="00B676D0">
      <w:pPr>
        <w:pStyle w:val="BodyText"/>
      </w:pPr>
      <w:r w:rsidRPr="00B676D0">
        <w:lastRenderedPageBreak/>
        <w:t>});</w:t>
      </w:r>
    </w:p>
    <w:p w14:paraId="5A63D43A" w14:textId="77777777" w:rsidR="00B676D0" w:rsidRPr="00B676D0" w:rsidRDefault="00B676D0" w:rsidP="00B676D0">
      <w:pPr>
        <w:pStyle w:val="BodyText"/>
      </w:pPr>
    </w:p>
    <w:p w14:paraId="42D199ED" w14:textId="77777777" w:rsidR="00B676D0" w:rsidRPr="00B676D0" w:rsidRDefault="00B676D0" w:rsidP="00B676D0">
      <w:pPr>
        <w:pStyle w:val="BodyText"/>
      </w:pPr>
      <w:r w:rsidRPr="00B676D0">
        <w:rPr>
          <w:i/>
          <w:iCs/>
        </w:rPr>
        <w:t>// Dynamic import for Recharts (heavy library)</w:t>
      </w:r>
    </w:p>
    <w:p w14:paraId="7E0ADF4D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ResponsiveContainer</w:t>
      </w:r>
      <w:proofErr w:type="spellEnd"/>
      <w:r w:rsidRPr="00B676D0">
        <w:t xml:space="preserve"> = dynamic(() =&gt; import('recharts').then(mod =&gt; ({ default: </w:t>
      </w:r>
      <w:proofErr w:type="spellStart"/>
      <w:r w:rsidRPr="00B676D0">
        <w:t>mod.ResponsiveContainer</w:t>
      </w:r>
      <w:proofErr w:type="spellEnd"/>
      <w:r w:rsidRPr="00B676D0">
        <w:t xml:space="preserve"> })), {</w:t>
      </w:r>
    </w:p>
    <w:p w14:paraId="022594BF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,</w:t>
      </w:r>
    </w:p>
    <w:p w14:paraId="76C81BF4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h-80 </w:t>
      </w:r>
      <w:proofErr w:type="spellStart"/>
      <w:r w:rsidRPr="00B676D0">
        <w:t>bg</w:t>
      </w:r>
      <w:proofErr w:type="spellEnd"/>
      <w:r w:rsidRPr="00B676D0">
        <w:t>-muted/30 rounded-lg animate-pulse" /&gt;</w:t>
      </w:r>
    </w:p>
    <w:p w14:paraId="75E5652A" w14:textId="77777777" w:rsidR="00B676D0" w:rsidRPr="00B676D0" w:rsidRDefault="00B676D0" w:rsidP="00B676D0">
      <w:pPr>
        <w:pStyle w:val="BodyText"/>
      </w:pPr>
      <w:r w:rsidRPr="00B676D0">
        <w:t>});</w:t>
      </w:r>
    </w:p>
    <w:p w14:paraId="7C66E108" w14:textId="77777777" w:rsidR="00B676D0" w:rsidRPr="00B676D0" w:rsidRDefault="00B676D0" w:rsidP="00B676D0">
      <w:pPr>
        <w:pStyle w:val="BodyText"/>
      </w:pPr>
    </w:p>
    <w:p w14:paraId="11D3FBF3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AreaChart</w:t>
      </w:r>
      <w:proofErr w:type="spellEnd"/>
      <w:r w:rsidRPr="00B676D0">
        <w:t xml:space="preserve"> = dynamic(() =&gt; import('recharts').then(mod =&gt; ({ default: </w:t>
      </w:r>
      <w:proofErr w:type="spellStart"/>
      <w:r w:rsidRPr="00B676D0">
        <w:t>mod.AreaChart</w:t>
      </w:r>
      <w:proofErr w:type="spellEnd"/>
      <w:r w:rsidRPr="00B676D0">
        <w:t xml:space="preserve"> })), {</w:t>
      </w:r>
    </w:p>
    <w:p w14:paraId="0C755F7D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0DDCF975" w14:textId="77777777" w:rsidR="00B676D0" w:rsidRPr="00B676D0" w:rsidRDefault="00B676D0" w:rsidP="00B676D0">
      <w:pPr>
        <w:pStyle w:val="BodyText"/>
      </w:pPr>
      <w:r w:rsidRPr="00B676D0">
        <w:t>});</w:t>
      </w:r>
    </w:p>
    <w:p w14:paraId="715AB612" w14:textId="77777777" w:rsidR="00B676D0" w:rsidRPr="00B676D0" w:rsidRDefault="00B676D0" w:rsidP="00B676D0">
      <w:pPr>
        <w:pStyle w:val="BodyText"/>
      </w:pPr>
    </w:p>
    <w:p w14:paraId="4007D610" w14:textId="77777777" w:rsidR="00B676D0" w:rsidRPr="00B676D0" w:rsidRDefault="00B676D0" w:rsidP="00B676D0">
      <w:pPr>
        <w:pStyle w:val="BodyText"/>
      </w:pPr>
      <w:r w:rsidRPr="00B676D0">
        <w:t xml:space="preserve">const Area = dynamic(() =&gt; import('recharts').then(mod =&gt; ({ default: </w:t>
      </w:r>
      <w:proofErr w:type="spellStart"/>
      <w:r w:rsidRPr="00B676D0">
        <w:t>mod.Area</w:t>
      </w:r>
      <w:proofErr w:type="spellEnd"/>
      <w:r w:rsidRPr="00B676D0">
        <w:t xml:space="preserve"> })), {</w:t>
      </w:r>
    </w:p>
    <w:p w14:paraId="07ABF1AB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6A62D608" w14:textId="77777777" w:rsidR="00B676D0" w:rsidRPr="00B676D0" w:rsidRDefault="00B676D0" w:rsidP="00B676D0">
      <w:pPr>
        <w:pStyle w:val="BodyText"/>
      </w:pPr>
      <w:r w:rsidRPr="00B676D0">
        <w:t>});</w:t>
      </w:r>
    </w:p>
    <w:p w14:paraId="6CB9D17D" w14:textId="77777777" w:rsidR="00B676D0" w:rsidRPr="00B676D0" w:rsidRDefault="00B676D0" w:rsidP="00B676D0">
      <w:pPr>
        <w:pStyle w:val="BodyText"/>
      </w:pPr>
    </w:p>
    <w:p w14:paraId="2FA6876C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CartesianGrid</w:t>
      </w:r>
      <w:proofErr w:type="spellEnd"/>
      <w:r w:rsidRPr="00B676D0">
        <w:t xml:space="preserve"> = dynamic(() =&gt; import('recharts').then(mod =&gt; ({ default: </w:t>
      </w:r>
      <w:proofErr w:type="spellStart"/>
      <w:r w:rsidRPr="00B676D0">
        <w:t>mod.CartesianGrid</w:t>
      </w:r>
      <w:proofErr w:type="spellEnd"/>
      <w:r w:rsidRPr="00B676D0">
        <w:t xml:space="preserve"> })), {</w:t>
      </w:r>
    </w:p>
    <w:p w14:paraId="22A5FA00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54749B94" w14:textId="77777777" w:rsidR="00B676D0" w:rsidRPr="00B676D0" w:rsidRDefault="00B676D0" w:rsidP="00B676D0">
      <w:pPr>
        <w:pStyle w:val="BodyText"/>
      </w:pPr>
      <w:r w:rsidRPr="00B676D0">
        <w:t>});</w:t>
      </w:r>
    </w:p>
    <w:p w14:paraId="188164D8" w14:textId="77777777" w:rsidR="00B676D0" w:rsidRPr="00B676D0" w:rsidRDefault="00B676D0" w:rsidP="00B676D0">
      <w:pPr>
        <w:pStyle w:val="BodyText"/>
      </w:pPr>
    </w:p>
    <w:p w14:paraId="37067169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XAxis</w:t>
      </w:r>
      <w:proofErr w:type="spellEnd"/>
      <w:r w:rsidRPr="00B676D0">
        <w:t xml:space="preserve"> = dynamic(() =&gt; import('recharts').then(mod =&gt; ({ default: </w:t>
      </w:r>
      <w:proofErr w:type="spellStart"/>
      <w:r w:rsidRPr="00B676D0">
        <w:t>mod.XAxis</w:t>
      </w:r>
      <w:proofErr w:type="spellEnd"/>
      <w:r w:rsidRPr="00B676D0">
        <w:t xml:space="preserve"> })), {</w:t>
      </w:r>
    </w:p>
    <w:p w14:paraId="0D3992CD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74C18B26" w14:textId="77777777" w:rsidR="00B676D0" w:rsidRPr="00B676D0" w:rsidRDefault="00B676D0" w:rsidP="00B676D0">
      <w:pPr>
        <w:pStyle w:val="BodyText"/>
      </w:pPr>
      <w:r w:rsidRPr="00B676D0">
        <w:t>});</w:t>
      </w:r>
    </w:p>
    <w:p w14:paraId="4004385A" w14:textId="77777777" w:rsidR="00B676D0" w:rsidRPr="00B676D0" w:rsidRDefault="00B676D0" w:rsidP="00B676D0">
      <w:pPr>
        <w:pStyle w:val="BodyText"/>
      </w:pPr>
    </w:p>
    <w:p w14:paraId="7CF29ECC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YAxis</w:t>
      </w:r>
      <w:proofErr w:type="spellEnd"/>
      <w:r w:rsidRPr="00B676D0">
        <w:t xml:space="preserve"> = dynamic(() =&gt; import('recharts').then(mod =&gt; ({ default: </w:t>
      </w:r>
      <w:proofErr w:type="spellStart"/>
      <w:r w:rsidRPr="00B676D0">
        <w:t>mod.YAxis</w:t>
      </w:r>
      <w:proofErr w:type="spellEnd"/>
      <w:r w:rsidRPr="00B676D0">
        <w:t xml:space="preserve"> })), {</w:t>
      </w:r>
    </w:p>
    <w:p w14:paraId="02C2EA9B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0AAEDE68" w14:textId="77777777" w:rsidR="00B676D0" w:rsidRPr="00B676D0" w:rsidRDefault="00B676D0" w:rsidP="00B676D0">
      <w:pPr>
        <w:pStyle w:val="BodyText"/>
      </w:pPr>
      <w:r w:rsidRPr="00B676D0">
        <w:t>});</w:t>
      </w:r>
    </w:p>
    <w:p w14:paraId="7196E1B2" w14:textId="77777777" w:rsidR="00B676D0" w:rsidRPr="00B676D0" w:rsidRDefault="00B676D0" w:rsidP="00B676D0">
      <w:pPr>
        <w:pStyle w:val="BodyText"/>
      </w:pPr>
    </w:p>
    <w:p w14:paraId="445D570D" w14:textId="77777777" w:rsidR="00B676D0" w:rsidRPr="00B676D0" w:rsidRDefault="00B676D0" w:rsidP="00B676D0">
      <w:pPr>
        <w:pStyle w:val="BodyText"/>
      </w:pPr>
      <w:r w:rsidRPr="00B676D0">
        <w:t xml:space="preserve">const Tooltip = dynamic(() =&gt; import('recharts').then(mod =&gt; ({ default: </w:t>
      </w:r>
      <w:proofErr w:type="spellStart"/>
      <w:r w:rsidRPr="00B676D0">
        <w:t>mod.Tooltip</w:t>
      </w:r>
      <w:proofErr w:type="spellEnd"/>
      <w:r w:rsidRPr="00B676D0">
        <w:t xml:space="preserve"> })), {</w:t>
      </w:r>
    </w:p>
    <w:p w14:paraId="4BE15FEB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20299E2E" w14:textId="77777777" w:rsidR="00B676D0" w:rsidRPr="00B676D0" w:rsidRDefault="00B676D0" w:rsidP="00B676D0">
      <w:pPr>
        <w:pStyle w:val="BodyText"/>
      </w:pPr>
      <w:r w:rsidRPr="00B676D0">
        <w:t>});</w:t>
      </w:r>
    </w:p>
    <w:p w14:paraId="77A5FC16" w14:textId="77777777" w:rsidR="00B676D0" w:rsidRPr="00B676D0" w:rsidRDefault="00B676D0" w:rsidP="00B676D0">
      <w:pPr>
        <w:pStyle w:val="BodyText"/>
      </w:pPr>
    </w:p>
    <w:p w14:paraId="35C4CCBB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PDFExportDialog</w:t>
      </w:r>
      <w:proofErr w:type="spellEnd"/>
      <w:r w:rsidRPr="00B676D0">
        <w:t xml:space="preserve"> = dynamic(() =&gt; import('@/components/pdf/pdf-export-dialog').then(mod =&gt; ({ default: </w:t>
      </w:r>
      <w:proofErr w:type="spellStart"/>
      <w:r w:rsidRPr="00B676D0">
        <w:t>mod.PDFExportDialog</w:t>
      </w:r>
      <w:proofErr w:type="spellEnd"/>
      <w:r w:rsidRPr="00B676D0">
        <w:t xml:space="preserve"> })), {</w:t>
      </w:r>
    </w:p>
    <w:p w14:paraId="59EEFBC5" w14:textId="77777777" w:rsidR="00B676D0" w:rsidRPr="00B676D0" w:rsidRDefault="00B676D0" w:rsidP="00B676D0">
      <w:pPr>
        <w:pStyle w:val="BodyText"/>
      </w:pPr>
      <w:r w:rsidRPr="00B676D0">
        <w:t xml:space="preserve">  loading: () =&gt; &lt;div </w:t>
      </w:r>
      <w:proofErr w:type="spellStart"/>
      <w:r w:rsidRPr="00B676D0">
        <w:t>className</w:t>
      </w:r>
      <w:proofErr w:type="spellEnd"/>
      <w:r w:rsidRPr="00B676D0">
        <w:t xml:space="preserve">="w-32 h-10 </w:t>
      </w:r>
      <w:proofErr w:type="spellStart"/>
      <w:r w:rsidRPr="00B676D0">
        <w:t>bg</w:t>
      </w:r>
      <w:proofErr w:type="spellEnd"/>
      <w:r w:rsidRPr="00B676D0">
        <w:t>-muted/30 rounded animate-pulse" /&gt;</w:t>
      </w:r>
    </w:p>
    <w:p w14:paraId="403DAC9A" w14:textId="77777777" w:rsidR="00B676D0" w:rsidRPr="00B676D0" w:rsidRDefault="00B676D0" w:rsidP="00B676D0">
      <w:pPr>
        <w:pStyle w:val="BodyText"/>
      </w:pPr>
      <w:r w:rsidRPr="00B676D0">
        <w:t>});</w:t>
      </w:r>
    </w:p>
    <w:p w14:paraId="19136956" w14:textId="77777777" w:rsidR="00B676D0" w:rsidRPr="00B676D0" w:rsidRDefault="00B676D0" w:rsidP="00B676D0">
      <w:pPr>
        <w:pStyle w:val="BodyText"/>
      </w:pPr>
    </w:p>
    <w:p w14:paraId="18BCD678" w14:textId="77777777" w:rsidR="00B676D0" w:rsidRPr="00B676D0" w:rsidRDefault="00B676D0" w:rsidP="00B676D0">
      <w:pPr>
        <w:pStyle w:val="BodyText"/>
      </w:pPr>
      <w:r w:rsidRPr="00B676D0">
        <w:t xml:space="preserve">const </w:t>
      </w:r>
      <w:proofErr w:type="spellStart"/>
      <w:r w:rsidRPr="00B676D0">
        <w:t>PDFChartComponents</w:t>
      </w:r>
      <w:proofErr w:type="spellEnd"/>
      <w:r w:rsidRPr="00B676D0">
        <w:t xml:space="preserve"> = dynamic(() =&gt; import('@/components/pdf/pdf-chart-components').then(mod =&gt; ({ default: </w:t>
      </w:r>
      <w:proofErr w:type="spellStart"/>
      <w:r w:rsidRPr="00B676D0">
        <w:t>mod.PDFChartComponents</w:t>
      </w:r>
      <w:proofErr w:type="spellEnd"/>
      <w:r w:rsidRPr="00B676D0">
        <w:t xml:space="preserve"> })), {</w:t>
      </w:r>
    </w:p>
    <w:p w14:paraId="1F7C8559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ssr</w:t>
      </w:r>
      <w:proofErr w:type="spellEnd"/>
      <w:r w:rsidRPr="00B676D0">
        <w:t>: false</w:t>
      </w:r>
    </w:p>
    <w:p w14:paraId="07147350" w14:textId="77777777" w:rsidR="00B676D0" w:rsidRPr="00B676D0" w:rsidRDefault="00B676D0" w:rsidP="00B676D0">
      <w:pPr>
        <w:pStyle w:val="BodyText"/>
      </w:pPr>
      <w:r w:rsidRPr="00B676D0">
        <w:t>});</w:t>
      </w:r>
    </w:p>
    <w:p w14:paraId="36987E95" w14:textId="77777777" w:rsidR="00B676D0" w:rsidRPr="00B676D0" w:rsidRDefault="00B676D0" w:rsidP="00B676D0">
      <w:pPr>
        <w:pStyle w:val="BodyText"/>
      </w:pPr>
      <w:r w:rsidRPr="00B676D0">
        <w:t>import { Button } from '@/components/ui/button';</w:t>
      </w:r>
    </w:p>
    <w:p w14:paraId="133CEEA7" w14:textId="77777777" w:rsidR="00B676D0" w:rsidRPr="00B676D0" w:rsidRDefault="00B676D0" w:rsidP="00B676D0">
      <w:pPr>
        <w:pStyle w:val="BodyText"/>
      </w:pPr>
      <w:r w:rsidRPr="00B676D0">
        <w:t xml:space="preserve">import { Card, </w:t>
      </w:r>
      <w:proofErr w:type="spellStart"/>
      <w:r w:rsidRPr="00B676D0">
        <w:t>CardContent</w:t>
      </w:r>
      <w:proofErr w:type="spellEnd"/>
      <w:r w:rsidRPr="00B676D0">
        <w:t xml:space="preserve">, </w:t>
      </w:r>
      <w:proofErr w:type="spellStart"/>
      <w:r w:rsidRPr="00B676D0">
        <w:t>CardHeader</w:t>
      </w:r>
      <w:proofErr w:type="spellEnd"/>
      <w:r w:rsidRPr="00B676D0">
        <w:t xml:space="preserve">, </w:t>
      </w:r>
      <w:proofErr w:type="spellStart"/>
      <w:r w:rsidRPr="00B676D0">
        <w:t>CardTitle</w:t>
      </w:r>
      <w:proofErr w:type="spellEnd"/>
      <w:r w:rsidRPr="00B676D0">
        <w:t xml:space="preserve"> } from '@/components/ui/card';</w:t>
      </w:r>
    </w:p>
    <w:p w14:paraId="239C2BF3" w14:textId="77777777" w:rsidR="00B676D0" w:rsidRPr="00B676D0" w:rsidRDefault="00B676D0" w:rsidP="00B676D0">
      <w:pPr>
        <w:pStyle w:val="BodyText"/>
      </w:pPr>
      <w:r w:rsidRPr="00B676D0">
        <w:t>import { Badge } from '@/components/ui/badge';</w:t>
      </w:r>
    </w:p>
    <w:p w14:paraId="394ED45B" w14:textId="77777777" w:rsidR="00B676D0" w:rsidRPr="00B676D0" w:rsidRDefault="00B676D0" w:rsidP="00B676D0">
      <w:pPr>
        <w:pStyle w:val="BodyText"/>
      </w:pPr>
      <w:r w:rsidRPr="00B676D0">
        <w:t>import { Separator } from '@/components/ui/separator';</w:t>
      </w:r>
    </w:p>
    <w:p w14:paraId="2035810D" w14:textId="77777777" w:rsidR="00B676D0" w:rsidRPr="00B676D0" w:rsidRDefault="00B676D0" w:rsidP="00B676D0">
      <w:pPr>
        <w:pStyle w:val="BodyText"/>
      </w:pPr>
      <w:r w:rsidRPr="00B676D0">
        <w:t>import {</w:t>
      </w:r>
    </w:p>
    <w:p w14:paraId="3FA488F8" w14:textId="77777777" w:rsidR="00B676D0" w:rsidRPr="00B676D0" w:rsidRDefault="00B676D0" w:rsidP="00B676D0">
      <w:pPr>
        <w:pStyle w:val="BodyText"/>
      </w:pPr>
      <w:r w:rsidRPr="00B676D0">
        <w:t>  Download,</w:t>
      </w:r>
    </w:p>
    <w:p w14:paraId="2627633E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ExternalLink</w:t>
      </w:r>
      <w:proofErr w:type="spellEnd"/>
      <w:r w:rsidRPr="00B676D0">
        <w:t>,</w:t>
      </w:r>
    </w:p>
    <w:p w14:paraId="5017107F" w14:textId="77777777" w:rsidR="00B676D0" w:rsidRPr="00B676D0" w:rsidRDefault="00B676D0" w:rsidP="00B676D0">
      <w:pPr>
        <w:pStyle w:val="BodyText"/>
      </w:pPr>
      <w:r w:rsidRPr="00B676D0">
        <w:t>  Clock,</w:t>
      </w:r>
    </w:p>
    <w:p w14:paraId="1FE0C336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FileText</w:t>
      </w:r>
      <w:proofErr w:type="spellEnd"/>
      <w:r w:rsidRPr="00B676D0">
        <w:t>,</w:t>
      </w:r>
    </w:p>
    <w:p w14:paraId="0CADB7C0" w14:textId="77777777" w:rsidR="00B676D0" w:rsidRPr="00B676D0" w:rsidRDefault="00B676D0" w:rsidP="00B676D0">
      <w:pPr>
        <w:pStyle w:val="BodyText"/>
      </w:pPr>
      <w:r w:rsidRPr="00B676D0">
        <w:t xml:space="preserve">  </w:t>
      </w:r>
      <w:proofErr w:type="spellStart"/>
      <w:r w:rsidRPr="00B676D0">
        <w:t>AlertCircle</w:t>
      </w:r>
      <w:proofErr w:type="spellEnd"/>
      <w:r w:rsidRPr="00B676D0">
        <w:t>,</w:t>
      </w:r>
    </w:p>
    <w:p w14:paraId="7F6EFF03" w14:textId="77777777" w:rsidR="00B676D0" w:rsidRPr="00B676D0" w:rsidRDefault="00B676D0" w:rsidP="00B676D0">
      <w:pPr>
        <w:pStyle w:val="BodyText"/>
      </w:pPr>
      <w:r w:rsidRPr="00B676D0">
        <w:t>  Info,</w:t>
      </w:r>
    </w:p>
    <w:p w14:paraId="603A141E" w14:textId="77777777" w:rsidR="00B676D0" w:rsidRPr="00B676D0" w:rsidRDefault="00B676D0" w:rsidP="00B676D0">
      <w:pPr>
        <w:pStyle w:val="BodyText"/>
      </w:pPr>
      <w:r w:rsidRPr="00B676D0">
        <w:t>  Zap,</w:t>
      </w:r>
    </w:p>
    <w:p w14:paraId="2F22B0D2" w14:textId="77777777" w:rsidR="00B676D0" w:rsidRPr="00B676D0" w:rsidRDefault="00B676D0" w:rsidP="00B676D0">
      <w:pPr>
        <w:pStyle w:val="BodyText"/>
      </w:pPr>
      <w:r w:rsidRPr="00B676D0">
        <w:lastRenderedPageBreak/>
        <w:t>  BarChart3,</w:t>
      </w:r>
    </w:p>
    <w:p w14:paraId="60E62DAC" w14:textId="77777777" w:rsidR="00B676D0" w:rsidRPr="00B676D0" w:rsidRDefault="00B676D0" w:rsidP="00B676D0">
      <w:pPr>
        <w:pStyle w:val="BodyText"/>
      </w:pPr>
      <w:r w:rsidRPr="00B676D0">
        <w:t>  Activity,</w:t>
      </w:r>
    </w:p>
    <w:p w14:paraId="797300F7" w14:textId="77777777" w:rsidR="00B676D0" w:rsidRPr="00B676D0" w:rsidRDefault="00B676D0" w:rsidP="00B676D0">
      <w:pPr>
        <w:pStyle w:val="BodyText"/>
      </w:pPr>
      <w:r w:rsidRPr="00B676D0">
        <w:t>  Volume2,</w:t>
      </w:r>
    </w:p>
    <w:p w14:paraId="4BF8E9A2" w14:textId="77777777" w:rsidR="00B676D0" w:rsidRPr="00B676D0" w:rsidRDefault="00B676D0" w:rsidP="00B676D0">
      <w:pPr>
        <w:pStyle w:val="BodyText"/>
      </w:pPr>
      <w:r w:rsidRPr="00B676D0">
        <w:t>  Upload,</w:t>
      </w:r>
    </w:p>
    <w:p w14:paraId="2727C6E4" w14:textId="77777777" w:rsidR="00B676D0" w:rsidRPr="00B676D0" w:rsidRDefault="00B676D0" w:rsidP="00B676D0">
      <w:pPr>
        <w:pStyle w:val="BodyText"/>
      </w:pPr>
      <w:r w:rsidRPr="00B676D0">
        <w:t>} from '</w:t>
      </w:r>
      <w:proofErr w:type="spellStart"/>
      <w:r w:rsidRPr="00B676D0">
        <w:t>lucide</w:t>
      </w:r>
      <w:proofErr w:type="spellEnd"/>
      <w:r w:rsidRPr="00B676D0">
        <w:t>-react';</w:t>
      </w:r>
    </w:p>
    <w:p w14:paraId="3C05E6E7" w14:textId="77777777" w:rsidR="00B676D0" w:rsidRPr="00B676D0" w:rsidRDefault="00B676D0" w:rsidP="00B676D0">
      <w:pPr>
        <w:pStyle w:val="BodyText"/>
      </w:pPr>
      <w:r w:rsidRPr="00B676D0">
        <w:t xml:space="preserve">import { motion, </w:t>
      </w:r>
      <w:proofErr w:type="spellStart"/>
      <w:r w:rsidRPr="00B676D0">
        <w:t>AnimatePresence</w:t>
      </w:r>
      <w:proofErr w:type="spellEnd"/>
      <w:r w:rsidRPr="00B676D0">
        <w:t xml:space="preserve"> } from 'framer-motion';</w:t>
      </w:r>
    </w:p>
    <w:p w14:paraId="49781019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realityDefenderAPI</w:t>
      </w:r>
      <w:proofErr w:type="spellEnd"/>
      <w:r w:rsidRPr="00B676D0">
        <w:t xml:space="preserve">, type </w:t>
      </w:r>
      <w:proofErr w:type="spellStart"/>
      <w:r w:rsidRPr="00B676D0">
        <w:t>AnalysisResult</w:t>
      </w:r>
      <w:proofErr w:type="spellEnd"/>
      <w:r w:rsidRPr="00B676D0">
        <w:t xml:space="preserve"> } from '@/lib/reality-defender';</w:t>
      </w:r>
    </w:p>
    <w:p w14:paraId="1E0E634E" w14:textId="77777777" w:rsidR="00B676D0" w:rsidRPr="00B676D0" w:rsidRDefault="00B676D0" w:rsidP="00B676D0">
      <w:pPr>
        <w:pStyle w:val="BodyText"/>
      </w:pPr>
      <w:r w:rsidRPr="00B676D0">
        <w:t xml:space="preserve">import { storage, </w:t>
      </w:r>
      <w:proofErr w:type="spellStart"/>
      <w:r w:rsidRPr="00B676D0">
        <w:t>createThumbnail</w:t>
      </w:r>
      <w:proofErr w:type="spellEnd"/>
      <w:r w:rsidRPr="00B676D0">
        <w:t xml:space="preserve">, </w:t>
      </w:r>
      <w:proofErr w:type="spellStart"/>
      <w:r w:rsidRPr="00B676D0">
        <w:t>formatFileSize</w:t>
      </w:r>
      <w:proofErr w:type="spellEnd"/>
      <w:r w:rsidRPr="00B676D0">
        <w:t xml:space="preserve"> } from '@/lib/storage';</w:t>
      </w:r>
    </w:p>
    <w:p w14:paraId="2904611B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usageTracker</w:t>
      </w:r>
      <w:proofErr w:type="spellEnd"/>
      <w:r w:rsidRPr="00B676D0">
        <w:t xml:space="preserve"> } from '@/lib/usage-tracker';</w:t>
      </w:r>
    </w:p>
    <w:p w14:paraId="280E245F" w14:textId="77777777" w:rsidR="00B676D0" w:rsidRPr="00B676D0" w:rsidRDefault="00B676D0" w:rsidP="00B676D0">
      <w:pPr>
        <w:pStyle w:val="BodyText"/>
      </w:pPr>
      <w:r w:rsidRPr="00B676D0">
        <w:t xml:space="preserve">import type { </w:t>
      </w:r>
      <w:proofErr w:type="spellStart"/>
      <w:r w:rsidRPr="00B676D0">
        <w:t>FileUploadState</w:t>
      </w:r>
      <w:proofErr w:type="spellEnd"/>
      <w:r w:rsidRPr="00B676D0">
        <w:t xml:space="preserve">, </w:t>
      </w:r>
      <w:proofErr w:type="spellStart"/>
      <w:r w:rsidRPr="00B676D0">
        <w:t>UploadProgress</w:t>
      </w:r>
      <w:proofErr w:type="spellEnd"/>
      <w:r w:rsidRPr="00B676D0">
        <w:t xml:space="preserve">, </w:t>
      </w:r>
      <w:proofErr w:type="spellStart"/>
      <w:r w:rsidRPr="00B676D0">
        <w:t>DetailedExplanation</w:t>
      </w:r>
      <w:proofErr w:type="spellEnd"/>
      <w:r w:rsidRPr="00B676D0">
        <w:t xml:space="preserve"> } from '@/lib/types';</w:t>
      </w:r>
    </w:p>
    <w:p w14:paraId="41962901" w14:textId="77777777" w:rsidR="00B676D0" w:rsidRPr="00B676D0" w:rsidRDefault="00B676D0" w:rsidP="00B676D0">
      <w:pPr>
        <w:pStyle w:val="BodyText"/>
      </w:pPr>
      <w:r w:rsidRPr="00B676D0">
        <w:t xml:space="preserve">import { </w:t>
      </w:r>
      <w:proofErr w:type="spellStart"/>
      <w:r w:rsidRPr="00B676D0">
        <w:t>ExplanationGenerator</w:t>
      </w:r>
      <w:proofErr w:type="spellEnd"/>
      <w:r w:rsidRPr="00B676D0">
        <w:t xml:space="preserve"> } from '@/lib/explanation-generator';</w:t>
      </w:r>
    </w:p>
    <w:p w14:paraId="38AFD2B2" w14:textId="77777777" w:rsidR="00B676D0" w:rsidRPr="00B676D0" w:rsidRDefault="00B676D0" w:rsidP="00B676D0">
      <w:pPr>
        <w:pStyle w:val="BodyText"/>
      </w:pPr>
      <w:r w:rsidRPr="00B676D0">
        <w:t>import { toast } from '</w:t>
      </w:r>
      <w:proofErr w:type="spellStart"/>
      <w:r w:rsidRPr="00B676D0">
        <w:t>sonner</w:t>
      </w:r>
      <w:proofErr w:type="spellEnd"/>
      <w:r w:rsidRPr="00B676D0">
        <w:t>';</w:t>
      </w:r>
    </w:p>
    <w:p w14:paraId="4C32CD81" w14:textId="77777777" w:rsidR="00B676D0" w:rsidRPr="00B676D0" w:rsidRDefault="00B676D0" w:rsidP="00B676D0">
      <w:pPr>
        <w:pStyle w:val="BodyText"/>
      </w:pPr>
    </w:p>
    <w:p w14:paraId="5402BBB5" w14:textId="77777777" w:rsidR="00B676D0" w:rsidRPr="00B676D0" w:rsidRDefault="00B676D0" w:rsidP="00B676D0">
      <w:pPr>
        <w:pStyle w:val="BodyText"/>
      </w:pPr>
      <w:r w:rsidRPr="00B676D0">
        <w:t xml:space="preserve">export default function </w:t>
      </w:r>
      <w:proofErr w:type="spellStart"/>
      <w:r w:rsidRPr="00B676D0">
        <w:t>UploadPage</w:t>
      </w:r>
      <w:proofErr w:type="spellEnd"/>
      <w:r w:rsidRPr="00B676D0">
        <w:t>() {</w:t>
      </w:r>
    </w:p>
    <w:p w14:paraId="07E7F389" w14:textId="77777777" w:rsidR="00B676D0" w:rsidRPr="00B676D0" w:rsidRDefault="00B676D0" w:rsidP="00B676D0">
      <w:pPr>
        <w:pStyle w:val="BodyText"/>
      </w:pPr>
      <w:r w:rsidRPr="00B676D0">
        <w:t>  const [</w:t>
      </w:r>
      <w:proofErr w:type="spellStart"/>
      <w:r w:rsidRPr="00B676D0">
        <w:t>uploadState</w:t>
      </w:r>
      <w:proofErr w:type="spellEnd"/>
      <w:r w:rsidRPr="00B676D0">
        <w:t xml:space="preserve">, </w:t>
      </w:r>
      <w:proofErr w:type="spellStart"/>
      <w:r w:rsidRPr="00B676D0">
        <w:t>setUploadState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&lt;</w:t>
      </w:r>
      <w:proofErr w:type="spellStart"/>
      <w:r w:rsidRPr="00B676D0">
        <w:t>FileUploadState</w:t>
      </w:r>
      <w:proofErr w:type="spellEnd"/>
      <w:r w:rsidRPr="00B676D0">
        <w:t>&gt;({</w:t>
      </w:r>
    </w:p>
    <w:p w14:paraId="68768E02" w14:textId="77777777" w:rsidR="00B676D0" w:rsidRPr="00B676D0" w:rsidRDefault="00B676D0" w:rsidP="00B676D0">
      <w:pPr>
        <w:pStyle w:val="BodyText"/>
      </w:pPr>
      <w:r w:rsidRPr="00B676D0">
        <w:t>    file: null,</w:t>
      </w:r>
    </w:p>
    <w:p w14:paraId="2732C842" w14:textId="77777777" w:rsidR="00B676D0" w:rsidRPr="00B676D0" w:rsidRDefault="00B676D0" w:rsidP="00B676D0">
      <w:pPr>
        <w:pStyle w:val="BodyText"/>
      </w:pPr>
      <w:r w:rsidRPr="00B676D0">
        <w:t>    preview: null,</w:t>
      </w:r>
    </w:p>
    <w:p w14:paraId="6239442C" w14:textId="77777777" w:rsidR="00B676D0" w:rsidRPr="00B676D0" w:rsidRDefault="00B676D0" w:rsidP="00B676D0">
      <w:pPr>
        <w:pStyle w:val="BodyText"/>
      </w:pPr>
      <w:r w:rsidRPr="00B676D0">
        <w:t>    progress: 0,</w:t>
      </w:r>
    </w:p>
    <w:p w14:paraId="49F92EAA" w14:textId="77777777" w:rsidR="00B676D0" w:rsidRPr="00B676D0" w:rsidRDefault="00B676D0" w:rsidP="00B676D0">
      <w:pPr>
        <w:pStyle w:val="BodyText"/>
      </w:pPr>
      <w:r w:rsidRPr="00B676D0">
        <w:t>    status: 'idle',</w:t>
      </w:r>
    </w:p>
    <w:p w14:paraId="77801210" w14:textId="77777777" w:rsidR="00B676D0" w:rsidRPr="00B676D0" w:rsidRDefault="00B676D0" w:rsidP="00B676D0">
      <w:pPr>
        <w:pStyle w:val="BodyText"/>
      </w:pPr>
      <w:r w:rsidRPr="00B676D0">
        <w:t>  });</w:t>
      </w:r>
    </w:p>
    <w:p w14:paraId="0741D5A5" w14:textId="77777777" w:rsidR="00B676D0" w:rsidRPr="00B676D0" w:rsidRDefault="00B676D0" w:rsidP="00B676D0">
      <w:pPr>
        <w:pStyle w:val="BodyText"/>
      </w:pPr>
      <w:r w:rsidRPr="00B676D0">
        <w:t>  const [</w:t>
      </w:r>
      <w:proofErr w:type="spellStart"/>
      <w:r w:rsidRPr="00B676D0">
        <w:t>uploadProgress</w:t>
      </w:r>
      <w:proofErr w:type="spellEnd"/>
      <w:r w:rsidRPr="00B676D0">
        <w:t xml:space="preserve">, </w:t>
      </w:r>
      <w:proofErr w:type="spellStart"/>
      <w:r w:rsidRPr="00B676D0">
        <w:t>setUploadProgress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&lt;</w:t>
      </w:r>
      <w:proofErr w:type="spellStart"/>
      <w:r w:rsidRPr="00B676D0">
        <w:t>UploadProgress</w:t>
      </w:r>
      <w:proofErr w:type="spellEnd"/>
      <w:r w:rsidRPr="00B676D0">
        <w:t>&gt;();</w:t>
      </w:r>
    </w:p>
    <w:p w14:paraId="03ADC8BA" w14:textId="77777777" w:rsidR="00B676D0" w:rsidRPr="00B676D0" w:rsidRDefault="00B676D0" w:rsidP="00B676D0">
      <w:pPr>
        <w:pStyle w:val="BodyText"/>
      </w:pPr>
      <w:r w:rsidRPr="00B676D0">
        <w:t>  const [</w:t>
      </w:r>
      <w:proofErr w:type="spellStart"/>
      <w:r w:rsidRPr="00B676D0">
        <w:t>analysisResult</w:t>
      </w:r>
      <w:proofErr w:type="spellEnd"/>
      <w:r w:rsidRPr="00B676D0">
        <w:t xml:space="preserve">, </w:t>
      </w:r>
      <w:proofErr w:type="spellStart"/>
      <w:r w:rsidRPr="00B676D0">
        <w:t>setAnalysisResult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&lt;</w:t>
      </w:r>
      <w:proofErr w:type="spellStart"/>
      <w:r w:rsidRPr="00B676D0">
        <w:t>AnalysisResult</w:t>
      </w:r>
      <w:proofErr w:type="spellEnd"/>
      <w:r w:rsidRPr="00B676D0">
        <w:t xml:space="preserve"> | null&gt;(null);</w:t>
      </w:r>
    </w:p>
    <w:p w14:paraId="3CFA3A5F" w14:textId="77777777" w:rsidR="00B676D0" w:rsidRPr="00B676D0" w:rsidRDefault="00B676D0" w:rsidP="00B676D0">
      <w:pPr>
        <w:pStyle w:val="BodyText"/>
      </w:pPr>
      <w:r w:rsidRPr="00B676D0">
        <w:t xml:space="preserve">  const [explanation, </w:t>
      </w:r>
      <w:proofErr w:type="spellStart"/>
      <w:r w:rsidRPr="00B676D0">
        <w:t>setExplanation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&lt;</w:t>
      </w:r>
      <w:proofErr w:type="spellStart"/>
      <w:r w:rsidRPr="00B676D0">
        <w:t>DetailedExplanation</w:t>
      </w:r>
      <w:proofErr w:type="spellEnd"/>
      <w:r w:rsidRPr="00B676D0">
        <w:t xml:space="preserve"> | null&gt;(null);</w:t>
      </w:r>
    </w:p>
    <w:p w14:paraId="669E2E31" w14:textId="77777777" w:rsidR="00B676D0" w:rsidRPr="00B676D0" w:rsidRDefault="00B676D0" w:rsidP="00B676D0">
      <w:pPr>
        <w:pStyle w:val="BodyText"/>
      </w:pPr>
      <w:r w:rsidRPr="00B676D0">
        <w:t>  const [</w:t>
      </w:r>
      <w:proofErr w:type="spellStart"/>
      <w:r w:rsidRPr="00B676D0">
        <w:t>showSidebar</w:t>
      </w:r>
      <w:proofErr w:type="spellEnd"/>
      <w:r w:rsidRPr="00B676D0">
        <w:t xml:space="preserve">, </w:t>
      </w:r>
      <w:proofErr w:type="spellStart"/>
      <w:r w:rsidRPr="00B676D0">
        <w:t>setShowSidebar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(true);</w:t>
      </w:r>
    </w:p>
    <w:p w14:paraId="5D5F0C47" w14:textId="77777777" w:rsidR="00B676D0" w:rsidRPr="00B676D0" w:rsidRDefault="00B676D0" w:rsidP="00B676D0">
      <w:pPr>
        <w:pStyle w:val="BodyText"/>
      </w:pPr>
      <w:r w:rsidRPr="00B676D0">
        <w:t>  const [</w:t>
      </w:r>
      <w:proofErr w:type="spellStart"/>
      <w:r w:rsidRPr="00B676D0">
        <w:t>activeTab</w:t>
      </w:r>
      <w:proofErr w:type="spellEnd"/>
      <w:r w:rsidRPr="00B676D0">
        <w:t xml:space="preserve">, </w:t>
      </w:r>
      <w:proofErr w:type="spellStart"/>
      <w:r w:rsidRPr="00B676D0">
        <w:t>setActiveTab</w:t>
      </w:r>
      <w:proofErr w:type="spellEnd"/>
      <w:r w:rsidRPr="00B676D0">
        <w:t xml:space="preserve">] = </w:t>
      </w:r>
      <w:proofErr w:type="spellStart"/>
      <w:r w:rsidRPr="00B676D0">
        <w:t>useState</w:t>
      </w:r>
      <w:proofErr w:type="spellEnd"/>
      <w:r w:rsidRPr="00B676D0">
        <w:t>&lt;'upload' | 'usage'&gt;('upload');</w:t>
      </w:r>
    </w:p>
    <w:p w14:paraId="2266F103" w14:textId="77777777" w:rsidR="00B676D0" w:rsidRPr="00B676D0" w:rsidRDefault="00B676D0" w:rsidP="00B676D0">
      <w:pPr>
        <w:pStyle w:val="BodyText"/>
      </w:pPr>
      <w:r w:rsidRPr="00B676D0">
        <w:t xml:space="preserve">  const router = </w:t>
      </w:r>
      <w:proofErr w:type="spellStart"/>
      <w:r w:rsidRPr="00B676D0">
        <w:t>useRouter</w:t>
      </w:r>
      <w:proofErr w:type="spellEnd"/>
      <w:r w:rsidRPr="00B676D0">
        <w:t>();</w:t>
      </w:r>
    </w:p>
    <w:p w14:paraId="6238C52C" w14:textId="77777777" w:rsidR="00B676D0" w:rsidRPr="00B676D0" w:rsidRDefault="00B676D0" w:rsidP="00B676D0">
      <w:pPr>
        <w:pStyle w:val="BodyText"/>
      </w:pPr>
    </w:p>
    <w:p w14:paraId="36F114F5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const </w:t>
      </w:r>
      <w:proofErr w:type="spellStart"/>
      <w:r w:rsidRPr="00B676D0">
        <w:t>handleFileSelect</w:t>
      </w:r>
      <w:proofErr w:type="spellEnd"/>
      <w:r w:rsidRPr="00B676D0">
        <w:t xml:space="preserve"> = async (file: File) =&gt; {</w:t>
      </w:r>
    </w:p>
    <w:p w14:paraId="59BDCB07" w14:textId="77777777" w:rsidR="00B676D0" w:rsidRPr="00B676D0" w:rsidRDefault="00B676D0" w:rsidP="00B676D0">
      <w:pPr>
        <w:pStyle w:val="BodyText"/>
      </w:pPr>
      <w:r w:rsidRPr="00B676D0">
        <w:t xml:space="preserve">    </w:t>
      </w:r>
      <w:r w:rsidRPr="00B676D0">
        <w:rPr>
          <w:i/>
          <w:iCs/>
        </w:rPr>
        <w:t>// Check quota before processing</w:t>
      </w:r>
    </w:p>
    <w:p w14:paraId="6122A515" w14:textId="77777777" w:rsidR="00B676D0" w:rsidRPr="00B676D0" w:rsidRDefault="00B676D0" w:rsidP="00B676D0">
      <w:pPr>
        <w:pStyle w:val="BodyText"/>
      </w:pPr>
      <w:r w:rsidRPr="00B676D0">
        <w:t>    if (</w:t>
      </w:r>
      <w:proofErr w:type="spellStart"/>
      <w:r w:rsidRPr="00B676D0">
        <w:t>typeof</w:t>
      </w:r>
      <w:proofErr w:type="spellEnd"/>
      <w:r w:rsidRPr="00B676D0">
        <w:t xml:space="preserve"> window !== 'undefined' &amp;&amp; !</w:t>
      </w:r>
      <w:proofErr w:type="spellStart"/>
      <w:r w:rsidRPr="00B676D0">
        <w:t>usageTracker.canMakeScan</w:t>
      </w:r>
      <w:proofErr w:type="spellEnd"/>
      <w:r w:rsidRPr="00B676D0">
        <w:t>()) {</w:t>
      </w:r>
    </w:p>
    <w:p w14:paraId="0923F2CB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toast.error</w:t>
      </w:r>
      <w:proofErr w:type="spellEnd"/>
      <w:r w:rsidRPr="00B676D0">
        <w:t>(`You've reached your monthly limit of ${</w:t>
      </w:r>
      <w:proofErr w:type="spellStart"/>
      <w:r w:rsidRPr="00B676D0">
        <w:t>usageTracker.getUsageStats</w:t>
      </w:r>
      <w:proofErr w:type="spellEnd"/>
      <w:r w:rsidRPr="00B676D0">
        <w:t>().</w:t>
      </w:r>
      <w:proofErr w:type="spellStart"/>
      <w:r w:rsidRPr="00B676D0">
        <w:t>freeTierLimit</w:t>
      </w:r>
      <w:proofErr w:type="spellEnd"/>
      <w:r w:rsidRPr="00B676D0">
        <w:t>} scans. Your quota will reset next month.`);</w:t>
      </w:r>
    </w:p>
    <w:p w14:paraId="43261942" w14:textId="77777777" w:rsidR="00B676D0" w:rsidRPr="00B676D0" w:rsidRDefault="00B676D0" w:rsidP="00B676D0">
      <w:pPr>
        <w:pStyle w:val="BodyText"/>
      </w:pPr>
      <w:r w:rsidRPr="00B676D0">
        <w:t>      return;</w:t>
      </w:r>
    </w:p>
    <w:p w14:paraId="27A3C5B4" w14:textId="77777777" w:rsidR="00B676D0" w:rsidRPr="00B676D0" w:rsidRDefault="00B676D0" w:rsidP="00B676D0">
      <w:pPr>
        <w:pStyle w:val="BodyText"/>
      </w:pPr>
      <w:r w:rsidRPr="00B676D0">
        <w:t>    }</w:t>
      </w:r>
    </w:p>
    <w:p w14:paraId="50E4643B" w14:textId="77777777" w:rsidR="00B676D0" w:rsidRPr="00B676D0" w:rsidRDefault="00B676D0" w:rsidP="00B676D0">
      <w:pPr>
        <w:pStyle w:val="BodyText"/>
      </w:pPr>
    </w:p>
    <w:p w14:paraId="64E5FD1A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UploadState</w:t>
      </w:r>
      <w:proofErr w:type="spellEnd"/>
      <w:r w:rsidRPr="00B676D0">
        <w:t>({</w:t>
      </w:r>
    </w:p>
    <w:p w14:paraId="662BCE32" w14:textId="77777777" w:rsidR="00B676D0" w:rsidRPr="00B676D0" w:rsidRDefault="00B676D0" w:rsidP="00B676D0">
      <w:pPr>
        <w:pStyle w:val="BodyText"/>
      </w:pPr>
      <w:r w:rsidRPr="00B676D0">
        <w:t>      file,</w:t>
      </w:r>
    </w:p>
    <w:p w14:paraId="399248C1" w14:textId="77777777" w:rsidR="00B676D0" w:rsidRPr="00B676D0" w:rsidRDefault="00B676D0" w:rsidP="00B676D0">
      <w:pPr>
        <w:pStyle w:val="BodyText"/>
      </w:pPr>
      <w:r w:rsidRPr="00B676D0">
        <w:t>      preview: null,</w:t>
      </w:r>
    </w:p>
    <w:p w14:paraId="3BFDDFDE" w14:textId="77777777" w:rsidR="00B676D0" w:rsidRPr="00B676D0" w:rsidRDefault="00B676D0" w:rsidP="00B676D0">
      <w:pPr>
        <w:pStyle w:val="BodyText"/>
      </w:pPr>
      <w:r w:rsidRPr="00B676D0">
        <w:t>      progress: 0,</w:t>
      </w:r>
    </w:p>
    <w:p w14:paraId="158213A1" w14:textId="77777777" w:rsidR="00B676D0" w:rsidRPr="00B676D0" w:rsidRDefault="00B676D0" w:rsidP="00B676D0">
      <w:pPr>
        <w:pStyle w:val="BodyText"/>
      </w:pPr>
      <w:r w:rsidRPr="00B676D0">
        <w:t>      status: 'uploading',</w:t>
      </w:r>
    </w:p>
    <w:p w14:paraId="3A37C202" w14:textId="77777777" w:rsidR="00B676D0" w:rsidRPr="00B676D0" w:rsidRDefault="00B676D0" w:rsidP="00B676D0">
      <w:pPr>
        <w:pStyle w:val="BodyText"/>
      </w:pPr>
      <w:r w:rsidRPr="00B676D0">
        <w:t>    });</w:t>
      </w:r>
    </w:p>
    <w:p w14:paraId="081A9B40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AnalysisResult</w:t>
      </w:r>
      <w:proofErr w:type="spellEnd"/>
      <w:r w:rsidRPr="00B676D0">
        <w:t>(null);</w:t>
      </w:r>
    </w:p>
    <w:p w14:paraId="7FC29587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Explanation</w:t>
      </w:r>
      <w:proofErr w:type="spellEnd"/>
      <w:r w:rsidRPr="00B676D0">
        <w:t>(null);</w:t>
      </w:r>
    </w:p>
    <w:p w14:paraId="66EF4D7B" w14:textId="77777777" w:rsidR="00B676D0" w:rsidRPr="00B676D0" w:rsidRDefault="00B676D0" w:rsidP="00B676D0">
      <w:pPr>
        <w:pStyle w:val="BodyText"/>
      </w:pPr>
    </w:p>
    <w:p w14:paraId="057C6831" w14:textId="77777777" w:rsidR="00B676D0" w:rsidRPr="00B676D0" w:rsidRDefault="00B676D0" w:rsidP="00B676D0">
      <w:pPr>
        <w:pStyle w:val="BodyText"/>
      </w:pPr>
      <w:r w:rsidRPr="00B676D0">
        <w:t>    try {</w:t>
      </w:r>
    </w:p>
    <w:p w14:paraId="10B5C09F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setUploadState</w:t>
      </w:r>
      <w:proofErr w:type="spellEnd"/>
      <w:r w:rsidRPr="00B676D0">
        <w:t>(</w:t>
      </w:r>
      <w:proofErr w:type="spellStart"/>
      <w:r w:rsidRPr="00B676D0">
        <w:t>prev</w:t>
      </w:r>
      <w:proofErr w:type="spellEnd"/>
      <w:r w:rsidRPr="00B676D0">
        <w:t xml:space="preserve"> =&gt; ({ ...</w:t>
      </w:r>
      <w:proofErr w:type="spellStart"/>
      <w:r w:rsidRPr="00B676D0">
        <w:t>prev</w:t>
      </w:r>
      <w:proofErr w:type="spellEnd"/>
      <w:r w:rsidRPr="00B676D0">
        <w:t>, progress: 5, status: 'processing' }));</w:t>
      </w:r>
    </w:p>
    <w:p w14:paraId="27AB5CAB" w14:textId="77777777" w:rsidR="00B676D0" w:rsidRPr="00B676D0" w:rsidRDefault="00B676D0" w:rsidP="00B676D0">
      <w:pPr>
        <w:pStyle w:val="BodyText"/>
      </w:pPr>
    </w:p>
    <w:p w14:paraId="740EDBD8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r w:rsidRPr="00B676D0">
        <w:rPr>
          <w:i/>
          <w:iCs/>
        </w:rPr>
        <w:t>// Call Reality Defender API with progress callback</w:t>
      </w:r>
    </w:p>
    <w:p w14:paraId="7914D17F" w14:textId="77777777" w:rsidR="00B676D0" w:rsidRPr="00B676D0" w:rsidRDefault="00B676D0" w:rsidP="00B676D0">
      <w:pPr>
        <w:pStyle w:val="BodyText"/>
      </w:pPr>
      <w:r w:rsidRPr="00B676D0">
        <w:t xml:space="preserve">      const result = await </w:t>
      </w:r>
      <w:proofErr w:type="spellStart"/>
      <w:r w:rsidRPr="00B676D0">
        <w:t>realityDefenderAPI.analyzeMedia</w:t>
      </w:r>
      <w:proofErr w:type="spellEnd"/>
      <w:r w:rsidRPr="00B676D0">
        <w:t>(file, (progress) =&gt; {</w:t>
      </w:r>
    </w:p>
    <w:p w14:paraId="2EB5E1DC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etUploadProgress</w:t>
      </w:r>
      <w:proofErr w:type="spellEnd"/>
      <w:r w:rsidRPr="00B676D0">
        <w:t>(progress);</w:t>
      </w:r>
    </w:p>
    <w:p w14:paraId="12A67DFB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etUploadState</w:t>
      </w:r>
      <w:proofErr w:type="spellEnd"/>
      <w:r w:rsidRPr="00B676D0">
        <w:t>(</w:t>
      </w:r>
      <w:proofErr w:type="spellStart"/>
      <w:r w:rsidRPr="00B676D0">
        <w:t>prev</w:t>
      </w:r>
      <w:proofErr w:type="spellEnd"/>
      <w:r w:rsidRPr="00B676D0">
        <w:t xml:space="preserve"> =&gt; ({ ...</w:t>
      </w:r>
      <w:proofErr w:type="spellStart"/>
      <w:r w:rsidRPr="00B676D0">
        <w:t>prev</w:t>
      </w:r>
      <w:proofErr w:type="spellEnd"/>
      <w:r w:rsidRPr="00B676D0">
        <w:t xml:space="preserve">, progress: </w:t>
      </w:r>
      <w:proofErr w:type="spellStart"/>
      <w:r w:rsidRPr="00B676D0">
        <w:t>progress.percentage</w:t>
      </w:r>
      <w:proofErr w:type="spellEnd"/>
      <w:r w:rsidRPr="00B676D0">
        <w:t xml:space="preserve"> }));</w:t>
      </w:r>
    </w:p>
    <w:p w14:paraId="183BBD7C" w14:textId="77777777" w:rsidR="00B676D0" w:rsidRPr="00B676D0" w:rsidRDefault="00B676D0" w:rsidP="00B676D0">
      <w:pPr>
        <w:pStyle w:val="BodyText"/>
      </w:pPr>
      <w:r w:rsidRPr="00B676D0">
        <w:t>      });</w:t>
      </w:r>
    </w:p>
    <w:p w14:paraId="46E0F378" w14:textId="77777777" w:rsidR="00B676D0" w:rsidRPr="00B676D0" w:rsidRDefault="00B676D0" w:rsidP="00B676D0">
      <w:pPr>
        <w:pStyle w:val="BodyText"/>
      </w:pPr>
    </w:p>
    <w:p w14:paraId="3EE92FFD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setUploadState</w:t>
      </w:r>
      <w:proofErr w:type="spellEnd"/>
      <w:r w:rsidRPr="00B676D0">
        <w:t>(</w:t>
      </w:r>
      <w:proofErr w:type="spellStart"/>
      <w:r w:rsidRPr="00B676D0">
        <w:t>prev</w:t>
      </w:r>
      <w:proofErr w:type="spellEnd"/>
      <w:r w:rsidRPr="00B676D0">
        <w:t xml:space="preserve"> =&gt; ({ ...</w:t>
      </w:r>
      <w:proofErr w:type="spellStart"/>
      <w:r w:rsidRPr="00B676D0">
        <w:t>prev</w:t>
      </w:r>
      <w:proofErr w:type="spellEnd"/>
      <w:r w:rsidRPr="00B676D0">
        <w:t>, progress: 100, status: 'completed' }));</w:t>
      </w:r>
    </w:p>
    <w:p w14:paraId="12E2DE3F" w14:textId="77777777" w:rsidR="00B676D0" w:rsidRPr="00B676D0" w:rsidRDefault="00B676D0" w:rsidP="00B676D0">
      <w:pPr>
        <w:pStyle w:val="BodyText"/>
      </w:pPr>
    </w:p>
    <w:p w14:paraId="2474C87E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</w:t>
      </w:r>
      <w:r w:rsidRPr="00B676D0">
        <w:rPr>
          <w:i/>
          <w:iCs/>
        </w:rPr>
        <w:t>// Create thumbnail and save to storage</w:t>
      </w:r>
    </w:p>
    <w:p w14:paraId="2F3C46B1" w14:textId="77777777" w:rsidR="00B676D0" w:rsidRPr="00B676D0" w:rsidRDefault="00B676D0" w:rsidP="00B676D0">
      <w:pPr>
        <w:pStyle w:val="BodyText"/>
      </w:pPr>
      <w:r w:rsidRPr="00B676D0">
        <w:t>      try {</w:t>
      </w:r>
    </w:p>
    <w:p w14:paraId="3670C1A1" w14:textId="77777777" w:rsidR="00B676D0" w:rsidRPr="00B676D0" w:rsidRDefault="00B676D0" w:rsidP="00B676D0">
      <w:pPr>
        <w:pStyle w:val="BodyText"/>
      </w:pPr>
      <w:r w:rsidRPr="00B676D0">
        <w:t xml:space="preserve">        const thumbnail = await </w:t>
      </w:r>
      <w:proofErr w:type="spellStart"/>
      <w:r w:rsidRPr="00B676D0">
        <w:t>createThumbnail</w:t>
      </w:r>
      <w:proofErr w:type="spellEnd"/>
      <w:r w:rsidRPr="00B676D0">
        <w:t>(file);</w:t>
      </w:r>
    </w:p>
    <w:p w14:paraId="1EC1025A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torage.addAnalysisToHistory</w:t>
      </w:r>
      <w:proofErr w:type="spellEnd"/>
      <w:r w:rsidRPr="00B676D0">
        <w:t>(result, thumbnail);</w:t>
      </w:r>
    </w:p>
    <w:p w14:paraId="6D83E765" w14:textId="77777777" w:rsidR="00B676D0" w:rsidRPr="00B676D0" w:rsidRDefault="00B676D0" w:rsidP="00B676D0">
      <w:pPr>
        <w:pStyle w:val="BodyText"/>
      </w:pPr>
      <w:r w:rsidRPr="00B676D0">
        <w:t>      } catch (error) {</w:t>
      </w:r>
    </w:p>
    <w:p w14:paraId="78511070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console.warn</w:t>
      </w:r>
      <w:proofErr w:type="spellEnd"/>
      <w:r w:rsidRPr="00B676D0">
        <w:t>('Failed to create thumbnail:', error);</w:t>
      </w:r>
    </w:p>
    <w:p w14:paraId="58F0978A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torage.addAnalysisToHistory</w:t>
      </w:r>
      <w:proofErr w:type="spellEnd"/>
      <w:r w:rsidRPr="00B676D0">
        <w:t>(result);</w:t>
      </w:r>
    </w:p>
    <w:p w14:paraId="20F276E8" w14:textId="77777777" w:rsidR="00B676D0" w:rsidRPr="00B676D0" w:rsidRDefault="00B676D0" w:rsidP="00B676D0">
      <w:pPr>
        <w:pStyle w:val="BodyText"/>
      </w:pPr>
      <w:r w:rsidRPr="00B676D0">
        <w:t>      }</w:t>
      </w:r>
    </w:p>
    <w:p w14:paraId="10C859BB" w14:textId="77777777" w:rsidR="00B676D0" w:rsidRPr="00B676D0" w:rsidRDefault="00B676D0" w:rsidP="00B676D0">
      <w:pPr>
        <w:pStyle w:val="BodyText"/>
      </w:pPr>
    </w:p>
    <w:p w14:paraId="71271E4B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setAnalysisResult</w:t>
      </w:r>
      <w:proofErr w:type="spellEnd"/>
      <w:r w:rsidRPr="00B676D0">
        <w:t>(result);</w:t>
      </w:r>
    </w:p>
    <w:p w14:paraId="04C20867" w14:textId="77777777" w:rsidR="00B676D0" w:rsidRPr="00B676D0" w:rsidRDefault="00B676D0" w:rsidP="00B676D0">
      <w:pPr>
        <w:pStyle w:val="BodyText"/>
      </w:pPr>
      <w:r w:rsidRPr="00B676D0">
        <w:t xml:space="preserve">      </w:t>
      </w:r>
    </w:p>
    <w:p w14:paraId="22C9134A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r w:rsidRPr="00B676D0">
        <w:rPr>
          <w:i/>
          <w:iCs/>
        </w:rPr>
        <w:t>// Generate explanation</w:t>
      </w:r>
    </w:p>
    <w:p w14:paraId="16F5B662" w14:textId="77777777" w:rsidR="00B676D0" w:rsidRPr="00B676D0" w:rsidRDefault="00B676D0" w:rsidP="00B676D0">
      <w:pPr>
        <w:pStyle w:val="BodyText"/>
      </w:pPr>
      <w:r w:rsidRPr="00B676D0">
        <w:t>      try {</w:t>
      </w:r>
    </w:p>
    <w:p w14:paraId="6B627F6D" w14:textId="77777777" w:rsidR="00B676D0" w:rsidRPr="00B676D0" w:rsidRDefault="00B676D0" w:rsidP="00B676D0">
      <w:pPr>
        <w:pStyle w:val="BodyText"/>
      </w:pPr>
      <w:r w:rsidRPr="00B676D0">
        <w:t xml:space="preserve">        const </w:t>
      </w:r>
      <w:proofErr w:type="spellStart"/>
      <w:r w:rsidRPr="00B676D0">
        <w:t>explanationGenerator</w:t>
      </w:r>
      <w:proofErr w:type="spellEnd"/>
      <w:r w:rsidRPr="00B676D0">
        <w:t xml:space="preserve"> = new </w:t>
      </w:r>
      <w:proofErr w:type="spellStart"/>
      <w:r w:rsidRPr="00B676D0">
        <w:t>ExplanationGenerator</w:t>
      </w:r>
      <w:proofErr w:type="spellEnd"/>
      <w:r w:rsidRPr="00B676D0">
        <w:t>();</w:t>
      </w:r>
    </w:p>
    <w:p w14:paraId="3CBF70C8" w14:textId="77777777" w:rsidR="00B676D0" w:rsidRPr="00B676D0" w:rsidRDefault="00B676D0" w:rsidP="00B676D0">
      <w:pPr>
        <w:pStyle w:val="BodyText"/>
      </w:pPr>
      <w:r w:rsidRPr="00B676D0">
        <w:t xml:space="preserve">        const </w:t>
      </w:r>
      <w:proofErr w:type="spellStart"/>
      <w:r w:rsidRPr="00B676D0">
        <w:t>generatedExplanation</w:t>
      </w:r>
      <w:proofErr w:type="spellEnd"/>
      <w:r w:rsidRPr="00B676D0">
        <w:t xml:space="preserve"> = </w:t>
      </w:r>
      <w:proofErr w:type="spellStart"/>
      <w:r w:rsidRPr="00B676D0">
        <w:t>explanationGenerator.generateExplanation</w:t>
      </w:r>
      <w:proofErr w:type="spellEnd"/>
      <w:r w:rsidRPr="00B676D0">
        <w:t>(result);</w:t>
      </w:r>
    </w:p>
    <w:p w14:paraId="17568FFC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etExplanation</w:t>
      </w:r>
      <w:proofErr w:type="spellEnd"/>
      <w:r w:rsidRPr="00B676D0">
        <w:t>(</w:t>
      </w:r>
      <w:proofErr w:type="spellStart"/>
      <w:r w:rsidRPr="00B676D0">
        <w:t>generatedExplanation</w:t>
      </w:r>
      <w:proofErr w:type="spellEnd"/>
      <w:r w:rsidRPr="00B676D0">
        <w:t>);</w:t>
      </w:r>
    </w:p>
    <w:p w14:paraId="6EDE7C87" w14:textId="77777777" w:rsidR="00B676D0" w:rsidRPr="00B676D0" w:rsidRDefault="00B676D0" w:rsidP="00B676D0">
      <w:pPr>
        <w:pStyle w:val="BodyText"/>
      </w:pPr>
      <w:r w:rsidRPr="00B676D0">
        <w:t>      } catch (error) {</w:t>
      </w:r>
    </w:p>
    <w:p w14:paraId="685C39E8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console.warn</w:t>
      </w:r>
      <w:proofErr w:type="spellEnd"/>
      <w:r w:rsidRPr="00B676D0">
        <w:t>('Failed to generate explanation:', error);</w:t>
      </w:r>
    </w:p>
    <w:p w14:paraId="352664A8" w14:textId="77777777" w:rsidR="00B676D0" w:rsidRPr="00B676D0" w:rsidRDefault="00B676D0" w:rsidP="00B676D0">
      <w:pPr>
        <w:pStyle w:val="BodyText"/>
      </w:pPr>
      <w:r w:rsidRPr="00B676D0">
        <w:t xml:space="preserve">        </w:t>
      </w:r>
      <w:proofErr w:type="spellStart"/>
      <w:r w:rsidRPr="00B676D0">
        <w:t>setExplanation</w:t>
      </w:r>
      <w:proofErr w:type="spellEnd"/>
      <w:r w:rsidRPr="00B676D0">
        <w:t>(null);</w:t>
      </w:r>
    </w:p>
    <w:p w14:paraId="1CF03FAC" w14:textId="77777777" w:rsidR="00B676D0" w:rsidRPr="00B676D0" w:rsidRDefault="00B676D0" w:rsidP="00B676D0">
      <w:pPr>
        <w:pStyle w:val="BodyText"/>
      </w:pPr>
      <w:r w:rsidRPr="00B676D0">
        <w:t>      }</w:t>
      </w:r>
    </w:p>
    <w:p w14:paraId="47C77DA1" w14:textId="77777777" w:rsidR="00B676D0" w:rsidRPr="00B676D0" w:rsidRDefault="00B676D0" w:rsidP="00B676D0">
      <w:pPr>
        <w:pStyle w:val="BodyText"/>
      </w:pPr>
      <w:r w:rsidRPr="00B676D0">
        <w:t xml:space="preserve">      </w:t>
      </w:r>
    </w:p>
    <w:p w14:paraId="4B2B62A7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toast.success</w:t>
      </w:r>
      <w:proofErr w:type="spellEnd"/>
      <w:r w:rsidRPr="00B676D0">
        <w:t>('Analysis completed successfully!');</w:t>
      </w:r>
    </w:p>
    <w:p w14:paraId="5A74805A" w14:textId="77777777" w:rsidR="00B676D0" w:rsidRPr="00B676D0" w:rsidRDefault="00B676D0" w:rsidP="00B676D0">
      <w:pPr>
        <w:pStyle w:val="BodyText"/>
      </w:pPr>
    </w:p>
    <w:p w14:paraId="426CD4D0" w14:textId="77777777" w:rsidR="00B676D0" w:rsidRPr="00B676D0" w:rsidRDefault="00B676D0" w:rsidP="00B676D0">
      <w:pPr>
        <w:pStyle w:val="BodyText"/>
      </w:pPr>
      <w:r w:rsidRPr="00B676D0">
        <w:t>    } catch (error) {</w:t>
      </w:r>
    </w:p>
    <w:p w14:paraId="642CFA6A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console.error</w:t>
      </w:r>
      <w:proofErr w:type="spellEnd"/>
      <w:r w:rsidRPr="00B676D0">
        <w:t>('Analysis failed:', error);</w:t>
      </w:r>
    </w:p>
    <w:p w14:paraId="2C8F9FF5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setUploadState</w:t>
      </w:r>
      <w:proofErr w:type="spellEnd"/>
      <w:r w:rsidRPr="00B676D0">
        <w:t>(</w:t>
      </w:r>
      <w:proofErr w:type="spellStart"/>
      <w:r w:rsidRPr="00B676D0">
        <w:t>prev</w:t>
      </w:r>
      <w:proofErr w:type="spellEnd"/>
      <w:r w:rsidRPr="00B676D0">
        <w:t xml:space="preserve"> =&gt; ({</w:t>
      </w:r>
    </w:p>
    <w:p w14:paraId="1CF83F9D" w14:textId="77777777" w:rsidR="00B676D0" w:rsidRPr="00B676D0" w:rsidRDefault="00B676D0" w:rsidP="00B676D0">
      <w:pPr>
        <w:pStyle w:val="BodyText"/>
      </w:pPr>
      <w:r w:rsidRPr="00B676D0">
        <w:t>        ...</w:t>
      </w:r>
      <w:proofErr w:type="spellStart"/>
      <w:r w:rsidRPr="00B676D0">
        <w:t>prev</w:t>
      </w:r>
      <w:proofErr w:type="spellEnd"/>
      <w:r w:rsidRPr="00B676D0">
        <w:t>,</w:t>
      </w:r>
    </w:p>
    <w:p w14:paraId="7AAD3A0E" w14:textId="77777777" w:rsidR="00B676D0" w:rsidRPr="00B676D0" w:rsidRDefault="00B676D0" w:rsidP="00B676D0">
      <w:pPr>
        <w:pStyle w:val="BodyText"/>
      </w:pPr>
      <w:r w:rsidRPr="00B676D0">
        <w:lastRenderedPageBreak/>
        <w:t>        status: 'error',</w:t>
      </w:r>
    </w:p>
    <w:p w14:paraId="62992AFD" w14:textId="77777777" w:rsidR="00B676D0" w:rsidRPr="00B676D0" w:rsidRDefault="00B676D0" w:rsidP="00B676D0">
      <w:pPr>
        <w:pStyle w:val="BodyText"/>
      </w:pPr>
      <w:r w:rsidRPr="00B676D0">
        <w:t xml:space="preserve">        error: error </w:t>
      </w:r>
      <w:proofErr w:type="spellStart"/>
      <w:r w:rsidRPr="00B676D0">
        <w:t>instanceof</w:t>
      </w:r>
      <w:proofErr w:type="spellEnd"/>
      <w:r w:rsidRPr="00B676D0">
        <w:t xml:space="preserve"> Error ? </w:t>
      </w:r>
      <w:proofErr w:type="spellStart"/>
      <w:r w:rsidRPr="00B676D0">
        <w:t>error.message</w:t>
      </w:r>
      <w:proofErr w:type="spellEnd"/>
      <w:r w:rsidRPr="00B676D0">
        <w:t xml:space="preserve"> : 'Analysis failed',</w:t>
      </w:r>
    </w:p>
    <w:p w14:paraId="29130826" w14:textId="77777777" w:rsidR="00B676D0" w:rsidRPr="00B676D0" w:rsidRDefault="00B676D0" w:rsidP="00B676D0">
      <w:pPr>
        <w:pStyle w:val="BodyText"/>
      </w:pPr>
      <w:r w:rsidRPr="00B676D0">
        <w:t>      }));</w:t>
      </w:r>
    </w:p>
    <w:p w14:paraId="5A2C6448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toast.error</w:t>
      </w:r>
      <w:proofErr w:type="spellEnd"/>
      <w:r w:rsidRPr="00B676D0">
        <w:t>('Analysis failed. Please try again.');</w:t>
      </w:r>
    </w:p>
    <w:p w14:paraId="74100D1F" w14:textId="77777777" w:rsidR="00B676D0" w:rsidRPr="00B676D0" w:rsidRDefault="00B676D0" w:rsidP="00B676D0">
      <w:pPr>
        <w:pStyle w:val="BodyText"/>
      </w:pPr>
      <w:r w:rsidRPr="00B676D0">
        <w:t>    }</w:t>
      </w:r>
    </w:p>
    <w:p w14:paraId="26D45ED7" w14:textId="77777777" w:rsidR="00B676D0" w:rsidRPr="00B676D0" w:rsidRDefault="00B676D0" w:rsidP="00B676D0">
      <w:pPr>
        <w:pStyle w:val="BodyText"/>
      </w:pPr>
      <w:r w:rsidRPr="00B676D0">
        <w:t>  };</w:t>
      </w:r>
    </w:p>
    <w:p w14:paraId="3C472C42" w14:textId="77777777" w:rsidR="00B676D0" w:rsidRPr="00B676D0" w:rsidRDefault="00B676D0" w:rsidP="00B676D0">
      <w:pPr>
        <w:pStyle w:val="BodyText"/>
      </w:pPr>
    </w:p>
    <w:p w14:paraId="1179A4C4" w14:textId="77777777" w:rsidR="00B676D0" w:rsidRPr="00B676D0" w:rsidRDefault="00B676D0" w:rsidP="00B676D0">
      <w:pPr>
        <w:pStyle w:val="BodyText"/>
      </w:pPr>
      <w:r w:rsidRPr="00B676D0">
        <w:t xml:space="preserve">  const </w:t>
      </w:r>
      <w:proofErr w:type="spellStart"/>
      <w:r w:rsidRPr="00B676D0">
        <w:t>handleFileRemove</w:t>
      </w:r>
      <w:proofErr w:type="spellEnd"/>
      <w:r w:rsidRPr="00B676D0">
        <w:t xml:space="preserve"> = () =&gt; {</w:t>
      </w:r>
    </w:p>
    <w:p w14:paraId="02B29CF1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UploadState</w:t>
      </w:r>
      <w:proofErr w:type="spellEnd"/>
      <w:r w:rsidRPr="00B676D0">
        <w:t>({</w:t>
      </w:r>
    </w:p>
    <w:p w14:paraId="193B83B3" w14:textId="77777777" w:rsidR="00B676D0" w:rsidRPr="00B676D0" w:rsidRDefault="00B676D0" w:rsidP="00B676D0">
      <w:pPr>
        <w:pStyle w:val="BodyText"/>
      </w:pPr>
      <w:r w:rsidRPr="00B676D0">
        <w:t>      file: null,</w:t>
      </w:r>
    </w:p>
    <w:p w14:paraId="1B381BB6" w14:textId="77777777" w:rsidR="00B676D0" w:rsidRPr="00B676D0" w:rsidRDefault="00B676D0" w:rsidP="00B676D0">
      <w:pPr>
        <w:pStyle w:val="BodyText"/>
      </w:pPr>
      <w:r w:rsidRPr="00B676D0">
        <w:t>      preview: null,</w:t>
      </w:r>
    </w:p>
    <w:p w14:paraId="528BC9A4" w14:textId="77777777" w:rsidR="00B676D0" w:rsidRPr="00B676D0" w:rsidRDefault="00B676D0" w:rsidP="00B676D0">
      <w:pPr>
        <w:pStyle w:val="BodyText"/>
      </w:pPr>
      <w:r w:rsidRPr="00B676D0">
        <w:t>      progress: 0,</w:t>
      </w:r>
    </w:p>
    <w:p w14:paraId="57C37F14" w14:textId="77777777" w:rsidR="00B676D0" w:rsidRPr="00B676D0" w:rsidRDefault="00B676D0" w:rsidP="00B676D0">
      <w:pPr>
        <w:pStyle w:val="BodyText"/>
      </w:pPr>
      <w:r w:rsidRPr="00B676D0">
        <w:t>      status: 'idle',</w:t>
      </w:r>
    </w:p>
    <w:p w14:paraId="01EF0EB1" w14:textId="77777777" w:rsidR="00B676D0" w:rsidRPr="00B676D0" w:rsidRDefault="00B676D0" w:rsidP="00B676D0">
      <w:pPr>
        <w:pStyle w:val="BodyText"/>
      </w:pPr>
      <w:r w:rsidRPr="00B676D0">
        <w:t>    });</w:t>
      </w:r>
    </w:p>
    <w:p w14:paraId="4B134968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UploadProgress</w:t>
      </w:r>
      <w:proofErr w:type="spellEnd"/>
      <w:r w:rsidRPr="00B676D0">
        <w:t>(undefined);</w:t>
      </w:r>
    </w:p>
    <w:p w14:paraId="3DF401F6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AnalysisResult</w:t>
      </w:r>
      <w:proofErr w:type="spellEnd"/>
      <w:r w:rsidRPr="00B676D0">
        <w:t>(null);</w:t>
      </w:r>
    </w:p>
    <w:p w14:paraId="54FC096A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setExplanation</w:t>
      </w:r>
      <w:proofErr w:type="spellEnd"/>
      <w:r w:rsidRPr="00B676D0">
        <w:t>(null);</w:t>
      </w:r>
    </w:p>
    <w:p w14:paraId="6402198C" w14:textId="77777777" w:rsidR="00B676D0" w:rsidRPr="00B676D0" w:rsidRDefault="00B676D0" w:rsidP="00B676D0">
      <w:pPr>
        <w:pStyle w:val="BodyText"/>
      </w:pPr>
      <w:r w:rsidRPr="00B676D0">
        <w:t>  };</w:t>
      </w:r>
    </w:p>
    <w:p w14:paraId="3F9AFB3B" w14:textId="77777777" w:rsidR="00B676D0" w:rsidRPr="00B676D0" w:rsidRDefault="00B676D0" w:rsidP="00B676D0">
      <w:pPr>
        <w:pStyle w:val="BodyText"/>
      </w:pPr>
    </w:p>
    <w:p w14:paraId="37A4EB70" w14:textId="77777777" w:rsidR="00B676D0" w:rsidRPr="00B676D0" w:rsidRDefault="00B676D0" w:rsidP="00B676D0">
      <w:pPr>
        <w:pStyle w:val="BodyText"/>
      </w:pPr>
      <w:r w:rsidRPr="00B676D0">
        <w:t xml:space="preserve">  const </w:t>
      </w:r>
      <w:proofErr w:type="spellStart"/>
      <w:r w:rsidRPr="00B676D0">
        <w:t>handleAnalysisSelect</w:t>
      </w:r>
      <w:proofErr w:type="spellEnd"/>
      <w:r w:rsidRPr="00B676D0">
        <w:t xml:space="preserve"> = (</w:t>
      </w:r>
      <w:proofErr w:type="spellStart"/>
      <w:r w:rsidRPr="00B676D0">
        <w:t>analysisId</w:t>
      </w:r>
      <w:proofErr w:type="spellEnd"/>
      <w:r w:rsidRPr="00B676D0">
        <w:t>: string) =&gt; {</w:t>
      </w:r>
    </w:p>
    <w:p w14:paraId="4CE8FBD5" w14:textId="77777777" w:rsidR="00B676D0" w:rsidRPr="00B676D0" w:rsidRDefault="00B676D0" w:rsidP="00B676D0">
      <w:pPr>
        <w:pStyle w:val="BodyText"/>
      </w:pPr>
      <w:r w:rsidRPr="00B676D0">
        <w:t xml:space="preserve">    </w:t>
      </w:r>
      <w:proofErr w:type="spellStart"/>
      <w:r w:rsidRPr="00B676D0">
        <w:t>router.push</w:t>
      </w:r>
      <w:proofErr w:type="spellEnd"/>
      <w:r w:rsidRPr="00B676D0">
        <w:t>(`/</w:t>
      </w:r>
      <w:proofErr w:type="spellStart"/>
      <w:r w:rsidRPr="00B676D0">
        <w:t>results?id</w:t>
      </w:r>
      <w:proofErr w:type="spellEnd"/>
      <w:r w:rsidRPr="00B676D0">
        <w:t>=${</w:t>
      </w:r>
      <w:proofErr w:type="spellStart"/>
      <w:r w:rsidRPr="00B676D0">
        <w:t>analysisId</w:t>
      </w:r>
      <w:proofErr w:type="spellEnd"/>
      <w:r w:rsidRPr="00B676D0">
        <w:t>}`);</w:t>
      </w:r>
    </w:p>
    <w:p w14:paraId="2111F38C" w14:textId="77777777" w:rsidR="00B676D0" w:rsidRPr="00B676D0" w:rsidRDefault="00B676D0" w:rsidP="00B676D0">
      <w:pPr>
        <w:pStyle w:val="BodyText"/>
      </w:pPr>
      <w:r w:rsidRPr="00B676D0">
        <w:t>  };</w:t>
      </w:r>
    </w:p>
    <w:p w14:paraId="48B8FB2E" w14:textId="77777777" w:rsidR="00B676D0" w:rsidRPr="00B676D0" w:rsidRDefault="00B676D0" w:rsidP="00B676D0">
      <w:pPr>
        <w:pStyle w:val="BodyText"/>
      </w:pPr>
    </w:p>
    <w:p w14:paraId="7B88EBD3" w14:textId="77777777" w:rsidR="00B676D0" w:rsidRPr="00B676D0" w:rsidRDefault="00B676D0" w:rsidP="00B676D0">
      <w:pPr>
        <w:pStyle w:val="BodyText"/>
      </w:pPr>
      <w:r w:rsidRPr="00B676D0">
        <w:t xml:space="preserve">  </w:t>
      </w:r>
      <w:r w:rsidRPr="00B676D0">
        <w:rPr>
          <w:i/>
          <w:iCs/>
        </w:rPr>
        <w:t>// Function to trigger file picker</w:t>
      </w:r>
    </w:p>
    <w:p w14:paraId="4ECBEEDE" w14:textId="77777777" w:rsidR="00B676D0" w:rsidRPr="00B676D0" w:rsidRDefault="00B676D0" w:rsidP="00B676D0">
      <w:pPr>
        <w:pStyle w:val="BodyText"/>
      </w:pPr>
      <w:r w:rsidRPr="00B676D0">
        <w:t xml:space="preserve">  const </w:t>
      </w:r>
      <w:proofErr w:type="spellStart"/>
      <w:r w:rsidRPr="00B676D0">
        <w:t>triggerFileUpload</w:t>
      </w:r>
      <w:proofErr w:type="spellEnd"/>
      <w:r w:rsidRPr="00B676D0">
        <w:t xml:space="preserve"> = () =&gt; {</w:t>
      </w:r>
    </w:p>
    <w:p w14:paraId="0097A62D" w14:textId="77777777" w:rsidR="00B676D0" w:rsidRPr="00B676D0" w:rsidRDefault="00B676D0" w:rsidP="00B676D0">
      <w:pPr>
        <w:pStyle w:val="BodyText"/>
      </w:pPr>
      <w:r w:rsidRPr="00B676D0">
        <w:t xml:space="preserve">    const </w:t>
      </w:r>
      <w:proofErr w:type="spellStart"/>
      <w:r w:rsidRPr="00B676D0">
        <w:t>fileInput</w:t>
      </w:r>
      <w:proofErr w:type="spellEnd"/>
      <w:r w:rsidRPr="00B676D0">
        <w:t xml:space="preserve"> = </w:t>
      </w:r>
      <w:proofErr w:type="spellStart"/>
      <w:r w:rsidRPr="00B676D0">
        <w:t>document.querySelector</w:t>
      </w:r>
      <w:proofErr w:type="spellEnd"/>
      <w:r w:rsidRPr="00B676D0">
        <w:t xml:space="preserve">('input[type="file"]') as </w:t>
      </w:r>
      <w:proofErr w:type="spellStart"/>
      <w:r w:rsidRPr="00B676D0">
        <w:t>HTMLInputElement</w:t>
      </w:r>
      <w:proofErr w:type="spellEnd"/>
      <w:r w:rsidRPr="00B676D0">
        <w:t>;</w:t>
      </w:r>
    </w:p>
    <w:p w14:paraId="54CEB28F" w14:textId="77777777" w:rsidR="00B676D0" w:rsidRPr="00B676D0" w:rsidRDefault="00B676D0" w:rsidP="00B676D0">
      <w:pPr>
        <w:pStyle w:val="BodyText"/>
      </w:pPr>
      <w:r w:rsidRPr="00B676D0">
        <w:t>    if (</w:t>
      </w:r>
      <w:proofErr w:type="spellStart"/>
      <w:r w:rsidRPr="00B676D0">
        <w:t>fileInput</w:t>
      </w:r>
      <w:proofErr w:type="spellEnd"/>
      <w:r w:rsidRPr="00B676D0">
        <w:t>) {</w:t>
      </w:r>
    </w:p>
    <w:p w14:paraId="18A50A38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</w:t>
      </w:r>
      <w:proofErr w:type="spellStart"/>
      <w:r w:rsidRPr="00B676D0">
        <w:t>fileInput.click</w:t>
      </w:r>
      <w:proofErr w:type="spellEnd"/>
      <w:r w:rsidRPr="00B676D0">
        <w:t>();</w:t>
      </w:r>
    </w:p>
    <w:p w14:paraId="0E85C55D" w14:textId="77777777" w:rsidR="00B676D0" w:rsidRPr="00B676D0" w:rsidRDefault="00B676D0" w:rsidP="00B676D0">
      <w:pPr>
        <w:pStyle w:val="BodyText"/>
      </w:pPr>
      <w:r w:rsidRPr="00B676D0">
        <w:t>    }</w:t>
      </w:r>
    </w:p>
    <w:p w14:paraId="3CF12B0C" w14:textId="77777777" w:rsidR="00B676D0" w:rsidRPr="00B676D0" w:rsidRDefault="00B676D0" w:rsidP="00B676D0">
      <w:pPr>
        <w:pStyle w:val="BodyText"/>
      </w:pPr>
      <w:r w:rsidRPr="00B676D0">
        <w:t>  };</w:t>
      </w:r>
    </w:p>
    <w:p w14:paraId="0B0D2FEC" w14:textId="77777777" w:rsidR="00B676D0" w:rsidRPr="00B676D0" w:rsidRDefault="00B676D0" w:rsidP="00B676D0">
      <w:pPr>
        <w:pStyle w:val="BodyText"/>
      </w:pPr>
    </w:p>
    <w:p w14:paraId="13F42BEE" w14:textId="77777777" w:rsidR="00B676D0" w:rsidRPr="00B676D0" w:rsidRDefault="00B676D0" w:rsidP="00B676D0">
      <w:pPr>
        <w:pStyle w:val="BodyText"/>
      </w:pPr>
      <w:r w:rsidRPr="00B676D0">
        <w:t xml:space="preserve">  </w:t>
      </w:r>
      <w:r w:rsidRPr="00B676D0">
        <w:rPr>
          <w:i/>
          <w:iCs/>
        </w:rPr>
        <w:t>// Generate timeline data from analysis results</w:t>
      </w:r>
    </w:p>
    <w:p w14:paraId="19460FF9" w14:textId="77777777" w:rsidR="00B676D0" w:rsidRPr="00B676D0" w:rsidRDefault="00B676D0" w:rsidP="00B676D0">
      <w:pPr>
        <w:pStyle w:val="BodyText"/>
      </w:pPr>
      <w:r w:rsidRPr="00B676D0">
        <w:t xml:space="preserve">  const </w:t>
      </w:r>
      <w:proofErr w:type="spellStart"/>
      <w:r w:rsidRPr="00B676D0">
        <w:t>generateTimelineData</w:t>
      </w:r>
      <w:proofErr w:type="spellEnd"/>
      <w:r w:rsidRPr="00B676D0">
        <w:t xml:space="preserve"> = () =&gt; {</w:t>
      </w:r>
    </w:p>
    <w:p w14:paraId="2FDF7403" w14:textId="77777777" w:rsidR="00B676D0" w:rsidRPr="00B676D0" w:rsidRDefault="00B676D0" w:rsidP="00B676D0">
      <w:pPr>
        <w:pStyle w:val="BodyText"/>
      </w:pPr>
      <w:r w:rsidRPr="00B676D0">
        <w:t>    if (!</w:t>
      </w:r>
      <w:proofErr w:type="spellStart"/>
      <w:r w:rsidRPr="00B676D0">
        <w:t>analysisResult</w:t>
      </w:r>
      <w:proofErr w:type="spellEnd"/>
      <w:r w:rsidRPr="00B676D0">
        <w:t>) return [];</w:t>
      </w:r>
    </w:p>
    <w:p w14:paraId="2A72658B" w14:textId="77777777" w:rsidR="00B676D0" w:rsidRPr="00B676D0" w:rsidRDefault="00B676D0" w:rsidP="00B676D0">
      <w:pPr>
        <w:pStyle w:val="BodyText"/>
      </w:pPr>
      <w:r w:rsidRPr="00B676D0">
        <w:t xml:space="preserve">    </w:t>
      </w:r>
    </w:p>
    <w:p w14:paraId="01AE3FCB" w14:textId="77777777" w:rsidR="00B676D0" w:rsidRPr="00B676D0" w:rsidRDefault="00B676D0" w:rsidP="00B676D0">
      <w:pPr>
        <w:pStyle w:val="BodyText"/>
      </w:pPr>
      <w:r w:rsidRPr="00B676D0">
        <w:t>    const data = [];</w:t>
      </w:r>
    </w:p>
    <w:p w14:paraId="14D20E5D" w14:textId="77777777" w:rsidR="00B676D0" w:rsidRPr="00B676D0" w:rsidRDefault="00B676D0" w:rsidP="00B676D0">
      <w:pPr>
        <w:pStyle w:val="BodyText"/>
      </w:pPr>
      <w:r w:rsidRPr="00B676D0">
        <w:t xml:space="preserve">    const </w:t>
      </w:r>
      <w:proofErr w:type="spellStart"/>
      <w:r w:rsidRPr="00B676D0">
        <w:t>baseConfidence</w:t>
      </w:r>
      <w:proofErr w:type="spellEnd"/>
      <w:r w:rsidRPr="00B676D0">
        <w:t xml:space="preserve"> = </w:t>
      </w:r>
      <w:proofErr w:type="spellStart"/>
      <w:r w:rsidRPr="00B676D0">
        <w:t>analysisResult.confidence</w:t>
      </w:r>
      <w:proofErr w:type="spellEnd"/>
      <w:r w:rsidRPr="00B676D0">
        <w:t>;</w:t>
      </w:r>
    </w:p>
    <w:p w14:paraId="597DC16E" w14:textId="77777777" w:rsidR="00B676D0" w:rsidRPr="00B676D0" w:rsidRDefault="00B676D0" w:rsidP="00B676D0">
      <w:pPr>
        <w:pStyle w:val="BodyText"/>
      </w:pPr>
      <w:r w:rsidRPr="00B676D0">
        <w:t>    const points = analysisResult.details.</w:t>
      </w:r>
      <w:proofErr w:type="spellStart"/>
      <w:r w:rsidRPr="00B676D0">
        <w:t>frameAnalysis</w:t>
      </w:r>
      <w:proofErr w:type="spellEnd"/>
      <w:r w:rsidRPr="00B676D0">
        <w:t>?.length || 20;</w:t>
      </w:r>
    </w:p>
    <w:p w14:paraId="487279EB" w14:textId="77777777" w:rsidR="00B676D0" w:rsidRPr="00B676D0" w:rsidRDefault="00B676D0" w:rsidP="00B676D0">
      <w:pPr>
        <w:pStyle w:val="BodyText"/>
      </w:pPr>
      <w:r w:rsidRPr="00B676D0">
        <w:t xml:space="preserve">    </w:t>
      </w:r>
    </w:p>
    <w:p w14:paraId="6ABC07DB" w14:textId="77777777" w:rsidR="00B676D0" w:rsidRPr="00B676D0" w:rsidRDefault="00B676D0" w:rsidP="00B676D0">
      <w:pPr>
        <w:pStyle w:val="BodyText"/>
      </w:pPr>
      <w:r w:rsidRPr="00B676D0">
        <w:t xml:space="preserve">    for (let </w:t>
      </w:r>
      <w:proofErr w:type="spellStart"/>
      <w:r w:rsidRPr="00B676D0">
        <w:t>i</w:t>
      </w:r>
      <w:proofErr w:type="spellEnd"/>
      <w:r w:rsidRPr="00B676D0">
        <w:t xml:space="preserve"> = 0; </w:t>
      </w:r>
      <w:proofErr w:type="spellStart"/>
      <w:r w:rsidRPr="00B676D0">
        <w:t>i</w:t>
      </w:r>
      <w:proofErr w:type="spellEnd"/>
      <w:r w:rsidRPr="00B676D0">
        <w:t xml:space="preserve"> &lt; points; </w:t>
      </w:r>
      <w:proofErr w:type="spellStart"/>
      <w:r w:rsidRPr="00B676D0">
        <w:t>i</w:t>
      </w:r>
      <w:proofErr w:type="spellEnd"/>
      <w:r w:rsidRPr="00B676D0">
        <w:t>++) {</w:t>
      </w:r>
    </w:p>
    <w:p w14:paraId="4A865472" w14:textId="77777777" w:rsidR="00B676D0" w:rsidRPr="00B676D0" w:rsidRDefault="00B676D0" w:rsidP="00B676D0">
      <w:pPr>
        <w:pStyle w:val="BodyText"/>
      </w:pPr>
      <w:r w:rsidRPr="00B676D0">
        <w:t>      const variation = (</w:t>
      </w:r>
      <w:proofErr w:type="spellStart"/>
      <w:r w:rsidRPr="00B676D0">
        <w:t>Math.random</w:t>
      </w:r>
      <w:proofErr w:type="spellEnd"/>
      <w:r w:rsidRPr="00B676D0">
        <w:t>() - 0.5) * 0.3;</w:t>
      </w:r>
    </w:p>
    <w:p w14:paraId="1E6264DF" w14:textId="77777777" w:rsidR="00B676D0" w:rsidRPr="00B676D0" w:rsidRDefault="00B676D0" w:rsidP="00B676D0">
      <w:pPr>
        <w:pStyle w:val="BodyText"/>
      </w:pPr>
      <w:r w:rsidRPr="00B676D0">
        <w:t xml:space="preserve">      const confidence = </w:t>
      </w:r>
      <w:proofErr w:type="spellStart"/>
      <w:r w:rsidRPr="00B676D0">
        <w:t>Math.max</w:t>
      </w:r>
      <w:proofErr w:type="spellEnd"/>
      <w:r w:rsidRPr="00B676D0">
        <w:t xml:space="preserve">(0, </w:t>
      </w:r>
      <w:proofErr w:type="spellStart"/>
      <w:r w:rsidRPr="00B676D0">
        <w:t>Math.min</w:t>
      </w:r>
      <w:proofErr w:type="spellEnd"/>
      <w:r w:rsidRPr="00B676D0">
        <w:t xml:space="preserve">(1, </w:t>
      </w:r>
      <w:proofErr w:type="spellStart"/>
      <w:r w:rsidRPr="00B676D0">
        <w:t>baseConfidence</w:t>
      </w:r>
      <w:proofErr w:type="spellEnd"/>
      <w:r w:rsidRPr="00B676D0">
        <w:t xml:space="preserve"> + variation));</w:t>
      </w:r>
    </w:p>
    <w:p w14:paraId="3FC46F1E" w14:textId="77777777" w:rsidR="00B676D0" w:rsidRPr="00B676D0" w:rsidRDefault="00B676D0" w:rsidP="00B676D0">
      <w:pPr>
        <w:pStyle w:val="BodyText"/>
      </w:pPr>
      <w:r w:rsidRPr="00B676D0">
        <w:t xml:space="preserve">      </w:t>
      </w:r>
      <w:proofErr w:type="spellStart"/>
      <w:r w:rsidRPr="00B676D0">
        <w:t>data.push</w:t>
      </w:r>
      <w:proofErr w:type="spellEnd"/>
      <w:r w:rsidRPr="00B676D0">
        <w:t>({</w:t>
      </w:r>
    </w:p>
    <w:p w14:paraId="6DE79CE6" w14:textId="77777777" w:rsidR="00B676D0" w:rsidRPr="00B676D0" w:rsidRDefault="00B676D0" w:rsidP="00B676D0">
      <w:pPr>
        <w:pStyle w:val="BodyText"/>
      </w:pPr>
      <w:r w:rsidRPr="00B676D0">
        <w:t xml:space="preserve">        frame: </w:t>
      </w:r>
      <w:proofErr w:type="spellStart"/>
      <w:r w:rsidRPr="00B676D0">
        <w:t>i</w:t>
      </w:r>
      <w:proofErr w:type="spellEnd"/>
      <w:r w:rsidRPr="00B676D0">
        <w:t xml:space="preserve"> + 1,</w:t>
      </w:r>
    </w:p>
    <w:p w14:paraId="697B1CF0" w14:textId="77777777" w:rsidR="00B676D0" w:rsidRPr="00B676D0" w:rsidRDefault="00B676D0" w:rsidP="00B676D0">
      <w:pPr>
        <w:pStyle w:val="BodyText"/>
      </w:pPr>
      <w:r w:rsidRPr="00B676D0">
        <w:t>        timestamp: (</w:t>
      </w:r>
      <w:proofErr w:type="spellStart"/>
      <w:r w:rsidRPr="00B676D0">
        <w:t>i</w:t>
      </w:r>
      <w:proofErr w:type="spellEnd"/>
      <w:r w:rsidRPr="00B676D0">
        <w:t xml:space="preserve"> / points) * (</w:t>
      </w:r>
      <w:proofErr w:type="spellStart"/>
      <w:r w:rsidRPr="00B676D0">
        <w:t>analysisResult.details.metadata.duration</w:t>
      </w:r>
      <w:proofErr w:type="spellEnd"/>
      <w:r w:rsidRPr="00B676D0">
        <w:t xml:space="preserve"> || 60),</w:t>
      </w:r>
    </w:p>
    <w:p w14:paraId="331206EB" w14:textId="77777777" w:rsidR="00B676D0" w:rsidRPr="00B676D0" w:rsidRDefault="00B676D0" w:rsidP="00B676D0">
      <w:pPr>
        <w:pStyle w:val="BodyText"/>
      </w:pPr>
      <w:r w:rsidRPr="00B676D0">
        <w:t xml:space="preserve">        confidence: </w:t>
      </w:r>
      <w:proofErr w:type="spellStart"/>
      <w:r w:rsidRPr="00B676D0">
        <w:t>Math.round</w:t>
      </w:r>
      <w:proofErr w:type="spellEnd"/>
      <w:r w:rsidRPr="00B676D0">
        <w:t>(confidence * 100),</w:t>
      </w:r>
    </w:p>
    <w:p w14:paraId="55A03625" w14:textId="77777777" w:rsidR="00B676D0" w:rsidRPr="00B676D0" w:rsidRDefault="00B676D0" w:rsidP="00B676D0">
      <w:pPr>
        <w:pStyle w:val="BodyText"/>
      </w:pPr>
      <w:r w:rsidRPr="00B676D0">
        <w:t xml:space="preserve">        anomalies: </w:t>
      </w:r>
      <w:proofErr w:type="spellStart"/>
      <w:r w:rsidRPr="00B676D0">
        <w:t>Math.random</w:t>
      </w:r>
      <w:proofErr w:type="spellEnd"/>
      <w:r w:rsidRPr="00B676D0">
        <w:t>() &gt; 0.8 ? 1 : 0,</w:t>
      </w:r>
    </w:p>
    <w:p w14:paraId="7E49FBEF" w14:textId="77777777" w:rsidR="00B676D0" w:rsidRPr="00B676D0" w:rsidRDefault="00B676D0" w:rsidP="00B676D0">
      <w:pPr>
        <w:pStyle w:val="BodyText"/>
      </w:pPr>
      <w:r w:rsidRPr="00B676D0">
        <w:t>      });</w:t>
      </w:r>
    </w:p>
    <w:p w14:paraId="7752FF80" w14:textId="77777777" w:rsidR="00B676D0" w:rsidRPr="00B676D0" w:rsidRDefault="00B676D0" w:rsidP="00B676D0">
      <w:pPr>
        <w:pStyle w:val="BodyText"/>
      </w:pPr>
      <w:r w:rsidRPr="00B676D0">
        <w:t>    }</w:t>
      </w:r>
    </w:p>
    <w:p w14:paraId="4620BF1F" w14:textId="77777777" w:rsidR="00B676D0" w:rsidRPr="00B676D0" w:rsidRDefault="00B676D0" w:rsidP="00B676D0">
      <w:pPr>
        <w:pStyle w:val="BodyText"/>
      </w:pPr>
      <w:r w:rsidRPr="00B676D0">
        <w:t>    return data;</w:t>
      </w:r>
    </w:p>
    <w:p w14:paraId="7150D835" w14:textId="77777777" w:rsidR="00B676D0" w:rsidRPr="00B676D0" w:rsidRDefault="00B676D0" w:rsidP="00B676D0">
      <w:pPr>
        <w:pStyle w:val="BodyText"/>
      </w:pPr>
      <w:r w:rsidRPr="00B676D0">
        <w:t>  };</w:t>
      </w:r>
    </w:p>
    <w:p w14:paraId="45836230" w14:textId="77777777" w:rsidR="00B676D0" w:rsidRPr="00B676D0" w:rsidRDefault="00B676D0" w:rsidP="00B676D0">
      <w:pPr>
        <w:pStyle w:val="BodyText"/>
      </w:pPr>
    </w:p>
    <w:p w14:paraId="5C5AABDE" w14:textId="77777777" w:rsidR="00B676D0" w:rsidRPr="00B676D0" w:rsidRDefault="00B676D0" w:rsidP="00B676D0">
      <w:pPr>
        <w:pStyle w:val="BodyText"/>
      </w:pPr>
      <w:r w:rsidRPr="00B676D0">
        <w:t>  return (</w:t>
      </w:r>
    </w:p>
    <w:p w14:paraId="1D805B16" w14:textId="77777777" w:rsidR="00B676D0" w:rsidRPr="00B676D0" w:rsidRDefault="00B676D0" w:rsidP="00B676D0">
      <w:pPr>
        <w:pStyle w:val="BodyText"/>
      </w:pPr>
      <w:r w:rsidRPr="00B676D0">
        <w:t xml:space="preserve">    &lt;div </w:t>
      </w:r>
      <w:proofErr w:type="spellStart"/>
      <w:r w:rsidRPr="00B676D0">
        <w:t>className</w:t>
      </w:r>
      <w:proofErr w:type="spellEnd"/>
      <w:r w:rsidRPr="00B676D0">
        <w:t xml:space="preserve">="min-h-screen </w:t>
      </w:r>
      <w:proofErr w:type="spellStart"/>
      <w:r w:rsidRPr="00B676D0">
        <w:t>bg</w:t>
      </w:r>
      <w:proofErr w:type="spellEnd"/>
      <w:r w:rsidRPr="00B676D0">
        <w:t>-gradient-to-</w:t>
      </w:r>
      <w:proofErr w:type="spellStart"/>
      <w:r w:rsidRPr="00B676D0">
        <w:t>br</w:t>
      </w:r>
      <w:proofErr w:type="spellEnd"/>
      <w:r w:rsidRPr="00B676D0">
        <w:t xml:space="preserve"> from-background via-background to-muted/20"&gt;</w:t>
      </w:r>
    </w:p>
    <w:p w14:paraId="603322FF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&lt;div </w:t>
      </w:r>
      <w:proofErr w:type="spellStart"/>
      <w:r w:rsidRPr="00B676D0">
        <w:t>className</w:t>
      </w:r>
      <w:proofErr w:type="spellEnd"/>
      <w:r w:rsidRPr="00B676D0">
        <w:t>="flex"&gt;</w:t>
      </w:r>
    </w:p>
    <w:p w14:paraId="24D27FD5" w14:textId="77777777" w:rsidR="00B676D0" w:rsidRPr="00B676D0" w:rsidRDefault="00B676D0" w:rsidP="00B676D0">
      <w:pPr>
        <w:pStyle w:val="BodyText"/>
      </w:pPr>
      <w:r w:rsidRPr="00B676D0">
        <w:t>        {</w:t>
      </w:r>
      <w:r w:rsidRPr="00B676D0">
        <w:rPr>
          <w:i/>
          <w:iCs/>
        </w:rPr>
        <w:t>/* Sidebar */</w:t>
      </w:r>
      <w:r w:rsidRPr="00B676D0">
        <w:t>}</w:t>
      </w:r>
    </w:p>
    <w:p w14:paraId="3A7ED723" w14:textId="77777777" w:rsidR="00B676D0" w:rsidRPr="00B676D0" w:rsidRDefault="00B676D0" w:rsidP="00B676D0">
      <w:pPr>
        <w:pStyle w:val="BodyText"/>
      </w:pPr>
      <w:r w:rsidRPr="00B676D0">
        <w:t>        &lt;</w:t>
      </w:r>
      <w:proofErr w:type="spellStart"/>
      <w:r w:rsidRPr="00B676D0">
        <w:t>AnimatePresence</w:t>
      </w:r>
      <w:proofErr w:type="spellEnd"/>
      <w:r w:rsidRPr="00B676D0">
        <w:t>&gt;</w:t>
      </w:r>
    </w:p>
    <w:p w14:paraId="2F101B81" w14:textId="77777777" w:rsidR="00B676D0" w:rsidRPr="00B676D0" w:rsidRDefault="00B676D0" w:rsidP="00B676D0">
      <w:pPr>
        <w:pStyle w:val="BodyText"/>
      </w:pPr>
      <w:r w:rsidRPr="00B676D0">
        <w:t>          {</w:t>
      </w:r>
      <w:proofErr w:type="spellStart"/>
      <w:r w:rsidRPr="00B676D0">
        <w:t>showSidebar</w:t>
      </w:r>
      <w:proofErr w:type="spellEnd"/>
      <w:r w:rsidRPr="00B676D0">
        <w:t xml:space="preserve"> &amp;&amp; (</w:t>
      </w:r>
    </w:p>
    <w:p w14:paraId="17FBE9C6" w14:textId="77777777" w:rsidR="00B676D0" w:rsidRPr="00B676D0" w:rsidRDefault="00B676D0" w:rsidP="00B676D0">
      <w:pPr>
        <w:pStyle w:val="BodyText"/>
      </w:pPr>
      <w:r w:rsidRPr="00B676D0">
        <w:t>            &lt;</w:t>
      </w:r>
      <w:proofErr w:type="spellStart"/>
      <w:r w:rsidRPr="00B676D0">
        <w:t>motion.div</w:t>
      </w:r>
      <w:proofErr w:type="spellEnd"/>
    </w:p>
    <w:p w14:paraId="36441677" w14:textId="77777777" w:rsidR="00B676D0" w:rsidRPr="00B676D0" w:rsidRDefault="00B676D0" w:rsidP="00B676D0">
      <w:pPr>
        <w:pStyle w:val="BodyText"/>
      </w:pPr>
      <w:r w:rsidRPr="00B676D0">
        <w:t>              initial={{ width: 0, opacity: 0 }}</w:t>
      </w:r>
    </w:p>
    <w:p w14:paraId="6D1E9C48" w14:textId="77777777" w:rsidR="00B676D0" w:rsidRPr="00B676D0" w:rsidRDefault="00B676D0" w:rsidP="00B676D0">
      <w:pPr>
        <w:pStyle w:val="BodyText"/>
      </w:pPr>
      <w:r w:rsidRPr="00B676D0">
        <w:t>              animate={{ width: 280, opacity: 1 }}</w:t>
      </w:r>
    </w:p>
    <w:p w14:paraId="4A5E7A2E" w14:textId="77777777" w:rsidR="00B676D0" w:rsidRPr="00B676D0" w:rsidRDefault="00B676D0" w:rsidP="00B676D0">
      <w:pPr>
        <w:pStyle w:val="BodyText"/>
      </w:pPr>
      <w:r w:rsidRPr="00B676D0">
        <w:t>              exit={{ width: 0, opacity: 0 }}</w:t>
      </w:r>
    </w:p>
    <w:p w14:paraId="258212A6" w14:textId="77777777" w:rsidR="00B676D0" w:rsidRPr="00B676D0" w:rsidRDefault="00B676D0" w:rsidP="00B676D0">
      <w:pPr>
        <w:pStyle w:val="BodyText"/>
      </w:pPr>
      <w:r w:rsidRPr="00B676D0">
        <w:t>              transition={{ duration: 0.3 }}</w:t>
      </w:r>
    </w:p>
    <w:p w14:paraId="0A123F47" w14:textId="77777777" w:rsidR="00B676D0" w:rsidRPr="00B676D0" w:rsidRDefault="00B676D0" w:rsidP="00B676D0">
      <w:pPr>
        <w:pStyle w:val="BodyText"/>
      </w:pPr>
      <w:r w:rsidRPr="00B676D0">
        <w:t xml:space="preserve">              </w:t>
      </w:r>
      <w:proofErr w:type="spellStart"/>
      <w:r w:rsidRPr="00B676D0">
        <w:t>className</w:t>
      </w:r>
      <w:proofErr w:type="spellEnd"/>
      <w:r w:rsidRPr="00B676D0">
        <w:t>="flex-shrink-0"</w:t>
      </w:r>
    </w:p>
    <w:p w14:paraId="79123984" w14:textId="77777777" w:rsidR="00B676D0" w:rsidRPr="00B676D0" w:rsidRDefault="00B676D0" w:rsidP="00B676D0">
      <w:pPr>
        <w:pStyle w:val="BodyText"/>
      </w:pPr>
      <w:r w:rsidRPr="00B676D0">
        <w:t>            &gt;</w:t>
      </w:r>
    </w:p>
    <w:p w14:paraId="4B357C08" w14:textId="77777777" w:rsidR="00B676D0" w:rsidRPr="00B676D0" w:rsidRDefault="00B676D0" w:rsidP="00B676D0">
      <w:pPr>
        <w:pStyle w:val="BodyText"/>
      </w:pPr>
      <w:r w:rsidRPr="00B676D0">
        <w:t xml:space="preserve">              &lt;Sidebar </w:t>
      </w:r>
      <w:proofErr w:type="spellStart"/>
      <w:r w:rsidRPr="00B676D0">
        <w:t>onAnalysisSelect</w:t>
      </w:r>
      <w:proofErr w:type="spellEnd"/>
      <w:r w:rsidRPr="00B676D0">
        <w:t>={</w:t>
      </w:r>
      <w:proofErr w:type="spellStart"/>
      <w:r w:rsidRPr="00B676D0">
        <w:t>handleAnalysisSelect</w:t>
      </w:r>
      <w:proofErr w:type="spellEnd"/>
      <w:r w:rsidRPr="00B676D0">
        <w:t>} /&gt;</w:t>
      </w:r>
    </w:p>
    <w:p w14:paraId="5DE41B24" w14:textId="77777777" w:rsidR="00B676D0" w:rsidRPr="00B676D0" w:rsidRDefault="00B676D0" w:rsidP="00B676D0">
      <w:pPr>
        <w:pStyle w:val="BodyText"/>
      </w:pPr>
      <w:r w:rsidRPr="00B676D0">
        <w:t>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12F224EC" w14:textId="77777777" w:rsidR="00B676D0" w:rsidRPr="00B676D0" w:rsidRDefault="00B676D0" w:rsidP="00B676D0">
      <w:pPr>
        <w:pStyle w:val="BodyText"/>
      </w:pPr>
      <w:r w:rsidRPr="00B676D0">
        <w:t>          )}</w:t>
      </w:r>
    </w:p>
    <w:p w14:paraId="6E7F3A56" w14:textId="77777777" w:rsidR="00B676D0" w:rsidRPr="00B676D0" w:rsidRDefault="00B676D0" w:rsidP="00B676D0">
      <w:pPr>
        <w:pStyle w:val="BodyText"/>
      </w:pPr>
      <w:r w:rsidRPr="00B676D0">
        <w:t>        &lt;/</w:t>
      </w:r>
      <w:proofErr w:type="spellStart"/>
      <w:r w:rsidRPr="00B676D0">
        <w:t>AnimatePresence</w:t>
      </w:r>
      <w:proofErr w:type="spellEnd"/>
      <w:r w:rsidRPr="00B676D0">
        <w:t>&gt;</w:t>
      </w:r>
    </w:p>
    <w:p w14:paraId="21EDF5D2" w14:textId="77777777" w:rsidR="00B676D0" w:rsidRPr="00B676D0" w:rsidRDefault="00B676D0" w:rsidP="00B676D0">
      <w:pPr>
        <w:pStyle w:val="BodyText"/>
      </w:pPr>
    </w:p>
    <w:p w14:paraId="40FC4771" w14:textId="77777777" w:rsidR="00B676D0" w:rsidRPr="00B676D0" w:rsidRDefault="00B676D0" w:rsidP="00B676D0">
      <w:pPr>
        <w:pStyle w:val="BodyText"/>
      </w:pPr>
      <w:r w:rsidRPr="00B676D0">
        <w:t>        {</w:t>
      </w:r>
      <w:r w:rsidRPr="00B676D0">
        <w:rPr>
          <w:i/>
          <w:iCs/>
        </w:rPr>
        <w:t>/* Main Content */</w:t>
      </w:r>
      <w:r w:rsidRPr="00B676D0">
        <w:t>}</w:t>
      </w:r>
    </w:p>
    <w:p w14:paraId="294D7ED6" w14:textId="77777777" w:rsidR="00B676D0" w:rsidRPr="00B676D0" w:rsidRDefault="00B676D0" w:rsidP="00B676D0">
      <w:pPr>
        <w:pStyle w:val="BodyText"/>
      </w:pPr>
      <w:r w:rsidRPr="00B676D0">
        <w:t xml:space="preserve">        &lt;div </w:t>
      </w:r>
      <w:proofErr w:type="spellStart"/>
      <w:r w:rsidRPr="00B676D0">
        <w:t>className</w:t>
      </w:r>
      <w:proofErr w:type="spellEnd"/>
      <w:r w:rsidRPr="00B676D0">
        <w:t>="flex-1 p-6"&gt;</w:t>
      </w:r>
    </w:p>
    <w:p w14:paraId="1D07A7D8" w14:textId="77777777" w:rsidR="00B676D0" w:rsidRPr="00B676D0" w:rsidRDefault="00B676D0" w:rsidP="00B676D0">
      <w:pPr>
        <w:pStyle w:val="BodyText"/>
      </w:pPr>
      <w:r w:rsidRPr="00B676D0">
        <w:t xml:space="preserve">          &lt;div </w:t>
      </w:r>
      <w:proofErr w:type="spellStart"/>
      <w:r w:rsidRPr="00B676D0">
        <w:t>className</w:t>
      </w:r>
      <w:proofErr w:type="spellEnd"/>
      <w:r w:rsidRPr="00B676D0">
        <w:t>="max-w-6xl mx-auto space-y-8"&gt;</w:t>
      </w:r>
    </w:p>
    <w:p w14:paraId="49BEC39D" w14:textId="77777777" w:rsidR="00B676D0" w:rsidRPr="00B676D0" w:rsidRDefault="00B676D0" w:rsidP="00B676D0">
      <w:pPr>
        <w:pStyle w:val="BodyText"/>
      </w:pPr>
      <w:r w:rsidRPr="00B676D0">
        <w:t>            {</w:t>
      </w:r>
      <w:r w:rsidRPr="00B676D0">
        <w:rPr>
          <w:i/>
          <w:iCs/>
        </w:rPr>
        <w:t>/* Header */</w:t>
      </w:r>
      <w:r w:rsidRPr="00B676D0">
        <w:t>}</w:t>
      </w:r>
    </w:p>
    <w:p w14:paraId="36633614" w14:textId="77777777" w:rsidR="00B676D0" w:rsidRPr="00B676D0" w:rsidRDefault="00B676D0" w:rsidP="00B676D0">
      <w:pPr>
        <w:pStyle w:val="BodyText"/>
      </w:pPr>
      <w:r w:rsidRPr="00B676D0">
        <w:t>            &lt;</w:t>
      </w:r>
      <w:proofErr w:type="spellStart"/>
      <w:r w:rsidRPr="00B676D0">
        <w:t>motion.div</w:t>
      </w:r>
      <w:proofErr w:type="spellEnd"/>
    </w:p>
    <w:p w14:paraId="171E6127" w14:textId="77777777" w:rsidR="00B676D0" w:rsidRPr="00B676D0" w:rsidRDefault="00B676D0" w:rsidP="00B676D0">
      <w:pPr>
        <w:pStyle w:val="BodyText"/>
      </w:pPr>
      <w:r w:rsidRPr="00B676D0">
        <w:t>              initial={{ opacity: 0, y: -20 }}</w:t>
      </w:r>
    </w:p>
    <w:p w14:paraId="0381DE60" w14:textId="77777777" w:rsidR="00B676D0" w:rsidRPr="00B676D0" w:rsidRDefault="00B676D0" w:rsidP="00B676D0">
      <w:pPr>
        <w:pStyle w:val="BodyText"/>
      </w:pPr>
      <w:r w:rsidRPr="00B676D0">
        <w:t>              animate={{ opacity: 1, y: 0 }}</w:t>
      </w:r>
    </w:p>
    <w:p w14:paraId="283CCE1C" w14:textId="77777777" w:rsidR="00B676D0" w:rsidRPr="00B676D0" w:rsidRDefault="00B676D0" w:rsidP="00B676D0">
      <w:pPr>
        <w:pStyle w:val="BodyText"/>
      </w:pPr>
      <w:r w:rsidRPr="00B676D0">
        <w:t>              transition={{ duration: 0.5 }}</w:t>
      </w:r>
    </w:p>
    <w:p w14:paraId="3FBBDBB8" w14:textId="77777777" w:rsidR="00B676D0" w:rsidRPr="00B676D0" w:rsidRDefault="00B676D0" w:rsidP="00B676D0">
      <w:pPr>
        <w:pStyle w:val="BodyText"/>
      </w:pPr>
      <w:r w:rsidRPr="00B676D0">
        <w:t xml:space="preserve">              </w:t>
      </w:r>
      <w:proofErr w:type="spellStart"/>
      <w:r w:rsidRPr="00B676D0">
        <w:t>className</w:t>
      </w:r>
      <w:proofErr w:type="spellEnd"/>
      <w:r w:rsidRPr="00B676D0">
        <w:t>="text-center space-y-4"</w:t>
      </w:r>
    </w:p>
    <w:p w14:paraId="24E8E9A1" w14:textId="77777777" w:rsidR="00B676D0" w:rsidRPr="00B676D0" w:rsidRDefault="00B676D0" w:rsidP="00B676D0">
      <w:pPr>
        <w:pStyle w:val="BodyText"/>
      </w:pPr>
      <w:r w:rsidRPr="00B676D0">
        <w:t>            &gt;</w:t>
      </w:r>
    </w:p>
    <w:p w14:paraId="1657796B" w14:textId="77777777" w:rsidR="00B676D0" w:rsidRPr="00B676D0" w:rsidRDefault="00B676D0" w:rsidP="00B676D0">
      <w:pPr>
        <w:pStyle w:val="BodyText"/>
      </w:pPr>
      <w:r w:rsidRPr="00B676D0">
        <w:t xml:space="preserve">              &lt;h1 </w:t>
      </w:r>
      <w:proofErr w:type="spellStart"/>
      <w:r w:rsidRPr="00B676D0">
        <w:t>className</w:t>
      </w:r>
      <w:proofErr w:type="spellEnd"/>
      <w:r w:rsidRPr="00B676D0">
        <w:t>="text-3xl sm:text-4xl font-bold"&gt;</w:t>
      </w:r>
    </w:p>
    <w:p w14:paraId="34D9ACA1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ITL Deepfake Detection Analysis</w:t>
      </w:r>
    </w:p>
    <w:p w14:paraId="1DC05D27" w14:textId="77777777" w:rsidR="00B676D0" w:rsidRPr="00B676D0" w:rsidRDefault="00B676D0" w:rsidP="00B676D0">
      <w:pPr>
        <w:pStyle w:val="BodyText"/>
      </w:pPr>
      <w:r w:rsidRPr="00B676D0">
        <w:t>              &lt;/h1&gt;</w:t>
      </w:r>
    </w:p>
    <w:p w14:paraId="77C271A3" w14:textId="77777777" w:rsidR="00B676D0" w:rsidRPr="00B676D0" w:rsidRDefault="00B676D0" w:rsidP="00B676D0">
      <w:pPr>
        <w:pStyle w:val="BodyText"/>
      </w:pPr>
      <w:r w:rsidRPr="00B676D0">
        <w:t xml:space="preserve">              &lt;p </w:t>
      </w:r>
      <w:proofErr w:type="spellStart"/>
      <w:r w:rsidRPr="00B676D0">
        <w:t>className</w:t>
      </w:r>
      <w:proofErr w:type="spellEnd"/>
      <w:r w:rsidRPr="00B676D0">
        <w:t>="text-lg text-muted-foreground max-w-2xl mx-auto"&gt;</w:t>
      </w:r>
    </w:p>
    <w:p w14:paraId="798E7D90" w14:textId="77777777" w:rsidR="00B676D0" w:rsidRPr="00B676D0" w:rsidRDefault="00B676D0" w:rsidP="00B676D0">
      <w:pPr>
        <w:pStyle w:val="BodyText"/>
      </w:pPr>
      <w:r w:rsidRPr="00B676D0">
        <w:t>                Upload your media file to analyze it for deepfake manipulation using advanced AI technology.</w:t>
      </w:r>
    </w:p>
    <w:p w14:paraId="6A73E72F" w14:textId="77777777" w:rsidR="00B676D0" w:rsidRPr="00B676D0" w:rsidRDefault="00B676D0" w:rsidP="00B676D0">
      <w:pPr>
        <w:pStyle w:val="BodyText"/>
      </w:pPr>
      <w:r w:rsidRPr="00B676D0">
        <w:t>              &lt;/p&gt;</w:t>
      </w:r>
    </w:p>
    <w:p w14:paraId="7B78E93C" w14:textId="77777777" w:rsidR="00B676D0" w:rsidRPr="00B676D0" w:rsidRDefault="00B676D0" w:rsidP="00B676D0">
      <w:pPr>
        <w:pStyle w:val="BodyText"/>
      </w:pPr>
      <w:r w:rsidRPr="00B676D0">
        <w:t xml:space="preserve">              </w:t>
      </w:r>
    </w:p>
    <w:p w14:paraId="6898A9F7" w14:textId="77777777" w:rsidR="00B676D0" w:rsidRPr="00B676D0" w:rsidRDefault="00B676D0" w:rsidP="00B676D0">
      <w:pPr>
        <w:pStyle w:val="BodyText"/>
      </w:pPr>
      <w:r w:rsidRPr="00B676D0">
        <w:t>              {</w:t>
      </w:r>
      <w:r w:rsidRPr="00B676D0">
        <w:rPr>
          <w:i/>
          <w:iCs/>
        </w:rPr>
        <w:t>/* Tab Navigation */</w:t>
      </w:r>
      <w:r w:rsidRPr="00B676D0">
        <w:t>}</w:t>
      </w:r>
    </w:p>
    <w:p w14:paraId="43BD5CA5" w14:textId="77777777" w:rsidR="00B676D0" w:rsidRPr="00B676D0" w:rsidRDefault="00B676D0" w:rsidP="00B676D0">
      <w:pPr>
        <w:pStyle w:val="BodyText"/>
      </w:pPr>
      <w:r w:rsidRPr="00B676D0">
        <w:t xml:space="preserve">              &lt;div </w:t>
      </w:r>
      <w:proofErr w:type="spellStart"/>
      <w:r w:rsidRPr="00B676D0">
        <w:t>className</w:t>
      </w:r>
      <w:proofErr w:type="spellEnd"/>
      <w:r w:rsidRPr="00B676D0">
        <w:t>="flex items-center justify-center gap-2"&gt;</w:t>
      </w:r>
    </w:p>
    <w:p w14:paraId="5297FFB4" w14:textId="77777777" w:rsidR="00B676D0" w:rsidRPr="00B676D0" w:rsidRDefault="00B676D0" w:rsidP="00B676D0">
      <w:pPr>
        <w:pStyle w:val="BodyText"/>
      </w:pPr>
      <w:r w:rsidRPr="00B676D0">
        <w:t>                &lt;Button</w:t>
      </w:r>
    </w:p>
    <w:p w14:paraId="2C398D75" w14:textId="77777777" w:rsidR="00B676D0" w:rsidRPr="00B676D0" w:rsidRDefault="00B676D0" w:rsidP="00B676D0">
      <w:pPr>
        <w:pStyle w:val="BodyText"/>
      </w:pPr>
      <w:r w:rsidRPr="00B676D0">
        <w:t>                  variant={</w:t>
      </w:r>
      <w:proofErr w:type="spellStart"/>
      <w:r w:rsidRPr="00B676D0">
        <w:t>activeTab</w:t>
      </w:r>
      <w:proofErr w:type="spellEnd"/>
      <w:r w:rsidRPr="00B676D0">
        <w:t xml:space="preserve"> === 'upload' ? 'default' : 'outline'}</w:t>
      </w:r>
    </w:p>
    <w:p w14:paraId="36F49F04" w14:textId="77777777" w:rsidR="00B676D0" w:rsidRPr="00B676D0" w:rsidRDefault="00B676D0" w:rsidP="00B676D0">
      <w:pPr>
        <w:pStyle w:val="BodyText"/>
      </w:pPr>
      <w:r w:rsidRPr="00B676D0">
        <w:t>                  size="</w:t>
      </w:r>
      <w:proofErr w:type="spellStart"/>
      <w:r w:rsidRPr="00B676D0">
        <w:t>sm</w:t>
      </w:r>
      <w:proofErr w:type="spellEnd"/>
      <w:r w:rsidRPr="00B676D0">
        <w:t>"</w:t>
      </w:r>
    </w:p>
    <w:p w14:paraId="61852A4D" w14:textId="77777777" w:rsidR="00B676D0" w:rsidRPr="00B676D0" w:rsidRDefault="00B676D0" w:rsidP="00B676D0">
      <w:pPr>
        <w:pStyle w:val="BodyText"/>
      </w:pPr>
      <w:r w:rsidRPr="00B676D0">
        <w:t xml:space="preserve">                  </w:t>
      </w:r>
      <w:proofErr w:type="spellStart"/>
      <w:r w:rsidRPr="00B676D0">
        <w:t>onClick</w:t>
      </w:r>
      <w:proofErr w:type="spellEnd"/>
      <w:r w:rsidRPr="00B676D0">
        <w:t>={() =&gt; {</w:t>
      </w:r>
    </w:p>
    <w:p w14:paraId="4CB4C19C" w14:textId="77777777" w:rsidR="00B676D0" w:rsidRPr="00B676D0" w:rsidRDefault="00B676D0" w:rsidP="00B676D0">
      <w:pPr>
        <w:pStyle w:val="BodyText"/>
      </w:pPr>
      <w:r w:rsidRPr="00B676D0">
        <w:t xml:space="preserve">                    </w:t>
      </w:r>
      <w:proofErr w:type="spellStart"/>
      <w:r w:rsidRPr="00B676D0">
        <w:t>setActiveTab</w:t>
      </w:r>
      <w:proofErr w:type="spellEnd"/>
      <w:r w:rsidRPr="00B676D0">
        <w:t>('upload');</w:t>
      </w:r>
    </w:p>
    <w:p w14:paraId="4D745E41" w14:textId="77777777" w:rsidR="00B676D0" w:rsidRPr="00B676D0" w:rsidRDefault="00B676D0" w:rsidP="00B676D0">
      <w:pPr>
        <w:pStyle w:val="BodyText"/>
      </w:pPr>
      <w:r w:rsidRPr="00B676D0">
        <w:t xml:space="preserve">                    </w:t>
      </w:r>
      <w:r w:rsidRPr="00B676D0">
        <w:rPr>
          <w:i/>
          <w:iCs/>
        </w:rPr>
        <w:t>// If no file or analysis is complete, allow new upload</w:t>
      </w:r>
    </w:p>
    <w:p w14:paraId="0450C2A0" w14:textId="77777777" w:rsidR="00B676D0" w:rsidRPr="00B676D0" w:rsidRDefault="00B676D0" w:rsidP="00B676D0">
      <w:pPr>
        <w:pStyle w:val="BodyText"/>
      </w:pPr>
      <w:r w:rsidRPr="00B676D0">
        <w:t>                    if (!</w:t>
      </w:r>
      <w:proofErr w:type="spellStart"/>
      <w:r w:rsidRPr="00B676D0">
        <w:t>uploadState.file</w:t>
      </w:r>
      <w:proofErr w:type="spellEnd"/>
      <w:r w:rsidRPr="00B676D0">
        <w:t xml:space="preserve"> &amp;&amp; </w:t>
      </w:r>
      <w:proofErr w:type="spellStart"/>
      <w:r w:rsidRPr="00B676D0">
        <w:t>uploadState.status</w:t>
      </w:r>
      <w:proofErr w:type="spellEnd"/>
      <w:r w:rsidRPr="00B676D0">
        <w:t xml:space="preserve"> === 'idle') {</w:t>
      </w:r>
    </w:p>
    <w:p w14:paraId="294733E4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triggerFileUpload</w:t>
      </w:r>
      <w:proofErr w:type="spellEnd"/>
      <w:r w:rsidRPr="00B676D0">
        <w:t>();</w:t>
      </w:r>
    </w:p>
    <w:p w14:paraId="2B9E7B69" w14:textId="77777777" w:rsidR="00B676D0" w:rsidRPr="00B676D0" w:rsidRDefault="00B676D0" w:rsidP="00B676D0">
      <w:pPr>
        <w:pStyle w:val="BodyText"/>
      </w:pPr>
      <w:r w:rsidRPr="00B676D0">
        <w:t>                    } else if (</w:t>
      </w:r>
      <w:proofErr w:type="spellStart"/>
      <w:r w:rsidRPr="00B676D0">
        <w:t>uploadState.status</w:t>
      </w:r>
      <w:proofErr w:type="spellEnd"/>
      <w:r w:rsidRPr="00B676D0">
        <w:t xml:space="preserve"> === 'completed') {</w:t>
      </w:r>
    </w:p>
    <w:p w14:paraId="79F12CDA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r w:rsidRPr="00B676D0">
        <w:rPr>
          <w:i/>
          <w:iCs/>
        </w:rPr>
        <w:t>// Clear current results and trigger new upload</w:t>
      </w:r>
    </w:p>
    <w:p w14:paraId="3452B2DD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handleFileRemove</w:t>
      </w:r>
      <w:proofErr w:type="spellEnd"/>
      <w:r w:rsidRPr="00B676D0">
        <w:t>();</w:t>
      </w:r>
    </w:p>
    <w:p w14:paraId="63A491F0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r w:rsidRPr="00B676D0">
        <w:rPr>
          <w:i/>
          <w:iCs/>
        </w:rPr>
        <w:t>// Small delay to ensure state is cleared before triggering upload</w:t>
      </w:r>
    </w:p>
    <w:p w14:paraId="3B7F933B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setTimeout</w:t>
      </w:r>
      <w:proofErr w:type="spellEnd"/>
      <w:r w:rsidRPr="00B676D0">
        <w:t xml:space="preserve">(() =&gt; </w:t>
      </w:r>
      <w:proofErr w:type="spellStart"/>
      <w:r w:rsidRPr="00B676D0">
        <w:t>triggerFileUpload</w:t>
      </w:r>
      <w:proofErr w:type="spellEnd"/>
      <w:r w:rsidRPr="00B676D0">
        <w:t>(), 100);</w:t>
      </w:r>
    </w:p>
    <w:p w14:paraId="28401F9E" w14:textId="77777777" w:rsidR="00B676D0" w:rsidRPr="00B676D0" w:rsidRDefault="00B676D0" w:rsidP="00B676D0">
      <w:pPr>
        <w:pStyle w:val="BodyText"/>
      </w:pPr>
      <w:r w:rsidRPr="00B676D0">
        <w:t>                    }</w:t>
      </w:r>
    </w:p>
    <w:p w14:paraId="3F09BA6E" w14:textId="77777777" w:rsidR="00B676D0" w:rsidRPr="00B676D0" w:rsidRDefault="00B676D0" w:rsidP="00B676D0">
      <w:pPr>
        <w:pStyle w:val="BodyText"/>
      </w:pPr>
      <w:r w:rsidRPr="00B676D0">
        <w:t>                  }}</w:t>
      </w:r>
    </w:p>
    <w:p w14:paraId="7341D31E" w14:textId="77777777" w:rsidR="00B676D0" w:rsidRPr="00B676D0" w:rsidRDefault="00B676D0" w:rsidP="00B676D0">
      <w:pPr>
        <w:pStyle w:val="BodyText"/>
      </w:pPr>
      <w:r w:rsidRPr="00B676D0">
        <w:t xml:space="preserve">                  </w:t>
      </w:r>
      <w:proofErr w:type="spellStart"/>
      <w:r w:rsidRPr="00B676D0">
        <w:t>className</w:t>
      </w:r>
      <w:proofErr w:type="spellEnd"/>
      <w:r w:rsidRPr="00B676D0">
        <w:t>="px-6"</w:t>
      </w:r>
    </w:p>
    <w:p w14:paraId="3F4D18D7" w14:textId="77777777" w:rsidR="00B676D0" w:rsidRPr="00B676D0" w:rsidRDefault="00B676D0" w:rsidP="00B676D0">
      <w:pPr>
        <w:pStyle w:val="BodyText"/>
      </w:pPr>
      <w:r w:rsidRPr="00B676D0">
        <w:t>                &gt;</w:t>
      </w:r>
    </w:p>
    <w:p w14:paraId="0BBEBC29" w14:textId="77777777" w:rsidR="00B676D0" w:rsidRPr="00B676D0" w:rsidRDefault="00B676D0" w:rsidP="00B676D0">
      <w:pPr>
        <w:pStyle w:val="BodyText"/>
      </w:pPr>
      <w:r w:rsidRPr="00B676D0">
        <w:t xml:space="preserve">                  &lt;Activity </w:t>
      </w:r>
      <w:proofErr w:type="spellStart"/>
      <w:r w:rsidRPr="00B676D0">
        <w:t>className</w:t>
      </w:r>
      <w:proofErr w:type="spellEnd"/>
      <w:r w:rsidRPr="00B676D0">
        <w:t>="w-4 h-4 mr-2" /&gt;</w:t>
      </w:r>
    </w:p>
    <w:p w14:paraId="2F453262" w14:textId="77777777" w:rsidR="00B676D0" w:rsidRPr="00B676D0" w:rsidRDefault="00B676D0" w:rsidP="00B676D0">
      <w:pPr>
        <w:pStyle w:val="BodyText"/>
      </w:pPr>
      <w:r w:rsidRPr="00B676D0">
        <w:t>                  Upload &amp; Analyze</w:t>
      </w:r>
    </w:p>
    <w:p w14:paraId="0CAAAA01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&lt;/Button&gt;</w:t>
      </w:r>
    </w:p>
    <w:p w14:paraId="0A489805" w14:textId="77777777" w:rsidR="00B676D0" w:rsidRPr="00B676D0" w:rsidRDefault="00B676D0" w:rsidP="00B676D0">
      <w:pPr>
        <w:pStyle w:val="BodyText"/>
      </w:pPr>
      <w:r w:rsidRPr="00B676D0">
        <w:t>                &lt;Button</w:t>
      </w:r>
    </w:p>
    <w:p w14:paraId="1DFCBF60" w14:textId="77777777" w:rsidR="00B676D0" w:rsidRPr="00B676D0" w:rsidRDefault="00B676D0" w:rsidP="00B676D0">
      <w:pPr>
        <w:pStyle w:val="BodyText"/>
      </w:pPr>
      <w:r w:rsidRPr="00B676D0">
        <w:t>                  variant={</w:t>
      </w:r>
      <w:proofErr w:type="spellStart"/>
      <w:r w:rsidRPr="00B676D0">
        <w:t>activeTab</w:t>
      </w:r>
      <w:proofErr w:type="spellEnd"/>
      <w:r w:rsidRPr="00B676D0">
        <w:t xml:space="preserve"> === 'usage' ? 'default' : 'outline'}</w:t>
      </w:r>
    </w:p>
    <w:p w14:paraId="04468B43" w14:textId="77777777" w:rsidR="00B676D0" w:rsidRPr="00B676D0" w:rsidRDefault="00B676D0" w:rsidP="00B676D0">
      <w:pPr>
        <w:pStyle w:val="BodyText"/>
      </w:pPr>
      <w:r w:rsidRPr="00B676D0">
        <w:t>                  size="</w:t>
      </w:r>
      <w:proofErr w:type="spellStart"/>
      <w:r w:rsidRPr="00B676D0">
        <w:t>sm</w:t>
      </w:r>
      <w:proofErr w:type="spellEnd"/>
      <w:r w:rsidRPr="00B676D0">
        <w:t>"</w:t>
      </w:r>
    </w:p>
    <w:p w14:paraId="21594476" w14:textId="77777777" w:rsidR="00B676D0" w:rsidRPr="00B676D0" w:rsidRDefault="00B676D0" w:rsidP="00B676D0">
      <w:pPr>
        <w:pStyle w:val="BodyText"/>
      </w:pPr>
      <w:r w:rsidRPr="00B676D0">
        <w:t xml:space="preserve">                  </w:t>
      </w:r>
      <w:proofErr w:type="spellStart"/>
      <w:r w:rsidRPr="00B676D0">
        <w:t>onClick</w:t>
      </w:r>
      <w:proofErr w:type="spellEnd"/>
      <w:r w:rsidRPr="00B676D0">
        <w:t xml:space="preserve">={() =&gt; </w:t>
      </w:r>
      <w:proofErr w:type="spellStart"/>
      <w:r w:rsidRPr="00B676D0">
        <w:t>setActiveTab</w:t>
      </w:r>
      <w:proofErr w:type="spellEnd"/>
      <w:r w:rsidRPr="00B676D0">
        <w:t>('usage')}</w:t>
      </w:r>
    </w:p>
    <w:p w14:paraId="78A42267" w14:textId="77777777" w:rsidR="00B676D0" w:rsidRPr="00B676D0" w:rsidRDefault="00B676D0" w:rsidP="00B676D0">
      <w:pPr>
        <w:pStyle w:val="BodyText"/>
      </w:pPr>
      <w:r w:rsidRPr="00B676D0">
        <w:t xml:space="preserve">                  </w:t>
      </w:r>
      <w:proofErr w:type="spellStart"/>
      <w:r w:rsidRPr="00B676D0">
        <w:t>className</w:t>
      </w:r>
      <w:proofErr w:type="spellEnd"/>
      <w:r w:rsidRPr="00B676D0">
        <w:t>="px-6"</w:t>
      </w:r>
    </w:p>
    <w:p w14:paraId="4BC8CAD2" w14:textId="77777777" w:rsidR="00B676D0" w:rsidRPr="00B676D0" w:rsidRDefault="00B676D0" w:rsidP="00B676D0">
      <w:pPr>
        <w:pStyle w:val="BodyText"/>
      </w:pPr>
      <w:r w:rsidRPr="00B676D0">
        <w:t>                &gt;</w:t>
      </w:r>
    </w:p>
    <w:p w14:paraId="7119A870" w14:textId="77777777" w:rsidR="00B676D0" w:rsidRPr="00B676D0" w:rsidRDefault="00B676D0" w:rsidP="00B676D0">
      <w:pPr>
        <w:pStyle w:val="BodyText"/>
      </w:pPr>
      <w:r w:rsidRPr="00B676D0">
        <w:t xml:space="preserve">                  &lt;BarChart3 </w:t>
      </w:r>
      <w:proofErr w:type="spellStart"/>
      <w:r w:rsidRPr="00B676D0">
        <w:t>className</w:t>
      </w:r>
      <w:proofErr w:type="spellEnd"/>
      <w:r w:rsidRPr="00B676D0">
        <w:t>="w-4 h-4 mr-2" /&gt;</w:t>
      </w:r>
    </w:p>
    <w:p w14:paraId="005FBBD7" w14:textId="77777777" w:rsidR="00B676D0" w:rsidRPr="00B676D0" w:rsidRDefault="00B676D0" w:rsidP="00B676D0">
      <w:pPr>
        <w:pStyle w:val="BodyText"/>
      </w:pPr>
      <w:r w:rsidRPr="00B676D0">
        <w:t>                  Usage Dashboard</w:t>
      </w:r>
    </w:p>
    <w:p w14:paraId="73B5D0FD" w14:textId="77777777" w:rsidR="00B676D0" w:rsidRPr="00B676D0" w:rsidRDefault="00B676D0" w:rsidP="00B676D0">
      <w:pPr>
        <w:pStyle w:val="BodyText"/>
      </w:pPr>
      <w:r w:rsidRPr="00B676D0">
        <w:t>                &lt;/Button&gt;</w:t>
      </w:r>
    </w:p>
    <w:p w14:paraId="211F685C" w14:textId="77777777" w:rsidR="00B676D0" w:rsidRPr="00B676D0" w:rsidRDefault="00B676D0" w:rsidP="00B676D0">
      <w:pPr>
        <w:pStyle w:val="BodyText"/>
      </w:pPr>
      <w:r w:rsidRPr="00B676D0">
        <w:t>              &lt;/div&gt;</w:t>
      </w:r>
    </w:p>
    <w:p w14:paraId="4CF3493E" w14:textId="77777777" w:rsidR="00B676D0" w:rsidRPr="00B676D0" w:rsidRDefault="00B676D0" w:rsidP="00B676D0">
      <w:pPr>
        <w:pStyle w:val="BodyText"/>
      </w:pPr>
    </w:p>
    <w:p w14:paraId="2C4DB5BA" w14:textId="77777777" w:rsidR="00B676D0" w:rsidRPr="00B676D0" w:rsidRDefault="00B676D0" w:rsidP="00B676D0">
      <w:pPr>
        <w:pStyle w:val="BodyText"/>
      </w:pPr>
      <w:r w:rsidRPr="00B676D0">
        <w:t xml:space="preserve">              &lt;div </w:t>
      </w:r>
      <w:proofErr w:type="spellStart"/>
      <w:r w:rsidRPr="00B676D0">
        <w:t>className</w:t>
      </w:r>
      <w:proofErr w:type="spellEnd"/>
      <w:r w:rsidRPr="00B676D0">
        <w:t>="flex items-center justify-center gap-4 text-</w:t>
      </w:r>
      <w:proofErr w:type="spellStart"/>
      <w:r w:rsidRPr="00B676D0">
        <w:t>sm</w:t>
      </w:r>
      <w:proofErr w:type="spellEnd"/>
      <w:r w:rsidRPr="00B676D0">
        <w:t xml:space="preserve"> text-muted-foreground"&gt;</w:t>
      </w:r>
    </w:p>
    <w:p w14:paraId="3C41711E" w14:textId="77777777" w:rsidR="00B676D0" w:rsidRPr="00B676D0" w:rsidRDefault="00B676D0" w:rsidP="00B676D0">
      <w:pPr>
        <w:pStyle w:val="BodyText"/>
      </w:pPr>
      <w:r w:rsidRPr="00B676D0">
        <w:t xml:space="preserve">                &lt;div </w:t>
      </w:r>
      <w:proofErr w:type="spellStart"/>
      <w:r w:rsidRPr="00B676D0">
        <w:t>className</w:t>
      </w:r>
      <w:proofErr w:type="spellEnd"/>
      <w:r w:rsidRPr="00B676D0">
        <w:t>="flex items-center gap-1"&gt;</w:t>
      </w:r>
    </w:p>
    <w:p w14:paraId="359D6FDB" w14:textId="77777777" w:rsidR="00B676D0" w:rsidRPr="00B676D0" w:rsidRDefault="00B676D0" w:rsidP="00B676D0">
      <w:pPr>
        <w:pStyle w:val="BodyText"/>
      </w:pPr>
      <w:r w:rsidRPr="00B676D0">
        <w:t xml:space="preserve">                  &lt;Zap </w:t>
      </w:r>
      <w:proofErr w:type="spellStart"/>
      <w:r w:rsidRPr="00B676D0">
        <w:t>className</w:t>
      </w:r>
      <w:proofErr w:type="spellEnd"/>
      <w:r w:rsidRPr="00B676D0">
        <w:t>="w-4 h-4" /&gt;</w:t>
      </w:r>
    </w:p>
    <w:p w14:paraId="73D8E3DF" w14:textId="77777777" w:rsidR="00B676D0" w:rsidRPr="00B676D0" w:rsidRDefault="00B676D0" w:rsidP="00B676D0">
      <w:pPr>
        <w:pStyle w:val="BodyText"/>
      </w:pPr>
      <w:r w:rsidRPr="00B676D0">
        <w:t>                  Fast Analysis</w:t>
      </w:r>
    </w:p>
    <w:p w14:paraId="62AACE82" w14:textId="77777777" w:rsidR="00B676D0" w:rsidRPr="00B676D0" w:rsidRDefault="00B676D0" w:rsidP="00B676D0">
      <w:pPr>
        <w:pStyle w:val="BodyText"/>
      </w:pPr>
      <w:r w:rsidRPr="00B676D0">
        <w:t>                &lt;/div&gt;</w:t>
      </w:r>
    </w:p>
    <w:p w14:paraId="4DC12BAA" w14:textId="77777777" w:rsidR="00B676D0" w:rsidRPr="00B676D0" w:rsidRDefault="00B676D0" w:rsidP="00B676D0">
      <w:pPr>
        <w:pStyle w:val="BodyText"/>
      </w:pPr>
      <w:r w:rsidRPr="00B676D0">
        <w:t xml:space="preserve">                &lt;div </w:t>
      </w:r>
      <w:proofErr w:type="spellStart"/>
      <w:r w:rsidRPr="00B676D0">
        <w:t>className</w:t>
      </w:r>
      <w:proofErr w:type="spellEnd"/>
      <w:r w:rsidRPr="00B676D0">
        <w:t>="flex items-center gap-1"&gt;</w:t>
      </w:r>
    </w:p>
    <w:p w14:paraId="06B4FBD1" w14:textId="77777777" w:rsidR="00B676D0" w:rsidRPr="00B676D0" w:rsidRDefault="00B676D0" w:rsidP="00B676D0">
      <w:pPr>
        <w:pStyle w:val="BodyText"/>
      </w:pPr>
      <w:r w:rsidRPr="00B676D0">
        <w:t xml:space="preserve">                  &lt;Info </w:t>
      </w:r>
      <w:proofErr w:type="spellStart"/>
      <w:r w:rsidRPr="00B676D0">
        <w:t>className</w:t>
      </w:r>
      <w:proofErr w:type="spellEnd"/>
      <w:r w:rsidRPr="00B676D0">
        <w:t>="w-4 h-4" /&gt;</w:t>
      </w:r>
    </w:p>
    <w:p w14:paraId="682D3958" w14:textId="77777777" w:rsidR="00B676D0" w:rsidRPr="00B676D0" w:rsidRDefault="00B676D0" w:rsidP="00B676D0">
      <w:pPr>
        <w:pStyle w:val="BodyText"/>
      </w:pPr>
      <w:r w:rsidRPr="00B676D0">
        <w:t>                  Free Tier: Images &amp; Audio Only</w:t>
      </w:r>
    </w:p>
    <w:p w14:paraId="29FDDC8E" w14:textId="77777777" w:rsidR="00B676D0" w:rsidRPr="00B676D0" w:rsidRDefault="00B676D0" w:rsidP="00B676D0">
      <w:pPr>
        <w:pStyle w:val="BodyText"/>
      </w:pPr>
      <w:r w:rsidRPr="00B676D0">
        <w:t>                &lt;/div&gt;</w:t>
      </w:r>
    </w:p>
    <w:p w14:paraId="0B030988" w14:textId="77777777" w:rsidR="00B676D0" w:rsidRPr="00B676D0" w:rsidRDefault="00B676D0" w:rsidP="00B676D0">
      <w:pPr>
        <w:pStyle w:val="BodyText"/>
      </w:pPr>
      <w:r w:rsidRPr="00B676D0">
        <w:t>              &lt;/div&gt;</w:t>
      </w:r>
    </w:p>
    <w:p w14:paraId="0E9166FF" w14:textId="77777777" w:rsidR="00B676D0" w:rsidRPr="00B676D0" w:rsidRDefault="00B676D0" w:rsidP="00B676D0">
      <w:pPr>
        <w:pStyle w:val="BodyText"/>
      </w:pPr>
      <w:r w:rsidRPr="00B676D0">
        <w:t>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7B290E23" w14:textId="77777777" w:rsidR="00B676D0" w:rsidRPr="00B676D0" w:rsidRDefault="00B676D0" w:rsidP="00B676D0">
      <w:pPr>
        <w:pStyle w:val="BodyText"/>
      </w:pPr>
    </w:p>
    <w:p w14:paraId="71105C2F" w14:textId="77777777" w:rsidR="00B676D0" w:rsidRPr="00B676D0" w:rsidRDefault="00B676D0" w:rsidP="00B676D0">
      <w:pPr>
        <w:pStyle w:val="BodyText"/>
      </w:pPr>
      <w:r w:rsidRPr="00B676D0">
        <w:t>            {</w:t>
      </w:r>
      <w:r w:rsidRPr="00B676D0">
        <w:rPr>
          <w:i/>
          <w:iCs/>
        </w:rPr>
        <w:t>/* Content Tabs */</w:t>
      </w:r>
      <w:r w:rsidRPr="00B676D0">
        <w:t>}</w:t>
      </w:r>
    </w:p>
    <w:p w14:paraId="1BAD6080" w14:textId="77777777" w:rsidR="00B676D0" w:rsidRPr="00B676D0" w:rsidRDefault="00B676D0" w:rsidP="00B676D0">
      <w:pPr>
        <w:pStyle w:val="BodyText"/>
      </w:pPr>
      <w:r w:rsidRPr="00B676D0">
        <w:t>            &lt;</w:t>
      </w:r>
      <w:proofErr w:type="spellStart"/>
      <w:r w:rsidRPr="00B676D0">
        <w:t>AnimatePresence</w:t>
      </w:r>
      <w:proofErr w:type="spellEnd"/>
      <w:r w:rsidRPr="00B676D0">
        <w:t xml:space="preserve"> mode="wait"&gt;</w:t>
      </w:r>
    </w:p>
    <w:p w14:paraId="655BD7DA" w14:textId="77777777" w:rsidR="00B676D0" w:rsidRPr="00B676D0" w:rsidRDefault="00B676D0" w:rsidP="00B676D0">
      <w:pPr>
        <w:pStyle w:val="BodyText"/>
      </w:pPr>
      <w:r w:rsidRPr="00B676D0">
        <w:t>              {</w:t>
      </w:r>
      <w:proofErr w:type="spellStart"/>
      <w:r w:rsidRPr="00B676D0">
        <w:t>activeTab</w:t>
      </w:r>
      <w:proofErr w:type="spellEnd"/>
      <w:r w:rsidRPr="00B676D0">
        <w:t xml:space="preserve"> === 'upload' ? (</w:t>
      </w:r>
    </w:p>
    <w:p w14:paraId="0F74BFBB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&lt;</w:t>
      </w:r>
      <w:proofErr w:type="spellStart"/>
      <w:r w:rsidRPr="00B676D0">
        <w:t>motion.div</w:t>
      </w:r>
      <w:proofErr w:type="spellEnd"/>
    </w:p>
    <w:p w14:paraId="0CEC343D" w14:textId="77777777" w:rsidR="00B676D0" w:rsidRPr="00B676D0" w:rsidRDefault="00B676D0" w:rsidP="00B676D0">
      <w:pPr>
        <w:pStyle w:val="BodyText"/>
      </w:pPr>
      <w:r w:rsidRPr="00B676D0">
        <w:t>                  key="upload"</w:t>
      </w:r>
    </w:p>
    <w:p w14:paraId="5C9CD0B0" w14:textId="77777777" w:rsidR="00B676D0" w:rsidRPr="00B676D0" w:rsidRDefault="00B676D0" w:rsidP="00B676D0">
      <w:pPr>
        <w:pStyle w:val="BodyText"/>
      </w:pPr>
      <w:r w:rsidRPr="00B676D0">
        <w:t>                  initial={{ opacity: 0, y: 20 }}</w:t>
      </w:r>
    </w:p>
    <w:p w14:paraId="06FEE98D" w14:textId="77777777" w:rsidR="00B676D0" w:rsidRPr="00B676D0" w:rsidRDefault="00B676D0" w:rsidP="00B676D0">
      <w:pPr>
        <w:pStyle w:val="BodyText"/>
      </w:pPr>
      <w:r w:rsidRPr="00B676D0">
        <w:t>                  animate={{ opacity: 1, y: 0 }}</w:t>
      </w:r>
    </w:p>
    <w:p w14:paraId="7C527221" w14:textId="77777777" w:rsidR="00B676D0" w:rsidRPr="00B676D0" w:rsidRDefault="00B676D0" w:rsidP="00B676D0">
      <w:pPr>
        <w:pStyle w:val="BodyText"/>
      </w:pPr>
      <w:r w:rsidRPr="00B676D0">
        <w:t>                  exit={{ opacity: 0, y: -20 }}</w:t>
      </w:r>
    </w:p>
    <w:p w14:paraId="01F146C4" w14:textId="77777777" w:rsidR="00B676D0" w:rsidRPr="00B676D0" w:rsidRDefault="00B676D0" w:rsidP="00B676D0">
      <w:pPr>
        <w:pStyle w:val="BodyText"/>
      </w:pPr>
      <w:r w:rsidRPr="00B676D0">
        <w:t>                  transition={{ duration: 0.3 }}</w:t>
      </w:r>
    </w:p>
    <w:p w14:paraId="20347A89" w14:textId="77777777" w:rsidR="00B676D0" w:rsidRPr="00B676D0" w:rsidRDefault="00B676D0" w:rsidP="00B676D0">
      <w:pPr>
        <w:pStyle w:val="BodyText"/>
      </w:pPr>
      <w:r w:rsidRPr="00B676D0">
        <w:t xml:space="preserve">                  </w:t>
      </w:r>
      <w:proofErr w:type="spellStart"/>
      <w:r w:rsidRPr="00B676D0">
        <w:t>className</w:t>
      </w:r>
      <w:proofErr w:type="spellEnd"/>
      <w:r w:rsidRPr="00B676D0">
        <w:t>="space-y-8"</w:t>
      </w:r>
    </w:p>
    <w:p w14:paraId="184DAF7E" w14:textId="77777777" w:rsidR="00B676D0" w:rsidRPr="00B676D0" w:rsidRDefault="00B676D0" w:rsidP="00B676D0">
      <w:pPr>
        <w:pStyle w:val="BodyText"/>
      </w:pPr>
      <w:r w:rsidRPr="00B676D0">
        <w:t>                &gt;</w:t>
      </w:r>
    </w:p>
    <w:p w14:paraId="77523775" w14:textId="77777777" w:rsidR="00B676D0" w:rsidRPr="00B676D0" w:rsidRDefault="00B676D0" w:rsidP="00B676D0">
      <w:pPr>
        <w:pStyle w:val="BodyText"/>
      </w:pPr>
      <w:r w:rsidRPr="00B676D0">
        <w:t>                  {</w:t>
      </w:r>
      <w:r w:rsidRPr="00B676D0">
        <w:rPr>
          <w:i/>
          <w:iCs/>
        </w:rPr>
        <w:t>/* Upload Section */</w:t>
      </w:r>
      <w:r w:rsidRPr="00B676D0">
        <w:t>}</w:t>
      </w:r>
    </w:p>
    <w:p w14:paraId="282676AC" w14:textId="77777777" w:rsidR="00B676D0" w:rsidRPr="00B676D0" w:rsidRDefault="00B676D0" w:rsidP="00B676D0">
      <w:pPr>
        <w:pStyle w:val="BodyText"/>
      </w:pPr>
      <w:r w:rsidRPr="00B676D0">
        <w:t>                  &lt;div&gt;</w:t>
      </w:r>
    </w:p>
    <w:p w14:paraId="66A35F00" w14:textId="77777777" w:rsidR="00B676D0" w:rsidRPr="00B676D0" w:rsidRDefault="00B676D0" w:rsidP="00B676D0">
      <w:pPr>
        <w:pStyle w:val="BodyText"/>
      </w:pPr>
      <w:r w:rsidRPr="00B676D0">
        <w:t>                    &lt;</w:t>
      </w:r>
      <w:proofErr w:type="spellStart"/>
      <w:r w:rsidRPr="00B676D0">
        <w:t>UploadBox</w:t>
      </w:r>
      <w:proofErr w:type="spellEnd"/>
    </w:p>
    <w:p w14:paraId="24807DE2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onFileSelect</w:t>
      </w:r>
      <w:proofErr w:type="spellEnd"/>
      <w:r w:rsidRPr="00B676D0">
        <w:t>={</w:t>
      </w:r>
      <w:proofErr w:type="spellStart"/>
      <w:r w:rsidRPr="00B676D0">
        <w:t>handleFileSelect</w:t>
      </w:r>
      <w:proofErr w:type="spellEnd"/>
      <w:r w:rsidRPr="00B676D0">
        <w:t>}</w:t>
      </w:r>
    </w:p>
    <w:p w14:paraId="706A1CBE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onFileRemove</w:t>
      </w:r>
      <w:proofErr w:type="spellEnd"/>
      <w:r w:rsidRPr="00B676D0">
        <w:t>={</w:t>
      </w:r>
      <w:proofErr w:type="spellStart"/>
      <w:r w:rsidRPr="00B676D0">
        <w:t>handleFileRemove</w:t>
      </w:r>
      <w:proofErr w:type="spellEnd"/>
      <w:r w:rsidRPr="00B676D0">
        <w:t>}</w:t>
      </w:r>
    </w:p>
    <w:p w14:paraId="31DD9677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uploadState</w:t>
      </w:r>
      <w:proofErr w:type="spellEnd"/>
      <w:r w:rsidRPr="00B676D0">
        <w:t>={</w:t>
      </w:r>
      <w:proofErr w:type="spellStart"/>
      <w:r w:rsidRPr="00B676D0">
        <w:t>uploadState</w:t>
      </w:r>
      <w:proofErr w:type="spellEnd"/>
      <w:r w:rsidRPr="00B676D0">
        <w:t>}</w:t>
      </w:r>
    </w:p>
    <w:p w14:paraId="1CE22D5F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uploadProgress</w:t>
      </w:r>
      <w:proofErr w:type="spellEnd"/>
      <w:r w:rsidRPr="00B676D0">
        <w:t>={</w:t>
      </w:r>
      <w:proofErr w:type="spellStart"/>
      <w:r w:rsidRPr="00B676D0">
        <w:t>uploadProgress</w:t>
      </w:r>
      <w:proofErr w:type="spellEnd"/>
      <w:r w:rsidRPr="00B676D0">
        <w:t>}</w:t>
      </w:r>
    </w:p>
    <w:p w14:paraId="2BF35CB2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className</w:t>
      </w:r>
      <w:proofErr w:type="spellEnd"/>
      <w:r w:rsidRPr="00B676D0">
        <w:t>="max-w-2xl mx-auto"</w:t>
      </w:r>
    </w:p>
    <w:p w14:paraId="3237E192" w14:textId="77777777" w:rsidR="00B676D0" w:rsidRPr="00B676D0" w:rsidRDefault="00B676D0" w:rsidP="00B676D0">
      <w:pPr>
        <w:pStyle w:val="BodyText"/>
      </w:pPr>
      <w:r w:rsidRPr="00B676D0">
        <w:t>                    /&gt;</w:t>
      </w:r>
    </w:p>
    <w:p w14:paraId="24D56DC4" w14:textId="77777777" w:rsidR="00B676D0" w:rsidRPr="00B676D0" w:rsidRDefault="00B676D0" w:rsidP="00B676D0">
      <w:pPr>
        <w:pStyle w:val="BodyText"/>
      </w:pPr>
      <w:r w:rsidRPr="00B676D0">
        <w:t>                  &lt;/div&gt;</w:t>
      </w:r>
    </w:p>
    <w:p w14:paraId="2AE0B5DF" w14:textId="77777777" w:rsidR="00B676D0" w:rsidRPr="00B676D0" w:rsidRDefault="00B676D0" w:rsidP="00B676D0">
      <w:pPr>
        <w:pStyle w:val="BodyText"/>
      </w:pPr>
    </w:p>
    <w:p w14:paraId="09ADF24C" w14:textId="77777777" w:rsidR="00B676D0" w:rsidRPr="00B676D0" w:rsidRDefault="00B676D0" w:rsidP="00B676D0">
      <w:pPr>
        <w:pStyle w:val="BodyText"/>
      </w:pPr>
      <w:r w:rsidRPr="00B676D0">
        <w:t>                  {</w:t>
      </w:r>
      <w:r w:rsidRPr="00B676D0">
        <w:rPr>
          <w:i/>
          <w:iCs/>
        </w:rPr>
        <w:t>/* Results Section */</w:t>
      </w:r>
      <w:r w:rsidRPr="00B676D0">
        <w:t>}</w:t>
      </w:r>
    </w:p>
    <w:p w14:paraId="71350F9E" w14:textId="77777777" w:rsidR="00B676D0" w:rsidRPr="00B676D0" w:rsidRDefault="00B676D0" w:rsidP="00B676D0">
      <w:pPr>
        <w:pStyle w:val="BodyText"/>
      </w:pPr>
      <w:r w:rsidRPr="00B676D0">
        <w:t>                  &lt;</w:t>
      </w:r>
      <w:proofErr w:type="spellStart"/>
      <w:r w:rsidRPr="00B676D0">
        <w:t>AnimatePresence</w:t>
      </w:r>
      <w:proofErr w:type="spellEnd"/>
      <w:r w:rsidRPr="00B676D0">
        <w:t>&gt;</w:t>
      </w:r>
    </w:p>
    <w:p w14:paraId="1BA52194" w14:textId="77777777" w:rsidR="00B676D0" w:rsidRPr="00B676D0" w:rsidRDefault="00B676D0" w:rsidP="00B676D0">
      <w:pPr>
        <w:pStyle w:val="BodyText"/>
      </w:pPr>
      <w:r w:rsidRPr="00B676D0">
        <w:t>                    {</w:t>
      </w:r>
      <w:proofErr w:type="spellStart"/>
      <w:r w:rsidRPr="00B676D0">
        <w:t>analysisResult</w:t>
      </w:r>
      <w:proofErr w:type="spellEnd"/>
      <w:r w:rsidRPr="00B676D0">
        <w:t xml:space="preserve"> &amp;&amp; (</w:t>
      </w:r>
    </w:p>
    <w:p w14:paraId="2905E3F0" w14:textId="77777777" w:rsidR="00B676D0" w:rsidRPr="00B676D0" w:rsidRDefault="00B676D0" w:rsidP="00B676D0">
      <w:pPr>
        <w:pStyle w:val="BodyText"/>
      </w:pPr>
      <w:r w:rsidRPr="00B676D0">
        <w:t>                      &lt;</w:t>
      </w:r>
      <w:proofErr w:type="spellStart"/>
      <w:r w:rsidRPr="00B676D0">
        <w:t>motion.div</w:t>
      </w:r>
      <w:proofErr w:type="spellEnd"/>
    </w:p>
    <w:p w14:paraId="6206385D" w14:textId="77777777" w:rsidR="00B676D0" w:rsidRPr="00B676D0" w:rsidRDefault="00B676D0" w:rsidP="00B676D0">
      <w:pPr>
        <w:pStyle w:val="BodyText"/>
      </w:pPr>
      <w:r w:rsidRPr="00B676D0">
        <w:t>                        initial={{ opacity: 0, y: 20 }}</w:t>
      </w:r>
    </w:p>
    <w:p w14:paraId="23AD413F" w14:textId="77777777" w:rsidR="00B676D0" w:rsidRPr="00B676D0" w:rsidRDefault="00B676D0" w:rsidP="00B676D0">
      <w:pPr>
        <w:pStyle w:val="BodyText"/>
      </w:pPr>
      <w:r w:rsidRPr="00B676D0">
        <w:t>                        animate={{ opacity: 1, y: 0 }}</w:t>
      </w:r>
    </w:p>
    <w:p w14:paraId="48ACD239" w14:textId="77777777" w:rsidR="00B676D0" w:rsidRPr="00B676D0" w:rsidRDefault="00B676D0" w:rsidP="00B676D0">
      <w:pPr>
        <w:pStyle w:val="BodyText"/>
      </w:pPr>
      <w:r w:rsidRPr="00B676D0">
        <w:t>                        exit={{ opacity: 0, y: -20 }}</w:t>
      </w:r>
    </w:p>
    <w:p w14:paraId="2909A15C" w14:textId="77777777" w:rsidR="00B676D0" w:rsidRPr="00B676D0" w:rsidRDefault="00B676D0" w:rsidP="00B676D0">
      <w:pPr>
        <w:pStyle w:val="BodyText"/>
      </w:pPr>
      <w:r w:rsidRPr="00B676D0">
        <w:t>                        transition={{ duration: 0.5 }}</w:t>
      </w:r>
    </w:p>
    <w:p w14:paraId="7180194A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                  </w:t>
      </w:r>
      <w:proofErr w:type="spellStart"/>
      <w:r w:rsidRPr="00B676D0">
        <w:t>className</w:t>
      </w:r>
      <w:proofErr w:type="spellEnd"/>
      <w:r w:rsidRPr="00B676D0">
        <w:t>="space-y-6"</w:t>
      </w:r>
    </w:p>
    <w:p w14:paraId="5A57280A" w14:textId="77777777" w:rsidR="00B676D0" w:rsidRPr="00B676D0" w:rsidRDefault="00B676D0" w:rsidP="00B676D0">
      <w:pPr>
        <w:pStyle w:val="BodyText"/>
      </w:pPr>
      <w:r w:rsidRPr="00B676D0">
        <w:t>                      &gt;</w:t>
      </w:r>
    </w:p>
    <w:p w14:paraId="5CA7E0B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&lt;Separator </w:t>
      </w:r>
      <w:proofErr w:type="spellStart"/>
      <w:r w:rsidRPr="00B676D0">
        <w:t>className</w:t>
      </w:r>
      <w:proofErr w:type="spellEnd"/>
      <w:r w:rsidRPr="00B676D0">
        <w:t>="my-8" /&gt;</w:t>
      </w:r>
    </w:p>
    <w:p w14:paraId="2F64F1EC" w14:textId="77777777" w:rsidR="00B676D0" w:rsidRPr="00B676D0" w:rsidRDefault="00B676D0" w:rsidP="00B676D0">
      <w:pPr>
        <w:pStyle w:val="BodyText"/>
      </w:pPr>
      <w:r w:rsidRPr="00B676D0">
        <w:t xml:space="preserve">                        </w:t>
      </w:r>
    </w:p>
    <w:p w14:paraId="4EA1C6F8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Results Header */</w:t>
      </w:r>
      <w:r w:rsidRPr="00B676D0">
        <w:t>}</w:t>
      </w:r>
    </w:p>
    <w:p w14:paraId="2F5B08F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&lt;div </w:t>
      </w:r>
      <w:proofErr w:type="spellStart"/>
      <w:r w:rsidRPr="00B676D0">
        <w:t>className</w:t>
      </w:r>
      <w:proofErr w:type="spellEnd"/>
      <w:r w:rsidRPr="00B676D0">
        <w:t>="text-center space-y-2"&gt;</w:t>
      </w:r>
    </w:p>
    <w:p w14:paraId="5272A7CB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h2 </w:t>
      </w:r>
      <w:proofErr w:type="spellStart"/>
      <w:r w:rsidRPr="00B676D0">
        <w:t>className</w:t>
      </w:r>
      <w:proofErr w:type="spellEnd"/>
      <w:r w:rsidRPr="00B676D0">
        <w:t>="text-2xl font-bold"&gt;Analysis Results&lt;/h2&gt;</w:t>
      </w:r>
    </w:p>
    <w:p w14:paraId="139BF0F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p </w:t>
      </w:r>
      <w:proofErr w:type="spellStart"/>
      <w:r w:rsidRPr="00B676D0">
        <w:t>className</w:t>
      </w:r>
      <w:proofErr w:type="spellEnd"/>
      <w:r w:rsidRPr="00B676D0">
        <w:t>="text-muted-foreground"&gt;</w:t>
      </w:r>
    </w:p>
    <w:p w14:paraId="6077DB84" w14:textId="77777777" w:rsidR="00B676D0" w:rsidRPr="00B676D0" w:rsidRDefault="00B676D0" w:rsidP="00B676D0">
      <w:pPr>
        <w:pStyle w:val="BodyText"/>
      </w:pPr>
      <w:r w:rsidRPr="00B676D0">
        <w:t>                            Completed analysis for{' '}</w:t>
      </w:r>
    </w:p>
    <w:p w14:paraId="712D421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span </w:t>
      </w:r>
      <w:proofErr w:type="spellStart"/>
      <w:r w:rsidRPr="00B676D0">
        <w:t>className</w:t>
      </w:r>
      <w:proofErr w:type="spellEnd"/>
      <w:r w:rsidRPr="00B676D0">
        <w:t>="font-medium"&gt;{</w:t>
      </w:r>
      <w:proofErr w:type="spellStart"/>
      <w:r w:rsidRPr="00B676D0">
        <w:t>analysisResult.filename</w:t>
      </w:r>
      <w:proofErr w:type="spellEnd"/>
      <w:r w:rsidRPr="00B676D0">
        <w:t>}&lt;/span&gt;</w:t>
      </w:r>
    </w:p>
    <w:p w14:paraId="704DAF8B" w14:textId="77777777" w:rsidR="00B676D0" w:rsidRPr="00B676D0" w:rsidRDefault="00B676D0" w:rsidP="00B676D0">
      <w:pPr>
        <w:pStyle w:val="BodyText"/>
      </w:pPr>
      <w:r w:rsidRPr="00B676D0">
        <w:t>                          &lt;/p&gt;</w:t>
      </w:r>
    </w:p>
    <w:p w14:paraId="6F54481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div </w:t>
      </w:r>
      <w:proofErr w:type="spellStart"/>
      <w:r w:rsidRPr="00B676D0">
        <w:t>className</w:t>
      </w:r>
      <w:proofErr w:type="spellEnd"/>
      <w:r w:rsidRPr="00B676D0">
        <w:t>="flex items-center justify-center gap-4 text-</w:t>
      </w:r>
      <w:proofErr w:type="spellStart"/>
      <w:r w:rsidRPr="00B676D0">
        <w:t>sm</w:t>
      </w:r>
      <w:proofErr w:type="spellEnd"/>
      <w:r w:rsidRPr="00B676D0">
        <w:t>"&gt;</w:t>
      </w:r>
    </w:p>
    <w:p w14:paraId="0F5E065A" w14:textId="77777777" w:rsidR="00B676D0" w:rsidRPr="00B676D0" w:rsidRDefault="00B676D0" w:rsidP="00B676D0">
      <w:pPr>
        <w:pStyle w:val="BodyText"/>
      </w:pPr>
      <w:r w:rsidRPr="00B676D0">
        <w:t>                            &lt;Badge variant="outline"&gt;</w:t>
      </w:r>
    </w:p>
    <w:p w14:paraId="2526718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Clock </w:t>
      </w:r>
      <w:proofErr w:type="spellStart"/>
      <w:r w:rsidRPr="00B676D0">
        <w:t>className</w:t>
      </w:r>
      <w:proofErr w:type="spellEnd"/>
      <w:r w:rsidRPr="00B676D0">
        <w:t>="w-3 h-3 mr-1" /&gt;</w:t>
      </w:r>
    </w:p>
    <w:p w14:paraId="4EDD2E4A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processingTime</w:t>
      </w:r>
      <w:proofErr w:type="spellEnd"/>
      <w:r w:rsidRPr="00B676D0">
        <w:t xml:space="preserve"> / 1000)}s processing</w:t>
      </w:r>
    </w:p>
    <w:p w14:paraId="1645B137" w14:textId="77777777" w:rsidR="00B676D0" w:rsidRPr="00B676D0" w:rsidRDefault="00B676D0" w:rsidP="00B676D0">
      <w:pPr>
        <w:pStyle w:val="BodyText"/>
      </w:pPr>
      <w:r w:rsidRPr="00B676D0">
        <w:t>                            &lt;/Badge&gt;</w:t>
      </w:r>
    </w:p>
    <w:p w14:paraId="0AAC46C7" w14:textId="77777777" w:rsidR="00B676D0" w:rsidRPr="00B676D0" w:rsidRDefault="00B676D0" w:rsidP="00B676D0">
      <w:pPr>
        <w:pStyle w:val="BodyText"/>
      </w:pPr>
      <w:r w:rsidRPr="00B676D0">
        <w:t>                            &lt;Badge variant="outline"&gt;</w:t>
      </w:r>
    </w:p>
    <w:p w14:paraId="0E23F1D3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proofErr w:type="spellStart"/>
      <w:r w:rsidRPr="00B676D0">
        <w:t>formatFileSize</w:t>
      </w:r>
      <w:proofErr w:type="spellEnd"/>
      <w:r w:rsidRPr="00B676D0">
        <w:t>(</w:t>
      </w:r>
      <w:proofErr w:type="spellStart"/>
      <w:r w:rsidRPr="00B676D0">
        <w:t>analysisResult.fileSize</w:t>
      </w:r>
      <w:proofErr w:type="spellEnd"/>
      <w:r w:rsidRPr="00B676D0">
        <w:t>)}</w:t>
      </w:r>
    </w:p>
    <w:p w14:paraId="1400E19B" w14:textId="77777777" w:rsidR="00B676D0" w:rsidRPr="00B676D0" w:rsidRDefault="00B676D0" w:rsidP="00B676D0">
      <w:pPr>
        <w:pStyle w:val="BodyText"/>
      </w:pPr>
      <w:r w:rsidRPr="00B676D0">
        <w:t>                            &lt;/Badge&gt;</w:t>
      </w:r>
    </w:p>
    <w:p w14:paraId="00DBA266" w14:textId="77777777" w:rsidR="00B676D0" w:rsidRPr="00B676D0" w:rsidRDefault="00B676D0" w:rsidP="00B676D0">
      <w:pPr>
        <w:pStyle w:val="BodyText"/>
      </w:pPr>
      <w:r w:rsidRPr="00B676D0">
        <w:t>                          &lt;/div&gt;</w:t>
      </w:r>
    </w:p>
    <w:p w14:paraId="04F1C12E" w14:textId="77777777" w:rsidR="00B676D0" w:rsidRPr="00B676D0" w:rsidRDefault="00B676D0" w:rsidP="00B676D0">
      <w:pPr>
        <w:pStyle w:val="BodyText"/>
      </w:pPr>
      <w:r w:rsidRPr="00B676D0">
        <w:t>                          {</w:t>
      </w:r>
      <w:r w:rsidRPr="00B676D0">
        <w:rPr>
          <w:i/>
          <w:iCs/>
        </w:rPr>
        <w:t>/* Analyze New File Button */</w:t>
      </w:r>
      <w:r w:rsidRPr="00B676D0">
        <w:t>}</w:t>
      </w:r>
    </w:p>
    <w:p w14:paraId="498CB5F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div </w:t>
      </w:r>
      <w:proofErr w:type="spellStart"/>
      <w:r w:rsidRPr="00B676D0">
        <w:t>className</w:t>
      </w:r>
      <w:proofErr w:type="spellEnd"/>
      <w:r w:rsidRPr="00B676D0">
        <w:t>="pt-4"&gt;</w:t>
      </w:r>
    </w:p>
    <w:p w14:paraId="362C8E5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Button </w:t>
      </w:r>
    </w:p>
    <w:p w14:paraId="665C70A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variant="outline" </w:t>
      </w:r>
    </w:p>
    <w:p w14:paraId="035A652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</w:t>
      </w:r>
      <w:proofErr w:type="spellStart"/>
      <w:r w:rsidRPr="00B676D0">
        <w:t>onClick</w:t>
      </w:r>
      <w:proofErr w:type="spellEnd"/>
      <w:r w:rsidRPr="00B676D0">
        <w:t>={() =&gt; {</w:t>
      </w:r>
    </w:p>
    <w:p w14:paraId="3DE647C7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</w:t>
      </w:r>
      <w:proofErr w:type="spellStart"/>
      <w:r w:rsidRPr="00B676D0">
        <w:t>handleFileRemove</w:t>
      </w:r>
      <w:proofErr w:type="spellEnd"/>
      <w:r w:rsidRPr="00B676D0">
        <w:t>();</w:t>
      </w:r>
    </w:p>
    <w:p w14:paraId="465C7E4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</w:t>
      </w:r>
      <w:proofErr w:type="spellStart"/>
      <w:r w:rsidRPr="00B676D0">
        <w:t>setTimeout</w:t>
      </w:r>
      <w:proofErr w:type="spellEnd"/>
      <w:r w:rsidRPr="00B676D0">
        <w:t xml:space="preserve">(() =&gt; </w:t>
      </w:r>
      <w:proofErr w:type="spellStart"/>
      <w:r w:rsidRPr="00B676D0">
        <w:t>triggerFileUpload</w:t>
      </w:r>
      <w:proofErr w:type="spellEnd"/>
      <w:r w:rsidRPr="00B676D0">
        <w:t>(), 100);</w:t>
      </w:r>
    </w:p>
    <w:p w14:paraId="656438BC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      }}</w:t>
      </w:r>
    </w:p>
    <w:p w14:paraId="50E17C2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</w:t>
      </w:r>
      <w:proofErr w:type="spellStart"/>
      <w:r w:rsidRPr="00B676D0">
        <w:t>className</w:t>
      </w:r>
      <w:proofErr w:type="spellEnd"/>
      <w:r w:rsidRPr="00B676D0">
        <w:t>="px-6"</w:t>
      </w:r>
    </w:p>
    <w:p w14:paraId="7565E286" w14:textId="77777777" w:rsidR="00B676D0" w:rsidRPr="00B676D0" w:rsidRDefault="00B676D0" w:rsidP="00B676D0">
      <w:pPr>
        <w:pStyle w:val="BodyText"/>
      </w:pPr>
      <w:r w:rsidRPr="00B676D0">
        <w:t>                            &gt;</w:t>
      </w:r>
    </w:p>
    <w:p w14:paraId="60B02B82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Upload </w:t>
      </w:r>
      <w:proofErr w:type="spellStart"/>
      <w:r w:rsidRPr="00B676D0">
        <w:t>className</w:t>
      </w:r>
      <w:proofErr w:type="spellEnd"/>
      <w:r w:rsidRPr="00B676D0">
        <w:t>="w-4 h-4 mr-2" /&gt;</w:t>
      </w:r>
    </w:p>
    <w:p w14:paraId="61820BBE" w14:textId="77777777" w:rsidR="00B676D0" w:rsidRPr="00B676D0" w:rsidRDefault="00B676D0" w:rsidP="00B676D0">
      <w:pPr>
        <w:pStyle w:val="BodyText"/>
      </w:pPr>
      <w:r w:rsidRPr="00B676D0">
        <w:t>                              Analyze New File</w:t>
      </w:r>
    </w:p>
    <w:p w14:paraId="550958FB" w14:textId="77777777" w:rsidR="00B676D0" w:rsidRPr="00B676D0" w:rsidRDefault="00B676D0" w:rsidP="00B676D0">
      <w:pPr>
        <w:pStyle w:val="BodyText"/>
      </w:pPr>
      <w:r w:rsidRPr="00B676D0">
        <w:t>                            &lt;/Button&gt;</w:t>
      </w:r>
    </w:p>
    <w:p w14:paraId="62A770AB" w14:textId="77777777" w:rsidR="00B676D0" w:rsidRPr="00B676D0" w:rsidRDefault="00B676D0" w:rsidP="00B676D0">
      <w:pPr>
        <w:pStyle w:val="BodyText"/>
      </w:pPr>
      <w:r w:rsidRPr="00B676D0">
        <w:t>                          &lt;/div&gt;</w:t>
      </w:r>
    </w:p>
    <w:p w14:paraId="4C9A4802" w14:textId="77777777" w:rsidR="00B676D0" w:rsidRPr="00B676D0" w:rsidRDefault="00B676D0" w:rsidP="00B676D0">
      <w:pPr>
        <w:pStyle w:val="BodyText"/>
      </w:pPr>
      <w:r w:rsidRPr="00B676D0">
        <w:t>                        &lt;/div&gt;</w:t>
      </w:r>
    </w:p>
    <w:p w14:paraId="55C9402E" w14:textId="77777777" w:rsidR="00B676D0" w:rsidRPr="00B676D0" w:rsidRDefault="00B676D0" w:rsidP="00B676D0">
      <w:pPr>
        <w:pStyle w:val="BodyText"/>
      </w:pPr>
    </w:p>
    <w:p w14:paraId="24AFFB2E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Charts Grid */</w:t>
      </w:r>
      <w:r w:rsidRPr="00B676D0">
        <w:t>}</w:t>
      </w:r>
    </w:p>
    <w:p w14:paraId="0E43DEB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&lt;div </w:t>
      </w:r>
      <w:proofErr w:type="spellStart"/>
      <w:r w:rsidRPr="00B676D0">
        <w:t>className</w:t>
      </w:r>
      <w:proofErr w:type="spellEnd"/>
      <w:r w:rsidRPr="00B676D0">
        <w:t>="grid lg:grid-cols-2 gap-6"&gt;</w:t>
      </w:r>
    </w:p>
    <w:p w14:paraId="5CC3E580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onfidenceGauge</w:t>
      </w:r>
      <w:proofErr w:type="spellEnd"/>
    </w:p>
    <w:p w14:paraId="6248433A" w14:textId="77777777" w:rsidR="00B676D0" w:rsidRPr="00B676D0" w:rsidRDefault="00B676D0" w:rsidP="00B676D0">
      <w:pPr>
        <w:pStyle w:val="BodyText"/>
      </w:pPr>
      <w:r w:rsidRPr="00B676D0">
        <w:t>                            confidence={</w:t>
      </w:r>
      <w:proofErr w:type="spellStart"/>
      <w:r w:rsidRPr="00B676D0">
        <w:t>analysisResult.confidence</w:t>
      </w:r>
      <w:proofErr w:type="spellEnd"/>
      <w:r w:rsidRPr="00B676D0">
        <w:t>}</w:t>
      </w:r>
    </w:p>
    <w:p w14:paraId="0947FF36" w14:textId="77777777" w:rsidR="00B676D0" w:rsidRPr="00B676D0" w:rsidRDefault="00B676D0" w:rsidP="00B676D0">
      <w:pPr>
        <w:pStyle w:val="BodyText"/>
      </w:pPr>
      <w:r w:rsidRPr="00B676D0">
        <w:t>                            prediction={</w:t>
      </w:r>
      <w:proofErr w:type="spellStart"/>
      <w:r w:rsidRPr="00B676D0">
        <w:t>analysisResult.prediction</w:t>
      </w:r>
      <w:proofErr w:type="spellEnd"/>
      <w:r w:rsidRPr="00B676D0">
        <w:t>}</w:t>
      </w:r>
    </w:p>
    <w:p w14:paraId="2A1666C0" w14:textId="77777777" w:rsidR="00B676D0" w:rsidRPr="00B676D0" w:rsidRDefault="00B676D0" w:rsidP="00B676D0">
      <w:pPr>
        <w:pStyle w:val="BodyText"/>
      </w:pPr>
      <w:r w:rsidRPr="00B676D0">
        <w:t>                          /&gt;</w:t>
      </w:r>
    </w:p>
    <w:p w14:paraId="3870AD11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tegoryChart</w:t>
      </w:r>
      <w:proofErr w:type="spellEnd"/>
    </w:p>
    <w:p w14:paraId="55AC2C6E" w14:textId="77777777" w:rsidR="00B676D0" w:rsidRPr="00B676D0" w:rsidRDefault="00B676D0" w:rsidP="00B676D0">
      <w:pPr>
        <w:pStyle w:val="BodyText"/>
      </w:pPr>
      <w:r w:rsidRPr="00B676D0">
        <w:t>                            data={</w:t>
      </w:r>
      <w:proofErr w:type="spellStart"/>
      <w:r w:rsidRPr="00B676D0">
        <w:t>analysisResult.details.categoryBreakdown</w:t>
      </w:r>
      <w:proofErr w:type="spellEnd"/>
      <w:r w:rsidRPr="00B676D0">
        <w:t>}</w:t>
      </w:r>
    </w:p>
    <w:p w14:paraId="49316E33" w14:textId="77777777" w:rsidR="00B676D0" w:rsidRPr="00B676D0" w:rsidRDefault="00B676D0" w:rsidP="00B676D0">
      <w:pPr>
        <w:pStyle w:val="BodyText"/>
      </w:pPr>
      <w:r w:rsidRPr="00B676D0">
        <w:t>                          /&gt;</w:t>
      </w:r>
    </w:p>
    <w:p w14:paraId="085D6622" w14:textId="77777777" w:rsidR="00B676D0" w:rsidRPr="00B676D0" w:rsidRDefault="00B676D0" w:rsidP="00B676D0">
      <w:pPr>
        <w:pStyle w:val="BodyText"/>
      </w:pPr>
      <w:r w:rsidRPr="00B676D0">
        <w:t>                        &lt;/div&gt;</w:t>
      </w:r>
    </w:p>
    <w:p w14:paraId="0223E465" w14:textId="77777777" w:rsidR="00B676D0" w:rsidRPr="00B676D0" w:rsidRDefault="00B676D0" w:rsidP="00B676D0">
      <w:pPr>
        <w:pStyle w:val="BodyText"/>
      </w:pPr>
    </w:p>
    <w:p w14:paraId="35FDB974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Why This Result Section */</w:t>
      </w:r>
      <w:r w:rsidRPr="00B676D0">
        <w:t>}</w:t>
      </w:r>
    </w:p>
    <w:p w14:paraId="61C06AE9" w14:textId="77777777" w:rsidR="00B676D0" w:rsidRPr="00B676D0" w:rsidRDefault="00B676D0" w:rsidP="00B676D0">
      <w:pPr>
        <w:pStyle w:val="BodyText"/>
      </w:pPr>
      <w:r w:rsidRPr="00B676D0">
        <w:t>                        {explanation &amp;&amp; (</w:t>
      </w:r>
    </w:p>
    <w:p w14:paraId="2DD26056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motion.div</w:t>
      </w:r>
      <w:proofErr w:type="spellEnd"/>
    </w:p>
    <w:p w14:paraId="7AC68819" w14:textId="77777777" w:rsidR="00B676D0" w:rsidRPr="00B676D0" w:rsidRDefault="00B676D0" w:rsidP="00B676D0">
      <w:pPr>
        <w:pStyle w:val="BodyText"/>
      </w:pPr>
      <w:r w:rsidRPr="00B676D0">
        <w:t>                            initial={{ opacity: 0, y: 20 }}</w:t>
      </w:r>
    </w:p>
    <w:p w14:paraId="2D602483" w14:textId="77777777" w:rsidR="00B676D0" w:rsidRPr="00B676D0" w:rsidRDefault="00B676D0" w:rsidP="00B676D0">
      <w:pPr>
        <w:pStyle w:val="BodyText"/>
      </w:pPr>
      <w:r w:rsidRPr="00B676D0">
        <w:t>                            animate={{ opacity: 1, y: 0 }}</w:t>
      </w:r>
    </w:p>
    <w:p w14:paraId="5C659220" w14:textId="77777777" w:rsidR="00B676D0" w:rsidRPr="00B676D0" w:rsidRDefault="00B676D0" w:rsidP="00B676D0">
      <w:pPr>
        <w:pStyle w:val="BodyText"/>
      </w:pPr>
      <w:r w:rsidRPr="00B676D0">
        <w:t>                            transition={{ duration: 0.5, delay: 0.2 }}</w:t>
      </w:r>
    </w:p>
    <w:p w14:paraId="3FA3BBFA" w14:textId="77777777" w:rsidR="00B676D0" w:rsidRPr="00B676D0" w:rsidRDefault="00B676D0" w:rsidP="00B676D0">
      <w:pPr>
        <w:pStyle w:val="BodyText"/>
      </w:pPr>
      <w:r w:rsidRPr="00B676D0">
        <w:t>                          &gt;</w:t>
      </w:r>
    </w:p>
    <w:p w14:paraId="076F444F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                      &lt;Separator </w:t>
      </w:r>
      <w:proofErr w:type="spellStart"/>
      <w:r w:rsidRPr="00B676D0">
        <w:t>className</w:t>
      </w:r>
      <w:proofErr w:type="spellEnd"/>
      <w:r w:rsidRPr="00B676D0">
        <w:t>="my-8" /&gt;</w:t>
      </w:r>
    </w:p>
    <w:p w14:paraId="529C400C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div </w:t>
      </w:r>
      <w:proofErr w:type="spellStart"/>
      <w:r w:rsidRPr="00B676D0">
        <w:t>className</w:t>
      </w:r>
      <w:proofErr w:type="spellEnd"/>
      <w:r w:rsidRPr="00B676D0">
        <w:t>="text-center mb-6"&gt;</w:t>
      </w:r>
    </w:p>
    <w:p w14:paraId="4F51F2C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h3 </w:t>
      </w:r>
      <w:proofErr w:type="spellStart"/>
      <w:r w:rsidRPr="00B676D0">
        <w:t>className</w:t>
      </w:r>
      <w:proofErr w:type="spellEnd"/>
      <w:r w:rsidRPr="00B676D0">
        <w:t>="text-xl font-bold"&gt;Why This Result?&lt;/h3&gt;</w:t>
      </w:r>
    </w:p>
    <w:p w14:paraId="15DBEE7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p </w:t>
      </w:r>
      <w:proofErr w:type="spellStart"/>
      <w:r w:rsidRPr="00B676D0">
        <w:t>className</w:t>
      </w:r>
      <w:proofErr w:type="spellEnd"/>
      <w:r w:rsidRPr="00B676D0">
        <w:t>="text-muted-foreground mt-2"&gt;</w:t>
      </w:r>
    </w:p>
    <w:p w14:paraId="31586F8D" w14:textId="77777777" w:rsidR="00B676D0" w:rsidRPr="00B676D0" w:rsidRDefault="00B676D0" w:rsidP="00B676D0">
      <w:pPr>
        <w:pStyle w:val="BodyText"/>
      </w:pPr>
      <w:r w:rsidRPr="00B676D0">
        <w:t>                                Detailed explanation of the analysis findings and reasoning</w:t>
      </w:r>
    </w:p>
    <w:p w14:paraId="28BC34AA" w14:textId="77777777" w:rsidR="00B676D0" w:rsidRPr="00B676D0" w:rsidRDefault="00B676D0" w:rsidP="00B676D0">
      <w:pPr>
        <w:pStyle w:val="BodyText"/>
      </w:pPr>
      <w:r w:rsidRPr="00B676D0">
        <w:t>                              &lt;/p&gt;</w:t>
      </w:r>
    </w:p>
    <w:p w14:paraId="573D1953" w14:textId="77777777" w:rsidR="00B676D0" w:rsidRPr="00B676D0" w:rsidRDefault="00B676D0" w:rsidP="00B676D0">
      <w:pPr>
        <w:pStyle w:val="BodyText"/>
      </w:pPr>
      <w:r w:rsidRPr="00B676D0">
        <w:t>                            &lt;/div&gt;</w:t>
      </w:r>
    </w:p>
    <w:p w14:paraId="5E016E80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ExplanationDashboard</w:t>
      </w:r>
      <w:proofErr w:type="spellEnd"/>
      <w:r w:rsidRPr="00B676D0">
        <w:t xml:space="preserve"> explanation={explanation} /&gt;</w:t>
      </w:r>
    </w:p>
    <w:p w14:paraId="77F90D2C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Separator </w:t>
      </w:r>
      <w:proofErr w:type="spellStart"/>
      <w:r w:rsidRPr="00B676D0">
        <w:t>className</w:t>
      </w:r>
      <w:proofErr w:type="spellEnd"/>
      <w:r w:rsidRPr="00B676D0">
        <w:t>="my-8" /&gt;</w:t>
      </w:r>
    </w:p>
    <w:p w14:paraId="287B47AC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1C796089" w14:textId="77777777" w:rsidR="00B676D0" w:rsidRPr="00B676D0" w:rsidRDefault="00B676D0" w:rsidP="00B676D0">
      <w:pPr>
        <w:pStyle w:val="BodyText"/>
      </w:pPr>
      <w:r w:rsidRPr="00B676D0">
        <w:t>                        )}</w:t>
      </w:r>
    </w:p>
    <w:p w14:paraId="77793372" w14:textId="77777777" w:rsidR="00B676D0" w:rsidRPr="00B676D0" w:rsidRDefault="00B676D0" w:rsidP="00B676D0">
      <w:pPr>
        <w:pStyle w:val="BodyText"/>
      </w:pPr>
    </w:p>
    <w:p w14:paraId="7FB787C8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Metadata Card */</w:t>
      </w:r>
      <w:r w:rsidRPr="00B676D0">
        <w:t>}</w:t>
      </w:r>
    </w:p>
    <w:p w14:paraId="3EE10F19" w14:textId="77777777" w:rsidR="00B676D0" w:rsidRPr="00B676D0" w:rsidRDefault="00B676D0" w:rsidP="00B676D0">
      <w:pPr>
        <w:pStyle w:val="BodyText"/>
      </w:pPr>
      <w:r w:rsidRPr="00B676D0">
        <w:t>                        &lt;Card&gt;</w:t>
      </w:r>
    </w:p>
    <w:p w14:paraId="5B0D0D45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Header</w:t>
      </w:r>
      <w:proofErr w:type="spellEnd"/>
      <w:r w:rsidRPr="00B676D0">
        <w:t>&gt;</w:t>
      </w:r>
    </w:p>
    <w:p w14:paraId="1EC2EC15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CardTitle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flex items-center gap-2"&gt;</w:t>
      </w:r>
    </w:p>
    <w:p w14:paraId="36E79734" w14:textId="77777777" w:rsidR="00B676D0" w:rsidRPr="00B676D0" w:rsidRDefault="00B676D0" w:rsidP="00B676D0">
      <w:pPr>
        <w:pStyle w:val="BodyText"/>
      </w:pPr>
      <w:r w:rsidRPr="00B676D0">
        <w:t>                              &lt;</w:t>
      </w:r>
      <w:proofErr w:type="spellStart"/>
      <w:r w:rsidRPr="00B676D0">
        <w:t>FileText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w-5 h-5" /&gt;</w:t>
      </w:r>
    </w:p>
    <w:p w14:paraId="6DA07ADB" w14:textId="77777777" w:rsidR="00B676D0" w:rsidRPr="00B676D0" w:rsidRDefault="00B676D0" w:rsidP="00B676D0">
      <w:pPr>
        <w:pStyle w:val="BodyText"/>
      </w:pPr>
      <w:r w:rsidRPr="00B676D0">
        <w:t>                              File Information</w:t>
      </w:r>
    </w:p>
    <w:p w14:paraId="40962303" w14:textId="77777777" w:rsidR="00B676D0" w:rsidRPr="00B676D0" w:rsidRDefault="00B676D0" w:rsidP="00B676D0">
      <w:pPr>
        <w:pStyle w:val="BodyText"/>
      </w:pPr>
      <w:r w:rsidRPr="00B676D0">
        <w:t>                            &lt;/</w:t>
      </w:r>
      <w:proofErr w:type="spellStart"/>
      <w:r w:rsidRPr="00B676D0">
        <w:t>CardTitle</w:t>
      </w:r>
      <w:proofErr w:type="spellEnd"/>
      <w:r w:rsidRPr="00B676D0">
        <w:t>&gt;</w:t>
      </w:r>
    </w:p>
    <w:p w14:paraId="5ACA02E1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Header</w:t>
      </w:r>
      <w:proofErr w:type="spellEnd"/>
      <w:r w:rsidRPr="00B676D0">
        <w:t>&gt;</w:t>
      </w:r>
    </w:p>
    <w:p w14:paraId="12DD54F2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Content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space-y-3"&gt;</w:t>
      </w:r>
    </w:p>
    <w:p w14:paraId="50108E4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2 md:grid-cols-4 gap-4 text-</w:t>
      </w:r>
      <w:proofErr w:type="spellStart"/>
      <w:r w:rsidRPr="00B676D0">
        <w:t>sm</w:t>
      </w:r>
      <w:proofErr w:type="spellEnd"/>
      <w:r w:rsidRPr="00B676D0">
        <w:t>"&gt;</w:t>
      </w:r>
    </w:p>
    <w:p w14:paraId="262EDC69" w14:textId="77777777" w:rsidR="00B676D0" w:rsidRPr="00B676D0" w:rsidRDefault="00B676D0" w:rsidP="00B676D0">
      <w:pPr>
        <w:pStyle w:val="BodyText"/>
      </w:pPr>
      <w:r w:rsidRPr="00B676D0">
        <w:t>                              &lt;div&gt;</w:t>
      </w:r>
    </w:p>
    <w:p w14:paraId="6ECA7ED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Type:&lt;/span&gt;</w:t>
      </w:r>
    </w:p>
    <w:p w14:paraId="6970B7A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 capitalize"&gt;</w:t>
      </w:r>
    </w:p>
    <w:p w14:paraId="24424854" w14:textId="77777777" w:rsidR="00B676D0" w:rsidRPr="00B676D0" w:rsidRDefault="00B676D0" w:rsidP="00B676D0">
      <w:pPr>
        <w:pStyle w:val="BodyText"/>
      </w:pPr>
      <w:r w:rsidRPr="00B676D0">
        <w:t>                                  {</w:t>
      </w:r>
      <w:proofErr w:type="spellStart"/>
      <w:r w:rsidRPr="00B676D0">
        <w:t>analysisResult.fileType.split</w:t>
      </w:r>
      <w:proofErr w:type="spellEnd"/>
      <w:r w:rsidRPr="00B676D0">
        <w:t>('/')[0]}</w:t>
      </w:r>
    </w:p>
    <w:p w14:paraId="1DDD7D02" w14:textId="77777777" w:rsidR="00B676D0" w:rsidRPr="00B676D0" w:rsidRDefault="00B676D0" w:rsidP="00B676D0">
      <w:pPr>
        <w:pStyle w:val="BodyText"/>
      </w:pPr>
      <w:r w:rsidRPr="00B676D0">
        <w:t>                                &lt;/p&gt;</w:t>
      </w:r>
    </w:p>
    <w:p w14:paraId="55117BEF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      &lt;/div&gt;</w:t>
      </w:r>
    </w:p>
    <w:p w14:paraId="1ACC613C" w14:textId="77777777" w:rsidR="00B676D0" w:rsidRPr="00B676D0" w:rsidRDefault="00B676D0" w:rsidP="00B676D0">
      <w:pPr>
        <w:pStyle w:val="BodyText"/>
      </w:pPr>
      <w:r w:rsidRPr="00B676D0">
        <w:t>                              &lt;div&gt;</w:t>
      </w:r>
    </w:p>
    <w:p w14:paraId="2DBAF35F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Size:&lt;/span&gt;</w:t>
      </w:r>
    </w:p>
    <w:p w14:paraId="78173C4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</w:t>
      </w:r>
    </w:p>
    <w:p w14:paraId="2E717067" w14:textId="77777777" w:rsidR="00B676D0" w:rsidRPr="00B676D0" w:rsidRDefault="00B676D0" w:rsidP="00B676D0">
      <w:pPr>
        <w:pStyle w:val="BodyText"/>
      </w:pPr>
      <w:r w:rsidRPr="00B676D0">
        <w:t>                                  {</w:t>
      </w:r>
      <w:proofErr w:type="spellStart"/>
      <w:r w:rsidRPr="00B676D0">
        <w:t>formatFileSize</w:t>
      </w:r>
      <w:proofErr w:type="spellEnd"/>
      <w:r w:rsidRPr="00B676D0">
        <w:t>(</w:t>
      </w:r>
      <w:proofErr w:type="spellStart"/>
      <w:r w:rsidRPr="00B676D0">
        <w:t>analysisResult.fileSize</w:t>
      </w:r>
      <w:proofErr w:type="spellEnd"/>
      <w:r w:rsidRPr="00B676D0">
        <w:t>)}</w:t>
      </w:r>
    </w:p>
    <w:p w14:paraId="50F1E0D4" w14:textId="77777777" w:rsidR="00B676D0" w:rsidRPr="00B676D0" w:rsidRDefault="00B676D0" w:rsidP="00B676D0">
      <w:pPr>
        <w:pStyle w:val="BodyText"/>
      </w:pPr>
      <w:r w:rsidRPr="00B676D0">
        <w:t>                                &lt;/p&gt;</w:t>
      </w:r>
    </w:p>
    <w:p w14:paraId="6A4B14CE" w14:textId="77777777" w:rsidR="00B676D0" w:rsidRPr="00B676D0" w:rsidRDefault="00B676D0" w:rsidP="00B676D0">
      <w:pPr>
        <w:pStyle w:val="BodyText"/>
      </w:pPr>
      <w:r w:rsidRPr="00B676D0">
        <w:t>                              &lt;/div&gt;</w:t>
      </w:r>
    </w:p>
    <w:p w14:paraId="5D6A2356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proofErr w:type="spellStart"/>
      <w:r w:rsidRPr="00B676D0">
        <w:t>analysisResult.details.metadata.duration</w:t>
      </w:r>
      <w:proofErr w:type="spellEnd"/>
      <w:r w:rsidRPr="00B676D0">
        <w:t xml:space="preserve"> &amp;&amp; (</w:t>
      </w:r>
    </w:p>
    <w:p w14:paraId="4BDA87C9" w14:textId="77777777" w:rsidR="00B676D0" w:rsidRPr="00B676D0" w:rsidRDefault="00B676D0" w:rsidP="00B676D0">
      <w:pPr>
        <w:pStyle w:val="BodyText"/>
      </w:pPr>
      <w:r w:rsidRPr="00B676D0">
        <w:t>                                &lt;div&gt;</w:t>
      </w:r>
    </w:p>
    <w:p w14:paraId="1998194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Duration:&lt;/span&gt;</w:t>
      </w:r>
    </w:p>
    <w:p w14:paraId="7B0EFB9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</w:t>
      </w:r>
    </w:p>
    <w:p w14:paraId="08D74D57" w14:textId="77777777" w:rsidR="00B676D0" w:rsidRPr="00B676D0" w:rsidRDefault="00B676D0" w:rsidP="00B676D0">
      <w:pPr>
        <w:pStyle w:val="BodyText"/>
      </w:pPr>
      <w:r w:rsidRPr="00B676D0">
        <w:t>                                    {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metadata.duration</w:t>
      </w:r>
      <w:proofErr w:type="spellEnd"/>
      <w:r w:rsidRPr="00B676D0">
        <w:t>)}s</w:t>
      </w:r>
    </w:p>
    <w:p w14:paraId="46BEC8F7" w14:textId="77777777" w:rsidR="00B676D0" w:rsidRPr="00B676D0" w:rsidRDefault="00B676D0" w:rsidP="00B676D0">
      <w:pPr>
        <w:pStyle w:val="BodyText"/>
      </w:pPr>
      <w:r w:rsidRPr="00B676D0">
        <w:t>                                  &lt;/p&gt;</w:t>
      </w:r>
    </w:p>
    <w:p w14:paraId="203074B7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7DFA40CE" w14:textId="77777777" w:rsidR="00B676D0" w:rsidRPr="00B676D0" w:rsidRDefault="00B676D0" w:rsidP="00B676D0">
      <w:pPr>
        <w:pStyle w:val="BodyText"/>
      </w:pPr>
      <w:r w:rsidRPr="00B676D0">
        <w:t>                              )}</w:t>
      </w:r>
    </w:p>
    <w:p w14:paraId="0495251D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proofErr w:type="spellStart"/>
      <w:r w:rsidRPr="00B676D0">
        <w:t>analysisResult.details.metadata.resolution</w:t>
      </w:r>
      <w:proofErr w:type="spellEnd"/>
      <w:r w:rsidRPr="00B676D0">
        <w:t xml:space="preserve"> &amp;&amp; (</w:t>
      </w:r>
    </w:p>
    <w:p w14:paraId="68BD69D4" w14:textId="77777777" w:rsidR="00B676D0" w:rsidRPr="00B676D0" w:rsidRDefault="00B676D0" w:rsidP="00B676D0">
      <w:pPr>
        <w:pStyle w:val="BodyText"/>
      </w:pPr>
      <w:r w:rsidRPr="00B676D0">
        <w:t>                                &lt;div&gt;</w:t>
      </w:r>
    </w:p>
    <w:p w14:paraId="4591CED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Resolution:&lt;/span&gt;</w:t>
      </w:r>
    </w:p>
    <w:p w14:paraId="05BA073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</w:t>
      </w:r>
    </w:p>
    <w:p w14:paraId="4CB3D0C0" w14:textId="77777777" w:rsidR="00B676D0" w:rsidRPr="00B676D0" w:rsidRDefault="00B676D0" w:rsidP="00B676D0">
      <w:pPr>
        <w:pStyle w:val="BodyText"/>
      </w:pPr>
      <w:r w:rsidRPr="00B676D0">
        <w:t>                                    {</w:t>
      </w:r>
      <w:proofErr w:type="spellStart"/>
      <w:r w:rsidRPr="00B676D0">
        <w:t>analysisResult.details.metadata.resolution</w:t>
      </w:r>
      <w:proofErr w:type="spellEnd"/>
      <w:r w:rsidRPr="00B676D0">
        <w:t>}</w:t>
      </w:r>
    </w:p>
    <w:p w14:paraId="295C34B0" w14:textId="77777777" w:rsidR="00B676D0" w:rsidRPr="00B676D0" w:rsidRDefault="00B676D0" w:rsidP="00B676D0">
      <w:pPr>
        <w:pStyle w:val="BodyText"/>
      </w:pPr>
      <w:r w:rsidRPr="00B676D0">
        <w:t>                                  &lt;/p&gt;</w:t>
      </w:r>
    </w:p>
    <w:p w14:paraId="515DFCBB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1DB58600" w14:textId="77777777" w:rsidR="00B676D0" w:rsidRPr="00B676D0" w:rsidRDefault="00B676D0" w:rsidP="00B676D0">
      <w:pPr>
        <w:pStyle w:val="BodyText"/>
      </w:pPr>
      <w:r w:rsidRPr="00B676D0">
        <w:t>                              )}</w:t>
      </w:r>
    </w:p>
    <w:p w14:paraId="57E26F56" w14:textId="77777777" w:rsidR="00B676D0" w:rsidRPr="00B676D0" w:rsidRDefault="00B676D0" w:rsidP="00B676D0">
      <w:pPr>
        <w:pStyle w:val="BodyText"/>
      </w:pPr>
      <w:r w:rsidRPr="00B676D0">
        <w:t>                            &lt;/div&gt;</w:t>
      </w:r>
    </w:p>
    <w:p w14:paraId="24D61F12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Content</w:t>
      </w:r>
      <w:proofErr w:type="spellEnd"/>
      <w:r w:rsidRPr="00B676D0">
        <w:t>&gt;</w:t>
      </w:r>
    </w:p>
    <w:p w14:paraId="4572AD70" w14:textId="77777777" w:rsidR="00B676D0" w:rsidRPr="00B676D0" w:rsidRDefault="00B676D0" w:rsidP="00B676D0">
      <w:pPr>
        <w:pStyle w:val="BodyText"/>
      </w:pPr>
      <w:r w:rsidRPr="00B676D0">
        <w:t>                        &lt;/Card&gt;</w:t>
      </w:r>
    </w:p>
    <w:p w14:paraId="5B74687E" w14:textId="77777777" w:rsidR="00B676D0" w:rsidRPr="00B676D0" w:rsidRDefault="00B676D0" w:rsidP="00B676D0">
      <w:pPr>
        <w:pStyle w:val="BodyText"/>
      </w:pPr>
    </w:p>
    <w:p w14:paraId="1BD99C91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{</w:t>
      </w:r>
      <w:r w:rsidRPr="00B676D0">
        <w:rPr>
          <w:i/>
          <w:iCs/>
        </w:rPr>
        <w:t>/* Timeline Analysis */</w:t>
      </w:r>
      <w:r w:rsidRPr="00B676D0">
        <w:t>}</w:t>
      </w:r>
    </w:p>
    <w:p w14:paraId="065824A5" w14:textId="77777777" w:rsidR="00B676D0" w:rsidRPr="00B676D0" w:rsidRDefault="00B676D0" w:rsidP="00B676D0">
      <w:pPr>
        <w:pStyle w:val="BodyText"/>
      </w:pPr>
      <w:r w:rsidRPr="00B676D0">
        <w:t>                        &lt;Card&gt;</w:t>
      </w:r>
    </w:p>
    <w:p w14:paraId="7E8289BB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Header</w:t>
      </w:r>
      <w:proofErr w:type="spellEnd"/>
      <w:r w:rsidRPr="00B676D0">
        <w:t>&gt;</w:t>
      </w:r>
    </w:p>
    <w:p w14:paraId="70EAC92F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CardTitle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flex items-center gap-2"&gt;</w:t>
      </w:r>
    </w:p>
    <w:p w14:paraId="7A3512D2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Clock </w:t>
      </w:r>
      <w:proofErr w:type="spellStart"/>
      <w:r w:rsidRPr="00B676D0">
        <w:t>className</w:t>
      </w:r>
      <w:proofErr w:type="spellEnd"/>
      <w:r w:rsidRPr="00B676D0">
        <w:t>="w-5 h-5" /&gt;</w:t>
      </w:r>
    </w:p>
    <w:p w14:paraId="61200124" w14:textId="77777777" w:rsidR="00B676D0" w:rsidRPr="00B676D0" w:rsidRDefault="00B676D0" w:rsidP="00B676D0">
      <w:pPr>
        <w:pStyle w:val="BodyText"/>
      </w:pPr>
      <w:r w:rsidRPr="00B676D0">
        <w:t>                              Timeline Analysis</w:t>
      </w:r>
    </w:p>
    <w:p w14:paraId="23D8AFDA" w14:textId="77777777" w:rsidR="00B676D0" w:rsidRPr="00B676D0" w:rsidRDefault="00B676D0" w:rsidP="00B676D0">
      <w:pPr>
        <w:pStyle w:val="BodyText"/>
      </w:pPr>
      <w:r w:rsidRPr="00B676D0">
        <w:t>                            &lt;/</w:t>
      </w:r>
      <w:proofErr w:type="spellStart"/>
      <w:r w:rsidRPr="00B676D0">
        <w:t>CardTitle</w:t>
      </w:r>
      <w:proofErr w:type="spellEnd"/>
      <w:r w:rsidRPr="00B676D0">
        <w:t>&gt;</w:t>
      </w:r>
    </w:p>
    <w:p w14:paraId="4ADEF5A4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Header</w:t>
      </w:r>
      <w:proofErr w:type="spellEnd"/>
      <w:r w:rsidRPr="00B676D0">
        <w:t>&gt;</w:t>
      </w:r>
    </w:p>
    <w:p w14:paraId="66827E4D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Content</w:t>
      </w:r>
      <w:proofErr w:type="spellEnd"/>
      <w:r w:rsidRPr="00B676D0">
        <w:t>&gt;</w:t>
      </w:r>
    </w:p>
    <w:p w14:paraId="3734352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div </w:t>
      </w:r>
      <w:proofErr w:type="spellStart"/>
      <w:r w:rsidRPr="00B676D0">
        <w:t>className</w:t>
      </w:r>
      <w:proofErr w:type="spellEnd"/>
      <w:r w:rsidRPr="00B676D0">
        <w:t>="h-80"&gt;</w:t>
      </w:r>
    </w:p>
    <w:p w14:paraId="68E6EEB4" w14:textId="77777777" w:rsidR="00B676D0" w:rsidRPr="00B676D0" w:rsidRDefault="00B676D0" w:rsidP="00B676D0">
      <w:pPr>
        <w:pStyle w:val="BodyText"/>
      </w:pPr>
      <w:r w:rsidRPr="00B676D0">
        <w:t>                              &lt;</w:t>
      </w:r>
      <w:proofErr w:type="spellStart"/>
      <w:r w:rsidRPr="00B676D0">
        <w:t>ResponsiveContainer</w:t>
      </w:r>
      <w:proofErr w:type="spellEnd"/>
      <w:r w:rsidRPr="00B676D0">
        <w:t xml:space="preserve"> width="100%" height="100%"&gt;</w:t>
      </w:r>
    </w:p>
    <w:p w14:paraId="7E6066AC" w14:textId="77777777" w:rsidR="00B676D0" w:rsidRPr="00B676D0" w:rsidRDefault="00B676D0" w:rsidP="00B676D0">
      <w:pPr>
        <w:pStyle w:val="BodyText"/>
      </w:pPr>
      <w:r w:rsidRPr="00B676D0">
        <w:t>                                &lt;</w:t>
      </w:r>
      <w:proofErr w:type="spellStart"/>
      <w:r w:rsidRPr="00B676D0">
        <w:t>AreaChart</w:t>
      </w:r>
      <w:proofErr w:type="spellEnd"/>
      <w:r w:rsidRPr="00B676D0">
        <w:t xml:space="preserve"> data={</w:t>
      </w:r>
      <w:proofErr w:type="spellStart"/>
      <w:r w:rsidRPr="00B676D0">
        <w:t>generateTimelineData</w:t>
      </w:r>
      <w:proofErr w:type="spellEnd"/>
      <w:r w:rsidRPr="00B676D0">
        <w:t>()}&gt;</w:t>
      </w:r>
    </w:p>
    <w:p w14:paraId="534FDB48" w14:textId="77777777" w:rsidR="00B676D0" w:rsidRPr="00B676D0" w:rsidRDefault="00B676D0" w:rsidP="00B676D0">
      <w:pPr>
        <w:pStyle w:val="BodyText"/>
      </w:pPr>
      <w:r w:rsidRPr="00B676D0">
        <w:t>                                  &lt;</w:t>
      </w:r>
      <w:proofErr w:type="spellStart"/>
      <w:r w:rsidRPr="00B676D0">
        <w:t>CartesianGrid</w:t>
      </w:r>
      <w:proofErr w:type="spellEnd"/>
      <w:r w:rsidRPr="00B676D0">
        <w:t xml:space="preserve"> </w:t>
      </w:r>
      <w:proofErr w:type="spellStart"/>
      <w:r w:rsidRPr="00B676D0">
        <w:t>strokeDasharray</w:t>
      </w:r>
      <w:proofErr w:type="spellEnd"/>
      <w:r w:rsidRPr="00B676D0">
        <w:t xml:space="preserve">="3 3" </w:t>
      </w:r>
      <w:proofErr w:type="spellStart"/>
      <w:r w:rsidRPr="00B676D0">
        <w:t>className</w:t>
      </w:r>
      <w:proofErr w:type="spellEnd"/>
      <w:r w:rsidRPr="00B676D0">
        <w:t>="opacity-30" /&gt;</w:t>
      </w:r>
    </w:p>
    <w:p w14:paraId="399C2A4E" w14:textId="77777777" w:rsidR="00B676D0" w:rsidRPr="00B676D0" w:rsidRDefault="00B676D0" w:rsidP="00B676D0">
      <w:pPr>
        <w:pStyle w:val="BodyText"/>
      </w:pPr>
      <w:r w:rsidRPr="00B676D0">
        <w:t>                                  &lt;</w:t>
      </w:r>
      <w:proofErr w:type="spellStart"/>
      <w:r w:rsidRPr="00B676D0">
        <w:t>XAxis</w:t>
      </w:r>
      <w:proofErr w:type="spellEnd"/>
      <w:r w:rsidRPr="00B676D0">
        <w:t xml:space="preserve"> </w:t>
      </w:r>
    </w:p>
    <w:p w14:paraId="370FC15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dataKey</w:t>
      </w:r>
      <w:proofErr w:type="spellEnd"/>
      <w:r w:rsidRPr="00B676D0">
        <w:t xml:space="preserve">="frame" </w:t>
      </w:r>
    </w:p>
    <w:p w14:paraId="7277DEC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tick={{ </w:t>
      </w:r>
      <w:proofErr w:type="spellStart"/>
      <w:r w:rsidRPr="00B676D0">
        <w:t>fontSize</w:t>
      </w:r>
      <w:proofErr w:type="spellEnd"/>
      <w:r w:rsidRPr="00B676D0">
        <w:t>: 12 }}</w:t>
      </w:r>
    </w:p>
    <w:p w14:paraId="7BAA1B0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axisLine</w:t>
      </w:r>
      <w:proofErr w:type="spellEnd"/>
      <w:r w:rsidRPr="00B676D0">
        <w:t>={false}</w:t>
      </w:r>
    </w:p>
    <w:p w14:paraId="47DCF31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tickLine</w:t>
      </w:r>
      <w:proofErr w:type="spellEnd"/>
      <w:r w:rsidRPr="00B676D0">
        <w:t>={false}</w:t>
      </w:r>
    </w:p>
    <w:p w14:paraId="02661E03" w14:textId="77777777" w:rsidR="00B676D0" w:rsidRPr="00B676D0" w:rsidRDefault="00B676D0" w:rsidP="00B676D0">
      <w:pPr>
        <w:pStyle w:val="BodyText"/>
      </w:pPr>
      <w:r w:rsidRPr="00B676D0">
        <w:t>                                  /&gt;</w:t>
      </w:r>
    </w:p>
    <w:p w14:paraId="229A011B" w14:textId="77777777" w:rsidR="00B676D0" w:rsidRPr="00B676D0" w:rsidRDefault="00B676D0" w:rsidP="00B676D0">
      <w:pPr>
        <w:pStyle w:val="BodyText"/>
      </w:pPr>
      <w:r w:rsidRPr="00B676D0">
        <w:t>                                  &lt;</w:t>
      </w:r>
      <w:proofErr w:type="spellStart"/>
      <w:r w:rsidRPr="00B676D0">
        <w:t>YAxis</w:t>
      </w:r>
      <w:proofErr w:type="spellEnd"/>
      <w:r w:rsidRPr="00B676D0">
        <w:t xml:space="preserve"> </w:t>
      </w:r>
    </w:p>
    <w:p w14:paraId="09291C24" w14:textId="77777777" w:rsidR="00B676D0" w:rsidRPr="00B676D0" w:rsidRDefault="00B676D0" w:rsidP="00B676D0">
      <w:pPr>
        <w:pStyle w:val="BodyText"/>
      </w:pPr>
      <w:r w:rsidRPr="00B676D0">
        <w:t>                                    domain={[0, 100]}</w:t>
      </w:r>
    </w:p>
    <w:p w14:paraId="0929457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tick={{ </w:t>
      </w:r>
      <w:proofErr w:type="spellStart"/>
      <w:r w:rsidRPr="00B676D0">
        <w:t>fontSize</w:t>
      </w:r>
      <w:proofErr w:type="spellEnd"/>
      <w:r w:rsidRPr="00B676D0">
        <w:t>: 12 }}</w:t>
      </w:r>
    </w:p>
    <w:p w14:paraId="0F5A4BB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axisLine</w:t>
      </w:r>
      <w:proofErr w:type="spellEnd"/>
      <w:r w:rsidRPr="00B676D0">
        <w:t>={false}</w:t>
      </w:r>
    </w:p>
    <w:p w14:paraId="16172D0F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tickLine</w:t>
      </w:r>
      <w:proofErr w:type="spellEnd"/>
      <w:r w:rsidRPr="00B676D0">
        <w:t>={false}</w:t>
      </w:r>
    </w:p>
    <w:p w14:paraId="122844CF" w14:textId="77777777" w:rsidR="00B676D0" w:rsidRPr="00B676D0" w:rsidRDefault="00B676D0" w:rsidP="00B676D0">
      <w:pPr>
        <w:pStyle w:val="BodyText"/>
      </w:pPr>
      <w:r w:rsidRPr="00B676D0">
        <w:t>                                    label={{ value: 'Confidence %', angle: -90, position: '</w:t>
      </w:r>
      <w:proofErr w:type="spellStart"/>
      <w:r w:rsidRPr="00B676D0">
        <w:t>insideLeft</w:t>
      </w:r>
      <w:proofErr w:type="spellEnd"/>
      <w:r w:rsidRPr="00B676D0">
        <w:t>' }}</w:t>
      </w:r>
    </w:p>
    <w:p w14:paraId="2DE4810F" w14:textId="77777777" w:rsidR="00B676D0" w:rsidRPr="00B676D0" w:rsidRDefault="00B676D0" w:rsidP="00B676D0">
      <w:pPr>
        <w:pStyle w:val="BodyText"/>
      </w:pPr>
      <w:r w:rsidRPr="00B676D0">
        <w:t>                                  /&gt;</w:t>
      </w:r>
    </w:p>
    <w:p w14:paraId="3237D75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Tooltip </w:t>
      </w:r>
    </w:p>
    <w:p w14:paraId="234D1BF8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            content={({ active, payload, label }) =&gt; {</w:t>
      </w:r>
    </w:p>
    <w:p w14:paraId="6036BA2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if (active &amp;&amp; payload &amp;&amp; </w:t>
      </w:r>
      <w:proofErr w:type="spellStart"/>
      <w:r w:rsidRPr="00B676D0">
        <w:t>payload.length</w:t>
      </w:r>
      <w:proofErr w:type="spellEnd"/>
      <w:r w:rsidRPr="00B676D0">
        <w:t>) {</w:t>
      </w:r>
    </w:p>
    <w:p w14:paraId="2E8F774E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return (</w:t>
      </w:r>
    </w:p>
    <w:p w14:paraId="50E0B3B7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</w:t>
      </w:r>
      <w:proofErr w:type="spellStart"/>
      <w:r w:rsidRPr="00B676D0">
        <w:t>bg</w:t>
      </w:r>
      <w:proofErr w:type="spellEnd"/>
      <w:r w:rsidRPr="00B676D0">
        <w:t>-background border border-border rounded-lg shadow-lg p-3"&gt;</w:t>
      </w:r>
    </w:p>
    <w:p w14:paraId="575B5F27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Frame {label}&lt;/p&gt;</w:t>
      </w:r>
    </w:p>
    <w:p w14:paraId="675E35A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sm</w:t>
      </w:r>
      <w:proofErr w:type="spellEnd"/>
      <w:r w:rsidRPr="00B676D0">
        <w:t xml:space="preserve"> text-muted-foreground"&gt;</w:t>
      </w:r>
    </w:p>
    <w:p w14:paraId="243E3E3D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    Confidence: {payload[0].value}%</w:t>
      </w:r>
    </w:p>
    <w:p w14:paraId="02E65E77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  &lt;/p&gt;</w:t>
      </w:r>
    </w:p>
    <w:p w14:paraId="5AC2A676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&lt;/div&gt;</w:t>
      </w:r>
    </w:p>
    <w:p w14:paraId="7878F5A7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);</w:t>
      </w:r>
    </w:p>
    <w:p w14:paraId="5374F104" w14:textId="77777777" w:rsidR="00B676D0" w:rsidRPr="00B676D0" w:rsidRDefault="00B676D0" w:rsidP="00B676D0">
      <w:pPr>
        <w:pStyle w:val="BodyText"/>
      </w:pPr>
      <w:r w:rsidRPr="00B676D0">
        <w:t>                                      }</w:t>
      </w:r>
    </w:p>
    <w:p w14:paraId="484F0F47" w14:textId="77777777" w:rsidR="00B676D0" w:rsidRPr="00B676D0" w:rsidRDefault="00B676D0" w:rsidP="00B676D0">
      <w:pPr>
        <w:pStyle w:val="BodyText"/>
      </w:pPr>
      <w:r w:rsidRPr="00B676D0">
        <w:t>                                      return null;</w:t>
      </w:r>
    </w:p>
    <w:p w14:paraId="1C09F50E" w14:textId="77777777" w:rsidR="00B676D0" w:rsidRPr="00B676D0" w:rsidRDefault="00B676D0" w:rsidP="00B676D0">
      <w:pPr>
        <w:pStyle w:val="BodyText"/>
      </w:pPr>
      <w:r w:rsidRPr="00B676D0">
        <w:t>                                    }}</w:t>
      </w:r>
    </w:p>
    <w:p w14:paraId="450AE0E5" w14:textId="77777777" w:rsidR="00B676D0" w:rsidRPr="00B676D0" w:rsidRDefault="00B676D0" w:rsidP="00B676D0">
      <w:pPr>
        <w:pStyle w:val="BodyText"/>
      </w:pPr>
      <w:r w:rsidRPr="00B676D0">
        <w:t>                                  /&gt;</w:t>
      </w:r>
    </w:p>
    <w:p w14:paraId="4D627D9E" w14:textId="77777777" w:rsidR="00B676D0" w:rsidRPr="00B676D0" w:rsidRDefault="00B676D0" w:rsidP="00B676D0">
      <w:pPr>
        <w:pStyle w:val="BodyText"/>
      </w:pPr>
      <w:r w:rsidRPr="00B676D0">
        <w:t>                                  &lt;Area</w:t>
      </w:r>
    </w:p>
    <w:p w14:paraId="5679FABA" w14:textId="77777777" w:rsidR="00B676D0" w:rsidRPr="00B676D0" w:rsidRDefault="00B676D0" w:rsidP="00B676D0">
      <w:pPr>
        <w:pStyle w:val="BodyText"/>
      </w:pPr>
      <w:r w:rsidRPr="00B676D0">
        <w:t>                                    type="monotone"</w:t>
      </w:r>
    </w:p>
    <w:p w14:paraId="209493BB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dataKey</w:t>
      </w:r>
      <w:proofErr w:type="spellEnd"/>
      <w:r w:rsidRPr="00B676D0">
        <w:t>="confidence"</w:t>
      </w:r>
    </w:p>
    <w:p w14:paraId="7EF41E75" w14:textId="77777777" w:rsidR="00B676D0" w:rsidRPr="00B676D0" w:rsidRDefault="00B676D0" w:rsidP="00B676D0">
      <w:pPr>
        <w:pStyle w:val="BodyText"/>
      </w:pPr>
      <w:r w:rsidRPr="00B676D0">
        <w:t>                                    stroke="#8884d8"</w:t>
      </w:r>
    </w:p>
    <w:p w14:paraId="7641712D" w14:textId="77777777" w:rsidR="00B676D0" w:rsidRPr="00B676D0" w:rsidRDefault="00B676D0" w:rsidP="00B676D0">
      <w:pPr>
        <w:pStyle w:val="BodyText"/>
      </w:pPr>
      <w:r w:rsidRPr="00B676D0">
        <w:t>                                    fill="#8884d8"</w:t>
      </w:r>
    </w:p>
    <w:p w14:paraId="479FC32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fillOpacity</w:t>
      </w:r>
      <w:proofErr w:type="spellEnd"/>
      <w:r w:rsidRPr="00B676D0">
        <w:t>={0.2}</w:t>
      </w:r>
    </w:p>
    <w:p w14:paraId="570EC07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</w:t>
      </w:r>
      <w:proofErr w:type="spellStart"/>
      <w:r w:rsidRPr="00B676D0">
        <w:t>strokeWidth</w:t>
      </w:r>
      <w:proofErr w:type="spellEnd"/>
      <w:r w:rsidRPr="00B676D0">
        <w:t>={2}</w:t>
      </w:r>
    </w:p>
    <w:p w14:paraId="6BFA03B2" w14:textId="77777777" w:rsidR="00B676D0" w:rsidRPr="00B676D0" w:rsidRDefault="00B676D0" w:rsidP="00B676D0">
      <w:pPr>
        <w:pStyle w:val="BodyText"/>
      </w:pPr>
      <w:r w:rsidRPr="00B676D0">
        <w:t>                                  /&gt;</w:t>
      </w:r>
    </w:p>
    <w:p w14:paraId="716CB088" w14:textId="77777777" w:rsidR="00B676D0" w:rsidRPr="00B676D0" w:rsidRDefault="00B676D0" w:rsidP="00B676D0">
      <w:pPr>
        <w:pStyle w:val="BodyText"/>
      </w:pPr>
      <w:r w:rsidRPr="00B676D0">
        <w:t>                                &lt;/</w:t>
      </w:r>
      <w:proofErr w:type="spellStart"/>
      <w:r w:rsidRPr="00B676D0">
        <w:t>AreaChart</w:t>
      </w:r>
      <w:proofErr w:type="spellEnd"/>
      <w:r w:rsidRPr="00B676D0">
        <w:t>&gt;</w:t>
      </w:r>
    </w:p>
    <w:p w14:paraId="71BD4EC2" w14:textId="77777777" w:rsidR="00B676D0" w:rsidRPr="00B676D0" w:rsidRDefault="00B676D0" w:rsidP="00B676D0">
      <w:pPr>
        <w:pStyle w:val="BodyText"/>
      </w:pPr>
      <w:r w:rsidRPr="00B676D0">
        <w:t>                              &lt;/</w:t>
      </w:r>
      <w:proofErr w:type="spellStart"/>
      <w:r w:rsidRPr="00B676D0">
        <w:t>ResponsiveContainer</w:t>
      </w:r>
      <w:proofErr w:type="spellEnd"/>
      <w:r w:rsidRPr="00B676D0">
        <w:t>&gt;</w:t>
      </w:r>
    </w:p>
    <w:p w14:paraId="06836456" w14:textId="77777777" w:rsidR="00B676D0" w:rsidRPr="00B676D0" w:rsidRDefault="00B676D0" w:rsidP="00B676D0">
      <w:pPr>
        <w:pStyle w:val="BodyText"/>
      </w:pPr>
      <w:r w:rsidRPr="00B676D0">
        <w:t>                            &lt;/div&gt;</w:t>
      </w:r>
    </w:p>
    <w:p w14:paraId="79ACF475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Content</w:t>
      </w:r>
      <w:proofErr w:type="spellEnd"/>
      <w:r w:rsidRPr="00B676D0">
        <w:t>&gt;</w:t>
      </w:r>
    </w:p>
    <w:p w14:paraId="7B2B15B3" w14:textId="77777777" w:rsidR="00B676D0" w:rsidRPr="00B676D0" w:rsidRDefault="00B676D0" w:rsidP="00B676D0">
      <w:pPr>
        <w:pStyle w:val="BodyText"/>
      </w:pPr>
      <w:r w:rsidRPr="00B676D0">
        <w:t>                        &lt;/Card&gt;</w:t>
      </w:r>
    </w:p>
    <w:p w14:paraId="3EEC7521" w14:textId="77777777" w:rsidR="00B676D0" w:rsidRPr="00B676D0" w:rsidRDefault="00B676D0" w:rsidP="00B676D0">
      <w:pPr>
        <w:pStyle w:val="BodyText"/>
      </w:pPr>
    </w:p>
    <w:p w14:paraId="10564BA2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Advanced Charts Grid */</w:t>
      </w:r>
      <w:r w:rsidRPr="00B676D0">
        <w:t>}</w:t>
      </w:r>
    </w:p>
    <w:p w14:paraId="59A034C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&lt;div </w:t>
      </w:r>
      <w:proofErr w:type="spellStart"/>
      <w:r w:rsidRPr="00B676D0">
        <w:t>className</w:t>
      </w:r>
      <w:proofErr w:type="spellEnd"/>
      <w:r w:rsidRPr="00B676D0">
        <w:t>="space-y-6"&gt;</w:t>
      </w:r>
    </w:p>
    <w:p w14:paraId="7214C51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h3 </w:t>
      </w:r>
      <w:proofErr w:type="spellStart"/>
      <w:r w:rsidRPr="00B676D0">
        <w:t>className</w:t>
      </w:r>
      <w:proofErr w:type="spellEnd"/>
      <w:r w:rsidRPr="00B676D0">
        <w:t>="text-xl font-bold text-center"&gt;Advanced Analysis&lt;/h3&gt;</w:t>
      </w:r>
    </w:p>
    <w:p w14:paraId="21D9588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1 lg:grid-cols-2 gap-6"&gt;</w:t>
      </w:r>
    </w:p>
    <w:p w14:paraId="2A24DDE0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RiskHeatmap</w:t>
      </w:r>
      <w:proofErr w:type="spellEnd"/>
      <w:r w:rsidRPr="00B676D0">
        <w:t xml:space="preserve"> data={</w:t>
      </w:r>
      <w:proofErr w:type="spellStart"/>
      <w:r w:rsidRPr="00B676D0">
        <w:t>analysisResult</w:t>
      </w:r>
      <w:proofErr w:type="spellEnd"/>
      <w:r w:rsidRPr="00B676D0">
        <w:t>} /&gt;</w:t>
      </w:r>
    </w:p>
    <w:p w14:paraId="636096C4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AnomalyScatterPlot</w:t>
      </w:r>
      <w:proofErr w:type="spellEnd"/>
      <w:r w:rsidRPr="00B676D0">
        <w:t xml:space="preserve"> data={</w:t>
      </w:r>
      <w:proofErr w:type="spellStart"/>
      <w:r w:rsidRPr="00B676D0">
        <w:t>analysisResult</w:t>
      </w:r>
      <w:proofErr w:type="spellEnd"/>
      <w:r w:rsidRPr="00B676D0">
        <w:t>} /&gt;</w:t>
      </w:r>
    </w:p>
    <w:p w14:paraId="0B84C67B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MultidimensionalRadar</w:t>
      </w:r>
      <w:proofErr w:type="spellEnd"/>
      <w:r w:rsidRPr="00B676D0">
        <w:t xml:space="preserve"> data={</w:t>
      </w:r>
      <w:proofErr w:type="spellStart"/>
      <w:r w:rsidRPr="00B676D0">
        <w:t>analysisResult</w:t>
      </w:r>
      <w:proofErr w:type="spellEnd"/>
      <w:r w:rsidRPr="00B676D0">
        <w:t>} /&gt;</w:t>
      </w:r>
    </w:p>
    <w:p w14:paraId="7FBF1806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ConfidenceTimelineAdvanced</w:t>
      </w:r>
      <w:proofErr w:type="spellEnd"/>
      <w:r w:rsidRPr="00B676D0">
        <w:t xml:space="preserve"> data={</w:t>
      </w:r>
      <w:proofErr w:type="spellStart"/>
      <w:r w:rsidRPr="00B676D0">
        <w:t>generateTimelineData</w:t>
      </w:r>
      <w:proofErr w:type="spellEnd"/>
      <w:r w:rsidRPr="00B676D0">
        <w:t>()} /&gt;</w:t>
      </w:r>
    </w:p>
    <w:p w14:paraId="610998FC" w14:textId="77777777" w:rsidR="00B676D0" w:rsidRPr="00B676D0" w:rsidRDefault="00B676D0" w:rsidP="00B676D0">
      <w:pPr>
        <w:pStyle w:val="BodyText"/>
      </w:pPr>
      <w:r w:rsidRPr="00B676D0">
        <w:t>                          &lt;/div&gt;</w:t>
      </w:r>
    </w:p>
    <w:p w14:paraId="483EF0A9" w14:textId="77777777" w:rsidR="00B676D0" w:rsidRPr="00B676D0" w:rsidRDefault="00B676D0" w:rsidP="00B676D0">
      <w:pPr>
        <w:pStyle w:val="BodyText"/>
      </w:pPr>
      <w:r w:rsidRPr="00B676D0">
        <w:t>                        &lt;/div&gt;</w:t>
      </w:r>
    </w:p>
    <w:p w14:paraId="31A35990" w14:textId="77777777" w:rsidR="00B676D0" w:rsidRPr="00B676D0" w:rsidRDefault="00B676D0" w:rsidP="00B676D0">
      <w:pPr>
        <w:pStyle w:val="BodyText"/>
      </w:pPr>
    </w:p>
    <w:p w14:paraId="62AFBECE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Technical Details */</w:t>
      </w:r>
      <w:r w:rsidRPr="00B676D0">
        <w:t>}</w:t>
      </w:r>
    </w:p>
    <w:p w14:paraId="0B37C858" w14:textId="77777777" w:rsidR="00B676D0" w:rsidRPr="00B676D0" w:rsidRDefault="00B676D0" w:rsidP="00B676D0">
      <w:pPr>
        <w:pStyle w:val="BodyText"/>
      </w:pPr>
      <w:r w:rsidRPr="00B676D0">
        <w:t>                        &lt;Card&gt;</w:t>
      </w:r>
    </w:p>
    <w:p w14:paraId="760D93D5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Header</w:t>
      </w:r>
      <w:proofErr w:type="spellEnd"/>
      <w:r w:rsidRPr="00B676D0">
        <w:t>&gt;</w:t>
      </w:r>
    </w:p>
    <w:p w14:paraId="01ED579B" w14:textId="77777777" w:rsidR="00B676D0" w:rsidRPr="00B676D0" w:rsidRDefault="00B676D0" w:rsidP="00B676D0">
      <w:pPr>
        <w:pStyle w:val="BodyText"/>
      </w:pPr>
      <w:r w:rsidRPr="00B676D0">
        <w:t>                            &lt;</w:t>
      </w:r>
      <w:proofErr w:type="spellStart"/>
      <w:r w:rsidRPr="00B676D0">
        <w:t>CardTitle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flex items-center gap-2"&gt;</w:t>
      </w:r>
    </w:p>
    <w:p w14:paraId="0946874A" w14:textId="77777777" w:rsidR="00B676D0" w:rsidRPr="00B676D0" w:rsidRDefault="00B676D0" w:rsidP="00B676D0">
      <w:pPr>
        <w:pStyle w:val="BodyText"/>
      </w:pPr>
      <w:r w:rsidRPr="00B676D0">
        <w:t>                              &lt;</w:t>
      </w:r>
      <w:proofErr w:type="spellStart"/>
      <w:r w:rsidRPr="00B676D0">
        <w:t>FileText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w-5 h-5" /&gt;</w:t>
      </w:r>
    </w:p>
    <w:p w14:paraId="71C0DB47" w14:textId="77777777" w:rsidR="00B676D0" w:rsidRPr="00B676D0" w:rsidRDefault="00B676D0" w:rsidP="00B676D0">
      <w:pPr>
        <w:pStyle w:val="BodyText"/>
      </w:pPr>
      <w:r w:rsidRPr="00B676D0">
        <w:t>                              Technical Details</w:t>
      </w:r>
    </w:p>
    <w:p w14:paraId="0EA928E0" w14:textId="77777777" w:rsidR="00B676D0" w:rsidRPr="00B676D0" w:rsidRDefault="00B676D0" w:rsidP="00B676D0">
      <w:pPr>
        <w:pStyle w:val="BodyText"/>
      </w:pPr>
      <w:r w:rsidRPr="00B676D0">
        <w:t>                            &lt;/</w:t>
      </w:r>
      <w:proofErr w:type="spellStart"/>
      <w:r w:rsidRPr="00B676D0">
        <w:t>CardTitle</w:t>
      </w:r>
      <w:proofErr w:type="spellEnd"/>
      <w:r w:rsidRPr="00B676D0">
        <w:t>&gt;</w:t>
      </w:r>
    </w:p>
    <w:p w14:paraId="0A91C7E9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Header</w:t>
      </w:r>
      <w:proofErr w:type="spellEnd"/>
      <w:r w:rsidRPr="00B676D0">
        <w:t>&gt;</w:t>
      </w:r>
    </w:p>
    <w:p w14:paraId="15AEE168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CardContent</w:t>
      </w:r>
      <w:proofErr w:type="spellEnd"/>
      <w:r w:rsidRPr="00B676D0">
        <w:t>&gt;</w:t>
      </w:r>
    </w:p>
    <w:p w14:paraId="710A094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&lt;div </w:t>
      </w:r>
      <w:proofErr w:type="spellStart"/>
      <w:r w:rsidRPr="00B676D0">
        <w:t>className</w:t>
      </w:r>
      <w:proofErr w:type="spellEnd"/>
      <w:r w:rsidRPr="00B676D0">
        <w:t>="space-y-4"&gt;</w:t>
      </w:r>
    </w:p>
    <w:p w14:paraId="2911DE7A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r w:rsidRPr="00B676D0">
        <w:rPr>
          <w:i/>
          <w:iCs/>
        </w:rPr>
        <w:t>/* Processing Stats */</w:t>
      </w:r>
      <w:r w:rsidRPr="00B676D0">
        <w:t>}</w:t>
      </w:r>
    </w:p>
    <w:p w14:paraId="2D90BC7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2 md:grid-cols-4 gap-4"&gt;</w:t>
      </w:r>
    </w:p>
    <w:p w14:paraId="249B32B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div </w:t>
      </w:r>
      <w:proofErr w:type="spellStart"/>
      <w:r w:rsidRPr="00B676D0">
        <w:t>className</w:t>
      </w:r>
      <w:proofErr w:type="spellEnd"/>
      <w:r w:rsidRPr="00B676D0">
        <w:t xml:space="preserve">="text-center p-3 </w:t>
      </w:r>
      <w:proofErr w:type="spellStart"/>
      <w:r w:rsidRPr="00B676D0">
        <w:t>bg</w:t>
      </w:r>
      <w:proofErr w:type="spellEnd"/>
      <w:r w:rsidRPr="00B676D0">
        <w:t>-muted/30 rounded"&gt;</w:t>
      </w:r>
    </w:p>
    <w:p w14:paraId="70F6731E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lg font-bold text-primary"&gt;</w:t>
      </w:r>
    </w:p>
    <w:p w14:paraId="39AB4CC5" w14:textId="77777777" w:rsidR="00B676D0" w:rsidRPr="00B676D0" w:rsidRDefault="00B676D0" w:rsidP="00B676D0">
      <w:pPr>
        <w:pStyle w:val="BodyText"/>
      </w:pPr>
      <w:r w:rsidRPr="00B676D0">
        <w:t>                                    {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processingTime</w:t>
      </w:r>
      <w:proofErr w:type="spellEnd"/>
      <w:r w:rsidRPr="00B676D0">
        <w:t xml:space="preserve"> / 1000)}s</w:t>
      </w:r>
    </w:p>
    <w:p w14:paraId="7BACF99B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          &lt;/div&gt;</w:t>
      </w:r>
    </w:p>
    <w:p w14:paraId="35F0998F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muted-foreground"&gt;Processing Time&lt;/div&gt;</w:t>
      </w:r>
    </w:p>
    <w:p w14:paraId="6A3FCC4D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2C8D9F82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div </w:t>
      </w:r>
      <w:proofErr w:type="spellStart"/>
      <w:r w:rsidRPr="00B676D0">
        <w:t>className</w:t>
      </w:r>
      <w:proofErr w:type="spellEnd"/>
      <w:r w:rsidRPr="00B676D0">
        <w:t xml:space="preserve">="text-center p-3 </w:t>
      </w:r>
      <w:proofErr w:type="spellStart"/>
      <w:r w:rsidRPr="00B676D0">
        <w:t>bg</w:t>
      </w:r>
      <w:proofErr w:type="spellEnd"/>
      <w:r w:rsidRPr="00B676D0">
        <w:t>-muted/30 rounded"&gt;</w:t>
      </w:r>
    </w:p>
    <w:p w14:paraId="502D0987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lg font-bold"&gt;</w:t>
      </w:r>
    </w:p>
    <w:p w14:paraId="6AD36EEF" w14:textId="77777777" w:rsidR="00B676D0" w:rsidRPr="00B676D0" w:rsidRDefault="00B676D0" w:rsidP="00B676D0">
      <w:pPr>
        <w:pStyle w:val="BodyText"/>
      </w:pPr>
      <w:r w:rsidRPr="00B676D0">
        <w:t>                                    {</w:t>
      </w:r>
      <w:proofErr w:type="spellStart"/>
      <w:r w:rsidRPr="00B676D0">
        <w:t>analysisResult.confidence</w:t>
      </w:r>
      <w:proofErr w:type="spellEnd"/>
      <w:r w:rsidRPr="00B676D0">
        <w:t xml:space="preserve"> &gt; 1 ?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confidence</w:t>
      </w:r>
      <w:proofErr w:type="spellEnd"/>
      <w:r w:rsidRPr="00B676D0">
        <w:t xml:space="preserve">) :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confidence</w:t>
      </w:r>
      <w:proofErr w:type="spellEnd"/>
      <w:r w:rsidRPr="00B676D0">
        <w:t xml:space="preserve"> * 100)}%</w:t>
      </w:r>
    </w:p>
    <w:p w14:paraId="4C53C06F" w14:textId="77777777" w:rsidR="00B676D0" w:rsidRPr="00B676D0" w:rsidRDefault="00B676D0" w:rsidP="00B676D0">
      <w:pPr>
        <w:pStyle w:val="BodyText"/>
      </w:pPr>
      <w:r w:rsidRPr="00B676D0">
        <w:t>                                  &lt;/div&gt;</w:t>
      </w:r>
    </w:p>
    <w:p w14:paraId="440A34AC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muted-foreground"&gt;Risk Score&lt;/div&gt;</w:t>
      </w:r>
    </w:p>
    <w:p w14:paraId="569375DC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721D6EC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div </w:t>
      </w:r>
      <w:proofErr w:type="spellStart"/>
      <w:r w:rsidRPr="00B676D0">
        <w:t>className</w:t>
      </w:r>
      <w:proofErr w:type="spellEnd"/>
      <w:r w:rsidRPr="00B676D0">
        <w:t xml:space="preserve">="text-center p-3 </w:t>
      </w:r>
      <w:proofErr w:type="spellStart"/>
      <w:r w:rsidRPr="00B676D0">
        <w:t>bg</w:t>
      </w:r>
      <w:proofErr w:type="spellEnd"/>
      <w:r w:rsidRPr="00B676D0">
        <w:t>-muted/30 rounded"&gt;</w:t>
      </w:r>
    </w:p>
    <w:p w14:paraId="6E2FE42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lg font-bold text-green-600"&gt;</w:t>
      </w:r>
    </w:p>
    <w:p w14:paraId="3E503216" w14:textId="77777777" w:rsidR="00B676D0" w:rsidRPr="00B676D0" w:rsidRDefault="00B676D0" w:rsidP="00B676D0">
      <w:pPr>
        <w:pStyle w:val="BodyText"/>
      </w:pPr>
      <w:r w:rsidRPr="00B676D0">
        <w:t>                                    {analysisResult.details.</w:t>
      </w:r>
      <w:proofErr w:type="spellStart"/>
      <w:r w:rsidRPr="00B676D0">
        <w:t>frameAnalysis</w:t>
      </w:r>
      <w:proofErr w:type="spellEnd"/>
      <w:r w:rsidRPr="00B676D0">
        <w:t>?.length || 'N/A'}</w:t>
      </w:r>
    </w:p>
    <w:p w14:paraId="259E5D52" w14:textId="77777777" w:rsidR="00B676D0" w:rsidRPr="00B676D0" w:rsidRDefault="00B676D0" w:rsidP="00B676D0">
      <w:pPr>
        <w:pStyle w:val="BodyText"/>
      </w:pPr>
      <w:r w:rsidRPr="00B676D0">
        <w:t>                                  &lt;/div&gt;</w:t>
      </w:r>
    </w:p>
    <w:p w14:paraId="476ED8C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muted-foreground"&gt;Frames Analyzed&lt;/div&gt;</w:t>
      </w:r>
    </w:p>
    <w:p w14:paraId="027EF070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5ADA9742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div </w:t>
      </w:r>
      <w:proofErr w:type="spellStart"/>
      <w:r w:rsidRPr="00B676D0">
        <w:t>className</w:t>
      </w:r>
      <w:proofErr w:type="spellEnd"/>
      <w:r w:rsidRPr="00B676D0">
        <w:t xml:space="preserve">="text-center p-3 </w:t>
      </w:r>
      <w:proofErr w:type="spellStart"/>
      <w:r w:rsidRPr="00B676D0">
        <w:t>bg</w:t>
      </w:r>
      <w:proofErr w:type="spellEnd"/>
      <w:r w:rsidRPr="00B676D0">
        <w:t>-muted/30 rounded"&gt;</w:t>
      </w:r>
    </w:p>
    <w:p w14:paraId="0EE99D0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lg font-bold"&gt;</w:t>
      </w:r>
    </w:p>
    <w:p w14:paraId="33396B5C" w14:textId="77777777" w:rsidR="00B676D0" w:rsidRPr="00B676D0" w:rsidRDefault="00B676D0" w:rsidP="00B676D0">
      <w:pPr>
        <w:pStyle w:val="BodyText"/>
      </w:pPr>
      <w:r w:rsidRPr="00B676D0">
        <w:t>                                    {</w:t>
      </w:r>
      <w:proofErr w:type="spellStart"/>
      <w:r w:rsidRPr="00B676D0">
        <w:t>analysisResult.id.slice</w:t>
      </w:r>
      <w:proofErr w:type="spellEnd"/>
      <w:r w:rsidRPr="00B676D0">
        <w:t>(-8)}</w:t>
      </w:r>
    </w:p>
    <w:p w14:paraId="3CD87825" w14:textId="77777777" w:rsidR="00B676D0" w:rsidRPr="00B676D0" w:rsidRDefault="00B676D0" w:rsidP="00B676D0">
      <w:pPr>
        <w:pStyle w:val="BodyText"/>
      </w:pPr>
      <w:r w:rsidRPr="00B676D0">
        <w:t>                                  &lt;/div&gt;</w:t>
      </w:r>
    </w:p>
    <w:p w14:paraId="5786077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muted-foreground"&gt;Analysis ID&lt;/div&gt;</w:t>
      </w:r>
    </w:p>
    <w:p w14:paraId="4BD9733D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7026D388" w14:textId="77777777" w:rsidR="00B676D0" w:rsidRPr="00B676D0" w:rsidRDefault="00B676D0" w:rsidP="00B676D0">
      <w:pPr>
        <w:pStyle w:val="BodyText"/>
      </w:pPr>
      <w:r w:rsidRPr="00B676D0">
        <w:t>                              &lt;/div&gt;</w:t>
      </w:r>
    </w:p>
    <w:p w14:paraId="1C8E0996" w14:textId="77777777" w:rsidR="00B676D0" w:rsidRPr="00B676D0" w:rsidRDefault="00B676D0" w:rsidP="00B676D0">
      <w:pPr>
        <w:pStyle w:val="BodyText"/>
      </w:pPr>
    </w:p>
    <w:p w14:paraId="101278AA" w14:textId="77777777" w:rsidR="00B676D0" w:rsidRPr="00B676D0" w:rsidRDefault="00B676D0" w:rsidP="00B676D0">
      <w:pPr>
        <w:pStyle w:val="BodyText"/>
      </w:pPr>
      <w:r w:rsidRPr="00B676D0">
        <w:t>                              {</w:t>
      </w:r>
      <w:r w:rsidRPr="00B676D0">
        <w:rPr>
          <w:i/>
          <w:iCs/>
        </w:rPr>
        <w:t>/* Analysis Summary in User-Friendly Format */</w:t>
      </w:r>
      <w:r w:rsidRPr="00B676D0">
        <w:t>}</w:t>
      </w:r>
    </w:p>
    <w:p w14:paraId="2FABDBF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div </w:t>
      </w:r>
      <w:proofErr w:type="spellStart"/>
      <w:r w:rsidRPr="00B676D0">
        <w:t>className</w:t>
      </w:r>
      <w:proofErr w:type="spellEnd"/>
      <w:r w:rsidRPr="00B676D0">
        <w:t>="mt-6"&gt;</w:t>
      </w:r>
    </w:p>
    <w:p w14:paraId="6F21594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h4 </w:t>
      </w:r>
      <w:proofErr w:type="spellStart"/>
      <w:r w:rsidRPr="00B676D0">
        <w:t>className</w:t>
      </w:r>
      <w:proofErr w:type="spellEnd"/>
      <w:r w:rsidRPr="00B676D0">
        <w:t>="font-medium mb-2"&gt;Analysis Summary&lt;/h4&gt;</w:t>
      </w:r>
    </w:p>
    <w:p w14:paraId="6D6B09D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&lt;div </w:t>
      </w:r>
      <w:proofErr w:type="spellStart"/>
      <w:r w:rsidRPr="00B676D0">
        <w:t>className</w:t>
      </w:r>
      <w:proofErr w:type="spellEnd"/>
      <w:r w:rsidRPr="00B676D0">
        <w:t>="</w:t>
      </w:r>
      <w:proofErr w:type="spellStart"/>
      <w:r w:rsidRPr="00B676D0">
        <w:t>bg</w:t>
      </w:r>
      <w:proofErr w:type="spellEnd"/>
      <w:r w:rsidRPr="00B676D0">
        <w:t>-muted/30 p-4 rounded-lg space-y-3"&gt;</w:t>
      </w:r>
    </w:p>
    <w:p w14:paraId="3E65E336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2 gap-4 text-</w:t>
      </w:r>
      <w:proofErr w:type="spellStart"/>
      <w:r w:rsidRPr="00B676D0">
        <w:t>sm</w:t>
      </w:r>
      <w:proofErr w:type="spellEnd"/>
      <w:r w:rsidRPr="00B676D0">
        <w:t>"&gt;</w:t>
      </w:r>
    </w:p>
    <w:p w14:paraId="65CA6190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div&gt;</w:t>
      </w:r>
    </w:p>
    <w:p w14:paraId="200DAE1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Confidence Score:&lt;/span&gt;</w:t>
      </w:r>
    </w:p>
    <w:p w14:paraId="47DBE3CC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{</w:t>
      </w:r>
      <w:proofErr w:type="spellStart"/>
      <w:r w:rsidRPr="00B676D0">
        <w:t>analysisResult.confidence</w:t>
      </w:r>
      <w:proofErr w:type="spellEnd"/>
      <w:r w:rsidRPr="00B676D0">
        <w:t xml:space="preserve"> &gt; 1 ?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confidence</w:t>
      </w:r>
      <w:proofErr w:type="spellEnd"/>
      <w:r w:rsidRPr="00B676D0">
        <w:t xml:space="preserve">) :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confidence</w:t>
      </w:r>
      <w:proofErr w:type="spellEnd"/>
      <w:r w:rsidRPr="00B676D0">
        <w:t xml:space="preserve"> * 100)}%&lt;/p&gt;</w:t>
      </w:r>
    </w:p>
    <w:p w14:paraId="59BEDB3B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/div&gt;</w:t>
      </w:r>
    </w:p>
    <w:p w14:paraId="09ED4346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div&gt;</w:t>
      </w:r>
    </w:p>
    <w:p w14:paraId="6E3A89ED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Final Prediction:&lt;/span&gt;</w:t>
      </w:r>
    </w:p>
    <w:p w14:paraId="56CA3D76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 capitalize"&gt;{</w:t>
      </w:r>
      <w:proofErr w:type="spellStart"/>
      <w:r w:rsidRPr="00B676D0">
        <w:t>analysisResult.prediction</w:t>
      </w:r>
      <w:proofErr w:type="spellEnd"/>
      <w:r w:rsidRPr="00B676D0">
        <w:t>}&lt;/p&gt;</w:t>
      </w:r>
    </w:p>
    <w:p w14:paraId="27A4B528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/div&gt;</w:t>
      </w:r>
    </w:p>
    <w:p w14:paraId="74C67879" w14:textId="77777777" w:rsidR="00B676D0" w:rsidRPr="00B676D0" w:rsidRDefault="00B676D0" w:rsidP="00B676D0">
      <w:pPr>
        <w:pStyle w:val="BodyText"/>
      </w:pPr>
      <w:r w:rsidRPr="00B676D0">
        <w:t>                                  &lt;/div&gt;</w:t>
      </w:r>
    </w:p>
    <w:p w14:paraId="7D08BBF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</w:t>
      </w:r>
    </w:p>
    <w:p w14:paraId="531F8589" w14:textId="77777777" w:rsidR="00B676D0" w:rsidRPr="00B676D0" w:rsidRDefault="00B676D0" w:rsidP="00B676D0">
      <w:pPr>
        <w:pStyle w:val="BodyText"/>
      </w:pPr>
      <w:r w:rsidRPr="00B676D0">
        <w:t>                                  &lt;div&gt;</w:t>
      </w:r>
    </w:p>
    <w:p w14:paraId="7B52C962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 text-</w:t>
      </w:r>
      <w:proofErr w:type="spellStart"/>
      <w:r w:rsidRPr="00B676D0">
        <w:t>sm</w:t>
      </w:r>
      <w:proofErr w:type="spellEnd"/>
      <w:r w:rsidRPr="00B676D0">
        <w:t>"&gt;Category Scores:&lt;/span&gt;</w:t>
      </w:r>
    </w:p>
    <w:p w14:paraId="3204B50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3 gap-2 mt-1"&gt;</w:t>
      </w:r>
    </w:p>
    <w:p w14:paraId="79A1B44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center p-2 bg-green-50 dark:bg-green-900/20 rounded"&gt;</w:t>
      </w:r>
    </w:p>
    <w:p w14:paraId="4B8D9607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sm</w:t>
      </w:r>
      <w:proofErr w:type="spellEnd"/>
      <w:r w:rsidRPr="00B676D0">
        <w:t xml:space="preserve"> font-semibold text-green-700 dark:text-green-400"&gt;</w:t>
      </w:r>
    </w:p>
    <w:p w14:paraId="11C1782B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{</w:t>
      </w:r>
      <w:proofErr w:type="spellStart"/>
      <w:r w:rsidRPr="00B676D0">
        <w:t>analysisResult.details.categoryBreakdown.authentic</w:t>
      </w:r>
      <w:proofErr w:type="spellEnd"/>
      <w:r w:rsidRPr="00B676D0">
        <w:t xml:space="preserve"> &gt; 1 ?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categoryBreakdown.authentic</w:t>
      </w:r>
      <w:proofErr w:type="spellEnd"/>
      <w:r w:rsidRPr="00B676D0">
        <w:t xml:space="preserve">) :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categoryBreakdown.authentic</w:t>
      </w:r>
      <w:proofErr w:type="spellEnd"/>
      <w:r w:rsidRPr="00B676D0">
        <w:t xml:space="preserve"> * 100)}%</w:t>
      </w:r>
    </w:p>
    <w:p w14:paraId="462BB322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/div&gt;</w:t>
      </w:r>
    </w:p>
    <w:p w14:paraId="1583EAF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green-600 dark:text-green-400"&gt;Authentic&lt;/div&gt;</w:t>
      </w:r>
    </w:p>
    <w:p w14:paraId="00D9770C" w14:textId="77777777" w:rsidR="00B676D0" w:rsidRPr="00B676D0" w:rsidRDefault="00B676D0" w:rsidP="00B676D0">
      <w:pPr>
        <w:pStyle w:val="BodyText"/>
      </w:pPr>
      <w:r w:rsidRPr="00B676D0">
        <w:t>                                      &lt;/div&gt;</w:t>
      </w:r>
    </w:p>
    <w:p w14:paraId="31B8CA1F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center p-2 bg-red-50 dark:bg-red-900/20 rounded"&gt;</w:t>
      </w:r>
    </w:p>
    <w:p w14:paraId="192EDB09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sm</w:t>
      </w:r>
      <w:proofErr w:type="spellEnd"/>
      <w:r w:rsidRPr="00B676D0">
        <w:t xml:space="preserve"> font-semibold text-red-700 dark:text-red-400"&gt;</w:t>
      </w:r>
    </w:p>
    <w:p w14:paraId="3595AA18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{</w:t>
      </w:r>
      <w:proofErr w:type="spellStart"/>
      <w:r w:rsidRPr="00B676D0">
        <w:t>analysisResult.details.categoryBreakdown.manipulated</w:t>
      </w:r>
      <w:proofErr w:type="spellEnd"/>
      <w:r w:rsidRPr="00B676D0">
        <w:t xml:space="preserve"> &gt; 1 ?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categoryBreakdown.manipulated</w:t>
      </w:r>
      <w:proofErr w:type="spellEnd"/>
      <w:r w:rsidRPr="00B676D0">
        <w:t xml:space="preserve">) :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categoryBreakdown.manipulated</w:t>
      </w:r>
      <w:proofErr w:type="spellEnd"/>
      <w:r w:rsidRPr="00B676D0">
        <w:t xml:space="preserve"> * 100)}%</w:t>
      </w:r>
    </w:p>
    <w:p w14:paraId="49AB374B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/div&gt;</w:t>
      </w:r>
    </w:p>
    <w:p w14:paraId="48750EDD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red-600 dark:text-red-400"&gt;Manipulated&lt;/div&gt;</w:t>
      </w:r>
    </w:p>
    <w:p w14:paraId="4DC80D39" w14:textId="77777777" w:rsidR="00B676D0" w:rsidRPr="00B676D0" w:rsidRDefault="00B676D0" w:rsidP="00B676D0">
      <w:pPr>
        <w:pStyle w:val="BodyText"/>
      </w:pPr>
      <w:r w:rsidRPr="00B676D0">
        <w:t>                                      &lt;/div&gt;</w:t>
      </w:r>
    </w:p>
    <w:p w14:paraId="0EB034D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center p-2 bg-yellow-50 dark:bg-yellow-900/20 rounded"&gt;</w:t>
      </w:r>
    </w:p>
    <w:p w14:paraId="18E84D50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sm</w:t>
      </w:r>
      <w:proofErr w:type="spellEnd"/>
      <w:r w:rsidRPr="00B676D0">
        <w:t xml:space="preserve"> font-semibold text-yellow-700 dark:text-yellow-400"&gt;</w:t>
      </w:r>
    </w:p>
    <w:p w14:paraId="22EABFCB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  {</w:t>
      </w:r>
      <w:proofErr w:type="spellStart"/>
      <w:r w:rsidRPr="00B676D0">
        <w:t>analysisResult.details.categoryBreakdown.inconclusive</w:t>
      </w:r>
      <w:proofErr w:type="spellEnd"/>
      <w:r w:rsidRPr="00B676D0">
        <w:t xml:space="preserve"> &gt; 1 ? Math.round(analysisResult.details.categoryBreakdown.inconclusive) : </w:t>
      </w:r>
      <w:proofErr w:type="spellStart"/>
      <w:r w:rsidRPr="00B676D0">
        <w:t>Math.round</w:t>
      </w:r>
      <w:proofErr w:type="spellEnd"/>
      <w:r w:rsidRPr="00B676D0">
        <w:t>(</w:t>
      </w:r>
      <w:proofErr w:type="spellStart"/>
      <w:r w:rsidRPr="00B676D0">
        <w:t>analysisResult.details.categoryBreakdown.inconclusive</w:t>
      </w:r>
      <w:proofErr w:type="spellEnd"/>
      <w:r w:rsidRPr="00B676D0">
        <w:t xml:space="preserve"> * 100)}%</w:t>
      </w:r>
    </w:p>
    <w:p w14:paraId="22CC9E66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/div&gt;</w:t>
      </w:r>
    </w:p>
    <w:p w14:paraId="1EE565C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text-</w:t>
      </w:r>
      <w:proofErr w:type="spellStart"/>
      <w:r w:rsidRPr="00B676D0">
        <w:t>xs</w:t>
      </w:r>
      <w:proofErr w:type="spellEnd"/>
      <w:r w:rsidRPr="00B676D0">
        <w:t xml:space="preserve"> text-yellow-600 dark:text-yellow-400"&gt;Inconclusive&lt;/div&gt;</w:t>
      </w:r>
    </w:p>
    <w:p w14:paraId="617D6784" w14:textId="77777777" w:rsidR="00B676D0" w:rsidRPr="00B676D0" w:rsidRDefault="00B676D0" w:rsidP="00B676D0">
      <w:pPr>
        <w:pStyle w:val="BodyText"/>
      </w:pPr>
      <w:r w:rsidRPr="00B676D0">
        <w:t>                                      &lt;/div&gt;</w:t>
      </w:r>
    </w:p>
    <w:p w14:paraId="22F91AF5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/div&gt;</w:t>
      </w:r>
    </w:p>
    <w:p w14:paraId="498BE0FA" w14:textId="77777777" w:rsidR="00B676D0" w:rsidRPr="00B676D0" w:rsidRDefault="00B676D0" w:rsidP="00B676D0">
      <w:pPr>
        <w:pStyle w:val="BodyText"/>
      </w:pPr>
      <w:r w:rsidRPr="00B676D0">
        <w:t>                                  &lt;/div&gt;</w:t>
      </w:r>
    </w:p>
    <w:p w14:paraId="1642A499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</w:t>
      </w:r>
    </w:p>
    <w:p w14:paraId="15B149E4" w14:textId="77777777" w:rsidR="00B676D0" w:rsidRPr="00B676D0" w:rsidRDefault="00B676D0" w:rsidP="00B676D0">
      <w:pPr>
        <w:pStyle w:val="BodyText"/>
      </w:pPr>
      <w:r w:rsidRPr="00B676D0">
        <w:t>                                  {</w:t>
      </w:r>
      <w:proofErr w:type="spellStart"/>
      <w:r w:rsidRPr="00B676D0">
        <w:t>analysisResult.details.metadata</w:t>
      </w:r>
      <w:proofErr w:type="spellEnd"/>
      <w:r w:rsidRPr="00B676D0">
        <w:t xml:space="preserve"> &amp;&amp; (</w:t>
      </w:r>
    </w:p>
    <w:p w14:paraId="4D6C6E2B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div&gt;</w:t>
      </w:r>
    </w:p>
    <w:p w14:paraId="53CB4641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 text-</w:t>
      </w:r>
      <w:proofErr w:type="spellStart"/>
      <w:r w:rsidRPr="00B676D0">
        <w:t>sm</w:t>
      </w:r>
      <w:proofErr w:type="spellEnd"/>
      <w:r w:rsidRPr="00B676D0">
        <w:t>"&gt;Analysis Details:&lt;/span&gt;</w:t>
      </w:r>
    </w:p>
    <w:p w14:paraId="3853154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&lt;div </w:t>
      </w:r>
      <w:proofErr w:type="spellStart"/>
      <w:r w:rsidRPr="00B676D0">
        <w:t>className</w:t>
      </w:r>
      <w:proofErr w:type="spellEnd"/>
      <w:r w:rsidRPr="00B676D0">
        <w:t>="grid grid-cols-2 gap-4 text-</w:t>
      </w:r>
      <w:proofErr w:type="spellStart"/>
      <w:r w:rsidRPr="00B676D0">
        <w:t>sm</w:t>
      </w:r>
      <w:proofErr w:type="spellEnd"/>
      <w:r w:rsidRPr="00B676D0">
        <w:t xml:space="preserve"> mt-1"&gt;</w:t>
      </w:r>
    </w:p>
    <w:p w14:paraId="66638986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div&gt;</w:t>
      </w:r>
    </w:p>
    <w:p w14:paraId="139FBFE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Models Analyzed:&lt;/span&gt;</w:t>
      </w:r>
    </w:p>
    <w:p w14:paraId="729111A6" w14:textId="77777777" w:rsidR="00B676D0" w:rsidRPr="00B676D0" w:rsidRDefault="00B676D0" w:rsidP="00B676D0">
      <w:pPr>
        <w:pStyle w:val="BodyText"/>
      </w:pPr>
      <w:r w:rsidRPr="00B676D0">
        <w:lastRenderedPageBreak/>
        <w:t xml:space="preserve">    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{(</w:t>
      </w:r>
      <w:proofErr w:type="spellStart"/>
      <w:r w:rsidRPr="00B676D0">
        <w:t>analysisResult.details.metadata</w:t>
      </w:r>
      <w:proofErr w:type="spellEnd"/>
      <w:r w:rsidRPr="00B676D0">
        <w:t xml:space="preserve"> as any).</w:t>
      </w:r>
      <w:proofErr w:type="spellStart"/>
      <w:r w:rsidRPr="00B676D0">
        <w:t>modelsAnalyzed</w:t>
      </w:r>
      <w:proofErr w:type="spellEnd"/>
      <w:r w:rsidRPr="00B676D0">
        <w:t xml:space="preserve"> || 'N/A'}&lt;/p&gt;</w:t>
      </w:r>
    </w:p>
    <w:p w14:paraId="425EF142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/div&gt;</w:t>
      </w:r>
    </w:p>
    <w:p w14:paraId="4F5A56CE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div&gt;</w:t>
      </w:r>
    </w:p>
    <w:p w14:paraId="57C0F0E8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&lt;span </w:t>
      </w:r>
      <w:proofErr w:type="spellStart"/>
      <w:r w:rsidRPr="00B676D0">
        <w:t>className</w:t>
      </w:r>
      <w:proofErr w:type="spellEnd"/>
      <w:r w:rsidRPr="00B676D0">
        <w:t>="text-muted-foreground"&gt;Completed Models:&lt;/span&gt;</w:t>
      </w:r>
    </w:p>
    <w:p w14:paraId="1FE6C67B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            &lt;p </w:t>
      </w:r>
      <w:proofErr w:type="spellStart"/>
      <w:r w:rsidRPr="00B676D0">
        <w:t>className</w:t>
      </w:r>
      <w:proofErr w:type="spellEnd"/>
      <w:r w:rsidRPr="00B676D0">
        <w:t>="font-medium"&gt;{(</w:t>
      </w:r>
      <w:proofErr w:type="spellStart"/>
      <w:r w:rsidRPr="00B676D0">
        <w:t>analysisResult.details.metadata</w:t>
      </w:r>
      <w:proofErr w:type="spellEnd"/>
      <w:r w:rsidRPr="00B676D0">
        <w:t xml:space="preserve"> as any).</w:t>
      </w:r>
      <w:proofErr w:type="spellStart"/>
      <w:r w:rsidRPr="00B676D0">
        <w:t>completedModels</w:t>
      </w:r>
      <w:proofErr w:type="spellEnd"/>
      <w:r w:rsidRPr="00B676D0">
        <w:t xml:space="preserve"> || 'N/A'}&lt;/p&gt;</w:t>
      </w:r>
    </w:p>
    <w:p w14:paraId="73591A1F" w14:textId="77777777" w:rsidR="00B676D0" w:rsidRPr="00B676D0" w:rsidRDefault="00B676D0" w:rsidP="00B676D0">
      <w:pPr>
        <w:pStyle w:val="BodyText"/>
      </w:pPr>
      <w:r w:rsidRPr="00B676D0">
        <w:t>                                        &lt;/div&gt;</w:t>
      </w:r>
    </w:p>
    <w:p w14:paraId="3C4C155E" w14:textId="77777777" w:rsidR="00B676D0" w:rsidRPr="00B676D0" w:rsidRDefault="00B676D0" w:rsidP="00B676D0">
      <w:pPr>
        <w:pStyle w:val="BodyText"/>
      </w:pPr>
      <w:r w:rsidRPr="00B676D0">
        <w:t>                                      &lt;/div&gt;</w:t>
      </w:r>
    </w:p>
    <w:p w14:paraId="4DDC8599" w14:textId="77777777" w:rsidR="00B676D0" w:rsidRPr="00B676D0" w:rsidRDefault="00B676D0" w:rsidP="00B676D0">
      <w:pPr>
        <w:pStyle w:val="BodyText"/>
      </w:pPr>
      <w:r w:rsidRPr="00B676D0">
        <w:t>                                    &lt;/div&gt;</w:t>
      </w:r>
    </w:p>
    <w:p w14:paraId="1FFE1F3E" w14:textId="77777777" w:rsidR="00B676D0" w:rsidRPr="00B676D0" w:rsidRDefault="00B676D0" w:rsidP="00B676D0">
      <w:pPr>
        <w:pStyle w:val="BodyText"/>
      </w:pPr>
      <w:r w:rsidRPr="00B676D0">
        <w:t>                                  )}</w:t>
      </w:r>
    </w:p>
    <w:p w14:paraId="73014D23" w14:textId="77777777" w:rsidR="00B676D0" w:rsidRPr="00B676D0" w:rsidRDefault="00B676D0" w:rsidP="00B676D0">
      <w:pPr>
        <w:pStyle w:val="BodyText"/>
      </w:pPr>
      <w:r w:rsidRPr="00B676D0">
        <w:t>                                &lt;/div&gt;</w:t>
      </w:r>
    </w:p>
    <w:p w14:paraId="13F919B9" w14:textId="77777777" w:rsidR="00B676D0" w:rsidRPr="00B676D0" w:rsidRDefault="00B676D0" w:rsidP="00B676D0">
      <w:pPr>
        <w:pStyle w:val="BodyText"/>
      </w:pPr>
      <w:r w:rsidRPr="00B676D0">
        <w:t>                              &lt;/div&gt;</w:t>
      </w:r>
    </w:p>
    <w:p w14:paraId="565C9829" w14:textId="77777777" w:rsidR="00B676D0" w:rsidRPr="00B676D0" w:rsidRDefault="00B676D0" w:rsidP="00B676D0">
      <w:pPr>
        <w:pStyle w:val="BodyText"/>
      </w:pPr>
      <w:r w:rsidRPr="00B676D0">
        <w:t>                            &lt;/div&gt;</w:t>
      </w:r>
    </w:p>
    <w:p w14:paraId="39464173" w14:textId="77777777" w:rsidR="00B676D0" w:rsidRPr="00B676D0" w:rsidRDefault="00B676D0" w:rsidP="00B676D0">
      <w:pPr>
        <w:pStyle w:val="BodyText"/>
      </w:pPr>
      <w:r w:rsidRPr="00B676D0">
        <w:t>                          &lt;/</w:t>
      </w:r>
      <w:proofErr w:type="spellStart"/>
      <w:r w:rsidRPr="00B676D0">
        <w:t>CardContent</w:t>
      </w:r>
      <w:proofErr w:type="spellEnd"/>
      <w:r w:rsidRPr="00B676D0">
        <w:t>&gt;</w:t>
      </w:r>
    </w:p>
    <w:p w14:paraId="5749A979" w14:textId="77777777" w:rsidR="00B676D0" w:rsidRPr="00B676D0" w:rsidRDefault="00B676D0" w:rsidP="00B676D0">
      <w:pPr>
        <w:pStyle w:val="BodyText"/>
      </w:pPr>
      <w:r w:rsidRPr="00B676D0">
        <w:t>                        &lt;/Card&gt;</w:t>
      </w:r>
    </w:p>
    <w:p w14:paraId="3FF778D9" w14:textId="77777777" w:rsidR="00B676D0" w:rsidRPr="00B676D0" w:rsidRDefault="00B676D0" w:rsidP="00B676D0">
      <w:pPr>
        <w:pStyle w:val="BodyText"/>
      </w:pPr>
    </w:p>
    <w:p w14:paraId="13E3FA45" w14:textId="77777777" w:rsidR="00B676D0" w:rsidRPr="00B676D0" w:rsidRDefault="00B676D0" w:rsidP="00B676D0">
      <w:pPr>
        <w:pStyle w:val="BodyText"/>
      </w:pPr>
      <w:r w:rsidRPr="00B676D0">
        <w:t>                        {</w:t>
      </w:r>
      <w:r w:rsidRPr="00B676D0">
        <w:rPr>
          <w:i/>
          <w:iCs/>
        </w:rPr>
        <w:t>/* Export PDF Button */</w:t>
      </w:r>
      <w:r w:rsidRPr="00B676D0">
        <w:t>}</w:t>
      </w:r>
    </w:p>
    <w:p w14:paraId="2C04EFF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&lt;div </w:t>
      </w:r>
      <w:proofErr w:type="spellStart"/>
      <w:r w:rsidRPr="00B676D0">
        <w:t>className</w:t>
      </w:r>
      <w:proofErr w:type="spellEnd"/>
      <w:r w:rsidRPr="00B676D0">
        <w:t>="flex justify-center"&gt;</w:t>
      </w:r>
    </w:p>
    <w:p w14:paraId="547610AC" w14:textId="77777777" w:rsidR="00B676D0" w:rsidRPr="00B676D0" w:rsidRDefault="00B676D0" w:rsidP="00B676D0">
      <w:pPr>
        <w:pStyle w:val="BodyText"/>
      </w:pPr>
      <w:r w:rsidRPr="00B676D0">
        <w:t>                          &lt;</w:t>
      </w:r>
      <w:proofErr w:type="spellStart"/>
      <w:r w:rsidRPr="00B676D0">
        <w:t>PDFExportDialog</w:t>
      </w:r>
      <w:proofErr w:type="spellEnd"/>
    </w:p>
    <w:p w14:paraId="506A76B1" w14:textId="77777777" w:rsidR="00B676D0" w:rsidRPr="00B676D0" w:rsidRDefault="00B676D0" w:rsidP="00B676D0">
      <w:pPr>
        <w:pStyle w:val="BodyText"/>
      </w:pPr>
      <w:r w:rsidRPr="00B676D0">
        <w:t>                            analysis={{</w:t>
      </w:r>
    </w:p>
    <w:p w14:paraId="1F5846D5" w14:textId="77777777" w:rsidR="00B676D0" w:rsidRPr="00B676D0" w:rsidRDefault="00B676D0" w:rsidP="00B676D0">
      <w:pPr>
        <w:pStyle w:val="BodyText"/>
      </w:pPr>
      <w:r w:rsidRPr="00B676D0">
        <w:t>                              ...</w:t>
      </w:r>
      <w:proofErr w:type="spellStart"/>
      <w:r w:rsidRPr="00B676D0">
        <w:t>analysisResult</w:t>
      </w:r>
      <w:proofErr w:type="spellEnd"/>
      <w:r w:rsidRPr="00B676D0">
        <w:t>,</w:t>
      </w:r>
    </w:p>
    <w:p w14:paraId="18A22DC0" w14:textId="77777777" w:rsidR="00B676D0" w:rsidRPr="00B676D0" w:rsidRDefault="00B676D0" w:rsidP="00B676D0">
      <w:pPr>
        <w:pStyle w:val="BodyText"/>
      </w:pPr>
      <w:r w:rsidRPr="00B676D0">
        <w:t>                              id: analysisResult.id,</w:t>
      </w:r>
    </w:p>
    <w:p w14:paraId="20C1E675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timestamp: </w:t>
      </w:r>
      <w:proofErr w:type="spellStart"/>
      <w:r w:rsidRPr="00B676D0">
        <w:t>analysisResult.timestamp</w:t>
      </w:r>
      <w:proofErr w:type="spellEnd"/>
      <w:r w:rsidRPr="00B676D0">
        <w:t>,</w:t>
      </w:r>
    </w:p>
    <w:p w14:paraId="49B2E9D3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</w:t>
      </w:r>
      <w:proofErr w:type="spellStart"/>
      <w:r w:rsidRPr="00B676D0">
        <w:t>fileSize</w:t>
      </w:r>
      <w:proofErr w:type="spellEnd"/>
      <w:r w:rsidRPr="00B676D0">
        <w:t xml:space="preserve">: </w:t>
      </w:r>
      <w:proofErr w:type="spellStart"/>
      <w:r w:rsidRPr="00B676D0">
        <w:t>analysisResult.fileSize</w:t>
      </w:r>
      <w:proofErr w:type="spellEnd"/>
      <w:r w:rsidRPr="00B676D0">
        <w:t>,</w:t>
      </w:r>
    </w:p>
    <w:p w14:paraId="6FC11CE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</w:t>
      </w:r>
      <w:proofErr w:type="spellStart"/>
      <w:r w:rsidRPr="00B676D0">
        <w:t>fileType</w:t>
      </w:r>
      <w:proofErr w:type="spellEnd"/>
      <w:r w:rsidRPr="00B676D0">
        <w:t xml:space="preserve">: </w:t>
      </w:r>
      <w:proofErr w:type="spellStart"/>
      <w:r w:rsidRPr="00B676D0">
        <w:t>analysisResult.fileType</w:t>
      </w:r>
      <w:proofErr w:type="spellEnd"/>
      <w:r w:rsidRPr="00B676D0">
        <w:t>,</w:t>
      </w:r>
    </w:p>
    <w:p w14:paraId="5E7E3D7A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details: </w:t>
      </w:r>
      <w:proofErr w:type="spellStart"/>
      <w:r w:rsidRPr="00B676D0">
        <w:t>analysisResult.details</w:t>
      </w:r>
      <w:proofErr w:type="spellEnd"/>
      <w:r w:rsidRPr="00B676D0">
        <w:t>,</w:t>
      </w:r>
    </w:p>
    <w:p w14:paraId="2C096BD4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          }}</w:t>
      </w:r>
    </w:p>
    <w:p w14:paraId="007A7D2F" w14:textId="77777777" w:rsidR="00B676D0" w:rsidRPr="00B676D0" w:rsidRDefault="00B676D0" w:rsidP="00B676D0">
      <w:pPr>
        <w:pStyle w:val="BodyText"/>
      </w:pPr>
      <w:r w:rsidRPr="00B676D0">
        <w:t>                            trigger={</w:t>
      </w:r>
    </w:p>
    <w:p w14:paraId="76212D64" w14:textId="77777777" w:rsidR="00B676D0" w:rsidRPr="00B676D0" w:rsidRDefault="00B676D0" w:rsidP="00B676D0">
      <w:pPr>
        <w:pStyle w:val="BodyText"/>
      </w:pPr>
      <w:r w:rsidRPr="00B676D0">
        <w:t xml:space="preserve">                              &lt;Button </w:t>
      </w:r>
      <w:proofErr w:type="spellStart"/>
      <w:r w:rsidRPr="00B676D0">
        <w:t>className</w:t>
      </w:r>
      <w:proofErr w:type="spellEnd"/>
      <w:r w:rsidRPr="00B676D0">
        <w:t>="px-8"&gt;</w:t>
      </w:r>
    </w:p>
    <w:p w14:paraId="71D753CE" w14:textId="77777777" w:rsidR="00B676D0" w:rsidRPr="00B676D0" w:rsidRDefault="00B676D0" w:rsidP="00B676D0">
      <w:pPr>
        <w:pStyle w:val="BodyText"/>
      </w:pPr>
      <w:r w:rsidRPr="00B676D0">
        <w:t>                                &lt;</w:t>
      </w:r>
      <w:proofErr w:type="spellStart"/>
      <w:r w:rsidRPr="00B676D0">
        <w:t>FileText</w:t>
      </w:r>
      <w:proofErr w:type="spellEnd"/>
      <w:r w:rsidRPr="00B676D0">
        <w:t xml:space="preserve"> </w:t>
      </w:r>
      <w:proofErr w:type="spellStart"/>
      <w:r w:rsidRPr="00B676D0">
        <w:t>className</w:t>
      </w:r>
      <w:proofErr w:type="spellEnd"/>
      <w:r w:rsidRPr="00B676D0">
        <w:t>="w-4 h-4 mr-2" /&gt;</w:t>
      </w:r>
    </w:p>
    <w:p w14:paraId="6CB70297" w14:textId="77777777" w:rsidR="00B676D0" w:rsidRPr="00B676D0" w:rsidRDefault="00B676D0" w:rsidP="00B676D0">
      <w:pPr>
        <w:pStyle w:val="BodyText"/>
      </w:pPr>
      <w:r w:rsidRPr="00B676D0">
        <w:t>                                Export PDF Report</w:t>
      </w:r>
    </w:p>
    <w:p w14:paraId="43EB4554" w14:textId="77777777" w:rsidR="00B676D0" w:rsidRPr="00B676D0" w:rsidRDefault="00B676D0" w:rsidP="00B676D0">
      <w:pPr>
        <w:pStyle w:val="BodyText"/>
      </w:pPr>
      <w:r w:rsidRPr="00B676D0">
        <w:t>                              &lt;/Button&gt;</w:t>
      </w:r>
    </w:p>
    <w:p w14:paraId="33CF85B4" w14:textId="77777777" w:rsidR="00B676D0" w:rsidRPr="00B676D0" w:rsidRDefault="00B676D0" w:rsidP="00B676D0">
      <w:pPr>
        <w:pStyle w:val="BodyText"/>
      </w:pPr>
      <w:r w:rsidRPr="00B676D0">
        <w:t>                            }</w:t>
      </w:r>
    </w:p>
    <w:p w14:paraId="3B490A3B" w14:textId="77777777" w:rsidR="00B676D0" w:rsidRPr="00B676D0" w:rsidRDefault="00B676D0" w:rsidP="00B676D0">
      <w:pPr>
        <w:pStyle w:val="BodyText"/>
      </w:pPr>
      <w:r w:rsidRPr="00B676D0">
        <w:t>                          /&gt;</w:t>
      </w:r>
    </w:p>
    <w:p w14:paraId="7C1A49FA" w14:textId="77777777" w:rsidR="00B676D0" w:rsidRPr="00B676D0" w:rsidRDefault="00B676D0" w:rsidP="00B676D0">
      <w:pPr>
        <w:pStyle w:val="BodyText"/>
      </w:pPr>
      <w:r w:rsidRPr="00B676D0">
        <w:t>                        &lt;/div&gt;</w:t>
      </w:r>
    </w:p>
    <w:p w14:paraId="17950624" w14:textId="77777777" w:rsidR="00B676D0" w:rsidRPr="00B676D0" w:rsidRDefault="00B676D0" w:rsidP="00B676D0">
      <w:pPr>
        <w:pStyle w:val="BodyText"/>
      </w:pPr>
      <w:r w:rsidRPr="00B676D0">
        <w:t>          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4B19528B" w14:textId="77777777" w:rsidR="00B676D0" w:rsidRPr="00B676D0" w:rsidRDefault="00B676D0" w:rsidP="00B676D0">
      <w:pPr>
        <w:pStyle w:val="BodyText"/>
      </w:pPr>
      <w:r w:rsidRPr="00B676D0">
        <w:t>                    )}</w:t>
      </w:r>
    </w:p>
    <w:p w14:paraId="25807291" w14:textId="77777777" w:rsidR="00B676D0" w:rsidRPr="00B676D0" w:rsidRDefault="00B676D0" w:rsidP="00B676D0">
      <w:pPr>
        <w:pStyle w:val="BodyText"/>
      </w:pPr>
      <w:r w:rsidRPr="00B676D0">
        <w:t>                  &lt;/</w:t>
      </w:r>
      <w:proofErr w:type="spellStart"/>
      <w:r w:rsidRPr="00B676D0">
        <w:t>AnimatePresence</w:t>
      </w:r>
      <w:proofErr w:type="spellEnd"/>
      <w:r w:rsidRPr="00B676D0">
        <w:t>&gt;</w:t>
      </w:r>
    </w:p>
    <w:p w14:paraId="4BB7F6DF" w14:textId="77777777" w:rsidR="00B676D0" w:rsidRPr="00B676D0" w:rsidRDefault="00B676D0" w:rsidP="00B676D0">
      <w:pPr>
        <w:pStyle w:val="BodyText"/>
      </w:pPr>
    </w:p>
    <w:p w14:paraId="6B86ACD0" w14:textId="77777777" w:rsidR="00B676D0" w:rsidRPr="00B676D0" w:rsidRDefault="00B676D0" w:rsidP="00B676D0">
      <w:pPr>
        <w:pStyle w:val="BodyText"/>
      </w:pPr>
      <w:r w:rsidRPr="00B676D0">
        <w:t>                  {</w:t>
      </w:r>
      <w:r w:rsidRPr="00B676D0">
        <w:rPr>
          <w:i/>
          <w:iCs/>
        </w:rPr>
        <w:t>/* Hidden PDF Components */</w:t>
      </w:r>
      <w:r w:rsidRPr="00B676D0">
        <w:t>}</w:t>
      </w:r>
    </w:p>
    <w:p w14:paraId="28A0A5AB" w14:textId="77777777" w:rsidR="00B676D0" w:rsidRPr="00B676D0" w:rsidRDefault="00B676D0" w:rsidP="00B676D0">
      <w:pPr>
        <w:pStyle w:val="BodyText"/>
      </w:pPr>
      <w:r w:rsidRPr="00B676D0">
        <w:t>                  {</w:t>
      </w:r>
      <w:proofErr w:type="spellStart"/>
      <w:r w:rsidRPr="00B676D0">
        <w:t>analysisResult</w:t>
      </w:r>
      <w:proofErr w:type="spellEnd"/>
      <w:r w:rsidRPr="00B676D0">
        <w:t xml:space="preserve"> &amp;&amp; (</w:t>
      </w:r>
    </w:p>
    <w:p w14:paraId="36005F92" w14:textId="77777777" w:rsidR="00B676D0" w:rsidRPr="00B676D0" w:rsidRDefault="00B676D0" w:rsidP="00B676D0">
      <w:pPr>
        <w:pStyle w:val="BodyText"/>
      </w:pPr>
      <w:r w:rsidRPr="00B676D0">
        <w:t>                    &lt;</w:t>
      </w:r>
      <w:proofErr w:type="spellStart"/>
      <w:r w:rsidRPr="00B676D0">
        <w:t>PDFChartComponents</w:t>
      </w:r>
      <w:proofErr w:type="spellEnd"/>
      <w:r w:rsidRPr="00B676D0">
        <w:t xml:space="preserve"> analysis={{</w:t>
      </w:r>
    </w:p>
    <w:p w14:paraId="475F44B2" w14:textId="77777777" w:rsidR="00B676D0" w:rsidRPr="00B676D0" w:rsidRDefault="00B676D0" w:rsidP="00B676D0">
      <w:pPr>
        <w:pStyle w:val="BodyText"/>
      </w:pPr>
      <w:r w:rsidRPr="00B676D0">
        <w:t>                      ...</w:t>
      </w:r>
      <w:proofErr w:type="spellStart"/>
      <w:r w:rsidRPr="00B676D0">
        <w:t>analysisResult</w:t>
      </w:r>
      <w:proofErr w:type="spellEnd"/>
      <w:r w:rsidRPr="00B676D0">
        <w:t>,</w:t>
      </w:r>
    </w:p>
    <w:p w14:paraId="2CDB46A5" w14:textId="77777777" w:rsidR="00B676D0" w:rsidRPr="00B676D0" w:rsidRDefault="00B676D0" w:rsidP="00B676D0">
      <w:pPr>
        <w:pStyle w:val="BodyText"/>
      </w:pPr>
      <w:r w:rsidRPr="00B676D0">
        <w:t>                      id: analysisResult.id,</w:t>
      </w:r>
    </w:p>
    <w:p w14:paraId="7331E395" w14:textId="77777777" w:rsidR="00B676D0" w:rsidRPr="00B676D0" w:rsidRDefault="00B676D0" w:rsidP="00B676D0">
      <w:pPr>
        <w:pStyle w:val="BodyText"/>
      </w:pPr>
      <w:r w:rsidRPr="00B676D0">
        <w:t xml:space="preserve">                      timestamp: </w:t>
      </w:r>
      <w:proofErr w:type="spellStart"/>
      <w:r w:rsidRPr="00B676D0">
        <w:t>analysisResult.timestamp</w:t>
      </w:r>
      <w:proofErr w:type="spellEnd"/>
      <w:r w:rsidRPr="00B676D0">
        <w:t>,</w:t>
      </w:r>
    </w:p>
    <w:p w14:paraId="5BF4BB72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fileSize</w:t>
      </w:r>
      <w:proofErr w:type="spellEnd"/>
      <w:r w:rsidRPr="00B676D0">
        <w:t xml:space="preserve">: </w:t>
      </w:r>
      <w:proofErr w:type="spellStart"/>
      <w:r w:rsidRPr="00B676D0">
        <w:t>analysisResult.fileSize</w:t>
      </w:r>
      <w:proofErr w:type="spellEnd"/>
      <w:r w:rsidRPr="00B676D0">
        <w:t>,</w:t>
      </w:r>
    </w:p>
    <w:p w14:paraId="56C7E90B" w14:textId="77777777" w:rsidR="00B676D0" w:rsidRPr="00B676D0" w:rsidRDefault="00B676D0" w:rsidP="00B676D0">
      <w:pPr>
        <w:pStyle w:val="BodyText"/>
      </w:pPr>
      <w:r w:rsidRPr="00B676D0">
        <w:t xml:space="preserve">                      </w:t>
      </w:r>
      <w:proofErr w:type="spellStart"/>
      <w:r w:rsidRPr="00B676D0">
        <w:t>fileType</w:t>
      </w:r>
      <w:proofErr w:type="spellEnd"/>
      <w:r w:rsidRPr="00B676D0">
        <w:t xml:space="preserve">: </w:t>
      </w:r>
      <w:proofErr w:type="spellStart"/>
      <w:r w:rsidRPr="00B676D0">
        <w:t>analysisResult.fileType</w:t>
      </w:r>
      <w:proofErr w:type="spellEnd"/>
      <w:r w:rsidRPr="00B676D0">
        <w:t>,</w:t>
      </w:r>
    </w:p>
    <w:p w14:paraId="4E4422A9" w14:textId="77777777" w:rsidR="00B676D0" w:rsidRPr="00B676D0" w:rsidRDefault="00B676D0" w:rsidP="00B676D0">
      <w:pPr>
        <w:pStyle w:val="BodyText"/>
      </w:pPr>
      <w:r w:rsidRPr="00B676D0">
        <w:t xml:space="preserve">                      details: </w:t>
      </w:r>
      <w:proofErr w:type="spellStart"/>
      <w:r w:rsidRPr="00B676D0">
        <w:t>analysisResult.details</w:t>
      </w:r>
      <w:proofErr w:type="spellEnd"/>
      <w:r w:rsidRPr="00B676D0">
        <w:t>,</w:t>
      </w:r>
    </w:p>
    <w:p w14:paraId="26F29B2B" w14:textId="77777777" w:rsidR="00B676D0" w:rsidRPr="00B676D0" w:rsidRDefault="00B676D0" w:rsidP="00B676D0">
      <w:pPr>
        <w:pStyle w:val="BodyText"/>
      </w:pPr>
      <w:r w:rsidRPr="00B676D0">
        <w:t>                    }} /&gt;</w:t>
      </w:r>
    </w:p>
    <w:p w14:paraId="44377811" w14:textId="77777777" w:rsidR="00B676D0" w:rsidRPr="00B676D0" w:rsidRDefault="00B676D0" w:rsidP="00B676D0">
      <w:pPr>
        <w:pStyle w:val="BodyText"/>
      </w:pPr>
      <w:r w:rsidRPr="00B676D0">
        <w:t>                  )}</w:t>
      </w:r>
    </w:p>
    <w:p w14:paraId="1F060DE7" w14:textId="77777777" w:rsidR="00B676D0" w:rsidRPr="00B676D0" w:rsidRDefault="00B676D0" w:rsidP="00B676D0">
      <w:pPr>
        <w:pStyle w:val="BodyText"/>
      </w:pPr>
      <w:r w:rsidRPr="00B676D0">
        <w:t>    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465015B5" w14:textId="77777777" w:rsidR="00B676D0" w:rsidRPr="00B676D0" w:rsidRDefault="00B676D0" w:rsidP="00B676D0">
      <w:pPr>
        <w:pStyle w:val="BodyText"/>
      </w:pPr>
      <w:r w:rsidRPr="00B676D0">
        <w:t>              ) : (</w:t>
      </w:r>
    </w:p>
    <w:p w14:paraId="095DA2D7" w14:textId="77777777" w:rsidR="00B676D0" w:rsidRPr="00B676D0" w:rsidRDefault="00B676D0" w:rsidP="00B676D0">
      <w:pPr>
        <w:pStyle w:val="BodyText"/>
      </w:pPr>
      <w:r w:rsidRPr="00B676D0">
        <w:t>                &lt;</w:t>
      </w:r>
      <w:proofErr w:type="spellStart"/>
      <w:r w:rsidRPr="00B676D0">
        <w:t>motion.div</w:t>
      </w:r>
      <w:proofErr w:type="spellEnd"/>
    </w:p>
    <w:p w14:paraId="683CBCAA" w14:textId="77777777" w:rsidR="00B676D0" w:rsidRPr="00B676D0" w:rsidRDefault="00B676D0" w:rsidP="00B676D0">
      <w:pPr>
        <w:pStyle w:val="BodyText"/>
      </w:pPr>
      <w:r w:rsidRPr="00B676D0">
        <w:lastRenderedPageBreak/>
        <w:t>                  key="usage"</w:t>
      </w:r>
    </w:p>
    <w:p w14:paraId="7D1EA630" w14:textId="77777777" w:rsidR="00B676D0" w:rsidRPr="00B676D0" w:rsidRDefault="00B676D0" w:rsidP="00B676D0">
      <w:pPr>
        <w:pStyle w:val="BodyText"/>
      </w:pPr>
      <w:r w:rsidRPr="00B676D0">
        <w:t>                  initial={{ opacity: 0, y: 20 }}</w:t>
      </w:r>
    </w:p>
    <w:p w14:paraId="1BDA76E0" w14:textId="77777777" w:rsidR="00B676D0" w:rsidRPr="00B676D0" w:rsidRDefault="00B676D0" w:rsidP="00B676D0">
      <w:pPr>
        <w:pStyle w:val="BodyText"/>
      </w:pPr>
      <w:r w:rsidRPr="00B676D0">
        <w:t>                  animate={{ opacity: 1, y: 0 }}</w:t>
      </w:r>
    </w:p>
    <w:p w14:paraId="270F3788" w14:textId="77777777" w:rsidR="00B676D0" w:rsidRPr="00B676D0" w:rsidRDefault="00B676D0" w:rsidP="00B676D0">
      <w:pPr>
        <w:pStyle w:val="BodyText"/>
      </w:pPr>
      <w:r w:rsidRPr="00B676D0">
        <w:t>                  exit={{ opacity: 0, y: -20 }}</w:t>
      </w:r>
    </w:p>
    <w:p w14:paraId="0DD2332D" w14:textId="77777777" w:rsidR="00B676D0" w:rsidRPr="00B676D0" w:rsidRDefault="00B676D0" w:rsidP="00B676D0">
      <w:pPr>
        <w:pStyle w:val="BodyText"/>
      </w:pPr>
      <w:r w:rsidRPr="00B676D0">
        <w:t>                  transition={{ duration: 0.3 }}</w:t>
      </w:r>
    </w:p>
    <w:p w14:paraId="540205DC" w14:textId="77777777" w:rsidR="00B676D0" w:rsidRPr="00B676D0" w:rsidRDefault="00B676D0" w:rsidP="00B676D0">
      <w:pPr>
        <w:pStyle w:val="BodyText"/>
      </w:pPr>
      <w:r w:rsidRPr="00B676D0">
        <w:t>                &gt;</w:t>
      </w:r>
    </w:p>
    <w:p w14:paraId="6CA7B1D2" w14:textId="77777777" w:rsidR="00B676D0" w:rsidRPr="00B676D0" w:rsidRDefault="00B676D0" w:rsidP="00B676D0">
      <w:pPr>
        <w:pStyle w:val="BodyText"/>
      </w:pPr>
      <w:r w:rsidRPr="00B676D0">
        <w:t>                  &lt;</w:t>
      </w:r>
      <w:proofErr w:type="spellStart"/>
      <w:r w:rsidRPr="00B676D0">
        <w:t>UsageDashboard</w:t>
      </w:r>
      <w:proofErr w:type="spellEnd"/>
      <w:r w:rsidRPr="00B676D0">
        <w:t xml:space="preserve"> /&gt;</w:t>
      </w:r>
    </w:p>
    <w:p w14:paraId="785DAA84" w14:textId="77777777" w:rsidR="00B676D0" w:rsidRPr="00B676D0" w:rsidRDefault="00B676D0" w:rsidP="00B676D0">
      <w:pPr>
        <w:pStyle w:val="BodyText"/>
      </w:pPr>
      <w:r w:rsidRPr="00B676D0">
        <w:t>                &lt;/</w:t>
      </w:r>
      <w:proofErr w:type="spellStart"/>
      <w:r w:rsidRPr="00B676D0">
        <w:t>motion.div</w:t>
      </w:r>
      <w:proofErr w:type="spellEnd"/>
      <w:r w:rsidRPr="00B676D0">
        <w:t>&gt;</w:t>
      </w:r>
    </w:p>
    <w:p w14:paraId="3C637314" w14:textId="77777777" w:rsidR="00B676D0" w:rsidRPr="00B676D0" w:rsidRDefault="00B676D0" w:rsidP="00B676D0">
      <w:pPr>
        <w:pStyle w:val="BodyText"/>
      </w:pPr>
      <w:r w:rsidRPr="00B676D0">
        <w:t>              )}</w:t>
      </w:r>
    </w:p>
    <w:p w14:paraId="4E429A1C" w14:textId="77777777" w:rsidR="00B676D0" w:rsidRPr="00B676D0" w:rsidRDefault="00B676D0" w:rsidP="00B676D0">
      <w:pPr>
        <w:pStyle w:val="BodyText"/>
      </w:pPr>
      <w:r w:rsidRPr="00B676D0">
        <w:t>            &lt;/</w:t>
      </w:r>
      <w:proofErr w:type="spellStart"/>
      <w:r w:rsidRPr="00B676D0">
        <w:t>AnimatePresence</w:t>
      </w:r>
      <w:proofErr w:type="spellEnd"/>
      <w:r w:rsidRPr="00B676D0">
        <w:t>&gt;</w:t>
      </w:r>
    </w:p>
    <w:p w14:paraId="6C1F07D3" w14:textId="77777777" w:rsidR="00B676D0" w:rsidRPr="00B676D0" w:rsidRDefault="00B676D0" w:rsidP="00B676D0">
      <w:pPr>
        <w:pStyle w:val="BodyText"/>
      </w:pPr>
      <w:r w:rsidRPr="00B676D0">
        <w:t>          &lt;/div&gt;</w:t>
      </w:r>
    </w:p>
    <w:p w14:paraId="7D7C19D1" w14:textId="77777777" w:rsidR="00B676D0" w:rsidRPr="00B676D0" w:rsidRDefault="00B676D0" w:rsidP="00B676D0">
      <w:pPr>
        <w:pStyle w:val="BodyText"/>
      </w:pPr>
      <w:r w:rsidRPr="00B676D0">
        <w:t>        &lt;/div&gt;</w:t>
      </w:r>
    </w:p>
    <w:p w14:paraId="1CF763FC" w14:textId="77777777" w:rsidR="00B676D0" w:rsidRPr="00B676D0" w:rsidRDefault="00B676D0" w:rsidP="00B676D0">
      <w:pPr>
        <w:pStyle w:val="BodyText"/>
      </w:pPr>
      <w:r w:rsidRPr="00B676D0">
        <w:t>      &lt;/div&gt;</w:t>
      </w:r>
    </w:p>
    <w:p w14:paraId="59C3742A" w14:textId="77777777" w:rsidR="00B676D0" w:rsidRPr="00B676D0" w:rsidRDefault="00B676D0" w:rsidP="00B676D0">
      <w:pPr>
        <w:pStyle w:val="BodyText"/>
      </w:pPr>
      <w:r w:rsidRPr="00B676D0">
        <w:t>    &lt;/div&gt;</w:t>
      </w:r>
    </w:p>
    <w:p w14:paraId="3A4C633F" w14:textId="77777777" w:rsidR="00B676D0" w:rsidRPr="00B676D0" w:rsidRDefault="00B676D0" w:rsidP="00B676D0">
      <w:pPr>
        <w:pStyle w:val="BodyText"/>
      </w:pPr>
      <w:r w:rsidRPr="00B676D0">
        <w:t>  );</w:t>
      </w:r>
    </w:p>
    <w:p w14:paraId="1F88489F" w14:textId="77777777" w:rsidR="00B676D0" w:rsidRPr="00B676D0" w:rsidRDefault="00B676D0" w:rsidP="00B676D0">
      <w:pPr>
        <w:pStyle w:val="BodyText"/>
      </w:pPr>
      <w:r w:rsidRPr="00B676D0">
        <w:t>}</w:t>
      </w:r>
    </w:p>
    <w:p w14:paraId="6525FB3A" w14:textId="77777777" w:rsidR="00B676D0" w:rsidRDefault="00B676D0" w:rsidP="00B676D0">
      <w:pPr>
        <w:pStyle w:val="BodyText"/>
      </w:pPr>
    </w:p>
    <w:p w14:paraId="3C127E45" w14:textId="77777777" w:rsidR="00B676D0" w:rsidRDefault="00B676D0" w:rsidP="00B676D0">
      <w:pPr>
        <w:pStyle w:val="BodyText"/>
      </w:pPr>
    </w:p>
    <w:p w14:paraId="382449FF" w14:textId="77777777" w:rsidR="00B676D0" w:rsidRPr="00B676D0" w:rsidRDefault="00B676D0" w:rsidP="00B676D0">
      <w:pPr>
        <w:pStyle w:val="BodyText"/>
      </w:pPr>
    </w:p>
    <w:p w14:paraId="5422F418" w14:textId="77777777" w:rsidR="00B676D0" w:rsidRPr="00B676D0" w:rsidRDefault="00B676D0" w:rsidP="00B676D0">
      <w:pPr>
        <w:pStyle w:val="BodyText"/>
      </w:pPr>
    </w:p>
    <w:p w14:paraId="43881549" w14:textId="77777777" w:rsidR="00B676D0" w:rsidRDefault="00B676D0">
      <w:pPr>
        <w:pStyle w:val="SourceCode"/>
      </w:pPr>
    </w:p>
    <w:p w14:paraId="64CD6DBE" w14:textId="77777777" w:rsidR="00B676D0" w:rsidRDefault="00B676D0">
      <w:pPr>
        <w:pStyle w:val="Heading2"/>
        <w:rPr>
          <w:rStyle w:val="SectionNumber"/>
        </w:rPr>
      </w:pPr>
      <w:bookmarkStart w:id="51" w:name="_Toc210821256"/>
      <w:bookmarkStart w:id="52" w:name="advanced-features-implementation"/>
      <w:bookmarkEnd w:id="40"/>
      <w:bookmarkEnd w:id="50"/>
    </w:p>
    <w:p w14:paraId="405F0995" w14:textId="77777777" w:rsidR="00B676D0" w:rsidRDefault="00B676D0">
      <w:pPr>
        <w:pStyle w:val="Heading2"/>
        <w:rPr>
          <w:rStyle w:val="SectionNumber"/>
        </w:rPr>
      </w:pPr>
    </w:p>
    <w:p w14:paraId="1A970985" w14:textId="77777777" w:rsidR="00B676D0" w:rsidRDefault="00B676D0">
      <w:pPr>
        <w:pStyle w:val="Heading2"/>
        <w:rPr>
          <w:rStyle w:val="SectionNumber"/>
        </w:rPr>
      </w:pPr>
    </w:p>
    <w:p w14:paraId="67BF2490" w14:textId="77777777" w:rsidR="00B676D0" w:rsidRDefault="00B676D0">
      <w:pPr>
        <w:pStyle w:val="Heading2"/>
        <w:rPr>
          <w:rStyle w:val="SectionNumber"/>
        </w:rPr>
      </w:pPr>
    </w:p>
    <w:p w14:paraId="7DA8238B" w14:textId="2F54EAC4" w:rsidR="005E44A3" w:rsidRDefault="00000000">
      <w:pPr>
        <w:pStyle w:val="Heading2"/>
      </w:pPr>
      <w:r>
        <w:rPr>
          <w:rStyle w:val="SectionNumber"/>
        </w:rPr>
        <w:t>1.9</w:t>
      </w:r>
      <w:r>
        <w:tab/>
        <w:t>Advanced Features Implementation</w:t>
      </w:r>
      <w:bookmarkEnd w:id="51"/>
    </w:p>
    <w:p w14:paraId="44417B23" w14:textId="77777777" w:rsidR="00B676D0" w:rsidRDefault="00B676D0">
      <w:pPr>
        <w:pStyle w:val="BodyText"/>
        <w:rPr>
          <w:b/>
          <w:bCs/>
          <w:sz w:val="40"/>
          <w:szCs w:val="40"/>
        </w:rPr>
      </w:pPr>
      <w:bookmarkStart w:id="53" w:name="important-missing-advanced-components"/>
    </w:p>
    <w:p w14:paraId="1E318654" w14:textId="1F1DCB74" w:rsidR="005E44A3" w:rsidRPr="00F622D5" w:rsidRDefault="00000000">
      <w:pPr>
        <w:pStyle w:val="BodyText"/>
        <w:rPr>
          <w:b/>
          <w:bCs/>
          <w:sz w:val="40"/>
          <w:szCs w:val="40"/>
        </w:rPr>
      </w:pPr>
      <w:proofErr w:type="spellStart"/>
      <w:r w:rsidRPr="00F622D5">
        <w:rPr>
          <w:b/>
          <w:bCs/>
          <w:sz w:val="40"/>
          <w:szCs w:val="40"/>
        </w:rPr>
        <w:t>src</w:t>
      </w:r>
      <w:proofErr w:type="spellEnd"/>
      <w:r w:rsidRPr="00F622D5">
        <w:rPr>
          <w:b/>
          <w:bCs/>
          <w:sz w:val="40"/>
          <w:szCs w:val="40"/>
        </w:rPr>
        <w:t>/components/layout/</w:t>
      </w:r>
      <w:proofErr w:type="spellStart"/>
      <w:r w:rsidRPr="00F622D5">
        <w:rPr>
          <w:b/>
          <w:bCs/>
          <w:sz w:val="40"/>
          <w:szCs w:val="40"/>
        </w:rPr>
        <w:t>navbar.tsx</w:t>
      </w:r>
      <w:proofErr w:type="spellEnd"/>
      <w:r w:rsidRPr="00F622D5">
        <w:rPr>
          <w:b/>
          <w:bCs/>
          <w:sz w:val="40"/>
          <w:szCs w:val="40"/>
        </w:rPr>
        <w:t>:</w:t>
      </w:r>
    </w:p>
    <w:p w14:paraId="1AD6332C" w14:textId="77777777" w:rsidR="00F622D5" w:rsidRDefault="00F622D5" w:rsidP="00F622D5">
      <w:pPr>
        <w:pStyle w:val="BodyText"/>
      </w:pPr>
    </w:p>
    <w:p w14:paraId="0037B96A" w14:textId="6EA06882" w:rsidR="00F622D5" w:rsidRPr="00F622D5" w:rsidRDefault="00F622D5" w:rsidP="00F622D5">
      <w:pPr>
        <w:pStyle w:val="BodyText"/>
      </w:pPr>
      <w:r w:rsidRPr="00F622D5">
        <w:t>'use client';</w:t>
      </w:r>
    </w:p>
    <w:p w14:paraId="74D0C0B7" w14:textId="77777777" w:rsidR="00F622D5" w:rsidRPr="00F622D5" w:rsidRDefault="00F622D5" w:rsidP="00F622D5">
      <w:pPr>
        <w:pStyle w:val="BodyText"/>
      </w:pPr>
    </w:p>
    <w:p w14:paraId="077E28F1" w14:textId="77777777" w:rsidR="00F622D5" w:rsidRPr="00F622D5" w:rsidRDefault="00F622D5" w:rsidP="00F622D5">
      <w:pPr>
        <w:pStyle w:val="BodyText"/>
      </w:pPr>
      <w:r w:rsidRPr="00F622D5">
        <w:t xml:space="preserve">import { </w:t>
      </w:r>
      <w:proofErr w:type="spellStart"/>
      <w:r w:rsidRPr="00F622D5">
        <w:t>useState</w:t>
      </w:r>
      <w:proofErr w:type="spellEnd"/>
      <w:r w:rsidRPr="00F622D5">
        <w:t xml:space="preserve">, </w:t>
      </w:r>
      <w:proofErr w:type="spellStart"/>
      <w:r w:rsidRPr="00F622D5">
        <w:t>useEffect</w:t>
      </w:r>
      <w:proofErr w:type="spellEnd"/>
      <w:r w:rsidRPr="00F622D5">
        <w:t xml:space="preserve"> } from 'react';</w:t>
      </w:r>
    </w:p>
    <w:p w14:paraId="0DF55C2D" w14:textId="77777777" w:rsidR="00F622D5" w:rsidRPr="00F622D5" w:rsidRDefault="00F622D5" w:rsidP="00F622D5">
      <w:pPr>
        <w:pStyle w:val="BodyText"/>
      </w:pPr>
      <w:r w:rsidRPr="00F622D5">
        <w:t>import Link from 'next/link';</w:t>
      </w:r>
    </w:p>
    <w:p w14:paraId="18DDEDC9" w14:textId="77777777" w:rsidR="00F622D5" w:rsidRPr="00F622D5" w:rsidRDefault="00F622D5" w:rsidP="00F622D5">
      <w:pPr>
        <w:pStyle w:val="BodyText"/>
      </w:pPr>
      <w:r w:rsidRPr="00F622D5">
        <w:t xml:space="preserve">import { </w:t>
      </w:r>
      <w:proofErr w:type="spellStart"/>
      <w:r w:rsidRPr="00F622D5">
        <w:t>usePathname</w:t>
      </w:r>
      <w:proofErr w:type="spellEnd"/>
      <w:r w:rsidRPr="00F622D5">
        <w:t xml:space="preserve"> } from 'next/navigation';</w:t>
      </w:r>
    </w:p>
    <w:p w14:paraId="14F7FDC8" w14:textId="77777777" w:rsidR="00F622D5" w:rsidRPr="00F622D5" w:rsidRDefault="00F622D5" w:rsidP="00F622D5">
      <w:pPr>
        <w:pStyle w:val="BodyText"/>
      </w:pPr>
      <w:r w:rsidRPr="00F622D5">
        <w:t>import { Button } from '@/components/ui/button';</w:t>
      </w:r>
    </w:p>
    <w:p w14:paraId="08CF9942" w14:textId="77777777" w:rsidR="00F622D5" w:rsidRPr="00F622D5" w:rsidRDefault="00F622D5" w:rsidP="00F622D5">
      <w:pPr>
        <w:pStyle w:val="BodyText"/>
      </w:pPr>
      <w:r w:rsidRPr="00F622D5">
        <w:t>import { Switch } from '@/components/ui/switch';</w:t>
      </w:r>
    </w:p>
    <w:p w14:paraId="1F3723EA" w14:textId="77777777" w:rsidR="00F622D5" w:rsidRPr="00F622D5" w:rsidRDefault="00F622D5" w:rsidP="00F622D5">
      <w:pPr>
        <w:pStyle w:val="BodyText"/>
      </w:pPr>
      <w:r w:rsidRPr="00F622D5">
        <w:t>import {</w:t>
      </w:r>
    </w:p>
    <w:p w14:paraId="21697E8F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DropdownMenu</w:t>
      </w:r>
      <w:proofErr w:type="spellEnd"/>
      <w:r w:rsidRPr="00F622D5">
        <w:t>,</w:t>
      </w:r>
    </w:p>
    <w:p w14:paraId="6728F06A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DropdownMenuContent</w:t>
      </w:r>
      <w:proofErr w:type="spellEnd"/>
      <w:r w:rsidRPr="00F622D5">
        <w:t>,</w:t>
      </w:r>
    </w:p>
    <w:p w14:paraId="289C02C1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DropdownMenuItem</w:t>
      </w:r>
      <w:proofErr w:type="spellEnd"/>
      <w:r w:rsidRPr="00F622D5">
        <w:t>,</w:t>
      </w:r>
    </w:p>
    <w:p w14:paraId="04225D57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DropdownMenuTrigger</w:t>
      </w:r>
      <w:proofErr w:type="spellEnd"/>
      <w:r w:rsidRPr="00F622D5">
        <w:t>,</w:t>
      </w:r>
    </w:p>
    <w:p w14:paraId="35638110" w14:textId="77777777" w:rsidR="00F622D5" w:rsidRPr="00F622D5" w:rsidRDefault="00F622D5" w:rsidP="00F622D5">
      <w:pPr>
        <w:pStyle w:val="BodyText"/>
      </w:pPr>
      <w:r w:rsidRPr="00F622D5">
        <w:t>} from '@/components/ui/dropdown-menu';</w:t>
      </w:r>
    </w:p>
    <w:p w14:paraId="455B0DF7" w14:textId="77777777" w:rsidR="00F622D5" w:rsidRPr="00F622D5" w:rsidRDefault="00F622D5" w:rsidP="00F622D5">
      <w:pPr>
        <w:pStyle w:val="BodyText"/>
      </w:pPr>
      <w:r w:rsidRPr="00F622D5">
        <w:t>import {</w:t>
      </w:r>
    </w:p>
    <w:p w14:paraId="51339DB0" w14:textId="77777777" w:rsidR="00F622D5" w:rsidRPr="00F622D5" w:rsidRDefault="00F622D5" w:rsidP="00F622D5">
      <w:pPr>
        <w:pStyle w:val="BodyText"/>
      </w:pPr>
      <w:r w:rsidRPr="00F622D5">
        <w:t>  Menu,</w:t>
      </w:r>
    </w:p>
    <w:p w14:paraId="4435446D" w14:textId="77777777" w:rsidR="00F622D5" w:rsidRPr="00F622D5" w:rsidRDefault="00F622D5" w:rsidP="00F622D5">
      <w:pPr>
        <w:pStyle w:val="BodyText"/>
      </w:pPr>
      <w:r w:rsidRPr="00F622D5">
        <w:t>  X,</w:t>
      </w:r>
    </w:p>
    <w:p w14:paraId="4A8EDB1F" w14:textId="77777777" w:rsidR="00F622D5" w:rsidRPr="00F622D5" w:rsidRDefault="00F622D5" w:rsidP="00F622D5">
      <w:pPr>
        <w:pStyle w:val="BodyText"/>
      </w:pPr>
      <w:r w:rsidRPr="00F622D5">
        <w:t>  Shield,</w:t>
      </w:r>
    </w:p>
    <w:p w14:paraId="6578FFB6" w14:textId="77777777" w:rsidR="00F622D5" w:rsidRPr="00F622D5" w:rsidRDefault="00F622D5" w:rsidP="00F622D5">
      <w:pPr>
        <w:pStyle w:val="BodyText"/>
      </w:pPr>
      <w:r w:rsidRPr="00F622D5">
        <w:t>  Sun,</w:t>
      </w:r>
    </w:p>
    <w:p w14:paraId="6DF6E5F2" w14:textId="77777777" w:rsidR="00F622D5" w:rsidRPr="00F622D5" w:rsidRDefault="00F622D5" w:rsidP="00F622D5">
      <w:pPr>
        <w:pStyle w:val="BodyText"/>
      </w:pPr>
      <w:r w:rsidRPr="00F622D5">
        <w:lastRenderedPageBreak/>
        <w:t>  Moon,</w:t>
      </w:r>
    </w:p>
    <w:p w14:paraId="33E06648" w14:textId="77777777" w:rsidR="00F622D5" w:rsidRPr="00F622D5" w:rsidRDefault="00F622D5" w:rsidP="00F622D5">
      <w:pPr>
        <w:pStyle w:val="BodyText"/>
      </w:pPr>
      <w:r w:rsidRPr="00F622D5">
        <w:t>  Monitor,</w:t>
      </w:r>
    </w:p>
    <w:p w14:paraId="42C0AB40" w14:textId="77777777" w:rsidR="00F622D5" w:rsidRPr="00F622D5" w:rsidRDefault="00F622D5" w:rsidP="00F622D5">
      <w:pPr>
        <w:pStyle w:val="BodyText"/>
      </w:pPr>
      <w:r w:rsidRPr="00F622D5">
        <w:t>  Settings,</w:t>
      </w:r>
    </w:p>
    <w:p w14:paraId="7476A0F2" w14:textId="77777777" w:rsidR="00F622D5" w:rsidRPr="00F622D5" w:rsidRDefault="00F622D5" w:rsidP="00F622D5">
      <w:pPr>
        <w:pStyle w:val="BodyText"/>
      </w:pPr>
      <w:r w:rsidRPr="00F622D5">
        <w:t>  History,</w:t>
      </w:r>
    </w:p>
    <w:p w14:paraId="060956EF" w14:textId="77777777" w:rsidR="00F622D5" w:rsidRPr="00F622D5" w:rsidRDefault="00F622D5" w:rsidP="00F622D5">
      <w:pPr>
        <w:pStyle w:val="BodyText"/>
      </w:pPr>
      <w:r w:rsidRPr="00F622D5">
        <w:t>} from '</w:t>
      </w:r>
      <w:proofErr w:type="spellStart"/>
      <w:r w:rsidRPr="00F622D5">
        <w:t>lucide</w:t>
      </w:r>
      <w:proofErr w:type="spellEnd"/>
      <w:r w:rsidRPr="00F622D5">
        <w:t>-react';</w:t>
      </w:r>
    </w:p>
    <w:p w14:paraId="2F58BB68" w14:textId="77777777" w:rsidR="00F622D5" w:rsidRPr="00F622D5" w:rsidRDefault="00F622D5" w:rsidP="00F622D5">
      <w:pPr>
        <w:pStyle w:val="BodyText"/>
      </w:pPr>
      <w:r w:rsidRPr="00F622D5">
        <w:t xml:space="preserve">import { motion, </w:t>
      </w:r>
      <w:proofErr w:type="spellStart"/>
      <w:r w:rsidRPr="00F622D5">
        <w:t>AnimatePresence</w:t>
      </w:r>
      <w:proofErr w:type="spellEnd"/>
      <w:r w:rsidRPr="00F622D5">
        <w:t xml:space="preserve"> } from 'framer-motion';</w:t>
      </w:r>
    </w:p>
    <w:p w14:paraId="7A1A618A" w14:textId="77777777" w:rsidR="00F622D5" w:rsidRPr="00F622D5" w:rsidRDefault="00F622D5" w:rsidP="00F622D5">
      <w:pPr>
        <w:pStyle w:val="BodyText"/>
      </w:pPr>
    </w:p>
    <w:p w14:paraId="611CE663" w14:textId="77777777" w:rsidR="00F622D5" w:rsidRPr="00F622D5" w:rsidRDefault="00F622D5" w:rsidP="00F622D5">
      <w:pPr>
        <w:pStyle w:val="BodyText"/>
      </w:pPr>
      <w:r w:rsidRPr="00F622D5">
        <w:t xml:space="preserve">interface </w:t>
      </w:r>
      <w:proofErr w:type="spellStart"/>
      <w:r w:rsidRPr="00F622D5">
        <w:t>NavbarProps</w:t>
      </w:r>
      <w:proofErr w:type="spellEnd"/>
      <w:r w:rsidRPr="00F622D5">
        <w:t xml:space="preserve"> {</w:t>
      </w:r>
    </w:p>
    <w:p w14:paraId="2CBF5C87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onMenuToggle</w:t>
      </w:r>
      <w:proofErr w:type="spellEnd"/>
      <w:r w:rsidRPr="00F622D5">
        <w:t>?: () =&gt; void;</w:t>
      </w:r>
    </w:p>
    <w:p w14:paraId="444D647C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showMobileMenu</w:t>
      </w:r>
      <w:proofErr w:type="spellEnd"/>
      <w:r w:rsidRPr="00F622D5">
        <w:t xml:space="preserve">?: </w:t>
      </w:r>
      <w:proofErr w:type="spellStart"/>
      <w:r w:rsidRPr="00F622D5">
        <w:t>boolean</w:t>
      </w:r>
      <w:proofErr w:type="spellEnd"/>
      <w:r w:rsidRPr="00F622D5">
        <w:t>;</w:t>
      </w:r>
    </w:p>
    <w:p w14:paraId="6814C0C9" w14:textId="77777777" w:rsidR="00F622D5" w:rsidRPr="00F622D5" w:rsidRDefault="00F622D5" w:rsidP="00F622D5">
      <w:pPr>
        <w:pStyle w:val="BodyText"/>
      </w:pPr>
      <w:r w:rsidRPr="00F622D5">
        <w:t>}</w:t>
      </w:r>
    </w:p>
    <w:p w14:paraId="7F34D3C1" w14:textId="77777777" w:rsidR="00F622D5" w:rsidRPr="00F622D5" w:rsidRDefault="00F622D5" w:rsidP="00F622D5">
      <w:pPr>
        <w:pStyle w:val="BodyText"/>
      </w:pPr>
    </w:p>
    <w:p w14:paraId="28AC932B" w14:textId="77777777" w:rsidR="00F622D5" w:rsidRPr="00F622D5" w:rsidRDefault="00F622D5" w:rsidP="00F622D5">
      <w:pPr>
        <w:pStyle w:val="BodyText"/>
      </w:pPr>
      <w:r w:rsidRPr="00F622D5">
        <w:t xml:space="preserve">export function Navbar({ </w:t>
      </w:r>
      <w:proofErr w:type="spellStart"/>
      <w:r w:rsidRPr="00F622D5">
        <w:t>onMenuToggle</w:t>
      </w:r>
      <w:proofErr w:type="spellEnd"/>
      <w:r w:rsidRPr="00F622D5">
        <w:t xml:space="preserve">, </w:t>
      </w:r>
      <w:proofErr w:type="spellStart"/>
      <w:r w:rsidRPr="00F622D5">
        <w:t>showMobileMenu</w:t>
      </w:r>
      <w:proofErr w:type="spellEnd"/>
      <w:r w:rsidRPr="00F622D5">
        <w:t xml:space="preserve"> }: </w:t>
      </w:r>
      <w:proofErr w:type="spellStart"/>
      <w:r w:rsidRPr="00F622D5">
        <w:t>NavbarProps</w:t>
      </w:r>
      <w:proofErr w:type="spellEnd"/>
      <w:r w:rsidRPr="00F622D5">
        <w:t>) {</w:t>
      </w:r>
    </w:p>
    <w:p w14:paraId="7F969C6D" w14:textId="77777777" w:rsidR="00F622D5" w:rsidRPr="00F622D5" w:rsidRDefault="00F622D5" w:rsidP="00F622D5">
      <w:pPr>
        <w:pStyle w:val="BodyText"/>
      </w:pPr>
      <w:r w:rsidRPr="00F622D5">
        <w:t xml:space="preserve">  const [theme, </w:t>
      </w:r>
      <w:proofErr w:type="spellStart"/>
      <w:r w:rsidRPr="00F622D5">
        <w:t>setTheme</w:t>
      </w:r>
      <w:proofErr w:type="spellEnd"/>
      <w:r w:rsidRPr="00F622D5">
        <w:t xml:space="preserve">] = </w:t>
      </w:r>
      <w:proofErr w:type="spellStart"/>
      <w:r w:rsidRPr="00F622D5">
        <w:t>useState</w:t>
      </w:r>
      <w:proofErr w:type="spellEnd"/>
      <w:r w:rsidRPr="00F622D5">
        <w:t>&lt;'light' | 'dark' | 'system'&gt;('system');</w:t>
      </w:r>
    </w:p>
    <w:p w14:paraId="4FFC108F" w14:textId="77777777" w:rsidR="00F622D5" w:rsidRPr="00F622D5" w:rsidRDefault="00F622D5" w:rsidP="00F622D5">
      <w:pPr>
        <w:pStyle w:val="BodyText"/>
      </w:pPr>
      <w:r w:rsidRPr="00F622D5">
        <w:t xml:space="preserve">  const [mounted, </w:t>
      </w:r>
      <w:proofErr w:type="spellStart"/>
      <w:r w:rsidRPr="00F622D5">
        <w:t>setMounted</w:t>
      </w:r>
      <w:proofErr w:type="spellEnd"/>
      <w:r w:rsidRPr="00F622D5">
        <w:t xml:space="preserve">] = </w:t>
      </w:r>
      <w:proofErr w:type="spellStart"/>
      <w:r w:rsidRPr="00F622D5">
        <w:t>useState</w:t>
      </w:r>
      <w:proofErr w:type="spellEnd"/>
      <w:r w:rsidRPr="00F622D5">
        <w:t>(false);</w:t>
      </w:r>
    </w:p>
    <w:p w14:paraId="14142DAC" w14:textId="77777777" w:rsidR="00F622D5" w:rsidRPr="00F622D5" w:rsidRDefault="00F622D5" w:rsidP="00F622D5">
      <w:pPr>
        <w:pStyle w:val="BodyText"/>
      </w:pPr>
      <w:r w:rsidRPr="00F622D5">
        <w:t xml:space="preserve">  const pathname = </w:t>
      </w:r>
      <w:proofErr w:type="spellStart"/>
      <w:r w:rsidRPr="00F622D5">
        <w:t>usePathname</w:t>
      </w:r>
      <w:proofErr w:type="spellEnd"/>
      <w:r w:rsidRPr="00F622D5">
        <w:t>();</w:t>
      </w:r>
    </w:p>
    <w:p w14:paraId="6528CC4A" w14:textId="77777777" w:rsidR="00F622D5" w:rsidRPr="00F622D5" w:rsidRDefault="00F622D5" w:rsidP="00F622D5">
      <w:pPr>
        <w:pStyle w:val="BodyText"/>
      </w:pPr>
    </w:p>
    <w:p w14:paraId="6932248C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useEffect</w:t>
      </w:r>
      <w:proofErr w:type="spellEnd"/>
      <w:r w:rsidRPr="00F622D5">
        <w:t>(() =&gt; {</w:t>
      </w:r>
    </w:p>
    <w:p w14:paraId="43B0FDC1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setMounted</w:t>
      </w:r>
      <w:proofErr w:type="spellEnd"/>
      <w:r w:rsidRPr="00F622D5">
        <w:t>(true);</w:t>
      </w:r>
    </w:p>
    <w:p w14:paraId="7803A85B" w14:textId="77777777" w:rsidR="00F622D5" w:rsidRPr="00F622D5" w:rsidRDefault="00F622D5" w:rsidP="00F622D5">
      <w:pPr>
        <w:pStyle w:val="BodyText"/>
      </w:pPr>
      <w:r w:rsidRPr="00F622D5">
        <w:t xml:space="preserve">    </w:t>
      </w:r>
      <w:r w:rsidRPr="00F622D5">
        <w:rPr>
          <w:i/>
          <w:iCs/>
        </w:rPr>
        <w:t xml:space="preserve">// Load theme from </w:t>
      </w:r>
      <w:proofErr w:type="spellStart"/>
      <w:r w:rsidRPr="00F622D5">
        <w:rPr>
          <w:i/>
          <w:iCs/>
        </w:rPr>
        <w:t>localStorage</w:t>
      </w:r>
      <w:proofErr w:type="spellEnd"/>
    </w:p>
    <w:p w14:paraId="3F5EA3B2" w14:textId="77777777" w:rsidR="00F622D5" w:rsidRPr="00F622D5" w:rsidRDefault="00F622D5" w:rsidP="00F622D5">
      <w:pPr>
        <w:pStyle w:val="BodyText"/>
      </w:pPr>
      <w:r w:rsidRPr="00F622D5">
        <w:t xml:space="preserve">    const </w:t>
      </w:r>
      <w:proofErr w:type="spellStart"/>
      <w:r w:rsidRPr="00F622D5">
        <w:t>savedTheme</w:t>
      </w:r>
      <w:proofErr w:type="spellEnd"/>
      <w:r w:rsidRPr="00F622D5">
        <w:t xml:space="preserve"> = </w:t>
      </w:r>
      <w:proofErr w:type="spellStart"/>
      <w:r w:rsidRPr="00F622D5">
        <w:t>localStorage.getItem</w:t>
      </w:r>
      <w:proofErr w:type="spellEnd"/>
      <w:r w:rsidRPr="00F622D5">
        <w:t>('</w:t>
      </w:r>
      <w:proofErr w:type="spellStart"/>
      <w:r w:rsidRPr="00F622D5">
        <w:t>deepfake_theme</w:t>
      </w:r>
      <w:proofErr w:type="spellEnd"/>
      <w:r w:rsidRPr="00F622D5">
        <w:t>') as 'light' | 'dark' | 'system';</w:t>
      </w:r>
    </w:p>
    <w:p w14:paraId="2CBAA83A" w14:textId="77777777" w:rsidR="00F622D5" w:rsidRPr="00F622D5" w:rsidRDefault="00F622D5" w:rsidP="00F622D5">
      <w:pPr>
        <w:pStyle w:val="BodyText"/>
      </w:pPr>
      <w:r w:rsidRPr="00F622D5">
        <w:t>    if (</w:t>
      </w:r>
      <w:proofErr w:type="spellStart"/>
      <w:r w:rsidRPr="00F622D5">
        <w:t>savedTheme</w:t>
      </w:r>
      <w:proofErr w:type="spellEnd"/>
      <w:r w:rsidRPr="00F622D5">
        <w:t>) {</w:t>
      </w:r>
    </w:p>
    <w:p w14:paraId="0FD47444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setTheme</w:t>
      </w:r>
      <w:proofErr w:type="spellEnd"/>
      <w:r w:rsidRPr="00F622D5">
        <w:t>(</w:t>
      </w:r>
      <w:proofErr w:type="spellStart"/>
      <w:r w:rsidRPr="00F622D5">
        <w:t>savedTheme</w:t>
      </w:r>
      <w:proofErr w:type="spellEnd"/>
      <w:r w:rsidRPr="00F622D5">
        <w:t>);</w:t>
      </w:r>
    </w:p>
    <w:p w14:paraId="647D1B35" w14:textId="77777777" w:rsidR="00F622D5" w:rsidRPr="00F622D5" w:rsidRDefault="00F622D5" w:rsidP="00F622D5">
      <w:pPr>
        <w:pStyle w:val="BodyText"/>
      </w:pPr>
      <w:r w:rsidRPr="00F622D5">
        <w:t>    }</w:t>
      </w:r>
    </w:p>
    <w:p w14:paraId="2E89BD89" w14:textId="77777777" w:rsidR="00F622D5" w:rsidRPr="00F622D5" w:rsidRDefault="00F622D5" w:rsidP="00F622D5">
      <w:pPr>
        <w:pStyle w:val="BodyText"/>
      </w:pPr>
      <w:r w:rsidRPr="00F622D5">
        <w:t>  }, []);</w:t>
      </w:r>
    </w:p>
    <w:p w14:paraId="7538FF37" w14:textId="77777777" w:rsidR="00F622D5" w:rsidRPr="00F622D5" w:rsidRDefault="00F622D5" w:rsidP="00F622D5">
      <w:pPr>
        <w:pStyle w:val="BodyText"/>
      </w:pPr>
    </w:p>
    <w:p w14:paraId="26A3E801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useEffect</w:t>
      </w:r>
      <w:proofErr w:type="spellEnd"/>
      <w:r w:rsidRPr="00F622D5">
        <w:t>(() =&gt; {</w:t>
      </w:r>
    </w:p>
    <w:p w14:paraId="79082E20" w14:textId="77777777" w:rsidR="00F622D5" w:rsidRPr="00F622D5" w:rsidRDefault="00F622D5" w:rsidP="00F622D5">
      <w:pPr>
        <w:pStyle w:val="BodyText"/>
      </w:pPr>
      <w:r w:rsidRPr="00F622D5">
        <w:lastRenderedPageBreak/>
        <w:t>    if (!mounted) return;</w:t>
      </w:r>
    </w:p>
    <w:p w14:paraId="49DE7191" w14:textId="77777777" w:rsidR="00F622D5" w:rsidRPr="00F622D5" w:rsidRDefault="00F622D5" w:rsidP="00F622D5">
      <w:pPr>
        <w:pStyle w:val="BodyText"/>
      </w:pPr>
    </w:p>
    <w:p w14:paraId="75B7AFE6" w14:textId="77777777" w:rsidR="00F622D5" w:rsidRPr="00F622D5" w:rsidRDefault="00F622D5" w:rsidP="00F622D5">
      <w:pPr>
        <w:pStyle w:val="BodyText"/>
      </w:pPr>
      <w:r w:rsidRPr="00F622D5">
        <w:t xml:space="preserve">    const root = </w:t>
      </w:r>
      <w:proofErr w:type="spellStart"/>
      <w:r w:rsidRPr="00F622D5">
        <w:t>document.documentElement</w:t>
      </w:r>
      <w:proofErr w:type="spellEnd"/>
      <w:r w:rsidRPr="00F622D5">
        <w:t>;</w:t>
      </w:r>
    </w:p>
    <w:p w14:paraId="22E3FDCC" w14:textId="77777777" w:rsidR="00F622D5" w:rsidRPr="00F622D5" w:rsidRDefault="00F622D5" w:rsidP="00F622D5">
      <w:pPr>
        <w:pStyle w:val="BodyText"/>
      </w:pPr>
      <w:r w:rsidRPr="00F622D5">
        <w:t xml:space="preserve">    </w:t>
      </w:r>
    </w:p>
    <w:p w14:paraId="1F8C3CAD" w14:textId="77777777" w:rsidR="00F622D5" w:rsidRPr="00F622D5" w:rsidRDefault="00F622D5" w:rsidP="00F622D5">
      <w:pPr>
        <w:pStyle w:val="BodyText"/>
      </w:pPr>
      <w:r w:rsidRPr="00F622D5">
        <w:t>    if (theme === 'system') {</w:t>
      </w:r>
    </w:p>
    <w:p w14:paraId="620069D9" w14:textId="77777777" w:rsidR="00F622D5" w:rsidRPr="00F622D5" w:rsidRDefault="00F622D5" w:rsidP="00F622D5">
      <w:pPr>
        <w:pStyle w:val="BodyText"/>
      </w:pPr>
      <w:r w:rsidRPr="00F622D5">
        <w:t xml:space="preserve">      const </w:t>
      </w:r>
      <w:proofErr w:type="spellStart"/>
      <w:r w:rsidRPr="00F622D5">
        <w:t>mediaQuery</w:t>
      </w:r>
      <w:proofErr w:type="spellEnd"/>
      <w:r w:rsidRPr="00F622D5">
        <w:t xml:space="preserve"> = </w:t>
      </w:r>
      <w:proofErr w:type="spellStart"/>
      <w:r w:rsidRPr="00F622D5">
        <w:t>window.matchMedia</w:t>
      </w:r>
      <w:proofErr w:type="spellEnd"/>
      <w:r w:rsidRPr="00F622D5">
        <w:t>('(prefers-color-scheme: dark)');</w:t>
      </w:r>
    </w:p>
    <w:p w14:paraId="44E9A218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root.classList.toggle</w:t>
      </w:r>
      <w:proofErr w:type="spellEnd"/>
      <w:r w:rsidRPr="00F622D5">
        <w:t xml:space="preserve">('dark', </w:t>
      </w:r>
      <w:proofErr w:type="spellStart"/>
      <w:r w:rsidRPr="00F622D5">
        <w:t>mediaQuery.matches</w:t>
      </w:r>
      <w:proofErr w:type="spellEnd"/>
      <w:r w:rsidRPr="00F622D5">
        <w:t>);</w:t>
      </w:r>
    </w:p>
    <w:p w14:paraId="51FC3AA6" w14:textId="77777777" w:rsidR="00F622D5" w:rsidRPr="00F622D5" w:rsidRDefault="00F622D5" w:rsidP="00F622D5">
      <w:pPr>
        <w:pStyle w:val="BodyText"/>
      </w:pPr>
      <w:r w:rsidRPr="00F622D5">
        <w:t xml:space="preserve">      </w:t>
      </w:r>
    </w:p>
    <w:p w14:paraId="5462DA87" w14:textId="77777777" w:rsidR="00F622D5" w:rsidRPr="00F622D5" w:rsidRDefault="00F622D5" w:rsidP="00F622D5">
      <w:pPr>
        <w:pStyle w:val="BodyText"/>
      </w:pPr>
      <w:r w:rsidRPr="00F622D5">
        <w:t xml:space="preserve">      const handler = (e: </w:t>
      </w:r>
      <w:proofErr w:type="spellStart"/>
      <w:r w:rsidRPr="00F622D5">
        <w:t>MediaQueryListEvent</w:t>
      </w:r>
      <w:proofErr w:type="spellEnd"/>
      <w:r w:rsidRPr="00F622D5">
        <w:t>) =&gt; {</w:t>
      </w:r>
    </w:p>
    <w:p w14:paraId="6F666048" w14:textId="77777777" w:rsidR="00F622D5" w:rsidRPr="00F622D5" w:rsidRDefault="00F622D5" w:rsidP="00F622D5">
      <w:pPr>
        <w:pStyle w:val="BodyText"/>
      </w:pPr>
      <w:r w:rsidRPr="00F622D5">
        <w:t xml:space="preserve">        </w:t>
      </w:r>
      <w:proofErr w:type="spellStart"/>
      <w:r w:rsidRPr="00F622D5">
        <w:t>root.classList.toggle</w:t>
      </w:r>
      <w:proofErr w:type="spellEnd"/>
      <w:r w:rsidRPr="00F622D5">
        <w:t xml:space="preserve">('dark', </w:t>
      </w:r>
      <w:proofErr w:type="spellStart"/>
      <w:r w:rsidRPr="00F622D5">
        <w:t>e.matches</w:t>
      </w:r>
      <w:proofErr w:type="spellEnd"/>
      <w:r w:rsidRPr="00F622D5">
        <w:t>);</w:t>
      </w:r>
    </w:p>
    <w:p w14:paraId="458891EF" w14:textId="77777777" w:rsidR="00F622D5" w:rsidRPr="00F622D5" w:rsidRDefault="00F622D5" w:rsidP="00F622D5">
      <w:pPr>
        <w:pStyle w:val="BodyText"/>
      </w:pPr>
      <w:r w:rsidRPr="00F622D5">
        <w:t>      };</w:t>
      </w:r>
    </w:p>
    <w:p w14:paraId="23534755" w14:textId="77777777" w:rsidR="00F622D5" w:rsidRPr="00F622D5" w:rsidRDefault="00F622D5" w:rsidP="00F622D5">
      <w:pPr>
        <w:pStyle w:val="BodyText"/>
      </w:pPr>
      <w:r w:rsidRPr="00F622D5">
        <w:t xml:space="preserve">      </w:t>
      </w:r>
    </w:p>
    <w:p w14:paraId="4CE4429F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mediaQuery.addEventListener</w:t>
      </w:r>
      <w:proofErr w:type="spellEnd"/>
      <w:r w:rsidRPr="00F622D5">
        <w:t>('change', handler);</w:t>
      </w:r>
    </w:p>
    <w:p w14:paraId="6BDCB72F" w14:textId="77777777" w:rsidR="00F622D5" w:rsidRPr="00F622D5" w:rsidRDefault="00F622D5" w:rsidP="00F622D5">
      <w:pPr>
        <w:pStyle w:val="BodyText"/>
      </w:pPr>
      <w:r w:rsidRPr="00F622D5">
        <w:t xml:space="preserve">      return () =&gt; </w:t>
      </w:r>
      <w:proofErr w:type="spellStart"/>
      <w:r w:rsidRPr="00F622D5">
        <w:t>mediaQuery.removeEventListener</w:t>
      </w:r>
      <w:proofErr w:type="spellEnd"/>
      <w:r w:rsidRPr="00F622D5">
        <w:t>('change', handler);</w:t>
      </w:r>
    </w:p>
    <w:p w14:paraId="0D6C75B9" w14:textId="77777777" w:rsidR="00F622D5" w:rsidRPr="00F622D5" w:rsidRDefault="00F622D5" w:rsidP="00F622D5">
      <w:pPr>
        <w:pStyle w:val="BodyText"/>
      </w:pPr>
      <w:r w:rsidRPr="00F622D5">
        <w:t>    } else {</w:t>
      </w:r>
    </w:p>
    <w:p w14:paraId="14ECE033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root.classList.toggle</w:t>
      </w:r>
      <w:proofErr w:type="spellEnd"/>
      <w:r w:rsidRPr="00F622D5">
        <w:t>('dark', theme === 'dark');</w:t>
      </w:r>
    </w:p>
    <w:p w14:paraId="5E61BB86" w14:textId="77777777" w:rsidR="00F622D5" w:rsidRPr="00F622D5" w:rsidRDefault="00F622D5" w:rsidP="00F622D5">
      <w:pPr>
        <w:pStyle w:val="BodyText"/>
      </w:pPr>
      <w:r w:rsidRPr="00F622D5">
        <w:t>    }</w:t>
      </w:r>
    </w:p>
    <w:p w14:paraId="6663E9F4" w14:textId="77777777" w:rsidR="00F622D5" w:rsidRPr="00F622D5" w:rsidRDefault="00F622D5" w:rsidP="00F622D5">
      <w:pPr>
        <w:pStyle w:val="BodyText"/>
      </w:pPr>
      <w:r w:rsidRPr="00F622D5">
        <w:t>  }, [theme, mounted]);</w:t>
      </w:r>
    </w:p>
    <w:p w14:paraId="22133386" w14:textId="77777777" w:rsidR="00F622D5" w:rsidRPr="00F622D5" w:rsidRDefault="00F622D5" w:rsidP="00F622D5">
      <w:pPr>
        <w:pStyle w:val="BodyText"/>
      </w:pPr>
    </w:p>
    <w:p w14:paraId="55AC5526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handleThemeChange</w:t>
      </w:r>
      <w:proofErr w:type="spellEnd"/>
      <w:r w:rsidRPr="00F622D5">
        <w:t xml:space="preserve"> = (</w:t>
      </w:r>
      <w:proofErr w:type="spellStart"/>
      <w:r w:rsidRPr="00F622D5">
        <w:t>newTheme</w:t>
      </w:r>
      <w:proofErr w:type="spellEnd"/>
      <w:r w:rsidRPr="00F622D5">
        <w:t>: 'light' | 'dark' | 'system') =&gt; {</w:t>
      </w:r>
    </w:p>
    <w:p w14:paraId="4F4B78DB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setTheme</w:t>
      </w:r>
      <w:proofErr w:type="spellEnd"/>
      <w:r w:rsidRPr="00F622D5">
        <w:t>(</w:t>
      </w:r>
      <w:proofErr w:type="spellStart"/>
      <w:r w:rsidRPr="00F622D5">
        <w:t>newTheme</w:t>
      </w:r>
      <w:proofErr w:type="spellEnd"/>
      <w:r w:rsidRPr="00F622D5">
        <w:t>);</w:t>
      </w:r>
    </w:p>
    <w:p w14:paraId="1D685289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localStorage.setItem</w:t>
      </w:r>
      <w:proofErr w:type="spellEnd"/>
      <w:r w:rsidRPr="00F622D5">
        <w:t>('</w:t>
      </w:r>
      <w:proofErr w:type="spellStart"/>
      <w:r w:rsidRPr="00F622D5">
        <w:t>deepfake_theme</w:t>
      </w:r>
      <w:proofErr w:type="spellEnd"/>
      <w:r w:rsidRPr="00F622D5">
        <w:t xml:space="preserve">', </w:t>
      </w:r>
      <w:proofErr w:type="spellStart"/>
      <w:r w:rsidRPr="00F622D5">
        <w:t>newTheme</w:t>
      </w:r>
      <w:proofErr w:type="spellEnd"/>
      <w:r w:rsidRPr="00F622D5">
        <w:t>);</w:t>
      </w:r>
    </w:p>
    <w:p w14:paraId="4633179A" w14:textId="77777777" w:rsidR="00F622D5" w:rsidRPr="00F622D5" w:rsidRDefault="00F622D5" w:rsidP="00F622D5">
      <w:pPr>
        <w:pStyle w:val="BodyText"/>
      </w:pPr>
      <w:r w:rsidRPr="00F622D5">
        <w:t>  };</w:t>
      </w:r>
    </w:p>
    <w:p w14:paraId="311D53E0" w14:textId="77777777" w:rsidR="00F622D5" w:rsidRPr="00F622D5" w:rsidRDefault="00F622D5" w:rsidP="00F622D5">
      <w:pPr>
        <w:pStyle w:val="BodyText"/>
      </w:pPr>
    </w:p>
    <w:p w14:paraId="4D27858D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navigationItems</w:t>
      </w:r>
      <w:proofErr w:type="spellEnd"/>
      <w:r w:rsidRPr="00F622D5">
        <w:t xml:space="preserve"> = [</w:t>
      </w:r>
    </w:p>
    <w:p w14:paraId="003B4F83" w14:textId="77777777" w:rsidR="00F622D5" w:rsidRPr="00F622D5" w:rsidRDefault="00F622D5" w:rsidP="00F622D5">
      <w:pPr>
        <w:pStyle w:val="BodyText"/>
      </w:pPr>
      <w:r w:rsidRPr="00F622D5">
        <w:t xml:space="preserve">    { </w:t>
      </w:r>
      <w:proofErr w:type="spellStart"/>
      <w:r w:rsidRPr="00F622D5">
        <w:t>href</w:t>
      </w:r>
      <w:proofErr w:type="spellEnd"/>
      <w:r w:rsidRPr="00F622D5">
        <w:t>: '/', label: 'Home', active: pathname === '/' },</w:t>
      </w:r>
    </w:p>
    <w:p w14:paraId="7E660D88" w14:textId="77777777" w:rsidR="00F622D5" w:rsidRPr="00F622D5" w:rsidRDefault="00F622D5" w:rsidP="00F622D5">
      <w:pPr>
        <w:pStyle w:val="BodyText"/>
      </w:pPr>
      <w:r w:rsidRPr="00F622D5">
        <w:t xml:space="preserve">    { </w:t>
      </w:r>
      <w:proofErr w:type="spellStart"/>
      <w:r w:rsidRPr="00F622D5">
        <w:t>href</w:t>
      </w:r>
      <w:proofErr w:type="spellEnd"/>
      <w:r w:rsidRPr="00F622D5">
        <w:t>: '/upload', label: 'Analyze', active: pathname === '/upload' },</w:t>
      </w:r>
    </w:p>
    <w:p w14:paraId="2C221C69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{ </w:t>
      </w:r>
      <w:proofErr w:type="spellStart"/>
      <w:r w:rsidRPr="00F622D5">
        <w:t>href</w:t>
      </w:r>
      <w:proofErr w:type="spellEnd"/>
      <w:r w:rsidRPr="00F622D5">
        <w:t>: '/results', label: 'Results', active: pathname === '/results' },</w:t>
      </w:r>
    </w:p>
    <w:p w14:paraId="33A8AFB4" w14:textId="77777777" w:rsidR="00F622D5" w:rsidRPr="00F622D5" w:rsidRDefault="00F622D5" w:rsidP="00F622D5">
      <w:pPr>
        <w:pStyle w:val="BodyText"/>
      </w:pPr>
      <w:r w:rsidRPr="00F622D5">
        <w:t>  ];</w:t>
      </w:r>
    </w:p>
    <w:p w14:paraId="696951C6" w14:textId="77777777" w:rsidR="00F622D5" w:rsidRPr="00F622D5" w:rsidRDefault="00F622D5" w:rsidP="00F622D5">
      <w:pPr>
        <w:pStyle w:val="BodyText"/>
      </w:pPr>
    </w:p>
    <w:p w14:paraId="0872FA6A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ThemeIcon</w:t>
      </w:r>
      <w:proofErr w:type="spellEnd"/>
      <w:r w:rsidRPr="00F622D5">
        <w:t xml:space="preserve"> = theme === 'light' ? Sun : theme === 'dark' ? Moon : Monitor;</w:t>
      </w:r>
    </w:p>
    <w:p w14:paraId="3DFD740C" w14:textId="77777777" w:rsidR="00F622D5" w:rsidRPr="00F622D5" w:rsidRDefault="00F622D5" w:rsidP="00F622D5">
      <w:pPr>
        <w:pStyle w:val="BodyText"/>
      </w:pPr>
    </w:p>
    <w:p w14:paraId="3F59CB66" w14:textId="77777777" w:rsidR="00F622D5" w:rsidRPr="00F622D5" w:rsidRDefault="00F622D5" w:rsidP="00F622D5">
      <w:pPr>
        <w:pStyle w:val="BodyText"/>
      </w:pPr>
      <w:r w:rsidRPr="00F622D5">
        <w:t>  if (!mounted) {</w:t>
      </w:r>
    </w:p>
    <w:p w14:paraId="72DCD621" w14:textId="77777777" w:rsidR="00F622D5" w:rsidRPr="00F622D5" w:rsidRDefault="00F622D5" w:rsidP="00F622D5">
      <w:pPr>
        <w:pStyle w:val="BodyText"/>
      </w:pPr>
      <w:r w:rsidRPr="00F622D5">
        <w:t>    return (</w:t>
      </w:r>
    </w:p>
    <w:p w14:paraId="1D0F942B" w14:textId="77777777" w:rsidR="00F622D5" w:rsidRPr="00F622D5" w:rsidRDefault="00F622D5" w:rsidP="00F622D5">
      <w:pPr>
        <w:pStyle w:val="BodyText"/>
      </w:pPr>
      <w:r w:rsidRPr="00F622D5">
        <w:t xml:space="preserve">      &lt;nav </w:t>
      </w:r>
      <w:proofErr w:type="spellStart"/>
      <w:r w:rsidRPr="00F622D5">
        <w:t>className</w:t>
      </w:r>
      <w:proofErr w:type="spellEnd"/>
      <w:r w:rsidRPr="00F622D5">
        <w:t xml:space="preserve">="sticky top-0 z-50 w-full border-b </w:t>
      </w:r>
      <w:proofErr w:type="spellStart"/>
      <w:r w:rsidRPr="00F622D5">
        <w:t>bg</w:t>
      </w:r>
      <w:proofErr w:type="spellEnd"/>
      <w:r w:rsidRPr="00F622D5">
        <w:t>-background/95 backdrop-blur supports-[backdrop-filter]:</w:t>
      </w:r>
      <w:proofErr w:type="spellStart"/>
      <w:r w:rsidRPr="00F622D5">
        <w:t>bg</w:t>
      </w:r>
      <w:proofErr w:type="spellEnd"/>
      <w:r w:rsidRPr="00F622D5">
        <w:t>-background/60"&gt;</w:t>
      </w:r>
    </w:p>
    <w:p w14:paraId="79B409EA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container flex h-16 items-center justify-between px-4"&gt;</w:t>
      </w:r>
    </w:p>
    <w:p w14:paraId="0AED3D1D" w14:textId="77777777" w:rsidR="00F622D5" w:rsidRPr="00F622D5" w:rsidRDefault="00F622D5" w:rsidP="00F622D5">
      <w:pPr>
        <w:pStyle w:val="BodyText"/>
      </w:pPr>
      <w:r w:rsidRPr="00F622D5">
        <w:t xml:space="preserve">          &lt;div </w:t>
      </w:r>
      <w:proofErr w:type="spellStart"/>
      <w:r w:rsidRPr="00F622D5">
        <w:t>className</w:t>
      </w:r>
      <w:proofErr w:type="spellEnd"/>
      <w:r w:rsidRPr="00F622D5">
        <w:t>="flex items-center space-x-2"&gt;</w:t>
      </w:r>
    </w:p>
    <w:p w14:paraId="4A4E329D" w14:textId="77777777" w:rsidR="00F622D5" w:rsidRPr="00F622D5" w:rsidRDefault="00F622D5" w:rsidP="00F622D5">
      <w:pPr>
        <w:pStyle w:val="BodyText"/>
      </w:pPr>
      <w:r w:rsidRPr="00F622D5">
        <w:t xml:space="preserve">            &lt;Shield </w:t>
      </w:r>
      <w:proofErr w:type="spellStart"/>
      <w:r w:rsidRPr="00F622D5">
        <w:t>className</w:t>
      </w:r>
      <w:proofErr w:type="spellEnd"/>
      <w:r w:rsidRPr="00F622D5">
        <w:t>="h-6 w-6 text-primary" /&gt;</w:t>
      </w:r>
    </w:p>
    <w:p w14:paraId="34F889E7" w14:textId="77777777" w:rsidR="00F622D5" w:rsidRPr="00F622D5" w:rsidRDefault="00F622D5" w:rsidP="00F622D5">
      <w:pPr>
        <w:pStyle w:val="BodyText"/>
      </w:pPr>
      <w:r w:rsidRPr="00F622D5">
        <w:t xml:space="preserve">            &lt;span </w:t>
      </w:r>
      <w:proofErr w:type="spellStart"/>
      <w:r w:rsidRPr="00F622D5">
        <w:t>className</w:t>
      </w:r>
      <w:proofErr w:type="spellEnd"/>
      <w:r w:rsidRPr="00F622D5">
        <w:t>="font-semibold"&gt;ITL Deepfake Detective&lt;/span&gt;</w:t>
      </w:r>
    </w:p>
    <w:p w14:paraId="3DCF26BB" w14:textId="77777777" w:rsidR="00F622D5" w:rsidRPr="00F622D5" w:rsidRDefault="00F622D5" w:rsidP="00F622D5">
      <w:pPr>
        <w:pStyle w:val="BodyText"/>
      </w:pPr>
      <w:r w:rsidRPr="00F622D5">
        <w:t>          &lt;/div&gt;</w:t>
      </w:r>
    </w:p>
    <w:p w14:paraId="4F0D962B" w14:textId="77777777" w:rsidR="00F622D5" w:rsidRPr="00F622D5" w:rsidRDefault="00F622D5" w:rsidP="00F622D5">
      <w:pPr>
        <w:pStyle w:val="BodyText"/>
      </w:pPr>
      <w:r w:rsidRPr="00F622D5">
        <w:t xml:space="preserve">          &lt;div </w:t>
      </w:r>
      <w:proofErr w:type="spellStart"/>
      <w:r w:rsidRPr="00F622D5">
        <w:t>className</w:t>
      </w:r>
      <w:proofErr w:type="spellEnd"/>
      <w:r w:rsidRPr="00F622D5">
        <w:t>="w-8 h-8" /&gt; {</w:t>
      </w:r>
      <w:r w:rsidRPr="00F622D5">
        <w:rPr>
          <w:i/>
          <w:iCs/>
        </w:rPr>
        <w:t>/* Placeholder for theme toggle */</w:t>
      </w:r>
      <w:r w:rsidRPr="00F622D5">
        <w:t>}</w:t>
      </w:r>
    </w:p>
    <w:p w14:paraId="5746DF57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54F2DFC6" w14:textId="77777777" w:rsidR="00F622D5" w:rsidRPr="00F622D5" w:rsidRDefault="00F622D5" w:rsidP="00F622D5">
      <w:pPr>
        <w:pStyle w:val="BodyText"/>
      </w:pPr>
      <w:r w:rsidRPr="00F622D5">
        <w:t>      &lt;/nav&gt;</w:t>
      </w:r>
    </w:p>
    <w:p w14:paraId="047FA09A" w14:textId="77777777" w:rsidR="00F622D5" w:rsidRPr="00F622D5" w:rsidRDefault="00F622D5" w:rsidP="00F622D5">
      <w:pPr>
        <w:pStyle w:val="BodyText"/>
      </w:pPr>
      <w:r w:rsidRPr="00F622D5">
        <w:t>    );</w:t>
      </w:r>
    </w:p>
    <w:p w14:paraId="2F40D61D" w14:textId="77777777" w:rsidR="00F622D5" w:rsidRPr="00F622D5" w:rsidRDefault="00F622D5" w:rsidP="00F622D5">
      <w:pPr>
        <w:pStyle w:val="BodyText"/>
      </w:pPr>
      <w:r w:rsidRPr="00F622D5">
        <w:t>  }</w:t>
      </w:r>
    </w:p>
    <w:p w14:paraId="6562E9C7" w14:textId="77777777" w:rsidR="00F622D5" w:rsidRPr="00F622D5" w:rsidRDefault="00F622D5" w:rsidP="00F622D5">
      <w:pPr>
        <w:pStyle w:val="BodyText"/>
      </w:pPr>
    </w:p>
    <w:p w14:paraId="1EAF6FEE" w14:textId="77777777" w:rsidR="00F622D5" w:rsidRPr="00F622D5" w:rsidRDefault="00F622D5" w:rsidP="00F622D5">
      <w:pPr>
        <w:pStyle w:val="BodyText"/>
      </w:pPr>
      <w:r w:rsidRPr="00F622D5">
        <w:t>  return (</w:t>
      </w:r>
    </w:p>
    <w:p w14:paraId="4B65C1DF" w14:textId="77777777" w:rsidR="00F622D5" w:rsidRPr="00F622D5" w:rsidRDefault="00F622D5" w:rsidP="00F622D5">
      <w:pPr>
        <w:pStyle w:val="BodyText"/>
      </w:pPr>
      <w:r w:rsidRPr="00F622D5">
        <w:t xml:space="preserve">    &lt;nav </w:t>
      </w:r>
      <w:proofErr w:type="spellStart"/>
      <w:r w:rsidRPr="00F622D5">
        <w:t>className</w:t>
      </w:r>
      <w:proofErr w:type="spellEnd"/>
      <w:r w:rsidRPr="00F622D5">
        <w:t xml:space="preserve">="sticky top-0 z-50 w-full border-b </w:t>
      </w:r>
      <w:proofErr w:type="spellStart"/>
      <w:r w:rsidRPr="00F622D5">
        <w:t>bg</w:t>
      </w:r>
      <w:proofErr w:type="spellEnd"/>
      <w:r w:rsidRPr="00F622D5">
        <w:t>-background/95 backdrop-blur supports-[backdrop-filter]:</w:t>
      </w:r>
      <w:proofErr w:type="spellStart"/>
      <w:r w:rsidRPr="00F622D5">
        <w:t>bg</w:t>
      </w:r>
      <w:proofErr w:type="spellEnd"/>
      <w:r w:rsidRPr="00F622D5">
        <w:t>-background/60"&gt;</w:t>
      </w:r>
    </w:p>
    <w:p w14:paraId="19CB5BA2" w14:textId="77777777" w:rsidR="00F622D5" w:rsidRPr="00F622D5" w:rsidRDefault="00F622D5" w:rsidP="00F622D5">
      <w:pPr>
        <w:pStyle w:val="BodyText"/>
      </w:pPr>
      <w:r w:rsidRPr="00F622D5">
        <w:t xml:space="preserve">      &lt;div </w:t>
      </w:r>
      <w:proofErr w:type="spellStart"/>
      <w:r w:rsidRPr="00F622D5">
        <w:t>className</w:t>
      </w:r>
      <w:proofErr w:type="spellEnd"/>
      <w:r w:rsidRPr="00F622D5">
        <w:t>="container flex h-16 items-center justify-between px-4"&gt;</w:t>
      </w:r>
    </w:p>
    <w:p w14:paraId="2987249A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Logo and Brand */</w:t>
      </w:r>
      <w:r w:rsidRPr="00F622D5">
        <w:t>}</w:t>
      </w:r>
    </w:p>
    <w:p w14:paraId="4093FE1D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flex items-center space-x-2"&gt;</w:t>
      </w:r>
    </w:p>
    <w:p w14:paraId="08887408" w14:textId="77777777" w:rsidR="00F622D5" w:rsidRPr="00F622D5" w:rsidRDefault="00F622D5" w:rsidP="00F622D5">
      <w:pPr>
        <w:pStyle w:val="BodyText"/>
      </w:pPr>
      <w:r w:rsidRPr="00F622D5">
        <w:t xml:space="preserve">          &lt;Link </w:t>
      </w:r>
      <w:proofErr w:type="spellStart"/>
      <w:r w:rsidRPr="00F622D5">
        <w:t>href</w:t>
      </w:r>
      <w:proofErr w:type="spellEnd"/>
      <w:r w:rsidRPr="00F622D5">
        <w:t xml:space="preserve">="/" </w:t>
      </w:r>
      <w:proofErr w:type="spellStart"/>
      <w:r w:rsidRPr="00F622D5">
        <w:t>className</w:t>
      </w:r>
      <w:proofErr w:type="spellEnd"/>
      <w:r w:rsidRPr="00F622D5">
        <w:t>="flex items-center space-x-2 hover:opacity-80 transition-opacity"&gt;</w:t>
      </w:r>
    </w:p>
    <w:p w14:paraId="75D8140B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&lt;Shield </w:t>
      </w:r>
      <w:proofErr w:type="spellStart"/>
      <w:r w:rsidRPr="00F622D5">
        <w:t>className</w:t>
      </w:r>
      <w:proofErr w:type="spellEnd"/>
      <w:r w:rsidRPr="00F622D5">
        <w:t>="h-6 w-6 text-primary" /&gt;</w:t>
      </w:r>
    </w:p>
    <w:p w14:paraId="7D85F296" w14:textId="77777777" w:rsidR="00F622D5" w:rsidRPr="00F622D5" w:rsidRDefault="00F622D5" w:rsidP="00F622D5">
      <w:pPr>
        <w:pStyle w:val="BodyText"/>
      </w:pPr>
      <w:r w:rsidRPr="00F622D5">
        <w:t xml:space="preserve">            &lt;span </w:t>
      </w:r>
      <w:proofErr w:type="spellStart"/>
      <w:r w:rsidRPr="00F622D5">
        <w:t>className</w:t>
      </w:r>
      <w:proofErr w:type="spellEnd"/>
      <w:r w:rsidRPr="00F622D5">
        <w:t>="font-semibold text-foreground"&gt;ITL Deepfake Detective&lt;/span&gt;</w:t>
      </w:r>
    </w:p>
    <w:p w14:paraId="16B869CB" w14:textId="77777777" w:rsidR="00F622D5" w:rsidRPr="00F622D5" w:rsidRDefault="00F622D5" w:rsidP="00F622D5">
      <w:pPr>
        <w:pStyle w:val="BodyText"/>
      </w:pPr>
      <w:r w:rsidRPr="00F622D5">
        <w:t>          &lt;/Link&gt;</w:t>
      </w:r>
    </w:p>
    <w:p w14:paraId="3BBF499E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34780712" w14:textId="77777777" w:rsidR="00F622D5" w:rsidRPr="00F622D5" w:rsidRDefault="00F622D5" w:rsidP="00F622D5">
      <w:pPr>
        <w:pStyle w:val="BodyText"/>
      </w:pPr>
    </w:p>
    <w:p w14:paraId="7BB3FAC1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Desktop Navigation */</w:t>
      </w:r>
      <w:r w:rsidRPr="00F622D5">
        <w:t>}</w:t>
      </w:r>
    </w:p>
    <w:p w14:paraId="42A7A750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 xml:space="preserve">="hidden </w:t>
      </w:r>
      <w:proofErr w:type="spellStart"/>
      <w:r w:rsidRPr="00F622D5">
        <w:t>md:flex</w:t>
      </w:r>
      <w:proofErr w:type="spellEnd"/>
      <w:r w:rsidRPr="00F622D5">
        <w:t xml:space="preserve"> items-center space-x-6"&gt;</w:t>
      </w:r>
    </w:p>
    <w:p w14:paraId="34CA82CD" w14:textId="77777777" w:rsidR="00F622D5" w:rsidRPr="00F622D5" w:rsidRDefault="00F622D5" w:rsidP="00F622D5">
      <w:pPr>
        <w:pStyle w:val="BodyText"/>
      </w:pPr>
      <w:r w:rsidRPr="00F622D5">
        <w:t>          {</w:t>
      </w:r>
      <w:proofErr w:type="spellStart"/>
      <w:r w:rsidRPr="00F622D5">
        <w:t>navigationItems.map</w:t>
      </w:r>
      <w:proofErr w:type="spellEnd"/>
      <w:r w:rsidRPr="00F622D5">
        <w:t>((item) =&gt; (</w:t>
      </w:r>
    </w:p>
    <w:p w14:paraId="5808CB09" w14:textId="77777777" w:rsidR="00F622D5" w:rsidRPr="00F622D5" w:rsidRDefault="00F622D5" w:rsidP="00F622D5">
      <w:pPr>
        <w:pStyle w:val="BodyText"/>
      </w:pPr>
      <w:r w:rsidRPr="00F622D5">
        <w:t>            &lt;Link</w:t>
      </w:r>
    </w:p>
    <w:p w14:paraId="64620CEE" w14:textId="77777777" w:rsidR="00F622D5" w:rsidRPr="00F622D5" w:rsidRDefault="00F622D5" w:rsidP="00F622D5">
      <w:pPr>
        <w:pStyle w:val="BodyText"/>
      </w:pPr>
      <w:r w:rsidRPr="00F622D5">
        <w:t>              key={</w:t>
      </w:r>
      <w:proofErr w:type="spellStart"/>
      <w:r w:rsidRPr="00F622D5">
        <w:t>item.href</w:t>
      </w:r>
      <w:proofErr w:type="spellEnd"/>
      <w:r w:rsidRPr="00F622D5">
        <w:t>}</w:t>
      </w:r>
    </w:p>
    <w:p w14:paraId="2096FF8C" w14:textId="77777777" w:rsidR="00F622D5" w:rsidRPr="00F622D5" w:rsidRDefault="00F622D5" w:rsidP="00F622D5">
      <w:pPr>
        <w:pStyle w:val="BodyText"/>
      </w:pPr>
      <w:r w:rsidRPr="00F622D5">
        <w:t xml:space="preserve">              </w:t>
      </w:r>
      <w:proofErr w:type="spellStart"/>
      <w:r w:rsidRPr="00F622D5">
        <w:t>href</w:t>
      </w:r>
      <w:proofErr w:type="spellEnd"/>
      <w:r w:rsidRPr="00F622D5">
        <w:t>={</w:t>
      </w:r>
      <w:proofErr w:type="spellStart"/>
      <w:r w:rsidRPr="00F622D5">
        <w:t>item.href</w:t>
      </w:r>
      <w:proofErr w:type="spellEnd"/>
      <w:r w:rsidRPr="00F622D5">
        <w:t>}</w:t>
      </w:r>
    </w:p>
    <w:p w14:paraId="5BD665B7" w14:textId="77777777" w:rsidR="00F622D5" w:rsidRPr="00F622D5" w:rsidRDefault="00F622D5" w:rsidP="00F622D5">
      <w:pPr>
        <w:pStyle w:val="BodyText"/>
      </w:pPr>
      <w:r w:rsidRPr="00F622D5">
        <w:t xml:space="preserve">              </w:t>
      </w:r>
      <w:proofErr w:type="spellStart"/>
      <w:r w:rsidRPr="00F622D5">
        <w:t>className</w:t>
      </w:r>
      <w:proofErr w:type="spellEnd"/>
      <w:r w:rsidRPr="00F622D5">
        <w:t>={`text-</w:t>
      </w:r>
      <w:proofErr w:type="spellStart"/>
      <w:r w:rsidRPr="00F622D5">
        <w:t>sm</w:t>
      </w:r>
      <w:proofErr w:type="spellEnd"/>
      <w:r w:rsidRPr="00F622D5">
        <w:t xml:space="preserve"> font-medium transition-colors </w:t>
      </w:r>
      <w:proofErr w:type="spellStart"/>
      <w:r w:rsidRPr="00F622D5">
        <w:t>hover:text-primary</w:t>
      </w:r>
      <w:proofErr w:type="spellEnd"/>
      <w:r w:rsidRPr="00F622D5">
        <w:t xml:space="preserve"> ${</w:t>
      </w:r>
    </w:p>
    <w:p w14:paraId="4B08FEBD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item.active</w:t>
      </w:r>
      <w:proofErr w:type="spellEnd"/>
      <w:r w:rsidRPr="00F622D5">
        <w:t xml:space="preserve"> </w:t>
      </w:r>
    </w:p>
    <w:p w14:paraId="332169A9" w14:textId="77777777" w:rsidR="00F622D5" w:rsidRPr="00F622D5" w:rsidRDefault="00F622D5" w:rsidP="00F622D5">
      <w:pPr>
        <w:pStyle w:val="BodyText"/>
      </w:pPr>
      <w:r w:rsidRPr="00F622D5">
        <w:t xml:space="preserve">                  ? 'text-primary border-b-2 border-primary pb-1' </w:t>
      </w:r>
    </w:p>
    <w:p w14:paraId="23DF396F" w14:textId="77777777" w:rsidR="00F622D5" w:rsidRPr="00F622D5" w:rsidRDefault="00F622D5" w:rsidP="00F622D5">
      <w:pPr>
        <w:pStyle w:val="BodyText"/>
      </w:pPr>
      <w:r w:rsidRPr="00F622D5">
        <w:t>                  : 'text-muted-foreground'</w:t>
      </w:r>
    </w:p>
    <w:p w14:paraId="45AB2447" w14:textId="77777777" w:rsidR="00F622D5" w:rsidRPr="00F622D5" w:rsidRDefault="00F622D5" w:rsidP="00F622D5">
      <w:pPr>
        <w:pStyle w:val="BodyText"/>
      </w:pPr>
      <w:r w:rsidRPr="00F622D5">
        <w:t>              }`}</w:t>
      </w:r>
    </w:p>
    <w:p w14:paraId="519B802C" w14:textId="77777777" w:rsidR="00F622D5" w:rsidRPr="00F622D5" w:rsidRDefault="00F622D5" w:rsidP="00F622D5">
      <w:pPr>
        <w:pStyle w:val="BodyText"/>
      </w:pPr>
      <w:r w:rsidRPr="00F622D5">
        <w:t>            &gt;</w:t>
      </w:r>
    </w:p>
    <w:p w14:paraId="559103A8" w14:textId="77777777" w:rsidR="00F622D5" w:rsidRPr="00F622D5" w:rsidRDefault="00F622D5" w:rsidP="00F622D5">
      <w:pPr>
        <w:pStyle w:val="BodyText"/>
      </w:pPr>
      <w:r w:rsidRPr="00F622D5">
        <w:t>              {</w:t>
      </w:r>
      <w:proofErr w:type="spellStart"/>
      <w:r w:rsidRPr="00F622D5">
        <w:t>item.label</w:t>
      </w:r>
      <w:proofErr w:type="spellEnd"/>
      <w:r w:rsidRPr="00F622D5">
        <w:t>}</w:t>
      </w:r>
    </w:p>
    <w:p w14:paraId="37461E8C" w14:textId="77777777" w:rsidR="00F622D5" w:rsidRPr="00F622D5" w:rsidRDefault="00F622D5" w:rsidP="00F622D5">
      <w:pPr>
        <w:pStyle w:val="BodyText"/>
      </w:pPr>
      <w:r w:rsidRPr="00F622D5">
        <w:t>            &lt;/Link&gt;</w:t>
      </w:r>
    </w:p>
    <w:p w14:paraId="180EA486" w14:textId="77777777" w:rsidR="00F622D5" w:rsidRPr="00F622D5" w:rsidRDefault="00F622D5" w:rsidP="00F622D5">
      <w:pPr>
        <w:pStyle w:val="BodyText"/>
      </w:pPr>
      <w:r w:rsidRPr="00F622D5">
        <w:t>          ))}</w:t>
      </w:r>
    </w:p>
    <w:p w14:paraId="04CA5CFC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625DDAC7" w14:textId="77777777" w:rsidR="00F622D5" w:rsidRPr="00F622D5" w:rsidRDefault="00F622D5" w:rsidP="00F622D5">
      <w:pPr>
        <w:pStyle w:val="BodyText"/>
      </w:pPr>
    </w:p>
    <w:p w14:paraId="459EFD14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Actions */</w:t>
      </w:r>
      <w:r w:rsidRPr="00F622D5">
        <w:t>}</w:t>
      </w:r>
    </w:p>
    <w:p w14:paraId="7F5FBA9C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flex items-center space-x-2"&gt;</w:t>
      </w:r>
    </w:p>
    <w:p w14:paraId="1686E46A" w14:textId="77777777" w:rsidR="00F622D5" w:rsidRPr="00F622D5" w:rsidRDefault="00F622D5" w:rsidP="00F622D5">
      <w:pPr>
        <w:pStyle w:val="BodyText"/>
      </w:pPr>
      <w:r w:rsidRPr="00F622D5">
        <w:t>          {</w:t>
      </w:r>
      <w:r w:rsidRPr="00F622D5">
        <w:rPr>
          <w:i/>
          <w:iCs/>
        </w:rPr>
        <w:t>/* Theme Toggle */</w:t>
      </w:r>
      <w:r w:rsidRPr="00F622D5">
        <w:t>}</w:t>
      </w:r>
    </w:p>
    <w:p w14:paraId="4FF58628" w14:textId="77777777" w:rsidR="00F622D5" w:rsidRPr="00F622D5" w:rsidRDefault="00F622D5" w:rsidP="00F622D5">
      <w:pPr>
        <w:pStyle w:val="BodyText"/>
      </w:pPr>
      <w:r w:rsidRPr="00F622D5">
        <w:t>          &lt;</w:t>
      </w:r>
      <w:proofErr w:type="spellStart"/>
      <w:r w:rsidRPr="00F622D5">
        <w:t>DropdownMenu</w:t>
      </w:r>
      <w:proofErr w:type="spellEnd"/>
      <w:r w:rsidRPr="00F622D5">
        <w:t>&gt;</w:t>
      </w:r>
    </w:p>
    <w:p w14:paraId="19288998" w14:textId="77777777" w:rsidR="00F622D5" w:rsidRPr="00F622D5" w:rsidRDefault="00F622D5" w:rsidP="00F622D5">
      <w:pPr>
        <w:pStyle w:val="BodyText"/>
      </w:pPr>
      <w:r w:rsidRPr="00F622D5">
        <w:t>            &lt;</w:t>
      </w:r>
      <w:proofErr w:type="spellStart"/>
      <w:r w:rsidRPr="00F622D5">
        <w:t>DropdownMenuTrigger</w:t>
      </w:r>
      <w:proofErr w:type="spellEnd"/>
      <w:r w:rsidRPr="00F622D5">
        <w:t xml:space="preserve"> </w:t>
      </w:r>
      <w:proofErr w:type="spellStart"/>
      <w:r w:rsidRPr="00F622D5">
        <w:t>asChild</w:t>
      </w:r>
      <w:proofErr w:type="spellEnd"/>
      <w:r w:rsidRPr="00F622D5">
        <w:t>&gt;</w:t>
      </w:r>
    </w:p>
    <w:p w14:paraId="4333569F" w14:textId="77777777" w:rsidR="00F622D5" w:rsidRPr="00F622D5" w:rsidRDefault="00F622D5" w:rsidP="00F622D5">
      <w:pPr>
        <w:pStyle w:val="BodyText"/>
      </w:pPr>
      <w:r w:rsidRPr="00F622D5">
        <w:lastRenderedPageBreak/>
        <w:t>              &lt;Button variant="ghost" size="</w:t>
      </w:r>
      <w:proofErr w:type="spellStart"/>
      <w:r w:rsidRPr="00F622D5">
        <w:t>sm</w:t>
      </w:r>
      <w:proofErr w:type="spellEnd"/>
      <w:r w:rsidRPr="00F622D5">
        <w:t xml:space="preserve">" </w:t>
      </w:r>
      <w:proofErr w:type="spellStart"/>
      <w:r w:rsidRPr="00F622D5">
        <w:t>className</w:t>
      </w:r>
      <w:proofErr w:type="spellEnd"/>
      <w:r w:rsidRPr="00F622D5">
        <w:t>="w-9 px-0"&gt;</w:t>
      </w:r>
    </w:p>
    <w:p w14:paraId="238EF9C4" w14:textId="77777777" w:rsidR="00F622D5" w:rsidRPr="00F622D5" w:rsidRDefault="00F622D5" w:rsidP="00F622D5">
      <w:pPr>
        <w:pStyle w:val="BodyText"/>
      </w:pPr>
      <w:r w:rsidRPr="00F622D5">
        <w:t>                &lt;</w:t>
      </w:r>
      <w:proofErr w:type="spellStart"/>
      <w:r w:rsidRPr="00F622D5">
        <w:t>ThemeIcon</w:t>
      </w:r>
      <w:proofErr w:type="spellEnd"/>
      <w:r w:rsidRPr="00F622D5">
        <w:t xml:space="preserve"> </w:t>
      </w:r>
      <w:proofErr w:type="spellStart"/>
      <w:r w:rsidRPr="00F622D5">
        <w:t>className</w:t>
      </w:r>
      <w:proofErr w:type="spellEnd"/>
      <w:r w:rsidRPr="00F622D5">
        <w:t>="h-4 w-4" /&gt;</w:t>
      </w:r>
    </w:p>
    <w:p w14:paraId="3F108C2D" w14:textId="77777777" w:rsidR="00F622D5" w:rsidRPr="00F622D5" w:rsidRDefault="00F622D5" w:rsidP="00F622D5">
      <w:pPr>
        <w:pStyle w:val="BodyText"/>
      </w:pPr>
      <w:r w:rsidRPr="00F622D5">
        <w:t xml:space="preserve">                &lt;span </w:t>
      </w:r>
      <w:proofErr w:type="spellStart"/>
      <w:r w:rsidRPr="00F622D5">
        <w:t>className</w:t>
      </w:r>
      <w:proofErr w:type="spellEnd"/>
      <w:r w:rsidRPr="00F622D5">
        <w:t>="</w:t>
      </w:r>
      <w:proofErr w:type="spellStart"/>
      <w:r w:rsidRPr="00F622D5">
        <w:t>sr</w:t>
      </w:r>
      <w:proofErr w:type="spellEnd"/>
      <w:r w:rsidRPr="00F622D5">
        <w:t>-only"&gt;Toggle theme&lt;/span&gt;</w:t>
      </w:r>
    </w:p>
    <w:p w14:paraId="78DE681F" w14:textId="77777777" w:rsidR="00F622D5" w:rsidRPr="00F622D5" w:rsidRDefault="00F622D5" w:rsidP="00F622D5">
      <w:pPr>
        <w:pStyle w:val="BodyText"/>
      </w:pPr>
      <w:r w:rsidRPr="00F622D5">
        <w:t>              &lt;/Button&gt;</w:t>
      </w:r>
    </w:p>
    <w:p w14:paraId="074D5BEF" w14:textId="77777777" w:rsidR="00F622D5" w:rsidRPr="00F622D5" w:rsidRDefault="00F622D5" w:rsidP="00F622D5">
      <w:pPr>
        <w:pStyle w:val="BodyText"/>
      </w:pPr>
      <w:r w:rsidRPr="00F622D5">
        <w:t>            &lt;/</w:t>
      </w:r>
      <w:proofErr w:type="spellStart"/>
      <w:r w:rsidRPr="00F622D5">
        <w:t>DropdownMenuTrigger</w:t>
      </w:r>
      <w:proofErr w:type="spellEnd"/>
      <w:r w:rsidRPr="00F622D5">
        <w:t>&gt;</w:t>
      </w:r>
    </w:p>
    <w:p w14:paraId="3DCC9E3D" w14:textId="77777777" w:rsidR="00F622D5" w:rsidRPr="00F622D5" w:rsidRDefault="00F622D5" w:rsidP="00F622D5">
      <w:pPr>
        <w:pStyle w:val="BodyText"/>
      </w:pPr>
      <w:r w:rsidRPr="00F622D5">
        <w:t>            &lt;</w:t>
      </w:r>
      <w:proofErr w:type="spellStart"/>
      <w:r w:rsidRPr="00F622D5">
        <w:t>DropdownMenuContent</w:t>
      </w:r>
      <w:proofErr w:type="spellEnd"/>
      <w:r w:rsidRPr="00F622D5">
        <w:t xml:space="preserve"> align="end"&gt;</w:t>
      </w:r>
    </w:p>
    <w:p w14:paraId="6DDF6FC3" w14:textId="77777777" w:rsidR="00F622D5" w:rsidRPr="00F622D5" w:rsidRDefault="00F622D5" w:rsidP="00F622D5">
      <w:pPr>
        <w:pStyle w:val="BodyText"/>
      </w:pPr>
      <w:r w:rsidRPr="00F622D5">
        <w:t>              &lt;</w:t>
      </w:r>
      <w:proofErr w:type="spellStart"/>
      <w:r w:rsidRPr="00F622D5">
        <w:t>DropdownMenuItem</w:t>
      </w:r>
      <w:proofErr w:type="spellEnd"/>
      <w:r w:rsidRPr="00F622D5">
        <w:t xml:space="preserve">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light')}&gt;</w:t>
      </w:r>
    </w:p>
    <w:p w14:paraId="2FCF715E" w14:textId="77777777" w:rsidR="00F622D5" w:rsidRPr="00F622D5" w:rsidRDefault="00F622D5" w:rsidP="00F622D5">
      <w:pPr>
        <w:pStyle w:val="BodyText"/>
      </w:pPr>
      <w:r w:rsidRPr="00F622D5">
        <w:t xml:space="preserve">                &lt;Sun </w:t>
      </w:r>
      <w:proofErr w:type="spellStart"/>
      <w:r w:rsidRPr="00F622D5">
        <w:t>className</w:t>
      </w:r>
      <w:proofErr w:type="spellEnd"/>
      <w:r w:rsidRPr="00F622D5">
        <w:t>="mr-2 h-4 w-4" /&gt;</w:t>
      </w:r>
    </w:p>
    <w:p w14:paraId="443D01C8" w14:textId="77777777" w:rsidR="00F622D5" w:rsidRPr="00F622D5" w:rsidRDefault="00F622D5" w:rsidP="00F622D5">
      <w:pPr>
        <w:pStyle w:val="BodyText"/>
      </w:pPr>
      <w:r w:rsidRPr="00F622D5">
        <w:t>                Light</w:t>
      </w:r>
    </w:p>
    <w:p w14:paraId="737A3F4D" w14:textId="77777777" w:rsidR="00F622D5" w:rsidRPr="00F622D5" w:rsidRDefault="00F622D5" w:rsidP="00F622D5">
      <w:pPr>
        <w:pStyle w:val="BodyText"/>
      </w:pPr>
      <w:r w:rsidRPr="00F622D5">
        <w:t>              &lt;/</w:t>
      </w:r>
      <w:proofErr w:type="spellStart"/>
      <w:r w:rsidRPr="00F622D5">
        <w:t>DropdownMenuItem</w:t>
      </w:r>
      <w:proofErr w:type="spellEnd"/>
      <w:r w:rsidRPr="00F622D5">
        <w:t>&gt;</w:t>
      </w:r>
    </w:p>
    <w:p w14:paraId="33DB7186" w14:textId="77777777" w:rsidR="00F622D5" w:rsidRPr="00F622D5" w:rsidRDefault="00F622D5" w:rsidP="00F622D5">
      <w:pPr>
        <w:pStyle w:val="BodyText"/>
      </w:pPr>
      <w:r w:rsidRPr="00F622D5">
        <w:t>              &lt;</w:t>
      </w:r>
      <w:proofErr w:type="spellStart"/>
      <w:r w:rsidRPr="00F622D5">
        <w:t>DropdownMenuItem</w:t>
      </w:r>
      <w:proofErr w:type="spellEnd"/>
      <w:r w:rsidRPr="00F622D5">
        <w:t xml:space="preserve">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dark')}&gt;</w:t>
      </w:r>
    </w:p>
    <w:p w14:paraId="049EE199" w14:textId="77777777" w:rsidR="00F622D5" w:rsidRPr="00F622D5" w:rsidRDefault="00F622D5" w:rsidP="00F622D5">
      <w:pPr>
        <w:pStyle w:val="BodyText"/>
      </w:pPr>
      <w:r w:rsidRPr="00F622D5">
        <w:t xml:space="preserve">                &lt;Moon </w:t>
      </w:r>
      <w:proofErr w:type="spellStart"/>
      <w:r w:rsidRPr="00F622D5">
        <w:t>className</w:t>
      </w:r>
      <w:proofErr w:type="spellEnd"/>
      <w:r w:rsidRPr="00F622D5">
        <w:t>="mr-2 h-4 w-4" /&gt;</w:t>
      </w:r>
    </w:p>
    <w:p w14:paraId="5E415BBC" w14:textId="77777777" w:rsidR="00F622D5" w:rsidRPr="00F622D5" w:rsidRDefault="00F622D5" w:rsidP="00F622D5">
      <w:pPr>
        <w:pStyle w:val="BodyText"/>
      </w:pPr>
      <w:r w:rsidRPr="00F622D5">
        <w:t>                Dark</w:t>
      </w:r>
    </w:p>
    <w:p w14:paraId="0C691B22" w14:textId="77777777" w:rsidR="00F622D5" w:rsidRPr="00F622D5" w:rsidRDefault="00F622D5" w:rsidP="00F622D5">
      <w:pPr>
        <w:pStyle w:val="BodyText"/>
      </w:pPr>
      <w:r w:rsidRPr="00F622D5">
        <w:t>              &lt;/</w:t>
      </w:r>
      <w:proofErr w:type="spellStart"/>
      <w:r w:rsidRPr="00F622D5">
        <w:t>DropdownMenuItem</w:t>
      </w:r>
      <w:proofErr w:type="spellEnd"/>
      <w:r w:rsidRPr="00F622D5">
        <w:t>&gt;</w:t>
      </w:r>
    </w:p>
    <w:p w14:paraId="3742A70B" w14:textId="77777777" w:rsidR="00F622D5" w:rsidRPr="00F622D5" w:rsidRDefault="00F622D5" w:rsidP="00F622D5">
      <w:pPr>
        <w:pStyle w:val="BodyText"/>
      </w:pPr>
      <w:r w:rsidRPr="00F622D5">
        <w:t>              &lt;</w:t>
      </w:r>
      <w:proofErr w:type="spellStart"/>
      <w:r w:rsidRPr="00F622D5">
        <w:t>DropdownMenuItem</w:t>
      </w:r>
      <w:proofErr w:type="spellEnd"/>
      <w:r w:rsidRPr="00F622D5">
        <w:t xml:space="preserve">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system')}&gt;</w:t>
      </w:r>
    </w:p>
    <w:p w14:paraId="130F139C" w14:textId="77777777" w:rsidR="00F622D5" w:rsidRPr="00F622D5" w:rsidRDefault="00F622D5" w:rsidP="00F622D5">
      <w:pPr>
        <w:pStyle w:val="BodyText"/>
      </w:pPr>
      <w:r w:rsidRPr="00F622D5">
        <w:t xml:space="preserve">                &lt;Monitor </w:t>
      </w:r>
      <w:proofErr w:type="spellStart"/>
      <w:r w:rsidRPr="00F622D5">
        <w:t>className</w:t>
      </w:r>
      <w:proofErr w:type="spellEnd"/>
      <w:r w:rsidRPr="00F622D5">
        <w:t>="mr-2 h-4 w-4" /&gt;</w:t>
      </w:r>
    </w:p>
    <w:p w14:paraId="44700D81" w14:textId="77777777" w:rsidR="00F622D5" w:rsidRPr="00F622D5" w:rsidRDefault="00F622D5" w:rsidP="00F622D5">
      <w:pPr>
        <w:pStyle w:val="BodyText"/>
      </w:pPr>
      <w:r w:rsidRPr="00F622D5">
        <w:t>                System</w:t>
      </w:r>
    </w:p>
    <w:p w14:paraId="19C2F2CB" w14:textId="77777777" w:rsidR="00F622D5" w:rsidRPr="00F622D5" w:rsidRDefault="00F622D5" w:rsidP="00F622D5">
      <w:pPr>
        <w:pStyle w:val="BodyText"/>
      </w:pPr>
      <w:r w:rsidRPr="00F622D5">
        <w:t>              &lt;/</w:t>
      </w:r>
      <w:proofErr w:type="spellStart"/>
      <w:r w:rsidRPr="00F622D5">
        <w:t>DropdownMenuItem</w:t>
      </w:r>
      <w:proofErr w:type="spellEnd"/>
      <w:r w:rsidRPr="00F622D5">
        <w:t>&gt;</w:t>
      </w:r>
    </w:p>
    <w:p w14:paraId="66E922EC" w14:textId="77777777" w:rsidR="00F622D5" w:rsidRPr="00F622D5" w:rsidRDefault="00F622D5" w:rsidP="00F622D5">
      <w:pPr>
        <w:pStyle w:val="BodyText"/>
      </w:pPr>
      <w:r w:rsidRPr="00F622D5">
        <w:t>            &lt;/</w:t>
      </w:r>
      <w:proofErr w:type="spellStart"/>
      <w:r w:rsidRPr="00F622D5">
        <w:t>DropdownMenuContent</w:t>
      </w:r>
      <w:proofErr w:type="spellEnd"/>
      <w:r w:rsidRPr="00F622D5">
        <w:t>&gt;</w:t>
      </w:r>
    </w:p>
    <w:p w14:paraId="18ED9506" w14:textId="77777777" w:rsidR="00F622D5" w:rsidRPr="00F622D5" w:rsidRDefault="00F622D5" w:rsidP="00F622D5">
      <w:pPr>
        <w:pStyle w:val="BodyText"/>
      </w:pPr>
      <w:r w:rsidRPr="00F622D5">
        <w:t>          &lt;/</w:t>
      </w:r>
      <w:proofErr w:type="spellStart"/>
      <w:r w:rsidRPr="00F622D5">
        <w:t>DropdownMenu</w:t>
      </w:r>
      <w:proofErr w:type="spellEnd"/>
      <w:r w:rsidRPr="00F622D5">
        <w:t>&gt;</w:t>
      </w:r>
    </w:p>
    <w:p w14:paraId="6D7AC01F" w14:textId="77777777" w:rsidR="00F622D5" w:rsidRPr="00F622D5" w:rsidRDefault="00F622D5" w:rsidP="00F622D5">
      <w:pPr>
        <w:pStyle w:val="BodyText"/>
      </w:pPr>
    </w:p>
    <w:p w14:paraId="19296744" w14:textId="77777777" w:rsidR="00F622D5" w:rsidRPr="00F622D5" w:rsidRDefault="00F622D5" w:rsidP="00F622D5">
      <w:pPr>
        <w:pStyle w:val="BodyText"/>
      </w:pPr>
      <w:r w:rsidRPr="00F622D5">
        <w:t>          {</w:t>
      </w:r>
      <w:r w:rsidRPr="00F622D5">
        <w:rPr>
          <w:i/>
          <w:iCs/>
        </w:rPr>
        <w:t>/* Mobile Menu Toggle */</w:t>
      </w:r>
      <w:r w:rsidRPr="00F622D5">
        <w:t>}</w:t>
      </w:r>
    </w:p>
    <w:p w14:paraId="646B54DF" w14:textId="77777777" w:rsidR="00F622D5" w:rsidRPr="00F622D5" w:rsidRDefault="00F622D5" w:rsidP="00F622D5">
      <w:pPr>
        <w:pStyle w:val="BodyText"/>
      </w:pPr>
      <w:r w:rsidRPr="00F622D5">
        <w:t>          &lt;Button</w:t>
      </w:r>
    </w:p>
    <w:p w14:paraId="04A3DF8F" w14:textId="77777777" w:rsidR="00F622D5" w:rsidRPr="00F622D5" w:rsidRDefault="00F622D5" w:rsidP="00F622D5">
      <w:pPr>
        <w:pStyle w:val="BodyText"/>
      </w:pPr>
      <w:r w:rsidRPr="00F622D5">
        <w:t>            variant="ghost"</w:t>
      </w:r>
    </w:p>
    <w:p w14:paraId="1DC41DAF" w14:textId="77777777" w:rsidR="00F622D5" w:rsidRPr="00F622D5" w:rsidRDefault="00F622D5" w:rsidP="00F622D5">
      <w:pPr>
        <w:pStyle w:val="BodyText"/>
      </w:pPr>
      <w:r w:rsidRPr="00F622D5">
        <w:t>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07B386EA" w14:textId="77777777" w:rsidR="00F622D5" w:rsidRPr="00F622D5" w:rsidRDefault="00F622D5" w:rsidP="00F622D5">
      <w:pPr>
        <w:pStyle w:val="BodyText"/>
      </w:pPr>
      <w:r w:rsidRPr="00F622D5">
        <w:t xml:space="preserve">            </w:t>
      </w:r>
      <w:proofErr w:type="spellStart"/>
      <w:r w:rsidRPr="00F622D5">
        <w:t>className</w:t>
      </w:r>
      <w:proofErr w:type="spellEnd"/>
      <w:r w:rsidRPr="00F622D5">
        <w:t>="</w:t>
      </w:r>
      <w:proofErr w:type="spellStart"/>
      <w:r w:rsidRPr="00F622D5">
        <w:t>md:hidden</w:t>
      </w:r>
      <w:proofErr w:type="spellEnd"/>
      <w:r w:rsidRPr="00F622D5">
        <w:t xml:space="preserve"> w-9 px-0"</w:t>
      </w:r>
    </w:p>
    <w:p w14:paraId="0D4B654D" w14:textId="77777777" w:rsidR="00F622D5" w:rsidRPr="00F622D5" w:rsidRDefault="00F622D5" w:rsidP="00F622D5">
      <w:pPr>
        <w:pStyle w:val="BodyText"/>
      </w:pPr>
      <w:r w:rsidRPr="00F622D5">
        <w:t xml:space="preserve">            </w:t>
      </w:r>
      <w:proofErr w:type="spellStart"/>
      <w:r w:rsidRPr="00F622D5">
        <w:t>onClick</w:t>
      </w:r>
      <w:proofErr w:type="spellEnd"/>
      <w:r w:rsidRPr="00F622D5">
        <w:t>={</w:t>
      </w:r>
      <w:proofErr w:type="spellStart"/>
      <w:r w:rsidRPr="00F622D5">
        <w:t>onMenuToggle</w:t>
      </w:r>
      <w:proofErr w:type="spellEnd"/>
      <w:r w:rsidRPr="00F622D5">
        <w:t>}</w:t>
      </w:r>
    </w:p>
    <w:p w14:paraId="2079E77B" w14:textId="77777777" w:rsidR="00F622D5" w:rsidRPr="00F622D5" w:rsidRDefault="00F622D5" w:rsidP="00F622D5">
      <w:pPr>
        <w:pStyle w:val="BodyText"/>
      </w:pPr>
      <w:r w:rsidRPr="00F622D5">
        <w:lastRenderedPageBreak/>
        <w:t>          &gt;</w:t>
      </w:r>
    </w:p>
    <w:p w14:paraId="7FB22F79" w14:textId="77777777" w:rsidR="00F622D5" w:rsidRPr="00F622D5" w:rsidRDefault="00F622D5" w:rsidP="00F622D5">
      <w:pPr>
        <w:pStyle w:val="BodyText"/>
      </w:pPr>
      <w:r w:rsidRPr="00F622D5">
        <w:t>            {</w:t>
      </w:r>
      <w:proofErr w:type="spellStart"/>
      <w:r w:rsidRPr="00F622D5">
        <w:t>showMobileMenu</w:t>
      </w:r>
      <w:proofErr w:type="spellEnd"/>
      <w:r w:rsidRPr="00F622D5">
        <w:t xml:space="preserve"> ? (</w:t>
      </w:r>
    </w:p>
    <w:p w14:paraId="71D43455" w14:textId="77777777" w:rsidR="00F622D5" w:rsidRPr="00F622D5" w:rsidRDefault="00F622D5" w:rsidP="00F622D5">
      <w:pPr>
        <w:pStyle w:val="BodyText"/>
      </w:pPr>
      <w:r w:rsidRPr="00F622D5">
        <w:t xml:space="preserve">              &lt;X </w:t>
      </w:r>
      <w:proofErr w:type="spellStart"/>
      <w:r w:rsidRPr="00F622D5">
        <w:t>className</w:t>
      </w:r>
      <w:proofErr w:type="spellEnd"/>
      <w:r w:rsidRPr="00F622D5">
        <w:t>="h-4 w-4" /&gt;</w:t>
      </w:r>
    </w:p>
    <w:p w14:paraId="74E898FC" w14:textId="77777777" w:rsidR="00F622D5" w:rsidRPr="00F622D5" w:rsidRDefault="00F622D5" w:rsidP="00F622D5">
      <w:pPr>
        <w:pStyle w:val="BodyText"/>
      </w:pPr>
      <w:r w:rsidRPr="00F622D5">
        <w:t>            ) : (</w:t>
      </w:r>
    </w:p>
    <w:p w14:paraId="1A420258" w14:textId="77777777" w:rsidR="00F622D5" w:rsidRPr="00F622D5" w:rsidRDefault="00F622D5" w:rsidP="00F622D5">
      <w:pPr>
        <w:pStyle w:val="BodyText"/>
      </w:pPr>
      <w:r w:rsidRPr="00F622D5">
        <w:t xml:space="preserve">              &lt;Menu </w:t>
      </w:r>
      <w:proofErr w:type="spellStart"/>
      <w:r w:rsidRPr="00F622D5">
        <w:t>className</w:t>
      </w:r>
      <w:proofErr w:type="spellEnd"/>
      <w:r w:rsidRPr="00F622D5">
        <w:t>="h-4 w-4" /&gt;</w:t>
      </w:r>
    </w:p>
    <w:p w14:paraId="7160BB1D" w14:textId="77777777" w:rsidR="00F622D5" w:rsidRPr="00F622D5" w:rsidRDefault="00F622D5" w:rsidP="00F622D5">
      <w:pPr>
        <w:pStyle w:val="BodyText"/>
      </w:pPr>
      <w:r w:rsidRPr="00F622D5">
        <w:t>            )}</w:t>
      </w:r>
    </w:p>
    <w:p w14:paraId="26F73CE0" w14:textId="77777777" w:rsidR="00F622D5" w:rsidRPr="00F622D5" w:rsidRDefault="00F622D5" w:rsidP="00F622D5">
      <w:pPr>
        <w:pStyle w:val="BodyText"/>
      </w:pPr>
      <w:r w:rsidRPr="00F622D5">
        <w:t xml:space="preserve">            &lt;span </w:t>
      </w:r>
      <w:proofErr w:type="spellStart"/>
      <w:r w:rsidRPr="00F622D5">
        <w:t>className</w:t>
      </w:r>
      <w:proofErr w:type="spellEnd"/>
      <w:r w:rsidRPr="00F622D5">
        <w:t>="</w:t>
      </w:r>
      <w:proofErr w:type="spellStart"/>
      <w:r w:rsidRPr="00F622D5">
        <w:t>sr</w:t>
      </w:r>
      <w:proofErr w:type="spellEnd"/>
      <w:r w:rsidRPr="00F622D5">
        <w:t>-only"&gt;Toggle menu&lt;/span&gt;</w:t>
      </w:r>
    </w:p>
    <w:p w14:paraId="75E7223B" w14:textId="77777777" w:rsidR="00F622D5" w:rsidRPr="00F622D5" w:rsidRDefault="00F622D5" w:rsidP="00F622D5">
      <w:pPr>
        <w:pStyle w:val="BodyText"/>
      </w:pPr>
      <w:r w:rsidRPr="00F622D5">
        <w:t>          &lt;/Button&gt;</w:t>
      </w:r>
    </w:p>
    <w:p w14:paraId="3F192EDD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4427B0D2" w14:textId="77777777" w:rsidR="00F622D5" w:rsidRPr="00F622D5" w:rsidRDefault="00F622D5" w:rsidP="00F622D5">
      <w:pPr>
        <w:pStyle w:val="BodyText"/>
      </w:pPr>
      <w:r w:rsidRPr="00F622D5">
        <w:t>      &lt;/div&gt;</w:t>
      </w:r>
    </w:p>
    <w:p w14:paraId="41B74EA4" w14:textId="77777777" w:rsidR="00F622D5" w:rsidRPr="00F622D5" w:rsidRDefault="00F622D5" w:rsidP="00F622D5">
      <w:pPr>
        <w:pStyle w:val="BodyText"/>
      </w:pPr>
    </w:p>
    <w:p w14:paraId="3050C810" w14:textId="77777777" w:rsidR="00F622D5" w:rsidRPr="00F622D5" w:rsidRDefault="00F622D5" w:rsidP="00F622D5">
      <w:pPr>
        <w:pStyle w:val="BodyText"/>
      </w:pPr>
      <w:r w:rsidRPr="00F622D5">
        <w:t>      {</w:t>
      </w:r>
      <w:r w:rsidRPr="00F622D5">
        <w:rPr>
          <w:i/>
          <w:iCs/>
        </w:rPr>
        <w:t>/* Mobile Navigation */</w:t>
      </w:r>
      <w:r w:rsidRPr="00F622D5">
        <w:t>}</w:t>
      </w:r>
    </w:p>
    <w:p w14:paraId="2617E987" w14:textId="77777777" w:rsidR="00F622D5" w:rsidRPr="00F622D5" w:rsidRDefault="00F622D5" w:rsidP="00F622D5">
      <w:pPr>
        <w:pStyle w:val="BodyText"/>
      </w:pPr>
      <w:r w:rsidRPr="00F622D5">
        <w:t>      &lt;</w:t>
      </w:r>
      <w:proofErr w:type="spellStart"/>
      <w:r w:rsidRPr="00F622D5">
        <w:t>AnimatePresence</w:t>
      </w:r>
      <w:proofErr w:type="spellEnd"/>
      <w:r w:rsidRPr="00F622D5">
        <w:t>&gt;</w:t>
      </w:r>
    </w:p>
    <w:p w14:paraId="7E66A01A" w14:textId="77777777" w:rsidR="00F622D5" w:rsidRPr="00F622D5" w:rsidRDefault="00F622D5" w:rsidP="00F622D5">
      <w:pPr>
        <w:pStyle w:val="BodyText"/>
      </w:pPr>
      <w:r w:rsidRPr="00F622D5">
        <w:t>        {</w:t>
      </w:r>
      <w:proofErr w:type="spellStart"/>
      <w:r w:rsidRPr="00F622D5">
        <w:t>showMobileMenu</w:t>
      </w:r>
      <w:proofErr w:type="spellEnd"/>
      <w:r w:rsidRPr="00F622D5">
        <w:t xml:space="preserve"> &amp;&amp; (</w:t>
      </w:r>
    </w:p>
    <w:p w14:paraId="42191143" w14:textId="77777777" w:rsidR="00F622D5" w:rsidRPr="00F622D5" w:rsidRDefault="00F622D5" w:rsidP="00F622D5">
      <w:pPr>
        <w:pStyle w:val="BodyText"/>
      </w:pPr>
      <w:r w:rsidRPr="00F622D5">
        <w:t>          &lt;</w:t>
      </w:r>
      <w:proofErr w:type="spellStart"/>
      <w:r w:rsidRPr="00F622D5">
        <w:t>motion.div</w:t>
      </w:r>
      <w:proofErr w:type="spellEnd"/>
    </w:p>
    <w:p w14:paraId="56B80F14" w14:textId="77777777" w:rsidR="00F622D5" w:rsidRPr="00F622D5" w:rsidRDefault="00F622D5" w:rsidP="00F622D5">
      <w:pPr>
        <w:pStyle w:val="BodyText"/>
      </w:pPr>
      <w:r w:rsidRPr="00F622D5">
        <w:t>            initial={{ height: 0, opacity: 0 }}</w:t>
      </w:r>
    </w:p>
    <w:p w14:paraId="6E276700" w14:textId="77777777" w:rsidR="00F622D5" w:rsidRPr="00F622D5" w:rsidRDefault="00F622D5" w:rsidP="00F622D5">
      <w:pPr>
        <w:pStyle w:val="BodyText"/>
      </w:pPr>
      <w:r w:rsidRPr="00F622D5">
        <w:t>            animate={{ height: 'auto', opacity: 1 }}</w:t>
      </w:r>
    </w:p>
    <w:p w14:paraId="78A76B0D" w14:textId="77777777" w:rsidR="00F622D5" w:rsidRPr="00F622D5" w:rsidRDefault="00F622D5" w:rsidP="00F622D5">
      <w:pPr>
        <w:pStyle w:val="BodyText"/>
      </w:pPr>
      <w:r w:rsidRPr="00F622D5">
        <w:t>            exit={{ height: 0, opacity: 0 }}</w:t>
      </w:r>
    </w:p>
    <w:p w14:paraId="49C2BBE5" w14:textId="77777777" w:rsidR="00F622D5" w:rsidRPr="00F622D5" w:rsidRDefault="00F622D5" w:rsidP="00F622D5">
      <w:pPr>
        <w:pStyle w:val="BodyText"/>
      </w:pPr>
      <w:r w:rsidRPr="00F622D5">
        <w:t>            transition={{ duration: 0.2 }}</w:t>
      </w:r>
    </w:p>
    <w:p w14:paraId="4EAF28DE" w14:textId="77777777" w:rsidR="00F622D5" w:rsidRPr="00F622D5" w:rsidRDefault="00F622D5" w:rsidP="00F622D5">
      <w:pPr>
        <w:pStyle w:val="BodyText"/>
      </w:pPr>
      <w:r w:rsidRPr="00F622D5">
        <w:t xml:space="preserve">            </w:t>
      </w:r>
      <w:proofErr w:type="spellStart"/>
      <w:r w:rsidRPr="00F622D5">
        <w:t>className</w:t>
      </w:r>
      <w:proofErr w:type="spellEnd"/>
      <w:r w:rsidRPr="00F622D5">
        <w:t>="</w:t>
      </w:r>
      <w:proofErr w:type="spellStart"/>
      <w:r w:rsidRPr="00F622D5">
        <w:t>md:hidden</w:t>
      </w:r>
      <w:proofErr w:type="spellEnd"/>
      <w:r w:rsidRPr="00F622D5">
        <w:t xml:space="preserve"> border-t overflow-hidden"</w:t>
      </w:r>
    </w:p>
    <w:p w14:paraId="30BF9CF9" w14:textId="77777777" w:rsidR="00F622D5" w:rsidRPr="00F622D5" w:rsidRDefault="00F622D5" w:rsidP="00F622D5">
      <w:pPr>
        <w:pStyle w:val="BodyText"/>
      </w:pPr>
      <w:r w:rsidRPr="00F622D5">
        <w:t>          &gt;</w:t>
      </w:r>
    </w:p>
    <w:p w14:paraId="41F5CB82" w14:textId="77777777" w:rsidR="00F622D5" w:rsidRPr="00F622D5" w:rsidRDefault="00F622D5" w:rsidP="00F622D5">
      <w:pPr>
        <w:pStyle w:val="BodyText"/>
      </w:pPr>
      <w:r w:rsidRPr="00F622D5">
        <w:t xml:space="preserve">            &lt;div </w:t>
      </w:r>
      <w:proofErr w:type="spellStart"/>
      <w:r w:rsidRPr="00F622D5">
        <w:t>className</w:t>
      </w:r>
      <w:proofErr w:type="spellEnd"/>
      <w:r w:rsidRPr="00F622D5">
        <w:t>="container px-4 py-4 space-y-3"&gt;</w:t>
      </w:r>
    </w:p>
    <w:p w14:paraId="0D8D05E8" w14:textId="77777777" w:rsidR="00F622D5" w:rsidRPr="00F622D5" w:rsidRDefault="00F622D5" w:rsidP="00F622D5">
      <w:pPr>
        <w:pStyle w:val="BodyText"/>
      </w:pPr>
      <w:r w:rsidRPr="00F622D5">
        <w:t>              {</w:t>
      </w:r>
      <w:proofErr w:type="spellStart"/>
      <w:r w:rsidRPr="00F622D5">
        <w:t>navigationItems.map</w:t>
      </w:r>
      <w:proofErr w:type="spellEnd"/>
      <w:r w:rsidRPr="00F622D5">
        <w:t>((item) =&gt; (</w:t>
      </w:r>
    </w:p>
    <w:p w14:paraId="76285A4A" w14:textId="77777777" w:rsidR="00F622D5" w:rsidRPr="00F622D5" w:rsidRDefault="00F622D5" w:rsidP="00F622D5">
      <w:pPr>
        <w:pStyle w:val="BodyText"/>
      </w:pPr>
      <w:r w:rsidRPr="00F622D5">
        <w:t>                &lt;Link</w:t>
      </w:r>
    </w:p>
    <w:p w14:paraId="051CADE4" w14:textId="77777777" w:rsidR="00F622D5" w:rsidRPr="00F622D5" w:rsidRDefault="00F622D5" w:rsidP="00F622D5">
      <w:pPr>
        <w:pStyle w:val="BodyText"/>
      </w:pPr>
      <w:r w:rsidRPr="00F622D5">
        <w:t>                  key={</w:t>
      </w:r>
      <w:proofErr w:type="spellStart"/>
      <w:r w:rsidRPr="00F622D5">
        <w:t>item.href</w:t>
      </w:r>
      <w:proofErr w:type="spellEnd"/>
      <w:r w:rsidRPr="00F622D5">
        <w:t>}</w:t>
      </w:r>
    </w:p>
    <w:p w14:paraId="3847B19C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href</w:t>
      </w:r>
      <w:proofErr w:type="spellEnd"/>
      <w:r w:rsidRPr="00F622D5">
        <w:t>={</w:t>
      </w:r>
      <w:proofErr w:type="spellStart"/>
      <w:r w:rsidRPr="00F622D5">
        <w:t>item.href</w:t>
      </w:r>
      <w:proofErr w:type="spellEnd"/>
      <w:r w:rsidRPr="00F622D5">
        <w:t>}</w:t>
      </w:r>
    </w:p>
    <w:p w14:paraId="317586D6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className</w:t>
      </w:r>
      <w:proofErr w:type="spellEnd"/>
      <w:r w:rsidRPr="00F622D5">
        <w:t>={`block px-3 py-2 text-</w:t>
      </w:r>
      <w:proofErr w:type="spellStart"/>
      <w:r w:rsidRPr="00F622D5">
        <w:t>sm</w:t>
      </w:r>
      <w:proofErr w:type="spellEnd"/>
      <w:r w:rsidRPr="00F622D5">
        <w:t xml:space="preserve"> font-medium rounded-md transition-colors ${</w:t>
      </w:r>
    </w:p>
    <w:p w14:paraId="04C29F6E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  </w:t>
      </w:r>
      <w:proofErr w:type="spellStart"/>
      <w:r w:rsidRPr="00F622D5">
        <w:t>item.active</w:t>
      </w:r>
      <w:proofErr w:type="spellEnd"/>
    </w:p>
    <w:p w14:paraId="396AF0B7" w14:textId="77777777" w:rsidR="00F622D5" w:rsidRPr="00F622D5" w:rsidRDefault="00F622D5" w:rsidP="00F622D5">
      <w:pPr>
        <w:pStyle w:val="BodyText"/>
      </w:pPr>
      <w:r w:rsidRPr="00F622D5">
        <w:t>                      ? '</w:t>
      </w:r>
      <w:proofErr w:type="spellStart"/>
      <w:r w:rsidRPr="00F622D5">
        <w:t>bg</w:t>
      </w:r>
      <w:proofErr w:type="spellEnd"/>
      <w:r w:rsidRPr="00F622D5">
        <w:t>-primary text-primary-foreground'</w:t>
      </w:r>
    </w:p>
    <w:p w14:paraId="56A16755" w14:textId="77777777" w:rsidR="00F622D5" w:rsidRPr="00F622D5" w:rsidRDefault="00F622D5" w:rsidP="00F622D5">
      <w:pPr>
        <w:pStyle w:val="BodyText"/>
      </w:pPr>
      <w:r w:rsidRPr="00F622D5">
        <w:t xml:space="preserve">                      : 'text-muted-foreground </w:t>
      </w:r>
      <w:proofErr w:type="spellStart"/>
      <w:r w:rsidRPr="00F622D5">
        <w:t>hover:text-foreground</w:t>
      </w:r>
      <w:proofErr w:type="spellEnd"/>
      <w:r w:rsidRPr="00F622D5">
        <w:t xml:space="preserve"> </w:t>
      </w:r>
      <w:proofErr w:type="spellStart"/>
      <w:r w:rsidRPr="00F622D5">
        <w:t>hover:bg-accent</w:t>
      </w:r>
      <w:proofErr w:type="spellEnd"/>
      <w:r w:rsidRPr="00F622D5">
        <w:t>'</w:t>
      </w:r>
    </w:p>
    <w:p w14:paraId="09061354" w14:textId="77777777" w:rsidR="00F622D5" w:rsidRPr="00F622D5" w:rsidRDefault="00F622D5" w:rsidP="00F622D5">
      <w:pPr>
        <w:pStyle w:val="BodyText"/>
      </w:pPr>
      <w:r w:rsidRPr="00F622D5">
        <w:t>                  }`}</w:t>
      </w:r>
    </w:p>
    <w:p w14:paraId="49204320" w14:textId="77777777" w:rsidR="00F622D5" w:rsidRPr="00F622D5" w:rsidRDefault="00F622D5" w:rsidP="00F622D5">
      <w:pPr>
        <w:pStyle w:val="BodyText"/>
      </w:pPr>
      <w:r w:rsidRPr="00F622D5">
        <w:t>                &gt;</w:t>
      </w:r>
    </w:p>
    <w:p w14:paraId="75BBF2A5" w14:textId="77777777" w:rsidR="00F622D5" w:rsidRPr="00F622D5" w:rsidRDefault="00F622D5" w:rsidP="00F622D5">
      <w:pPr>
        <w:pStyle w:val="BodyText"/>
      </w:pPr>
      <w:r w:rsidRPr="00F622D5">
        <w:t>                  {</w:t>
      </w:r>
      <w:proofErr w:type="spellStart"/>
      <w:r w:rsidRPr="00F622D5">
        <w:t>item.label</w:t>
      </w:r>
      <w:proofErr w:type="spellEnd"/>
      <w:r w:rsidRPr="00F622D5">
        <w:t>}</w:t>
      </w:r>
    </w:p>
    <w:p w14:paraId="4658A3D8" w14:textId="77777777" w:rsidR="00F622D5" w:rsidRPr="00F622D5" w:rsidRDefault="00F622D5" w:rsidP="00F622D5">
      <w:pPr>
        <w:pStyle w:val="BodyText"/>
      </w:pPr>
      <w:r w:rsidRPr="00F622D5">
        <w:t>                &lt;/Link&gt;</w:t>
      </w:r>
    </w:p>
    <w:p w14:paraId="519271B4" w14:textId="77777777" w:rsidR="00F622D5" w:rsidRPr="00F622D5" w:rsidRDefault="00F622D5" w:rsidP="00F622D5">
      <w:pPr>
        <w:pStyle w:val="BodyText"/>
      </w:pPr>
      <w:r w:rsidRPr="00F622D5">
        <w:t>              ))}</w:t>
      </w:r>
    </w:p>
    <w:p w14:paraId="7A20F73B" w14:textId="77777777" w:rsidR="00F622D5" w:rsidRPr="00F622D5" w:rsidRDefault="00F622D5" w:rsidP="00F622D5">
      <w:pPr>
        <w:pStyle w:val="BodyText"/>
      </w:pPr>
      <w:r w:rsidRPr="00F622D5">
        <w:t xml:space="preserve">              </w:t>
      </w:r>
    </w:p>
    <w:p w14:paraId="5DB98167" w14:textId="77777777" w:rsidR="00F622D5" w:rsidRPr="00F622D5" w:rsidRDefault="00F622D5" w:rsidP="00F622D5">
      <w:pPr>
        <w:pStyle w:val="BodyText"/>
      </w:pPr>
      <w:r w:rsidRPr="00F622D5">
        <w:t xml:space="preserve">              &lt;div </w:t>
      </w:r>
      <w:proofErr w:type="spellStart"/>
      <w:r w:rsidRPr="00F622D5">
        <w:t>className</w:t>
      </w:r>
      <w:proofErr w:type="spellEnd"/>
      <w:r w:rsidRPr="00F622D5">
        <w:t>="pt-3 border-t"&gt;</w:t>
      </w:r>
    </w:p>
    <w:p w14:paraId="30A626B5" w14:textId="77777777" w:rsidR="00F622D5" w:rsidRPr="00F622D5" w:rsidRDefault="00F622D5" w:rsidP="00F622D5">
      <w:pPr>
        <w:pStyle w:val="BodyText"/>
      </w:pPr>
      <w:r w:rsidRPr="00F622D5">
        <w:t xml:space="preserve">                &lt;div </w:t>
      </w:r>
      <w:proofErr w:type="spellStart"/>
      <w:r w:rsidRPr="00F622D5">
        <w:t>className</w:t>
      </w:r>
      <w:proofErr w:type="spellEnd"/>
      <w:r w:rsidRPr="00F622D5">
        <w:t>="flex items-center justify-between px-3 py-2 text-</w:t>
      </w:r>
      <w:proofErr w:type="spellStart"/>
      <w:r w:rsidRPr="00F622D5">
        <w:t>sm</w:t>
      </w:r>
      <w:proofErr w:type="spellEnd"/>
      <w:r w:rsidRPr="00F622D5">
        <w:t>"&gt;</w:t>
      </w:r>
    </w:p>
    <w:p w14:paraId="7127C2DF" w14:textId="77777777" w:rsidR="00F622D5" w:rsidRPr="00F622D5" w:rsidRDefault="00F622D5" w:rsidP="00F622D5">
      <w:pPr>
        <w:pStyle w:val="BodyText"/>
      </w:pPr>
      <w:r w:rsidRPr="00F622D5">
        <w:t xml:space="preserve">                  &lt;span </w:t>
      </w:r>
      <w:proofErr w:type="spellStart"/>
      <w:r w:rsidRPr="00F622D5">
        <w:t>className</w:t>
      </w:r>
      <w:proofErr w:type="spellEnd"/>
      <w:r w:rsidRPr="00F622D5">
        <w:t>="text-muted-foreground"&gt;Theme&lt;/span&gt;</w:t>
      </w:r>
    </w:p>
    <w:p w14:paraId="1D6BCC0A" w14:textId="77777777" w:rsidR="00F622D5" w:rsidRPr="00F622D5" w:rsidRDefault="00F622D5" w:rsidP="00F622D5">
      <w:pPr>
        <w:pStyle w:val="BodyText"/>
      </w:pPr>
      <w:r w:rsidRPr="00F622D5">
        <w:t xml:space="preserve">                  &lt;div </w:t>
      </w:r>
      <w:proofErr w:type="spellStart"/>
      <w:r w:rsidRPr="00F622D5">
        <w:t>className</w:t>
      </w:r>
      <w:proofErr w:type="spellEnd"/>
      <w:r w:rsidRPr="00F622D5">
        <w:t>="flex items-center space-x-2"&gt;</w:t>
      </w:r>
    </w:p>
    <w:p w14:paraId="4B7F6C2E" w14:textId="77777777" w:rsidR="00F622D5" w:rsidRPr="00F622D5" w:rsidRDefault="00F622D5" w:rsidP="00F622D5">
      <w:pPr>
        <w:pStyle w:val="BodyText"/>
      </w:pPr>
      <w:r w:rsidRPr="00F622D5">
        <w:t>                    &lt;Button</w:t>
      </w:r>
    </w:p>
    <w:p w14:paraId="726604AA" w14:textId="77777777" w:rsidR="00F622D5" w:rsidRPr="00F622D5" w:rsidRDefault="00F622D5" w:rsidP="00F622D5">
      <w:pPr>
        <w:pStyle w:val="BodyText"/>
      </w:pPr>
      <w:r w:rsidRPr="00F622D5">
        <w:t>                      variant={theme === 'light' ? 'default' : 'outline'}</w:t>
      </w:r>
    </w:p>
    <w:p w14:paraId="4ECDD36F" w14:textId="77777777" w:rsidR="00F622D5" w:rsidRPr="00F622D5" w:rsidRDefault="00F622D5" w:rsidP="00F622D5">
      <w:pPr>
        <w:pStyle w:val="BodyText"/>
      </w:pPr>
      <w:r w:rsidRPr="00F622D5">
        <w:t>      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493535E5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light')}</w:t>
      </w:r>
    </w:p>
    <w:p w14:paraId="1961739A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className</w:t>
      </w:r>
      <w:proofErr w:type="spellEnd"/>
      <w:r w:rsidRPr="00F622D5">
        <w:t>="w-8 h-8 p-0"</w:t>
      </w:r>
    </w:p>
    <w:p w14:paraId="4A9C9384" w14:textId="77777777" w:rsidR="00F622D5" w:rsidRPr="00F622D5" w:rsidRDefault="00F622D5" w:rsidP="00F622D5">
      <w:pPr>
        <w:pStyle w:val="BodyText"/>
      </w:pPr>
      <w:r w:rsidRPr="00F622D5">
        <w:t>                    &gt;</w:t>
      </w:r>
    </w:p>
    <w:p w14:paraId="73D40E1C" w14:textId="77777777" w:rsidR="00F622D5" w:rsidRPr="00F622D5" w:rsidRDefault="00F622D5" w:rsidP="00F622D5">
      <w:pPr>
        <w:pStyle w:val="BodyText"/>
      </w:pPr>
      <w:r w:rsidRPr="00F622D5">
        <w:t xml:space="preserve">                      &lt;Sun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292E3C3D" w14:textId="77777777" w:rsidR="00F622D5" w:rsidRPr="00F622D5" w:rsidRDefault="00F622D5" w:rsidP="00F622D5">
      <w:pPr>
        <w:pStyle w:val="BodyText"/>
      </w:pPr>
      <w:r w:rsidRPr="00F622D5">
        <w:t>                    &lt;/Button&gt;</w:t>
      </w:r>
    </w:p>
    <w:p w14:paraId="6DC9B192" w14:textId="77777777" w:rsidR="00F622D5" w:rsidRPr="00F622D5" w:rsidRDefault="00F622D5" w:rsidP="00F622D5">
      <w:pPr>
        <w:pStyle w:val="BodyText"/>
      </w:pPr>
      <w:r w:rsidRPr="00F622D5">
        <w:t>                    &lt;Button</w:t>
      </w:r>
    </w:p>
    <w:p w14:paraId="6DAE1DD4" w14:textId="77777777" w:rsidR="00F622D5" w:rsidRPr="00F622D5" w:rsidRDefault="00F622D5" w:rsidP="00F622D5">
      <w:pPr>
        <w:pStyle w:val="BodyText"/>
      </w:pPr>
      <w:r w:rsidRPr="00F622D5">
        <w:t>                      variant={theme === 'dark' ? 'default' : 'outline'}</w:t>
      </w:r>
    </w:p>
    <w:p w14:paraId="4BBB4E84" w14:textId="77777777" w:rsidR="00F622D5" w:rsidRPr="00F622D5" w:rsidRDefault="00F622D5" w:rsidP="00F622D5">
      <w:pPr>
        <w:pStyle w:val="BodyText"/>
      </w:pPr>
      <w:r w:rsidRPr="00F622D5">
        <w:t>      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6BC00B92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dark')}</w:t>
      </w:r>
    </w:p>
    <w:p w14:paraId="4188D647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className</w:t>
      </w:r>
      <w:proofErr w:type="spellEnd"/>
      <w:r w:rsidRPr="00F622D5">
        <w:t>="w-8 h-8 p-0"</w:t>
      </w:r>
    </w:p>
    <w:p w14:paraId="39912D8C" w14:textId="77777777" w:rsidR="00F622D5" w:rsidRPr="00F622D5" w:rsidRDefault="00F622D5" w:rsidP="00F622D5">
      <w:pPr>
        <w:pStyle w:val="BodyText"/>
      </w:pPr>
      <w:r w:rsidRPr="00F622D5">
        <w:t>                    &gt;</w:t>
      </w:r>
    </w:p>
    <w:p w14:paraId="118D1FD7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    &lt;Moon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6E0B359F" w14:textId="77777777" w:rsidR="00F622D5" w:rsidRPr="00F622D5" w:rsidRDefault="00F622D5" w:rsidP="00F622D5">
      <w:pPr>
        <w:pStyle w:val="BodyText"/>
      </w:pPr>
      <w:r w:rsidRPr="00F622D5">
        <w:t>                    &lt;/Button&gt;</w:t>
      </w:r>
    </w:p>
    <w:p w14:paraId="3F150FA5" w14:textId="77777777" w:rsidR="00F622D5" w:rsidRPr="00F622D5" w:rsidRDefault="00F622D5" w:rsidP="00F622D5">
      <w:pPr>
        <w:pStyle w:val="BodyText"/>
      </w:pPr>
      <w:r w:rsidRPr="00F622D5">
        <w:t>                    &lt;Button</w:t>
      </w:r>
    </w:p>
    <w:p w14:paraId="26060296" w14:textId="77777777" w:rsidR="00F622D5" w:rsidRPr="00F622D5" w:rsidRDefault="00F622D5" w:rsidP="00F622D5">
      <w:pPr>
        <w:pStyle w:val="BodyText"/>
      </w:pPr>
      <w:r w:rsidRPr="00F622D5">
        <w:t>                      variant={theme === 'system' ? 'default' : 'outline'}</w:t>
      </w:r>
    </w:p>
    <w:p w14:paraId="4F9DFF92" w14:textId="77777777" w:rsidR="00F622D5" w:rsidRPr="00F622D5" w:rsidRDefault="00F622D5" w:rsidP="00F622D5">
      <w:pPr>
        <w:pStyle w:val="BodyText"/>
      </w:pPr>
      <w:r w:rsidRPr="00F622D5">
        <w:t>      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7B625E06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handleThemeChange</w:t>
      </w:r>
      <w:proofErr w:type="spellEnd"/>
      <w:r w:rsidRPr="00F622D5">
        <w:t>('system')}</w:t>
      </w:r>
    </w:p>
    <w:p w14:paraId="07BE1228" w14:textId="77777777" w:rsidR="00F622D5" w:rsidRPr="00F622D5" w:rsidRDefault="00F622D5" w:rsidP="00F622D5">
      <w:pPr>
        <w:pStyle w:val="BodyText"/>
      </w:pPr>
      <w:r w:rsidRPr="00F622D5">
        <w:t xml:space="preserve">                      </w:t>
      </w:r>
      <w:proofErr w:type="spellStart"/>
      <w:r w:rsidRPr="00F622D5">
        <w:t>className</w:t>
      </w:r>
      <w:proofErr w:type="spellEnd"/>
      <w:r w:rsidRPr="00F622D5">
        <w:t>="w-8 h-8 p-0"</w:t>
      </w:r>
    </w:p>
    <w:p w14:paraId="21CB3351" w14:textId="77777777" w:rsidR="00F622D5" w:rsidRPr="00F622D5" w:rsidRDefault="00F622D5" w:rsidP="00F622D5">
      <w:pPr>
        <w:pStyle w:val="BodyText"/>
      </w:pPr>
      <w:r w:rsidRPr="00F622D5">
        <w:t>                    &gt;</w:t>
      </w:r>
    </w:p>
    <w:p w14:paraId="0B7C7967" w14:textId="77777777" w:rsidR="00F622D5" w:rsidRPr="00F622D5" w:rsidRDefault="00F622D5" w:rsidP="00F622D5">
      <w:pPr>
        <w:pStyle w:val="BodyText"/>
      </w:pPr>
      <w:r w:rsidRPr="00F622D5">
        <w:t xml:space="preserve">                      &lt;Monitor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414A2921" w14:textId="77777777" w:rsidR="00F622D5" w:rsidRPr="00F622D5" w:rsidRDefault="00F622D5" w:rsidP="00F622D5">
      <w:pPr>
        <w:pStyle w:val="BodyText"/>
      </w:pPr>
      <w:r w:rsidRPr="00F622D5">
        <w:t>                    &lt;/Button&gt;</w:t>
      </w:r>
    </w:p>
    <w:p w14:paraId="5518A01E" w14:textId="77777777" w:rsidR="00F622D5" w:rsidRPr="00F622D5" w:rsidRDefault="00F622D5" w:rsidP="00F622D5">
      <w:pPr>
        <w:pStyle w:val="BodyText"/>
      </w:pPr>
      <w:r w:rsidRPr="00F622D5">
        <w:t>                  &lt;/div&gt;</w:t>
      </w:r>
    </w:p>
    <w:p w14:paraId="2CC38387" w14:textId="77777777" w:rsidR="00F622D5" w:rsidRPr="00F622D5" w:rsidRDefault="00F622D5" w:rsidP="00F622D5">
      <w:pPr>
        <w:pStyle w:val="BodyText"/>
      </w:pPr>
      <w:r w:rsidRPr="00F622D5">
        <w:t>                &lt;/div&gt;</w:t>
      </w:r>
    </w:p>
    <w:p w14:paraId="6399A9B5" w14:textId="77777777" w:rsidR="00F622D5" w:rsidRPr="00F622D5" w:rsidRDefault="00F622D5" w:rsidP="00F622D5">
      <w:pPr>
        <w:pStyle w:val="BodyText"/>
      </w:pPr>
      <w:r w:rsidRPr="00F622D5">
        <w:t>              &lt;/div&gt;</w:t>
      </w:r>
    </w:p>
    <w:p w14:paraId="19107287" w14:textId="77777777" w:rsidR="00F622D5" w:rsidRPr="00F622D5" w:rsidRDefault="00F622D5" w:rsidP="00F622D5">
      <w:pPr>
        <w:pStyle w:val="BodyText"/>
      </w:pPr>
      <w:r w:rsidRPr="00F622D5">
        <w:t>            &lt;/div&gt;</w:t>
      </w:r>
    </w:p>
    <w:p w14:paraId="27065C7E" w14:textId="77777777" w:rsidR="00F622D5" w:rsidRPr="00F622D5" w:rsidRDefault="00F622D5" w:rsidP="00F622D5">
      <w:pPr>
        <w:pStyle w:val="BodyText"/>
      </w:pPr>
      <w:r w:rsidRPr="00F622D5">
        <w:t>          &lt;/</w:t>
      </w:r>
      <w:proofErr w:type="spellStart"/>
      <w:r w:rsidRPr="00F622D5">
        <w:t>motion.div</w:t>
      </w:r>
      <w:proofErr w:type="spellEnd"/>
      <w:r w:rsidRPr="00F622D5">
        <w:t>&gt;</w:t>
      </w:r>
    </w:p>
    <w:p w14:paraId="3A171122" w14:textId="77777777" w:rsidR="00F622D5" w:rsidRPr="00F622D5" w:rsidRDefault="00F622D5" w:rsidP="00F622D5">
      <w:pPr>
        <w:pStyle w:val="BodyText"/>
      </w:pPr>
      <w:r w:rsidRPr="00F622D5">
        <w:t>        )}</w:t>
      </w:r>
    </w:p>
    <w:p w14:paraId="21F92A82" w14:textId="77777777" w:rsidR="00F622D5" w:rsidRPr="00F622D5" w:rsidRDefault="00F622D5" w:rsidP="00F622D5">
      <w:pPr>
        <w:pStyle w:val="BodyText"/>
      </w:pPr>
      <w:r w:rsidRPr="00F622D5">
        <w:t>      &lt;/</w:t>
      </w:r>
      <w:proofErr w:type="spellStart"/>
      <w:r w:rsidRPr="00F622D5">
        <w:t>AnimatePresence</w:t>
      </w:r>
      <w:proofErr w:type="spellEnd"/>
      <w:r w:rsidRPr="00F622D5">
        <w:t>&gt;</w:t>
      </w:r>
    </w:p>
    <w:p w14:paraId="6EE078F1" w14:textId="77777777" w:rsidR="00F622D5" w:rsidRPr="00F622D5" w:rsidRDefault="00F622D5" w:rsidP="00F622D5">
      <w:pPr>
        <w:pStyle w:val="BodyText"/>
      </w:pPr>
      <w:r w:rsidRPr="00F622D5">
        <w:t>    &lt;/nav&gt;</w:t>
      </w:r>
    </w:p>
    <w:p w14:paraId="348CACD6" w14:textId="77777777" w:rsidR="00F622D5" w:rsidRPr="00F622D5" w:rsidRDefault="00F622D5" w:rsidP="00F622D5">
      <w:pPr>
        <w:pStyle w:val="BodyText"/>
      </w:pPr>
      <w:r w:rsidRPr="00F622D5">
        <w:t>  );</w:t>
      </w:r>
    </w:p>
    <w:p w14:paraId="13CF6E2E" w14:textId="77777777" w:rsidR="00F622D5" w:rsidRPr="00F622D5" w:rsidRDefault="00F622D5" w:rsidP="00F622D5">
      <w:pPr>
        <w:pStyle w:val="BodyText"/>
      </w:pPr>
      <w:r w:rsidRPr="00F622D5">
        <w:t>}</w:t>
      </w:r>
    </w:p>
    <w:p w14:paraId="17C2856C" w14:textId="77777777" w:rsidR="00F622D5" w:rsidRPr="00F622D5" w:rsidRDefault="00F622D5" w:rsidP="00F622D5">
      <w:pPr>
        <w:pStyle w:val="BodyText"/>
      </w:pPr>
    </w:p>
    <w:p w14:paraId="015B052E" w14:textId="77777777" w:rsidR="00F622D5" w:rsidRPr="00F622D5" w:rsidRDefault="00F622D5">
      <w:pPr>
        <w:pStyle w:val="BodyText"/>
      </w:pPr>
    </w:p>
    <w:p w14:paraId="56D36BA6" w14:textId="77777777" w:rsidR="00F622D5" w:rsidRDefault="00F622D5">
      <w:pPr>
        <w:pStyle w:val="BodyText"/>
      </w:pPr>
    </w:p>
    <w:p w14:paraId="1E1C429D" w14:textId="77777777" w:rsidR="00AE4487" w:rsidRDefault="00AE4487">
      <w:pPr>
        <w:pStyle w:val="FirstParagraph"/>
        <w:rPr>
          <w:b/>
          <w:bCs/>
          <w:sz w:val="40"/>
          <w:szCs w:val="40"/>
        </w:rPr>
      </w:pPr>
    </w:p>
    <w:p w14:paraId="1AFCA728" w14:textId="77777777" w:rsidR="00AE4487" w:rsidRDefault="00AE4487">
      <w:pPr>
        <w:pStyle w:val="FirstParagraph"/>
        <w:rPr>
          <w:b/>
          <w:bCs/>
          <w:sz w:val="40"/>
          <w:szCs w:val="40"/>
        </w:rPr>
      </w:pPr>
    </w:p>
    <w:p w14:paraId="08162597" w14:textId="77777777" w:rsidR="00AE4487" w:rsidRDefault="00AE4487">
      <w:pPr>
        <w:pStyle w:val="FirstParagraph"/>
        <w:rPr>
          <w:b/>
          <w:bCs/>
          <w:sz w:val="40"/>
          <w:szCs w:val="40"/>
        </w:rPr>
      </w:pPr>
    </w:p>
    <w:p w14:paraId="744A8E75" w14:textId="69A55E0E" w:rsidR="005E44A3" w:rsidRDefault="00000000">
      <w:pPr>
        <w:pStyle w:val="FirstParagraph"/>
        <w:rPr>
          <w:b/>
          <w:bCs/>
          <w:sz w:val="40"/>
          <w:szCs w:val="40"/>
        </w:rPr>
      </w:pPr>
      <w:proofErr w:type="spellStart"/>
      <w:r w:rsidRPr="00F622D5">
        <w:rPr>
          <w:b/>
          <w:bCs/>
          <w:sz w:val="40"/>
          <w:szCs w:val="40"/>
        </w:rPr>
        <w:lastRenderedPageBreak/>
        <w:t>src</w:t>
      </w:r>
      <w:proofErr w:type="spellEnd"/>
      <w:r w:rsidRPr="00F622D5">
        <w:rPr>
          <w:b/>
          <w:bCs/>
          <w:sz w:val="40"/>
          <w:szCs w:val="40"/>
        </w:rPr>
        <w:t>/components/layout/</w:t>
      </w:r>
      <w:proofErr w:type="spellStart"/>
      <w:r w:rsidRPr="00F622D5">
        <w:rPr>
          <w:b/>
          <w:bCs/>
          <w:sz w:val="40"/>
          <w:szCs w:val="40"/>
        </w:rPr>
        <w:t>sidebar.tsx</w:t>
      </w:r>
      <w:proofErr w:type="spellEnd"/>
      <w:r w:rsidRPr="00F622D5">
        <w:rPr>
          <w:b/>
          <w:bCs/>
          <w:sz w:val="40"/>
          <w:szCs w:val="40"/>
        </w:rPr>
        <w:t>:</w:t>
      </w:r>
    </w:p>
    <w:p w14:paraId="16617F0D" w14:textId="77777777" w:rsidR="00F622D5" w:rsidRPr="00F622D5" w:rsidRDefault="00F622D5" w:rsidP="00F622D5">
      <w:pPr>
        <w:pStyle w:val="BodyText"/>
      </w:pPr>
    </w:p>
    <w:p w14:paraId="2F649255" w14:textId="77777777" w:rsidR="00F622D5" w:rsidRPr="00F622D5" w:rsidRDefault="00F622D5" w:rsidP="00F622D5">
      <w:pPr>
        <w:pStyle w:val="BodyText"/>
      </w:pPr>
      <w:r w:rsidRPr="00F622D5">
        <w:t>'use client';</w:t>
      </w:r>
    </w:p>
    <w:p w14:paraId="404E946E" w14:textId="77777777" w:rsidR="00F622D5" w:rsidRPr="00F622D5" w:rsidRDefault="00F622D5" w:rsidP="00F622D5">
      <w:pPr>
        <w:pStyle w:val="BodyText"/>
      </w:pPr>
    </w:p>
    <w:p w14:paraId="21A119BA" w14:textId="77777777" w:rsidR="00F622D5" w:rsidRPr="00F622D5" w:rsidRDefault="00F622D5" w:rsidP="00F622D5">
      <w:pPr>
        <w:pStyle w:val="BodyText"/>
      </w:pPr>
      <w:r w:rsidRPr="00F622D5">
        <w:t xml:space="preserve">import { </w:t>
      </w:r>
      <w:proofErr w:type="spellStart"/>
      <w:r w:rsidRPr="00F622D5">
        <w:t>useState</w:t>
      </w:r>
      <w:proofErr w:type="spellEnd"/>
      <w:r w:rsidRPr="00F622D5">
        <w:t xml:space="preserve">, </w:t>
      </w:r>
      <w:proofErr w:type="spellStart"/>
      <w:r w:rsidRPr="00F622D5">
        <w:t>useEffect</w:t>
      </w:r>
      <w:proofErr w:type="spellEnd"/>
      <w:r w:rsidRPr="00F622D5">
        <w:t xml:space="preserve"> } from 'react';</w:t>
      </w:r>
    </w:p>
    <w:p w14:paraId="3C64BF46" w14:textId="77777777" w:rsidR="00F622D5" w:rsidRPr="00F622D5" w:rsidRDefault="00F622D5" w:rsidP="00F622D5">
      <w:pPr>
        <w:pStyle w:val="BodyText"/>
      </w:pPr>
      <w:r w:rsidRPr="00F622D5">
        <w:t>import Link from 'next/link';</w:t>
      </w:r>
    </w:p>
    <w:p w14:paraId="000ABDF2" w14:textId="77777777" w:rsidR="00F622D5" w:rsidRPr="00F622D5" w:rsidRDefault="00F622D5" w:rsidP="00F622D5">
      <w:pPr>
        <w:pStyle w:val="BodyText"/>
      </w:pPr>
      <w:r w:rsidRPr="00F622D5">
        <w:t>import { Button } from '@/components/ui/button';</w:t>
      </w:r>
    </w:p>
    <w:p w14:paraId="37259467" w14:textId="77777777" w:rsidR="00F622D5" w:rsidRPr="00F622D5" w:rsidRDefault="00F622D5" w:rsidP="00F622D5">
      <w:pPr>
        <w:pStyle w:val="BodyText"/>
      </w:pPr>
      <w:r w:rsidRPr="00F622D5">
        <w:t>import { Badge } from '@/components/ui/badge';</w:t>
      </w:r>
    </w:p>
    <w:p w14:paraId="37BB02B2" w14:textId="77777777" w:rsidR="00F622D5" w:rsidRPr="00F622D5" w:rsidRDefault="00F622D5" w:rsidP="00F622D5">
      <w:pPr>
        <w:pStyle w:val="BodyText"/>
      </w:pPr>
      <w:r w:rsidRPr="00F622D5">
        <w:t>import { Separator } from '@/components/ui/separator';</w:t>
      </w:r>
    </w:p>
    <w:p w14:paraId="1C632E86" w14:textId="77777777" w:rsidR="00F622D5" w:rsidRPr="00F622D5" w:rsidRDefault="00F622D5" w:rsidP="00F622D5">
      <w:pPr>
        <w:pStyle w:val="BodyText"/>
      </w:pPr>
      <w:r w:rsidRPr="00F622D5">
        <w:t>import {</w:t>
      </w:r>
    </w:p>
    <w:p w14:paraId="23FC8593" w14:textId="77777777" w:rsidR="00F622D5" w:rsidRPr="00F622D5" w:rsidRDefault="00F622D5" w:rsidP="00F622D5">
      <w:pPr>
        <w:pStyle w:val="BodyText"/>
      </w:pPr>
      <w:r w:rsidRPr="00F622D5">
        <w:t>  Card,</w:t>
      </w:r>
    </w:p>
    <w:p w14:paraId="299D2967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ardContent</w:t>
      </w:r>
      <w:proofErr w:type="spellEnd"/>
      <w:r w:rsidRPr="00F622D5">
        <w:t>,</w:t>
      </w:r>
    </w:p>
    <w:p w14:paraId="0D4A1576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ardDescription</w:t>
      </w:r>
      <w:proofErr w:type="spellEnd"/>
      <w:r w:rsidRPr="00F622D5">
        <w:t>,</w:t>
      </w:r>
    </w:p>
    <w:p w14:paraId="6E25F674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ardHeader</w:t>
      </w:r>
      <w:proofErr w:type="spellEnd"/>
      <w:r w:rsidRPr="00F622D5">
        <w:t>,</w:t>
      </w:r>
    </w:p>
    <w:p w14:paraId="416CAEE3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ardTitle</w:t>
      </w:r>
      <w:proofErr w:type="spellEnd"/>
      <w:r w:rsidRPr="00F622D5">
        <w:t>,</w:t>
      </w:r>
    </w:p>
    <w:p w14:paraId="017DFFED" w14:textId="77777777" w:rsidR="00F622D5" w:rsidRPr="00F622D5" w:rsidRDefault="00F622D5" w:rsidP="00F622D5">
      <w:pPr>
        <w:pStyle w:val="BodyText"/>
      </w:pPr>
      <w:r w:rsidRPr="00F622D5">
        <w:t>} from '@/components/ui/card';</w:t>
      </w:r>
    </w:p>
    <w:p w14:paraId="59CFE92F" w14:textId="77777777" w:rsidR="00F622D5" w:rsidRPr="00F622D5" w:rsidRDefault="00F622D5" w:rsidP="00F622D5">
      <w:pPr>
        <w:pStyle w:val="BodyText"/>
      </w:pPr>
      <w:r w:rsidRPr="00F622D5">
        <w:t>import {</w:t>
      </w:r>
    </w:p>
    <w:p w14:paraId="183191DC" w14:textId="77777777" w:rsidR="00F622D5" w:rsidRPr="00F622D5" w:rsidRDefault="00F622D5" w:rsidP="00F622D5">
      <w:pPr>
        <w:pStyle w:val="BodyText"/>
      </w:pPr>
      <w:r w:rsidRPr="00F622D5">
        <w:t>  History,</w:t>
      </w:r>
    </w:p>
    <w:p w14:paraId="40B5656F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FileImage</w:t>
      </w:r>
      <w:proofErr w:type="spellEnd"/>
      <w:r w:rsidRPr="00F622D5">
        <w:t>,</w:t>
      </w:r>
    </w:p>
    <w:p w14:paraId="0A013C3A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FileVideo</w:t>
      </w:r>
      <w:proofErr w:type="spellEnd"/>
      <w:r w:rsidRPr="00F622D5">
        <w:t>,</w:t>
      </w:r>
    </w:p>
    <w:p w14:paraId="6C703BEF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FileAudio</w:t>
      </w:r>
      <w:proofErr w:type="spellEnd"/>
      <w:r w:rsidRPr="00F622D5">
        <w:t>,</w:t>
      </w:r>
    </w:p>
    <w:p w14:paraId="28B828E0" w14:textId="77777777" w:rsidR="00F622D5" w:rsidRPr="00F622D5" w:rsidRDefault="00F622D5" w:rsidP="00F622D5">
      <w:pPr>
        <w:pStyle w:val="BodyText"/>
      </w:pPr>
      <w:r w:rsidRPr="00F622D5">
        <w:t>  File,</w:t>
      </w:r>
    </w:p>
    <w:p w14:paraId="3C04E654" w14:textId="77777777" w:rsidR="00F622D5" w:rsidRPr="00F622D5" w:rsidRDefault="00F622D5" w:rsidP="00F622D5">
      <w:pPr>
        <w:pStyle w:val="BodyText"/>
      </w:pPr>
      <w:r w:rsidRPr="00F622D5">
        <w:t>  Trash2,</w:t>
      </w:r>
    </w:p>
    <w:p w14:paraId="2304ECE6" w14:textId="77777777" w:rsidR="00F622D5" w:rsidRPr="00F622D5" w:rsidRDefault="00F622D5" w:rsidP="00F622D5">
      <w:pPr>
        <w:pStyle w:val="BodyText"/>
      </w:pPr>
      <w:r w:rsidRPr="00F622D5">
        <w:t>  Download,</w:t>
      </w:r>
    </w:p>
    <w:p w14:paraId="0F00F8DE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AlertTriangle</w:t>
      </w:r>
      <w:proofErr w:type="spellEnd"/>
      <w:r w:rsidRPr="00F622D5">
        <w:t>,</w:t>
      </w:r>
    </w:p>
    <w:p w14:paraId="335810CD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heckCircle</w:t>
      </w:r>
      <w:proofErr w:type="spellEnd"/>
      <w:r w:rsidRPr="00F622D5">
        <w:t>,</w:t>
      </w:r>
    </w:p>
    <w:p w14:paraId="54894C22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XCircle</w:t>
      </w:r>
      <w:proofErr w:type="spellEnd"/>
      <w:r w:rsidRPr="00F622D5">
        <w:t>,</w:t>
      </w:r>
    </w:p>
    <w:p w14:paraId="323A8F04" w14:textId="77777777" w:rsidR="00F622D5" w:rsidRPr="00F622D5" w:rsidRDefault="00F622D5" w:rsidP="00F622D5">
      <w:pPr>
        <w:pStyle w:val="BodyText"/>
      </w:pPr>
      <w:r w:rsidRPr="00F622D5">
        <w:lastRenderedPageBreak/>
        <w:t>  Clock,</w:t>
      </w:r>
    </w:p>
    <w:p w14:paraId="0B8D5E0E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hevronRight</w:t>
      </w:r>
      <w:proofErr w:type="spellEnd"/>
      <w:r w:rsidRPr="00F622D5">
        <w:t>,</w:t>
      </w:r>
    </w:p>
    <w:p w14:paraId="495DEB25" w14:textId="77777777" w:rsidR="00F622D5" w:rsidRPr="00F622D5" w:rsidRDefault="00F622D5" w:rsidP="00F622D5">
      <w:pPr>
        <w:pStyle w:val="BodyText"/>
      </w:pPr>
      <w:r w:rsidRPr="00F622D5">
        <w:t>} from '</w:t>
      </w:r>
      <w:proofErr w:type="spellStart"/>
      <w:r w:rsidRPr="00F622D5">
        <w:t>lucide</w:t>
      </w:r>
      <w:proofErr w:type="spellEnd"/>
      <w:r w:rsidRPr="00F622D5">
        <w:t>-react';</w:t>
      </w:r>
    </w:p>
    <w:p w14:paraId="3312BCCA" w14:textId="77777777" w:rsidR="00F622D5" w:rsidRPr="00F622D5" w:rsidRDefault="00F622D5" w:rsidP="00F622D5">
      <w:pPr>
        <w:pStyle w:val="BodyText"/>
      </w:pPr>
      <w:r w:rsidRPr="00F622D5">
        <w:t xml:space="preserve">import { motion, </w:t>
      </w:r>
      <w:proofErr w:type="spellStart"/>
      <w:r w:rsidRPr="00F622D5">
        <w:t>AnimatePresence</w:t>
      </w:r>
      <w:proofErr w:type="spellEnd"/>
      <w:r w:rsidRPr="00F622D5">
        <w:t xml:space="preserve"> } from 'framer-motion';</w:t>
      </w:r>
    </w:p>
    <w:p w14:paraId="70E15CC2" w14:textId="77777777" w:rsidR="00F622D5" w:rsidRPr="00F622D5" w:rsidRDefault="00F622D5" w:rsidP="00F622D5">
      <w:pPr>
        <w:pStyle w:val="BodyText"/>
      </w:pPr>
      <w:r w:rsidRPr="00F622D5">
        <w:t xml:space="preserve">import { storage, type </w:t>
      </w:r>
      <w:proofErr w:type="spellStart"/>
      <w:r w:rsidRPr="00F622D5">
        <w:t>StoredAnalysis</w:t>
      </w:r>
      <w:proofErr w:type="spellEnd"/>
      <w:r w:rsidRPr="00F622D5">
        <w:t xml:space="preserve"> } from '@/lib/storage';</w:t>
      </w:r>
    </w:p>
    <w:p w14:paraId="10B07458" w14:textId="77777777" w:rsidR="00F622D5" w:rsidRPr="00F622D5" w:rsidRDefault="00F622D5" w:rsidP="00F622D5">
      <w:pPr>
        <w:pStyle w:val="BodyText"/>
      </w:pPr>
      <w:r w:rsidRPr="00F622D5">
        <w:t xml:space="preserve">import { </w:t>
      </w:r>
      <w:proofErr w:type="spellStart"/>
      <w:r w:rsidRPr="00F622D5">
        <w:t>formatFileSize</w:t>
      </w:r>
      <w:proofErr w:type="spellEnd"/>
      <w:r w:rsidRPr="00F622D5">
        <w:t xml:space="preserve">, </w:t>
      </w:r>
      <w:proofErr w:type="spellStart"/>
      <w:r w:rsidRPr="00F622D5">
        <w:t>getFileIcon</w:t>
      </w:r>
      <w:proofErr w:type="spellEnd"/>
      <w:r w:rsidRPr="00F622D5">
        <w:t xml:space="preserve"> } from '@/lib/storage';</w:t>
      </w:r>
    </w:p>
    <w:p w14:paraId="5C6BFCCE" w14:textId="77777777" w:rsidR="00F622D5" w:rsidRPr="00F622D5" w:rsidRDefault="00F622D5" w:rsidP="00F622D5">
      <w:pPr>
        <w:pStyle w:val="BodyText"/>
      </w:pPr>
    </w:p>
    <w:p w14:paraId="35CE4473" w14:textId="77777777" w:rsidR="00F622D5" w:rsidRPr="00F622D5" w:rsidRDefault="00F622D5" w:rsidP="00F622D5">
      <w:pPr>
        <w:pStyle w:val="BodyText"/>
      </w:pPr>
      <w:r w:rsidRPr="00F622D5">
        <w:t xml:space="preserve">interface </w:t>
      </w:r>
      <w:proofErr w:type="spellStart"/>
      <w:r w:rsidRPr="00F622D5">
        <w:t>SidebarProps</w:t>
      </w:r>
      <w:proofErr w:type="spellEnd"/>
      <w:r w:rsidRPr="00F622D5">
        <w:t xml:space="preserve"> {</w:t>
      </w:r>
    </w:p>
    <w:p w14:paraId="4524D2E8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className</w:t>
      </w:r>
      <w:proofErr w:type="spellEnd"/>
      <w:r w:rsidRPr="00F622D5">
        <w:t>?: string;</w:t>
      </w:r>
    </w:p>
    <w:p w14:paraId="30BBF409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onAnalysisSelect</w:t>
      </w:r>
      <w:proofErr w:type="spellEnd"/>
      <w:r w:rsidRPr="00F622D5">
        <w:t>?: (</w:t>
      </w:r>
      <w:proofErr w:type="spellStart"/>
      <w:r w:rsidRPr="00F622D5">
        <w:t>analysisId</w:t>
      </w:r>
      <w:proofErr w:type="spellEnd"/>
      <w:r w:rsidRPr="00F622D5">
        <w:t>: string) =&gt; void;</w:t>
      </w:r>
    </w:p>
    <w:p w14:paraId="358DCA5F" w14:textId="77777777" w:rsidR="00F622D5" w:rsidRPr="00F622D5" w:rsidRDefault="00F622D5" w:rsidP="00F622D5">
      <w:pPr>
        <w:pStyle w:val="BodyText"/>
      </w:pPr>
      <w:r w:rsidRPr="00F622D5">
        <w:t>}</w:t>
      </w:r>
    </w:p>
    <w:p w14:paraId="1B9974D5" w14:textId="77777777" w:rsidR="00F622D5" w:rsidRPr="00F622D5" w:rsidRDefault="00F622D5" w:rsidP="00F622D5">
      <w:pPr>
        <w:pStyle w:val="BodyText"/>
      </w:pPr>
    </w:p>
    <w:p w14:paraId="6923CC71" w14:textId="77777777" w:rsidR="00F622D5" w:rsidRPr="00F622D5" w:rsidRDefault="00F622D5" w:rsidP="00F622D5">
      <w:pPr>
        <w:pStyle w:val="BodyText"/>
      </w:pPr>
      <w:r w:rsidRPr="00F622D5">
        <w:t xml:space="preserve">export function Sidebar({ </w:t>
      </w:r>
      <w:proofErr w:type="spellStart"/>
      <w:r w:rsidRPr="00F622D5">
        <w:t>className</w:t>
      </w:r>
      <w:proofErr w:type="spellEnd"/>
      <w:r w:rsidRPr="00F622D5">
        <w:t xml:space="preserve">, </w:t>
      </w:r>
      <w:proofErr w:type="spellStart"/>
      <w:r w:rsidRPr="00F622D5">
        <w:t>onAnalysisSelect</w:t>
      </w:r>
      <w:proofErr w:type="spellEnd"/>
      <w:r w:rsidRPr="00F622D5">
        <w:t xml:space="preserve"> }: </w:t>
      </w:r>
      <w:proofErr w:type="spellStart"/>
      <w:r w:rsidRPr="00F622D5">
        <w:t>SidebarProps</w:t>
      </w:r>
      <w:proofErr w:type="spellEnd"/>
      <w:r w:rsidRPr="00F622D5">
        <w:t>) {</w:t>
      </w:r>
    </w:p>
    <w:p w14:paraId="1D670CAE" w14:textId="77777777" w:rsidR="00F622D5" w:rsidRPr="00F622D5" w:rsidRDefault="00F622D5" w:rsidP="00F622D5">
      <w:pPr>
        <w:pStyle w:val="BodyText"/>
      </w:pPr>
      <w:r w:rsidRPr="00F622D5">
        <w:t xml:space="preserve">  const [analyses, </w:t>
      </w:r>
      <w:proofErr w:type="spellStart"/>
      <w:r w:rsidRPr="00F622D5">
        <w:t>setAnalyses</w:t>
      </w:r>
      <w:proofErr w:type="spellEnd"/>
      <w:r w:rsidRPr="00F622D5">
        <w:t xml:space="preserve">] = </w:t>
      </w:r>
      <w:proofErr w:type="spellStart"/>
      <w:r w:rsidRPr="00F622D5">
        <w:t>useState</w:t>
      </w:r>
      <w:proofErr w:type="spellEnd"/>
      <w:r w:rsidRPr="00F622D5">
        <w:t>&lt;</w:t>
      </w:r>
      <w:proofErr w:type="spellStart"/>
      <w:r w:rsidRPr="00F622D5">
        <w:t>StoredAnalysis</w:t>
      </w:r>
      <w:proofErr w:type="spellEnd"/>
      <w:r w:rsidRPr="00F622D5">
        <w:t>[]&gt;([]);</w:t>
      </w:r>
    </w:p>
    <w:p w14:paraId="155E2BD5" w14:textId="77777777" w:rsidR="00F622D5" w:rsidRPr="00F622D5" w:rsidRDefault="00F622D5" w:rsidP="00F622D5">
      <w:pPr>
        <w:pStyle w:val="BodyText"/>
      </w:pPr>
      <w:r w:rsidRPr="00F622D5">
        <w:t>  const [</w:t>
      </w:r>
      <w:proofErr w:type="spellStart"/>
      <w:r w:rsidRPr="00F622D5">
        <w:t>isCollapsed</w:t>
      </w:r>
      <w:proofErr w:type="spellEnd"/>
      <w:r w:rsidRPr="00F622D5">
        <w:t xml:space="preserve">, </w:t>
      </w:r>
      <w:proofErr w:type="spellStart"/>
      <w:r w:rsidRPr="00F622D5">
        <w:t>setIsCollapsed</w:t>
      </w:r>
      <w:proofErr w:type="spellEnd"/>
      <w:r w:rsidRPr="00F622D5">
        <w:t xml:space="preserve">] = </w:t>
      </w:r>
      <w:proofErr w:type="spellStart"/>
      <w:r w:rsidRPr="00F622D5">
        <w:t>useState</w:t>
      </w:r>
      <w:proofErr w:type="spellEnd"/>
      <w:r w:rsidRPr="00F622D5">
        <w:t>(false);</w:t>
      </w:r>
    </w:p>
    <w:p w14:paraId="58C43BD5" w14:textId="77777777" w:rsidR="00F622D5" w:rsidRPr="00F622D5" w:rsidRDefault="00F622D5" w:rsidP="00F622D5">
      <w:pPr>
        <w:pStyle w:val="BodyText"/>
      </w:pPr>
    </w:p>
    <w:p w14:paraId="7B382FB8" w14:textId="77777777" w:rsidR="00F622D5" w:rsidRPr="00F622D5" w:rsidRDefault="00F622D5" w:rsidP="00F622D5">
      <w:pPr>
        <w:pStyle w:val="BodyText"/>
      </w:pPr>
      <w:r w:rsidRPr="00F622D5">
        <w:t xml:space="preserve">  </w:t>
      </w:r>
      <w:proofErr w:type="spellStart"/>
      <w:r w:rsidRPr="00F622D5">
        <w:t>useEffect</w:t>
      </w:r>
      <w:proofErr w:type="spellEnd"/>
      <w:r w:rsidRPr="00F622D5">
        <w:t>(() =&gt; {</w:t>
      </w:r>
    </w:p>
    <w:p w14:paraId="358BA1C7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loadAnalyses</w:t>
      </w:r>
      <w:proofErr w:type="spellEnd"/>
      <w:r w:rsidRPr="00F622D5">
        <w:t>();</w:t>
      </w:r>
    </w:p>
    <w:p w14:paraId="48CA138D" w14:textId="77777777" w:rsidR="00F622D5" w:rsidRPr="00F622D5" w:rsidRDefault="00F622D5" w:rsidP="00F622D5">
      <w:pPr>
        <w:pStyle w:val="BodyText"/>
      </w:pPr>
      <w:r w:rsidRPr="00F622D5">
        <w:t xml:space="preserve">    </w:t>
      </w:r>
    </w:p>
    <w:p w14:paraId="0B5CF446" w14:textId="77777777" w:rsidR="00F622D5" w:rsidRPr="00F622D5" w:rsidRDefault="00F622D5" w:rsidP="00F622D5">
      <w:pPr>
        <w:pStyle w:val="BodyText"/>
      </w:pPr>
      <w:r w:rsidRPr="00F622D5">
        <w:t xml:space="preserve">    </w:t>
      </w:r>
      <w:r w:rsidRPr="00F622D5">
        <w:rPr>
          <w:i/>
          <w:iCs/>
        </w:rPr>
        <w:t>// Listen for storage changes</w:t>
      </w:r>
    </w:p>
    <w:p w14:paraId="0813D210" w14:textId="77777777" w:rsidR="00F622D5" w:rsidRPr="00F622D5" w:rsidRDefault="00F622D5" w:rsidP="00F622D5">
      <w:pPr>
        <w:pStyle w:val="BodyText"/>
      </w:pPr>
      <w:r w:rsidRPr="00F622D5">
        <w:t xml:space="preserve">    const </w:t>
      </w:r>
      <w:proofErr w:type="spellStart"/>
      <w:r w:rsidRPr="00F622D5">
        <w:t>handleStorageChange</w:t>
      </w:r>
      <w:proofErr w:type="spellEnd"/>
      <w:r w:rsidRPr="00F622D5">
        <w:t xml:space="preserve"> = () =&gt; {</w:t>
      </w:r>
    </w:p>
    <w:p w14:paraId="7B6E5EDD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loadAnalyses</w:t>
      </w:r>
      <w:proofErr w:type="spellEnd"/>
      <w:r w:rsidRPr="00F622D5">
        <w:t>();</w:t>
      </w:r>
    </w:p>
    <w:p w14:paraId="543A472F" w14:textId="77777777" w:rsidR="00F622D5" w:rsidRPr="00F622D5" w:rsidRDefault="00F622D5" w:rsidP="00F622D5">
      <w:pPr>
        <w:pStyle w:val="BodyText"/>
      </w:pPr>
      <w:r w:rsidRPr="00F622D5">
        <w:t>    };</w:t>
      </w:r>
    </w:p>
    <w:p w14:paraId="5AC9BC80" w14:textId="77777777" w:rsidR="00F622D5" w:rsidRPr="00F622D5" w:rsidRDefault="00F622D5" w:rsidP="00F622D5">
      <w:pPr>
        <w:pStyle w:val="BodyText"/>
      </w:pPr>
      <w:r w:rsidRPr="00F622D5">
        <w:t xml:space="preserve">    </w:t>
      </w:r>
    </w:p>
    <w:p w14:paraId="08515FF5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window.addEventListener</w:t>
      </w:r>
      <w:proofErr w:type="spellEnd"/>
      <w:r w:rsidRPr="00F622D5">
        <w:t xml:space="preserve">('storage', </w:t>
      </w:r>
      <w:proofErr w:type="spellStart"/>
      <w:r w:rsidRPr="00F622D5">
        <w:t>handleStorageChange</w:t>
      </w:r>
      <w:proofErr w:type="spellEnd"/>
      <w:r w:rsidRPr="00F622D5">
        <w:t>);</w:t>
      </w:r>
    </w:p>
    <w:p w14:paraId="34DAEB3C" w14:textId="77777777" w:rsidR="00F622D5" w:rsidRPr="00F622D5" w:rsidRDefault="00F622D5" w:rsidP="00F622D5">
      <w:pPr>
        <w:pStyle w:val="BodyText"/>
      </w:pPr>
      <w:r w:rsidRPr="00F622D5">
        <w:t xml:space="preserve">    return () =&gt; </w:t>
      </w:r>
      <w:proofErr w:type="spellStart"/>
      <w:r w:rsidRPr="00F622D5">
        <w:t>window.removeEventListener</w:t>
      </w:r>
      <w:proofErr w:type="spellEnd"/>
      <w:r w:rsidRPr="00F622D5">
        <w:t xml:space="preserve">('storage', </w:t>
      </w:r>
      <w:proofErr w:type="spellStart"/>
      <w:r w:rsidRPr="00F622D5">
        <w:t>handleStorageChange</w:t>
      </w:r>
      <w:proofErr w:type="spellEnd"/>
      <w:r w:rsidRPr="00F622D5">
        <w:t>);</w:t>
      </w:r>
    </w:p>
    <w:p w14:paraId="4D7F1D3C" w14:textId="77777777" w:rsidR="00F622D5" w:rsidRPr="00F622D5" w:rsidRDefault="00F622D5" w:rsidP="00F622D5">
      <w:pPr>
        <w:pStyle w:val="BodyText"/>
      </w:pPr>
      <w:r w:rsidRPr="00F622D5">
        <w:t>  }, []);</w:t>
      </w:r>
    </w:p>
    <w:p w14:paraId="209168BB" w14:textId="77777777" w:rsidR="00F622D5" w:rsidRPr="00F622D5" w:rsidRDefault="00F622D5" w:rsidP="00F622D5">
      <w:pPr>
        <w:pStyle w:val="BodyText"/>
      </w:pPr>
    </w:p>
    <w:p w14:paraId="056B90EC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loadAnalyses</w:t>
      </w:r>
      <w:proofErr w:type="spellEnd"/>
      <w:r w:rsidRPr="00F622D5">
        <w:t xml:space="preserve"> = () =&gt; {</w:t>
      </w:r>
    </w:p>
    <w:p w14:paraId="0AA3700D" w14:textId="77777777" w:rsidR="00F622D5" w:rsidRPr="00F622D5" w:rsidRDefault="00F622D5" w:rsidP="00F622D5">
      <w:pPr>
        <w:pStyle w:val="BodyText"/>
      </w:pPr>
      <w:r w:rsidRPr="00F622D5">
        <w:t xml:space="preserve">    const history = </w:t>
      </w:r>
      <w:proofErr w:type="spellStart"/>
      <w:r w:rsidRPr="00F622D5">
        <w:t>storage.getAnalysisHistory</w:t>
      </w:r>
      <w:proofErr w:type="spellEnd"/>
      <w:r w:rsidRPr="00F622D5">
        <w:t>();</w:t>
      </w:r>
    </w:p>
    <w:p w14:paraId="3B0E4CAF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setAnalyses</w:t>
      </w:r>
      <w:proofErr w:type="spellEnd"/>
      <w:r w:rsidRPr="00F622D5">
        <w:t>(history);</w:t>
      </w:r>
    </w:p>
    <w:p w14:paraId="2EA0A4A0" w14:textId="77777777" w:rsidR="00F622D5" w:rsidRPr="00F622D5" w:rsidRDefault="00F622D5" w:rsidP="00F622D5">
      <w:pPr>
        <w:pStyle w:val="BodyText"/>
      </w:pPr>
      <w:r w:rsidRPr="00F622D5">
        <w:t>  };</w:t>
      </w:r>
    </w:p>
    <w:p w14:paraId="63D859CD" w14:textId="77777777" w:rsidR="00F622D5" w:rsidRPr="00F622D5" w:rsidRDefault="00F622D5" w:rsidP="00F622D5">
      <w:pPr>
        <w:pStyle w:val="BodyText"/>
      </w:pPr>
    </w:p>
    <w:p w14:paraId="7DF9F8D7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handleDeleteAnalysis</w:t>
      </w:r>
      <w:proofErr w:type="spellEnd"/>
      <w:r w:rsidRPr="00F622D5">
        <w:t xml:space="preserve"> = (</w:t>
      </w:r>
      <w:proofErr w:type="spellStart"/>
      <w:r w:rsidRPr="00F622D5">
        <w:t>analysisId</w:t>
      </w:r>
      <w:proofErr w:type="spellEnd"/>
      <w:r w:rsidRPr="00F622D5">
        <w:t>: string) =&gt; {</w:t>
      </w:r>
    </w:p>
    <w:p w14:paraId="79CC5B78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storage.removeAnalysisFromHistory</w:t>
      </w:r>
      <w:proofErr w:type="spellEnd"/>
      <w:r w:rsidRPr="00F622D5">
        <w:t>(</w:t>
      </w:r>
      <w:proofErr w:type="spellStart"/>
      <w:r w:rsidRPr="00F622D5">
        <w:t>analysisId</w:t>
      </w:r>
      <w:proofErr w:type="spellEnd"/>
      <w:r w:rsidRPr="00F622D5">
        <w:t>);</w:t>
      </w:r>
    </w:p>
    <w:p w14:paraId="2FDE051A" w14:textId="77777777" w:rsidR="00F622D5" w:rsidRPr="00F622D5" w:rsidRDefault="00F622D5" w:rsidP="00F622D5">
      <w:pPr>
        <w:pStyle w:val="BodyText"/>
      </w:pPr>
      <w:r w:rsidRPr="00F622D5">
        <w:t xml:space="preserve">    </w:t>
      </w:r>
      <w:proofErr w:type="spellStart"/>
      <w:r w:rsidRPr="00F622D5">
        <w:t>loadAnalyses</w:t>
      </w:r>
      <w:proofErr w:type="spellEnd"/>
      <w:r w:rsidRPr="00F622D5">
        <w:t>();</w:t>
      </w:r>
    </w:p>
    <w:p w14:paraId="73768FAF" w14:textId="77777777" w:rsidR="00F622D5" w:rsidRPr="00F622D5" w:rsidRDefault="00F622D5" w:rsidP="00F622D5">
      <w:pPr>
        <w:pStyle w:val="BodyText"/>
      </w:pPr>
      <w:r w:rsidRPr="00F622D5">
        <w:t>  };</w:t>
      </w:r>
    </w:p>
    <w:p w14:paraId="2673133A" w14:textId="77777777" w:rsidR="00F622D5" w:rsidRPr="00F622D5" w:rsidRDefault="00F622D5" w:rsidP="00F622D5">
      <w:pPr>
        <w:pStyle w:val="BodyText"/>
      </w:pPr>
    </w:p>
    <w:p w14:paraId="27B56C37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getConfidenceColor</w:t>
      </w:r>
      <w:proofErr w:type="spellEnd"/>
      <w:r w:rsidRPr="00F622D5">
        <w:t xml:space="preserve"> = (confidence: number) =&gt; {</w:t>
      </w:r>
    </w:p>
    <w:p w14:paraId="76055324" w14:textId="77777777" w:rsidR="00F622D5" w:rsidRPr="00F622D5" w:rsidRDefault="00F622D5" w:rsidP="00F622D5">
      <w:pPr>
        <w:pStyle w:val="BodyText"/>
      </w:pPr>
      <w:r w:rsidRPr="00F622D5">
        <w:t>    if (confidence &lt; 0.3) return 'text-green-600 dark:text-green-400';</w:t>
      </w:r>
    </w:p>
    <w:p w14:paraId="45539220" w14:textId="77777777" w:rsidR="00F622D5" w:rsidRPr="00F622D5" w:rsidRDefault="00F622D5" w:rsidP="00F622D5">
      <w:pPr>
        <w:pStyle w:val="BodyText"/>
      </w:pPr>
      <w:r w:rsidRPr="00F622D5">
        <w:t>    if (confidence &lt; 0.7) return 'text-yellow-600 dark:text-yellow-400';</w:t>
      </w:r>
    </w:p>
    <w:p w14:paraId="3219ADD1" w14:textId="77777777" w:rsidR="00F622D5" w:rsidRPr="00F622D5" w:rsidRDefault="00F622D5" w:rsidP="00F622D5">
      <w:pPr>
        <w:pStyle w:val="BodyText"/>
      </w:pPr>
      <w:r w:rsidRPr="00F622D5">
        <w:t>    return 'text-red-600 dark:text-red-400';</w:t>
      </w:r>
    </w:p>
    <w:p w14:paraId="1E2DFCC0" w14:textId="77777777" w:rsidR="00F622D5" w:rsidRPr="00F622D5" w:rsidRDefault="00F622D5" w:rsidP="00F622D5">
      <w:pPr>
        <w:pStyle w:val="BodyText"/>
      </w:pPr>
      <w:r w:rsidRPr="00F622D5">
        <w:t>  };</w:t>
      </w:r>
    </w:p>
    <w:p w14:paraId="654612B6" w14:textId="77777777" w:rsidR="00F622D5" w:rsidRPr="00F622D5" w:rsidRDefault="00F622D5" w:rsidP="00F622D5">
      <w:pPr>
        <w:pStyle w:val="BodyText"/>
      </w:pPr>
    </w:p>
    <w:p w14:paraId="4C48BC77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getConfidenceIcon</w:t>
      </w:r>
      <w:proofErr w:type="spellEnd"/>
      <w:r w:rsidRPr="00F622D5">
        <w:t xml:space="preserve"> = (confidence: number) =&gt; {</w:t>
      </w:r>
    </w:p>
    <w:p w14:paraId="1D72EDBC" w14:textId="77777777" w:rsidR="00F622D5" w:rsidRPr="00F622D5" w:rsidRDefault="00F622D5" w:rsidP="00F622D5">
      <w:pPr>
        <w:pStyle w:val="BodyText"/>
      </w:pPr>
      <w:r w:rsidRPr="00F622D5">
        <w:t xml:space="preserve">    if (confidence &lt; 0.3) return </w:t>
      </w:r>
      <w:proofErr w:type="spellStart"/>
      <w:r w:rsidRPr="00F622D5">
        <w:t>CheckCircle</w:t>
      </w:r>
      <w:proofErr w:type="spellEnd"/>
      <w:r w:rsidRPr="00F622D5">
        <w:t>;</w:t>
      </w:r>
    </w:p>
    <w:p w14:paraId="5D170A3B" w14:textId="77777777" w:rsidR="00F622D5" w:rsidRPr="00F622D5" w:rsidRDefault="00F622D5" w:rsidP="00F622D5">
      <w:pPr>
        <w:pStyle w:val="BodyText"/>
      </w:pPr>
      <w:r w:rsidRPr="00F622D5">
        <w:t xml:space="preserve">    if (confidence &lt; 0.7) return </w:t>
      </w:r>
      <w:proofErr w:type="spellStart"/>
      <w:r w:rsidRPr="00F622D5">
        <w:t>AlertTriangle</w:t>
      </w:r>
      <w:proofErr w:type="spellEnd"/>
      <w:r w:rsidRPr="00F622D5">
        <w:t>;</w:t>
      </w:r>
    </w:p>
    <w:p w14:paraId="57F05778" w14:textId="77777777" w:rsidR="00F622D5" w:rsidRPr="00F622D5" w:rsidRDefault="00F622D5" w:rsidP="00F622D5">
      <w:pPr>
        <w:pStyle w:val="BodyText"/>
      </w:pPr>
      <w:r w:rsidRPr="00F622D5">
        <w:t xml:space="preserve">    return </w:t>
      </w:r>
      <w:proofErr w:type="spellStart"/>
      <w:r w:rsidRPr="00F622D5">
        <w:t>XCircle</w:t>
      </w:r>
      <w:proofErr w:type="spellEnd"/>
      <w:r w:rsidRPr="00F622D5">
        <w:t>;</w:t>
      </w:r>
    </w:p>
    <w:p w14:paraId="3A586EDC" w14:textId="77777777" w:rsidR="00F622D5" w:rsidRPr="00F622D5" w:rsidRDefault="00F622D5" w:rsidP="00F622D5">
      <w:pPr>
        <w:pStyle w:val="BodyText"/>
      </w:pPr>
      <w:r w:rsidRPr="00F622D5">
        <w:t>  };</w:t>
      </w:r>
    </w:p>
    <w:p w14:paraId="6DA1C6B6" w14:textId="77777777" w:rsidR="00F622D5" w:rsidRPr="00F622D5" w:rsidRDefault="00F622D5" w:rsidP="00F622D5">
      <w:pPr>
        <w:pStyle w:val="BodyText"/>
      </w:pPr>
    </w:p>
    <w:p w14:paraId="72511752" w14:textId="77777777" w:rsidR="00F622D5" w:rsidRPr="00F622D5" w:rsidRDefault="00F622D5" w:rsidP="00F622D5">
      <w:pPr>
        <w:pStyle w:val="BodyText"/>
      </w:pPr>
      <w:r w:rsidRPr="00F622D5">
        <w:t xml:space="preserve">  const </w:t>
      </w:r>
      <w:proofErr w:type="spellStart"/>
      <w:r w:rsidRPr="00F622D5">
        <w:t>formatTimestamp</w:t>
      </w:r>
      <w:proofErr w:type="spellEnd"/>
      <w:r w:rsidRPr="00F622D5">
        <w:t xml:space="preserve"> = (timestamp: string) =&gt; {</w:t>
      </w:r>
    </w:p>
    <w:p w14:paraId="2BF89183" w14:textId="77777777" w:rsidR="00F622D5" w:rsidRPr="00F622D5" w:rsidRDefault="00F622D5" w:rsidP="00F622D5">
      <w:pPr>
        <w:pStyle w:val="BodyText"/>
      </w:pPr>
      <w:r w:rsidRPr="00F622D5">
        <w:t>    const date = new Date(timestamp);</w:t>
      </w:r>
    </w:p>
    <w:p w14:paraId="79F317A4" w14:textId="77777777" w:rsidR="00F622D5" w:rsidRPr="00F622D5" w:rsidRDefault="00F622D5" w:rsidP="00F622D5">
      <w:pPr>
        <w:pStyle w:val="BodyText"/>
      </w:pPr>
      <w:r w:rsidRPr="00F622D5">
        <w:t>    const now = new Date();</w:t>
      </w:r>
    </w:p>
    <w:p w14:paraId="7DDEF299" w14:textId="77777777" w:rsidR="00F622D5" w:rsidRPr="00F622D5" w:rsidRDefault="00F622D5" w:rsidP="00F622D5">
      <w:pPr>
        <w:pStyle w:val="BodyText"/>
      </w:pPr>
      <w:r w:rsidRPr="00F622D5">
        <w:t xml:space="preserve">    const diff = </w:t>
      </w:r>
      <w:proofErr w:type="spellStart"/>
      <w:r w:rsidRPr="00F622D5">
        <w:t>now.getTime</w:t>
      </w:r>
      <w:proofErr w:type="spellEnd"/>
      <w:r w:rsidRPr="00F622D5">
        <w:t xml:space="preserve">() - </w:t>
      </w:r>
      <w:proofErr w:type="spellStart"/>
      <w:r w:rsidRPr="00F622D5">
        <w:t>date.getTime</w:t>
      </w:r>
      <w:proofErr w:type="spellEnd"/>
      <w:r w:rsidRPr="00F622D5">
        <w:t>();</w:t>
      </w:r>
    </w:p>
    <w:p w14:paraId="6D0DD9E1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const minutes = </w:t>
      </w:r>
      <w:proofErr w:type="spellStart"/>
      <w:r w:rsidRPr="00F622D5">
        <w:t>Math.floor</w:t>
      </w:r>
      <w:proofErr w:type="spellEnd"/>
      <w:r w:rsidRPr="00F622D5">
        <w:t>(diff / (1000 * 60));</w:t>
      </w:r>
    </w:p>
    <w:p w14:paraId="476C8825" w14:textId="77777777" w:rsidR="00F622D5" w:rsidRPr="00F622D5" w:rsidRDefault="00F622D5" w:rsidP="00F622D5">
      <w:pPr>
        <w:pStyle w:val="BodyText"/>
      </w:pPr>
      <w:r w:rsidRPr="00F622D5">
        <w:t xml:space="preserve">    const hours = </w:t>
      </w:r>
      <w:proofErr w:type="spellStart"/>
      <w:r w:rsidRPr="00F622D5">
        <w:t>Math.floor</w:t>
      </w:r>
      <w:proofErr w:type="spellEnd"/>
      <w:r w:rsidRPr="00F622D5">
        <w:t>(diff / (1000 * 60 * 60));</w:t>
      </w:r>
    </w:p>
    <w:p w14:paraId="29AFD393" w14:textId="77777777" w:rsidR="00F622D5" w:rsidRPr="00F622D5" w:rsidRDefault="00F622D5" w:rsidP="00F622D5">
      <w:pPr>
        <w:pStyle w:val="BodyText"/>
      </w:pPr>
      <w:r w:rsidRPr="00F622D5">
        <w:t xml:space="preserve">    const days = </w:t>
      </w:r>
      <w:proofErr w:type="spellStart"/>
      <w:r w:rsidRPr="00F622D5">
        <w:t>Math.floor</w:t>
      </w:r>
      <w:proofErr w:type="spellEnd"/>
      <w:r w:rsidRPr="00F622D5">
        <w:t>(diff / (1000 * 60 * 60 * 24));</w:t>
      </w:r>
    </w:p>
    <w:p w14:paraId="595489F7" w14:textId="77777777" w:rsidR="00F622D5" w:rsidRPr="00F622D5" w:rsidRDefault="00F622D5" w:rsidP="00F622D5">
      <w:pPr>
        <w:pStyle w:val="BodyText"/>
      </w:pPr>
    </w:p>
    <w:p w14:paraId="1B3DA139" w14:textId="77777777" w:rsidR="00F622D5" w:rsidRPr="00F622D5" w:rsidRDefault="00F622D5" w:rsidP="00F622D5">
      <w:pPr>
        <w:pStyle w:val="BodyText"/>
      </w:pPr>
      <w:r w:rsidRPr="00F622D5">
        <w:t>    if (minutes &lt; 1) return 'Just now';</w:t>
      </w:r>
    </w:p>
    <w:p w14:paraId="265ECF0A" w14:textId="77777777" w:rsidR="00F622D5" w:rsidRPr="00F622D5" w:rsidRDefault="00F622D5" w:rsidP="00F622D5">
      <w:pPr>
        <w:pStyle w:val="BodyText"/>
      </w:pPr>
      <w:r w:rsidRPr="00F622D5">
        <w:t>    if (minutes &lt; 60) return `${minutes}m ago`;</w:t>
      </w:r>
    </w:p>
    <w:p w14:paraId="1E39897A" w14:textId="77777777" w:rsidR="00F622D5" w:rsidRPr="00F622D5" w:rsidRDefault="00F622D5" w:rsidP="00F622D5">
      <w:pPr>
        <w:pStyle w:val="BodyText"/>
      </w:pPr>
      <w:r w:rsidRPr="00F622D5">
        <w:t>    if (hours &lt; 24) return `${hours}h ago`;</w:t>
      </w:r>
    </w:p>
    <w:p w14:paraId="205BD4CE" w14:textId="77777777" w:rsidR="00F622D5" w:rsidRPr="00F622D5" w:rsidRDefault="00F622D5" w:rsidP="00F622D5">
      <w:pPr>
        <w:pStyle w:val="BodyText"/>
      </w:pPr>
      <w:r w:rsidRPr="00F622D5">
        <w:t>    if (days &lt; 7) return `${days}d ago`;</w:t>
      </w:r>
    </w:p>
    <w:p w14:paraId="7DFFA13F" w14:textId="77777777" w:rsidR="00F622D5" w:rsidRPr="00F622D5" w:rsidRDefault="00F622D5" w:rsidP="00F622D5">
      <w:pPr>
        <w:pStyle w:val="BodyText"/>
      </w:pPr>
      <w:r w:rsidRPr="00F622D5">
        <w:t xml:space="preserve">    return </w:t>
      </w:r>
      <w:proofErr w:type="spellStart"/>
      <w:r w:rsidRPr="00F622D5">
        <w:t>date.toLocaleDateString</w:t>
      </w:r>
      <w:proofErr w:type="spellEnd"/>
      <w:r w:rsidRPr="00F622D5">
        <w:t>();</w:t>
      </w:r>
    </w:p>
    <w:p w14:paraId="52D9F9DA" w14:textId="77777777" w:rsidR="00F622D5" w:rsidRPr="00F622D5" w:rsidRDefault="00F622D5" w:rsidP="00F622D5">
      <w:pPr>
        <w:pStyle w:val="BodyText"/>
      </w:pPr>
      <w:r w:rsidRPr="00F622D5">
        <w:t>  };</w:t>
      </w:r>
    </w:p>
    <w:p w14:paraId="0F5305BA" w14:textId="77777777" w:rsidR="00F622D5" w:rsidRPr="00F622D5" w:rsidRDefault="00F622D5" w:rsidP="00F622D5">
      <w:pPr>
        <w:pStyle w:val="BodyText"/>
      </w:pPr>
    </w:p>
    <w:p w14:paraId="7F0F68C3" w14:textId="77777777" w:rsidR="00F622D5" w:rsidRPr="00F622D5" w:rsidRDefault="00F622D5" w:rsidP="00F622D5">
      <w:pPr>
        <w:pStyle w:val="BodyText"/>
      </w:pPr>
      <w:r w:rsidRPr="00F622D5">
        <w:t>  if (</w:t>
      </w:r>
      <w:proofErr w:type="spellStart"/>
      <w:r w:rsidRPr="00F622D5">
        <w:t>isCollapsed</w:t>
      </w:r>
      <w:proofErr w:type="spellEnd"/>
      <w:r w:rsidRPr="00F622D5">
        <w:t>) {</w:t>
      </w:r>
    </w:p>
    <w:p w14:paraId="0D3309E3" w14:textId="77777777" w:rsidR="00F622D5" w:rsidRPr="00F622D5" w:rsidRDefault="00F622D5" w:rsidP="00F622D5">
      <w:pPr>
        <w:pStyle w:val="BodyText"/>
      </w:pPr>
      <w:r w:rsidRPr="00F622D5">
        <w:t>    return (</w:t>
      </w:r>
    </w:p>
    <w:p w14:paraId="7A0F057B" w14:textId="77777777" w:rsidR="00F622D5" w:rsidRPr="00F622D5" w:rsidRDefault="00F622D5" w:rsidP="00F622D5">
      <w:pPr>
        <w:pStyle w:val="BodyText"/>
      </w:pPr>
      <w:r w:rsidRPr="00F622D5">
        <w:t>      &lt;</w:t>
      </w:r>
      <w:proofErr w:type="spellStart"/>
      <w:r w:rsidRPr="00F622D5">
        <w:t>motion.div</w:t>
      </w:r>
      <w:proofErr w:type="spellEnd"/>
    </w:p>
    <w:p w14:paraId="2D522C7B" w14:textId="77777777" w:rsidR="00F622D5" w:rsidRPr="00F622D5" w:rsidRDefault="00F622D5" w:rsidP="00F622D5">
      <w:pPr>
        <w:pStyle w:val="BodyText"/>
      </w:pPr>
      <w:r w:rsidRPr="00F622D5">
        <w:t>        initial={{ width: 280 }}</w:t>
      </w:r>
    </w:p>
    <w:p w14:paraId="44813AA2" w14:textId="77777777" w:rsidR="00F622D5" w:rsidRPr="00F622D5" w:rsidRDefault="00F622D5" w:rsidP="00F622D5">
      <w:pPr>
        <w:pStyle w:val="BodyText"/>
      </w:pPr>
      <w:r w:rsidRPr="00F622D5">
        <w:t>        animate={{ width: 60 }}</w:t>
      </w:r>
    </w:p>
    <w:p w14:paraId="2CB32B6D" w14:textId="77777777" w:rsidR="00F622D5" w:rsidRPr="00F622D5" w:rsidRDefault="00F622D5" w:rsidP="00F622D5">
      <w:pPr>
        <w:pStyle w:val="BodyText"/>
      </w:pPr>
      <w:r w:rsidRPr="00F622D5">
        <w:t>        transition={{ duration: 0.3 }}</w:t>
      </w:r>
    </w:p>
    <w:p w14:paraId="7095AE84" w14:textId="77777777" w:rsidR="00F622D5" w:rsidRPr="00F622D5" w:rsidRDefault="00F622D5" w:rsidP="00F622D5">
      <w:pPr>
        <w:pStyle w:val="BodyText"/>
      </w:pPr>
      <w:r w:rsidRPr="00F622D5">
        <w:t xml:space="preserve">        </w:t>
      </w:r>
      <w:proofErr w:type="spellStart"/>
      <w:r w:rsidRPr="00F622D5">
        <w:t>className</w:t>
      </w:r>
      <w:proofErr w:type="spellEnd"/>
      <w:r w:rsidRPr="00F622D5">
        <w:t>={`</w:t>
      </w:r>
      <w:proofErr w:type="spellStart"/>
      <w:r w:rsidRPr="00F622D5">
        <w:t>bg</w:t>
      </w:r>
      <w:proofErr w:type="spellEnd"/>
      <w:r w:rsidRPr="00F622D5">
        <w:t>-card border-r h-screen sticky top-16 overflow-hidden ${</w:t>
      </w:r>
      <w:proofErr w:type="spellStart"/>
      <w:r w:rsidRPr="00F622D5">
        <w:t>className</w:t>
      </w:r>
      <w:proofErr w:type="spellEnd"/>
      <w:r w:rsidRPr="00F622D5">
        <w:t>}`}</w:t>
      </w:r>
    </w:p>
    <w:p w14:paraId="3954E774" w14:textId="77777777" w:rsidR="00F622D5" w:rsidRPr="00F622D5" w:rsidRDefault="00F622D5" w:rsidP="00F622D5">
      <w:pPr>
        <w:pStyle w:val="BodyText"/>
      </w:pPr>
      <w:r w:rsidRPr="00F622D5">
        <w:t>      &gt;</w:t>
      </w:r>
    </w:p>
    <w:p w14:paraId="09401D64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p-3"&gt;</w:t>
      </w:r>
    </w:p>
    <w:p w14:paraId="7BB44D68" w14:textId="77777777" w:rsidR="00F622D5" w:rsidRPr="00F622D5" w:rsidRDefault="00F622D5" w:rsidP="00F622D5">
      <w:pPr>
        <w:pStyle w:val="BodyText"/>
      </w:pPr>
      <w:r w:rsidRPr="00F622D5">
        <w:t>          &lt;Button</w:t>
      </w:r>
    </w:p>
    <w:p w14:paraId="4F0A84F1" w14:textId="77777777" w:rsidR="00F622D5" w:rsidRPr="00F622D5" w:rsidRDefault="00F622D5" w:rsidP="00F622D5">
      <w:pPr>
        <w:pStyle w:val="BodyText"/>
      </w:pPr>
      <w:r w:rsidRPr="00F622D5">
        <w:t>            variant="ghost"</w:t>
      </w:r>
    </w:p>
    <w:p w14:paraId="619AFC9F" w14:textId="77777777" w:rsidR="00F622D5" w:rsidRPr="00F622D5" w:rsidRDefault="00F622D5" w:rsidP="00F622D5">
      <w:pPr>
        <w:pStyle w:val="BodyText"/>
      </w:pPr>
      <w:r w:rsidRPr="00F622D5">
        <w:t>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11DA4F42" w14:textId="77777777" w:rsidR="00F622D5" w:rsidRPr="00F622D5" w:rsidRDefault="00F622D5" w:rsidP="00F622D5">
      <w:pPr>
        <w:pStyle w:val="BodyText"/>
      </w:pPr>
      <w:r w:rsidRPr="00F622D5">
        <w:t xml:space="preserve">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setIsCollapsed</w:t>
      </w:r>
      <w:proofErr w:type="spellEnd"/>
      <w:r w:rsidRPr="00F622D5">
        <w:t>(false)}</w:t>
      </w:r>
    </w:p>
    <w:p w14:paraId="7F1F553D" w14:textId="77777777" w:rsidR="00F622D5" w:rsidRPr="00F622D5" w:rsidRDefault="00F622D5" w:rsidP="00F622D5">
      <w:pPr>
        <w:pStyle w:val="BodyText"/>
      </w:pPr>
      <w:r w:rsidRPr="00F622D5">
        <w:t xml:space="preserve">            </w:t>
      </w:r>
      <w:proofErr w:type="spellStart"/>
      <w:r w:rsidRPr="00F622D5">
        <w:t>className</w:t>
      </w:r>
      <w:proofErr w:type="spellEnd"/>
      <w:r w:rsidRPr="00F622D5">
        <w:t>="w-full p-2"</w:t>
      </w:r>
    </w:p>
    <w:p w14:paraId="70160330" w14:textId="77777777" w:rsidR="00F622D5" w:rsidRPr="00F622D5" w:rsidRDefault="00F622D5" w:rsidP="00F622D5">
      <w:pPr>
        <w:pStyle w:val="BodyText"/>
      </w:pPr>
      <w:r w:rsidRPr="00F622D5">
        <w:t>          &gt;</w:t>
      </w:r>
    </w:p>
    <w:p w14:paraId="1785365C" w14:textId="77777777" w:rsidR="00F622D5" w:rsidRPr="00F622D5" w:rsidRDefault="00F622D5" w:rsidP="00F622D5">
      <w:pPr>
        <w:pStyle w:val="BodyText"/>
      </w:pPr>
      <w:r w:rsidRPr="00F622D5">
        <w:t xml:space="preserve">            &lt;History </w:t>
      </w:r>
      <w:proofErr w:type="spellStart"/>
      <w:r w:rsidRPr="00F622D5">
        <w:t>className</w:t>
      </w:r>
      <w:proofErr w:type="spellEnd"/>
      <w:r w:rsidRPr="00F622D5">
        <w:t>="h-5 w-5" /&gt;</w:t>
      </w:r>
    </w:p>
    <w:p w14:paraId="6C832CE1" w14:textId="77777777" w:rsidR="00F622D5" w:rsidRPr="00F622D5" w:rsidRDefault="00F622D5" w:rsidP="00F622D5">
      <w:pPr>
        <w:pStyle w:val="BodyText"/>
      </w:pPr>
      <w:r w:rsidRPr="00F622D5">
        <w:lastRenderedPageBreak/>
        <w:t>          &lt;/Button&gt;</w:t>
      </w:r>
    </w:p>
    <w:p w14:paraId="7F5D9C2F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453DBF5E" w14:textId="77777777" w:rsidR="00F622D5" w:rsidRPr="00F622D5" w:rsidRDefault="00F622D5" w:rsidP="00F622D5">
      <w:pPr>
        <w:pStyle w:val="BodyText"/>
      </w:pPr>
      <w:r w:rsidRPr="00F622D5">
        <w:t>      &lt;/</w:t>
      </w:r>
      <w:proofErr w:type="spellStart"/>
      <w:r w:rsidRPr="00F622D5">
        <w:t>motion.div</w:t>
      </w:r>
      <w:proofErr w:type="spellEnd"/>
      <w:r w:rsidRPr="00F622D5">
        <w:t>&gt;</w:t>
      </w:r>
    </w:p>
    <w:p w14:paraId="6CE36292" w14:textId="77777777" w:rsidR="00F622D5" w:rsidRPr="00F622D5" w:rsidRDefault="00F622D5" w:rsidP="00F622D5">
      <w:pPr>
        <w:pStyle w:val="BodyText"/>
      </w:pPr>
      <w:r w:rsidRPr="00F622D5">
        <w:t>    );</w:t>
      </w:r>
    </w:p>
    <w:p w14:paraId="6A496AAE" w14:textId="77777777" w:rsidR="00F622D5" w:rsidRPr="00F622D5" w:rsidRDefault="00F622D5" w:rsidP="00F622D5">
      <w:pPr>
        <w:pStyle w:val="BodyText"/>
      </w:pPr>
      <w:r w:rsidRPr="00F622D5">
        <w:t>  }</w:t>
      </w:r>
    </w:p>
    <w:p w14:paraId="1D8E87EE" w14:textId="77777777" w:rsidR="00F622D5" w:rsidRPr="00F622D5" w:rsidRDefault="00F622D5" w:rsidP="00F622D5">
      <w:pPr>
        <w:pStyle w:val="BodyText"/>
      </w:pPr>
    </w:p>
    <w:p w14:paraId="00016C76" w14:textId="77777777" w:rsidR="00F622D5" w:rsidRPr="00F622D5" w:rsidRDefault="00F622D5" w:rsidP="00F622D5">
      <w:pPr>
        <w:pStyle w:val="BodyText"/>
      </w:pPr>
      <w:r w:rsidRPr="00F622D5">
        <w:t>  return (</w:t>
      </w:r>
    </w:p>
    <w:p w14:paraId="51AAAAC8" w14:textId="77777777" w:rsidR="00F622D5" w:rsidRPr="00F622D5" w:rsidRDefault="00F622D5" w:rsidP="00F622D5">
      <w:pPr>
        <w:pStyle w:val="BodyText"/>
      </w:pPr>
      <w:r w:rsidRPr="00F622D5">
        <w:t>    &lt;</w:t>
      </w:r>
      <w:proofErr w:type="spellStart"/>
      <w:r w:rsidRPr="00F622D5">
        <w:t>motion.div</w:t>
      </w:r>
      <w:proofErr w:type="spellEnd"/>
    </w:p>
    <w:p w14:paraId="1B66922D" w14:textId="77777777" w:rsidR="00F622D5" w:rsidRPr="00F622D5" w:rsidRDefault="00F622D5" w:rsidP="00F622D5">
      <w:pPr>
        <w:pStyle w:val="BodyText"/>
      </w:pPr>
      <w:r w:rsidRPr="00F622D5">
        <w:t>      initial={{ width: 60 }}</w:t>
      </w:r>
    </w:p>
    <w:p w14:paraId="49028FAE" w14:textId="77777777" w:rsidR="00F622D5" w:rsidRPr="00F622D5" w:rsidRDefault="00F622D5" w:rsidP="00F622D5">
      <w:pPr>
        <w:pStyle w:val="BodyText"/>
      </w:pPr>
      <w:r w:rsidRPr="00F622D5">
        <w:t>      animate={{ width: 280 }}</w:t>
      </w:r>
    </w:p>
    <w:p w14:paraId="024EDD0F" w14:textId="77777777" w:rsidR="00F622D5" w:rsidRPr="00F622D5" w:rsidRDefault="00F622D5" w:rsidP="00F622D5">
      <w:pPr>
        <w:pStyle w:val="BodyText"/>
      </w:pPr>
      <w:r w:rsidRPr="00F622D5">
        <w:t>      transition={{ duration: 0.3 }}</w:t>
      </w:r>
    </w:p>
    <w:p w14:paraId="26832992" w14:textId="77777777" w:rsidR="00F622D5" w:rsidRPr="00F622D5" w:rsidRDefault="00F622D5" w:rsidP="00F622D5">
      <w:pPr>
        <w:pStyle w:val="BodyText"/>
      </w:pPr>
      <w:r w:rsidRPr="00F622D5">
        <w:t xml:space="preserve">      </w:t>
      </w:r>
      <w:proofErr w:type="spellStart"/>
      <w:r w:rsidRPr="00F622D5">
        <w:t>className</w:t>
      </w:r>
      <w:proofErr w:type="spellEnd"/>
      <w:r w:rsidRPr="00F622D5">
        <w:t>={`</w:t>
      </w:r>
      <w:proofErr w:type="spellStart"/>
      <w:r w:rsidRPr="00F622D5">
        <w:t>bg</w:t>
      </w:r>
      <w:proofErr w:type="spellEnd"/>
      <w:r w:rsidRPr="00F622D5">
        <w:t>-card border-r h-screen sticky top-16 overflow-hidden ${</w:t>
      </w:r>
      <w:proofErr w:type="spellStart"/>
      <w:r w:rsidRPr="00F622D5">
        <w:t>className</w:t>
      </w:r>
      <w:proofErr w:type="spellEnd"/>
      <w:r w:rsidRPr="00F622D5">
        <w:t>}`}</w:t>
      </w:r>
    </w:p>
    <w:p w14:paraId="10DE8476" w14:textId="77777777" w:rsidR="00F622D5" w:rsidRPr="00F622D5" w:rsidRDefault="00F622D5" w:rsidP="00F622D5">
      <w:pPr>
        <w:pStyle w:val="BodyText"/>
      </w:pPr>
      <w:r w:rsidRPr="00F622D5">
        <w:t>    &gt;</w:t>
      </w:r>
    </w:p>
    <w:p w14:paraId="438C52BF" w14:textId="77777777" w:rsidR="00F622D5" w:rsidRPr="00F622D5" w:rsidRDefault="00F622D5" w:rsidP="00F622D5">
      <w:pPr>
        <w:pStyle w:val="BodyText"/>
      </w:pPr>
      <w:r w:rsidRPr="00F622D5">
        <w:t xml:space="preserve">      &lt;div </w:t>
      </w:r>
      <w:proofErr w:type="spellStart"/>
      <w:r w:rsidRPr="00F622D5">
        <w:t>className</w:t>
      </w:r>
      <w:proofErr w:type="spellEnd"/>
      <w:r w:rsidRPr="00F622D5">
        <w:t>="flex flex-col h-full"&gt;</w:t>
      </w:r>
    </w:p>
    <w:p w14:paraId="794F45D8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Header */</w:t>
      </w:r>
      <w:r w:rsidRPr="00F622D5">
        <w:t>}</w:t>
      </w:r>
    </w:p>
    <w:p w14:paraId="71377537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p-4 border-b"&gt;</w:t>
      </w:r>
    </w:p>
    <w:p w14:paraId="7798A1A8" w14:textId="77777777" w:rsidR="00F622D5" w:rsidRPr="00F622D5" w:rsidRDefault="00F622D5" w:rsidP="00F622D5">
      <w:pPr>
        <w:pStyle w:val="BodyText"/>
      </w:pPr>
      <w:r w:rsidRPr="00F622D5">
        <w:t xml:space="preserve">          &lt;div </w:t>
      </w:r>
      <w:proofErr w:type="spellStart"/>
      <w:r w:rsidRPr="00F622D5">
        <w:t>className</w:t>
      </w:r>
      <w:proofErr w:type="spellEnd"/>
      <w:r w:rsidRPr="00F622D5">
        <w:t>="flex items-center justify-between"&gt;</w:t>
      </w:r>
    </w:p>
    <w:p w14:paraId="357EB2C7" w14:textId="77777777" w:rsidR="00F622D5" w:rsidRPr="00F622D5" w:rsidRDefault="00F622D5" w:rsidP="00F622D5">
      <w:pPr>
        <w:pStyle w:val="BodyText"/>
      </w:pPr>
      <w:r w:rsidRPr="00F622D5">
        <w:t xml:space="preserve">            &lt;h2 </w:t>
      </w:r>
      <w:proofErr w:type="spellStart"/>
      <w:r w:rsidRPr="00F622D5">
        <w:t>className</w:t>
      </w:r>
      <w:proofErr w:type="spellEnd"/>
      <w:r w:rsidRPr="00F622D5">
        <w:t>="font-semibold text-</w:t>
      </w:r>
      <w:proofErr w:type="spellStart"/>
      <w:r w:rsidRPr="00F622D5">
        <w:t>sm</w:t>
      </w:r>
      <w:proofErr w:type="spellEnd"/>
      <w:r w:rsidRPr="00F622D5">
        <w:t xml:space="preserve"> flex items-center gap-2"&gt;</w:t>
      </w:r>
    </w:p>
    <w:p w14:paraId="589D42CD" w14:textId="77777777" w:rsidR="00F622D5" w:rsidRPr="00F622D5" w:rsidRDefault="00F622D5" w:rsidP="00F622D5">
      <w:pPr>
        <w:pStyle w:val="BodyText"/>
      </w:pPr>
      <w:r w:rsidRPr="00F622D5">
        <w:t xml:space="preserve">              &lt;History </w:t>
      </w:r>
      <w:proofErr w:type="spellStart"/>
      <w:r w:rsidRPr="00F622D5">
        <w:t>className</w:t>
      </w:r>
      <w:proofErr w:type="spellEnd"/>
      <w:r w:rsidRPr="00F622D5">
        <w:t>="h-4 w-4" /&gt;</w:t>
      </w:r>
    </w:p>
    <w:p w14:paraId="24188964" w14:textId="77777777" w:rsidR="00F622D5" w:rsidRPr="00F622D5" w:rsidRDefault="00F622D5" w:rsidP="00F622D5">
      <w:pPr>
        <w:pStyle w:val="BodyText"/>
      </w:pPr>
      <w:r w:rsidRPr="00F622D5">
        <w:t>              Recent Results</w:t>
      </w:r>
    </w:p>
    <w:p w14:paraId="5C5B8FC7" w14:textId="77777777" w:rsidR="00F622D5" w:rsidRPr="00F622D5" w:rsidRDefault="00F622D5" w:rsidP="00F622D5">
      <w:pPr>
        <w:pStyle w:val="BodyText"/>
      </w:pPr>
      <w:r w:rsidRPr="00F622D5">
        <w:t>            &lt;/h2&gt;</w:t>
      </w:r>
    </w:p>
    <w:p w14:paraId="3FA7A5F3" w14:textId="77777777" w:rsidR="00F622D5" w:rsidRPr="00F622D5" w:rsidRDefault="00F622D5" w:rsidP="00F622D5">
      <w:pPr>
        <w:pStyle w:val="BodyText"/>
      </w:pPr>
      <w:r w:rsidRPr="00F622D5">
        <w:t>            &lt;Button</w:t>
      </w:r>
    </w:p>
    <w:p w14:paraId="1D964142" w14:textId="77777777" w:rsidR="00F622D5" w:rsidRPr="00F622D5" w:rsidRDefault="00F622D5" w:rsidP="00F622D5">
      <w:pPr>
        <w:pStyle w:val="BodyText"/>
      </w:pPr>
      <w:r w:rsidRPr="00F622D5">
        <w:t>              variant="ghost"</w:t>
      </w:r>
    </w:p>
    <w:p w14:paraId="28523C9F" w14:textId="77777777" w:rsidR="00F622D5" w:rsidRPr="00F622D5" w:rsidRDefault="00F622D5" w:rsidP="00F622D5">
      <w:pPr>
        <w:pStyle w:val="BodyText"/>
      </w:pPr>
      <w:r w:rsidRPr="00F622D5">
        <w:t>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75EC69B7" w14:textId="77777777" w:rsidR="00F622D5" w:rsidRPr="00F622D5" w:rsidRDefault="00F622D5" w:rsidP="00F622D5">
      <w:pPr>
        <w:pStyle w:val="BodyText"/>
      </w:pPr>
      <w:r w:rsidRPr="00F622D5">
        <w:t xml:space="preserve">  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setIsCollapsed</w:t>
      </w:r>
      <w:proofErr w:type="spellEnd"/>
      <w:r w:rsidRPr="00F622D5">
        <w:t>(true)}</w:t>
      </w:r>
    </w:p>
    <w:p w14:paraId="09A0760A" w14:textId="77777777" w:rsidR="00F622D5" w:rsidRPr="00F622D5" w:rsidRDefault="00F622D5" w:rsidP="00F622D5">
      <w:pPr>
        <w:pStyle w:val="BodyText"/>
      </w:pPr>
      <w:r w:rsidRPr="00F622D5">
        <w:t xml:space="preserve">              </w:t>
      </w:r>
      <w:proofErr w:type="spellStart"/>
      <w:r w:rsidRPr="00F622D5">
        <w:t>className</w:t>
      </w:r>
      <w:proofErr w:type="spellEnd"/>
      <w:r w:rsidRPr="00F622D5">
        <w:t>="h-6 w-6 p-0"</w:t>
      </w:r>
    </w:p>
    <w:p w14:paraId="6BDD081D" w14:textId="77777777" w:rsidR="00F622D5" w:rsidRPr="00F622D5" w:rsidRDefault="00F622D5" w:rsidP="00F622D5">
      <w:pPr>
        <w:pStyle w:val="BodyText"/>
      </w:pPr>
      <w:r w:rsidRPr="00F622D5">
        <w:t>            &gt;</w:t>
      </w:r>
    </w:p>
    <w:p w14:paraId="198D405E" w14:textId="77777777" w:rsidR="00F622D5" w:rsidRPr="00F622D5" w:rsidRDefault="00F622D5" w:rsidP="00F622D5">
      <w:pPr>
        <w:pStyle w:val="BodyText"/>
      </w:pPr>
      <w:r w:rsidRPr="00F622D5">
        <w:lastRenderedPageBreak/>
        <w:t>              &lt;</w:t>
      </w:r>
      <w:proofErr w:type="spellStart"/>
      <w:r w:rsidRPr="00F622D5">
        <w:t>ChevronRight</w:t>
      </w:r>
      <w:proofErr w:type="spellEnd"/>
      <w:r w:rsidRPr="00F622D5">
        <w:t xml:space="preserve">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5AEB0521" w14:textId="77777777" w:rsidR="00F622D5" w:rsidRPr="00F622D5" w:rsidRDefault="00F622D5" w:rsidP="00F622D5">
      <w:pPr>
        <w:pStyle w:val="BodyText"/>
      </w:pPr>
      <w:r w:rsidRPr="00F622D5">
        <w:t>            &lt;/Button&gt;</w:t>
      </w:r>
    </w:p>
    <w:p w14:paraId="0530988F" w14:textId="77777777" w:rsidR="00F622D5" w:rsidRPr="00F622D5" w:rsidRDefault="00F622D5" w:rsidP="00F622D5">
      <w:pPr>
        <w:pStyle w:val="BodyText"/>
      </w:pPr>
      <w:r w:rsidRPr="00F622D5">
        <w:t>          &lt;/div&gt;</w:t>
      </w:r>
    </w:p>
    <w:p w14:paraId="34596A0F" w14:textId="77777777" w:rsidR="00F622D5" w:rsidRPr="00F622D5" w:rsidRDefault="00F622D5" w:rsidP="00F622D5">
      <w:pPr>
        <w:pStyle w:val="BodyText"/>
      </w:pPr>
      <w:r w:rsidRPr="00F622D5">
        <w:t xml:space="preserve">          &lt;p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text-muted-foreground mt-1"&gt;</w:t>
      </w:r>
    </w:p>
    <w:p w14:paraId="65469F8F" w14:textId="77777777" w:rsidR="00F622D5" w:rsidRPr="00F622D5" w:rsidRDefault="00F622D5" w:rsidP="00F622D5">
      <w:pPr>
        <w:pStyle w:val="BodyText"/>
      </w:pPr>
      <w:r w:rsidRPr="00F622D5">
        <w:t>            {</w:t>
      </w:r>
      <w:proofErr w:type="spellStart"/>
      <w:r w:rsidRPr="00F622D5">
        <w:t>analyses.length</w:t>
      </w:r>
      <w:proofErr w:type="spellEnd"/>
      <w:r w:rsidRPr="00F622D5">
        <w:t>} {</w:t>
      </w:r>
      <w:proofErr w:type="spellStart"/>
      <w:r w:rsidRPr="00F622D5">
        <w:t>analyses.length</w:t>
      </w:r>
      <w:proofErr w:type="spellEnd"/>
      <w:r w:rsidRPr="00F622D5">
        <w:t xml:space="preserve"> === 1 ? 'analysis' : 'analyses'}</w:t>
      </w:r>
    </w:p>
    <w:p w14:paraId="6164102E" w14:textId="77777777" w:rsidR="00F622D5" w:rsidRPr="00F622D5" w:rsidRDefault="00F622D5" w:rsidP="00F622D5">
      <w:pPr>
        <w:pStyle w:val="BodyText"/>
      </w:pPr>
      <w:r w:rsidRPr="00F622D5">
        <w:t>          &lt;/p&gt;</w:t>
      </w:r>
    </w:p>
    <w:p w14:paraId="56CDAFBE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2BDBEF9B" w14:textId="77777777" w:rsidR="00F622D5" w:rsidRPr="00F622D5" w:rsidRDefault="00F622D5" w:rsidP="00F622D5">
      <w:pPr>
        <w:pStyle w:val="BodyText"/>
      </w:pPr>
    </w:p>
    <w:p w14:paraId="2F83D025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Content */</w:t>
      </w:r>
      <w:r w:rsidRPr="00F622D5">
        <w:t>}</w:t>
      </w:r>
    </w:p>
    <w:p w14:paraId="6ED4F62D" w14:textId="77777777" w:rsidR="00F622D5" w:rsidRPr="00F622D5" w:rsidRDefault="00F622D5" w:rsidP="00F622D5">
      <w:pPr>
        <w:pStyle w:val="BodyText"/>
      </w:pPr>
      <w:r w:rsidRPr="00F622D5">
        <w:t xml:space="preserve">        &lt;div </w:t>
      </w:r>
      <w:proofErr w:type="spellStart"/>
      <w:r w:rsidRPr="00F622D5">
        <w:t>className</w:t>
      </w:r>
      <w:proofErr w:type="spellEnd"/>
      <w:r w:rsidRPr="00F622D5">
        <w:t>="flex-1 overflow-y-auto p-2"&gt;</w:t>
      </w:r>
    </w:p>
    <w:p w14:paraId="7AF51B46" w14:textId="77777777" w:rsidR="00F622D5" w:rsidRPr="00F622D5" w:rsidRDefault="00F622D5" w:rsidP="00F622D5">
      <w:pPr>
        <w:pStyle w:val="BodyText"/>
      </w:pPr>
      <w:r w:rsidRPr="00F622D5">
        <w:t>          &lt;</w:t>
      </w:r>
      <w:proofErr w:type="spellStart"/>
      <w:r w:rsidRPr="00F622D5">
        <w:t>AnimatePresence</w:t>
      </w:r>
      <w:proofErr w:type="spellEnd"/>
      <w:r w:rsidRPr="00F622D5">
        <w:t>&gt;</w:t>
      </w:r>
    </w:p>
    <w:p w14:paraId="2824413F" w14:textId="77777777" w:rsidR="00F622D5" w:rsidRPr="00F622D5" w:rsidRDefault="00F622D5" w:rsidP="00F622D5">
      <w:pPr>
        <w:pStyle w:val="BodyText"/>
      </w:pPr>
      <w:r w:rsidRPr="00F622D5">
        <w:t>            {</w:t>
      </w:r>
      <w:proofErr w:type="spellStart"/>
      <w:r w:rsidRPr="00F622D5">
        <w:t>analyses.length</w:t>
      </w:r>
      <w:proofErr w:type="spellEnd"/>
      <w:r w:rsidRPr="00F622D5">
        <w:t xml:space="preserve"> === 0 ? (</w:t>
      </w:r>
    </w:p>
    <w:p w14:paraId="11E7C842" w14:textId="77777777" w:rsidR="00F622D5" w:rsidRPr="00F622D5" w:rsidRDefault="00F622D5" w:rsidP="00F622D5">
      <w:pPr>
        <w:pStyle w:val="BodyText"/>
      </w:pPr>
      <w:r w:rsidRPr="00F622D5">
        <w:t>              &lt;</w:t>
      </w:r>
      <w:proofErr w:type="spellStart"/>
      <w:r w:rsidRPr="00F622D5">
        <w:t>motion.div</w:t>
      </w:r>
      <w:proofErr w:type="spellEnd"/>
    </w:p>
    <w:p w14:paraId="03FA5290" w14:textId="77777777" w:rsidR="00F622D5" w:rsidRPr="00F622D5" w:rsidRDefault="00F622D5" w:rsidP="00F622D5">
      <w:pPr>
        <w:pStyle w:val="BodyText"/>
      </w:pPr>
      <w:r w:rsidRPr="00F622D5">
        <w:t>                initial={{ opacity: 0, y: 20 }}</w:t>
      </w:r>
    </w:p>
    <w:p w14:paraId="353E15D6" w14:textId="77777777" w:rsidR="00F622D5" w:rsidRPr="00F622D5" w:rsidRDefault="00F622D5" w:rsidP="00F622D5">
      <w:pPr>
        <w:pStyle w:val="BodyText"/>
      </w:pPr>
      <w:r w:rsidRPr="00F622D5">
        <w:t>                animate={{ opacity: 1, y: 0 }}</w:t>
      </w:r>
    </w:p>
    <w:p w14:paraId="29D87D13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className</w:t>
      </w:r>
      <w:proofErr w:type="spellEnd"/>
      <w:r w:rsidRPr="00F622D5">
        <w:t>="text-center py-8 px-4"</w:t>
      </w:r>
    </w:p>
    <w:p w14:paraId="7142FC92" w14:textId="77777777" w:rsidR="00F622D5" w:rsidRPr="00F622D5" w:rsidRDefault="00F622D5" w:rsidP="00F622D5">
      <w:pPr>
        <w:pStyle w:val="BodyText"/>
      </w:pPr>
      <w:r w:rsidRPr="00F622D5">
        <w:t>              &gt;</w:t>
      </w:r>
    </w:p>
    <w:p w14:paraId="31E04F7F" w14:textId="77777777" w:rsidR="00F622D5" w:rsidRPr="00F622D5" w:rsidRDefault="00F622D5" w:rsidP="00F622D5">
      <w:pPr>
        <w:pStyle w:val="BodyText"/>
      </w:pPr>
      <w:r w:rsidRPr="00F622D5">
        <w:t xml:space="preserve">                &lt;History </w:t>
      </w:r>
      <w:proofErr w:type="spellStart"/>
      <w:r w:rsidRPr="00F622D5">
        <w:t>className</w:t>
      </w:r>
      <w:proofErr w:type="spellEnd"/>
      <w:r w:rsidRPr="00F622D5">
        <w:t>="h-8 w-8 text-muted-foreground mx-auto mb-3" /&gt;</w:t>
      </w:r>
    </w:p>
    <w:p w14:paraId="055688B1" w14:textId="77777777" w:rsidR="00F622D5" w:rsidRPr="00F622D5" w:rsidRDefault="00F622D5" w:rsidP="00F622D5">
      <w:pPr>
        <w:pStyle w:val="BodyText"/>
      </w:pPr>
      <w:r w:rsidRPr="00F622D5">
        <w:t xml:space="preserve">                &lt;p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sm</w:t>
      </w:r>
      <w:proofErr w:type="spellEnd"/>
      <w:r w:rsidRPr="00F622D5">
        <w:t xml:space="preserve"> text-muted-foreground mb-2"&gt;No recent analyses&lt;/p&gt;</w:t>
      </w:r>
    </w:p>
    <w:p w14:paraId="63C6A1B3" w14:textId="77777777" w:rsidR="00F622D5" w:rsidRPr="00F622D5" w:rsidRDefault="00F622D5" w:rsidP="00F622D5">
      <w:pPr>
        <w:pStyle w:val="BodyText"/>
      </w:pPr>
      <w:r w:rsidRPr="00F622D5">
        <w:t xml:space="preserve">                &lt;p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text-muted-foreground"&gt;</w:t>
      </w:r>
    </w:p>
    <w:p w14:paraId="56364118" w14:textId="77777777" w:rsidR="00F622D5" w:rsidRPr="00F622D5" w:rsidRDefault="00F622D5" w:rsidP="00F622D5">
      <w:pPr>
        <w:pStyle w:val="BodyText"/>
      </w:pPr>
      <w:r w:rsidRPr="00F622D5">
        <w:t>                  Upload and analyze files to see results here</w:t>
      </w:r>
    </w:p>
    <w:p w14:paraId="7A6C133A" w14:textId="77777777" w:rsidR="00F622D5" w:rsidRPr="00F622D5" w:rsidRDefault="00F622D5" w:rsidP="00F622D5">
      <w:pPr>
        <w:pStyle w:val="BodyText"/>
      </w:pPr>
      <w:r w:rsidRPr="00F622D5">
        <w:t>                &lt;/p&gt;</w:t>
      </w:r>
    </w:p>
    <w:p w14:paraId="1F2A8C49" w14:textId="77777777" w:rsidR="00F622D5" w:rsidRPr="00F622D5" w:rsidRDefault="00F622D5" w:rsidP="00F622D5">
      <w:pPr>
        <w:pStyle w:val="BodyText"/>
      </w:pPr>
      <w:r w:rsidRPr="00F622D5">
        <w:t>              &lt;/</w:t>
      </w:r>
      <w:proofErr w:type="spellStart"/>
      <w:r w:rsidRPr="00F622D5">
        <w:t>motion.div</w:t>
      </w:r>
      <w:proofErr w:type="spellEnd"/>
      <w:r w:rsidRPr="00F622D5">
        <w:t>&gt;</w:t>
      </w:r>
    </w:p>
    <w:p w14:paraId="3E549BDE" w14:textId="77777777" w:rsidR="00F622D5" w:rsidRPr="00F622D5" w:rsidRDefault="00F622D5" w:rsidP="00F622D5">
      <w:pPr>
        <w:pStyle w:val="BodyText"/>
      </w:pPr>
      <w:r w:rsidRPr="00F622D5">
        <w:t>            ) : (</w:t>
      </w:r>
    </w:p>
    <w:p w14:paraId="4EEC7B33" w14:textId="77777777" w:rsidR="00F622D5" w:rsidRPr="00F622D5" w:rsidRDefault="00F622D5" w:rsidP="00F622D5">
      <w:pPr>
        <w:pStyle w:val="BodyText"/>
      </w:pPr>
      <w:r w:rsidRPr="00F622D5">
        <w:t xml:space="preserve">              &lt;div </w:t>
      </w:r>
      <w:proofErr w:type="spellStart"/>
      <w:r w:rsidRPr="00F622D5">
        <w:t>className</w:t>
      </w:r>
      <w:proofErr w:type="spellEnd"/>
      <w:r w:rsidRPr="00F622D5">
        <w:t>="space-y-2"&gt;</w:t>
      </w:r>
    </w:p>
    <w:p w14:paraId="613F2E6A" w14:textId="77777777" w:rsidR="00F622D5" w:rsidRPr="00F622D5" w:rsidRDefault="00F622D5" w:rsidP="00F622D5">
      <w:pPr>
        <w:pStyle w:val="BodyText"/>
      </w:pPr>
      <w:r w:rsidRPr="00F622D5">
        <w:t>                {</w:t>
      </w:r>
      <w:proofErr w:type="spellStart"/>
      <w:r w:rsidRPr="00F622D5">
        <w:t>analyses.map</w:t>
      </w:r>
      <w:proofErr w:type="spellEnd"/>
      <w:r w:rsidRPr="00F622D5">
        <w:t>((analysis, index) =&gt; {</w:t>
      </w:r>
    </w:p>
    <w:p w14:paraId="4FE47F02" w14:textId="77777777" w:rsidR="00F622D5" w:rsidRPr="00F622D5" w:rsidRDefault="00F622D5" w:rsidP="00F622D5">
      <w:pPr>
        <w:pStyle w:val="BodyText"/>
      </w:pPr>
      <w:r w:rsidRPr="00F622D5">
        <w:t xml:space="preserve">                  const </w:t>
      </w:r>
      <w:proofErr w:type="spellStart"/>
      <w:r w:rsidRPr="00F622D5">
        <w:t>ConfidenceIcon</w:t>
      </w:r>
      <w:proofErr w:type="spellEnd"/>
      <w:r w:rsidRPr="00F622D5">
        <w:t xml:space="preserve"> = </w:t>
      </w:r>
      <w:proofErr w:type="spellStart"/>
      <w:r w:rsidRPr="00F622D5">
        <w:t>getConfidenceIcon</w:t>
      </w:r>
      <w:proofErr w:type="spellEnd"/>
      <w:r w:rsidRPr="00F622D5">
        <w:t>(</w:t>
      </w:r>
      <w:proofErr w:type="spellStart"/>
      <w:r w:rsidRPr="00F622D5">
        <w:t>analysis.confidence</w:t>
      </w:r>
      <w:proofErr w:type="spellEnd"/>
      <w:r w:rsidRPr="00F622D5">
        <w:t>);</w:t>
      </w:r>
    </w:p>
    <w:p w14:paraId="0BE95C27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</w:t>
      </w:r>
    </w:p>
    <w:p w14:paraId="1280F147" w14:textId="77777777" w:rsidR="00F622D5" w:rsidRPr="00F622D5" w:rsidRDefault="00F622D5" w:rsidP="00F622D5">
      <w:pPr>
        <w:pStyle w:val="BodyText"/>
      </w:pPr>
      <w:r w:rsidRPr="00F622D5">
        <w:t>                  return (</w:t>
      </w:r>
    </w:p>
    <w:p w14:paraId="77B4F19A" w14:textId="77777777" w:rsidR="00F622D5" w:rsidRPr="00F622D5" w:rsidRDefault="00F622D5" w:rsidP="00F622D5">
      <w:pPr>
        <w:pStyle w:val="BodyText"/>
      </w:pPr>
      <w:r w:rsidRPr="00F622D5">
        <w:t>                    &lt;</w:t>
      </w:r>
      <w:proofErr w:type="spellStart"/>
      <w:r w:rsidRPr="00F622D5">
        <w:t>motion.div</w:t>
      </w:r>
      <w:proofErr w:type="spellEnd"/>
    </w:p>
    <w:p w14:paraId="73A5A5B7" w14:textId="77777777" w:rsidR="00F622D5" w:rsidRPr="00F622D5" w:rsidRDefault="00F622D5" w:rsidP="00F622D5">
      <w:pPr>
        <w:pStyle w:val="BodyText"/>
      </w:pPr>
      <w:r w:rsidRPr="00F622D5">
        <w:t>                      key={analysis.id}</w:t>
      </w:r>
    </w:p>
    <w:p w14:paraId="34D35897" w14:textId="77777777" w:rsidR="00F622D5" w:rsidRPr="00F622D5" w:rsidRDefault="00F622D5" w:rsidP="00F622D5">
      <w:pPr>
        <w:pStyle w:val="BodyText"/>
      </w:pPr>
      <w:r w:rsidRPr="00F622D5">
        <w:t>                      initial={{ opacity: 0, x: -20 }}</w:t>
      </w:r>
    </w:p>
    <w:p w14:paraId="2AFA5D1E" w14:textId="77777777" w:rsidR="00F622D5" w:rsidRPr="00F622D5" w:rsidRDefault="00F622D5" w:rsidP="00F622D5">
      <w:pPr>
        <w:pStyle w:val="BodyText"/>
      </w:pPr>
      <w:r w:rsidRPr="00F622D5">
        <w:t>                      animate={{ opacity: 1, x: 0 }}</w:t>
      </w:r>
    </w:p>
    <w:p w14:paraId="61D30D94" w14:textId="77777777" w:rsidR="00F622D5" w:rsidRPr="00F622D5" w:rsidRDefault="00F622D5" w:rsidP="00F622D5">
      <w:pPr>
        <w:pStyle w:val="BodyText"/>
      </w:pPr>
      <w:r w:rsidRPr="00F622D5">
        <w:t>                      transition={{ delay: index * 0.1 }}</w:t>
      </w:r>
    </w:p>
    <w:p w14:paraId="78BCE41E" w14:textId="77777777" w:rsidR="00F622D5" w:rsidRPr="00F622D5" w:rsidRDefault="00F622D5" w:rsidP="00F622D5">
      <w:pPr>
        <w:pStyle w:val="BodyText"/>
      </w:pPr>
      <w:r w:rsidRPr="00F622D5">
        <w:t>                    &gt;</w:t>
      </w:r>
    </w:p>
    <w:p w14:paraId="01884EAF" w14:textId="77777777" w:rsidR="00F622D5" w:rsidRPr="00F622D5" w:rsidRDefault="00F622D5" w:rsidP="00F622D5">
      <w:pPr>
        <w:pStyle w:val="BodyText"/>
      </w:pPr>
      <w:r w:rsidRPr="00F622D5">
        <w:t>                      &lt;Card</w:t>
      </w:r>
    </w:p>
    <w:p w14:paraId="653F45BF" w14:textId="77777777" w:rsidR="00F622D5" w:rsidRPr="00F622D5" w:rsidRDefault="00F622D5" w:rsidP="00F622D5">
      <w:pPr>
        <w:pStyle w:val="BodyText"/>
      </w:pPr>
      <w:r w:rsidRPr="00F622D5">
        <w:t xml:space="preserve">                        </w:t>
      </w:r>
      <w:proofErr w:type="spellStart"/>
      <w:r w:rsidRPr="00F622D5">
        <w:t>className</w:t>
      </w:r>
      <w:proofErr w:type="spellEnd"/>
      <w:r w:rsidRPr="00F622D5">
        <w:t xml:space="preserve">="cursor-pointer </w:t>
      </w:r>
      <w:proofErr w:type="spellStart"/>
      <w:r w:rsidRPr="00F622D5">
        <w:t>hover:bg-accent</w:t>
      </w:r>
      <w:proofErr w:type="spellEnd"/>
      <w:r w:rsidRPr="00F622D5">
        <w:t>/50 transition-colors group"</w:t>
      </w:r>
    </w:p>
    <w:p w14:paraId="476396BD" w14:textId="77777777" w:rsidR="00F622D5" w:rsidRPr="00F622D5" w:rsidRDefault="00F622D5" w:rsidP="00F622D5">
      <w:pPr>
        <w:pStyle w:val="BodyText"/>
      </w:pPr>
      <w:r w:rsidRPr="00F622D5">
        <w:t xml:space="preserve">                        </w:t>
      </w:r>
      <w:proofErr w:type="spellStart"/>
      <w:r w:rsidRPr="00F622D5">
        <w:t>onClick</w:t>
      </w:r>
      <w:proofErr w:type="spellEnd"/>
      <w:r w:rsidRPr="00F622D5">
        <w:t xml:space="preserve">={() =&gt; </w:t>
      </w:r>
      <w:proofErr w:type="spellStart"/>
      <w:r w:rsidRPr="00F622D5">
        <w:t>onAnalysisSelect</w:t>
      </w:r>
      <w:proofErr w:type="spellEnd"/>
      <w:r w:rsidRPr="00F622D5">
        <w:t>?.(analysis.id)}</w:t>
      </w:r>
    </w:p>
    <w:p w14:paraId="529ABA9C" w14:textId="77777777" w:rsidR="00F622D5" w:rsidRPr="00F622D5" w:rsidRDefault="00F622D5" w:rsidP="00F622D5">
      <w:pPr>
        <w:pStyle w:val="BodyText"/>
      </w:pPr>
      <w:r w:rsidRPr="00F622D5">
        <w:t>                      &gt;</w:t>
      </w:r>
    </w:p>
    <w:p w14:paraId="14F5C65F" w14:textId="77777777" w:rsidR="00F622D5" w:rsidRPr="00F622D5" w:rsidRDefault="00F622D5" w:rsidP="00F622D5">
      <w:pPr>
        <w:pStyle w:val="BodyText"/>
      </w:pPr>
      <w:r w:rsidRPr="00F622D5">
        <w:t>                        &lt;</w:t>
      </w:r>
      <w:proofErr w:type="spellStart"/>
      <w:r w:rsidRPr="00F622D5">
        <w:t>CardContent</w:t>
      </w:r>
      <w:proofErr w:type="spellEnd"/>
      <w:r w:rsidRPr="00F622D5">
        <w:t xml:space="preserve"> </w:t>
      </w:r>
      <w:proofErr w:type="spellStart"/>
      <w:r w:rsidRPr="00F622D5">
        <w:t>className</w:t>
      </w:r>
      <w:proofErr w:type="spellEnd"/>
      <w:r w:rsidRPr="00F622D5">
        <w:t>="p-3"&gt;</w:t>
      </w:r>
    </w:p>
    <w:p w14:paraId="33C7D9DE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&lt;div </w:t>
      </w:r>
      <w:proofErr w:type="spellStart"/>
      <w:r w:rsidRPr="00F622D5">
        <w:t>className</w:t>
      </w:r>
      <w:proofErr w:type="spellEnd"/>
      <w:r w:rsidRPr="00F622D5">
        <w:t>="flex items-start gap-2"&gt;</w:t>
      </w:r>
    </w:p>
    <w:p w14:paraId="14FDEBB3" w14:textId="77777777" w:rsidR="00F622D5" w:rsidRPr="00F622D5" w:rsidRDefault="00F622D5" w:rsidP="00F622D5">
      <w:pPr>
        <w:pStyle w:val="BodyText"/>
      </w:pPr>
      <w:r w:rsidRPr="00F622D5">
        <w:t>                            {</w:t>
      </w:r>
      <w:r w:rsidRPr="00F622D5">
        <w:rPr>
          <w:i/>
          <w:iCs/>
        </w:rPr>
        <w:t>/* File Preview/Icon */</w:t>
      </w:r>
      <w:r w:rsidRPr="00F622D5">
        <w:t>}</w:t>
      </w:r>
    </w:p>
    <w:p w14:paraId="6C47E188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&lt;div </w:t>
      </w:r>
      <w:proofErr w:type="spellStart"/>
      <w:r w:rsidRPr="00F622D5">
        <w:t>className</w:t>
      </w:r>
      <w:proofErr w:type="spellEnd"/>
      <w:r w:rsidRPr="00F622D5">
        <w:t xml:space="preserve">="w-10 h-10 rounded </w:t>
      </w:r>
      <w:proofErr w:type="spellStart"/>
      <w:r w:rsidRPr="00F622D5">
        <w:t>bg</w:t>
      </w:r>
      <w:proofErr w:type="spellEnd"/>
      <w:r w:rsidRPr="00F622D5">
        <w:t>-muted flex items-center justify-center flex-shrink-0"&gt;</w:t>
      </w:r>
    </w:p>
    <w:p w14:paraId="1CA3FE64" w14:textId="77777777" w:rsidR="00F622D5" w:rsidRPr="00F622D5" w:rsidRDefault="00F622D5" w:rsidP="00F622D5">
      <w:pPr>
        <w:pStyle w:val="BodyText"/>
      </w:pPr>
      <w:r w:rsidRPr="00F622D5">
        <w:t>                              {</w:t>
      </w:r>
      <w:proofErr w:type="spellStart"/>
      <w:r w:rsidRPr="00F622D5">
        <w:t>analysis.thumbnailBlob</w:t>
      </w:r>
      <w:proofErr w:type="spellEnd"/>
      <w:r w:rsidRPr="00F622D5">
        <w:t xml:space="preserve"> ? (</w:t>
      </w:r>
    </w:p>
    <w:p w14:paraId="5A631007" w14:textId="77777777" w:rsidR="00F622D5" w:rsidRPr="00F622D5" w:rsidRDefault="00F622D5" w:rsidP="00F622D5">
      <w:pPr>
        <w:pStyle w:val="BodyText"/>
      </w:pPr>
      <w:r w:rsidRPr="00F622D5">
        <w:t>                                &lt;img</w:t>
      </w:r>
    </w:p>
    <w:p w14:paraId="256AC43F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  </w:t>
      </w:r>
      <w:proofErr w:type="spellStart"/>
      <w:r w:rsidRPr="00F622D5">
        <w:t>src</w:t>
      </w:r>
      <w:proofErr w:type="spellEnd"/>
      <w:r w:rsidRPr="00F622D5">
        <w:t>={</w:t>
      </w:r>
      <w:proofErr w:type="spellStart"/>
      <w:r w:rsidRPr="00F622D5">
        <w:t>analysis.thumbnailBlob</w:t>
      </w:r>
      <w:proofErr w:type="spellEnd"/>
      <w:r w:rsidRPr="00F622D5">
        <w:t>}</w:t>
      </w:r>
    </w:p>
    <w:p w14:paraId="0BF7675A" w14:textId="77777777" w:rsidR="00F622D5" w:rsidRPr="00F622D5" w:rsidRDefault="00F622D5" w:rsidP="00F622D5">
      <w:pPr>
        <w:pStyle w:val="BodyText"/>
      </w:pPr>
      <w:r w:rsidRPr="00F622D5">
        <w:t>                                  alt={</w:t>
      </w:r>
      <w:proofErr w:type="spellStart"/>
      <w:r w:rsidRPr="00F622D5">
        <w:t>analysis.filename</w:t>
      </w:r>
      <w:proofErr w:type="spellEnd"/>
      <w:r w:rsidRPr="00F622D5">
        <w:t>}</w:t>
      </w:r>
    </w:p>
    <w:p w14:paraId="2D449F98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  </w:t>
      </w:r>
      <w:proofErr w:type="spellStart"/>
      <w:r w:rsidRPr="00F622D5">
        <w:t>className</w:t>
      </w:r>
      <w:proofErr w:type="spellEnd"/>
      <w:r w:rsidRPr="00F622D5">
        <w:t>="w-full h-full object-cover rounded"</w:t>
      </w:r>
    </w:p>
    <w:p w14:paraId="3CAB5107" w14:textId="77777777" w:rsidR="00F622D5" w:rsidRPr="00F622D5" w:rsidRDefault="00F622D5" w:rsidP="00F622D5">
      <w:pPr>
        <w:pStyle w:val="BodyText"/>
      </w:pPr>
      <w:r w:rsidRPr="00F622D5">
        <w:t>                                /&gt;</w:t>
      </w:r>
    </w:p>
    <w:p w14:paraId="135045F9" w14:textId="77777777" w:rsidR="00F622D5" w:rsidRPr="00F622D5" w:rsidRDefault="00F622D5" w:rsidP="00F622D5">
      <w:pPr>
        <w:pStyle w:val="BodyText"/>
      </w:pPr>
      <w:r w:rsidRPr="00F622D5">
        <w:t>                              ) : (</w:t>
      </w:r>
    </w:p>
    <w:p w14:paraId="09991F6D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&lt;span </w:t>
      </w:r>
      <w:proofErr w:type="spellStart"/>
      <w:r w:rsidRPr="00F622D5">
        <w:t>className</w:t>
      </w:r>
      <w:proofErr w:type="spellEnd"/>
      <w:r w:rsidRPr="00F622D5">
        <w:t>="text-lg"&gt;{</w:t>
      </w:r>
      <w:proofErr w:type="spellStart"/>
      <w:r w:rsidRPr="00F622D5">
        <w:t>getFileIcon</w:t>
      </w:r>
      <w:proofErr w:type="spellEnd"/>
      <w:r w:rsidRPr="00F622D5">
        <w:t>(</w:t>
      </w:r>
      <w:proofErr w:type="spellStart"/>
      <w:r w:rsidRPr="00F622D5">
        <w:t>analysis.fileType</w:t>
      </w:r>
      <w:proofErr w:type="spellEnd"/>
      <w:r w:rsidRPr="00F622D5">
        <w:t>)}&lt;/span&gt;</w:t>
      </w:r>
    </w:p>
    <w:p w14:paraId="52575464" w14:textId="77777777" w:rsidR="00F622D5" w:rsidRPr="00F622D5" w:rsidRDefault="00F622D5" w:rsidP="00F622D5">
      <w:pPr>
        <w:pStyle w:val="BodyText"/>
      </w:pPr>
      <w:r w:rsidRPr="00F622D5">
        <w:t>                              )}</w:t>
      </w:r>
    </w:p>
    <w:p w14:paraId="7B4D5837" w14:textId="77777777" w:rsidR="00F622D5" w:rsidRPr="00F622D5" w:rsidRDefault="00F622D5" w:rsidP="00F622D5">
      <w:pPr>
        <w:pStyle w:val="BodyText"/>
      </w:pPr>
      <w:r w:rsidRPr="00F622D5">
        <w:t>                            &lt;/div&gt;</w:t>
      </w:r>
    </w:p>
    <w:p w14:paraId="613E38A7" w14:textId="77777777" w:rsidR="00F622D5" w:rsidRPr="00F622D5" w:rsidRDefault="00F622D5" w:rsidP="00F622D5">
      <w:pPr>
        <w:pStyle w:val="BodyText"/>
      </w:pPr>
    </w:p>
    <w:p w14:paraId="2B10567B" w14:textId="77777777" w:rsidR="00F622D5" w:rsidRPr="00F622D5" w:rsidRDefault="00F622D5" w:rsidP="00F622D5">
      <w:pPr>
        <w:pStyle w:val="BodyText"/>
      </w:pPr>
      <w:r w:rsidRPr="00F622D5">
        <w:lastRenderedPageBreak/>
        <w:t>                            {</w:t>
      </w:r>
      <w:r w:rsidRPr="00F622D5">
        <w:rPr>
          <w:i/>
          <w:iCs/>
        </w:rPr>
        <w:t>/* Content */</w:t>
      </w:r>
      <w:r w:rsidRPr="00F622D5">
        <w:t>}</w:t>
      </w:r>
    </w:p>
    <w:p w14:paraId="2CD2712B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&lt;div </w:t>
      </w:r>
      <w:proofErr w:type="spellStart"/>
      <w:r w:rsidRPr="00F622D5">
        <w:t>className</w:t>
      </w:r>
      <w:proofErr w:type="spellEnd"/>
      <w:r w:rsidRPr="00F622D5">
        <w:t>="flex-1 min-w-0"&gt;</w:t>
      </w:r>
    </w:p>
    <w:p w14:paraId="204C5936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&lt;div </w:t>
      </w:r>
      <w:proofErr w:type="spellStart"/>
      <w:r w:rsidRPr="00F622D5">
        <w:t>className</w:t>
      </w:r>
      <w:proofErr w:type="spellEnd"/>
      <w:r w:rsidRPr="00F622D5">
        <w:t>="flex items-start justify-between gap-1"&gt;</w:t>
      </w:r>
    </w:p>
    <w:p w14:paraId="2C07373F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&lt;h4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font-medium truncate" title={</w:t>
      </w:r>
      <w:proofErr w:type="spellStart"/>
      <w:r w:rsidRPr="00F622D5">
        <w:t>analysis.filename</w:t>
      </w:r>
      <w:proofErr w:type="spellEnd"/>
      <w:r w:rsidRPr="00F622D5">
        <w:t>}&gt;</w:t>
      </w:r>
    </w:p>
    <w:p w14:paraId="2BDF426E" w14:textId="77777777" w:rsidR="00F622D5" w:rsidRPr="00F622D5" w:rsidRDefault="00F622D5" w:rsidP="00F622D5">
      <w:pPr>
        <w:pStyle w:val="BodyText"/>
      </w:pPr>
      <w:r w:rsidRPr="00F622D5">
        <w:t>                                  {</w:t>
      </w:r>
      <w:proofErr w:type="spellStart"/>
      <w:r w:rsidRPr="00F622D5">
        <w:t>analysis.filename</w:t>
      </w:r>
      <w:proofErr w:type="spellEnd"/>
      <w:r w:rsidRPr="00F622D5">
        <w:t>}</w:t>
      </w:r>
    </w:p>
    <w:p w14:paraId="2F0447EF" w14:textId="77777777" w:rsidR="00F622D5" w:rsidRPr="00F622D5" w:rsidRDefault="00F622D5" w:rsidP="00F622D5">
      <w:pPr>
        <w:pStyle w:val="BodyText"/>
      </w:pPr>
      <w:r w:rsidRPr="00F622D5">
        <w:t>                                &lt;/h4&gt;</w:t>
      </w:r>
    </w:p>
    <w:p w14:paraId="52486AB9" w14:textId="77777777" w:rsidR="00F622D5" w:rsidRPr="00F622D5" w:rsidRDefault="00F622D5" w:rsidP="00F622D5">
      <w:pPr>
        <w:pStyle w:val="BodyText"/>
      </w:pPr>
      <w:r w:rsidRPr="00F622D5">
        <w:t>                                &lt;Badge</w:t>
      </w:r>
    </w:p>
    <w:p w14:paraId="3F331F50" w14:textId="77777777" w:rsidR="00F622D5" w:rsidRPr="00F622D5" w:rsidRDefault="00F622D5" w:rsidP="00F622D5">
      <w:pPr>
        <w:pStyle w:val="BodyText"/>
      </w:pPr>
      <w:r w:rsidRPr="00F622D5">
        <w:t>                                  variant="secondary"</w:t>
      </w:r>
    </w:p>
    <w:p w14:paraId="27450D51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  </w:t>
      </w:r>
      <w:proofErr w:type="spellStart"/>
      <w:r w:rsidRPr="00F622D5">
        <w:t>className</w:t>
      </w:r>
      <w:proofErr w:type="spellEnd"/>
      <w:r w:rsidRPr="00F622D5">
        <w:t>={`text-</w:t>
      </w:r>
      <w:proofErr w:type="spellStart"/>
      <w:r w:rsidRPr="00F622D5">
        <w:t>xs</w:t>
      </w:r>
      <w:proofErr w:type="spellEnd"/>
      <w:r w:rsidRPr="00F622D5">
        <w:t xml:space="preserve"> px-1 py-0 ${</w:t>
      </w:r>
      <w:proofErr w:type="spellStart"/>
      <w:r w:rsidRPr="00F622D5">
        <w:t>getConfidenceColor</w:t>
      </w:r>
      <w:proofErr w:type="spellEnd"/>
      <w:r w:rsidRPr="00F622D5">
        <w:t>(</w:t>
      </w:r>
      <w:proofErr w:type="spellStart"/>
      <w:r w:rsidRPr="00F622D5">
        <w:t>analysis.confidence</w:t>
      </w:r>
      <w:proofErr w:type="spellEnd"/>
      <w:r w:rsidRPr="00F622D5">
        <w:t>)}`}</w:t>
      </w:r>
    </w:p>
    <w:p w14:paraId="1F1C9A52" w14:textId="77777777" w:rsidR="00F622D5" w:rsidRPr="00F622D5" w:rsidRDefault="00F622D5" w:rsidP="00F622D5">
      <w:pPr>
        <w:pStyle w:val="BodyText"/>
      </w:pPr>
      <w:r w:rsidRPr="00F622D5">
        <w:t>                                &gt;</w:t>
      </w:r>
    </w:p>
    <w:p w14:paraId="2758F09E" w14:textId="77777777" w:rsidR="00F622D5" w:rsidRPr="00F622D5" w:rsidRDefault="00F622D5" w:rsidP="00F622D5">
      <w:pPr>
        <w:pStyle w:val="BodyText"/>
      </w:pPr>
      <w:r w:rsidRPr="00F622D5">
        <w:t>                                  {</w:t>
      </w:r>
      <w:proofErr w:type="spellStart"/>
      <w:r w:rsidRPr="00F622D5">
        <w:t>analysis.confidence</w:t>
      </w:r>
      <w:proofErr w:type="spellEnd"/>
      <w:r w:rsidRPr="00F622D5">
        <w:t xml:space="preserve"> &gt; 1 ? </w:t>
      </w:r>
      <w:proofErr w:type="spellStart"/>
      <w:r w:rsidRPr="00F622D5">
        <w:t>Math.round</w:t>
      </w:r>
      <w:proofErr w:type="spellEnd"/>
      <w:r w:rsidRPr="00F622D5">
        <w:t>(</w:t>
      </w:r>
      <w:proofErr w:type="spellStart"/>
      <w:r w:rsidRPr="00F622D5">
        <w:t>analysis.confidence</w:t>
      </w:r>
      <w:proofErr w:type="spellEnd"/>
      <w:r w:rsidRPr="00F622D5">
        <w:t xml:space="preserve">) : </w:t>
      </w:r>
      <w:proofErr w:type="spellStart"/>
      <w:r w:rsidRPr="00F622D5">
        <w:t>Math.round</w:t>
      </w:r>
      <w:proofErr w:type="spellEnd"/>
      <w:r w:rsidRPr="00F622D5">
        <w:t>(</w:t>
      </w:r>
      <w:proofErr w:type="spellStart"/>
      <w:r w:rsidRPr="00F622D5">
        <w:t>analysis.confidence</w:t>
      </w:r>
      <w:proofErr w:type="spellEnd"/>
      <w:r w:rsidRPr="00F622D5">
        <w:t xml:space="preserve"> * 100)}%</w:t>
      </w:r>
    </w:p>
    <w:p w14:paraId="1A13930D" w14:textId="77777777" w:rsidR="00F622D5" w:rsidRPr="00F622D5" w:rsidRDefault="00F622D5" w:rsidP="00F622D5">
      <w:pPr>
        <w:pStyle w:val="BodyText"/>
      </w:pPr>
      <w:r w:rsidRPr="00F622D5">
        <w:t>                                &lt;/Badge&gt;</w:t>
      </w:r>
    </w:p>
    <w:p w14:paraId="7BFD0F4B" w14:textId="77777777" w:rsidR="00F622D5" w:rsidRPr="00F622D5" w:rsidRDefault="00F622D5" w:rsidP="00F622D5">
      <w:pPr>
        <w:pStyle w:val="BodyText"/>
      </w:pPr>
      <w:r w:rsidRPr="00F622D5">
        <w:t>                              &lt;/div&gt;</w:t>
      </w:r>
    </w:p>
    <w:p w14:paraId="3640AB94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</w:t>
      </w:r>
    </w:p>
    <w:p w14:paraId="6A032601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&lt;div </w:t>
      </w:r>
      <w:proofErr w:type="spellStart"/>
      <w:r w:rsidRPr="00F622D5">
        <w:t>className</w:t>
      </w:r>
      <w:proofErr w:type="spellEnd"/>
      <w:r w:rsidRPr="00F622D5">
        <w:t>="flex items-center gap-1 mt-1"&gt;</w:t>
      </w:r>
    </w:p>
    <w:p w14:paraId="15D5DB05" w14:textId="77777777" w:rsidR="00F622D5" w:rsidRPr="00F622D5" w:rsidRDefault="00F622D5" w:rsidP="00F622D5">
      <w:pPr>
        <w:pStyle w:val="BodyText"/>
      </w:pPr>
      <w:r w:rsidRPr="00F622D5">
        <w:t>                                &lt;</w:t>
      </w:r>
      <w:proofErr w:type="spellStart"/>
      <w:r w:rsidRPr="00F622D5">
        <w:t>ConfidenceIcon</w:t>
      </w:r>
      <w:proofErr w:type="spellEnd"/>
      <w:r w:rsidRPr="00F622D5">
        <w:t xml:space="preserve"> </w:t>
      </w:r>
      <w:proofErr w:type="spellStart"/>
      <w:r w:rsidRPr="00F622D5">
        <w:t>className</w:t>
      </w:r>
      <w:proofErr w:type="spellEnd"/>
      <w:r w:rsidRPr="00F622D5">
        <w:t>={`h-3 w-3 ${</w:t>
      </w:r>
      <w:proofErr w:type="spellStart"/>
      <w:r w:rsidRPr="00F622D5">
        <w:t>getConfidenceColor</w:t>
      </w:r>
      <w:proofErr w:type="spellEnd"/>
      <w:r w:rsidRPr="00F622D5">
        <w:t>(</w:t>
      </w:r>
      <w:proofErr w:type="spellStart"/>
      <w:r w:rsidRPr="00F622D5">
        <w:t>analysis.confidence</w:t>
      </w:r>
      <w:proofErr w:type="spellEnd"/>
      <w:r w:rsidRPr="00F622D5">
        <w:t>)}`} /&gt;</w:t>
      </w:r>
    </w:p>
    <w:p w14:paraId="483FFC73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&lt;span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text-muted-foreground capitalize"&gt;</w:t>
      </w:r>
    </w:p>
    <w:p w14:paraId="59C49301" w14:textId="77777777" w:rsidR="00F622D5" w:rsidRPr="00F622D5" w:rsidRDefault="00F622D5" w:rsidP="00F622D5">
      <w:pPr>
        <w:pStyle w:val="BodyText"/>
      </w:pPr>
      <w:r w:rsidRPr="00F622D5">
        <w:t>                                  {</w:t>
      </w:r>
      <w:proofErr w:type="spellStart"/>
      <w:r w:rsidRPr="00F622D5">
        <w:t>analysis.prediction</w:t>
      </w:r>
      <w:proofErr w:type="spellEnd"/>
      <w:r w:rsidRPr="00F622D5">
        <w:t>}</w:t>
      </w:r>
    </w:p>
    <w:p w14:paraId="65487549" w14:textId="77777777" w:rsidR="00F622D5" w:rsidRPr="00F622D5" w:rsidRDefault="00F622D5" w:rsidP="00F622D5">
      <w:pPr>
        <w:pStyle w:val="BodyText"/>
      </w:pPr>
      <w:r w:rsidRPr="00F622D5">
        <w:t>                                &lt;/span&gt;</w:t>
      </w:r>
    </w:p>
    <w:p w14:paraId="27C86F40" w14:textId="77777777" w:rsidR="00F622D5" w:rsidRPr="00F622D5" w:rsidRDefault="00F622D5" w:rsidP="00F622D5">
      <w:pPr>
        <w:pStyle w:val="BodyText"/>
      </w:pPr>
      <w:r w:rsidRPr="00F622D5">
        <w:t>                              &lt;/div&gt;</w:t>
      </w:r>
    </w:p>
    <w:p w14:paraId="4F60BC25" w14:textId="77777777" w:rsidR="00F622D5" w:rsidRPr="00F622D5" w:rsidRDefault="00F622D5" w:rsidP="00F622D5">
      <w:pPr>
        <w:pStyle w:val="BodyText"/>
      </w:pPr>
    </w:p>
    <w:p w14:paraId="4D1EC5BC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&lt;div </w:t>
      </w:r>
      <w:proofErr w:type="spellStart"/>
      <w:r w:rsidRPr="00F622D5">
        <w:t>className</w:t>
      </w:r>
      <w:proofErr w:type="spellEnd"/>
      <w:r w:rsidRPr="00F622D5">
        <w:t>="flex items-center justify-between mt-2"&gt;</w:t>
      </w:r>
    </w:p>
    <w:p w14:paraId="3094A586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&lt;span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text-muted-foreground"&gt;</w:t>
      </w:r>
    </w:p>
    <w:p w14:paraId="519ED28E" w14:textId="77777777" w:rsidR="00F622D5" w:rsidRPr="00F622D5" w:rsidRDefault="00F622D5" w:rsidP="00F622D5">
      <w:pPr>
        <w:pStyle w:val="BodyText"/>
      </w:pPr>
      <w:r w:rsidRPr="00F622D5">
        <w:t>                                  {</w:t>
      </w:r>
      <w:proofErr w:type="spellStart"/>
      <w:r w:rsidRPr="00F622D5">
        <w:t>formatFileSize</w:t>
      </w:r>
      <w:proofErr w:type="spellEnd"/>
      <w:r w:rsidRPr="00F622D5">
        <w:t>(</w:t>
      </w:r>
      <w:proofErr w:type="spellStart"/>
      <w:r w:rsidRPr="00F622D5">
        <w:t>analysis.fileSize</w:t>
      </w:r>
      <w:proofErr w:type="spellEnd"/>
      <w:r w:rsidRPr="00F622D5">
        <w:t>)}</w:t>
      </w:r>
    </w:p>
    <w:p w14:paraId="5500795C" w14:textId="77777777" w:rsidR="00F622D5" w:rsidRPr="00F622D5" w:rsidRDefault="00F622D5" w:rsidP="00F622D5">
      <w:pPr>
        <w:pStyle w:val="BodyText"/>
      </w:pPr>
      <w:r w:rsidRPr="00F622D5">
        <w:t>                                &lt;/span&gt;</w:t>
      </w:r>
    </w:p>
    <w:p w14:paraId="0E3CAE38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              &lt;span </w:t>
      </w:r>
      <w:proofErr w:type="spellStart"/>
      <w:r w:rsidRPr="00F622D5">
        <w:t>className</w:t>
      </w:r>
      <w:proofErr w:type="spellEnd"/>
      <w:r w:rsidRPr="00F622D5">
        <w:t>="text-</w:t>
      </w:r>
      <w:proofErr w:type="spellStart"/>
      <w:r w:rsidRPr="00F622D5">
        <w:t>xs</w:t>
      </w:r>
      <w:proofErr w:type="spellEnd"/>
      <w:r w:rsidRPr="00F622D5">
        <w:t xml:space="preserve"> text-muted-foreground flex items-center gap-1"&gt;</w:t>
      </w:r>
    </w:p>
    <w:p w14:paraId="48F44E1E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  &lt;Clock </w:t>
      </w:r>
      <w:proofErr w:type="spellStart"/>
      <w:r w:rsidRPr="00F622D5">
        <w:t>className</w:t>
      </w:r>
      <w:proofErr w:type="spellEnd"/>
      <w:r w:rsidRPr="00F622D5">
        <w:t>="h-2.5 w-2.5" /&gt;</w:t>
      </w:r>
    </w:p>
    <w:p w14:paraId="5F65C271" w14:textId="77777777" w:rsidR="00F622D5" w:rsidRPr="00F622D5" w:rsidRDefault="00F622D5" w:rsidP="00F622D5">
      <w:pPr>
        <w:pStyle w:val="BodyText"/>
      </w:pPr>
      <w:r w:rsidRPr="00F622D5">
        <w:t>                                  {</w:t>
      </w:r>
      <w:proofErr w:type="spellStart"/>
      <w:r w:rsidRPr="00F622D5">
        <w:t>formatTimestamp</w:t>
      </w:r>
      <w:proofErr w:type="spellEnd"/>
      <w:r w:rsidRPr="00F622D5">
        <w:t>(</w:t>
      </w:r>
      <w:proofErr w:type="spellStart"/>
      <w:r w:rsidRPr="00F622D5">
        <w:t>analysis.timestamp</w:t>
      </w:r>
      <w:proofErr w:type="spellEnd"/>
      <w:r w:rsidRPr="00F622D5">
        <w:t>)}</w:t>
      </w:r>
    </w:p>
    <w:p w14:paraId="5DE15851" w14:textId="77777777" w:rsidR="00F622D5" w:rsidRPr="00F622D5" w:rsidRDefault="00F622D5" w:rsidP="00F622D5">
      <w:pPr>
        <w:pStyle w:val="BodyText"/>
      </w:pPr>
      <w:r w:rsidRPr="00F622D5">
        <w:t>                                &lt;/span&gt;</w:t>
      </w:r>
    </w:p>
    <w:p w14:paraId="29061184" w14:textId="77777777" w:rsidR="00F622D5" w:rsidRPr="00F622D5" w:rsidRDefault="00F622D5" w:rsidP="00F622D5">
      <w:pPr>
        <w:pStyle w:val="BodyText"/>
      </w:pPr>
      <w:r w:rsidRPr="00F622D5">
        <w:t>                              &lt;/div&gt;</w:t>
      </w:r>
    </w:p>
    <w:p w14:paraId="68DAB29E" w14:textId="77777777" w:rsidR="00F622D5" w:rsidRPr="00F622D5" w:rsidRDefault="00F622D5" w:rsidP="00F622D5">
      <w:pPr>
        <w:pStyle w:val="BodyText"/>
      </w:pPr>
      <w:r w:rsidRPr="00F622D5">
        <w:t>                            &lt;/div&gt;</w:t>
      </w:r>
    </w:p>
    <w:p w14:paraId="2903440C" w14:textId="77777777" w:rsidR="00F622D5" w:rsidRPr="00F622D5" w:rsidRDefault="00F622D5" w:rsidP="00F622D5">
      <w:pPr>
        <w:pStyle w:val="BodyText"/>
      </w:pPr>
      <w:r w:rsidRPr="00F622D5">
        <w:t>                          &lt;/div&gt;</w:t>
      </w:r>
    </w:p>
    <w:p w14:paraId="7D56425E" w14:textId="77777777" w:rsidR="00F622D5" w:rsidRPr="00F622D5" w:rsidRDefault="00F622D5" w:rsidP="00F622D5">
      <w:pPr>
        <w:pStyle w:val="BodyText"/>
      </w:pPr>
    </w:p>
    <w:p w14:paraId="713D1152" w14:textId="77777777" w:rsidR="00F622D5" w:rsidRPr="00F622D5" w:rsidRDefault="00F622D5" w:rsidP="00F622D5">
      <w:pPr>
        <w:pStyle w:val="BodyText"/>
      </w:pPr>
      <w:r w:rsidRPr="00F622D5">
        <w:t>                          {</w:t>
      </w:r>
      <w:r w:rsidRPr="00F622D5">
        <w:rPr>
          <w:i/>
          <w:iCs/>
        </w:rPr>
        <w:t>/* Actions */</w:t>
      </w:r>
      <w:r w:rsidRPr="00F622D5">
        <w:t>}</w:t>
      </w:r>
    </w:p>
    <w:p w14:paraId="4ECE7CAF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&lt;div </w:t>
      </w:r>
      <w:proofErr w:type="spellStart"/>
      <w:r w:rsidRPr="00F622D5">
        <w:t>className</w:t>
      </w:r>
      <w:proofErr w:type="spellEnd"/>
      <w:r w:rsidRPr="00F622D5">
        <w:t>="flex items-center justify-end gap-1 mt-2 opacity-0 group-hover:opacity-100 transition-opacity"&gt;</w:t>
      </w:r>
    </w:p>
    <w:p w14:paraId="62923631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&lt;Link </w:t>
      </w:r>
      <w:proofErr w:type="spellStart"/>
      <w:r w:rsidRPr="00F622D5">
        <w:t>href</w:t>
      </w:r>
      <w:proofErr w:type="spellEnd"/>
      <w:r w:rsidRPr="00F622D5">
        <w:t>={`/</w:t>
      </w:r>
      <w:proofErr w:type="spellStart"/>
      <w:r w:rsidRPr="00F622D5">
        <w:t>results?id</w:t>
      </w:r>
      <w:proofErr w:type="spellEnd"/>
      <w:r w:rsidRPr="00F622D5">
        <w:t>=${analysis.id}`}&gt;</w:t>
      </w:r>
    </w:p>
    <w:p w14:paraId="1E35CFDE" w14:textId="77777777" w:rsidR="00F622D5" w:rsidRPr="00F622D5" w:rsidRDefault="00F622D5" w:rsidP="00F622D5">
      <w:pPr>
        <w:pStyle w:val="BodyText"/>
      </w:pPr>
      <w:r w:rsidRPr="00F622D5">
        <w:t>                              &lt;Button</w:t>
      </w:r>
    </w:p>
    <w:p w14:paraId="117437DD" w14:textId="77777777" w:rsidR="00F622D5" w:rsidRPr="00F622D5" w:rsidRDefault="00F622D5" w:rsidP="00F622D5">
      <w:pPr>
        <w:pStyle w:val="BodyText"/>
      </w:pPr>
      <w:r w:rsidRPr="00F622D5">
        <w:t>                                variant="ghost"</w:t>
      </w:r>
    </w:p>
    <w:p w14:paraId="328FE650" w14:textId="77777777" w:rsidR="00F622D5" w:rsidRPr="00F622D5" w:rsidRDefault="00F622D5" w:rsidP="00F622D5">
      <w:pPr>
        <w:pStyle w:val="BodyText"/>
      </w:pPr>
      <w:r w:rsidRPr="00F622D5">
        <w:t>                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55835A69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</w:t>
      </w:r>
      <w:proofErr w:type="spellStart"/>
      <w:r w:rsidRPr="00F622D5">
        <w:t>className</w:t>
      </w:r>
      <w:proofErr w:type="spellEnd"/>
      <w:r w:rsidRPr="00F622D5">
        <w:t>="h-6 w-6 p-0"</w:t>
      </w:r>
    </w:p>
    <w:p w14:paraId="2B3055B2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</w:t>
      </w:r>
      <w:proofErr w:type="spellStart"/>
      <w:r w:rsidRPr="00F622D5">
        <w:t>onClick</w:t>
      </w:r>
      <w:proofErr w:type="spellEnd"/>
      <w:r w:rsidRPr="00F622D5">
        <w:t xml:space="preserve">={(e) =&gt; </w:t>
      </w:r>
      <w:proofErr w:type="spellStart"/>
      <w:r w:rsidRPr="00F622D5">
        <w:t>e.stopPropagation</w:t>
      </w:r>
      <w:proofErr w:type="spellEnd"/>
      <w:r w:rsidRPr="00F622D5">
        <w:t>()}</w:t>
      </w:r>
    </w:p>
    <w:p w14:paraId="7854688D" w14:textId="77777777" w:rsidR="00F622D5" w:rsidRPr="00F622D5" w:rsidRDefault="00F622D5" w:rsidP="00F622D5">
      <w:pPr>
        <w:pStyle w:val="BodyText"/>
      </w:pPr>
      <w:r w:rsidRPr="00F622D5">
        <w:t>                              &gt;</w:t>
      </w:r>
    </w:p>
    <w:p w14:paraId="593BCFB9" w14:textId="77777777" w:rsidR="00F622D5" w:rsidRPr="00F622D5" w:rsidRDefault="00F622D5" w:rsidP="00F622D5">
      <w:pPr>
        <w:pStyle w:val="BodyText"/>
      </w:pPr>
      <w:r w:rsidRPr="00F622D5">
        <w:t>                                &lt;</w:t>
      </w:r>
      <w:proofErr w:type="spellStart"/>
      <w:r w:rsidRPr="00F622D5">
        <w:t>ChevronRight</w:t>
      </w:r>
      <w:proofErr w:type="spellEnd"/>
      <w:r w:rsidRPr="00F622D5">
        <w:t xml:space="preserve">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669CD8A0" w14:textId="77777777" w:rsidR="00F622D5" w:rsidRPr="00F622D5" w:rsidRDefault="00F622D5" w:rsidP="00F622D5">
      <w:pPr>
        <w:pStyle w:val="BodyText"/>
      </w:pPr>
      <w:r w:rsidRPr="00F622D5">
        <w:t>                              &lt;/Button&gt;</w:t>
      </w:r>
    </w:p>
    <w:p w14:paraId="2A2F6BF6" w14:textId="77777777" w:rsidR="00F622D5" w:rsidRPr="00F622D5" w:rsidRDefault="00F622D5" w:rsidP="00F622D5">
      <w:pPr>
        <w:pStyle w:val="BodyText"/>
      </w:pPr>
      <w:r w:rsidRPr="00F622D5">
        <w:t>                            &lt;/Link&gt;</w:t>
      </w:r>
    </w:p>
    <w:p w14:paraId="784D7D2D" w14:textId="77777777" w:rsidR="00F622D5" w:rsidRPr="00F622D5" w:rsidRDefault="00F622D5" w:rsidP="00F622D5">
      <w:pPr>
        <w:pStyle w:val="BodyText"/>
      </w:pPr>
      <w:r w:rsidRPr="00F622D5">
        <w:t>                            &lt;Button</w:t>
      </w:r>
    </w:p>
    <w:p w14:paraId="4FC82C1F" w14:textId="77777777" w:rsidR="00F622D5" w:rsidRPr="00F622D5" w:rsidRDefault="00F622D5" w:rsidP="00F622D5">
      <w:pPr>
        <w:pStyle w:val="BodyText"/>
      </w:pPr>
      <w:r w:rsidRPr="00F622D5">
        <w:t>                              variant="ghost"</w:t>
      </w:r>
    </w:p>
    <w:p w14:paraId="4D517601" w14:textId="77777777" w:rsidR="00F622D5" w:rsidRPr="00F622D5" w:rsidRDefault="00F622D5" w:rsidP="00F622D5">
      <w:pPr>
        <w:pStyle w:val="BodyText"/>
      </w:pPr>
      <w:r w:rsidRPr="00F622D5">
        <w:t>              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4928EEE9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</w:t>
      </w:r>
      <w:proofErr w:type="spellStart"/>
      <w:r w:rsidRPr="00F622D5">
        <w:t>className</w:t>
      </w:r>
      <w:proofErr w:type="spellEnd"/>
      <w:r w:rsidRPr="00F622D5">
        <w:t xml:space="preserve">="h-6 w-6 p-0 </w:t>
      </w:r>
      <w:proofErr w:type="spellStart"/>
      <w:r w:rsidRPr="00F622D5">
        <w:t>hover:text-destructive</w:t>
      </w:r>
      <w:proofErr w:type="spellEnd"/>
      <w:r w:rsidRPr="00F622D5">
        <w:t>"</w:t>
      </w:r>
    </w:p>
    <w:p w14:paraId="426245B9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</w:t>
      </w:r>
      <w:proofErr w:type="spellStart"/>
      <w:r w:rsidRPr="00F622D5">
        <w:t>onClick</w:t>
      </w:r>
      <w:proofErr w:type="spellEnd"/>
      <w:r w:rsidRPr="00F622D5">
        <w:t>={(e) =&gt; {</w:t>
      </w:r>
    </w:p>
    <w:p w14:paraId="4F19A552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  </w:t>
      </w:r>
      <w:proofErr w:type="spellStart"/>
      <w:r w:rsidRPr="00F622D5">
        <w:t>e.stopPropagation</w:t>
      </w:r>
      <w:proofErr w:type="spellEnd"/>
      <w:r w:rsidRPr="00F622D5">
        <w:t>();</w:t>
      </w:r>
    </w:p>
    <w:p w14:paraId="25E80FD6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              </w:t>
      </w:r>
      <w:proofErr w:type="spellStart"/>
      <w:r w:rsidRPr="00F622D5">
        <w:t>handleDeleteAnalysis</w:t>
      </w:r>
      <w:proofErr w:type="spellEnd"/>
      <w:r w:rsidRPr="00F622D5">
        <w:t>(analysis.id);</w:t>
      </w:r>
    </w:p>
    <w:p w14:paraId="52B43E70" w14:textId="77777777" w:rsidR="00F622D5" w:rsidRPr="00F622D5" w:rsidRDefault="00F622D5" w:rsidP="00F622D5">
      <w:pPr>
        <w:pStyle w:val="BodyText"/>
      </w:pPr>
      <w:r w:rsidRPr="00F622D5">
        <w:t>                              }}</w:t>
      </w:r>
    </w:p>
    <w:p w14:paraId="67CC2348" w14:textId="77777777" w:rsidR="00F622D5" w:rsidRPr="00F622D5" w:rsidRDefault="00F622D5" w:rsidP="00F622D5">
      <w:pPr>
        <w:pStyle w:val="BodyText"/>
      </w:pPr>
      <w:r w:rsidRPr="00F622D5">
        <w:t>                            &gt;</w:t>
      </w:r>
    </w:p>
    <w:p w14:paraId="1D725DC5" w14:textId="77777777" w:rsidR="00F622D5" w:rsidRPr="00F622D5" w:rsidRDefault="00F622D5" w:rsidP="00F622D5">
      <w:pPr>
        <w:pStyle w:val="BodyText"/>
      </w:pPr>
      <w:r w:rsidRPr="00F622D5">
        <w:t xml:space="preserve">                              &lt;Trash2 </w:t>
      </w:r>
      <w:proofErr w:type="spellStart"/>
      <w:r w:rsidRPr="00F622D5">
        <w:t>className</w:t>
      </w:r>
      <w:proofErr w:type="spellEnd"/>
      <w:r w:rsidRPr="00F622D5">
        <w:t>="h-3 w-3" /&gt;</w:t>
      </w:r>
    </w:p>
    <w:p w14:paraId="47841586" w14:textId="77777777" w:rsidR="00F622D5" w:rsidRPr="00F622D5" w:rsidRDefault="00F622D5" w:rsidP="00F622D5">
      <w:pPr>
        <w:pStyle w:val="BodyText"/>
      </w:pPr>
      <w:r w:rsidRPr="00F622D5">
        <w:t>                            &lt;/Button&gt;</w:t>
      </w:r>
    </w:p>
    <w:p w14:paraId="313A900B" w14:textId="77777777" w:rsidR="00F622D5" w:rsidRPr="00F622D5" w:rsidRDefault="00F622D5" w:rsidP="00F622D5">
      <w:pPr>
        <w:pStyle w:val="BodyText"/>
      </w:pPr>
      <w:r w:rsidRPr="00F622D5">
        <w:t>                          &lt;/div&gt;</w:t>
      </w:r>
    </w:p>
    <w:p w14:paraId="2EB4D216" w14:textId="77777777" w:rsidR="00F622D5" w:rsidRPr="00F622D5" w:rsidRDefault="00F622D5" w:rsidP="00F622D5">
      <w:pPr>
        <w:pStyle w:val="BodyText"/>
      </w:pPr>
      <w:r w:rsidRPr="00F622D5">
        <w:t>                        &lt;/</w:t>
      </w:r>
      <w:proofErr w:type="spellStart"/>
      <w:r w:rsidRPr="00F622D5">
        <w:t>CardContent</w:t>
      </w:r>
      <w:proofErr w:type="spellEnd"/>
      <w:r w:rsidRPr="00F622D5">
        <w:t>&gt;</w:t>
      </w:r>
    </w:p>
    <w:p w14:paraId="69EC5288" w14:textId="77777777" w:rsidR="00F622D5" w:rsidRPr="00F622D5" w:rsidRDefault="00F622D5" w:rsidP="00F622D5">
      <w:pPr>
        <w:pStyle w:val="BodyText"/>
      </w:pPr>
      <w:r w:rsidRPr="00F622D5">
        <w:t>                      &lt;/Card&gt;</w:t>
      </w:r>
    </w:p>
    <w:p w14:paraId="2A27229E" w14:textId="77777777" w:rsidR="00F622D5" w:rsidRPr="00F622D5" w:rsidRDefault="00F622D5" w:rsidP="00F622D5">
      <w:pPr>
        <w:pStyle w:val="BodyText"/>
      </w:pPr>
      <w:r w:rsidRPr="00F622D5">
        <w:t>                    &lt;/</w:t>
      </w:r>
      <w:proofErr w:type="spellStart"/>
      <w:r w:rsidRPr="00F622D5">
        <w:t>motion.div</w:t>
      </w:r>
      <w:proofErr w:type="spellEnd"/>
      <w:r w:rsidRPr="00F622D5">
        <w:t>&gt;</w:t>
      </w:r>
    </w:p>
    <w:p w14:paraId="3A67E0DD" w14:textId="77777777" w:rsidR="00F622D5" w:rsidRPr="00F622D5" w:rsidRDefault="00F622D5" w:rsidP="00F622D5">
      <w:pPr>
        <w:pStyle w:val="BodyText"/>
      </w:pPr>
      <w:r w:rsidRPr="00F622D5">
        <w:t>                  );</w:t>
      </w:r>
    </w:p>
    <w:p w14:paraId="3E2A537B" w14:textId="77777777" w:rsidR="00F622D5" w:rsidRPr="00F622D5" w:rsidRDefault="00F622D5" w:rsidP="00F622D5">
      <w:pPr>
        <w:pStyle w:val="BodyText"/>
      </w:pPr>
      <w:r w:rsidRPr="00F622D5">
        <w:t>                })}</w:t>
      </w:r>
    </w:p>
    <w:p w14:paraId="78D15D50" w14:textId="77777777" w:rsidR="00F622D5" w:rsidRPr="00F622D5" w:rsidRDefault="00F622D5" w:rsidP="00F622D5">
      <w:pPr>
        <w:pStyle w:val="BodyText"/>
      </w:pPr>
      <w:r w:rsidRPr="00F622D5">
        <w:t>              &lt;/div&gt;</w:t>
      </w:r>
    </w:p>
    <w:p w14:paraId="12F5B8C8" w14:textId="77777777" w:rsidR="00F622D5" w:rsidRPr="00F622D5" w:rsidRDefault="00F622D5" w:rsidP="00F622D5">
      <w:pPr>
        <w:pStyle w:val="BodyText"/>
      </w:pPr>
      <w:r w:rsidRPr="00F622D5">
        <w:t>            )}</w:t>
      </w:r>
    </w:p>
    <w:p w14:paraId="77BE87BA" w14:textId="77777777" w:rsidR="00F622D5" w:rsidRPr="00F622D5" w:rsidRDefault="00F622D5" w:rsidP="00F622D5">
      <w:pPr>
        <w:pStyle w:val="BodyText"/>
      </w:pPr>
      <w:r w:rsidRPr="00F622D5">
        <w:t>          &lt;/</w:t>
      </w:r>
      <w:proofErr w:type="spellStart"/>
      <w:r w:rsidRPr="00F622D5">
        <w:t>AnimatePresence</w:t>
      </w:r>
      <w:proofErr w:type="spellEnd"/>
      <w:r w:rsidRPr="00F622D5">
        <w:t>&gt;</w:t>
      </w:r>
    </w:p>
    <w:p w14:paraId="6369D7D0" w14:textId="77777777" w:rsidR="00F622D5" w:rsidRPr="00F622D5" w:rsidRDefault="00F622D5" w:rsidP="00F622D5">
      <w:pPr>
        <w:pStyle w:val="BodyText"/>
      </w:pPr>
      <w:r w:rsidRPr="00F622D5">
        <w:t>        &lt;/div&gt;</w:t>
      </w:r>
    </w:p>
    <w:p w14:paraId="6E894078" w14:textId="77777777" w:rsidR="00F622D5" w:rsidRPr="00F622D5" w:rsidRDefault="00F622D5" w:rsidP="00F622D5">
      <w:pPr>
        <w:pStyle w:val="BodyText"/>
      </w:pPr>
    </w:p>
    <w:p w14:paraId="227B29BE" w14:textId="77777777" w:rsidR="00F622D5" w:rsidRPr="00F622D5" w:rsidRDefault="00F622D5" w:rsidP="00F622D5">
      <w:pPr>
        <w:pStyle w:val="BodyText"/>
      </w:pPr>
      <w:r w:rsidRPr="00F622D5">
        <w:t>        {</w:t>
      </w:r>
      <w:r w:rsidRPr="00F622D5">
        <w:rPr>
          <w:i/>
          <w:iCs/>
        </w:rPr>
        <w:t>/* Footer */</w:t>
      </w:r>
      <w:r w:rsidRPr="00F622D5">
        <w:t>}</w:t>
      </w:r>
    </w:p>
    <w:p w14:paraId="69FD1219" w14:textId="77777777" w:rsidR="00F622D5" w:rsidRPr="00F622D5" w:rsidRDefault="00F622D5" w:rsidP="00F622D5">
      <w:pPr>
        <w:pStyle w:val="BodyText"/>
      </w:pPr>
      <w:r w:rsidRPr="00F622D5">
        <w:t>        {</w:t>
      </w:r>
      <w:proofErr w:type="spellStart"/>
      <w:r w:rsidRPr="00F622D5">
        <w:t>analyses.length</w:t>
      </w:r>
      <w:proofErr w:type="spellEnd"/>
      <w:r w:rsidRPr="00F622D5">
        <w:t xml:space="preserve"> &gt; 0 &amp;&amp; (</w:t>
      </w:r>
    </w:p>
    <w:p w14:paraId="2CAC2C24" w14:textId="77777777" w:rsidR="00F622D5" w:rsidRPr="00F622D5" w:rsidRDefault="00F622D5" w:rsidP="00F622D5">
      <w:pPr>
        <w:pStyle w:val="BodyText"/>
      </w:pPr>
      <w:r w:rsidRPr="00F622D5">
        <w:t xml:space="preserve">          &lt;div </w:t>
      </w:r>
      <w:proofErr w:type="spellStart"/>
      <w:r w:rsidRPr="00F622D5">
        <w:t>className</w:t>
      </w:r>
      <w:proofErr w:type="spellEnd"/>
      <w:r w:rsidRPr="00F622D5">
        <w:t>="p-3 border-t"&gt;</w:t>
      </w:r>
    </w:p>
    <w:p w14:paraId="6426197F" w14:textId="77777777" w:rsidR="00F622D5" w:rsidRPr="00F622D5" w:rsidRDefault="00F622D5" w:rsidP="00F622D5">
      <w:pPr>
        <w:pStyle w:val="BodyText"/>
      </w:pPr>
      <w:r w:rsidRPr="00F622D5">
        <w:t xml:space="preserve">            &lt;div </w:t>
      </w:r>
      <w:proofErr w:type="spellStart"/>
      <w:r w:rsidRPr="00F622D5">
        <w:t>className</w:t>
      </w:r>
      <w:proofErr w:type="spellEnd"/>
      <w:r w:rsidRPr="00F622D5">
        <w:t>="flex gap-2"&gt;</w:t>
      </w:r>
    </w:p>
    <w:p w14:paraId="24AD14B9" w14:textId="77777777" w:rsidR="00F622D5" w:rsidRPr="00F622D5" w:rsidRDefault="00F622D5" w:rsidP="00F622D5">
      <w:pPr>
        <w:pStyle w:val="BodyText"/>
      </w:pPr>
      <w:r w:rsidRPr="00F622D5">
        <w:t>              &lt;Button</w:t>
      </w:r>
    </w:p>
    <w:p w14:paraId="1F00D327" w14:textId="77777777" w:rsidR="00F622D5" w:rsidRPr="00F622D5" w:rsidRDefault="00F622D5" w:rsidP="00F622D5">
      <w:pPr>
        <w:pStyle w:val="BodyText"/>
      </w:pPr>
      <w:r w:rsidRPr="00F622D5">
        <w:t>                variant="outline"</w:t>
      </w:r>
    </w:p>
    <w:p w14:paraId="7DB13FC1" w14:textId="77777777" w:rsidR="00F622D5" w:rsidRPr="00F622D5" w:rsidRDefault="00F622D5" w:rsidP="00F622D5">
      <w:pPr>
        <w:pStyle w:val="BodyText"/>
      </w:pPr>
      <w:r w:rsidRPr="00F622D5">
        <w:t>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13E7BEFC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className</w:t>
      </w:r>
      <w:proofErr w:type="spellEnd"/>
      <w:r w:rsidRPr="00F622D5">
        <w:t>="flex-1 text-</w:t>
      </w:r>
      <w:proofErr w:type="spellStart"/>
      <w:r w:rsidRPr="00F622D5">
        <w:t>xs</w:t>
      </w:r>
      <w:proofErr w:type="spellEnd"/>
      <w:r w:rsidRPr="00F622D5">
        <w:t xml:space="preserve"> h-7"</w:t>
      </w:r>
    </w:p>
    <w:p w14:paraId="3C96845E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onClick</w:t>
      </w:r>
      <w:proofErr w:type="spellEnd"/>
      <w:r w:rsidRPr="00F622D5">
        <w:t>={() =&gt; {</w:t>
      </w:r>
    </w:p>
    <w:p w14:paraId="7560D42D" w14:textId="77777777" w:rsidR="00F622D5" w:rsidRPr="00F622D5" w:rsidRDefault="00F622D5" w:rsidP="00F622D5">
      <w:pPr>
        <w:pStyle w:val="BodyText"/>
      </w:pPr>
      <w:r w:rsidRPr="00F622D5">
        <w:t xml:space="preserve">                  const data = </w:t>
      </w:r>
      <w:proofErr w:type="spellStart"/>
      <w:r w:rsidRPr="00F622D5">
        <w:t>storage.exportData</w:t>
      </w:r>
      <w:proofErr w:type="spellEnd"/>
      <w:r w:rsidRPr="00F622D5">
        <w:t>();</w:t>
      </w:r>
    </w:p>
    <w:p w14:paraId="1EB8ADDF" w14:textId="77777777" w:rsidR="00F622D5" w:rsidRPr="00F622D5" w:rsidRDefault="00F622D5" w:rsidP="00F622D5">
      <w:pPr>
        <w:pStyle w:val="BodyText"/>
      </w:pPr>
      <w:r w:rsidRPr="00F622D5">
        <w:t>                  const blob = new Blob([data], { type: 'application/json' });</w:t>
      </w:r>
    </w:p>
    <w:p w14:paraId="2DF310AA" w14:textId="77777777" w:rsidR="00F622D5" w:rsidRPr="00F622D5" w:rsidRDefault="00F622D5" w:rsidP="00F622D5">
      <w:pPr>
        <w:pStyle w:val="BodyText"/>
      </w:pPr>
      <w:r w:rsidRPr="00F622D5">
        <w:lastRenderedPageBreak/>
        <w:t xml:space="preserve">                  const url = </w:t>
      </w:r>
      <w:proofErr w:type="spellStart"/>
      <w:r w:rsidRPr="00F622D5">
        <w:t>URL.createObjectURL</w:t>
      </w:r>
      <w:proofErr w:type="spellEnd"/>
      <w:r w:rsidRPr="00F622D5">
        <w:t>(blob);</w:t>
      </w:r>
    </w:p>
    <w:p w14:paraId="60D31CA0" w14:textId="77777777" w:rsidR="00F622D5" w:rsidRPr="00F622D5" w:rsidRDefault="00F622D5" w:rsidP="00F622D5">
      <w:pPr>
        <w:pStyle w:val="BodyText"/>
      </w:pPr>
      <w:r w:rsidRPr="00F622D5">
        <w:t xml:space="preserve">                  const a = </w:t>
      </w:r>
      <w:proofErr w:type="spellStart"/>
      <w:r w:rsidRPr="00F622D5">
        <w:t>document.createElement</w:t>
      </w:r>
      <w:proofErr w:type="spellEnd"/>
      <w:r w:rsidRPr="00F622D5">
        <w:t>('a');</w:t>
      </w:r>
    </w:p>
    <w:p w14:paraId="1DFE2249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a.href</w:t>
      </w:r>
      <w:proofErr w:type="spellEnd"/>
      <w:r w:rsidRPr="00F622D5">
        <w:t xml:space="preserve"> = url;</w:t>
      </w:r>
    </w:p>
    <w:p w14:paraId="3975FD2C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a.download</w:t>
      </w:r>
      <w:proofErr w:type="spellEnd"/>
      <w:r w:rsidRPr="00F622D5">
        <w:t xml:space="preserve"> = `deepfake-analysis-${new Date().</w:t>
      </w:r>
      <w:proofErr w:type="spellStart"/>
      <w:r w:rsidRPr="00F622D5">
        <w:t>toISOString</w:t>
      </w:r>
      <w:proofErr w:type="spellEnd"/>
      <w:r w:rsidRPr="00F622D5">
        <w:t>().split('T')[0]}.json`;</w:t>
      </w:r>
    </w:p>
    <w:p w14:paraId="7E7E52BA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a.click</w:t>
      </w:r>
      <w:proofErr w:type="spellEnd"/>
      <w:r w:rsidRPr="00F622D5">
        <w:t>();</w:t>
      </w:r>
    </w:p>
    <w:p w14:paraId="4F38B04A" w14:textId="77777777" w:rsidR="00F622D5" w:rsidRPr="00F622D5" w:rsidRDefault="00F622D5" w:rsidP="00F622D5">
      <w:pPr>
        <w:pStyle w:val="BodyText"/>
      </w:pPr>
      <w:r w:rsidRPr="00F622D5">
        <w:t xml:space="preserve">                  </w:t>
      </w:r>
      <w:proofErr w:type="spellStart"/>
      <w:r w:rsidRPr="00F622D5">
        <w:t>URL.revokeObjectURL</w:t>
      </w:r>
      <w:proofErr w:type="spellEnd"/>
      <w:r w:rsidRPr="00F622D5">
        <w:t>(url);</w:t>
      </w:r>
    </w:p>
    <w:p w14:paraId="4CCFF780" w14:textId="77777777" w:rsidR="00F622D5" w:rsidRPr="00F622D5" w:rsidRDefault="00F622D5" w:rsidP="00F622D5">
      <w:pPr>
        <w:pStyle w:val="BodyText"/>
      </w:pPr>
      <w:r w:rsidRPr="00F622D5">
        <w:t>                }}</w:t>
      </w:r>
    </w:p>
    <w:p w14:paraId="6156C390" w14:textId="77777777" w:rsidR="00F622D5" w:rsidRPr="00F622D5" w:rsidRDefault="00F622D5" w:rsidP="00F622D5">
      <w:pPr>
        <w:pStyle w:val="BodyText"/>
      </w:pPr>
      <w:r w:rsidRPr="00F622D5">
        <w:t>              &gt;</w:t>
      </w:r>
    </w:p>
    <w:p w14:paraId="589951E3" w14:textId="77777777" w:rsidR="00F622D5" w:rsidRPr="00F622D5" w:rsidRDefault="00F622D5" w:rsidP="00F622D5">
      <w:pPr>
        <w:pStyle w:val="BodyText"/>
      </w:pPr>
      <w:r w:rsidRPr="00F622D5">
        <w:t xml:space="preserve">                &lt;Download </w:t>
      </w:r>
      <w:proofErr w:type="spellStart"/>
      <w:r w:rsidRPr="00F622D5">
        <w:t>className</w:t>
      </w:r>
      <w:proofErr w:type="spellEnd"/>
      <w:r w:rsidRPr="00F622D5">
        <w:t>="h-3 w-3 mr-1" /&gt;</w:t>
      </w:r>
    </w:p>
    <w:p w14:paraId="0CE764DC" w14:textId="77777777" w:rsidR="00F622D5" w:rsidRPr="00F622D5" w:rsidRDefault="00F622D5" w:rsidP="00F622D5">
      <w:pPr>
        <w:pStyle w:val="BodyText"/>
      </w:pPr>
      <w:r w:rsidRPr="00F622D5">
        <w:t>                Export</w:t>
      </w:r>
    </w:p>
    <w:p w14:paraId="2414F4E9" w14:textId="77777777" w:rsidR="00F622D5" w:rsidRPr="00F622D5" w:rsidRDefault="00F622D5" w:rsidP="00F622D5">
      <w:pPr>
        <w:pStyle w:val="BodyText"/>
      </w:pPr>
      <w:r w:rsidRPr="00F622D5">
        <w:t>              &lt;/Button&gt;</w:t>
      </w:r>
    </w:p>
    <w:p w14:paraId="53044FD5" w14:textId="77777777" w:rsidR="00F622D5" w:rsidRPr="00F622D5" w:rsidRDefault="00F622D5" w:rsidP="00F622D5">
      <w:pPr>
        <w:pStyle w:val="BodyText"/>
      </w:pPr>
      <w:r w:rsidRPr="00F622D5">
        <w:t>              &lt;Button</w:t>
      </w:r>
    </w:p>
    <w:p w14:paraId="67777944" w14:textId="77777777" w:rsidR="00F622D5" w:rsidRPr="00F622D5" w:rsidRDefault="00F622D5" w:rsidP="00F622D5">
      <w:pPr>
        <w:pStyle w:val="BodyText"/>
      </w:pPr>
      <w:r w:rsidRPr="00F622D5">
        <w:t>                variant="outline"</w:t>
      </w:r>
    </w:p>
    <w:p w14:paraId="6D740C34" w14:textId="77777777" w:rsidR="00F622D5" w:rsidRPr="00F622D5" w:rsidRDefault="00F622D5" w:rsidP="00F622D5">
      <w:pPr>
        <w:pStyle w:val="BodyText"/>
      </w:pPr>
      <w:r w:rsidRPr="00F622D5">
        <w:t>                size="</w:t>
      </w:r>
      <w:proofErr w:type="spellStart"/>
      <w:r w:rsidRPr="00F622D5">
        <w:t>sm</w:t>
      </w:r>
      <w:proofErr w:type="spellEnd"/>
      <w:r w:rsidRPr="00F622D5">
        <w:t>"</w:t>
      </w:r>
    </w:p>
    <w:p w14:paraId="18051351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className</w:t>
      </w:r>
      <w:proofErr w:type="spellEnd"/>
      <w:r w:rsidRPr="00F622D5">
        <w:t>="flex-1 text-</w:t>
      </w:r>
      <w:proofErr w:type="spellStart"/>
      <w:r w:rsidRPr="00F622D5">
        <w:t>xs</w:t>
      </w:r>
      <w:proofErr w:type="spellEnd"/>
      <w:r w:rsidRPr="00F622D5">
        <w:t xml:space="preserve"> h-7 </w:t>
      </w:r>
      <w:proofErr w:type="spellStart"/>
      <w:r w:rsidRPr="00F622D5">
        <w:t>hover:text-destructive</w:t>
      </w:r>
      <w:proofErr w:type="spellEnd"/>
      <w:r w:rsidRPr="00F622D5">
        <w:t>"</w:t>
      </w:r>
    </w:p>
    <w:p w14:paraId="15C2B79C" w14:textId="77777777" w:rsidR="00F622D5" w:rsidRPr="00F622D5" w:rsidRDefault="00F622D5" w:rsidP="00F622D5">
      <w:pPr>
        <w:pStyle w:val="BodyText"/>
      </w:pPr>
      <w:r w:rsidRPr="00F622D5">
        <w:t xml:space="preserve">                </w:t>
      </w:r>
      <w:proofErr w:type="spellStart"/>
      <w:r w:rsidRPr="00F622D5">
        <w:t>onClick</w:t>
      </w:r>
      <w:proofErr w:type="spellEnd"/>
      <w:r w:rsidRPr="00F622D5">
        <w:t>={() =&gt; {</w:t>
      </w:r>
    </w:p>
    <w:p w14:paraId="6A0AA373" w14:textId="77777777" w:rsidR="00F622D5" w:rsidRPr="00F622D5" w:rsidRDefault="00F622D5" w:rsidP="00F622D5">
      <w:pPr>
        <w:pStyle w:val="BodyText"/>
      </w:pPr>
      <w:r w:rsidRPr="00F622D5">
        <w:t>                  if (confirm('Clear all analysis history?')) {</w:t>
      </w:r>
    </w:p>
    <w:p w14:paraId="352D736E" w14:textId="77777777" w:rsidR="00F622D5" w:rsidRPr="00F622D5" w:rsidRDefault="00F622D5" w:rsidP="00F622D5">
      <w:pPr>
        <w:pStyle w:val="BodyText"/>
      </w:pPr>
      <w:r w:rsidRPr="00F622D5">
        <w:t xml:space="preserve">                    </w:t>
      </w:r>
      <w:proofErr w:type="spellStart"/>
      <w:r w:rsidRPr="00F622D5">
        <w:t>storage.clearAnalysisHistory</w:t>
      </w:r>
      <w:proofErr w:type="spellEnd"/>
      <w:r w:rsidRPr="00F622D5">
        <w:t>();</w:t>
      </w:r>
    </w:p>
    <w:p w14:paraId="2BB21815" w14:textId="77777777" w:rsidR="00F622D5" w:rsidRPr="00F622D5" w:rsidRDefault="00F622D5" w:rsidP="00F622D5">
      <w:pPr>
        <w:pStyle w:val="BodyText"/>
      </w:pPr>
      <w:r w:rsidRPr="00F622D5">
        <w:t xml:space="preserve">                    </w:t>
      </w:r>
      <w:proofErr w:type="spellStart"/>
      <w:r w:rsidRPr="00F622D5">
        <w:t>loadAnalyses</w:t>
      </w:r>
      <w:proofErr w:type="spellEnd"/>
      <w:r w:rsidRPr="00F622D5">
        <w:t>();</w:t>
      </w:r>
    </w:p>
    <w:p w14:paraId="6A529E4A" w14:textId="77777777" w:rsidR="00F622D5" w:rsidRPr="00F622D5" w:rsidRDefault="00F622D5" w:rsidP="00F622D5">
      <w:pPr>
        <w:pStyle w:val="BodyText"/>
      </w:pPr>
      <w:r w:rsidRPr="00F622D5">
        <w:t>                  }</w:t>
      </w:r>
    </w:p>
    <w:p w14:paraId="7E8F73B7" w14:textId="77777777" w:rsidR="00F622D5" w:rsidRPr="00F622D5" w:rsidRDefault="00F622D5" w:rsidP="00F622D5">
      <w:pPr>
        <w:pStyle w:val="BodyText"/>
      </w:pPr>
      <w:r w:rsidRPr="00F622D5">
        <w:t>                }}</w:t>
      </w:r>
    </w:p>
    <w:p w14:paraId="605736D4" w14:textId="77777777" w:rsidR="00F622D5" w:rsidRPr="00F622D5" w:rsidRDefault="00F622D5" w:rsidP="00F622D5">
      <w:pPr>
        <w:pStyle w:val="BodyText"/>
      </w:pPr>
      <w:r w:rsidRPr="00F622D5">
        <w:t>              &gt;</w:t>
      </w:r>
    </w:p>
    <w:p w14:paraId="0CDF4CE5" w14:textId="77777777" w:rsidR="00F622D5" w:rsidRPr="00F622D5" w:rsidRDefault="00F622D5" w:rsidP="00F622D5">
      <w:pPr>
        <w:pStyle w:val="BodyText"/>
      </w:pPr>
      <w:r w:rsidRPr="00F622D5">
        <w:t xml:space="preserve">                &lt;Trash2 </w:t>
      </w:r>
      <w:proofErr w:type="spellStart"/>
      <w:r w:rsidRPr="00F622D5">
        <w:t>className</w:t>
      </w:r>
      <w:proofErr w:type="spellEnd"/>
      <w:r w:rsidRPr="00F622D5">
        <w:t>="h-3 w-3 mr-1" /&gt;</w:t>
      </w:r>
    </w:p>
    <w:p w14:paraId="6D95938D" w14:textId="77777777" w:rsidR="00F622D5" w:rsidRPr="00F622D5" w:rsidRDefault="00F622D5" w:rsidP="00F622D5">
      <w:pPr>
        <w:pStyle w:val="BodyText"/>
      </w:pPr>
      <w:r w:rsidRPr="00F622D5">
        <w:t>                Clear</w:t>
      </w:r>
    </w:p>
    <w:p w14:paraId="1E4A886D" w14:textId="77777777" w:rsidR="00F622D5" w:rsidRPr="00F622D5" w:rsidRDefault="00F622D5" w:rsidP="00F622D5">
      <w:pPr>
        <w:pStyle w:val="BodyText"/>
      </w:pPr>
      <w:r w:rsidRPr="00F622D5">
        <w:t>              &lt;/Button&gt;</w:t>
      </w:r>
    </w:p>
    <w:p w14:paraId="2C608F59" w14:textId="77777777" w:rsidR="00F622D5" w:rsidRPr="00F622D5" w:rsidRDefault="00F622D5" w:rsidP="00F622D5">
      <w:pPr>
        <w:pStyle w:val="BodyText"/>
      </w:pPr>
      <w:r w:rsidRPr="00F622D5">
        <w:t>            &lt;/div&gt;</w:t>
      </w:r>
    </w:p>
    <w:p w14:paraId="0F680354" w14:textId="77777777" w:rsidR="00F622D5" w:rsidRPr="00F622D5" w:rsidRDefault="00F622D5" w:rsidP="00F622D5">
      <w:pPr>
        <w:pStyle w:val="BodyText"/>
      </w:pPr>
      <w:r w:rsidRPr="00F622D5">
        <w:t>          &lt;/div&gt;</w:t>
      </w:r>
    </w:p>
    <w:p w14:paraId="2454779F" w14:textId="77777777" w:rsidR="00F622D5" w:rsidRPr="00F622D5" w:rsidRDefault="00F622D5" w:rsidP="00F622D5">
      <w:pPr>
        <w:pStyle w:val="BodyText"/>
      </w:pPr>
      <w:r w:rsidRPr="00F622D5">
        <w:lastRenderedPageBreak/>
        <w:t>        )}</w:t>
      </w:r>
    </w:p>
    <w:p w14:paraId="577DDAE3" w14:textId="77777777" w:rsidR="00F622D5" w:rsidRPr="00F622D5" w:rsidRDefault="00F622D5" w:rsidP="00F622D5">
      <w:pPr>
        <w:pStyle w:val="BodyText"/>
      </w:pPr>
      <w:r w:rsidRPr="00F622D5">
        <w:t>      &lt;/div&gt;</w:t>
      </w:r>
    </w:p>
    <w:p w14:paraId="12432549" w14:textId="77777777" w:rsidR="00F622D5" w:rsidRPr="00F622D5" w:rsidRDefault="00F622D5" w:rsidP="00F622D5">
      <w:pPr>
        <w:pStyle w:val="BodyText"/>
      </w:pPr>
      <w:r w:rsidRPr="00F622D5">
        <w:t>    &lt;/</w:t>
      </w:r>
      <w:proofErr w:type="spellStart"/>
      <w:r w:rsidRPr="00F622D5">
        <w:t>motion.div</w:t>
      </w:r>
      <w:proofErr w:type="spellEnd"/>
      <w:r w:rsidRPr="00F622D5">
        <w:t>&gt;</w:t>
      </w:r>
    </w:p>
    <w:p w14:paraId="34FA2DCC" w14:textId="77777777" w:rsidR="00F622D5" w:rsidRPr="00F622D5" w:rsidRDefault="00F622D5" w:rsidP="00F622D5">
      <w:pPr>
        <w:pStyle w:val="BodyText"/>
      </w:pPr>
      <w:r w:rsidRPr="00F622D5">
        <w:t>  );</w:t>
      </w:r>
    </w:p>
    <w:p w14:paraId="7CBBC180" w14:textId="77777777" w:rsidR="00F622D5" w:rsidRPr="00F622D5" w:rsidRDefault="00F622D5" w:rsidP="00F622D5">
      <w:pPr>
        <w:pStyle w:val="BodyText"/>
      </w:pPr>
      <w:r w:rsidRPr="00F622D5">
        <w:t>}</w:t>
      </w:r>
    </w:p>
    <w:p w14:paraId="4F1A3AF7" w14:textId="77777777" w:rsidR="00F622D5" w:rsidRDefault="00F622D5" w:rsidP="00F622D5">
      <w:pPr>
        <w:pStyle w:val="BodyText"/>
      </w:pPr>
    </w:p>
    <w:p w14:paraId="200D5602" w14:textId="77777777" w:rsidR="00F622D5" w:rsidRPr="00F622D5" w:rsidRDefault="00F622D5" w:rsidP="00F622D5">
      <w:pPr>
        <w:pStyle w:val="BodyText"/>
      </w:pPr>
    </w:p>
    <w:p w14:paraId="277E3649" w14:textId="77777777" w:rsidR="005E44A3" w:rsidRDefault="00000000">
      <w:pPr>
        <w:pStyle w:val="Heading3"/>
      </w:pPr>
      <w:bookmarkStart w:id="54" w:name="_Toc210821258"/>
      <w:bookmarkStart w:id="55" w:name="Xd2775155053474ed731a010a1d0d219083f2c16"/>
      <w:bookmarkEnd w:id="53"/>
      <w:r>
        <w:rPr>
          <w:rStyle w:val="SectionNumber"/>
        </w:rPr>
        <w:t>1.9.2</w:t>
      </w:r>
      <w:r>
        <w:tab/>
        <w:t>Step 1: Enhanced Root Layout with Advanced Features</w:t>
      </w:r>
      <w:bookmarkEnd w:id="54"/>
    </w:p>
    <w:p w14:paraId="2FF55148" w14:textId="77777777" w:rsidR="005E44A3" w:rsidRDefault="00000000">
      <w:pPr>
        <w:pStyle w:val="FirstParagraph"/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app/</w:t>
      </w:r>
      <w:proofErr w:type="spellStart"/>
      <w:r>
        <w:rPr>
          <w:b/>
          <w:bCs/>
        </w:rPr>
        <w:t>layout.tsx</w:t>
      </w:r>
      <w:proofErr w:type="spellEnd"/>
      <w:r>
        <w:rPr>
          <w:b/>
          <w:bCs/>
        </w:rPr>
        <w:t>:</w:t>
      </w:r>
    </w:p>
    <w:p w14:paraId="713C0AEC" w14:textId="77777777" w:rsidR="005E44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type</w:t>
      </w:r>
      <w:r>
        <w:rPr>
          <w:rStyle w:val="NormalTok"/>
        </w:rPr>
        <w:t xml:space="preserve"> { Metadata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Gei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ist_Mono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/font/google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"./globals.css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Navbar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components/layout/navbar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Toaster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components/ui/</w:t>
      </w:r>
      <w:proofErr w:type="spellStart"/>
      <w:r>
        <w:rPr>
          <w:rStyle w:val="StringTok"/>
        </w:rPr>
        <w:t>sonner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istS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is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-font-</w:t>
      </w:r>
      <w:proofErr w:type="spellStart"/>
      <w:r>
        <w:rPr>
          <w:rStyle w:val="StringTok"/>
        </w:rPr>
        <w:t>geist</w:t>
      </w:r>
      <w:proofErr w:type="spellEnd"/>
      <w:r>
        <w:rPr>
          <w:rStyle w:val="StringTok"/>
        </w:rPr>
        <w:t>-san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subset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in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istMon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ist_Mono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vari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-font-</w:t>
      </w:r>
      <w:proofErr w:type="spellStart"/>
      <w:r>
        <w:rPr>
          <w:rStyle w:val="StringTok"/>
        </w:rPr>
        <w:t>geist</w:t>
      </w:r>
      <w:proofErr w:type="spellEnd"/>
      <w:r>
        <w:rPr>
          <w:rStyle w:val="StringTok"/>
        </w:rPr>
        <w:t>-mo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subset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proofErr w:type="spellStart"/>
      <w:r>
        <w:rPr>
          <w:rStyle w:val="StringTok"/>
        </w:rPr>
        <w:t>latin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metadata</w:t>
      </w:r>
      <w:r>
        <w:rPr>
          <w:rStyle w:val="OperatorTok"/>
        </w:rPr>
        <w:t>:</w:t>
      </w:r>
      <w:r>
        <w:rPr>
          <w:rStyle w:val="NormalTok"/>
        </w:rPr>
        <w:t xml:space="preserve"> Meta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TL Deepfake Detective | AI-Powered Media Authent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vanced deepfake detection for images, videos, and audio files using AI technology. Verify media authenticity instantly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keywor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epfake detection, AI, media verification, fake media detection, video analysis, image authent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authors</w:t>
      </w:r>
      <w:r>
        <w:rPr>
          <w:rStyle w:val="OperatorTok"/>
        </w:rPr>
        <w:t>:</w:t>
      </w:r>
      <w:r>
        <w:rPr>
          <w:rStyle w:val="NormalTok"/>
        </w:rPr>
        <w:t xml:space="preserve"> [{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TL Deepfake Detective Team"</w:t>
      </w:r>
      <w:r>
        <w:rPr>
          <w:rStyle w:val="NormalTok"/>
        </w:rPr>
        <w:t xml:space="preserve">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viewpor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evice-widt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tialScal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otLayou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>}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Readonly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React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&gt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html lang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ppressHydrationWarning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>body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geistSans</w:t>
      </w:r>
      <w:r>
        <w:rPr>
          <w:rStyle w:val="OperatorTok"/>
        </w:rPr>
        <w:t>.</w:t>
      </w:r>
      <w:r>
        <w:rPr>
          <w:rStyle w:val="AttributeTok"/>
        </w:rPr>
        <w:t>variable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 xml:space="preserve"> 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geistMono</w:t>
      </w:r>
      <w:r>
        <w:rPr>
          <w:rStyle w:val="OperatorTok"/>
        </w:rPr>
        <w:t>.</w:t>
      </w:r>
      <w:r>
        <w:rPr>
          <w:rStyle w:val="AttributeTok"/>
        </w:rPr>
        <w:t>variable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 xml:space="preserve"> </w:t>
      </w:r>
      <w:proofErr w:type="spellStart"/>
      <w:r>
        <w:rPr>
          <w:rStyle w:val="VerbatimStringTok"/>
        </w:rPr>
        <w:t>antialiased</w:t>
      </w:r>
      <w:proofErr w:type="spellEnd"/>
      <w:r>
        <w:rPr>
          <w:rStyle w:val="VerbatimStringTok"/>
        </w:rPr>
        <w:t>`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uppressHydrationWarning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relative flex min-h-screen flex-col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r>
        <w:rPr>
          <w:rStyle w:val="NormalTok"/>
        </w:rPr>
        <w:t xml:space="preserve">Navbar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r>
        <w:rPr>
          <w:rStyle w:val="NormalTok"/>
        </w:rPr>
        <w:t xml:space="preserve">mai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lex-1"</w:t>
      </w:r>
      <w:r>
        <w:rPr>
          <w:rStyle w:val="OperatorTok"/>
        </w:rPr>
        <w:t>&gt;</w:t>
      </w:r>
      <w:r>
        <w:rPr>
          <w:rStyle w:val="NormalTok"/>
        </w:rPr>
        <w:t>{children}</w:t>
      </w:r>
      <w:r>
        <w:rPr>
          <w:rStyle w:val="OperatorTok"/>
        </w:rPr>
        <w:t>&lt;/</w:t>
      </w:r>
      <w:r>
        <w:rPr>
          <w:rStyle w:val="NormalTok"/>
        </w:rPr>
        <w:t>mai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Toaster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/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html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77C02C9" w14:textId="77777777" w:rsidR="005E44A3" w:rsidRDefault="00000000">
      <w:pPr>
        <w:pStyle w:val="Heading3"/>
      </w:pPr>
      <w:bookmarkStart w:id="56" w:name="_Toc210821259"/>
      <w:bookmarkStart w:id="57" w:name="step-2-advanced-tailwind-css-v4-styling"/>
      <w:bookmarkEnd w:id="55"/>
      <w:r>
        <w:rPr>
          <w:rStyle w:val="SectionNumber"/>
        </w:rPr>
        <w:t>1.9.3</w:t>
      </w:r>
      <w:r>
        <w:tab/>
        <w:t>Step 2: Advanced Tailwind CSS v4 Styling</w:t>
      </w:r>
      <w:bookmarkEnd w:id="56"/>
    </w:p>
    <w:p w14:paraId="5B83A705" w14:textId="77777777" w:rsidR="005E44A3" w:rsidRDefault="00000000">
      <w:pPr>
        <w:pStyle w:val="FirstParagraph"/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app/globals.css:</w:t>
      </w:r>
    </w:p>
    <w:p w14:paraId="64AB4806" w14:textId="77777777" w:rsidR="005E44A3" w:rsidRDefault="00000000">
      <w:pPr>
        <w:pStyle w:val="SourceCode"/>
      </w:pP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ilwindcss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</w:t>
      </w:r>
      <w:proofErr w:type="spellEnd"/>
      <w:r>
        <w:rPr>
          <w:rStyle w:val="StringTok"/>
        </w:rPr>
        <w:t>-animate-</w:t>
      </w:r>
      <w:proofErr w:type="spellStart"/>
      <w:r>
        <w:rPr>
          <w:rStyle w:val="StringTok"/>
        </w:rPr>
        <w:t>css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@custom-variant</w:t>
      </w:r>
      <w:r>
        <w:rPr>
          <w:rStyle w:val="NormalTok"/>
        </w:rPr>
        <w:t xml:space="preserve"> dark </w:t>
      </w:r>
      <w:r>
        <w:rPr>
          <w:rStyle w:val="FunctionTok"/>
        </w:rPr>
        <w:t>(</w:t>
      </w:r>
      <w:r>
        <w:rPr>
          <w:rStyle w:val="NormalTok"/>
        </w:rPr>
        <w:t>&amp;</w:t>
      </w:r>
      <w:r>
        <w:rPr>
          <w:rStyle w:val="CharTok"/>
        </w:rPr>
        <w:t>:</w:t>
      </w:r>
      <w:r>
        <w:rPr>
          <w:rStyle w:val="NormalTok"/>
        </w:rPr>
        <w:t>is</w:t>
      </w:r>
      <w:r>
        <w:rPr>
          <w:rStyle w:val="FunctionTok"/>
        </w:rPr>
        <w:t>(</w:t>
      </w:r>
      <w:r>
        <w:rPr>
          <w:rStyle w:val="NormalTok"/>
        </w:rPr>
        <w:t>.</w:t>
      </w:r>
      <w:r>
        <w:rPr>
          <w:rStyle w:val="DecValTok"/>
        </w:rPr>
        <w:t>dark</w:t>
      </w:r>
      <w:r>
        <w:rPr>
          <w:rStyle w:val="NormalTok"/>
        </w:rPr>
        <w:t xml:space="preserve"> *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@theme</w:t>
      </w:r>
      <w:r>
        <w:rPr>
          <w:rStyle w:val="NormalTok"/>
        </w:rPr>
        <w:t xml:space="preserve"> inline {</w:t>
      </w:r>
      <w:r>
        <w:br/>
      </w:r>
      <w:r>
        <w:rPr>
          <w:rStyle w:val="NormalTok"/>
        </w:rPr>
        <w:t xml:space="preserve">  --color-back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back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font-sans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font-</w:t>
      </w:r>
      <w:proofErr w:type="spellStart"/>
      <w:r>
        <w:rPr>
          <w:rStyle w:val="NormalTok"/>
        </w:rPr>
        <w:t>geist</w:t>
      </w:r>
      <w:proofErr w:type="spellEnd"/>
      <w:r>
        <w:rPr>
          <w:rStyle w:val="NormalTok"/>
        </w:rPr>
        <w:t>-sans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font-mono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font-</w:t>
      </w:r>
      <w:proofErr w:type="spellStart"/>
      <w:r>
        <w:rPr>
          <w:rStyle w:val="NormalTok"/>
        </w:rPr>
        <w:t>geist</w:t>
      </w:r>
      <w:proofErr w:type="spellEnd"/>
      <w:r>
        <w:rPr>
          <w:rStyle w:val="NormalTok"/>
        </w:rPr>
        <w:t>-mono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ring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ring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border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border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accent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accent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accent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accent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primary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primary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primary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primary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idebar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idebar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hart-5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hart-5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hart-4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hart-4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hart-3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hart-3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hart-2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hart-2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hart-1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hart-1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ring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ring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input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input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border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border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destructive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destructive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--color-accent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accent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accent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accent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muted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muted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mute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mute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econdary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econdary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secondary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secondary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primary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primary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primary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primary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popover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popover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popover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popover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ard-foregroun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ard-foregroun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color-card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card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radius-</w:t>
      </w:r>
      <w:proofErr w:type="spellStart"/>
      <w:r>
        <w:rPr>
          <w:rStyle w:val="NormalTok"/>
        </w:rPr>
        <w:t>sm</w:t>
      </w:r>
      <w:proofErr w:type="spellEnd"/>
      <w:r>
        <w:rPr>
          <w:rStyle w:val="InformationTok"/>
        </w:rPr>
        <w:t>:</w:t>
      </w:r>
      <w:r>
        <w:rPr>
          <w:rStyle w:val="NormalTok"/>
        </w:rPr>
        <w:t xml:space="preserve"> calc</w:t>
      </w:r>
      <w:r>
        <w:rPr>
          <w:rStyle w:val="InformationTok"/>
        </w:rPr>
        <w:t>(</w:t>
      </w:r>
      <w:r>
        <w:rPr>
          <w:rStyle w:val="NormalTok"/>
        </w:rPr>
        <w:t>var</w:t>
      </w:r>
      <w:r>
        <w:rPr>
          <w:rStyle w:val="InformationTok"/>
        </w:rPr>
        <w:t>(</w:t>
      </w:r>
      <w:r>
        <w:rPr>
          <w:rStyle w:val="NormalTok"/>
        </w:rPr>
        <w:t>--radius</w:t>
      </w:r>
      <w:r>
        <w:rPr>
          <w:rStyle w:val="InformationTok"/>
        </w:rPr>
        <w:t>)</w:t>
      </w:r>
      <w:r>
        <w:rPr>
          <w:rStyle w:val="NormalTok"/>
        </w:rPr>
        <w:t xml:space="preserve"> - 4px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radius-md</w:t>
      </w:r>
      <w:r>
        <w:rPr>
          <w:rStyle w:val="InformationTok"/>
        </w:rPr>
        <w:t>:</w:t>
      </w:r>
      <w:r>
        <w:rPr>
          <w:rStyle w:val="NormalTok"/>
        </w:rPr>
        <w:t xml:space="preserve"> calc</w:t>
      </w:r>
      <w:r>
        <w:rPr>
          <w:rStyle w:val="InformationTok"/>
        </w:rPr>
        <w:t>(</w:t>
      </w:r>
      <w:r>
        <w:rPr>
          <w:rStyle w:val="NormalTok"/>
        </w:rPr>
        <w:t>var</w:t>
      </w:r>
      <w:r>
        <w:rPr>
          <w:rStyle w:val="InformationTok"/>
        </w:rPr>
        <w:t>(</w:t>
      </w:r>
      <w:r>
        <w:rPr>
          <w:rStyle w:val="NormalTok"/>
        </w:rPr>
        <w:t>--radius</w:t>
      </w:r>
      <w:r>
        <w:rPr>
          <w:rStyle w:val="InformationTok"/>
        </w:rPr>
        <w:t>)</w:t>
      </w:r>
      <w:r>
        <w:rPr>
          <w:rStyle w:val="NormalTok"/>
        </w:rPr>
        <w:t xml:space="preserve"> - 2px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radius-lg</w:t>
      </w:r>
      <w:r>
        <w:rPr>
          <w:rStyle w:val="InformationTok"/>
        </w:rPr>
        <w:t>:</w:t>
      </w:r>
      <w:r>
        <w:rPr>
          <w:rStyle w:val="NormalTok"/>
        </w:rPr>
        <w:t xml:space="preserve"> var</w:t>
      </w:r>
      <w:r>
        <w:rPr>
          <w:rStyle w:val="InformationTok"/>
        </w:rPr>
        <w:t>(</w:t>
      </w:r>
      <w:r>
        <w:rPr>
          <w:rStyle w:val="NormalTok"/>
        </w:rPr>
        <w:t>--radius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--radius-xl</w:t>
      </w:r>
      <w:r>
        <w:rPr>
          <w:rStyle w:val="InformationTok"/>
        </w:rPr>
        <w:t>:</w:t>
      </w:r>
      <w:r>
        <w:rPr>
          <w:rStyle w:val="NormalTok"/>
        </w:rPr>
        <w:t xml:space="preserve"> calc</w:t>
      </w:r>
      <w:r>
        <w:rPr>
          <w:rStyle w:val="InformationTok"/>
        </w:rPr>
        <w:t>(</w:t>
      </w:r>
      <w:r>
        <w:rPr>
          <w:rStyle w:val="NormalTok"/>
        </w:rPr>
        <w:t>var</w:t>
      </w:r>
      <w:r>
        <w:rPr>
          <w:rStyle w:val="InformationTok"/>
        </w:rPr>
        <w:t>(</w:t>
      </w:r>
      <w:r>
        <w:rPr>
          <w:rStyle w:val="NormalTok"/>
        </w:rPr>
        <w:t>--radius</w:t>
      </w:r>
      <w:r>
        <w:rPr>
          <w:rStyle w:val="Information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4px</w:t>
      </w:r>
      <w:r>
        <w:rPr>
          <w:rStyle w:val="Information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nformationTok"/>
        </w:rPr>
        <w:t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62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24242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ar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ard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24242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opov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opover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24242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rim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4343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rim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econd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7f7f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econd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4343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ute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7f7f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uted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8e8e8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acc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7f7f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accent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4343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destructiv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dc262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5e5e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inpu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5e5e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r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b4b4b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1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973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2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6b6d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3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6366f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4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84cc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5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ab30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24242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prim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4343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prim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acc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7f7f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accent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4343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5e5e5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VariableTok"/>
        </w:rPr>
        <w:t>--sidebar-r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b4b4b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dar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a0a0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ar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414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ard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opov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414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opover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rim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prim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a0a0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econd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a1a1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econd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ute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a1a1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muted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a1a1a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acc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a1a1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accent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destructiv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f444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ba</w:t>
      </w:r>
      <w:proofErr w:type="spellEnd"/>
      <w:r>
        <w:rPr>
          <w:rStyle w:val="FunctionTok"/>
        </w:rPr>
        <w:t>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.1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inpu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ba</w:t>
      </w:r>
      <w:proofErr w:type="spellEnd"/>
      <w:r>
        <w:rPr>
          <w:rStyle w:val="FunctionTok"/>
        </w:rPr>
        <w:t>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.05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r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4040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1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8b5cf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2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0b98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3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eab30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4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a855f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chart-5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59e0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414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primar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8b5cf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primary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acc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1a1a1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accent-fore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afa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ba</w:t>
      </w:r>
      <w:proofErr w:type="spellEnd"/>
      <w:r>
        <w:rPr>
          <w:rStyle w:val="FunctionTok"/>
        </w:rPr>
        <w:t>(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.1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--sidebar-r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4040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@layer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border-border outline-ring/5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</w:t>
      </w:r>
      <w:proofErr w:type="spellEnd"/>
      <w:r>
        <w:rPr>
          <w:rStyle w:val="NormalTok"/>
        </w:rPr>
        <w:t>-background text-foregrou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@layer</w:t>
      </w:r>
      <w:r>
        <w:rPr>
          <w:rStyle w:val="NormalTok"/>
        </w:rPr>
        <w:t xml:space="preserve"> components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gradient-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</w:t>
      </w:r>
      <w:proofErr w:type="spellEnd"/>
      <w:r>
        <w:rPr>
          <w:rStyle w:val="NormalTok"/>
        </w:rPr>
        <w:t>-gradient-to-</w:t>
      </w:r>
      <w:proofErr w:type="spellStart"/>
      <w:r>
        <w:rPr>
          <w:rStyle w:val="NormalTok"/>
        </w:rPr>
        <w:t>br</w:t>
      </w:r>
      <w:proofErr w:type="spellEnd"/>
      <w:r>
        <w:rPr>
          <w:rStyle w:val="NormalTok"/>
        </w:rPr>
        <w:t xml:space="preserve"> from-blue-50 via-white to-purple-50 </w:t>
      </w:r>
      <w:proofErr w:type="spellStart"/>
      <w:r>
        <w:rPr>
          <w:rStyle w:val="NormalTok"/>
        </w:rPr>
        <w:t>dark:from-</w:t>
      </w:r>
      <w:r>
        <w:rPr>
          <w:rStyle w:val="NormalTok"/>
        </w:rPr>
        <w:lastRenderedPageBreak/>
        <w:t>black</w:t>
      </w:r>
      <w:proofErr w:type="spellEnd"/>
      <w:r>
        <w:rPr>
          <w:rStyle w:val="NormalTok"/>
        </w:rPr>
        <w:t xml:space="preserve"> dark:via-gray-950 dark:to-gray-9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glass-morphis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</w:t>
      </w:r>
      <w:proofErr w:type="spellEnd"/>
      <w:r>
        <w:rPr>
          <w:rStyle w:val="NormalTok"/>
        </w:rPr>
        <w:t xml:space="preserve">-white/10 </w:t>
      </w:r>
      <w:proofErr w:type="spellStart"/>
      <w:r>
        <w:rPr>
          <w:rStyle w:val="NormalTok"/>
        </w:rPr>
        <w:t>dark:bg-black</w:t>
      </w:r>
      <w:proofErr w:type="spellEnd"/>
      <w:r>
        <w:rPr>
          <w:rStyle w:val="NormalTok"/>
        </w:rPr>
        <w:t xml:space="preserve">/10 backdrop-blur-md border border-white/20 </w:t>
      </w:r>
      <w:proofErr w:type="spellStart"/>
      <w:r>
        <w:rPr>
          <w:rStyle w:val="NormalTok"/>
        </w:rPr>
        <w:t>dark:border-white</w:t>
      </w:r>
      <w:proofErr w:type="spellEnd"/>
      <w:r>
        <w:rPr>
          <w:rStyle w:val="NormalTok"/>
        </w:rPr>
        <w:t>/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confidence-hig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text-green-600 dark:text-green-4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confidence-mediu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text-yellow-600 dark:text-yellow-4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confidence-l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text-red-600 dark:text-red-4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upload-zo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border-2 border-dashed border-muted-foreground/25 </w:t>
      </w:r>
      <w:proofErr w:type="spellStart"/>
      <w:r>
        <w:rPr>
          <w:rStyle w:val="NormalTok"/>
        </w:rPr>
        <w:t>hover:border-primary</w:t>
      </w:r>
      <w:proofErr w:type="spellEnd"/>
      <w:r>
        <w:rPr>
          <w:rStyle w:val="NormalTok"/>
        </w:rPr>
        <w:t>/50 transition-colors duration-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upload-</w:t>
      </w:r>
      <w:proofErr w:type="spellStart"/>
      <w:r>
        <w:rPr>
          <w:rStyle w:val="FunctionTok"/>
        </w:rPr>
        <w:t>zone.active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@apply</w:t>
      </w:r>
      <w:r>
        <w:rPr>
          <w:rStyle w:val="NormalTok"/>
        </w:rPr>
        <w:t xml:space="preserve"> border-primary </w:t>
      </w:r>
      <w:proofErr w:type="spellStart"/>
      <w:r>
        <w:rPr>
          <w:rStyle w:val="NormalTok"/>
        </w:rPr>
        <w:t>bg</w:t>
      </w:r>
      <w:proofErr w:type="spellEnd"/>
      <w:r>
        <w:rPr>
          <w:rStyle w:val="NormalTok"/>
        </w:rPr>
        <w:t>-primary/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@layer</w:t>
      </w:r>
      <w:r>
        <w:rPr>
          <w:rStyle w:val="NormalTok"/>
        </w:rPr>
        <w:t xml:space="preserve"> utilities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animate-pulse-sl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ima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ulse 3</w:t>
      </w:r>
      <w:r>
        <w:rPr>
          <w:rStyle w:val="DataTypeTok"/>
        </w:rPr>
        <w:t>s</w:t>
      </w:r>
      <w:r>
        <w:rPr>
          <w:rStyle w:val="NormalTok"/>
        </w:rPr>
        <w:t xml:space="preserve"> cubic-</w:t>
      </w:r>
      <w:proofErr w:type="spellStart"/>
      <w:r>
        <w:rPr>
          <w:rStyle w:val="NormalTok"/>
        </w:rPr>
        <w:t>bezier</w:t>
      </w:r>
      <w:proofErr w:type="spellEnd"/>
      <w:r>
        <w:rPr>
          <w:rStyle w:val="FunctionTok"/>
        </w:rPr>
        <w:t>(</w:t>
      </w:r>
      <w:r>
        <w:rPr>
          <w:rStyle w:val="DecValTok"/>
        </w:rPr>
        <w:t>0.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.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infin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animate-bounce-subt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ima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bounce-subtle 2</w:t>
      </w:r>
      <w:r>
        <w:rPr>
          <w:rStyle w:val="DataTypeTok"/>
        </w:rPr>
        <w:t>s</w:t>
      </w:r>
      <w:r>
        <w:rPr>
          <w:rStyle w:val="NormalTok"/>
        </w:rPr>
        <w:t xml:space="preserve"> </w:t>
      </w:r>
      <w:r>
        <w:rPr>
          <w:rStyle w:val="DecValTok"/>
        </w:rPr>
        <w:t>infin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.animate-sc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ima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scan 2</w:t>
      </w:r>
      <w:r>
        <w:rPr>
          <w:rStyle w:val="DataTypeTok"/>
        </w:rPr>
        <w:t>s</w:t>
      </w:r>
      <w:r>
        <w:rPr>
          <w:rStyle w:val="NormalTok"/>
        </w:rPr>
        <w:t xml:space="preserve"> </w:t>
      </w:r>
      <w:r>
        <w:rPr>
          <w:rStyle w:val="DecValTok"/>
        </w:rPr>
        <w:t>ease-in-out</w:t>
      </w:r>
      <w:r>
        <w:rPr>
          <w:rStyle w:val="NormalTok"/>
        </w:rPr>
        <w:t xml:space="preserve"> </w:t>
      </w:r>
      <w:r>
        <w:rPr>
          <w:rStyle w:val="DecValTok"/>
        </w:rPr>
        <w:t>infin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@keyframes</w:t>
      </w:r>
      <w:r>
        <w:rPr>
          <w:rStyle w:val="NormalTok"/>
        </w:rPr>
        <w:t xml:space="preserve"> bounce-subtle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%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ansfor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nslateY</w:t>
      </w:r>
      <w:proofErr w:type="spellEnd"/>
      <w:r>
        <w:rPr>
          <w:rStyle w:val="FunctionTok"/>
        </w:rPr>
        <w:t>(</w:t>
      </w:r>
      <w:r>
        <w:rPr>
          <w:rStyle w:val="DecValTok"/>
        </w:rPr>
        <w:t>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ecValTok"/>
        </w:rPr>
        <w:t>5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ansfor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nslateY</w:t>
      </w:r>
      <w:proofErr w:type="spellEnd"/>
      <w:r>
        <w:rPr>
          <w:rStyle w:val="FunctionTok"/>
        </w:rPr>
        <w:t>(</w:t>
      </w:r>
      <w:r>
        <w:rPr>
          <w:rStyle w:val="DecValTok"/>
        </w:rPr>
        <w:t>-4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@keyframes</w:t>
      </w:r>
      <w:r>
        <w:rPr>
          <w:rStyle w:val="NormalTok"/>
        </w:rPr>
        <w:t xml:space="preserve"> sca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ansfor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nslateX</w:t>
      </w:r>
      <w:proofErr w:type="spellEnd"/>
      <w:r>
        <w:rPr>
          <w:rStyle w:val="FunctionTok"/>
        </w:rPr>
        <w:t>(</w:t>
      </w:r>
      <w:r>
        <w:rPr>
          <w:rStyle w:val="DecValTok"/>
        </w:rPr>
        <w:t>-100</w:t>
      </w:r>
      <w:r>
        <w:rPr>
          <w:rStyle w:val="DataTypeTok"/>
        </w:rPr>
        <w:t>%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5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ansfor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nslateX</w:t>
      </w:r>
      <w:proofErr w:type="spellEnd"/>
      <w:r>
        <w:rPr>
          <w:rStyle w:val="FunctionTok"/>
        </w:rPr>
        <w:t>(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ansfor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ranslateX</w:t>
      </w:r>
      <w:proofErr w:type="spellEnd"/>
      <w:r>
        <w:rPr>
          <w:rStyle w:val="FunctionTok"/>
        </w:rPr>
        <w:t>(</w:t>
      </w:r>
      <w:r>
        <w:rPr>
          <w:rStyle w:val="DecValTok"/>
        </w:rPr>
        <w:t>-100</w:t>
      </w:r>
      <w:r>
        <w:rPr>
          <w:rStyle w:val="DataTypeTok"/>
        </w:rPr>
        <w:t>%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9F70CE3" w14:textId="77777777" w:rsidR="005E44A3" w:rsidRDefault="00000000">
      <w:pPr>
        <w:pStyle w:val="Heading3"/>
      </w:pPr>
      <w:bookmarkStart w:id="58" w:name="_Toc210821260"/>
      <w:bookmarkStart w:id="59" w:name="X7d4d5f58ccb3e0cbc4e768ccc2b56cf9e7b45ea"/>
      <w:bookmarkEnd w:id="57"/>
      <w:r>
        <w:rPr>
          <w:rStyle w:val="SectionNumber"/>
        </w:rPr>
        <w:t>1.9.4</w:t>
      </w:r>
      <w:r>
        <w:tab/>
        <w:t>Step 3: Modern Landing Page with Advanced Features</w:t>
      </w:r>
      <w:bookmarkEnd w:id="58"/>
    </w:p>
    <w:p w14:paraId="35B619DC" w14:textId="77777777" w:rsidR="005E44A3" w:rsidRDefault="00000000">
      <w:pPr>
        <w:pStyle w:val="FirstParagraph"/>
      </w:pPr>
      <w:proofErr w:type="spellStart"/>
      <w:r>
        <w:rPr>
          <w:b/>
          <w:bCs/>
        </w:rPr>
        <w:t>src</w:t>
      </w:r>
      <w:proofErr w:type="spellEnd"/>
      <w:r>
        <w:rPr>
          <w:b/>
          <w:bCs/>
        </w:rPr>
        <w:t>/app/</w:t>
      </w:r>
      <w:proofErr w:type="spellStart"/>
      <w:r>
        <w:rPr>
          <w:b/>
          <w:bCs/>
        </w:rPr>
        <w:t>page.tsx</w:t>
      </w:r>
      <w:proofErr w:type="spellEnd"/>
      <w:r>
        <w:rPr>
          <w:b/>
          <w:bCs/>
        </w:rPr>
        <w:t>:</w:t>
      </w:r>
    </w:p>
    <w:p w14:paraId="260AEC02" w14:textId="77777777" w:rsidR="005E44A3" w:rsidRDefault="00000000">
      <w:pPr>
        <w:pStyle w:val="SourceCode"/>
      </w:pPr>
      <w:r>
        <w:rPr>
          <w:rStyle w:val="StringTok"/>
        </w:rPr>
        <w:t>'use clien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Link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next/link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Button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components/ui/button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a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dConte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components/ui/card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Badg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@/components/ui/badge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hiel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Zap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Ey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Uploa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Brai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Loc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eImage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eVideo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eAudio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rowRight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ithub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Sta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ucide</w:t>
      </w:r>
      <w:proofErr w:type="spellEnd"/>
      <w:r>
        <w:rPr>
          <w:rStyle w:val="StringTok"/>
        </w:rPr>
        <w:t>-reac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motion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framer-motion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Ho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>:</w:t>
      </w:r>
      <w:r>
        <w:rPr>
          <w:rStyle w:val="NormalTok"/>
        </w:rPr>
        <w:t xml:space="preserve"> Brai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I-Powered Detec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machine learning algorithms analyze media for </w:t>
      </w:r>
      <w:r>
        <w:rPr>
          <w:rStyle w:val="StringTok"/>
        </w:rPr>
        <w:lastRenderedPageBreak/>
        <w:t>manipulation patterns and deepfake signatures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>:</w:t>
      </w:r>
      <w:r>
        <w:rPr>
          <w:rStyle w:val="NormalTok"/>
        </w:rPr>
        <w:t xml:space="preserve"> Zap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ghtning Fast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et results in seconds with our optimized processing pipeline and cloud-based analysis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>:</w:t>
      </w:r>
      <w:r>
        <w:rPr>
          <w:rStyle w:val="NormalTok"/>
        </w:rPr>
        <w:t xml:space="preserve"> Loc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cure &amp; Priva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files are processed securely and never stored permanently. Complete privacy guaranteed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>:</w:t>
      </w:r>
      <w:r>
        <w:rPr>
          <w:rStyle w:val="NormalTok"/>
        </w:rPr>
        <w:t xml:space="preserve"> Ey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tailed Analys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rehensive reports with confidence scores, frame-by-frame analysis, and visual breakdowns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pportedForma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ic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Imag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s"</w:t>
      </w:r>
      <w:r>
        <w:rPr>
          <w:rStyle w:val="OperatorTok"/>
        </w:rPr>
        <w:t>,</w:t>
      </w:r>
      <w:r>
        <w:rPr>
          <w:rStyle w:val="NormalTok"/>
        </w:rPr>
        <w:t xml:space="preserve"> forma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PG, PNG, GIF, </w:t>
      </w:r>
      <w:proofErr w:type="spellStart"/>
      <w:r>
        <w:rPr>
          <w:rStyle w:val="StringTok"/>
        </w:rPr>
        <w:t>Web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ic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Video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deos"</w:t>
      </w:r>
      <w:r>
        <w:rPr>
          <w:rStyle w:val="OperatorTok"/>
        </w:rPr>
        <w:t>,</w:t>
      </w:r>
      <w:r>
        <w:rPr>
          <w:rStyle w:val="NormalTok"/>
        </w:rPr>
        <w:t xml:space="preserve"> forma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4, </w:t>
      </w:r>
      <w:proofErr w:type="spellStart"/>
      <w:r>
        <w:rPr>
          <w:rStyle w:val="StringTok"/>
        </w:rPr>
        <w:t>WebM</w:t>
      </w:r>
      <w:proofErr w:type="spellEnd"/>
      <w:r>
        <w:rPr>
          <w:rStyle w:val="StringTok"/>
        </w:rPr>
        <w:t>, MOV, AVI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ic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Audio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udio"</w:t>
      </w:r>
      <w:r>
        <w:rPr>
          <w:rStyle w:val="OperatorTok"/>
        </w:rPr>
        <w:t>,</w:t>
      </w:r>
      <w:r>
        <w:rPr>
          <w:rStyle w:val="NormalTok"/>
        </w:rPr>
        <w:t xml:space="preserve"> forma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, WAV, FLAC, AAC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ta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.2%"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uracy Rate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3s"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rage Analysis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M+"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 Analyzed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/7"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ailability"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in-h-screen gradient-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>/* Hero Section */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 xml:space="preserve">sectio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relative overflow-hidden py-20 sm:py-32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absolute inset-0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 xml:space="preserve">-grid-white/[0.02]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[size:60px_60px]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relative container mx-auto px-4 sm:px-6 lg:px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animate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 max-w-4xl mx-auto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lex items-center justify-center gap-2 mb-6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Badge variant</w:t>
      </w:r>
      <w:r>
        <w:rPr>
          <w:rStyle w:val="OperatorTok"/>
        </w:rPr>
        <w:t>=</w:t>
      </w:r>
      <w:r>
        <w:rPr>
          <w:rStyle w:val="StringTok"/>
        </w:rPr>
        <w:t>"outline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px-3 py-1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r>
        <w:rPr>
          <w:rStyle w:val="NormalTok"/>
        </w:rPr>
        <w:t xml:space="preserve">Star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w-3 h-3 mr-1 fill-current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AI</w:t>
      </w:r>
      <w:r>
        <w:rPr>
          <w:rStyle w:val="OperatorTok"/>
        </w:rPr>
        <w:t>-</w:t>
      </w:r>
      <w:r>
        <w:rPr>
          <w:rStyle w:val="NormalTok"/>
        </w:rPr>
        <w:t>Powered Detection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r>
        <w:rPr>
          <w:rStyle w:val="NormalTok"/>
        </w:rPr>
        <w:t>Badg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h1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4xl sm:text-6xl lg:text-7xl font-bold tracking-tight mb-6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Upload Media</w:t>
      </w:r>
      <w:r>
        <w:rPr>
          <w:rStyle w:val="OperatorTok"/>
        </w:rPr>
        <w:t>.</w:t>
      </w:r>
      <w:r>
        <w:rPr>
          <w:rStyle w:val="NormalTok"/>
        </w:rPr>
        <w:t>{</w:t>
      </w:r>
      <w:r>
        <w:rPr>
          <w:rStyle w:val="StringTok"/>
        </w:rPr>
        <w:t>" 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 xml:space="preserve">spa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text-transparent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 xml:space="preserve">-clip-text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gradient-to-r from-blue-600 to-purple-600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Detect Deepfakes</w:t>
      </w:r>
      <w:r>
        <w:rPr>
          <w:rStyle w:val="OperatorTok"/>
        </w:rPr>
        <w:t>.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r>
        <w:rPr>
          <w:rStyle w:val="NormalTok"/>
        </w:rPr>
        <w:t>spa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h1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xl text-muted-foreground mb-8 max-w-2xl mx-auto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Advanced AI</w:t>
      </w:r>
      <w:r>
        <w:rPr>
          <w:rStyle w:val="OperatorTok"/>
        </w:rPr>
        <w:t>-</w:t>
      </w:r>
      <w:r>
        <w:rPr>
          <w:rStyle w:val="NormalTok"/>
        </w:rPr>
        <w:t xml:space="preserve">powered deepfake detection </w:t>
      </w:r>
      <w:r>
        <w:rPr>
          <w:rStyle w:val="ControlFlowTok"/>
        </w:rPr>
        <w:t>for</w:t>
      </w:r>
      <w:r>
        <w:rPr>
          <w:rStyle w:val="NormalTok"/>
        </w:rPr>
        <w:t xml:space="preserve"> images</w:t>
      </w:r>
      <w:r>
        <w:rPr>
          <w:rStyle w:val="OperatorTok"/>
        </w:rPr>
        <w:t>,</w:t>
      </w:r>
      <w:r>
        <w:rPr>
          <w:rStyle w:val="NormalTok"/>
        </w:rPr>
        <w:t xml:space="preserve"> videos</w:t>
      </w:r>
      <w:r>
        <w:rPr>
          <w:rStyle w:val="OperatorTok"/>
        </w:rPr>
        <w:t>,</w:t>
      </w:r>
      <w:r>
        <w:rPr>
          <w:rStyle w:val="NormalTok"/>
        </w:rPr>
        <w:t xml:space="preserve"> and audio files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Verify media authenticity </w:t>
      </w:r>
      <w:r>
        <w:rPr>
          <w:rStyle w:val="ControlFlowTok"/>
        </w:rPr>
        <w:t>with</w:t>
      </w:r>
      <w:r>
        <w:rPr>
          <w:rStyle w:val="NormalTok"/>
        </w:rPr>
        <w:t xml:space="preserve"> enterprise</w:t>
      </w:r>
      <w:r>
        <w:rPr>
          <w:rStyle w:val="OperatorTok"/>
        </w:rPr>
        <w:t>-</w:t>
      </w:r>
      <w:r>
        <w:rPr>
          <w:rStyle w:val="NormalTok"/>
        </w:rPr>
        <w:t xml:space="preserve">grade accuracy </w:t>
      </w:r>
      <w:r>
        <w:rPr>
          <w:rStyle w:val="KeywordTok"/>
        </w:rPr>
        <w:t>in</w:t>
      </w:r>
      <w:r>
        <w:rPr>
          <w:rStyle w:val="NormalTok"/>
        </w:rPr>
        <w:t xml:space="preserve"> seconds</w:t>
      </w:r>
      <w:r>
        <w:rPr>
          <w:rStyle w:val="Operator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flex flex-col </w:t>
      </w:r>
      <w:proofErr w:type="spellStart"/>
      <w:r>
        <w:rPr>
          <w:rStyle w:val="StringTok"/>
        </w:rPr>
        <w:t>sm:flex-row</w:t>
      </w:r>
      <w:proofErr w:type="spellEnd"/>
      <w:r>
        <w:rPr>
          <w:rStyle w:val="StringTok"/>
        </w:rPr>
        <w:t xml:space="preserve"> gap-4 justify-center items-center mb-12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 xml:space="preserve">Link </w:t>
      </w:r>
      <w:proofErr w:type="spellStart"/>
      <w:r>
        <w:rPr>
          <w:rStyle w:val="NormalTok"/>
        </w:rPr>
        <w:t>href</w:t>
      </w:r>
      <w:proofErr w:type="spellEnd"/>
      <w:r>
        <w:rPr>
          <w:rStyle w:val="OperatorTok"/>
        </w:rPr>
        <w:t>=</w:t>
      </w:r>
      <w:r>
        <w:rPr>
          <w:rStyle w:val="StringTok"/>
        </w:rPr>
        <w:t>"/upload"</w:t>
      </w:r>
      <w:r>
        <w:rPr>
          <w:rStyle w:val="NormalTok"/>
        </w:rPr>
        <w:t xml:space="preserve"> prefetch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KeywordTok"/>
        </w:rPr>
        <w:t>true</w:t>
      </w:r>
      <w:r>
        <w:rPr>
          <w:rStyle w:val="NormalTok"/>
        </w:rPr>
        <w:t>}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r>
        <w:rPr>
          <w:rStyle w:val="NormalTok"/>
        </w:rPr>
        <w:t>Button size</w:t>
      </w:r>
      <w:r>
        <w:rPr>
          <w:rStyle w:val="OperatorTok"/>
        </w:rPr>
        <w:t>=</w:t>
      </w:r>
      <w:r>
        <w:rPr>
          <w:rStyle w:val="StringTok"/>
        </w:rPr>
        <w:t>"lg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ont-semibold px-8 py-6 text-base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r>
        <w:rPr>
          <w:rStyle w:val="NormalTok"/>
        </w:rPr>
        <w:t xml:space="preserve">Upload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r-2 h-5 w-5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  Try Detection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ArrowRigh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l-2 h-4 w-4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r>
        <w:rPr>
          <w:rStyle w:val="NormalTok"/>
        </w:rPr>
        <w:t>Link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Button variant</w:t>
      </w:r>
      <w:r>
        <w:rPr>
          <w:rStyle w:val="OperatorTok"/>
        </w:rPr>
        <w:t>=</w:t>
      </w:r>
      <w:r>
        <w:rPr>
          <w:rStyle w:val="StringTok"/>
        </w:rPr>
        <w:t>"outline"</w:t>
      </w:r>
      <w:r>
        <w:rPr>
          <w:rStyle w:val="NormalTok"/>
        </w:rPr>
        <w:t xml:space="preserve"> size</w:t>
      </w:r>
      <w:r>
        <w:rPr>
          <w:rStyle w:val="OperatorTok"/>
        </w:rPr>
        <w:t>=</w:t>
      </w:r>
      <w:r>
        <w:rPr>
          <w:rStyle w:val="StringTok"/>
        </w:rPr>
        <w:t>"lg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ont-semibold px-8 py-6 text-base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Github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r-2 h-5 w-5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View Demo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>/* Stats */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grid grid-cols-2 md:grid-cols-4 gap-8 max-w-2xl mx-auto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{</w:t>
      </w:r>
      <w:proofErr w:type="spellStart"/>
      <w:r>
        <w:rPr>
          <w:rStyle w:val="NormalTok"/>
        </w:rPr>
        <w:t>stats</w:t>
      </w:r>
      <w:r>
        <w:rPr>
          <w:rStyle w:val="Operator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((stat</w:t>
      </w:r>
      <w:r>
        <w:rPr>
          <w:rStyle w:val="OperatorTok"/>
        </w:rPr>
        <w:t>,</w:t>
      </w:r>
      <w:r>
        <w:rPr>
          <w:rStyle w:val="NormalTok"/>
        </w:rPr>
        <w:t xml:space="preserve"> index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      key</w:t>
      </w:r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NormalTok"/>
        </w:rPr>
        <w:t>stat</w:t>
      </w:r>
      <w:r>
        <w:rPr>
          <w:rStyle w:val="OperatorTok"/>
        </w:rPr>
        <w:t>.</w:t>
      </w:r>
      <w:r>
        <w:rPr>
          <w:rStyle w:val="AttributeTok"/>
        </w:rPr>
        <w:t>label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  animate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,</w:t>
      </w:r>
      <w:r>
        <w:rPr>
          <w:rStyle w:val="NormalTok"/>
        </w:rPr>
        <w:t xml:space="preserve"> de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de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lastRenderedPageBreak/>
        <w:t xml:space="preserve">          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2xl sm:text-3xl font-bold text-primary mb-1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{</w:t>
      </w:r>
      <w:proofErr w:type="spellStart"/>
      <w:r>
        <w:rPr>
          <w:rStyle w:val="NormalTok"/>
        </w:rPr>
        <w:t>stat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</w:t>
      </w:r>
      <w:proofErr w:type="spellStart"/>
      <w:r>
        <w:rPr>
          <w:rStyle w:val="StringTok"/>
        </w:rPr>
        <w:t>sm</w:t>
      </w:r>
      <w:proofErr w:type="spellEnd"/>
      <w:r>
        <w:rPr>
          <w:rStyle w:val="StringTok"/>
        </w:rPr>
        <w:t xml:space="preserve"> text-muted-foreground"</w:t>
      </w:r>
      <w:r>
        <w:rPr>
          <w:rStyle w:val="OperatorTok"/>
        </w:rPr>
        <w:t>&gt;</w:t>
      </w:r>
      <w:r>
        <w:rPr>
          <w:rStyle w:val="NormalTok"/>
        </w:rPr>
        <w:t>{</w:t>
      </w:r>
      <w:proofErr w:type="spellStart"/>
      <w:r>
        <w:rPr>
          <w:rStyle w:val="NormalTok"/>
        </w:rPr>
        <w:t>stat</w:t>
      </w:r>
      <w:r>
        <w:rPr>
          <w:rStyle w:val="OperatorTok"/>
        </w:rPr>
        <w:t>.</w:t>
      </w:r>
      <w:r>
        <w:rPr>
          <w:rStyle w:val="AttributeTok"/>
        </w:rPr>
        <w:t>label</w:t>
      </w:r>
      <w:proofErr w:type="spellEnd"/>
      <w:r>
        <w:rPr>
          <w:rStyle w:val="NormalTok"/>
        </w:rPr>
        <w:t>}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/</w:t>
      </w:r>
      <w:r>
        <w:rPr>
          <w:rStyle w:val="NormalTok"/>
        </w:rPr>
        <w:t>section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>/* Features Section */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 xml:space="preserve">sectio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py-20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muted/30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container mx-auto px-4 sm:px-6 lg:px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hileInView</w:t>
      </w:r>
      <w:proofErr w:type="spellEnd"/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viewport</w:t>
      </w:r>
      <w:r>
        <w:rPr>
          <w:rStyle w:val="OperatorTok"/>
        </w:rPr>
        <w:t>=</w:t>
      </w:r>
      <w:r>
        <w:rPr>
          <w:rStyle w:val="NormalTok"/>
        </w:rPr>
        <w:t>{{ o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 mb-16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h2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3xl sm:text-4xl font-bold mb-4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Why Choose ITL Deepfake Detective</w:t>
      </w:r>
      <w:r>
        <w:rPr>
          <w:rStyle w:val="OperatorTok"/>
        </w:rPr>
        <w:t>?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xl text-muted-foreground max-w-2xl mx-auto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Built </w:t>
      </w:r>
      <w:r>
        <w:rPr>
          <w:rStyle w:val="ControlFlowTok"/>
        </w:rPr>
        <w:t>with</w:t>
      </w:r>
      <w:r>
        <w:rPr>
          <w:rStyle w:val="NormalTok"/>
        </w:rPr>
        <w:t xml:space="preserve"> cutting</w:t>
      </w:r>
      <w:r>
        <w:rPr>
          <w:rStyle w:val="OperatorTok"/>
        </w:rPr>
        <w:t>-</w:t>
      </w:r>
      <w:r>
        <w:rPr>
          <w:rStyle w:val="NormalTok"/>
        </w:rPr>
        <w:t>edge AI technology to provide the most accurate and reliable deepfake detection available</w:t>
      </w:r>
      <w:r>
        <w:rPr>
          <w:rStyle w:val="Operator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grid md:grid-cols-2 lg:grid-cols-4 gap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{</w:t>
      </w:r>
      <w:proofErr w:type="spellStart"/>
      <w:r>
        <w:rPr>
          <w:rStyle w:val="NormalTok"/>
        </w:rPr>
        <w:t>features</w:t>
      </w:r>
      <w:r>
        <w:rPr>
          <w:rStyle w:val="Operator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((feature</w:t>
      </w:r>
      <w:r>
        <w:rPr>
          <w:rStyle w:val="OperatorTok"/>
        </w:rPr>
        <w:t>,</w:t>
      </w:r>
      <w:r>
        <w:rPr>
          <w:rStyle w:val="NormalTok"/>
        </w:rPr>
        <w:t xml:space="preserve"> index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    key</w:t>
      </w:r>
      <w:r>
        <w:rPr>
          <w:rStyle w:val="OperatorTok"/>
        </w:rPr>
        <w:t>=</w:t>
      </w:r>
      <w:r>
        <w:rPr>
          <w:rStyle w:val="NormalTok"/>
        </w:rPr>
        <w:t>{</w:t>
      </w:r>
      <w:proofErr w:type="spellStart"/>
      <w:r>
        <w:rPr>
          <w:rStyle w:val="NormalTok"/>
        </w:rPr>
        <w:t>feature</w:t>
      </w:r>
      <w:r>
        <w:rPr>
          <w:rStyle w:val="OperatorTok"/>
        </w:rPr>
        <w:t>.</w:t>
      </w:r>
      <w:r>
        <w:rPr>
          <w:rStyle w:val="AttributeTok"/>
        </w:rPr>
        <w:t>title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whileInView</w:t>
      </w:r>
      <w:proofErr w:type="spellEnd"/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viewport</w:t>
      </w:r>
      <w:r>
        <w:rPr>
          <w:rStyle w:val="OperatorTok"/>
        </w:rPr>
        <w:t>=</w:t>
      </w:r>
      <w:r>
        <w:rPr>
          <w:rStyle w:val="NormalTok"/>
        </w:rPr>
        <w:t>{{ o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,</w:t>
      </w:r>
      <w:r>
        <w:rPr>
          <w:rStyle w:val="NormalTok"/>
        </w:rPr>
        <w:t xml:space="preserve"> delay</w:t>
      </w:r>
      <w:r>
        <w:rPr>
          <w:rStyle w:val="OperatorTok"/>
        </w:rPr>
        <w:t>:</w:t>
      </w:r>
      <w:r>
        <w:rPr>
          <w:rStyle w:val="NormalTok"/>
        </w:rPr>
        <w:t xml:space="preserve"> inde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r>
        <w:rPr>
          <w:rStyle w:val="NormalTok"/>
        </w:rPr>
        <w:t xml:space="preserve">Card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h-full </w:t>
      </w:r>
      <w:proofErr w:type="spellStart"/>
      <w:r>
        <w:rPr>
          <w:rStyle w:val="StringTok"/>
        </w:rPr>
        <w:t>hover:shadow-lg</w:t>
      </w:r>
      <w:proofErr w:type="spellEnd"/>
      <w:r>
        <w:rPr>
          <w:rStyle w:val="StringTok"/>
        </w:rPr>
        <w:t xml:space="preserve"> transition-shadow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feature</w:t>
      </w:r>
      <w:r>
        <w:rPr>
          <w:rStyle w:val="OperatorTok"/>
        </w:rPr>
        <w:t>.</w:t>
      </w:r>
      <w:r>
        <w:rPr>
          <w:rStyle w:val="AttributeTok"/>
        </w:rPr>
        <w:t>ic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h-10 w-10 text-primary mb-4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lg"</w:t>
      </w:r>
      <w:r>
        <w:rPr>
          <w:rStyle w:val="OperatorTok"/>
        </w:rPr>
        <w:t>&gt;</w:t>
      </w:r>
      <w:r>
        <w:rPr>
          <w:rStyle w:val="NormalTok"/>
        </w:rPr>
        <w:t>{</w:t>
      </w:r>
      <w:proofErr w:type="spellStart"/>
      <w:r>
        <w:rPr>
          <w:rStyle w:val="NormalTok"/>
        </w:rPr>
        <w:t>feature</w:t>
      </w:r>
      <w:r>
        <w:rPr>
          <w:rStyle w:val="OperatorTok"/>
        </w:rPr>
        <w:t>.</w:t>
      </w:r>
      <w:r>
        <w:rPr>
          <w:rStyle w:val="AttributeTok"/>
        </w:rPr>
        <w:t>title</w:t>
      </w:r>
      <w:proofErr w:type="spellEnd"/>
      <w:r>
        <w:rPr>
          <w:rStyle w:val="NormalTok"/>
        </w:rPr>
        <w:t>}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Content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</w:t>
      </w:r>
      <w:proofErr w:type="spellStart"/>
      <w:r>
        <w:rPr>
          <w:rStyle w:val="StringTok"/>
        </w:rPr>
        <w:t>sm</w:t>
      </w:r>
      <w:proofErr w:type="spellEnd"/>
      <w:r>
        <w:rPr>
          <w:rStyle w:val="StringTok"/>
        </w:rPr>
        <w:t xml:space="preserve"> leading-relaxed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  {</w:t>
      </w:r>
      <w:proofErr w:type="spellStart"/>
      <w:r>
        <w:rPr>
          <w:rStyle w:val="NormalTok"/>
        </w:rPr>
        <w:t>feature</w:t>
      </w:r>
      <w:r>
        <w:rPr>
          <w:rStyle w:val="OperatorTok"/>
        </w:rPr>
        <w:t>.</w:t>
      </w:r>
      <w:r>
        <w:rPr>
          <w:rStyle w:val="AttributeTok"/>
        </w:rPr>
        <w:t>description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Content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/</w:t>
      </w:r>
      <w:r>
        <w:rPr>
          <w:rStyle w:val="NormalTok"/>
        </w:rPr>
        <w:t>Car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)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/</w:t>
      </w:r>
      <w:r>
        <w:rPr>
          <w:rStyle w:val="NormalTok"/>
        </w:rPr>
        <w:t>section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>/* Supported Formats */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 xml:space="preserve">sectio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py-20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container mx-auto px-4 sm:px-6 lg:px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hileInView</w:t>
      </w:r>
      <w:proofErr w:type="spellEnd"/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viewport</w:t>
      </w:r>
      <w:r>
        <w:rPr>
          <w:rStyle w:val="OperatorTok"/>
        </w:rPr>
        <w:t>=</w:t>
      </w:r>
      <w:r>
        <w:rPr>
          <w:rStyle w:val="NormalTok"/>
        </w:rPr>
        <w:t>{{ o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 mb-16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h2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3xl sm:text-4xl font-bold mb-4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Supports All Media Type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xl text-muted-foreground max-w-2xl mx-auto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Comprehensive analysis </w:t>
      </w:r>
      <w:r>
        <w:rPr>
          <w:rStyle w:val="ControlFlowTok"/>
        </w:rPr>
        <w:t>for</w:t>
      </w:r>
      <w:r>
        <w:rPr>
          <w:rStyle w:val="NormalTok"/>
        </w:rPr>
        <w:t xml:space="preserve"> images</w:t>
      </w:r>
      <w:r>
        <w:rPr>
          <w:rStyle w:val="OperatorTok"/>
        </w:rPr>
        <w:t>,</w:t>
      </w:r>
      <w:r>
        <w:rPr>
          <w:rStyle w:val="NormalTok"/>
        </w:rPr>
        <w:t xml:space="preserve"> videos</w:t>
      </w:r>
      <w:r>
        <w:rPr>
          <w:rStyle w:val="OperatorTok"/>
        </w:rPr>
        <w:t>,</w:t>
      </w:r>
      <w:r>
        <w:rPr>
          <w:rStyle w:val="NormalTok"/>
        </w:rPr>
        <w:t xml:space="preserve"> and audio files </w:t>
      </w:r>
      <w:r>
        <w:rPr>
          <w:rStyle w:val="ControlFlowTok"/>
        </w:rPr>
        <w:t>with</w:t>
      </w:r>
      <w:r>
        <w:rPr>
          <w:rStyle w:val="NormalTok"/>
        </w:rPr>
        <w:t xml:space="preserve"> detailed insights and frame</w:t>
      </w:r>
      <w:r>
        <w:rPr>
          <w:rStyle w:val="OperatorTok"/>
        </w:rPr>
        <w:t>-</w:t>
      </w:r>
      <w:r>
        <w:rPr>
          <w:rStyle w:val="NormalTok"/>
        </w:rPr>
        <w:t>by</w:t>
      </w:r>
      <w:r>
        <w:rPr>
          <w:rStyle w:val="OperatorTok"/>
        </w:rPr>
        <w:t>-</w:t>
      </w:r>
      <w:r>
        <w:rPr>
          <w:rStyle w:val="NormalTok"/>
        </w:rPr>
        <w:t>frame detection</w:t>
      </w:r>
      <w:r>
        <w:rPr>
          <w:rStyle w:val="Operator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grid md:grid-cols-3 gap-8 max-w-4xl mx-auto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{</w:t>
      </w:r>
      <w:proofErr w:type="spellStart"/>
      <w:r>
        <w:rPr>
          <w:rStyle w:val="NormalTok"/>
        </w:rPr>
        <w:t>supportedFormats</w:t>
      </w:r>
      <w:r>
        <w:rPr>
          <w:rStyle w:val="Operator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((format</w:t>
      </w:r>
      <w:r>
        <w:rPr>
          <w:rStyle w:val="OperatorTok"/>
        </w:rPr>
        <w:t>,</w:t>
      </w:r>
      <w:r>
        <w:rPr>
          <w:rStyle w:val="NormalTok"/>
        </w:rPr>
        <w:t xml:space="preserve"> index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    key</w:t>
      </w:r>
      <w:r>
        <w:rPr>
          <w:rStyle w:val="OperatorTok"/>
        </w:rPr>
        <w:t>=</w:t>
      </w:r>
      <w:r>
        <w:rPr>
          <w:rStyle w:val="NormalTok"/>
        </w:rPr>
        <w:t>{forma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whileInView</w:t>
      </w:r>
      <w:proofErr w:type="spellEnd"/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viewport</w:t>
      </w:r>
      <w:r>
        <w:rPr>
          <w:rStyle w:val="OperatorTok"/>
        </w:rPr>
        <w:t>=</w:t>
      </w:r>
      <w:r>
        <w:rPr>
          <w:rStyle w:val="NormalTok"/>
        </w:rPr>
        <w:t>{{ o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,</w:t>
      </w:r>
      <w:r>
        <w:rPr>
          <w:rStyle w:val="NormalTok"/>
        </w:rPr>
        <w:t xml:space="preserve"> delay</w:t>
      </w:r>
      <w:r>
        <w:rPr>
          <w:rStyle w:val="OperatorTok"/>
        </w:rPr>
        <w:t>:</w:t>
      </w:r>
      <w:r>
        <w:rPr>
          <w:rStyle w:val="NormalTok"/>
        </w:rPr>
        <w:t xml:space="preserve"> inde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r>
        <w:rPr>
          <w:rStyle w:val="NormalTok"/>
        </w:rPr>
        <w:t xml:space="preserve">Card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text-center </w:t>
      </w:r>
      <w:proofErr w:type="spellStart"/>
      <w:r>
        <w:rPr>
          <w:rStyle w:val="StringTok"/>
        </w:rPr>
        <w:t>hover:shadow-lg</w:t>
      </w:r>
      <w:proofErr w:type="spellEnd"/>
      <w:r>
        <w:rPr>
          <w:rStyle w:val="StringTok"/>
        </w:rPr>
        <w:t xml:space="preserve"> transition-shadow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format</w:t>
      </w:r>
      <w:r>
        <w:rPr>
          <w:rStyle w:val="OperatorTok"/>
        </w:rPr>
        <w:t>.</w:t>
      </w:r>
      <w:r>
        <w:rPr>
          <w:rStyle w:val="AttributeTok"/>
        </w:rPr>
        <w:t>ic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h-16 w-16 text-primary mx-auto mb-4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xl"</w:t>
      </w:r>
      <w:r>
        <w:rPr>
          <w:rStyle w:val="OperatorTok"/>
        </w:rPr>
        <w:t>&gt;</w:t>
      </w:r>
      <w:r>
        <w:rPr>
          <w:rStyle w:val="NormalTok"/>
        </w:rPr>
        <w:t>{forma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}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Title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</w:t>
      </w:r>
      <w:proofErr w:type="spellStart"/>
      <w:r>
        <w:rPr>
          <w:rStyle w:val="StringTok"/>
        </w:rPr>
        <w:t>sm</w:t>
      </w:r>
      <w:proofErr w:type="spellEnd"/>
      <w:r>
        <w:rPr>
          <w:rStyle w:val="StringTok"/>
        </w:rPr>
        <w:t>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    {</w:t>
      </w:r>
      <w:proofErr w:type="spellStart"/>
      <w:r>
        <w:rPr>
          <w:rStyle w:val="NormalTok"/>
        </w:rPr>
        <w:t>format</w:t>
      </w:r>
      <w:r>
        <w:rPr>
          <w:rStyle w:val="OperatorTok"/>
        </w:rPr>
        <w:t>.</w:t>
      </w:r>
      <w:r>
        <w:rPr>
          <w:rStyle w:val="AttributeTok"/>
        </w:rPr>
        <w:t>formats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Description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CardHeader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/</w:t>
      </w:r>
      <w:r>
        <w:rPr>
          <w:rStyle w:val="NormalTok"/>
        </w:rPr>
        <w:t>Car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)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/</w:t>
      </w:r>
      <w:r>
        <w:rPr>
          <w:rStyle w:val="NormalTok"/>
        </w:rPr>
        <w:t>section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>/* CTA Section */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 xml:space="preserve">section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py-20 </w:t>
      </w:r>
      <w:proofErr w:type="spellStart"/>
      <w:r>
        <w:rPr>
          <w:rStyle w:val="StringTok"/>
        </w:rPr>
        <w:t>bg</w:t>
      </w:r>
      <w:proofErr w:type="spellEnd"/>
      <w:r>
        <w:rPr>
          <w:rStyle w:val="StringTok"/>
        </w:rPr>
        <w:t>-muted/30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container mx-auto px-4 sm:px-6 lg:px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br/>
      </w:r>
      <w:r>
        <w:rPr>
          <w:rStyle w:val="NormalTok"/>
        </w:rPr>
        <w:t xml:space="preserve">            initial</w:t>
      </w:r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hileInView</w:t>
      </w:r>
      <w:proofErr w:type="spellEnd"/>
      <w:r>
        <w:rPr>
          <w:rStyle w:val="OperatorTok"/>
        </w:rPr>
        <w:t>=</w:t>
      </w:r>
      <w:r>
        <w:rPr>
          <w:rStyle w:val="NormalTok"/>
        </w:rPr>
        <w:t>{{ opa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viewport</w:t>
      </w:r>
      <w:r>
        <w:rPr>
          <w:rStyle w:val="OperatorTok"/>
        </w:rPr>
        <w:t>=</w:t>
      </w:r>
      <w:r>
        <w:rPr>
          <w:rStyle w:val="NormalTok"/>
        </w:rPr>
        <w:t>{{ on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>=</w:t>
      </w:r>
      <w:r>
        <w:rPr>
          <w:rStyle w:val="NormalTok"/>
        </w:rPr>
        <w:t>{{ 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 max-w-3xl mx-auto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Shield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h-16 w-16 text-primary mx-auto mb-6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h2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3xl sm:text-4xl font-bold mb-4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Ready to Verify Your Media</w:t>
      </w:r>
      <w:r>
        <w:rPr>
          <w:rStyle w:val="OperatorTok"/>
        </w:rPr>
        <w:t>?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xl text-muted-foreground mb-8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Start detecting deepfakes </w:t>
      </w:r>
      <w:r>
        <w:rPr>
          <w:rStyle w:val="ControlFlowTok"/>
        </w:rPr>
        <w:t>with</w:t>
      </w:r>
      <w:r>
        <w:rPr>
          <w:rStyle w:val="NormalTok"/>
        </w:rPr>
        <w:t xml:space="preserve"> our advanced AI technology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Upload your file and </w:t>
      </w:r>
      <w:r>
        <w:rPr>
          <w:rStyle w:val="KeywordTok"/>
        </w:rPr>
        <w:t>get</w:t>
      </w:r>
      <w:r>
        <w:rPr>
          <w:rStyle w:val="NormalTok"/>
        </w:rPr>
        <w:t xml:space="preserve"> results </w:t>
      </w:r>
      <w:r>
        <w:rPr>
          <w:rStyle w:val="KeywordTok"/>
        </w:rPr>
        <w:t>in</w:t>
      </w:r>
      <w:r>
        <w:rPr>
          <w:rStyle w:val="NormalTok"/>
        </w:rPr>
        <w:t xml:space="preserve"> seconds</w:t>
      </w:r>
      <w:r>
        <w:rPr>
          <w:rStyle w:val="Operator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</w:t>
      </w:r>
      <w:r>
        <w:rPr>
          <w:rStyle w:val="NormalTok"/>
        </w:rPr>
        <w:t xml:space="preserve">Link </w:t>
      </w:r>
      <w:proofErr w:type="spellStart"/>
      <w:r>
        <w:rPr>
          <w:rStyle w:val="NormalTok"/>
        </w:rPr>
        <w:t>href</w:t>
      </w:r>
      <w:proofErr w:type="spellEnd"/>
      <w:r>
        <w:rPr>
          <w:rStyle w:val="OperatorTok"/>
        </w:rPr>
        <w:t>=</w:t>
      </w:r>
      <w:r>
        <w:rPr>
          <w:rStyle w:val="StringTok"/>
        </w:rPr>
        <w:t>"/upload"</w:t>
      </w:r>
      <w:r>
        <w:rPr>
          <w:rStyle w:val="NormalTok"/>
        </w:rPr>
        <w:t xml:space="preserve"> prefetch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KeywordTok"/>
        </w:rPr>
        <w:t>true</w:t>
      </w:r>
      <w:r>
        <w:rPr>
          <w:rStyle w:val="NormalTok"/>
        </w:rPr>
        <w:t>}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</w:t>
      </w:r>
      <w:r>
        <w:rPr>
          <w:rStyle w:val="NormalTok"/>
        </w:rPr>
        <w:t>Button size</w:t>
      </w:r>
      <w:r>
        <w:rPr>
          <w:rStyle w:val="OperatorTok"/>
        </w:rPr>
        <w:t>=</w:t>
      </w:r>
      <w:r>
        <w:rPr>
          <w:rStyle w:val="StringTok"/>
        </w:rPr>
        <w:t>"lg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ont-semibold px-8 py-6 text-base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r>
        <w:rPr>
          <w:rStyle w:val="NormalTok"/>
        </w:rPr>
        <w:t xml:space="preserve">Upload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r-2 h-5 w-5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  Start Free Analysi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ArrowRigh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ml-2 h-4 w-4"</w:t>
      </w:r>
      <w:r>
        <w:rPr>
          <w:rStyle w:val="NormalTok"/>
        </w:rPr>
        <w:t xml:space="preserve">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lt;/</w:t>
      </w:r>
      <w:r>
        <w:rPr>
          <w:rStyle w:val="NormalTok"/>
        </w:rPr>
        <w:t>Link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&lt;/</w:t>
      </w:r>
      <w:proofErr w:type="spellStart"/>
      <w:r>
        <w:rPr>
          <w:rStyle w:val="NormalTok"/>
        </w:rPr>
        <w:t>motion</w:t>
      </w:r>
      <w:r>
        <w:rPr>
          <w:rStyle w:val="OperatorTok"/>
        </w:rPr>
        <w:t>.</w:t>
      </w:r>
      <w:r>
        <w:rPr>
          <w:rStyle w:val="AttributeTok"/>
        </w:rPr>
        <w:t>div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/</w:t>
      </w:r>
      <w:r>
        <w:rPr>
          <w:rStyle w:val="NormalTok"/>
        </w:rPr>
        <w:t>sectio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C0CCF76" w14:textId="77777777" w:rsidR="005E44A3" w:rsidRDefault="00000000">
      <w:pPr>
        <w:pStyle w:val="Heading3"/>
      </w:pPr>
      <w:bookmarkStart w:id="60" w:name="_Toc210821261"/>
      <w:bookmarkStart w:id="61" w:name="step-6-results-page"/>
      <w:bookmarkEnd w:id="59"/>
      <w:r>
        <w:rPr>
          <w:rStyle w:val="SectionNumber"/>
        </w:rPr>
        <w:t>1.9.5</w:t>
      </w:r>
      <w:r>
        <w:tab/>
        <w:t>Step 6: Results Page</w:t>
      </w:r>
      <w:bookmarkEnd w:id="60"/>
    </w:p>
    <w:p w14:paraId="03A8EA8D" w14:textId="77777777" w:rsidR="004D34D8" w:rsidRDefault="004D34D8" w:rsidP="004D34D8">
      <w:pPr>
        <w:pStyle w:val="BodyText"/>
      </w:pPr>
    </w:p>
    <w:p w14:paraId="2343459F" w14:textId="77777777" w:rsidR="004D34D8" w:rsidRDefault="004D34D8" w:rsidP="004D34D8">
      <w:pPr>
        <w:pStyle w:val="BodyText"/>
      </w:pPr>
    </w:p>
    <w:p w14:paraId="381BC55A" w14:textId="77777777" w:rsidR="004D34D8" w:rsidRDefault="004D34D8" w:rsidP="004D34D8">
      <w:pPr>
        <w:pStyle w:val="BodyText"/>
      </w:pPr>
    </w:p>
    <w:p w14:paraId="66C09869" w14:textId="77777777" w:rsidR="004D34D8" w:rsidRPr="004D34D8" w:rsidRDefault="004D34D8" w:rsidP="004D34D8">
      <w:pPr>
        <w:pStyle w:val="BodyText"/>
      </w:pPr>
    </w:p>
    <w:p w14:paraId="627FA753" w14:textId="77777777" w:rsidR="005E44A3" w:rsidRPr="004D34D8" w:rsidRDefault="00000000">
      <w:pPr>
        <w:pStyle w:val="FirstParagraph"/>
        <w:rPr>
          <w:sz w:val="52"/>
          <w:szCs w:val="52"/>
        </w:rPr>
      </w:pPr>
      <w:proofErr w:type="spellStart"/>
      <w:r w:rsidRPr="004D34D8">
        <w:rPr>
          <w:b/>
          <w:bCs/>
          <w:sz w:val="52"/>
          <w:szCs w:val="52"/>
        </w:rPr>
        <w:lastRenderedPageBreak/>
        <w:t>src</w:t>
      </w:r>
      <w:proofErr w:type="spellEnd"/>
      <w:r w:rsidRPr="004D34D8">
        <w:rPr>
          <w:b/>
          <w:bCs/>
          <w:sz w:val="52"/>
          <w:szCs w:val="52"/>
        </w:rPr>
        <w:t>/app/results/</w:t>
      </w:r>
      <w:proofErr w:type="spellStart"/>
      <w:r w:rsidRPr="004D34D8">
        <w:rPr>
          <w:b/>
          <w:bCs/>
          <w:sz w:val="52"/>
          <w:szCs w:val="52"/>
        </w:rPr>
        <w:t>page.tsx</w:t>
      </w:r>
      <w:proofErr w:type="spellEnd"/>
      <w:r w:rsidRPr="004D34D8">
        <w:rPr>
          <w:b/>
          <w:bCs/>
          <w:sz w:val="52"/>
          <w:szCs w:val="52"/>
        </w:rPr>
        <w:t>:</w:t>
      </w:r>
    </w:p>
    <w:p w14:paraId="79D3ED6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'use client';</w:t>
      </w:r>
    </w:p>
    <w:p w14:paraId="5246F60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75A8A7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ta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Effec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 Suspense } from 'react';</w:t>
      </w:r>
    </w:p>
    <w:p w14:paraId="377F027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earchParam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Rout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next/navigation';</w:t>
      </w:r>
    </w:p>
    <w:p w14:paraId="1E8DBBF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Gaug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charts/confidence-gauge';</w:t>
      </w:r>
    </w:p>
    <w:p w14:paraId="3E7193F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tegoryCha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charts/category-chart';</w:t>
      </w:r>
    </w:p>
    <w:p w14:paraId="2645D69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Sidebar } from '@/components/layout/sidebar';</w:t>
      </w:r>
    </w:p>
    <w:p w14:paraId="6045A48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Button } from '@/components/ui/button';</w:t>
      </w:r>
    </w:p>
    <w:p w14:paraId="6AC6F60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Card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ui/card';</w:t>
      </w:r>
    </w:p>
    <w:p w14:paraId="6DD8B8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Badge } from '@/components/ui/badge';</w:t>
      </w:r>
    </w:p>
    <w:p w14:paraId="2E36063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Separator } from '@/components/ui/separator';</w:t>
      </w:r>
    </w:p>
    <w:p w14:paraId="6998FD9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Progress } from '@/components/ui/progress';</w:t>
      </w:r>
    </w:p>
    <w:p w14:paraId="2D4557A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</w:t>
      </w:r>
    </w:p>
    <w:p w14:paraId="583FAA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Download,</w:t>
      </w:r>
    </w:p>
    <w:p w14:paraId="1D6FA53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rowLef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5F22CD6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Clock,</w:t>
      </w:r>
    </w:p>
    <w:p w14:paraId="552FDE9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ex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287BE4D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Activity,</w:t>
      </w:r>
    </w:p>
    <w:p w14:paraId="34078BC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Image as ImageIcon,</w:t>
      </w:r>
    </w:p>
    <w:p w14:paraId="208988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Video,</w:t>
      </w:r>
    </w:p>
    <w:p w14:paraId="574221E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Volume2,</w:t>
      </w:r>
    </w:p>
    <w:p w14:paraId="1F1C1A0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lertTriang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14202AD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heckCirc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3118EE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Circ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246F32B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Share,</w:t>
      </w:r>
    </w:p>
    <w:p w14:paraId="58F88F1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Trash2,</w:t>
      </w:r>
    </w:p>
    <w:p w14:paraId="5296103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BarChart3,</w:t>
      </w:r>
    </w:p>
    <w:p w14:paraId="61F8E3E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Lightbulb,</w:t>
      </w:r>
    </w:p>
    <w:p w14:paraId="244CBBB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} from '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lucid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react';</w:t>
      </w:r>
    </w:p>
    <w:p w14:paraId="2EC918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motion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imatePres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framer-motion';</w:t>
      </w:r>
    </w:p>
    <w:p w14:paraId="73BB88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LineCha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Line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Ax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YAx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tesianGr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ponsiveContain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Tooltip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eaCha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 Area } from 'recharts';</w:t>
      </w:r>
    </w:p>
    <w:p w14:paraId="7C634FF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storage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ormatFile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Fil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type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ed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lib/storage';</w:t>
      </w:r>
    </w:p>
    <w:p w14:paraId="08FF33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lib/usage-tracker';</w:t>
      </w:r>
    </w:p>
    <w:p w14:paraId="416223A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</w:t>
      </w:r>
    </w:p>
    <w:p w14:paraId="6CFF29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iskHeatma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13E3CC1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omalyScatterPlo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2519D52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ultidimensionalRada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6B129BC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TimelineAdvance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43EFB3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mparative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5DB8DB7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ypeTreema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17C897E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} from '@/components/charts/advanced-charts';</w:t>
      </w:r>
    </w:p>
    <w:p w14:paraId="05788F2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ExplanationDashboar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explanation/explanation-dashboard';</w:t>
      </w:r>
    </w:p>
    <w:p w14:paraId="7D1885E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import { toast } from '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onn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';</w:t>
      </w:r>
    </w:p>
    <w:p w14:paraId="30D6251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DFExportDialo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pdf/pdf-export-dialog';</w:t>
      </w:r>
    </w:p>
    <w:p w14:paraId="2258ECE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import 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DFChartComponen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 from '@/components/pdf/pdf-chart-components';</w:t>
      </w:r>
    </w:p>
    <w:p w14:paraId="4884E0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2CA01B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functio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ultsPage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 {</w:t>
      </w:r>
    </w:p>
    <w:p w14:paraId="153C09E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[analysis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]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ta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ed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| null&gt;(null);</w:t>
      </w:r>
    </w:p>
    <w:p w14:paraId="3B541CB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[loading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Loadin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]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ta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true);</w:t>
      </w:r>
    </w:p>
    <w:p w14:paraId="24DE44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const [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]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ta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lt;'overview' | 'explanation' | 'timeline' | 'advanced' | 'details'&gt;('overview');</w:t>
      </w:r>
    </w:p>
    <w:p w14:paraId="7DF274B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archParam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SearchParam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;</w:t>
      </w:r>
    </w:p>
    <w:p w14:paraId="59754A4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router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Rout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;</w:t>
      </w:r>
    </w:p>
    <w:p w14:paraId="03AF7AE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archParams.ge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id');</w:t>
      </w:r>
    </w:p>
    <w:p w14:paraId="7E0AEC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41DCD4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eEffec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() =&gt; {</w:t>
      </w:r>
    </w:p>
    <w:p w14:paraId="0658B3A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!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 {</w:t>
      </w:r>
    </w:p>
    <w:p w14:paraId="13F0AA2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/upload');</w:t>
      </w:r>
    </w:p>
    <w:p w14:paraId="12BC01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return;</w:t>
      </w:r>
    </w:p>
    <w:p w14:paraId="519E877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</w:t>
      </w:r>
    </w:p>
    <w:p w14:paraId="49C0BB1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1D59AA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result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age.getAnalysisBy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;</w:t>
      </w:r>
    </w:p>
    <w:p w14:paraId="7A99B3F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result) {</w:t>
      </w:r>
    </w:p>
    <w:p w14:paraId="759A85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result);</w:t>
      </w:r>
    </w:p>
    <w:p w14:paraId="43FE282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 else {</w:t>
      </w:r>
    </w:p>
    <w:p w14:paraId="0856390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ast.erro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Analysis not found');</w:t>
      </w:r>
    </w:p>
    <w:p w14:paraId="6ED5ABF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/upload');</w:t>
      </w:r>
    </w:p>
    <w:p w14:paraId="1633CD7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</w:t>
      </w:r>
    </w:p>
    <w:p w14:paraId="5C5E563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Loadin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false);</w:t>
      </w:r>
    </w:p>
    <w:p w14:paraId="2A1EBC8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, [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 router]);</w:t>
      </w:r>
    </w:p>
    <w:p w14:paraId="783419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1C910D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handleDele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() =&gt; {</w:t>
      </w:r>
    </w:p>
    <w:p w14:paraId="19987EB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!analysis) return;</w:t>
      </w:r>
    </w:p>
    <w:p w14:paraId="0A41440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</w:p>
    <w:p w14:paraId="04DC08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confirm('Are you sure you want to delete this analysis?')) {</w:t>
      </w:r>
    </w:p>
    <w:p w14:paraId="083195D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age.removeAnalysisFromHistor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analysis.id);</w:t>
      </w:r>
    </w:p>
    <w:p w14:paraId="714D17A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ast.succes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Analysis deleted successfully');</w:t>
      </w:r>
    </w:p>
    <w:p w14:paraId="3590C89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/upload');</w:t>
      </w:r>
    </w:p>
    <w:p w14:paraId="0E6B42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</w:t>
      </w:r>
    </w:p>
    <w:p w14:paraId="43DD9B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;</w:t>
      </w:r>
    </w:p>
    <w:p w14:paraId="27A4C7F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7798F9F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ownloadRepo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() =&gt; {</w:t>
      </w:r>
    </w:p>
    <w:p w14:paraId="42BB713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!analysis) return;</w:t>
      </w:r>
    </w:p>
    <w:p w14:paraId="2BF44DF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56609D0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const report = {</w:t>
      </w:r>
    </w:p>
    <w:p w14:paraId="5375FA2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id: analysis.id,</w:t>
      </w:r>
    </w:p>
    <w:p w14:paraId="700987D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filename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38AE659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analysis: {</w:t>
      </w:r>
    </w:p>
    <w:p w14:paraId="157BCA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confidence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4912053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prediction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predic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535E5F8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timestamp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timestam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66847EE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rocessingTi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processingTi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04049C1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},</w:t>
      </w:r>
    </w:p>
    <w:p w14:paraId="3FE3E43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details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24B7A42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explanation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? {</w:t>
      </w:r>
    </w:p>
    <w:p w14:paraId="3420EA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summary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summar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6DDD49C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reasons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reason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5D64998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evidence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ev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7761E2D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delInsigh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modelInsigh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01496C4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emporal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temporal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78CB2BD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etadata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metadata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255EC23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neratedA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generatedA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3F4D597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rocessingVers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.processingVersion</w:t>
      </w:r>
      <w:proofErr w:type="spellEnd"/>
    </w:p>
    <w:p w14:paraId="156E583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} : null,</w:t>
      </w:r>
    </w:p>
    <w:p w14:paraId="453B06F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metadata: {</w:t>
      </w:r>
    </w:p>
    <w:p w14:paraId="04878C3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5F1B33A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yp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Typ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,</w:t>
      </w:r>
    </w:p>
    <w:p w14:paraId="3199A2C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exportedA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: new Date(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ISOStrin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,</w:t>
      </w:r>
    </w:p>
    <w:p w14:paraId="6E06719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ncludes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: !!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</w:p>
    <w:p w14:paraId="0840FB7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},</w:t>
      </w:r>
    </w:p>
    <w:p w14:paraId="3FFBA18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;</w:t>
      </w:r>
    </w:p>
    <w:p w14:paraId="337092B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0B8FB5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const blob = new Blob([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JSON.stringif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report, null, 2)], {</w:t>
      </w:r>
    </w:p>
    <w:p w14:paraId="538F7E1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type: 'application/json',</w:t>
      </w:r>
    </w:p>
    <w:p w14:paraId="42E6173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);</w:t>
      </w:r>
    </w:p>
    <w:p w14:paraId="1016A2B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url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RL.createObjectURL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blob);</w:t>
      </w:r>
    </w:p>
    <w:p w14:paraId="4F6DA7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a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ocument.createElem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a');</w:t>
      </w:r>
    </w:p>
    <w:p w14:paraId="3CBC724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.href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url;</w:t>
      </w:r>
    </w:p>
    <w:p w14:paraId="2479402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suffix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? '-with-explanation' : '';</w:t>
      </w:r>
    </w:p>
    <w:p w14:paraId="5A9DCA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.downloa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`deepfake-analysis-$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-${new Date(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ISOStrin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.split('T')[0]}${suffix}.json`;</w:t>
      </w:r>
    </w:p>
    <w:p w14:paraId="727985F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.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;</w:t>
      </w:r>
    </w:p>
    <w:p w14:paraId="3B14513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RL.revokeObjectURL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url);</w:t>
      </w:r>
    </w:p>
    <w:p w14:paraId="157D26D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7D46E65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message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? </w:t>
      </w:r>
    </w:p>
    <w:p w14:paraId="240027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'Complete report with explanations downloaded!' : </w:t>
      </w:r>
    </w:p>
    <w:p w14:paraId="34F33A2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'Report downloaded successfully!';</w:t>
      </w:r>
    </w:p>
    <w:p w14:paraId="720AF7C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ast.succes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message);</w:t>
      </w:r>
    </w:p>
    <w:p w14:paraId="29D0990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;</w:t>
      </w:r>
    </w:p>
    <w:p w14:paraId="428BBEF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629FBA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ConfidenceColo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(confidence: number) =&gt; {</w:t>
      </w:r>
    </w:p>
    <w:p w14:paraId="13A6E03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confidence &lt; 0.3) return 'text-green-600 dark:text-green-400';</w:t>
      </w:r>
    </w:p>
    <w:p w14:paraId="03F3CB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confidence &lt; 0.7) return 'text-yellow-600 dark:text-yellow-400';</w:t>
      </w:r>
    </w:p>
    <w:p w14:paraId="3ACF4E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return 'text-red-600 dark:text-red-400';</w:t>
      </w:r>
    </w:p>
    <w:p w14:paraId="3E04E45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;</w:t>
      </w:r>
    </w:p>
    <w:p w14:paraId="5CB8C02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36AFD31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Confidenc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(confidence: number) =&gt; {</w:t>
      </w:r>
    </w:p>
    <w:p w14:paraId="1241BAB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if (confidence &lt; 0.3) retur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heckCirc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;</w:t>
      </w:r>
    </w:p>
    <w:p w14:paraId="7EA4385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  if (confidence &lt; 0.7) retur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lertTriang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;</w:t>
      </w:r>
    </w:p>
    <w:p w14:paraId="7D12879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retur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Circ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;</w:t>
      </w:r>
    </w:p>
    <w:p w14:paraId="4AE7D2C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;</w:t>
      </w:r>
    </w:p>
    <w:p w14:paraId="3A8D843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62170C9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/ Generate timeline data from analysis results</w:t>
      </w:r>
    </w:p>
    <w:p w14:paraId="294B2DC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nerateTimelin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() =&gt; {</w:t>
      </w:r>
    </w:p>
    <w:p w14:paraId="4427660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if (!analysis) return [];</w:t>
      </w:r>
    </w:p>
    <w:p w14:paraId="36832D9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</w:p>
    <w:p w14:paraId="617888B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const data = [];</w:t>
      </w:r>
    </w:p>
    <w:p w14:paraId="6820C6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ase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;</w:t>
      </w:r>
    </w:p>
    <w:p w14:paraId="4C77211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const points = analysis.details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rame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?.length || 20;</w:t>
      </w:r>
    </w:p>
    <w:p w14:paraId="113CD31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</w:t>
      </w:r>
    </w:p>
    <w:p w14:paraId="657BA0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for (le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0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lt; points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++) {</w:t>
      </w:r>
    </w:p>
    <w:p w14:paraId="52CF0B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const variation = 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ando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 - 0.5) * 0.3;</w:t>
      </w:r>
    </w:p>
    <w:p w14:paraId="6BF6FA0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const confidence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max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(0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mi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(1,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ase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+ variation));</w:t>
      </w:r>
    </w:p>
    <w:p w14:paraId="7CE250F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ata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{</w:t>
      </w:r>
    </w:p>
    <w:p w14:paraId="11498B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frame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+ 1,</w:t>
      </w:r>
    </w:p>
    <w:p w14:paraId="4D85BAA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timestamp: 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/ points) * 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metadata.dur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|| 60),</w:t>
      </w:r>
    </w:p>
    <w:p w14:paraId="1E56577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confidence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confidence * 100),</w:t>
      </w:r>
    </w:p>
    <w:p w14:paraId="7166059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anomalies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ando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 &gt; 0.8 ? 1 : 0,</w:t>
      </w:r>
    </w:p>
    <w:p w14:paraId="71F11C6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});</w:t>
      </w:r>
    </w:p>
    <w:p w14:paraId="49DBEEF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</w:t>
      </w:r>
    </w:p>
    <w:p w14:paraId="156A64B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return data;</w:t>
      </w:r>
    </w:p>
    <w:p w14:paraId="2DA5F6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;</w:t>
      </w:r>
    </w:p>
    <w:p w14:paraId="52DB491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418F270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imelin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nerateTimelin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;</w:t>
      </w:r>
    </w:p>
    <w:p w14:paraId="2BD9428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48DA596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if (loading) {</w:t>
      </w:r>
    </w:p>
    <w:p w14:paraId="7BA5E5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return (</w:t>
      </w:r>
    </w:p>
    <w:p w14:paraId="2652A78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in-h-screen flex items-center justify-center"&gt;</w:t>
      </w:r>
    </w:p>
    <w:p w14:paraId="4BF1CFC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center"&gt;</w:t>
      </w:r>
    </w:p>
    <w:p w14:paraId="16BC775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animate-spin rounded-full h-12 w-12 border-b-2 border-primary mx-auto mb-4"&gt;&lt;/div&gt;</w:t>
      </w:r>
    </w:p>
    <w:p w14:paraId="573BC02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Loading analysis...&lt;/p&gt;</w:t>
      </w:r>
    </w:p>
    <w:p w14:paraId="2A46F6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&lt;/div&gt;</w:t>
      </w:r>
    </w:p>
    <w:p w14:paraId="7F583E6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&lt;/div&gt;</w:t>
      </w:r>
    </w:p>
    <w:p w14:paraId="775FF96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);</w:t>
      </w:r>
    </w:p>
    <w:p w14:paraId="37EF863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</w:t>
      </w:r>
    </w:p>
    <w:p w14:paraId="7AFC9C7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480B225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if (!analysis) {</w:t>
      </w:r>
    </w:p>
    <w:p w14:paraId="6E31954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return (</w:t>
      </w:r>
    </w:p>
    <w:p w14:paraId="7F37F88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in-h-screen flex items-center justify-center"&gt;</w:t>
      </w:r>
    </w:p>
    <w:p w14:paraId="2145BD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center"&gt;</w:t>
      </w:r>
    </w:p>
    <w:p w14:paraId="0B7F6C4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lertTriang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h-12 w-12 text-muted-foreground mx-auto mb-4" /&gt;</w:t>
      </w:r>
    </w:p>
    <w:p w14:paraId="326A06E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h2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xl font-semibold mb-2"&gt;Analysis Not Found&lt;/h2&gt;</w:t>
      </w:r>
    </w:p>
    <w:p w14:paraId="2896E83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 mb-4"&gt;The requested analysis could not be found.&lt;/p&gt;</w:t>
      </w:r>
    </w:p>
    <w:p w14:paraId="40565C5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Butto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{() =&gt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/upload')}&gt;</w:t>
      </w:r>
    </w:p>
    <w:p w14:paraId="4C216CD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rowLef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395867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Back to Upload</w:t>
      </w:r>
    </w:p>
    <w:p w14:paraId="0F833C8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&lt;/Button&gt;</w:t>
      </w:r>
    </w:p>
    <w:p w14:paraId="38B5A85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&lt;/div&gt;</w:t>
      </w:r>
    </w:p>
    <w:p w14:paraId="2C06D1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&lt;/div&gt;</w:t>
      </w:r>
    </w:p>
    <w:p w14:paraId="1C9CACD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);</w:t>
      </w:r>
    </w:p>
    <w:p w14:paraId="41A0A6E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}</w:t>
      </w:r>
    </w:p>
    <w:p w14:paraId="4B30A99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24E7CBD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const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Confidenc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;</w:t>
      </w:r>
    </w:p>
    <w:p w14:paraId="6B84E9B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650661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return (</w:t>
      </w:r>
    </w:p>
    <w:p w14:paraId="40C4294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min-h-scree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gradient-to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from-background via-background to-muted/20"&gt;</w:t>
      </w:r>
    </w:p>
    <w:p w14:paraId="407027F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"&gt;</w:t>
      </w:r>
    </w:p>
    <w:p w14:paraId="29B9F7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Sidebar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5E63B7A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&lt;Sidebar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AnalysisSelec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{(id) =&gt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pus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`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ults?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${id}`)} /&gt;</w:t>
      </w:r>
    </w:p>
    <w:p w14:paraId="328A6A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311490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Main Content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492B993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-1 p-6"&gt;</w:t>
      </w:r>
    </w:p>
    <w:p w14:paraId="28A2912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ax-w-6xl mx-auto space-y-6"&gt;</w:t>
      </w:r>
    </w:p>
    <w:p w14:paraId="7FA672E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Header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2F9318E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392F420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initial={{ opacity: 0, y: -20 }}</w:t>
      </w:r>
    </w:p>
    <w:p w14:paraId="6505579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animate={{ opacity: 1, y: 0 }}</w:t>
      </w:r>
    </w:p>
    <w:p w14:paraId="18FE338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transition={{ duration: 0.5 }}</w:t>
      </w:r>
    </w:p>
    <w:p w14:paraId="6B0B2BD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justify-between"</w:t>
      </w:r>
    </w:p>
    <w:p w14:paraId="269EA01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gt;</w:t>
      </w:r>
    </w:p>
    <w:p w14:paraId="2E7168D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4"&gt;</w:t>
      </w:r>
    </w:p>
    <w:p w14:paraId="4FD057C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Button</w:t>
      </w:r>
    </w:p>
    <w:p w14:paraId="06C3317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variant="outline"</w:t>
      </w:r>
    </w:p>
    <w:p w14:paraId="094CD44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size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</w:t>
      </w:r>
    </w:p>
    <w:p w14:paraId="637991C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{() =&gt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outer.ba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}</w:t>
      </w:r>
    </w:p>
    <w:p w14:paraId="49DA1FD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gt;</w:t>
      </w:r>
    </w:p>
    <w:p w14:paraId="500341F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rowLef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2806343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Back</w:t>
      </w:r>
    </w:p>
    <w:p w14:paraId="110DDE2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Button&gt;</w:t>
      </w:r>
    </w:p>
    <w:p w14:paraId="5C102C2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div&gt;</w:t>
      </w:r>
    </w:p>
    <w:p w14:paraId="737B820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                &lt;h1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2xl font-bold flex items-center gap-2"&gt;</w:t>
      </w:r>
    </w:p>
    <w:p w14:paraId="6439266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2xl"&gt;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Fil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Typ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}&lt;/span&gt;</w:t>
      </w:r>
    </w:p>
    <w:p w14:paraId="7F833D0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68C8CF7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h1&gt;</w:t>
      </w:r>
    </w:p>
    <w:p w14:paraId="7ACC02B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</w:t>
      </w:r>
    </w:p>
    <w:p w14:paraId="7F91E5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Analyzed on {new Date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timestam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LocaleDateStrin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}</w:t>
      </w:r>
    </w:p>
    <w:p w14:paraId="1B2AAF7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p&gt;</w:t>
      </w:r>
    </w:p>
    <w:p w14:paraId="4F9B0E2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div&gt;</w:t>
      </w:r>
    </w:p>
    <w:p w14:paraId="0A7B9DE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&lt;/div&gt;</w:t>
      </w:r>
    </w:p>
    <w:p w14:paraId="4366752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</w:t>
      </w:r>
    </w:p>
    <w:p w14:paraId="4CA9FE4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308D26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&lt;Badge variant="outline"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getConfidenceColo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}&gt;</w:t>
      </w:r>
    </w:p>
    <w:p w14:paraId="320C44D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3 h-3 mr-1" /&gt;</w:t>
      </w:r>
    </w:p>
    <w:p w14:paraId="1BB8C0B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gt; 1 ?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) 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* 100)}% Risk</w:t>
      </w:r>
    </w:p>
    <w:p w14:paraId="19C7296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Badge&gt;</w:t>
      </w:r>
    </w:p>
    <w:p w14:paraId="088CB30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Button variant="outline" size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"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ownloadRepo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&gt;</w:t>
      </w:r>
    </w:p>
    <w:p w14:paraId="18BD067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&lt;Download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26AE8EF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? 'Download Full Report' : 'Download JSON'}</w:t>
      </w:r>
    </w:p>
    <w:p w14:paraId="11AEDA3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Button&gt;</w:t>
      </w:r>
    </w:p>
    <w:p w14:paraId="7BF5627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PDF Export Dialog Trigger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0FCE5E5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DFExportDialog</w:t>
      </w:r>
      <w:proofErr w:type="spellEnd"/>
    </w:p>
    <w:p w14:paraId="7B053E8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alysis={analysis}</w:t>
      </w:r>
    </w:p>
    <w:p w14:paraId="133D0A4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igger={</w:t>
      </w:r>
    </w:p>
    <w:p w14:paraId="27C1019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Button variant="outline" size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3267D57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ex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5475834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Export PDF</w:t>
      </w:r>
    </w:p>
    <w:p w14:paraId="3B3B4D4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Button&gt;</w:t>
      </w:r>
    </w:p>
    <w:p w14:paraId="6D11A0D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}</w:t>
      </w:r>
    </w:p>
    <w:p w14:paraId="585473C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/&gt;</w:t>
      </w:r>
    </w:p>
    <w:p w14:paraId="3AEB910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Button variant="outline" size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"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handleDelet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&gt;</w:t>
      </w:r>
    </w:p>
    <w:p w14:paraId="7A28C38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&lt;Trash2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08E17B5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Delete</w:t>
      </w:r>
    </w:p>
    <w:p w14:paraId="4D45911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Button&gt;</w:t>
      </w:r>
    </w:p>
    <w:p w14:paraId="00DC336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&lt;/div&gt;</w:t>
      </w:r>
    </w:p>
    <w:p w14:paraId="1AAD405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038A842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73FDA2A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Tab Navigation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6454C86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2397F0D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initial={{ opacity: 0, y: 20 }}</w:t>
      </w:r>
    </w:p>
    <w:p w14:paraId="16FFBD3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animate={{ opacity: 1, y: 0 }}</w:t>
      </w:r>
    </w:p>
    <w:p w14:paraId="6C0A3DD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transition={{ duration: 0.5, delay: 0.1 }}</w:t>
      </w:r>
    </w:p>
    <w:p w14:paraId="5FF36C0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gt;</w:t>
      </w:r>
    </w:p>
    <w:p w14:paraId="1883F30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border-b"&gt;</w:t>
      </w:r>
    </w:p>
    <w:p w14:paraId="190F2D0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&lt;na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-mb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x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flex space-x-8"&gt;</w:t>
      </w:r>
    </w:p>
    <w:p w14:paraId="763E7AE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[</w:t>
      </w:r>
    </w:p>
    <w:p w14:paraId="55FE77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{ id: 'overview', label: 'Overview', icon: Activity },</w:t>
      </w:r>
    </w:p>
    <w:p w14:paraId="1E361D8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{ id: 'explanation', label: 'Why This Result?', icon: Lightbulb },</w:t>
      </w:r>
    </w:p>
    <w:p w14:paraId="1D1694D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{ id: 'timeline', label: 'Timeline Analysis', icon: Clock },</w:t>
      </w:r>
    </w:p>
    <w:p w14:paraId="0659A23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{ id: 'advanced', label: 'Advanced Charts', icon: BarChart3 },</w:t>
      </w:r>
    </w:p>
    <w:p w14:paraId="37B0560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{ id: 'details', label: 'Technical Details', icon: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ex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},</w:t>
      </w:r>
    </w:p>
    <w:p w14:paraId="02E1C3D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].map((tab) =&gt; (</w:t>
      </w:r>
    </w:p>
    <w:p w14:paraId="2A22821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&lt;button</w:t>
      </w:r>
    </w:p>
    <w:p w14:paraId="08E4AF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key={tab.id}</w:t>
      </w:r>
    </w:p>
    <w:p w14:paraId="482048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{() =&gt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t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tab.id as any)}</w:t>
      </w:r>
    </w:p>
    <w:p w14:paraId="19772A3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`py-2 px-1 border-b-2 font-medium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flex items-center gap-2 ${</w:t>
      </w:r>
    </w:p>
    <w:p w14:paraId="0B9BC11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tab.id</w:t>
      </w:r>
    </w:p>
    <w:p w14:paraId="714AACB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? 'border-primary text-primary'</w:t>
      </w:r>
    </w:p>
    <w:p w14:paraId="58D21A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: 'border-transparent text-muted-foreground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hover:text-foreg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hover:border-bor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'</w:t>
      </w:r>
    </w:p>
    <w:p w14:paraId="0F3FC43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}`}</w:t>
      </w:r>
    </w:p>
    <w:p w14:paraId="1C564B7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gt;</w:t>
      </w:r>
    </w:p>
    <w:p w14:paraId="359AE36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ab.ic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" /&gt;</w:t>
      </w:r>
    </w:p>
    <w:p w14:paraId="121212C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ab.label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5A68010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button&gt;</w:t>
      </w:r>
    </w:p>
    <w:p w14:paraId="62FCA9C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))}</w:t>
      </w:r>
    </w:p>
    <w:p w14:paraId="120B477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nav&gt;</w:t>
      </w:r>
    </w:p>
    <w:p w14:paraId="55C23F5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&lt;/div&gt;</w:t>
      </w:r>
    </w:p>
    <w:p w14:paraId="180561B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2181C92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B0D93D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Tab Content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22ED4FF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imatePres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mode="wait"&gt;</w:t>
      </w:r>
    </w:p>
    <w:p w14:paraId="0521545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'overview' &amp;&amp; (</w:t>
      </w:r>
    </w:p>
    <w:p w14:paraId="6AACEAB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06B4496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key="overview"</w:t>
      </w:r>
    </w:p>
    <w:p w14:paraId="4D713B6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initial={{ opacity: 0, y: 20 }}</w:t>
      </w:r>
    </w:p>
    <w:p w14:paraId="0C01AF3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imate={{ opacity: 1, y: 0 }}</w:t>
      </w:r>
    </w:p>
    <w:p w14:paraId="37ABE3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exit={{ opacity: 0, y: -20 }}</w:t>
      </w:r>
    </w:p>
    <w:p w14:paraId="583F4A5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ansition={{ duration: 0.3 }}</w:t>
      </w:r>
    </w:p>
    <w:p w14:paraId="0F13013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6"</w:t>
      </w:r>
    </w:p>
    <w:p w14:paraId="67222A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&gt;</w:t>
      </w:r>
    </w:p>
    <w:p w14:paraId="24D06DB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Main Charts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6B0EA3C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lg:grid-cols-2 gap-6"&gt;</w:t>
      </w:r>
    </w:p>
    <w:p w14:paraId="2BAE0B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Gauge</w:t>
      </w:r>
      <w:proofErr w:type="spellEnd"/>
    </w:p>
    <w:p w14:paraId="4EF6FB9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confidence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741E1BD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prediction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predic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421F782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/&gt;</w:t>
      </w:r>
    </w:p>
    <w:p w14:paraId="4C5130A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tegoryChart</w:t>
      </w:r>
      <w:proofErr w:type="spellEnd"/>
    </w:p>
    <w:p w14:paraId="61C56C1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data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categoryBreakdow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6DD1536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/&gt;</w:t>
      </w:r>
    </w:p>
    <w:p w14:paraId="1279591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div&gt;</w:t>
      </w:r>
    </w:p>
    <w:p w14:paraId="545C2DC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6F545A3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File Info &amp; Processing Stats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1216020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md:grid-cols-2 gap-6"&gt;</w:t>
      </w:r>
    </w:p>
    <w:p w14:paraId="71582E0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Card&gt;</w:t>
      </w:r>
    </w:p>
    <w:p w14:paraId="5EEB26A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E359EA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6A14D8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ex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5 h-5" /&gt;</w:t>
      </w:r>
    </w:p>
    <w:p w14:paraId="3CB2DFC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File Information</w:t>
      </w:r>
    </w:p>
    <w:p w14:paraId="353F543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98FB9E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9DB6B3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4"&gt;</w:t>
      </w:r>
    </w:p>
    <w:p w14:paraId="71AC314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grid-cols-2 gap-4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75EC7CF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div&gt;</w:t>
      </w:r>
    </w:p>
    <w:p w14:paraId="0C81E9E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Type:&lt;/span&gt;</w:t>
      </w:r>
    </w:p>
    <w:p w14:paraId="6EF7910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 capitalize"&gt;</w:t>
      </w:r>
    </w:p>
    <w:p w14:paraId="2A84477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Type.spli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'/')[0]}</w:t>
      </w:r>
    </w:p>
    <w:p w14:paraId="2FB551A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p&gt;</w:t>
      </w:r>
    </w:p>
    <w:p w14:paraId="5A0A55D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    &lt;/div&gt;</w:t>
      </w:r>
    </w:p>
    <w:p w14:paraId="598B578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div&gt;</w:t>
      </w:r>
    </w:p>
    <w:p w14:paraId="51AA4BC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Size:&lt;/span&gt;</w:t>
      </w:r>
    </w:p>
    <w:p w14:paraId="0D2B15A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48EA45C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ormatFile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file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}</w:t>
      </w:r>
    </w:p>
    <w:p w14:paraId="5E8430F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p&gt;</w:t>
      </w:r>
    </w:p>
    <w:p w14:paraId="10578B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097FA1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metadata.dur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amp;&amp; (</w:t>
      </w:r>
    </w:p>
    <w:p w14:paraId="0064D6B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div&gt;</w:t>
      </w:r>
    </w:p>
    <w:p w14:paraId="378F05E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Duration:&lt;/span&gt;</w:t>
      </w:r>
    </w:p>
    <w:p w14:paraId="04E312D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16569DB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metadata.dur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}s</w:t>
      </w:r>
    </w:p>
    <w:p w14:paraId="13EE617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&lt;/p&gt;</w:t>
      </w:r>
    </w:p>
    <w:p w14:paraId="3B1E954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div&gt;</w:t>
      </w:r>
    </w:p>
    <w:p w14:paraId="1F50DC3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)}</w:t>
      </w:r>
    </w:p>
    <w:p w14:paraId="7C1C2E1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metadata.resolu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amp;&amp; (</w:t>
      </w:r>
    </w:p>
    <w:p w14:paraId="602251C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div&gt;</w:t>
      </w:r>
    </w:p>
    <w:p w14:paraId="1FA8E6B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Resolution:&lt;/span&gt;</w:t>
      </w:r>
    </w:p>
    <w:p w14:paraId="2DA89C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387B668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metadata.resolu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7119F5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&lt;/p&gt;</w:t>
      </w:r>
    </w:p>
    <w:p w14:paraId="0BF1FDF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div&gt;</w:t>
      </w:r>
    </w:p>
    <w:p w14:paraId="5DA958D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)}</w:t>
      </w:r>
    </w:p>
    <w:p w14:paraId="44C1A44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div&gt;</w:t>
      </w:r>
    </w:p>
    <w:p w14:paraId="53C7AA1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2DD4B84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Card&gt;</w:t>
      </w:r>
    </w:p>
    <w:p w14:paraId="54AD5A2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19692B8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Card&gt;</w:t>
      </w:r>
    </w:p>
    <w:p w14:paraId="72B83A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20960F4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37D50B9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Activity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5 h-5" /&gt;</w:t>
      </w:r>
    </w:p>
    <w:p w14:paraId="032B19F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Processing Stats</w:t>
      </w:r>
    </w:p>
    <w:p w14:paraId="278FFEB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A2B47C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496CE4C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4"&gt;</w:t>
      </w:r>
    </w:p>
    <w:p w14:paraId="7192419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3"&gt;</w:t>
      </w:r>
    </w:p>
    <w:p w14:paraId="12EB5C1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justify-between items-center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6A39434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Processing Time:&lt;/span&gt;</w:t>
      </w:r>
    </w:p>
    <w:p w14:paraId="31D637C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0227CB3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processingTi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/ 1000)}s</w:t>
      </w:r>
    </w:p>
    <w:p w14:paraId="4BAB5CE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span&gt;</w:t>
      </w:r>
    </w:p>
    <w:p w14:paraId="08183A6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24845C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justify-between items-center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04E33C1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Analysis ID:&lt;/span&gt;</w:t>
      </w:r>
    </w:p>
    <w:p w14:paraId="1C85653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ono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 px-2 py-1 rounded"&gt;</w:t>
      </w:r>
    </w:p>
    <w:p w14:paraId="448902E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id.sli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-8)}</w:t>
      </w:r>
    </w:p>
    <w:p w14:paraId="5740ADB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span&gt;</w:t>
      </w:r>
    </w:p>
    <w:p w14:paraId="6755D50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62DA04D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justify-between items-center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60F8BF1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Status:&lt;/span&gt;</w:t>
      </w:r>
    </w:p>
    <w:p w14:paraId="41C8A3E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      &lt;Badge variant="secondary"&gt;Complete&lt;/Badge&gt;</w:t>
      </w:r>
    </w:p>
    <w:p w14:paraId="4944FC7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7695F40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div&gt;</w:t>
      </w:r>
    </w:p>
    <w:p w14:paraId="71BFEDC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6B1317C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Card&gt;</w:t>
      </w:r>
    </w:p>
    <w:p w14:paraId="5685328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div&gt;</w:t>
      </w:r>
    </w:p>
    <w:p w14:paraId="4EF0F05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0C40038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)}</w:t>
      </w:r>
    </w:p>
    <w:p w14:paraId="0ED443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02AE62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'explanation' &amp;&amp; (</w:t>
      </w:r>
    </w:p>
    <w:p w14:paraId="08CCBCF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317B06A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key="explanation"</w:t>
      </w:r>
    </w:p>
    <w:p w14:paraId="57BC48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initial={{ opacity: 0, y: 20 }}</w:t>
      </w:r>
    </w:p>
    <w:p w14:paraId="6D34290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imate={{ opacity: 1, y: 0 }}</w:t>
      </w:r>
    </w:p>
    <w:p w14:paraId="05179B9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exit={{ opacity: 0, y: -20 }}</w:t>
      </w:r>
    </w:p>
    <w:p w14:paraId="75B9790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ansition={{ duration: 0.3 }}</w:t>
      </w:r>
    </w:p>
    <w:p w14:paraId="6764D4B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6"</w:t>
      </w:r>
    </w:p>
    <w:p w14:paraId="22413BE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gt;</w:t>
      </w:r>
    </w:p>
    <w:p w14:paraId="3BA5164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? (</w:t>
      </w:r>
    </w:p>
    <w:p w14:paraId="4755064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ExplanationDashboar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explanation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explanation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 /&gt;</w:t>
      </w:r>
    </w:p>
    <w:p w14:paraId="23DD984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) : (</w:t>
      </w:r>
    </w:p>
    <w:p w14:paraId="072772C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Card&gt;</w:t>
      </w:r>
    </w:p>
    <w:p w14:paraId="0F6BCCE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center py-8"&gt;</w:t>
      </w:r>
    </w:p>
    <w:p w14:paraId="359FCC9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Lightbulb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12 h-12 mx-auto text-muted-foreground mb-4" /&gt;</w:t>
      </w:r>
    </w:p>
    <w:p w14:paraId="4E78E2E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h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 mb-2"&gt;Explanation Not Available&lt;/h3&gt;</w:t>
      </w:r>
    </w:p>
    <w:p w14:paraId="0EA558D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</w:t>
      </w:r>
    </w:p>
    <w:p w14:paraId="784CF36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    Detailed explanations are not available for this analysis. This may be due to an older analysis or processing limitations.</w:t>
      </w:r>
    </w:p>
    <w:p w14:paraId="3B23DB4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p&gt;</w:t>
      </w:r>
    </w:p>
    <w:p w14:paraId="69A08A5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Button </w:t>
      </w:r>
    </w:p>
    <w:p w14:paraId="4EE8DB8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variant="outline" </w:t>
      </w:r>
    </w:p>
    <w:p w14:paraId="563A269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t-4"</w:t>
      </w:r>
    </w:p>
    <w:p w14:paraId="0FE7BF0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onClick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() =&gt; {</w:t>
      </w:r>
    </w:p>
    <w:p w14:paraId="48977A2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/ Re-analyze to get explanation</w:t>
      </w:r>
    </w:p>
    <w:p w14:paraId="76352BF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toast.info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'R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analysis feature coming soon');</w:t>
      </w:r>
    </w:p>
    <w:p w14:paraId="70E5673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}}</w:t>
      </w:r>
    </w:p>
    <w:p w14:paraId="2BB6A9B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gt;</w:t>
      </w:r>
    </w:p>
    <w:p w14:paraId="199A870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Lightbulb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4 h-4 mr-2" /&gt;</w:t>
      </w:r>
    </w:p>
    <w:p w14:paraId="583A3F4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Generate Explanation</w:t>
      </w:r>
    </w:p>
    <w:p w14:paraId="4D9A61A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Button&gt;</w:t>
      </w:r>
    </w:p>
    <w:p w14:paraId="36A236B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0819D08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Card&gt;</w:t>
      </w:r>
    </w:p>
    <w:p w14:paraId="6162119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)}</w:t>
      </w:r>
    </w:p>
    <w:p w14:paraId="0A4A282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9F20BA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)}</w:t>
      </w:r>
    </w:p>
    <w:p w14:paraId="35B69A3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39478D9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'timeline' &amp;&amp; (</w:t>
      </w:r>
    </w:p>
    <w:p w14:paraId="0910CB7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645AE26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key="timeline"</w:t>
      </w:r>
    </w:p>
    <w:p w14:paraId="0DAD91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initial={{ opacity: 0, y: 20 }}</w:t>
      </w:r>
    </w:p>
    <w:p w14:paraId="56AEA33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imate={{ opacity: 1, y: 0 }}</w:t>
      </w:r>
    </w:p>
    <w:p w14:paraId="04B7FCD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exit={{ opacity: 0, y: -20 }}</w:t>
      </w:r>
    </w:p>
    <w:p w14:paraId="216BED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ansition={{ duration: 0.3 }}</w:t>
      </w:r>
    </w:p>
    <w:p w14:paraId="4480F5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6"</w:t>
      </w:r>
    </w:p>
    <w:p w14:paraId="225217E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gt;</w:t>
      </w:r>
    </w:p>
    <w:p w14:paraId="426AC87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&lt;Card&gt;</w:t>
      </w:r>
    </w:p>
    <w:p w14:paraId="159939C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24A31C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636478C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Clock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5 h-5" /&gt;</w:t>
      </w:r>
    </w:p>
    <w:p w14:paraId="20797FA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Frame-by-Frame Analysis</w:t>
      </w:r>
    </w:p>
    <w:p w14:paraId="7023B11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244E984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633ACA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774A2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h-80"&gt;</w:t>
      </w:r>
    </w:p>
    <w:p w14:paraId="109725D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ponsiveContain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width="100%" height="100%"&gt;</w:t>
      </w:r>
    </w:p>
    <w:p w14:paraId="11934A8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eaCha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data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imelin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&gt;</w:t>
      </w:r>
    </w:p>
    <w:p w14:paraId="5A9ED0F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tesianGri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rokeDasharra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3 3"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opacity-30" /&gt;</w:t>
      </w:r>
    </w:p>
    <w:p w14:paraId="19C38F3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Ax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</w:p>
    <w:p w14:paraId="7E59F1A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ataKe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frame" </w:t>
      </w:r>
    </w:p>
    <w:p w14:paraId="5B9817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tick={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ont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: 12 }}</w:t>
      </w:r>
    </w:p>
    <w:p w14:paraId="74C71AA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xisLin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false}</w:t>
      </w:r>
    </w:p>
    <w:p w14:paraId="1555FD5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ickLin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false}</w:t>
      </w:r>
    </w:p>
    <w:p w14:paraId="1EE3CA1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/&gt;</w:t>
      </w:r>
    </w:p>
    <w:p w14:paraId="23CCC1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YAx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</w:p>
    <w:p w14:paraId="0115056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domain={[0, 100]}</w:t>
      </w:r>
    </w:p>
    <w:p w14:paraId="1E7C0EB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tick={{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ontSiz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: 12 }}</w:t>
      </w:r>
    </w:p>
    <w:p w14:paraId="184C557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xisLin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false}</w:t>
      </w:r>
    </w:p>
    <w:p w14:paraId="4377D8A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ickLin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false}</w:t>
      </w:r>
    </w:p>
    <w:p w14:paraId="67BEC6F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label={{ value: 'Confidence %', angle: -90, position: '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insideLef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' }}</w:t>
      </w:r>
    </w:p>
    <w:p w14:paraId="1CE3902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/&gt;</w:t>
      </w:r>
    </w:p>
    <w:p w14:paraId="611DF84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Tooltip </w:t>
      </w:r>
    </w:p>
    <w:p w14:paraId="55CA293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content={({ active, payload, label }) =&gt; {</w:t>
      </w:r>
    </w:p>
    <w:p w14:paraId="479BD4A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                              if (active &amp;&amp; payload &amp;&amp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ayload.lengt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) {</w:t>
      </w:r>
    </w:p>
    <w:p w14:paraId="403A1B4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  return (</w:t>
      </w:r>
    </w:p>
    <w:p w14:paraId="103562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background border border-border rounded-lg shadow-lg p-3"&gt;</w:t>
      </w:r>
    </w:p>
    <w:p w14:paraId="6B0B4F0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Frame {label}&lt;/p&gt;</w:t>
      </w:r>
    </w:p>
    <w:p w14:paraId="2BE3465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</w:t>
      </w:r>
    </w:p>
    <w:p w14:paraId="490F25A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        Confidence: {payload[0].value}%</w:t>
      </w:r>
    </w:p>
    <w:p w14:paraId="6523E5D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      &lt;/p&gt;</w:t>
      </w:r>
    </w:p>
    <w:p w14:paraId="2D3513B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    &lt;/div&gt;</w:t>
      </w:r>
    </w:p>
    <w:p w14:paraId="6843210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  );</w:t>
      </w:r>
    </w:p>
    <w:p w14:paraId="72582FC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}</w:t>
      </w:r>
    </w:p>
    <w:p w14:paraId="3C2D3A9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return null;</w:t>
      </w:r>
    </w:p>
    <w:p w14:paraId="2E2D51F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}}</w:t>
      </w:r>
    </w:p>
    <w:p w14:paraId="1BADBFB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/&gt;</w:t>
      </w:r>
    </w:p>
    <w:p w14:paraId="73A1245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Area</w:t>
      </w:r>
    </w:p>
    <w:p w14:paraId="07FC6C1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type="monotone"</w:t>
      </w:r>
    </w:p>
    <w:p w14:paraId="79CC38B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dataKe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confidence"</w:t>
      </w:r>
    </w:p>
    <w:p w14:paraId="2AA9072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stroke="#8884d8"</w:t>
      </w:r>
    </w:p>
    <w:p w14:paraId="3183ECA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fill="#8884d8"</w:t>
      </w:r>
    </w:p>
    <w:p w14:paraId="2D1BD20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lOpacit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0.2}</w:t>
      </w:r>
    </w:p>
    <w:p w14:paraId="1F5582A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rokeWidt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2}</w:t>
      </w:r>
    </w:p>
    <w:p w14:paraId="2E82234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/&gt;</w:t>
      </w:r>
    </w:p>
    <w:p w14:paraId="51900FC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reaChar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1EB9BC2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ponsiveContain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673F7D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div&gt;</w:t>
      </w:r>
    </w:p>
    <w:p w14:paraId="39F8AF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145E8B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Card&gt;</w:t>
      </w:r>
    </w:p>
    <w:p w14:paraId="0A17110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31F4801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Audio Analysis if applicable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0BE2268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audio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amp;&amp; (</w:t>
      </w:r>
    </w:p>
    <w:p w14:paraId="7DECE9C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Card&gt;</w:t>
      </w:r>
    </w:p>
    <w:p w14:paraId="04D13DE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6A3F986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24C6CC6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Volume2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5 h-5" /&gt;</w:t>
      </w:r>
    </w:p>
    <w:p w14:paraId="799CB0E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Audio Analysis</w:t>
      </w:r>
    </w:p>
    <w:p w14:paraId="0B3CA40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06D8D4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5D132A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5923A4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4"&gt;</w:t>
      </w:r>
    </w:p>
    <w:p w14:paraId="05D222B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h-32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rounded flex items-center justify-center"&gt;</w:t>
      </w:r>
    </w:p>
    <w:p w14:paraId="698987A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BarChart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8 h-8 text-muted-foreground" /&gt;</w:t>
      </w:r>
    </w:p>
    <w:p w14:paraId="5C255FE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l-2 text-muted-foreground"&gt;Waveform Visualization&lt;/span&gt;</w:t>
      </w:r>
    </w:p>
    <w:p w14:paraId="20DD7CD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6C0AD5A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grid-cols-2 md:grid-cols-3 gap-4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m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76B2BB6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div&gt;</w:t>
      </w:r>
    </w:p>
    <w:p w14:paraId="41CB917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Segments Analyzed:&lt;/span&gt;</w:t>
      </w:r>
    </w:p>
    <w:p w14:paraId="39986D9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&lt;p className="font-medium"&gt;{analysis.details.audioAnalysis.segments.length}&lt;/p&gt;</w:t>
      </w:r>
    </w:p>
    <w:p w14:paraId="27B191F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div&gt;</w:t>
      </w:r>
    </w:p>
    <w:p w14:paraId="6238EB6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div&gt;</w:t>
      </w:r>
    </w:p>
    <w:p w14:paraId="3CAC676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Avg Confidence:&lt;/span&gt;</w:t>
      </w:r>
    </w:p>
    <w:p w14:paraId="3D0793B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66BB91C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ath.roun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audioAnalysis.segments.redu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((sum, seg) =&gt; sum </w:t>
      </w: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+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g.confid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, 0) /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audioAnalysis.segments.lengt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* 100)}%</w:t>
      </w:r>
    </w:p>
    <w:p w14:paraId="44D44A2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&lt;/p&gt;</w:t>
      </w:r>
    </w:p>
    <w:p w14:paraId="1F2D58E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div&gt;</w:t>
      </w:r>
    </w:p>
    <w:p w14:paraId="29B7E87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div&gt;</w:t>
      </w:r>
    </w:p>
    <w:p w14:paraId="0F5CE0B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spa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Anomalies Found:&lt;/span&gt;</w:t>
      </w:r>
    </w:p>
    <w:p w14:paraId="79257F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ont-medium"&gt;</w:t>
      </w:r>
    </w:p>
    <w:p w14:paraId="2E9F2C3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alysis.details.audioAnalysis.segments.filt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(seg =&gt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g.anomalie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amp;&amp;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eg.anomalies.length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&gt; 0).length}</w:t>
      </w:r>
    </w:p>
    <w:p w14:paraId="2B6F3DD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&lt;/p&gt;</w:t>
      </w:r>
    </w:p>
    <w:p w14:paraId="65A3A25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&lt;/div&gt;</w:t>
      </w:r>
    </w:p>
    <w:p w14:paraId="5196CF0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2190EB9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div&gt;</w:t>
      </w:r>
    </w:p>
    <w:p w14:paraId="4FAB454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88E199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Card&gt;</w:t>
      </w:r>
    </w:p>
    <w:p w14:paraId="7E79DE9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)}</w:t>
      </w:r>
    </w:p>
    <w:p w14:paraId="245E6F5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5E19CD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)}</w:t>
      </w:r>
    </w:p>
    <w:p w14:paraId="4B4ACE3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0FD5828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'advanced' &amp;&amp; (</w:t>
      </w:r>
    </w:p>
    <w:p w14:paraId="0CFD1C2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652DFD5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key="advanced"</w:t>
      </w:r>
    </w:p>
    <w:p w14:paraId="305C4E5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initial={{ opacity: 0, y: 20 }}</w:t>
      </w:r>
    </w:p>
    <w:p w14:paraId="60363CB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imate={{ opacity: 1, y: 0 }}</w:t>
      </w:r>
    </w:p>
    <w:p w14:paraId="1BC5166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exit={{ opacity: 0, y: -20 }}</w:t>
      </w:r>
    </w:p>
    <w:p w14:paraId="72F9049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ansition={{ duration: 0.3 }}</w:t>
      </w:r>
    </w:p>
    <w:p w14:paraId="563133B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6"</w:t>
      </w:r>
    </w:p>
    <w:p w14:paraId="389B170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gt;</w:t>
      </w:r>
    </w:p>
    <w:p w14:paraId="30CE5B6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 xml:space="preserve">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grid-cols-1 lg:grid-cols-2 gap-6"&gt;</w:t>
      </w:r>
    </w:p>
    <w:p w14:paraId="77964B2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iskHeatma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data={analysis} /&gt;</w:t>
      </w:r>
    </w:p>
    <w:p w14:paraId="5BCECA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omalyScatterPlo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data={analysis} /&gt;</w:t>
      </w:r>
    </w:p>
    <w:p w14:paraId="2736943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ultidimensionalRada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data={analysis} /&gt;</w:t>
      </w:r>
    </w:p>
    <w:p w14:paraId="73E1364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nfidenceTimelineAdvance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data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imelin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 /&gt;</w:t>
      </w:r>
    </w:p>
    <w:p w14:paraId="21EB5CD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div&gt;</w:t>
      </w:r>
    </w:p>
    <w:p w14:paraId="5D5670D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</w:p>
    <w:p w14:paraId="58349B4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Comparative Analysis if there are multiple analyses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75371B6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age.getAnalysisHistor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.length &gt; 1 &amp;&amp; (</w:t>
      </w:r>
    </w:p>
    <w:p w14:paraId="5E2372B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omparativeAnalysi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analyses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storage.getAnalysisHistor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} /&gt;</w:t>
      </w:r>
    </w:p>
    <w:p w14:paraId="10F3F1B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)}</w:t>
      </w:r>
    </w:p>
    <w:p w14:paraId="798C547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17913D6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)}</w:t>
      </w:r>
    </w:p>
    <w:p w14:paraId="39EDB9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6FEFE4C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ctiveTab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=== 'details' &amp;&amp; (</w:t>
      </w:r>
    </w:p>
    <w:p w14:paraId="6128F0D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</w:p>
    <w:p w14:paraId="7AABA79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key="details"</w:t>
      </w:r>
    </w:p>
    <w:p w14:paraId="26493D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initial={{ opacity: 0, y: 20 }}</w:t>
      </w:r>
    </w:p>
    <w:p w14:paraId="62B5E74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animate={{ opacity: 1, y: 0 }}</w:t>
      </w:r>
    </w:p>
    <w:p w14:paraId="7775F35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exit={{ opacity: 0, y: -20 }}</w:t>
      </w:r>
    </w:p>
    <w:p w14:paraId="03064AE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transition={{ duration: 0.3 }}</w:t>
      </w:r>
    </w:p>
    <w:p w14:paraId="2374F74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6"</w:t>
      </w:r>
    </w:p>
    <w:p w14:paraId="593E694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gt;</w:t>
      </w:r>
    </w:p>
    <w:p w14:paraId="4A5ACD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Usage Statistics Card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18858EE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Card&gt;</w:t>
      </w:r>
    </w:p>
    <w:p w14:paraId="56C8022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207113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flex items-center gap-2"&gt;</w:t>
      </w:r>
    </w:p>
    <w:p w14:paraId="742B772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BarChart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w-5 h-5" /&gt;</w:t>
      </w:r>
    </w:p>
    <w:p w14:paraId="428680F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  Free Tier Usage Statistics</w:t>
      </w:r>
    </w:p>
    <w:p w14:paraId="3D0E31F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649F86F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570A122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866C9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space-y-4"&gt;</w:t>
      </w:r>
    </w:p>
    <w:p w14:paraId="5A4AD02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grid grid-cols-2 md:grid-cols-4 gap-4"&gt;</w:t>
      </w:r>
    </w:p>
    <w:p w14:paraId="031FB1A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text-center p-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rounded"&gt;</w:t>
      </w:r>
    </w:p>
    <w:p w14:paraId="71EDF19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lg font-bold text-primary"&gt;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UsageSta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nthlyScan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&lt;/div&gt;</w:t>
      </w:r>
    </w:p>
    <w:p w14:paraId="505AC723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This Month&lt;/div&gt;</w:t>
      </w:r>
    </w:p>
    <w:p w14:paraId="459675F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3839307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text-center p-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rounded"&gt;</w:t>
      </w:r>
    </w:p>
    <w:p w14:paraId="05044E7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lg font-bold text-green-600"&gt;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RemainingScan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}&lt;/div&gt;</w:t>
      </w:r>
    </w:p>
    <w:p w14:paraId="11432F4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Remaining&lt;/div&gt;</w:t>
      </w:r>
    </w:p>
    <w:p w14:paraId="5978AC6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057AB27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text-center p-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rounded"&gt;</w:t>
      </w:r>
    </w:p>
    <w:p w14:paraId="4F1CC71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lg font-bold"&gt;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UsageSta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talScan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}&lt;/div&gt;</w:t>
      </w:r>
    </w:p>
    <w:p w14:paraId="1E0F552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Total&lt;/div&gt;</w:t>
      </w:r>
    </w:p>
    <w:p w14:paraId="4D4202F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7879BDF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="text-center p-3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rounded"&gt;</w:t>
      </w:r>
    </w:p>
    <w:p w14:paraId="7179719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`text-lg font-bold $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UsagePercentag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 &gt; 80 ? 'text-red-600' : 'text-primary'}`}&gt;</w:t>
      </w:r>
    </w:p>
    <w:p w14:paraId="5B0784F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UsagePercentag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.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toFixed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1)}%</w:t>
      </w:r>
    </w:p>
    <w:p w14:paraId="4A860E1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                  &lt;/div&gt;</w:t>
      </w:r>
    </w:p>
    <w:p w14:paraId="13D67D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text-muted-foreground"&gt;Used&lt;/div&gt;</w:t>
      </w:r>
    </w:p>
    <w:p w14:paraId="269714A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  &lt;/div&gt;</w:t>
      </w:r>
    </w:p>
    <w:p w14:paraId="0D00BBF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/div&gt;</w:t>
      </w:r>
    </w:p>
    <w:p w14:paraId="7036BB8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  </w:t>
      </w:r>
    </w:p>
    <w:p w14:paraId="7EC525F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File Type Usage Distribution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6C4EAC1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FileTypeTreemap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Data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usageTracker.getMonthlyUsageByFileTyp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} /&gt;</w:t>
      </w:r>
    </w:p>
    <w:p w14:paraId="212C676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div&gt;</w:t>
      </w:r>
    </w:p>
    <w:p w14:paraId="3F871F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DBD1B4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Card&gt;</w:t>
      </w:r>
    </w:p>
    <w:p w14:paraId="1ACBD87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193D3CF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Card&gt;</w:t>
      </w:r>
    </w:p>
    <w:p w14:paraId="5D592F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4181B07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Raw Analysis Data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Titl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275C0F04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Header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11B8C60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7890B4A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          &lt;pre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bg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-muted/30 p-4 rounded-lg overflow-auto text-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x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"&gt;</w:t>
      </w:r>
    </w:p>
    <w:p w14:paraId="626F75E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  {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JSON.stringify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analysis, null, 2)}</w:t>
      </w:r>
    </w:p>
    <w:p w14:paraId="690A4BD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  &lt;/pre&gt;</w:t>
      </w:r>
    </w:p>
    <w:p w14:paraId="4B0BA6A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ard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19046B8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  &lt;/Card&gt;</w:t>
      </w:r>
    </w:p>
    <w:p w14:paraId="599E936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motion.div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3389C37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  )}</w:t>
      </w:r>
    </w:p>
    <w:p w14:paraId="471B848A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/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AnimatePresenc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&gt;</w:t>
      </w:r>
    </w:p>
    <w:p w14:paraId="05B88EB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  </w:t>
      </w:r>
    </w:p>
    <w:p w14:paraId="144770C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{</w:t>
      </w:r>
      <w:r w:rsidRPr="004D34D8">
        <w:rPr>
          <w:rFonts w:ascii="Consolas" w:hAnsi="Consolas"/>
          <w:i/>
          <w:iCs/>
          <w:color w:val="000000" w:themeColor="text1"/>
          <w:sz w:val="22"/>
        </w:rPr>
        <w:t>/* Hidden PDF Components for Export */</w:t>
      </w: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13BF210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PDFChartComponents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analysis={analysis} /&gt;</w:t>
      </w:r>
    </w:p>
    <w:p w14:paraId="26638228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lastRenderedPageBreak/>
        <w:t>          &lt;/div&gt;</w:t>
      </w:r>
    </w:p>
    <w:p w14:paraId="5285063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&lt;/div&gt;</w:t>
      </w:r>
    </w:p>
    <w:p w14:paraId="544CED22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&lt;/div&gt;</w:t>
      </w:r>
    </w:p>
    <w:p w14:paraId="26321A2E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&lt;/div&gt;</w:t>
      </w:r>
    </w:p>
    <w:p w14:paraId="6B230E9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);</w:t>
      </w:r>
    </w:p>
    <w:p w14:paraId="3AF43D7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46E7642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</w:p>
    <w:p w14:paraId="35FB4A5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export default function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ultsPag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() {</w:t>
      </w:r>
    </w:p>
    <w:p w14:paraId="0460FC8D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return (</w:t>
      </w:r>
    </w:p>
    <w:p w14:paraId="17C55F2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&lt;Suspense fallback={</w:t>
      </w:r>
    </w:p>
    <w:p w14:paraId="09DF276B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min-h-screen flex items-center justify-center"&gt;</w:t>
      </w:r>
    </w:p>
    <w:p w14:paraId="50F7F0B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center"&gt;</w:t>
      </w:r>
    </w:p>
    <w:p w14:paraId="52DA62D6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div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animate-spin rounded-full h-12 w-12 border-b-2 border-primary mx-auto mb-4"&gt;&lt;/div&gt;</w:t>
      </w:r>
    </w:p>
    <w:p w14:paraId="1F0E9B17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 xml:space="preserve">          &lt;p 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className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>="text-muted-foreground"&gt;Loading analysis...&lt;/p&gt;</w:t>
      </w:r>
    </w:p>
    <w:p w14:paraId="0E6071B0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  &lt;/div&gt;</w:t>
      </w:r>
    </w:p>
    <w:p w14:paraId="24F6267C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&lt;/div&gt;</w:t>
      </w:r>
    </w:p>
    <w:p w14:paraId="122F29B5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}&gt;</w:t>
      </w:r>
    </w:p>
    <w:p w14:paraId="365FC33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  &lt;</w:t>
      </w:r>
      <w:proofErr w:type="spellStart"/>
      <w:r w:rsidRPr="004D34D8">
        <w:rPr>
          <w:rFonts w:ascii="Consolas" w:hAnsi="Consolas"/>
          <w:color w:val="000000" w:themeColor="text1"/>
          <w:sz w:val="22"/>
        </w:rPr>
        <w:t>ResultsPageContent</w:t>
      </w:r>
      <w:proofErr w:type="spellEnd"/>
      <w:r w:rsidRPr="004D34D8">
        <w:rPr>
          <w:rFonts w:ascii="Consolas" w:hAnsi="Consolas"/>
          <w:color w:val="000000" w:themeColor="text1"/>
          <w:sz w:val="22"/>
        </w:rPr>
        <w:t xml:space="preserve"> /&gt;</w:t>
      </w:r>
    </w:p>
    <w:p w14:paraId="12D20E19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  &lt;/Suspense&gt;</w:t>
      </w:r>
    </w:p>
    <w:p w14:paraId="1F739021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  );</w:t>
      </w:r>
    </w:p>
    <w:p w14:paraId="2F6CFA8F" w14:textId="77777777" w:rsidR="004D34D8" w:rsidRPr="004D34D8" w:rsidRDefault="004D34D8" w:rsidP="004D34D8">
      <w:pPr>
        <w:rPr>
          <w:rFonts w:ascii="Consolas" w:hAnsi="Consolas"/>
          <w:color w:val="000000" w:themeColor="text1"/>
          <w:sz w:val="22"/>
        </w:rPr>
      </w:pPr>
      <w:r w:rsidRPr="004D34D8">
        <w:rPr>
          <w:rFonts w:ascii="Consolas" w:hAnsi="Consolas"/>
          <w:color w:val="000000" w:themeColor="text1"/>
          <w:sz w:val="22"/>
        </w:rPr>
        <w:t>}</w:t>
      </w:r>
    </w:p>
    <w:p w14:paraId="02D51F1D" w14:textId="77777777" w:rsidR="004D34D8" w:rsidRPr="004D34D8" w:rsidRDefault="004D34D8" w:rsidP="004D34D8">
      <w:pPr>
        <w:rPr>
          <w:rFonts w:ascii="Consolas" w:hAnsi="Consolas"/>
          <w:color w:val="4070A0"/>
          <w:sz w:val="22"/>
        </w:rPr>
      </w:pPr>
    </w:p>
    <w:p w14:paraId="63EE0CBA" w14:textId="56A9DFBE" w:rsidR="005E44A3" w:rsidRDefault="005E44A3"/>
    <w:p w14:paraId="60F497FE" w14:textId="77777777" w:rsidR="004D34D8" w:rsidRDefault="004D34D8"/>
    <w:p w14:paraId="22D8FD06" w14:textId="77777777" w:rsidR="004D34D8" w:rsidRDefault="004D34D8"/>
    <w:p w14:paraId="73B895ED" w14:textId="77777777" w:rsidR="004D34D8" w:rsidRDefault="004D34D8"/>
    <w:p w14:paraId="415D79BB" w14:textId="70DF8C7B" w:rsidR="00555540" w:rsidRDefault="00555540">
      <w:pPr>
        <w:pStyle w:val="Heading2"/>
        <w:rPr>
          <w:rStyle w:val="SectionNumber"/>
          <w:b/>
          <w:bCs/>
          <w:color w:val="000000" w:themeColor="text1"/>
          <w:sz w:val="52"/>
          <w:szCs w:val="52"/>
        </w:rPr>
      </w:pPr>
      <w:bookmarkStart w:id="62" w:name="_Toc210821262"/>
      <w:bookmarkStart w:id="63" w:name="running-the-project"/>
      <w:bookmarkEnd w:id="52"/>
      <w:bookmarkEnd w:id="61"/>
      <w:proofErr w:type="spellStart"/>
      <w:r w:rsidRPr="00555540">
        <w:rPr>
          <w:rStyle w:val="SectionNumber"/>
          <w:b/>
          <w:bCs/>
          <w:color w:val="000000" w:themeColor="text1"/>
          <w:sz w:val="52"/>
          <w:szCs w:val="52"/>
        </w:rPr>
        <w:lastRenderedPageBreak/>
        <w:t>src</w:t>
      </w:r>
      <w:proofErr w:type="spellEnd"/>
      <w:r w:rsidRPr="00555540">
        <w:rPr>
          <w:rStyle w:val="SectionNumber"/>
          <w:b/>
          <w:bCs/>
          <w:color w:val="000000" w:themeColor="text1"/>
          <w:sz w:val="52"/>
          <w:szCs w:val="52"/>
        </w:rPr>
        <w:t>\components\charts\advanced-</w:t>
      </w:r>
      <w:proofErr w:type="spellStart"/>
      <w:r w:rsidRPr="00555540">
        <w:rPr>
          <w:rStyle w:val="SectionNumber"/>
          <w:b/>
          <w:bCs/>
          <w:color w:val="000000" w:themeColor="text1"/>
          <w:sz w:val="52"/>
          <w:szCs w:val="52"/>
        </w:rPr>
        <w:t>charts.tsx</w:t>
      </w:r>
      <w:proofErr w:type="spellEnd"/>
    </w:p>
    <w:p w14:paraId="1F4CB2C1" w14:textId="77777777" w:rsidR="00555540" w:rsidRDefault="00555540" w:rsidP="00555540">
      <w:pPr>
        <w:pStyle w:val="BodyText"/>
      </w:pPr>
    </w:p>
    <w:p w14:paraId="19782729" w14:textId="77777777" w:rsidR="00555540" w:rsidRPr="00555540" w:rsidRDefault="00555540" w:rsidP="00555540">
      <w:pPr>
        <w:pStyle w:val="BodyText"/>
      </w:pPr>
      <w:r w:rsidRPr="00555540">
        <w:t>'use client';</w:t>
      </w:r>
    </w:p>
    <w:p w14:paraId="31831CFF" w14:textId="77777777" w:rsidR="00555540" w:rsidRPr="00555540" w:rsidRDefault="00555540" w:rsidP="00555540">
      <w:pPr>
        <w:pStyle w:val="BodyText"/>
      </w:pPr>
    </w:p>
    <w:p w14:paraId="0DFC38F5" w14:textId="77777777" w:rsidR="00555540" w:rsidRPr="00555540" w:rsidRDefault="00555540" w:rsidP="00555540">
      <w:pPr>
        <w:pStyle w:val="BodyText"/>
      </w:pPr>
      <w:r w:rsidRPr="00555540">
        <w:t>import React from 'react';</w:t>
      </w:r>
    </w:p>
    <w:p w14:paraId="2021CC13" w14:textId="77777777" w:rsidR="00555540" w:rsidRPr="00555540" w:rsidRDefault="00555540" w:rsidP="00555540">
      <w:pPr>
        <w:pStyle w:val="BodyText"/>
      </w:pPr>
      <w:r w:rsidRPr="00555540">
        <w:t xml:space="preserve">import { </w:t>
      </w:r>
    </w:p>
    <w:p w14:paraId="4B9EA9CD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RadarChart</w:t>
      </w:r>
      <w:proofErr w:type="spellEnd"/>
      <w:r w:rsidRPr="00555540">
        <w:t xml:space="preserve">, </w:t>
      </w:r>
    </w:p>
    <w:p w14:paraId="20E50075" w14:textId="77777777" w:rsidR="00555540" w:rsidRPr="00555540" w:rsidRDefault="00555540" w:rsidP="00555540">
      <w:pPr>
        <w:pStyle w:val="BodyText"/>
      </w:pPr>
      <w:r w:rsidRPr="00555540">
        <w:t xml:space="preserve">  Radar, </w:t>
      </w:r>
    </w:p>
    <w:p w14:paraId="0C4F39F6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PolarGrid</w:t>
      </w:r>
      <w:proofErr w:type="spellEnd"/>
      <w:r w:rsidRPr="00555540">
        <w:t xml:space="preserve">, </w:t>
      </w:r>
    </w:p>
    <w:p w14:paraId="566F4159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PolarAngleAxis</w:t>
      </w:r>
      <w:proofErr w:type="spellEnd"/>
      <w:r w:rsidRPr="00555540">
        <w:t xml:space="preserve">, </w:t>
      </w:r>
    </w:p>
    <w:p w14:paraId="052AC8E7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PolarRadiusAxis</w:t>
      </w:r>
      <w:proofErr w:type="spellEnd"/>
      <w:r w:rsidRPr="00555540">
        <w:t>,</w:t>
      </w:r>
    </w:p>
    <w:p w14:paraId="556A0A07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ScatterChart</w:t>
      </w:r>
      <w:proofErr w:type="spellEnd"/>
      <w:r w:rsidRPr="00555540">
        <w:t>,</w:t>
      </w:r>
    </w:p>
    <w:p w14:paraId="600F8CA7" w14:textId="77777777" w:rsidR="00555540" w:rsidRPr="00555540" w:rsidRDefault="00555540" w:rsidP="00555540">
      <w:pPr>
        <w:pStyle w:val="BodyText"/>
      </w:pPr>
      <w:r w:rsidRPr="00555540">
        <w:t>  Scatter,</w:t>
      </w:r>
    </w:p>
    <w:p w14:paraId="4F93C1E7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XAxis</w:t>
      </w:r>
      <w:proofErr w:type="spellEnd"/>
      <w:r w:rsidRPr="00555540">
        <w:t>,</w:t>
      </w:r>
    </w:p>
    <w:p w14:paraId="72828F96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YAxis</w:t>
      </w:r>
      <w:proofErr w:type="spellEnd"/>
      <w:r w:rsidRPr="00555540">
        <w:t>,</w:t>
      </w:r>
    </w:p>
    <w:p w14:paraId="15CB5113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artesianGrid</w:t>
      </w:r>
      <w:proofErr w:type="spellEnd"/>
      <w:r w:rsidRPr="00555540">
        <w:t>,</w:t>
      </w:r>
    </w:p>
    <w:p w14:paraId="33F208D0" w14:textId="77777777" w:rsidR="00555540" w:rsidRPr="00555540" w:rsidRDefault="00555540" w:rsidP="00555540">
      <w:pPr>
        <w:pStyle w:val="BodyText"/>
      </w:pPr>
      <w:r w:rsidRPr="00555540">
        <w:t>  Tooltip,</w:t>
      </w:r>
    </w:p>
    <w:p w14:paraId="6748F544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ResponsiveContainer</w:t>
      </w:r>
      <w:proofErr w:type="spellEnd"/>
      <w:r w:rsidRPr="00555540">
        <w:t>,</w:t>
      </w:r>
    </w:p>
    <w:p w14:paraId="74F62C82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omposedChart</w:t>
      </w:r>
      <w:proofErr w:type="spellEnd"/>
      <w:r w:rsidRPr="00555540">
        <w:t>,</w:t>
      </w:r>
    </w:p>
    <w:p w14:paraId="23166C44" w14:textId="77777777" w:rsidR="00555540" w:rsidRPr="00555540" w:rsidRDefault="00555540" w:rsidP="00555540">
      <w:pPr>
        <w:pStyle w:val="BodyText"/>
      </w:pPr>
      <w:r w:rsidRPr="00555540">
        <w:t>  Line,</w:t>
      </w:r>
    </w:p>
    <w:p w14:paraId="2E443C0E" w14:textId="77777777" w:rsidR="00555540" w:rsidRPr="00555540" w:rsidRDefault="00555540" w:rsidP="00555540">
      <w:pPr>
        <w:pStyle w:val="BodyText"/>
      </w:pPr>
      <w:r w:rsidRPr="00555540">
        <w:t>  Area,</w:t>
      </w:r>
    </w:p>
    <w:p w14:paraId="0AC0A647" w14:textId="77777777" w:rsidR="00555540" w:rsidRPr="00555540" w:rsidRDefault="00555540" w:rsidP="00555540">
      <w:pPr>
        <w:pStyle w:val="BodyText"/>
      </w:pPr>
      <w:r w:rsidRPr="00555540">
        <w:t>  Bar,</w:t>
      </w:r>
    </w:p>
    <w:p w14:paraId="1BB7A652" w14:textId="77777777" w:rsidR="00555540" w:rsidRPr="00555540" w:rsidRDefault="00555540" w:rsidP="00555540">
      <w:pPr>
        <w:pStyle w:val="BodyText"/>
      </w:pPr>
      <w:r w:rsidRPr="00555540">
        <w:t>  Legend,</w:t>
      </w:r>
    </w:p>
    <w:p w14:paraId="6F7457ED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LineChart</w:t>
      </w:r>
      <w:proofErr w:type="spellEnd"/>
      <w:r w:rsidRPr="00555540">
        <w:t>,</w:t>
      </w:r>
    </w:p>
    <w:p w14:paraId="5D5E0B84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Treemap</w:t>
      </w:r>
      <w:proofErr w:type="spellEnd"/>
      <w:r w:rsidRPr="00555540">
        <w:t>,</w:t>
      </w:r>
    </w:p>
    <w:p w14:paraId="7BECC0DC" w14:textId="77777777" w:rsidR="00555540" w:rsidRPr="00555540" w:rsidRDefault="00555540" w:rsidP="00555540">
      <w:pPr>
        <w:pStyle w:val="BodyText"/>
      </w:pPr>
      <w:r w:rsidRPr="00555540">
        <w:lastRenderedPageBreak/>
        <w:t>  Cell</w:t>
      </w:r>
    </w:p>
    <w:p w14:paraId="44AFA611" w14:textId="77777777" w:rsidR="00555540" w:rsidRPr="00555540" w:rsidRDefault="00555540" w:rsidP="00555540">
      <w:pPr>
        <w:pStyle w:val="BodyText"/>
      </w:pPr>
      <w:r w:rsidRPr="00555540">
        <w:t>} from 'recharts';</w:t>
      </w:r>
    </w:p>
    <w:p w14:paraId="2182B49E" w14:textId="77777777" w:rsidR="00555540" w:rsidRPr="00555540" w:rsidRDefault="00555540" w:rsidP="00555540">
      <w:pPr>
        <w:pStyle w:val="BodyText"/>
      </w:pPr>
      <w:r w:rsidRPr="00555540">
        <w:t>import { motion } from 'framer-motion';</w:t>
      </w:r>
    </w:p>
    <w:p w14:paraId="2E57CE17" w14:textId="77777777" w:rsidR="00555540" w:rsidRPr="00555540" w:rsidRDefault="00555540" w:rsidP="00555540">
      <w:pPr>
        <w:pStyle w:val="BodyText"/>
      </w:pPr>
      <w:r w:rsidRPr="00555540">
        <w:t xml:space="preserve">import { Card, </w:t>
      </w:r>
      <w:proofErr w:type="spellStart"/>
      <w:r w:rsidRPr="00555540">
        <w:t>CardContent</w:t>
      </w:r>
      <w:proofErr w:type="spellEnd"/>
      <w:r w:rsidRPr="00555540">
        <w:t xml:space="preserve">, </w:t>
      </w:r>
      <w:proofErr w:type="spellStart"/>
      <w:r w:rsidRPr="00555540">
        <w:t>CardHeader</w:t>
      </w:r>
      <w:proofErr w:type="spellEnd"/>
      <w:r w:rsidRPr="00555540">
        <w:t xml:space="preserve">, </w:t>
      </w:r>
      <w:proofErr w:type="spellStart"/>
      <w:r w:rsidRPr="00555540">
        <w:t>CardTitle</w:t>
      </w:r>
      <w:proofErr w:type="spellEnd"/>
      <w:r w:rsidRPr="00555540">
        <w:t xml:space="preserve"> } from '@/components/ui/card';</w:t>
      </w:r>
    </w:p>
    <w:p w14:paraId="798A2723" w14:textId="77777777" w:rsidR="00555540" w:rsidRPr="00555540" w:rsidRDefault="00555540" w:rsidP="00555540">
      <w:pPr>
        <w:pStyle w:val="BodyText"/>
      </w:pPr>
      <w:r w:rsidRPr="00555540">
        <w:t>import { Badge } from '@/components/ui/badge';</w:t>
      </w:r>
    </w:p>
    <w:p w14:paraId="440C614D" w14:textId="77777777" w:rsidR="00555540" w:rsidRPr="00555540" w:rsidRDefault="00555540" w:rsidP="00555540">
      <w:pPr>
        <w:pStyle w:val="BodyText"/>
      </w:pPr>
    </w:p>
    <w:p w14:paraId="29FD9CEB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Risk Heatmap Component</w:t>
      </w:r>
    </w:p>
    <w:p w14:paraId="0179A3F7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RiskHeatmap</w:t>
      </w:r>
      <w:proofErr w:type="spellEnd"/>
      <w:r w:rsidRPr="00555540">
        <w:t>({ data }: { data: any }) {</w:t>
      </w:r>
    </w:p>
    <w:p w14:paraId="3293DDDF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heatmapData</w:t>
      </w:r>
      <w:proofErr w:type="spellEnd"/>
      <w:r w:rsidRPr="00555540">
        <w:t xml:space="preserve"> = [</w:t>
      </w:r>
    </w:p>
    <w:p w14:paraId="6DB3951E" w14:textId="77777777" w:rsidR="00555540" w:rsidRPr="00555540" w:rsidRDefault="00555540" w:rsidP="00555540">
      <w:pPr>
        <w:pStyle w:val="BodyText"/>
      </w:pPr>
      <w:r w:rsidRPr="00555540">
        <w:t>    { name: 'Facial Analysis', authentic: 85, manipulated: 15, risk: 'low' },</w:t>
      </w:r>
    </w:p>
    <w:p w14:paraId="1D6C94D4" w14:textId="77777777" w:rsidR="00555540" w:rsidRPr="00555540" w:rsidRDefault="00555540" w:rsidP="00555540">
      <w:pPr>
        <w:pStyle w:val="BodyText"/>
      </w:pPr>
      <w:r w:rsidRPr="00555540">
        <w:t>    { name: 'Voice Patterns', authentic: 70, manipulated: 30, risk: 'medium' },</w:t>
      </w:r>
    </w:p>
    <w:p w14:paraId="69963AB1" w14:textId="77777777" w:rsidR="00555540" w:rsidRPr="00555540" w:rsidRDefault="00555540" w:rsidP="00555540">
      <w:pPr>
        <w:pStyle w:val="BodyText"/>
      </w:pPr>
      <w:r w:rsidRPr="00555540">
        <w:t>    { name: 'Temporal Consistency', authentic: 90, manipulated: 10, risk: 'low' },</w:t>
      </w:r>
    </w:p>
    <w:p w14:paraId="4356828D" w14:textId="77777777" w:rsidR="00555540" w:rsidRPr="00555540" w:rsidRDefault="00555540" w:rsidP="00555540">
      <w:pPr>
        <w:pStyle w:val="BodyText"/>
      </w:pPr>
      <w:r w:rsidRPr="00555540">
        <w:t>    { name: 'Metadata Analysis', authentic: 95, manipulated: 5, risk: 'low' },</w:t>
      </w:r>
    </w:p>
    <w:p w14:paraId="68DB246D" w14:textId="77777777" w:rsidR="00555540" w:rsidRPr="00555540" w:rsidRDefault="00555540" w:rsidP="00555540">
      <w:pPr>
        <w:pStyle w:val="BodyText"/>
      </w:pPr>
      <w:r w:rsidRPr="00555540">
        <w:t>    { name: 'Compression Artifacts', authentic: 80, manipulated: 20, risk: 'low' },</w:t>
      </w:r>
    </w:p>
    <w:p w14:paraId="3A115532" w14:textId="77777777" w:rsidR="00555540" w:rsidRPr="00555540" w:rsidRDefault="00555540" w:rsidP="00555540">
      <w:pPr>
        <w:pStyle w:val="BodyText"/>
      </w:pPr>
      <w:r w:rsidRPr="00555540">
        <w:t>  ];</w:t>
      </w:r>
    </w:p>
    <w:p w14:paraId="45FE32B6" w14:textId="77777777" w:rsidR="00555540" w:rsidRPr="00555540" w:rsidRDefault="00555540" w:rsidP="00555540">
      <w:pPr>
        <w:pStyle w:val="BodyText"/>
      </w:pPr>
    </w:p>
    <w:p w14:paraId="43EC37E6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RiskColor</w:t>
      </w:r>
      <w:proofErr w:type="spellEnd"/>
      <w:r w:rsidRPr="00555540">
        <w:t xml:space="preserve"> = (risk: string) =&gt; {</w:t>
      </w:r>
    </w:p>
    <w:p w14:paraId="58294CD8" w14:textId="77777777" w:rsidR="00555540" w:rsidRPr="00555540" w:rsidRDefault="00555540" w:rsidP="00555540">
      <w:pPr>
        <w:pStyle w:val="BodyText"/>
      </w:pPr>
      <w:r w:rsidRPr="00555540">
        <w:t>    switch (risk) {</w:t>
      </w:r>
    </w:p>
    <w:p w14:paraId="4375CF96" w14:textId="77777777" w:rsidR="00555540" w:rsidRPr="00555540" w:rsidRDefault="00555540" w:rsidP="00555540">
      <w:pPr>
        <w:pStyle w:val="BodyText"/>
      </w:pPr>
      <w:r w:rsidRPr="00555540">
        <w:t>      case 'low': return '#10b981';</w:t>
      </w:r>
    </w:p>
    <w:p w14:paraId="19A99485" w14:textId="77777777" w:rsidR="00555540" w:rsidRPr="00555540" w:rsidRDefault="00555540" w:rsidP="00555540">
      <w:pPr>
        <w:pStyle w:val="BodyText"/>
      </w:pPr>
      <w:r w:rsidRPr="00555540">
        <w:t>      case 'medium': return '#f59e0b';</w:t>
      </w:r>
    </w:p>
    <w:p w14:paraId="19B382CB" w14:textId="77777777" w:rsidR="00555540" w:rsidRPr="00555540" w:rsidRDefault="00555540" w:rsidP="00555540">
      <w:pPr>
        <w:pStyle w:val="BodyText"/>
      </w:pPr>
      <w:r w:rsidRPr="00555540">
        <w:t>      case 'high': return '#ef4444';</w:t>
      </w:r>
    </w:p>
    <w:p w14:paraId="16AD5C5F" w14:textId="77777777" w:rsidR="00555540" w:rsidRPr="00555540" w:rsidRDefault="00555540" w:rsidP="00555540">
      <w:pPr>
        <w:pStyle w:val="BodyText"/>
      </w:pPr>
      <w:r w:rsidRPr="00555540">
        <w:t>      default: return '#6b7280';</w:t>
      </w:r>
    </w:p>
    <w:p w14:paraId="13BD6BF3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64E30F09" w14:textId="77777777" w:rsidR="00555540" w:rsidRPr="00555540" w:rsidRDefault="00555540" w:rsidP="00555540">
      <w:pPr>
        <w:pStyle w:val="BodyText"/>
      </w:pPr>
      <w:r w:rsidRPr="00555540">
        <w:t>  };</w:t>
      </w:r>
    </w:p>
    <w:p w14:paraId="75C4AA3A" w14:textId="77777777" w:rsidR="00555540" w:rsidRPr="00555540" w:rsidRDefault="00555540" w:rsidP="00555540">
      <w:pPr>
        <w:pStyle w:val="BodyText"/>
      </w:pPr>
    </w:p>
    <w:p w14:paraId="14C36ABC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27E264EC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3346752C" w14:textId="77777777" w:rsidR="00555540" w:rsidRPr="00555540" w:rsidRDefault="00555540" w:rsidP="00555540">
      <w:pPr>
        <w:pStyle w:val="BodyText"/>
      </w:pPr>
      <w:r w:rsidRPr="00555540">
        <w:lastRenderedPageBreak/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3109DEBE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62B2FCFB" w14:textId="77777777" w:rsidR="00555540" w:rsidRPr="00555540" w:rsidRDefault="00555540" w:rsidP="00555540">
      <w:pPr>
        <w:pStyle w:val="BodyText"/>
      </w:pPr>
      <w:r w:rsidRPr="00555540">
        <w:t>          Risk Analysis Heatmap</w:t>
      </w:r>
    </w:p>
    <w:p w14:paraId="07A020D9" w14:textId="77777777" w:rsidR="00555540" w:rsidRPr="00555540" w:rsidRDefault="00555540" w:rsidP="00555540">
      <w:pPr>
        <w:pStyle w:val="BodyText"/>
      </w:pPr>
      <w:r w:rsidRPr="00555540">
        <w:t>          &lt;Badge variant="secondary"&gt;Multi-Layer Detection&lt;/Badge&gt;</w:t>
      </w:r>
    </w:p>
    <w:p w14:paraId="2518DB62" w14:textId="77777777" w:rsidR="00555540" w:rsidRPr="00555540" w:rsidRDefault="00555540" w:rsidP="00555540">
      <w:pPr>
        <w:pStyle w:val="BodyText"/>
      </w:pPr>
      <w:r w:rsidRPr="00555540">
        <w:t>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45A4FB12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6540AB6B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7CFD0574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space-y-4"&gt;</w:t>
      </w:r>
    </w:p>
    <w:p w14:paraId="11C72E53" w14:textId="77777777" w:rsidR="00555540" w:rsidRPr="00555540" w:rsidRDefault="00555540" w:rsidP="00555540">
      <w:pPr>
        <w:pStyle w:val="BodyText"/>
      </w:pPr>
      <w:r w:rsidRPr="00555540">
        <w:t>          {</w:t>
      </w:r>
      <w:proofErr w:type="spellStart"/>
      <w:r w:rsidRPr="00555540">
        <w:t>heatmapData.map</w:t>
      </w:r>
      <w:proofErr w:type="spellEnd"/>
      <w:r w:rsidRPr="00555540">
        <w:t>((item, index) =&gt; (</w:t>
      </w:r>
    </w:p>
    <w:p w14:paraId="2148F14F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motion.div</w:t>
      </w:r>
      <w:proofErr w:type="spellEnd"/>
    </w:p>
    <w:p w14:paraId="065E1E4C" w14:textId="77777777" w:rsidR="00555540" w:rsidRPr="00555540" w:rsidRDefault="00555540" w:rsidP="00555540">
      <w:pPr>
        <w:pStyle w:val="BodyText"/>
      </w:pPr>
      <w:r w:rsidRPr="00555540">
        <w:t>              key={item.name}</w:t>
      </w:r>
    </w:p>
    <w:p w14:paraId="63BCFEBB" w14:textId="77777777" w:rsidR="00555540" w:rsidRPr="00555540" w:rsidRDefault="00555540" w:rsidP="00555540">
      <w:pPr>
        <w:pStyle w:val="BodyText"/>
      </w:pPr>
      <w:r w:rsidRPr="00555540">
        <w:t>              initial={{ opacity: 0, x: -20 }}</w:t>
      </w:r>
    </w:p>
    <w:p w14:paraId="648543D1" w14:textId="77777777" w:rsidR="00555540" w:rsidRPr="00555540" w:rsidRDefault="00555540" w:rsidP="00555540">
      <w:pPr>
        <w:pStyle w:val="BodyText"/>
      </w:pPr>
      <w:r w:rsidRPr="00555540">
        <w:t>              animate={{ opacity: 1, x: 0 }}</w:t>
      </w:r>
    </w:p>
    <w:p w14:paraId="67879ABD" w14:textId="77777777" w:rsidR="00555540" w:rsidRPr="00555540" w:rsidRDefault="00555540" w:rsidP="00555540">
      <w:pPr>
        <w:pStyle w:val="BodyText"/>
      </w:pPr>
      <w:r w:rsidRPr="00555540">
        <w:t>              transition={{ delay: index * 0.1 }}</w:t>
      </w:r>
    </w:p>
    <w:p w14:paraId="5848417D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className</w:t>
      </w:r>
      <w:proofErr w:type="spellEnd"/>
      <w:r w:rsidRPr="00555540">
        <w:t>="flex items-center justify-between p-3 rounded-lg border"</w:t>
      </w:r>
    </w:p>
    <w:p w14:paraId="670549C6" w14:textId="77777777" w:rsidR="00555540" w:rsidRPr="00555540" w:rsidRDefault="00555540" w:rsidP="00555540">
      <w:pPr>
        <w:pStyle w:val="BodyText"/>
      </w:pPr>
      <w:r w:rsidRPr="00555540">
        <w:t>            &gt;</w:t>
      </w:r>
    </w:p>
    <w:p w14:paraId="50EC2A50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flex-1"&gt;</w:t>
      </w:r>
    </w:p>
    <w:p w14:paraId="0F2022CC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font-medium text-</w:t>
      </w:r>
      <w:proofErr w:type="spellStart"/>
      <w:r w:rsidRPr="00555540">
        <w:t>sm</w:t>
      </w:r>
      <w:proofErr w:type="spellEnd"/>
      <w:r w:rsidRPr="00555540">
        <w:t>"&gt;{item.name}&lt;/div&gt;</w:t>
      </w:r>
    </w:p>
    <w:p w14:paraId="5EE39684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flex items-center gap-2 mt-1"&gt;</w:t>
      </w:r>
    </w:p>
    <w:p w14:paraId="5C123ED0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 xml:space="preserve">="flex-1 </w:t>
      </w:r>
      <w:proofErr w:type="spellStart"/>
      <w:r w:rsidRPr="00555540">
        <w:t>bg</w:t>
      </w:r>
      <w:proofErr w:type="spellEnd"/>
      <w:r w:rsidRPr="00555540">
        <w:t>-muted rounded-full h-2 overflow-hidden"&gt;</w:t>
      </w:r>
    </w:p>
    <w:p w14:paraId="43008AE1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</w:p>
    <w:p w14:paraId="06DCA100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className</w:t>
      </w:r>
      <w:proofErr w:type="spellEnd"/>
      <w:r w:rsidRPr="00555540">
        <w:t>="h-full transition-all duration-1000"</w:t>
      </w:r>
    </w:p>
    <w:p w14:paraId="59192682" w14:textId="77777777" w:rsidR="00555540" w:rsidRPr="00555540" w:rsidRDefault="00555540" w:rsidP="00555540">
      <w:pPr>
        <w:pStyle w:val="BodyText"/>
      </w:pPr>
      <w:r w:rsidRPr="00555540">
        <w:t xml:space="preserve">                      style={{ </w:t>
      </w:r>
    </w:p>
    <w:p w14:paraId="34E73B32" w14:textId="77777777" w:rsidR="00555540" w:rsidRPr="00555540" w:rsidRDefault="00555540" w:rsidP="00555540">
      <w:pPr>
        <w:pStyle w:val="BodyText"/>
      </w:pPr>
      <w:r w:rsidRPr="00555540">
        <w:t>                        width: `${</w:t>
      </w:r>
      <w:proofErr w:type="spellStart"/>
      <w:r w:rsidRPr="00555540">
        <w:t>item.authentic</w:t>
      </w:r>
      <w:proofErr w:type="spellEnd"/>
      <w:r w:rsidRPr="00555540">
        <w:t>}%`,</w:t>
      </w:r>
    </w:p>
    <w:p w14:paraId="25D6AB35" w14:textId="77777777" w:rsidR="00555540" w:rsidRPr="00555540" w:rsidRDefault="00555540" w:rsidP="00555540">
      <w:pPr>
        <w:pStyle w:val="BodyText"/>
      </w:pPr>
      <w:r w:rsidRPr="00555540">
        <w:t xml:space="preserve">                        </w:t>
      </w:r>
      <w:proofErr w:type="spellStart"/>
      <w:r w:rsidRPr="00555540">
        <w:t>backgroundColor</w:t>
      </w:r>
      <w:proofErr w:type="spellEnd"/>
      <w:r w:rsidRPr="00555540">
        <w:t xml:space="preserve">: </w:t>
      </w:r>
      <w:proofErr w:type="spellStart"/>
      <w:r w:rsidRPr="00555540">
        <w:t>getRiskColor</w:t>
      </w:r>
      <w:proofErr w:type="spellEnd"/>
      <w:r w:rsidRPr="00555540">
        <w:t>(</w:t>
      </w:r>
      <w:proofErr w:type="spellStart"/>
      <w:r w:rsidRPr="00555540">
        <w:t>item.risk</w:t>
      </w:r>
      <w:proofErr w:type="spellEnd"/>
      <w:r w:rsidRPr="00555540">
        <w:t>)</w:t>
      </w:r>
    </w:p>
    <w:p w14:paraId="3772D304" w14:textId="77777777" w:rsidR="00555540" w:rsidRPr="00555540" w:rsidRDefault="00555540" w:rsidP="00555540">
      <w:pPr>
        <w:pStyle w:val="BodyText"/>
      </w:pPr>
      <w:r w:rsidRPr="00555540">
        <w:t>                      }}</w:t>
      </w:r>
    </w:p>
    <w:p w14:paraId="4B161439" w14:textId="77777777" w:rsidR="00555540" w:rsidRPr="00555540" w:rsidRDefault="00555540" w:rsidP="00555540">
      <w:pPr>
        <w:pStyle w:val="BodyText"/>
      </w:pPr>
      <w:r w:rsidRPr="00555540">
        <w:t>                    /&gt;</w:t>
      </w:r>
    </w:p>
    <w:p w14:paraId="2912AB65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&lt;/div&gt;</w:t>
      </w:r>
    </w:p>
    <w:p w14:paraId="4C460F9E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 xml:space="preserve"> text-muted-foreground min-w-[3rem]"&gt;</w:t>
      </w:r>
    </w:p>
    <w:p w14:paraId="36D1F6A4" w14:textId="77777777" w:rsidR="00555540" w:rsidRPr="00555540" w:rsidRDefault="00555540" w:rsidP="00555540">
      <w:pPr>
        <w:pStyle w:val="BodyText"/>
      </w:pPr>
      <w:r w:rsidRPr="00555540">
        <w:t>                    {</w:t>
      </w:r>
      <w:proofErr w:type="spellStart"/>
      <w:r w:rsidRPr="00555540">
        <w:t>item.authentic</w:t>
      </w:r>
      <w:proofErr w:type="spellEnd"/>
      <w:r w:rsidRPr="00555540">
        <w:t>}%</w:t>
      </w:r>
    </w:p>
    <w:p w14:paraId="2FEFCE0A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1DC03505" w14:textId="77777777" w:rsidR="00555540" w:rsidRPr="00555540" w:rsidRDefault="00555540" w:rsidP="00555540">
      <w:pPr>
        <w:pStyle w:val="BodyText"/>
      </w:pPr>
      <w:r w:rsidRPr="00555540">
        <w:t>                &lt;/div&gt;</w:t>
      </w:r>
    </w:p>
    <w:p w14:paraId="71BEBD0E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3D67C3CA" w14:textId="77777777" w:rsidR="00555540" w:rsidRPr="00555540" w:rsidRDefault="00555540" w:rsidP="00555540">
      <w:pPr>
        <w:pStyle w:val="BodyText"/>
      </w:pPr>
      <w:r w:rsidRPr="00555540">
        <w:t xml:space="preserve">              &lt;Badge </w:t>
      </w:r>
    </w:p>
    <w:p w14:paraId="50CEE00B" w14:textId="77777777" w:rsidR="00555540" w:rsidRPr="00555540" w:rsidRDefault="00555540" w:rsidP="00555540">
      <w:pPr>
        <w:pStyle w:val="BodyText"/>
      </w:pPr>
      <w:r w:rsidRPr="00555540">
        <w:t>                variant={</w:t>
      </w:r>
      <w:proofErr w:type="spellStart"/>
      <w:r w:rsidRPr="00555540">
        <w:t>item.risk</w:t>
      </w:r>
      <w:proofErr w:type="spellEnd"/>
      <w:r w:rsidRPr="00555540">
        <w:t xml:space="preserve"> === 'low' ? 'default' : </w:t>
      </w:r>
      <w:proofErr w:type="spellStart"/>
      <w:r w:rsidRPr="00555540">
        <w:t>item.risk</w:t>
      </w:r>
      <w:proofErr w:type="spellEnd"/>
      <w:r w:rsidRPr="00555540">
        <w:t xml:space="preserve"> === 'medium' ? 'secondary' : 'destructive'}</w:t>
      </w:r>
    </w:p>
    <w:p w14:paraId="2B75E0A9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className</w:t>
      </w:r>
      <w:proofErr w:type="spellEnd"/>
      <w:r w:rsidRPr="00555540">
        <w:t>="ml-2"</w:t>
      </w:r>
    </w:p>
    <w:p w14:paraId="643884FD" w14:textId="77777777" w:rsidR="00555540" w:rsidRPr="00555540" w:rsidRDefault="00555540" w:rsidP="00555540">
      <w:pPr>
        <w:pStyle w:val="BodyText"/>
      </w:pPr>
      <w:r w:rsidRPr="00555540">
        <w:t>              &gt;</w:t>
      </w:r>
    </w:p>
    <w:p w14:paraId="6752D6B1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item.risk.toUpperCase</w:t>
      </w:r>
      <w:proofErr w:type="spellEnd"/>
      <w:r w:rsidRPr="00555540">
        <w:t>()}</w:t>
      </w:r>
    </w:p>
    <w:p w14:paraId="70033D02" w14:textId="77777777" w:rsidR="00555540" w:rsidRPr="00555540" w:rsidRDefault="00555540" w:rsidP="00555540">
      <w:pPr>
        <w:pStyle w:val="BodyText"/>
      </w:pPr>
      <w:r w:rsidRPr="00555540">
        <w:t>              &lt;/Badge&gt;</w:t>
      </w:r>
    </w:p>
    <w:p w14:paraId="47486778" w14:textId="77777777" w:rsidR="00555540" w:rsidRPr="00555540" w:rsidRDefault="00555540" w:rsidP="00555540">
      <w:pPr>
        <w:pStyle w:val="BodyText"/>
      </w:pPr>
      <w:r w:rsidRPr="00555540">
        <w:t>  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3FB6363E" w14:textId="77777777" w:rsidR="00555540" w:rsidRPr="00555540" w:rsidRDefault="00555540" w:rsidP="00555540">
      <w:pPr>
        <w:pStyle w:val="BodyText"/>
      </w:pPr>
      <w:r w:rsidRPr="00555540">
        <w:t>          ))}</w:t>
      </w:r>
    </w:p>
    <w:p w14:paraId="4C4BC595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11E7D5E6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06059A32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1FF92823" w14:textId="77777777" w:rsidR="00555540" w:rsidRPr="00555540" w:rsidRDefault="00555540" w:rsidP="00555540">
      <w:pPr>
        <w:pStyle w:val="BodyText"/>
      </w:pPr>
      <w:r w:rsidRPr="00555540">
        <w:t>  );</w:t>
      </w:r>
    </w:p>
    <w:p w14:paraId="3485947E" w14:textId="77777777" w:rsidR="00555540" w:rsidRPr="00555540" w:rsidRDefault="00555540" w:rsidP="00555540">
      <w:pPr>
        <w:pStyle w:val="BodyText"/>
      </w:pPr>
      <w:r w:rsidRPr="00555540">
        <w:t>}</w:t>
      </w:r>
    </w:p>
    <w:p w14:paraId="039E6E15" w14:textId="77777777" w:rsidR="00555540" w:rsidRPr="00555540" w:rsidRDefault="00555540" w:rsidP="00555540">
      <w:pPr>
        <w:pStyle w:val="BodyText"/>
      </w:pPr>
    </w:p>
    <w:p w14:paraId="6FF1D9F7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Anomaly Detection Scatter Plot</w:t>
      </w:r>
    </w:p>
    <w:p w14:paraId="2C43DDBB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AnomalyScatterPlot</w:t>
      </w:r>
      <w:proofErr w:type="spellEnd"/>
      <w:r w:rsidRPr="00555540">
        <w:t>({ data }: { data: any }) {</w:t>
      </w:r>
    </w:p>
    <w:p w14:paraId="429E124B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scatterData</w:t>
      </w:r>
      <w:proofErr w:type="spellEnd"/>
      <w:r w:rsidRPr="00555540">
        <w:t xml:space="preserve"> = </w:t>
      </w:r>
      <w:proofErr w:type="spellStart"/>
      <w:r w:rsidRPr="00555540">
        <w:t>Array.from</w:t>
      </w:r>
      <w:proofErr w:type="spellEnd"/>
      <w:r w:rsidRPr="00555540">
        <w:t xml:space="preserve">({ length: 50 }, (_, </w:t>
      </w:r>
      <w:proofErr w:type="spellStart"/>
      <w:r w:rsidRPr="00555540">
        <w:t>i</w:t>
      </w:r>
      <w:proofErr w:type="spellEnd"/>
      <w:r w:rsidRPr="00555540">
        <w:t>) =&gt; ({</w:t>
      </w:r>
    </w:p>
    <w:p w14:paraId="4530AC66" w14:textId="77777777" w:rsidR="00555540" w:rsidRPr="00555540" w:rsidRDefault="00555540" w:rsidP="00555540">
      <w:pPr>
        <w:pStyle w:val="BodyText"/>
      </w:pPr>
      <w:r w:rsidRPr="00555540">
        <w:t xml:space="preserve">    x: </w:t>
      </w:r>
      <w:proofErr w:type="spellStart"/>
      <w:r w:rsidRPr="00555540">
        <w:t>Math.random</w:t>
      </w:r>
      <w:proofErr w:type="spellEnd"/>
      <w:r w:rsidRPr="00555540">
        <w:t>() * 100,</w:t>
      </w:r>
    </w:p>
    <w:p w14:paraId="7752A722" w14:textId="77777777" w:rsidR="00555540" w:rsidRPr="00555540" w:rsidRDefault="00555540" w:rsidP="00555540">
      <w:pPr>
        <w:pStyle w:val="BodyText"/>
      </w:pPr>
      <w:r w:rsidRPr="00555540">
        <w:t xml:space="preserve">    y: </w:t>
      </w:r>
      <w:proofErr w:type="spellStart"/>
      <w:r w:rsidRPr="00555540">
        <w:t>Math.random</w:t>
      </w:r>
      <w:proofErr w:type="spellEnd"/>
      <w:r w:rsidRPr="00555540">
        <w:t>() * 100,</w:t>
      </w:r>
    </w:p>
    <w:p w14:paraId="38E2BAA3" w14:textId="77777777" w:rsidR="00555540" w:rsidRPr="00555540" w:rsidRDefault="00555540" w:rsidP="00555540">
      <w:pPr>
        <w:pStyle w:val="BodyText"/>
      </w:pPr>
      <w:r w:rsidRPr="00555540">
        <w:t xml:space="preserve">    confidence: </w:t>
      </w:r>
      <w:proofErr w:type="spellStart"/>
      <w:r w:rsidRPr="00555540">
        <w:t>Math.random</w:t>
      </w:r>
      <w:proofErr w:type="spellEnd"/>
      <w:r w:rsidRPr="00555540">
        <w:t>(),</w:t>
      </w:r>
    </w:p>
    <w:p w14:paraId="6D1EDFA5" w14:textId="77777777" w:rsidR="00555540" w:rsidRPr="00555540" w:rsidRDefault="00555540" w:rsidP="00555540">
      <w:pPr>
        <w:pStyle w:val="BodyText"/>
      </w:pPr>
      <w:r w:rsidRPr="00555540">
        <w:t xml:space="preserve">    anomaly: </w:t>
      </w:r>
      <w:proofErr w:type="spellStart"/>
      <w:r w:rsidRPr="00555540">
        <w:t>Math.random</w:t>
      </w:r>
      <w:proofErr w:type="spellEnd"/>
      <w:r w:rsidRPr="00555540">
        <w:t>() &gt; 0.7,</w:t>
      </w:r>
    </w:p>
    <w:p w14:paraId="5476B460" w14:textId="77777777" w:rsidR="00555540" w:rsidRPr="00555540" w:rsidRDefault="00555540" w:rsidP="00555540">
      <w:pPr>
        <w:pStyle w:val="BodyText"/>
      </w:pPr>
      <w:r w:rsidRPr="00555540">
        <w:lastRenderedPageBreak/>
        <w:t>  }));</w:t>
      </w:r>
    </w:p>
    <w:p w14:paraId="68F2B564" w14:textId="77777777" w:rsidR="00555540" w:rsidRPr="00555540" w:rsidRDefault="00555540" w:rsidP="00555540">
      <w:pPr>
        <w:pStyle w:val="BodyText"/>
      </w:pPr>
    </w:p>
    <w:p w14:paraId="4225BA75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CustomTooltip</w:t>
      </w:r>
      <w:proofErr w:type="spellEnd"/>
      <w:r w:rsidRPr="00555540">
        <w:t xml:space="preserve"> = ({ active, payload }: any) =&gt; {</w:t>
      </w:r>
    </w:p>
    <w:p w14:paraId="3C6F0162" w14:textId="77777777" w:rsidR="00555540" w:rsidRPr="00555540" w:rsidRDefault="00555540" w:rsidP="00555540">
      <w:pPr>
        <w:pStyle w:val="BodyText"/>
      </w:pPr>
      <w:r w:rsidRPr="00555540">
        <w:t xml:space="preserve">    if (active &amp;&amp; payload &amp;&amp; </w:t>
      </w:r>
      <w:proofErr w:type="spellStart"/>
      <w:r w:rsidRPr="00555540">
        <w:t>payload.length</w:t>
      </w:r>
      <w:proofErr w:type="spellEnd"/>
      <w:r w:rsidRPr="00555540">
        <w:t>) {</w:t>
      </w:r>
    </w:p>
    <w:p w14:paraId="0994CF24" w14:textId="77777777" w:rsidR="00555540" w:rsidRPr="00555540" w:rsidRDefault="00555540" w:rsidP="00555540">
      <w:pPr>
        <w:pStyle w:val="BodyText"/>
      </w:pPr>
      <w:r w:rsidRPr="00555540">
        <w:t>      const data = payload[0].payload;</w:t>
      </w:r>
    </w:p>
    <w:p w14:paraId="2CDB56F2" w14:textId="77777777" w:rsidR="00555540" w:rsidRPr="00555540" w:rsidRDefault="00555540" w:rsidP="00555540">
      <w:pPr>
        <w:pStyle w:val="BodyText"/>
      </w:pPr>
      <w:r w:rsidRPr="00555540">
        <w:t>      return (</w:t>
      </w:r>
    </w:p>
    <w:p w14:paraId="75A34499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</w:t>
      </w:r>
      <w:proofErr w:type="spellStart"/>
      <w:r w:rsidRPr="00555540">
        <w:t>bg</w:t>
      </w:r>
      <w:proofErr w:type="spellEnd"/>
      <w:r w:rsidRPr="00555540">
        <w:t>-background border rounded-lg shadow-lg p-3"&gt;</w:t>
      </w:r>
    </w:p>
    <w:p w14:paraId="138B94C0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font-medium"&gt;Frame Analysis&lt;/p&gt;</w:t>
      </w:r>
    </w:p>
    <w:p w14:paraId="6CD64444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Position: ({</w:t>
      </w:r>
      <w:proofErr w:type="spellStart"/>
      <w:r w:rsidRPr="00555540">
        <w:t>data.x.toFixed</w:t>
      </w:r>
      <w:proofErr w:type="spellEnd"/>
      <w:r w:rsidRPr="00555540">
        <w:t>(1)}, {</w:t>
      </w:r>
      <w:proofErr w:type="spellStart"/>
      <w:r w:rsidRPr="00555540">
        <w:t>data.y.toFixed</w:t>
      </w:r>
      <w:proofErr w:type="spellEnd"/>
      <w:r w:rsidRPr="00555540">
        <w:t>(1)})&lt;/p&gt;</w:t>
      </w:r>
    </w:p>
    <w:p w14:paraId="7305DF95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Confidence: {(</w:t>
      </w:r>
      <w:proofErr w:type="spellStart"/>
      <w:r w:rsidRPr="00555540">
        <w:t>data.confidence</w:t>
      </w:r>
      <w:proofErr w:type="spellEnd"/>
      <w:r w:rsidRPr="00555540">
        <w:t xml:space="preserve"> * 100).</w:t>
      </w:r>
      <w:proofErr w:type="spellStart"/>
      <w:r w:rsidRPr="00555540">
        <w:t>toFixed</w:t>
      </w:r>
      <w:proofErr w:type="spellEnd"/>
      <w:r w:rsidRPr="00555540">
        <w:t>(1)}%&lt;/p&gt;</w:t>
      </w:r>
    </w:p>
    <w:p w14:paraId="435F5323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</w:t>
      </w:r>
    </w:p>
    <w:p w14:paraId="3B0530DE" w14:textId="77777777" w:rsidR="00555540" w:rsidRPr="00555540" w:rsidRDefault="00555540" w:rsidP="00555540">
      <w:pPr>
        <w:pStyle w:val="BodyText"/>
      </w:pPr>
      <w:r w:rsidRPr="00555540">
        <w:t xml:space="preserve">            Status: &lt;span </w:t>
      </w:r>
      <w:proofErr w:type="spellStart"/>
      <w:r w:rsidRPr="00555540">
        <w:t>className</w:t>
      </w:r>
      <w:proofErr w:type="spellEnd"/>
      <w:r w:rsidRPr="00555540">
        <w:t>={</w:t>
      </w:r>
      <w:proofErr w:type="spellStart"/>
      <w:r w:rsidRPr="00555540">
        <w:t>data.anomaly</w:t>
      </w:r>
      <w:proofErr w:type="spellEnd"/>
      <w:r w:rsidRPr="00555540">
        <w:t xml:space="preserve"> ? 'text-red-500' : 'text-green-500'}&gt;</w:t>
      </w:r>
    </w:p>
    <w:p w14:paraId="5130959B" w14:textId="77777777" w:rsidR="00555540" w:rsidRPr="00555540" w:rsidRDefault="00555540" w:rsidP="00555540">
      <w:pPr>
        <w:pStyle w:val="BodyText"/>
      </w:pPr>
      <w:r w:rsidRPr="00555540">
        <w:t>              {</w:t>
      </w:r>
      <w:proofErr w:type="spellStart"/>
      <w:r w:rsidRPr="00555540">
        <w:t>data.anomaly</w:t>
      </w:r>
      <w:proofErr w:type="spellEnd"/>
      <w:r w:rsidRPr="00555540">
        <w:t xml:space="preserve"> ? 'Anomaly Detected' : 'Normal'}</w:t>
      </w:r>
    </w:p>
    <w:p w14:paraId="4FE836CC" w14:textId="77777777" w:rsidR="00555540" w:rsidRPr="00555540" w:rsidRDefault="00555540" w:rsidP="00555540">
      <w:pPr>
        <w:pStyle w:val="BodyText"/>
      </w:pPr>
      <w:r w:rsidRPr="00555540">
        <w:t>            &lt;/span&gt;</w:t>
      </w:r>
    </w:p>
    <w:p w14:paraId="1A8B01A2" w14:textId="77777777" w:rsidR="00555540" w:rsidRPr="00555540" w:rsidRDefault="00555540" w:rsidP="00555540">
      <w:pPr>
        <w:pStyle w:val="BodyText"/>
      </w:pPr>
      <w:r w:rsidRPr="00555540">
        <w:t>          &lt;/p&gt;</w:t>
      </w:r>
    </w:p>
    <w:p w14:paraId="61CA6F4D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2E1CD9CE" w14:textId="77777777" w:rsidR="00555540" w:rsidRPr="00555540" w:rsidRDefault="00555540" w:rsidP="00555540">
      <w:pPr>
        <w:pStyle w:val="BodyText"/>
      </w:pPr>
      <w:r w:rsidRPr="00555540">
        <w:t>      );</w:t>
      </w:r>
    </w:p>
    <w:p w14:paraId="23DC7ED7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5CFAD120" w14:textId="77777777" w:rsidR="00555540" w:rsidRPr="00555540" w:rsidRDefault="00555540" w:rsidP="00555540">
      <w:pPr>
        <w:pStyle w:val="BodyText"/>
      </w:pPr>
      <w:r w:rsidRPr="00555540">
        <w:t>    return null;</w:t>
      </w:r>
    </w:p>
    <w:p w14:paraId="1D359C5B" w14:textId="77777777" w:rsidR="00555540" w:rsidRPr="00555540" w:rsidRDefault="00555540" w:rsidP="00555540">
      <w:pPr>
        <w:pStyle w:val="BodyText"/>
      </w:pPr>
      <w:r w:rsidRPr="00555540">
        <w:t>  };</w:t>
      </w:r>
    </w:p>
    <w:p w14:paraId="2CBC1FD5" w14:textId="77777777" w:rsidR="00555540" w:rsidRPr="00555540" w:rsidRDefault="00555540" w:rsidP="00555540">
      <w:pPr>
        <w:pStyle w:val="BodyText"/>
      </w:pPr>
    </w:p>
    <w:p w14:paraId="481E00E0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42146AB1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244DCF8F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582070D2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>&gt;Anomaly Detection Analysis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6F951A41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461D1404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6495C693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60EFEF89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6FC53774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ScatterChart</w:t>
      </w:r>
      <w:proofErr w:type="spellEnd"/>
      <w:r w:rsidRPr="00555540">
        <w:t xml:space="preserve"> data={</w:t>
      </w:r>
      <w:proofErr w:type="spellStart"/>
      <w:r w:rsidRPr="00555540">
        <w:t>scatterData</w:t>
      </w:r>
      <w:proofErr w:type="spellEnd"/>
      <w:r w:rsidRPr="00555540">
        <w:t>}&gt;</w:t>
      </w:r>
    </w:p>
    <w:p w14:paraId="7BED516D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tesianGrid</w:t>
      </w:r>
      <w:proofErr w:type="spellEnd"/>
      <w:r w:rsidRPr="00555540">
        <w:t xml:space="preserve"> </w:t>
      </w:r>
      <w:proofErr w:type="spellStart"/>
      <w:r w:rsidRPr="00555540">
        <w:t>strokeDasharray</w:t>
      </w:r>
      <w:proofErr w:type="spellEnd"/>
      <w:r w:rsidRPr="00555540">
        <w:t xml:space="preserve">="3 3" </w:t>
      </w:r>
      <w:proofErr w:type="spellStart"/>
      <w:r w:rsidRPr="00555540">
        <w:t>className</w:t>
      </w:r>
      <w:proofErr w:type="spellEnd"/>
      <w:r w:rsidRPr="00555540">
        <w:t>="opacity-30" /&gt;</w:t>
      </w:r>
    </w:p>
    <w:p w14:paraId="5A59BF34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XAxis</w:t>
      </w:r>
      <w:proofErr w:type="spellEnd"/>
      <w:r w:rsidRPr="00555540">
        <w:t xml:space="preserve"> </w:t>
      </w:r>
    </w:p>
    <w:p w14:paraId="40090A6D" w14:textId="77777777" w:rsidR="00555540" w:rsidRPr="00555540" w:rsidRDefault="00555540" w:rsidP="00555540">
      <w:pPr>
        <w:pStyle w:val="BodyText"/>
      </w:pPr>
      <w:r w:rsidRPr="00555540">
        <w:t xml:space="preserve">                type="number" </w:t>
      </w:r>
    </w:p>
    <w:p w14:paraId="35E1DDF3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 xml:space="preserve">="x" </w:t>
      </w:r>
    </w:p>
    <w:p w14:paraId="350C91C3" w14:textId="77777777" w:rsidR="00555540" w:rsidRPr="00555540" w:rsidRDefault="00555540" w:rsidP="00555540">
      <w:pPr>
        <w:pStyle w:val="BodyText"/>
      </w:pPr>
      <w:r w:rsidRPr="00555540">
        <w:t>                domain={[0, 100]}</w:t>
      </w:r>
    </w:p>
    <w:p w14:paraId="3E40C18D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554E24A6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31E0D9C2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YAxis</w:t>
      </w:r>
      <w:proofErr w:type="spellEnd"/>
      <w:r w:rsidRPr="00555540">
        <w:t xml:space="preserve"> </w:t>
      </w:r>
    </w:p>
    <w:p w14:paraId="1A0EBF12" w14:textId="77777777" w:rsidR="00555540" w:rsidRPr="00555540" w:rsidRDefault="00555540" w:rsidP="00555540">
      <w:pPr>
        <w:pStyle w:val="BodyText"/>
      </w:pPr>
      <w:r w:rsidRPr="00555540">
        <w:t xml:space="preserve">                type="number" </w:t>
      </w:r>
    </w:p>
    <w:p w14:paraId="42C4D5FA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 xml:space="preserve">="y" </w:t>
      </w:r>
    </w:p>
    <w:p w14:paraId="1451B9C1" w14:textId="77777777" w:rsidR="00555540" w:rsidRPr="00555540" w:rsidRDefault="00555540" w:rsidP="00555540">
      <w:pPr>
        <w:pStyle w:val="BodyText"/>
      </w:pPr>
      <w:r w:rsidRPr="00555540">
        <w:t>                domain={[0, 100]}</w:t>
      </w:r>
    </w:p>
    <w:p w14:paraId="1E4FE41A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79EE7BC1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4D0E91CD" w14:textId="77777777" w:rsidR="00555540" w:rsidRPr="00555540" w:rsidRDefault="00555540" w:rsidP="00555540">
      <w:pPr>
        <w:pStyle w:val="BodyText"/>
      </w:pPr>
      <w:r w:rsidRPr="00555540">
        <w:t>              &lt;Tooltip content={&lt;</w:t>
      </w:r>
      <w:proofErr w:type="spellStart"/>
      <w:r w:rsidRPr="00555540">
        <w:t>CustomTooltip</w:t>
      </w:r>
      <w:proofErr w:type="spellEnd"/>
      <w:r w:rsidRPr="00555540">
        <w:t xml:space="preserve"> /&gt;} /&gt;</w:t>
      </w:r>
    </w:p>
    <w:p w14:paraId="42FC3486" w14:textId="77777777" w:rsidR="00555540" w:rsidRPr="00555540" w:rsidRDefault="00555540" w:rsidP="00555540">
      <w:pPr>
        <w:pStyle w:val="BodyText"/>
      </w:pPr>
      <w:r w:rsidRPr="00555540">
        <w:t xml:space="preserve">              &lt;Scatter </w:t>
      </w:r>
    </w:p>
    <w:p w14:paraId="6077C45B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 xml:space="preserve">="confidence" </w:t>
      </w:r>
    </w:p>
    <w:p w14:paraId="6DB4C26E" w14:textId="77777777" w:rsidR="00555540" w:rsidRPr="00555540" w:rsidRDefault="00555540" w:rsidP="00555540">
      <w:pPr>
        <w:pStyle w:val="BodyText"/>
      </w:pPr>
      <w:r w:rsidRPr="00555540">
        <w:t>                fill="#8884d8"</w:t>
      </w:r>
    </w:p>
    <w:p w14:paraId="4A93DAF7" w14:textId="77777777" w:rsidR="00555540" w:rsidRPr="00555540" w:rsidRDefault="00555540" w:rsidP="00555540">
      <w:pPr>
        <w:pStyle w:val="BodyText"/>
      </w:pPr>
      <w:r w:rsidRPr="00555540">
        <w:t>                shape={(props: any) =&gt; {</w:t>
      </w:r>
    </w:p>
    <w:p w14:paraId="254409E0" w14:textId="77777777" w:rsidR="00555540" w:rsidRPr="00555540" w:rsidRDefault="00555540" w:rsidP="00555540">
      <w:pPr>
        <w:pStyle w:val="BodyText"/>
      </w:pPr>
      <w:r w:rsidRPr="00555540">
        <w:t>                  const { cx, cy, payload } = props;</w:t>
      </w:r>
    </w:p>
    <w:p w14:paraId="3E3BAF8A" w14:textId="77777777" w:rsidR="00555540" w:rsidRPr="00555540" w:rsidRDefault="00555540" w:rsidP="00555540">
      <w:pPr>
        <w:pStyle w:val="BodyText"/>
      </w:pPr>
      <w:r w:rsidRPr="00555540">
        <w:t>                  return (</w:t>
      </w:r>
    </w:p>
    <w:p w14:paraId="12CA20D2" w14:textId="77777777" w:rsidR="00555540" w:rsidRPr="00555540" w:rsidRDefault="00555540" w:rsidP="00555540">
      <w:pPr>
        <w:pStyle w:val="BodyText"/>
      </w:pPr>
      <w:r w:rsidRPr="00555540">
        <w:t xml:space="preserve">                    &lt;circle </w:t>
      </w:r>
    </w:p>
    <w:p w14:paraId="6F59CA0A" w14:textId="77777777" w:rsidR="00555540" w:rsidRPr="00555540" w:rsidRDefault="00555540" w:rsidP="00555540">
      <w:pPr>
        <w:pStyle w:val="BodyText"/>
      </w:pPr>
      <w:r w:rsidRPr="00555540">
        <w:t xml:space="preserve">                      cx={cx} </w:t>
      </w:r>
    </w:p>
    <w:p w14:paraId="62A8D2D9" w14:textId="77777777" w:rsidR="00555540" w:rsidRPr="00555540" w:rsidRDefault="00555540" w:rsidP="00555540">
      <w:pPr>
        <w:pStyle w:val="BodyText"/>
      </w:pPr>
      <w:r w:rsidRPr="00555540">
        <w:t xml:space="preserve">                      cy={cy} </w:t>
      </w:r>
    </w:p>
    <w:p w14:paraId="01ADBA5C" w14:textId="77777777" w:rsidR="00555540" w:rsidRPr="00555540" w:rsidRDefault="00555540" w:rsidP="00555540">
      <w:pPr>
        <w:pStyle w:val="BodyText"/>
      </w:pPr>
      <w:r w:rsidRPr="00555540">
        <w:t>                      r={</w:t>
      </w:r>
      <w:proofErr w:type="spellStart"/>
      <w:r w:rsidRPr="00555540">
        <w:t>payload.anomaly</w:t>
      </w:r>
      <w:proofErr w:type="spellEnd"/>
      <w:r w:rsidRPr="00555540">
        <w:t xml:space="preserve"> ? 6 : 3}</w:t>
      </w:r>
    </w:p>
    <w:p w14:paraId="00D301A4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fill={</w:t>
      </w:r>
      <w:proofErr w:type="spellStart"/>
      <w:r w:rsidRPr="00555540">
        <w:t>payload.anomaly</w:t>
      </w:r>
      <w:proofErr w:type="spellEnd"/>
      <w:r w:rsidRPr="00555540">
        <w:t xml:space="preserve"> ? '#ef4444' : '#10b981'}</w:t>
      </w:r>
    </w:p>
    <w:p w14:paraId="39F2961F" w14:textId="77777777" w:rsidR="00555540" w:rsidRPr="00555540" w:rsidRDefault="00555540" w:rsidP="00555540">
      <w:pPr>
        <w:pStyle w:val="BodyText"/>
      </w:pPr>
      <w:r w:rsidRPr="00555540">
        <w:t>                      opacity={0.7}</w:t>
      </w:r>
    </w:p>
    <w:p w14:paraId="2A75EDD0" w14:textId="77777777" w:rsidR="00555540" w:rsidRPr="00555540" w:rsidRDefault="00555540" w:rsidP="00555540">
      <w:pPr>
        <w:pStyle w:val="BodyText"/>
      </w:pPr>
      <w:r w:rsidRPr="00555540">
        <w:t>                    /&gt;</w:t>
      </w:r>
    </w:p>
    <w:p w14:paraId="09310109" w14:textId="77777777" w:rsidR="00555540" w:rsidRPr="00555540" w:rsidRDefault="00555540" w:rsidP="00555540">
      <w:pPr>
        <w:pStyle w:val="BodyText"/>
      </w:pPr>
      <w:r w:rsidRPr="00555540">
        <w:t>                  );</w:t>
      </w:r>
    </w:p>
    <w:p w14:paraId="380159C9" w14:textId="77777777" w:rsidR="00555540" w:rsidRPr="00555540" w:rsidRDefault="00555540" w:rsidP="00555540">
      <w:pPr>
        <w:pStyle w:val="BodyText"/>
      </w:pPr>
      <w:r w:rsidRPr="00555540">
        <w:t>                }}</w:t>
      </w:r>
    </w:p>
    <w:p w14:paraId="26DE519B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39ED7C21" w14:textId="77777777" w:rsidR="00555540" w:rsidRPr="00555540" w:rsidRDefault="00555540" w:rsidP="00555540">
      <w:pPr>
        <w:pStyle w:val="BodyText"/>
      </w:pPr>
      <w:r w:rsidRPr="00555540">
        <w:t>            &lt;/</w:t>
      </w:r>
      <w:proofErr w:type="spellStart"/>
      <w:r w:rsidRPr="00555540">
        <w:t>ScatterChart</w:t>
      </w:r>
      <w:proofErr w:type="spellEnd"/>
      <w:r w:rsidRPr="00555540">
        <w:t>&gt;</w:t>
      </w:r>
    </w:p>
    <w:p w14:paraId="66BFC924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66944B09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620F73C1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flex items-center gap-4 mt-2 text-</w:t>
      </w:r>
      <w:proofErr w:type="spellStart"/>
      <w:r w:rsidRPr="00555540">
        <w:t>xs</w:t>
      </w:r>
      <w:proofErr w:type="spellEnd"/>
      <w:r w:rsidRPr="00555540">
        <w:t xml:space="preserve"> text-muted-foreground"&gt;</w:t>
      </w:r>
    </w:p>
    <w:p w14:paraId="05D8AB01" w14:textId="77777777" w:rsidR="00555540" w:rsidRPr="00555540" w:rsidRDefault="00555540" w:rsidP="00555540">
      <w:pPr>
        <w:pStyle w:val="BodyText"/>
      </w:pPr>
      <w:r w:rsidRPr="00555540">
        <w:t xml:space="preserve">          &lt;div </w:t>
      </w:r>
      <w:proofErr w:type="spellStart"/>
      <w:r w:rsidRPr="00555540">
        <w:t>className</w:t>
      </w:r>
      <w:proofErr w:type="spellEnd"/>
      <w:r w:rsidRPr="00555540">
        <w:t>="flex items-center gap-1"&gt;</w:t>
      </w:r>
    </w:p>
    <w:p w14:paraId="6424EA73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w-3 h-3 rounded-full bg-green-500" /&gt;</w:t>
      </w:r>
    </w:p>
    <w:p w14:paraId="77433A9B" w14:textId="77777777" w:rsidR="00555540" w:rsidRPr="00555540" w:rsidRDefault="00555540" w:rsidP="00555540">
      <w:pPr>
        <w:pStyle w:val="BodyText"/>
      </w:pPr>
      <w:r w:rsidRPr="00555540">
        <w:t>            Normal Frames</w:t>
      </w:r>
    </w:p>
    <w:p w14:paraId="692C3DAC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6146E8F1" w14:textId="77777777" w:rsidR="00555540" w:rsidRPr="00555540" w:rsidRDefault="00555540" w:rsidP="00555540">
      <w:pPr>
        <w:pStyle w:val="BodyText"/>
      </w:pPr>
      <w:r w:rsidRPr="00555540">
        <w:t xml:space="preserve">          &lt;div </w:t>
      </w:r>
      <w:proofErr w:type="spellStart"/>
      <w:r w:rsidRPr="00555540">
        <w:t>className</w:t>
      </w:r>
      <w:proofErr w:type="spellEnd"/>
      <w:r w:rsidRPr="00555540">
        <w:t>="flex items-center gap-1"&gt;</w:t>
      </w:r>
    </w:p>
    <w:p w14:paraId="7863503F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w-3 h-3 rounded-full bg-red-500" /&gt;</w:t>
      </w:r>
    </w:p>
    <w:p w14:paraId="150A73E8" w14:textId="77777777" w:rsidR="00555540" w:rsidRPr="00555540" w:rsidRDefault="00555540" w:rsidP="00555540">
      <w:pPr>
        <w:pStyle w:val="BodyText"/>
      </w:pPr>
      <w:r w:rsidRPr="00555540">
        <w:t>            Anomalies Detected</w:t>
      </w:r>
    </w:p>
    <w:p w14:paraId="4D0D37DD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0F24F60D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17FFFF42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52F032BC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63D73322" w14:textId="77777777" w:rsidR="00555540" w:rsidRPr="00555540" w:rsidRDefault="00555540" w:rsidP="00555540">
      <w:pPr>
        <w:pStyle w:val="BodyText"/>
      </w:pPr>
      <w:r w:rsidRPr="00555540">
        <w:t>  );</w:t>
      </w:r>
    </w:p>
    <w:p w14:paraId="51D17B36" w14:textId="77777777" w:rsidR="00555540" w:rsidRPr="00555540" w:rsidRDefault="00555540" w:rsidP="00555540">
      <w:pPr>
        <w:pStyle w:val="BodyText"/>
      </w:pPr>
      <w:r w:rsidRPr="00555540">
        <w:t>}</w:t>
      </w:r>
    </w:p>
    <w:p w14:paraId="6C70BAFA" w14:textId="77777777" w:rsidR="00555540" w:rsidRPr="00555540" w:rsidRDefault="00555540" w:rsidP="00555540">
      <w:pPr>
        <w:pStyle w:val="BodyText"/>
      </w:pPr>
    </w:p>
    <w:p w14:paraId="3BC20C65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Radar Chart for Multi-Dimensional Analysis</w:t>
      </w:r>
    </w:p>
    <w:p w14:paraId="1E625709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MultidimensionalRadar</w:t>
      </w:r>
      <w:proofErr w:type="spellEnd"/>
      <w:r w:rsidRPr="00555540">
        <w:t>({ data }: { data: any }) {</w:t>
      </w:r>
    </w:p>
    <w:p w14:paraId="3DB1ADAA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radarData</w:t>
      </w:r>
      <w:proofErr w:type="spellEnd"/>
      <w:r w:rsidRPr="00555540">
        <w:t xml:space="preserve"> = [</w:t>
      </w:r>
    </w:p>
    <w:p w14:paraId="646031D7" w14:textId="77777777" w:rsidR="00555540" w:rsidRPr="00555540" w:rsidRDefault="00555540" w:rsidP="00555540">
      <w:pPr>
        <w:pStyle w:val="BodyText"/>
      </w:pPr>
      <w:r w:rsidRPr="00555540">
        <w:lastRenderedPageBreak/>
        <w:t>    {</w:t>
      </w:r>
    </w:p>
    <w:p w14:paraId="5964F233" w14:textId="77777777" w:rsidR="00555540" w:rsidRPr="00555540" w:rsidRDefault="00555540" w:rsidP="00555540">
      <w:pPr>
        <w:pStyle w:val="BodyText"/>
      </w:pPr>
      <w:r w:rsidRPr="00555540">
        <w:t>      metric: 'Facial Consistency',</w:t>
      </w:r>
    </w:p>
    <w:p w14:paraId="10AC7A5A" w14:textId="77777777" w:rsidR="00555540" w:rsidRPr="00555540" w:rsidRDefault="00555540" w:rsidP="00555540">
      <w:pPr>
        <w:pStyle w:val="BodyText"/>
      </w:pPr>
      <w:r w:rsidRPr="00555540">
        <w:t>      score: 85,</w:t>
      </w:r>
    </w:p>
    <w:p w14:paraId="43DE90C8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4C652A70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6019E619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5C9D3DFF" w14:textId="77777777" w:rsidR="00555540" w:rsidRPr="00555540" w:rsidRDefault="00555540" w:rsidP="00555540">
      <w:pPr>
        <w:pStyle w:val="BodyText"/>
      </w:pPr>
      <w:r w:rsidRPr="00555540">
        <w:t>      metric: 'Temporal Flow',</w:t>
      </w:r>
    </w:p>
    <w:p w14:paraId="17605594" w14:textId="77777777" w:rsidR="00555540" w:rsidRPr="00555540" w:rsidRDefault="00555540" w:rsidP="00555540">
      <w:pPr>
        <w:pStyle w:val="BodyText"/>
      </w:pPr>
      <w:r w:rsidRPr="00555540">
        <w:t>      score: 78,</w:t>
      </w:r>
    </w:p>
    <w:p w14:paraId="65BFBE7E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07FBDCAA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644D2705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7EDECCAB" w14:textId="77777777" w:rsidR="00555540" w:rsidRPr="00555540" w:rsidRDefault="00555540" w:rsidP="00555540">
      <w:pPr>
        <w:pStyle w:val="BodyText"/>
      </w:pPr>
      <w:r w:rsidRPr="00555540">
        <w:t>      metric: 'Lighting Analysis',</w:t>
      </w:r>
    </w:p>
    <w:p w14:paraId="445EC4DE" w14:textId="77777777" w:rsidR="00555540" w:rsidRPr="00555540" w:rsidRDefault="00555540" w:rsidP="00555540">
      <w:pPr>
        <w:pStyle w:val="BodyText"/>
      </w:pPr>
      <w:r w:rsidRPr="00555540">
        <w:t>      score: 92,</w:t>
      </w:r>
    </w:p>
    <w:p w14:paraId="02B33F29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318AB873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31D2E23B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023DC2BC" w14:textId="77777777" w:rsidR="00555540" w:rsidRPr="00555540" w:rsidRDefault="00555540" w:rsidP="00555540">
      <w:pPr>
        <w:pStyle w:val="BodyText"/>
      </w:pPr>
      <w:r w:rsidRPr="00555540">
        <w:t>      metric: 'Compression Patterns',</w:t>
      </w:r>
    </w:p>
    <w:p w14:paraId="16645CD9" w14:textId="77777777" w:rsidR="00555540" w:rsidRPr="00555540" w:rsidRDefault="00555540" w:rsidP="00555540">
      <w:pPr>
        <w:pStyle w:val="BodyText"/>
      </w:pPr>
      <w:r w:rsidRPr="00555540">
        <w:t>      score: 88,</w:t>
      </w:r>
    </w:p>
    <w:p w14:paraId="234AAD4E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02E743DC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7D22FD13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4253BDE9" w14:textId="77777777" w:rsidR="00555540" w:rsidRPr="00555540" w:rsidRDefault="00555540" w:rsidP="00555540">
      <w:pPr>
        <w:pStyle w:val="BodyText"/>
      </w:pPr>
      <w:r w:rsidRPr="00555540">
        <w:t>      metric: 'Metadata Integrity',</w:t>
      </w:r>
    </w:p>
    <w:p w14:paraId="21A975BA" w14:textId="77777777" w:rsidR="00555540" w:rsidRPr="00555540" w:rsidRDefault="00555540" w:rsidP="00555540">
      <w:pPr>
        <w:pStyle w:val="BodyText"/>
      </w:pPr>
      <w:r w:rsidRPr="00555540">
        <w:t>      score: 95,</w:t>
      </w:r>
    </w:p>
    <w:p w14:paraId="7D16317D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57758F34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5403B566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2D52FF65" w14:textId="77777777" w:rsidR="00555540" w:rsidRPr="00555540" w:rsidRDefault="00555540" w:rsidP="00555540">
      <w:pPr>
        <w:pStyle w:val="BodyText"/>
      </w:pPr>
      <w:r w:rsidRPr="00555540">
        <w:t>      metric: 'Pixel Artifacts',</w:t>
      </w:r>
    </w:p>
    <w:p w14:paraId="641C8A66" w14:textId="77777777" w:rsidR="00555540" w:rsidRPr="00555540" w:rsidRDefault="00555540" w:rsidP="00555540">
      <w:pPr>
        <w:pStyle w:val="BodyText"/>
      </w:pPr>
      <w:r w:rsidRPr="00555540">
        <w:lastRenderedPageBreak/>
        <w:t>      score: 76,</w:t>
      </w:r>
    </w:p>
    <w:p w14:paraId="35F65A8D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fullMark</w:t>
      </w:r>
      <w:proofErr w:type="spellEnd"/>
      <w:r w:rsidRPr="00555540">
        <w:t>: 100,</w:t>
      </w:r>
    </w:p>
    <w:p w14:paraId="46FC917D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62664013" w14:textId="77777777" w:rsidR="00555540" w:rsidRPr="00555540" w:rsidRDefault="00555540" w:rsidP="00555540">
      <w:pPr>
        <w:pStyle w:val="BodyText"/>
      </w:pPr>
      <w:r w:rsidRPr="00555540">
        <w:t>  ];</w:t>
      </w:r>
    </w:p>
    <w:p w14:paraId="07B506AD" w14:textId="77777777" w:rsidR="00555540" w:rsidRPr="00555540" w:rsidRDefault="00555540" w:rsidP="00555540">
      <w:pPr>
        <w:pStyle w:val="BodyText"/>
      </w:pPr>
    </w:p>
    <w:p w14:paraId="46CDD24B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610970F8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423FBF3F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2298B5F8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>&gt;Multi-Dimensional Analysis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5789BC04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59FEC5E2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1DFA668A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2A3C8424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6EA621E8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RadarChart</w:t>
      </w:r>
      <w:proofErr w:type="spellEnd"/>
      <w:r w:rsidRPr="00555540">
        <w:t xml:space="preserve"> data={</w:t>
      </w:r>
      <w:proofErr w:type="spellStart"/>
      <w:r w:rsidRPr="00555540">
        <w:t>radarData</w:t>
      </w:r>
      <w:proofErr w:type="spellEnd"/>
      <w:r w:rsidRPr="00555540">
        <w:t>}&gt;</w:t>
      </w:r>
    </w:p>
    <w:p w14:paraId="766FB066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PolarGrid</w:t>
      </w:r>
      <w:proofErr w:type="spellEnd"/>
      <w:r w:rsidRPr="00555540">
        <w:t xml:space="preserve"> /&gt;</w:t>
      </w:r>
    </w:p>
    <w:p w14:paraId="35CF2148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PolarAngleAxis</w:t>
      </w:r>
      <w:proofErr w:type="spellEnd"/>
      <w:r w:rsidRPr="00555540">
        <w:t xml:space="preserve"> </w:t>
      </w:r>
    </w:p>
    <w:p w14:paraId="663C941B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 xml:space="preserve">="metric" </w:t>
      </w:r>
    </w:p>
    <w:p w14:paraId="3D0ABE8E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0 }}</w:t>
      </w:r>
    </w:p>
    <w:p w14:paraId="603D12E5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220AB5B5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PolarRadiusAxis</w:t>
      </w:r>
      <w:proofErr w:type="spellEnd"/>
      <w:r w:rsidRPr="00555540">
        <w:t xml:space="preserve"> </w:t>
      </w:r>
    </w:p>
    <w:p w14:paraId="0FE9A46B" w14:textId="77777777" w:rsidR="00555540" w:rsidRPr="00555540" w:rsidRDefault="00555540" w:rsidP="00555540">
      <w:pPr>
        <w:pStyle w:val="BodyText"/>
      </w:pPr>
      <w:r w:rsidRPr="00555540">
        <w:t xml:space="preserve">                angle={90} </w:t>
      </w:r>
    </w:p>
    <w:p w14:paraId="1155512D" w14:textId="77777777" w:rsidR="00555540" w:rsidRPr="00555540" w:rsidRDefault="00555540" w:rsidP="00555540">
      <w:pPr>
        <w:pStyle w:val="BodyText"/>
      </w:pPr>
      <w:r w:rsidRPr="00555540">
        <w:t>                domain={[0, 100]}</w:t>
      </w:r>
    </w:p>
    <w:p w14:paraId="1117D696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0 }}</w:t>
      </w:r>
    </w:p>
    <w:p w14:paraId="5A8FE48C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5D3FC791" w14:textId="77777777" w:rsidR="00555540" w:rsidRPr="00555540" w:rsidRDefault="00555540" w:rsidP="00555540">
      <w:pPr>
        <w:pStyle w:val="BodyText"/>
      </w:pPr>
      <w:r w:rsidRPr="00555540">
        <w:t>              &lt;Radar</w:t>
      </w:r>
    </w:p>
    <w:p w14:paraId="72D7F76A" w14:textId="77777777" w:rsidR="00555540" w:rsidRPr="00555540" w:rsidRDefault="00555540" w:rsidP="00555540">
      <w:pPr>
        <w:pStyle w:val="BodyText"/>
      </w:pPr>
      <w:r w:rsidRPr="00555540">
        <w:t>                name="Analysis Score"</w:t>
      </w:r>
    </w:p>
    <w:p w14:paraId="623B935E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>="score"</w:t>
      </w:r>
    </w:p>
    <w:p w14:paraId="229172B7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stroke="#8884d8"</w:t>
      </w:r>
    </w:p>
    <w:p w14:paraId="40EA89BB" w14:textId="77777777" w:rsidR="00555540" w:rsidRPr="00555540" w:rsidRDefault="00555540" w:rsidP="00555540">
      <w:pPr>
        <w:pStyle w:val="BodyText"/>
      </w:pPr>
      <w:r w:rsidRPr="00555540">
        <w:t>                fill="#8884d8"</w:t>
      </w:r>
    </w:p>
    <w:p w14:paraId="00B2AE11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fillOpacity</w:t>
      </w:r>
      <w:proofErr w:type="spellEnd"/>
      <w:r w:rsidRPr="00555540">
        <w:t>={0.3}</w:t>
      </w:r>
    </w:p>
    <w:p w14:paraId="61CC8190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strokeWidth</w:t>
      </w:r>
      <w:proofErr w:type="spellEnd"/>
      <w:r w:rsidRPr="00555540">
        <w:t>={2}</w:t>
      </w:r>
    </w:p>
    <w:p w14:paraId="7D9364C6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1A8E0814" w14:textId="77777777" w:rsidR="00555540" w:rsidRPr="00555540" w:rsidRDefault="00555540" w:rsidP="00555540">
      <w:pPr>
        <w:pStyle w:val="BodyText"/>
      </w:pPr>
      <w:r w:rsidRPr="00555540">
        <w:t>            &lt;/</w:t>
      </w:r>
      <w:proofErr w:type="spellStart"/>
      <w:r w:rsidRPr="00555540">
        <w:t>RadarChart</w:t>
      </w:r>
      <w:proofErr w:type="spellEnd"/>
      <w:r w:rsidRPr="00555540">
        <w:t>&gt;</w:t>
      </w:r>
    </w:p>
    <w:p w14:paraId="55D89C64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71F479D9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4AF36BA6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777595D8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750277CD" w14:textId="77777777" w:rsidR="00555540" w:rsidRPr="00555540" w:rsidRDefault="00555540" w:rsidP="00555540">
      <w:pPr>
        <w:pStyle w:val="BodyText"/>
      </w:pPr>
      <w:r w:rsidRPr="00555540">
        <w:t>  );</w:t>
      </w:r>
    </w:p>
    <w:p w14:paraId="7ABAE8E2" w14:textId="77777777" w:rsidR="00555540" w:rsidRPr="00555540" w:rsidRDefault="00555540" w:rsidP="00555540">
      <w:pPr>
        <w:pStyle w:val="BodyText"/>
      </w:pPr>
      <w:r w:rsidRPr="00555540">
        <w:t>}</w:t>
      </w:r>
    </w:p>
    <w:p w14:paraId="6F851837" w14:textId="77777777" w:rsidR="00555540" w:rsidRPr="00555540" w:rsidRDefault="00555540" w:rsidP="00555540">
      <w:pPr>
        <w:pStyle w:val="BodyText"/>
      </w:pPr>
    </w:p>
    <w:p w14:paraId="5FFEE865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Confidence Timeline with Anomaly Markers</w:t>
      </w:r>
    </w:p>
    <w:p w14:paraId="5126529E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ConfidenceTimelineAdvanced</w:t>
      </w:r>
      <w:proofErr w:type="spellEnd"/>
      <w:r w:rsidRPr="00555540">
        <w:t>({ data }: { data: any }) {</w:t>
      </w:r>
    </w:p>
    <w:p w14:paraId="463C4EC4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timelineData</w:t>
      </w:r>
      <w:proofErr w:type="spellEnd"/>
      <w:r w:rsidRPr="00555540">
        <w:t xml:space="preserve"> = </w:t>
      </w:r>
      <w:proofErr w:type="spellStart"/>
      <w:r w:rsidRPr="00555540">
        <w:t>Array.from</w:t>
      </w:r>
      <w:proofErr w:type="spellEnd"/>
      <w:r w:rsidRPr="00555540">
        <w:t xml:space="preserve">({ length: 30 }, (_, </w:t>
      </w:r>
      <w:proofErr w:type="spellStart"/>
      <w:r w:rsidRPr="00555540">
        <w:t>i</w:t>
      </w:r>
      <w:proofErr w:type="spellEnd"/>
      <w:r w:rsidRPr="00555540">
        <w:t>) =&gt; ({</w:t>
      </w:r>
    </w:p>
    <w:p w14:paraId="12A6871A" w14:textId="77777777" w:rsidR="00555540" w:rsidRPr="00555540" w:rsidRDefault="00555540" w:rsidP="00555540">
      <w:pPr>
        <w:pStyle w:val="BodyText"/>
      </w:pPr>
      <w:r w:rsidRPr="00555540">
        <w:t xml:space="preserve">    frame: </w:t>
      </w:r>
      <w:proofErr w:type="spellStart"/>
      <w:r w:rsidRPr="00555540">
        <w:t>i</w:t>
      </w:r>
      <w:proofErr w:type="spellEnd"/>
      <w:r w:rsidRPr="00555540">
        <w:t xml:space="preserve"> + 1,</w:t>
      </w:r>
    </w:p>
    <w:p w14:paraId="1999B861" w14:textId="77777777" w:rsidR="00555540" w:rsidRPr="00555540" w:rsidRDefault="00555540" w:rsidP="00555540">
      <w:pPr>
        <w:pStyle w:val="BodyText"/>
      </w:pPr>
      <w:r w:rsidRPr="00555540">
        <w:t xml:space="preserve">    confidence: 65 + </w:t>
      </w:r>
      <w:proofErr w:type="spellStart"/>
      <w:r w:rsidRPr="00555540">
        <w:t>Math.sin</w:t>
      </w:r>
      <w:proofErr w:type="spellEnd"/>
      <w:r w:rsidRPr="00555540">
        <w:t>(</w:t>
      </w:r>
      <w:proofErr w:type="spellStart"/>
      <w:r w:rsidRPr="00555540">
        <w:t>i</w:t>
      </w:r>
      <w:proofErr w:type="spellEnd"/>
      <w:r w:rsidRPr="00555540">
        <w:t xml:space="preserve"> / 5) * 15 + (</w:t>
      </w:r>
      <w:proofErr w:type="spellStart"/>
      <w:r w:rsidRPr="00555540">
        <w:t>Math.random</w:t>
      </w:r>
      <w:proofErr w:type="spellEnd"/>
      <w:r w:rsidRPr="00555540">
        <w:t>() - 0.5) * 10,</w:t>
      </w:r>
    </w:p>
    <w:p w14:paraId="3943231A" w14:textId="77777777" w:rsidR="00555540" w:rsidRPr="00555540" w:rsidRDefault="00555540" w:rsidP="00555540">
      <w:pPr>
        <w:pStyle w:val="BodyText"/>
      </w:pPr>
      <w:r w:rsidRPr="00555540">
        <w:t xml:space="preserve">    anomaly: </w:t>
      </w:r>
      <w:proofErr w:type="spellStart"/>
      <w:r w:rsidRPr="00555540">
        <w:t>Math.random</w:t>
      </w:r>
      <w:proofErr w:type="spellEnd"/>
      <w:r w:rsidRPr="00555540">
        <w:t>() &gt; 0.8 ? 100 : null,</w:t>
      </w:r>
    </w:p>
    <w:p w14:paraId="5FA66952" w14:textId="77777777" w:rsidR="00555540" w:rsidRPr="00555540" w:rsidRDefault="00555540" w:rsidP="00555540">
      <w:pPr>
        <w:pStyle w:val="BodyText"/>
      </w:pPr>
      <w:r w:rsidRPr="00555540">
        <w:t>    threshold: 70,</w:t>
      </w:r>
    </w:p>
    <w:p w14:paraId="0E235691" w14:textId="77777777" w:rsidR="00555540" w:rsidRPr="00555540" w:rsidRDefault="00555540" w:rsidP="00555540">
      <w:pPr>
        <w:pStyle w:val="BodyText"/>
      </w:pPr>
      <w:r w:rsidRPr="00555540">
        <w:t>  }));</w:t>
      </w:r>
    </w:p>
    <w:p w14:paraId="7CBCC21A" w14:textId="77777777" w:rsidR="00555540" w:rsidRPr="00555540" w:rsidRDefault="00555540" w:rsidP="00555540">
      <w:pPr>
        <w:pStyle w:val="BodyText"/>
      </w:pPr>
    </w:p>
    <w:p w14:paraId="706F5FF2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7BC0B488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2ADABBB8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2460547E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>&gt;Confidence Timeline Analysis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1E9626AA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015606C7" w14:textId="77777777" w:rsidR="00555540" w:rsidRPr="00555540" w:rsidRDefault="00555540" w:rsidP="00555540">
      <w:pPr>
        <w:pStyle w:val="BodyText"/>
      </w:pPr>
      <w:r w:rsidRPr="00555540">
        <w:lastRenderedPageBreak/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5C4EAA8D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50F1CE25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677E4E76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ComposedChart</w:t>
      </w:r>
      <w:proofErr w:type="spellEnd"/>
      <w:r w:rsidRPr="00555540">
        <w:t xml:space="preserve"> data={</w:t>
      </w:r>
      <w:proofErr w:type="spellStart"/>
      <w:r w:rsidRPr="00555540">
        <w:t>timelineData</w:t>
      </w:r>
      <w:proofErr w:type="spellEnd"/>
      <w:r w:rsidRPr="00555540">
        <w:t>}&gt;</w:t>
      </w:r>
    </w:p>
    <w:p w14:paraId="7394E9B8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tesianGrid</w:t>
      </w:r>
      <w:proofErr w:type="spellEnd"/>
      <w:r w:rsidRPr="00555540">
        <w:t xml:space="preserve"> </w:t>
      </w:r>
      <w:proofErr w:type="spellStart"/>
      <w:r w:rsidRPr="00555540">
        <w:t>strokeDasharray</w:t>
      </w:r>
      <w:proofErr w:type="spellEnd"/>
      <w:r w:rsidRPr="00555540">
        <w:t xml:space="preserve">="3 3" </w:t>
      </w:r>
      <w:proofErr w:type="spellStart"/>
      <w:r w:rsidRPr="00555540">
        <w:t>className</w:t>
      </w:r>
      <w:proofErr w:type="spellEnd"/>
      <w:r w:rsidRPr="00555540">
        <w:t>="opacity-30" /&gt;</w:t>
      </w:r>
    </w:p>
    <w:p w14:paraId="32D7246A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XAxis</w:t>
      </w:r>
      <w:proofErr w:type="spellEnd"/>
      <w:r w:rsidRPr="00555540">
        <w:t xml:space="preserve"> </w:t>
      </w:r>
    </w:p>
    <w:p w14:paraId="029CD7FE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 xml:space="preserve">="frame" </w:t>
      </w:r>
    </w:p>
    <w:p w14:paraId="5616EAD0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483B089A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1BC5E107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YAxis</w:t>
      </w:r>
      <w:proofErr w:type="spellEnd"/>
      <w:r w:rsidRPr="00555540">
        <w:t xml:space="preserve"> </w:t>
      </w:r>
    </w:p>
    <w:p w14:paraId="11567E4C" w14:textId="77777777" w:rsidR="00555540" w:rsidRPr="00555540" w:rsidRDefault="00555540" w:rsidP="00555540">
      <w:pPr>
        <w:pStyle w:val="BodyText"/>
      </w:pPr>
      <w:r w:rsidRPr="00555540">
        <w:t>                domain={[0, 100]}</w:t>
      </w:r>
    </w:p>
    <w:p w14:paraId="3E37D84A" w14:textId="77777777" w:rsidR="00555540" w:rsidRPr="00555540" w:rsidRDefault="00555540" w:rsidP="00555540">
      <w:pPr>
        <w:pStyle w:val="BodyText"/>
      </w:pPr>
      <w:r w:rsidRPr="00555540">
        <w:t xml:space="preserve">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7F716EF0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3DB9E825" w14:textId="77777777" w:rsidR="00555540" w:rsidRPr="00555540" w:rsidRDefault="00555540" w:rsidP="00555540">
      <w:pPr>
        <w:pStyle w:val="BodyText"/>
      </w:pPr>
      <w:r w:rsidRPr="00555540">
        <w:t xml:space="preserve">              &lt;Tooltip </w:t>
      </w:r>
    </w:p>
    <w:p w14:paraId="200BB021" w14:textId="77777777" w:rsidR="00555540" w:rsidRPr="00555540" w:rsidRDefault="00555540" w:rsidP="00555540">
      <w:pPr>
        <w:pStyle w:val="BodyText"/>
      </w:pPr>
      <w:r w:rsidRPr="00555540">
        <w:t>                content={({ active, payload, label }) =&gt; {</w:t>
      </w:r>
    </w:p>
    <w:p w14:paraId="7B70AFE9" w14:textId="77777777" w:rsidR="00555540" w:rsidRPr="00555540" w:rsidRDefault="00555540" w:rsidP="00555540">
      <w:pPr>
        <w:pStyle w:val="BodyText"/>
      </w:pPr>
      <w:r w:rsidRPr="00555540">
        <w:t xml:space="preserve">                  if (active &amp;&amp; payload &amp;&amp; </w:t>
      </w:r>
      <w:proofErr w:type="spellStart"/>
      <w:r w:rsidRPr="00555540">
        <w:t>payload.length</w:t>
      </w:r>
      <w:proofErr w:type="spellEnd"/>
      <w:r w:rsidRPr="00555540">
        <w:t>) {</w:t>
      </w:r>
    </w:p>
    <w:p w14:paraId="2D197A40" w14:textId="77777777" w:rsidR="00555540" w:rsidRPr="00555540" w:rsidRDefault="00555540" w:rsidP="00555540">
      <w:pPr>
        <w:pStyle w:val="BodyText"/>
      </w:pPr>
      <w:r w:rsidRPr="00555540">
        <w:t>                    return (</w:t>
      </w:r>
    </w:p>
    <w:p w14:paraId="4573C5C9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</w:t>
      </w:r>
      <w:proofErr w:type="spellStart"/>
      <w:r w:rsidRPr="00555540">
        <w:t>bg</w:t>
      </w:r>
      <w:proofErr w:type="spellEnd"/>
      <w:r w:rsidRPr="00555540">
        <w:t>-background border rounded-lg shadow-lg p-3"&gt;</w:t>
      </w:r>
    </w:p>
    <w:p w14:paraId="0577966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p </w:t>
      </w:r>
      <w:proofErr w:type="spellStart"/>
      <w:r w:rsidRPr="00555540">
        <w:t>className</w:t>
      </w:r>
      <w:proofErr w:type="spellEnd"/>
      <w:r w:rsidRPr="00555540">
        <w:t>="font-medium"&gt;Frame {label}&lt;/p&gt;</w:t>
      </w:r>
    </w:p>
    <w:p w14:paraId="57D098FF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</w:t>
      </w:r>
    </w:p>
    <w:p w14:paraId="788A4A59" w14:textId="77777777" w:rsidR="00555540" w:rsidRPr="00555540" w:rsidRDefault="00555540" w:rsidP="00555540">
      <w:pPr>
        <w:pStyle w:val="BodyText"/>
      </w:pPr>
      <w:r w:rsidRPr="00555540">
        <w:t>                          Confidence: {payload[0]?.value?.</w:t>
      </w:r>
      <w:proofErr w:type="spellStart"/>
      <w:r w:rsidRPr="00555540">
        <w:t>toFixed</w:t>
      </w:r>
      <w:proofErr w:type="spellEnd"/>
      <w:r w:rsidRPr="00555540">
        <w:t>(1)}%</w:t>
      </w:r>
    </w:p>
    <w:p w14:paraId="6C531EC2" w14:textId="77777777" w:rsidR="00555540" w:rsidRPr="00555540" w:rsidRDefault="00555540" w:rsidP="00555540">
      <w:pPr>
        <w:pStyle w:val="BodyText"/>
      </w:pPr>
      <w:r w:rsidRPr="00555540">
        <w:t>                        &lt;/p&gt;</w:t>
      </w:r>
    </w:p>
    <w:p w14:paraId="4BCFDE01" w14:textId="77777777" w:rsidR="00555540" w:rsidRPr="00555540" w:rsidRDefault="00555540" w:rsidP="00555540">
      <w:pPr>
        <w:pStyle w:val="BodyText"/>
      </w:pPr>
      <w:r w:rsidRPr="00555540">
        <w:t>                        {payload[1]?.value &amp;&amp; (</w:t>
      </w:r>
    </w:p>
    <w:p w14:paraId="0084AB0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red-500"&gt;</w:t>
      </w:r>
      <w:r w:rsidRPr="00555540">
        <w:rPr>
          <w:rFonts w:ascii="Segoe UI Emoji" w:hAnsi="Segoe UI Emoji" w:cs="Segoe UI Emoji"/>
        </w:rPr>
        <w:t>⚠️</w:t>
      </w:r>
      <w:r w:rsidRPr="00555540">
        <w:t xml:space="preserve"> Anomaly Detected&lt;/p&gt;</w:t>
      </w:r>
    </w:p>
    <w:p w14:paraId="7CA0E248" w14:textId="77777777" w:rsidR="00555540" w:rsidRPr="00555540" w:rsidRDefault="00555540" w:rsidP="00555540">
      <w:pPr>
        <w:pStyle w:val="BodyText"/>
      </w:pPr>
      <w:r w:rsidRPr="00555540">
        <w:t>                        )}</w:t>
      </w:r>
    </w:p>
    <w:p w14:paraId="4315E8B5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3A8D3335" w14:textId="77777777" w:rsidR="00555540" w:rsidRPr="00555540" w:rsidRDefault="00555540" w:rsidP="00555540">
      <w:pPr>
        <w:pStyle w:val="BodyText"/>
      </w:pPr>
      <w:r w:rsidRPr="00555540">
        <w:t>                    );</w:t>
      </w:r>
    </w:p>
    <w:p w14:paraId="55F24EB8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}</w:t>
      </w:r>
    </w:p>
    <w:p w14:paraId="4BC2DA36" w14:textId="77777777" w:rsidR="00555540" w:rsidRPr="00555540" w:rsidRDefault="00555540" w:rsidP="00555540">
      <w:pPr>
        <w:pStyle w:val="BodyText"/>
      </w:pPr>
      <w:r w:rsidRPr="00555540">
        <w:t>                  return null;</w:t>
      </w:r>
    </w:p>
    <w:p w14:paraId="0D3A1CA4" w14:textId="77777777" w:rsidR="00555540" w:rsidRPr="00555540" w:rsidRDefault="00555540" w:rsidP="00555540">
      <w:pPr>
        <w:pStyle w:val="BodyText"/>
      </w:pPr>
      <w:r w:rsidRPr="00555540">
        <w:t>                }}</w:t>
      </w:r>
    </w:p>
    <w:p w14:paraId="09697CF3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2EEB20B0" w14:textId="77777777" w:rsidR="00555540" w:rsidRPr="00555540" w:rsidRDefault="00555540" w:rsidP="00555540">
      <w:pPr>
        <w:pStyle w:val="BodyText"/>
      </w:pPr>
      <w:r w:rsidRPr="00555540">
        <w:t>              &lt;Area</w:t>
      </w:r>
    </w:p>
    <w:p w14:paraId="0D51D270" w14:textId="77777777" w:rsidR="00555540" w:rsidRPr="00555540" w:rsidRDefault="00555540" w:rsidP="00555540">
      <w:pPr>
        <w:pStyle w:val="BodyText"/>
      </w:pPr>
      <w:r w:rsidRPr="00555540">
        <w:t>                type="monotone"</w:t>
      </w:r>
    </w:p>
    <w:p w14:paraId="1702C5A4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>="confidence"</w:t>
      </w:r>
    </w:p>
    <w:p w14:paraId="6064EBD5" w14:textId="77777777" w:rsidR="00555540" w:rsidRPr="00555540" w:rsidRDefault="00555540" w:rsidP="00555540">
      <w:pPr>
        <w:pStyle w:val="BodyText"/>
      </w:pPr>
      <w:r w:rsidRPr="00555540">
        <w:t>                stroke="#8884d8"</w:t>
      </w:r>
    </w:p>
    <w:p w14:paraId="1AB8409E" w14:textId="77777777" w:rsidR="00555540" w:rsidRPr="00555540" w:rsidRDefault="00555540" w:rsidP="00555540">
      <w:pPr>
        <w:pStyle w:val="BodyText"/>
      </w:pPr>
      <w:r w:rsidRPr="00555540">
        <w:t>                fill="#8884d8"</w:t>
      </w:r>
    </w:p>
    <w:p w14:paraId="2993B901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fillOpacity</w:t>
      </w:r>
      <w:proofErr w:type="spellEnd"/>
      <w:r w:rsidRPr="00555540">
        <w:t>={0.3}</w:t>
      </w:r>
    </w:p>
    <w:p w14:paraId="232D1968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strokeWidth</w:t>
      </w:r>
      <w:proofErr w:type="spellEnd"/>
      <w:r w:rsidRPr="00555540">
        <w:t>={2}</w:t>
      </w:r>
    </w:p>
    <w:p w14:paraId="14346D8C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3A5B4144" w14:textId="77777777" w:rsidR="00555540" w:rsidRPr="00555540" w:rsidRDefault="00555540" w:rsidP="00555540">
      <w:pPr>
        <w:pStyle w:val="BodyText"/>
      </w:pPr>
      <w:r w:rsidRPr="00555540">
        <w:t>              &lt;Line</w:t>
      </w:r>
    </w:p>
    <w:p w14:paraId="59E3AA63" w14:textId="77777777" w:rsidR="00555540" w:rsidRPr="00555540" w:rsidRDefault="00555540" w:rsidP="00555540">
      <w:pPr>
        <w:pStyle w:val="BodyText"/>
      </w:pPr>
      <w:r w:rsidRPr="00555540">
        <w:t>                type="monotone"</w:t>
      </w:r>
    </w:p>
    <w:p w14:paraId="0E0C8C42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>="threshold"</w:t>
      </w:r>
    </w:p>
    <w:p w14:paraId="126D6FDC" w14:textId="77777777" w:rsidR="00555540" w:rsidRPr="00555540" w:rsidRDefault="00555540" w:rsidP="00555540">
      <w:pPr>
        <w:pStyle w:val="BodyText"/>
      </w:pPr>
      <w:r w:rsidRPr="00555540">
        <w:t>                stroke="#f59e0b"</w:t>
      </w:r>
    </w:p>
    <w:p w14:paraId="0B690106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strokeDasharray</w:t>
      </w:r>
      <w:proofErr w:type="spellEnd"/>
      <w:r w:rsidRPr="00555540">
        <w:t>="5 5"</w:t>
      </w:r>
    </w:p>
    <w:p w14:paraId="5658FC33" w14:textId="77777777" w:rsidR="00555540" w:rsidRPr="00555540" w:rsidRDefault="00555540" w:rsidP="00555540">
      <w:pPr>
        <w:pStyle w:val="BodyText"/>
      </w:pPr>
      <w:r w:rsidRPr="00555540">
        <w:t>                dot={false}</w:t>
      </w:r>
    </w:p>
    <w:p w14:paraId="2ED01322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7F7ADAB0" w14:textId="77777777" w:rsidR="00555540" w:rsidRPr="00555540" w:rsidRDefault="00555540" w:rsidP="00555540">
      <w:pPr>
        <w:pStyle w:val="BodyText"/>
      </w:pPr>
      <w:r w:rsidRPr="00555540">
        <w:t>              &lt;Scatter</w:t>
      </w:r>
    </w:p>
    <w:p w14:paraId="27247BE3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>="anomaly"</w:t>
      </w:r>
    </w:p>
    <w:p w14:paraId="3DB1874F" w14:textId="77777777" w:rsidR="00555540" w:rsidRPr="00555540" w:rsidRDefault="00555540" w:rsidP="00555540">
      <w:pPr>
        <w:pStyle w:val="BodyText"/>
      </w:pPr>
      <w:r w:rsidRPr="00555540">
        <w:t>                fill="#ef4444"</w:t>
      </w:r>
    </w:p>
    <w:p w14:paraId="5EA0C55A" w14:textId="77777777" w:rsidR="00555540" w:rsidRPr="00555540" w:rsidRDefault="00555540" w:rsidP="00555540">
      <w:pPr>
        <w:pStyle w:val="BodyText"/>
      </w:pPr>
      <w:r w:rsidRPr="00555540">
        <w:t>                shape="diamond"</w:t>
      </w:r>
    </w:p>
    <w:p w14:paraId="58BFFDDD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587ADDE7" w14:textId="77777777" w:rsidR="00555540" w:rsidRPr="00555540" w:rsidRDefault="00555540" w:rsidP="00555540">
      <w:pPr>
        <w:pStyle w:val="BodyText"/>
      </w:pPr>
      <w:r w:rsidRPr="00555540">
        <w:t>              &lt;Legend /&gt;</w:t>
      </w:r>
    </w:p>
    <w:p w14:paraId="7C9FBFDB" w14:textId="77777777" w:rsidR="00555540" w:rsidRPr="00555540" w:rsidRDefault="00555540" w:rsidP="00555540">
      <w:pPr>
        <w:pStyle w:val="BodyText"/>
      </w:pPr>
      <w:r w:rsidRPr="00555540">
        <w:t>            &lt;/</w:t>
      </w:r>
      <w:proofErr w:type="spellStart"/>
      <w:r w:rsidRPr="00555540">
        <w:t>ComposedChart</w:t>
      </w:r>
      <w:proofErr w:type="spellEnd"/>
      <w:r w:rsidRPr="00555540">
        <w:t>&gt;</w:t>
      </w:r>
    </w:p>
    <w:p w14:paraId="179025B4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100328A9" w14:textId="77777777" w:rsidR="00555540" w:rsidRPr="00555540" w:rsidRDefault="00555540" w:rsidP="00555540">
      <w:pPr>
        <w:pStyle w:val="BodyText"/>
      </w:pPr>
      <w:r w:rsidRPr="00555540">
        <w:lastRenderedPageBreak/>
        <w:t>        &lt;/div&gt;</w:t>
      </w:r>
    </w:p>
    <w:p w14:paraId="643B8CB2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5B91766F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76795E22" w14:textId="77777777" w:rsidR="00555540" w:rsidRPr="00555540" w:rsidRDefault="00555540" w:rsidP="00555540">
      <w:pPr>
        <w:pStyle w:val="BodyText"/>
      </w:pPr>
      <w:r w:rsidRPr="00555540">
        <w:t>  );</w:t>
      </w:r>
    </w:p>
    <w:p w14:paraId="291D2814" w14:textId="77777777" w:rsidR="00555540" w:rsidRPr="00555540" w:rsidRDefault="00555540" w:rsidP="00555540">
      <w:pPr>
        <w:pStyle w:val="BodyText"/>
      </w:pPr>
      <w:r w:rsidRPr="00555540">
        <w:t>}</w:t>
      </w:r>
    </w:p>
    <w:p w14:paraId="5E974621" w14:textId="77777777" w:rsidR="00555540" w:rsidRPr="00555540" w:rsidRDefault="00555540" w:rsidP="00555540">
      <w:pPr>
        <w:pStyle w:val="BodyText"/>
      </w:pPr>
    </w:p>
    <w:p w14:paraId="6C6A4909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Comparative Analysis Chart</w:t>
      </w:r>
    </w:p>
    <w:p w14:paraId="4480D16F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ComparativeAnalysis</w:t>
      </w:r>
      <w:proofErr w:type="spellEnd"/>
      <w:r w:rsidRPr="00555540">
        <w:t>({ analyses }: { analyses: any[] }) {</w:t>
      </w:r>
    </w:p>
    <w:p w14:paraId="1CEF7035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comparisonData</w:t>
      </w:r>
      <w:proofErr w:type="spellEnd"/>
      <w:r w:rsidRPr="00555540">
        <w:t xml:space="preserve"> = </w:t>
      </w:r>
      <w:proofErr w:type="spellStart"/>
      <w:r w:rsidRPr="00555540">
        <w:t>analyses.slice</w:t>
      </w:r>
      <w:proofErr w:type="spellEnd"/>
      <w:r w:rsidRPr="00555540">
        <w:t>(0, 5).map((analysis, index) =&gt; ({</w:t>
      </w:r>
    </w:p>
    <w:p w14:paraId="28B075C6" w14:textId="77777777" w:rsidR="00555540" w:rsidRPr="00555540" w:rsidRDefault="00555540" w:rsidP="00555540">
      <w:pPr>
        <w:pStyle w:val="BodyText"/>
      </w:pPr>
      <w:r w:rsidRPr="00555540">
        <w:t>    name: `Analysis ${index + 1}`,</w:t>
      </w:r>
    </w:p>
    <w:p w14:paraId="14A30293" w14:textId="77777777" w:rsidR="00555540" w:rsidRPr="00555540" w:rsidRDefault="00555540" w:rsidP="00555540">
      <w:pPr>
        <w:pStyle w:val="BodyText"/>
      </w:pPr>
      <w:r w:rsidRPr="00555540">
        <w:t xml:space="preserve">    confidence: </w:t>
      </w:r>
      <w:proofErr w:type="spellStart"/>
      <w:r w:rsidRPr="00555540">
        <w:t>analysis.confidence</w:t>
      </w:r>
      <w:proofErr w:type="spellEnd"/>
      <w:r w:rsidRPr="00555540">
        <w:t xml:space="preserve"> * 100,</w:t>
      </w:r>
    </w:p>
    <w:p w14:paraId="4CA68C7B" w14:textId="77777777" w:rsidR="00555540" w:rsidRPr="00555540" w:rsidRDefault="00555540" w:rsidP="00555540">
      <w:pPr>
        <w:pStyle w:val="BodyText"/>
      </w:pPr>
      <w:r w:rsidRPr="00555540">
        <w:t xml:space="preserve">    authentic: (1 - </w:t>
      </w:r>
      <w:proofErr w:type="spellStart"/>
      <w:r w:rsidRPr="00555540">
        <w:t>analysis.confidence</w:t>
      </w:r>
      <w:proofErr w:type="spellEnd"/>
      <w:r w:rsidRPr="00555540">
        <w:t>) * 100,</w:t>
      </w:r>
    </w:p>
    <w:p w14:paraId="2C6824AD" w14:textId="77777777" w:rsidR="00555540" w:rsidRPr="00555540" w:rsidRDefault="00555540" w:rsidP="00555540">
      <w:pPr>
        <w:pStyle w:val="BodyText"/>
      </w:pPr>
      <w:r w:rsidRPr="00555540">
        <w:t xml:space="preserve">    </w:t>
      </w:r>
      <w:proofErr w:type="spellStart"/>
      <w:r w:rsidRPr="00555540">
        <w:t>processing_time</w:t>
      </w:r>
      <w:proofErr w:type="spellEnd"/>
      <w:r w:rsidRPr="00555540">
        <w:t xml:space="preserve">: </w:t>
      </w:r>
      <w:proofErr w:type="spellStart"/>
      <w:r w:rsidRPr="00555540">
        <w:t>analysis.processingTime</w:t>
      </w:r>
      <w:proofErr w:type="spellEnd"/>
      <w:r w:rsidRPr="00555540">
        <w:t xml:space="preserve"> / 1000,</w:t>
      </w:r>
    </w:p>
    <w:p w14:paraId="3253BA18" w14:textId="77777777" w:rsidR="00555540" w:rsidRPr="00555540" w:rsidRDefault="00555540" w:rsidP="00555540">
      <w:pPr>
        <w:pStyle w:val="BodyText"/>
      </w:pPr>
      <w:r w:rsidRPr="00555540">
        <w:t>  }));</w:t>
      </w:r>
    </w:p>
    <w:p w14:paraId="5116FBDE" w14:textId="77777777" w:rsidR="00555540" w:rsidRPr="00555540" w:rsidRDefault="00555540" w:rsidP="00555540">
      <w:pPr>
        <w:pStyle w:val="BodyText"/>
      </w:pPr>
    </w:p>
    <w:p w14:paraId="79C9429F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390DB8D6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5E78B2F2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5775D983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>&gt;Comparative Analysis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5F264A22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5AF6E87F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4D422A6D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7E626CB6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20F18F82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ComposedChart</w:t>
      </w:r>
      <w:proofErr w:type="spellEnd"/>
      <w:r w:rsidRPr="00555540">
        <w:t xml:space="preserve"> data={</w:t>
      </w:r>
      <w:proofErr w:type="spellStart"/>
      <w:r w:rsidRPr="00555540">
        <w:t>comparisonData</w:t>
      </w:r>
      <w:proofErr w:type="spellEnd"/>
      <w:r w:rsidRPr="00555540">
        <w:t>}&gt;</w:t>
      </w:r>
    </w:p>
    <w:p w14:paraId="6E1B3EC6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tesianGrid</w:t>
      </w:r>
      <w:proofErr w:type="spellEnd"/>
      <w:r w:rsidRPr="00555540">
        <w:t xml:space="preserve"> </w:t>
      </w:r>
      <w:proofErr w:type="spellStart"/>
      <w:r w:rsidRPr="00555540">
        <w:t>strokeDasharray</w:t>
      </w:r>
      <w:proofErr w:type="spellEnd"/>
      <w:r w:rsidRPr="00555540">
        <w:t xml:space="preserve">="3 3" </w:t>
      </w:r>
      <w:proofErr w:type="spellStart"/>
      <w:r w:rsidRPr="00555540">
        <w:t>className</w:t>
      </w:r>
      <w:proofErr w:type="spellEnd"/>
      <w:r w:rsidRPr="00555540">
        <w:t>="opacity-30" /&gt;</w:t>
      </w:r>
    </w:p>
    <w:p w14:paraId="264415E3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XAxis</w:t>
      </w:r>
      <w:proofErr w:type="spellEnd"/>
      <w:r w:rsidRPr="00555540">
        <w:t xml:space="preserve"> </w:t>
      </w:r>
      <w:proofErr w:type="spellStart"/>
      <w:r w:rsidRPr="00555540">
        <w:t>dataKey</w:t>
      </w:r>
      <w:proofErr w:type="spellEnd"/>
      <w:r w:rsidRPr="00555540">
        <w:t>="name" /&gt;</w:t>
      </w:r>
    </w:p>
    <w:p w14:paraId="1D0864EE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YAxis</w:t>
      </w:r>
      <w:proofErr w:type="spellEnd"/>
      <w:r w:rsidRPr="00555540">
        <w:t xml:space="preserve"> /&gt;</w:t>
      </w:r>
    </w:p>
    <w:p w14:paraId="6614D287" w14:textId="77777777" w:rsidR="00555540" w:rsidRPr="00555540" w:rsidRDefault="00555540" w:rsidP="00555540">
      <w:pPr>
        <w:pStyle w:val="BodyText"/>
      </w:pPr>
      <w:r w:rsidRPr="00555540">
        <w:lastRenderedPageBreak/>
        <w:t>              &lt;Tooltip /&gt;</w:t>
      </w:r>
    </w:p>
    <w:p w14:paraId="47DD7D9A" w14:textId="77777777" w:rsidR="00555540" w:rsidRPr="00555540" w:rsidRDefault="00555540" w:rsidP="00555540">
      <w:pPr>
        <w:pStyle w:val="BodyText"/>
      </w:pPr>
      <w:r w:rsidRPr="00555540">
        <w:t>              &lt;Legend /&gt;</w:t>
      </w:r>
    </w:p>
    <w:p w14:paraId="172860C1" w14:textId="77777777" w:rsidR="00555540" w:rsidRPr="00555540" w:rsidRDefault="00555540" w:rsidP="00555540">
      <w:pPr>
        <w:pStyle w:val="BodyText"/>
      </w:pPr>
      <w:r w:rsidRPr="00555540">
        <w:t xml:space="preserve">              &lt;Bar </w:t>
      </w:r>
      <w:proofErr w:type="spellStart"/>
      <w:r w:rsidRPr="00555540">
        <w:t>dataKey</w:t>
      </w:r>
      <w:proofErr w:type="spellEnd"/>
      <w:r w:rsidRPr="00555540">
        <w:t>="confidence" fill="#ef4444" name="Manipulation Risk %" /&gt;</w:t>
      </w:r>
    </w:p>
    <w:p w14:paraId="03147D7F" w14:textId="77777777" w:rsidR="00555540" w:rsidRPr="00555540" w:rsidRDefault="00555540" w:rsidP="00555540">
      <w:pPr>
        <w:pStyle w:val="BodyText"/>
      </w:pPr>
      <w:r w:rsidRPr="00555540">
        <w:t xml:space="preserve">              &lt;Bar </w:t>
      </w:r>
      <w:proofErr w:type="spellStart"/>
      <w:r w:rsidRPr="00555540">
        <w:t>dataKey</w:t>
      </w:r>
      <w:proofErr w:type="spellEnd"/>
      <w:r w:rsidRPr="00555540">
        <w:t>="authentic" fill="#10b981" name="Authenticity %" /&gt;</w:t>
      </w:r>
    </w:p>
    <w:p w14:paraId="441F1926" w14:textId="77777777" w:rsidR="00555540" w:rsidRPr="00555540" w:rsidRDefault="00555540" w:rsidP="00555540">
      <w:pPr>
        <w:pStyle w:val="BodyText"/>
      </w:pPr>
      <w:r w:rsidRPr="00555540">
        <w:t xml:space="preserve">              &lt;Line </w:t>
      </w:r>
    </w:p>
    <w:p w14:paraId="7814A07E" w14:textId="77777777" w:rsidR="00555540" w:rsidRPr="00555540" w:rsidRDefault="00555540" w:rsidP="00555540">
      <w:pPr>
        <w:pStyle w:val="BodyText"/>
      </w:pPr>
      <w:r w:rsidRPr="00555540">
        <w:t xml:space="preserve">                type="monotone" </w:t>
      </w:r>
    </w:p>
    <w:p w14:paraId="4A5E02E0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dataKey</w:t>
      </w:r>
      <w:proofErr w:type="spellEnd"/>
      <w:r w:rsidRPr="00555540">
        <w:t>="</w:t>
      </w:r>
      <w:proofErr w:type="spellStart"/>
      <w:r w:rsidRPr="00555540">
        <w:t>processing_time</w:t>
      </w:r>
      <w:proofErr w:type="spellEnd"/>
      <w:r w:rsidRPr="00555540">
        <w:t xml:space="preserve">" </w:t>
      </w:r>
    </w:p>
    <w:p w14:paraId="13A12405" w14:textId="77777777" w:rsidR="00555540" w:rsidRPr="00555540" w:rsidRDefault="00555540" w:rsidP="00555540">
      <w:pPr>
        <w:pStyle w:val="BodyText"/>
      </w:pPr>
      <w:r w:rsidRPr="00555540">
        <w:t xml:space="preserve">                stroke="#f59e0b" </w:t>
      </w:r>
    </w:p>
    <w:p w14:paraId="27EF82B9" w14:textId="77777777" w:rsidR="00555540" w:rsidRPr="00555540" w:rsidRDefault="00555540" w:rsidP="00555540">
      <w:pPr>
        <w:pStyle w:val="BodyText"/>
      </w:pPr>
      <w:r w:rsidRPr="00555540">
        <w:t>                name="Processing Time (s)"</w:t>
      </w:r>
    </w:p>
    <w:p w14:paraId="2A76C1CF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yAxisId</w:t>
      </w:r>
      <w:proofErr w:type="spellEnd"/>
      <w:r w:rsidRPr="00555540">
        <w:t>="right"</w:t>
      </w:r>
    </w:p>
    <w:p w14:paraId="28F5EA6F" w14:textId="77777777" w:rsidR="00555540" w:rsidRPr="00555540" w:rsidRDefault="00555540" w:rsidP="00555540">
      <w:pPr>
        <w:pStyle w:val="BodyText"/>
      </w:pPr>
      <w:r w:rsidRPr="00555540">
        <w:t>              /&gt;</w:t>
      </w:r>
    </w:p>
    <w:p w14:paraId="7D2F5BB1" w14:textId="77777777" w:rsidR="00555540" w:rsidRPr="00555540" w:rsidRDefault="00555540" w:rsidP="00555540">
      <w:pPr>
        <w:pStyle w:val="BodyText"/>
      </w:pPr>
      <w:r w:rsidRPr="00555540">
        <w:t>            &lt;/</w:t>
      </w:r>
      <w:proofErr w:type="spellStart"/>
      <w:r w:rsidRPr="00555540">
        <w:t>ComposedChart</w:t>
      </w:r>
      <w:proofErr w:type="spellEnd"/>
      <w:r w:rsidRPr="00555540">
        <w:t>&gt;</w:t>
      </w:r>
    </w:p>
    <w:p w14:paraId="1CDD9E6C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7D13584B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6A2F24E3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2DA70B2E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7C64C111" w14:textId="77777777" w:rsidR="00555540" w:rsidRPr="00555540" w:rsidRDefault="00555540" w:rsidP="00555540">
      <w:pPr>
        <w:pStyle w:val="BodyText"/>
      </w:pPr>
      <w:r w:rsidRPr="00555540">
        <w:t>  );</w:t>
      </w:r>
    </w:p>
    <w:p w14:paraId="404FB5D1" w14:textId="77777777" w:rsidR="00555540" w:rsidRPr="00555540" w:rsidRDefault="00555540" w:rsidP="00555540">
      <w:pPr>
        <w:pStyle w:val="BodyText"/>
      </w:pPr>
      <w:r w:rsidRPr="00555540">
        <w:t>}</w:t>
      </w:r>
    </w:p>
    <w:p w14:paraId="4CFEEA84" w14:textId="77777777" w:rsidR="00555540" w:rsidRPr="00555540" w:rsidRDefault="00555540" w:rsidP="00555540">
      <w:pPr>
        <w:pStyle w:val="BodyText"/>
      </w:pPr>
    </w:p>
    <w:p w14:paraId="6A77B0C1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 xml:space="preserve">// File Type Usage </w:t>
      </w:r>
      <w:proofErr w:type="spellStart"/>
      <w:r w:rsidRPr="00555540">
        <w:rPr>
          <w:i/>
          <w:iCs/>
        </w:rPr>
        <w:t>Treemap</w:t>
      </w:r>
      <w:proofErr w:type="spellEnd"/>
    </w:p>
    <w:p w14:paraId="0CC4BE0C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FileTypeTreemap</w:t>
      </w:r>
      <w:proofErr w:type="spellEnd"/>
      <w:r w:rsidRPr="00555540">
        <w:t xml:space="preserve">({ </w:t>
      </w:r>
      <w:proofErr w:type="spellStart"/>
      <w:r w:rsidRPr="00555540">
        <w:t>usageData</w:t>
      </w:r>
      <w:proofErr w:type="spellEnd"/>
      <w:r w:rsidRPr="00555540">
        <w:t xml:space="preserve"> }: { </w:t>
      </w:r>
      <w:proofErr w:type="spellStart"/>
      <w:r w:rsidRPr="00555540">
        <w:t>usageData</w:t>
      </w:r>
      <w:proofErr w:type="spellEnd"/>
      <w:r w:rsidRPr="00555540">
        <w:t>: Record&lt;string, number&gt; }) {</w:t>
      </w:r>
    </w:p>
    <w:p w14:paraId="72BB9558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treemapData</w:t>
      </w:r>
      <w:proofErr w:type="spellEnd"/>
      <w:r w:rsidRPr="00555540">
        <w:t xml:space="preserve"> = </w:t>
      </w:r>
      <w:proofErr w:type="spellStart"/>
      <w:r w:rsidRPr="00555540">
        <w:t>Object.entries</w:t>
      </w:r>
      <w:proofErr w:type="spellEnd"/>
      <w:r w:rsidRPr="00555540">
        <w:t>(</w:t>
      </w:r>
      <w:proofErr w:type="spellStart"/>
      <w:r w:rsidRPr="00555540">
        <w:t>usageData</w:t>
      </w:r>
      <w:proofErr w:type="spellEnd"/>
      <w:r w:rsidRPr="00555540">
        <w:t>).map(([type, count]) =&gt; ({</w:t>
      </w:r>
    </w:p>
    <w:p w14:paraId="215D39A5" w14:textId="77777777" w:rsidR="00555540" w:rsidRPr="00555540" w:rsidRDefault="00555540" w:rsidP="00555540">
      <w:pPr>
        <w:pStyle w:val="BodyText"/>
      </w:pPr>
      <w:r w:rsidRPr="00555540">
        <w:t xml:space="preserve">    name: </w:t>
      </w:r>
      <w:proofErr w:type="spellStart"/>
      <w:r w:rsidRPr="00555540">
        <w:t>type.charAt</w:t>
      </w:r>
      <w:proofErr w:type="spellEnd"/>
      <w:r w:rsidRPr="00555540">
        <w:t xml:space="preserve">(0).toUpperCase() + </w:t>
      </w:r>
      <w:proofErr w:type="spellStart"/>
      <w:r w:rsidRPr="00555540">
        <w:t>type.slice</w:t>
      </w:r>
      <w:proofErr w:type="spellEnd"/>
      <w:r w:rsidRPr="00555540">
        <w:t>(1),</w:t>
      </w:r>
    </w:p>
    <w:p w14:paraId="10793F58" w14:textId="77777777" w:rsidR="00555540" w:rsidRPr="00555540" w:rsidRDefault="00555540" w:rsidP="00555540">
      <w:pPr>
        <w:pStyle w:val="BodyText"/>
      </w:pPr>
      <w:r w:rsidRPr="00555540">
        <w:t>    value: count,</w:t>
      </w:r>
    </w:p>
    <w:p w14:paraId="167FC2A0" w14:textId="77777777" w:rsidR="00555540" w:rsidRPr="00555540" w:rsidRDefault="00555540" w:rsidP="00555540">
      <w:pPr>
        <w:pStyle w:val="BodyText"/>
      </w:pPr>
      <w:r w:rsidRPr="00555540">
        <w:t xml:space="preserve">    percentage: (count / </w:t>
      </w:r>
      <w:proofErr w:type="spellStart"/>
      <w:r w:rsidRPr="00555540">
        <w:t>Object.values</w:t>
      </w:r>
      <w:proofErr w:type="spellEnd"/>
      <w:r w:rsidRPr="00555540">
        <w:t>(</w:t>
      </w:r>
      <w:proofErr w:type="spellStart"/>
      <w:r w:rsidRPr="00555540">
        <w:t>usageData</w:t>
      </w:r>
      <w:proofErr w:type="spellEnd"/>
      <w:r w:rsidRPr="00555540">
        <w:t>).reduce((a, b) =&gt; a + b, 0) * 100).</w:t>
      </w:r>
      <w:proofErr w:type="spellStart"/>
      <w:r w:rsidRPr="00555540">
        <w:t>toFixed</w:t>
      </w:r>
      <w:proofErr w:type="spellEnd"/>
      <w:r w:rsidRPr="00555540">
        <w:t>(1),</w:t>
      </w:r>
    </w:p>
    <w:p w14:paraId="3E5A3BAF" w14:textId="77777777" w:rsidR="00555540" w:rsidRPr="00555540" w:rsidRDefault="00555540" w:rsidP="00555540">
      <w:pPr>
        <w:pStyle w:val="BodyText"/>
      </w:pPr>
      <w:r w:rsidRPr="00555540">
        <w:t>  }));</w:t>
      </w:r>
    </w:p>
    <w:p w14:paraId="26B06DF6" w14:textId="77777777" w:rsidR="00555540" w:rsidRPr="00555540" w:rsidRDefault="00555540" w:rsidP="00555540">
      <w:pPr>
        <w:pStyle w:val="BodyText"/>
      </w:pPr>
    </w:p>
    <w:p w14:paraId="5977317C" w14:textId="77777777" w:rsidR="00555540" w:rsidRPr="00555540" w:rsidRDefault="00555540" w:rsidP="00555540">
      <w:pPr>
        <w:pStyle w:val="BodyText"/>
      </w:pPr>
      <w:r w:rsidRPr="00555540">
        <w:lastRenderedPageBreak/>
        <w:t>  const COLORS = ['#8884d8', '#82ca9d', '#ffc658', '#ff7300', '#8dd1e1'];</w:t>
      </w:r>
    </w:p>
    <w:p w14:paraId="4CB247F3" w14:textId="77777777" w:rsidR="00555540" w:rsidRPr="00555540" w:rsidRDefault="00555540" w:rsidP="00555540">
      <w:pPr>
        <w:pStyle w:val="BodyText"/>
      </w:pPr>
    </w:p>
    <w:p w14:paraId="6E7F1050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1BA1C181" w14:textId="77777777" w:rsidR="00555540" w:rsidRPr="00555540" w:rsidRDefault="00555540" w:rsidP="00555540">
      <w:pPr>
        <w:pStyle w:val="BodyText"/>
      </w:pPr>
      <w:r w:rsidRPr="00555540">
        <w:t>    &lt;Card&gt;</w:t>
      </w:r>
    </w:p>
    <w:p w14:paraId="27892FD5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54FCBA2C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>&gt;File Type Analysis Distribution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7E7F01DF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6977CAAF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33A79363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3ECE0173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001A735F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Treemap</w:t>
      </w:r>
      <w:proofErr w:type="spellEnd"/>
    </w:p>
    <w:p w14:paraId="11C8A7C8" w14:textId="77777777" w:rsidR="00555540" w:rsidRPr="00555540" w:rsidRDefault="00555540" w:rsidP="00555540">
      <w:pPr>
        <w:pStyle w:val="BodyText"/>
      </w:pPr>
      <w:r w:rsidRPr="00555540">
        <w:t>              data={</w:t>
      </w:r>
      <w:proofErr w:type="spellStart"/>
      <w:r w:rsidRPr="00555540">
        <w:t>treemapData</w:t>
      </w:r>
      <w:proofErr w:type="spellEnd"/>
      <w:r w:rsidRPr="00555540">
        <w:t>}</w:t>
      </w:r>
    </w:p>
    <w:p w14:paraId="59D953D6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dataKey</w:t>
      </w:r>
      <w:proofErr w:type="spellEnd"/>
      <w:r w:rsidRPr="00555540">
        <w:t>="value"</w:t>
      </w:r>
    </w:p>
    <w:p w14:paraId="01721916" w14:textId="77777777" w:rsidR="00555540" w:rsidRPr="00555540" w:rsidRDefault="00555540" w:rsidP="00555540">
      <w:pPr>
        <w:pStyle w:val="BodyText"/>
      </w:pPr>
      <w:r w:rsidRPr="00555540">
        <w:t>              stroke="#</w:t>
      </w:r>
      <w:proofErr w:type="spellStart"/>
      <w:r w:rsidRPr="00555540">
        <w:t>fff</w:t>
      </w:r>
      <w:proofErr w:type="spellEnd"/>
      <w:r w:rsidRPr="00555540">
        <w:t>"</w:t>
      </w:r>
    </w:p>
    <w:p w14:paraId="11390C9B" w14:textId="77777777" w:rsidR="00555540" w:rsidRPr="00555540" w:rsidRDefault="00555540" w:rsidP="00555540">
      <w:pPr>
        <w:pStyle w:val="BodyText"/>
      </w:pPr>
      <w:r w:rsidRPr="00555540">
        <w:t>              content={(props: any) =&gt; {</w:t>
      </w:r>
    </w:p>
    <w:p w14:paraId="54A53ED8" w14:textId="77777777" w:rsidR="00555540" w:rsidRPr="00555540" w:rsidRDefault="00555540" w:rsidP="00555540">
      <w:pPr>
        <w:pStyle w:val="BodyText"/>
      </w:pPr>
      <w:r w:rsidRPr="00555540">
        <w:t>                const { x, y, width, height, index, name, value, percentage } = props;</w:t>
      </w:r>
    </w:p>
    <w:p w14:paraId="6268D413" w14:textId="77777777" w:rsidR="00555540" w:rsidRPr="00555540" w:rsidRDefault="00555540" w:rsidP="00555540">
      <w:pPr>
        <w:pStyle w:val="BodyText"/>
      </w:pPr>
      <w:r w:rsidRPr="00555540">
        <w:t>                return (</w:t>
      </w:r>
    </w:p>
    <w:p w14:paraId="6A9CB8C3" w14:textId="77777777" w:rsidR="00555540" w:rsidRPr="00555540" w:rsidRDefault="00555540" w:rsidP="00555540">
      <w:pPr>
        <w:pStyle w:val="BodyText"/>
      </w:pPr>
      <w:r w:rsidRPr="00555540">
        <w:t>                  &lt;g&gt;</w:t>
      </w:r>
    </w:p>
    <w:p w14:paraId="19690535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rect</w:t>
      </w:r>
      <w:proofErr w:type="spellEnd"/>
    </w:p>
    <w:p w14:paraId="6CF97919" w14:textId="77777777" w:rsidR="00555540" w:rsidRPr="00555540" w:rsidRDefault="00555540" w:rsidP="00555540">
      <w:pPr>
        <w:pStyle w:val="BodyText"/>
      </w:pPr>
      <w:r w:rsidRPr="00555540">
        <w:t>                      x={x}</w:t>
      </w:r>
    </w:p>
    <w:p w14:paraId="39A7B2C9" w14:textId="77777777" w:rsidR="00555540" w:rsidRPr="00555540" w:rsidRDefault="00555540" w:rsidP="00555540">
      <w:pPr>
        <w:pStyle w:val="BodyText"/>
      </w:pPr>
      <w:r w:rsidRPr="00555540">
        <w:t>                      y={y}</w:t>
      </w:r>
    </w:p>
    <w:p w14:paraId="7182A8DA" w14:textId="77777777" w:rsidR="00555540" w:rsidRPr="00555540" w:rsidRDefault="00555540" w:rsidP="00555540">
      <w:pPr>
        <w:pStyle w:val="BodyText"/>
      </w:pPr>
      <w:r w:rsidRPr="00555540">
        <w:t>                      width={width}</w:t>
      </w:r>
    </w:p>
    <w:p w14:paraId="3C949940" w14:textId="77777777" w:rsidR="00555540" w:rsidRPr="00555540" w:rsidRDefault="00555540" w:rsidP="00555540">
      <w:pPr>
        <w:pStyle w:val="BodyText"/>
      </w:pPr>
      <w:r w:rsidRPr="00555540">
        <w:t>                      height={height}</w:t>
      </w:r>
    </w:p>
    <w:p w14:paraId="2BC7EF03" w14:textId="77777777" w:rsidR="00555540" w:rsidRPr="00555540" w:rsidRDefault="00555540" w:rsidP="00555540">
      <w:pPr>
        <w:pStyle w:val="BodyText"/>
      </w:pPr>
      <w:r w:rsidRPr="00555540">
        <w:t xml:space="preserve">                      fill={COLORS[index % </w:t>
      </w:r>
      <w:proofErr w:type="spellStart"/>
      <w:r w:rsidRPr="00555540">
        <w:t>COLORS.length</w:t>
      </w:r>
      <w:proofErr w:type="spellEnd"/>
      <w:r w:rsidRPr="00555540">
        <w:t>]}</w:t>
      </w:r>
    </w:p>
    <w:p w14:paraId="302919DC" w14:textId="77777777" w:rsidR="00555540" w:rsidRPr="00555540" w:rsidRDefault="00555540" w:rsidP="00555540">
      <w:pPr>
        <w:pStyle w:val="BodyText"/>
      </w:pPr>
      <w:r w:rsidRPr="00555540">
        <w:t>                      opacity={0.8}</w:t>
      </w:r>
    </w:p>
    <w:p w14:paraId="33D1E99C" w14:textId="77777777" w:rsidR="00555540" w:rsidRPr="00555540" w:rsidRDefault="00555540" w:rsidP="00555540">
      <w:pPr>
        <w:pStyle w:val="BodyText"/>
      </w:pPr>
      <w:r w:rsidRPr="00555540">
        <w:t>                    /&gt;</w:t>
      </w:r>
    </w:p>
    <w:p w14:paraId="16FBD39A" w14:textId="77777777" w:rsidR="00555540" w:rsidRPr="00555540" w:rsidRDefault="00555540" w:rsidP="00555540">
      <w:pPr>
        <w:pStyle w:val="BodyText"/>
      </w:pPr>
      <w:r w:rsidRPr="00555540">
        <w:t>                    {width &gt; 60 &amp;&amp; height &gt; 30 &amp;&amp; (</w:t>
      </w:r>
    </w:p>
    <w:p w14:paraId="55F16AD3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&lt;&gt;</w:t>
      </w:r>
    </w:p>
    <w:p w14:paraId="299BFD1E" w14:textId="77777777" w:rsidR="00555540" w:rsidRPr="00555540" w:rsidRDefault="00555540" w:rsidP="00555540">
      <w:pPr>
        <w:pStyle w:val="BodyText"/>
      </w:pPr>
      <w:r w:rsidRPr="00555540">
        <w:t>                        &lt;text</w:t>
      </w:r>
    </w:p>
    <w:p w14:paraId="604A20EB" w14:textId="77777777" w:rsidR="00555540" w:rsidRPr="00555540" w:rsidRDefault="00555540" w:rsidP="00555540">
      <w:pPr>
        <w:pStyle w:val="BodyText"/>
      </w:pPr>
      <w:r w:rsidRPr="00555540">
        <w:t>                          x={x + width / 2}</w:t>
      </w:r>
    </w:p>
    <w:p w14:paraId="16DDB9FB" w14:textId="77777777" w:rsidR="00555540" w:rsidRPr="00555540" w:rsidRDefault="00555540" w:rsidP="00555540">
      <w:pPr>
        <w:pStyle w:val="BodyText"/>
      </w:pPr>
      <w:r w:rsidRPr="00555540">
        <w:t>                          y={y + height / 2 - 6}</w:t>
      </w:r>
    </w:p>
    <w:p w14:paraId="5334872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textAnchor</w:t>
      </w:r>
      <w:proofErr w:type="spellEnd"/>
      <w:r w:rsidRPr="00555540">
        <w:t>="middle"</w:t>
      </w:r>
    </w:p>
    <w:p w14:paraId="2131F37B" w14:textId="77777777" w:rsidR="00555540" w:rsidRPr="00555540" w:rsidRDefault="00555540" w:rsidP="00555540">
      <w:pPr>
        <w:pStyle w:val="BodyText"/>
      </w:pPr>
      <w:r w:rsidRPr="00555540">
        <w:t>                          fill="#</w:t>
      </w:r>
      <w:proofErr w:type="spellStart"/>
      <w:r w:rsidRPr="00555540">
        <w:t>fff</w:t>
      </w:r>
      <w:proofErr w:type="spellEnd"/>
      <w:r w:rsidRPr="00555540">
        <w:t>"</w:t>
      </w:r>
    </w:p>
    <w:p w14:paraId="1456896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fontSize</w:t>
      </w:r>
      <w:proofErr w:type="spellEnd"/>
      <w:r w:rsidRPr="00555540">
        <w:t>="12"</w:t>
      </w:r>
    </w:p>
    <w:p w14:paraId="56E123F5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fontWeight</w:t>
      </w:r>
      <w:proofErr w:type="spellEnd"/>
      <w:r w:rsidRPr="00555540">
        <w:t>="bold"</w:t>
      </w:r>
    </w:p>
    <w:p w14:paraId="162D400E" w14:textId="77777777" w:rsidR="00555540" w:rsidRPr="00555540" w:rsidRDefault="00555540" w:rsidP="00555540">
      <w:pPr>
        <w:pStyle w:val="BodyText"/>
      </w:pPr>
      <w:r w:rsidRPr="00555540">
        <w:t>                        &gt;</w:t>
      </w:r>
    </w:p>
    <w:p w14:paraId="60FF0897" w14:textId="77777777" w:rsidR="00555540" w:rsidRPr="00555540" w:rsidRDefault="00555540" w:rsidP="00555540">
      <w:pPr>
        <w:pStyle w:val="BodyText"/>
      </w:pPr>
      <w:r w:rsidRPr="00555540">
        <w:t>                          {name}</w:t>
      </w:r>
    </w:p>
    <w:p w14:paraId="32F968D7" w14:textId="77777777" w:rsidR="00555540" w:rsidRPr="00555540" w:rsidRDefault="00555540" w:rsidP="00555540">
      <w:pPr>
        <w:pStyle w:val="BodyText"/>
      </w:pPr>
      <w:r w:rsidRPr="00555540">
        <w:t>                        &lt;/text&gt;</w:t>
      </w:r>
    </w:p>
    <w:p w14:paraId="2537CDBC" w14:textId="77777777" w:rsidR="00555540" w:rsidRPr="00555540" w:rsidRDefault="00555540" w:rsidP="00555540">
      <w:pPr>
        <w:pStyle w:val="BodyText"/>
      </w:pPr>
      <w:r w:rsidRPr="00555540">
        <w:t>                        &lt;text</w:t>
      </w:r>
    </w:p>
    <w:p w14:paraId="68DC5FAA" w14:textId="77777777" w:rsidR="00555540" w:rsidRPr="00555540" w:rsidRDefault="00555540" w:rsidP="00555540">
      <w:pPr>
        <w:pStyle w:val="BodyText"/>
      </w:pPr>
      <w:r w:rsidRPr="00555540">
        <w:t>                          x={x + width / 2}</w:t>
      </w:r>
    </w:p>
    <w:p w14:paraId="694EE9B4" w14:textId="77777777" w:rsidR="00555540" w:rsidRPr="00555540" w:rsidRDefault="00555540" w:rsidP="00555540">
      <w:pPr>
        <w:pStyle w:val="BodyText"/>
      </w:pPr>
      <w:r w:rsidRPr="00555540">
        <w:t>                          y={y + height / 2 + 6}</w:t>
      </w:r>
    </w:p>
    <w:p w14:paraId="13687C47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textAnchor</w:t>
      </w:r>
      <w:proofErr w:type="spellEnd"/>
      <w:r w:rsidRPr="00555540">
        <w:t>="middle"</w:t>
      </w:r>
    </w:p>
    <w:p w14:paraId="2A747A20" w14:textId="77777777" w:rsidR="00555540" w:rsidRPr="00555540" w:rsidRDefault="00555540" w:rsidP="00555540">
      <w:pPr>
        <w:pStyle w:val="BodyText"/>
      </w:pPr>
      <w:r w:rsidRPr="00555540">
        <w:t>                          fill="#</w:t>
      </w:r>
      <w:proofErr w:type="spellStart"/>
      <w:r w:rsidRPr="00555540">
        <w:t>fff</w:t>
      </w:r>
      <w:proofErr w:type="spellEnd"/>
      <w:r w:rsidRPr="00555540">
        <w:t>"</w:t>
      </w:r>
    </w:p>
    <w:p w14:paraId="517DD84B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fontSize</w:t>
      </w:r>
      <w:proofErr w:type="spellEnd"/>
      <w:r w:rsidRPr="00555540">
        <w:t>="10"</w:t>
      </w:r>
    </w:p>
    <w:p w14:paraId="63DF97B3" w14:textId="77777777" w:rsidR="00555540" w:rsidRPr="00555540" w:rsidRDefault="00555540" w:rsidP="00555540">
      <w:pPr>
        <w:pStyle w:val="BodyText"/>
      </w:pPr>
      <w:r w:rsidRPr="00555540">
        <w:t>                        &gt;</w:t>
      </w:r>
    </w:p>
    <w:p w14:paraId="13CBA1CB" w14:textId="77777777" w:rsidR="00555540" w:rsidRPr="00555540" w:rsidRDefault="00555540" w:rsidP="00555540">
      <w:pPr>
        <w:pStyle w:val="BodyText"/>
      </w:pPr>
      <w:r w:rsidRPr="00555540">
        <w:t>                          {value} ({percentage}%)</w:t>
      </w:r>
    </w:p>
    <w:p w14:paraId="060AB494" w14:textId="77777777" w:rsidR="00555540" w:rsidRPr="00555540" w:rsidRDefault="00555540" w:rsidP="00555540">
      <w:pPr>
        <w:pStyle w:val="BodyText"/>
      </w:pPr>
      <w:r w:rsidRPr="00555540">
        <w:t>                        &lt;/text&gt;</w:t>
      </w:r>
    </w:p>
    <w:p w14:paraId="63BE3E59" w14:textId="77777777" w:rsidR="00555540" w:rsidRPr="00555540" w:rsidRDefault="00555540" w:rsidP="00555540">
      <w:pPr>
        <w:pStyle w:val="BodyText"/>
      </w:pPr>
      <w:r w:rsidRPr="00555540">
        <w:t>                      &lt;/&gt;</w:t>
      </w:r>
    </w:p>
    <w:p w14:paraId="146AB919" w14:textId="77777777" w:rsidR="00555540" w:rsidRPr="00555540" w:rsidRDefault="00555540" w:rsidP="00555540">
      <w:pPr>
        <w:pStyle w:val="BodyText"/>
      </w:pPr>
      <w:r w:rsidRPr="00555540">
        <w:t>                    )}</w:t>
      </w:r>
    </w:p>
    <w:p w14:paraId="5D4BA29C" w14:textId="77777777" w:rsidR="00555540" w:rsidRPr="00555540" w:rsidRDefault="00555540" w:rsidP="00555540">
      <w:pPr>
        <w:pStyle w:val="BodyText"/>
      </w:pPr>
      <w:r w:rsidRPr="00555540">
        <w:t>                  &lt;/g&gt;</w:t>
      </w:r>
    </w:p>
    <w:p w14:paraId="39AA3328" w14:textId="77777777" w:rsidR="00555540" w:rsidRPr="00555540" w:rsidRDefault="00555540" w:rsidP="00555540">
      <w:pPr>
        <w:pStyle w:val="BodyText"/>
      </w:pPr>
      <w:r w:rsidRPr="00555540">
        <w:t>                );</w:t>
      </w:r>
    </w:p>
    <w:p w14:paraId="5179625E" w14:textId="77777777" w:rsidR="00555540" w:rsidRPr="00555540" w:rsidRDefault="00555540" w:rsidP="00555540">
      <w:pPr>
        <w:pStyle w:val="BodyText"/>
      </w:pPr>
      <w:r w:rsidRPr="00555540">
        <w:t>              }}</w:t>
      </w:r>
    </w:p>
    <w:p w14:paraId="38BF8C03" w14:textId="77777777" w:rsidR="00555540" w:rsidRPr="00555540" w:rsidRDefault="00555540" w:rsidP="00555540">
      <w:pPr>
        <w:pStyle w:val="BodyText"/>
      </w:pPr>
      <w:r w:rsidRPr="00555540">
        <w:t>            /&gt;</w:t>
      </w:r>
    </w:p>
    <w:p w14:paraId="276B1D18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5347D891" w14:textId="77777777" w:rsidR="00555540" w:rsidRPr="00555540" w:rsidRDefault="00555540" w:rsidP="00555540">
      <w:pPr>
        <w:pStyle w:val="BodyText"/>
      </w:pPr>
      <w:r w:rsidRPr="00555540">
        <w:lastRenderedPageBreak/>
        <w:t>        &lt;/div&gt;</w:t>
      </w:r>
    </w:p>
    <w:p w14:paraId="064C0B05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2E4F7836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39C38EB4" w14:textId="77777777" w:rsidR="00555540" w:rsidRPr="00555540" w:rsidRDefault="00555540" w:rsidP="00555540">
      <w:pPr>
        <w:pStyle w:val="BodyText"/>
      </w:pPr>
      <w:r w:rsidRPr="00555540">
        <w:t>  );</w:t>
      </w:r>
    </w:p>
    <w:p w14:paraId="1E465620" w14:textId="77777777" w:rsidR="00555540" w:rsidRPr="00555540" w:rsidRDefault="00555540" w:rsidP="00555540">
      <w:pPr>
        <w:pStyle w:val="BodyText"/>
      </w:pPr>
      <w:r w:rsidRPr="00555540">
        <w:t>}</w:t>
      </w:r>
    </w:p>
    <w:p w14:paraId="27C0200E" w14:textId="77777777" w:rsidR="00555540" w:rsidRDefault="00555540" w:rsidP="00555540">
      <w:pPr>
        <w:pStyle w:val="BodyText"/>
      </w:pPr>
    </w:p>
    <w:p w14:paraId="23B9A921" w14:textId="77777777" w:rsidR="00555540" w:rsidRDefault="00555540" w:rsidP="00555540">
      <w:pPr>
        <w:pStyle w:val="BodyText"/>
      </w:pPr>
    </w:p>
    <w:p w14:paraId="45E93962" w14:textId="77777777" w:rsidR="00555540" w:rsidRDefault="00555540" w:rsidP="00555540">
      <w:pPr>
        <w:pStyle w:val="BodyText"/>
      </w:pPr>
    </w:p>
    <w:p w14:paraId="25370042" w14:textId="0460EFB7" w:rsidR="00555540" w:rsidRPr="00555540" w:rsidRDefault="00555540" w:rsidP="00555540">
      <w:pPr>
        <w:pStyle w:val="BodyText"/>
        <w:rPr>
          <w:b/>
          <w:bCs/>
          <w:color w:val="000000" w:themeColor="text1"/>
          <w:sz w:val="48"/>
          <w:szCs w:val="48"/>
        </w:rPr>
      </w:pPr>
      <w:proofErr w:type="spellStart"/>
      <w:r w:rsidRPr="00555540">
        <w:rPr>
          <w:b/>
          <w:bCs/>
          <w:color w:val="000000" w:themeColor="text1"/>
          <w:sz w:val="48"/>
          <w:szCs w:val="48"/>
        </w:rPr>
        <w:t>src</w:t>
      </w:r>
      <w:proofErr w:type="spellEnd"/>
      <w:r w:rsidRPr="00555540">
        <w:rPr>
          <w:b/>
          <w:bCs/>
          <w:color w:val="000000" w:themeColor="text1"/>
          <w:sz w:val="48"/>
          <w:szCs w:val="48"/>
        </w:rPr>
        <w:t>\components\charts\category-</w:t>
      </w:r>
      <w:proofErr w:type="spellStart"/>
      <w:r w:rsidRPr="00555540">
        <w:rPr>
          <w:b/>
          <w:bCs/>
          <w:color w:val="000000" w:themeColor="text1"/>
          <w:sz w:val="48"/>
          <w:szCs w:val="48"/>
        </w:rPr>
        <w:t>chart.tsx</w:t>
      </w:r>
      <w:proofErr w:type="spellEnd"/>
    </w:p>
    <w:p w14:paraId="26FBB46A" w14:textId="77777777" w:rsidR="00555540" w:rsidRDefault="00555540">
      <w:pPr>
        <w:pStyle w:val="Heading2"/>
        <w:rPr>
          <w:rStyle w:val="SectionNumber"/>
        </w:rPr>
      </w:pPr>
    </w:p>
    <w:p w14:paraId="6E650826" w14:textId="447245D9" w:rsidR="00555540" w:rsidRDefault="00555540">
      <w:pPr>
        <w:pStyle w:val="Heading2"/>
        <w:rPr>
          <w:rStyle w:val="SectionNumber"/>
        </w:rPr>
      </w:pPr>
    </w:p>
    <w:p w14:paraId="1A35D521" w14:textId="77777777" w:rsidR="00555540" w:rsidRPr="00555540" w:rsidRDefault="00555540" w:rsidP="00555540">
      <w:pPr>
        <w:pStyle w:val="BodyText"/>
      </w:pPr>
      <w:r w:rsidRPr="00555540">
        <w:t>'use client';</w:t>
      </w:r>
    </w:p>
    <w:p w14:paraId="1E3E2569" w14:textId="77777777" w:rsidR="00555540" w:rsidRPr="00555540" w:rsidRDefault="00555540" w:rsidP="00555540">
      <w:pPr>
        <w:pStyle w:val="BodyText"/>
      </w:pPr>
    </w:p>
    <w:p w14:paraId="512DFF7D" w14:textId="77777777" w:rsidR="00555540" w:rsidRPr="00555540" w:rsidRDefault="00555540" w:rsidP="00555540">
      <w:pPr>
        <w:pStyle w:val="BodyText"/>
      </w:pPr>
      <w:r w:rsidRPr="00555540">
        <w:t xml:space="preserve">import { </w:t>
      </w:r>
      <w:proofErr w:type="spellStart"/>
      <w:r w:rsidRPr="00555540">
        <w:t>BarChart</w:t>
      </w:r>
      <w:proofErr w:type="spellEnd"/>
      <w:r w:rsidRPr="00555540">
        <w:t xml:space="preserve">, Bar, </w:t>
      </w:r>
      <w:proofErr w:type="spellStart"/>
      <w:r w:rsidRPr="00555540">
        <w:t>XAxis</w:t>
      </w:r>
      <w:proofErr w:type="spellEnd"/>
      <w:r w:rsidRPr="00555540">
        <w:t xml:space="preserve">, </w:t>
      </w:r>
      <w:proofErr w:type="spellStart"/>
      <w:r w:rsidRPr="00555540">
        <w:t>YAxis</w:t>
      </w:r>
      <w:proofErr w:type="spellEnd"/>
      <w:r w:rsidRPr="00555540">
        <w:t xml:space="preserve">, </w:t>
      </w:r>
      <w:proofErr w:type="spellStart"/>
      <w:r w:rsidRPr="00555540">
        <w:t>CartesianGrid</w:t>
      </w:r>
      <w:proofErr w:type="spellEnd"/>
      <w:r w:rsidRPr="00555540">
        <w:t xml:space="preserve">, </w:t>
      </w:r>
      <w:proofErr w:type="spellStart"/>
      <w:r w:rsidRPr="00555540">
        <w:t>ResponsiveContainer</w:t>
      </w:r>
      <w:proofErr w:type="spellEnd"/>
      <w:r w:rsidRPr="00555540">
        <w:t xml:space="preserve">, </w:t>
      </w:r>
      <w:proofErr w:type="spellStart"/>
      <w:r w:rsidRPr="00555540">
        <w:t>PieChart</w:t>
      </w:r>
      <w:proofErr w:type="spellEnd"/>
      <w:r w:rsidRPr="00555540">
        <w:t>, Pie, Cell, Tooltip } from 'recharts';</w:t>
      </w:r>
    </w:p>
    <w:p w14:paraId="6CAF5026" w14:textId="77777777" w:rsidR="00555540" w:rsidRPr="00555540" w:rsidRDefault="00555540" w:rsidP="00555540">
      <w:pPr>
        <w:pStyle w:val="BodyText"/>
      </w:pPr>
      <w:r w:rsidRPr="00555540">
        <w:t>import { motion } from 'framer-motion';</w:t>
      </w:r>
    </w:p>
    <w:p w14:paraId="1CA2B7AB" w14:textId="77777777" w:rsidR="00555540" w:rsidRPr="00555540" w:rsidRDefault="00555540" w:rsidP="00555540">
      <w:pPr>
        <w:pStyle w:val="BodyText"/>
      </w:pPr>
      <w:r w:rsidRPr="00555540">
        <w:t xml:space="preserve">import { Card, </w:t>
      </w:r>
      <w:proofErr w:type="spellStart"/>
      <w:r w:rsidRPr="00555540">
        <w:t>CardContent</w:t>
      </w:r>
      <w:proofErr w:type="spellEnd"/>
      <w:r w:rsidRPr="00555540">
        <w:t xml:space="preserve">, </w:t>
      </w:r>
      <w:proofErr w:type="spellStart"/>
      <w:r w:rsidRPr="00555540">
        <w:t>CardHeader</w:t>
      </w:r>
      <w:proofErr w:type="spellEnd"/>
      <w:r w:rsidRPr="00555540">
        <w:t xml:space="preserve">, </w:t>
      </w:r>
      <w:proofErr w:type="spellStart"/>
      <w:r w:rsidRPr="00555540">
        <w:t>CardTitle</w:t>
      </w:r>
      <w:proofErr w:type="spellEnd"/>
      <w:r w:rsidRPr="00555540">
        <w:t xml:space="preserve"> } from '@/components/ui/card';</w:t>
      </w:r>
    </w:p>
    <w:p w14:paraId="296CEA52" w14:textId="77777777" w:rsidR="00555540" w:rsidRPr="00555540" w:rsidRDefault="00555540" w:rsidP="00555540">
      <w:pPr>
        <w:pStyle w:val="BodyText"/>
      </w:pPr>
      <w:r w:rsidRPr="00555540">
        <w:t>import { Badge } from '@/components/ui/badge';</w:t>
      </w:r>
    </w:p>
    <w:p w14:paraId="52662567" w14:textId="77777777" w:rsidR="00555540" w:rsidRPr="00555540" w:rsidRDefault="00555540" w:rsidP="00555540">
      <w:pPr>
        <w:pStyle w:val="BodyText"/>
      </w:pPr>
      <w:r w:rsidRPr="00555540">
        <w:t>import { Button } from '@/components/ui/button';</w:t>
      </w:r>
    </w:p>
    <w:p w14:paraId="33B5C38D" w14:textId="77777777" w:rsidR="00555540" w:rsidRPr="00555540" w:rsidRDefault="00555540" w:rsidP="00555540">
      <w:pPr>
        <w:pStyle w:val="BodyText"/>
      </w:pPr>
      <w:r w:rsidRPr="00555540">
        <w:rPr>
          <w:i/>
          <w:iCs/>
        </w:rPr>
        <w:t>// Toggle group removed - using buttons instead</w:t>
      </w:r>
    </w:p>
    <w:p w14:paraId="5F1BB79C" w14:textId="77777777" w:rsidR="00555540" w:rsidRPr="00555540" w:rsidRDefault="00555540" w:rsidP="00555540">
      <w:pPr>
        <w:pStyle w:val="BodyText"/>
      </w:pPr>
      <w:r w:rsidRPr="00555540">
        <w:t xml:space="preserve">import { BarChart3, </w:t>
      </w:r>
      <w:proofErr w:type="spellStart"/>
      <w:r w:rsidRPr="00555540">
        <w:t>PieChart</w:t>
      </w:r>
      <w:proofErr w:type="spellEnd"/>
      <w:r w:rsidRPr="00555540">
        <w:t xml:space="preserve"> as </w:t>
      </w:r>
      <w:proofErr w:type="spellStart"/>
      <w:r w:rsidRPr="00555540">
        <w:t>PieChartIcon</w:t>
      </w:r>
      <w:proofErr w:type="spellEnd"/>
      <w:r w:rsidRPr="00555540">
        <w:t xml:space="preserve"> } from '</w:t>
      </w:r>
      <w:proofErr w:type="spellStart"/>
      <w:r w:rsidRPr="00555540">
        <w:t>lucide</w:t>
      </w:r>
      <w:proofErr w:type="spellEnd"/>
      <w:r w:rsidRPr="00555540">
        <w:t>-react';</w:t>
      </w:r>
    </w:p>
    <w:p w14:paraId="455FCF23" w14:textId="77777777" w:rsidR="00555540" w:rsidRPr="00555540" w:rsidRDefault="00555540" w:rsidP="00555540">
      <w:pPr>
        <w:pStyle w:val="BodyText"/>
      </w:pPr>
      <w:r w:rsidRPr="00555540">
        <w:t xml:space="preserve">import { </w:t>
      </w:r>
      <w:proofErr w:type="spellStart"/>
      <w:r w:rsidRPr="00555540">
        <w:t>useState</w:t>
      </w:r>
      <w:proofErr w:type="spellEnd"/>
      <w:r w:rsidRPr="00555540">
        <w:t xml:space="preserve"> } from 'react';</w:t>
      </w:r>
    </w:p>
    <w:p w14:paraId="079A4809" w14:textId="77777777" w:rsidR="00555540" w:rsidRPr="00555540" w:rsidRDefault="00555540" w:rsidP="00555540">
      <w:pPr>
        <w:pStyle w:val="BodyText"/>
      </w:pPr>
    </w:p>
    <w:p w14:paraId="44CA3E56" w14:textId="77777777" w:rsidR="00555540" w:rsidRPr="00555540" w:rsidRDefault="00555540" w:rsidP="00555540">
      <w:pPr>
        <w:pStyle w:val="BodyText"/>
      </w:pPr>
      <w:r w:rsidRPr="00555540">
        <w:t xml:space="preserve">interface </w:t>
      </w:r>
      <w:proofErr w:type="spellStart"/>
      <w:r w:rsidRPr="00555540">
        <w:t>CategoryData</w:t>
      </w:r>
      <w:proofErr w:type="spellEnd"/>
      <w:r w:rsidRPr="00555540">
        <w:t xml:space="preserve"> {</w:t>
      </w:r>
    </w:p>
    <w:p w14:paraId="1DC64482" w14:textId="77777777" w:rsidR="00555540" w:rsidRPr="00555540" w:rsidRDefault="00555540" w:rsidP="00555540">
      <w:pPr>
        <w:pStyle w:val="BodyText"/>
      </w:pPr>
      <w:r w:rsidRPr="00555540">
        <w:t>  authentic: number;</w:t>
      </w:r>
    </w:p>
    <w:p w14:paraId="5A3EEBD8" w14:textId="77777777" w:rsidR="00555540" w:rsidRPr="00555540" w:rsidRDefault="00555540" w:rsidP="00555540">
      <w:pPr>
        <w:pStyle w:val="BodyText"/>
      </w:pPr>
      <w:r w:rsidRPr="00555540">
        <w:lastRenderedPageBreak/>
        <w:t>  manipulated: number;</w:t>
      </w:r>
    </w:p>
    <w:p w14:paraId="3AEA9549" w14:textId="77777777" w:rsidR="00555540" w:rsidRPr="00555540" w:rsidRDefault="00555540" w:rsidP="00555540">
      <w:pPr>
        <w:pStyle w:val="BodyText"/>
      </w:pPr>
      <w:r w:rsidRPr="00555540">
        <w:t>  inconclusive: number;</w:t>
      </w:r>
    </w:p>
    <w:p w14:paraId="546DE6DD" w14:textId="77777777" w:rsidR="00555540" w:rsidRPr="00555540" w:rsidRDefault="00555540" w:rsidP="00555540">
      <w:pPr>
        <w:pStyle w:val="BodyText"/>
      </w:pPr>
      <w:r w:rsidRPr="00555540">
        <w:t>}</w:t>
      </w:r>
    </w:p>
    <w:p w14:paraId="173E81DB" w14:textId="77777777" w:rsidR="00555540" w:rsidRPr="00555540" w:rsidRDefault="00555540" w:rsidP="00555540">
      <w:pPr>
        <w:pStyle w:val="BodyText"/>
      </w:pPr>
    </w:p>
    <w:p w14:paraId="540872AB" w14:textId="77777777" w:rsidR="00555540" w:rsidRPr="00555540" w:rsidRDefault="00555540" w:rsidP="00555540">
      <w:pPr>
        <w:pStyle w:val="BodyText"/>
      </w:pPr>
      <w:r w:rsidRPr="00555540">
        <w:t xml:space="preserve">interface </w:t>
      </w:r>
      <w:proofErr w:type="spellStart"/>
      <w:r w:rsidRPr="00555540">
        <w:t>CategoryChartProps</w:t>
      </w:r>
      <w:proofErr w:type="spellEnd"/>
      <w:r w:rsidRPr="00555540">
        <w:t xml:space="preserve"> {</w:t>
      </w:r>
    </w:p>
    <w:p w14:paraId="6323E83B" w14:textId="77777777" w:rsidR="00555540" w:rsidRPr="00555540" w:rsidRDefault="00555540" w:rsidP="00555540">
      <w:pPr>
        <w:pStyle w:val="BodyText"/>
      </w:pPr>
      <w:r w:rsidRPr="00555540">
        <w:t xml:space="preserve">  data: </w:t>
      </w:r>
      <w:proofErr w:type="spellStart"/>
      <w:r w:rsidRPr="00555540">
        <w:t>CategoryData</w:t>
      </w:r>
      <w:proofErr w:type="spellEnd"/>
      <w:r w:rsidRPr="00555540">
        <w:t>;</w:t>
      </w:r>
    </w:p>
    <w:p w14:paraId="7390FEAA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lassName</w:t>
      </w:r>
      <w:proofErr w:type="spellEnd"/>
      <w:r w:rsidRPr="00555540">
        <w:t>?: string;</w:t>
      </w:r>
    </w:p>
    <w:p w14:paraId="1C86BACB" w14:textId="77777777" w:rsidR="00555540" w:rsidRPr="00555540" w:rsidRDefault="00555540" w:rsidP="00555540">
      <w:pPr>
        <w:pStyle w:val="BodyText"/>
      </w:pPr>
      <w:r w:rsidRPr="00555540">
        <w:t>}</w:t>
      </w:r>
    </w:p>
    <w:p w14:paraId="77B8BB1C" w14:textId="77777777" w:rsidR="00555540" w:rsidRPr="00555540" w:rsidRDefault="00555540" w:rsidP="00555540">
      <w:pPr>
        <w:pStyle w:val="BodyText"/>
      </w:pPr>
    </w:p>
    <w:p w14:paraId="04EF1850" w14:textId="77777777" w:rsidR="00555540" w:rsidRPr="00555540" w:rsidRDefault="00555540" w:rsidP="00555540">
      <w:pPr>
        <w:pStyle w:val="BodyText"/>
      </w:pPr>
      <w:r w:rsidRPr="00555540">
        <w:t>const COLORS = {</w:t>
      </w:r>
    </w:p>
    <w:p w14:paraId="63846158" w14:textId="77777777" w:rsidR="00555540" w:rsidRPr="00555540" w:rsidRDefault="00555540" w:rsidP="00555540">
      <w:pPr>
        <w:pStyle w:val="BodyText"/>
      </w:pPr>
      <w:r w:rsidRPr="00555540">
        <w:t>  authentic: '#10b981',</w:t>
      </w:r>
    </w:p>
    <w:p w14:paraId="68975438" w14:textId="77777777" w:rsidR="00555540" w:rsidRPr="00555540" w:rsidRDefault="00555540" w:rsidP="00555540">
      <w:pPr>
        <w:pStyle w:val="BodyText"/>
      </w:pPr>
      <w:r w:rsidRPr="00555540">
        <w:t>  manipulated: '#ef4444',</w:t>
      </w:r>
    </w:p>
    <w:p w14:paraId="1086CDBA" w14:textId="77777777" w:rsidR="00555540" w:rsidRPr="00555540" w:rsidRDefault="00555540" w:rsidP="00555540">
      <w:pPr>
        <w:pStyle w:val="BodyText"/>
      </w:pPr>
      <w:r w:rsidRPr="00555540">
        <w:t>  inconclusive: '#f59e0b',</w:t>
      </w:r>
    </w:p>
    <w:p w14:paraId="1E8F02D5" w14:textId="77777777" w:rsidR="00555540" w:rsidRPr="00555540" w:rsidRDefault="00555540" w:rsidP="00555540">
      <w:pPr>
        <w:pStyle w:val="BodyText"/>
      </w:pPr>
      <w:r w:rsidRPr="00555540">
        <w:t>};</w:t>
      </w:r>
    </w:p>
    <w:p w14:paraId="6F6C69F0" w14:textId="77777777" w:rsidR="00555540" w:rsidRPr="00555540" w:rsidRDefault="00555540" w:rsidP="00555540">
      <w:pPr>
        <w:pStyle w:val="BodyText"/>
      </w:pPr>
    </w:p>
    <w:p w14:paraId="2D28FDBF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CategoryChart</w:t>
      </w:r>
      <w:proofErr w:type="spellEnd"/>
      <w:r w:rsidRPr="00555540">
        <w:t xml:space="preserve">({ data, </w:t>
      </w:r>
      <w:proofErr w:type="spellStart"/>
      <w:r w:rsidRPr="00555540">
        <w:t>className</w:t>
      </w:r>
      <w:proofErr w:type="spellEnd"/>
      <w:r w:rsidRPr="00555540">
        <w:t xml:space="preserve"> }: </w:t>
      </w:r>
      <w:proofErr w:type="spellStart"/>
      <w:r w:rsidRPr="00555540">
        <w:t>CategoryChartProps</w:t>
      </w:r>
      <w:proofErr w:type="spellEnd"/>
      <w:r w:rsidRPr="00555540">
        <w:t>) {</w:t>
      </w:r>
    </w:p>
    <w:p w14:paraId="189B4F0C" w14:textId="77777777" w:rsidR="00555540" w:rsidRPr="00555540" w:rsidRDefault="00555540" w:rsidP="00555540">
      <w:pPr>
        <w:pStyle w:val="BodyText"/>
      </w:pPr>
      <w:r w:rsidRPr="00555540">
        <w:t>  const [</w:t>
      </w:r>
      <w:proofErr w:type="spellStart"/>
      <w:r w:rsidRPr="00555540">
        <w:t>viewType</w:t>
      </w:r>
      <w:proofErr w:type="spellEnd"/>
      <w:r w:rsidRPr="00555540">
        <w:t xml:space="preserve">, </w:t>
      </w:r>
      <w:proofErr w:type="spellStart"/>
      <w:r w:rsidRPr="00555540">
        <w:t>setViewType</w:t>
      </w:r>
      <w:proofErr w:type="spellEnd"/>
      <w:r w:rsidRPr="00555540">
        <w:t xml:space="preserve">] = </w:t>
      </w:r>
      <w:proofErr w:type="spellStart"/>
      <w:r w:rsidRPr="00555540">
        <w:t>useState</w:t>
      </w:r>
      <w:proofErr w:type="spellEnd"/>
      <w:r w:rsidRPr="00555540">
        <w:t>&lt;'pie' | 'bar'&gt;('pie');</w:t>
      </w:r>
    </w:p>
    <w:p w14:paraId="19343DDA" w14:textId="77777777" w:rsidR="00555540" w:rsidRPr="00555540" w:rsidRDefault="00555540" w:rsidP="00555540">
      <w:pPr>
        <w:pStyle w:val="BodyText"/>
      </w:pPr>
    </w:p>
    <w:p w14:paraId="04359A68" w14:textId="77777777" w:rsidR="00555540" w:rsidRPr="00555540" w:rsidRDefault="00555540" w:rsidP="00555540">
      <w:pPr>
        <w:pStyle w:val="BodyText"/>
      </w:pPr>
      <w:r w:rsidRPr="00555540">
        <w:t xml:space="preserve">  </w:t>
      </w:r>
      <w:r w:rsidRPr="00555540">
        <w:rPr>
          <w:i/>
          <w:iCs/>
        </w:rPr>
        <w:t>// Transform data for charts - handle both 0-1 and 0-100 ranges safely</w:t>
      </w:r>
    </w:p>
    <w:p w14:paraId="177142D4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normalizeValue</w:t>
      </w:r>
      <w:proofErr w:type="spellEnd"/>
      <w:r w:rsidRPr="00555540">
        <w:t xml:space="preserve"> = (value: number) =&gt; value &gt; 1 ? </w:t>
      </w:r>
      <w:proofErr w:type="spellStart"/>
      <w:r w:rsidRPr="00555540">
        <w:t>Math.round</w:t>
      </w:r>
      <w:proofErr w:type="spellEnd"/>
      <w:r w:rsidRPr="00555540">
        <w:t xml:space="preserve">(value) : </w:t>
      </w:r>
      <w:proofErr w:type="spellStart"/>
      <w:r w:rsidRPr="00555540">
        <w:t>Math.round</w:t>
      </w:r>
      <w:proofErr w:type="spellEnd"/>
      <w:r w:rsidRPr="00555540">
        <w:t>(value * 100);</w:t>
      </w:r>
    </w:p>
    <w:p w14:paraId="6F1D7795" w14:textId="77777777" w:rsidR="00555540" w:rsidRPr="00555540" w:rsidRDefault="00555540" w:rsidP="00555540">
      <w:pPr>
        <w:pStyle w:val="BodyText"/>
      </w:pPr>
      <w:r w:rsidRPr="00555540">
        <w:t xml:space="preserve">  </w:t>
      </w:r>
    </w:p>
    <w:p w14:paraId="588194A6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chartData</w:t>
      </w:r>
      <w:proofErr w:type="spellEnd"/>
      <w:r w:rsidRPr="00555540">
        <w:t xml:space="preserve"> = [</w:t>
      </w:r>
    </w:p>
    <w:p w14:paraId="7E309884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2957F598" w14:textId="77777777" w:rsidR="00555540" w:rsidRPr="00555540" w:rsidRDefault="00555540" w:rsidP="00555540">
      <w:pPr>
        <w:pStyle w:val="BodyText"/>
      </w:pPr>
      <w:r w:rsidRPr="00555540">
        <w:t>      name: 'Authentic',</w:t>
      </w:r>
    </w:p>
    <w:p w14:paraId="2E758297" w14:textId="77777777" w:rsidR="00555540" w:rsidRPr="00555540" w:rsidRDefault="00555540" w:rsidP="00555540">
      <w:pPr>
        <w:pStyle w:val="BodyText"/>
      </w:pPr>
      <w:r w:rsidRPr="00555540">
        <w:t xml:space="preserve">      value: 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authentic</w:t>
      </w:r>
      <w:proofErr w:type="spellEnd"/>
      <w:r w:rsidRPr="00555540">
        <w:t>),</w:t>
      </w:r>
    </w:p>
    <w:p w14:paraId="6D1FA16F" w14:textId="77777777" w:rsidR="00555540" w:rsidRPr="00555540" w:rsidRDefault="00555540" w:rsidP="00555540">
      <w:pPr>
        <w:pStyle w:val="BodyText"/>
      </w:pPr>
      <w:r w:rsidRPr="00555540">
        <w:t>      percentage: `${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authentic</w:t>
      </w:r>
      <w:proofErr w:type="spellEnd"/>
      <w:r w:rsidRPr="00555540">
        <w:t>)}%`,</w:t>
      </w:r>
    </w:p>
    <w:p w14:paraId="71812392" w14:textId="77777777" w:rsidR="00555540" w:rsidRPr="00555540" w:rsidRDefault="00555540" w:rsidP="00555540">
      <w:pPr>
        <w:pStyle w:val="BodyText"/>
      </w:pPr>
      <w:r w:rsidRPr="00555540">
        <w:t xml:space="preserve">      color: </w:t>
      </w:r>
      <w:proofErr w:type="spellStart"/>
      <w:r w:rsidRPr="00555540">
        <w:t>COLORS.authentic</w:t>
      </w:r>
      <w:proofErr w:type="spellEnd"/>
      <w:r w:rsidRPr="00555540">
        <w:t>,</w:t>
      </w:r>
    </w:p>
    <w:p w14:paraId="023E88CF" w14:textId="77777777" w:rsidR="00555540" w:rsidRPr="00555540" w:rsidRDefault="00555540" w:rsidP="00555540">
      <w:pPr>
        <w:pStyle w:val="BodyText"/>
      </w:pPr>
      <w:r w:rsidRPr="00555540">
        <w:lastRenderedPageBreak/>
        <w:t>    },</w:t>
      </w:r>
    </w:p>
    <w:p w14:paraId="34132EEA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5EFB85F3" w14:textId="77777777" w:rsidR="00555540" w:rsidRPr="00555540" w:rsidRDefault="00555540" w:rsidP="00555540">
      <w:pPr>
        <w:pStyle w:val="BodyText"/>
      </w:pPr>
      <w:r w:rsidRPr="00555540">
        <w:t>      name: 'Manipulated',</w:t>
      </w:r>
    </w:p>
    <w:p w14:paraId="724E9BEF" w14:textId="77777777" w:rsidR="00555540" w:rsidRPr="00555540" w:rsidRDefault="00555540" w:rsidP="00555540">
      <w:pPr>
        <w:pStyle w:val="BodyText"/>
      </w:pPr>
      <w:r w:rsidRPr="00555540">
        <w:t xml:space="preserve">      value: 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manipulated</w:t>
      </w:r>
      <w:proofErr w:type="spellEnd"/>
      <w:r w:rsidRPr="00555540">
        <w:t>),</w:t>
      </w:r>
    </w:p>
    <w:p w14:paraId="4CC105CD" w14:textId="77777777" w:rsidR="00555540" w:rsidRPr="00555540" w:rsidRDefault="00555540" w:rsidP="00555540">
      <w:pPr>
        <w:pStyle w:val="BodyText"/>
      </w:pPr>
      <w:r w:rsidRPr="00555540">
        <w:t>      percentage: `${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manipulated</w:t>
      </w:r>
      <w:proofErr w:type="spellEnd"/>
      <w:r w:rsidRPr="00555540">
        <w:t>)}%`,</w:t>
      </w:r>
    </w:p>
    <w:p w14:paraId="24086B8E" w14:textId="77777777" w:rsidR="00555540" w:rsidRPr="00555540" w:rsidRDefault="00555540" w:rsidP="00555540">
      <w:pPr>
        <w:pStyle w:val="BodyText"/>
      </w:pPr>
      <w:r w:rsidRPr="00555540">
        <w:t xml:space="preserve">      color: </w:t>
      </w:r>
      <w:proofErr w:type="spellStart"/>
      <w:r w:rsidRPr="00555540">
        <w:t>COLORS.manipulated</w:t>
      </w:r>
      <w:proofErr w:type="spellEnd"/>
      <w:r w:rsidRPr="00555540">
        <w:t>,</w:t>
      </w:r>
    </w:p>
    <w:p w14:paraId="7212F781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5CAE16A8" w14:textId="77777777" w:rsidR="00555540" w:rsidRPr="00555540" w:rsidRDefault="00555540" w:rsidP="00555540">
      <w:pPr>
        <w:pStyle w:val="BodyText"/>
      </w:pPr>
      <w:r w:rsidRPr="00555540">
        <w:t>    {</w:t>
      </w:r>
    </w:p>
    <w:p w14:paraId="1DA8228B" w14:textId="77777777" w:rsidR="00555540" w:rsidRPr="00555540" w:rsidRDefault="00555540" w:rsidP="00555540">
      <w:pPr>
        <w:pStyle w:val="BodyText"/>
      </w:pPr>
      <w:r w:rsidRPr="00555540">
        <w:t>      name: 'Inconclusive',</w:t>
      </w:r>
    </w:p>
    <w:p w14:paraId="5641FD78" w14:textId="77777777" w:rsidR="00555540" w:rsidRPr="00555540" w:rsidRDefault="00555540" w:rsidP="00555540">
      <w:pPr>
        <w:pStyle w:val="BodyText"/>
      </w:pPr>
      <w:r w:rsidRPr="00555540">
        <w:t xml:space="preserve">      value: 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inconclusive</w:t>
      </w:r>
      <w:proofErr w:type="spellEnd"/>
      <w:r w:rsidRPr="00555540">
        <w:t>),</w:t>
      </w:r>
    </w:p>
    <w:p w14:paraId="3CA5CFAB" w14:textId="77777777" w:rsidR="00555540" w:rsidRPr="00555540" w:rsidRDefault="00555540" w:rsidP="00555540">
      <w:pPr>
        <w:pStyle w:val="BodyText"/>
      </w:pPr>
      <w:r w:rsidRPr="00555540">
        <w:t>      percentage: `${</w:t>
      </w:r>
      <w:proofErr w:type="spellStart"/>
      <w:r w:rsidRPr="00555540">
        <w:t>normalizeValue</w:t>
      </w:r>
      <w:proofErr w:type="spellEnd"/>
      <w:r w:rsidRPr="00555540">
        <w:t>(</w:t>
      </w:r>
      <w:proofErr w:type="spellStart"/>
      <w:r w:rsidRPr="00555540">
        <w:t>data.inconclusive</w:t>
      </w:r>
      <w:proofErr w:type="spellEnd"/>
      <w:r w:rsidRPr="00555540">
        <w:t>)}%`,</w:t>
      </w:r>
    </w:p>
    <w:p w14:paraId="401C9C40" w14:textId="77777777" w:rsidR="00555540" w:rsidRPr="00555540" w:rsidRDefault="00555540" w:rsidP="00555540">
      <w:pPr>
        <w:pStyle w:val="BodyText"/>
      </w:pPr>
      <w:r w:rsidRPr="00555540">
        <w:t xml:space="preserve">      color: </w:t>
      </w:r>
      <w:proofErr w:type="spellStart"/>
      <w:r w:rsidRPr="00555540">
        <w:t>COLORS.inconclusive</w:t>
      </w:r>
      <w:proofErr w:type="spellEnd"/>
      <w:r w:rsidRPr="00555540">
        <w:t>,</w:t>
      </w:r>
    </w:p>
    <w:p w14:paraId="24A327E1" w14:textId="77777777" w:rsidR="00555540" w:rsidRPr="00555540" w:rsidRDefault="00555540" w:rsidP="00555540">
      <w:pPr>
        <w:pStyle w:val="BodyText"/>
      </w:pPr>
      <w:r w:rsidRPr="00555540">
        <w:t>    },</w:t>
      </w:r>
    </w:p>
    <w:p w14:paraId="223DBA68" w14:textId="77777777" w:rsidR="00555540" w:rsidRPr="00555540" w:rsidRDefault="00555540" w:rsidP="00555540">
      <w:pPr>
        <w:pStyle w:val="BodyText"/>
      </w:pPr>
      <w:r w:rsidRPr="00555540">
        <w:t>  ];</w:t>
      </w:r>
    </w:p>
    <w:p w14:paraId="3524EF30" w14:textId="77777777" w:rsidR="00555540" w:rsidRPr="00555540" w:rsidRDefault="00555540" w:rsidP="00555540">
      <w:pPr>
        <w:pStyle w:val="BodyText"/>
      </w:pPr>
    </w:p>
    <w:p w14:paraId="64F8E23F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CustomTooltip</w:t>
      </w:r>
      <w:proofErr w:type="spellEnd"/>
      <w:r w:rsidRPr="00555540">
        <w:t xml:space="preserve"> = ({ active, payload }: { active?: </w:t>
      </w:r>
      <w:proofErr w:type="spellStart"/>
      <w:r w:rsidRPr="00555540">
        <w:t>boolean</w:t>
      </w:r>
      <w:proofErr w:type="spellEnd"/>
      <w:r w:rsidRPr="00555540">
        <w:t>; payload?: Array&lt;{ name: string; value: number; color: string }&gt; }) =&gt; {</w:t>
      </w:r>
    </w:p>
    <w:p w14:paraId="3B0C749C" w14:textId="77777777" w:rsidR="00555540" w:rsidRPr="00555540" w:rsidRDefault="00555540" w:rsidP="00555540">
      <w:pPr>
        <w:pStyle w:val="BodyText"/>
      </w:pPr>
      <w:r w:rsidRPr="00555540">
        <w:t xml:space="preserve">    if (active &amp;&amp; payload &amp;&amp; </w:t>
      </w:r>
      <w:proofErr w:type="spellStart"/>
      <w:r w:rsidRPr="00555540">
        <w:t>payload.length</w:t>
      </w:r>
      <w:proofErr w:type="spellEnd"/>
      <w:r w:rsidRPr="00555540">
        <w:t>) {</w:t>
      </w:r>
    </w:p>
    <w:p w14:paraId="67E269D3" w14:textId="77777777" w:rsidR="00555540" w:rsidRPr="00555540" w:rsidRDefault="00555540" w:rsidP="00555540">
      <w:pPr>
        <w:pStyle w:val="BodyText"/>
      </w:pPr>
      <w:r w:rsidRPr="00555540">
        <w:t>      const data = payload[0];</w:t>
      </w:r>
    </w:p>
    <w:p w14:paraId="7402A5BB" w14:textId="77777777" w:rsidR="00555540" w:rsidRPr="00555540" w:rsidRDefault="00555540" w:rsidP="00555540">
      <w:pPr>
        <w:pStyle w:val="BodyText"/>
      </w:pPr>
      <w:r w:rsidRPr="00555540">
        <w:t>      return (</w:t>
      </w:r>
    </w:p>
    <w:p w14:paraId="249CEE39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</w:t>
      </w:r>
      <w:proofErr w:type="spellStart"/>
      <w:r w:rsidRPr="00555540">
        <w:t>bg</w:t>
      </w:r>
      <w:proofErr w:type="spellEnd"/>
      <w:r w:rsidRPr="00555540">
        <w:t>-background border border-border rounded-lg shadow-lg p-3"&gt;</w:t>
      </w:r>
    </w:p>
    <w:p w14:paraId="336BBAC7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font-medium"&gt;{data.name}&lt;/p&gt;</w:t>
      </w:r>
    </w:p>
    <w:p w14:paraId="46E9355E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</w:t>
      </w:r>
    </w:p>
    <w:p w14:paraId="7BB11F27" w14:textId="77777777" w:rsidR="00555540" w:rsidRPr="00555540" w:rsidRDefault="00555540" w:rsidP="00555540">
      <w:pPr>
        <w:pStyle w:val="BodyText"/>
      </w:pPr>
      <w:r w:rsidRPr="00555540">
        <w:t xml:space="preserve">            &lt;span style={{ color: </w:t>
      </w:r>
      <w:proofErr w:type="spellStart"/>
      <w:r w:rsidRPr="00555540">
        <w:t>data.color</w:t>
      </w:r>
      <w:proofErr w:type="spellEnd"/>
      <w:r w:rsidRPr="00555540">
        <w:t xml:space="preserve"> }}&gt;●&lt;/span&gt; {</w:t>
      </w:r>
      <w:proofErr w:type="spellStart"/>
      <w:r w:rsidRPr="00555540">
        <w:t>data.value</w:t>
      </w:r>
      <w:proofErr w:type="spellEnd"/>
      <w:r w:rsidRPr="00555540">
        <w:t>}%</w:t>
      </w:r>
    </w:p>
    <w:p w14:paraId="55050A5C" w14:textId="77777777" w:rsidR="00555540" w:rsidRPr="00555540" w:rsidRDefault="00555540" w:rsidP="00555540">
      <w:pPr>
        <w:pStyle w:val="BodyText"/>
      </w:pPr>
      <w:r w:rsidRPr="00555540">
        <w:t>          &lt;/p&gt;</w:t>
      </w:r>
    </w:p>
    <w:p w14:paraId="3D6B5A8A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5A7D4848" w14:textId="77777777" w:rsidR="00555540" w:rsidRPr="00555540" w:rsidRDefault="00555540" w:rsidP="00555540">
      <w:pPr>
        <w:pStyle w:val="BodyText"/>
      </w:pPr>
      <w:r w:rsidRPr="00555540">
        <w:t>      );</w:t>
      </w:r>
    </w:p>
    <w:p w14:paraId="134ADE6E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3A43E77F" w14:textId="77777777" w:rsidR="00555540" w:rsidRPr="00555540" w:rsidRDefault="00555540" w:rsidP="00555540">
      <w:pPr>
        <w:pStyle w:val="BodyText"/>
      </w:pPr>
      <w:r w:rsidRPr="00555540">
        <w:lastRenderedPageBreak/>
        <w:t>    return null;</w:t>
      </w:r>
    </w:p>
    <w:p w14:paraId="5A14BC31" w14:textId="77777777" w:rsidR="00555540" w:rsidRPr="00555540" w:rsidRDefault="00555540" w:rsidP="00555540">
      <w:pPr>
        <w:pStyle w:val="BodyText"/>
      </w:pPr>
      <w:r w:rsidRPr="00555540">
        <w:t>  };</w:t>
      </w:r>
    </w:p>
    <w:p w14:paraId="68848176" w14:textId="77777777" w:rsidR="00555540" w:rsidRPr="00555540" w:rsidRDefault="00555540" w:rsidP="00555540">
      <w:pPr>
        <w:pStyle w:val="BodyText"/>
      </w:pPr>
    </w:p>
    <w:p w14:paraId="3E6767A8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renderCustomizedLabel</w:t>
      </w:r>
      <w:proofErr w:type="spellEnd"/>
      <w:r w:rsidRPr="00555540">
        <w:t xml:space="preserve"> = (entry: any) =&gt; {</w:t>
      </w:r>
    </w:p>
    <w:p w14:paraId="20005F11" w14:textId="77777777" w:rsidR="00555540" w:rsidRPr="00555540" w:rsidRDefault="00555540" w:rsidP="00555540">
      <w:pPr>
        <w:pStyle w:val="BodyText"/>
      </w:pPr>
      <w:r w:rsidRPr="00555540">
        <w:t>    return `${entry.percent?.</w:t>
      </w:r>
      <w:proofErr w:type="spellStart"/>
      <w:r w:rsidRPr="00555540">
        <w:t>toFixed</w:t>
      </w:r>
      <w:proofErr w:type="spellEnd"/>
      <w:r w:rsidRPr="00555540">
        <w:t>(0) || 0}%`;</w:t>
      </w:r>
    </w:p>
    <w:p w14:paraId="494BCA25" w14:textId="77777777" w:rsidR="00555540" w:rsidRPr="00555540" w:rsidRDefault="00555540" w:rsidP="00555540">
      <w:pPr>
        <w:pStyle w:val="BodyText"/>
      </w:pPr>
      <w:r w:rsidRPr="00555540">
        <w:t>  };</w:t>
      </w:r>
    </w:p>
    <w:p w14:paraId="7B96C567" w14:textId="77777777" w:rsidR="00555540" w:rsidRPr="00555540" w:rsidRDefault="00555540" w:rsidP="00555540">
      <w:pPr>
        <w:pStyle w:val="BodyText"/>
      </w:pPr>
    </w:p>
    <w:p w14:paraId="62200A0F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022ED538" w14:textId="77777777" w:rsidR="00555540" w:rsidRPr="00555540" w:rsidRDefault="00555540" w:rsidP="00555540">
      <w:pPr>
        <w:pStyle w:val="BodyText"/>
      </w:pPr>
      <w:r w:rsidRPr="00555540">
        <w:t xml:space="preserve">    &lt;Card </w:t>
      </w:r>
      <w:proofErr w:type="spellStart"/>
      <w:r w:rsidRPr="00555540">
        <w:t>className</w:t>
      </w:r>
      <w:proofErr w:type="spellEnd"/>
      <w:r w:rsidRPr="00555540">
        <w:t>={</w:t>
      </w:r>
      <w:proofErr w:type="spellStart"/>
      <w:r w:rsidRPr="00555540">
        <w:t>className</w:t>
      </w:r>
      <w:proofErr w:type="spellEnd"/>
      <w:r w:rsidRPr="00555540">
        <w:t>}&gt;</w:t>
      </w:r>
    </w:p>
    <w:p w14:paraId="59B66ACF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pb-4"&gt;</w:t>
      </w:r>
    </w:p>
    <w:p w14:paraId="462C5A26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flex items-center justify-between"&gt;</w:t>
      </w:r>
    </w:p>
    <w:p w14:paraId="2E8B3135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CardTitle</w:t>
      </w:r>
      <w:proofErr w:type="spellEnd"/>
      <w:r w:rsidRPr="00555540">
        <w:t>&gt;Category Breakdown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2CEB8A15" w14:textId="77777777" w:rsidR="00555540" w:rsidRPr="00555540" w:rsidRDefault="00555540" w:rsidP="00555540">
      <w:pPr>
        <w:pStyle w:val="BodyText"/>
      </w:pPr>
      <w:r w:rsidRPr="00555540">
        <w:t xml:space="preserve">          &lt;div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631D1A93" w14:textId="77777777" w:rsidR="00555540" w:rsidRPr="00555540" w:rsidRDefault="00555540" w:rsidP="00555540">
      <w:pPr>
        <w:pStyle w:val="BodyText"/>
      </w:pPr>
      <w:r w:rsidRPr="00555540">
        <w:t>            &lt;Button</w:t>
      </w:r>
    </w:p>
    <w:p w14:paraId="6E915629" w14:textId="77777777" w:rsidR="00555540" w:rsidRPr="00555540" w:rsidRDefault="00555540" w:rsidP="00555540">
      <w:pPr>
        <w:pStyle w:val="BodyText"/>
      </w:pPr>
      <w:r w:rsidRPr="00555540">
        <w:t>              variant={</w:t>
      </w:r>
      <w:proofErr w:type="spellStart"/>
      <w:r w:rsidRPr="00555540">
        <w:t>viewType</w:t>
      </w:r>
      <w:proofErr w:type="spellEnd"/>
      <w:r w:rsidRPr="00555540">
        <w:t xml:space="preserve"> === 'pie' ? 'default' : 'outline'}</w:t>
      </w:r>
    </w:p>
    <w:p w14:paraId="58A35E27" w14:textId="77777777" w:rsidR="00555540" w:rsidRPr="00555540" w:rsidRDefault="00555540" w:rsidP="00555540">
      <w:pPr>
        <w:pStyle w:val="BodyText"/>
      </w:pPr>
      <w:r w:rsidRPr="00555540">
        <w:t>              size="</w:t>
      </w:r>
      <w:proofErr w:type="spellStart"/>
      <w:r w:rsidRPr="00555540">
        <w:t>sm</w:t>
      </w:r>
      <w:proofErr w:type="spellEnd"/>
      <w:r w:rsidRPr="00555540">
        <w:t>"</w:t>
      </w:r>
    </w:p>
    <w:p w14:paraId="0E5FD05E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onClick</w:t>
      </w:r>
      <w:proofErr w:type="spellEnd"/>
      <w:r w:rsidRPr="00555540">
        <w:t xml:space="preserve">={() =&gt; </w:t>
      </w:r>
      <w:proofErr w:type="spellStart"/>
      <w:r w:rsidRPr="00555540">
        <w:t>setViewType</w:t>
      </w:r>
      <w:proofErr w:type="spellEnd"/>
      <w:r w:rsidRPr="00555540">
        <w:t>('pie')}</w:t>
      </w:r>
    </w:p>
    <w:p w14:paraId="0CC96398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className</w:t>
      </w:r>
      <w:proofErr w:type="spellEnd"/>
      <w:r w:rsidRPr="00555540">
        <w:t>="h-8 w-8 p-0"</w:t>
      </w:r>
    </w:p>
    <w:p w14:paraId="24FE6F99" w14:textId="77777777" w:rsidR="00555540" w:rsidRPr="00555540" w:rsidRDefault="00555540" w:rsidP="00555540">
      <w:pPr>
        <w:pStyle w:val="BodyText"/>
      </w:pPr>
      <w:r w:rsidRPr="00555540">
        <w:t>            &gt;</w:t>
      </w:r>
    </w:p>
    <w:p w14:paraId="500C0EF5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PieChartIco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h-4 w-4" /&gt;</w:t>
      </w:r>
    </w:p>
    <w:p w14:paraId="79A6A6B1" w14:textId="77777777" w:rsidR="00555540" w:rsidRPr="00555540" w:rsidRDefault="00555540" w:rsidP="00555540">
      <w:pPr>
        <w:pStyle w:val="BodyText"/>
      </w:pPr>
      <w:r w:rsidRPr="00555540">
        <w:t>            &lt;/Button&gt;</w:t>
      </w:r>
    </w:p>
    <w:p w14:paraId="0955BE67" w14:textId="77777777" w:rsidR="00555540" w:rsidRPr="00555540" w:rsidRDefault="00555540" w:rsidP="00555540">
      <w:pPr>
        <w:pStyle w:val="BodyText"/>
      </w:pPr>
      <w:r w:rsidRPr="00555540">
        <w:t>            &lt;Button</w:t>
      </w:r>
    </w:p>
    <w:p w14:paraId="397630B0" w14:textId="77777777" w:rsidR="00555540" w:rsidRPr="00555540" w:rsidRDefault="00555540" w:rsidP="00555540">
      <w:pPr>
        <w:pStyle w:val="BodyText"/>
      </w:pPr>
      <w:r w:rsidRPr="00555540">
        <w:t>              variant={</w:t>
      </w:r>
      <w:proofErr w:type="spellStart"/>
      <w:r w:rsidRPr="00555540">
        <w:t>viewType</w:t>
      </w:r>
      <w:proofErr w:type="spellEnd"/>
      <w:r w:rsidRPr="00555540">
        <w:t xml:space="preserve"> === 'bar' ? 'default' : 'outline'}</w:t>
      </w:r>
    </w:p>
    <w:p w14:paraId="06369D6B" w14:textId="77777777" w:rsidR="00555540" w:rsidRPr="00555540" w:rsidRDefault="00555540" w:rsidP="00555540">
      <w:pPr>
        <w:pStyle w:val="BodyText"/>
      </w:pPr>
      <w:r w:rsidRPr="00555540">
        <w:t>              size="</w:t>
      </w:r>
      <w:proofErr w:type="spellStart"/>
      <w:r w:rsidRPr="00555540">
        <w:t>sm</w:t>
      </w:r>
      <w:proofErr w:type="spellEnd"/>
      <w:r w:rsidRPr="00555540">
        <w:t>"</w:t>
      </w:r>
    </w:p>
    <w:p w14:paraId="7841BE4D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onClick</w:t>
      </w:r>
      <w:proofErr w:type="spellEnd"/>
      <w:r w:rsidRPr="00555540">
        <w:t xml:space="preserve">={() =&gt; </w:t>
      </w:r>
      <w:proofErr w:type="spellStart"/>
      <w:r w:rsidRPr="00555540">
        <w:t>setViewType</w:t>
      </w:r>
      <w:proofErr w:type="spellEnd"/>
      <w:r w:rsidRPr="00555540">
        <w:t>('bar')}</w:t>
      </w:r>
    </w:p>
    <w:p w14:paraId="0D2E852A" w14:textId="77777777" w:rsidR="00555540" w:rsidRPr="00555540" w:rsidRDefault="00555540" w:rsidP="00555540">
      <w:pPr>
        <w:pStyle w:val="BodyText"/>
      </w:pPr>
      <w:r w:rsidRPr="00555540">
        <w:t xml:space="preserve">              </w:t>
      </w:r>
      <w:proofErr w:type="spellStart"/>
      <w:r w:rsidRPr="00555540">
        <w:t>className</w:t>
      </w:r>
      <w:proofErr w:type="spellEnd"/>
      <w:r w:rsidRPr="00555540">
        <w:t>="h-8 w-8 p-0"</w:t>
      </w:r>
    </w:p>
    <w:p w14:paraId="4CB75308" w14:textId="77777777" w:rsidR="00555540" w:rsidRPr="00555540" w:rsidRDefault="00555540" w:rsidP="00555540">
      <w:pPr>
        <w:pStyle w:val="BodyText"/>
      </w:pPr>
      <w:r w:rsidRPr="00555540">
        <w:t>            &gt;</w:t>
      </w:r>
    </w:p>
    <w:p w14:paraId="2FF92B48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&lt;BarChart3 </w:t>
      </w:r>
      <w:proofErr w:type="spellStart"/>
      <w:r w:rsidRPr="00555540">
        <w:t>className</w:t>
      </w:r>
      <w:proofErr w:type="spellEnd"/>
      <w:r w:rsidRPr="00555540">
        <w:t>="h-4 w-4" /&gt;</w:t>
      </w:r>
    </w:p>
    <w:p w14:paraId="04FE26AD" w14:textId="77777777" w:rsidR="00555540" w:rsidRPr="00555540" w:rsidRDefault="00555540" w:rsidP="00555540">
      <w:pPr>
        <w:pStyle w:val="BodyText"/>
      </w:pPr>
      <w:r w:rsidRPr="00555540">
        <w:t>            &lt;/Button&gt;</w:t>
      </w:r>
    </w:p>
    <w:p w14:paraId="251E7332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1C360F6C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60FA55EF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7EBF9866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17467472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motion.div</w:t>
      </w:r>
      <w:proofErr w:type="spellEnd"/>
    </w:p>
    <w:p w14:paraId="04EE08C4" w14:textId="77777777" w:rsidR="00555540" w:rsidRPr="00555540" w:rsidRDefault="00555540" w:rsidP="00555540">
      <w:pPr>
        <w:pStyle w:val="BodyText"/>
      </w:pPr>
      <w:r w:rsidRPr="00555540">
        <w:t>          key={</w:t>
      </w:r>
      <w:proofErr w:type="spellStart"/>
      <w:r w:rsidRPr="00555540">
        <w:t>viewType</w:t>
      </w:r>
      <w:proofErr w:type="spellEnd"/>
      <w:r w:rsidRPr="00555540">
        <w:t>}</w:t>
      </w:r>
    </w:p>
    <w:p w14:paraId="3AD30864" w14:textId="77777777" w:rsidR="00555540" w:rsidRPr="00555540" w:rsidRDefault="00555540" w:rsidP="00555540">
      <w:pPr>
        <w:pStyle w:val="BodyText"/>
      </w:pPr>
      <w:r w:rsidRPr="00555540">
        <w:t>          initial={{ opacity: 0, scale: 0.95 }}</w:t>
      </w:r>
    </w:p>
    <w:p w14:paraId="4CF5BF37" w14:textId="77777777" w:rsidR="00555540" w:rsidRPr="00555540" w:rsidRDefault="00555540" w:rsidP="00555540">
      <w:pPr>
        <w:pStyle w:val="BodyText"/>
      </w:pPr>
      <w:r w:rsidRPr="00555540">
        <w:t>          animate={{ opacity: 1, scale: 1 }}</w:t>
      </w:r>
    </w:p>
    <w:p w14:paraId="0AB5877C" w14:textId="77777777" w:rsidR="00555540" w:rsidRPr="00555540" w:rsidRDefault="00555540" w:rsidP="00555540">
      <w:pPr>
        <w:pStyle w:val="BodyText"/>
      </w:pPr>
      <w:r w:rsidRPr="00555540">
        <w:t>          transition={{ duration: 0.3 }}</w:t>
      </w:r>
    </w:p>
    <w:p w14:paraId="711B661A" w14:textId="77777777" w:rsidR="00555540" w:rsidRPr="00555540" w:rsidRDefault="00555540" w:rsidP="00555540">
      <w:pPr>
        <w:pStyle w:val="BodyText"/>
      </w:pPr>
      <w:r w:rsidRPr="00555540">
        <w:t>        &gt;</w:t>
      </w:r>
    </w:p>
    <w:p w14:paraId="4328ED47" w14:textId="77777777" w:rsidR="00555540" w:rsidRPr="00555540" w:rsidRDefault="00555540" w:rsidP="00555540">
      <w:pPr>
        <w:pStyle w:val="BodyText"/>
      </w:pPr>
      <w:r w:rsidRPr="00555540">
        <w:t>          {</w:t>
      </w:r>
      <w:proofErr w:type="spellStart"/>
      <w:r w:rsidRPr="00555540">
        <w:t>viewType</w:t>
      </w:r>
      <w:proofErr w:type="spellEnd"/>
      <w:r w:rsidRPr="00555540">
        <w:t xml:space="preserve"> === 'pie' ? (</w:t>
      </w:r>
    </w:p>
    <w:p w14:paraId="1423A41F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space-y-6"&gt;</w:t>
      </w:r>
    </w:p>
    <w:p w14:paraId="365BFF3F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025BE065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19BC2144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PieChart</w:t>
      </w:r>
      <w:proofErr w:type="spellEnd"/>
      <w:r w:rsidRPr="00555540">
        <w:t>&gt;</w:t>
      </w:r>
    </w:p>
    <w:p w14:paraId="6154E560" w14:textId="77777777" w:rsidR="00555540" w:rsidRPr="00555540" w:rsidRDefault="00555540" w:rsidP="00555540">
      <w:pPr>
        <w:pStyle w:val="BodyText"/>
      </w:pPr>
      <w:r w:rsidRPr="00555540">
        <w:t>                    &lt;Pie</w:t>
      </w:r>
    </w:p>
    <w:p w14:paraId="10F08326" w14:textId="77777777" w:rsidR="00555540" w:rsidRPr="00555540" w:rsidRDefault="00555540" w:rsidP="00555540">
      <w:pPr>
        <w:pStyle w:val="BodyText"/>
      </w:pPr>
      <w:r w:rsidRPr="00555540">
        <w:t>                      data={</w:t>
      </w:r>
      <w:proofErr w:type="spellStart"/>
      <w:r w:rsidRPr="00555540">
        <w:t>chartData</w:t>
      </w:r>
      <w:proofErr w:type="spellEnd"/>
      <w:r w:rsidRPr="00555540">
        <w:t>}</w:t>
      </w:r>
    </w:p>
    <w:p w14:paraId="75E3F22A" w14:textId="77777777" w:rsidR="00555540" w:rsidRPr="00555540" w:rsidRDefault="00555540" w:rsidP="00555540">
      <w:pPr>
        <w:pStyle w:val="BodyText"/>
      </w:pPr>
      <w:r w:rsidRPr="00555540">
        <w:t>                      cx="50%"</w:t>
      </w:r>
    </w:p>
    <w:p w14:paraId="44CE194A" w14:textId="77777777" w:rsidR="00555540" w:rsidRPr="00555540" w:rsidRDefault="00555540" w:rsidP="00555540">
      <w:pPr>
        <w:pStyle w:val="BodyText"/>
      </w:pPr>
      <w:r w:rsidRPr="00555540">
        <w:t>                      cy="50%"</w:t>
      </w:r>
    </w:p>
    <w:p w14:paraId="31ACF23E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labelLine</w:t>
      </w:r>
      <w:proofErr w:type="spellEnd"/>
      <w:r w:rsidRPr="00555540">
        <w:t>={false}</w:t>
      </w:r>
    </w:p>
    <w:p w14:paraId="52D5FD81" w14:textId="77777777" w:rsidR="00555540" w:rsidRPr="00555540" w:rsidRDefault="00555540" w:rsidP="00555540">
      <w:pPr>
        <w:pStyle w:val="BodyText"/>
      </w:pPr>
      <w:r w:rsidRPr="00555540">
        <w:t>                      label={</w:t>
      </w:r>
      <w:proofErr w:type="spellStart"/>
      <w:r w:rsidRPr="00555540">
        <w:t>renderCustomizedLabel</w:t>
      </w:r>
      <w:proofErr w:type="spellEnd"/>
      <w:r w:rsidRPr="00555540">
        <w:t>}</w:t>
      </w:r>
    </w:p>
    <w:p w14:paraId="766B148D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outerRadius</w:t>
      </w:r>
      <w:proofErr w:type="spellEnd"/>
      <w:r w:rsidRPr="00555540">
        <w:t>={80}</w:t>
      </w:r>
    </w:p>
    <w:p w14:paraId="05006B80" w14:textId="77777777" w:rsidR="00555540" w:rsidRPr="00555540" w:rsidRDefault="00555540" w:rsidP="00555540">
      <w:pPr>
        <w:pStyle w:val="BodyText"/>
      </w:pPr>
      <w:r w:rsidRPr="00555540">
        <w:t>                      fill="#8884d8"</w:t>
      </w:r>
    </w:p>
    <w:p w14:paraId="7C28ADCA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dataKey</w:t>
      </w:r>
      <w:proofErr w:type="spellEnd"/>
      <w:r w:rsidRPr="00555540">
        <w:t>="value"</w:t>
      </w:r>
    </w:p>
    <w:p w14:paraId="3FA0299A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animationBegin</w:t>
      </w:r>
      <w:proofErr w:type="spellEnd"/>
      <w:r w:rsidRPr="00555540">
        <w:t>={0}</w:t>
      </w:r>
    </w:p>
    <w:p w14:paraId="7E68BF4D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    </w:t>
      </w:r>
      <w:proofErr w:type="spellStart"/>
      <w:r w:rsidRPr="00555540">
        <w:t>animationDuration</w:t>
      </w:r>
      <w:proofErr w:type="spellEnd"/>
      <w:r w:rsidRPr="00555540">
        <w:t>={1000}</w:t>
      </w:r>
    </w:p>
    <w:p w14:paraId="137FDC52" w14:textId="77777777" w:rsidR="00555540" w:rsidRPr="00555540" w:rsidRDefault="00555540" w:rsidP="00555540">
      <w:pPr>
        <w:pStyle w:val="BodyText"/>
      </w:pPr>
      <w:r w:rsidRPr="00555540">
        <w:t>                    &gt;</w:t>
      </w:r>
    </w:p>
    <w:p w14:paraId="2B33E645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chartData.map</w:t>
      </w:r>
      <w:proofErr w:type="spellEnd"/>
      <w:r w:rsidRPr="00555540">
        <w:t>((entry, index) =&gt; (</w:t>
      </w:r>
    </w:p>
    <w:p w14:paraId="0115AC8D" w14:textId="77777777" w:rsidR="00555540" w:rsidRPr="00555540" w:rsidRDefault="00555540" w:rsidP="00555540">
      <w:pPr>
        <w:pStyle w:val="BodyText"/>
      </w:pPr>
      <w:r w:rsidRPr="00555540">
        <w:t>                        &lt;Cell key={`cell-${index}`} fill={</w:t>
      </w:r>
      <w:proofErr w:type="spellStart"/>
      <w:r w:rsidRPr="00555540">
        <w:t>entry.color</w:t>
      </w:r>
      <w:proofErr w:type="spellEnd"/>
      <w:r w:rsidRPr="00555540">
        <w:t>} /&gt;</w:t>
      </w:r>
    </w:p>
    <w:p w14:paraId="37895BA4" w14:textId="77777777" w:rsidR="00555540" w:rsidRPr="00555540" w:rsidRDefault="00555540" w:rsidP="00555540">
      <w:pPr>
        <w:pStyle w:val="BodyText"/>
      </w:pPr>
      <w:r w:rsidRPr="00555540">
        <w:t>                      ))}</w:t>
      </w:r>
    </w:p>
    <w:p w14:paraId="2B8D61D2" w14:textId="77777777" w:rsidR="00555540" w:rsidRPr="00555540" w:rsidRDefault="00555540" w:rsidP="00555540">
      <w:pPr>
        <w:pStyle w:val="BodyText"/>
      </w:pPr>
      <w:r w:rsidRPr="00555540">
        <w:t>                    &lt;/Pie&gt;</w:t>
      </w:r>
    </w:p>
    <w:p w14:paraId="69EE7FEA" w14:textId="77777777" w:rsidR="00555540" w:rsidRPr="00555540" w:rsidRDefault="00555540" w:rsidP="00555540">
      <w:pPr>
        <w:pStyle w:val="BodyText"/>
      </w:pPr>
      <w:r w:rsidRPr="00555540">
        <w:t>                    &lt;Tooltip content={&lt;</w:t>
      </w:r>
      <w:proofErr w:type="spellStart"/>
      <w:r w:rsidRPr="00555540">
        <w:t>CustomTooltip</w:t>
      </w:r>
      <w:proofErr w:type="spellEnd"/>
      <w:r w:rsidRPr="00555540">
        <w:t xml:space="preserve"> /&gt;} /&gt;</w:t>
      </w:r>
    </w:p>
    <w:p w14:paraId="7DAE30E9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PieChart</w:t>
      </w:r>
      <w:proofErr w:type="spellEnd"/>
      <w:r w:rsidRPr="00555540">
        <w:t>&gt;</w:t>
      </w:r>
    </w:p>
    <w:p w14:paraId="1E9752FB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2E57363C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62C86779" w14:textId="77777777" w:rsidR="00555540" w:rsidRPr="00555540" w:rsidRDefault="00555540" w:rsidP="00555540">
      <w:pPr>
        <w:pStyle w:val="BodyText"/>
      </w:pPr>
    </w:p>
    <w:p w14:paraId="3D367854" w14:textId="77777777" w:rsidR="00555540" w:rsidRPr="00555540" w:rsidRDefault="00555540" w:rsidP="00555540">
      <w:pPr>
        <w:pStyle w:val="BodyText"/>
      </w:pPr>
      <w:r w:rsidRPr="00555540">
        <w:t>              {</w:t>
      </w:r>
      <w:r w:rsidRPr="00555540">
        <w:rPr>
          <w:i/>
          <w:iCs/>
        </w:rPr>
        <w:t>/* Legend */</w:t>
      </w:r>
      <w:r w:rsidRPr="00555540">
        <w:t>}</w:t>
      </w:r>
    </w:p>
    <w:p w14:paraId="6DB31384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grid grid-cols-1 gap-3"&gt;</w:t>
      </w:r>
    </w:p>
    <w:p w14:paraId="0A00A977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chartData.map</w:t>
      </w:r>
      <w:proofErr w:type="spellEnd"/>
      <w:r w:rsidRPr="00555540">
        <w:t>((item, index) =&gt; (</w:t>
      </w:r>
    </w:p>
    <w:p w14:paraId="5671ED1B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motion.div</w:t>
      </w:r>
      <w:proofErr w:type="spellEnd"/>
    </w:p>
    <w:p w14:paraId="6BA20B75" w14:textId="77777777" w:rsidR="00555540" w:rsidRPr="00555540" w:rsidRDefault="00555540" w:rsidP="00555540">
      <w:pPr>
        <w:pStyle w:val="BodyText"/>
      </w:pPr>
      <w:r w:rsidRPr="00555540">
        <w:t>                    key={item.name}</w:t>
      </w:r>
    </w:p>
    <w:p w14:paraId="429E81DD" w14:textId="77777777" w:rsidR="00555540" w:rsidRPr="00555540" w:rsidRDefault="00555540" w:rsidP="00555540">
      <w:pPr>
        <w:pStyle w:val="BodyText"/>
      </w:pPr>
      <w:r w:rsidRPr="00555540">
        <w:t>                    initial={{ opacity: 0, x: -20 }}</w:t>
      </w:r>
    </w:p>
    <w:p w14:paraId="55E8C696" w14:textId="77777777" w:rsidR="00555540" w:rsidRPr="00555540" w:rsidRDefault="00555540" w:rsidP="00555540">
      <w:pPr>
        <w:pStyle w:val="BodyText"/>
      </w:pPr>
      <w:r w:rsidRPr="00555540">
        <w:t>                    animate={{ opacity: 1, x: 0 }}</w:t>
      </w:r>
    </w:p>
    <w:p w14:paraId="5E175762" w14:textId="77777777" w:rsidR="00555540" w:rsidRPr="00555540" w:rsidRDefault="00555540" w:rsidP="00555540">
      <w:pPr>
        <w:pStyle w:val="BodyText"/>
      </w:pPr>
      <w:r w:rsidRPr="00555540">
        <w:t>                    transition={{ delay: index * 0.1 + 0.5 }}</w:t>
      </w:r>
    </w:p>
    <w:p w14:paraId="40804436" w14:textId="77777777" w:rsidR="00555540" w:rsidRPr="00555540" w:rsidRDefault="00555540" w:rsidP="00555540">
      <w:pPr>
        <w:pStyle w:val="BodyText"/>
      </w:pPr>
      <w:r w:rsidRPr="00555540">
        <w:t xml:space="preserve">                    </w:t>
      </w:r>
      <w:proofErr w:type="spellStart"/>
      <w:r w:rsidRPr="00555540">
        <w:t>className</w:t>
      </w:r>
      <w:proofErr w:type="spellEnd"/>
      <w:r w:rsidRPr="00555540">
        <w:t xml:space="preserve">="flex items-center justify-between p-3 </w:t>
      </w:r>
      <w:proofErr w:type="spellStart"/>
      <w:r w:rsidRPr="00555540">
        <w:t>bg</w:t>
      </w:r>
      <w:proofErr w:type="spellEnd"/>
      <w:r w:rsidRPr="00555540">
        <w:t>-muted/30 rounded-lg"</w:t>
      </w:r>
    </w:p>
    <w:p w14:paraId="13C59DE4" w14:textId="77777777" w:rsidR="00555540" w:rsidRPr="00555540" w:rsidRDefault="00555540" w:rsidP="00555540">
      <w:pPr>
        <w:pStyle w:val="BodyText"/>
      </w:pPr>
      <w:r w:rsidRPr="00555540">
        <w:t>                  &gt;</w:t>
      </w:r>
    </w:p>
    <w:p w14:paraId="1F46F83D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3"&gt;</w:t>
      </w:r>
    </w:p>
    <w:p w14:paraId="00AE0FC9" w14:textId="77777777" w:rsidR="00555540" w:rsidRPr="00555540" w:rsidRDefault="00555540" w:rsidP="00555540">
      <w:pPr>
        <w:pStyle w:val="BodyText"/>
      </w:pPr>
      <w:r w:rsidRPr="00555540">
        <w:t>                      &lt;div</w:t>
      </w:r>
    </w:p>
    <w:p w14:paraId="30A03A6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</w:t>
      </w:r>
      <w:proofErr w:type="spellStart"/>
      <w:r w:rsidRPr="00555540">
        <w:t>className</w:t>
      </w:r>
      <w:proofErr w:type="spellEnd"/>
      <w:r w:rsidRPr="00555540">
        <w:t>="w-4 h-4 rounded-full"</w:t>
      </w:r>
    </w:p>
    <w:p w14:paraId="0DED7DF4" w14:textId="77777777" w:rsidR="00555540" w:rsidRPr="00555540" w:rsidRDefault="00555540" w:rsidP="00555540">
      <w:pPr>
        <w:pStyle w:val="BodyText"/>
      </w:pPr>
      <w:r w:rsidRPr="00555540">
        <w:t xml:space="preserve">                        style={{ </w:t>
      </w:r>
      <w:proofErr w:type="spellStart"/>
      <w:r w:rsidRPr="00555540">
        <w:t>backgroundColor</w:t>
      </w:r>
      <w:proofErr w:type="spellEnd"/>
      <w:r w:rsidRPr="00555540">
        <w:t xml:space="preserve">: </w:t>
      </w:r>
      <w:proofErr w:type="spellStart"/>
      <w:r w:rsidRPr="00555540">
        <w:t>item.color</w:t>
      </w:r>
      <w:proofErr w:type="spellEnd"/>
      <w:r w:rsidRPr="00555540">
        <w:t xml:space="preserve"> }}</w:t>
      </w:r>
    </w:p>
    <w:p w14:paraId="6B05B445" w14:textId="77777777" w:rsidR="00555540" w:rsidRPr="00555540" w:rsidRDefault="00555540" w:rsidP="00555540">
      <w:pPr>
        <w:pStyle w:val="BodyText"/>
      </w:pPr>
      <w:r w:rsidRPr="00555540">
        <w:t>                      /&gt;</w:t>
      </w:r>
    </w:p>
    <w:p w14:paraId="54E1AD38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span </w:t>
      </w:r>
      <w:proofErr w:type="spellStart"/>
      <w:r w:rsidRPr="00555540">
        <w:t>className</w:t>
      </w:r>
      <w:proofErr w:type="spellEnd"/>
      <w:r w:rsidRPr="00555540">
        <w:t>="font-medium text-</w:t>
      </w:r>
      <w:proofErr w:type="spellStart"/>
      <w:r w:rsidRPr="00555540">
        <w:t>sm</w:t>
      </w:r>
      <w:proofErr w:type="spellEnd"/>
      <w:r w:rsidRPr="00555540">
        <w:t>"&gt;{item.name}&lt;/span&gt;</w:t>
      </w:r>
    </w:p>
    <w:p w14:paraId="70BF2006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&lt;/div&gt;</w:t>
      </w:r>
    </w:p>
    <w:p w14:paraId="6F3C687C" w14:textId="77777777" w:rsidR="00555540" w:rsidRPr="00555540" w:rsidRDefault="00555540" w:rsidP="00555540">
      <w:pPr>
        <w:pStyle w:val="BodyText"/>
      </w:pPr>
      <w:r w:rsidRPr="00555540">
        <w:t xml:space="preserve">                    &lt;Badge variant="secondary" </w:t>
      </w:r>
      <w:proofErr w:type="spellStart"/>
      <w:r w:rsidRPr="00555540">
        <w:t>className</w:t>
      </w:r>
      <w:proofErr w:type="spellEnd"/>
      <w:r w:rsidRPr="00555540">
        <w:t>="font-semibold"&gt;</w:t>
      </w:r>
    </w:p>
    <w:p w14:paraId="7B8142DF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tem.percentage</w:t>
      </w:r>
      <w:proofErr w:type="spellEnd"/>
      <w:r w:rsidRPr="00555540">
        <w:t>}</w:t>
      </w:r>
    </w:p>
    <w:p w14:paraId="28EF5F85" w14:textId="77777777" w:rsidR="00555540" w:rsidRPr="00555540" w:rsidRDefault="00555540" w:rsidP="00555540">
      <w:pPr>
        <w:pStyle w:val="BodyText"/>
      </w:pPr>
      <w:r w:rsidRPr="00555540">
        <w:t>                    &lt;/Badge&gt;</w:t>
      </w:r>
    </w:p>
    <w:p w14:paraId="02304A8F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11A9103E" w14:textId="77777777" w:rsidR="00555540" w:rsidRPr="00555540" w:rsidRDefault="00555540" w:rsidP="00555540">
      <w:pPr>
        <w:pStyle w:val="BodyText"/>
      </w:pPr>
      <w:r w:rsidRPr="00555540">
        <w:t>                ))}</w:t>
      </w:r>
    </w:p>
    <w:p w14:paraId="1DE0C829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536B88C3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5F6A7FB3" w14:textId="77777777" w:rsidR="00555540" w:rsidRPr="00555540" w:rsidRDefault="00555540" w:rsidP="00555540">
      <w:pPr>
        <w:pStyle w:val="BodyText"/>
      </w:pPr>
      <w:r w:rsidRPr="00555540">
        <w:t>          ) : (</w:t>
      </w:r>
    </w:p>
    <w:p w14:paraId="13B1CE39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space-y-6"&gt;</w:t>
      </w:r>
    </w:p>
    <w:p w14:paraId="27410C2B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h-64"&gt;</w:t>
      </w:r>
    </w:p>
    <w:p w14:paraId="057C8E96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1676D67A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BarChart</w:t>
      </w:r>
      <w:proofErr w:type="spellEnd"/>
      <w:r w:rsidRPr="00555540">
        <w:t xml:space="preserve"> data={</w:t>
      </w:r>
      <w:proofErr w:type="spellStart"/>
      <w:r w:rsidRPr="00555540">
        <w:t>chartData</w:t>
      </w:r>
      <w:proofErr w:type="spellEnd"/>
      <w:r w:rsidRPr="00555540">
        <w:t>} margin={{ top: 20, right: 30, left: 20, bottom: 5 }}&gt;</w:t>
      </w:r>
    </w:p>
    <w:p w14:paraId="680ED2D2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CartesianGrid</w:t>
      </w:r>
      <w:proofErr w:type="spellEnd"/>
      <w:r w:rsidRPr="00555540">
        <w:t xml:space="preserve"> </w:t>
      </w:r>
      <w:proofErr w:type="spellStart"/>
      <w:r w:rsidRPr="00555540">
        <w:t>strokeDasharray</w:t>
      </w:r>
      <w:proofErr w:type="spellEnd"/>
      <w:r w:rsidRPr="00555540">
        <w:t xml:space="preserve">="3 3" </w:t>
      </w:r>
      <w:proofErr w:type="spellStart"/>
      <w:r w:rsidRPr="00555540">
        <w:t>className</w:t>
      </w:r>
      <w:proofErr w:type="spellEnd"/>
      <w:r w:rsidRPr="00555540">
        <w:t>="opacity-30" /&gt;</w:t>
      </w:r>
    </w:p>
    <w:p w14:paraId="1BBAAD97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XAxis</w:t>
      </w:r>
      <w:proofErr w:type="spellEnd"/>
      <w:r w:rsidRPr="00555540">
        <w:t xml:space="preserve"> </w:t>
      </w:r>
    </w:p>
    <w:p w14:paraId="63A23186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dataKey</w:t>
      </w:r>
      <w:proofErr w:type="spellEnd"/>
      <w:r w:rsidRPr="00555540">
        <w:t xml:space="preserve">="name" </w:t>
      </w:r>
    </w:p>
    <w:p w14:paraId="6052E04F" w14:textId="77777777" w:rsidR="00555540" w:rsidRPr="00555540" w:rsidRDefault="00555540" w:rsidP="00555540">
      <w:pPr>
        <w:pStyle w:val="BodyText"/>
      </w:pPr>
      <w:r w:rsidRPr="00555540">
        <w:t xml:space="preserve">      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66740F7D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axisLine</w:t>
      </w:r>
      <w:proofErr w:type="spellEnd"/>
      <w:r w:rsidRPr="00555540">
        <w:t>={false}</w:t>
      </w:r>
    </w:p>
    <w:p w14:paraId="0D83119E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tickLine</w:t>
      </w:r>
      <w:proofErr w:type="spellEnd"/>
      <w:r w:rsidRPr="00555540">
        <w:t>={false}</w:t>
      </w:r>
    </w:p>
    <w:p w14:paraId="7847A0C1" w14:textId="77777777" w:rsidR="00555540" w:rsidRPr="00555540" w:rsidRDefault="00555540" w:rsidP="00555540">
      <w:pPr>
        <w:pStyle w:val="BodyText"/>
      </w:pPr>
      <w:r w:rsidRPr="00555540">
        <w:t>                    /&gt;</w:t>
      </w:r>
    </w:p>
    <w:p w14:paraId="6EEEFB74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YAxis</w:t>
      </w:r>
      <w:proofErr w:type="spellEnd"/>
      <w:r w:rsidRPr="00555540">
        <w:t xml:space="preserve"> </w:t>
      </w:r>
    </w:p>
    <w:p w14:paraId="61318E58" w14:textId="77777777" w:rsidR="00555540" w:rsidRPr="00555540" w:rsidRDefault="00555540" w:rsidP="00555540">
      <w:pPr>
        <w:pStyle w:val="BodyText"/>
      </w:pPr>
      <w:r w:rsidRPr="00555540">
        <w:t xml:space="preserve">                      tick={{ </w:t>
      </w:r>
      <w:proofErr w:type="spellStart"/>
      <w:r w:rsidRPr="00555540">
        <w:t>fontSize</w:t>
      </w:r>
      <w:proofErr w:type="spellEnd"/>
      <w:r w:rsidRPr="00555540">
        <w:t>: 12 }}</w:t>
      </w:r>
    </w:p>
    <w:p w14:paraId="452EB3E3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axisLine</w:t>
      </w:r>
      <w:proofErr w:type="spellEnd"/>
      <w:r w:rsidRPr="00555540">
        <w:t>={false}</w:t>
      </w:r>
    </w:p>
    <w:p w14:paraId="2BB7F737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tickLine</w:t>
      </w:r>
      <w:proofErr w:type="spellEnd"/>
      <w:r w:rsidRPr="00555540">
        <w:t>={false}</w:t>
      </w:r>
    </w:p>
    <w:p w14:paraId="4B93B419" w14:textId="77777777" w:rsidR="00555540" w:rsidRPr="00555540" w:rsidRDefault="00555540" w:rsidP="00555540">
      <w:pPr>
        <w:pStyle w:val="BodyText"/>
      </w:pPr>
      <w:r w:rsidRPr="00555540">
        <w:t>                      domain={[0, 100]}</w:t>
      </w:r>
    </w:p>
    <w:p w14:paraId="7C7108FB" w14:textId="77777777" w:rsidR="00555540" w:rsidRPr="00555540" w:rsidRDefault="00555540" w:rsidP="00555540">
      <w:pPr>
        <w:pStyle w:val="BodyText"/>
      </w:pPr>
      <w:r w:rsidRPr="00555540">
        <w:t>                    /&gt;</w:t>
      </w:r>
    </w:p>
    <w:p w14:paraId="17728696" w14:textId="77777777" w:rsidR="00555540" w:rsidRPr="00555540" w:rsidRDefault="00555540" w:rsidP="00555540">
      <w:pPr>
        <w:pStyle w:val="BodyText"/>
      </w:pPr>
      <w:r w:rsidRPr="00555540">
        <w:t>                    &lt;Tooltip content={&lt;</w:t>
      </w:r>
      <w:proofErr w:type="spellStart"/>
      <w:r w:rsidRPr="00555540">
        <w:t>CustomTooltip</w:t>
      </w:r>
      <w:proofErr w:type="spellEnd"/>
      <w:r w:rsidRPr="00555540">
        <w:t xml:space="preserve"> /&gt;} /&gt;</w:t>
      </w:r>
    </w:p>
    <w:p w14:paraId="1FA1F6A5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  &lt;Bar </w:t>
      </w:r>
    </w:p>
    <w:p w14:paraId="237FDCBA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dataKey</w:t>
      </w:r>
      <w:proofErr w:type="spellEnd"/>
      <w:r w:rsidRPr="00555540">
        <w:t xml:space="preserve">="value" </w:t>
      </w:r>
    </w:p>
    <w:p w14:paraId="7B439BAA" w14:textId="77777777" w:rsidR="00555540" w:rsidRPr="00555540" w:rsidRDefault="00555540" w:rsidP="00555540">
      <w:pPr>
        <w:pStyle w:val="BodyText"/>
      </w:pPr>
      <w:r w:rsidRPr="00555540">
        <w:t>                      fill="#8884d8"</w:t>
      </w:r>
    </w:p>
    <w:p w14:paraId="6BB7CFA0" w14:textId="77777777" w:rsidR="00555540" w:rsidRPr="00555540" w:rsidRDefault="00555540" w:rsidP="00555540">
      <w:pPr>
        <w:pStyle w:val="BodyText"/>
      </w:pPr>
      <w:r w:rsidRPr="00555540">
        <w:t>                      radius={[4, 4, 0, 0]}</w:t>
      </w:r>
    </w:p>
    <w:p w14:paraId="05A52B88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animationBegin</w:t>
      </w:r>
      <w:proofErr w:type="spellEnd"/>
      <w:r w:rsidRPr="00555540">
        <w:t>={0}</w:t>
      </w:r>
    </w:p>
    <w:p w14:paraId="2C83C45E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animationDuration</w:t>
      </w:r>
      <w:proofErr w:type="spellEnd"/>
      <w:r w:rsidRPr="00555540">
        <w:t>={1000}</w:t>
      </w:r>
    </w:p>
    <w:p w14:paraId="56111A52" w14:textId="77777777" w:rsidR="00555540" w:rsidRPr="00555540" w:rsidRDefault="00555540" w:rsidP="00555540">
      <w:pPr>
        <w:pStyle w:val="BodyText"/>
      </w:pPr>
      <w:r w:rsidRPr="00555540">
        <w:t>                    &gt;</w:t>
      </w:r>
    </w:p>
    <w:p w14:paraId="692BA343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chartData.map</w:t>
      </w:r>
      <w:proofErr w:type="spellEnd"/>
      <w:r w:rsidRPr="00555540">
        <w:t>((entry, index) =&gt; (</w:t>
      </w:r>
    </w:p>
    <w:p w14:paraId="4A233B9F" w14:textId="77777777" w:rsidR="00555540" w:rsidRPr="00555540" w:rsidRDefault="00555540" w:rsidP="00555540">
      <w:pPr>
        <w:pStyle w:val="BodyText"/>
      </w:pPr>
      <w:r w:rsidRPr="00555540">
        <w:t>                        &lt;Cell key={`cell-${index}`} fill={</w:t>
      </w:r>
      <w:proofErr w:type="spellStart"/>
      <w:r w:rsidRPr="00555540">
        <w:t>entry.color</w:t>
      </w:r>
      <w:proofErr w:type="spellEnd"/>
      <w:r w:rsidRPr="00555540">
        <w:t>} /&gt;</w:t>
      </w:r>
    </w:p>
    <w:p w14:paraId="44B32D62" w14:textId="77777777" w:rsidR="00555540" w:rsidRPr="00555540" w:rsidRDefault="00555540" w:rsidP="00555540">
      <w:pPr>
        <w:pStyle w:val="BodyText"/>
      </w:pPr>
      <w:r w:rsidRPr="00555540">
        <w:t>                      ))}</w:t>
      </w:r>
    </w:p>
    <w:p w14:paraId="28E0F4A6" w14:textId="77777777" w:rsidR="00555540" w:rsidRPr="00555540" w:rsidRDefault="00555540" w:rsidP="00555540">
      <w:pPr>
        <w:pStyle w:val="BodyText"/>
      </w:pPr>
      <w:r w:rsidRPr="00555540">
        <w:t>                    &lt;/Bar&gt;</w:t>
      </w:r>
    </w:p>
    <w:p w14:paraId="59165B4C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BarChart</w:t>
      </w:r>
      <w:proofErr w:type="spellEnd"/>
      <w:r w:rsidRPr="00555540">
        <w:t>&gt;</w:t>
      </w:r>
    </w:p>
    <w:p w14:paraId="49B94807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640D1114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6455129E" w14:textId="77777777" w:rsidR="00555540" w:rsidRPr="00555540" w:rsidRDefault="00555540" w:rsidP="00555540">
      <w:pPr>
        <w:pStyle w:val="BodyText"/>
      </w:pPr>
    </w:p>
    <w:p w14:paraId="2EB815E2" w14:textId="77777777" w:rsidR="00555540" w:rsidRPr="00555540" w:rsidRDefault="00555540" w:rsidP="00555540">
      <w:pPr>
        <w:pStyle w:val="BodyText"/>
      </w:pPr>
      <w:r w:rsidRPr="00555540">
        <w:t>              {</w:t>
      </w:r>
      <w:r w:rsidRPr="00555540">
        <w:rPr>
          <w:i/>
          <w:iCs/>
        </w:rPr>
        <w:t>/* Statistics */</w:t>
      </w:r>
      <w:r w:rsidRPr="00555540">
        <w:t>}</w:t>
      </w:r>
    </w:p>
    <w:p w14:paraId="672C5AD0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grid grid-cols-3 gap-4"&gt;</w:t>
      </w:r>
    </w:p>
    <w:p w14:paraId="2BA4C3FE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chartData.map</w:t>
      </w:r>
      <w:proofErr w:type="spellEnd"/>
      <w:r w:rsidRPr="00555540">
        <w:t>((item, index) =&gt; (</w:t>
      </w:r>
    </w:p>
    <w:p w14:paraId="6AFFA65C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motion.div</w:t>
      </w:r>
      <w:proofErr w:type="spellEnd"/>
    </w:p>
    <w:p w14:paraId="6C9E1560" w14:textId="77777777" w:rsidR="00555540" w:rsidRPr="00555540" w:rsidRDefault="00555540" w:rsidP="00555540">
      <w:pPr>
        <w:pStyle w:val="BodyText"/>
      </w:pPr>
      <w:r w:rsidRPr="00555540">
        <w:t>                    key={item.name}</w:t>
      </w:r>
    </w:p>
    <w:p w14:paraId="07A6EAC1" w14:textId="77777777" w:rsidR="00555540" w:rsidRPr="00555540" w:rsidRDefault="00555540" w:rsidP="00555540">
      <w:pPr>
        <w:pStyle w:val="BodyText"/>
      </w:pPr>
      <w:r w:rsidRPr="00555540">
        <w:t>                    initial={{ opacity: 0, y: 20 }}</w:t>
      </w:r>
    </w:p>
    <w:p w14:paraId="2988B0BA" w14:textId="77777777" w:rsidR="00555540" w:rsidRPr="00555540" w:rsidRDefault="00555540" w:rsidP="00555540">
      <w:pPr>
        <w:pStyle w:val="BodyText"/>
      </w:pPr>
      <w:r w:rsidRPr="00555540">
        <w:t>                    animate={{ opacity: 1, y: 0 }}</w:t>
      </w:r>
    </w:p>
    <w:p w14:paraId="7BF09566" w14:textId="77777777" w:rsidR="00555540" w:rsidRPr="00555540" w:rsidRDefault="00555540" w:rsidP="00555540">
      <w:pPr>
        <w:pStyle w:val="BodyText"/>
      </w:pPr>
      <w:r w:rsidRPr="00555540">
        <w:t>                    transition={{ delay: index * 0.1 + 0.5 }}</w:t>
      </w:r>
    </w:p>
    <w:p w14:paraId="57A07558" w14:textId="77777777" w:rsidR="00555540" w:rsidRPr="00555540" w:rsidRDefault="00555540" w:rsidP="00555540">
      <w:pPr>
        <w:pStyle w:val="BodyText"/>
      </w:pPr>
      <w:r w:rsidRPr="00555540">
        <w:t xml:space="preserve">                    </w:t>
      </w:r>
      <w:proofErr w:type="spellStart"/>
      <w:r w:rsidRPr="00555540">
        <w:t>className</w:t>
      </w:r>
      <w:proofErr w:type="spellEnd"/>
      <w:r w:rsidRPr="00555540">
        <w:t>="text-center p-4 border rounded-lg"</w:t>
      </w:r>
    </w:p>
    <w:p w14:paraId="41C2A495" w14:textId="77777777" w:rsidR="00555540" w:rsidRPr="00555540" w:rsidRDefault="00555540" w:rsidP="00555540">
      <w:pPr>
        <w:pStyle w:val="BodyText"/>
      </w:pPr>
      <w:r w:rsidRPr="00555540">
        <w:t>                  &gt;</w:t>
      </w:r>
    </w:p>
    <w:p w14:paraId="6330CC62" w14:textId="77777777" w:rsidR="00555540" w:rsidRPr="00555540" w:rsidRDefault="00555540" w:rsidP="00555540">
      <w:pPr>
        <w:pStyle w:val="BodyText"/>
      </w:pPr>
      <w:r w:rsidRPr="00555540">
        <w:t>                    &lt;div</w:t>
      </w:r>
    </w:p>
    <w:p w14:paraId="621DA6CA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className</w:t>
      </w:r>
      <w:proofErr w:type="spellEnd"/>
      <w:r w:rsidRPr="00555540">
        <w:t>="text-2xl font-bold mb-1"</w:t>
      </w:r>
    </w:p>
    <w:p w14:paraId="26946F66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    style={{ color: </w:t>
      </w:r>
      <w:proofErr w:type="spellStart"/>
      <w:r w:rsidRPr="00555540">
        <w:t>item.color</w:t>
      </w:r>
      <w:proofErr w:type="spellEnd"/>
      <w:r w:rsidRPr="00555540">
        <w:t xml:space="preserve"> }}</w:t>
      </w:r>
    </w:p>
    <w:p w14:paraId="278251A1" w14:textId="77777777" w:rsidR="00555540" w:rsidRPr="00555540" w:rsidRDefault="00555540" w:rsidP="00555540">
      <w:pPr>
        <w:pStyle w:val="BodyText"/>
      </w:pPr>
      <w:r w:rsidRPr="00555540">
        <w:t>                    &gt;</w:t>
      </w:r>
    </w:p>
    <w:p w14:paraId="4D826275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tem.percentage</w:t>
      </w:r>
      <w:proofErr w:type="spellEnd"/>
      <w:r w:rsidRPr="00555540">
        <w:t>}</w:t>
      </w:r>
    </w:p>
    <w:p w14:paraId="1E07FB99" w14:textId="77777777" w:rsidR="00555540" w:rsidRPr="00555540" w:rsidRDefault="00555540" w:rsidP="00555540">
      <w:pPr>
        <w:pStyle w:val="BodyText"/>
      </w:pPr>
      <w:r w:rsidRPr="00555540">
        <w:t>                    &lt;/div&gt;</w:t>
      </w:r>
    </w:p>
    <w:p w14:paraId="334BCEEF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font-medium"&gt;</w:t>
      </w:r>
    </w:p>
    <w:p w14:paraId="7E4E830F" w14:textId="77777777" w:rsidR="00555540" w:rsidRPr="00555540" w:rsidRDefault="00555540" w:rsidP="00555540">
      <w:pPr>
        <w:pStyle w:val="BodyText"/>
      </w:pPr>
      <w:r w:rsidRPr="00555540">
        <w:t>                      {item.name}</w:t>
      </w:r>
    </w:p>
    <w:p w14:paraId="2506C74B" w14:textId="77777777" w:rsidR="00555540" w:rsidRPr="00555540" w:rsidRDefault="00555540" w:rsidP="00555540">
      <w:pPr>
        <w:pStyle w:val="BodyText"/>
      </w:pPr>
      <w:r w:rsidRPr="00555540">
        <w:t>                    &lt;/div&gt;</w:t>
      </w:r>
    </w:p>
    <w:p w14:paraId="10185101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0FE85527" w14:textId="77777777" w:rsidR="00555540" w:rsidRPr="00555540" w:rsidRDefault="00555540" w:rsidP="00555540">
      <w:pPr>
        <w:pStyle w:val="BodyText"/>
      </w:pPr>
      <w:r w:rsidRPr="00555540">
        <w:t>                ))}</w:t>
      </w:r>
    </w:p>
    <w:p w14:paraId="5F177F13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2372E7CD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0A336C88" w14:textId="77777777" w:rsidR="00555540" w:rsidRPr="00555540" w:rsidRDefault="00555540" w:rsidP="00555540">
      <w:pPr>
        <w:pStyle w:val="BodyText"/>
      </w:pPr>
      <w:r w:rsidRPr="00555540">
        <w:t>          )}</w:t>
      </w:r>
    </w:p>
    <w:p w14:paraId="71D754B3" w14:textId="77777777" w:rsidR="00555540" w:rsidRPr="00555540" w:rsidRDefault="00555540" w:rsidP="00555540">
      <w:pPr>
        <w:pStyle w:val="BodyText"/>
      </w:pPr>
      <w:r w:rsidRPr="00555540">
        <w:t>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6CD9592D" w14:textId="77777777" w:rsidR="00555540" w:rsidRPr="00555540" w:rsidRDefault="00555540" w:rsidP="00555540">
      <w:pPr>
        <w:pStyle w:val="BodyText"/>
      </w:pPr>
    </w:p>
    <w:p w14:paraId="693F00D1" w14:textId="77777777" w:rsidR="00555540" w:rsidRPr="00555540" w:rsidRDefault="00555540" w:rsidP="00555540">
      <w:pPr>
        <w:pStyle w:val="BodyText"/>
      </w:pPr>
      <w:r w:rsidRPr="00555540">
        <w:t>        {</w:t>
      </w:r>
      <w:r w:rsidRPr="00555540">
        <w:rPr>
          <w:i/>
          <w:iCs/>
        </w:rPr>
        <w:t>/* Summary */</w:t>
      </w:r>
      <w:r w:rsidRPr="00555540">
        <w:t>}</w:t>
      </w:r>
    </w:p>
    <w:p w14:paraId="310F3A4D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 xml:space="preserve">="mt-6 p-4 </w:t>
      </w:r>
      <w:proofErr w:type="spellStart"/>
      <w:r w:rsidRPr="00555540">
        <w:t>bg</w:t>
      </w:r>
      <w:proofErr w:type="spellEnd"/>
      <w:r w:rsidRPr="00555540">
        <w:t>-muted/50 rounded-lg"&gt;</w:t>
      </w:r>
    </w:p>
    <w:p w14:paraId="303C76C9" w14:textId="77777777" w:rsidR="00555540" w:rsidRPr="00555540" w:rsidRDefault="00555540" w:rsidP="00555540">
      <w:pPr>
        <w:pStyle w:val="BodyText"/>
      </w:pPr>
      <w:r w:rsidRPr="00555540">
        <w:t xml:space="preserve">          &lt;h4 </w:t>
      </w:r>
      <w:proofErr w:type="spellStart"/>
      <w:r w:rsidRPr="00555540">
        <w:t>className</w:t>
      </w:r>
      <w:proofErr w:type="spellEnd"/>
      <w:r w:rsidRPr="00555540">
        <w:t>="font-medium mb-2"&gt;Analysis Summary&lt;/h4&gt;</w:t>
      </w:r>
    </w:p>
    <w:p w14:paraId="1AA5DC8E" w14:textId="77777777" w:rsidR="00555540" w:rsidRPr="00555540" w:rsidRDefault="00555540" w:rsidP="00555540">
      <w:pPr>
        <w:pStyle w:val="BodyText"/>
      </w:pPr>
      <w:r w:rsidRPr="00555540">
        <w:t xml:space="preserve">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</w:t>
      </w:r>
    </w:p>
    <w:p w14:paraId="680AFDC3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data.authentic</w:t>
      </w:r>
      <w:proofErr w:type="spellEnd"/>
      <w:r w:rsidRPr="00555540">
        <w:t xml:space="preserve"> &gt; </w:t>
      </w:r>
      <w:proofErr w:type="spellStart"/>
      <w:r w:rsidRPr="00555540">
        <w:t>data.manipulated</w:t>
      </w:r>
      <w:proofErr w:type="spellEnd"/>
      <w:r w:rsidRPr="00555540">
        <w:t xml:space="preserve"> &amp;&amp; </w:t>
      </w:r>
      <w:proofErr w:type="spellStart"/>
      <w:r w:rsidRPr="00555540">
        <w:t>data.authentic</w:t>
      </w:r>
      <w:proofErr w:type="spellEnd"/>
      <w:r w:rsidRPr="00555540">
        <w:t xml:space="preserve"> &gt; </w:t>
      </w:r>
      <w:proofErr w:type="spellStart"/>
      <w:r w:rsidRPr="00555540">
        <w:t>data.inconclusive</w:t>
      </w:r>
      <w:proofErr w:type="spellEnd"/>
      <w:r w:rsidRPr="00555540">
        <w:t xml:space="preserve"> &amp;&amp; </w:t>
      </w:r>
    </w:p>
    <w:p w14:paraId="08B61B4D" w14:textId="77777777" w:rsidR="00555540" w:rsidRPr="00555540" w:rsidRDefault="00555540" w:rsidP="00555540">
      <w:pPr>
        <w:pStyle w:val="BodyText"/>
      </w:pPr>
      <w:r w:rsidRPr="00555540">
        <w:t>              'The analysis indicates this file is likely authentic with low signs of manipulation.'}</w:t>
      </w:r>
    </w:p>
    <w:p w14:paraId="4D421D4F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data.manipulated</w:t>
      </w:r>
      <w:proofErr w:type="spellEnd"/>
      <w:r w:rsidRPr="00555540">
        <w:t xml:space="preserve"> &gt; </w:t>
      </w:r>
      <w:proofErr w:type="spellStart"/>
      <w:r w:rsidRPr="00555540">
        <w:t>data.authentic</w:t>
      </w:r>
      <w:proofErr w:type="spellEnd"/>
      <w:r w:rsidRPr="00555540">
        <w:t xml:space="preserve"> &amp;&amp; </w:t>
      </w:r>
      <w:proofErr w:type="spellStart"/>
      <w:r w:rsidRPr="00555540">
        <w:t>data.manipulated</w:t>
      </w:r>
      <w:proofErr w:type="spellEnd"/>
      <w:r w:rsidRPr="00555540">
        <w:t xml:space="preserve"> &gt; </w:t>
      </w:r>
      <w:proofErr w:type="spellStart"/>
      <w:r w:rsidRPr="00555540">
        <w:t>data.inconclusive</w:t>
      </w:r>
      <w:proofErr w:type="spellEnd"/>
      <w:r w:rsidRPr="00555540">
        <w:t xml:space="preserve"> &amp;&amp; </w:t>
      </w:r>
    </w:p>
    <w:p w14:paraId="7C6B2C59" w14:textId="77777777" w:rsidR="00555540" w:rsidRPr="00555540" w:rsidRDefault="00555540" w:rsidP="00555540">
      <w:pPr>
        <w:pStyle w:val="BodyText"/>
      </w:pPr>
      <w:r w:rsidRPr="00555540">
        <w:t>              'The analysis suggests this file may be manipulated or artificially generated.'}</w:t>
      </w:r>
    </w:p>
    <w:p w14:paraId="36914B91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data.inconclusive</w:t>
      </w:r>
      <w:proofErr w:type="spellEnd"/>
      <w:r w:rsidRPr="00555540">
        <w:t xml:space="preserve"> &gt;= </w:t>
      </w:r>
      <w:proofErr w:type="spellStart"/>
      <w:r w:rsidRPr="00555540">
        <w:t>data.authentic</w:t>
      </w:r>
      <w:proofErr w:type="spellEnd"/>
      <w:r w:rsidRPr="00555540">
        <w:t xml:space="preserve"> &amp;&amp; </w:t>
      </w:r>
      <w:proofErr w:type="spellStart"/>
      <w:r w:rsidRPr="00555540">
        <w:t>data.inconclusive</w:t>
      </w:r>
      <w:proofErr w:type="spellEnd"/>
      <w:r w:rsidRPr="00555540">
        <w:t xml:space="preserve"> &gt;= </w:t>
      </w:r>
      <w:proofErr w:type="spellStart"/>
      <w:r w:rsidRPr="00555540">
        <w:t>data.manipulated</w:t>
      </w:r>
      <w:proofErr w:type="spellEnd"/>
      <w:r w:rsidRPr="00555540">
        <w:t xml:space="preserve"> &amp;&amp; </w:t>
      </w:r>
    </w:p>
    <w:p w14:paraId="7F0CCF9D" w14:textId="77777777" w:rsidR="00555540" w:rsidRPr="00555540" w:rsidRDefault="00555540" w:rsidP="00555540">
      <w:pPr>
        <w:pStyle w:val="BodyText"/>
      </w:pPr>
      <w:r w:rsidRPr="00555540">
        <w:t>              'The analysis results are inconclusive, requiring further investigation.'}</w:t>
      </w:r>
    </w:p>
    <w:p w14:paraId="2985C75A" w14:textId="77777777" w:rsidR="00555540" w:rsidRPr="00555540" w:rsidRDefault="00555540" w:rsidP="00555540">
      <w:pPr>
        <w:pStyle w:val="BodyText"/>
      </w:pPr>
      <w:r w:rsidRPr="00555540">
        <w:t>          &lt;/p&gt;</w:t>
      </w:r>
    </w:p>
    <w:p w14:paraId="0C3D915A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30FDF261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19482E0F" w14:textId="77777777" w:rsidR="00555540" w:rsidRPr="00555540" w:rsidRDefault="00555540" w:rsidP="00555540">
      <w:pPr>
        <w:pStyle w:val="BodyText"/>
      </w:pPr>
      <w:r w:rsidRPr="00555540">
        <w:lastRenderedPageBreak/>
        <w:t>    &lt;/Card&gt;</w:t>
      </w:r>
    </w:p>
    <w:p w14:paraId="011BBF7C" w14:textId="77777777" w:rsidR="00555540" w:rsidRPr="00555540" w:rsidRDefault="00555540" w:rsidP="00555540">
      <w:pPr>
        <w:pStyle w:val="BodyText"/>
      </w:pPr>
      <w:r w:rsidRPr="00555540">
        <w:t>  );</w:t>
      </w:r>
    </w:p>
    <w:p w14:paraId="208D96D8" w14:textId="77777777" w:rsidR="00555540" w:rsidRPr="00555540" w:rsidRDefault="00555540" w:rsidP="00555540">
      <w:pPr>
        <w:pStyle w:val="BodyText"/>
      </w:pPr>
      <w:r w:rsidRPr="00555540">
        <w:t>}</w:t>
      </w:r>
    </w:p>
    <w:p w14:paraId="4B75B435" w14:textId="77777777" w:rsidR="00555540" w:rsidRDefault="00555540" w:rsidP="00555540">
      <w:pPr>
        <w:pStyle w:val="BodyText"/>
      </w:pPr>
    </w:p>
    <w:p w14:paraId="2320AA2C" w14:textId="77777777" w:rsidR="00555540" w:rsidRDefault="00555540" w:rsidP="00555540">
      <w:pPr>
        <w:pStyle w:val="BodyText"/>
      </w:pPr>
    </w:p>
    <w:p w14:paraId="59331977" w14:textId="77777777" w:rsidR="00555540" w:rsidRDefault="00555540" w:rsidP="00555540">
      <w:pPr>
        <w:pStyle w:val="BodyText"/>
      </w:pPr>
    </w:p>
    <w:p w14:paraId="6EC26130" w14:textId="77777777" w:rsidR="00555540" w:rsidRDefault="00555540" w:rsidP="00555540">
      <w:pPr>
        <w:pStyle w:val="BodyText"/>
      </w:pPr>
    </w:p>
    <w:p w14:paraId="0E3FA0E9" w14:textId="27AD9322" w:rsidR="00555540" w:rsidRDefault="00555540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555540">
        <w:rPr>
          <w:b/>
          <w:bCs/>
          <w:sz w:val="48"/>
          <w:szCs w:val="48"/>
        </w:rPr>
        <w:t>src</w:t>
      </w:r>
      <w:proofErr w:type="spellEnd"/>
      <w:r w:rsidRPr="00555540">
        <w:rPr>
          <w:b/>
          <w:bCs/>
          <w:sz w:val="48"/>
          <w:szCs w:val="48"/>
        </w:rPr>
        <w:t>\components\charts\confidence-</w:t>
      </w:r>
      <w:proofErr w:type="spellStart"/>
      <w:r w:rsidRPr="00555540">
        <w:rPr>
          <w:b/>
          <w:bCs/>
          <w:sz w:val="48"/>
          <w:szCs w:val="48"/>
        </w:rPr>
        <w:t>gauge.tsx</w:t>
      </w:r>
      <w:proofErr w:type="spellEnd"/>
    </w:p>
    <w:p w14:paraId="109A2969" w14:textId="77777777" w:rsidR="00555540" w:rsidRDefault="00555540" w:rsidP="00555540">
      <w:pPr>
        <w:pStyle w:val="BodyText"/>
        <w:rPr>
          <w:b/>
          <w:bCs/>
          <w:sz w:val="48"/>
          <w:szCs w:val="48"/>
        </w:rPr>
      </w:pPr>
    </w:p>
    <w:p w14:paraId="21023E3E" w14:textId="77777777" w:rsidR="00555540" w:rsidRDefault="00555540" w:rsidP="00555540">
      <w:pPr>
        <w:pStyle w:val="BodyText"/>
      </w:pPr>
    </w:p>
    <w:p w14:paraId="5F5ED7F4" w14:textId="77777777" w:rsidR="00555540" w:rsidRPr="00555540" w:rsidRDefault="00555540" w:rsidP="00555540">
      <w:pPr>
        <w:pStyle w:val="BodyText"/>
      </w:pPr>
      <w:r w:rsidRPr="00555540">
        <w:t>'use client';</w:t>
      </w:r>
    </w:p>
    <w:p w14:paraId="548F8315" w14:textId="77777777" w:rsidR="00555540" w:rsidRPr="00555540" w:rsidRDefault="00555540" w:rsidP="00555540">
      <w:pPr>
        <w:pStyle w:val="BodyText"/>
      </w:pPr>
    </w:p>
    <w:p w14:paraId="20A4957F" w14:textId="77777777" w:rsidR="00555540" w:rsidRPr="00555540" w:rsidRDefault="00555540" w:rsidP="00555540">
      <w:pPr>
        <w:pStyle w:val="BodyText"/>
      </w:pPr>
      <w:r w:rsidRPr="00555540">
        <w:t xml:space="preserve">import { </w:t>
      </w:r>
      <w:proofErr w:type="spellStart"/>
      <w:r w:rsidRPr="00555540">
        <w:t>PieChart</w:t>
      </w:r>
      <w:proofErr w:type="spellEnd"/>
      <w:r w:rsidRPr="00555540">
        <w:t xml:space="preserve">, Pie, Cell, </w:t>
      </w:r>
      <w:proofErr w:type="spellStart"/>
      <w:r w:rsidRPr="00555540">
        <w:t>ResponsiveContainer</w:t>
      </w:r>
      <w:proofErr w:type="spellEnd"/>
      <w:r w:rsidRPr="00555540">
        <w:t xml:space="preserve"> } from 'recharts';</w:t>
      </w:r>
    </w:p>
    <w:p w14:paraId="6507ECF2" w14:textId="77777777" w:rsidR="00555540" w:rsidRPr="00555540" w:rsidRDefault="00555540" w:rsidP="00555540">
      <w:pPr>
        <w:pStyle w:val="BodyText"/>
      </w:pPr>
      <w:r w:rsidRPr="00555540">
        <w:t>import { motion } from 'framer-motion';</w:t>
      </w:r>
    </w:p>
    <w:p w14:paraId="7C19E883" w14:textId="77777777" w:rsidR="00555540" w:rsidRPr="00555540" w:rsidRDefault="00555540" w:rsidP="00555540">
      <w:pPr>
        <w:pStyle w:val="BodyText"/>
      </w:pPr>
      <w:r w:rsidRPr="00555540">
        <w:t xml:space="preserve">import { Card, </w:t>
      </w:r>
      <w:proofErr w:type="spellStart"/>
      <w:r w:rsidRPr="00555540">
        <w:t>CardContent</w:t>
      </w:r>
      <w:proofErr w:type="spellEnd"/>
      <w:r w:rsidRPr="00555540">
        <w:t xml:space="preserve">, </w:t>
      </w:r>
      <w:proofErr w:type="spellStart"/>
      <w:r w:rsidRPr="00555540">
        <w:t>CardHeader</w:t>
      </w:r>
      <w:proofErr w:type="spellEnd"/>
      <w:r w:rsidRPr="00555540">
        <w:t xml:space="preserve">, </w:t>
      </w:r>
      <w:proofErr w:type="spellStart"/>
      <w:r w:rsidRPr="00555540">
        <w:t>CardTitle</w:t>
      </w:r>
      <w:proofErr w:type="spellEnd"/>
      <w:r w:rsidRPr="00555540">
        <w:t xml:space="preserve"> } from '@/components/ui/card';</w:t>
      </w:r>
    </w:p>
    <w:p w14:paraId="08F9D950" w14:textId="77777777" w:rsidR="00555540" w:rsidRPr="00555540" w:rsidRDefault="00555540" w:rsidP="00555540">
      <w:pPr>
        <w:pStyle w:val="BodyText"/>
      </w:pPr>
      <w:r w:rsidRPr="00555540">
        <w:t>import { Badge } from '@/components/ui/badge';</w:t>
      </w:r>
    </w:p>
    <w:p w14:paraId="74127EF1" w14:textId="77777777" w:rsidR="00555540" w:rsidRPr="00555540" w:rsidRDefault="00555540" w:rsidP="00555540">
      <w:pPr>
        <w:pStyle w:val="BodyText"/>
      </w:pPr>
      <w:r w:rsidRPr="00555540">
        <w:t xml:space="preserve">import { </w:t>
      </w:r>
      <w:proofErr w:type="spellStart"/>
      <w:r w:rsidRPr="00555540">
        <w:t>AlertTriangle</w:t>
      </w:r>
      <w:proofErr w:type="spellEnd"/>
      <w:r w:rsidRPr="00555540">
        <w:t xml:space="preserve">, </w:t>
      </w:r>
      <w:proofErr w:type="spellStart"/>
      <w:r w:rsidRPr="00555540">
        <w:t>CheckCircle</w:t>
      </w:r>
      <w:proofErr w:type="spellEnd"/>
      <w:r w:rsidRPr="00555540">
        <w:t xml:space="preserve">, </w:t>
      </w:r>
      <w:proofErr w:type="spellStart"/>
      <w:r w:rsidRPr="00555540">
        <w:t>XCircle</w:t>
      </w:r>
      <w:proofErr w:type="spellEnd"/>
      <w:r w:rsidRPr="00555540">
        <w:t xml:space="preserve"> } from '</w:t>
      </w:r>
      <w:proofErr w:type="spellStart"/>
      <w:r w:rsidRPr="00555540">
        <w:t>lucide</w:t>
      </w:r>
      <w:proofErr w:type="spellEnd"/>
      <w:r w:rsidRPr="00555540">
        <w:t>-react';</w:t>
      </w:r>
    </w:p>
    <w:p w14:paraId="049CDC30" w14:textId="77777777" w:rsidR="00555540" w:rsidRPr="00555540" w:rsidRDefault="00555540" w:rsidP="00555540">
      <w:pPr>
        <w:pStyle w:val="BodyText"/>
      </w:pPr>
    </w:p>
    <w:p w14:paraId="10B7E200" w14:textId="77777777" w:rsidR="00555540" w:rsidRPr="00555540" w:rsidRDefault="00555540" w:rsidP="00555540">
      <w:pPr>
        <w:pStyle w:val="BodyText"/>
      </w:pPr>
      <w:r w:rsidRPr="00555540">
        <w:t xml:space="preserve">interface </w:t>
      </w:r>
      <w:proofErr w:type="spellStart"/>
      <w:r w:rsidRPr="00555540">
        <w:t>ConfidenceGaugeProps</w:t>
      </w:r>
      <w:proofErr w:type="spellEnd"/>
      <w:r w:rsidRPr="00555540">
        <w:t xml:space="preserve"> {</w:t>
      </w:r>
    </w:p>
    <w:p w14:paraId="7965D531" w14:textId="77777777" w:rsidR="00555540" w:rsidRPr="00555540" w:rsidRDefault="00555540" w:rsidP="00555540">
      <w:pPr>
        <w:pStyle w:val="BodyText"/>
      </w:pPr>
      <w:r w:rsidRPr="00555540">
        <w:t>  confidence: number;</w:t>
      </w:r>
    </w:p>
    <w:p w14:paraId="52B0A5AC" w14:textId="77777777" w:rsidR="00555540" w:rsidRPr="00555540" w:rsidRDefault="00555540" w:rsidP="00555540">
      <w:pPr>
        <w:pStyle w:val="BodyText"/>
      </w:pPr>
      <w:r w:rsidRPr="00555540">
        <w:t>  prediction: 'authentic' | 'manipulated' | 'inconclusive';</w:t>
      </w:r>
    </w:p>
    <w:p w14:paraId="5DD08E7A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lassName</w:t>
      </w:r>
      <w:proofErr w:type="spellEnd"/>
      <w:r w:rsidRPr="00555540">
        <w:t>?: string;</w:t>
      </w:r>
    </w:p>
    <w:p w14:paraId="24F6B3BE" w14:textId="77777777" w:rsidR="00555540" w:rsidRPr="00555540" w:rsidRDefault="00555540" w:rsidP="00555540">
      <w:pPr>
        <w:pStyle w:val="BodyText"/>
      </w:pPr>
      <w:r w:rsidRPr="00555540">
        <w:t>}</w:t>
      </w:r>
    </w:p>
    <w:p w14:paraId="275A3633" w14:textId="77777777" w:rsidR="00555540" w:rsidRPr="00555540" w:rsidRDefault="00555540" w:rsidP="00555540">
      <w:pPr>
        <w:pStyle w:val="BodyText"/>
      </w:pPr>
    </w:p>
    <w:p w14:paraId="4ADE0284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ConfidenceGauge</w:t>
      </w:r>
      <w:proofErr w:type="spellEnd"/>
      <w:r w:rsidRPr="00555540">
        <w:t>({</w:t>
      </w:r>
    </w:p>
    <w:p w14:paraId="42136070" w14:textId="77777777" w:rsidR="00555540" w:rsidRPr="00555540" w:rsidRDefault="00555540" w:rsidP="00555540">
      <w:pPr>
        <w:pStyle w:val="BodyText"/>
      </w:pPr>
      <w:r w:rsidRPr="00555540">
        <w:lastRenderedPageBreak/>
        <w:t>  confidence,</w:t>
      </w:r>
    </w:p>
    <w:p w14:paraId="7C678465" w14:textId="77777777" w:rsidR="00555540" w:rsidRPr="00555540" w:rsidRDefault="00555540" w:rsidP="00555540">
      <w:pPr>
        <w:pStyle w:val="BodyText"/>
      </w:pPr>
      <w:r w:rsidRPr="00555540">
        <w:t>  prediction,</w:t>
      </w:r>
    </w:p>
    <w:p w14:paraId="2A4F237C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lassName</w:t>
      </w:r>
      <w:proofErr w:type="spellEnd"/>
      <w:r w:rsidRPr="00555540">
        <w:t>,</w:t>
      </w:r>
    </w:p>
    <w:p w14:paraId="39110B36" w14:textId="77777777" w:rsidR="00555540" w:rsidRPr="00555540" w:rsidRDefault="00555540" w:rsidP="00555540">
      <w:pPr>
        <w:pStyle w:val="BodyText"/>
      </w:pPr>
      <w:r w:rsidRPr="00555540">
        <w:t xml:space="preserve">}: </w:t>
      </w:r>
      <w:proofErr w:type="spellStart"/>
      <w:r w:rsidRPr="00555540">
        <w:t>ConfidenceGaugeProps</w:t>
      </w:r>
      <w:proofErr w:type="spellEnd"/>
      <w:r w:rsidRPr="00555540">
        <w:t>) {</w:t>
      </w:r>
    </w:p>
    <w:p w14:paraId="5DE7F52D" w14:textId="77777777" w:rsidR="00555540" w:rsidRPr="00555540" w:rsidRDefault="00555540" w:rsidP="00555540">
      <w:pPr>
        <w:pStyle w:val="BodyText"/>
      </w:pPr>
      <w:r w:rsidRPr="00555540">
        <w:t xml:space="preserve">  </w:t>
      </w:r>
      <w:r w:rsidRPr="00555540">
        <w:rPr>
          <w:i/>
          <w:iCs/>
        </w:rPr>
        <w:t>// Handle both 0-1 range (0.99) and 0-100 range (99) safely</w:t>
      </w:r>
    </w:p>
    <w:p w14:paraId="26B5A208" w14:textId="77777777" w:rsidR="00555540" w:rsidRPr="00555540" w:rsidRDefault="00555540" w:rsidP="00555540">
      <w:pPr>
        <w:pStyle w:val="BodyText"/>
      </w:pPr>
      <w:r w:rsidRPr="00555540">
        <w:t xml:space="preserve">  const percentage = confidence &gt; 1 ? </w:t>
      </w:r>
      <w:proofErr w:type="spellStart"/>
      <w:r w:rsidRPr="00555540">
        <w:t>Math.round</w:t>
      </w:r>
      <w:proofErr w:type="spellEnd"/>
      <w:r w:rsidRPr="00555540">
        <w:t xml:space="preserve">(confidence) : </w:t>
      </w:r>
      <w:proofErr w:type="spellStart"/>
      <w:r w:rsidRPr="00555540">
        <w:t>Math.round</w:t>
      </w:r>
      <w:proofErr w:type="spellEnd"/>
      <w:r w:rsidRPr="00555540">
        <w:t>(confidence * 100);</w:t>
      </w:r>
    </w:p>
    <w:p w14:paraId="2115C8DA" w14:textId="77777777" w:rsidR="00555540" w:rsidRPr="00555540" w:rsidRDefault="00555540" w:rsidP="00555540">
      <w:pPr>
        <w:pStyle w:val="BodyText"/>
      </w:pPr>
      <w:r w:rsidRPr="00555540">
        <w:t xml:space="preserve">  </w:t>
      </w:r>
    </w:p>
    <w:p w14:paraId="5BC712A9" w14:textId="77777777" w:rsidR="00555540" w:rsidRPr="00555540" w:rsidRDefault="00555540" w:rsidP="00555540">
      <w:pPr>
        <w:pStyle w:val="BodyText"/>
      </w:pPr>
      <w:r w:rsidRPr="00555540">
        <w:t xml:space="preserve">  </w:t>
      </w:r>
      <w:r w:rsidRPr="00555540">
        <w:rPr>
          <w:i/>
          <w:iCs/>
        </w:rPr>
        <w:t>// Calculate gauge data</w:t>
      </w:r>
    </w:p>
    <w:p w14:paraId="7F23B176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augeData</w:t>
      </w:r>
      <w:proofErr w:type="spellEnd"/>
      <w:r w:rsidRPr="00555540">
        <w:t xml:space="preserve"> = [</w:t>
      </w:r>
    </w:p>
    <w:p w14:paraId="175BF46E" w14:textId="77777777" w:rsidR="00555540" w:rsidRPr="00555540" w:rsidRDefault="00555540" w:rsidP="00555540">
      <w:pPr>
        <w:pStyle w:val="BodyText"/>
      </w:pPr>
      <w:r w:rsidRPr="00555540">
        <w:t>    { name: 'confidence', value: percentage },</w:t>
      </w:r>
    </w:p>
    <w:p w14:paraId="3DBCDD7A" w14:textId="77777777" w:rsidR="00555540" w:rsidRPr="00555540" w:rsidRDefault="00555540" w:rsidP="00555540">
      <w:pPr>
        <w:pStyle w:val="BodyText"/>
      </w:pPr>
      <w:r w:rsidRPr="00555540">
        <w:t>    { name: 'remaining', value: 100 - percentage },</w:t>
      </w:r>
    </w:p>
    <w:p w14:paraId="11897008" w14:textId="77777777" w:rsidR="00555540" w:rsidRPr="00555540" w:rsidRDefault="00555540" w:rsidP="00555540">
      <w:pPr>
        <w:pStyle w:val="BodyText"/>
      </w:pPr>
      <w:r w:rsidRPr="00555540">
        <w:t>  ];</w:t>
      </w:r>
    </w:p>
    <w:p w14:paraId="609BAD29" w14:textId="77777777" w:rsidR="00555540" w:rsidRPr="00555540" w:rsidRDefault="00555540" w:rsidP="00555540">
      <w:pPr>
        <w:pStyle w:val="BodyText"/>
      </w:pPr>
    </w:p>
    <w:p w14:paraId="4F4ED7F5" w14:textId="77777777" w:rsidR="00555540" w:rsidRPr="00555540" w:rsidRDefault="00555540" w:rsidP="00555540">
      <w:pPr>
        <w:pStyle w:val="BodyText"/>
      </w:pPr>
      <w:r w:rsidRPr="00555540">
        <w:t xml:space="preserve">  </w:t>
      </w:r>
      <w:r w:rsidRPr="00555540">
        <w:rPr>
          <w:i/>
          <w:iCs/>
        </w:rPr>
        <w:t>// Get color based on confidence level</w:t>
      </w:r>
    </w:p>
    <w:p w14:paraId="1EBFB895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ConfidenceColor</w:t>
      </w:r>
      <w:proofErr w:type="spellEnd"/>
      <w:r w:rsidRPr="00555540">
        <w:t xml:space="preserve"> = () =&gt; {</w:t>
      </w:r>
    </w:p>
    <w:p w14:paraId="3C18F928" w14:textId="77777777" w:rsidR="00555540" w:rsidRPr="00555540" w:rsidRDefault="00555540" w:rsidP="00555540">
      <w:pPr>
        <w:pStyle w:val="BodyText"/>
      </w:pPr>
      <w:r w:rsidRPr="00555540">
        <w:t xml:space="preserve">    if (confidence &lt; 0.3) return '#10b981'; </w:t>
      </w:r>
      <w:r w:rsidRPr="00555540">
        <w:rPr>
          <w:i/>
          <w:iCs/>
        </w:rPr>
        <w:t>// green</w:t>
      </w:r>
    </w:p>
    <w:p w14:paraId="251B42E2" w14:textId="77777777" w:rsidR="00555540" w:rsidRPr="00555540" w:rsidRDefault="00555540" w:rsidP="00555540">
      <w:pPr>
        <w:pStyle w:val="BodyText"/>
      </w:pPr>
      <w:r w:rsidRPr="00555540">
        <w:t xml:space="preserve">    if (confidence &lt; 0.7) return '#f59e0b'; </w:t>
      </w:r>
      <w:r w:rsidRPr="00555540">
        <w:rPr>
          <w:i/>
          <w:iCs/>
        </w:rPr>
        <w:t>// yellow</w:t>
      </w:r>
    </w:p>
    <w:p w14:paraId="21E1994B" w14:textId="77777777" w:rsidR="00555540" w:rsidRPr="00555540" w:rsidRDefault="00555540" w:rsidP="00555540">
      <w:pPr>
        <w:pStyle w:val="BodyText"/>
      </w:pPr>
      <w:r w:rsidRPr="00555540">
        <w:t xml:space="preserve">    return '#ef4444'; </w:t>
      </w:r>
      <w:r w:rsidRPr="00555540">
        <w:rPr>
          <w:i/>
          <w:iCs/>
        </w:rPr>
        <w:t>// red</w:t>
      </w:r>
    </w:p>
    <w:p w14:paraId="66C286C5" w14:textId="77777777" w:rsidR="00555540" w:rsidRPr="00555540" w:rsidRDefault="00555540" w:rsidP="00555540">
      <w:pPr>
        <w:pStyle w:val="BodyText"/>
      </w:pPr>
      <w:r w:rsidRPr="00555540">
        <w:t>  };</w:t>
      </w:r>
    </w:p>
    <w:p w14:paraId="4FB91A11" w14:textId="77777777" w:rsidR="00555540" w:rsidRPr="00555540" w:rsidRDefault="00555540" w:rsidP="00555540">
      <w:pPr>
        <w:pStyle w:val="BodyText"/>
      </w:pPr>
    </w:p>
    <w:p w14:paraId="0B29EA9A" w14:textId="77777777" w:rsidR="00555540" w:rsidRPr="00555540" w:rsidRDefault="00555540" w:rsidP="00555540">
      <w:pPr>
        <w:pStyle w:val="BodyText"/>
      </w:pPr>
      <w:r w:rsidRPr="00555540">
        <w:t xml:space="preserve">  </w:t>
      </w:r>
      <w:r w:rsidRPr="00555540">
        <w:rPr>
          <w:i/>
          <w:iCs/>
        </w:rPr>
        <w:t>// Get icon based on prediction</w:t>
      </w:r>
    </w:p>
    <w:p w14:paraId="6219C30D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PredictionIcon</w:t>
      </w:r>
      <w:proofErr w:type="spellEnd"/>
      <w:r w:rsidRPr="00555540">
        <w:t xml:space="preserve"> = () =&gt; {</w:t>
      </w:r>
    </w:p>
    <w:p w14:paraId="115CB0E7" w14:textId="77777777" w:rsidR="00555540" w:rsidRPr="00555540" w:rsidRDefault="00555540" w:rsidP="00555540">
      <w:pPr>
        <w:pStyle w:val="BodyText"/>
      </w:pPr>
      <w:r w:rsidRPr="00555540">
        <w:t>    switch (prediction) {</w:t>
      </w:r>
    </w:p>
    <w:p w14:paraId="2BFB45F7" w14:textId="77777777" w:rsidR="00555540" w:rsidRPr="00555540" w:rsidRDefault="00555540" w:rsidP="00555540">
      <w:pPr>
        <w:pStyle w:val="BodyText"/>
      </w:pPr>
      <w:r w:rsidRPr="00555540">
        <w:t>      case 'authentic':</w:t>
      </w:r>
    </w:p>
    <w:p w14:paraId="61B7E979" w14:textId="77777777" w:rsidR="00555540" w:rsidRPr="00555540" w:rsidRDefault="00555540" w:rsidP="00555540">
      <w:pPr>
        <w:pStyle w:val="BodyText"/>
      </w:pPr>
      <w:r w:rsidRPr="00555540">
        <w:t>        return &lt;</w:t>
      </w:r>
      <w:proofErr w:type="spellStart"/>
      <w:r w:rsidRPr="00555540">
        <w:t>CheckCirc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h-5 w-5 text-green-600 dark:text-green-400" /&gt;;</w:t>
      </w:r>
    </w:p>
    <w:p w14:paraId="6784B181" w14:textId="77777777" w:rsidR="00555540" w:rsidRPr="00555540" w:rsidRDefault="00555540" w:rsidP="00555540">
      <w:pPr>
        <w:pStyle w:val="BodyText"/>
      </w:pPr>
      <w:r w:rsidRPr="00555540">
        <w:t>      case 'manipulated':</w:t>
      </w:r>
    </w:p>
    <w:p w14:paraId="689A86F0" w14:textId="77777777" w:rsidR="00555540" w:rsidRPr="00555540" w:rsidRDefault="00555540" w:rsidP="00555540">
      <w:pPr>
        <w:pStyle w:val="BodyText"/>
      </w:pPr>
      <w:r w:rsidRPr="00555540">
        <w:t>        return &lt;</w:t>
      </w:r>
      <w:proofErr w:type="spellStart"/>
      <w:r w:rsidRPr="00555540">
        <w:t>XCirc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h-5 w-5 text-red-600 dark:text-red-400" /&gt;;</w:t>
      </w:r>
    </w:p>
    <w:p w14:paraId="0B37A6AB" w14:textId="77777777" w:rsidR="00555540" w:rsidRPr="00555540" w:rsidRDefault="00555540" w:rsidP="00555540">
      <w:pPr>
        <w:pStyle w:val="BodyText"/>
      </w:pPr>
      <w:r w:rsidRPr="00555540">
        <w:lastRenderedPageBreak/>
        <w:t>      case 'inconclusive':</w:t>
      </w:r>
    </w:p>
    <w:p w14:paraId="71019CCC" w14:textId="77777777" w:rsidR="00555540" w:rsidRPr="00555540" w:rsidRDefault="00555540" w:rsidP="00555540">
      <w:pPr>
        <w:pStyle w:val="BodyText"/>
      </w:pPr>
      <w:r w:rsidRPr="00555540">
        <w:t>        return &lt;</w:t>
      </w:r>
      <w:proofErr w:type="spellStart"/>
      <w:r w:rsidRPr="00555540">
        <w:t>AlertTriang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h-5 w-5 text-yellow-600 dark:text-yellow-400" /&gt;;</w:t>
      </w:r>
    </w:p>
    <w:p w14:paraId="65E94487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40F6EA27" w14:textId="77777777" w:rsidR="00555540" w:rsidRPr="00555540" w:rsidRDefault="00555540" w:rsidP="00555540">
      <w:pPr>
        <w:pStyle w:val="BodyText"/>
      </w:pPr>
      <w:r w:rsidRPr="00555540">
        <w:t>  };</w:t>
      </w:r>
    </w:p>
    <w:p w14:paraId="5B819E5A" w14:textId="77777777" w:rsidR="00555540" w:rsidRPr="00555540" w:rsidRDefault="00555540" w:rsidP="00555540">
      <w:pPr>
        <w:pStyle w:val="BodyText"/>
      </w:pPr>
    </w:p>
    <w:p w14:paraId="16A4C7C7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ConfidenceLabel</w:t>
      </w:r>
      <w:proofErr w:type="spellEnd"/>
      <w:r w:rsidRPr="00555540">
        <w:t xml:space="preserve"> = () =&gt; {</w:t>
      </w:r>
    </w:p>
    <w:p w14:paraId="4A90D20B" w14:textId="77777777" w:rsidR="00555540" w:rsidRPr="00555540" w:rsidRDefault="00555540" w:rsidP="00555540">
      <w:pPr>
        <w:pStyle w:val="BodyText"/>
      </w:pPr>
      <w:r w:rsidRPr="00555540">
        <w:t>    if (confidence &lt; 0.3) return 'Low Risk';</w:t>
      </w:r>
    </w:p>
    <w:p w14:paraId="30D6C50A" w14:textId="77777777" w:rsidR="00555540" w:rsidRPr="00555540" w:rsidRDefault="00555540" w:rsidP="00555540">
      <w:pPr>
        <w:pStyle w:val="BodyText"/>
      </w:pPr>
      <w:r w:rsidRPr="00555540">
        <w:t>    if (confidence &lt; 0.7) return 'Medium Risk';</w:t>
      </w:r>
    </w:p>
    <w:p w14:paraId="3A51F0B1" w14:textId="77777777" w:rsidR="00555540" w:rsidRPr="00555540" w:rsidRDefault="00555540" w:rsidP="00555540">
      <w:pPr>
        <w:pStyle w:val="BodyText"/>
      </w:pPr>
      <w:r w:rsidRPr="00555540">
        <w:t>    return 'High Risk';</w:t>
      </w:r>
    </w:p>
    <w:p w14:paraId="748B8AE4" w14:textId="77777777" w:rsidR="00555540" w:rsidRPr="00555540" w:rsidRDefault="00555540" w:rsidP="00555540">
      <w:pPr>
        <w:pStyle w:val="BodyText"/>
      </w:pPr>
      <w:r w:rsidRPr="00555540">
        <w:t>  };</w:t>
      </w:r>
    </w:p>
    <w:p w14:paraId="285C4FCE" w14:textId="77777777" w:rsidR="00555540" w:rsidRPr="00555540" w:rsidRDefault="00555540" w:rsidP="00555540">
      <w:pPr>
        <w:pStyle w:val="BodyText"/>
      </w:pPr>
    </w:p>
    <w:p w14:paraId="786E58CA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BadgeVariant</w:t>
      </w:r>
      <w:proofErr w:type="spellEnd"/>
      <w:r w:rsidRPr="00555540">
        <w:t xml:space="preserve"> = () =&gt; {</w:t>
      </w:r>
    </w:p>
    <w:p w14:paraId="3C513E1C" w14:textId="77777777" w:rsidR="00555540" w:rsidRPr="00555540" w:rsidRDefault="00555540" w:rsidP="00555540">
      <w:pPr>
        <w:pStyle w:val="BodyText"/>
      </w:pPr>
      <w:r w:rsidRPr="00555540">
        <w:t>    switch (prediction) {</w:t>
      </w:r>
    </w:p>
    <w:p w14:paraId="13C89469" w14:textId="77777777" w:rsidR="00555540" w:rsidRPr="00555540" w:rsidRDefault="00555540" w:rsidP="00555540">
      <w:pPr>
        <w:pStyle w:val="BodyText"/>
      </w:pPr>
      <w:r w:rsidRPr="00555540">
        <w:t>      case 'authentic':</w:t>
      </w:r>
    </w:p>
    <w:p w14:paraId="10F24AA0" w14:textId="77777777" w:rsidR="00555540" w:rsidRPr="00555540" w:rsidRDefault="00555540" w:rsidP="00555540">
      <w:pPr>
        <w:pStyle w:val="BodyText"/>
      </w:pPr>
      <w:r w:rsidRPr="00555540">
        <w:t>        return 'secondary';</w:t>
      </w:r>
    </w:p>
    <w:p w14:paraId="3A25A4BB" w14:textId="77777777" w:rsidR="00555540" w:rsidRPr="00555540" w:rsidRDefault="00555540" w:rsidP="00555540">
      <w:pPr>
        <w:pStyle w:val="BodyText"/>
      </w:pPr>
      <w:r w:rsidRPr="00555540">
        <w:t>      case 'manipulated':</w:t>
      </w:r>
    </w:p>
    <w:p w14:paraId="512D7426" w14:textId="77777777" w:rsidR="00555540" w:rsidRPr="00555540" w:rsidRDefault="00555540" w:rsidP="00555540">
      <w:pPr>
        <w:pStyle w:val="BodyText"/>
      </w:pPr>
      <w:r w:rsidRPr="00555540">
        <w:t>        return 'destructive';</w:t>
      </w:r>
    </w:p>
    <w:p w14:paraId="57CDA3F4" w14:textId="77777777" w:rsidR="00555540" w:rsidRPr="00555540" w:rsidRDefault="00555540" w:rsidP="00555540">
      <w:pPr>
        <w:pStyle w:val="BodyText"/>
      </w:pPr>
      <w:r w:rsidRPr="00555540">
        <w:t>      case 'inconclusive':</w:t>
      </w:r>
    </w:p>
    <w:p w14:paraId="0717B2CB" w14:textId="77777777" w:rsidR="00555540" w:rsidRPr="00555540" w:rsidRDefault="00555540" w:rsidP="00555540">
      <w:pPr>
        <w:pStyle w:val="BodyText"/>
      </w:pPr>
      <w:r w:rsidRPr="00555540">
        <w:t>        return 'outline';</w:t>
      </w:r>
    </w:p>
    <w:p w14:paraId="3332BF7B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3CE8B231" w14:textId="77777777" w:rsidR="00555540" w:rsidRPr="00555540" w:rsidRDefault="00555540" w:rsidP="00555540">
      <w:pPr>
        <w:pStyle w:val="BodyText"/>
      </w:pPr>
      <w:r w:rsidRPr="00555540">
        <w:t>  };</w:t>
      </w:r>
    </w:p>
    <w:p w14:paraId="4608D9D7" w14:textId="77777777" w:rsidR="00555540" w:rsidRPr="00555540" w:rsidRDefault="00555540" w:rsidP="00555540">
      <w:pPr>
        <w:pStyle w:val="BodyText"/>
      </w:pPr>
    </w:p>
    <w:p w14:paraId="5C99F75A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19B32744" w14:textId="77777777" w:rsidR="00555540" w:rsidRPr="00555540" w:rsidRDefault="00555540" w:rsidP="00555540">
      <w:pPr>
        <w:pStyle w:val="BodyText"/>
      </w:pPr>
      <w:r w:rsidRPr="00555540">
        <w:t xml:space="preserve">    &lt;Card </w:t>
      </w:r>
      <w:proofErr w:type="spellStart"/>
      <w:r w:rsidRPr="00555540">
        <w:t>className</w:t>
      </w:r>
      <w:proofErr w:type="spellEnd"/>
      <w:r w:rsidRPr="00555540">
        <w:t>={</w:t>
      </w:r>
      <w:proofErr w:type="spellStart"/>
      <w:r w:rsidRPr="00555540">
        <w:t>className</w:t>
      </w:r>
      <w:proofErr w:type="spellEnd"/>
      <w:r w:rsidRPr="00555540">
        <w:t>}&gt;</w:t>
      </w:r>
    </w:p>
    <w:p w14:paraId="08F620F1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Header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pb-4"&gt;</w:t>
      </w:r>
    </w:p>
    <w:p w14:paraId="655A6ABB" w14:textId="77777777" w:rsidR="00555540" w:rsidRPr="00555540" w:rsidRDefault="00555540" w:rsidP="00555540">
      <w:pPr>
        <w:pStyle w:val="BodyText"/>
      </w:pPr>
      <w:r w:rsidRPr="00555540">
        <w:t>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justify-between"&gt;</w:t>
      </w:r>
    </w:p>
    <w:p w14:paraId="58BD7614" w14:textId="77777777" w:rsidR="00555540" w:rsidRPr="00555540" w:rsidRDefault="00555540" w:rsidP="00555540">
      <w:pPr>
        <w:pStyle w:val="BodyText"/>
      </w:pPr>
      <w:r w:rsidRPr="00555540">
        <w:t>          &lt;span&gt;Confidence Score&lt;/span&gt;</w:t>
      </w:r>
    </w:p>
    <w:p w14:paraId="7767B78D" w14:textId="77777777" w:rsidR="00555540" w:rsidRPr="00555540" w:rsidRDefault="00555540" w:rsidP="00555540">
      <w:pPr>
        <w:pStyle w:val="BodyText"/>
      </w:pPr>
      <w:r w:rsidRPr="00555540">
        <w:lastRenderedPageBreak/>
        <w:t>          &lt;Badge variant={</w:t>
      </w:r>
      <w:proofErr w:type="spellStart"/>
      <w:r w:rsidRPr="00555540">
        <w:t>getBadgeVariant</w:t>
      </w:r>
      <w:proofErr w:type="spellEnd"/>
      <w:r w:rsidRPr="00555540">
        <w:t xml:space="preserve">()} </w:t>
      </w:r>
      <w:proofErr w:type="spellStart"/>
      <w:r w:rsidRPr="00555540">
        <w:t>className</w:t>
      </w:r>
      <w:proofErr w:type="spellEnd"/>
      <w:r w:rsidRPr="00555540">
        <w:t>="capitalize"&gt;</w:t>
      </w:r>
    </w:p>
    <w:p w14:paraId="60F997B4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getPredictionIcon</w:t>
      </w:r>
      <w:proofErr w:type="spellEnd"/>
      <w:r w:rsidRPr="00555540">
        <w:t>()}</w:t>
      </w:r>
    </w:p>
    <w:p w14:paraId="623DBB6A" w14:textId="77777777" w:rsidR="00555540" w:rsidRPr="00555540" w:rsidRDefault="00555540" w:rsidP="00555540">
      <w:pPr>
        <w:pStyle w:val="BodyText"/>
      </w:pPr>
      <w:r w:rsidRPr="00555540">
        <w:t xml:space="preserve">            &lt;span </w:t>
      </w:r>
      <w:proofErr w:type="spellStart"/>
      <w:r w:rsidRPr="00555540">
        <w:t>className</w:t>
      </w:r>
      <w:proofErr w:type="spellEnd"/>
      <w:r w:rsidRPr="00555540">
        <w:t>="ml-1"&gt;{prediction}&lt;/span&gt;</w:t>
      </w:r>
    </w:p>
    <w:p w14:paraId="754BC857" w14:textId="77777777" w:rsidR="00555540" w:rsidRPr="00555540" w:rsidRDefault="00555540" w:rsidP="00555540">
      <w:pPr>
        <w:pStyle w:val="BodyText"/>
      </w:pPr>
      <w:r w:rsidRPr="00555540">
        <w:t>          &lt;/Badge&gt;</w:t>
      </w:r>
    </w:p>
    <w:p w14:paraId="7751B4F4" w14:textId="77777777" w:rsidR="00555540" w:rsidRPr="00555540" w:rsidRDefault="00555540" w:rsidP="00555540">
      <w:pPr>
        <w:pStyle w:val="BodyText"/>
      </w:pPr>
      <w:r w:rsidRPr="00555540">
        <w:t>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1497DE84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21403AC2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381ADEEC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relative"&gt;</w:t>
      </w:r>
    </w:p>
    <w:p w14:paraId="79E6D148" w14:textId="77777777" w:rsidR="00555540" w:rsidRPr="00555540" w:rsidRDefault="00555540" w:rsidP="00555540">
      <w:pPr>
        <w:pStyle w:val="BodyText"/>
      </w:pPr>
      <w:r w:rsidRPr="00555540">
        <w:t>          {</w:t>
      </w:r>
      <w:r w:rsidRPr="00555540">
        <w:rPr>
          <w:i/>
          <w:iCs/>
        </w:rPr>
        <w:t>/* Gauge Chart */</w:t>
      </w:r>
      <w:r w:rsidRPr="00555540">
        <w:t>}</w:t>
      </w:r>
    </w:p>
    <w:p w14:paraId="26F7B749" w14:textId="77777777" w:rsidR="00555540" w:rsidRPr="00555540" w:rsidRDefault="00555540" w:rsidP="00555540">
      <w:pPr>
        <w:pStyle w:val="BodyText"/>
      </w:pPr>
      <w:r w:rsidRPr="00555540">
        <w:t xml:space="preserve">          &lt;div </w:t>
      </w:r>
      <w:proofErr w:type="spellStart"/>
      <w:r w:rsidRPr="00555540">
        <w:t>className</w:t>
      </w:r>
      <w:proofErr w:type="spellEnd"/>
      <w:r w:rsidRPr="00555540">
        <w:t>="relative mx-auto w-48 h-48"&gt;</w:t>
      </w:r>
    </w:p>
    <w:p w14:paraId="083F3660" w14:textId="77777777" w:rsidR="00555540" w:rsidRPr="00555540" w:rsidRDefault="00555540" w:rsidP="00555540">
      <w:pPr>
        <w:pStyle w:val="BodyText"/>
      </w:pPr>
      <w:r w:rsidRPr="00555540">
        <w:t>            &lt;</w:t>
      </w:r>
      <w:proofErr w:type="spellStart"/>
      <w:r w:rsidRPr="00555540">
        <w:t>ResponsiveContainer</w:t>
      </w:r>
      <w:proofErr w:type="spellEnd"/>
      <w:r w:rsidRPr="00555540">
        <w:t xml:space="preserve"> width="100%" height="100%"&gt;</w:t>
      </w:r>
    </w:p>
    <w:p w14:paraId="7C15C5F5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PieChart</w:t>
      </w:r>
      <w:proofErr w:type="spellEnd"/>
      <w:r w:rsidRPr="00555540">
        <w:t>&gt;</w:t>
      </w:r>
    </w:p>
    <w:p w14:paraId="6A5833F9" w14:textId="77777777" w:rsidR="00555540" w:rsidRPr="00555540" w:rsidRDefault="00555540" w:rsidP="00555540">
      <w:pPr>
        <w:pStyle w:val="BodyText"/>
      </w:pPr>
      <w:r w:rsidRPr="00555540">
        <w:t>                &lt;Pie</w:t>
      </w:r>
    </w:p>
    <w:p w14:paraId="54CECDEB" w14:textId="77777777" w:rsidR="00555540" w:rsidRPr="00555540" w:rsidRDefault="00555540" w:rsidP="00555540">
      <w:pPr>
        <w:pStyle w:val="BodyText"/>
      </w:pPr>
      <w:r w:rsidRPr="00555540">
        <w:t>                  data={</w:t>
      </w:r>
      <w:proofErr w:type="spellStart"/>
      <w:r w:rsidRPr="00555540">
        <w:t>gaugeData</w:t>
      </w:r>
      <w:proofErr w:type="spellEnd"/>
      <w:r w:rsidRPr="00555540">
        <w:t>}</w:t>
      </w:r>
    </w:p>
    <w:p w14:paraId="1CBE90E2" w14:textId="77777777" w:rsidR="00555540" w:rsidRPr="00555540" w:rsidRDefault="00555540" w:rsidP="00555540">
      <w:pPr>
        <w:pStyle w:val="BodyText"/>
      </w:pPr>
      <w:r w:rsidRPr="00555540">
        <w:t>                  cx="50%"</w:t>
      </w:r>
    </w:p>
    <w:p w14:paraId="55C8DFC7" w14:textId="77777777" w:rsidR="00555540" w:rsidRPr="00555540" w:rsidRDefault="00555540" w:rsidP="00555540">
      <w:pPr>
        <w:pStyle w:val="BodyText"/>
      </w:pPr>
      <w:r w:rsidRPr="00555540">
        <w:t>                  cy="50%"</w:t>
      </w:r>
    </w:p>
    <w:p w14:paraId="163DBF8B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startAngle</w:t>
      </w:r>
      <w:proofErr w:type="spellEnd"/>
      <w:r w:rsidRPr="00555540">
        <w:t>={180}</w:t>
      </w:r>
    </w:p>
    <w:p w14:paraId="59EA00B3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endAngle</w:t>
      </w:r>
      <w:proofErr w:type="spellEnd"/>
      <w:r w:rsidRPr="00555540">
        <w:t>={0}</w:t>
      </w:r>
    </w:p>
    <w:p w14:paraId="0129BEA1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innerRadius</w:t>
      </w:r>
      <w:proofErr w:type="spellEnd"/>
      <w:r w:rsidRPr="00555540">
        <w:t>={60}</w:t>
      </w:r>
    </w:p>
    <w:p w14:paraId="3982D3AC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outerRadius</w:t>
      </w:r>
      <w:proofErr w:type="spellEnd"/>
      <w:r w:rsidRPr="00555540">
        <w:t>={80}</w:t>
      </w:r>
    </w:p>
    <w:p w14:paraId="6AFF3544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paddingAngle</w:t>
      </w:r>
      <w:proofErr w:type="spellEnd"/>
      <w:r w:rsidRPr="00555540">
        <w:t>={0}</w:t>
      </w:r>
    </w:p>
    <w:p w14:paraId="5BAB5774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dataKey</w:t>
      </w:r>
      <w:proofErr w:type="spellEnd"/>
      <w:r w:rsidRPr="00555540">
        <w:t>="value"</w:t>
      </w:r>
    </w:p>
    <w:p w14:paraId="5746F0C1" w14:textId="77777777" w:rsidR="00555540" w:rsidRPr="00555540" w:rsidRDefault="00555540" w:rsidP="00555540">
      <w:pPr>
        <w:pStyle w:val="BodyText"/>
      </w:pPr>
      <w:r w:rsidRPr="00555540">
        <w:t>                &gt;</w:t>
      </w:r>
    </w:p>
    <w:p w14:paraId="578F005E" w14:textId="77777777" w:rsidR="00555540" w:rsidRPr="00555540" w:rsidRDefault="00555540" w:rsidP="00555540">
      <w:pPr>
        <w:pStyle w:val="BodyText"/>
      </w:pPr>
      <w:r w:rsidRPr="00555540">
        <w:t>                  &lt;Cell fill={</w:t>
      </w:r>
      <w:proofErr w:type="spellStart"/>
      <w:r w:rsidRPr="00555540">
        <w:t>getConfidenceColor</w:t>
      </w:r>
      <w:proofErr w:type="spellEnd"/>
      <w:r w:rsidRPr="00555540">
        <w:t>()} /&gt;</w:t>
      </w:r>
    </w:p>
    <w:p w14:paraId="240DF157" w14:textId="77777777" w:rsidR="00555540" w:rsidRPr="00555540" w:rsidRDefault="00555540" w:rsidP="00555540">
      <w:pPr>
        <w:pStyle w:val="BodyText"/>
      </w:pPr>
      <w:r w:rsidRPr="00555540">
        <w:t>                  &lt;Cell fill="transparent" /&gt;</w:t>
      </w:r>
    </w:p>
    <w:p w14:paraId="45F04C41" w14:textId="77777777" w:rsidR="00555540" w:rsidRPr="00555540" w:rsidRDefault="00555540" w:rsidP="00555540">
      <w:pPr>
        <w:pStyle w:val="BodyText"/>
      </w:pPr>
      <w:r w:rsidRPr="00555540">
        <w:t>                &lt;/Pie&gt;</w:t>
      </w:r>
    </w:p>
    <w:p w14:paraId="2EAA358D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PieChart</w:t>
      </w:r>
      <w:proofErr w:type="spellEnd"/>
      <w:r w:rsidRPr="00555540">
        <w:t>&gt;</w:t>
      </w:r>
    </w:p>
    <w:p w14:paraId="52D53731" w14:textId="77777777" w:rsidR="00555540" w:rsidRPr="00555540" w:rsidRDefault="00555540" w:rsidP="00555540">
      <w:pPr>
        <w:pStyle w:val="BodyText"/>
      </w:pPr>
      <w:r w:rsidRPr="00555540">
        <w:lastRenderedPageBreak/>
        <w:t>            &lt;/</w:t>
      </w:r>
      <w:proofErr w:type="spellStart"/>
      <w:r w:rsidRPr="00555540">
        <w:t>ResponsiveContainer</w:t>
      </w:r>
      <w:proofErr w:type="spellEnd"/>
      <w:r w:rsidRPr="00555540">
        <w:t>&gt;</w:t>
      </w:r>
    </w:p>
    <w:p w14:paraId="58B32BE4" w14:textId="77777777" w:rsidR="00555540" w:rsidRPr="00555540" w:rsidRDefault="00555540" w:rsidP="00555540">
      <w:pPr>
        <w:pStyle w:val="BodyText"/>
      </w:pPr>
    </w:p>
    <w:p w14:paraId="6CA7A28A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Center Content */</w:t>
      </w:r>
      <w:r w:rsidRPr="00555540">
        <w:t>}</w:t>
      </w:r>
    </w:p>
    <w:p w14:paraId="76138ABB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absolute inset-0 flex flex-col items-center justify-center"&gt;</w:t>
      </w:r>
    </w:p>
    <w:p w14:paraId="66BE18D9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motion.div</w:t>
      </w:r>
      <w:proofErr w:type="spellEnd"/>
    </w:p>
    <w:p w14:paraId="25CC32D9" w14:textId="77777777" w:rsidR="00555540" w:rsidRPr="00555540" w:rsidRDefault="00555540" w:rsidP="00555540">
      <w:pPr>
        <w:pStyle w:val="BodyText"/>
      </w:pPr>
      <w:r w:rsidRPr="00555540">
        <w:t>                initial={{ scale: 0 }}</w:t>
      </w:r>
    </w:p>
    <w:p w14:paraId="25C76588" w14:textId="77777777" w:rsidR="00555540" w:rsidRPr="00555540" w:rsidRDefault="00555540" w:rsidP="00555540">
      <w:pPr>
        <w:pStyle w:val="BodyText"/>
      </w:pPr>
      <w:r w:rsidRPr="00555540">
        <w:t>                animate={{ scale: 1 }}</w:t>
      </w:r>
    </w:p>
    <w:p w14:paraId="6D8EDCCF" w14:textId="77777777" w:rsidR="00555540" w:rsidRPr="00555540" w:rsidRDefault="00555540" w:rsidP="00555540">
      <w:pPr>
        <w:pStyle w:val="BodyText"/>
      </w:pPr>
      <w:r w:rsidRPr="00555540">
        <w:t>                transition={{ delay: 0.5, type: "spring", stiffness: 200 }}</w:t>
      </w:r>
    </w:p>
    <w:p w14:paraId="1CB9D934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className</w:t>
      </w:r>
      <w:proofErr w:type="spellEnd"/>
      <w:r w:rsidRPr="00555540">
        <w:t>="text-center"</w:t>
      </w:r>
    </w:p>
    <w:p w14:paraId="20CE57DD" w14:textId="77777777" w:rsidR="00555540" w:rsidRPr="00555540" w:rsidRDefault="00555540" w:rsidP="00555540">
      <w:pPr>
        <w:pStyle w:val="BodyText"/>
      </w:pPr>
      <w:r w:rsidRPr="00555540">
        <w:t>              &gt;</w:t>
      </w:r>
    </w:p>
    <w:p w14:paraId="270D8710" w14:textId="77777777" w:rsidR="00555540" w:rsidRPr="00555540" w:rsidRDefault="00555540" w:rsidP="00555540">
      <w:pPr>
        <w:pStyle w:val="BodyText"/>
      </w:pPr>
      <w:r w:rsidRPr="00555540">
        <w:t>                &lt;div</w:t>
      </w:r>
    </w:p>
    <w:p w14:paraId="4D03391E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className</w:t>
      </w:r>
      <w:proofErr w:type="spellEnd"/>
      <w:r w:rsidRPr="00555540">
        <w:t>="text-3xl font-bold mb-1"</w:t>
      </w:r>
    </w:p>
    <w:p w14:paraId="0FB3189B" w14:textId="77777777" w:rsidR="00555540" w:rsidRPr="00555540" w:rsidRDefault="00555540" w:rsidP="00555540">
      <w:pPr>
        <w:pStyle w:val="BodyText"/>
      </w:pPr>
      <w:r w:rsidRPr="00555540">
        <w:t xml:space="preserve">                  style={{ color: </w:t>
      </w:r>
      <w:proofErr w:type="spellStart"/>
      <w:r w:rsidRPr="00555540">
        <w:t>getConfidenceColor</w:t>
      </w:r>
      <w:proofErr w:type="spellEnd"/>
      <w:r w:rsidRPr="00555540">
        <w:t>() }}</w:t>
      </w:r>
    </w:p>
    <w:p w14:paraId="64C3AA94" w14:textId="77777777" w:rsidR="00555540" w:rsidRPr="00555540" w:rsidRDefault="00555540" w:rsidP="00555540">
      <w:pPr>
        <w:pStyle w:val="BodyText"/>
      </w:pPr>
      <w:r w:rsidRPr="00555540">
        <w:t>                &gt;</w:t>
      </w:r>
    </w:p>
    <w:p w14:paraId="4173D96A" w14:textId="77777777" w:rsidR="00555540" w:rsidRPr="00555540" w:rsidRDefault="00555540" w:rsidP="00555540">
      <w:pPr>
        <w:pStyle w:val="BodyText"/>
      </w:pPr>
      <w:r w:rsidRPr="00555540">
        <w:t>                  {percentage}%</w:t>
      </w:r>
    </w:p>
    <w:p w14:paraId="146895B2" w14:textId="77777777" w:rsidR="00555540" w:rsidRPr="00555540" w:rsidRDefault="00555540" w:rsidP="00555540">
      <w:pPr>
        <w:pStyle w:val="BodyText"/>
      </w:pPr>
      <w:r w:rsidRPr="00555540">
        <w:t>                &lt;/div&gt;</w:t>
      </w:r>
    </w:p>
    <w:p w14:paraId="0B438D82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font-medium"&gt;</w:t>
      </w:r>
    </w:p>
    <w:p w14:paraId="39985E69" w14:textId="77777777" w:rsidR="00555540" w:rsidRPr="00555540" w:rsidRDefault="00555540" w:rsidP="00555540">
      <w:pPr>
        <w:pStyle w:val="BodyText"/>
      </w:pPr>
      <w:r w:rsidRPr="00555540">
        <w:t>                  {</w:t>
      </w:r>
      <w:proofErr w:type="spellStart"/>
      <w:r w:rsidRPr="00555540">
        <w:t>getConfidenceLabel</w:t>
      </w:r>
      <w:proofErr w:type="spellEnd"/>
      <w:r w:rsidRPr="00555540">
        <w:t>()}</w:t>
      </w:r>
    </w:p>
    <w:p w14:paraId="256AC61A" w14:textId="77777777" w:rsidR="00555540" w:rsidRPr="00555540" w:rsidRDefault="00555540" w:rsidP="00555540">
      <w:pPr>
        <w:pStyle w:val="BodyText"/>
      </w:pPr>
      <w:r w:rsidRPr="00555540">
        <w:t>                &lt;/div&gt;</w:t>
      </w:r>
    </w:p>
    <w:p w14:paraId="0C3E92C3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579108F9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721212E5" w14:textId="77777777" w:rsidR="00555540" w:rsidRPr="00555540" w:rsidRDefault="00555540" w:rsidP="00555540">
      <w:pPr>
        <w:pStyle w:val="BodyText"/>
      </w:pPr>
    </w:p>
    <w:p w14:paraId="3A6BBE3F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Animated Background Ring */</w:t>
      </w:r>
      <w:r w:rsidRPr="00555540">
        <w:t>}</w:t>
      </w:r>
    </w:p>
    <w:p w14:paraId="526E55D2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absolute inset-0"&gt;</w:t>
      </w:r>
    </w:p>
    <w:p w14:paraId="6DDF3872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svg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 xml:space="preserve">="w-full h-full -rotate-90" </w:t>
      </w:r>
      <w:proofErr w:type="spellStart"/>
      <w:r w:rsidRPr="00555540">
        <w:t>viewBox</w:t>
      </w:r>
      <w:proofErr w:type="spellEnd"/>
      <w:r w:rsidRPr="00555540">
        <w:t>="0 0 192 192"&gt;</w:t>
      </w:r>
    </w:p>
    <w:p w14:paraId="2785617B" w14:textId="77777777" w:rsidR="00555540" w:rsidRPr="00555540" w:rsidRDefault="00555540" w:rsidP="00555540">
      <w:pPr>
        <w:pStyle w:val="BodyText"/>
      </w:pPr>
      <w:r w:rsidRPr="00555540">
        <w:t>                &lt;circle</w:t>
      </w:r>
    </w:p>
    <w:p w14:paraId="42F96D19" w14:textId="77777777" w:rsidR="00555540" w:rsidRPr="00555540" w:rsidRDefault="00555540" w:rsidP="00555540">
      <w:pPr>
        <w:pStyle w:val="BodyText"/>
      </w:pPr>
      <w:r w:rsidRPr="00555540">
        <w:t>                  cx="96"</w:t>
      </w:r>
    </w:p>
    <w:p w14:paraId="75DB2182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cy="96"</w:t>
      </w:r>
    </w:p>
    <w:p w14:paraId="72A178BA" w14:textId="77777777" w:rsidR="00555540" w:rsidRPr="00555540" w:rsidRDefault="00555540" w:rsidP="00555540">
      <w:pPr>
        <w:pStyle w:val="BodyText"/>
      </w:pPr>
      <w:r w:rsidRPr="00555540">
        <w:t>                  r="70"</w:t>
      </w:r>
    </w:p>
    <w:p w14:paraId="37A16531" w14:textId="77777777" w:rsidR="00555540" w:rsidRPr="00555540" w:rsidRDefault="00555540" w:rsidP="00555540">
      <w:pPr>
        <w:pStyle w:val="BodyText"/>
      </w:pPr>
      <w:r w:rsidRPr="00555540">
        <w:t>                  fill="none"</w:t>
      </w:r>
    </w:p>
    <w:p w14:paraId="45B3D8C0" w14:textId="77777777" w:rsidR="00555540" w:rsidRPr="00555540" w:rsidRDefault="00555540" w:rsidP="00555540">
      <w:pPr>
        <w:pStyle w:val="BodyText"/>
      </w:pPr>
      <w:r w:rsidRPr="00555540">
        <w:t>                  stroke="</w:t>
      </w:r>
      <w:proofErr w:type="spellStart"/>
      <w:r w:rsidRPr="00555540">
        <w:t>currentColor</w:t>
      </w:r>
      <w:proofErr w:type="spellEnd"/>
      <w:r w:rsidRPr="00555540">
        <w:t>"</w:t>
      </w:r>
    </w:p>
    <w:p w14:paraId="1F8F1053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strokeWidth</w:t>
      </w:r>
      <w:proofErr w:type="spellEnd"/>
      <w:r w:rsidRPr="00555540">
        <w:t>="4"</w:t>
      </w:r>
    </w:p>
    <w:p w14:paraId="4E71FA12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className</w:t>
      </w:r>
      <w:proofErr w:type="spellEnd"/>
      <w:r w:rsidRPr="00555540">
        <w:t>="text-muted/20"</w:t>
      </w:r>
    </w:p>
    <w:p w14:paraId="05936E0B" w14:textId="77777777" w:rsidR="00555540" w:rsidRPr="00555540" w:rsidRDefault="00555540" w:rsidP="00555540">
      <w:pPr>
        <w:pStyle w:val="BodyText"/>
      </w:pPr>
      <w:r w:rsidRPr="00555540">
        <w:t>                /&gt;</w:t>
      </w:r>
    </w:p>
    <w:p w14:paraId="03F145E3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motion.circle</w:t>
      </w:r>
      <w:proofErr w:type="spellEnd"/>
    </w:p>
    <w:p w14:paraId="5A12B72E" w14:textId="77777777" w:rsidR="00555540" w:rsidRPr="00555540" w:rsidRDefault="00555540" w:rsidP="00555540">
      <w:pPr>
        <w:pStyle w:val="BodyText"/>
      </w:pPr>
      <w:r w:rsidRPr="00555540">
        <w:t>                  cx="96"</w:t>
      </w:r>
    </w:p>
    <w:p w14:paraId="1B0A55E0" w14:textId="77777777" w:rsidR="00555540" w:rsidRPr="00555540" w:rsidRDefault="00555540" w:rsidP="00555540">
      <w:pPr>
        <w:pStyle w:val="BodyText"/>
      </w:pPr>
      <w:r w:rsidRPr="00555540">
        <w:t>                  cy="96"</w:t>
      </w:r>
    </w:p>
    <w:p w14:paraId="768D3702" w14:textId="77777777" w:rsidR="00555540" w:rsidRPr="00555540" w:rsidRDefault="00555540" w:rsidP="00555540">
      <w:pPr>
        <w:pStyle w:val="BodyText"/>
      </w:pPr>
      <w:r w:rsidRPr="00555540">
        <w:t>                  r="70"</w:t>
      </w:r>
    </w:p>
    <w:p w14:paraId="22843041" w14:textId="77777777" w:rsidR="00555540" w:rsidRPr="00555540" w:rsidRDefault="00555540" w:rsidP="00555540">
      <w:pPr>
        <w:pStyle w:val="BodyText"/>
      </w:pPr>
      <w:r w:rsidRPr="00555540">
        <w:t>                  fill="none"</w:t>
      </w:r>
    </w:p>
    <w:p w14:paraId="443BF013" w14:textId="77777777" w:rsidR="00555540" w:rsidRPr="00555540" w:rsidRDefault="00555540" w:rsidP="00555540">
      <w:pPr>
        <w:pStyle w:val="BodyText"/>
      </w:pPr>
      <w:r w:rsidRPr="00555540">
        <w:t>                  stroke={</w:t>
      </w:r>
      <w:proofErr w:type="spellStart"/>
      <w:r w:rsidRPr="00555540">
        <w:t>getConfidenceColor</w:t>
      </w:r>
      <w:proofErr w:type="spellEnd"/>
      <w:r w:rsidRPr="00555540">
        <w:t>()}</w:t>
      </w:r>
    </w:p>
    <w:p w14:paraId="4A75E729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strokeWidth</w:t>
      </w:r>
      <w:proofErr w:type="spellEnd"/>
      <w:r w:rsidRPr="00555540">
        <w:t>="4"</w:t>
      </w:r>
    </w:p>
    <w:p w14:paraId="2831FD11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strokeLinecap</w:t>
      </w:r>
      <w:proofErr w:type="spellEnd"/>
      <w:r w:rsidRPr="00555540">
        <w:t>="round"</w:t>
      </w:r>
    </w:p>
    <w:p w14:paraId="20C6419B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strokeDasharray</w:t>
      </w:r>
      <w:proofErr w:type="spellEnd"/>
      <w:r w:rsidRPr="00555540">
        <w:t xml:space="preserve">={`${2 * </w:t>
      </w:r>
      <w:proofErr w:type="spellStart"/>
      <w:r w:rsidRPr="00555540">
        <w:t>Math.PI</w:t>
      </w:r>
      <w:proofErr w:type="spellEnd"/>
      <w:r w:rsidRPr="00555540">
        <w:t xml:space="preserve"> * 70}`}</w:t>
      </w:r>
    </w:p>
    <w:p w14:paraId="70CF9546" w14:textId="77777777" w:rsidR="00555540" w:rsidRPr="00555540" w:rsidRDefault="00555540" w:rsidP="00555540">
      <w:pPr>
        <w:pStyle w:val="BodyText"/>
      </w:pPr>
      <w:r w:rsidRPr="00555540">
        <w:t xml:space="preserve">                  initial={{ </w:t>
      </w:r>
      <w:proofErr w:type="spellStart"/>
      <w:r w:rsidRPr="00555540">
        <w:t>strokeDashoffset</w:t>
      </w:r>
      <w:proofErr w:type="spellEnd"/>
      <w:r w:rsidRPr="00555540">
        <w:t xml:space="preserve">: 2 * </w:t>
      </w:r>
      <w:proofErr w:type="spellStart"/>
      <w:r w:rsidRPr="00555540">
        <w:t>Math.PI</w:t>
      </w:r>
      <w:proofErr w:type="spellEnd"/>
      <w:r w:rsidRPr="00555540">
        <w:t xml:space="preserve"> * 70 }}</w:t>
      </w:r>
    </w:p>
    <w:p w14:paraId="669E8095" w14:textId="77777777" w:rsidR="00555540" w:rsidRPr="00555540" w:rsidRDefault="00555540" w:rsidP="00555540">
      <w:pPr>
        <w:pStyle w:val="BodyText"/>
      </w:pPr>
      <w:r w:rsidRPr="00555540">
        <w:t xml:space="preserve">                  animate={{ </w:t>
      </w:r>
      <w:proofErr w:type="spellStart"/>
      <w:r w:rsidRPr="00555540">
        <w:t>strokeDashoffset</w:t>
      </w:r>
      <w:proofErr w:type="spellEnd"/>
      <w:r w:rsidRPr="00555540">
        <w:t xml:space="preserve">: 2 * </w:t>
      </w:r>
      <w:proofErr w:type="spellStart"/>
      <w:r w:rsidRPr="00555540">
        <w:t>Math.PI</w:t>
      </w:r>
      <w:proofErr w:type="spellEnd"/>
      <w:r w:rsidRPr="00555540">
        <w:t xml:space="preserve"> * 70 * (1 - percentage / 100) }}</w:t>
      </w:r>
    </w:p>
    <w:p w14:paraId="69B7D288" w14:textId="77777777" w:rsidR="00555540" w:rsidRPr="00555540" w:rsidRDefault="00555540" w:rsidP="00555540">
      <w:pPr>
        <w:pStyle w:val="BodyText"/>
      </w:pPr>
      <w:r w:rsidRPr="00555540">
        <w:t>                  transition={{ duration: 1.5, ease: "</w:t>
      </w:r>
      <w:proofErr w:type="spellStart"/>
      <w:r w:rsidRPr="00555540">
        <w:t>easeInOut</w:t>
      </w:r>
      <w:proofErr w:type="spellEnd"/>
      <w:r w:rsidRPr="00555540">
        <w:t>" }}</w:t>
      </w:r>
    </w:p>
    <w:p w14:paraId="4C1495A7" w14:textId="77777777" w:rsidR="00555540" w:rsidRPr="00555540" w:rsidRDefault="00555540" w:rsidP="00555540">
      <w:pPr>
        <w:pStyle w:val="BodyText"/>
      </w:pPr>
      <w:r w:rsidRPr="00555540">
        <w:t>                  style={{</w:t>
      </w:r>
    </w:p>
    <w:p w14:paraId="4CBE173C" w14:textId="77777777" w:rsidR="00555540" w:rsidRPr="00555540" w:rsidRDefault="00555540" w:rsidP="00555540">
      <w:pPr>
        <w:pStyle w:val="BodyText"/>
      </w:pPr>
      <w:r w:rsidRPr="00555540">
        <w:t xml:space="preserve">                    filter: 'drop-shadow(0 0 6px </w:t>
      </w:r>
      <w:proofErr w:type="spellStart"/>
      <w:r w:rsidRPr="00555540">
        <w:t>currentColor</w:t>
      </w:r>
      <w:proofErr w:type="spellEnd"/>
      <w:r w:rsidRPr="00555540">
        <w:t>)',</w:t>
      </w:r>
    </w:p>
    <w:p w14:paraId="338E4465" w14:textId="77777777" w:rsidR="00555540" w:rsidRPr="00555540" w:rsidRDefault="00555540" w:rsidP="00555540">
      <w:pPr>
        <w:pStyle w:val="BodyText"/>
      </w:pPr>
      <w:r w:rsidRPr="00555540">
        <w:t>                    opacity: 0.8,</w:t>
      </w:r>
    </w:p>
    <w:p w14:paraId="73E2AA3C" w14:textId="77777777" w:rsidR="00555540" w:rsidRPr="00555540" w:rsidRDefault="00555540" w:rsidP="00555540">
      <w:pPr>
        <w:pStyle w:val="BodyText"/>
      </w:pPr>
      <w:r w:rsidRPr="00555540">
        <w:t>                  }}</w:t>
      </w:r>
    </w:p>
    <w:p w14:paraId="59A9ADF1" w14:textId="77777777" w:rsidR="00555540" w:rsidRPr="00555540" w:rsidRDefault="00555540" w:rsidP="00555540">
      <w:pPr>
        <w:pStyle w:val="BodyText"/>
      </w:pPr>
      <w:r w:rsidRPr="00555540">
        <w:t>                /&gt;</w:t>
      </w:r>
    </w:p>
    <w:p w14:paraId="5D82D0FD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svg</w:t>
      </w:r>
      <w:proofErr w:type="spellEnd"/>
      <w:r w:rsidRPr="00555540">
        <w:t>&gt;</w:t>
      </w:r>
    </w:p>
    <w:p w14:paraId="7E985CF6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36334E84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6957EF40" w14:textId="77777777" w:rsidR="00555540" w:rsidRPr="00555540" w:rsidRDefault="00555540" w:rsidP="00555540">
      <w:pPr>
        <w:pStyle w:val="BodyText"/>
      </w:pPr>
    </w:p>
    <w:p w14:paraId="6D824729" w14:textId="77777777" w:rsidR="00555540" w:rsidRPr="00555540" w:rsidRDefault="00555540" w:rsidP="00555540">
      <w:pPr>
        <w:pStyle w:val="BodyText"/>
      </w:pPr>
      <w:r w:rsidRPr="00555540">
        <w:t>          {</w:t>
      </w:r>
      <w:r w:rsidRPr="00555540">
        <w:rPr>
          <w:i/>
          <w:iCs/>
        </w:rPr>
        <w:t>/* Risk Level Indicators */</w:t>
      </w:r>
      <w:r w:rsidRPr="00555540">
        <w:t>}</w:t>
      </w:r>
    </w:p>
    <w:p w14:paraId="39F0D2BA" w14:textId="77777777" w:rsidR="00555540" w:rsidRPr="00555540" w:rsidRDefault="00555540" w:rsidP="00555540">
      <w:pPr>
        <w:pStyle w:val="BodyText"/>
      </w:pPr>
      <w:r w:rsidRPr="00555540">
        <w:t xml:space="preserve">          &lt;div </w:t>
      </w:r>
      <w:proofErr w:type="spellStart"/>
      <w:r w:rsidRPr="00555540">
        <w:t>className</w:t>
      </w:r>
      <w:proofErr w:type="spellEnd"/>
      <w:r w:rsidRPr="00555540">
        <w:t>="mt-6 space-y-3"&gt;</w:t>
      </w:r>
    </w:p>
    <w:p w14:paraId="66D0F386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 text-</w:t>
      </w:r>
      <w:proofErr w:type="spellStart"/>
      <w:r w:rsidRPr="00555540">
        <w:t>sm</w:t>
      </w:r>
      <w:proofErr w:type="spellEnd"/>
      <w:r w:rsidRPr="00555540">
        <w:t>"&gt;</w:t>
      </w:r>
    </w:p>
    <w:p w14:paraId="791B403B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257C0E7F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w-3 h-3 rounded-full bg-green-500"&gt;&lt;/div&gt;</w:t>
      </w:r>
    </w:p>
    <w:p w14:paraId="2344E9BE" w14:textId="77777777" w:rsidR="00555540" w:rsidRPr="00555540" w:rsidRDefault="00555540" w:rsidP="00555540">
      <w:pPr>
        <w:pStyle w:val="BodyText"/>
      </w:pPr>
      <w:r w:rsidRPr="00555540">
        <w:t>                Low Risk</w:t>
      </w:r>
    </w:p>
    <w:p w14:paraId="25C7DC11" w14:textId="77777777" w:rsidR="00555540" w:rsidRPr="00555540" w:rsidRDefault="00555540" w:rsidP="00555540">
      <w:pPr>
        <w:pStyle w:val="BodyText"/>
      </w:pPr>
      <w:r w:rsidRPr="00555540">
        <w:t>              &lt;/span&gt;</w:t>
      </w:r>
    </w:p>
    <w:p w14:paraId="7F523AEF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text-muted-foreground"&gt;0-30%&lt;/span&gt;</w:t>
      </w:r>
    </w:p>
    <w:p w14:paraId="10ABDCF6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2C487FD7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 text-</w:t>
      </w:r>
      <w:proofErr w:type="spellStart"/>
      <w:r w:rsidRPr="00555540">
        <w:t>sm</w:t>
      </w:r>
      <w:proofErr w:type="spellEnd"/>
      <w:r w:rsidRPr="00555540">
        <w:t>"&gt;</w:t>
      </w:r>
    </w:p>
    <w:p w14:paraId="745D36F7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37129618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w-3 h-3 rounded-full bg-yellow-500"&gt;&lt;/div&gt;</w:t>
      </w:r>
    </w:p>
    <w:p w14:paraId="5F14F401" w14:textId="77777777" w:rsidR="00555540" w:rsidRPr="00555540" w:rsidRDefault="00555540" w:rsidP="00555540">
      <w:pPr>
        <w:pStyle w:val="BodyText"/>
      </w:pPr>
      <w:r w:rsidRPr="00555540">
        <w:t>                Medium Risk</w:t>
      </w:r>
    </w:p>
    <w:p w14:paraId="41E1A9AC" w14:textId="77777777" w:rsidR="00555540" w:rsidRPr="00555540" w:rsidRDefault="00555540" w:rsidP="00555540">
      <w:pPr>
        <w:pStyle w:val="BodyText"/>
      </w:pPr>
      <w:r w:rsidRPr="00555540">
        <w:t>              &lt;/span&gt;</w:t>
      </w:r>
    </w:p>
    <w:p w14:paraId="09370720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text-muted-foreground"&gt;30-70%&lt;/span&gt;</w:t>
      </w:r>
    </w:p>
    <w:p w14:paraId="1F190FB9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1F7CEF6C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 text-</w:t>
      </w:r>
      <w:proofErr w:type="spellStart"/>
      <w:r w:rsidRPr="00555540">
        <w:t>sm</w:t>
      </w:r>
      <w:proofErr w:type="spellEnd"/>
      <w:r w:rsidRPr="00555540">
        <w:t>"&gt;</w:t>
      </w:r>
    </w:p>
    <w:p w14:paraId="16F9B317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04583D52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w-3 h-3 rounded-full bg-red-500"&gt;&lt;/div&gt;</w:t>
      </w:r>
    </w:p>
    <w:p w14:paraId="48351C99" w14:textId="77777777" w:rsidR="00555540" w:rsidRPr="00555540" w:rsidRDefault="00555540" w:rsidP="00555540">
      <w:pPr>
        <w:pStyle w:val="BodyText"/>
      </w:pPr>
      <w:r w:rsidRPr="00555540">
        <w:t>                High Risk</w:t>
      </w:r>
    </w:p>
    <w:p w14:paraId="3897010F" w14:textId="77777777" w:rsidR="00555540" w:rsidRPr="00555540" w:rsidRDefault="00555540" w:rsidP="00555540">
      <w:pPr>
        <w:pStyle w:val="BodyText"/>
      </w:pPr>
      <w:r w:rsidRPr="00555540">
        <w:t>              &lt;/span&gt;</w:t>
      </w:r>
    </w:p>
    <w:p w14:paraId="1410705F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text-muted-foreground"&gt;70-100%&lt;/span&gt;</w:t>
      </w:r>
    </w:p>
    <w:p w14:paraId="55B3B0C5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6991619C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095A9B08" w14:textId="77777777" w:rsidR="00555540" w:rsidRPr="00555540" w:rsidRDefault="00555540" w:rsidP="00555540">
      <w:pPr>
        <w:pStyle w:val="BodyText"/>
      </w:pPr>
    </w:p>
    <w:p w14:paraId="73FA30F5" w14:textId="77777777" w:rsidR="00555540" w:rsidRPr="00555540" w:rsidRDefault="00555540" w:rsidP="00555540">
      <w:pPr>
        <w:pStyle w:val="BodyText"/>
      </w:pPr>
      <w:r w:rsidRPr="00555540">
        <w:t>          {</w:t>
      </w:r>
      <w:r w:rsidRPr="00555540">
        <w:rPr>
          <w:i/>
          <w:iCs/>
        </w:rPr>
        <w:t>/* Additional Info */</w:t>
      </w:r>
      <w:r w:rsidRPr="00555540">
        <w:t>}</w:t>
      </w:r>
    </w:p>
    <w:p w14:paraId="603529E7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&lt;div </w:t>
      </w:r>
      <w:proofErr w:type="spellStart"/>
      <w:r w:rsidRPr="00555540">
        <w:t>className</w:t>
      </w:r>
      <w:proofErr w:type="spellEnd"/>
      <w:r w:rsidRPr="00555540">
        <w:t xml:space="preserve">="mt-6 p-4 </w:t>
      </w:r>
      <w:proofErr w:type="spellStart"/>
      <w:r w:rsidRPr="00555540">
        <w:t>bg</w:t>
      </w:r>
      <w:proofErr w:type="spellEnd"/>
      <w:r w:rsidRPr="00555540">
        <w:t>-muted/50 rounded-lg"&gt;</w:t>
      </w:r>
    </w:p>
    <w:p w14:paraId="72956958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 mb-2"&gt;</w:t>
      </w:r>
    </w:p>
    <w:p w14:paraId="68F73A6B" w14:textId="77777777" w:rsidR="00555540" w:rsidRPr="00555540" w:rsidRDefault="00555540" w:rsidP="00555540">
      <w:pPr>
        <w:pStyle w:val="BodyText"/>
      </w:pPr>
      <w:r w:rsidRPr="00555540">
        <w:t xml:space="preserve">              &lt;span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font-medium"&gt;Detection Result&lt;/span&gt;</w:t>
      </w:r>
    </w:p>
    <w:p w14:paraId="6F8918F9" w14:textId="77777777" w:rsidR="00555540" w:rsidRPr="00555540" w:rsidRDefault="00555540" w:rsidP="00555540">
      <w:pPr>
        <w:pStyle w:val="BodyText"/>
      </w:pPr>
      <w:r w:rsidRPr="00555540">
        <w:t>              {</w:t>
      </w:r>
      <w:proofErr w:type="spellStart"/>
      <w:r w:rsidRPr="00555540">
        <w:t>getPredictionIcon</w:t>
      </w:r>
      <w:proofErr w:type="spellEnd"/>
      <w:r w:rsidRPr="00555540">
        <w:t>()}</w:t>
      </w:r>
    </w:p>
    <w:p w14:paraId="798FFD31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23F14101" w14:textId="77777777" w:rsidR="00555540" w:rsidRPr="00555540" w:rsidRDefault="00555540" w:rsidP="00555540">
      <w:pPr>
        <w:pStyle w:val="BodyText"/>
      </w:pPr>
      <w:r w:rsidRPr="00555540">
        <w:t xml:space="preserve">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 xml:space="preserve"> text-muted-foreground leading-relaxed"&gt;</w:t>
      </w:r>
    </w:p>
    <w:p w14:paraId="7957951B" w14:textId="77777777" w:rsidR="00555540" w:rsidRPr="00555540" w:rsidRDefault="00555540" w:rsidP="00555540">
      <w:pPr>
        <w:pStyle w:val="BodyText"/>
      </w:pPr>
      <w:r w:rsidRPr="00555540">
        <w:t xml:space="preserve">              {prediction === 'authentic' &amp;&amp; </w:t>
      </w:r>
    </w:p>
    <w:p w14:paraId="30003388" w14:textId="77777777" w:rsidR="00555540" w:rsidRPr="00555540" w:rsidRDefault="00555540" w:rsidP="00555540">
      <w:pPr>
        <w:pStyle w:val="BodyText"/>
      </w:pPr>
      <w:r w:rsidRPr="00555540">
        <w:t>                'This file appears to be authentic with low likelihood of manipulation. AI analysis found consistent patterns typical of genuine content.'}</w:t>
      </w:r>
    </w:p>
    <w:p w14:paraId="12C5B2AA" w14:textId="77777777" w:rsidR="00555540" w:rsidRPr="00555540" w:rsidRDefault="00555540" w:rsidP="00555540">
      <w:pPr>
        <w:pStyle w:val="BodyText"/>
      </w:pPr>
      <w:r w:rsidRPr="00555540">
        <w:t xml:space="preserve">              {prediction === 'manipulated' &amp;&amp; </w:t>
      </w:r>
    </w:p>
    <w:p w14:paraId="4563D775" w14:textId="77777777" w:rsidR="00555540" w:rsidRPr="00555540" w:rsidRDefault="00555540" w:rsidP="00555540">
      <w:pPr>
        <w:pStyle w:val="BodyText"/>
      </w:pPr>
      <w:r w:rsidRPr="00555540">
        <w:t>                'This file shows signs of potential manipulation or deepfake generation. Multiple AI models detected anomalous patterns consistent with synthetic content.'}</w:t>
      </w:r>
    </w:p>
    <w:p w14:paraId="224D8A15" w14:textId="77777777" w:rsidR="00555540" w:rsidRPr="00555540" w:rsidRDefault="00555540" w:rsidP="00555540">
      <w:pPr>
        <w:pStyle w:val="BodyText"/>
      </w:pPr>
      <w:r w:rsidRPr="00555540">
        <w:t xml:space="preserve">              {prediction === 'inconclusive' &amp;&amp; </w:t>
      </w:r>
    </w:p>
    <w:p w14:paraId="13B714A9" w14:textId="77777777" w:rsidR="00555540" w:rsidRPr="00555540" w:rsidRDefault="00555540" w:rsidP="00555540">
      <w:pPr>
        <w:pStyle w:val="BodyText"/>
      </w:pPr>
      <w:r w:rsidRPr="00555540">
        <w:t>                'The analysis could not determine with high confidence whether this file is authentic or manipulated. Mixed signals from different detection methods require further investigation.'}</w:t>
      </w:r>
    </w:p>
    <w:p w14:paraId="71A04061" w14:textId="77777777" w:rsidR="00555540" w:rsidRPr="00555540" w:rsidRDefault="00555540" w:rsidP="00555540">
      <w:pPr>
        <w:pStyle w:val="BodyText"/>
      </w:pPr>
      <w:r w:rsidRPr="00555540">
        <w:t>            &lt;/p&gt;</w:t>
      </w:r>
    </w:p>
    <w:p w14:paraId="2BD2B0CA" w14:textId="77777777" w:rsidR="00555540" w:rsidRPr="00555540" w:rsidRDefault="00555540" w:rsidP="00555540">
      <w:pPr>
        <w:pStyle w:val="BodyText"/>
      </w:pPr>
      <w:r w:rsidRPr="00555540">
        <w:t xml:space="preserve">            </w:t>
      </w:r>
    </w:p>
    <w:p w14:paraId="4CD5106C" w14:textId="77777777" w:rsidR="00555540" w:rsidRPr="00555540" w:rsidRDefault="00555540" w:rsidP="00555540">
      <w:pPr>
        <w:pStyle w:val="BodyText"/>
      </w:pPr>
      <w:r w:rsidRPr="00555540">
        <w:t xml:space="preserve">            &lt;div </w:t>
      </w:r>
      <w:proofErr w:type="spellStart"/>
      <w:r w:rsidRPr="00555540">
        <w:t>className</w:t>
      </w:r>
      <w:proofErr w:type="spellEnd"/>
      <w:r w:rsidRPr="00555540">
        <w:t>="mt-3 pt-2 border-t border-muted"&gt;</w:t>
      </w:r>
    </w:p>
    <w:p w14:paraId="24E3CD50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flex items-center gap-2 text-</w:t>
      </w:r>
      <w:proofErr w:type="spellStart"/>
      <w:r w:rsidRPr="00555540">
        <w:t>xs</w:t>
      </w:r>
      <w:proofErr w:type="spellEnd"/>
      <w:r w:rsidRPr="00555540">
        <w:t xml:space="preserve"> text-muted-foreground"&gt;</w:t>
      </w:r>
    </w:p>
    <w:p w14:paraId="524833E1" w14:textId="77777777" w:rsidR="00555540" w:rsidRPr="00555540" w:rsidRDefault="00555540" w:rsidP="00555540">
      <w:pPr>
        <w:pStyle w:val="BodyText"/>
      </w:pPr>
      <w:r w:rsidRPr="00555540">
        <w:t xml:space="preserve">                &lt;span </w:t>
      </w:r>
      <w:proofErr w:type="spellStart"/>
      <w:r w:rsidRPr="00555540">
        <w:t>className</w:t>
      </w:r>
      <w:proofErr w:type="spellEnd"/>
      <w:r w:rsidRPr="00555540">
        <w:t>="font-medium"&gt;</w:t>
      </w:r>
      <w:r w:rsidRPr="00555540">
        <w:rPr>
          <w:rFonts w:ascii="Segoe UI Emoji" w:hAnsi="Segoe UI Emoji" w:cs="Segoe UI Emoji"/>
        </w:rPr>
        <w:t>💡</w:t>
      </w:r>
      <w:r w:rsidRPr="00555540">
        <w:t xml:space="preserve"> Tip:&lt;/span&gt;</w:t>
      </w:r>
    </w:p>
    <w:p w14:paraId="36FB12F5" w14:textId="77777777" w:rsidR="00555540" w:rsidRPr="00555540" w:rsidRDefault="00555540" w:rsidP="00555540">
      <w:pPr>
        <w:pStyle w:val="BodyText"/>
      </w:pPr>
      <w:r w:rsidRPr="00555540">
        <w:t>                &lt;span&gt;Check the "Why This Result?" tab for detailed explanations and AI reasoning.&lt;/span&gt;</w:t>
      </w:r>
    </w:p>
    <w:p w14:paraId="59132123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4DEB1747" w14:textId="77777777" w:rsidR="00555540" w:rsidRPr="00555540" w:rsidRDefault="00555540" w:rsidP="00555540">
      <w:pPr>
        <w:pStyle w:val="BodyText"/>
      </w:pPr>
      <w:r w:rsidRPr="00555540">
        <w:t>            &lt;/div&gt;</w:t>
      </w:r>
    </w:p>
    <w:p w14:paraId="4EE8D748" w14:textId="77777777" w:rsidR="00555540" w:rsidRPr="00555540" w:rsidRDefault="00555540" w:rsidP="00555540">
      <w:pPr>
        <w:pStyle w:val="BodyText"/>
      </w:pPr>
      <w:r w:rsidRPr="00555540">
        <w:t>          &lt;/div&gt;</w:t>
      </w:r>
    </w:p>
    <w:p w14:paraId="5597D2DA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3C80CC0A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3420631E" w14:textId="77777777" w:rsidR="00555540" w:rsidRPr="00555540" w:rsidRDefault="00555540" w:rsidP="00555540">
      <w:pPr>
        <w:pStyle w:val="BodyText"/>
      </w:pPr>
      <w:r w:rsidRPr="00555540">
        <w:t>    &lt;/Card&gt;</w:t>
      </w:r>
    </w:p>
    <w:p w14:paraId="59873450" w14:textId="77777777" w:rsidR="00555540" w:rsidRPr="00555540" w:rsidRDefault="00555540" w:rsidP="00555540">
      <w:pPr>
        <w:pStyle w:val="BodyText"/>
      </w:pPr>
      <w:r w:rsidRPr="00555540">
        <w:lastRenderedPageBreak/>
        <w:t>  );</w:t>
      </w:r>
    </w:p>
    <w:p w14:paraId="32EEC6AB" w14:textId="77777777" w:rsidR="00555540" w:rsidRPr="00555540" w:rsidRDefault="00555540" w:rsidP="00555540">
      <w:pPr>
        <w:pStyle w:val="BodyText"/>
      </w:pPr>
      <w:r w:rsidRPr="00555540">
        <w:t>}</w:t>
      </w:r>
    </w:p>
    <w:p w14:paraId="0AE7BE6F" w14:textId="77777777" w:rsidR="00555540" w:rsidRDefault="00555540" w:rsidP="00555540">
      <w:pPr>
        <w:pStyle w:val="BodyText"/>
      </w:pPr>
    </w:p>
    <w:p w14:paraId="3D3CA4F9" w14:textId="77777777" w:rsidR="00555540" w:rsidRDefault="00555540" w:rsidP="00555540">
      <w:pPr>
        <w:pStyle w:val="BodyText"/>
      </w:pPr>
    </w:p>
    <w:p w14:paraId="24BCB598" w14:textId="77777777" w:rsidR="00555540" w:rsidRDefault="00555540" w:rsidP="00555540">
      <w:pPr>
        <w:pStyle w:val="BodyText"/>
      </w:pPr>
    </w:p>
    <w:p w14:paraId="71731C01" w14:textId="77777777" w:rsidR="00555540" w:rsidRDefault="00555540" w:rsidP="00555540">
      <w:pPr>
        <w:pStyle w:val="BodyText"/>
      </w:pPr>
    </w:p>
    <w:p w14:paraId="53447152" w14:textId="77777777" w:rsidR="00555540" w:rsidRDefault="00555540" w:rsidP="00555540">
      <w:pPr>
        <w:pStyle w:val="BodyText"/>
      </w:pPr>
    </w:p>
    <w:p w14:paraId="68966025" w14:textId="77777777" w:rsidR="00555540" w:rsidRDefault="00555540" w:rsidP="00555540">
      <w:pPr>
        <w:pStyle w:val="BodyText"/>
      </w:pPr>
    </w:p>
    <w:p w14:paraId="4C62D699" w14:textId="1AE14155" w:rsidR="00555540" w:rsidRDefault="00555540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555540">
        <w:rPr>
          <w:b/>
          <w:bCs/>
          <w:sz w:val="48"/>
          <w:szCs w:val="48"/>
        </w:rPr>
        <w:t>src</w:t>
      </w:r>
      <w:proofErr w:type="spellEnd"/>
      <w:r w:rsidRPr="00555540">
        <w:rPr>
          <w:b/>
          <w:bCs/>
          <w:sz w:val="48"/>
          <w:szCs w:val="48"/>
        </w:rPr>
        <w:t>\components\explanation\explanation-</w:t>
      </w:r>
      <w:proofErr w:type="spellStart"/>
      <w:r w:rsidRPr="00555540">
        <w:rPr>
          <w:b/>
          <w:bCs/>
          <w:sz w:val="48"/>
          <w:szCs w:val="48"/>
        </w:rPr>
        <w:t>dashboard.tsx</w:t>
      </w:r>
      <w:proofErr w:type="spellEnd"/>
    </w:p>
    <w:p w14:paraId="209A9031" w14:textId="77777777" w:rsidR="00555540" w:rsidRDefault="00555540" w:rsidP="00555540">
      <w:pPr>
        <w:pStyle w:val="BodyText"/>
        <w:rPr>
          <w:b/>
          <w:bCs/>
          <w:sz w:val="48"/>
          <w:szCs w:val="48"/>
        </w:rPr>
      </w:pPr>
    </w:p>
    <w:p w14:paraId="55475E30" w14:textId="77777777" w:rsidR="00555540" w:rsidRPr="00555540" w:rsidRDefault="00555540" w:rsidP="00555540">
      <w:pPr>
        <w:pStyle w:val="BodyText"/>
      </w:pPr>
      <w:r w:rsidRPr="00555540">
        <w:t>'use client';</w:t>
      </w:r>
    </w:p>
    <w:p w14:paraId="2DF54A3B" w14:textId="77777777" w:rsidR="00555540" w:rsidRPr="00555540" w:rsidRDefault="00555540" w:rsidP="00555540">
      <w:pPr>
        <w:pStyle w:val="BodyText"/>
      </w:pPr>
    </w:p>
    <w:p w14:paraId="362D7766" w14:textId="77777777" w:rsidR="00555540" w:rsidRPr="00555540" w:rsidRDefault="00555540" w:rsidP="00555540">
      <w:pPr>
        <w:pStyle w:val="BodyText"/>
      </w:pPr>
      <w:r w:rsidRPr="00555540">
        <w:t xml:space="preserve">import { </w:t>
      </w:r>
      <w:proofErr w:type="spellStart"/>
      <w:r w:rsidRPr="00555540">
        <w:t>useState</w:t>
      </w:r>
      <w:proofErr w:type="spellEnd"/>
      <w:r w:rsidRPr="00555540">
        <w:t xml:space="preserve"> } from 'react';</w:t>
      </w:r>
    </w:p>
    <w:p w14:paraId="094A6637" w14:textId="77777777" w:rsidR="00555540" w:rsidRPr="00555540" w:rsidRDefault="00555540" w:rsidP="00555540">
      <w:pPr>
        <w:pStyle w:val="BodyText"/>
      </w:pPr>
      <w:r w:rsidRPr="00555540">
        <w:t xml:space="preserve">import { motion, </w:t>
      </w:r>
      <w:proofErr w:type="spellStart"/>
      <w:r w:rsidRPr="00555540">
        <w:t>AnimatePresence</w:t>
      </w:r>
      <w:proofErr w:type="spellEnd"/>
      <w:r w:rsidRPr="00555540">
        <w:t xml:space="preserve"> } from 'framer-motion';</w:t>
      </w:r>
    </w:p>
    <w:p w14:paraId="063FFD83" w14:textId="77777777" w:rsidR="00555540" w:rsidRPr="00555540" w:rsidRDefault="00555540" w:rsidP="00555540">
      <w:pPr>
        <w:pStyle w:val="BodyText"/>
      </w:pPr>
      <w:r w:rsidRPr="00555540">
        <w:t xml:space="preserve">import { Card, </w:t>
      </w:r>
      <w:proofErr w:type="spellStart"/>
      <w:r w:rsidRPr="00555540">
        <w:t>CardContent</w:t>
      </w:r>
      <w:proofErr w:type="spellEnd"/>
      <w:r w:rsidRPr="00555540">
        <w:t xml:space="preserve">, </w:t>
      </w:r>
      <w:proofErr w:type="spellStart"/>
      <w:r w:rsidRPr="00555540">
        <w:t>CardHeader</w:t>
      </w:r>
      <w:proofErr w:type="spellEnd"/>
      <w:r w:rsidRPr="00555540">
        <w:t xml:space="preserve">, </w:t>
      </w:r>
      <w:proofErr w:type="spellStart"/>
      <w:r w:rsidRPr="00555540">
        <w:t>CardTitle</w:t>
      </w:r>
      <w:proofErr w:type="spellEnd"/>
      <w:r w:rsidRPr="00555540">
        <w:t xml:space="preserve"> } from '@/components/ui/card';</w:t>
      </w:r>
    </w:p>
    <w:p w14:paraId="5FED4089" w14:textId="77777777" w:rsidR="00555540" w:rsidRPr="00555540" w:rsidRDefault="00555540" w:rsidP="00555540">
      <w:pPr>
        <w:pStyle w:val="BodyText"/>
      </w:pPr>
      <w:r w:rsidRPr="00555540">
        <w:t>import { Badge } from '@/components/ui/badge';</w:t>
      </w:r>
    </w:p>
    <w:p w14:paraId="2BD1BF95" w14:textId="77777777" w:rsidR="00555540" w:rsidRPr="00555540" w:rsidRDefault="00555540" w:rsidP="00555540">
      <w:pPr>
        <w:pStyle w:val="BodyText"/>
      </w:pPr>
      <w:r w:rsidRPr="00555540">
        <w:t>import { Button } from '@/components/ui/button';</w:t>
      </w:r>
    </w:p>
    <w:p w14:paraId="28AF7B9D" w14:textId="77777777" w:rsidR="00555540" w:rsidRPr="00555540" w:rsidRDefault="00555540" w:rsidP="00555540">
      <w:pPr>
        <w:pStyle w:val="BodyText"/>
      </w:pPr>
      <w:r w:rsidRPr="00555540">
        <w:t>import { Separator } from '@/components/ui/separator';</w:t>
      </w:r>
    </w:p>
    <w:p w14:paraId="6F26109F" w14:textId="77777777" w:rsidR="00555540" w:rsidRPr="00555540" w:rsidRDefault="00555540" w:rsidP="00555540">
      <w:pPr>
        <w:pStyle w:val="BodyText"/>
      </w:pPr>
      <w:r w:rsidRPr="00555540">
        <w:t>import { Progress } from '@/components/ui/progress';</w:t>
      </w:r>
    </w:p>
    <w:p w14:paraId="225894C1" w14:textId="77777777" w:rsidR="00555540" w:rsidRPr="00555540" w:rsidRDefault="00555540" w:rsidP="00555540">
      <w:pPr>
        <w:pStyle w:val="BodyText"/>
      </w:pPr>
      <w:r w:rsidRPr="00555540">
        <w:t>import {</w:t>
      </w:r>
    </w:p>
    <w:p w14:paraId="3B4F86A8" w14:textId="77777777" w:rsidR="00555540" w:rsidRPr="00555540" w:rsidRDefault="00555540" w:rsidP="00555540">
      <w:pPr>
        <w:pStyle w:val="BodyText"/>
      </w:pPr>
      <w:r w:rsidRPr="00555540">
        <w:t>  Brain,</w:t>
      </w:r>
    </w:p>
    <w:p w14:paraId="74EDAD00" w14:textId="77777777" w:rsidR="00555540" w:rsidRPr="00555540" w:rsidRDefault="00555540" w:rsidP="00555540">
      <w:pPr>
        <w:pStyle w:val="BodyText"/>
      </w:pPr>
      <w:r w:rsidRPr="00555540">
        <w:t>  Eye,</w:t>
      </w:r>
    </w:p>
    <w:p w14:paraId="5D12CE43" w14:textId="77777777" w:rsidR="00555540" w:rsidRPr="00555540" w:rsidRDefault="00555540" w:rsidP="00555540">
      <w:pPr>
        <w:pStyle w:val="BodyText"/>
      </w:pPr>
      <w:r w:rsidRPr="00555540">
        <w:t>  Volume2,</w:t>
      </w:r>
    </w:p>
    <w:p w14:paraId="357FC485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FileText</w:t>
      </w:r>
      <w:proofErr w:type="spellEnd"/>
      <w:r w:rsidRPr="00555540">
        <w:t>,</w:t>
      </w:r>
    </w:p>
    <w:p w14:paraId="01A2F68A" w14:textId="77777777" w:rsidR="00555540" w:rsidRPr="00555540" w:rsidRDefault="00555540" w:rsidP="00555540">
      <w:pPr>
        <w:pStyle w:val="BodyText"/>
      </w:pPr>
      <w:r w:rsidRPr="00555540">
        <w:t>  Clock,</w:t>
      </w:r>
    </w:p>
    <w:p w14:paraId="63D8C5E7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</w:t>
      </w:r>
      <w:proofErr w:type="spellStart"/>
      <w:r w:rsidRPr="00555540">
        <w:t>AlertTriangle</w:t>
      </w:r>
      <w:proofErr w:type="spellEnd"/>
      <w:r w:rsidRPr="00555540">
        <w:t>,</w:t>
      </w:r>
    </w:p>
    <w:p w14:paraId="0E2D0A7C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heckCircle</w:t>
      </w:r>
      <w:proofErr w:type="spellEnd"/>
      <w:r w:rsidRPr="00555540">
        <w:t>,</w:t>
      </w:r>
    </w:p>
    <w:p w14:paraId="70F7F4A3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XCircle</w:t>
      </w:r>
      <w:proofErr w:type="spellEnd"/>
      <w:r w:rsidRPr="00555540">
        <w:t>,</w:t>
      </w:r>
    </w:p>
    <w:p w14:paraId="7370F6E4" w14:textId="77777777" w:rsidR="00555540" w:rsidRPr="00555540" w:rsidRDefault="00555540" w:rsidP="00555540">
      <w:pPr>
        <w:pStyle w:val="BodyText"/>
      </w:pPr>
      <w:r w:rsidRPr="00555540">
        <w:t>  Info,</w:t>
      </w:r>
    </w:p>
    <w:p w14:paraId="4FBC7566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hevronRight</w:t>
      </w:r>
      <w:proofErr w:type="spellEnd"/>
      <w:r w:rsidRPr="00555540">
        <w:t>,</w:t>
      </w:r>
    </w:p>
    <w:p w14:paraId="0BF0AB8A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hevronDown</w:t>
      </w:r>
      <w:proofErr w:type="spellEnd"/>
      <w:r w:rsidRPr="00555540">
        <w:t>,</w:t>
      </w:r>
    </w:p>
    <w:p w14:paraId="2AF18CAC" w14:textId="77777777" w:rsidR="00555540" w:rsidRPr="00555540" w:rsidRDefault="00555540" w:rsidP="00555540">
      <w:pPr>
        <w:pStyle w:val="BodyText"/>
      </w:pPr>
      <w:r w:rsidRPr="00555540">
        <w:t>  Lightbulb,</w:t>
      </w:r>
    </w:p>
    <w:p w14:paraId="0FAE7D87" w14:textId="77777777" w:rsidR="00555540" w:rsidRPr="00555540" w:rsidRDefault="00555540" w:rsidP="00555540">
      <w:pPr>
        <w:pStyle w:val="BodyText"/>
      </w:pPr>
      <w:r w:rsidRPr="00555540">
        <w:t>  Shield,</w:t>
      </w:r>
    </w:p>
    <w:p w14:paraId="34124BC2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TrendingUp</w:t>
      </w:r>
      <w:proofErr w:type="spellEnd"/>
      <w:r w:rsidRPr="00555540">
        <w:t>,</w:t>
      </w:r>
    </w:p>
    <w:p w14:paraId="3CF10F4B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TrendingDown</w:t>
      </w:r>
      <w:proofErr w:type="spellEnd"/>
      <w:r w:rsidRPr="00555540">
        <w:t>,</w:t>
      </w:r>
    </w:p>
    <w:p w14:paraId="06E48478" w14:textId="77777777" w:rsidR="00555540" w:rsidRPr="00555540" w:rsidRDefault="00555540" w:rsidP="00555540">
      <w:pPr>
        <w:pStyle w:val="BodyText"/>
      </w:pPr>
      <w:r w:rsidRPr="00555540">
        <w:t>  Minus,</w:t>
      </w:r>
    </w:p>
    <w:p w14:paraId="07BAA95E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ZoomIn</w:t>
      </w:r>
      <w:proofErr w:type="spellEnd"/>
    </w:p>
    <w:p w14:paraId="1F00305A" w14:textId="77777777" w:rsidR="00555540" w:rsidRPr="00555540" w:rsidRDefault="00555540" w:rsidP="00555540">
      <w:pPr>
        <w:pStyle w:val="BodyText"/>
      </w:pPr>
      <w:r w:rsidRPr="00555540">
        <w:t>} from '</w:t>
      </w:r>
      <w:proofErr w:type="spellStart"/>
      <w:r w:rsidRPr="00555540">
        <w:t>lucide</w:t>
      </w:r>
      <w:proofErr w:type="spellEnd"/>
      <w:r w:rsidRPr="00555540">
        <w:t>-react';</w:t>
      </w:r>
    </w:p>
    <w:p w14:paraId="654B9ED2" w14:textId="77777777" w:rsidR="00555540" w:rsidRPr="00555540" w:rsidRDefault="00555540" w:rsidP="00555540">
      <w:pPr>
        <w:pStyle w:val="BodyText"/>
      </w:pPr>
      <w:r w:rsidRPr="00555540">
        <w:t xml:space="preserve">import type { </w:t>
      </w:r>
      <w:proofErr w:type="spellStart"/>
      <w:r w:rsidRPr="00555540">
        <w:t>DetailedExplanation</w:t>
      </w:r>
      <w:proofErr w:type="spellEnd"/>
      <w:r w:rsidRPr="00555540">
        <w:t xml:space="preserve">, </w:t>
      </w:r>
      <w:proofErr w:type="spellStart"/>
      <w:r w:rsidRPr="00555540">
        <w:t>ExplanationReason</w:t>
      </w:r>
      <w:proofErr w:type="spellEnd"/>
      <w:r w:rsidRPr="00555540">
        <w:t xml:space="preserve"> } from '@/lib/types';</w:t>
      </w:r>
    </w:p>
    <w:p w14:paraId="2118CBFC" w14:textId="77777777" w:rsidR="00555540" w:rsidRPr="00555540" w:rsidRDefault="00555540" w:rsidP="00555540">
      <w:pPr>
        <w:pStyle w:val="BodyText"/>
      </w:pPr>
    </w:p>
    <w:p w14:paraId="4F565963" w14:textId="77777777" w:rsidR="00555540" w:rsidRPr="00555540" w:rsidRDefault="00555540" w:rsidP="00555540">
      <w:pPr>
        <w:pStyle w:val="BodyText"/>
      </w:pPr>
      <w:r w:rsidRPr="00555540">
        <w:t xml:space="preserve">interface </w:t>
      </w:r>
      <w:proofErr w:type="spellStart"/>
      <w:r w:rsidRPr="00555540">
        <w:t>ExplanationDashboardProps</w:t>
      </w:r>
      <w:proofErr w:type="spellEnd"/>
      <w:r w:rsidRPr="00555540">
        <w:t xml:space="preserve"> {</w:t>
      </w:r>
    </w:p>
    <w:p w14:paraId="3EB018CF" w14:textId="77777777" w:rsidR="00555540" w:rsidRPr="00555540" w:rsidRDefault="00555540" w:rsidP="00555540">
      <w:pPr>
        <w:pStyle w:val="BodyText"/>
      </w:pPr>
      <w:r w:rsidRPr="00555540">
        <w:t xml:space="preserve">  explanation: </w:t>
      </w:r>
      <w:proofErr w:type="spellStart"/>
      <w:r w:rsidRPr="00555540">
        <w:t>DetailedExplanation</w:t>
      </w:r>
      <w:proofErr w:type="spellEnd"/>
      <w:r w:rsidRPr="00555540">
        <w:t>;</w:t>
      </w:r>
    </w:p>
    <w:p w14:paraId="04B4A1FB" w14:textId="77777777" w:rsidR="00555540" w:rsidRPr="00555540" w:rsidRDefault="00555540" w:rsidP="00555540">
      <w:pPr>
        <w:pStyle w:val="BodyText"/>
      </w:pPr>
      <w:r w:rsidRPr="00555540">
        <w:t xml:space="preserve">  </w:t>
      </w:r>
      <w:proofErr w:type="spellStart"/>
      <w:r w:rsidRPr="00555540">
        <w:t>className</w:t>
      </w:r>
      <w:proofErr w:type="spellEnd"/>
      <w:r w:rsidRPr="00555540">
        <w:t>?: string;</w:t>
      </w:r>
    </w:p>
    <w:p w14:paraId="20B6D96D" w14:textId="77777777" w:rsidR="00555540" w:rsidRPr="00555540" w:rsidRDefault="00555540" w:rsidP="00555540">
      <w:pPr>
        <w:pStyle w:val="BodyText"/>
      </w:pPr>
      <w:r w:rsidRPr="00555540">
        <w:t>}</w:t>
      </w:r>
    </w:p>
    <w:p w14:paraId="21BFE9C4" w14:textId="77777777" w:rsidR="00555540" w:rsidRPr="00555540" w:rsidRDefault="00555540" w:rsidP="00555540">
      <w:pPr>
        <w:pStyle w:val="BodyText"/>
      </w:pPr>
    </w:p>
    <w:p w14:paraId="5A77BC66" w14:textId="77777777" w:rsidR="00555540" w:rsidRPr="00555540" w:rsidRDefault="00555540" w:rsidP="00555540">
      <w:pPr>
        <w:pStyle w:val="BodyText"/>
      </w:pPr>
      <w:r w:rsidRPr="00555540">
        <w:t xml:space="preserve">export function </w:t>
      </w:r>
      <w:proofErr w:type="spellStart"/>
      <w:r w:rsidRPr="00555540">
        <w:t>ExplanationDashboard</w:t>
      </w:r>
      <w:proofErr w:type="spellEnd"/>
      <w:r w:rsidRPr="00555540">
        <w:t xml:space="preserve">({ explanation, </w:t>
      </w:r>
      <w:proofErr w:type="spellStart"/>
      <w:r w:rsidRPr="00555540">
        <w:t>className</w:t>
      </w:r>
      <w:proofErr w:type="spellEnd"/>
      <w:r w:rsidRPr="00555540">
        <w:t xml:space="preserve"> }: </w:t>
      </w:r>
      <w:proofErr w:type="spellStart"/>
      <w:r w:rsidRPr="00555540">
        <w:t>ExplanationDashboardProps</w:t>
      </w:r>
      <w:proofErr w:type="spellEnd"/>
      <w:r w:rsidRPr="00555540">
        <w:t>) {</w:t>
      </w:r>
    </w:p>
    <w:p w14:paraId="3E8377BC" w14:textId="77777777" w:rsidR="00555540" w:rsidRPr="00555540" w:rsidRDefault="00555540" w:rsidP="00555540">
      <w:pPr>
        <w:pStyle w:val="BodyText"/>
      </w:pPr>
      <w:r w:rsidRPr="00555540">
        <w:t>  const [</w:t>
      </w:r>
      <w:proofErr w:type="spellStart"/>
      <w:r w:rsidRPr="00555540">
        <w:t>activeTab</w:t>
      </w:r>
      <w:proofErr w:type="spellEnd"/>
      <w:r w:rsidRPr="00555540">
        <w:t xml:space="preserve">, </w:t>
      </w:r>
      <w:proofErr w:type="spellStart"/>
      <w:r w:rsidRPr="00555540">
        <w:t>setActiveTab</w:t>
      </w:r>
      <w:proofErr w:type="spellEnd"/>
      <w:r w:rsidRPr="00555540">
        <w:t xml:space="preserve">] = </w:t>
      </w:r>
      <w:proofErr w:type="spellStart"/>
      <w:r w:rsidRPr="00555540">
        <w:t>useState</w:t>
      </w:r>
      <w:proofErr w:type="spellEnd"/>
      <w:r w:rsidRPr="00555540">
        <w:t>&lt;'summary' | 'reasons' | 'insights' | 'evidence'&gt;('summary');</w:t>
      </w:r>
    </w:p>
    <w:p w14:paraId="5495499A" w14:textId="77777777" w:rsidR="00555540" w:rsidRPr="00555540" w:rsidRDefault="00555540" w:rsidP="00555540">
      <w:pPr>
        <w:pStyle w:val="BodyText"/>
      </w:pPr>
      <w:r w:rsidRPr="00555540">
        <w:t>  const [</w:t>
      </w:r>
      <w:proofErr w:type="spellStart"/>
      <w:r w:rsidRPr="00555540">
        <w:t>expandedReasons</w:t>
      </w:r>
      <w:proofErr w:type="spellEnd"/>
      <w:r w:rsidRPr="00555540">
        <w:t xml:space="preserve">, </w:t>
      </w:r>
      <w:proofErr w:type="spellStart"/>
      <w:r w:rsidRPr="00555540">
        <w:t>setExpandedReasons</w:t>
      </w:r>
      <w:proofErr w:type="spellEnd"/>
      <w:r w:rsidRPr="00555540">
        <w:t xml:space="preserve">] = </w:t>
      </w:r>
      <w:proofErr w:type="spellStart"/>
      <w:r w:rsidRPr="00555540">
        <w:t>useState</w:t>
      </w:r>
      <w:proofErr w:type="spellEnd"/>
      <w:r w:rsidRPr="00555540">
        <w:t>&lt;Set&lt;string&gt;&gt;(new Set());</w:t>
      </w:r>
    </w:p>
    <w:p w14:paraId="7E357EC5" w14:textId="77777777" w:rsidR="00555540" w:rsidRPr="00555540" w:rsidRDefault="00555540" w:rsidP="00555540">
      <w:pPr>
        <w:pStyle w:val="BodyText"/>
      </w:pPr>
    </w:p>
    <w:p w14:paraId="654D45FF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toggleReasonExpansion</w:t>
      </w:r>
      <w:proofErr w:type="spellEnd"/>
      <w:r w:rsidRPr="00555540">
        <w:t xml:space="preserve"> = (</w:t>
      </w:r>
      <w:proofErr w:type="spellStart"/>
      <w:r w:rsidRPr="00555540">
        <w:t>reasonId</w:t>
      </w:r>
      <w:proofErr w:type="spellEnd"/>
      <w:r w:rsidRPr="00555540">
        <w:t>: string) =&gt; {</w:t>
      </w:r>
    </w:p>
    <w:p w14:paraId="60834058" w14:textId="77777777" w:rsidR="00555540" w:rsidRPr="00555540" w:rsidRDefault="00555540" w:rsidP="00555540">
      <w:pPr>
        <w:pStyle w:val="BodyText"/>
      </w:pPr>
      <w:r w:rsidRPr="00555540">
        <w:t xml:space="preserve">    const </w:t>
      </w:r>
      <w:proofErr w:type="spellStart"/>
      <w:r w:rsidRPr="00555540">
        <w:t>newExpanded</w:t>
      </w:r>
      <w:proofErr w:type="spellEnd"/>
      <w:r w:rsidRPr="00555540">
        <w:t xml:space="preserve"> = new Set(</w:t>
      </w:r>
      <w:proofErr w:type="spellStart"/>
      <w:r w:rsidRPr="00555540">
        <w:t>expandedReasons</w:t>
      </w:r>
      <w:proofErr w:type="spellEnd"/>
      <w:r w:rsidRPr="00555540">
        <w:t>);</w:t>
      </w:r>
    </w:p>
    <w:p w14:paraId="264861B6" w14:textId="77777777" w:rsidR="00555540" w:rsidRPr="00555540" w:rsidRDefault="00555540" w:rsidP="00555540">
      <w:pPr>
        <w:pStyle w:val="BodyText"/>
      </w:pPr>
      <w:r w:rsidRPr="00555540">
        <w:lastRenderedPageBreak/>
        <w:t>    if (</w:t>
      </w:r>
      <w:proofErr w:type="spellStart"/>
      <w:r w:rsidRPr="00555540">
        <w:t>newExpanded.has</w:t>
      </w:r>
      <w:proofErr w:type="spellEnd"/>
      <w:r w:rsidRPr="00555540">
        <w:t>(</w:t>
      </w:r>
      <w:proofErr w:type="spellStart"/>
      <w:r w:rsidRPr="00555540">
        <w:t>reasonId</w:t>
      </w:r>
      <w:proofErr w:type="spellEnd"/>
      <w:r w:rsidRPr="00555540">
        <w:t>)) {</w:t>
      </w:r>
    </w:p>
    <w:p w14:paraId="41D9529E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newExpanded.delete</w:t>
      </w:r>
      <w:proofErr w:type="spellEnd"/>
      <w:r w:rsidRPr="00555540">
        <w:t>(</w:t>
      </w:r>
      <w:proofErr w:type="spellStart"/>
      <w:r w:rsidRPr="00555540">
        <w:t>reasonId</w:t>
      </w:r>
      <w:proofErr w:type="spellEnd"/>
      <w:r w:rsidRPr="00555540">
        <w:t>);</w:t>
      </w:r>
    </w:p>
    <w:p w14:paraId="49434686" w14:textId="77777777" w:rsidR="00555540" w:rsidRPr="00555540" w:rsidRDefault="00555540" w:rsidP="00555540">
      <w:pPr>
        <w:pStyle w:val="BodyText"/>
      </w:pPr>
      <w:r w:rsidRPr="00555540">
        <w:t>    } else {</w:t>
      </w:r>
    </w:p>
    <w:p w14:paraId="34F55554" w14:textId="77777777" w:rsidR="00555540" w:rsidRPr="00555540" w:rsidRDefault="00555540" w:rsidP="00555540">
      <w:pPr>
        <w:pStyle w:val="BodyText"/>
      </w:pPr>
      <w:r w:rsidRPr="00555540">
        <w:t xml:space="preserve">      </w:t>
      </w:r>
      <w:proofErr w:type="spellStart"/>
      <w:r w:rsidRPr="00555540">
        <w:t>newExpanded.add</w:t>
      </w:r>
      <w:proofErr w:type="spellEnd"/>
      <w:r w:rsidRPr="00555540">
        <w:t>(</w:t>
      </w:r>
      <w:proofErr w:type="spellStart"/>
      <w:r w:rsidRPr="00555540">
        <w:t>reasonId</w:t>
      </w:r>
      <w:proofErr w:type="spellEnd"/>
      <w:r w:rsidRPr="00555540">
        <w:t>);</w:t>
      </w:r>
    </w:p>
    <w:p w14:paraId="42D73867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559BACCC" w14:textId="77777777" w:rsidR="00555540" w:rsidRPr="00555540" w:rsidRDefault="00555540" w:rsidP="00555540">
      <w:pPr>
        <w:pStyle w:val="BodyText"/>
      </w:pPr>
      <w:r w:rsidRPr="00555540">
        <w:t xml:space="preserve">    </w:t>
      </w:r>
      <w:proofErr w:type="spellStart"/>
      <w:r w:rsidRPr="00555540">
        <w:t>setExpandedReasons</w:t>
      </w:r>
      <w:proofErr w:type="spellEnd"/>
      <w:r w:rsidRPr="00555540">
        <w:t>(</w:t>
      </w:r>
      <w:proofErr w:type="spellStart"/>
      <w:r w:rsidRPr="00555540">
        <w:t>newExpanded</w:t>
      </w:r>
      <w:proofErr w:type="spellEnd"/>
      <w:r w:rsidRPr="00555540">
        <w:t>);</w:t>
      </w:r>
    </w:p>
    <w:p w14:paraId="5040DEBB" w14:textId="77777777" w:rsidR="00555540" w:rsidRPr="00555540" w:rsidRDefault="00555540" w:rsidP="00555540">
      <w:pPr>
        <w:pStyle w:val="BodyText"/>
      </w:pPr>
      <w:r w:rsidRPr="00555540">
        <w:t>  };</w:t>
      </w:r>
    </w:p>
    <w:p w14:paraId="63AD96DB" w14:textId="77777777" w:rsidR="00555540" w:rsidRPr="00555540" w:rsidRDefault="00555540" w:rsidP="00555540">
      <w:pPr>
        <w:pStyle w:val="BodyText"/>
      </w:pPr>
    </w:p>
    <w:p w14:paraId="1581311E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SeverityColor</w:t>
      </w:r>
      <w:proofErr w:type="spellEnd"/>
      <w:r w:rsidRPr="00555540">
        <w:t xml:space="preserve"> = (severity: 'high' | 'medium' | 'low') =&gt; {</w:t>
      </w:r>
    </w:p>
    <w:p w14:paraId="18461269" w14:textId="77777777" w:rsidR="00555540" w:rsidRPr="00555540" w:rsidRDefault="00555540" w:rsidP="00555540">
      <w:pPr>
        <w:pStyle w:val="BodyText"/>
      </w:pPr>
      <w:r w:rsidRPr="00555540">
        <w:t>    switch (severity) {</w:t>
      </w:r>
    </w:p>
    <w:p w14:paraId="533CF6B2" w14:textId="77777777" w:rsidR="00555540" w:rsidRPr="00555540" w:rsidRDefault="00555540" w:rsidP="00555540">
      <w:pPr>
        <w:pStyle w:val="BodyText"/>
      </w:pPr>
      <w:r w:rsidRPr="00555540">
        <w:t>      case 'high': return 'text-red-600 dark:text-red-400 bg-red-100 dark:bg-red-900/20';</w:t>
      </w:r>
    </w:p>
    <w:p w14:paraId="64D0FF7A" w14:textId="77777777" w:rsidR="00555540" w:rsidRPr="00555540" w:rsidRDefault="00555540" w:rsidP="00555540">
      <w:pPr>
        <w:pStyle w:val="BodyText"/>
      </w:pPr>
      <w:r w:rsidRPr="00555540">
        <w:t>      case 'medium': return 'text-yellow-600 dark:text-yellow-400 bg-yellow-100 dark:bg-yellow-900/20';</w:t>
      </w:r>
    </w:p>
    <w:p w14:paraId="40E5CBFA" w14:textId="77777777" w:rsidR="00555540" w:rsidRPr="00555540" w:rsidRDefault="00555540" w:rsidP="00555540">
      <w:pPr>
        <w:pStyle w:val="BodyText"/>
      </w:pPr>
      <w:r w:rsidRPr="00555540">
        <w:t>      case 'low': return 'text-green-600 dark:text-green-400 bg-green-100 dark:bg-green-900/20';</w:t>
      </w:r>
    </w:p>
    <w:p w14:paraId="4ACF1BCC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066A431F" w14:textId="77777777" w:rsidR="00555540" w:rsidRPr="00555540" w:rsidRDefault="00555540" w:rsidP="00555540">
      <w:pPr>
        <w:pStyle w:val="BodyText"/>
      </w:pPr>
      <w:r w:rsidRPr="00555540">
        <w:t>  };</w:t>
      </w:r>
    </w:p>
    <w:p w14:paraId="359D9FDB" w14:textId="77777777" w:rsidR="00555540" w:rsidRPr="00555540" w:rsidRDefault="00555540" w:rsidP="00555540">
      <w:pPr>
        <w:pStyle w:val="BodyText"/>
      </w:pPr>
    </w:p>
    <w:p w14:paraId="7B0A52BF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CategoryIcon</w:t>
      </w:r>
      <w:proofErr w:type="spellEnd"/>
      <w:r w:rsidRPr="00555540">
        <w:t xml:space="preserve"> = (category: </w:t>
      </w:r>
      <w:proofErr w:type="spellStart"/>
      <w:r w:rsidRPr="00555540">
        <w:t>ExplanationReason</w:t>
      </w:r>
      <w:proofErr w:type="spellEnd"/>
      <w:r w:rsidRPr="00555540">
        <w:t>['category']) =&gt; {</w:t>
      </w:r>
    </w:p>
    <w:p w14:paraId="56156072" w14:textId="77777777" w:rsidR="00555540" w:rsidRPr="00555540" w:rsidRDefault="00555540" w:rsidP="00555540">
      <w:pPr>
        <w:pStyle w:val="BodyText"/>
      </w:pPr>
      <w:r w:rsidRPr="00555540">
        <w:t>    switch (category) {</w:t>
      </w:r>
    </w:p>
    <w:p w14:paraId="0D21E762" w14:textId="77777777" w:rsidR="00555540" w:rsidRPr="00555540" w:rsidRDefault="00555540" w:rsidP="00555540">
      <w:pPr>
        <w:pStyle w:val="BodyText"/>
      </w:pPr>
      <w:r w:rsidRPr="00555540">
        <w:t>      case 'visual': return Eye;</w:t>
      </w:r>
    </w:p>
    <w:p w14:paraId="68B658A4" w14:textId="77777777" w:rsidR="00555540" w:rsidRPr="00555540" w:rsidRDefault="00555540" w:rsidP="00555540">
      <w:pPr>
        <w:pStyle w:val="BodyText"/>
      </w:pPr>
      <w:r w:rsidRPr="00555540">
        <w:t>      case 'audio': return Volume2;</w:t>
      </w:r>
    </w:p>
    <w:p w14:paraId="367374B4" w14:textId="77777777" w:rsidR="00555540" w:rsidRPr="00555540" w:rsidRDefault="00555540" w:rsidP="00555540">
      <w:pPr>
        <w:pStyle w:val="BodyText"/>
      </w:pPr>
      <w:r w:rsidRPr="00555540">
        <w:t>      case 'model': return Brain;</w:t>
      </w:r>
    </w:p>
    <w:p w14:paraId="0650F12A" w14:textId="77777777" w:rsidR="00555540" w:rsidRPr="00555540" w:rsidRDefault="00555540" w:rsidP="00555540">
      <w:pPr>
        <w:pStyle w:val="BodyText"/>
      </w:pPr>
      <w:r w:rsidRPr="00555540">
        <w:t>      case 'temporal': return Clock;</w:t>
      </w:r>
    </w:p>
    <w:p w14:paraId="6A408E94" w14:textId="77777777" w:rsidR="00555540" w:rsidRPr="00555540" w:rsidRDefault="00555540" w:rsidP="00555540">
      <w:pPr>
        <w:pStyle w:val="BodyText"/>
      </w:pPr>
      <w:r w:rsidRPr="00555540">
        <w:t xml:space="preserve">      case 'metadata': return </w:t>
      </w:r>
      <w:proofErr w:type="spellStart"/>
      <w:r w:rsidRPr="00555540">
        <w:t>FileText</w:t>
      </w:r>
      <w:proofErr w:type="spellEnd"/>
      <w:r w:rsidRPr="00555540">
        <w:t>;</w:t>
      </w:r>
    </w:p>
    <w:p w14:paraId="49AAB80E" w14:textId="77777777" w:rsidR="00555540" w:rsidRPr="00555540" w:rsidRDefault="00555540" w:rsidP="00555540">
      <w:pPr>
        <w:pStyle w:val="BodyText"/>
      </w:pPr>
      <w:r w:rsidRPr="00555540">
        <w:t>      case 'technical': return Info;</w:t>
      </w:r>
    </w:p>
    <w:p w14:paraId="3563C754" w14:textId="77777777" w:rsidR="00555540" w:rsidRPr="00555540" w:rsidRDefault="00555540" w:rsidP="00555540">
      <w:pPr>
        <w:pStyle w:val="BodyText"/>
      </w:pPr>
      <w:r w:rsidRPr="00555540">
        <w:t>      default: return Info;</w:t>
      </w:r>
    </w:p>
    <w:p w14:paraId="4FE2BDFA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489EFF34" w14:textId="77777777" w:rsidR="00555540" w:rsidRPr="00555540" w:rsidRDefault="00555540" w:rsidP="00555540">
      <w:pPr>
        <w:pStyle w:val="BodyText"/>
      </w:pPr>
      <w:r w:rsidRPr="00555540">
        <w:lastRenderedPageBreak/>
        <w:t>  };</w:t>
      </w:r>
    </w:p>
    <w:p w14:paraId="16B15080" w14:textId="77777777" w:rsidR="00555540" w:rsidRPr="00555540" w:rsidRDefault="00555540" w:rsidP="00555540">
      <w:pPr>
        <w:pStyle w:val="BodyText"/>
      </w:pPr>
    </w:p>
    <w:p w14:paraId="2B69F37A" w14:textId="77777777" w:rsidR="00555540" w:rsidRPr="00555540" w:rsidRDefault="00555540" w:rsidP="00555540">
      <w:pPr>
        <w:pStyle w:val="BodyText"/>
      </w:pPr>
      <w:r w:rsidRPr="00555540">
        <w:t xml:space="preserve">  const </w:t>
      </w:r>
      <w:proofErr w:type="spellStart"/>
      <w:r w:rsidRPr="00555540">
        <w:t>getContributionIcon</w:t>
      </w:r>
      <w:proofErr w:type="spellEnd"/>
      <w:r w:rsidRPr="00555540">
        <w:t xml:space="preserve"> = (contribution: 'positive' | 'negative' | 'neutral') =&gt; {</w:t>
      </w:r>
    </w:p>
    <w:p w14:paraId="1AAE52E9" w14:textId="77777777" w:rsidR="00555540" w:rsidRPr="00555540" w:rsidRDefault="00555540" w:rsidP="00555540">
      <w:pPr>
        <w:pStyle w:val="BodyText"/>
      </w:pPr>
      <w:r w:rsidRPr="00555540">
        <w:t>    switch (contribution) {</w:t>
      </w:r>
    </w:p>
    <w:p w14:paraId="2CAF61FA" w14:textId="77777777" w:rsidR="00555540" w:rsidRPr="00555540" w:rsidRDefault="00555540" w:rsidP="00555540">
      <w:pPr>
        <w:pStyle w:val="BodyText"/>
      </w:pPr>
      <w:r w:rsidRPr="00555540">
        <w:t xml:space="preserve">      case 'positive': return </w:t>
      </w:r>
      <w:proofErr w:type="spellStart"/>
      <w:r w:rsidRPr="00555540">
        <w:t>TrendingUp</w:t>
      </w:r>
      <w:proofErr w:type="spellEnd"/>
      <w:r w:rsidRPr="00555540">
        <w:t>;</w:t>
      </w:r>
    </w:p>
    <w:p w14:paraId="5F4E8989" w14:textId="77777777" w:rsidR="00555540" w:rsidRPr="00555540" w:rsidRDefault="00555540" w:rsidP="00555540">
      <w:pPr>
        <w:pStyle w:val="BodyText"/>
      </w:pPr>
      <w:r w:rsidRPr="00555540">
        <w:t xml:space="preserve">      case 'negative': return </w:t>
      </w:r>
      <w:proofErr w:type="spellStart"/>
      <w:r w:rsidRPr="00555540">
        <w:t>TrendingDown</w:t>
      </w:r>
      <w:proofErr w:type="spellEnd"/>
      <w:r w:rsidRPr="00555540">
        <w:t>;</w:t>
      </w:r>
    </w:p>
    <w:p w14:paraId="62FF452D" w14:textId="77777777" w:rsidR="00555540" w:rsidRPr="00555540" w:rsidRDefault="00555540" w:rsidP="00555540">
      <w:pPr>
        <w:pStyle w:val="BodyText"/>
      </w:pPr>
      <w:r w:rsidRPr="00555540">
        <w:t>      case 'neutral': return Minus;</w:t>
      </w:r>
    </w:p>
    <w:p w14:paraId="760DCB93" w14:textId="77777777" w:rsidR="00555540" w:rsidRPr="00555540" w:rsidRDefault="00555540" w:rsidP="00555540">
      <w:pPr>
        <w:pStyle w:val="BodyText"/>
      </w:pPr>
      <w:r w:rsidRPr="00555540">
        <w:t>    }</w:t>
      </w:r>
    </w:p>
    <w:p w14:paraId="0A47CCC1" w14:textId="77777777" w:rsidR="00555540" w:rsidRPr="00555540" w:rsidRDefault="00555540" w:rsidP="00555540">
      <w:pPr>
        <w:pStyle w:val="BodyText"/>
      </w:pPr>
      <w:r w:rsidRPr="00555540">
        <w:t>  };</w:t>
      </w:r>
    </w:p>
    <w:p w14:paraId="7F86AF72" w14:textId="77777777" w:rsidR="00555540" w:rsidRPr="00555540" w:rsidRDefault="00555540" w:rsidP="00555540">
      <w:pPr>
        <w:pStyle w:val="BodyText"/>
      </w:pPr>
    </w:p>
    <w:p w14:paraId="6D05B67A" w14:textId="77777777" w:rsidR="00555540" w:rsidRPr="00555540" w:rsidRDefault="00555540" w:rsidP="00555540">
      <w:pPr>
        <w:pStyle w:val="BodyText"/>
      </w:pPr>
      <w:r w:rsidRPr="00555540">
        <w:t>  return (</w:t>
      </w:r>
    </w:p>
    <w:p w14:paraId="0F364F26" w14:textId="77777777" w:rsidR="00555540" w:rsidRPr="00555540" w:rsidRDefault="00555540" w:rsidP="00555540">
      <w:pPr>
        <w:pStyle w:val="BodyText"/>
      </w:pPr>
      <w:r w:rsidRPr="00555540">
        <w:t xml:space="preserve">    &lt;div </w:t>
      </w:r>
      <w:proofErr w:type="spellStart"/>
      <w:r w:rsidRPr="00555540">
        <w:t>className</w:t>
      </w:r>
      <w:proofErr w:type="spellEnd"/>
      <w:r w:rsidRPr="00555540">
        <w:t>={</w:t>
      </w:r>
      <w:proofErr w:type="spellStart"/>
      <w:r w:rsidRPr="00555540">
        <w:t>className</w:t>
      </w:r>
      <w:proofErr w:type="spellEnd"/>
      <w:r w:rsidRPr="00555540">
        <w:t>}&gt;</w:t>
      </w:r>
    </w:p>
    <w:p w14:paraId="31871CC7" w14:textId="77777777" w:rsidR="00555540" w:rsidRPr="00555540" w:rsidRDefault="00555540" w:rsidP="00555540">
      <w:pPr>
        <w:pStyle w:val="BodyText"/>
      </w:pPr>
      <w:r w:rsidRPr="00555540">
        <w:t>      {</w:t>
      </w:r>
      <w:r w:rsidRPr="00555540">
        <w:rPr>
          <w:i/>
          <w:iCs/>
        </w:rPr>
        <w:t>/* Tab Navigation */</w:t>
      </w:r>
      <w:r w:rsidRPr="00555540">
        <w:t>}</w:t>
      </w:r>
    </w:p>
    <w:p w14:paraId="2767CC12" w14:textId="77777777" w:rsidR="00555540" w:rsidRPr="00555540" w:rsidRDefault="00555540" w:rsidP="00555540">
      <w:pPr>
        <w:pStyle w:val="BodyText"/>
      </w:pPr>
      <w:r w:rsidRPr="00555540">
        <w:t xml:space="preserve">      &lt;div </w:t>
      </w:r>
      <w:proofErr w:type="spellStart"/>
      <w:r w:rsidRPr="00555540">
        <w:t>className</w:t>
      </w:r>
      <w:proofErr w:type="spellEnd"/>
      <w:r w:rsidRPr="00555540">
        <w:t>="mb-6"&gt;</w:t>
      </w:r>
    </w:p>
    <w:p w14:paraId="540C96D8" w14:textId="77777777" w:rsidR="00555540" w:rsidRPr="00555540" w:rsidRDefault="00555540" w:rsidP="00555540">
      <w:pPr>
        <w:pStyle w:val="BodyText"/>
      </w:pPr>
      <w:r w:rsidRPr="00555540">
        <w:t xml:space="preserve">        &lt;div </w:t>
      </w:r>
      <w:proofErr w:type="spellStart"/>
      <w:r w:rsidRPr="00555540">
        <w:t>className</w:t>
      </w:r>
      <w:proofErr w:type="spellEnd"/>
      <w:r w:rsidRPr="00555540">
        <w:t>="border-b"&gt;</w:t>
      </w:r>
    </w:p>
    <w:p w14:paraId="0203C12D" w14:textId="77777777" w:rsidR="00555540" w:rsidRPr="00555540" w:rsidRDefault="00555540" w:rsidP="00555540">
      <w:pPr>
        <w:pStyle w:val="BodyText"/>
      </w:pPr>
      <w:r w:rsidRPr="00555540">
        <w:t xml:space="preserve">          &lt;nav </w:t>
      </w:r>
      <w:proofErr w:type="spellStart"/>
      <w:r w:rsidRPr="00555540">
        <w:t>className</w:t>
      </w:r>
      <w:proofErr w:type="spellEnd"/>
      <w:r w:rsidRPr="00555540">
        <w:t>="-mb-</w:t>
      </w:r>
      <w:proofErr w:type="spellStart"/>
      <w:r w:rsidRPr="00555540">
        <w:t>px</w:t>
      </w:r>
      <w:proofErr w:type="spellEnd"/>
      <w:r w:rsidRPr="00555540">
        <w:t xml:space="preserve"> flex space-x-8"&gt;</w:t>
      </w:r>
    </w:p>
    <w:p w14:paraId="6516939E" w14:textId="77777777" w:rsidR="00555540" w:rsidRPr="00555540" w:rsidRDefault="00555540" w:rsidP="00555540">
      <w:pPr>
        <w:pStyle w:val="BodyText"/>
      </w:pPr>
      <w:r w:rsidRPr="00555540">
        <w:t>            {[</w:t>
      </w:r>
    </w:p>
    <w:p w14:paraId="2E29FE0D" w14:textId="77777777" w:rsidR="00555540" w:rsidRPr="00555540" w:rsidRDefault="00555540" w:rsidP="00555540">
      <w:pPr>
        <w:pStyle w:val="BodyText"/>
      </w:pPr>
      <w:r w:rsidRPr="00555540">
        <w:t>              { id: 'summary', label: 'Summary', icon: Lightbulb },</w:t>
      </w:r>
    </w:p>
    <w:p w14:paraId="1C04078D" w14:textId="77777777" w:rsidR="00555540" w:rsidRPr="00555540" w:rsidRDefault="00555540" w:rsidP="00555540">
      <w:pPr>
        <w:pStyle w:val="BodyText"/>
      </w:pPr>
      <w:r w:rsidRPr="00555540">
        <w:t>              { id: 'reasons', label: 'Detailed Reasons', icon: Brain },</w:t>
      </w:r>
    </w:p>
    <w:p w14:paraId="61A262FE" w14:textId="77777777" w:rsidR="00555540" w:rsidRPr="00555540" w:rsidRDefault="00555540" w:rsidP="00555540">
      <w:pPr>
        <w:pStyle w:val="BodyText"/>
      </w:pPr>
      <w:r w:rsidRPr="00555540">
        <w:t>              { id: 'insights', label: 'AI Insights', icon: Eye },</w:t>
      </w:r>
    </w:p>
    <w:p w14:paraId="2DBCA203" w14:textId="77777777" w:rsidR="00555540" w:rsidRPr="00555540" w:rsidRDefault="00555540" w:rsidP="00555540">
      <w:pPr>
        <w:pStyle w:val="BodyText"/>
      </w:pPr>
      <w:r w:rsidRPr="00555540">
        <w:t>              { id: 'evidence', label: 'Evidence', icon: Shield },</w:t>
      </w:r>
    </w:p>
    <w:p w14:paraId="38A00A9B" w14:textId="77777777" w:rsidR="00555540" w:rsidRPr="00555540" w:rsidRDefault="00555540" w:rsidP="00555540">
      <w:pPr>
        <w:pStyle w:val="BodyText"/>
      </w:pPr>
      <w:r w:rsidRPr="00555540">
        <w:t>            ].map((tab) =&gt; (</w:t>
      </w:r>
    </w:p>
    <w:p w14:paraId="6EC3BB04" w14:textId="77777777" w:rsidR="00555540" w:rsidRPr="00555540" w:rsidRDefault="00555540" w:rsidP="00555540">
      <w:pPr>
        <w:pStyle w:val="BodyText"/>
      </w:pPr>
      <w:r w:rsidRPr="00555540">
        <w:t>              &lt;button</w:t>
      </w:r>
    </w:p>
    <w:p w14:paraId="65EA7912" w14:textId="77777777" w:rsidR="00555540" w:rsidRPr="00555540" w:rsidRDefault="00555540" w:rsidP="00555540">
      <w:pPr>
        <w:pStyle w:val="BodyText"/>
      </w:pPr>
      <w:r w:rsidRPr="00555540">
        <w:t>                key={tab.id}</w:t>
      </w:r>
    </w:p>
    <w:p w14:paraId="6F3381AD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onClick</w:t>
      </w:r>
      <w:proofErr w:type="spellEnd"/>
      <w:r w:rsidRPr="00555540">
        <w:t xml:space="preserve">={() =&gt; </w:t>
      </w:r>
      <w:proofErr w:type="spellStart"/>
      <w:r w:rsidRPr="00555540">
        <w:t>setActiveTab</w:t>
      </w:r>
      <w:proofErr w:type="spellEnd"/>
      <w:r w:rsidRPr="00555540">
        <w:t>(tab.id as any)}</w:t>
      </w:r>
    </w:p>
    <w:p w14:paraId="2602B765" w14:textId="77777777" w:rsidR="00555540" w:rsidRPr="00555540" w:rsidRDefault="00555540" w:rsidP="00555540">
      <w:pPr>
        <w:pStyle w:val="BodyText"/>
      </w:pPr>
      <w:r w:rsidRPr="00555540">
        <w:t xml:space="preserve">                </w:t>
      </w:r>
      <w:proofErr w:type="spellStart"/>
      <w:r w:rsidRPr="00555540">
        <w:t>className</w:t>
      </w:r>
      <w:proofErr w:type="spellEnd"/>
      <w:r w:rsidRPr="00555540">
        <w:t>={`py-2 px-1 border-b-2 font-medium text-</w:t>
      </w:r>
      <w:proofErr w:type="spellStart"/>
      <w:r w:rsidRPr="00555540">
        <w:t>sm</w:t>
      </w:r>
      <w:proofErr w:type="spellEnd"/>
      <w:r w:rsidRPr="00555540">
        <w:t xml:space="preserve"> flex items-center gap-2 transition-colors ${</w:t>
      </w:r>
    </w:p>
    <w:p w14:paraId="514266BF" w14:textId="77777777" w:rsidR="00555540" w:rsidRPr="00555540" w:rsidRDefault="00555540" w:rsidP="00555540">
      <w:pPr>
        <w:pStyle w:val="BodyText"/>
      </w:pPr>
      <w:r w:rsidRPr="00555540">
        <w:t xml:space="preserve">                  </w:t>
      </w:r>
      <w:proofErr w:type="spellStart"/>
      <w:r w:rsidRPr="00555540">
        <w:t>activeTab</w:t>
      </w:r>
      <w:proofErr w:type="spellEnd"/>
      <w:r w:rsidRPr="00555540">
        <w:t xml:space="preserve"> === tab.id</w:t>
      </w:r>
    </w:p>
    <w:p w14:paraId="7B6C8B0B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? 'border-primary text-primary'</w:t>
      </w:r>
    </w:p>
    <w:p w14:paraId="0E1F2726" w14:textId="77777777" w:rsidR="00555540" w:rsidRPr="00555540" w:rsidRDefault="00555540" w:rsidP="00555540">
      <w:pPr>
        <w:pStyle w:val="BodyText"/>
      </w:pPr>
      <w:r w:rsidRPr="00555540">
        <w:t xml:space="preserve">                    : 'border-transparent text-muted-foreground </w:t>
      </w:r>
      <w:proofErr w:type="spellStart"/>
      <w:r w:rsidRPr="00555540">
        <w:t>hover:text-foreground</w:t>
      </w:r>
      <w:proofErr w:type="spellEnd"/>
      <w:r w:rsidRPr="00555540">
        <w:t xml:space="preserve"> </w:t>
      </w:r>
      <w:proofErr w:type="spellStart"/>
      <w:r w:rsidRPr="00555540">
        <w:t>hover:border-border</w:t>
      </w:r>
      <w:proofErr w:type="spellEnd"/>
      <w:r w:rsidRPr="00555540">
        <w:t>'</w:t>
      </w:r>
    </w:p>
    <w:p w14:paraId="5C2DA3E9" w14:textId="77777777" w:rsidR="00555540" w:rsidRPr="00555540" w:rsidRDefault="00555540" w:rsidP="00555540">
      <w:pPr>
        <w:pStyle w:val="BodyText"/>
      </w:pPr>
      <w:r w:rsidRPr="00555540">
        <w:t>                }`}</w:t>
      </w:r>
    </w:p>
    <w:p w14:paraId="5DF609F1" w14:textId="77777777" w:rsidR="00555540" w:rsidRPr="00555540" w:rsidRDefault="00555540" w:rsidP="00555540">
      <w:pPr>
        <w:pStyle w:val="BodyText"/>
      </w:pPr>
      <w:r w:rsidRPr="00555540">
        <w:t>              &gt;</w:t>
      </w:r>
    </w:p>
    <w:p w14:paraId="42E85CC2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tab.ico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4 h-4" /&gt;</w:t>
      </w:r>
    </w:p>
    <w:p w14:paraId="673B6221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tab.label</w:t>
      </w:r>
      <w:proofErr w:type="spellEnd"/>
      <w:r w:rsidRPr="00555540">
        <w:t>}</w:t>
      </w:r>
    </w:p>
    <w:p w14:paraId="6C307C27" w14:textId="77777777" w:rsidR="00555540" w:rsidRPr="00555540" w:rsidRDefault="00555540" w:rsidP="00555540">
      <w:pPr>
        <w:pStyle w:val="BodyText"/>
      </w:pPr>
      <w:r w:rsidRPr="00555540">
        <w:t>              &lt;/button&gt;</w:t>
      </w:r>
    </w:p>
    <w:p w14:paraId="1B17E127" w14:textId="77777777" w:rsidR="00555540" w:rsidRPr="00555540" w:rsidRDefault="00555540" w:rsidP="00555540">
      <w:pPr>
        <w:pStyle w:val="BodyText"/>
      </w:pPr>
      <w:r w:rsidRPr="00555540">
        <w:t>            ))}</w:t>
      </w:r>
    </w:p>
    <w:p w14:paraId="7E2547BE" w14:textId="77777777" w:rsidR="00555540" w:rsidRPr="00555540" w:rsidRDefault="00555540" w:rsidP="00555540">
      <w:pPr>
        <w:pStyle w:val="BodyText"/>
      </w:pPr>
      <w:r w:rsidRPr="00555540">
        <w:t>          &lt;/nav&gt;</w:t>
      </w:r>
    </w:p>
    <w:p w14:paraId="773E352A" w14:textId="77777777" w:rsidR="00555540" w:rsidRPr="00555540" w:rsidRDefault="00555540" w:rsidP="00555540">
      <w:pPr>
        <w:pStyle w:val="BodyText"/>
      </w:pPr>
      <w:r w:rsidRPr="00555540">
        <w:t>        &lt;/div&gt;</w:t>
      </w:r>
    </w:p>
    <w:p w14:paraId="288A70E3" w14:textId="77777777" w:rsidR="00555540" w:rsidRPr="00555540" w:rsidRDefault="00555540" w:rsidP="00555540">
      <w:pPr>
        <w:pStyle w:val="BodyText"/>
      </w:pPr>
      <w:r w:rsidRPr="00555540">
        <w:t>      &lt;/div&gt;</w:t>
      </w:r>
    </w:p>
    <w:p w14:paraId="62198C34" w14:textId="77777777" w:rsidR="00555540" w:rsidRPr="00555540" w:rsidRDefault="00555540" w:rsidP="00555540">
      <w:pPr>
        <w:pStyle w:val="BodyText"/>
      </w:pPr>
    </w:p>
    <w:p w14:paraId="09249BA2" w14:textId="77777777" w:rsidR="00555540" w:rsidRPr="00555540" w:rsidRDefault="00555540" w:rsidP="00555540">
      <w:pPr>
        <w:pStyle w:val="BodyText"/>
      </w:pPr>
      <w:r w:rsidRPr="00555540">
        <w:t>      {</w:t>
      </w:r>
      <w:r w:rsidRPr="00555540">
        <w:rPr>
          <w:i/>
          <w:iCs/>
        </w:rPr>
        <w:t>/* Tab Content */</w:t>
      </w:r>
      <w:r w:rsidRPr="00555540">
        <w:t>}</w:t>
      </w:r>
    </w:p>
    <w:p w14:paraId="5C73492D" w14:textId="77777777" w:rsidR="00555540" w:rsidRPr="00555540" w:rsidRDefault="00555540" w:rsidP="00555540">
      <w:pPr>
        <w:pStyle w:val="BodyText"/>
      </w:pPr>
      <w:r w:rsidRPr="00555540">
        <w:t>      &lt;</w:t>
      </w:r>
      <w:proofErr w:type="spellStart"/>
      <w:r w:rsidRPr="00555540">
        <w:t>AnimatePresence</w:t>
      </w:r>
      <w:proofErr w:type="spellEnd"/>
      <w:r w:rsidRPr="00555540">
        <w:t xml:space="preserve"> mode="wait"&gt;</w:t>
      </w:r>
    </w:p>
    <w:p w14:paraId="4DCB2D72" w14:textId="77777777" w:rsidR="00555540" w:rsidRPr="00555540" w:rsidRDefault="00555540" w:rsidP="00555540">
      <w:pPr>
        <w:pStyle w:val="BodyText"/>
      </w:pPr>
      <w:r w:rsidRPr="00555540">
        <w:t>        {</w:t>
      </w:r>
      <w:proofErr w:type="spellStart"/>
      <w:r w:rsidRPr="00555540">
        <w:t>activeTab</w:t>
      </w:r>
      <w:proofErr w:type="spellEnd"/>
      <w:r w:rsidRPr="00555540">
        <w:t xml:space="preserve"> === 'summary' &amp;&amp; (</w:t>
      </w:r>
    </w:p>
    <w:p w14:paraId="069B500D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motion.div</w:t>
      </w:r>
      <w:proofErr w:type="spellEnd"/>
    </w:p>
    <w:p w14:paraId="0F5AA9D7" w14:textId="77777777" w:rsidR="00555540" w:rsidRPr="00555540" w:rsidRDefault="00555540" w:rsidP="00555540">
      <w:pPr>
        <w:pStyle w:val="BodyText"/>
      </w:pPr>
      <w:r w:rsidRPr="00555540">
        <w:t>            key="summary"</w:t>
      </w:r>
    </w:p>
    <w:p w14:paraId="2432498A" w14:textId="77777777" w:rsidR="00555540" w:rsidRPr="00555540" w:rsidRDefault="00555540" w:rsidP="00555540">
      <w:pPr>
        <w:pStyle w:val="BodyText"/>
      </w:pPr>
      <w:r w:rsidRPr="00555540">
        <w:t>            initial={{ opacity: 0, y: 20 }}</w:t>
      </w:r>
    </w:p>
    <w:p w14:paraId="383C01F5" w14:textId="77777777" w:rsidR="00555540" w:rsidRPr="00555540" w:rsidRDefault="00555540" w:rsidP="00555540">
      <w:pPr>
        <w:pStyle w:val="BodyText"/>
      </w:pPr>
      <w:r w:rsidRPr="00555540">
        <w:t>            animate={{ opacity: 1, y: 0 }}</w:t>
      </w:r>
    </w:p>
    <w:p w14:paraId="7123F123" w14:textId="77777777" w:rsidR="00555540" w:rsidRPr="00555540" w:rsidRDefault="00555540" w:rsidP="00555540">
      <w:pPr>
        <w:pStyle w:val="BodyText"/>
      </w:pPr>
      <w:r w:rsidRPr="00555540">
        <w:t>            exit={{ opacity: 0, y: -20 }}</w:t>
      </w:r>
    </w:p>
    <w:p w14:paraId="0AE6C374" w14:textId="77777777" w:rsidR="00555540" w:rsidRPr="00555540" w:rsidRDefault="00555540" w:rsidP="00555540">
      <w:pPr>
        <w:pStyle w:val="BodyText"/>
      </w:pPr>
      <w:r w:rsidRPr="00555540">
        <w:t>            transition={{ duration: 0.3 }}</w:t>
      </w:r>
    </w:p>
    <w:p w14:paraId="51E4F6CE" w14:textId="77777777" w:rsidR="00555540" w:rsidRPr="00555540" w:rsidRDefault="00555540" w:rsidP="00555540">
      <w:pPr>
        <w:pStyle w:val="BodyText"/>
      </w:pPr>
      <w:r w:rsidRPr="00555540">
        <w:t xml:space="preserve">            </w:t>
      </w:r>
      <w:proofErr w:type="spellStart"/>
      <w:r w:rsidRPr="00555540">
        <w:t>className</w:t>
      </w:r>
      <w:proofErr w:type="spellEnd"/>
      <w:r w:rsidRPr="00555540">
        <w:t>="space-y-6"</w:t>
      </w:r>
    </w:p>
    <w:p w14:paraId="57DD297B" w14:textId="77777777" w:rsidR="00555540" w:rsidRPr="00555540" w:rsidRDefault="00555540" w:rsidP="00555540">
      <w:pPr>
        <w:pStyle w:val="BodyText"/>
      </w:pPr>
      <w:r w:rsidRPr="00555540">
        <w:t>          &gt;</w:t>
      </w:r>
    </w:p>
    <w:p w14:paraId="5A8D3C0F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Primary Reason */</w:t>
      </w:r>
      <w:r w:rsidRPr="00555540">
        <w:t>}</w:t>
      </w:r>
    </w:p>
    <w:p w14:paraId="7745E642" w14:textId="77777777" w:rsidR="00555540" w:rsidRPr="00555540" w:rsidRDefault="00555540" w:rsidP="00555540">
      <w:pPr>
        <w:pStyle w:val="BodyText"/>
      </w:pPr>
      <w:r w:rsidRPr="00555540">
        <w:t>            &lt;Card&gt;</w:t>
      </w:r>
    </w:p>
    <w:p w14:paraId="4F9F77DF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33C696A1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648D788D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&lt;Lightbulb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22569FCD" w14:textId="77777777" w:rsidR="00555540" w:rsidRPr="00555540" w:rsidRDefault="00555540" w:rsidP="00555540">
      <w:pPr>
        <w:pStyle w:val="BodyText"/>
      </w:pPr>
      <w:r w:rsidRPr="00555540">
        <w:t>                  Why This Classification?</w:t>
      </w:r>
    </w:p>
    <w:p w14:paraId="703D487F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7A1325D9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4B9FDD75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4EFFB36F" w14:textId="77777777" w:rsidR="00555540" w:rsidRPr="00555540" w:rsidRDefault="00555540" w:rsidP="00555540">
      <w:pPr>
        <w:pStyle w:val="BodyText"/>
      </w:pPr>
      <w:r w:rsidRPr="00555540">
        <w:t xml:space="preserve">                &lt;p </w:t>
      </w:r>
      <w:proofErr w:type="spellStart"/>
      <w:r w:rsidRPr="00555540">
        <w:t>className</w:t>
      </w:r>
      <w:proofErr w:type="spellEnd"/>
      <w:r w:rsidRPr="00555540">
        <w:t>="text-lg leading-relaxed mb-4"&gt;</w:t>
      </w:r>
    </w:p>
    <w:p w14:paraId="429392AC" w14:textId="77777777" w:rsidR="00555540" w:rsidRPr="00555540" w:rsidRDefault="00555540" w:rsidP="00555540">
      <w:pPr>
        <w:pStyle w:val="BodyText"/>
      </w:pPr>
      <w:r w:rsidRPr="00555540">
        <w:t>                  {</w:t>
      </w:r>
      <w:proofErr w:type="spellStart"/>
      <w:r w:rsidRPr="00555540">
        <w:t>explanation.summary.primaryReason</w:t>
      </w:r>
      <w:proofErr w:type="spellEnd"/>
      <w:r w:rsidRPr="00555540">
        <w:t>}</w:t>
      </w:r>
    </w:p>
    <w:p w14:paraId="326EB929" w14:textId="77777777" w:rsidR="00555540" w:rsidRPr="00555540" w:rsidRDefault="00555540" w:rsidP="00555540">
      <w:pPr>
        <w:pStyle w:val="BodyText"/>
      </w:pPr>
      <w:r w:rsidRPr="00555540">
        <w:t>                &lt;/p&gt;</w:t>
      </w:r>
    </w:p>
    <w:p w14:paraId="5CC22A37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explanation.summary.secondaryReasons.length</w:t>
      </w:r>
      <w:proofErr w:type="spellEnd"/>
      <w:r w:rsidRPr="00555540">
        <w:t xml:space="preserve"> &gt; 0 &amp;&amp; (</w:t>
      </w:r>
    </w:p>
    <w:p w14:paraId="1FDA7565" w14:textId="77777777" w:rsidR="00555540" w:rsidRPr="00555540" w:rsidRDefault="00555540" w:rsidP="00555540">
      <w:pPr>
        <w:pStyle w:val="BodyText"/>
      </w:pPr>
      <w:r w:rsidRPr="00555540">
        <w:t>                  &lt;div&gt;</w:t>
      </w:r>
    </w:p>
    <w:p w14:paraId="1AD66F5F" w14:textId="77777777" w:rsidR="00555540" w:rsidRPr="00555540" w:rsidRDefault="00555540" w:rsidP="00555540">
      <w:pPr>
        <w:pStyle w:val="BodyText"/>
      </w:pPr>
      <w:r w:rsidRPr="00555540">
        <w:t xml:space="preserve">                    &lt;h4 </w:t>
      </w:r>
      <w:proofErr w:type="spellStart"/>
      <w:r w:rsidRPr="00555540">
        <w:t>className</w:t>
      </w:r>
      <w:proofErr w:type="spellEnd"/>
      <w:r w:rsidRPr="00555540">
        <w:t>="font-medium mb-2 text-muted-foreground"&gt;Additional factors:&lt;/h4&gt;</w:t>
      </w:r>
    </w:p>
    <w:p w14:paraId="2F7B5486" w14:textId="77777777" w:rsidR="00555540" w:rsidRPr="00555540" w:rsidRDefault="00555540" w:rsidP="00555540">
      <w:pPr>
        <w:pStyle w:val="BodyText"/>
      </w:pPr>
      <w:r w:rsidRPr="00555540">
        <w:t xml:space="preserve">                    &lt;ul </w:t>
      </w:r>
      <w:proofErr w:type="spellStart"/>
      <w:r w:rsidRPr="00555540">
        <w:t>className</w:t>
      </w:r>
      <w:proofErr w:type="spellEnd"/>
      <w:r w:rsidRPr="00555540">
        <w:t>="space-y-1"&gt;</w:t>
      </w:r>
    </w:p>
    <w:p w14:paraId="29665752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explanation.summary.secondaryReasons.map</w:t>
      </w:r>
      <w:proofErr w:type="spellEnd"/>
      <w:r w:rsidRPr="00555540">
        <w:t>((reason, index) =&gt; (</w:t>
      </w:r>
    </w:p>
    <w:p w14:paraId="5630B8EF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li key={index} </w:t>
      </w:r>
      <w:proofErr w:type="spellStart"/>
      <w:r w:rsidRPr="00555540">
        <w:t>className</w:t>
      </w:r>
      <w:proofErr w:type="spellEnd"/>
      <w:r w:rsidRPr="00555540">
        <w:t>="flex items-center gap-2 text-</w:t>
      </w:r>
      <w:proofErr w:type="spellStart"/>
      <w:r w:rsidRPr="00555540">
        <w:t>sm</w:t>
      </w:r>
      <w:proofErr w:type="spellEnd"/>
      <w:r w:rsidRPr="00555540">
        <w:t>"&gt;</w:t>
      </w:r>
    </w:p>
    <w:p w14:paraId="263381FE" w14:textId="77777777" w:rsidR="00555540" w:rsidRPr="00555540" w:rsidRDefault="00555540" w:rsidP="00555540">
      <w:pPr>
        <w:pStyle w:val="BodyText"/>
      </w:pPr>
      <w:r w:rsidRPr="00555540">
        <w:t>                          &lt;</w:t>
      </w:r>
      <w:proofErr w:type="spellStart"/>
      <w:r w:rsidRPr="00555540">
        <w:t>ChevronRigh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3 h-3 text-muted-foreground" /&gt;</w:t>
      </w:r>
    </w:p>
    <w:p w14:paraId="210EA699" w14:textId="77777777" w:rsidR="00555540" w:rsidRPr="00555540" w:rsidRDefault="00555540" w:rsidP="00555540">
      <w:pPr>
        <w:pStyle w:val="BodyText"/>
      </w:pPr>
      <w:r w:rsidRPr="00555540">
        <w:t>                          {reason}</w:t>
      </w:r>
    </w:p>
    <w:p w14:paraId="4A19ED56" w14:textId="77777777" w:rsidR="00555540" w:rsidRPr="00555540" w:rsidRDefault="00555540" w:rsidP="00555540">
      <w:pPr>
        <w:pStyle w:val="BodyText"/>
      </w:pPr>
      <w:r w:rsidRPr="00555540">
        <w:t>                        &lt;/li&gt;</w:t>
      </w:r>
    </w:p>
    <w:p w14:paraId="5FB2C718" w14:textId="77777777" w:rsidR="00555540" w:rsidRPr="00555540" w:rsidRDefault="00555540" w:rsidP="00555540">
      <w:pPr>
        <w:pStyle w:val="BodyText"/>
      </w:pPr>
      <w:r w:rsidRPr="00555540">
        <w:t>                      ))}</w:t>
      </w:r>
    </w:p>
    <w:p w14:paraId="688CCF2A" w14:textId="77777777" w:rsidR="00555540" w:rsidRPr="00555540" w:rsidRDefault="00555540" w:rsidP="00555540">
      <w:pPr>
        <w:pStyle w:val="BodyText"/>
      </w:pPr>
      <w:r w:rsidRPr="00555540">
        <w:t>                    &lt;/ul&gt;</w:t>
      </w:r>
    </w:p>
    <w:p w14:paraId="7CF46A3A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479C2975" w14:textId="77777777" w:rsidR="00555540" w:rsidRPr="00555540" w:rsidRDefault="00555540" w:rsidP="00555540">
      <w:pPr>
        <w:pStyle w:val="BodyText"/>
      </w:pPr>
      <w:r w:rsidRPr="00555540">
        <w:t>                )}</w:t>
      </w:r>
    </w:p>
    <w:p w14:paraId="4CEF470B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12854D29" w14:textId="77777777" w:rsidR="00555540" w:rsidRPr="00555540" w:rsidRDefault="00555540" w:rsidP="00555540">
      <w:pPr>
        <w:pStyle w:val="BodyText"/>
      </w:pPr>
      <w:r w:rsidRPr="00555540">
        <w:t>            &lt;/Card&gt;</w:t>
      </w:r>
    </w:p>
    <w:p w14:paraId="1EEDE168" w14:textId="77777777" w:rsidR="00555540" w:rsidRPr="00555540" w:rsidRDefault="00555540" w:rsidP="00555540">
      <w:pPr>
        <w:pStyle w:val="BodyText"/>
      </w:pPr>
    </w:p>
    <w:p w14:paraId="26ED1F82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Authenticity Indicators */</w:t>
      </w:r>
      <w:r w:rsidRPr="00555540">
        <w:t>}</w:t>
      </w:r>
    </w:p>
    <w:p w14:paraId="71DE9810" w14:textId="77777777" w:rsidR="00555540" w:rsidRPr="00555540" w:rsidRDefault="00555540" w:rsidP="00555540">
      <w:pPr>
        <w:pStyle w:val="BodyText"/>
      </w:pPr>
      <w:r w:rsidRPr="00555540">
        <w:t>            &lt;Card&gt;</w:t>
      </w:r>
    </w:p>
    <w:p w14:paraId="037C95DA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5D8D7F5F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185C3BAD" w14:textId="77777777" w:rsidR="00555540" w:rsidRPr="00555540" w:rsidRDefault="00555540" w:rsidP="00555540">
      <w:pPr>
        <w:pStyle w:val="BodyText"/>
      </w:pPr>
      <w:r w:rsidRPr="00555540">
        <w:t xml:space="preserve">                  &lt;Shield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256A1F5C" w14:textId="77777777" w:rsidR="00555540" w:rsidRPr="00555540" w:rsidRDefault="00555540" w:rsidP="00555540">
      <w:pPr>
        <w:pStyle w:val="BodyText"/>
      </w:pPr>
      <w:r w:rsidRPr="00555540">
        <w:t>                  Authenticity Indicators</w:t>
      </w:r>
    </w:p>
    <w:p w14:paraId="7341D925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403460A5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346C6BB0" w14:textId="77777777" w:rsidR="00555540" w:rsidRPr="00555540" w:rsidRDefault="00555540" w:rsidP="00555540">
      <w:pPr>
        <w:pStyle w:val="BodyText"/>
      </w:pPr>
      <w:r w:rsidRPr="00555540">
        <w:t>        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3E6C1F4C" w14:textId="77777777" w:rsidR="00555540" w:rsidRPr="00555540" w:rsidRDefault="00555540" w:rsidP="00555540">
      <w:pPr>
        <w:pStyle w:val="BodyText"/>
      </w:pPr>
      <w:r w:rsidRPr="00555540">
        <w:t xml:space="preserve">                &lt;div </w:t>
      </w:r>
      <w:proofErr w:type="spellStart"/>
      <w:r w:rsidRPr="00555540">
        <w:t>className</w:t>
      </w:r>
      <w:proofErr w:type="spellEnd"/>
      <w:r w:rsidRPr="00555540">
        <w:t>="space-y-4"&gt;</w:t>
      </w:r>
    </w:p>
    <w:p w14:paraId="54F970B6" w14:textId="77777777" w:rsidR="00555540" w:rsidRPr="00555540" w:rsidRDefault="00555540" w:rsidP="00555540">
      <w:pPr>
        <w:pStyle w:val="BodyText"/>
      </w:pPr>
      <w:r w:rsidRPr="00555540">
        <w:t>                  {</w:t>
      </w:r>
      <w:proofErr w:type="spellStart"/>
      <w:r w:rsidRPr="00555540">
        <w:t>explanation.summary.authenticityIndicators.map</w:t>
      </w:r>
      <w:proofErr w:type="spellEnd"/>
      <w:r w:rsidRPr="00555540">
        <w:t>((indicator, index) =&gt; {</w:t>
      </w:r>
    </w:p>
    <w:p w14:paraId="0065E89D" w14:textId="77777777" w:rsidR="00555540" w:rsidRPr="00555540" w:rsidRDefault="00555540" w:rsidP="00555540">
      <w:pPr>
        <w:pStyle w:val="BodyText"/>
      </w:pPr>
      <w:r w:rsidRPr="00555540">
        <w:t xml:space="preserve">                    const </w:t>
      </w:r>
      <w:proofErr w:type="spellStart"/>
      <w:r w:rsidRPr="00555540">
        <w:t>ContributionIcon</w:t>
      </w:r>
      <w:proofErr w:type="spellEnd"/>
      <w:r w:rsidRPr="00555540">
        <w:t xml:space="preserve"> = </w:t>
      </w:r>
      <w:proofErr w:type="spellStart"/>
      <w:r w:rsidRPr="00555540">
        <w:t>getContributionIcon</w:t>
      </w:r>
      <w:proofErr w:type="spellEnd"/>
      <w:r w:rsidRPr="00555540">
        <w:t>(</w:t>
      </w:r>
      <w:proofErr w:type="spellStart"/>
      <w:r w:rsidRPr="00555540">
        <w:t>indicator.contribution</w:t>
      </w:r>
      <w:proofErr w:type="spellEnd"/>
      <w:r w:rsidRPr="00555540">
        <w:t>);</w:t>
      </w:r>
    </w:p>
    <w:p w14:paraId="60997120" w14:textId="77777777" w:rsidR="00555540" w:rsidRPr="00555540" w:rsidRDefault="00555540" w:rsidP="00555540">
      <w:pPr>
        <w:pStyle w:val="BodyText"/>
      </w:pPr>
      <w:r w:rsidRPr="00555540">
        <w:t>                    return (</w:t>
      </w:r>
    </w:p>
    <w:p w14:paraId="7995CB43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key={index} </w:t>
      </w:r>
      <w:proofErr w:type="spellStart"/>
      <w:r w:rsidRPr="00555540">
        <w:t>className</w:t>
      </w:r>
      <w:proofErr w:type="spellEnd"/>
      <w:r w:rsidRPr="00555540">
        <w:t xml:space="preserve">="flex items-center justify-between p-3 </w:t>
      </w:r>
      <w:proofErr w:type="spellStart"/>
      <w:r w:rsidRPr="00555540">
        <w:t>bg</w:t>
      </w:r>
      <w:proofErr w:type="spellEnd"/>
      <w:r w:rsidRPr="00555540">
        <w:t>-muted/30 rounded-lg"&gt;</w:t>
      </w:r>
    </w:p>
    <w:p w14:paraId="02A3D47C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3"&gt;</w:t>
      </w:r>
    </w:p>
    <w:p w14:paraId="621B585C" w14:textId="77777777" w:rsidR="00555540" w:rsidRPr="00555540" w:rsidRDefault="00555540" w:rsidP="00555540">
      <w:pPr>
        <w:pStyle w:val="BodyText"/>
      </w:pPr>
      <w:r w:rsidRPr="00555540">
        <w:t>                          &lt;</w:t>
      </w:r>
      <w:proofErr w:type="spellStart"/>
      <w:r w:rsidRPr="00555540">
        <w:t>ContributionIco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{`w-4 h-4 ${</w:t>
      </w:r>
    </w:p>
    <w:p w14:paraId="4E19ADEB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indicator.contribution</w:t>
      </w:r>
      <w:proofErr w:type="spellEnd"/>
      <w:r w:rsidRPr="00555540">
        <w:t xml:space="preserve"> === 'positive' ? 'text-green-600' :</w:t>
      </w:r>
    </w:p>
    <w:p w14:paraId="4A3201D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indicator.contribution</w:t>
      </w:r>
      <w:proofErr w:type="spellEnd"/>
      <w:r w:rsidRPr="00555540">
        <w:t xml:space="preserve"> === 'negative' ? 'text-red-600' :</w:t>
      </w:r>
    </w:p>
    <w:p w14:paraId="7B7C628C" w14:textId="77777777" w:rsidR="00555540" w:rsidRPr="00555540" w:rsidRDefault="00555540" w:rsidP="00555540">
      <w:pPr>
        <w:pStyle w:val="BodyText"/>
      </w:pPr>
      <w:r w:rsidRPr="00555540">
        <w:t>                            'text-muted-foreground'</w:t>
      </w:r>
    </w:p>
    <w:p w14:paraId="6DDD9AD4" w14:textId="77777777" w:rsidR="00555540" w:rsidRPr="00555540" w:rsidRDefault="00555540" w:rsidP="00555540">
      <w:pPr>
        <w:pStyle w:val="BodyText"/>
      </w:pPr>
      <w:r w:rsidRPr="00555540">
        <w:t>                          }`} /&gt;</w:t>
      </w:r>
    </w:p>
    <w:p w14:paraId="6989AE86" w14:textId="77777777" w:rsidR="00555540" w:rsidRPr="00555540" w:rsidRDefault="00555540" w:rsidP="00555540">
      <w:pPr>
        <w:pStyle w:val="BodyText"/>
      </w:pPr>
      <w:r w:rsidRPr="00555540">
        <w:t>                          &lt;div&gt;</w:t>
      </w:r>
    </w:p>
    <w:p w14:paraId="61F94017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div </w:t>
      </w:r>
      <w:proofErr w:type="spellStart"/>
      <w:r w:rsidRPr="00555540">
        <w:t>className</w:t>
      </w:r>
      <w:proofErr w:type="spellEnd"/>
      <w:r w:rsidRPr="00555540">
        <w:t>="font-medium"&gt;{</w:t>
      </w:r>
      <w:proofErr w:type="spellStart"/>
      <w:r w:rsidRPr="00555540">
        <w:t>indicator.factor</w:t>
      </w:r>
      <w:proofErr w:type="spellEnd"/>
      <w:r w:rsidRPr="00555540">
        <w:t>}&lt;/div&gt;</w:t>
      </w:r>
    </w:p>
    <w:p w14:paraId="321CA466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{</w:t>
      </w:r>
      <w:proofErr w:type="spellStart"/>
      <w:r w:rsidRPr="00555540">
        <w:t>indicator.explanation</w:t>
      </w:r>
      <w:proofErr w:type="spellEnd"/>
      <w:r w:rsidRPr="00555540">
        <w:t>}&lt;/div&gt;</w:t>
      </w:r>
    </w:p>
    <w:p w14:paraId="0FDBA211" w14:textId="77777777" w:rsidR="00555540" w:rsidRPr="00555540" w:rsidRDefault="00555540" w:rsidP="00555540">
      <w:pPr>
        <w:pStyle w:val="BodyText"/>
      </w:pPr>
      <w:r w:rsidRPr="00555540">
        <w:t>                          &lt;/div&gt;</w:t>
      </w:r>
    </w:p>
    <w:p w14:paraId="77E524D0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2CC23A1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text-right"&gt;</w:t>
      </w:r>
    </w:p>
    <w:p w14:paraId="323A9DC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font-medium"&gt;</w:t>
      </w:r>
    </w:p>
    <w:p w14:paraId="0DC3C1F3" w14:textId="77777777" w:rsidR="00555540" w:rsidRPr="00555540" w:rsidRDefault="00555540" w:rsidP="00555540">
      <w:pPr>
        <w:pStyle w:val="BodyText"/>
      </w:pPr>
      <w:r w:rsidRPr="00555540">
        <w:t>                            Weight: {</w:t>
      </w:r>
      <w:proofErr w:type="spellStart"/>
      <w:r w:rsidRPr="00555540">
        <w:t>Math.round</w:t>
      </w:r>
      <w:proofErr w:type="spellEnd"/>
      <w:r w:rsidRPr="00555540">
        <w:t>(</w:t>
      </w:r>
      <w:proofErr w:type="spellStart"/>
      <w:r w:rsidRPr="00555540">
        <w:t>indicator.weight</w:t>
      </w:r>
      <w:proofErr w:type="spellEnd"/>
      <w:r w:rsidRPr="00555540">
        <w:t xml:space="preserve"> * 100)}%</w:t>
      </w:r>
    </w:p>
    <w:p w14:paraId="29F434E9" w14:textId="77777777" w:rsidR="00555540" w:rsidRPr="00555540" w:rsidRDefault="00555540" w:rsidP="00555540">
      <w:pPr>
        <w:pStyle w:val="BodyText"/>
      </w:pPr>
      <w:r w:rsidRPr="00555540">
        <w:t>                          &lt;/div&gt;</w:t>
      </w:r>
    </w:p>
    <w:p w14:paraId="189E99E0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  &lt;/div&gt;</w:t>
      </w:r>
    </w:p>
    <w:p w14:paraId="1781E7F1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6DABB98D" w14:textId="77777777" w:rsidR="00555540" w:rsidRPr="00555540" w:rsidRDefault="00555540" w:rsidP="00555540">
      <w:pPr>
        <w:pStyle w:val="BodyText"/>
      </w:pPr>
      <w:r w:rsidRPr="00555540">
        <w:t>                    );</w:t>
      </w:r>
    </w:p>
    <w:p w14:paraId="6FFA4E7B" w14:textId="77777777" w:rsidR="00555540" w:rsidRPr="00555540" w:rsidRDefault="00555540" w:rsidP="00555540">
      <w:pPr>
        <w:pStyle w:val="BodyText"/>
      </w:pPr>
      <w:r w:rsidRPr="00555540">
        <w:t>                  })}</w:t>
      </w:r>
    </w:p>
    <w:p w14:paraId="70A1B30D" w14:textId="77777777" w:rsidR="00555540" w:rsidRPr="00555540" w:rsidRDefault="00555540" w:rsidP="00555540">
      <w:pPr>
        <w:pStyle w:val="BodyText"/>
      </w:pPr>
      <w:r w:rsidRPr="00555540">
        <w:t>                &lt;/div&gt;</w:t>
      </w:r>
    </w:p>
    <w:p w14:paraId="065EE8FF" w14:textId="77777777" w:rsidR="00555540" w:rsidRPr="00555540" w:rsidRDefault="00555540" w:rsidP="00555540">
      <w:pPr>
        <w:pStyle w:val="BodyText"/>
      </w:pPr>
      <w:r w:rsidRPr="00555540">
        <w:t>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021D2814" w14:textId="77777777" w:rsidR="00555540" w:rsidRPr="00555540" w:rsidRDefault="00555540" w:rsidP="00555540">
      <w:pPr>
        <w:pStyle w:val="BodyText"/>
      </w:pPr>
      <w:r w:rsidRPr="00555540">
        <w:t>            &lt;/Card&gt;</w:t>
      </w:r>
    </w:p>
    <w:p w14:paraId="3397258A" w14:textId="77777777" w:rsidR="00555540" w:rsidRPr="00555540" w:rsidRDefault="00555540" w:rsidP="00555540">
      <w:pPr>
        <w:pStyle w:val="BodyText"/>
      </w:pPr>
    </w:p>
    <w:p w14:paraId="4887E14C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Risk Factors */</w:t>
      </w:r>
      <w:r w:rsidRPr="00555540">
        <w:t>}</w:t>
      </w:r>
    </w:p>
    <w:p w14:paraId="1FDAFA00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summary.riskFactors.length</w:t>
      </w:r>
      <w:proofErr w:type="spellEnd"/>
      <w:r w:rsidRPr="00555540">
        <w:t xml:space="preserve"> &gt; 0 &amp;&amp; (</w:t>
      </w:r>
    </w:p>
    <w:p w14:paraId="2EB5A03A" w14:textId="77777777" w:rsidR="00555540" w:rsidRPr="00555540" w:rsidRDefault="00555540" w:rsidP="00555540">
      <w:pPr>
        <w:pStyle w:val="BodyText"/>
      </w:pPr>
      <w:r w:rsidRPr="00555540">
        <w:t>              &lt;Card&gt;</w:t>
      </w:r>
    </w:p>
    <w:p w14:paraId="08D09CD4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461D16A1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64F9FF5E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AlertTriang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65C6B407" w14:textId="77777777" w:rsidR="00555540" w:rsidRPr="00555540" w:rsidRDefault="00555540" w:rsidP="00555540">
      <w:pPr>
        <w:pStyle w:val="BodyText"/>
      </w:pPr>
      <w:r w:rsidRPr="00555540">
        <w:t>                    Risk Assessment</w:t>
      </w:r>
    </w:p>
    <w:p w14:paraId="12F56C8D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6C52284C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26E0EBF7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1DC91C0E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>="space-y-4"&gt;</w:t>
      </w:r>
    </w:p>
    <w:p w14:paraId="4745F6D7" w14:textId="77777777" w:rsidR="00555540" w:rsidRPr="00555540" w:rsidRDefault="00555540" w:rsidP="00555540">
      <w:pPr>
        <w:pStyle w:val="BodyText"/>
      </w:pPr>
      <w:r w:rsidRPr="00555540">
        <w:t>                    {</w:t>
      </w:r>
      <w:proofErr w:type="spellStart"/>
      <w:r w:rsidRPr="00555540">
        <w:t>explanation.summary.riskFactors.map</w:t>
      </w:r>
      <w:proofErr w:type="spellEnd"/>
      <w:r w:rsidRPr="00555540">
        <w:t>((risk, index) =&gt; (</w:t>
      </w:r>
    </w:p>
    <w:p w14:paraId="621B60F5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key={index} </w:t>
      </w:r>
      <w:proofErr w:type="spellStart"/>
      <w:r w:rsidRPr="00555540">
        <w:t>className</w:t>
      </w:r>
      <w:proofErr w:type="spellEnd"/>
      <w:r w:rsidRPr="00555540">
        <w:t>="border-l-4 border-yellow-500 pl-4 py-2"&gt;</w:t>
      </w:r>
    </w:p>
    <w:p w14:paraId="4F638273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2 mb-1"&gt;</w:t>
      </w:r>
    </w:p>
    <w:p w14:paraId="379061C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Badge variant="outline" </w:t>
      </w:r>
      <w:proofErr w:type="spellStart"/>
      <w:r w:rsidRPr="00555540">
        <w:t>className</w:t>
      </w:r>
      <w:proofErr w:type="spellEnd"/>
      <w:r w:rsidRPr="00555540">
        <w:t>={</w:t>
      </w:r>
    </w:p>
    <w:p w14:paraId="3902D2C6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risk.severity</w:t>
      </w:r>
      <w:proofErr w:type="spellEnd"/>
      <w:r w:rsidRPr="00555540">
        <w:t xml:space="preserve"> === 'critical' ? 'border-red-500 text-red-700' :</w:t>
      </w:r>
    </w:p>
    <w:p w14:paraId="3C5CCF7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risk.severity</w:t>
      </w:r>
      <w:proofErr w:type="spellEnd"/>
      <w:r w:rsidRPr="00555540">
        <w:t xml:space="preserve"> === 'high' ? 'border-orange-500 text-orange-700' :</w:t>
      </w:r>
    </w:p>
    <w:p w14:paraId="4F900AC1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risk.severity</w:t>
      </w:r>
      <w:proofErr w:type="spellEnd"/>
      <w:r w:rsidRPr="00555540">
        <w:t xml:space="preserve"> === 'medium' ? 'border-yellow-500 text-yellow-700' :</w:t>
      </w:r>
    </w:p>
    <w:p w14:paraId="63F977FC" w14:textId="77777777" w:rsidR="00555540" w:rsidRPr="00555540" w:rsidRDefault="00555540" w:rsidP="00555540">
      <w:pPr>
        <w:pStyle w:val="BodyText"/>
      </w:pPr>
      <w:r w:rsidRPr="00555540">
        <w:t>                            'border-blue-500 text-blue-700'</w:t>
      </w:r>
    </w:p>
    <w:p w14:paraId="747CF1A2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    }&gt;</w:t>
      </w:r>
    </w:p>
    <w:p w14:paraId="784ED40D" w14:textId="77777777" w:rsidR="00555540" w:rsidRPr="00555540" w:rsidRDefault="00555540" w:rsidP="00555540">
      <w:pPr>
        <w:pStyle w:val="BodyText"/>
      </w:pPr>
      <w:r w:rsidRPr="00555540">
        <w:t>                            {</w:t>
      </w:r>
      <w:proofErr w:type="spellStart"/>
      <w:r w:rsidRPr="00555540">
        <w:t>risk.severity.toUpperCase</w:t>
      </w:r>
      <w:proofErr w:type="spellEnd"/>
      <w:r w:rsidRPr="00555540">
        <w:t>()}</w:t>
      </w:r>
    </w:p>
    <w:p w14:paraId="0329EED6" w14:textId="77777777" w:rsidR="00555540" w:rsidRPr="00555540" w:rsidRDefault="00555540" w:rsidP="00555540">
      <w:pPr>
        <w:pStyle w:val="BodyText"/>
      </w:pPr>
      <w:r w:rsidRPr="00555540">
        <w:t>                          &lt;/Badge&gt;</w:t>
      </w:r>
    </w:p>
    <w:p w14:paraId="7ABC41CF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span </w:t>
      </w:r>
      <w:proofErr w:type="spellStart"/>
      <w:r w:rsidRPr="00555540">
        <w:t>className</w:t>
      </w:r>
      <w:proofErr w:type="spellEnd"/>
      <w:r w:rsidRPr="00555540">
        <w:t>="font-medium"&gt;{</w:t>
      </w:r>
      <w:proofErr w:type="spellStart"/>
      <w:r w:rsidRPr="00555540">
        <w:t>risk.factor</w:t>
      </w:r>
      <w:proofErr w:type="spellEnd"/>
      <w:r w:rsidRPr="00555540">
        <w:t>}&lt;/span&gt;</w:t>
      </w:r>
    </w:p>
    <w:p w14:paraId="233599A4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span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</w:t>
      </w:r>
    </w:p>
    <w:p w14:paraId="5A53E14C" w14:textId="77777777" w:rsidR="00555540" w:rsidRPr="00555540" w:rsidRDefault="00555540" w:rsidP="00555540">
      <w:pPr>
        <w:pStyle w:val="BodyText"/>
      </w:pPr>
      <w:r w:rsidRPr="00555540">
        <w:t>                            ({</w:t>
      </w:r>
      <w:proofErr w:type="spellStart"/>
      <w:r w:rsidRPr="00555540">
        <w:t>Math.round</w:t>
      </w:r>
      <w:proofErr w:type="spellEnd"/>
      <w:r w:rsidRPr="00555540">
        <w:t>(</w:t>
      </w:r>
      <w:proofErr w:type="spellStart"/>
      <w:r w:rsidRPr="00555540">
        <w:t>risk.likelihood</w:t>
      </w:r>
      <w:proofErr w:type="spellEnd"/>
      <w:r w:rsidRPr="00555540">
        <w:t xml:space="preserve"> * 100)}% likelihood)</w:t>
      </w:r>
    </w:p>
    <w:p w14:paraId="5EF70DB4" w14:textId="77777777" w:rsidR="00555540" w:rsidRPr="00555540" w:rsidRDefault="00555540" w:rsidP="00555540">
      <w:pPr>
        <w:pStyle w:val="BodyText"/>
      </w:pPr>
      <w:r w:rsidRPr="00555540">
        <w:t>                          &lt;/span&gt;</w:t>
      </w:r>
    </w:p>
    <w:p w14:paraId="46D59E36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0C23661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{</w:t>
      </w:r>
      <w:proofErr w:type="spellStart"/>
      <w:r w:rsidRPr="00555540">
        <w:t>risk.impact</w:t>
      </w:r>
      <w:proofErr w:type="spellEnd"/>
      <w:r w:rsidRPr="00555540">
        <w:t>}&lt;/p&gt;</w:t>
      </w:r>
    </w:p>
    <w:p w14:paraId="450F7BF5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7E13416A" w14:textId="77777777" w:rsidR="00555540" w:rsidRPr="00555540" w:rsidRDefault="00555540" w:rsidP="00555540">
      <w:pPr>
        <w:pStyle w:val="BodyText"/>
      </w:pPr>
      <w:r w:rsidRPr="00555540">
        <w:t>                    ))}</w:t>
      </w:r>
    </w:p>
    <w:p w14:paraId="43C1706D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6F02D53E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5ABBAEF2" w14:textId="77777777" w:rsidR="00555540" w:rsidRPr="00555540" w:rsidRDefault="00555540" w:rsidP="00555540">
      <w:pPr>
        <w:pStyle w:val="BodyText"/>
      </w:pPr>
      <w:r w:rsidRPr="00555540">
        <w:t>              &lt;/Card&gt;</w:t>
      </w:r>
    </w:p>
    <w:p w14:paraId="6D336AD4" w14:textId="77777777" w:rsidR="00555540" w:rsidRPr="00555540" w:rsidRDefault="00555540" w:rsidP="00555540">
      <w:pPr>
        <w:pStyle w:val="BodyText"/>
      </w:pPr>
      <w:r w:rsidRPr="00555540">
        <w:t>            )}</w:t>
      </w:r>
    </w:p>
    <w:p w14:paraId="68963CF3" w14:textId="77777777" w:rsidR="00555540" w:rsidRPr="00555540" w:rsidRDefault="00555540" w:rsidP="00555540">
      <w:pPr>
        <w:pStyle w:val="BodyText"/>
      </w:pPr>
    </w:p>
    <w:p w14:paraId="66AD32E2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Recommendations */</w:t>
      </w:r>
      <w:r w:rsidRPr="00555540">
        <w:t>}</w:t>
      </w:r>
    </w:p>
    <w:p w14:paraId="1D85E491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summary.recommendedActions</w:t>
      </w:r>
      <w:proofErr w:type="spellEnd"/>
      <w:r w:rsidRPr="00555540">
        <w:t xml:space="preserve"> &amp;&amp; </w:t>
      </w:r>
      <w:proofErr w:type="spellStart"/>
      <w:r w:rsidRPr="00555540">
        <w:t>explanation.summary.recommendedActions.length</w:t>
      </w:r>
      <w:proofErr w:type="spellEnd"/>
      <w:r w:rsidRPr="00555540">
        <w:t xml:space="preserve"> &gt; 0 &amp;&amp; (</w:t>
      </w:r>
    </w:p>
    <w:p w14:paraId="349E47B2" w14:textId="77777777" w:rsidR="00555540" w:rsidRPr="00555540" w:rsidRDefault="00555540" w:rsidP="00555540">
      <w:pPr>
        <w:pStyle w:val="BodyText"/>
      </w:pPr>
      <w:r w:rsidRPr="00555540">
        <w:t>              &lt;Card&gt;</w:t>
      </w:r>
    </w:p>
    <w:p w14:paraId="37315A45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7B60E467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4F272D5E" w14:textId="77777777" w:rsidR="00555540" w:rsidRPr="00555540" w:rsidRDefault="00555540" w:rsidP="00555540">
      <w:pPr>
        <w:pStyle w:val="BodyText"/>
      </w:pPr>
      <w:r w:rsidRPr="00555540">
        <w:t xml:space="preserve">                    &lt;Info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2D0442FF" w14:textId="77777777" w:rsidR="00555540" w:rsidRPr="00555540" w:rsidRDefault="00555540" w:rsidP="00555540">
      <w:pPr>
        <w:pStyle w:val="BodyText"/>
      </w:pPr>
      <w:r w:rsidRPr="00555540">
        <w:t>                    Recommendations</w:t>
      </w:r>
    </w:p>
    <w:p w14:paraId="178AEDEE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47D68D44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0CF64053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5E0E62BA" w14:textId="77777777" w:rsidR="00555540" w:rsidRPr="00555540" w:rsidRDefault="00555540" w:rsidP="00555540">
      <w:pPr>
        <w:pStyle w:val="BodyText"/>
      </w:pPr>
      <w:r w:rsidRPr="00555540">
        <w:t xml:space="preserve">                  &lt;ul </w:t>
      </w:r>
      <w:proofErr w:type="spellStart"/>
      <w:r w:rsidRPr="00555540">
        <w:t>className</w:t>
      </w:r>
      <w:proofErr w:type="spellEnd"/>
      <w:r w:rsidRPr="00555540">
        <w:t>="space-y-2"&gt;</w:t>
      </w:r>
    </w:p>
    <w:p w14:paraId="68EE6AB6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{</w:t>
      </w:r>
      <w:proofErr w:type="spellStart"/>
      <w:r w:rsidRPr="00555540">
        <w:t>explanation.summary.recommendedActions.map</w:t>
      </w:r>
      <w:proofErr w:type="spellEnd"/>
      <w:r w:rsidRPr="00555540">
        <w:t>((action, index) =&gt; (</w:t>
      </w:r>
    </w:p>
    <w:p w14:paraId="1D80AC99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li key={index} </w:t>
      </w:r>
      <w:proofErr w:type="spellStart"/>
      <w:r w:rsidRPr="00555540">
        <w:t>className</w:t>
      </w:r>
      <w:proofErr w:type="spellEnd"/>
      <w:r w:rsidRPr="00555540">
        <w:t>="flex items-start gap-2"&gt;</w:t>
      </w:r>
    </w:p>
    <w:p w14:paraId="6C6A334F" w14:textId="77777777" w:rsidR="00555540" w:rsidRPr="00555540" w:rsidRDefault="00555540" w:rsidP="00555540">
      <w:pPr>
        <w:pStyle w:val="BodyText"/>
      </w:pPr>
      <w:r w:rsidRPr="00555540">
        <w:t>                        &lt;</w:t>
      </w:r>
      <w:proofErr w:type="spellStart"/>
      <w:r w:rsidRPr="00555540">
        <w:t>CheckCirc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4 h-4 mt-0.5 text-green-600 flex-shrink-0" /&gt;</w:t>
      </w:r>
    </w:p>
    <w:p w14:paraId="413F53B6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span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{action}&lt;/span&gt;</w:t>
      </w:r>
    </w:p>
    <w:p w14:paraId="357B4A41" w14:textId="77777777" w:rsidR="00555540" w:rsidRPr="00555540" w:rsidRDefault="00555540" w:rsidP="00555540">
      <w:pPr>
        <w:pStyle w:val="BodyText"/>
      </w:pPr>
      <w:r w:rsidRPr="00555540">
        <w:t>                      &lt;/li&gt;</w:t>
      </w:r>
    </w:p>
    <w:p w14:paraId="55DC70FC" w14:textId="77777777" w:rsidR="00555540" w:rsidRPr="00555540" w:rsidRDefault="00555540" w:rsidP="00555540">
      <w:pPr>
        <w:pStyle w:val="BodyText"/>
      </w:pPr>
      <w:r w:rsidRPr="00555540">
        <w:t>                    ))}</w:t>
      </w:r>
    </w:p>
    <w:p w14:paraId="04E7576E" w14:textId="77777777" w:rsidR="00555540" w:rsidRPr="00555540" w:rsidRDefault="00555540" w:rsidP="00555540">
      <w:pPr>
        <w:pStyle w:val="BodyText"/>
      </w:pPr>
      <w:r w:rsidRPr="00555540">
        <w:t>                  &lt;/ul&gt;</w:t>
      </w:r>
    </w:p>
    <w:p w14:paraId="3A11CF4F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584AD3F4" w14:textId="77777777" w:rsidR="00555540" w:rsidRPr="00555540" w:rsidRDefault="00555540" w:rsidP="00555540">
      <w:pPr>
        <w:pStyle w:val="BodyText"/>
      </w:pPr>
      <w:r w:rsidRPr="00555540">
        <w:t>              &lt;/Card&gt;</w:t>
      </w:r>
    </w:p>
    <w:p w14:paraId="49B211B4" w14:textId="77777777" w:rsidR="00555540" w:rsidRPr="00555540" w:rsidRDefault="00555540" w:rsidP="00555540">
      <w:pPr>
        <w:pStyle w:val="BodyText"/>
      </w:pPr>
      <w:r w:rsidRPr="00555540">
        <w:t>            )}</w:t>
      </w:r>
    </w:p>
    <w:p w14:paraId="4F5E0CF8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6624531E" w14:textId="77777777" w:rsidR="00555540" w:rsidRPr="00555540" w:rsidRDefault="00555540" w:rsidP="00555540">
      <w:pPr>
        <w:pStyle w:val="BodyText"/>
      </w:pPr>
      <w:r w:rsidRPr="00555540">
        <w:t>        )}</w:t>
      </w:r>
    </w:p>
    <w:p w14:paraId="1A959B9D" w14:textId="77777777" w:rsidR="00555540" w:rsidRPr="00555540" w:rsidRDefault="00555540" w:rsidP="00555540">
      <w:pPr>
        <w:pStyle w:val="BodyText"/>
      </w:pPr>
    </w:p>
    <w:p w14:paraId="787F9738" w14:textId="77777777" w:rsidR="00555540" w:rsidRPr="00555540" w:rsidRDefault="00555540" w:rsidP="00555540">
      <w:pPr>
        <w:pStyle w:val="BodyText"/>
      </w:pPr>
      <w:r w:rsidRPr="00555540">
        <w:t>        {</w:t>
      </w:r>
      <w:proofErr w:type="spellStart"/>
      <w:r w:rsidRPr="00555540">
        <w:t>activeTab</w:t>
      </w:r>
      <w:proofErr w:type="spellEnd"/>
      <w:r w:rsidRPr="00555540">
        <w:t xml:space="preserve"> === 'reasons' &amp;&amp; (</w:t>
      </w:r>
    </w:p>
    <w:p w14:paraId="51D94098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motion.div</w:t>
      </w:r>
      <w:proofErr w:type="spellEnd"/>
    </w:p>
    <w:p w14:paraId="168FEDCC" w14:textId="77777777" w:rsidR="00555540" w:rsidRPr="00555540" w:rsidRDefault="00555540" w:rsidP="00555540">
      <w:pPr>
        <w:pStyle w:val="BodyText"/>
      </w:pPr>
      <w:r w:rsidRPr="00555540">
        <w:t>            key="reasons"</w:t>
      </w:r>
    </w:p>
    <w:p w14:paraId="2AA27823" w14:textId="77777777" w:rsidR="00555540" w:rsidRPr="00555540" w:rsidRDefault="00555540" w:rsidP="00555540">
      <w:pPr>
        <w:pStyle w:val="BodyText"/>
      </w:pPr>
      <w:r w:rsidRPr="00555540">
        <w:t>            initial={{ opacity: 0, y: 20 }}</w:t>
      </w:r>
    </w:p>
    <w:p w14:paraId="35E7A611" w14:textId="77777777" w:rsidR="00555540" w:rsidRPr="00555540" w:rsidRDefault="00555540" w:rsidP="00555540">
      <w:pPr>
        <w:pStyle w:val="BodyText"/>
      </w:pPr>
      <w:r w:rsidRPr="00555540">
        <w:t>            animate={{ opacity: 1, y: 0 }}</w:t>
      </w:r>
    </w:p>
    <w:p w14:paraId="12DA9B5E" w14:textId="77777777" w:rsidR="00555540" w:rsidRPr="00555540" w:rsidRDefault="00555540" w:rsidP="00555540">
      <w:pPr>
        <w:pStyle w:val="BodyText"/>
      </w:pPr>
      <w:r w:rsidRPr="00555540">
        <w:t>            exit={{ opacity: 0, y: -20 }}</w:t>
      </w:r>
    </w:p>
    <w:p w14:paraId="678719AC" w14:textId="77777777" w:rsidR="00555540" w:rsidRPr="00555540" w:rsidRDefault="00555540" w:rsidP="00555540">
      <w:pPr>
        <w:pStyle w:val="BodyText"/>
      </w:pPr>
      <w:r w:rsidRPr="00555540">
        <w:t>            transition={{ duration: 0.3 }}</w:t>
      </w:r>
    </w:p>
    <w:p w14:paraId="44F0C1FC" w14:textId="77777777" w:rsidR="00555540" w:rsidRPr="00555540" w:rsidRDefault="00555540" w:rsidP="00555540">
      <w:pPr>
        <w:pStyle w:val="BodyText"/>
      </w:pPr>
      <w:r w:rsidRPr="00555540">
        <w:t xml:space="preserve">            </w:t>
      </w:r>
      <w:proofErr w:type="spellStart"/>
      <w:r w:rsidRPr="00555540">
        <w:t>className</w:t>
      </w:r>
      <w:proofErr w:type="spellEnd"/>
      <w:r w:rsidRPr="00555540">
        <w:t>="space-y-4"</w:t>
      </w:r>
    </w:p>
    <w:p w14:paraId="634ECCF7" w14:textId="77777777" w:rsidR="00555540" w:rsidRPr="00555540" w:rsidRDefault="00555540" w:rsidP="00555540">
      <w:pPr>
        <w:pStyle w:val="BodyText"/>
      </w:pPr>
      <w:r w:rsidRPr="00555540">
        <w:t>          &gt;</w:t>
      </w:r>
    </w:p>
    <w:p w14:paraId="611A1990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reasons.map</w:t>
      </w:r>
      <w:proofErr w:type="spellEnd"/>
      <w:r w:rsidRPr="00555540">
        <w:t>((reason, index) =&gt; {</w:t>
      </w:r>
    </w:p>
    <w:p w14:paraId="4153907D" w14:textId="77777777" w:rsidR="00555540" w:rsidRPr="00555540" w:rsidRDefault="00555540" w:rsidP="00555540">
      <w:pPr>
        <w:pStyle w:val="BodyText"/>
      </w:pPr>
      <w:r w:rsidRPr="00555540">
        <w:t xml:space="preserve">              const </w:t>
      </w:r>
      <w:proofErr w:type="spellStart"/>
      <w:r w:rsidRPr="00555540">
        <w:t>CategoryIcon</w:t>
      </w:r>
      <w:proofErr w:type="spellEnd"/>
      <w:r w:rsidRPr="00555540">
        <w:t xml:space="preserve"> = </w:t>
      </w:r>
      <w:proofErr w:type="spellStart"/>
      <w:r w:rsidRPr="00555540">
        <w:t>getCategoryIcon</w:t>
      </w:r>
      <w:proofErr w:type="spellEnd"/>
      <w:r w:rsidRPr="00555540">
        <w:t>(</w:t>
      </w:r>
      <w:proofErr w:type="spellStart"/>
      <w:r w:rsidRPr="00555540">
        <w:t>reason.category</w:t>
      </w:r>
      <w:proofErr w:type="spellEnd"/>
      <w:r w:rsidRPr="00555540">
        <w:t>);</w:t>
      </w:r>
    </w:p>
    <w:p w14:paraId="3DDAE9D2" w14:textId="77777777" w:rsidR="00555540" w:rsidRPr="00555540" w:rsidRDefault="00555540" w:rsidP="00555540">
      <w:pPr>
        <w:pStyle w:val="BodyText"/>
      </w:pPr>
      <w:r w:rsidRPr="00555540">
        <w:t xml:space="preserve">              const </w:t>
      </w:r>
      <w:proofErr w:type="spellStart"/>
      <w:r w:rsidRPr="00555540">
        <w:t>isExpanded</w:t>
      </w:r>
      <w:proofErr w:type="spellEnd"/>
      <w:r w:rsidRPr="00555540">
        <w:t xml:space="preserve"> = </w:t>
      </w:r>
      <w:proofErr w:type="spellStart"/>
      <w:r w:rsidRPr="00555540">
        <w:t>expandedReasons.has</w:t>
      </w:r>
      <w:proofErr w:type="spellEnd"/>
      <w:r w:rsidRPr="00555540">
        <w:t>(reason.id);</w:t>
      </w:r>
    </w:p>
    <w:p w14:paraId="1248F209" w14:textId="77777777" w:rsidR="00555540" w:rsidRPr="00555540" w:rsidRDefault="00555540" w:rsidP="00555540">
      <w:pPr>
        <w:pStyle w:val="BodyText"/>
      </w:pPr>
    </w:p>
    <w:p w14:paraId="137A0775" w14:textId="77777777" w:rsidR="00555540" w:rsidRPr="00555540" w:rsidRDefault="00555540" w:rsidP="00555540">
      <w:pPr>
        <w:pStyle w:val="BodyText"/>
      </w:pPr>
      <w:r w:rsidRPr="00555540">
        <w:t>              return (</w:t>
      </w:r>
    </w:p>
    <w:p w14:paraId="4B7CD238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&lt;Card key={reason.id}&gt;</w:t>
      </w:r>
    </w:p>
    <w:p w14:paraId="0E998976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CardConten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p-0"&gt;</w:t>
      </w:r>
    </w:p>
    <w:p w14:paraId="333B228C" w14:textId="77777777" w:rsidR="00555540" w:rsidRPr="00555540" w:rsidRDefault="00555540" w:rsidP="00555540">
      <w:pPr>
        <w:pStyle w:val="BodyText"/>
      </w:pPr>
      <w:r w:rsidRPr="00555540">
        <w:t>                    &lt;button</w:t>
      </w:r>
    </w:p>
    <w:p w14:paraId="7EA934EA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onClick</w:t>
      </w:r>
      <w:proofErr w:type="spellEnd"/>
      <w:r w:rsidRPr="00555540">
        <w:t xml:space="preserve">={() =&gt; </w:t>
      </w:r>
      <w:proofErr w:type="spellStart"/>
      <w:r w:rsidRPr="00555540">
        <w:t>toggleReasonExpansion</w:t>
      </w:r>
      <w:proofErr w:type="spellEnd"/>
      <w:r w:rsidRPr="00555540">
        <w:t>(reason.id)}</w:t>
      </w:r>
    </w:p>
    <w:p w14:paraId="3C5FEFF7" w14:textId="77777777" w:rsidR="00555540" w:rsidRPr="00555540" w:rsidRDefault="00555540" w:rsidP="00555540">
      <w:pPr>
        <w:pStyle w:val="BodyText"/>
      </w:pPr>
      <w:r w:rsidRPr="00555540">
        <w:t xml:space="preserve">                      </w:t>
      </w:r>
      <w:proofErr w:type="spellStart"/>
      <w:r w:rsidRPr="00555540">
        <w:t>className</w:t>
      </w:r>
      <w:proofErr w:type="spellEnd"/>
      <w:r w:rsidRPr="00555540">
        <w:t xml:space="preserve">="w-full p-4 text-left </w:t>
      </w:r>
      <w:proofErr w:type="spellStart"/>
      <w:r w:rsidRPr="00555540">
        <w:t>hover:bg-muted</w:t>
      </w:r>
      <w:proofErr w:type="spellEnd"/>
      <w:r w:rsidRPr="00555540">
        <w:t>/50 transition-colors"</w:t>
      </w:r>
    </w:p>
    <w:p w14:paraId="4785B36B" w14:textId="77777777" w:rsidR="00555540" w:rsidRPr="00555540" w:rsidRDefault="00555540" w:rsidP="00555540">
      <w:pPr>
        <w:pStyle w:val="BodyText"/>
      </w:pPr>
      <w:r w:rsidRPr="00555540">
        <w:t>                    &gt;</w:t>
      </w:r>
    </w:p>
    <w:p w14:paraId="6F40DDCB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"&gt;</w:t>
      </w:r>
    </w:p>
    <w:p w14:paraId="2689B15B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3"&gt;</w:t>
      </w:r>
    </w:p>
    <w:p w14:paraId="0B65A63C" w14:textId="77777777" w:rsidR="00555540" w:rsidRPr="00555540" w:rsidRDefault="00555540" w:rsidP="00555540">
      <w:pPr>
        <w:pStyle w:val="BodyText"/>
      </w:pPr>
      <w:r w:rsidRPr="00555540">
        <w:t>                          &lt;</w:t>
      </w:r>
      <w:proofErr w:type="spellStart"/>
      <w:r w:rsidRPr="00555540">
        <w:t>CategoryIco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5 h-5 text-muted-foreground" /&gt;</w:t>
      </w:r>
    </w:p>
    <w:p w14:paraId="55A70BC9" w14:textId="77777777" w:rsidR="00555540" w:rsidRPr="00555540" w:rsidRDefault="00555540" w:rsidP="00555540">
      <w:pPr>
        <w:pStyle w:val="BodyText"/>
      </w:pPr>
      <w:r w:rsidRPr="00555540">
        <w:t>                          &lt;div&gt;</w:t>
      </w:r>
    </w:p>
    <w:p w14:paraId="047BFC8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h3 </w:t>
      </w:r>
      <w:proofErr w:type="spellStart"/>
      <w:r w:rsidRPr="00555540">
        <w:t>className</w:t>
      </w:r>
      <w:proofErr w:type="spellEnd"/>
      <w:r w:rsidRPr="00555540">
        <w:t>="font-medium"&gt;{</w:t>
      </w:r>
      <w:proofErr w:type="spellStart"/>
      <w:r w:rsidRPr="00555540">
        <w:t>reason.title</w:t>
      </w:r>
      <w:proofErr w:type="spellEnd"/>
      <w:r w:rsidRPr="00555540">
        <w:t>}&lt;/h3&gt;</w:t>
      </w:r>
    </w:p>
    <w:p w14:paraId="2392BC94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2 mt-1"&gt;</w:t>
      </w:r>
    </w:p>
    <w:p w14:paraId="4F5939D4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&lt;Badge </w:t>
      </w:r>
      <w:proofErr w:type="spellStart"/>
      <w:r w:rsidRPr="00555540">
        <w:t>className</w:t>
      </w:r>
      <w:proofErr w:type="spellEnd"/>
      <w:r w:rsidRPr="00555540">
        <w:t>={</w:t>
      </w:r>
      <w:proofErr w:type="spellStart"/>
      <w:r w:rsidRPr="00555540">
        <w:t>getSeverityColor</w:t>
      </w:r>
      <w:proofErr w:type="spellEnd"/>
      <w:r w:rsidRPr="00555540">
        <w:t>(</w:t>
      </w:r>
      <w:proofErr w:type="spellStart"/>
      <w:r w:rsidRPr="00555540">
        <w:t>reason.severity</w:t>
      </w:r>
      <w:proofErr w:type="spellEnd"/>
      <w:r w:rsidRPr="00555540">
        <w:t>)}&gt;</w:t>
      </w:r>
    </w:p>
    <w:p w14:paraId="2D0C5F78" w14:textId="77777777" w:rsidR="00555540" w:rsidRPr="00555540" w:rsidRDefault="00555540" w:rsidP="00555540">
      <w:pPr>
        <w:pStyle w:val="BodyText"/>
      </w:pPr>
      <w:r w:rsidRPr="00555540">
        <w:t>                                {</w:t>
      </w:r>
      <w:proofErr w:type="spellStart"/>
      <w:r w:rsidRPr="00555540">
        <w:t>reason.severity</w:t>
      </w:r>
      <w:proofErr w:type="spellEnd"/>
      <w:r w:rsidRPr="00555540">
        <w:t>}</w:t>
      </w:r>
    </w:p>
    <w:p w14:paraId="4EB7562F" w14:textId="77777777" w:rsidR="00555540" w:rsidRPr="00555540" w:rsidRDefault="00555540" w:rsidP="00555540">
      <w:pPr>
        <w:pStyle w:val="BodyText"/>
      </w:pPr>
      <w:r w:rsidRPr="00555540">
        <w:t>                              &lt;/Badge&gt;</w:t>
      </w:r>
    </w:p>
    <w:p w14:paraId="6A722FE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&lt;span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capitalize"&gt;</w:t>
      </w:r>
    </w:p>
    <w:p w14:paraId="39A3864F" w14:textId="77777777" w:rsidR="00555540" w:rsidRPr="00555540" w:rsidRDefault="00555540" w:rsidP="00555540">
      <w:pPr>
        <w:pStyle w:val="BodyText"/>
      </w:pPr>
      <w:r w:rsidRPr="00555540">
        <w:t>                                {</w:t>
      </w:r>
      <w:proofErr w:type="spellStart"/>
      <w:r w:rsidRPr="00555540">
        <w:t>reason.category</w:t>
      </w:r>
      <w:proofErr w:type="spellEnd"/>
      <w:r w:rsidRPr="00555540">
        <w:t>} • {</w:t>
      </w:r>
      <w:proofErr w:type="spellStart"/>
      <w:r w:rsidRPr="00555540">
        <w:t>reason.type</w:t>
      </w:r>
      <w:proofErr w:type="spellEnd"/>
      <w:r w:rsidRPr="00555540">
        <w:t>}</w:t>
      </w:r>
    </w:p>
    <w:p w14:paraId="516447AF" w14:textId="77777777" w:rsidR="00555540" w:rsidRPr="00555540" w:rsidRDefault="00555540" w:rsidP="00555540">
      <w:pPr>
        <w:pStyle w:val="BodyText"/>
      </w:pPr>
      <w:r w:rsidRPr="00555540">
        <w:t>                              &lt;/span&gt;</w:t>
      </w:r>
    </w:p>
    <w:p w14:paraId="0F1EED41" w14:textId="77777777" w:rsidR="00555540" w:rsidRPr="00555540" w:rsidRDefault="00555540" w:rsidP="00555540">
      <w:pPr>
        <w:pStyle w:val="BodyText"/>
      </w:pPr>
      <w:r w:rsidRPr="00555540">
        <w:t>                            &lt;/div&gt;</w:t>
      </w:r>
    </w:p>
    <w:p w14:paraId="30808093" w14:textId="77777777" w:rsidR="00555540" w:rsidRPr="00555540" w:rsidRDefault="00555540" w:rsidP="00555540">
      <w:pPr>
        <w:pStyle w:val="BodyText"/>
      </w:pPr>
      <w:r w:rsidRPr="00555540">
        <w:t>                          &lt;/div&gt;</w:t>
      </w:r>
    </w:p>
    <w:p w14:paraId="4CD15674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15EE6BD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76AB1C4C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div </w:t>
      </w:r>
      <w:proofErr w:type="spellStart"/>
      <w:r w:rsidRPr="00555540">
        <w:t>className</w:t>
      </w:r>
      <w:proofErr w:type="spellEnd"/>
      <w:r w:rsidRPr="00555540">
        <w:t>="text-right"&gt;</w:t>
      </w:r>
    </w:p>
    <w:p w14:paraId="1D69749D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font-medium"&gt;</w:t>
      </w:r>
    </w:p>
    <w:p w14:paraId="71AB7F2D" w14:textId="77777777" w:rsidR="00555540" w:rsidRPr="00555540" w:rsidRDefault="00555540" w:rsidP="00555540">
      <w:pPr>
        <w:pStyle w:val="BodyText"/>
      </w:pPr>
      <w:r w:rsidRPr="00555540">
        <w:t>                              {</w:t>
      </w:r>
      <w:proofErr w:type="spellStart"/>
      <w:r w:rsidRPr="00555540">
        <w:t>Math.round</w:t>
      </w:r>
      <w:proofErr w:type="spellEnd"/>
      <w:r w:rsidRPr="00555540">
        <w:t>(</w:t>
      </w:r>
      <w:proofErr w:type="spellStart"/>
      <w:r w:rsidRPr="00555540">
        <w:t>reason.confidence</w:t>
      </w:r>
      <w:proofErr w:type="spellEnd"/>
      <w:r w:rsidRPr="00555540">
        <w:t xml:space="preserve"> * 100)}% confidence</w:t>
      </w:r>
    </w:p>
    <w:p w14:paraId="5B3AE0E0" w14:textId="77777777" w:rsidR="00555540" w:rsidRPr="00555540" w:rsidRDefault="00555540" w:rsidP="00555540">
      <w:pPr>
        <w:pStyle w:val="BodyText"/>
      </w:pPr>
      <w:r w:rsidRPr="00555540">
        <w:t>                            &lt;/div&gt;</w:t>
      </w:r>
    </w:p>
    <w:p w14:paraId="7CD1D134" w14:textId="77777777" w:rsidR="00555540" w:rsidRPr="00555540" w:rsidRDefault="00555540" w:rsidP="00555540">
      <w:pPr>
        <w:pStyle w:val="BodyText"/>
      </w:pPr>
      <w:r w:rsidRPr="00555540">
        <w:t>                          &lt;/div&gt;</w:t>
      </w:r>
    </w:p>
    <w:p w14:paraId="1853C44F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    {</w:t>
      </w:r>
      <w:proofErr w:type="spellStart"/>
      <w:r w:rsidRPr="00555540">
        <w:t>isExpanded</w:t>
      </w:r>
      <w:proofErr w:type="spellEnd"/>
      <w:r w:rsidRPr="00555540">
        <w:t xml:space="preserve"> ? (</w:t>
      </w:r>
    </w:p>
    <w:p w14:paraId="609ECD75" w14:textId="77777777" w:rsidR="00555540" w:rsidRPr="00555540" w:rsidRDefault="00555540" w:rsidP="00555540">
      <w:pPr>
        <w:pStyle w:val="BodyText"/>
      </w:pPr>
      <w:r w:rsidRPr="00555540">
        <w:t>                            &lt;</w:t>
      </w:r>
      <w:proofErr w:type="spellStart"/>
      <w:r w:rsidRPr="00555540">
        <w:t>ChevronDow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4 h-4" /&gt;</w:t>
      </w:r>
    </w:p>
    <w:p w14:paraId="473CFBA3" w14:textId="77777777" w:rsidR="00555540" w:rsidRPr="00555540" w:rsidRDefault="00555540" w:rsidP="00555540">
      <w:pPr>
        <w:pStyle w:val="BodyText"/>
      </w:pPr>
      <w:r w:rsidRPr="00555540">
        <w:t>                          ) : (</w:t>
      </w:r>
    </w:p>
    <w:p w14:paraId="098E78E8" w14:textId="77777777" w:rsidR="00555540" w:rsidRPr="00555540" w:rsidRDefault="00555540" w:rsidP="00555540">
      <w:pPr>
        <w:pStyle w:val="BodyText"/>
      </w:pPr>
      <w:r w:rsidRPr="00555540">
        <w:t>                            &lt;</w:t>
      </w:r>
      <w:proofErr w:type="spellStart"/>
      <w:r w:rsidRPr="00555540">
        <w:t>ChevronRigh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4 h-4" /&gt;</w:t>
      </w:r>
    </w:p>
    <w:p w14:paraId="39C103D8" w14:textId="77777777" w:rsidR="00555540" w:rsidRPr="00555540" w:rsidRDefault="00555540" w:rsidP="00555540">
      <w:pPr>
        <w:pStyle w:val="BodyText"/>
      </w:pPr>
      <w:r w:rsidRPr="00555540">
        <w:t>                          )}</w:t>
      </w:r>
    </w:p>
    <w:p w14:paraId="3CBD4BB6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450E6194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53C24A26" w14:textId="77777777" w:rsidR="00555540" w:rsidRPr="00555540" w:rsidRDefault="00555540" w:rsidP="00555540">
      <w:pPr>
        <w:pStyle w:val="BodyText"/>
      </w:pPr>
      <w:r w:rsidRPr="00555540">
        <w:t>                    &lt;/button&gt;</w:t>
      </w:r>
    </w:p>
    <w:p w14:paraId="5FA37669" w14:textId="77777777" w:rsidR="00555540" w:rsidRPr="00555540" w:rsidRDefault="00555540" w:rsidP="00555540">
      <w:pPr>
        <w:pStyle w:val="BodyText"/>
      </w:pPr>
    </w:p>
    <w:p w14:paraId="1D02757C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AnimatePresence</w:t>
      </w:r>
      <w:proofErr w:type="spellEnd"/>
      <w:r w:rsidRPr="00555540">
        <w:t>&gt;</w:t>
      </w:r>
    </w:p>
    <w:p w14:paraId="0261D9A3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sExpanded</w:t>
      </w:r>
      <w:proofErr w:type="spellEnd"/>
      <w:r w:rsidRPr="00555540">
        <w:t xml:space="preserve"> &amp;&amp; (</w:t>
      </w:r>
    </w:p>
    <w:p w14:paraId="7EE6EF8B" w14:textId="77777777" w:rsidR="00555540" w:rsidRPr="00555540" w:rsidRDefault="00555540" w:rsidP="00555540">
      <w:pPr>
        <w:pStyle w:val="BodyText"/>
      </w:pPr>
      <w:r w:rsidRPr="00555540">
        <w:t>                        &lt;</w:t>
      </w:r>
      <w:proofErr w:type="spellStart"/>
      <w:r w:rsidRPr="00555540">
        <w:t>motion.div</w:t>
      </w:r>
      <w:proofErr w:type="spellEnd"/>
    </w:p>
    <w:p w14:paraId="7C80A394" w14:textId="77777777" w:rsidR="00555540" w:rsidRPr="00555540" w:rsidRDefault="00555540" w:rsidP="00555540">
      <w:pPr>
        <w:pStyle w:val="BodyText"/>
      </w:pPr>
      <w:r w:rsidRPr="00555540">
        <w:t>                          initial={{ height: 0, opacity: 0 }}</w:t>
      </w:r>
    </w:p>
    <w:p w14:paraId="6E104DE3" w14:textId="77777777" w:rsidR="00555540" w:rsidRPr="00555540" w:rsidRDefault="00555540" w:rsidP="00555540">
      <w:pPr>
        <w:pStyle w:val="BodyText"/>
      </w:pPr>
      <w:r w:rsidRPr="00555540">
        <w:t>                          animate={{ height: 'auto', opacity: 1 }}</w:t>
      </w:r>
    </w:p>
    <w:p w14:paraId="0288F7AD" w14:textId="77777777" w:rsidR="00555540" w:rsidRPr="00555540" w:rsidRDefault="00555540" w:rsidP="00555540">
      <w:pPr>
        <w:pStyle w:val="BodyText"/>
      </w:pPr>
      <w:r w:rsidRPr="00555540">
        <w:t>                          exit={{ height: 0, opacity: 0 }}</w:t>
      </w:r>
    </w:p>
    <w:p w14:paraId="5B926536" w14:textId="77777777" w:rsidR="00555540" w:rsidRPr="00555540" w:rsidRDefault="00555540" w:rsidP="00555540">
      <w:pPr>
        <w:pStyle w:val="BodyText"/>
      </w:pPr>
      <w:r w:rsidRPr="00555540">
        <w:t>                          transition={{ duration: 0.2 }}</w:t>
      </w:r>
    </w:p>
    <w:p w14:paraId="1A41BFC2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</w:t>
      </w:r>
      <w:proofErr w:type="spellStart"/>
      <w:r w:rsidRPr="00555540">
        <w:t>className</w:t>
      </w:r>
      <w:proofErr w:type="spellEnd"/>
      <w:r w:rsidRPr="00555540">
        <w:t>="overflow-hidden"</w:t>
      </w:r>
    </w:p>
    <w:p w14:paraId="6766389C" w14:textId="77777777" w:rsidR="00555540" w:rsidRPr="00555540" w:rsidRDefault="00555540" w:rsidP="00555540">
      <w:pPr>
        <w:pStyle w:val="BodyText"/>
      </w:pPr>
      <w:r w:rsidRPr="00555540">
        <w:t>                        &gt;</w:t>
      </w:r>
    </w:p>
    <w:p w14:paraId="5796AF4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div </w:t>
      </w:r>
      <w:proofErr w:type="spellStart"/>
      <w:r w:rsidRPr="00555540">
        <w:t>className</w:t>
      </w:r>
      <w:proofErr w:type="spellEnd"/>
      <w:r w:rsidRPr="00555540">
        <w:t>="px-4 pb-4 border-t"&gt;</w:t>
      </w:r>
    </w:p>
    <w:p w14:paraId="4ACF4B9A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&lt;div </w:t>
      </w:r>
      <w:proofErr w:type="spellStart"/>
      <w:r w:rsidRPr="00555540">
        <w:t>className</w:t>
      </w:r>
      <w:proofErr w:type="spellEnd"/>
      <w:r w:rsidRPr="00555540">
        <w:t>="pt-4 space-y-3"&gt;</w:t>
      </w:r>
    </w:p>
    <w:p w14:paraId="0D9422BF" w14:textId="77777777" w:rsidR="00555540" w:rsidRPr="00555540" w:rsidRDefault="00555540" w:rsidP="00555540">
      <w:pPr>
        <w:pStyle w:val="BodyText"/>
      </w:pPr>
      <w:r w:rsidRPr="00555540">
        <w:t>                              &lt;div&gt;</w:t>
      </w:r>
    </w:p>
    <w:p w14:paraId="0705BE06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&lt;h4 </w:t>
      </w:r>
      <w:proofErr w:type="spellStart"/>
      <w:r w:rsidRPr="00555540">
        <w:t>className</w:t>
      </w:r>
      <w:proofErr w:type="spellEnd"/>
      <w:r w:rsidRPr="00555540">
        <w:t>="font-medium mb-1"&gt;Description&lt;/h4&gt;</w:t>
      </w:r>
    </w:p>
    <w:p w14:paraId="0257AE5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leading-relaxed"&gt;</w:t>
      </w:r>
    </w:p>
    <w:p w14:paraId="78C8285A" w14:textId="77777777" w:rsidR="00555540" w:rsidRPr="00555540" w:rsidRDefault="00555540" w:rsidP="00555540">
      <w:pPr>
        <w:pStyle w:val="BodyText"/>
      </w:pPr>
      <w:r w:rsidRPr="00555540">
        <w:t>                                  {</w:t>
      </w:r>
      <w:proofErr w:type="spellStart"/>
      <w:r w:rsidRPr="00555540">
        <w:t>reason.description</w:t>
      </w:r>
      <w:proofErr w:type="spellEnd"/>
      <w:r w:rsidRPr="00555540">
        <w:t>}</w:t>
      </w:r>
    </w:p>
    <w:p w14:paraId="31C1025B" w14:textId="77777777" w:rsidR="00555540" w:rsidRPr="00555540" w:rsidRDefault="00555540" w:rsidP="00555540">
      <w:pPr>
        <w:pStyle w:val="BodyText"/>
      </w:pPr>
      <w:r w:rsidRPr="00555540">
        <w:t>                                &lt;/p&gt;</w:t>
      </w:r>
    </w:p>
    <w:p w14:paraId="548418A0" w14:textId="77777777" w:rsidR="00555540" w:rsidRPr="00555540" w:rsidRDefault="00555540" w:rsidP="00555540">
      <w:pPr>
        <w:pStyle w:val="BodyText"/>
      </w:pPr>
      <w:r w:rsidRPr="00555540">
        <w:t>                              &lt;/div&gt;</w:t>
      </w:r>
    </w:p>
    <w:p w14:paraId="6AB19B79" w14:textId="77777777" w:rsidR="00555540" w:rsidRPr="00555540" w:rsidRDefault="00555540" w:rsidP="00555540">
      <w:pPr>
        <w:pStyle w:val="BodyText"/>
      </w:pPr>
    </w:p>
    <w:p w14:paraId="3AA659A2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        {</w:t>
      </w:r>
      <w:proofErr w:type="spellStart"/>
      <w:r w:rsidRPr="00555540">
        <w:t>reason.technicalDetails</w:t>
      </w:r>
      <w:proofErr w:type="spellEnd"/>
      <w:r w:rsidRPr="00555540">
        <w:t xml:space="preserve"> &amp;&amp; (</w:t>
      </w:r>
    </w:p>
    <w:p w14:paraId="1AC96C2D" w14:textId="77777777" w:rsidR="00555540" w:rsidRPr="00555540" w:rsidRDefault="00555540" w:rsidP="00555540">
      <w:pPr>
        <w:pStyle w:val="BodyText"/>
      </w:pPr>
      <w:r w:rsidRPr="00555540">
        <w:t>                                &lt;div&gt;</w:t>
      </w:r>
    </w:p>
    <w:p w14:paraId="3C47C966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h4 </w:t>
      </w:r>
      <w:proofErr w:type="spellStart"/>
      <w:r w:rsidRPr="00555540">
        <w:t>className</w:t>
      </w:r>
      <w:proofErr w:type="spellEnd"/>
      <w:r w:rsidRPr="00555540">
        <w:t>="font-medium mb-1"&gt;Technical Details&lt;/h4&gt;</w:t>
      </w:r>
    </w:p>
    <w:p w14:paraId="290619BC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 xml:space="preserve"> font-mono </w:t>
      </w:r>
      <w:proofErr w:type="spellStart"/>
      <w:r w:rsidRPr="00555540">
        <w:t>bg</w:t>
      </w:r>
      <w:proofErr w:type="spellEnd"/>
      <w:r w:rsidRPr="00555540">
        <w:t>-muted/50 p-2 rounded"&gt;</w:t>
      </w:r>
    </w:p>
    <w:p w14:paraId="6A16064E" w14:textId="77777777" w:rsidR="00555540" w:rsidRPr="00555540" w:rsidRDefault="00555540" w:rsidP="00555540">
      <w:pPr>
        <w:pStyle w:val="BodyText"/>
      </w:pPr>
      <w:r w:rsidRPr="00555540">
        <w:t>                                    {</w:t>
      </w:r>
      <w:proofErr w:type="spellStart"/>
      <w:r w:rsidRPr="00555540">
        <w:t>reason.technicalDetails</w:t>
      </w:r>
      <w:proofErr w:type="spellEnd"/>
      <w:r w:rsidRPr="00555540">
        <w:t>}</w:t>
      </w:r>
    </w:p>
    <w:p w14:paraId="69FCC356" w14:textId="77777777" w:rsidR="00555540" w:rsidRPr="00555540" w:rsidRDefault="00555540" w:rsidP="00555540">
      <w:pPr>
        <w:pStyle w:val="BodyText"/>
      </w:pPr>
      <w:r w:rsidRPr="00555540">
        <w:t>                                  &lt;/p&gt;</w:t>
      </w:r>
    </w:p>
    <w:p w14:paraId="20DEB4C1" w14:textId="77777777" w:rsidR="00555540" w:rsidRPr="00555540" w:rsidRDefault="00555540" w:rsidP="00555540">
      <w:pPr>
        <w:pStyle w:val="BodyText"/>
      </w:pPr>
      <w:r w:rsidRPr="00555540">
        <w:t>                                &lt;/div&gt;</w:t>
      </w:r>
    </w:p>
    <w:p w14:paraId="1AC902EB" w14:textId="77777777" w:rsidR="00555540" w:rsidRPr="00555540" w:rsidRDefault="00555540" w:rsidP="00555540">
      <w:pPr>
        <w:pStyle w:val="BodyText"/>
      </w:pPr>
      <w:r w:rsidRPr="00555540">
        <w:t>                              )}</w:t>
      </w:r>
    </w:p>
    <w:p w14:paraId="2C81AAB1" w14:textId="77777777" w:rsidR="00555540" w:rsidRPr="00555540" w:rsidRDefault="00555540" w:rsidP="00555540">
      <w:pPr>
        <w:pStyle w:val="BodyText"/>
      </w:pPr>
    </w:p>
    <w:p w14:paraId="057E206C" w14:textId="77777777" w:rsidR="00555540" w:rsidRPr="00555540" w:rsidRDefault="00555540" w:rsidP="00555540">
      <w:pPr>
        <w:pStyle w:val="BodyText"/>
      </w:pPr>
      <w:r w:rsidRPr="00555540">
        <w:t>                              {</w:t>
      </w:r>
      <w:proofErr w:type="spellStart"/>
      <w:r w:rsidRPr="00555540">
        <w:t>reason.modelSources</w:t>
      </w:r>
      <w:proofErr w:type="spellEnd"/>
      <w:r w:rsidRPr="00555540">
        <w:t xml:space="preserve"> &amp;&amp; </w:t>
      </w:r>
      <w:proofErr w:type="spellStart"/>
      <w:r w:rsidRPr="00555540">
        <w:t>reason.modelSources.length</w:t>
      </w:r>
      <w:proofErr w:type="spellEnd"/>
      <w:r w:rsidRPr="00555540">
        <w:t xml:space="preserve"> &gt; 0 &amp;&amp; (</w:t>
      </w:r>
    </w:p>
    <w:p w14:paraId="52AE73B9" w14:textId="77777777" w:rsidR="00555540" w:rsidRPr="00555540" w:rsidRDefault="00555540" w:rsidP="00555540">
      <w:pPr>
        <w:pStyle w:val="BodyText"/>
      </w:pPr>
      <w:r w:rsidRPr="00555540">
        <w:t>                                &lt;div&gt;</w:t>
      </w:r>
    </w:p>
    <w:p w14:paraId="099A6BA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h4 </w:t>
      </w:r>
      <w:proofErr w:type="spellStart"/>
      <w:r w:rsidRPr="00555540">
        <w:t>className</w:t>
      </w:r>
      <w:proofErr w:type="spellEnd"/>
      <w:r w:rsidRPr="00555540">
        <w:t>="font-medium mb-1"&gt;Source Models&lt;/h4&gt;</w:t>
      </w:r>
    </w:p>
    <w:p w14:paraId="0420D1A5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div </w:t>
      </w:r>
      <w:proofErr w:type="spellStart"/>
      <w:r w:rsidRPr="00555540">
        <w:t>className</w:t>
      </w:r>
      <w:proofErr w:type="spellEnd"/>
      <w:r w:rsidRPr="00555540">
        <w:t>="flex flex-wrap gap-1"&gt;</w:t>
      </w:r>
    </w:p>
    <w:p w14:paraId="7A175099" w14:textId="77777777" w:rsidR="00555540" w:rsidRPr="00555540" w:rsidRDefault="00555540" w:rsidP="00555540">
      <w:pPr>
        <w:pStyle w:val="BodyText"/>
      </w:pPr>
      <w:r w:rsidRPr="00555540">
        <w:t>                                    {</w:t>
      </w:r>
      <w:proofErr w:type="spellStart"/>
      <w:r w:rsidRPr="00555540">
        <w:t>reason.modelSources.map</w:t>
      </w:r>
      <w:proofErr w:type="spellEnd"/>
      <w:r w:rsidRPr="00555540">
        <w:t xml:space="preserve">((model, </w:t>
      </w:r>
      <w:proofErr w:type="spellStart"/>
      <w:r w:rsidRPr="00555540">
        <w:t>idx</w:t>
      </w:r>
      <w:proofErr w:type="spellEnd"/>
      <w:r w:rsidRPr="00555540">
        <w:t>) =&gt; (</w:t>
      </w:r>
    </w:p>
    <w:p w14:paraId="6B7BFD7B" w14:textId="77777777" w:rsidR="00555540" w:rsidRPr="00555540" w:rsidRDefault="00555540" w:rsidP="00555540">
      <w:pPr>
        <w:pStyle w:val="BodyText"/>
      </w:pPr>
      <w:r w:rsidRPr="00555540">
        <w:t>                                      &lt;Badge key={</w:t>
      </w:r>
      <w:proofErr w:type="spellStart"/>
      <w:r w:rsidRPr="00555540">
        <w:t>idx</w:t>
      </w:r>
      <w:proofErr w:type="spellEnd"/>
      <w:r w:rsidRPr="00555540">
        <w:t xml:space="preserve">} variant="secondary"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>"&gt;</w:t>
      </w:r>
    </w:p>
    <w:p w14:paraId="0EB85A49" w14:textId="77777777" w:rsidR="00555540" w:rsidRPr="00555540" w:rsidRDefault="00555540" w:rsidP="00555540">
      <w:pPr>
        <w:pStyle w:val="BodyText"/>
      </w:pPr>
      <w:r w:rsidRPr="00555540">
        <w:t>                                        {model}</w:t>
      </w:r>
    </w:p>
    <w:p w14:paraId="516C6D13" w14:textId="77777777" w:rsidR="00555540" w:rsidRPr="00555540" w:rsidRDefault="00555540" w:rsidP="00555540">
      <w:pPr>
        <w:pStyle w:val="BodyText"/>
      </w:pPr>
      <w:r w:rsidRPr="00555540">
        <w:t>                                      &lt;/Badge&gt;</w:t>
      </w:r>
    </w:p>
    <w:p w14:paraId="47A1417A" w14:textId="77777777" w:rsidR="00555540" w:rsidRPr="00555540" w:rsidRDefault="00555540" w:rsidP="00555540">
      <w:pPr>
        <w:pStyle w:val="BodyText"/>
      </w:pPr>
      <w:r w:rsidRPr="00555540">
        <w:t>                                    ))}</w:t>
      </w:r>
    </w:p>
    <w:p w14:paraId="1059BB6B" w14:textId="77777777" w:rsidR="00555540" w:rsidRPr="00555540" w:rsidRDefault="00555540" w:rsidP="00555540">
      <w:pPr>
        <w:pStyle w:val="BodyText"/>
      </w:pPr>
      <w:r w:rsidRPr="00555540">
        <w:t>                                  &lt;/div&gt;</w:t>
      </w:r>
    </w:p>
    <w:p w14:paraId="5D77A008" w14:textId="77777777" w:rsidR="00555540" w:rsidRPr="00555540" w:rsidRDefault="00555540" w:rsidP="00555540">
      <w:pPr>
        <w:pStyle w:val="BodyText"/>
      </w:pPr>
      <w:r w:rsidRPr="00555540">
        <w:t>                                &lt;/div&gt;</w:t>
      </w:r>
    </w:p>
    <w:p w14:paraId="51433A88" w14:textId="77777777" w:rsidR="00555540" w:rsidRPr="00555540" w:rsidRDefault="00555540" w:rsidP="00555540">
      <w:pPr>
        <w:pStyle w:val="BodyText"/>
      </w:pPr>
      <w:r w:rsidRPr="00555540">
        <w:t>                              )}</w:t>
      </w:r>
    </w:p>
    <w:p w14:paraId="1B295544" w14:textId="77777777" w:rsidR="00555540" w:rsidRPr="00555540" w:rsidRDefault="00555540" w:rsidP="00555540">
      <w:pPr>
        <w:pStyle w:val="BodyText"/>
      </w:pPr>
    </w:p>
    <w:p w14:paraId="1BB8CDB9" w14:textId="77777777" w:rsidR="00555540" w:rsidRPr="00555540" w:rsidRDefault="00555540" w:rsidP="00555540">
      <w:pPr>
        <w:pStyle w:val="BodyText"/>
      </w:pPr>
      <w:r w:rsidRPr="00555540">
        <w:t>                              {</w:t>
      </w:r>
      <w:proofErr w:type="spellStart"/>
      <w:r w:rsidRPr="00555540">
        <w:t>reason.supportingEvidence</w:t>
      </w:r>
      <w:proofErr w:type="spellEnd"/>
      <w:r w:rsidRPr="00555540">
        <w:t xml:space="preserve"> &amp;&amp; </w:t>
      </w:r>
      <w:proofErr w:type="spellStart"/>
      <w:r w:rsidRPr="00555540">
        <w:t>reason.supportingEvidence.length</w:t>
      </w:r>
      <w:proofErr w:type="spellEnd"/>
      <w:r w:rsidRPr="00555540">
        <w:t xml:space="preserve"> &gt; 0 &amp;&amp; (</w:t>
      </w:r>
    </w:p>
    <w:p w14:paraId="1BB8F8A4" w14:textId="77777777" w:rsidR="00555540" w:rsidRPr="00555540" w:rsidRDefault="00555540" w:rsidP="00555540">
      <w:pPr>
        <w:pStyle w:val="BodyText"/>
      </w:pPr>
      <w:r w:rsidRPr="00555540">
        <w:t>                                &lt;div&gt;</w:t>
      </w:r>
    </w:p>
    <w:p w14:paraId="22277B87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h4 </w:t>
      </w:r>
      <w:proofErr w:type="spellStart"/>
      <w:r w:rsidRPr="00555540">
        <w:t>className</w:t>
      </w:r>
      <w:proofErr w:type="spellEnd"/>
      <w:r w:rsidRPr="00555540">
        <w:t>="font-medium mb-1"&gt;Supporting Evidence&lt;/h4&gt;</w:t>
      </w:r>
    </w:p>
    <w:p w14:paraId="5FBABC9D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      &lt;ul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space-y-1"&gt;</w:t>
      </w:r>
    </w:p>
    <w:p w14:paraId="19E2B352" w14:textId="77777777" w:rsidR="00555540" w:rsidRPr="00555540" w:rsidRDefault="00555540" w:rsidP="00555540">
      <w:pPr>
        <w:pStyle w:val="BodyText"/>
      </w:pPr>
      <w:r w:rsidRPr="00555540">
        <w:t>                                    {</w:t>
      </w:r>
      <w:proofErr w:type="spellStart"/>
      <w:r w:rsidRPr="00555540">
        <w:t>reason.supportingEvidence.map</w:t>
      </w:r>
      <w:proofErr w:type="spellEnd"/>
      <w:r w:rsidRPr="00555540">
        <w:t xml:space="preserve">((evidence, </w:t>
      </w:r>
      <w:proofErr w:type="spellStart"/>
      <w:r w:rsidRPr="00555540">
        <w:t>idx</w:t>
      </w:r>
      <w:proofErr w:type="spellEnd"/>
      <w:r w:rsidRPr="00555540">
        <w:t>) =&gt; (</w:t>
      </w:r>
    </w:p>
    <w:p w14:paraId="290613ED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                      &lt;li key={</w:t>
      </w:r>
      <w:proofErr w:type="spellStart"/>
      <w:r w:rsidRPr="00555540">
        <w:t>idx</w:t>
      </w:r>
      <w:proofErr w:type="spellEnd"/>
      <w:r w:rsidRPr="00555540">
        <w:t xml:space="preserve">} </w:t>
      </w:r>
      <w:proofErr w:type="spellStart"/>
      <w:r w:rsidRPr="00555540">
        <w:t>className</w:t>
      </w:r>
      <w:proofErr w:type="spellEnd"/>
      <w:r w:rsidRPr="00555540">
        <w:t>="flex items-start gap-2"&gt;</w:t>
      </w:r>
    </w:p>
    <w:p w14:paraId="69373B58" w14:textId="77777777" w:rsidR="00555540" w:rsidRPr="00555540" w:rsidRDefault="00555540" w:rsidP="00555540">
      <w:pPr>
        <w:pStyle w:val="BodyText"/>
      </w:pPr>
      <w:r w:rsidRPr="00555540">
        <w:t>                                        &lt;</w:t>
      </w:r>
      <w:proofErr w:type="spellStart"/>
      <w:r w:rsidRPr="00555540">
        <w:t>ZoomIn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3 h-3 mt-0.5 flex-shrink-0" /&gt;</w:t>
      </w:r>
    </w:p>
    <w:p w14:paraId="06EC8D6B" w14:textId="77777777" w:rsidR="00555540" w:rsidRPr="00555540" w:rsidRDefault="00555540" w:rsidP="00555540">
      <w:pPr>
        <w:pStyle w:val="BodyText"/>
      </w:pPr>
      <w:r w:rsidRPr="00555540">
        <w:t>                                        {evidence}</w:t>
      </w:r>
    </w:p>
    <w:p w14:paraId="3BF9EB4F" w14:textId="77777777" w:rsidR="00555540" w:rsidRPr="00555540" w:rsidRDefault="00555540" w:rsidP="00555540">
      <w:pPr>
        <w:pStyle w:val="BodyText"/>
      </w:pPr>
      <w:r w:rsidRPr="00555540">
        <w:t>                                      &lt;/li&gt;</w:t>
      </w:r>
    </w:p>
    <w:p w14:paraId="7DC4FA55" w14:textId="77777777" w:rsidR="00555540" w:rsidRPr="00555540" w:rsidRDefault="00555540" w:rsidP="00555540">
      <w:pPr>
        <w:pStyle w:val="BodyText"/>
      </w:pPr>
      <w:r w:rsidRPr="00555540">
        <w:t>                                    ))}</w:t>
      </w:r>
    </w:p>
    <w:p w14:paraId="08C47768" w14:textId="77777777" w:rsidR="00555540" w:rsidRPr="00555540" w:rsidRDefault="00555540" w:rsidP="00555540">
      <w:pPr>
        <w:pStyle w:val="BodyText"/>
      </w:pPr>
      <w:r w:rsidRPr="00555540">
        <w:t>                                  &lt;/ul&gt;</w:t>
      </w:r>
    </w:p>
    <w:p w14:paraId="7425933D" w14:textId="77777777" w:rsidR="00555540" w:rsidRPr="00555540" w:rsidRDefault="00555540" w:rsidP="00555540">
      <w:pPr>
        <w:pStyle w:val="BodyText"/>
      </w:pPr>
      <w:r w:rsidRPr="00555540">
        <w:t>                                &lt;/div&gt;</w:t>
      </w:r>
    </w:p>
    <w:p w14:paraId="608E8FC8" w14:textId="77777777" w:rsidR="00555540" w:rsidRPr="00555540" w:rsidRDefault="00555540" w:rsidP="00555540">
      <w:pPr>
        <w:pStyle w:val="BodyText"/>
      </w:pPr>
      <w:r w:rsidRPr="00555540">
        <w:t>                              )}</w:t>
      </w:r>
    </w:p>
    <w:p w14:paraId="582ED8FA" w14:textId="77777777" w:rsidR="00555540" w:rsidRPr="00555540" w:rsidRDefault="00555540" w:rsidP="00555540">
      <w:pPr>
        <w:pStyle w:val="BodyText"/>
      </w:pPr>
      <w:r w:rsidRPr="00555540">
        <w:t>                            &lt;/div&gt;</w:t>
      </w:r>
    </w:p>
    <w:p w14:paraId="1846C930" w14:textId="77777777" w:rsidR="00555540" w:rsidRPr="00555540" w:rsidRDefault="00555540" w:rsidP="00555540">
      <w:pPr>
        <w:pStyle w:val="BodyText"/>
      </w:pPr>
      <w:r w:rsidRPr="00555540">
        <w:t>                          &lt;/div&gt;</w:t>
      </w:r>
    </w:p>
    <w:p w14:paraId="6EA0EC29" w14:textId="77777777" w:rsidR="00555540" w:rsidRPr="00555540" w:rsidRDefault="00555540" w:rsidP="00555540">
      <w:pPr>
        <w:pStyle w:val="BodyText"/>
      </w:pPr>
      <w:r w:rsidRPr="00555540">
        <w:t>              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2E90C3CD" w14:textId="77777777" w:rsidR="00555540" w:rsidRPr="00555540" w:rsidRDefault="00555540" w:rsidP="00555540">
      <w:pPr>
        <w:pStyle w:val="BodyText"/>
      </w:pPr>
      <w:r w:rsidRPr="00555540">
        <w:t>                      )}</w:t>
      </w:r>
    </w:p>
    <w:p w14:paraId="02B46053" w14:textId="77777777" w:rsidR="00555540" w:rsidRPr="00555540" w:rsidRDefault="00555540" w:rsidP="00555540">
      <w:pPr>
        <w:pStyle w:val="BodyText"/>
      </w:pPr>
      <w:r w:rsidRPr="00555540">
        <w:t>                    &lt;/</w:t>
      </w:r>
      <w:proofErr w:type="spellStart"/>
      <w:r w:rsidRPr="00555540">
        <w:t>AnimatePresence</w:t>
      </w:r>
      <w:proofErr w:type="spellEnd"/>
      <w:r w:rsidRPr="00555540">
        <w:t>&gt;</w:t>
      </w:r>
    </w:p>
    <w:p w14:paraId="5CE00341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18E9A9D0" w14:textId="77777777" w:rsidR="00555540" w:rsidRPr="00555540" w:rsidRDefault="00555540" w:rsidP="00555540">
      <w:pPr>
        <w:pStyle w:val="BodyText"/>
      </w:pPr>
      <w:r w:rsidRPr="00555540">
        <w:t>                &lt;/Card&gt;</w:t>
      </w:r>
    </w:p>
    <w:p w14:paraId="572448D5" w14:textId="77777777" w:rsidR="00555540" w:rsidRPr="00555540" w:rsidRDefault="00555540" w:rsidP="00555540">
      <w:pPr>
        <w:pStyle w:val="BodyText"/>
      </w:pPr>
      <w:r w:rsidRPr="00555540">
        <w:t>              );</w:t>
      </w:r>
    </w:p>
    <w:p w14:paraId="260AFD08" w14:textId="77777777" w:rsidR="00555540" w:rsidRPr="00555540" w:rsidRDefault="00555540" w:rsidP="00555540">
      <w:pPr>
        <w:pStyle w:val="BodyText"/>
      </w:pPr>
      <w:r w:rsidRPr="00555540">
        <w:t>            })}</w:t>
      </w:r>
    </w:p>
    <w:p w14:paraId="0E99D3BB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3E5C6CC6" w14:textId="77777777" w:rsidR="00555540" w:rsidRPr="00555540" w:rsidRDefault="00555540" w:rsidP="00555540">
      <w:pPr>
        <w:pStyle w:val="BodyText"/>
      </w:pPr>
      <w:r w:rsidRPr="00555540">
        <w:t>        )}</w:t>
      </w:r>
    </w:p>
    <w:p w14:paraId="7AC5B879" w14:textId="77777777" w:rsidR="00555540" w:rsidRPr="00555540" w:rsidRDefault="00555540" w:rsidP="00555540">
      <w:pPr>
        <w:pStyle w:val="BodyText"/>
      </w:pPr>
    </w:p>
    <w:p w14:paraId="0E430447" w14:textId="77777777" w:rsidR="00555540" w:rsidRPr="00555540" w:rsidRDefault="00555540" w:rsidP="00555540">
      <w:pPr>
        <w:pStyle w:val="BodyText"/>
      </w:pPr>
      <w:r w:rsidRPr="00555540">
        <w:t>        {</w:t>
      </w:r>
      <w:proofErr w:type="spellStart"/>
      <w:r w:rsidRPr="00555540">
        <w:t>activeTab</w:t>
      </w:r>
      <w:proofErr w:type="spellEnd"/>
      <w:r w:rsidRPr="00555540">
        <w:t xml:space="preserve"> === 'insights' &amp;&amp; (</w:t>
      </w:r>
    </w:p>
    <w:p w14:paraId="3C07D742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motion.div</w:t>
      </w:r>
      <w:proofErr w:type="spellEnd"/>
    </w:p>
    <w:p w14:paraId="13D9D30D" w14:textId="77777777" w:rsidR="00555540" w:rsidRPr="00555540" w:rsidRDefault="00555540" w:rsidP="00555540">
      <w:pPr>
        <w:pStyle w:val="BodyText"/>
      </w:pPr>
      <w:r w:rsidRPr="00555540">
        <w:t>            key="insights"</w:t>
      </w:r>
    </w:p>
    <w:p w14:paraId="2682458F" w14:textId="77777777" w:rsidR="00555540" w:rsidRPr="00555540" w:rsidRDefault="00555540" w:rsidP="00555540">
      <w:pPr>
        <w:pStyle w:val="BodyText"/>
      </w:pPr>
      <w:r w:rsidRPr="00555540">
        <w:t>            initial={{ opacity: 0, y: 20 }}</w:t>
      </w:r>
    </w:p>
    <w:p w14:paraId="6EB33C63" w14:textId="77777777" w:rsidR="00555540" w:rsidRPr="00555540" w:rsidRDefault="00555540" w:rsidP="00555540">
      <w:pPr>
        <w:pStyle w:val="BodyText"/>
      </w:pPr>
      <w:r w:rsidRPr="00555540">
        <w:t>            animate={{ opacity: 1, y: 0 }}</w:t>
      </w:r>
    </w:p>
    <w:p w14:paraId="6D20A011" w14:textId="77777777" w:rsidR="00555540" w:rsidRPr="00555540" w:rsidRDefault="00555540" w:rsidP="00555540">
      <w:pPr>
        <w:pStyle w:val="BodyText"/>
      </w:pPr>
      <w:r w:rsidRPr="00555540">
        <w:t>            exit={{ opacity: 0, y: -20 }}</w:t>
      </w:r>
    </w:p>
    <w:p w14:paraId="17A9A0FE" w14:textId="77777777" w:rsidR="00555540" w:rsidRPr="00555540" w:rsidRDefault="00555540" w:rsidP="00555540">
      <w:pPr>
        <w:pStyle w:val="BodyText"/>
      </w:pPr>
      <w:r w:rsidRPr="00555540">
        <w:t>            transition={{ duration: 0.3 }}</w:t>
      </w:r>
    </w:p>
    <w:p w14:paraId="6191EAA4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</w:t>
      </w:r>
      <w:proofErr w:type="spellStart"/>
      <w:r w:rsidRPr="00555540">
        <w:t>className</w:t>
      </w:r>
      <w:proofErr w:type="spellEnd"/>
      <w:r w:rsidRPr="00555540">
        <w:t>="space-y-6"</w:t>
      </w:r>
    </w:p>
    <w:p w14:paraId="35E38286" w14:textId="77777777" w:rsidR="00555540" w:rsidRPr="00555540" w:rsidRDefault="00555540" w:rsidP="00555540">
      <w:pPr>
        <w:pStyle w:val="BodyText"/>
      </w:pPr>
      <w:r w:rsidRPr="00555540">
        <w:t>          &gt;</w:t>
      </w:r>
    </w:p>
    <w:p w14:paraId="74132C90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modelInsights.map</w:t>
      </w:r>
      <w:proofErr w:type="spellEnd"/>
      <w:r w:rsidRPr="00555540">
        <w:t>((insight, index) =&gt; (</w:t>
      </w:r>
    </w:p>
    <w:p w14:paraId="1EA18102" w14:textId="77777777" w:rsidR="00555540" w:rsidRPr="00555540" w:rsidRDefault="00555540" w:rsidP="00555540">
      <w:pPr>
        <w:pStyle w:val="BodyText"/>
      </w:pPr>
      <w:r w:rsidRPr="00555540">
        <w:t>              &lt;Card key={index}&gt;</w:t>
      </w:r>
    </w:p>
    <w:p w14:paraId="34DEE465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65ECD925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4A535435" w14:textId="77777777" w:rsidR="00555540" w:rsidRPr="00555540" w:rsidRDefault="00555540" w:rsidP="00555540">
      <w:pPr>
        <w:pStyle w:val="BodyText"/>
      </w:pPr>
      <w:r w:rsidRPr="00555540">
        <w:t xml:space="preserve">                    &lt;Brain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79D24114" w14:textId="77777777" w:rsidR="00555540" w:rsidRPr="00555540" w:rsidRDefault="00555540" w:rsidP="00555540">
      <w:pPr>
        <w:pStyle w:val="BodyText"/>
      </w:pPr>
      <w:r w:rsidRPr="00555540">
        <w:t>                    {</w:t>
      </w:r>
      <w:proofErr w:type="spellStart"/>
      <w:r w:rsidRPr="00555540">
        <w:t>insight.modelName</w:t>
      </w:r>
      <w:proofErr w:type="spellEnd"/>
      <w:r w:rsidRPr="00555540">
        <w:t>}</w:t>
      </w:r>
    </w:p>
    <w:p w14:paraId="12179594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2DD2053D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6D1FD105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Conten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space-y-4"&gt;</w:t>
      </w:r>
    </w:p>
    <w:p w14:paraId="78A2A12D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>="flex items-center justify-between"&gt;</w:t>
      </w:r>
    </w:p>
    <w:p w14:paraId="120E3F00" w14:textId="77777777" w:rsidR="00555540" w:rsidRPr="00555540" w:rsidRDefault="00555540" w:rsidP="00555540">
      <w:pPr>
        <w:pStyle w:val="BodyText"/>
      </w:pPr>
      <w:r w:rsidRPr="00555540">
        <w:t xml:space="preserve">                    &lt;Badge variant="outline" </w:t>
      </w:r>
      <w:proofErr w:type="spellStart"/>
      <w:r w:rsidRPr="00555540">
        <w:t>className</w:t>
      </w:r>
      <w:proofErr w:type="spellEnd"/>
      <w:r w:rsidRPr="00555540">
        <w:t>="capitalize"&gt;</w:t>
      </w:r>
    </w:p>
    <w:p w14:paraId="47939C05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nsight.modelType.replace</w:t>
      </w:r>
      <w:proofErr w:type="spellEnd"/>
      <w:r w:rsidRPr="00555540">
        <w:t>('_', ' ')}</w:t>
      </w:r>
    </w:p>
    <w:p w14:paraId="04D54E6D" w14:textId="77777777" w:rsidR="00555540" w:rsidRPr="00555540" w:rsidRDefault="00555540" w:rsidP="00555540">
      <w:pPr>
        <w:pStyle w:val="BodyText"/>
      </w:pPr>
      <w:r w:rsidRPr="00555540">
        <w:t>                    &lt;/Badge&gt;</w:t>
      </w:r>
    </w:p>
    <w:p w14:paraId="062E6093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  <w:proofErr w:type="spellStart"/>
      <w:r w:rsidRPr="00555540">
        <w:t>className</w:t>
      </w:r>
      <w:proofErr w:type="spellEnd"/>
      <w:r w:rsidRPr="00555540">
        <w:t>="text-right"&gt;</w:t>
      </w:r>
    </w:p>
    <w:p w14:paraId="3C3BAAFD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Confidence&lt;/div&gt;</w:t>
      </w:r>
    </w:p>
    <w:p w14:paraId="581B7F9B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font-bold"&gt;{</w:t>
      </w:r>
      <w:proofErr w:type="spellStart"/>
      <w:r w:rsidRPr="00555540">
        <w:t>Math.round</w:t>
      </w:r>
      <w:proofErr w:type="spellEnd"/>
      <w:r w:rsidRPr="00555540">
        <w:t>(</w:t>
      </w:r>
      <w:proofErr w:type="spellStart"/>
      <w:r w:rsidRPr="00555540">
        <w:t>insight.confidence</w:t>
      </w:r>
      <w:proofErr w:type="spellEnd"/>
      <w:r w:rsidRPr="00555540">
        <w:t xml:space="preserve"> * 100)}%&lt;/div&gt;</w:t>
      </w:r>
    </w:p>
    <w:p w14:paraId="31FB3307" w14:textId="77777777" w:rsidR="00555540" w:rsidRPr="00555540" w:rsidRDefault="00555540" w:rsidP="00555540">
      <w:pPr>
        <w:pStyle w:val="BodyText"/>
      </w:pPr>
      <w:r w:rsidRPr="00555540">
        <w:t>                    &lt;/div&gt;</w:t>
      </w:r>
    </w:p>
    <w:p w14:paraId="0CE16598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3E0327B9" w14:textId="77777777" w:rsidR="00555540" w:rsidRPr="00555540" w:rsidRDefault="00555540" w:rsidP="00555540">
      <w:pPr>
        <w:pStyle w:val="BodyText"/>
      </w:pPr>
    </w:p>
    <w:p w14:paraId="1A17C431" w14:textId="77777777" w:rsidR="00555540" w:rsidRPr="00555540" w:rsidRDefault="00555540" w:rsidP="00555540">
      <w:pPr>
        <w:pStyle w:val="BodyText"/>
      </w:pPr>
      <w:r w:rsidRPr="00555540">
        <w:t>                  &lt;div&gt;</w:t>
      </w:r>
    </w:p>
    <w:p w14:paraId="1CCE596E" w14:textId="77777777" w:rsidR="00555540" w:rsidRPr="00555540" w:rsidRDefault="00555540" w:rsidP="00555540">
      <w:pPr>
        <w:pStyle w:val="BodyText"/>
      </w:pPr>
      <w:r w:rsidRPr="00555540">
        <w:t xml:space="preserve">                    &lt;h4 </w:t>
      </w:r>
      <w:proofErr w:type="spellStart"/>
      <w:r w:rsidRPr="00555540">
        <w:t>className</w:t>
      </w:r>
      <w:proofErr w:type="spellEnd"/>
      <w:r w:rsidRPr="00555540">
        <w:t>="font-medium mb-2"&gt;AI Reasoning&lt;/h4&gt;</w:t>
      </w:r>
    </w:p>
    <w:p w14:paraId="33498B55" w14:textId="77777777" w:rsidR="00555540" w:rsidRPr="00555540" w:rsidRDefault="00555540" w:rsidP="00555540">
      <w:pPr>
        <w:pStyle w:val="BodyText"/>
      </w:pPr>
      <w:r w:rsidRPr="00555540">
        <w:t xml:space="preserve">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 leading-relaxed"&gt;</w:t>
      </w:r>
    </w:p>
    <w:p w14:paraId="27730277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nsight.reasoning</w:t>
      </w:r>
      <w:proofErr w:type="spellEnd"/>
      <w:r w:rsidRPr="00555540">
        <w:t>}</w:t>
      </w:r>
    </w:p>
    <w:p w14:paraId="023246C2" w14:textId="77777777" w:rsidR="00555540" w:rsidRPr="00555540" w:rsidRDefault="00555540" w:rsidP="00555540">
      <w:pPr>
        <w:pStyle w:val="BodyText"/>
      </w:pPr>
      <w:r w:rsidRPr="00555540">
        <w:t>                    &lt;/p&gt;</w:t>
      </w:r>
    </w:p>
    <w:p w14:paraId="5DD12471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3B6FE416" w14:textId="77777777" w:rsidR="00555540" w:rsidRPr="00555540" w:rsidRDefault="00555540" w:rsidP="00555540">
      <w:pPr>
        <w:pStyle w:val="BodyText"/>
      </w:pPr>
    </w:p>
    <w:p w14:paraId="4E8DF316" w14:textId="77777777" w:rsidR="00555540" w:rsidRPr="00555540" w:rsidRDefault="00555540" w:rsidP="00555540">
      <w:pPr>
        <w:pStyle w:val="BodyText"/>
      </w:pPr>
      <w:r w:rsidRPr="00555540">
        <w:t>                  &lt;div&gt;</w:t>
      </w:r>
    </w:p>
    <w:p w14:paraId="36B37DB1" w14:textId="77777777" w:rsidR="00555540" w:rsidRPr="00555540" w:rsidRDefault="00555540" w:rsidP="00555540">
      <w:pPr>
        <w:pStyle w:val="BodyText"/>
      </w:pPr>
      <w:r w:rsidRPr="00555540">
        <w:t xml:space="preserve">                    &lt;h4 </w:t>
      </w:r>
      <w:proofErr w:type="spellStart"/>
      <w:r w:rsidRPr="00555540">
        <w:t>className</w:t>
      </w:r>
      <w:proofErr w:type="spellEnd"/>
      <w:r w:rsidRPr="00555540">
        <w:t>="font-medium mb-2"&gt;Key Findings&lt;/h4&gt;</w:t>
      </w:r>
    </w:p>
    <w:p w14:paraId="1EE9BBF4" w14:textId="77777777" w:rsidR="00555540" w:rsidRPr="00555540" w:rsidRDefault="00555540" w:rsidP="00555540">
      <w:pPr>
        <w:pStyle w:val="BodyText"/>
      </w:pPr>
      <w:r w:rsidRPr="00555540">
        <w:t xml:space="preserve">                    &lt;ul </w:t>
      </w:r>
      <w:proofErr w:type="spellStart"/>
      <w:r w:rsidRPr="00555540">
        <w:t>className</w:t>
      </w:r>
      <w:proofErr w:type="spellEnd"/>
      <w:r w:rsidRPr="00555540">
        <w:t>="space-y-1"&gt;</w:t>
      </w:r>
    </w:p>
    <w:p w14:paraId="07DC5284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insight.keyFindings.map</w:t>
      </w:r>
      <w:proofErr w:type="spellEnd"/>
      <w:r w:rsidRPr="00555540">
        <w:t xml:space="preserve">((finding, </w:t>
      </w:r>
      <w:proofErr w:type="spellStart"/>
      <w:r w:rsidRPr="00555540">
        <w:t>idx</w:t>
      </w:r>
      <w:proofErr w:type="spellEnd"/>
      <w:r w:rsidRPr="00555540">
        <w:t>) =&gt; (</w:t>
      </w:r>
    </w:p>
    <w:p w14:paraId="2A564162" w14:textId="77777777" w:rsidR="00555540" w:rsidRPr="00555540" w:rsidRDefault="00555540" w:rsidP="00555540">
      <w:pPr>
        <w:pStyle w:val="BodyText"/>
      </w:pPr>
      <w:r w:rsidRPr="00555540">
        <w:t>                        &lt;li key={</w:t>
      </w:r>
      <w:proofErr w:type="spellStart"/>
      <w:r w:rsidRPr="00555540">
        <w:t>idx</w:t>
      </w:r>
      <w:proofErr w:type="spellEnd"/>
      <w:r w:rsidRPr="00555540">
        <w:t xml:space="preserve">} </w:t>
      </w:r>
      <w:proofErr w:type="spellStart"/>
      <w:r w:rsidRPr="00555540">
        <w:t>className</w:t>
      </w:r>
      <w:proofErr w:type="spellEnd"/>
      <w:r w:rsidRPr="00555540">
        <w:t>="flex items-start gap-2 text-</w:t>
      </w:r>
      <w:proofErr w:type="spellStart"/>
      <w:r w:rsidRPr="00555540">
        <w:t>sm</w:t>
      </w:r>
      <w:proofErr w:type="spellEnd"/>
      <w:r w:rsidRPr="00555540">
        <w:t>"&gt;</w:t>
      </w:r>
    </w:p>
    <w:p w14:paraId="4A17259E" w14:textId="77777777" w:rsidR="00555540" w:rsidRPr="00555540" w:rsidRDefault="00555540" w:rsidP="00555540">
      <w:pPr>
        <w:pStyle w:val="BodyText"/>
      </w:pPr>
      <w:r w:rsidRPr="00555540">
        <w:t>                          &lt;</w:t>
      </w:r>
      <w:proofErr w:type="spellStart"/>
      <w:r w:rsidRPr="00555540">
        <w:t>CheckCirc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3 h-3 mt-0.5 text-green-600 flex-shrink-0" /&gt;</w:t>
      </w:r>
    </w:p>
    <w:p w14:paraId="750AF024" w14:textId="77777777" w:rsidR="00555540" w:rsidRPr="00555540" w:rsidRDefault="00555540" w:rsidP="00555540">
      <w:pPr>
        <w:pStyle w:val="BodyText"/>
      </w:pPr>
      <w:r w:rsidRPr="00555540">
        <w:t>                          {finding}</w:t>
      </w:r>
    </w:p>
    <w:p w14:paraId="3FAB9BCD" w14:textId="77777777" w:rsidR="00555540" w:rsidRPr="00555540" w:rsidRDefault="00555540" w:rsidP="00555540">
      <w:pPr>
        <w:pStyle w:val="BodyText"/>
      </w:pPr>
      <w:r w:rsidRPr="00555540">
        <w:t>                        &lt;/li&gt;</w:t>
      </w:r>
    </w:p>
    <w:p w14:paraId="3584D1BA" w14:textId="77777777" w:rsidR="00555540" w:rsidRPr="00555540" w:rsidRDefault="00555540" w:rsidP="00555540">
      <w:pPr>
        <w:pStyle w:val="BodyText"/>
      </w:pPr>
      <w:r w:rsidRPr="00555540">
        <w:t>                      ))}</w:t>
      </w:r>
    </w:p>
    <w:p w14:paraId="436EA6A2" w14:textId="77777777" w:rsidR="00555540" w:rsidRPr="00555540" w:rsidRDefault="00555540" w:rsidP="00555540">
      <w:pPr>
        <w:pStyle w:val="BodyText"/>
      </w:pPr>
      <w:r w:rsidRPr="00555540">
        <w:t>                    &lt;/ul&gt;</w:t>
      </w:r>
    </w:p>
    <w:p w14:paraId="06FB7B6F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78BAF7FC" w14:textId="77777777" w:rsidR="00555540" w:rsidRPr="00555540" w:rsidRDefault="00555540" w:rsidP="00555540">
      <w:pPr>
        <w:pStyle w:val="BodyText"/>
      </w:pPr>
    </w:p>
    <w:p w14:paraId="37C87443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>="grid grid-cols-2 gap-4 pt-2 border-t"&gt;</w:t>
      </w:r>
    </w:p>
    <w:p w14:paraId="2020EF9B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  <w:proofErr w:type="spellStart"/>
      <w:r w:rsidRPr="00555540">
        <w:t>className</w:t>
      </w:r>
      <w:proofErr w:type="spellEnd"/>
      <w:r w:rsidRPr="00555540">
        <w:t>="text-center"&gt;</w:t>
      </w:r>
    </w:p>
    <w:p w14:paraId="2A94C8CE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text-2xl font-bold text-primary"&gt;</w:t>
      </w:r>
    </w:p>
    <w:p w14:paraId="28E842DB" w14:textId="77777777" w:rsidR="00555540" w:rsidRPr="00555540" w:rsidRDefault="00555540" w:rsidP="00555540">
      <w:pPr>
        <w:pStyle w:val="BodyText"/>
      </w:pPr>
      <w:r w:rsidRPr="00555540">
        <w:t>                        {</w:t>
      </w:r>
      <w:proofErr w:type="spellStart"/>
      <w:r w:rsidRPr="00555540">
        <w:t>insight.technicalScore.toFixed</w:t>
      </w:r>
      <w:proofErr w:type="spellEnd"/>
      <w:r w:rsidRPr="00555540">
        <w:t>(3)}</w:t>
      </w:r>
    </w:p>
    <w:p w14:paraId="715991FD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14428D3A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 xml:space="preserve"> text-muted-foreground"&gt;Technical Score&lt;/div&gt;</w:t>
      </w:r>
    </w:p>
    <w:p w14:paraId="5830965A" w14:textId="77777777" w:rsidR="00555540" w:rsidRPr="00555540" w:rsidRDefault="00555540" w:rsidP="00555540">
      <w:pPr>
        <w:pStyle w:val="BodyText"/>
      </w:pPr>
      <w:r w:rsidRPr="00555540">
        <w:t>                    &lt;/div&gt;</w:t>
      </w:r>
    </w:p>
    <w:p w14:paraId="5B04E1F2" w14:textId="77777777" w:rsidR="00555540" w:rsidRPr="00555540" w:rsidRDefault="00555540" w:rsidP="00555540">
      <w:pPr>
        <w:pStyle w:val="BodyText"/>
      </w:pPr>
      <w:r w:rsidRPr="00555540">
        <w:t xml:space="preserve">                    &lt;div </w:t>
      </w:r>
      <w:proofErr w:type="spellStart"/>
      <w:r w:rsidRPr="00555540">
        <w:t>className</w:t>
      </w:r>
      <w:proofErr w:type="spellEnd"/>
      <w:r w:rsidRPr="00555540">
        <w:t>="text-center"&gt;</w:t>
      </w:r>
    </w:p>
    <w:p w14:paraId="655CE64A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text-2xl font-bold text-muted-foreground"&gt;</w:t>
      </w:r>
    </w:p>
    <w:p w14:paraId="37FB9BDF" w14:textId="77777777" w:rsidR="00555540" w:rsidRPr="00555540" w:rsidRDefault="00555540" w:rsidP="00555540">
      <w:pPr>
        <w:pStyle w:val="BodyText"/>
      </w:pPr>
      <w:r w:rsidRPr="00555540">
        <w:t>                        {</w:t>
      </w:r>
      <w:proofErr w:type="spellStart"/>
      <w:r w:rsidRPr="00555540">
        <w:t>Math.round</w:t>
      </w:r>
      <w:proofErr w:type="spellEnd"/>
      <w:r w:rsidRPr="00555540">
        <w:t>(</w:t>
      </w:r>
      <w:proofErr w:type="spellStart"/>
      <w:r w:rsidRPr="00555540">
        <w:t>insight.processingTime</w:t>
      </w:r>
      <w:proofErr w:type="spellEnd"/>
      <w:r w:rsidRPr="00555540">
        <w:t xml:space="preserve"> / 1000)}s</w:t>
      </w:r>
    </w:p>
    <w:p w14:paraId="4A977E92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30DF8899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xs</w:t>
      </w:r>
      <w:proofErr w:type="spellEnd"/>
      <w:r w:rsidRPr="00555540">
        <w:t xml:space="preserve"> text-muted-foreground"&gt;Processing Time&lt;/div&gt;</w:t>
      </w:r>
    </w:p>
    <w:p w14:paraId="0A881C18" w14:textId="77777777" w:rsidR="00555540" w:rsidRPr="00555540" w:rsidRDefault="00555540" w:rsidP="00555540">
      <w:pPr>
        <w:pStyle w:val="BodyText"/>
      </w:pPr>
      <w:r w:rsidRPr="00555540">
        <w:t>                    &lt;/div&gt;</w:t>
      </w:r>
    </w:p>
    <w:p w14:paraId="22AA7546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0061CCE2" w14:textId="77777777" w:rsidR="00555540" w:rsidRPr="00555540" w:rsidRDefault="00555540" w:rsidP="00555540">
      <w:pPr>
        <w:pStyle w:val="BodyText"/>
      </w:pPr>
      <w:r w:rsidRPr="00555540">
        <w:lastRenderedPageBreak/>
        <w:t>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42FDB465" w14:textId="77777777" w:rsidR="00555540" w:rsidRPr="00555540" w:rsidRDefault="00555540" w:rsidP="00555540">
      <w:pPr>
        <w:pStyle w:val="BodyText"/>
      </w:pPr>
      <w:r w:rsidRPr="00555540">
        <w:t>              &lt;/Card&gt;</w:t>
      </w:r>
    </w:p>
    <w:p w14:paraId="19FE6CAC" w14:textId="77777777" w:rsidR="00555540" w:rsidRPr="00555540" w:rsidRDefault="00555540" w:rsidP="00555540">
      <w:pPr>
        <w:pStyle w:val="BodyText"/>
      </w:pPr>
      <w:r w:rsidRPr="00555540">
        <w:t>            ))}</w:t>
      </w:r>
    </w:p>
    <w:p w14:paraId="509BCC83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0401A91E" w14:textId="77777777" w:rsidR="00555540" w:rsidRPr="00555540" w:rsidRDefault="00555540" w:rsidP="00555540">
      <w:pPr>
        <w:pStyle w:val="BodyText"/>
      </w:pPr>
      <w:r w:rsidRPr="00555540">
        <w:t>        )}</w:t>
      </w:r>
    </w:p>
    <w:p w14:paraId="4EC18A1C" w14:textId="77777777" w:rsidR="00555540" w:rsidRPr="00555540" w:rsidRDefault="00555540" w:rsidP="00555540">
      <w:pPr>
        <w:pStyle w:val="BodyText"/>
      </w:pPr>
    </w:p>
    <w:p w14:paraId="71DC466F" w14:textId="77777777" w:rsidR="00555540" w:rsidRPr="00555540" w:rsidRDefault="00555540" w:rsidP="00555540">
      <w:pPr>
        <w:pStyle w:val="BodyText"/>
      </w:pPr>
      <w:r w:rsidRPr="00555540">
        <w:t>        {</w:t>
      </w:r>
      <w:proofErr w:type="spellStart"/>
      <w:r w:rsidRPr="00555540">
        <w:t>activeTab</w:t>
      </w:r>
      <w:proofErr w:type="spellEnd"/>
      <w:r w:rsidRPr="00555540">
        <w:t xml:space="preserve"> === 'evidence' &amp;&amp; (</w:t>
      </w:r>
    </w:p>
    <w:p w14:paraId="2A87109A" w14:textId="77777777" w:rsidR="00555540" w:rsidRPr="00555540" w:rsidRDefault="00555540" w:rsidP="00555540">
      <w:pPr>
        <w:pStyle w:val="BodyText"/>
      </w:pPr>
      <w:r w:rsidRPr="00555540">
        <w:t>          &lt;</w:t>
      </w:r>
      <w:proofErr w:type="spellStart"/>
      <w:r w:rsidRPr="00555540">
        <w:t>motion.div</w:t>
      </w:r>
      <w:proofErr w:type="spellEnd"/>
    </w:p>
    <w:p w14:paraId="1A94BC97" w14:textId="77777777" w:rsidR="00555540" w:rsidRPr="00555540" w:rsidRDefault="00555540" w:rsidP="00555540">
      <w:pPr>
        <w:pStyle w:val="BodyText"/>
      </w:pPr>
      <w:r w:rsidRPr="00555540">
        <w:t>            key="evidence"</w:t>
      </w:r>
    </w:p>
    <w:p w14:paraId="57139BC2" w14:textId="77777777" w:rsidR="00555540" w:rsidRPr="00555540" w:rsidRDefault="00555540" w:rsidP="00555540">
      <w:pPr>
        <w:pStyle w:val="BodyText"/>
      </w:pPr>
      <w:r w:rsidRPr="00555540">
        <w:t>            initial={{ opacity: 0, y: 20 }}</w:t>
      </w:r>
    </w:p>
    <w:p w14:paraId="264B5671" w14:textId="77777777" w:rsidR="00555540" w:rsidRPr="00555540" w:rsidRDefault="00555540" w:rsidP="00555540">
      <w:pPr>
        <w:pStyle w:val="BodyText"/>
      </w:pPr>
      <w:r w:rsidRPr="00555540">
        <w:t>            animate={{ opacity: 1, y: 0 }}</w:t>
      </w:r>
    </w:p>
    <w:p w14:paraId="333FF548" w14:textId="77777777" w:rsidR="00555540" w:rsidRPr="00555540" w:rsidRDefault="00555540" w:rsidP="00555540">
      <w:pPr>
        <w:pStyle w:val="BodyText"/>
      </w:pPr>
      <w:r w:rsidRPr="00555540">
        <w:t>            exit={{ opacity: 0, y: -20 }}</w:t>
      </w:r>
    </w:p>
    <w:p w14:paraId="37B1A8E4" w14:textId="77777777" w:rsidR="00555540" w:rsidRPr="00555540" w:rsidRDefault="00555540" w:rsidP="00555540">
      <w:pPr>
        <w:pStyle w:val="BodyText"/>
      </w:pPr>
      <w:r w:rsidRPr="00555540">
        <w:t>            transition={{ duration: 0.3 }}</w:t>
      </w:r>
    </w:p>
    <w:p w14:paraId="35A91596" w14:textId="77777777" w:rsidR="00555540" w:rsidRPr="00555540" w:rsidRDefault="00555540" w:rsidP="00555540">
      <w:pPr>
        <w:pStyle w:val="BodyText"/>
      </w:pPr>
      <w:r w:rsidRPr="00555540">
        <w:t xml:space="preserve">            </w:t>
      </w:r>
      <w:proofErr w:type="spellStart"/>
      <w:r w:rsidRPr="00555540">
        <w:t>className</w:t>
      </w:r>
      <w:proofErr w:type="spellEnd"/>
      <w:r w:rsidRPr="00555540">
        <w:t>="space-y-6"</w:t>
      </w:r>
    </w:p>
    <w:p w14:paraId="32ADDE67" w14:textId="77777777" w:rsidR="00555540" w:rsidRPr="00555540" w:rsidRDefault="00555540" w:rsidP="00555540">
      <w:pPr>
        <w:pStyle w:val="BodyText"/>
      </w:pPr>
      <w:r w:rsidRPr="00555540">
        <w:t>          &gt;</w:t>
      </w:r>
    </w:p>
    <w:p w14:paraId="5339F720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evidence.length</w:t>
      </w:r>
      <w:proofErr w:type="spellEnd"/>
      <w:r w:rsidRPr="00555540">
        <w:t xml:space="preserve"> &gt; 0 ? (</w:t>
      </w:r>
    </w:p>
    <w:p w14:paraId="71CA5B11" w14:textId="77777777" w:rsidR="00555540" w:rsidRPr="00555540" w:rsidRDefault="00555540" w:rsidP="00555540">
      <w:pPr>
        <w:pStyle w:val="BodyText"/>
      </w:pPr>
      <w:r w:rsidRPr="00555540">
        <w:t xml:space="preserve">              &lt;div </w:t>
      </w:r>
      <w:proofErr w:type="spellStart"/>
      <w:r w:rsidRPr="00555540">
        <w:t>className</w:t>
      </w:r>
      <w:proofErr w:type="spellEnd"/>
      <w:r w:rsidRPr="00555540">
        <w:t>="space-y-4"&gt;</w:t>
      </w:r>
    </w:p>
    <w:p w14:paraId="7B149036" w14:textId="77777777" w:rsidR="00555540" w:rsidRPr="00555540" w:rsidRDefault="00555540" w:rsidP="00555540">
      <w:pPr>
        <w:pStyle w:val="BodyText"/>
      </w:pPr>
      <w:r w:rsidRPr="00555540">
        <w:t>                {</w:t>
      </w:r>
      <w:proofErr w:type="spellStart"/>
      <w:r w:rsidRPr="00555540">
        <w:t>explanation.evidence.map</w:t>
      </w:r>
      <w:proofErr w:type="spellEnd"/>
      <w:r w:rsidRPr="00555540">
        <w:t>((evidence) =&gt; (</w:t>
      </w:r>
    </w:p>
    <w:p w14:paraId="5EED5D54" w14:textId="77777777" w:rsidR="00555540" w:rsidRPr="00555540" w:rsidRDefault="00555540" w:rsidP="00555540">
      <w:pPr>
        <w:pStyle w:val="BodyText"/>
      </w:pPr>
      <w:r w:rsidRPr="00555540">
        <w:t>                  &lt;Card key={evidence.id}&gt;</w:t>
      </w:r>
    </w:p>
    <w:p w14:paraId="53224724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CardConten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p-4"&gt;</w:t>
      </w:r>
    </w:p>
    <w:p w14:paraId="651011EF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</w:t>
      </w:r>
      <w:proofErr w:type="spellStart"/>
      <w:r w:rsidRPr="00555540">
        <w:t>className</w:t>
      </w:r>
      <w:proofErr w:type="spellEnd"/>
      <w:r w:rsidRPr="00555540">
        <w:t>="flex items-start justify-between mb-3"&gt;</w:t>
      </w:r>
    </w:p>
    <w:p w14:paraId="348CE035" w14:textId="77777777" w:rsidR="00555540" w:rsidRPr="00555540" w:rsidRDefault="00555540" w:rsidP="00555540">
      <w:pPr>
        <w:pStyle w:val="BodyText"/>
      </w:pPr>
      <w:r w:rsidRPr="00555540">
        <w:t>                        &lt;div&gt;</w:t>
      </w:r>
    </w:p>
    <w:p w14:paraId="1B8217B0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Badge variant="outline" </w:t>
      </w:r>
      <w:proofErr w:type="spellStart"/>
      <w:r w:rsidRPr="00555540">
        <w:t>className</w:t>
      </w:r>
      <w:proofErr w:type="spellEnd"/>
      <w:r w:rsidRPr="00555540">
        <w:t>="mb-2 capitalize"&gt;</w:t>
      </w:r>
    </w:p>
    <w:p w14:paraId="68D38AE2" w14:textId="77777777" w:rsidR="00555540" w:rsidRPr="00555540" w:rsidRDefault="00555540" w:rsidP="00555540">
      <w:pPr>
        <w:pStyle w:val="BodyText"/>
      </w:pPr>
      <w:r w:rsidRPr="00555540">
        <w:t>                            {</w:t>
      </w:r>
      <w:proofErr w:type="spellStart"/>
      <w:r w:rsidRPr="00555540">
        <w:t>evidence.type.replace</w:t>
      </w:r>
      <w:proofErr w:type="spellEnd"/>
      <w:r w:rsidRPr="00555540">
        <w:t>('_', ' ')}</w:t>
      </w:r>
    </w:p>
    <w:p w14:paraId="1683F90A" w14:textId="77777777" w:rsidR="00555540" w:rsidRPr="00555540" w:rsidRDefault="00555540" w:rsidP="00555540">
      <w:pPr>
        <w:pStyle w:val="BodyText"/>
      </w:pPr>
      <w:r w:rsidRPr="00555540">
        <w:t>                          &lt;/Badge&gt;</w:t>
      </w:r>
    </w:p>
    <w:p w14:paraId="5FF5AE8D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>"&gt;{</w:t>
      </w:r>
      <w:proofErr w:type="spellStart"/>
      <w:r w:rsidRPr="00555540">
        <w:t>evidence.description</w:t>
      </w:r>
      <w:proofErr w:type="spellEnd"/>
      <w:r w:rsidRPr="00555540">
        <w:t>}&lt;/p&gt;</w:t>
      </w:r>
    </w:p>
    <w:p w14:paraId="6F3640B8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0F5DC975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text-right"&gt;</w:t>
      </w:r>
    </w:p>
    <w:p w14:paraId="1C0655AA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div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Severity&lt;/div&gt;</w:t>
      </w:r>
    </w:p>
    <w:p w14:paraId="3A110B2A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Progress </w:t>
      </w:r>
    </w:p>
    <w:p w14:paraId="3AE60AC6" w14:textId="77777777" w:rsidR="00555540" w:rsidRPr="00555540" w:rsidRDefault="00555540" w:rsidP="00555540">
      <w:pPr>
        <w:pStyle w:val="BodyText"/>
      </w:pPr>
      <w:r w:rsidRPr="00555540">
        <w:t>                            value={</w:t>
      </w:r>
      <w:proofErr w:type="spellStart"/>
      <w:r w:rsidRPr="00555540">
        <w:t>evidence.severity</w:t>
      </w:r>
      <w:proofErr w:type="spellEnd"/>
      <w:r w:rsidRPr="00555540">
        <w:t xml:space="preserve"> * 100} </w:t>
      </w:r>
    </w:p>
    <w:p w14:paraId="26381078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  </w:t>
      </w:r>
      <w:proofErr w:type="spellStart"/>
      <w:r w:rsidRPr="00555540">
        <w:t>className</w:t>
      </w:r>
      <w:proofErr w:type="spellEnd"/>
      <w:r w:rsidRPr="00555540">
        <w:t>="w-20 mt-1"</w:t>
      </w:r>
    </w:p>
    <w:p w14:paraId="4FDC8A75" w14:textId="77777777" w:rsidR="00555540" w:rsidRPr="00555540" w:rsidRDefault="00555540" w:rsidP="00555540">
      <w:pPr>
        <w:pStyle w:val="BodyText"/>
      </w:pPr>
      <w:r w:rsidRPr="00555540">
        <w:t>                          /&gt;</w:t>
      </w:r>
    </w:p>
    <w:p w14:paraId="5AB8938D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76017B62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31E765C6" w14:textId="77777777" w:rsidR="00555540" w:rsidRPr="00555540" w:rsidRDefault="00555540" w:rsidP="00555540">
      <w:pPr>
        <w:pStyle w:val="BodyText"/>
      </w:pPr>
    </w:p>
    <w:p w14:paraId="15382A7C" w14:textId="77777777" w:rsidR="00555540" w:rsidRPr="00555540" w:rsidRDefault="00555540" w:rsidP="00555540">
      <w:pPr>
        <w:pStyle w:val="BodyText"/>
      </w:pPr>
      <w:r w:rsidRPr="00555540">
        <w:t>                      {</w:t>
      </w:r>
      <w:proofErr w:type="spellStart"/>
      <w:r w:rsidRPr="00555540">
        <w:t>evidence.location</w:t>
      </w:r>
      <w:proofErr w:type="spellEnd"/>
      <w:r w:rsidRPr="00555540">
        <w:t xml:space="preserve"> &amp;&amp; (</w:t>
      </w:r>
    </w:p>
    <w:p w14:paraId="26C28A73" w14:textId="77777777" w:rsidR="00555540" w:rsidRPr="00555540" w:rsidRDefault="00555540" w:rsidP="00555540">
      <w:pPr>
        <w:pStyle w:val="BodyText"/>
      </w:pPr>
      <w:r w:rsidRPr="00555540">
        <w:t xml:space="preserve">                        &lt;div </w:t>
      </w:r>
      <w:proofErr w:type="spellStart"/>
      <w:r w:rsidRPr="00555540">
        <w:t>className</w:t>
      </w:r>
      <w:proofErr w:type="spellEnd"/>
      <w:r w:rsidRPr="00555540">
        <w:t>="flex gap-4 text-</w:t>
      </w:r>
      <w:proofErr w:type="spellStart"/>
      <w:r w:rsidRPr="00555540">
        <w:t>xs</w:t>
      </w:r>
      <w:proofErr w:type="spellEnd"/>
      <w:r w:rsidRPr="00555540">
        <w:t xml:space="preserve"> text-muted-foreground"&gt;</w:t>
      </w:r>
    </w:p>
    <w:p w14:paraId="1046287C" w14:textId="77777777" w:rsidR="00555540" w:rsidRPr="00555540" w:rsidRDefault="00555540" w:rsidP="00555540">
      <w:pPr>
        <w:pStyle w:val="BodyText"/>
      </w:pPr>
      <w:r w:rsidRPr="00555540">
        <w:t>                          {</w:t>
      </w:r>
      <w:proofErr w:type="spellStart"/>
      <w:r w:rsidRPr="00555540">
        <w:t>evidence.location.frame</w:t>
      </w:r>
      <w:proofErr w:type="spellEnd"/>
      <w:r w:rsidRPr="00555540">
        <w:t xml:space="preserve"> &amp;&amp; (</w:t>
      </w:r>
    </w:p>
    <w:p w14:paraId="6E8BD431" w14:textId="77777777" w:rsidR="00555540" w:rsidRPr="00555540" w:rsidRDefault="00555540" w:rsidP="00555540">
      <w:pPr>
        <w:pStyle w:val="BodyText"/>
      </w:pPr>
      <w:r w:rsidRPr="00555540">
        <w:t>                            &lt;span&gt;Frame: {</w:t>
      </w:r>
      <w:proofErr w:type="spellStart"/>
      <w:r w:rsidRPr="00555540">
        <w:t>evidence.location.frame</w:t>
      </w:r>
      <w:proofErr w:type="spellEnd"/>
      <w:r w:rsidRPr="00555540">
        <w:t>}&lt;/span&gt;</w:t>
      </w:r>
    </w:p>
    <w:p w14:paraId="05585005" w14:textId="77777777" w:rsidR="00555540" w:rsidRPr="00555540" w:rsidRDefault="00555540" w:rsidP="00555540">
      <w:pPr>
        <w:pStyle w:val="BodyText"/>
      </w:pPr>
      <w:r w:rsidRPr="00555540">
        <w:t>                          )}</w:t>
      </w:r>
    </w:p>
    <w:p w14:paraId="280278CE" w14:textId="77777777" w:rsidR="00555540" w:rsidRPr="00555540" w:rsidRDefault="00555540" w:rsidP="00555540">
      <w:pPr>
        <w:pStyle w:val="BodyText"/>
      </w:pPr>
      <w:r w:rsidRPr="00555540">
        <w:t>                          {</w:t>
      </w:r>
      <w:proofErr w:type="spellStart"/>
      <w:r w:rsidRPr="00555540">
        <w:t>evidence.location.timestamp</w:t>
      </w:r>
      <w:proofErr w:type="spellEnd"/>
      <w:r w:rsidRPr="00555540">
        <w:t xml:space="preserve"> &amp;&amp; (</w:t>
      </w:r>
    </w:p>
    <w:p w14:paraId="01E13807" w14:textId="77777777" w:rsidR="00555540" w:rsidRPr="00555540" w:rsidRDefault="00555540" w:rsidP="00555540">
      <w:pPr>
        <w:pStyle w:val="BodyText"/>
      </w:pPr>
      <w:r w:rsidRPr="00555540">
        <w:t>                            &lt;span&gt;Time: {</w:t>
      </w:r>
      <w:proofErr w:type="spellStart"/>
      <w:r w:rsidRPr="00555540">
        <w:t>evidence.location.timestamp.toFixed</w:t>
      </w:r>
      <w:proofErr w:type="spellEnd"/>
      <w:r w:rsidRPr="00555540">
        <w:t>(2)}s&lt;/span&gt;</w:t>
      </w:r>
    </w:p>
    <w:p w14:paraId="382F1912" w14:textId="77777777" w:rsidR="00555540" w:rsidRPr="00555540" w:rsidRDefault="00555540" w:rsidP="00555540">
      <w:pPr>
        <w:pStyle w:val="BodyText"/>
      </w:pPr>
      <w:r w:rsidRPr="00555540">
        <w:t>                          )}</w:t>
      </w:r>
    </w:p>
    <w:p w14:paraId="01E187AF" w14:textId="77777777" w:rsidR="00555540" w:rsidRPr="00555540" w:rsidRDefault="00555540" w:rsidP="00555540">
      <w:pPr>
        <w:pStyle w:val="BodyText"/>
      </w:pPr>
      <w:r w:rsidRPr="00555540">
        <w:t>                          {</w:t>
      </w:r>
      <w:proofErr w:type="spellStart"/>
      <w:r w:rsidRPr="00555540">
        <w:t>evidence.location.frequency</w:t>
      </w:r>
      <w:proofErr w:type="spellEnd"/>
      <w:r w:rsidRPr="00555540">
        <w:t xml:space="preserve"> &amp;&amp; (</w:t>
      </w:r>
    </w:p>
    <w:p w14:paraId="441EFB46" w14:textId="77777777" w:rsidR="00555540" w:rsidRPr="00555540" w:rsidRDefault="00555540" w:rsidP="00555540">
      <w:pPr>
        <w:pStyle w:val="BodyText"/>
      </w:pPr>
      <w:r w:rsidRPr="00555540">
        <w:t>                            &lt;span&gt;Frequency: {</w:t>
      </w:r>
      <w:proofErr w:type="spellStart"/>
      <w:r w:rsidRPr="00555540">
        <w:t>evidence.location.frequency</w:t>
      </w:r>
      <w:proofErr w:type="spellEnd"/>
      <w:r w:rsidRPr="00555540">
        <w:t>}Hz&lt;/span&gt;</w:t>
      </w:r>
    </w:p>
    <w:p w14:paraId="739A76D5" w14:textId="77777777" w:rsidR="00555540" w:rsidRPr="00555540" w:rsidRDefault="00555540" w:rsidP="00555540">
      <w:pPr>
        <w:pStyle w:val="BodyText"/>
      </w:pPr>
      <w:r w:rsidRPr="00555540">
        <w:t>                          )}</w:t>
      </w:r>
    </w:p>
    <w:p w14:paraId="07CDC863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7C8D2CF1" w14:textId="77777777" w:rsidR="00555540" w:rsidRPr="00555540" w:rsidRDefault="00555540" w:rsidP="00555540">
      <w:pPr>
        <w:pStyle w:val="BodyText"/>
      </w:pPr>
      <w:r w:rsidRPr="00555540">
        <w:t>                      )}</w:t>
      </w:r>
    </w:p>
    <w:p w14:paraId="4F02157B" w14:textId="77777777" w:rsidR="00555540" w:rsidRPr="00555540" w:rsidRDefault="00555540" w:rsidP="00555540">
      <w:pPr>
        <w:pStyle w:val="BodyText"/>
      </w:pPr>
      <w:r w:rsidRPr="00555540">
        <w:t>    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1DFEFA4F" w14:textId="77777777" w:rsidR="00555540" w:rsidRPr="00555540" w:rsidRDefault="00555540" w:rsidP="00555540">
      <w:pPr>
        <w:pStyle w:val="BodyText"/>
      </w:pPr>
      <w:r w:rsidRPr="00555540">
        <w:t>                  &lt;/Card&gt;</w:t>
      </w:r>
    </w:p>
    <w:p w14:paraId="59D56E62" w14:textId="77777777" w:rsidR="00555540" w:rsidRPr="00555540" w:rsidRDefault="00555540" w:rsidP="00555540">
      <w:pPr>
        <w:pStyle w:val="BodyText"/>
      </w:pPr>
      <w:r w:rsidRPr="00555540">
        <w:t>                ))}</w:t>
      </w:r>
    </w:p>
    <w:p w14:paraId="6BF87C97" w14:textId="77777777" w:rsidR="00555540" w:rsidRPr="00555540" w:rsidRDefault="00555540" w:rsidP="00555540">
      <w:pPr>
        <w:pStyle w:val="BodyText"/>
      </w:pPr>
      <w:r w:rsidRPr="00555540">
        <w:t>              &lt;/div&gt;</w:t>
      </w:r>
    </w:p>
    <w:p w14:paraId="36D0A8A3" w14:textId="77777777" w:rsidR="00555540" w:rsidRPr="00555540" w:rsidRDefault="00555540" w:rsidP="00555540">
      <w:pPr>
        <w:pStyle w:val="BodyText"/>
      </w:pPr>
      <w:r w:rsidRPr="00555540">
        <w:t>            ) : (</w:t>
      </w:r>
    </w:p>
    <w:p w14:paraId="7DE251BF" w14:textId="77777777" w:rsidR="00555540" w:rsidRPr="00555540" w:rsidRDefault="00555540" w:rsidP="00555540">
      <w:pPr>
        <w:pStyle w:val="BodyText"/>
      </w:pPr>
      <w:r w:rsidRPr="00555540">
        <w:lastRenderedPageBreak/>
        <w:t>              &lt;Card&gt;</w:t>
      </w:r>
    </w:p>
    <w:p w14:paraId="6E671919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Conten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text-center py-8"&gt;</w:t>
      </w:r>
    </w:p>
    <w:p w14:paraId="043AD915" w14:textId="77777777" w:rsidR="00555540" w:rsidRPr="00555540" w:rsidRDefault="00555540" w:rsidP="00555540">
      <w:pPr>
        <w:pStyle w:val="BodyText"/>
      </w:pPr>
      <w:r w:rsidRPr="00555540">
        <w:t xml:space="preserve">                  &lt;Shield </w:t>
      </w:r>
      <w:proofErr w:type="spellStart"/>
      <w:r w:rsidRPr="00555540">
        <w:t>className</w:t>
      </w:r>
      <w:proofErr w:type="spellEnd"/>
      <w:r w:rsidRPr="00555540">
        <w:t>="w-12 h-12 mx-auto text-muted-foreground mb-4" /&gt;</w:t>
      </w:r>
    </w:p>
    <w:p w14:paraId="60A6BDFD" w14:textId="77777777" w:rsidR="00555540" w:rsidRPr="00555540" w:rsidRDefault="00555540" w:rsidP="00555540">
      <w:pPr>
        <w:pStyle w:val="BodyText"/>
      </w:pPr>
      <w:r w:rsidRPr="00555540">
        <w:t xml:space="preserve">                  &lt;h3 </w:t>
      </w:r>
      <w:proofErr w:type="spellStart"/>
      <w:r w:rsidRPr="00555540">
        <w:t>className</w:t>
      </w:r>
      <w:proofErr w:type="spellEnd"/>
      <w:r w:rsidRPr="00555540">
        <w:t>="font-medium mb-2"&gt;No Specific Evidence Found&lt;/h3&gt;</w:t>
      </w:r>
    </w:p>
    <w:p w14:paraId="77D3780F" w14:textId="77777777" w:rsidR="00555540" w:rsidRPr="00555540" w:rsidRDefault="00555540" w:rsidP="00555540">
      <w:pPr>
        <w:pStyle w:val="BodyText"/>
      </w:pPr>
      <w:r w:rsidRPr="00555540">
        <w:t xml:space="preserve">                  &lt;p </w:t>
      </w:r>
      <w:proofErr w:type="spellStart"/>
      <w:r w:rsidRPr="00555540">
        <w:t>className</w:t>
      </w:r>
      <w:proofErr w:type="spellEnd"/>
      <w:r w:rsidRPr="00555540">
        <w:t>="text-</w:t>
      </w:r>
      <w:proofErr w:type="spellStart"/>
      <w:r w:rsidRPr="00555540">
        <w:t>sm</w:t>
      </w:r>
      <w:proofErr w:type="spellEnd"/>
      <w:r w:rsidRPr="00555540">
        <w:t xml:space="preserve"> text-muted-foreground"&gt;</w:t>
      </w:r>
    </w:p>
    <w:p w14:paraId="06B1DFE6" w14:textId="77777777" w:rsidR="00555540" w:rsidRPr="00555540" w:rsidRDefault="00555540" w:rsidP="00555540">
      <w:pPr>
        <w:pStyle w:val="BodyText"/>
      </w:pPr>
      <w:r w:rsidRPr="00555540">
        <w:t>                    The analysis did not identify specific anomalies or artifacts that require detailed examination.</w:t>
      </w:r>
    </w:p>
    <w:p w14:paraId="70E72530" w14:textId="77777777" w:rsidR="00555540" w:rsidRPr="00555540" w:rsidRDefault="00555540" w:rsidP="00555540">
      <w:pPr>
        <w:pStyle w:val="BodyText"/>
      </w:pPr>
      <w:r w:rsidRPr="00555540">
        <w:t>                  &lt;/p&gt;</w:t>
      </w:r>
    </w:p>
    <w:p w14:paraId="6E8A89D6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53D6CA0E" w14:textId="77777777" w:rsidR="00555540" w:rsidRPr="00555540" w:rsidRDefault="00555540" w:rsidP="00555540">
      <w:pPr>
        <w:pStyle w:val="BodyText"/>
      </w:pPr>
      <w:r w:rsidRPr="00555540">
        <w:t>              &lt;/Card&gt;</w:t>
      </w:r>
    </w:p>
    <w:p w14:paraId="721269E7" w14:textId="77777777" w:rsidR="00555540" w:rsidRPr="00555540" w:rsidRDefault="00555540" w:rsidP="00555540">
      <w:pPr>
        <w:pStyle w:val="BodyText"/>
      </w:pPr>
      <w:r w:rsidRPr="00555540">
        <w:t>            )}</w:t>
      </w:r>
    </w:p>
    <w:p w14:paraId="4775B58F" w14:textId="77777777" w:rsidR="00555540" w:rsidRPr="00555540" w:rsidRDefault="00555540" w:rsidP="00555540">
      <w:pPr>
        <w:pStyle w:val="BodyText"/>
      </w:pPr>
    </w:p>
    <w:p w14:paraId="09C3057F" w14:textId="77777777" w:rsidR="00555540" w:rsidRPr="00555540" w:rsidRDefault="00555540" w:rsidP="00555540">
      <w:pPr>
        <w:pStyle w:val="BodyText"/>
      </w:pPr>
      <w:r w:rsidRPr="00555540">
        <w:t>            {</w:t>
      </w:r>
      <w:r w:rsidRPr="00555540">
        <w:rPr>
          <w:i/>
          <w:iCs/>
        </w:rPr>
        <w:t>/* Metadata Analysis */</w:t>
      </w:r>
      <w:r w:rsidRPr="00555540">
        <w:t>}</w:t>
      </w:r>
    </w:p>
    <w:p w14:paraId="19B684BF" w14:textId="77777777" w:rsidR="00555540" w:rsidRPr="00555540" w:rsidRDefault="00555540" w:rsidP="00555540">
      <w:pPr>
        <w:pStyle w:val="BodyText"/>
      </w:pPr>
      <w:r w:rsidRPr="00555540">
        <w:t>            {</w:t>
      </w:r>
      <w:proofErr w:type="spellStart"/>
      <w:r w:rsidRPr="00555540">
        <w:t>explanation.metadataAnalysis</w:t>
      </w:r>
      <w:proofErr w:type="spellEnd"/>
      <w:r w:rsidRPr="00555540">
        <w:t xml:space="preserve"> &amp;&amp; (</w:t>
      </w:r>
    </w:p>
    <w:p w14:paraId="0A0F624A" w14:textId="77777777" w:rsidR="00555540" w:rsidRPr="00555540" w:rsidRDefault="00555540" w:rsidP="00555540">
      <w:pPr>
        <w:pStyle w:val="BodyText"/>
      </w:pPr>
      <w:r w:rsidRPr="00555540">
        <w:t>              &lt;Card&gt;</w:t>
      </w:r>
    </w:p>
    <w:p w14:paraId="0B3A6EA1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Header</w:t>
      </w:r>
      <w:proofErr w:type="spellEnd"/>
      <w:r w:rsidRPr="00555540">
        <w:t>&gt;</w:t>
      </w:r>
    </w:p>
    <w:p w14:paraId="5BB2BD60" w14:textId="77777777" w:rsidR="00555540" w:rsidRPr="00555540" w:rsidRDefault="00555540" w:rsidP="00555540">
      <w:pPr>
        <w:pStyle w:val="BodyText"/>
      </w:pPr>
      <w:r w:rsidRPr="00555540">
        <w:t>                  &lt;</w:t>
      </w:r>
      <w:proofErr w:type="spellStart"/>
      <w:r w:rsidRPr="00555540">
        <w:t>CardTitle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flex items-center gap-2"&gt;</w:t>
      </w:r>
    </w:p>
    <w:p w14:paraId="7317F020" w14:textId="77777777" w:rsidR="00555540" w:rsidRPr="00555540" w:rsidRDefault="00555540" w:rsidP="00555540">
      <w:pPr>
        <w:pStyle w:val="BodyText"/>
      </w:pPr>
      <w:r w:rsidRPr="00555540">
        <w:t>                    &lt;</w:t>
      </w:r>
      <w:proofErr w:type="spellStart"/>
      <w:r w:rsidRPr="00555540">
        <w:t>FileText</w:t>
      </w:r>
      <w:proofErr w:type="spellEnd"/>
      <w:r w:rsidRPr="00555540">
        <w:t xml:space="preserve"> </w:t>
      </w:r>
      <w:proofErr w:type="spellStart"/>
      <w:r w:rsidRPr="00555540">
        <w:t>className</w:t>
      </w:r>
      <w:proofErr w:type="spellEnd"/>
      <w:r w:rsidRPr="00555540">
        <w:t>="w-5 h-5" /&gt;</w:t>
      </w:r>
    </w:p>
    <w:p w14:paraId="7863FD2C" w14:textId="77777777" w:rsidR="00555540" w:rsidRPr="00555540" w:rsidRDefault="00555540" w:rsidP="00555540">
      <w:pPr>
        <w:pStyle w:val="BodyText"/>
      </w:pPr>
      <w:r w:rsidRPr="00555540">
        <w:t>                    File Properties Analysis</w:t>
      </w:r>
    </w:p>
    <w:p w14:paraId="2EF48370" w14:textId="77777777" w:rsidR="00555540" w:rsidRPr="00555540" w:rsidRDefault="00555540" w:rsidP="00555540">
      <w:pPr>
        <w:pStyle w:val="BodyText"/>
      </w:pPr>
      <w:r w:rsidRPr="00555540">
        <w:t>                  &lt;/</w:t>
      </w:r>
      <w:proofErr w:type="spellStart"/>
      <w:r w:rsidRPr="00555540">
        <w:t>CardTitle</w:t>
      </w:r>
      <w:proofErr w:type="spellEnd"/>
      <w:r w:rsidRPr="00555540">
        <w:t>&gt;</w:t>
      </w:r>
    </w:p>
    <w:p w14:paraId="75631C4D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Header</w:t>
      </w:r>
      <w:proofErr w:type="spellEnd"/>
      <w:r w:rsidRPr="00555540">
        <w:t>&gt;</w:t>
      </w:r>
    </w:p>
    <w:p w14:paraId="7641B426" w14:textId="77777777" w:rsidR="00555540" w:rsidRPr="00555540" w:rsidRDefault="00555540" w:rsidP="00555540">
      <w:pPr>
        <w:pStyle w:val="BodyText"/>
      </w:pPr>
      <w:r w:rsidRPr="00555540">
        <w:t>                &lt;</w:t>
      </w:r>
      <w:proofErr w:type="spellStart"/>
      <w:r w:rsidRPr="00555540">
        <w:t>CardContent</w:t>
      </w:r>
      <w:proofErr w:type="spellEnd"/>
      <w:r w:rsidRPr="00555540">
        <w:t>&gt;</w:t>
      </w:r>
    </w:p>
    <w:p w14:paraId="51A91183" w14:textId="77777777" w:rsidR="00555540" w:rsidRPr="00555540" w:rsidRDefault="00555540" w:rsidP="00555540">
      <w:pPr>
        <w:pStyle w:val="BodyText"/>
      </w:pPr>
      <w:r w:rsidRPr="00555540">
        <w:t xml:space="preserve">                  &lt;div </w:t>
      </w:r>
      <w:proofErr w:type="spellStart"/>
      <w:r w:rsidRPr="00555540">
        <w:t>className</w:t>
      </w:r>
      <w:proofErr w:type="spellEnd"/>
      <w:r w:rsidRPr="00555540">
        <w:t>="space-y-3"&gt;</w:t>
      </w:r>
    </w:p>
    <w:p w14:paraId="5E11A43B" w14:textId="77777777" w:rsidR="00555540" w:rsidRPr="00555540" w:rsidRDefault="00555540" w:rsidP="00555540">
      <w:pPr>
        <w:pStyle w:val="BodyText"/>
      </w:pPr>
      <w:r w:rsidRPr="00555540">
        <w:t>                    {</w:t>
      </w:r>
      <w:proofErr w:type="spellStart"/>
      <w:r w:rsidRPr="00555540">
        <w:t>explanation.metadataAnalysis.fileProperties.map</w:t>
      </w:r>
      <w:proofErr w:type="spellEnd"/>
      <w:r w:rsidRPr="00555540">
        <w:t>((prop, index) =&gt; (</w:t>
      </w:r>
    </w:p>
    <w:p w14:paraId="65D65CDF" w14:textId="77777777" w:rsidR="00555540" w:rsidRPr="00555540" w:rsidRDefault="00555540" w:rsidP="00555540">
      <w:pPr>
        <w:pStyle w:val="BodyText"/>
      </w:pPr>
      <w:r w:rsidRPr="00555540">
        <w:t xml:space="preserve">                      &lt;div key={index} </w:t>
      </w:r>
      <w:proofErr w:type="spellStart"/>
      <w:r w:rsidRPr="00555540">
        <w:t>className</w:t>
      </w:r>
      <w:proofErr w:type="spellEnd"/>
      <w:r w:rsidRPr="00555540">
        <w:t xml:space="preserve">="flex items-center justify-between p-2 </w:t>
      </w:r>
      <w:proofErr w:type="spellStart"/>
      <w:r w:rsidRPr="00555540">
        <w:t>bg</w:t>
      </w:r>
      <w:proofErr w:type="spellEnd"/>
      <w:r w:rsidRPr="00555540">
        <w:t>-muted/30 rounded"&gt;</w:t>
      </w:r>
    </w:p>
    <w:p w14:paraId="6BB5D75D" w14:textId="77777777" w:rsidR="00555540" w:rsidRPr="00555540" w:rsidRDefault="00555540" w:rsidP="00555540">
      <w:pPr>
        <w:pStyle w:val="BodyText"/>
      </w:pPr>
      <w:r w:rsidRPr="00555540">
        <w:t>                        &lt;div&gt;</w:t>
      </w:r>
    </w:p>
    <w:p w14:paraId="3A13EA65" w14:textId="77777777" w:rsidR="00555540" w:rsidRPr="00555540" w:rsidRDefault="00555540" w:rsidP="00555540">
      <w:pPr>
        <w:pStyle w:val="BodyText"/>
      </w:pPr>
      <w:r w:rsidRPr="00555540">
        <w:t xml:space="preserve">                          &lt;span </w:t>
      </w:r>
      <w:proofErr w:type="spellStart"/>
      <w:r w:rsidRPr="00555540">
        <w:t>className</w:t>
      </w:r>
      <w:proofErr w:type="spellEnd"/>
      <w:r w:rsidRPr="00555540">
        <w:t>="font-medium"&gt;{</w:t>
      </w:r>
      <w:proofErr w:type="spellStart"/>
      <w:r w:rsidRPr="00555540">
        <w:t>prop.property</w:t>
      </w:r>
      <w:proofErr w:type="spellEnd"/>
      <w:r w:rsidRPr="00555540">
        <w:t>}:&lt;/span&gt;</w:t>
      </w:r>
    </w:p>
    <w:p w14:paraId="2913F5D7" w14:textId="77777777" w:rsidR="00555540" w:rsidRPr="00555540" w:rsidRDefault="00555540" w:rsidP="00555540">
      <w:pPr>
        <w:pStyle w:val="BodyText"/>
      </w:pPr>
      <w:r w:rsidRPr="00555540">
        <w:lastRenderedPageBreak/>
        <w:t xml:space="preserve">                          &lt;span </w:t>
      </w:r>
      <w:proofErr w:type="spellStart"/>
      <w:r w:rsidRPr="00555540">
        <w:t>className</w:t>
      </w:r>
      <w:proofErr w:type="spellEnd"/>
      <w:r w:rsidRPr="00555540">
        <w:t>="ml-2"&gt;{</w:t>
      </w:r>
      <w:proofErr w:type="spellStart"/>
      <w:r w:rsidRPr="00555540">
        <w:t>prop.actualValue</w:t>
      </w:r>
      <w:proofErr w:type="spellEnd"/>
      <w:r w:rsidRPr="00555540">
        <w:t>}&lt;/span&gt;</w:t>
      </w:r>
    </w:p>
    <w:p w14:paraId="7DCB0814" w14:textId="77777777" w:rsidR="00555540" w:rsidRPr="00555540" w:rsidRDefault="00555540" w:rsidP="00555540">
      <w:pPr>
        <w:pStyle w:val="BodyText"/>
      </w:pPr>
      <w:r w:rsidRPr="00555540">
        <w:t>                        &lt;/div&gt;</w:t>
      </w:r>
    </w:p>
    <w:p w14:paraId="7101D256" w14:textId="77777777" w:rsidR="00555540" w:rsidRPr="00555540" w:rsidRDefault="00555540" w:rsidP="00555540">
      <w:pPr>
        <w:pStyle w:val="BodyText"/>
      </w:pPr>
      <w:r w:rsidRPr="00555540">
        <w:t>                        &lt;Badge variant={</w:t>
      </w:r>
      <w:proofErr w:type="spellStart"/>
      <w:r w:rsidRPr="00555540">
        <w:t>prop.assessment</w:t>
      </w:r>
      <w:proofErr w:type="spellEnd"/>
      <w:r w:rsidRPr="00555540">
        <w:t xml:space="preserve"> === 'normal' ? 'secondary' : 'destructive'}&gt;</w:t>
      </w:r>
    </w:p>
    <w:p w14:paraId="6DEF1CCF" w14:textId="77777777" w:rsidR="00555540" w:rsidRPr="00555540" w:rsidRDefault="00555540" w:rsidP="00555540">
      <w:pPr>
        <w:pStyle w:val="BodyText"/>
      </w:pPr>
      <w:r w:rsidRPr="00555540">
        <w:t>                          {</w:t>
      </w:r>
      <w:proofErr w:type="spellStart"/>
      <w:r w:rsidRPr="00555540">
        <w:t>prop.assessment</w:t>
      </w:r>
      <w:proofErr w:type="spellEnd"/>
      <w:r w:rsidRPr="00555540">
        <w:t>}</w:t>
      </w:r>
    </w:p>
    <w:p w14:paraId="09311CE0" w14:textId="77777777" w:rsidR="00555540" w:rsidRPr="00555540" w:rsidRDefault="00555540" w:rsidP="00555540">
      <w:pPr>
        <w:pStyle w:val="BodyText"/>
      </w:pPr>
      <w:r w:rsidRPr="00555540">
        <w:t>                        &lt;/Badge&gt;</w:t>
      </w:r>
    </w:p>
    <w:p w14:paraId="3C2D719A" w14:textId="77777777" w:rsidR="00555540" w:rsidRPr="00555540" w:rsidRDefault="00555540" w:rsidP="00555540">
      <w:pPr>
        <w:pStyle w:val="BodyText"/>
      </w:pPr>
      <w:r w:rsidRPr="00555540">
        <w:t>                      &lt;/div&gt;</w:t>
      </w:r>
    </w:p>
    <w:p w14:paraId="366BEB93" w14:textId="77777777" w:rsidR="00555540" w:rsidRPr="00555540" w:rsidRDefault="00555540" w:rsidP="00555540">
      <w:pPr>
        <w:pStyle w:val="BodyText"/>
      </w:pPr>
      <w:r w:rsidRPr="00555540">
        <w:t>                    ))}</w:t>
      </w:r>
    </w:p>
    <w:p w14:paraId="65393CF1" w14:textId="77777777" w:rsidR="00555540" w:rsidRPr="00555540" w:rsidRDefault="00555540" w:rsidP="00555540">
      <w:pPr>
        <w:pStyle w:val="BodyText"/>
      </w:pPr>
      <w:r w:rsidRPr="00555540">
        <w:t>                  &lt;/div&gt;</w:t>
      </w:r>
    </w:p>
    <w:p w14:paraId="5FE3E1E2" w14:textId="77777777" w:rsidR="00555540" w:rsidRPr="00555540" w:rsidRDefault="00555540" w:rsidP="00555540">
      <w:pPr>
        <w:pStyle w:val="BodyText"/>
      </w:pPr>
      <w:r w:rsidRPr="00555540">
        <w:t>                &lt;/</w:t>
      </w:r>
      <w:proofErr w:type="spellStart"/>
      <w:r w:rsidRPr="00555540">
        <w:t>CardContent</w:t>
      </w:r>
      <w:proofErr w:type="spellEnd"/>
      <w:r w:rsidRPr="00555540">
        <w:t>&gt;</w:t>
      </w:r>
    </w:p>
    <w:p w14:paraId="445D905D" w14:textId="77777777" w:rsidR="00555540" w:rsidRPr="00555540" w:rsidRDefault="00555540" w:rsidP="00555540">
      <w:pPr>
        <w:pStyle w:val="BodyText"/>
      </w:pPr>
      <w:r w:rsidRPr="00555540">
        <w:t>              &lt;/Card&gt;</w:t>
      </w:r>
    </w:p>
    <w:p w14:paraId="547823E3" w14:textId="77777777" w:rsidR="00555540" w:rsidRPr="00555540" w:rsidRDefault="00555540" w:rsidP="00555540">
      <w:pPr>
        <w:pStyle w:val="BodyText"/>
      </w:pPr>
      <w:r w:rsidRPr="00555540">
        <w:t>            )}</w:t>
      </w:r>
    </w:p>
    <w:p w14:paraId="2005AF15" w14:textId="77777777" w:rsidR="00555540" w:rsidRPr="00555540" w:rsidRDefault="00555540" w:rsidP="00555540">
      <w:pPr>
        <w:pStyle w:val="BodyText"/>
      </w:pPr>
      <w:r w:rsidRPr="00555540">
        <w:t>          &lt;/</w:t>
      </w:r>
      <w:proofErr w:type="spellStart"/>
      <w:r w:rsidRPr="00555540">
        <w:t>motion.div</w:t>
      </w:r>
      <w:proofErr w:type="spellEnd"/>
      <w:r w:rsidRPr="00555540">
        <w:t>&gt;</w:t>
      </w:r>
    </w:p>
    <w:p w14:paraId="151A7686" w14:textId="77777777" w:rsidR="00555540" w:rsidRPr="00555540" w:rsidRDefault="00555540" w:rsidP="00555540">
      <w:pPr>
        <w:pStyle w:val="BodyText"/>
      </w:pPr>
      <w:r w:rsidRPr="00555540">
        <w:t>        )}</w:t>
      </w:r>
    </w:p>
    <w:p w14:paraId="3341A781" w14:textId="77777777" w:rsidR="00555540" w:rsidRPr="00555540" w:rsidRDefault="00555540" w:rsidP="00555540">
      <w:pPr>
        <w:pStyle w:val="BodyText"/>
      </w:pPr>
      <w:r w:rsidRPr="00555540">
        <w:t>      &lt;/</w:t>
      </w:r>
      <w:proofErr w:type="spellStart"/>
      <w:r w:rsidRPr="00555540">
        <w:t>AnimatePresence</w:t>
      </w:r>
      <w:proofErr w:type="spellEnd"/>
      <w:r w:rsidRPr="00555540">
        <w:t>&gt;</w:t>
      </w:r>
    </w:p>
    <w:p w14:paraId="78C3DBDF" w14:textId="77777777" w:rsidR="00555540" w:rsidRPr="00555540" w:rsidRDefault="00555540" w:rsidP="00555540">
      <w:pPr>
        <w:pStyle w:val="BodyText"/>
      </w:pPr>
      <w:r w:rsidRPr="00555540">
        <w:t>    &lt;/div&gt;</w:t>
      </w:r>
    </w:p>
    <w:p w14:paraId="0CD6FC51" w14:textId="77777777" w:rsidR="00555540" w:rsidRPr="00555540" w:rsidRDefault="00555540" w:rsidP="00555540">
      <w:pPr>
        <w:pStyle w:val="BodyText"/>
      </w:pPr>
      <w:r w:rsidRPr="00555540">
        <w:t>  );</w:t>
      </w:r>
    </w:p>
    <w:p w14:paraId="2E9A5E1C" w14:textId="77777777" w:rsidR="00555540" w:rsidRPr="00555540" w:rsidRDefault="00555540" w:rsidP="00555540">
      <w:pPr>
        <w:pStyle w:val="BodyText"/>
      </w:pPr>
      <w:r w:rsidRPr="00555540">
        <w:t>}</w:t>
      </w:r>
    </w:p>
    <w:p w14:paraId="10D7A287" w14:textId="77777777" w:rsidR="00555540" w:rsidRDefault="00555540" w:rsidP="00555540">
      <w:pPr>
        <w:pStyle w:val="BodyText"/>
      </w:pPr>
    </w:p>
    <w:p w14:paraId="4C75EA4B" w14:textId="77777777" w:rsidR="00306608" w:rsidRDefault="00306608" w:rsidP="00555540">
      <w:pPr>
        <w:pStyle w:val="BodyText"/>
      </w:pPr>
    </w:p>
    <w:p w14:paraId="311003FF" w14:textId="77777777" w:rsidR="00306608" w:rsidRDefault="00306608" w:rsidP="00555540">
      <w:pPr>
        <w:pStyle w:val="BodyText"/>
      </w:pPr>
    </w:p>
    <w:p w14:paraId="2248EDDC" w14:textId="77777777" w:rsidR="00306608" w:rsidRDefault="00306608" w:rsidP="00555540">
      <w:pPr>
        <w:pStyle w:val="BodyText"/>
      </w:pPr>
    </w:p>
    <w:p w14:paraId="5CAE50E8" w14:textId="77777777" w:rsidR="00306608" w:rsidRDefault="00306608" w:rsidP="00555540">
      <w:pPr>
        <w:pStyle w:val="BodyText"/>
      </w:pPr>
    </w:p>
    <w:p w14:paraId="366D8284" w14:textId="77777777" w:rsidR="00306608" w:rsidRDefault="00306608" w:rsidP="00555540">
      <w:pPr>
        <w:pStyle w:val="BodyText"/>
      </w:pPr>
    </w:p>
    <w:p w14:paraId="5F769CB6" w14:textId="77777777" w:rsidR="00306608" w:rsidRDefault="00306608" w:rsidP="00555540">
      <w:pPr>
        <w:pStyle w:val="BodyText"/>
      </w:pPr>
    </w:p>
    <w:p w14:paraId="59ADA504" w14:textId="77777777" w:rsidR="00306608" w:rsidRDefault="00306608" w:rsidP="00555540">
      <w:pPr>
        <w:pStyle w:val="BodyText"/>
      </w:pPr>
    </w:p>
    <w:p w14:paraId="265995BB" w14:textId="77777777" w:rsidR="00306608" w:rsidRDefault="00306608" w:rsidP="00555540">
      <w:pPr>
        <w:pStyle w:val="BodyText"/>
      </w:pPr>
    </w:p>
    <w:p w14:paraId="7E10DC9A" w14:textId="77777777" w:rsidR="00306608" w:rsidRDefault="00306608" w:rsidP="00555540">
      <w:pPr>
        <w:pStyle w:val="BodyText"/>
      </w:pPr>
    </w:p>
    <w:p w14:paraId="63A9254E" w14:textId="0701F30A" w:rsidR="00306608" w:rsidRPr="00306608" w:rsidRDefault="00306608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306608">
        <w:rPr>
          <w:b/>
          <w:bCs/>
          <w:sz w:val="48"/>
          <w:szCs w:val="48"/>
        </w:rPr>
        <w:lastRenderedPageBreak/>
        <w:t>src</w:t>
      </w:r>
      <w:proofErr w:type="spellEnd"/>
      <w:r w:rsidRPr="00306608">
        <w:rPr>
          <w:b/>
          <w:bCs/>
          <w:sz w:val="48"/>
          <w:szCs w:val="48"/>
        </w:rPr>
        <w:t>\components\pdf\pdf-chart-</w:t>
      </w:r>
      <w:proofErr w:type="spellStart"/>
      <w:r w:rsidRPr="00306608">
        <w:rPr>
          <w:b/>
          <w:bCs/>
          <w:sz w:val="48"/>
          <w:szCs w:val="48"/>
        </w:rPr>
        <w:t>components.tsx</w:t>
      </w:r>
      <w:proofErr w:type="spellEnd"/>
    </w:p>
    <w:p w14:paraId="2D968E1C" w14:textId="77777777" w:rsidR="00555540" w:rsidRDefault="00555540" w:rsidP="00555540">
      <w:pPr>
        <w:pStyle w:val="BodyText"/>
      </w:pPr>
    </w:p>
    <w:p w14:paraId="4AFC1BD9" w14:textId="77777777" w:rsidR="00306608" w:rsidRDefault="00306608" w:rsidP="00555540">
      <w:pPr>
        <w:pStyle w:val="BodyText"/>
      </w:pPr>
    </w:p>
    <w:p w14:paraId="5DC056C6" w14:textId="77777777" w:rsidR="00306608" w:rsidRDefault="00306608" w:rsidP="00555540">
      <w:pPr>
        <w:pStyle w:val="BodyText"/>
      </w:pPr>
    </w:p>
    <w:p w14:paraId="1FFD4B36" w14:textId="77777777" w:rsidR="00306608" w:rsidRPr="00306608" w:rsidRDefault="00306608" w:rsidP="00306608">
      <w:pPr>
        <w:pStyle w:val="BodyText"/>
      </w:pPr>
      <w:r w:rsidRPr="00306608">
        <w:t>'use client';</w:t>
      </w:r>
    </w:p>
    <w:p w14:paraId="533B08F8" w14:textId="77777777" w:rsidR="00306608" w:rsidRPr="00306608" w:rsidRDefault="00306608" w:rsidP="00306608">
      <w:pPr>
        <w:pStyle w:val="BodyText"/>
      </w:pPr>
    </w:p>
    <w:p w14:paraId="1AD3EE55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useEffect</w:t>
      </w:r>
      <w:proofErr w:type="spellEnd"/>
      <w:r w:rsidRPr="00306608">
        <w:t xml:space="preserve">, </w:t>
      </w:r>
      <w:proofErr w:type="spellStart"/>
      <w:r w:rsidRPr="00306608">
        <w:t>useRef</w:t>
      </w:r>
      <w:proofErr w:type="spellEnd"/>
      <w:r w:rsidRPr="00306608">
        <w:t xml:space="preserve"> } from 'react';</w:t>
      </w:r>
    </w:p>
    <w:p w14:paraId="4F6AFD5B" w14:textId="77777777" w:rsidR="00306608" w:rsidRPr="00306608" w:rsidRDefault="00306608" w:rsidP="00306608">
      <w:pPr>
        <w:pStyle w:val="BodyText"/>
      </w:pPr>
      <w:r w:rsidRPr="00306608">
        <w:t xml:space="preserve">import { Card, </w:t>
      </w:r>
      <w:proofErr w:type="spellStart"/>
      <w:r w:rsidRPr="00306608">
        <w:t>CardContent</w:t>
      </w:r>
      <w:proofErr w:type="spellEnd"/>
      <w:r w:rsidRPr="00306608">
        <w:t xml:space="preserve">, </w:t>
      </w:r>
      <w:proofErr w:type="spellStart"/>
      <w:r w:rsidRPr="00306608">
        <w:t>CardHeader</w:t>
      </w:r>
      <w:proofErr w:type="spellEnd"/>
      <w:r w:rsidRPr="00306608">
        <w:t xml:space="preserve">, </w:t>
      </w:r>
      <w:proofErr w:type="spellStart"/>
      <w:r w:rsidRPr="00306608">
        <w:t>CardTitle</w:t>
      </w:r>
      <w:proofErr w:type="spellEnd"/>
      <w:r w:rsidRPr="00306608">
        <w:t xml:space="preserve"> } from '@/components/ui/card';</w:t>
      </w:r>
    </w:p>
    <w:p w14:paraId="56867B07" w14:textId="77777777" w:rsidR="00306608" w:rsidRPr="00306608" w:rsidRDefault="00306608" w:rsidP="00306608">
      <w:pPr>
        <w:pStyle w:val="BodyText"/>
      </w:pPr>
      <w:r w:rsidRPr="00306608">
        <w:t>import { Badge } from '@/components/ui/badge';</w:t>
      </w:r>
    </w:p>
    <w:p w14:paraId="002A95C3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StoredAnalysis</w:t>
      </w:r>
      <w:proofErr w:type="spellEnd"/>
      <w:r w:rsidRPr="00306608">
        <w:t xml:space="preserve"> } from '@/lib/storage';</w:t>
      </w:r>
    </w:p>
    <w:p w14:paraId="7CC001A0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ConfidenceGauge</w:t>
      </w:r>
      <w:proofErr w:type="spellEnd"/>
      <w:r w:rsidRPr="00306608">
        <w:t xml:space="preserve"> } from '@/components/charts/confidence-gauge';</w:t>
      </w:r>
    </w:p>
    <w:p w14:paraId="6D0B4246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CategoryChart</w:t>
      </w:r>
      <w:proofErr w:type="spellEnd"/>
      <w:r w:rsidRPr="00306608">
        <w:t xml:space="preserve"> } from '@/components/charts/category-chart';</w:t>
      </w:r>
    </w:p>
    <w:p w14:paraId="63FA55EA" w14:textId="77777777" w:rsidR="00306608" w:rsidRPr="00306608" w:rsidRDefault="00306608" w:rsidP="00306608">
      <w:pPr>
        <w:pStyle w:val="BodyText"/>
      </w:pPr>
      <w:r w:rsidRPr="00306608">
        <w:t>import {</w:t>
      </w:r>
    </w:p>
    <w:p w14:paraId="15BECDCC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LineChart</w:t>
      </w:r>
      <w:proofErr w:type="spellEnd"/>
      <w:r w:rsidRPr="00306608">
        <w:t>,</w:t>
      </w:r>
    </w:p>
    <w:p w14:paraId="53E9D224" w14:textId="77777777" w:rsidR="00306608" w:rsidRPr="00306608" w:rsidRDefault="00306608" w:rsidP="00306608">
      <w:pPr>
        <w:pStyle w:val="BodyText"/>
      </w:pPr>
      <w:r w:rsidRPr="00306608">
        <w:t>  Line,</w:t>
      </w:r>
    </w:p>
    <w:p w14:paraId="4C2F9069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XAxis</w:t>
      </w:r>
      <w:proofErr w:type="spellEnd"/>
      <w:r w:rsidRPr="00306608">
        <w:t>,</w:t>
      </w:r>
    </w:p>
    <w:p w14:paraId="57C3E41C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YAxis</w:t>
      </w:r>
      <w:proofErr w:type="spellEnd"/>
      <w:r w:rsidRPr="00306608">
        <w:t>,</w:t>
      </w:r>
    </w:p>
    <w:p w14:paraId="1112E97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artesianGrid</w:t>
      </w:r>
      <w:proofErr w:type="spellEnd"/>
      <w:r w:rsidRPr="00306608">
        <w:t>,</w:t>
      </w:r>
    </w:p>
    <w:p w14:paraId="1D92D478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ResponsiveContainer</w:t>
      </w:r>
      <w:proofErr w:type="spellEnd"/>
      <w:r w:rsidRPr="00306608">
        <w:t>,</w:t>
      </w:r>
    </w:p>
    <w:p w14:paraId="24EDC474" w14:textId="77777777" w:rsidR="00306608" w:rsidRPr="00306608" w:rsidRDefault="00306608" w:rsidP="00306608">
      <w:pPr>
        <w:pStyle w:val="BodyText"/>
      </w:pPr>
      <w:r w:rsidRPr="00306608">
        <w:t>  Tooltip,</w:t>
      </w:r>
    </w:p>
    <w:p w14:paraId="50966D35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AreaChart</w:t>
      </w:r>
      <w:proofErr w:type="spellEnd"/>
      <w:r w:rsidRPr="00306608">
        <w:t>,</w:t>
      </w:r>
    </w:p>
    <w:p w14:paraId="35E866A4" w14:textId="77777777" w:rsidR="00306608" w:rsidRPr="00306608" w:rsidRDefault="00306608" w:rsidP="00306608">
      <w:pPr>
        <w:pStyle w:val="BodyText"/>
      </w:pPr>
      <w:r w:rsidRPr="00306608">
        <w:t>  Area,</w:t>
      </w:r>
    </w:p>
    <w:p w14:paraId="2FB679FF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PieChart</w:t>
      </w:r>
      <w:proofErr w:type="spellEnd"/>
      <w:r w:rsidRPr="00306608">
        <w:t>,</w:t>
      </w:r>
    </w:p>
    <w:p w14:paraId="0672EC01" w14:textId="77777777" w:rsidR="00306608" w:rsidRPr="00306608" w:rsidRDefault="00306608" w:rsidP="00306608">
      <w:pPr>
        <w:pStyle w:val="BodyText"/>
      </w:pPr>
      <w:r w:rsidRPr="00306608">
        <w:t>  Pie,</w:t>
      </w:r>
    </w:p>
    <w:p w14:paraId="01D496F8" w14:textId="77777777" w:rsidR="00306608" w:rsidRPr="00306608" w:rsidRDefault="00306608" w:rsidP="00306608">
      <w:pPr>
        <w:pStyle w:val="BodyText"/>
      </w:pPr>
      <w:r w:rsidRPr="00306608">
        <w:t>  Cell,</w:t>
      </w:r>
    </w:p>
    <w:p w14:paraId="53B048D6" w14:textId="77777777" w:rsidR="00306608" w:rsidRPr="00306608" w:rsidRDefault="00306608" w:rsidP="00306608">
      <w:pPr>
        <w:pStyle w:val="BodyText"/>
      </w:pPr>
      <w:r w:rsidRPr="00306608">
        <w:lastRenderedPageBreak/>
        <w:t>} from 'recharts';</w:t>
      </w:r>
    </w:p>
    <w:p w14:paraId="2CE7220C" w14:textId="77777777" w:rsidR="00306608" w:rsidRPr="00306608" w:rsidRDefault="00306608" w:rsidP="00306608">
      <w:pPr>
        <w:pStyle w:val="BodyText"/>
      </w:pPr>
      <w:r w:rsidRPr="00306608">
        <w:t>import {</w:t>
      </w:r>
    </w:p>
    <w:p w14:paraId="3A11EAD8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heckCircle</w:t>
      </w:r>
      <w:proofErr w:type="spellEnd"/>
      <w:r w:rsidRPr="00306608">
        <w:t>,</w:t>
      </w:r>
    </w:p>
    <w:p w14:paraId="5C6B3B0E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AlertTriangle</w:t>
      </w:r>
      <w:proofErr w:type="spellEnd"/>
      <w:r w:rsidRPr="00306608">
        <w:t>,</w:t>
      </w:r>
    </w:p>
    <w:p w14:paraId="18C57915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XCircle</w:t>
      </w:r>
      <w:proofErr w:type="spellEnd"/>
      <w:r w:rsidRPr="00306608">
        <w:t>,</w:t>
      </w:r>
    </w:p>
    <w:p w14:paraId="6AC2CACE" w14:textId="77777777" w:rsidR="00306608" w:rsidRPr="00306608" w:rsidRDefault="00306608" w:rsidP="00306608">
      <w:pPr>
        <w:pStyle w:val="BodyText"/>
      </w:pPr>
      <w:r w:rsidRPr="00306608">
        <w:t>  BarChart3,</w:t>
      </w:r>
    </w:p>
    <w:p w14:paraId="4DEB392C" w14:textId="77777777" w:rsidR="00306608" w:rsidRPr="00306608" w:rsidRDefault="00306608" w:rsidP="00306608">
      <w:pPr>
        <w:pStyle w:val="BodyText"/>
      </w:pPr>
      <w:r w:rsidRPr="00306608">
        <w:t>} from '</w:t>
      </w:r>
      <w:proofErr w:type="spellStart"/>
      <w:r w:rsidRPr="00306608">
        <w:t>lucide</w:t>
      </w:r>
      <w:proofErr w:type="spellEnd"/>
      <w:r w:rsidRPr="00306608">
        <w:t>-react';</w:t>
      </w:r>
    </w:p>
    <w:p w14:paraId="53FD1BE2" w14:textId="77777777" w:rsidR="00306608" w:rsidRPr="00306608" w:rsidRDefault="00306608" w:rsidP="00306608">
      <w:pPr>
        <w:pStyle w:val="BodyText"/>
      </w:pPr>
    </w:p>
    <w:p w14:paraId="30239135" w14:textId="77777777" w:rsidR="00306608" w:rsidRPr="00306608" w:rsidRDefault="00306608" w:rsidP="00306608">
      <w:pPr>
        <w:pStyle w:val="BodyText"/>
      </w:pPr>
      <w:r w:rsidRPr="00306608">
        <w:t xml:space="preserve">interface </w:t>
      </w:r>
      <w:proofErr w:type="spellStart"/>
      <w:r w:rsidRPr="00306608">
        <w:t>PDFChartComponentsProps</w:t>
      </w:r>
      <w:proofErr w:type="spellEnd"/>
      <w:r w:rsidRPr="00306608">
        <w:t xml:space="preserve"> {</w:t>
      </w:r>
    </w:p>
    <w:p w14:paraId="5F866B81" w14:textId="77777777" w:rsidR="00306608" w:rsidRPr="00306608" w:rsidRDefault="00306608" w:rsidP="00306608">
      <w:pPr>
        <w:pStyle w:val="BodyText"/>
      </w:pPr>
      <w:r w:rsidRPr="00306608">
        <w:t xml:space="preserve">  analysis: </w:t>
      </w:r>
      <w:proofErr w:type="spellStart"/>
      <w:r w:rsidRPr="00306608">
        <w:t>StoredAnalysis</w:t>
      </w:r>
      <w:proofErr w:type="spellEnd"/>
      <w:r w:rsidRPr="00306608">
        <w:t>;</w:t>
      </w:r>
    </w:p>
    <w:p w14:paraId="42D7181E" w14:textId="77777777" w:rsidR="00306608" w:rsidRPr="00306608" w:rsidRDefault="00306608" w:rsidP="00306608">
      <w:pPr>
        <w:pStyle w:val="BodyText"/>
      </w:pPr>
      <w:r w:rsidRPr="00306608">
        <w:t>}</w:t>
      </w:r>
    </w:p>
    <w:p w14:paraId="50C51216" w14:textId="77777777" w:rsidR="00306608" w:rsidRPr="00306608" w:rsidRDefault="00306608" w:rsidP="00306608">
      <w:pPr>
        <w:pStyle w:val="BodyText"/>
      </w:pPr>
    </w:p>
    <w:p w14:paraId="3353B201" w14:textId="77777777" w:rsidR="00306608" w:rsidRPr="00306608" w:rsidRDefault="00306608" w:rsidP="00306608">
      <w:pPr>
        <w:pStyle w:val="BodyText"/>
      </w:pPr>
      <w:r w:rsidRPr="00306608">
        <w:rPr>
          <w:i/>
          <w:iCs/>
        </w:rPr>
        <w:t>// Generate timeline data from analysis results</w:t>
      </w:r>
    </w:p>
    <w:p w14:paraId="2CE0AC4D" w14:textId="77777777" w:rsidR="00306608" w:rsidRPr="00306608" w:rsidRDefault="00306608" w:rsidP="00306608">
      <w:pPr>
        <w:pStyle w:val="BodyText"/>
      </w:pPr>
      <w:r w:rsidRPr="00306608">
        <w:t xml:space="preserve">const </w:t>
      </w:r>
      <w:proofErr w:type="spellStart"/>
      <w:r w:rsidRPr="00306608">
        <w:t>generateTimelineData</w:t>
      </w:r>
      <w:proofErr w:type="spellEnd"/>
      <w:r w:rsidRPr="00306608">
        <w:t xml:space="preserve"> = (analysis: </w:t>
      </w:r>
      <w:proofErr w:type="spellStart"/>
      <w:r w:rsidRPr="00306608">
        <w:t>StoredAnalysis</w:t>
      </w:r>
      <w:proofErr w:type="spellEnd"/>
      <w:r w:rsidRPr="00306608">
        <w:t>) =&gt; {</w:t>
      </w:r>
    </w:p>
    <w:p w14:paraId="423EDAF1" w14:textId="77777777" w:rsidR="00306608" w:rsidRPr="00306608" w:rsidRDefault="00306608" w:rsidP="00306608">
      <w:pPr>
        <w:pStyle w:val="BodyText"/>
      </w:pPr>
      <w:r w:rsidRPr="00306608">
        <w:t>  if (!analysis) return [];</w:t>
      </w:r>
    </w:p>
    <w:p w14:paraId="006228A5" w14:textId="77777777" w:rsidR="00306608" w:rsidRPr="00306608" w:rsidRDefault="00306608" w:rsidP="00306608">
      <w:pPr>
        <w:pStyle w:val="BodyText"/>
      </w:pPr>
      <w:r w:rsidRPr="00306608">
        <w:t xml:space="preserve">  </w:t>
      </w:r>
    </w:p>
    <w:p w14:paraId="50BDF44B" w14:textId="77777777" w:rsidR="00306608" w:rsidRPr="00306608" w:rsidRDefault="00306608" w:rsidP="00306608">
      <w:pPr>
        <w:pStyle w:val="BodyText"/>
      </w:pPr>
      <w:r w:rsidRPr="00306608">
        <w:t>  const data = [];</w:t>
      </w:r>
    </w:p>
    <w:p w14:paraId="2251BD7D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baseConfidence</w:t>
      </w:r>
      <w:proofErr w:type="spellEnd"/>
      <w:r w:rsidRPr="00306608">
        <w:t xml:space="preserve"> = </w:t>
      </w:r>
      <w:proofErr w:type="spellStart"/>
      <w:r w:rsidRPr="00306608">
        <w:t>analysis.confidence</w:t>
      </w:r>
      <w:proofErr w:type="spellEnd"/>
      <w:r w:rsidRPr="00306608">
        <w:t>;</w:t>
      </w:r>
    </w:p>
    <w:p w14:paraId="34DF16EA" w14:textId="77777777" w:rsidR="00306608" w:rsidRPr="00306608" w:rsidRDefault="00306608" w:rsidP="00306608">
      <w:pPr>
        <w:pStyle w:val="BodyText"/>
      </w:pPr>
      <w:r w:rsidRPr="00306608">
        <w:t>  const points = analysis.details.</w:t>
      </w:r>
      <w:proofErr w:type="spellStart"/>
      <w:r w:rsidRPr="00306608">
        <w:t>frameAnalysis</w:t>
      </w:r>
      <w:proofErr w:type="spellEnd"/>
      <w:r w:rsidRPr="00306608">
        <w:t>?.length || 20;</w:t>
      </w:r>
    </w:p>
    <w:p w14:paraId="6D7ED2D1" w14:textId="77777777" w:rsidR="00306608" w:rsidRPr="00306608" w:rsidRDefault="00306608" w:rsidP="00306608">
      <w:pPr>
        <w:pStyle w:val="BodyText"/>
      </w:pPr>
      <w:r w:rsidRPr="00306608">
        <w:t xml:space="preserve">  </w:t>
      </w:r>
    </w:p>
    <w:p w14:paraId="356A8487" w14:textId="77777777" w:rsidR="00306608" w:rsidRPr="00306608" w:rsidRDefault="00306608" w:rsidP="00306608">
      <w:pPr>
        <w:pStyle w:val="BodyText"/>
      </w:pPr>
      <w:r w:rsidRPr="00306608">
        <w:t xml:space="preserve">  for (let </w:t>
      </w:r>
      <w:proofErr w:type="spellStart"/>
      <w:r w:rsidRPr="00306608">
        <w:t>i</w:t>
      </w:r>
      <w:proofErr w:type="spellEnd"/>
      <w:r w:rsidRPr="00306608">
        <w:t xml:space="preserve"> = 0; </w:t>
      </w:r>
      <w:proofErr w:type="spellStart"/>
      <w:r w:rsidRPr="00306608">
        <w:t>i</w:t>
      </w:r>
      <w:proofErr w:type="spellEnd"/>
      <w:r w:rsidRPr="00306608">
        <w:t xml:space="preserve"> &lt; points; </w:t>
      </w:r>
      <w:proofErr w:type="spellStart"/>
      <w:r w:rsidRPr="00306608">
        <w:t>i</w:t>
      </w:r>
      <w:proofErr w:type="spellEnd"/>
      <w:r w:rsidRPr="00306608">
        <w:t>++) {</w:t>
      </w:r>
    </w:p>
    <w:p w14:paraId="526AF866" w14:textId="77777777" w:rsidR="00306608" w:rsidRPr="00306608" w:rsidRDefault="00306608" w:rsidP="00306608">
      <w:pPr>
        <w:pStyle w:val="BodyText"/>
      </w:pPr>
      <w:r w:rsidRPr="00306608">
        <w:t>    const variation = (</w:t>
      </w:r>
      <w:proofErr w:type="spellStart"/>
      <w:r w:rsidRPr="00306608">
        <w:t>Math.random</w:t>
      </w:r>
      <w:proofErr w:type="spellEnd"/>
      <w:r w:rsidRPr="00306608">
        <w:t>() - 0.5) * 0.3;</w:t>
      </w:r>
    </w:p>
    <w:p w14:paraId="6CC83439" w14:textId="77777777" w:rsidR="00306608" w:rsidRPr="00306608" w:rsidRDefault="00306608" w:rsidP="00306608">
      <w:pPr>
        <w:pStyle w:val="BodyText"/>
      </w:pPr>
      <w:r w:rsidRPr="00306608">
        <w:t xml:space="preserve">    const confidence = </w:t>
      </w:r>
      <w:proofErr w:type="spellStart"/>
      <w:r w:rsidRPr="00306608">
        <w:t>Math.max</w:t>
      </w:r>
      <w:proofErr w:type="spellEnd"/>
      <w:r w:rsidRPr="00306608">
        <w:t xml:space="preserve">(0, </w:t>
      </w:r>
      <w:proofErr w:type="spellStart"/>
      <w:r w:rsidRPr="00306608">
        <w:t>Math.min</w:t>
      </w:r>
      <w:proofErr w:type="spellEnd"/>
      <w:r w:rsidRPr="00306608">
        <w:t xml:space="preserve">(1, </w:t>
      </w:r>
      <w:proofErr w:type="spellStart"/>
      <w:r w:rsidRPr="00306608">
        <w:t>baseConfidence</w:t>
      </w:r>
      <w:proofErr w:type="spellEnd"/>
      <w:r w:rsidRPr="00306608">
        <w:t xml:space="preserve"> + variation));</w:t>
      </w:r>
    </w:p>
    <w:p w14:paraId="5788605F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data.push</w:t>
      </w:r>
      <w:proofErr w:type="spellEnd"/>
      <w:r w:rsidRPr="00306608">
        <w:t>({</w:t>
      </w:r>
    </w:p>
    <w:p w14:paraId="25E60B7C" w14:textId="77777777" w:rsidR="00306608" w:rsidRPr="00306608" w:rsidRDefault="00306608" w:rsidP="00306608">
      <w:pPr>
        <w:pStyle w:val="BodyText"/>
      </w:pPr>
      <w:r w:rsidRPr="00306608">
        <w:t xml:space="preserve">      frame: </w:t>
      </w:r>
      <w:proofErr w:type="spellStart"/>
      <w:r w:rsidRPr="00306608">
        <w:t>i</w:t>
      </w:r>
      <w:proofErr w:type="spellEnd"/>
      <w:r w:rsidRPr="00306608">
        <w:t xml:space="preserve"> + 1,</w:t>
      </w:r>
    </w:p>
    <w:p w14:paraId="055347E7" w14:textId="77777777" w:rsidR="00306608" w:rsidRPr="00306608" w:rsidRDefault="00306608" w:rsidP="00306608">
      <w:pPr>
        <w:pStyle w:val="BodyText"/>
      </w:pPr>
      <w:r w:rsidRPr="00306608">
        <w:t>      timestamp: (</w:t>
      </w:r>
      <w:proofErr w:type="spellStart"/>
      <w:r w:rsidRPr="00306608">
        <w:t>i</w:t>
      </w:r>
      <w:proofErr w:type="spellEnd"/>
      <w:r w:rsidRPr="00306608">
        <w:t xml:space="preserve"> / points) * (</w:t>
      </w:r>
      <w:proofErr w:type="spellStart"/>
      <w:r w:rsidRPr="00306608">
        <w:t>analysis.details.metadata.duration</w:t>
      </w:r>
      <w:proofErr w:type="spellEnd"/>
      <w:r w:rsidRPr="00306608">
        <w:t xml:space="preserve"> || 60),</w:t>
      </w:r>
    </w:p>
    <w:p w14:paraId="66FA10B4" w14:textId="77777777" w:rsidR="00306608" w:rsidRPr="00306608" w:rsidRDefault="00306608" w:rsidP="00306608">
      <w:pPr>
        <w:pStyle w:val="BodyText"/>
      </w:pPr>
      <w:r w:rsidRPr="00306608">
        <w:t xml:space="preserve">      confidence: </w:t>
      </w:r>
      <w:proofErr w:type="spellStart"/>
      <w:r w:rsidRPr="00306608">
        <w:t>Math.round</w:t>
      </w:r>
      <w:proofErr w:type="spellEnd"/>
      <w:r w:rsidRPr="00306608">
        <w:t>(confidence * 100),</w:t>
      </w:r>
    </w:p>
    <w:p w14:paraId="225FB48A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anomalies: </w:t>
      </w:r>
      <w:proofErr w:type="spellStart"/>
      <w:r w:rsidRPr="00306608">
        <w:t>Math.random</w:t>
      </w:r>
      <w:proofErr w:type="spellEnd"/>
      <w:r w:rsidRPr="00306608">
        <w:t>() &gt; 0.8 ? 1 : 0,</w:t>
      </w:r>
    </w:p>
    <w:p w14:paraId="4C9DE23B" w14:textId="77777777" w:rsidR="00306608" w:rsidRPr="00306608" w:rsidRDefault="00306608" w:rsidP="00306608">
      <w:pPr>
        <w:pStyle w:val="BodyText"/>
      </w:pPr>
      <w:r w:rsidRPr="00306608">
        <w:t>    });</w:t>
      </w:r>
    </w:p>
    <w:p w14:paraId="5FFCD1F1" w14:textId="77777777" w:rsidR="00306608" w:rsidRPr="00306608" w:rsidRDefault="00306608" w:rsidP="00306608">
      <w:pPr>
        <w:pStyle w:val="BodyText"/>
      </w:pPr>
      <w:r w:rsidRPr="00306608">
        <w:t>  }</w:t>
      </w:r>
    </w:p>
    <w:p w14:paraId="010EE298" w14:textId="77777777" w:rsidR="00306608" w:rsidRPr="00306608" w:rsidRDefault="00306608" w:rsidP="00306608">
      <w:pPr>
        <w:pStyle w:val="BodyText"/>
      </w:pPr>
      <w:r w:rsidRPr="00306608">
        <w:t>  return data;</w:t>
      </w:r>
    </w:p>
    <w:p w14:paraId="3317A51B" w14:textId="77777777" w:rsidR="00306608" w:rsidRPr="00306608" w:rsidRDefault="00306608" w:rsidP="00306608">
      <w:pPr>
        <w:pStyle w:val="BodyText"/>
      </w:pPr>
      <w:r w:rsidRPr="00306608">
        <w:t>};</w:t>
      </w:r>
    </w:p>
    <w:p w14:paraId="2D25C604" w14:textId="77777777" w:rsidR="00306608" w:rsidRPr="00306608" w:rsidRDefault="00306608" w:rsidP="00306608">
      <w:pPr>
        <w:pStyle w:val="BodyText"/>
      </w:pPr>
    </w:p>
    <w:p w14:paraId="1D2A5831" w14:textId="77777777" w:rsidR="00306608" w:rsidRPr="00306608" w:rsidRDefault="00306608" w:rsidP="00306608">
      <w:pPr>
        <w:pStyle w:val="BodyText"/>
      </w:pPr>
      <w:r w:rsidRPr="00306608">
        <w:t xml:space="preserve">const </w:t>
      </w:r>
      <w:proofErr w:type="spellStart"/>
      <w:r w:rsidRPr="00306608">
        <w:t>getConfidenceColor</w:t>
      </w:r>
      <w:proofErr w:type="spellEnd"/>
      <w:r w:rsidRPr="00306608">
        <w:t xml:space="preserve"> = (confidence: number) =&gt; {</w:t>
      </w:r>
    </w:p>
    <w:p w14:paraId="7C860BA1" w14:textId="77777777" w:rsidR="00306608" w:rsidRPr="00306608" w:rsidRDefault="00306608" w:rsidP="00306608">
      <w:pPr>
        <w:pStyle w:val="BodyText"/>
      </w:pPr>
      <w:r w:rsidRPr="00306608">
        <w:t>  if (confidence &lt; 0.3) return 'text-green-600';</w:t>
      </w:r>
    </w:p>
    <w:p w14:paraId="3D790E0C" w14:textId="77777777" w:rsidR="00306608" w:rsidRPr="00306608" w:rsidRDefault="00306608" w:rsidP="00306608">
      <w:pPr>
        <w:pStyle w:val="BodyText"/>
      </w:pPr>
      <w:r w:rsidRPr="00306608">
        <w:t>  if (confidence &lt; 0.7) return 'text-yellow-600';</w:t>
      </w:r>
    </w:p>
    <w:p w14:paraId="681CA977" w14:textId="77777777" w:rsidR="00306608" w:rsidRPr="00306608" w:rsidRDefault="00306608" w:rsidP="00306608">
      <w:pPr>
        <w:pStyle w:val="BodyText"/>
      </w:pPr>
      <w:r w:rsidRPr="00306608">
        <w:t>  return 'text-red-600';</w:t>
      </w:r>
    </w:p>
    <w:p w14:paraId="2E9E2288" w14:textId="77777777" w:rsidR="00306608" w:rsidRPr="00306608" w:rsidRDefault="00306608" w:rsidP="00306608">
      <w:pPr>
        <w:pStyle w:val="BodyText"/>
      </w:pPr>
      <w:r w:rsidRPr="00306608">
        <w:t>};</w:t>
      </w:r>
    </w:p>
    <w:p w14:paraId="039F8F41" w14:textId="77777777" w:rsidR="00306608" w:rsidRPr="00306608" w:rsidRDefault="00306608" w:rsidP="00306608">
      <w:pPr>
        <w:pStyle w:val="BodyText"/>
      </w:pPr>
    </w:p>
    <w:p w14:paraId="1B476DE8" w14:textId="77777777" w:rsidR="00306608" w:rsidRPr="00306608" w:rsidRDefault="00306608" w:rsidP="00306608">
      <w:pPr>
        <w:pStyle w:val="BodyText"/>
      </w:pPr>
      <w:r w:rsidRPr="00306608">
        <w:t xml:space="preserve">const </w:t>
      </w:r>
      <w:proofErr w:type="spellStart"/>
      <w:r w:rsidRPr="00306608">
        <w:t>getConfidenceIcon</w:t>
      </w:r>
      <w:proofErr w:type="spellEnd"/>
      <w:r w:rsidRPr="00306608">
        <w:t xml:space="preserve"> = (confidence: number) =&gt; {</w:t>
      </w:r>
    </w:p>
    <w:p w14:paraId="1E502717" w14:textId="77777777" w:rsidR="00306608" w:rsidRPr="00306608" w:rsidRDefault="00306608" w:rsidP="00306608">
      <w:pPr>
        <w:pStyle w:val="BodyText"/>
      </w:pPr>
      <w:r w:rsidRPr="00306608">
        <w:t xml:space="preserve">  if (confidence &lt; 0.3) return </w:t>
      </w:r>
      <w:proofErr w:type="spellStart"/>
      <w:r w:rsidRPr="00306608">
        <w:t>CheckCircle</w:t>
      </w:r>
      <w:proofErr w:type="spellEnd"/>
      <w:r w:rsidRPr="00306608">
        <w:t>;</w:t>
      </w:r>
    </w:p>
    <w:p w14:paraId="03F84D9D" w14:textId="77777777" w:rsidR="00306608" w:rsidRPr="00306608" w:rsidRDefault="00306608" w:rsidP="00306608">
      <w:pPr>
        <w:pStyle w:val="BodyText"/>
      </w:pPr>
      <w:r w:rsidRPr="00306608">
        <w:t xml:space="preserve">  if (confidence &lt; 0.7) return </w:t>
      </w:r>
      <w:proofErr w:type="spellStart"/>
      <w:r w:rsidRPr="00306608">
        <w:t>AlertTriangle</w:t>
      </w:r>
      <w:proofErr w:type="spellEnd"/>
      <w:r w:rsidRPr="00306608">
        <w:t>;</w:t>
      </w:r>
    </w:p>
    <w:p w14:paraId="67C6329C" w14:textId="77777777" w:rsidR="00306608" w:rsidRPr="00306608" w:rsidRDefault="00306608" w:rsidP="00306608">
      <w:pPr>
        <w:pStyle w:val="BodyText"/>
      </w:pPr>
      <w:r w:rsidRPr="00306608">
        <w:t xml:space="preserve">  return </w:t>
      </w:r>
      <w:proofErr w:type="spellStart"/>
      <w:r w:rsidRPr="00306608">
        <w:t>XCircle</w:t>
      </w:r>
      <w:proofErr w:type="spellEnd"/>
      <w:r w:rsidRPr="00306608">
        <w:t>;</w:t>
      </w:r>
    </w:p>
    <w:p w14:paraId="39907BD0" w14:textId="77777777" w:rsidR="00306608" w:rsidRPr="00306608" w:rsidRDefault="00306608" w:rsidP="00306608">
      <w:pPr>
        <w:pStyle w:val="BodyText"/>
      </w:pPr>
      <w:r w:rsidRPr="00306608">
        <w:t>};</w:t>
      </w:r>
    </w:p>
    <w:p w14:paraId="76EABF0A" w14:textId="77777777" w:rsidR="00306608" w:rsidRPr="00306608" w:rsidRDefault="00306608" w:rsidP="00306608">
      <w:pPr>
        <w:pStyle w:val="BodyText"/>
      </w:pPr>
    </w:p>
    <w:p w14:paraId="26AFD2BA" w14:textId="77777777" w:rsidR="00306608" w:rsidRPr="00306608" w:rsidRDefault="00306608" w:rsidP="00306608">
      <w:pPr>
        <w:pStyle w:val="BodyText"/>
      </w:pPr>
      <w:r w:rsidRPr="00306608">
        <w:t xml:space="preserve">export function </w:t>
      </w:r>
      <w:proofErr w:type="spellStart"/>
      <w:r w:rsidRPr="00306608">
        <w:t>PDFChartComponents</w:t>
      </w:r>
      <w:proofErr w:type="spellEnd"/>
      <w:r w:rsidRPr="00306608">
        <w:t xml:space="preserve">({ analysis }: </w:t>
      </w:r>
      <w:proofErr w:type="spellStart"/>
      <w:r w:rsidRPr="00306608">
        <w:t>PDFChartComponentsProps</w:t>
      </w:r>
      <w:proofErr w:type="spellEnd"/>
      <w:r w:rsidRPr="00306608">
        <w:t>) {</w:t>
      </w:r>
    </w:p>
    <w:p w14:paraId="4233F938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timelineData</w:t>
      </w:r>
      <w:proofErr w:type="spellEnd"/>
      <w:r w:rsidRPr="00306608">
        <w:t xml:space="preserve"> = </w:t>
      </w:r>
      <w:proofErr w:type="spellStart"/>
      <w:r w:rsidRPr="00306608">
        <w:t>generateTimelineData</w:t>
      </w:r>
      <w:proofErr w:type="spellEnd"/>
      <w:r w:rsidRPr="00306608">
        <w:t>(analysis);</w:t>
      </w:r>
    </w:p>
    <w:p w14:paraId="5EECB667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ConfidenceIcon</w:t>
      </w:r>
      <w:proofErr w:type="spellEnd"/>
      <w:r w:rsidRPr="00306608">
        <w:t xml:space="preserve"> = </w:t>
      </w:r>
      <w:proofErr w:type="spellStart"/>
      <w:r w:rsidRPr="00306608">
        <w:t>getConfidenceIcon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>);</w:t>
      </w:r>
    </w:p>
    <w:p w14:paraId="3A1E7E30" w14:textId="77777777" w:rsidR="00306608" w:rsidRPr="00306608" w:rsidRDefault="00306608" w:rsidP="00306608">
      <w:pPr>
        <w:pStyle w:val="BodyText"/>
      </w:pPr>
    </w:p>
    <w:p w14:paraId="3EDBB913" w14:textId="77777777" w:rsidR="00306608" w:rsidRPr="00306608" w:rsidRDefault="00306608" w:rsidP="00306608">
      <w:pPr>
        <w:pStyle w:val="BodyText"/>
      </w:pPr>
      <w:r w:rsidRPr="00306608">
        <w:t xml:space="preserve">  </w:t>
      </w:r>
      <w:r w:rsidRPr="00306608">
        <w:rPr>
          <w:i/>
          <w:iCs/>
        </w:rPr>
        <w:t>// Components positioned for PDF capture</w:t>
      </w:r>
    </w:p>
    <w:p w14:paraId="0E57EC3E" w14:textId="77777777" w:rsidR="00306608" w:rsidRPr="00306608" w:rsidRDefault="00306608" w:rsidP="00306608">
      <w:pPr>
        <w:pStyle w:val="BodyText"/>
      </w:pPr>
      <w:r w:rsidRPr="00306608">
        <w:t>  return (</w:t>
      </w:r>
    </w:p>
    <w:p w14:paraId="5E0EADEF" w14:textId="77777777" w:rsidR="00306608" w:rsidRPr="00306608" w:rsidRDefault="00306608" w:rsidP="00306608">
      <w:pPr>
        <w:pStyle w:val="BodyText"/>
      </w:pPr>
      <w:r w:rsidRPr="00306608">
        <w:t xml:space="preserve">    &lt;div </w:t>
      </w:r>
    </w:p>
    <w:p w14:paraId="7433987E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className</w:t>
      </w:r>
      <w:proofErr w:type="spellEnd"/>
      <w:r w:rsidRPr="00306608">
        <w:t xml:space="preserve">="fixed top-0 left-[-1500px] w-[800px] </w:t>
      </w:r>
      <w:proofErr w:type="spellStart"/>
      <w:r w:rsidRPr="00306608">
        <w:t>bg</w:t>
      </w:r>
      <w:proofErr w:type="spellEnd"/>
      <w:r w:rsidRPr="00306608">
        <w:t xml:space="preserve">-white z-[9998]" </w:t>
      </w:r>
    </w:p>
    <w:p w14:paraId="7A6DFE79" w14:textId="77777777" w:rsidR="00306608" w:rsidRPr="00306608" w:rsidRDefault="00306608" w:rsidP="00306608">
      <w:pPr>
        <w:pStyle w:val="BodyText"/>
      </w:pPr>
      <w:r w:rsidRPr="00306608">
        <w:t>      style={{</w:t>
      </w:r>
    </w:p>
    <w:p w14:paraId="68C86CF4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opacity: 0.01, </w:t>
      </w:r>
      <w:r w:rsidRPr="00306608">
        <w:rPr>
          <w:i/>
          <w:iCs/>
        </w:rPr>
        <w:t>// Barely visible but not completely hidden</w:t>
      </w:r>
    </w:p>
    <w:p w14:paraId="6C08B65D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pointerEvents</w:t>
      </w:r>
      <w:proofErr w:type="spellEnd"/>
      <w:r w:rsidRPr="00306608">
        <w:t>: 'none',</w:t>
      </w:r>
    </w:p>
    <w:p w14:paraId="2548F2F1" w14:textId="77777777" w:rsidR="00306608" w:rsidRPr="00306608" w:rsidRDefault="00306608" w:rsidP="00306608">
      <w:pPr>
        <w:pStyle w:val="BodyText"/>
      </w:pPr>
      <w:r w:rsidRPr="00306608">
        <w:t>        visibility: 'visible'</w:t>
      </w:r>
    </w:p>
    <w:p w14:paraId="7A9CC36A" w14:textId="77777777" w:rsidR="00306608" w:rsidRPr="00306608" w:rsidRDefault="00306608" w:rsidP="00306608">
      <w:pPr>
        <w:pStyle w:val="BodyText"/>
      </w:pPr>
      <w:r w:rsidRPr="00306608">
        <w:t>      }}</w:t>
      </w:r>
    </w:p>
    <w:p w14:paraId="6B01BEBA" w14:textId="77777777" w:rsidR="00306608" w:rsidRPr="00306608" w:rsidRDefault="00306608" w:rsidP="00306608">
      <w:pPr>
        <w:pStyle w:val="BodyText"/>
      </w:pPr>
      <w:r w:rsidRPr="00306608">
        <w:t>    &gt;</w:t>
      </w:r>
    </w:p>
    <w:p w14:paraId="3CFEE446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Confidence Gauge for PDF */</w:t>
      </w:r>
      <w:r w:rsidRPr="00306608">
        <w:t>}</w:t>
      </w:r>
    </w:p>
    <w:p w14:paraId="19883144" w14:textId="77777777" w:rsidR="00306608" w:rsidRPr="00306608" w:rsidRDefault="00306608" w:rsidP="00306608">
      <w:pPr>
        <w:pStyle w:val="BodyText"/>
      </w:pPr>
      <w:r w:rsidRPr="00306608">
        <w:t xml:space="preserve">      &lt;div id="confidence-gauge-pdf" </w:t>
      </w:r>
      <w:proofErr w:type="spellStart"/>
      <w:r w:rsidRPr="00306608">
        <w:t>className</w:t>
      </w:r>
      <w:proofErr w:type="spellEnd"/>
      <w:r w:rsidRPr="00306608">
        <w:t xml:space="preserve">="p-6 </w:t>
      </w:r>
      <w:proofErr w:type="spellStart"/>
      <w:r w:rsidRPr="00306608">
        <w:t>bg</w:t>
      </w:r>
      <w:proofErr w:type="spellEnd"/>
      <w:r w:rsidRPr="00306608">
        <w:t>-white"&gt;</w:t>
      </w:r>
    </w:p>
    <w:p w14:paraId="18D6BD65" w14:textId="77777777" w:rsidR="00306608" w:rsidRPr="00306608" w:rsidRDefault="00306608" w:rsidP="00306608">
      <w:pPr>
        <w:pStyle w:val="BodyText"/>
      </w:pPr>
      <w:r w:rsidRPr="00306608">
        <w:t xml:space="preserve">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padding: '16px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012C8E4F" w14:textId="77777777" w:rsidR="00306608" w:rsidRPr="00306608" w:rsidRDefault="00306608" w:rsidP="00306608">
      <w:pPr>
        <w:pStyle w:val="BodyText"/>
      </w:pPr>
      <w:r w:rsidRPr="00306608">
        <w:t xml:space="preserve">          &lt;div style={{ </w:t>
      </w:r>
      <w:proofErr w:type="spellStart"/>
      <w:r w:rsidRPr="00306608">
        <w:t>textAlign</w:t>
      </w:r>
      <w:proofErr w:type="spellEnd"/>
      <w:r w:rsidRPr="00306608">
        <w:t xml:space="preserve">: 'center', </w:t>
      </w:r>
      <w:proofErr w:type="spellStart"/>
      <w:r w:rsidRPr="00306608">
        <w:t>paddingBottom</w:t>
      </w:r>
      <w:proofErr w:type="spellEnd"/>
      <w:r w:rsidRPr="00306608">
        <w:t>: '8px' }}&gt;</w:t>
      </w:r>
    </w:p>
    <w:p w14:paraId="255C0C2C" w14:textId="77777777" w:rsidR="00306608" w:rsidRPr="00306608" w:rsidRDefault="00306608" w:rsidP="00306608">
      <w:pPr>
        <w:pStyle w:val="BodyText"/>
      </w:pPr>
      <w:r w:rsidRPr="00306608">
        <w:t xml:space="preserve">            &lt;h3 style={{ display: 'flex', </w:t>
      </w:r>
      <w:proofErr w:type="spellStart"/>
      <w:r w:rsidRPr="00306608">
        <w:t>alignItems</w:t>
      </w:r>
      <w:proofErr w:type="spellEnd"/>
      <w:r w:rsidRPr="00306608">
        <w:t xml:space="preserve">: 'center', </w:t>
      </w:r>
      <w:proofErr w:type="spellStart"/>
      <w:r w:rsidRPr="00306608">
        <w:t>justifyContent</w:t>
      </w:r>
      <w:proofErr w:type="spellEnd"/>
      <w:r w:rsidRPr="00306608">
        <w:t xml:space="preserve">: 'center', gap: '8px', </w:t>
      </w:r>
      <w:proofErr w:type="spellStart"/>
      <w:r w:rsidRPr="00306608">
        <w:t>fontSize</w:t>
      </w:r>
      <w:proofErr w:type="spellEnd"/>
      <w:r w:rsidRPr="00306608">
        <w:t>: '18px', margin: '0', color: '#1f2937' }}&gt;</w:t>
      </w:r>
    </w:p>
    <w:p w14:paraId="574BB28D" w14:textId="77777777" w:rsidR="00306608" w:rsidRPr="00306608" w:rsidRDefault="00306608" w:rsidP="00306608">
      <w:pPr>
        <w:pStyle w:val="BodyText"/>
      </w:pPr>
      <w:r w:rsidRPr="00306608">
        <w:t>              ITL Deepfake Detection Results</w:t>
      </w:r>
    </w:p>
    <w:p w14:paraId="0E0DA3E7" w14:textId="77777777" w:rsidR="00306608" w:rsidRPr="00306608" w:rsidRDefault="00306608" w:rsidP="00306608">
      <w:pPr>
        <w:pStyle w:val="BodyText"/>
      </w:pPr>
      <w:r w:rsidRPr="00306608">
        <w:t>            &lt;/h3&gt;</w:t>
      </w:r>
    </w:p>
    <w:p w14:paraId="3C559A74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3B131D32" w14:textId="77777777" w:rsidR="00306608" w:rsidRPr="00306608" w:rsidRDefault="00306608" w:rsidP="00306608">
      <w:pPr>
        <w:pStyle w:val="BodyText"/>
      </w:pPr>
      <w:r w:rsidRPr="00306608">
        <w:t>          &lt;div style={{ padding: '16px' }}&gt;</w:t>
      </w:r>
    </w:p>
    <w:p w14:paraId="6753E4D3" w14:textId="77777777" w:rsidR="00306608" w:rsidRPr="00306608" w:rsidRDefault="00306608" w:rsidP="00306608">
      <w:pPr>
        <w:pStyle w:val="BodyText"/>
      </w:pPr>
      <w:r w:rsidRPr="00306608">
        <w:t>            {</w:t>
      </w:r>
      <w:r w:rsidRPr="00306608">
        <w:rPr>
          <w:i/>
          <w:iCs/>
        </w:rPr>
        <w:t>/* Confidence Circle */</w:t>
      </w:r>
      <w:r w:rsidRPr="00306608">
        <w:t>}</w:t>
      </w:r>
    </w:p>
    <w:p w14:paraId="187E4E71" w14:textId="77777777" w:rsidR="00306608" w:rsidRPr="00306608" w:rsidRDefault="00306608" w:rsidP="00306608">
      <w:pPr>
        <w:pStyle w:val="BodyText"/>
      </w:pPr>
      <w:r w:rsidRPr="00306608">
        <w:t xml:space="preserve">            &lt;div style={{ display: 'flex', </w:t>
      </w:r>
      <w:proofErr w:type="spellStart"/>
      <w:r w:rsidRPr="00306608">
        <w:t>alignItems</w:t>
      </w:r>
      <w:proofErr w:type="spellEnd"/>
      <w:r w:rsidRPr="00306608">
        <w:t xml:space="preserve">: 'center', </w:t>
      </w:r>
      <w:proofErr w:type="spellStart"/>
      <w:r w:rsidRPr="00306608">
        <w:t>justifyContent</w:t>
      </w:r>
      <w:proofErr w:type="spellEnd"/>
      <w:r w:rsidRPr="00306608">
        <w:t>: 'center' }}&gt;</w:t>
      </w:r>
    </w:p>
    <w:p w14:paraId="40940C15" w14:textId="77777777" w:rsidR="00306608" w:rsidRPr="00306608" w:rsidRDefault="00306608" w:rsidP="00306608">
      <w:pPr>
        <w:pStyle w:val="BodyText"/>
      </w:pPr>
      <w:r w:rsidRPr="00306608">
        <w:t>              &lt;div style={{ position: 'relative', width: '128px', height: '128px' }}&gt;</w:t>
      </w:r>
    </w:p>
    <w:p w14:paraId="0AA062F7" w14:textId="77777777" w:rsidR="00306608" w:rsidRPr="00306608" w:rsidRDefault="00306608" w:rsidP="00306608">
      <w:pPr>
        <w:pStyle w:val="BodyText"/>
      </w:pPr>
      <w:r w:rsidRPr="00306608">
        <w:t>                &lt;</w:t>
      </w:r>
      <w:proofErr w:type="spellStart"/>
      <w:r w:rsidRPr="00306608">
        <w:t>svg</w:t>
      </w:r>
      <w:proofErr w:type="spellEnd"/>
      <w:r w:rsidRPr="00306608">
        <w:t xml:space="preserve"> style={{ width: '128px', height: '128px', transform: 'rotate(-90deg)' }} </w:t>
      </w:r>
      <w:proofErr w:type="spellStart"/>
      <w:r w:rsidRPr="00306608">
        <w:t>viewBox</w:t>
      </w:r>
      <w:proofErr w:type="spellEnd"/>
      <w:r w:rsidRPr="00306608">
        <w:t>="0 0 100 100"&gt;</w:t>
      </w:r>
    </w:p>
    <w:p w14:paraId="46014F55" w14:textId="77777777" w:rsidR="00306608" w:rsidRPr="00306608" w:rsidRDefault="00306608" w:rsidP="00306608">
      <w:pPr>
        <w:pStyle w:val="BodyText"/>
      </w:pPr>
      <w:r w:rsidRPr="00306608">
        <w:t>                  &lt;circle</w:t>
      </w:r>
    </w:p>
    <w:p w14:paraId="3B4D5329" w14:textId="77777777" w:rsidR="00306608" w:rsidRPr="00306608" w:rsidRDefault="00306608" w:rsidP="00306608">
      <w:pPr>
        <w:pStyle w:val="BodyText"/>
      </w:pPr>
      <w:r w:rsidRPr="00306608">
        <w:t>                    cx="50"</w:t>
      </w:r>
    </w:p>
    <w:p w14:paraId="207C1939" w14:textId="77777777" w:rsidR="00306608" w:rsidRPr="00306608" w:rsidRDefault="00306608" w:rsidP="00306608">
      <w:pPr>
        <w:pStyle w:val="BodyText"/>
      </w:pPr>
      <w:r w:rsidRPr="00306608">
        <w:t>                    cy="50"</w:t>
      </w:r>
    </w:p>
    <w:p w14:paraId="53E06491" w14:textId="77777777" w:rsidR="00306608" w:rsidRPr="00306608" w:rsidRDefault="00306608" w:rsidP="00306608">
      <w:pPr>
        <w:pStyle w:val="BodyText"/>
      </w:pPr>
      <w:r w:rsidRPr="00306608">
        <w:t>                    r="40"</w:t>
      </w:r>
    </w:p>
    <w:p w14:paraId="627EE5BE" w14:textId="77777777" w:rsidR="00306608" w:rsidRPr="00306608" w:rsidRDefault="00306608" w:rsidP="00306608">
      <w:pPr>
        <w:pStyle w:val="BodyText"/>
      </w:pPr>
      <w:r w:rsidRPr="00306608">
        <w:t>                    stroke="#e5e7eb"</w:t>
      </w:r>
    </w:p>
    <w:p w14:paraId="39408669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Width</w:t>
      </w:r>
      <w:proofErr w:type="spellEnd"/>
      <w:r w:rsidRPr="00306608">
        <w:t>="8"</w:t>
      </w:r>
    </w:p>
    <w:p w14:paraId="7B71428E" w14:textId="77777777" w:rsidR="00306608" w:rsidRPr="00306608" w:rsidRDefault="00306608" w:rsidP="00306608">
      <w:pPr>
        <w:pStyle w:val="BodyText"/>
      </w:pPr>
      <w:r w:rsidRPr="00306608">
        <w:t>                    fill="transparent"</w:t>
      </w:r>
    </w:p>
    <w:p w14:paraId="43134EAD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/&gt;</w:t>
      </w:r>
    </w:p>
    <w:p w14:paraId="56BE1DE2" w14:textId="77777777" w:rsidR="00306608" w:rsidRPr="00306608" w:rsidRDefault="00306608" w:rsidP="00306608">
      <w:pPr>
        <w:pStyle w:val="BodyText"/>
      </w:pPr>
      <w:r w:rsidRPr="00306608">
        <w:t>                  &lt;circle</w:t>
      </w:r>
    </w:p>
    <w:p w14:paraId="568D5B8A" w14:textId="77777777" w:rsidR="00306608" w:rsidRPr="00306608" w:rsidRDefault="00306608" w:rsidP="00306608">
      <w:pPr>
        <w:pStyle w:val="BodyText"/>
      </w:pPr>
      <w:r w:rsidRPr="00306608">
        <w:t>                    cx="50"</w:t>
      </w:r>
    </w:p>
    <w:p w14:paraId="07FDA151" w14:textId="77777777" w:rsidR="00306608" w:rsidRPr="00306608" w:rsidRDefault="00306608" w:rsidP="00306608">
      <w:pPr>
        <w:pStyle w:val="BodyText"/>
      </w:pPr>
      <w:r w:rsidRPr="00306608">
        <w:t>                    cy="50"</w:t>
      </w:r>
    </w:p>
    <w:p w14:paraId="28224E49" w14:textId="77777777" w:rsidR="00306608" w:rsidRPr="00306608" w:rsidRDefault="00306608" w:rsidP="00306608">
      <w:pPr>
        <w:pStyle w:val="BodyText"/>
      </w:pPr>
      <w:r w:rsidRPr="00306608">
        <w:t>                    r="40"</w:t>
      </w:r>
    </w:p>
    <w:p w14:paraId="4722004A" w14:textId="77777777" w:rsidR="00306608" w:rsidRPr="00306608" w:rsidRDefault="00306608" w:rsidP="00306608">
      <w:pPr>
        <w:pStyle w:val="BodyText"/>
      </w:pPr>
      <w:r w:rsidRPr="00306608">
        <w:t>                    stroke={</w:t>
      </w:r>
      <w:proofErr w:type="spellStart"/>
      <w:r w:rsidRPr="00306608">
        <w:t>analysis.confidence</w:t>
      </w:r>
      <w:proofErr w:type="spellEnd"/>
      <w:r w:rsidRPr="00306608">
        <w:t xml:space="preserve"> &lt; 0.3 ? '#10b981' : </w:t>
      </w:r>
      <w:proofErr w:type="spellStart"/>
      <w:r w:rsidRPr="00306608">
        <w:t>analysis.confidence</w:t>
      </w:r>
      <w:proofErr w:type="spellEnd"/>
      <w:r w:rsidRPr="00306608">
        <w:t xml:space="preserve"> &lt; 0.7 ? '#f59e0b' : '#ef4444'}</w:t>
      </w:r>
    </w:p>
    <w:p w14:paraId="7E71F271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Width</w:t>
      </w:r>
      <w:proofErr w:type="spellEnd"/>
      <w:r w:rsidRPr="00306608">
        <w:t>="8"</w:t>
      </w:r>
    </w:p>
    <w:p w14:paraId="746ED7E7" w14:textId="77777777" w:rsidR="00306608" w:rsidRPr="00306608" w:rsidRDefault="00306608" w:rsidP="00306608">
      <w:pPr>
        <w:pStyle w:val="BodyText"/>
      </w:pPr>
      <w:r w:rsidRPr="00306608">
        <w:t>                    fill="transparent"</w:t>
      </w:r>
    </w:p>
    <w:p w14:paraId="5B5DA6B0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Dasharray</w:t>
      </w:r>
      <w:proofErr w:type="spellEnd"/>
      <w:r w:rsidRPr="00306608">
        <w:t xml:space="preserve">={`${2 * </w:t>
      </w:r>
      <w:proofErr w:type="spellStart"/>
      <w:r w:rsidRPr="00306608">
        <w:t>Math.PI</w:t>
      </w:r>
      <w:proofErr w:type="spellEnd"/>
      <w:r w:rsidRPr="00306608">
        <w:t xml:space="preserve"> * 40 * </w:t>
      </w:r>
      <w:proofErr w:type="spellStart"/>
      <w:r w:rsidRPr="00306608">
        <w:t>analysis.confidence</w:t>
      </w:r>
      <w:proofErr w:type="spellEnd"/>
      <w:r w:rsidRPr="00306608">
        <w:t xml:space="preserve">} ${2 * </w:t>
      </w:r>
      <w:proofErr w:type="spellStart"/>
      <w:r w:rsidRPr="00306608">
        <w:t>Math.PI</w:t>
      </w:r>
      <w:proofErr w:type="spellEnd"/>
      <w:r w:rsidRPr="00306608">
        <w:t xml:space="preserve"> * 40}`}</w:t>
      </w:r>
    </w:p>
    <w:p w14:paraId="32D08BD3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Linecap</w:t>
      </w:r>
      <w:proofErr w:type="spellEnd"/>
      <w:r w:rsidRPr="00306608">
        <w:t>="round"</w:t>
      </w:r>
    </w:p>
    <w:p w14:paraId="0590E7FC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23206938" w14:textId="77777777" w:rsidR="00306608" w:rsidRPr="00306608" w:rsidRDefault="00306608" w:rsidP="00306608">
      <w:pPr>
        <w:pStyle w:val="BodyText"/>
      </w:pPr>
      <w:r w:rsidRPr="00306608">
        <w:t>                &lt;/</w:t>
      </w:r>
      <w:proofErr w:type="spellStart"/>
      <w:r w:rsidRPr="00306608">
        <w:t>svg</w:t>
      </w:r>
      <w:proofErr w:type="spellEnd"/>
      <w:r w:rsidRPr="00306608">
        <w:t>&gt;</w:t>
      </w:r>
    </w:p>
    <w:p w14:paraId="2D714570" w14:textId="77777777" w:rsidR="00306608" w:rsidRPr="00306608" w:rsidRDefault="00306608" w:rsidP="00306608">
      <w:pPr>
        <w:pStyle w:val="BodyText"/>
      </w:pPr>
      <w:r w:rsidRPr="00306608">
        <w:t xml:space="preserve">                &lt;div style={{ position: 'absolute', top: '0', left: '0', right: '0', bottom: '0', display: 'flex', </w:t>
      </w:r>
      <w:proofErr w:type="spellStart"/>
      <w:r w:rsidRPr="00306608">
        <w:t>alignItems</w:t>
      </w:r>
      <w:proofErr w:type="spellEnd"/>
      <w:r w:rsidRPr="00306608">
        <w:t xml:space="preserve">: 'center', </w:t>
      </w:r>
      <w:proofErr w:type="spellStart"/>
      <w:r w:rsidRPr="00306608">
        <w:t>justifyContent</w:t>
      </w:r>
      <w:proofErr w:type="spellEnd"/>
      <w:r w:rsidRPr="00306608">
        <w:t>: 'center' }}&gt;</w:t>
      </w:r>
    </w:p>
    <w:p w14:paraId="6D81A716" w14:textId="77777777" w:rsidR="00306608" w:rsidRPr="00306608" w:rsidRDefault="00306608" w:rsidP="00306608">
      <w:pPr>
        <w:pStyle w:val="BodyText"/>
      </w:pPr>
      <w:r w:rsidRPr="00306608">
        <w:t xml:space="preserve">                  &lt;div style={{ </w:t>
      </w:r>
      <w:proofErr w:type="spellStart"/>
      <w:r w:rsidRPr="00306608">
        <w:t>textAlign</w:t>
      </w:r>
      <w:proofErr w:type="spellEnd"/>
      <w:r w:rsidRPr="00306608">
        <w:t>: 'center' }}&gt;</w:t>
      </w:r>
    </w:p>
    <w:p w14:paraId="21F3E92F" w14:textId="77777777" w:rsidR="00306608" w:rsidRPr="00306608" w:rsidRDefault="00306608" w:rsidP="00306608">
      <w:pPr>
        <w:pStyle w:val="BodyText"/>
      </w:pPr>
      <w:r w:rsidRPr="00306608">
        <w:t xml:space="preserve">                    &lt;div style={{ </w:t>
      </w:r>
      <w:proofErr w:type="spellStart"/>
      <w:r w:rsidRPr="00306608">
        <w:t>fontSize</w:t>
      </w:r>
      <w:proofErr w:type="spellEnd"/>
      <w:r w:rsidRPr="00306608">
        <w:t xml:space="preserve">: '24px', </w:t>
      </w:r>
      <w:proofErr w:type="spellStart"/>
      <w:r w:rsidRPr="00306608">
        <w:t>fontWeight</w:t>
      </w:r>
      <w:proofErr w:type="spellEnd"/>
      <w:r w:rsidRPr="00306608">
        <w:t xml:space="preserve">: 'bold', color: </w:t>
      </w:r>
      <w:proofErr w:type="spellStart"/>
      <w:r w:rsidRPr="00306608">
        <w:t>analysis.confidence</w:t>
      </w:r>
      <w:proofErr w:type="spellEnd"/>
      <w:r w:rsidRPr="00306608">
        <w:t xml:space="preserve"> &lt; 0.3 ? '#10b981' : </w:t>
      </w:r>
      <w:proofErr w:type="spellStart"/>
      <w:r w:rsidRPr="00306608">
        <w:t>analysis.confidence</w:t>
      </w:r>
      <w:proofErr w:type="spellEnd"/>
      <w:r w:rsidRPr="00306608">
        <w:t xml:space="preserve"> &lt; 0.7 ? '#f59e0b' : '#ef4444' }}&gt;</w:t>
      </w:r>
    </w:p>
    <w:p w14:paraId="25458306" w14:textId="77777777" w:rsidR="00306608" w:rsidRPr="00306608" w:rsidRDefault="00306608" w:rsidP="00306608">
      <w:pPr>
        <w:pStyle w:val="BodyText"/>
      </w:pPr>
      <w:r w:rsidRPr="00306608">
        <w:t>                      {</w:t>
      </w:r>
      <w:proofErr w:type="spellStart"/>
      <w:r w:rsidRPr="00306608">
        <w:t>analysis.confidence</w:t>
      </w:r>
      <w:proofErr w:type="spellEnd"/>
      <w:r w:rsidRPr="00306608">
        <w:t xml:space="preserve"> &gt; 1 ?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) 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100)}%</w:t>
      </w:r>
    </w:p>
    <w:p w14:paraId="76C03393" w14:textId="77777777" w:rsidR="00306608" w:rsidRPr="00306608" w:rsidRDefault="00306608" w:rsidP="00306608">
      <w:pPr>
        <w:pStyle w:val="BodyText"/>
      </w:pPr>
      <w:r w:rsidRPr="00306608">
        <w:t>                    &lt;/div&gt;</w:t>
      </w:r>
    </w:p>
    <w:p w14:paraId="468789A9" w14:textId="77777777" w:rsidR="00306608" w:rsidRPr="00306608" w:rsidRDefault="00306608" w:rsidP="00306608">
      <w:pPr>
        <w:pStyle w:val="BodyText"/>
      </w:pPr>
      <w:r w:rsidRPr="00306608">
        <w:t xml:space="preserve">                    &lt;div style={{ </w:t>
      </w:r>
      <w:proofErr w:type="spellStart"/>
      <w:r w:rsidRPr="00306608">
        <w:t>fontSize</w:t>
      </w:r>
      <w:proofErr w:type="spellEnd"/>
      <w:r w:rsidRPr="00306608">
        <w:t>: '14px', color: '#6b7280' }}&gt;Risk&lt;/div&gt;</w:t>
      </w:r>
    </w:p>
    <w:p w14:paraId="58B8EA97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490C86A9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0096D924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3614E217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5A32660B" w14:textId="77777777" w:rsidR="00306608" w:rsidRPr="00306608" w:rsidRDefault="00306608" w:rsidP="00306608">
      <w:pPr>
        <w:pStyle w:val="BodyText"/>
      </w:pPr>
      <w:r w:rsidRPr="00306608">
        <w:t xml:space="preserve">            </w:t>
      </w:r>
    </w:p>
    <w:p w14:paraId="5A81A98F" w14:textId="77777777" w:rsidR="00306608" w:rsidRPr="00306608" w:rsidRDefault="00306608" w:rsidP="00306608">
      <w:pPr>
        <w:pStyle w:val="BodyText"/>
      </w:pPr>
      <w:r w:rsidRPr="00306608">
        <w:t xml:space="preserve">            &lt;div style={{ </w:t>
      </w:r>
      <w:proofErr w:type="spellStart"/>
      <w:r w:rsidRPr="00306608">
        <w:t>textAlign</w:t>
      </w:r>
      <w:proofErr w:type="spellEnd"/>
      <w:r w:rsidRPr="00306608">
        <w:t xml:space="preserve">: 'center', </w:t>
      </w:r>
      <w:proofErr w:type="spellStart"/>
      <w:r w:rsidRPr="00306608">
        <w:t>marginTop</w:t>
      </w:r>
      <w:proofErr w:type="spellEnd"/>
      <w:r w:rsidRPr="00306608">
        <w:t>: '16px' }}&gt;</w:t>
      </w:r>
    </w:p>
    <w:p w14:paraId="3B52AC90" w14:textId="77777777" w:rsidR="00306608" w:rsidRPr="00306608" w:rsidRDefault="00306608" w:rsidP="00306608">
      <w:pPr>
        <w:pStyle w:val="BodyText"/>
      </w:pPr>
      <w:r w:rsidRPr="00306608">
        <w:t>              &lt;div style={{</w:t>
      </w:r>
    </w:p>
    <w:p w14:paraId="6DB2F371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display: 'inline-block',</w:t>
      </w:r>
    </w:p>
    <w:p w14:paraId="05321BCF" w14:textId="77777777" w:rsidR="00306608" w:rsidRPr="00306608" w:rsidRDefault="00306608" w:rsidP="00306608">
      <w:pPr>
        <w:pStyle w:val="BodyText"/>
      </w:pPr>
      <w:r w:rsidRPr="00306608">
        <w:t>                padding: '4px 8px',</w:t>
      </w:r>
    </w:p>
    <w:p w14:paraId="6E617B16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borderRadius</w:t>
      </w:r>
      <w:proofErr w:type="spellEnd"/>
      <w:r w:rsidRPr="00306608">
        <w:t>: '4px',</w:t>
      </w:r>
    </w:p>
    <w:p w14:paraId="2CBBDF3F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backgroundColor</w:t>
      </w:r>
      <w:proofErr w:type="spellEnd"/>
      <w:r w:rsidRPr="00306608">
        <w:t xml:space="preserve">: </w:t>
      </w:r>
      <w:proofErr w:type="spellStart"/>
      <w:r w:rsidRPr="00306608">
        <w:t>analysis.confidence</w:t>
      </w:r>
      <w:proofErr w:type="spellEnd"/>
      <w:r w:rsidRPr="00306608">
        <w:t xml:space="preserve"> &lt; 0.3 ? '#3b82f6' : </w:t>
      </w:r>
      <w:proofErr w:type="spellStart"/>
      <w:r w:rsidRPr="00306608">
        <w:t>analysis.confidence</w:t>
      </w:r>
      <w:proofErr w:type="spellEnd"/>
      <w:r w:rsidRPr="00306608">
        <w:t xml:space="preserve"> &lt; 0.7 ? '#6b7280' : '#ef4444',</w:t>
      </w:r>
    </w:p>
    <w:p w14:paraId="3E704F3A" w14:textId="77777777" w:rsidR="00306608" w:rsidRPr="00306608" w:rsidRDefault="00306608" w:rsidP="00306608">
      <w:pPr>
        <w:pStyle w:val="BodyText"/>
      </w:pPr>
      <w:r w:rsidRPr="00306608">
        <w:t>                color: '#</w:t>
      </w:r>
      <w:proofErr w:type="spellStart"/>
      <w:r w:rsidRPr="00306608">
        <w:t>ffffff</w:t>
      </w:r>
      <w:proofErr w:type="spellEnd"/>
      <w:r w:rsidRPr="00306608">
        <w:t>',</w:t>
      </w:r>
    </w:p>
    <w:p w14:paraId="759C27A7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fontSize</w:t>
      </w:r>
      <w:proofErr w:type="spellEnd"/>
      <w:r w:rsidRPr="00306608">
        <w:t>: '14px',</w:t>
      </w:r>
    </w:p>
    <w:p w14:paraId="02AA2BBB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fontWeight</w:t>
      </w:r>
      <w:proofErr w:type="spellEnd"/>
      <w:r w:rsidRPr="00306608">
        <w:t>: '500'</w:t>
      </w:r>
    </w:p>
    <w:p w14:paraId="555C545D" w14:textId="77777777" w:rsidR="00306608" w:rsidRPr="00306608" w:rsidRDefault="00306608" w:rsidP="00306608">
      <w:pPr>
        <w:pStyle w:val="BodyText"/>
      </w:pPr>
      <w:r w:rsidRPr="00306608">
        <w:t>              }}&gt;</w:t>
      </w:r>
    </w:p>
    <w:p w14:paraId="521D4CCD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analysis.prediction.toUpperCase</w:t>
      </w:r>
      <w:proofErr w:type="spellEnd"/>
      <w:r w:rsidRPr="00306608">
        <w:t>()}</w:t>
      </w:r>
    </w:p>
    <w:p w14:paraId="49183D39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41F18B00" w14:textId="77777777" w:rsidR="00306608" w:rsidRPr="00306608" w:rsidRDefault="00306608" w:rsidP="00306608">
      <w:pPr>
        <w:pStyle w:val="BodyText"/>
      </w:pPr>
      <w:r w:rsidRPr="00306608">
        <w:t xml:space="preserve">              &lt;p style={{ </w:t>
      </w:r>
      <w:proofErr w:type="spellStart"/>
      <w:r w:rsidRPr="00306608">
        <w:t>fontSize</w:t>
      </w:r>
      <w:proofErr w:type="spellEnd"/>
      <w:r w:rsidRPr="00306608">
        <w:t xml:space="preserve">: '14px', color: '#4b5563', </w:t>
      </w:r>
      <w:proofErr w:type="spellStart"/>
      <w:r w:rsidRPr="00306608">
        <w:t>marginTop</w:t>
      </w:r>
      <w:proofErr w:type="spellEnd"/>
      <w:r w:rsidRPr="00306608">
        <w:t>: '8px', margin: '8px 0 0 0' }}&gt;</w:t>
      </w:r>
    </w:p>
    <w:p w14:paraId="6A6E49ED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analysis.confidence</w:t>
      </w:r>
      <w:proofErr w:type="spellEnd"/>
      <w:r w:rsidRPr="00306608">
        <w:t xml:space="preserve"> &lt; 0.3 </w:t>
      </w:r>
    </w:p>
    <w:p w14:paraId="2416FB84" w14:textId="77777777" w:rsidR="00306608" w:rsidRPr="00306608" w:rsidRDefault="00306608" w:rsidP="00306608">
      <w:pPr>
        <w:pStyle w:val="BodyText"/>
      </w:pPr>
      <w:r w:rsidRPr="00306608">
        <w:t xml:space="preserve">                  ? 'Content appears authentic with low risk of manipulation' </w:t>
      </w:r>
    </w:p>
    <w:p w14:paraId="20BBB871" w14:textId="77777777" w:rsidR="00306608" w:rsidRPr="00306608" w:rsidRDefault="00306608" w:rsidP="00306608">
      <w:pPr>
        <w:pStyle w:val="BodyText"/>
      </w:pPr>
      <w:r w:rsidRPr="00306608">
        <w:t xml:space="preserve">                  : </w:t>
      </w:r>
      <w:proofErr w:type="spellStart"/>
      <w:r w:rsidRPr="00306608">
        <w:t>analysis.confidence</w:t>
      </w:r>
      <w:proofErr w:type="spellEnd"/>
      <w:r w:rsidRPr="00306608">
        <w:t xml:space="preserve"> &lt; 0.7 </w:t>
      </w:r>
    </w:p>
    <w:p w14:paraId="5C9F9773" w14:textId="77777777" w:rsidR="00306608" w:rsidRPr="00306608" w:rsidRDefault="00306608" w:rsidP="00306608">
      <w:pPr>
        <w:pStyle w:val="BodyText"/>
      </w:pPr>
      <w:r w:rsidRPr="00306608">
        <w:t>                  ? 'Moderate risk detected - further verification recommended'</w:t>
      </w:r>
    </w:p>
    <w:p w14:paraId="7181ECCB" w14:textId="77777777" w:rsidR="00306608" w:rsidRPr="00306608" w:rsidRDefault="00306608" w:rsidP="00306608">
      <w:pPr>
        <w:pStyle w:val="BodyText"/>
      </w:pPr>
      <w:r w:rsidRPr="00306608">
        <w:t>                  : 'High risk of artificial generation or manipulation detected'</w:t>
      </w:r>
    </w:p>
    <w:p w14:paraId="206615AB" w14:textId="77777777" w:rsidR="00306608" w:rsidRPr="00306608" w:rsidRDefault="00306608" w:rsidP="00306608">
      <w:pPr>
        <w:pStyle w:val="BodyText"/>
      </w:pPr>
      <w:r w:rsidRPr="00306608">
        <w:t>                }</w:t>
      </w:r>
    </w:p>
    <w:p w14:paraId="075A0695" w14:textId="77777777" w:rsidR="00306608" w:rsidRPr="00306608" w:rsidRDefault="00306608" w:rsidP="00306608">
      <w:pPr>
        <w:pStyle w:val="BodyText"/>
      </w:pPr>
      <w:r w:rsidRPr="00306608">
        <w:t>              &lt;/p&gt;</w:t>
      </w:r>
    </w:p>
    <w:p w14:paraId="23BB4438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6234D3C3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1FACBB41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4098772B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34207C32" w14:textId="77777777" w:rsidR="00306608" w:rsidRPr="00306608" w:rsidRDefault="00306608" w:rsidP="00306608">
      <w:pPr>
        <w:pStyle w:val="BodyText"/>
      </w:pPr>
    </w:p>
    <w:p w14:paraId="5D496041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Category Chart for PDF */</w:t>
      </w:r>
      <w:r w:rsidRPr="00306608">
        <w:t>}</w:t>
      </w:r>
    </w:p>
    <w:p w14:paraId="62FE9280" w14:textId="77777777" w:rsidR="00306608" w:rsidRPr="00306608" w:rsidRDefault="00306608" w:rsidP="00306608">
      <w:pPr>
        <w:pStyle w:val="BodyText"/>
      </w:pPr>
      <w:r w:rsidRPr="00306608">
        <w:t>      {</w:t>
      </w:r>
      <w:proofErr w:type="spellStart"/>
      <w:r w:rsidRPr="00306608">
        <w:t>analysis.details.categoryBreakdown</w:t>
      </w:r>
      <w:proofErr w:type="spellEnd"/>
      <w:r w:rsidRPr="00306608">
        <w:t xml:space="preserve"> &amp;&amp; (</w:t>
      </w:r>
    </w:p>
    <w:p w14:paraId="5B472020" w14:textId="77777777" w:rsidR="00306608" w:rsidRPr="00306608" w:rsidRDefault="00306608" w:rsidP="00306608">
      <w:pPr>
        <w:pStyle w:val="BodyText"/>
      </w:pPr>
      <w:r w:rsidRPr="00306608">
        <w:t xml:space="preserve">        &lt;div id="category-chart-pdf" style={{ padding: '24px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 }}&gt;</w:t>
      </w:r>
    </w:p>
    <w:p w14:paraId="52A84D7B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1DB14A11" w14:textId="77777777" w:rsidR="00306608" w:rsidRPr="00306608" w:rsidRDefault="00306608" w:rsidP="00306608">
      <w:pPr>
        <w:pStyle w:val="BodyText"/>
      </w:pPr>
      <w:r w:rsidRPr="00306608">
        <w:t xml:space="preserve">            &lt;div style={{ padding: '16px </w:t>
      </w:r>
      <w:proofErr w:type="spellStart"/>
      <w:r w:rsidRPr="00306608">
        <w:t>16px</w:t>
      </w:r>
      <w:proofErr w:type="spellEnd"/>
      <w:r w:rsidRPr="00306608">
        <w:t xml:space="preserve"> 8px 16px' }}&gt;</w:t>
      </w:r>
    </w:p>
    <w:p w14:paraId="3573349C" w14:textId="77777777" w:rsidR="00306608" w:rsidRPr="00306608" w:rsidRDefault="00306608" w:rsidP="00306608">
      <w:pPr>
        <w:pStyle w:val="BodyText"/>
      </w:pPr>
      <w:r w:rsidRPr="00306608">
        <w:t xml:space="preserve">              &lt;h3 style={{ </w:t>
      </w:r>
      <w:proofErr w:type="spellStart"/>
      <w:r w:rsidRPr="00306608">
        <w:t>fontSize</w:t>
      </w:r>
      <w:proofErr w:type="spellEnd"/>
      <w:r w:rsidRPr="00306608">
        <w:t xml:space="preserve">: '18px', </w:t>
      </w:r>
      <w:proofErr w:type="spellStart"/>
      <w:r w:rsidRPr="00306608">
        <w:t>fontWeight</w:t>
      </w:r>
      <w:proofErr w:type="spellEnd"/>
      <w:r w:rsidRPr="00306608">
        <w:t>: '600', margin: '0', color: '#1f2937' }}&gt;Analysis Categories&lt;/h3&gt;</w:t>
      </w:r>
    </w:p>
    <w:p w14:paraId="1FB6149F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2741EA56" w14:textId="77777777" w:rsidR="00306608" w:rsidRPr="00306608" w:rsidRDefault="00306608" w:rsidP="00306608">
      <w:pPr>
        <w:pStyle w:val="BodyText"/>
      </w:pPr>
      <w:r w:rsidRPr="00306608">
        <w:t>            &lt;div style={{ padding: '16px' }}&gt;</w:t>
      </w:r>
    </w:p>
    <w:p w14:paraId="26C79F2A" w14:textId="77777777" w:rsidR="00306608" w:rsidRPr="00306608" w:rsidRDefault="00306608" w:rsidP="00306608">
      <w:pPr>
        <w:pStyle w:val="BodyText"/>
      </w:pPr>
      <w:r w:rsidRPr="00306608">
        <w:t>              &lt;div style={{ height: '300px', width: '100%' }}&gt;</w:t>
      </w:r>
    </w:p>
    <w:p w14:paraId="5331D165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Simple bar chart representation */</w:t>
      </w:r>
      <w:r w:rsidRPr="00306608">
        <w:t>}</w:t>
      </w:r>
    </w:p>
    <w:p w14:paraId="393ADFF1" w14:textId="77777777" w:rsidR="00306608" w:rsidRPr="00306608" w:rsidRDefault="00306608" w:rsidP="00306608">
      <w:pPr>
        <w:pStyle w:val="BodyText"/>
      </w:pPr>
      <w:r w:rsidRPr="00306608">
        <w:t xml:space="preserve">                &lt;div style={{ display: 'flex', </w:t>
      </w:r>
      <w:proofErr w:type="spellStart"/>
      <w:r w:rsidRPr="00306608">
        <w:t>flexDirection</w:t>
      </w:r>
      <w:proofErr w:type="spellEnd"/>
      <w:r w:rsidRPr="00306608">
        <w:t xml:space="preserve">: 'column', gap: '16px', height: '100%', </w:t>
      </w:r>
      <w:proofErr w:type="spellStart"/>
      <w:r w:rsidRPr="00306608">
        <w:t>justifyContent</w:t>
      </w:r>
      <w:proofErr w:type="spellEnd"/>
      <w:r w:rsidRPr="00306608">
        <w:t>: 'center' }}&gt;</w:t>
      </w:r>
    </w:p>
    <w:p w14:paraId="22ADE8A2" w14:textId="77777777" w:rsidR="00306608" w:rsidRPr="00306608" w:rsidRDefault="00306608" w:rsidP="00306608">
      <w:pPr>
        <w:pStyle w:val="BodyText"/>
      </w:pPr>
      <w:r w:rsidRPr="00306608">
        <w:t>                  {Object.entries(analysis.details.categoryBreakdown).map(([category, score], index) =&gt; {</w:t>
      </w:r>
    </w:p>
    <w:p w14:paraId="04C25EA7" w14:textId="77777777" w:rsidR="00306608" w:rsidRPr="00306608" w:rsidRDefault="00306608" w:rsidP="00306608">
      <w:pPr>
        <w:pStyle w:val="BodyText"/>
      </w:pPr>
      <w:r w:rsidRPr="00306608">
        <w:t>                    const colors = ['#3b82f6', '#10b981', '#f59e0b', '#ef4444', '#8b5cf6'];</w:t>
      </w:r>
    </w:p>
    <w:p w14:paraId="2FB5F14E" w14:textId="77777777" w:rsidR="00306608" w:rsidRPr="00306608" w:rsidRDefault="00306608" w:rsidP="00306608">
      <w:pPr>
        <w:pStyle w:val="BodyText"/>
      </w:pPr>
      <w:r w:rsidRPr="00306608">
        <w:t xml:space="preserve">                    const color = colors[index % </w:t>
      </w:r>
      <w:proofErr w:type="spellStart"/>
      <w:r w:rsidRPr="00306608">
        <w:t>colors.length</w:t>
      </w:r>
      <w:proofErr w:type="spellEnd"/>
      <w:r w:rsidRPr="00306608">
        <w:t>];</w:t>
      </w:r>
    </w:p>
    <w:p w14:paraId="71F6FF7F" w14:textId="77777777" w:rsidR="00306608" w:rsidRPr="00306608" w:rsidRDefault="00306608" w:rsidP="00306608">
      <w:pPr>
        <w:pStyle w:val="BodyText"/>
      </w:pPr>
      <w:r w:rsidRPr="00306608">
        <w:t>                    return (</w:t>
      </w:r>
    </w:p>
    <w:p w14:paraId="2BB493E3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div key={category} style={{ display: 'flex', </w:t>
      </w:r>
      <w:proofErr w:type="spellStart"/>
      <w:r w:rsidRPr="00306608">
        <w:t>alignItems</w:t>
      </w:r>
      <w:proofErr w:type="spellEnd"/>
      <w:r w:rsidRPr="00306608">
        <w:t>: 'center', gap: '12px' }}&gt;</w:t>
      </w:r>
    </w:p>
    <w:p w14:paraId="499A42E8" w14:textId="77777777" w:rsidR="00306608" w:rsidRPr="00306608" w:rsidRDefault="00306608" w:rsidP="00306608">
      <w:pPr>
        <w:pStyle w:val="BodyText"/>
      </w:pPr>
      <w:r w:rsidRPr="00306608">
        <w:t xml:space="preserve">                        &lt;div style={{ </w:t>
      </w:r>
      <w:proofErr w:type="spellStart"/>
      <w:r w:rsidRPr="00306608">
        <w:t>minWidth</w:t>
      </w:r>
      <w:proofErr w:type="spellEnd"/>
      <w:r w:rsidRPr="00306608">
        <w:t xml:space="preserve">: '120px', </w:t>
      </w:r>
      <w:proofErr w:type="spellStart"/>
      <w:r w:rsidRPr="00306608">
        <w:t>fontSize</w:t>
      </w:r>
      <w:proofErr w:type="spellEnd"/>
      <w:r w:rsidRPr="00306608">
        <w:t xml:space="preserve">: '14px', </w:t>
      </w:r>
      <w:proofErr w:type="spellStart"/>
      <w:r w:rsidRPr="00306608">
        <w:t>fontWeight</w:t>
      </w:r>
      <w:proofErr w:type="spellEnd"/>
      <w:r w:rsidRPr="00306608">
        <w:t xml:space="preserve">: '500', color: '#374151', </w:t>
      </w:r>
      <w:proofErr w:type="spellStart"/>
      <w:r w:rsidRPr="00306608">
        <w:t>textTransform</w:t>
      </w:r>
      <w:proofErr w:type="spellEnd"/>
      <w:r w:rsidRPr="00306608">
        <w:t>: 'capitalize' }}&gt;</w:t>
      </w:r>
    </w:p>
    <w:p w14:paraId="3E059726" w14:textId="77777777" w:rsidR="00306608" w:rsidRPr="00306608" w:rsidRDefault="00306608" w:rsidP="00306608">
      <w:pPr>
        <w:pStyle w:val="BodyText"/>
      </w:pPr>
      <w:r w:rsidRPr="00306608">
        <w:t>                          {category}</w:t>
      </w:r>
    </w:p>
    <w:p w14:paraId="7784509D" w14:textId="77777777" w:rsidR="00306608" w:rsidRPr="00306608" w:rsidRDefault="00306608" w:rsidP="00306608">
      <w:pPr>
        <w:pStyle w:val="BodyText"/>
      </w:pPr>
      <w:r w:rsidRPr="00306608">
        <w:t>                        &lt;/div&gt;</w:t>
      </w:r>
    </w:p>
    <w:p w14:paraId="2A157FA3" w14:textId="77777777" w:rsidR="00306608" w:rsidRPr="00306608" w:rsidRDefault="00306608" w:rsidP="00306608">
      <w:pPr>
        <w:pStyle w:val="BodyText"/>
      </w:pPr>
      <w:r w:rsidRPr="00306608">
        <w:t xml:space="preserve">                        &lt;div style={{ flex: '1', </w:t>
      </w:r>
      <w:proofErr w:type="spellStart"/>
      <w:r w:rsidRPr="00306608">
        <w:t>backgroundColor</w:t>
      </w:r>
      <w:proofErr w:type="spellEnd"/>
      <w:r w:rsidRPr="00306608">
        <w:t xml:space="preserve">: '#f3f4f6', height: '20px', </w:t>
      </w:r>
      <w:proofErr w:type="spellStart"/>
      <w:r w:rsidRPr="00306608">
        <w:t>borderRadius</w:t>
      </w:r>
      <w:proofErr w:type="spellEnd"/>
      <w:r w:rsidRPr="00306608">
        <w:t>: '10px', overflow: 'hidden' }}&gt;</w:t>
      </w:r>
    </w:p>
    <w:p w14:paraId="15CE5993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&lt;div </w:t>
      </w:r>
    </w:p>
    <w:p w14:paraId="284F0936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  style={{ </w:t>
      </w:r>
    </w:p>
    <w:p w14:paraId="7B2127EB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    height: '100%', </w:t>
      </w:r>
    </w:p>
    <w:p w14:paraId="42055144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    </w:t>
      </w:r>
      <w:proofErr w:type="spellStart"/>
      <w:r w:rsidRPr="00306608">
        <w:t>backgroundColor</w:t>
      </w:r>
      <w:proofErr w:type="spellEnd"/>
      <w:r w:rsidRPr="00306608">
        <w:t xml:space="preserve">: color, </w:t>
      </w:r>
    </w:p>
    <w:p w14:paraId="610B70F2" w14:textId="77777777" w:rsidR="00306608" w:rsidRPr="00306608" w:rsidRDefault="00306608" w:rsidP="00306608">
      <w:pPr>
        <w:pStyle w:val="BodyText"/>
      </w:pPr>
      <w:r w:rsidRPr="00306608">
        <w:t>                              width: `${</w:t>
      </w:r>
      <w:proofErr w:type="spellStart"/>
      <w:r w:rsidRPr="00306608">
        <w:t>Math.max</w:t>
      </w:r>
      <w:proofErr w:type="spellEnd"/>
      <w:r w:rsidRPr="00306608">
        <w:t>(score &gt; 1 ? score : score * 100, 2)}%`,</w:t>
      </w:r>
    </w:p>
    <w:p w14:paraId="0EF8EC8D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    </w:t>
      </w:r>
      <w:proofErr w:type="spellStart"/>
      <w:r w:rsidRPr="00306608">
        <w:t>borderRadius</w:t>
      </w:r>
      <w:proofErr w:type="spellEnd"/>
      <w:r w:rsidRPr="00306608">
        <w:t>: '10px',</w:t>
      </w:r>
    </w:p>
    <w:p w14:paraId="7E97A1A1" w14:textId="77777777" w:rsidR="00306608" w:rsidRPr="00306608" w:rsidRDefault="00306608" w:rsidP="00306608">
      <w:pPr>
        <w:pStyle w:val="BodyText"/>
      </w:pPr>
      <w:r w:rsidRPr="00306608">
        <w:t>                              transition: 'width 0.3s ease'</w:t>
      </w:r>
    </w:p>
    <w:p w14:paraId="1A209779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        }}</w:t>
      </w:r>
    </w:p>
    <w:p w14:paraId="6F5FCBB4" w14:textId="77777777" w:rsidR="00306608" w:rsidRPr="00306608" w:rsidRDefault="00306608" w:rsidP="00306608">
      <w:pPr>
        <w:pStyle w:val="BodyText"/>
      </w:pPr>
      <w:r w:rsidRPr="00306608">
        <w:t>                          /&gt;</w:t>
      </w:r>
    </w:p>
    <w:p w14:paraId="4916B4EC" w14:textId="77777777" w:rsidR="00306608" w:rsidRPr="00306608" w:rsidRDefault="00306608" w:rsidP="00306608">
      <w:pPr>
        <w:pStyle w:val="BodyText"/>
      </w:pPr>
      <w:r w:rsidRPr="00306608">
        <w:t>                        &lt;/div&gt;</w:t>
      </w:r>
    </w:p>
    <w:p w14:paraId="0727976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&lt;div style={{ </w:t>
      </w:r>
      <w:proofErr w:type="spellStart"/>
      <w:r w:rsidRPr="00306608">
        <w:t>minWidth</w:t>
      </w:r>
      <w:proofErr w:type="spellEnd"/>
      <w:r w:rsidRPr="00306608">
        <w:t xml:space="preserve">: '50px', </w:t>
      </w:r>
      <w:proofErr w:type="spellStart"/>
      <w:r w:rsidRPr="00306608">
        <w:t>fontSize</w:t>
      </w:r>
      <w:proofErr w:type="spellEnd"/>
      <w:r w:rsidRPr="00306608">
        <w:t xml:space="preserve">: '14px', </w:t>
      </w:r>
      <w:proofErr w:type="spellStart"/>
      <w:r w:rsidRPr="00306608">
        <w:t>fontWeight</w:t>
      </w:r>
      <w:proofErr w:type="spellEnd"/>
      <w:r w:rsidRPr="00306608">
        <w:t xml:space="preserve">: '600', color: '#1f2937', </w:t>
      </w:r>
      <w:proofErr w:type="spellStart"/>
      <w:r w:rsidRPr="00306608">
        <w:t>textAlign</w:t>
      </w:r>
      <w:proofErr w:type="spellEnd"/>
      <w:r w:rsidRPr="00306608">
        <w:t>: 'right' }}&gt;</w:t>
      </w:r>
    </w:p>
    <w:p w14:paraId="14E72F5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{score &gt; 1 ? </w:t>
      </w:r>
      <w:proofErr w:type="spellStart"/>
      <w:r w:rsidRPr="00306608">
        <w:t>Math.round</w:t>
      </w:r>
      <w:proofErr w:type="spellEnd"/>
      <w:r w:rsidRPr="00306608">
        <w:t xml:space="preserve">(score) : </w:t>
      </w:r>
      <w:proofErr w:type="spellStart"/>
      <w:r w:rsidRPr="00306608">
        <w:t>Math.round</w:t>
      </w:r>
      <w:proofErr w:type="spellEnd"/>
      <w:r w:rsidRPr="00306608">
        <w:t>(score * 100)}%</w:t>
      </w:r>
    </w:p>
    <w:p w14:paraId="040F106B" w14:textId="77777777" w:rsidR="00306608" w:rsidRPr="00306608" w:rsidRDefault="00306608" w:rsidP="00306608">
      <w:pPr>
        <w:pStyle w:val="BodyText"/>
      </w:pPr>
      <w:r w:rsidRPr="00306608">
        <w:t>                        &lt;/div&gt;</w:t>
      </w:r>
    </w:p>
    <w:p w14:paraId="50F5921E" w14:textId="77777777" w:rsidR="00306608" w:rsidRPr="00306608" w:rsidRDefault="00306608" w:rsidP="00306608">
      <w:pPr>
        <w:pStyle w:val="BodyText"/>
      </w:pPr>
      <w:r w:rsidRPr="00306608">
        <w:t>                      &lt;/div&gt;</w:t>
      </w:r>
    </w:p>
    <w:p w14:paraId="77F35A0B" w14:textId="77777777" w:rsidR="00306608" w:rsidRPr="00306608" w:rsidRDefault="00306608" w:rsidP="00306608">
      <w:pPr>
        <w:pStyle w:val="BodyText"/>
      </w:pPr>
      <w:r w:rsidRPr="00306608">
        <w:t>                    );</w:t>
      </w:r>
    </w:p>
    <w:p w14:paraId="4DD24D55" w14:textId="77777777" w:rsidR="00306608" w:rsidRPr="00306608" w:rsidRDefault="00306608" w:rsidP="00306608">
      <w:pPr>
        <w:pStyle w:val="BodyText"/>
      </w:pPr>
      <w:r w:rsidRPr="00306608">
        <w:t>                  })}</w:t>
      </w:r>
    </w:p>
    <w:p w14:paraId="17EDA11B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124A3984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448D32FA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77E9793C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52DCD986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7D91C4B7" w14:textId="77777777" w:rsidR="00306608" w:rsidRPr="00306608" w:rsidRDefault="00306608" w:rsidP="00306608">
      <w:pPr>
        <w:pStyle w:val="BodyText"/>
      </w:pPr>
      <w:r w:rsidRPr="00306608">
        <w:t>      )}</w:t>
      </w:r>
    </w:p>
    <w:p w14:paraId="5C3494EB" w14:textId="77777777" w:rsidR="00306608" w:rsidRPr="00306608" w:rsidRDefault="00306608" w:rsidP="00306608">
      <w:pPr>
        <w:pStyle w:val="BodyText"/>
      </w:pPr>
    </w:p>
    <w:p w14:paraId="6841DFB3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Timeline Chart for PDF */</w:t>
      </w:r>
      <w:r w:rsidRPr="00306608">
        <w:t>}</w:t>
      </w:r>
    </w:p>
    <w:p w14:paraId="422FB82F" w14:textId="77777777" w:rsidR="00306608" w:rsidRPr="00306608" w:rsidRDefault="00306608" w:rsidP="00306608">
      <w:pPr>
        <w:pStyle w:val="BodyText"/>
      </w:pPr>
      <w:r w:rsidRPr="00306608">
        <w:t xml:space="preserve">      &lt;div id="timeline-chart-pdf" style={{ padding: '24px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 }}&gt;</w:t>
      </w:r>
    </w:p>
    <w:p w14:paraId="3BB9BAF7" w14:textId="77777777" w:rsidR="00306608" w:rsidRPr="00306608" w:rsidRDefault="00306608" w:rsidP="00306608">
      <w:pPr>
        <w:pStyle w:val="BodyText"/>
      </w:pPr>
      <w:r w:rsidRPr="00306608">
        <w:t xml:space="preserve">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5F46720A" w14:textId="77777777" w:rsidR="00306608" w:rsidRPr="00306608" w:rsidRDefault="00306608" w:rsidP="00306608">
      <w:pPr>
        <w:pStyle w:val="BodyText"/>
      </w:pPr>
      <w:r w:rsidRPr="00306608">
        <w:t xml:space="preserve">          &lt;div style={{ padding: '16px </w:t>
      </w:r>
      <w:proofErr w:type="spellStart"/>
      <w:r w:rsidRPr="00306608">
        <w:t>16px</w:t>
      </w:r>
      <w:proofErr w:type="spellEnd"/>
      <w:r w:rsidRPr="00306608">
        <w:t xml:space="preserve"> 8px 16px' }}&gt;</w:t>
      </w:r>
    </w:p>
    <w:p w14:paraId="2C91E172" w14:textId="77777777" w:rsidR="00306608" w:rsidRPr="00306608" w:rsidRDefault="00306608" w:rsidP="00306608">
      <w:pPr>
        <w:pStyle w:val="BodyText"/>
      </w:pPr>
      <w:r w:rsidRPr="00306608">
        <w:t xml:space="preserve">            &lt;h3 style={{ </w:t>
      </w:r>
      <w:proofErr w:type="spellStart"/>
      <w:r w:rsidRPr="00306608">
        <w:t>fontSize</w:t>
      </w:r>
      <w:proofErr w:type="spellEnd"/>
      <w:r w:rsidRPr="00306608">
        <w:t xml:space="preserve">: '18px', </w:t>
      </w:r>
      <w:proofErr w:type="spellStart"/>
      <w:r w:rsidRPr="00306608">
        <w:t>fontWeight</w:t>
      </w:r>
      <w:proofErr w:type="spellEnd"/>
      <w:r w:rsidRPr="00306608">
        <w:t>: '600', margin: '0', color: '#1f2937' }}&gt;Frame-by-Frame Analysis Timeline&lt;/h3&gt;</w:t>
      </w:r>
    </w:p>
    <w:p w14:paraId="738296E5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73E3D024" w14:textId="77777777" w:rsidR="00306608" w:rsidRPr="00306608" w:rsidRDefault="00306608" w:rsidP="00306608">
      <w:pPr>
        <w:pStyle w:val="BodyText"/>
      </w:pPr>
      <w:r w:rsidRPr="00306608">
        <w:t>          &lt;div style={{ padding: '16px' }}&gt;</w:t>
      </w:r>
    </w:p>
    <w:p w14:paraId="05B4E626" w14:textId="77777777" w:rsidR="00306608" w:rsidRPr="00306608" w:rsidRDefault="00306608" w:rsidP="00306608">
      <w:pPr>
        <w:pStyle w:val="BodyText"/>
      </w:pPr>
      <w:r w:rsidRPr="00306608">
        <w:t>            &lt;div style={{ height: '256px', width: '100%' }}&gt;</w:t>
      </w:r>
    </w:p>
    <w:p w14:paraId="07EDF708" w14:textId="77777777" w:rsidR="00306608" w:rsidRPr="00306608" w:rsidRDefault="00306608" w:rsidP="00306608">
      <w:pPr>
        <w:pStyle w:val="BodyText"/>
      </w:pPr>
      <w:r w:rsidRPr="00306608">
        <w:t>              &lt;</w:t>
      </w:r>
      <w:proofErr w:type="spellStart"/>
      <w:r w:rsidRPr="00306608">
        <w:t>ResponsiveContainer</w:t>
      </w:r>
      <w:proofErr w:type="spellEnd"/>
      <w:r w:rsidRPr="00306608">
        <w:t xml:space="preserve"> width="100%" height="100%"&gt;</w:t>
      </w:r>
    </w:p>
    <w:p w14:paraId="4F2A9C5C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&lt;</w:t>
      </w:r>
      <w:proofErr w:type="spellStart"/>
      <w:r w:rsidRPr="00306608">
        <w:t>AreaChart</w:t>
      </w:r>
      <w:proofErr w:type="spellEnd"/>
      <w:r w:rsidRPr="00306608">
        <w:t xml:space="preserve"> data={</w:t>
      </w:r>
      <w:proofErr w:type="spellStart"/>
      <w:r w:rsidRPr="00306608">
        <w:t>timelineData</w:t>
      </w:r>
      <w:proofErr w:type="spellEnd"/>
      <w:r w:rsidRPr="00306608">
        <w:t>}&gt;</w:t>
      </w:r>
    </w:p>
    <w:p w14:paraId="30BD66F1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CartesianGrid</w:t>
      </w:r>
      <w:proofErr w:type="spellEnd"/>
      <w:r w:rsidRPr="00306608">
        <w:t xml:space="preserve"> </w:t>
      </w:r>
      <w:proofErr w:type="spellStart"/>
      <w:r w:rsidRPr="00306608">
        <w:t>strokeDasharray</w:t>
      </w:r>
      <w:proofErr w:type="spellEnd"/>
      <w:r w:rsidRPr="00306608">
        <w:t>="3 3" stroke="#e5e7eb" /&gt;</w:t>
      </w:r>
    </w:p>
    <w:p w14:paraId="6D22E624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XAxis</w:t>
      </w:r>
      <w:proofErr w:type="spellEnd"/>
      <w:r w:rsidRPr="00306608">
        <w:t xml:space="preserve"> </w:t>
      </w:r>
    </w:p>
    <w:p w14:paraId="6EE3F4ED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dataKey</w:t>
      </w:r>
      <w:proofErr w:type="spellEnd"/>
      <w:r w:rsidRPr="00306608">
        <w:t xml:space="preserve">="frame" </w:t>
      </w:r>
    </w:p>
    <w:p w14:paraId="3A38200F" w14:textId="77777777" w:rsidR="00306608" w:rsidRPr="00306608" w:rsidRDefault="00306608" w:rsidP="00306608">
      <w:pPr>
        <w:pStyle w:val="BodyText"/>
      </w:pPr>
      <w:r w:rsidRPr="00306608">
        <w:t xml:space="preserve">                    tick={{ </w:t>
      </w:r>
      <w:proofErr w:type="spellStart"/>
      <w:r w:rsidRPr="00306608">
        <w:t>fontSize</w:t>
      </w:r>
      <w:proofErr w:type="spellEnd"/>
      <w:r w:rsidRPr="00306608">
        <w:t>: 12, fill: '#6b7280' }}</w:t>
      </w:r>
    </w:p>
    <w:p w14:paraId="1632B1F3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axisLine</w:t>
      </w:r>
      <w:proofErr w:type="spellEnd"/>
      <w:r w:rsidRPr="00306608">
        <w:t>={false}</w:t>
      </w:r>
    </w:p>
    <w:p w14:paraId="31E16A3B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tickLine</w:t>
      </w:r>
      <w:proofErr w:type="spellEnd"/>
      <w:r w:rsidRPr="00306608">
        <w:t>={false}</w:t>
      </w:r>
    </w:p>
    <w:p w14:paraId="2FB520B1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52B3F62C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YAxis</w:t>
      </w:r>
      <w:proofErr w:type="spellEnd"/>
      <w:r w:rsidRPr="00306608">
        <w:t xml:space="preserve"> </w:t>
      </w:r>
    </w:p>
    <w:p w14:paraId="5CF7E7F3" w14:textId="77777777" w:rsidR="00306608" w:rsidRPr="00306608" w:rsidRDefault="00306608" w:rsidP="00306608">
      <w:pPr>
        <w:pStyle w:val="BodyText"/>
      </w:pPr>
      <w:r w:rsidRPr="00306608">
        <w:t>                    domain={[0, 100]}</w:t>
      </w:r>
    </w:p>
    <w:p w14:paraId="2D8A39AF" w14:textId="77777777" w:rsidR="00306608" w:rsidRPr="00306608" w:rsidRDefault="00306608" w:rsidP="00306608">
      <w:pPr>
        <w:pStyle w:val="BodyText"/>
      </w:pPr>
      <w:r w:rsidRPr="00306608">
        <w:t xml:space="preserve">                    tick={{ </w:t>
      </w:r>
      <w:proofErr w:type="spellStart"/>
      <w:r w:rsidRPr="00306608">
        <w:t>fontSize</w:t>
      </w:r>
      <w:proofErr w:type="spellEnd"/>
      <w:r w:rsidRPr="00306608">
        <w:t>: 12, fill: '#6b7280' }}</w:t>
      </w:r>
    </w:p>
    <w:p w14:paraId="2AD3B156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axisLine</w:t>
      </w:r>
      <w:proofErr w:type="spellEnd"/>
      <w:r w:rsidRPr="00306608">
        <w:t>={false}</w:t>
      </w:r>
    </w:p>
    <w:p w14:paraId="16470404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tickLine</w:t>
      </w:r>
      <w:proofErr w:type="spellEnd"/>
      <w:r w:rsidRPr="00306608">
        <w:t>={false}</w:t>
      </w:r>
    </w:p>
    <w:p w14:paraId="3D71C3C7" w14:textId="77777777" w:rsidR="00306608" w:rsidRPr="00306608" w:rsidRDefault="00306608" w:rsidP="00306608">
      <w:pPr>
        <w:pStyle w:val="BodyText"/>
      </w:pPr>
      <w:r w:rsidRPr="00306608">
        <w:t>                    label={{ value: 'Confidence %', angle: -90, position: '</w:t>
      </w:r>
      <w:proofErr w:type="spellStart"/>
      <w:r w:rsidRPr="00306608">
        <w:t>insideLeft</w:t>
      </w:r>
      <w:proofErr w:type="spellEnd"/>
      <w:r w:rsidRPr="00306608">
        <w:t xml:space="preserve">', style: { </w:t>
      </w:r>
      <w:proofErr w:type="spellStart"/>
      <w:r w:rsidRPr="00306608">
        <w:t>textAnchor</w:t>
      </w:r>
      <w:proofErr w:type="spellEnd"/>
      <w:r w:rsidRPr="00306608">
        <w:t>: 'middle', fill: '#6b7280' } }}</w:t>
      </w:r>
    </w:p>
    <w:p w14:paraId="50707738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059A7597" w14:textId="77777777" w:rsidR="00306608" w:rsidRPr="00306608" w:rsidRDefault="00306608" w:rsidP="00306608">
      <w:pPr>
        <w:pStyle w:val="BodyText"/>
      </w:pPr>
      <w:r w:rsidRPr="00306608">
        <w:t xml:space="preserve">                  &lt;Tooltip </w:t>
      </w:r>
    </w:p>
    <w:p w14:paraId="119DD7F5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contentStyle</w:t>
      </w:r>
      <w:proofErr w:type="spellEnd"/>
      <w:r w:rsidRPr="00306608">
        <w:t>={{</w:t>
      </w:r>
    </w:p>
    <w:p w14:paraId="6F728B06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,</w:t>
      </w:r>
    </w:p>
    <w:p w14:paraId="184C47CA" w14:textId="77777777" w:rsidR="00306608" w:rsidRPr="00306608" w:rsidRDefault="00306608" w:rsidP="00306608">
      <w:pPr>
        <w:pStyle w:val="BodyText"/>
      </w:pPr>
      <w:r w:rsidRPr="00306608">
        <w:t>                      border: '1px solid #d1d5db',</w:t>
      </w:r>
    </w:p>
    <w:p w14:paraId="416AC55B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borderRadius</w:t>
      </w:r>
      <w:proofErr w:type="spellEnd"/>
      <w:r w:rsidRPr="00306608">
        <w:t>: '8px',</w:t>
      </w:r>
    </w:p>
    <w:p w14:paraId="38221E02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boxShadow</w:t>
      </w:r>
      <w:proofErr w:type="spellEnd"/>
      <w:r w:rsidRPr="00306608">
        <w:t xml:space="preserve">: '0 4px 6px -1px </w:t>
      </w:r>
      <w:proofErr w:type="spellStart"/>
      <w:r w:rsidRPr="00306608">
        <w:t>rgba</w:t>
      </w:r>
      <w:proofErr w:type="spellEnd"/>
      <w:r w:rsidRPr="00306608">
        <w:t>(0, 0, 0, 0.1)',</w:t>
      </w:r>
    </w:p>
    <w:p w14:paraId="0FE6066D" w14:textId="77777777" w:rsidR="00306608" w:rsidRPr="00306608" w:rsidRDefault="00306608" w:rsidP="00306608">
      <w:pPr>
        <w:pStyle w:val="BodyText"/>
      </w:pPr>
      <w:r w:rsidRPr="00306608">
        <w:t>                      padding: '12px'</w:t>
      </w:r>
    </w:p>
    <w:p w14:paraId="069132F5" w14:textId="77777777" w:rsidR="00306608" w:rsidRPr="00306608" w:rsidRDefault="00306608" w:rsidP="00306608">
      <w:pPr>
        <w:pStyle w:val="BodyText"/>
      </w:pPr>
      <w:r w:rsidRPr="00306608">
        <w:t>                    }}</w:t>
      </w:r>
    </w:p>
    <w:p w14:paraId="0B5C8CB1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labelStyle</w:t>
      </w:r>
      <w:proofErr w:type="spellEnd"/>
      <w:r w:rsidRPr="00306608">
        <w:t xml:space="preserve">={{ </w:t>
      </w:r>
      <w:proofErr w:type="spellStart"/>
      <w:r w:rsidRPr="00306608">
        <w:t>fontWeight</w:t>
      </w:r>
      <w:proofErr w:type="spellEnd"/>
      <w:r w:rsidRPr="00306608">
        <w:t>: '500', color: '#1f2937' }}</w:t>
      </w:r>
    </w:p>
    <w:p w14:paraId="788E11CD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itemStyle</w:t>
      </w:r>
      <w:proofErr w:type="spellEnd"/>
      <w:r w:rsidRPr="00306608">
        <w:t xml:space="preserve">={{ color: '#4b5563', </w:t>
      </w:r>
      <w:proofErr w:type="spellStart"/>
      <w:r w:rsidRPr="00306608">
        <w:t>fontSize</w:t>
      </w:r>
      <w:proofErr w:type="spellEnd"/>
      <w:r w:rsidRPr="00306608">
        <w:t>: '14px' }}</w:t>
      </w:r>
    </w:p>
    <w:p w14:paraId="7D4DEBD1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315CA4FE" w14:textId="77777777" w:rsidR="00306608" w:rsidRPr="00306608" w:rsidRDefault="00306608" w:rsidP="00306608">
      <w:pPr>
        <w:pStyle w:val="BodyText"/>
      </w:pPr>
      <w:r w:rsidRPr="00306608">
        <w:t>                  &lt;Area</w:t>
      </w:r>
    </w:p>
    <w:p w14:paraId="4A3265AF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type="monotone"</w:t>
      </w:r>
    </w:p>
    <w:p w14:paraId="0A73DA5F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dataKey</w:t>
      </w:r>
      <w:proofErr w:type="spellEnd"/>
      <w:r w:rsidRPr="00306608">
        <w:t>="confidence"</w:t>
      </w:r>
    </w:p>
    <w:p w14:paraId="198D224A" w14:textId="77777777" w:rsidR="00306608" w:rsidRPr="00306608" w:rsidRDefault="00306608" w:rsidP="00306608">
      <w:pPr>
        <w:pStyle w:val="BodyText"/>
      </w:pPr>
      <w:r w:rsidRPr="00306608">
        <w:t>                    stroke="#3b82f6"</w:t>
      </w:r>
    </w:p>
    <w:p w14:paraId="56693810" w14:textId="77777777" w:rsidR="00306608" w:rsidRPr="00306608" w:rsidRDefault="00306608" w:rsidP="00306608">
      <w:pPr>
        <w:pStyle w:val="BodyText"/>
      </w:pPr>
      <w:r w:rsidRPr="00306608">
        <w:t>                    fill="#3b82f6"</w:t>
      </w:r>
    </w:p>
    <w:p w14:paraId="1D98AD15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fillOpacity</w:t>
      </w:r>
      <w:proofErr w:type="spellEnd"/>
      <w:r w:rsidRPr="00306608">
        <w:t>={0.2}</w:t>
      </w:r>
    </w:p>
    <w:p w14:paraId="0534CE5B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Width</w:t>
      </w:r>
      <w:proofErr w:type="spellEnd"/>
      <w:r w:rsidRPr="00306608">
        <w:t>={2}</w:t>
      </w:r>
    </w:p>
    <w:p w14:paraId="55DD36B9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228943DB" w14:textId="77777777" w:rsidR="00306608" w:rsidRPr="00306608" w:rsidRDefault="00306608" w:rsidP="00306608">
      <w:pPr>
        <w:pStyle w:val="BodyText"/>
      </w:pPr>
      <w:r w:rsidRPr="00306608">
        <w:t>                &lt;/</w:t>
      </w:r>
      <w:proofErr w:type="spellStart"/>
      <w:r w:rsidRPr="00306608">
        <w:t>AreaChart</w:t>
      </w:r>
      <w:proofErr w:type="spellEnd"/>
      <w:r w:rsidRPr="00306608">
        <w:t>&gt;</w:t>
      </w:r>
    </w:p>
    <w:p w14:paraId="06FCEA93" w14:textId="77777777" w:rsidR="00306608" w:rsidRPr="00306608" w:rsidRDefault="00306608" w:rsidP="00306608">
      <w:pPr>
        <w:pStyle w:val="BodyText"/>
      </w:pPr>
      <w:r w:rsidRPr="00306608">
        <w:t>              &lt;/</w:t>
      </w:r>
      <w:proofErr w:type="spellStart"/>
      <w:r w:rsidRPr="00306608">
        <w:t>ResponsiveContainer</w:t>
      </w:r>
      <w:proofErr w:type="spellEnd"/>
      <w:r w:rsidRPr="00306608">
        <w:t>&gt;</w:t>
      </w:r>
    </w:p>
    <w:p w14:paraId="2FBFBDDA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69E333BA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4C44571D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74CEC6A1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3BA6F930" w14:textId="77777777" w:rsidR="00306608" w:rsidRPr="00306608" w:rsidRDefault="00306608" w:rsidP="00306608">
      <w:pPr>
        <w:pStyle w:val="BodyText"/>
      </w:pPr>
    </w:p>
    <w:p w14:paraId="0FB27318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Risk Heatmap for PDF */</w:t>
      </w:r>
      <w:r w:rsidRPr="00306608">
        <w:t>}</w:t>
      </w:r>
    </w:p>
    <w:p w14:paraId="4BF60C3A" w14:textId="77777777" w:rsidR="00306608" w:rsidRPr="00306608" w:rsidRDefault="00306608" w:rsidP="00306608">
      <w:pPr>
        <w:pStyle w:val="BodyText"/>
      </w:pPr>
      <w:r w:rsidRPr="00306608">
        <w:t xml:space="preserve">      &lt;div id="risk-heatmap-pdf" style={{ padding: '24px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 }}&gt;</w:t>
      </w:r>
    </w:p>
    <w:p w14:paraId="393FE2DD" w14:textId="77777777" w:rsidR="00306608" w:rsidRPr="00306608" w:rsidRDefault="00306608" w:rsidP="00306608">
      <w:pPr>
        <w:pStyle w:val="BodyText"/>
      </w:pPr>
      <w:r w:rsidRPr="00306608">
        <w:t xml:space="preserve">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62EF114C" w14:textId="77777777" w:rsidR="00306608" w:rsidRPr="00306608" w:rsidRDefault="00306608" w:rsidP="00306608">
      <w:pPr>
        <w:pStyle w:val="BodyText"/>
      </w:pPr>
      <w:r w:rsidRPr="00306608">
        <w:t xml:space="preserve">          &lt;div style={{ padding: '16px </w:t>
      </w:r>
      <w:proofErr w:type="spellStart"/>
      <w:r w:rsidRPr="00306608">
        <w:t>16px</w:t>
      </w:r>
      <w:proofErr w:type="spellEnd"/>
      <w:r w:rsidRPr="00306608">
        <w:t xml:space="preserve"> 8px 16px' }}&gt;</w:t>
      </w:r>
    </w:p>
    <w:p w14:paraId="087788B9" w14:textId="77777777" w:rsidR="00306608" w:rsidRPr="00306608" w:rsidRDefault="00306608" w:rsidP="00306608">
      <w:pPr>
        <w:pStyle w:val="BodyText"/>
      </w:pPr>
      <w:r w:rsidRPr="00306608">
        <w:t xml:space="preserve">            &lt;h3 style={{ </w:t>
      </w:r>
      <w:proofErr w:type="spellStart"/>
      <w:r w:rsidRPr="00306608">
        <w:t>fontSize</w:t>
      </w:r>
      <w:proofErr w:type="spellEnd"/>
      <w:r w:rsidRPr="00306608">
        <w:t xml:space="preserve">: '18px', </w:t>
      </w:r>
      <w:proofErr w:type="spellStart"/>
      <w:r w:rsidRPr="00306608">
        <w:t>fontWeight</w:t>
      </w:r>
      <w:proofErr w:type="spellEnd"/>
      <w:r w:rsidRPr="00306608">
        <w:t>: '600', margin: '0', color: '#1f2937' }}&gt;Risk Analysis Heatmap&lt;/h3&gt;</w:t>
      </w:r>
    </w:p>
    <w:p w14:paraId="6CC4DB33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571A23FE" w14:textId="77777777" w:rsidR="00306608" w:rsidRPr="00306608" w:rsidRDefault="00306608" w:rsidP="00306608">
      <w:pPr>
        <w:pStyle w:val="BodyText"/>
      </w:pPr>
      <w:r w:rsidRPr="00306608">
        <w:t>          &lt;div style={{ padding: '16px' }}&gt;</w:t>
      </w:r>
    </w:p>
    <w:p w14:paraId="20E3B9D7" w14:textId="77777777" w:rsidR="00306608" w:rsidRPr="00306608" w:rsidRDefault="00306608" w:rsidP="00306608">
      <w:pPr>
        <w:pStyle w:val="BodyText"/>
      </w:pPr>
      <w:r w:rsidRPr="00306608">
        <w:t xml:space="preserve">            &lt;div style={{ display: 'flex', </w:t>
      </w:r>
      <w:proofErr w:type="spellStart"/>
      <w:r w:rsidRPr="00306608">
        <w:t>flexDirection</w:t>
      </w:r>
      <w:proofErr w:type="spellEnd"/>
      <w:r w:rsidRPr="00306608">
        <w:t>: 'column', gap: '16px' }}&gt;</w:t>
      </w:r>
    </w:p>
    <w:p w14:paraId="5B5D3C87" w14:textId="77777777" w:rsidR="00306608" w:rsidRPr="00306608" w:rsidRDefault="00306608" w:rsidP="00306608">
      <w:pPr>
        <w:pStyle w:val="BodyText"/>
      </w:pPr>
      <w:r w:rsidRPr="00306608">
        <w:t>              {</w:t>
      </w:r>
      <w:r w:rsidRPr="00306608">
        <w:rPr>
          <w:i/>
          <w:iCs/>
        </w:rPr>
        <w:t>/* Mock heatmap using colored bars */</w:t>
      </w:r>
      <w:r w:rsidRPr="00306608">
        <w:t>}</w:t>
      </w:r>
    </w:p>
    <w:p w14:paraId="22E7F590" w14:textId="77777777" w:rsidR="00306608" w:rsidRPr="00306608" w:rsidRDefault="00306608" w:rsidP="00306608">
      <w:pPr>
        <w:pStyle w:val="BodyText"/>
      </w:pPr>
      <w:r w:rsidRPr="00306608">
        <w:t xml:space="preserve">              &lt;div style={{ display: 'grid', </w:t>
      </w:r>
      <w:proofErr w:type="spellStart"/>
      <w:r w:rsidRPr="00306608">
        <w:t>gridTemplateColumns</w:t>
      </w:r>
      <w:proofErr w:type="spellEnd"/>
      <w:r w:rsidRPr="00306608">
        <w:t>: 'repeat(8, 1fr)', gap: '4px' }}&gt;</w:t>
      </w:r>
    </w:p>
    <w:p w14:paraId="37C46C15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Array.from</w:t>
      </w:r>
      <w:proofErr w:type="spellEnd"/>
      <w:r w:rsidRPr="00306608">
        <w:t xml:space="preserve">({ length: 64 }).map((_, </w:t>
      </w:r>
      <w:proofErr w:type="spellStart"/>
      <w:r w:rsidRPr="00306608">
        <w:t>i</w:t>
      </w:r>
      <w:proofErr w:type="spellEnd"/>
      <w:r w:rsidRPr="00306608">
        <w:t>) =&gt; {</w:t>
      </w:r>
    </w:p>
    <w:p w14:paraId="05732225" w14:textId="77777777" w:rsidR="00306608" w:rsidRPr="00306608" w:rsidRDefault="00306608" w:rsidP="00306608">
      <w:pPr>
        <w:pStyle w:val="BodyText"/>
      </w:pPr>
      <w:r w:rsidRPr="00306608">
        <w:t>                  const hue = 120 - (</w:t>
      </w:r>
      <w:proofErr w:type="spellStart"/>
      <w:r w:rsidRPr="00306608">
        <w:t>analysis.confidence</w:t>
      </w:r>
      <w:proofErr w:type="spellEnd"/>
      <w:r w:rsidRPr="00306608">
        <w:t xml:space="preserve"> * 120); </w:t>
      </w:r>
      <w:r w:rsidRPr="00306608">
        <w:rPr>
          <w:i/>
          <w:iCs/>
        </w:rPr>
        <w:t>// Green to red based on confidence</w:t>
      </w:r>
    </w:p>
    <w:p w14:paraId="2CF1A7FB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const lightness = 50 + (</w:t>
      </w:r>
      <w:proofErr w:type="spellStart"/>
      <w:r w:rsidRPr="00306608">
        <w:t>Math.sin</w:t>
      </w:r>
      <w:proofErr w:type="spellEnd"/>
      <w:r w:rsidRPr="00306608">
        <w:t>(</w:t>
      </w:r>
      <w:proofErr w:type="spellStart"/>
      <w:r w:rsidRPr="00306608">
        <w:t>i</w:t>
      </w:r>
      <w:proofErr w:type="spellEnd"/>
      <w:r w:rsidRPr="00306608">
        <w:t xml:space="preserve"> * 0.5) * 20); </w:t>
      </w:r>
      <w:r w:rsidRPr="00306608">
        <w:rPr>
          <w:i/>
          <w:iCs/>
        </w:rPr>
        <w:t>// Vary lightness for visual interest</w:t>
      </w:r>
    </w:p>
    <w:p w14:paraId="4DC6070C" w14:textId="77777777" w:rsidR="00306608" w:rsidRPr="00306608" w:rsidRDefault="00306608" w:rsidP="00306608">
      <w:pPr>
        <w:pStyle w:val="BodyText"/>
      </w:pPr>
      <w:r w:rsidRPr="00306608">
        <w:t>                  return (</w:t>
      </w:r>
    </w:p>
    <w:p w14:paraId="41094069" w14:textId="77777777" w:rsidR="00306608" w:rsidRPr="00306608" w:rsidRDefault="00306608" w:rsidP="00306608">
      <w:pPr>
        <w:pStyle w:val="BodyText"/>
      </w:pPr>
      <w:r w:rsidRPr="00306608">
        <w:t>                    &lt;div</w:t>
      </w:r>
    </w:p>
    <w:p w14:paraId="1AF8C8F3" w14:textId="77777777" w:rsidR="00306608" w:rsidRPr="00306608" w:rsidRDefault="00306608" w:rsidP="00306608">
      <w:pPr>
        <w:pStyle w:val="BodyText"/>
      </w:pPr>
      <w:r w:rsidRPr="00306608">
        <w:t>                      key={</w:t>
      </w:r>
      <w:proofErr w:type="spellStart"/>
      <w:r w:rsidRPr="00306608">
        <w:t>i</w:t>
      </w:r>
      <w:proofErr w:type="spellEnd"/>
      <w:r w:rsidRPr="00306608">
        <w:t>}</w:t>
      </w:r>
    </w:p>
    <w:p w14:paraId="5541CCB8" w14:textId="77777777" w:rsidR="00306608" w:rsidRPr="00306608" w:rsidRDefault="00306608" w:rsidP="00306608">
      <w:pPr>
        <w:pStyle w:val="BodyText"/>
      </w:pPr>
      <w:r w:rsidRPr="00306608">
        <w:t>                      style={{</w:t>
      </w:r>
    </w:p>
    <w:p w14:paraId="5857A2C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</w:t>
      </w:r>
      <w:proofErr w:type="spellStart"/>
      <w:r w:rsidRPr="00306608">
        <w:t>aspectRatio</w:t>
      </w:r>
      <w:proofErr w:type="spellEnd"/>
      <w:r w:rsidRPr="00306608">
        <w:t>: '1',</w:t>
      </w:r>
    </w:p>
    <w:p w14:paraId="350BC63E" w14:textId="77777777" w:rsidR="00306608" w:rsidRPr="00306608" w:rsidRDefault="00306608" w:rsidP="00306608">
      <w:pPr>
        <w:pStyle w:val="BodyText"/>
      </w:pPr>
      <w:r w:rsidRPr="00306608">
        <w:t xml:space="preserve">                        </w:t>
      </w:r>
      <w:proofErr w:type="spellStart"/>
      <w:r w:rsidRPr="00306608">
        <w:t>borderRadius</w:t>
      </w:r>
      <w:proofErr w:type="spellEnd"/>
      <w:r w:rsidRPr="00306608">
        <w:t>: '2px',</w:t>
      </w:r>
    </w:p>
    <w:p w14:paraId="1FC1033B" w14:textId="77777777" w:rsidR="00306608" w:rsidRPr="00306608" w:rsidRDefault="00306608" w:rsidP="00306608">
      <w:pPr>
        <w:pStyle w:val="BodyText"/>
      </w:pPr>
      <w:r w:rsidRPr="00306608">
        <w:t xml:space="preserve">                        </w:t>
      </w:r>
      <w:proofErr w:type="spellStart"/>
      <w:r w:rsidRPr="00306608">
        <w:t>backgroundColor</w:t>
      </w:r>
      <w:proofErr w:type="spellEnd"/>
      <w:r w:rsidRPr="00306608">
        <w:t>: `</w:t>
      </w:r>
      <w:proofErr w:type="spellStart"/>
      <w:r w:rsidRPr="00306608">
        <w:t>hsl</w:t>
      </w:r>
      <w:proofErr w:type="spellEnd"/>
      <w:r w:rsidRPr="00306608">
        <w:t>(${hue}, 60%, ${</w:t>
      </w:r>
      <w:proofErr w:type="spellStart"/>
      <w:r w:rsidRPr="00306608">
        <w:t>Math.max</w:t>
      </w:r>
      <w:proofErr w:type="spellEnd"/>
      <w:r w:rsidRPr="00306608">
        <w:t xml:space="preserve">(30, </w:t>
      </w:r>
      <w:proofErr w:type="spellStart"/>
      <w:r w:rsidRPr="00306608">
        <w:t>Math.min</w:t>
      </w:r>
      <w:proofErr w:type="spellEnd"/>
      <w:r w:rsidRPr="00306608">
        <w:t>(70, lightness))}%)`,</w:t>
      </w:r>
    </w:p>
    <w:p w14:paraId="4AA5A595" w14:textId="77777777" w:rsidR="00306608" w:rsidRPr="00306608" w:rsidRDefault="00306608" w:rsidP="00306608">
      <w:pPr>
        <w:pStyle w:val="BodyText"/>
      </w:pPr>
      <w:r w:rsidRPr="00306608">
        <w:t>                      }}</w:t>
      </w:r>
    </w:p>
    <w:p w14:paraId="4FCE12FB" w14:textId="77777777" w:rsidR="00306608" w:rsidRPr="00306608" w:rsidRDefault="00306608" w:rsidP="00306608">
      <w:pPr>
        <w:pStyle w:val="BodyText"/>
      </w:pPr>
      <w:r w:rsidRPr="00306608">
        <w:t>                    /&gt;</w:t>
      </w:r>
    </w:p>
    <w:p w14:paraId="2FBAF676" w14:textId="77777777" w:rsidR="00306608" w:rsidRPr="00306608" w:rsidRDefault="00306608" w:rsidP="00306608">
      <w:pPr>
        <w:pStyle w:val="BodyText"/>
      </w:pPr>
      <w:r w:rsidRPr="00306608">
        <w:t>                  );</w:t>
      </w:r>
    </w:p>
    <w:p w14:paraId="328DC716" w14:textId="77777777" w:rsidR="00306608" w:rsidRPr="00306608" w:rsidRDefault="00306608" w:rsidP="00306608">
      <w:pPr>
        <w:pStyle w:val="BodyText"/>
      </w:pPr>
      <w:r w:rsidRPr="00306608">
        <w:t>                })}</w:t>
      </w:r>
    </w:p>
    <w:p w14:paraId="041B7601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2C8AC421" w14:textId="77777777" w:rsidR="00306608" w:rsidRPr="00306608" w:rsidRDefault="00306608" w:rsidP="00306608">
      <w:pPr>
        <w:pStyle w:val="BodyText"/>
      </w:pPr>
      <w:r w:rsidRPr="00306608">
        <w:t xml:space="preserve">              &lt;div style={{ display: 'flex', </w:t>
      </w:r>
      <w:proofErr w:type="spellStart"/>
      <w:r w:rsidRPr="00306608">
        <w:t>justifyContent</w:t>
      </w:r>
      <w:proofErr w:type="spellEnd"/>
      <w:r w:rsidRPr="00306608">
        <w:t xml:space="preserve">: 'space-between', </w:t>
      </w:r>
      <w:proofErr w:type="spellStart"/>
      <w:r w:rsidRPr="00306608">
        <w:t>fontSize</w:t>
      </w:r>
      <w:proofErr w:type="spellEnd"/>
      <w:r w:rsidRPr="00306608">
        <w:t>: '14px', color: '#6b7280' }}&gt;</w:t>
      </w:r>
    </w:p>
    <w:p w14:paraId="6292EF91" w14:textId="77777777" w:rsidR="00306608" w:rsidRPr="00306608" w:rsidRDefault="00306608" w:rsidP="00306608">
      <w:pPr>
        <w:pStyle w:val="BodyText"/>
      </w:pPr>
      <w:r w:rsidRPr="00306608">
        <w:t>                &lt;span&gt;Low Risk&lt;/span&gt;</w:t>
      </w:r>
    </w:p>
    <w:p w14:paraId="39FD75C0" w14:textId="77777777" w:rsidR="00306608" w:rsidRPr="00306608" w:rsidRDefault="00306608" w:rsidP="00306608">
      <w:pPr>
        <w:pStyle w:val="BodyText"/>
      </w:pPr>
      <w:r w:rsidRPr="00306608">
        <w:t>                &lt;span&gt;High Risk&lt;/span&gt;</w:t>
      </w:r>
    </w:p>
    <w:p w14:paraId="4B9B2C0D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1AF5DEBE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656EE7B4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6ABBC592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4097626F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0AA8017D" w14:textId="77777777" w:rsidR="00306608" w:rsidRPr="00306608" w:rsidRDefault="00306608" w:rsidP="00306608">
      <w:pPr>
        <w:pStyle w:val="BodyText"/>
      </w:pPr>
    </w:p>
    <w:p w14:paraId="6A4DBE9F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Anomaly Scatter Plot for PDF */</w:t>
      </w:r>
      <w:r w:rsidRPr="00306608">
        <w:t>}</w:t>
      </w:r>
    </w:p>
    <w:p w14:paraId="4396CC07" w14:textId="77777777" w:rsidR="00306608" w:rsidRPr="00306608" w:rsidRDefault="00306608" w:rsidP="00306608">
      <w:pPr>
        <w:pStyle w:val="BodyText"/>
      </w:pPr>
      <w:r w:rsidRPr="00306608">
        <w:t xml:space="preserve">      &lt;div id="anomaly-scatter-pdf" style={{ padding: '24px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 }}&gt;</w:t>
      </w:r>
    </w:p>
    <w:p w14:paraId="0B1E0276" w14:textId="77777777" w:rsidR="00306608" w:rsidRPr="00306608" w:rsidRDefault="00306608" w:rsidP="00306608">
      <w:pPr>
        <w:pStyle w:val="BodyText"/>
      </w:pPr>
      <w:r w:rsidRPr="00306608">
        <w:t xml:space="preserve">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19511B26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&lt;div style={{ padding: '16px </w:t>
      </w:r>
      <w:proofErr w:type="spellStart"/>
      <w:r w:rsidRPr="00306608">
        <w:t>16px</w:t>
      </w:r>
      <w:proofErr w:type="spellEnd"/>
      <w:r w:rsidRPr="00306608">
        <w:t xml:space="preserve"> 8px 16px' }}&gt;</w:t>
      </w:r>
    </w:p>
    <w:p w14:paraId="578B2FB5" w14:textId="77777777" w:rsidR="00306608" w:rsidRPr="00306608" w:rsidRDefault="00306608" w:rsidP="00306608">
      <w:pPr>
        <w:pStyle w:val="BodyText"/>
      </w:pPr>
      <w:r w:rsidRPr="00306608">
        <w:t xml:space="preserve">            &lt;h3 style={{ </w:t>
      </w:r>
      <w:proofErr w:type="spellStart"/>
      <w:r w:rsidRPr="00306608">
        <w:t>fontSize</w:t>
      </w:r>
      <w:proofErr w:type="spellEnd"/>
      <w:r w:rsidRPr="00306608">
        <w:t xml:space="preserve">: '18px', </w:t>
      </w:r>
      <w:proofErr w:type="spellStart"/>
      <w:r w:rsidRPr="00306608">
        <w:t>fontWeight</w:t>
      </w:r>
      <w:proofErr w:type="spellEnd"/>
      <w:r w:rsidRPr="00306608">
        <w:t>: '600', margin: '0', color: '#1f2937' }}&gt;Anomaly Detection Plot&lt;/h3&gt;</w:t>
      </w:r>
    </w:p>
    <w:p w14:paraId="11B227B8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7AAA8612" w14:textId="77777777" w:rsidR="00306608" w:rsidRPr="00306608" w:rsidRDefault="00306608" w:rsidP="00306608">
      <w:pPr>
        <w:pStyle w:val="BodyText"/>
      </w:pPr>
      <w:r w:rsidRPr="00306608">
        <w:t>          &lt;div style={{ padding: '16px' }}&gt;</w:t>
      </w:r>
    </w:p>
    <w:p w14:paraId="7AE664A2" w14:textId="77777777" w:rsidR="00306608" w:rsidRPr="00306608" w:rsidRDefault="00306608" w:rsidP="00306608">
      <w:pPr>
        <w:pStyle w:val="BodyText"/>
      </w:pPr>
      <w:r w:rsidRPr="00306608">
        <w:t>            &lt;div style={{ height: '256px', width: '100%' }}&gt;</w:t>
      </w:r>
    </w:p>
    <w:p w14:paraId="73AFA40B" w14:textId="77777777" w:rsidR="00306608" w:rsidRPr="00306608" w:rsidRDefault="00306608" w:rsidP="00306608">
      <w:pPr>
        <w:pStyle w:val="BodyText"/>
      </w:pPr>
      <w:r w:rsidRPr="00306608">
        <w:t>              &lt;</w:t>
      </w:r>
      <w:proofErr w:type="spellStart"/>
      <w:r w:rsidRPr="00306608">
        <w:t>ResponsiveContainer</w:t>
      </w:r>
      <w:proofErr w:type="spellEnd"/>
      <w:r w:rsidRPr="00306608">
        <w:t xml:space="preserve"> width="100%" height="100%"&gt;</w:t>
      </w:r>
    </w:p>
    <w:p w14:paraId="34352A51" w14:textId="77777777" w:rsidR="00306608" w:rsidRPr="00306608" w:rsidRDefault="00306608" w:rsidP="00306608">
      <w:pPr>
        <w:pStyle w:val="BodyText"/>
      </w:pPr>
      <w:r w:rsidRPr="00306608">
        <w:t>                &lt;</w:t>
      </w:r>
      <w:proofErr w:type="spellStart"/>
      <w:r w:rsidRPr="00306608">
        <w:t>LineChart</w:t>
      </w:r>
      <w:proofErr w:type="spellEnd"/>
    </w:p>
    <w:p w14:paraId="76A523B0" w14:textId="77777777" w:rsidR="00306608" w:rsidRPr="00306608" w:rsidRDefault="00306608" w:rsidP="00306608">
      <w:pPr>
        <w:pStyle w:val="BodyText"/>
      </w:pPr>
      <w:r w:rsidRPr="00306608">
        <w:t>                  data={</w:t>
      </w:r>
      <w:proofErr w:type="spellStart"/>
      <w:r w:rsidRPr="00306608">
        <w:t>timelineData.map</w:t>
      </w:r>
      <w:proofErr w:type="spellEnd"/>
      <w:r w:rsidRPr="00306608">
        <w:t xml:space="preserve">((point, </w:t>
      </w:r>
      <w:proofErr w:type="spellStart"/>
      <w:r w:rsidRPr="00306608">
        <w:t>i</w:t>
      </w:r>
      <w:proofErr w:type="spellEnd"/>
      <w:r w:rsidRPr="00306608">
        <w:t>) =&gt; ({</w:t>
      </w:r>
    </w:p>
    <w:p w14:paraId="385714F8" w14:textId="77777777" w:rsidR="00306608" w:rsidRPr="00306608" w:rsidRDefault="00306608" w:rsidP="00306608">
      <w:pPr>
        <w:pStyle w:val="BodyText"/>
      </w:pPr>
      <w:r w:rsidRPr="00306608">
        <w:t>                    ...point,</w:t>
      </w:r>
    </w:p>
    <w:p w14:paraId="7FCC35A6" w14:textId="77777777" w:rsidR="00306608" w:rsidRPr="00306608" w:rsidRDefault="00306608" w:rsidP="00306608">
      <w:pPr>
        <w:pStyle w:val="BodyText"/>
      </w:pPr>
      <w:r w:rsidRPr="00306608">
        <w:t xml:space="preserve">                    anomaly: </w:t>
      </w:r>
      <w:proofErr w:type="spellStart"/>
      <w:r w:rsidRPr="00306608">
        <w:t>Math.random</w:t>
      </w:r>
      <w:proofErr w:type="spellEnd"/>
      <w:r w:rsidRPr="00306608">
        <w:t>() * 100,</w:t>
      </w:r>
    </w:p>
    <w:p w14:paraId="58330D0D" w14:textId="77777777" w:rsidR="00306608" w:rsidRPr="00306608" w:rsidRDefault="00306608" w:rsidP="00306608">
      <w:pPr>
        <w:pStyle w:val="BodyText"/>
      </w:pPr>
      <w:r w:rsidRPr="00306608">
        <w:t xml:space="preserve">                    x: </w:t>
      </w:r>
      <w:proofErr w:type="spellStart"/>
      <w:r w:rsidRPr="00306608">
        <w:t>i</w:t>
      </w:r>
      <w:proofErr w:type="spellEnd"/>
      <w:r w:rsidRPr="00306608">
        <w:t>,</w:t>
      </w:r>
    </w:p>
    <w:p w14:paraId="39888D5B" w14:textId="77777777" w:rsidR="00306608" w:rsidRPr="00306608" w:rsidRDefault="00306608" w:rsidP="00306608">
      <w:pPr>
        <w:pStyle w:val="BodyText"/>
      </w:pPr>
      <w:r w:rsidRPr="00306608">
        <w:t xml:space="preserve">                    y: </w:t>
      </w:r>
      <w:proofErr w:type="spellStart"/>
      <w:r w:rsidRPr="00306608">
        <w:t>Math.random</w:t>
      </w:r>
      <w:proofErr w:type="spellEnd"/>
      <w:r w:rsidRPr="00306608">
        <w:t>() * 100,</w:t>
      </w:r>
    </w:p>
    <w:p w14:paraId="46A3A989" w14:textId="77777777" w:rsidR="00306608" w:rsidRPr="00306608" w:rsidRDefault="00306608" w:rsidP="00306608">
      <w:pPr>
        <w:pStyle w:val="BodyText"/>
      </w:pPr>
      <w:r w:rsidRPr="00306608">
        <w:t>                  }))}</w:t>
      </w:r>
    </w:p>
    <w:p w14:paraId="0FABBF92" w14:textId="77777777" w:rsidR="00306608" w:rsidRPr="00306608" w:rsidRDefault="00306608" w:rsidP="00306608">
      <w:pPr>
        <w:pStyle w:val="BodyText"/>
      </w:pPr>
      <w:r w:rsidRPr="00306608">
        <w:t>                &gt;</w:t>
      </w:r>
    </w:p>
    <w:p w14:paraId="4AE0EC80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CartesianGrid</w:t>
      </w:r>
      <w:proofErr w:type="spellEnd"/>
      <w:r w:rsidRPr="00306608">
        <w:t xml:space="preserve"> </w:t>
      </w:r>
      <w:proofErr w:type="spellStart"/>
      <w:r w:rsidRPr="00306608">
        <w:t>strokeDasharray</w:t>
      </w:r>
      <w:proofErr w:type="spellEnd"/>
      <w:r w:rsidRPr="00306608">
        <w:t>="3 3" stroke="#e5e7eb" /&gt;</w:t>
      </w:r>
    </w:p>
    <w:p w14:paraId="31DDC7A3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XAxis</w:t>
      </w:r>
      <w:proofErr w:type="spellEnd"/>
      <w:r w:rsidRPr="00306608">
        <w:t xml:space="preserve"> </w:t>
      </w:r>
      <w:proofErr w:type="spellStart"/>
      <w:r w:rsidRPr="00306608">
        <w:t>dataKey</w:t>
      </w:r>
      <w:proofErr w:type="spellEnd"/>
      <w:r w:rsidRPr="00306608">
        <w:t xml:space="preserve">="x" tick={{ </w:t>
      </w:r>
      <w:proofErr w:type="spellStart"/>
      <w:r w:rsidRPr="00306608">
        <w:t>fontSize</w:t>
      </w:r>
      <w:proofErr w:type="spellEnd"/>
      <w:r w:rsidRPr="00306608">
        <w:t>: 12, fill: '#6b7280' }} /&gt;</w:t>
      </w:r>
    </w:p>
    <w:p w14:paraId="24408997" w14:textId="77777777" w:rsidR="00306608" w:rsidRPr="00306608" w:rsidRDefault="00306608" w:rsidP="00306608">
      <w:pPr>
        <w:pStyle w:val="BodyText"/>
      </w:pPr>
      <w:r w:rsidRPr="00306608">
        <w:t>                  &lt;</w:t>
      </w:r>
      <w:proofErr w:type="spellStart"/>
      <w:r w:rsidRPr="00306608">
        <w:t>YAxis</w:t>
      </w:r>
      <w:proofErr w:type="spellEnd"/>
      <w:r w:rsidRPr="00306608">
        <w:t xml:space="preserve"> tick={{ </w:t>
      </w:r>
      <w:proofErr w:type="spellStart"/>
      <w:r w:rsidRPr="00306608">
        <w:t>fontSize</w:t>
      </w:r>
      <w:proofErr w:type="spellEnd"/>
      <w:r w:rsidRPr="00306608">
        <w:t>: 12, fill: '#6b7280' }} /&gt;</w:t>
      </w:r>
    </w:p>
    <w:p w14:paraId="5AEB235F" w14:textId="77777777" w:rsidR="00306608" w:rsidRPr="00306608" w:rsidRDefault="00306608" w:rsidP="00306608">
      <w:pPr>
        <w:pStyle w:val="BodyText"/>
      </w:pPr>
      <w:r w:rsidRPr="00306608">
        <w:t xml:space="preserve">                  &lt;Tooltip </w:t>
      </w:r>
    </w:p>
    <w:p w14:paraId="09B8D23A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contentStyle</w:t>
      </w:r>
      <w:proofErr w:type="spellEnd"/>
      <w:r w:rsidRPr="00306608">
        <w:t>={{</w:t>
      </w:r>
    </w:p>
    <w:p w14:paraId="12659EF7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,</w:t>
      </w:r>
    </w:p>
    <w:p w14:paraId="5F901D6E" w14:textId="77777777" w:rsidR="00306608" w:rsidRPr="00306608" w:rsidRDefault="00306608" w:rsidP="00306608">
      <w:pPr>
        <w:pStyle w:val="BodyText"/>
      </w:pPr>
      <w:r w:rsidRPr="00306608">
        <w:t>                      border: '1px solid #d1d5db',</w:t>
      </w:r>
    </w:p>
    <w:p w14:paraId="36C5EB8A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borderRadius</w:t>
      </w:r>
      <w:proofErr w:type="spellEnd"/>
      <w:r w:rsidRPr="00306608">
        <w:t>: '8px',</w:t>
      </w:r>
    </w:p>
    <w:p w14:paraId="61E9DA28" w14:textId="77777777" w:rsidR="00306608" w:rsidRPr="00306608" w:rsidRDefault="00306608" w:rsidP="00306608">
      <w:pPr>
        <w:pStyle w:val="BodyText"/>
      </w:pPr>
      <w:r w:rsidRPr="00306608">
        <w:t>                      padding: '12px'</w:t>
      </w:r>
    </w:p>
    <w:p w14:paraId="6363263E" w14:textId="77777777" w:rsidR="00306608" w:rsidRPr="00306608" w:rsidRDefault="00306608" w:rsidP="00306608">
      <w:pPr>
        <w:pStyle w:val="BodyText"/>
      </w:pPr>
      <w:r w:rsidRPr="00306608">
        <w:t>                    }}</w:t>
      </w:r>
    </w:p>
    <w:p w14:paraId="6DBF0012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5372B3CA" w14:textId="77777777" w:rsidR="00306608" w:rsidRPr="00306608" w:rsidRDefault="00306608" w:rsidP="00306608">
      <w:pPr>
        <w:pStyle w:val="BodyText"/>
      </w:pPr>
      <w:r w:rsidRPr="00306608">
        <w:t>                  &lt;Line</w:t>
      </w:r>
    </w:p>
    <w:p w14:paraId="726832F5" w14:textId="77777777" w:rsidR="00306608" w:rsidRPr="00306608" w:rsidRDefault="00306608" w:rsidP="00306608">
      <w:pPr>
        <w:pStyle w:val="BodyText"/>
      </w:pPr>
      <w:r w:rsidRPr="00306608">
        <w:t>                    type="monotone"</w:t>
      </w:r>
    </w:p>
    <w:p w14:paraId="2277D465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          </w:t>
      </w:r>
      <w:proofErr w:type="spellStart"/>
      <w:r w:rsidRPr="00306608">
        <w:t>dataKey</w:t>
      </w:r>
      <w:proofErr w:type="spellEnd"/>
      <w:r w:rsidRPr="00306608">
        <w:t>="y"</w:t>
      </w:r>
    </w:p>
    <w:p w14:paraId="6A1BF60A" w14:textId="77777777" w:rsidR="00306608" w:rsidRPr="00306608" w:rsidRDefault="00306608" w:rsidP="00306608">
      <w:pPr>
        <w:pStyle w:val="BodyText"/>
      </w:pPr>
      <w:r w:rsidRPr="00306608">
        <w:t>                    stroke="#ef4444"</w:t>
      </w:r>
    </w:p>
    <w:p w14:paraId="4DBAC52F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strokeWidth</w:t>
      </w:r>
      <w:proofErr w:type="spellEnd"/>
      <w:r w:rsidRPr="00306608">
        <w:t>={0}</w:t>
      </w:r>
    </w:p>
    <w:p w14:paraId="112B76F7" w14:textId="77777777" w:rsidR="00306608" w:rsidRPr="00306608" w:rsidRDefault="00306608" w:rsidP="00306608">
      <w:pPr>
        <w:pStyle w:val="BodyText"/>
      </w:pPr>
      <w:r w:rsidRPr="00306608">
        <w:t>                    dot={{ r: 3, fill: '#ef4444' }}</w:t>
      </w:r>
    </w:p>
    <w:p w14:paraId="4B7FA1DE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7A71AE11" w14:textId="77777777" w:rsidR="00306608" w:rsidRPr="00306608" w:rsidRDefault="00306608" w:rsidP="00306608">
      <w:pPr>
        <w:pStyle w:val="BodyText"/>
      </w:pPr>
      <w:r w:rsidRPr="00306608">
        <w:t>                &lt;/</w:t>
      </w:r>
      <w:proofErr w:type="spellStart"/>
      <w:r w:rsidRPr="00306608">
        <w:t>LineChart</w:t>
      </w:r>
      <w:proofErr w:type="spellEnd"/>
      <w:r w:rsidRPr="00306608">
        <w:t>&gt;</w:t>
      </w:r>
    </w:p>
    <w:p w14:paraId="762FBC02" w14:textId="77777777" w:rsidR="00306608" w:rsidRPr="00306608" w:rsidRDefault="00306608" w:rsidP="00306608">
      <w:pPr>
        <w:pStyle w:val="BodyText"/>
      </w:pPr>
      <w:r w:rsidRPr="00306608">
        <w:t>              &lt;/</w:t>
      </w:r>
      <w:proofErr w:type="spellStart"/>
      <w:r w:rsidRPr="00306608">
        <w:t>ResponsiveContainer</w:t>
      </w:r>
      <w:proofErr w:type="spellEnd"/>
      <w:r w:rsidRPr="00306608">
        <w:t>&gt;</w:t>
      </w:r>
    </w:p>
    <w:p w14:paraId="204C800E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31D95F25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7B23E1E9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2A9E8ED3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1FD9ECC7" w14:textId="77777777" w:rsidR="00306608" w:rsidRPr="00306608" w:rsidRDefault="00306608" w:rsidP="00306608">
      <w:pPr>
        <w:pStyle w:val="BodyText"/>
      </w:pPr>
    </w:p>
    <w:p w14:paraId="065D43A5" w14:textId="77777777" w:rsidR="00306608" w:rsidRPr="00306608" w:rsidRDefault="00306608" w:rsidP="00306608">
      <w:pPr>
        <w:pStyle w:val="BodyText"/>
      </w:pPr>
      <w:r w:rsidRPr="00306608">
        <w:t>      {</w:t>
      </w:r>
      <w:r w:rsidRPr="00306608">
        <w:rPr>
          <w:i/>
          <w:iCs/>
        </w:rPr>
        <w:t>/* Radar Chart for PDF */</w:t>
      </w:r>
      <w:r w:rsidRPr="00306608">
        <w:t>}</w:t>
      </w:r>
    </w:p>
    <w:p w14:paraId="42F8D101" w14:textId="77777777" w:rsidR="00306608" w:rsidRPr="00306608" w:rsidRDefault="00306608" w:rsidP="00306608">
      <w:pPr>
        <w:pStyle w:val="BodyText"/>
      </w:pPr>
      <w:r w:rsidRPr="00306608">
        <w:t xml:space="preserve">      &lt;div id="radar-chart-pdf" style={{ padding: '24px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>' }}&gt;</w:t>
      </w:r>
    </w:p>
    <w:p w14:paraId="5E76F8D1" w14:textId="77777777" w:rsidR="00306608" w:rsidRPr="00306608" w:rsidRDefault="00306608" w:rsidP="00306608">
      <w:pPr>
        <w:pStyle w:val="BodyText"/>
      </w:pPr>
      <w:r w:rsidRPr="00306608">
        <w:t xml:space="preserve">        &lt;div style={{ border: 'none', </w:t>
      </w:r>
      <w:proofErr w:type="spellStart"/>
      <w:r w:rsidRPr="00306608">
        <w:t>boxShadow</w:t>
      </w:r>
      <w:proofErr w:type="spellEnd"/>
      <w:r w:rsidRPr="00306608">
        <w:t xml:space="preserve">: 'none', </w:t>
      </w:r>
      <w:proofErr w:type="spellStart"/>
      <w:r w:rsidRPr="00306608">
        <w:t>backgroundColor</w:t>
      </w:r>
      <w:proofErr w:type="spellEnd"/>
      <w:r w:rsidRPr="00306608">
        <w:t>: '#</w:t>
      </w:r>
      <w:proofErr w:type="spellStart"/>
      <w:r w:rsidRPr="00306608">
        <w:t>ffffff</w:t>
      </w:r>
      <w:proofErr w:type="spellEnd"/>
      <w:r w:rsidRPr="00306608">
        <w:t xml:space="preserve">', </w:t>
      </w:r>
      <w:proofErr w:type="spellStart"/>
      <w:r w:rsidRPr="00306608">
        <w:t>borderRadius</w:t>
      </w:r>
      <w:proofErr w:type="spellEnd"/>
      <w:r w:rsidRPr="00306608">
        <w:t>: '8px' }}&gt;</w:t>
      </w:r>
    </w:p>
    <w:p w14:paraId="15344185" w14:textId="77777777" w:rsidR="00306608" w:rsidRPr="00306608" w:rsidRDefault="00306608" w:rsidP="00306608">
      <w:pPr>
        <w:pStyle w:val="BodyText"/>
      </w:pPr>
      <w:r w:rsidRPr="00306608">
        <w:t xml:space="preserve">          &lt;div style={{ padding: '16px </w:t>
      </w:r>
      <w:proofErr w:type="spellStart"/>
      <w:r w:rsidRPr="00306608">
        <w:t>16px</w:t>
      </w:r>
      <w:proofErr w:type="spellEnd"/>
      <w:r w:rsidRPr="00306608">
        <w:t xml:space="preserve"> 8px 16px' }}&gt;</w:t>
      </w:r>
    </w:p>
    <w:p w14:paraId="10C24BC2" w14:textId="77777777" w:rsidR="00306608" w:rsidRPr="00306608" w:rsidRDefault="00306608" w:rsidP="00306608">
      <w:pPr>
        <w:pStyle w:val="BodyText"/>
      </w:pPr>
      <w:r w:rsidRPr="00306608">
        <w:t xml:space="preserve">            &lt;h3 style={{ </w:t>
      </w:r>
      <w:proofErr w:type="spellStart"/>
      <w:r w:rsidRPr="00306608">
        <w:t>fontSize</w:t>
      </w:r>
      <w:proofErr w:type="spellEnd"/>
      <w:r w:rsidRPr="00306608">
        <w:t xml:space="preserve">: '18px', </w:t>
      </w:r>
      <w:proofErr w:type="spellStart"/>
      <w:r w:rsidRPr="00306608">
        <w:t>fontWeight</w:t>
      </w:r>
      <w:proofErr w:type="spellEnd"/>
      <w:r w:rsidRPr="00306608">
        <w:t>: '600', margin: '0', color: '#1f2937' }}&gt;Multidimensional Analysis&lt;/h3&gt;</w:t>
      </w:r>
    </w:p>
    <w:p w14:paraId="08E10D0C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3CBE4859" w14:textId="77777777" w:rsidR="00306608" w:rsidRPr="00306608" w:rsidRDefault="00306608" w:rsidP="00306608">
      <w:pPr>
        <w:pStyle w:val="BodyText"/>
      </w:pPr>
      <w:r w:rsidRPr="00306608">
        <w:t>          &lt;div style={{ padding: '16px' }}&gt;</w:t>
      </w:r>
    </w:p>
    <w:p w14:paraId="6AEA40A4" w14:textId="77777777" w:rsidR="00306608" w:rsidRPr="00306608" w:rsidRDefault="00306608" w:rsidP="00306608">
      <w:pPr>
        <w:pStyle w:val="BodyText"/>
      </w:pPr>
      <w:r w:rsidRPr="00306608">
        <w:t xml:space="preserve">            &lt;div style={{ display: 'flex', </w:t>
      </w:r>
      <w:proofErr w:type="spellStart"/>
      <w:r w:rsidRPr="00306608">
        <w:t>flexDirection</w:t>
      </w:r>
      <w:proofErr w:type="spellEnd"/>
      <w:r w:rsidRPr="00306608">
        <w:t>: 'column', gap: '16px' }}&gt;</w:t>
      </w:r>
    </w:p>
    <w:p w14:paraId="37BECA44" w14:textId="77777777" w:rsidR="00306608" w:rsidRPr="00306608" w:rsidRDefault="00306608" w:rsidP="00306608">
      <w:pPr>
        <w:pStyle w:val="BodyText"/>
      </w:pPr>
      <w:r w:rsidRPr="00306608">
        <w:t>              {</w:t>
      </w:r>
      <w:r w:rsidRPr="00306608">
        <w:rPr>
          <w:i/>
          <w:iCs/>
        </w:rPr>
        <w:t>/* Mock radar chart using progress bars */</w:t>
      </w:r>
      <w:r w:rsidRPr="00306608">
        <w:t>}</w:t>
      </w:r>
    </w:p>
    <w:p w14:paraId="2D6261C1" w14:textId="77777777" w:rsidR="00306608" w:rsidRPr="00306608" w:rsidRDefault="00306608" w:rsidP="00306608">
      <w:pPr>
        <w:pStyle w:val="BodyText"/>
      </w:pPr>
      <w:r w:rsidRPr="00306608">
        <w:t>              {[</w:t>
      </w:r>
    </w:p>
    <w:p w14:paraId="324CF4CB" w14:textId="77777777" w:rsidR="00306608" w:rsidRPr="00306608" w:rsidRDefault="00306608" w:rsidP="00306608">
      <w:pPr>
        <w:pStyle w:val="BodyText"/>
      </w:pPr>
      <w:r w:rsidRPr="00306608">
        <w:t xml:space="preserve">                { name: 'Visual Quality', score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80 + 20) },</w:t>
      </w:r>
    </w:p>
    <w:p w14:paraId="4D57D4C1" w14:textId="77777777" w:rsidR="00306608" w:rsidRPr="00306608" w:rsidRDefault="00306608" w:rsidP="00306608">
      <w:pPr>
        <w:pStyle w:val="BodyText"/>
      </w:pPr>
      <w:r w:rsidRPr="00306608">
        <w:t xml:space="preserve">                { name: 'Temporal Consistency', score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75 + 25) },</w:t>
      </w:r>
    </w:p>
    <w:p w14:paraId="3D89D51E" w14:textId="77777777" w:rsidR="00306608" w:rsidRPr="00306608" w:rsidRDefault="00306608" w:rsidP="00306608">
      <w:pPr>
        <w:pStyle w:val="BodyText"/>
      </w:pPr>
      <w:r w:rsidRPr="00306608">
        <w:t xml:space="preserve">                { name: 'Audio Synchronization', score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85 + 15) },</w:t>
      </w:r>
    </w:p>
    <w:p w14:paraId="6BC1B40A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      { name: 'Compression Artifacts', score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70 + 30) },</w:t>
      </w:r>
    </w:p>
    <w:p w14:paraId="0124E32A" w14:textId="77777777" w:rsidR="00306608" w:rsidRPr="00306608" w:rsidRDefault="00306608" w:rsidP="00306608">
      <w:pPr>
        <w:pStyle w:val="BodyText"/>
      </w:pPr>
      <w:r w:rsidRPr="00306608">
        <w:t xml:space="preserve">                { name: 'Facial Features', score: 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analysis.confidence</w:t>
      </w:r>
      <w:proofErr w:type="spellEnd"/>
      <w:r w:rsidRPr="00306608">
        <w:t xml:space="preserve"> * 90 + 10) },</w:t>
      </w:r>
    </w:p>
    <w:p w14:paraId="7F2B7BB9" w14:textId="77777777" w:rsidR="00306608" w:rsidRPr="00306608" w:rsidRDefault="00306608" w:rsidP="00306608">
      <w:pPr>
        <w:pStyle w:val="BodyText"/>
      </w:pPr>
      <w:r w:rsidRPr="00306608">
        <w:t>              ].map((metric) =&gt; (</w:t>
      </w:r>
    </w:p>
    <w:p w14:paraId="423674A0" w14:textId="77777777" w:rsidR="00306608" w:rsidRPr="00306608" w:rsidRDefault="00306608" w:rsidP="00306608">
      <w:pPr>
        <w:pStyle w:val="BodyText"/>
      </w:pPr>
      <w:r w:rsidRPr="00306608">
        <w:t xml:space="preserve">                &lt;div key={metric.name} style={{ display: 'flex', </w:t>
      </w:r>
      <w:proofErr w:type="spellStart"/>
      <w:r w:rsidRPr="00306608">
        <w:t>flexDirection</w:t>
      </w:r>
      <w:proofErr w:type="spellEnd"/>
      <w:r w:rsidRPr="00306608">
        <w:t>: 'column', gap: '8px' }}&gt;</w:t>
      </w:r>
    </w:p>
    <w:p w14:paraId="3E24EC47" w14:textId="77777777" w:rsidR="00306608" w:rsidRPr="00306608" w:rsidRDefault="00306608" w:rsidP="00306608">
      <w:pPr>
        <w:pStyle w:val="BodyText"/>
      </w:pPr>
      <w:r w:rsidRPr="00306608">
        <w:t xml:space="preserve">                  &lt;div style={{ display: 'flex', </w:t>
      </w:r>
      <w:proofErr w:type="spellStart"/>
      <w:r w:rsidRPr="00306608">
        <w:t>justifyContent</w:t>
      </w:r>
      <w:proofErr w:type="spellEnd"/>
      <w:r w:rsidRPr="00306608">
        <w:t xml:space="preserve">: 'space-between', </w:t>
      </w:r>
      <w:proofErr w:type="spellStart"/>
      <w:r w:rsidRPr="00306608">
        <w:t>fontSize</w:t>
      </w:r>
      <w:proofErr w:type="spellEnd"/>
      <w:r w:rsidRPr="00306608">
        <w:t>: '14px' }}&gt;</w:t>
      </w:r>
    </w:p>
    <w:p w14:paraId="29892494" w14:textId="77777777" w:rsidR="00306608" w:rsidRPr="00306608" w:rsidRDefault="00306608" w:rsidP="00306608">
      <w:pPr>
        <w:pStyle w:val="BodyText"/>
      </w:pPr>
      <w:r w:rsidRPr="00306608">
        <w:t>                    &lt;span style={{ color: '#374151' }}&gt;{metric.name}&lt;/span&gt;</w:t>
      </w:r>
    </w:p>
    <w:p w14:paraId="0D4D11DE" w14:textId="77777777" w:rsidR="00306608" w:rsidRPr="00306608" w:rsidRDefault="00306608" w:rsidP="00306608">
      <w:pPr>
        <w:pStyle w:val="BodyText"/>
      </w:pPr>
      <w:r w:rsidRPr="00306608">
        <w:t xml:space="preserve">                    &lt;span style={{ </w:t>
      </w:r>
      <w:proofErr w:type="spellStart"/>
      <w:r w:rsidRPr="00306608">
        <w:t>fontWeight</w:t>
      </w:r>
      <w:proofErr w:type="spellEnd"/>
      <w:r w:rsidRPr="00306608">
        <w:t>: '500', color: '#1f2937' }}&gt;{</w:t>
      </w:r>
      <w:proofErr w:type="spellStart"/>
      <w:r w:rsidRPr="00306608">
        <w:t>metric.score</w:t>
      </w:r>
      <w:proofErr w:type="spellEnd"/>
      <w:r w:rsidRPr="00306608">
        <w:t>}%&lt;/span&gt;</w:t>
      </w:r>
    </w:p>
    <w:p w14:paraId="60B32BCB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54A3E2C9" w14:textId="77777777" w:rsidR="00306608" w:rsidRPr="00306608" w:rsidRDefault="00306608" w:rsidP="00306608">
      <w:pPr>
        <w:pStyle w:val="BodyText"/>
      </w:pPr>
      <w:r w:rsidRPr="00306608">
        <w:t xml:space="preserve">                  &lt;div style={{ width: '100%', </w:t>
      </w:r>
      <w:proofErr w:type="spellStart"/>
      <w:r w:rsidRPr="00306608">
        <w:t>backgroundColor</w:t>
      </w:r>
      <w:proofErr w:type="spellEnd"/>
      <w:r w:rsidRPr="00306608">
        <w:t xml:space="preserve">: '#e5e7eb', </w:t>
      </w:r>
      <w:proofErr w:type="spellStart"/>
      <w:r w:rsidRPr="00306608">
        <w:t>borderRadius</w:t>
      </w:r>
      <w:proofErr w:type="spellEnd"/>
      <w:r w:rsidRPr="00306608">
        <w:t>: '9999px', height: '8px' }}&gt;</w:t>
      </w:r>
    </w:p>
    <w:p w14:paraId="2E402345" w14:textId="77777777" w:rsidR="00306608" w:rsidRPr="00306608" w:rsidRDefault="00306608" w:rsidP="00306608">
      <w:pPr>
        <w:pStyle w:val="BodyText"/>
      </w:pPr>
      <w:r w:rsidRPr="00306608">
        <w:t>                    &lt;div</w:t>
      </w:r>
    </w:p>
    <w:p w14:paraId="6D95D745" w14:textId="77777777" w:rsidR="00306608" w:rsidRPr="00306608" w:rsidRDefault="00306608" w:rsidP="00306608">
      <w:pPr>
        <w:pStyle w:val="BodyText"/>
      </w:pPr>
      <w:r w:rsidRPr="00306608">
        <w:t xml:space="preserve">                      style={{ </w:t>
      </w:r>
    </w:p>
    <w:p w14:paraId="28705DAA" w14:textId="77777777" w:rsidR="00306608" w:rsidRPr="00306608" w:rsidRDefault="00306608" w:rsidP="00306608">
      <w:pPr>
        <w:pStyle w:val="BodyText"/>
      </w:pPr>
      <w:r w:rsidRPr="00306608">
        <w:t xml:space="preserve">                        </w:t>
      </w:r>
      <w:proofErr w:type="spellStart"/>
      <w:r w:rsidRPr="00306608">
        <w:t>backgroundColor</w:t>
      </w:r>
      <w:proofErr w:type="spellEnd"/>
      <w:r w:rsidRPr="00306608">
        <w:t xml:space="preserve">: '#2563eb', </w:t>
      </w:r>
    </w:p>
    <w:p w14:paraId="79C6164D" w14:textId="77777777" w:rsidR="00306608" w:rsidRPr="00306608" w:rsidRDefault="00306608" w:rsidP="00306608">
      <w:pPr>
        <w:pStyle w:val="BodyText"/>
      </w:pPr>
      <w:r w:rsidRPr="00306608">
        <w:t xml:space="preserve">                        height: '8px', </w:t>
      </w:r>
    </w:p>
    <w:p w14:paraId="3F52761E" w14:textId="77777777" w:rsidR="00306608" w:rsidRPr="00306608" w:rsidRDefault="00306608" w:rsidP="00306608">
      <w:pPr>
        <w:pStyle w:val="BodyText"/>
      </w:pPr>
      <w:r w:rsidRPr="00306608">
        <w:t xml:space="preserve">                        </w:t>
      </w:r>
      <w:proofErr w:type="spellStart"/>
      <w:r w:rsidRPr="00306608">
        <w:t>borderRadius</w:t>
      </w:r>
      <w:proofErr w:type="spellEnd"/>
      <w:r w:rsidRPr="00306608">
        <w:t>: '9999px',</w:t>
      </w:r>
    </w:p>
    <w:p w14:paraId="598A3756" w14:textId="77777777" w:rsidR="00306608" w:rsidRPr="00306608" w:rsidRDefault="00306608" w:rsidP="00306608">
      <w:pPr>
        <w:pStyle w:val="BodyText"/>
      </w:pPr>
      <w:r w:rsidRPr="00306608">
        <w:t>                        width: `${</w:t>
      </w:r>
      <w:proofErr w:type="spellStart"/>
      <w:r w:rsidRPr="00306608">
        <w:t>metric.score</w:t>
      </w:r>
      <w:proofErr w:type="spellEnd"/>
      <w:r w:rsidRPr="00306608">
        <w:t>}%`,</w:t>
      </w:r>
    </w:p>
    <w:p w14:paraId="2679C14D" w14:textId="77777777" w:rsidR="00306608" w:rsidRPr="00306608" w:rsidRDefault="00306608" w:rsidP="00306608">
      <w:pPr>
        <w:pStyle w:val="BodyText"/>
      </w:pPr>
      <w:r w:rsidRPr="00306608">
        <w:t>                        transition: 'width 0.3s ease'</w:t>
      </w:r>
    </w:p>
    <w:p w14:paraId="27F95F65" w14:textId="77777777" w:rsidR="00306608" w:rsidRPr="00306608" w:rsidRDefault="00306608" w:rsidP="00306608">
      <w:pPr>
        <w:pStyle w:val="BodyText"/>
      </w:pPr>
      <w:r w:rsidRPr="00306608">
        <w:t>                      }}</w:t>
      </w:r>
    </w:p>
    <w:p w14:paraId="24CD76EA" w14:textId="77777777" w:rsidR="00306608" w:rsidRPr="00306608" w:rsidRDefault="00306608" w:rsidP="00306608">
      <w:pPr>
        <w:pStyle w:val="BodyText"/>
      </w:pPr>
      <w:r w:rsidRPr="00306608">
        <w:t>                    /&gt;</w:t>
      </w:r>
    </w:p>
    <w:p w14:paraId="7957C4F3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372B853B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1BA2F217" w14:textId="77777777" w:rsidR="00306608" w:rsidRPr="00306608" w:rsidRDefault="00306608" w:rsidP="00306608">
      <w:pPr>
        <w:pStyle w:val="BodyText"/>
      </w:pPr>
      <w:r w:rsidRPr="00306608">
        <w:t>              ))}</w:t>
      </w:r>
    </w:p>
    <w:p w14:paraId="552E2509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664FAB73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19714B2C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2A5D9C25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643C0404" w14:textId="77777777" w:rsidR="00306608" w:rsidRPr="00306608" w:rsidRDefault="00306608" w:rsidP="00306608">
      <w:pPr>
        <w:pStyle w:val="BodyText"/>
      </w:pPr>
      <w:r w:rsidRPr="00306608">
        <w:t>    &lt;/div&gt;</w:t>
      </w:r>
    </w:p>
    <w:p w14:paraId="6D72FFB7" w14:textId="77777777" w:rsidR="00306608" w:rsidRPr="00306608" w:rsidRDefault="00306608" w:rsidP="00306608">
      <w:pPr>
        <w:pStyle w:val="BodyText"/>
      </w:pPr>
      <w:r w:rsidRPr="00306608">
        <w:lastRenderedPageBreak/>
        <w:t>  );</w:t>
      </w:r>
    </w:p>
    <w:p w14:paraId="6FC90FC1" w14:textId="77777777" w:rsidR="00306608" w:rsidRPr="00306608" w:rsidRDefault="00306608" w:rsidP="00306608">
      <w:pPr>
        <w:pStyle w:val="BodyText"/>
      </w:pPr>
      <w:r w:rsidRPr="00306608">
        <w:t>}</w:t>
      </w:r>
    </w:p>
    <w:p w14:paraId="0F6E5E1F" w14:textId="77777777" w:rsidR="00306608" w:rsidRPr="00306608" w:rsidRDefault="00306608" w:rsidP="00306608">
      <w:pPr>
        <w:pStyle w:val="BodyText"/>
      </w:pPr>
    </w:p>
    <w:p w14:paraId="181D7A3F" w14:textId="77777777" w:rsidR="00306608" w:rsidRPr="00306608" w:rsidRDefault="00306608" w:rsidP="00306608">
      <w:pPr>
        <w:pStyle w:val="BodyText"/>
      </w:pPr>
      <w:r w:rsidRPr="00306608">
        <w:rPr>
          <w:i/>
          <w:iCs/>
        </w:rPr>
        <w:t>// Hook to mount PDF components when needed</w:t>
      </w:r>
    </w:p>
    <w:p w14:paraId="3DE77218" w14:textId="77777777" w:rsidR="00306608" w:rsidRPr="00306608" w:rsidRDefault="00306608" w:rsidP="00306608">
      <w:pPr>
        <w:pStyle w:val="BodyText"/>
      </w:pPr>
      <w:r w:rsidRPr="00306608">
        <w:t xml:space="preserve">export function </w:t>
      </w:r>
      <w:proofErr w:type="spellStart"/>
      <w:r w:rsidRPr="00306608">
        <w:t>usePDFComponents</w:t>
      </w:r>
      <w:proofErr w:type="spellEnd"/>
      <w:r w:rsidRPr="00306608">
        <w:t>() {</w:t>
      </w:r>
    </w:p>
    <w:p w14:paraId="7310C6D3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mountedRef</w:t>
      </w:r>
      <w:proofErr w:type="spellEnd"/>
      <w:r w:rsidRPr="00306608">
        <w:t xml:space="preserve"> = </w:t>
      </w:r>
      <w:proofErr w:type="spellStart"/>
      <w:r w:rsidRPr="00306608">
        <w:t>useRef</w:t>
      </w:r>
      <w:proofErr w:type="spellEnd"/>
      <w:r w:rsidRPr="00306608">
        <w:t>(false);</w:t>
      </w:r>
    </w:p>
    <w:p w14:paraId="65A89120" w14:textId="77777777" w:rsidR="00306608" w:rsidRPr="00306608" w:rsidRDefault="00306608" w:rsidP="00306608">
      <w:pPr>
        <w:pStyle w:val="BodyText"/>
      </w:pPr>
    </w:p>
    <w:p w14:paraId="0ED457DD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mountPDFComponents</w:t>
      </w:r>
      <w:proofErr w:type="spellEnd"/>
      <w:r w:rsidRPr="00306608">
        <w:t xml:space="preserve"> = (analysis: </w:t>
      </w:r>
      <w:proofErr w:type="spellStart"/>
      <w:r w:rsidRPr="00306608">
        <w:t>StoredAnalysis</w:t>
      </w:r>
      <w:proofErr w:type="spellEnd"/>
      <w:r w:rsidRPr="00306608">
        <w:t>) =&gt; {</w:t>
      </w:r>
    </w:p>
    <w:p w14:paraId="033B6798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mountedRef.current</w:t>
      </w:r>
      <w:proofErr w:type="spellEnd"/>
      <w:r w:rsidRPr="00306608">
        <w:t>) return;</w:t>
      </w:r>
    </w:p>
    <w:p w14:paraId="1901EF70" w14:textId="77777777" w:rsidR="00306608" w:rsidRPr="00306608" w:rsidRDefault="00306608" w:rsidP="00306608">
      <w:pPr>
        <w:pStyle w:val="BodyText"/>
      </w:pPr>
      <w:r w:rsidRPr="00306608">
        <w:t xml:space="preserve">    </w:t>
      </w:r>
    </w:p>
    <w:p w14:paraId="7A4B5E86" w14:textId="77777777" w:rsidR="00306608" w:rsidRPr="00306608" w:rsidRDefault="00306608" w:rsidP="00306608">
      <w:pPr>
        <w:pStyle w:val="BodyText"/>
      </w:pPr>
      <w:r w:rsidRPr="00306608">
        <w:t xml:space="preserve">    const container = </w:t>
      </w:r>
      <w:proofErr w:type="spellStart"/>
      <w:r w:rsidRPr="00306608">
        <w:t>document.createElement</w:t>
      </w:r>
      <w:proofErr w:type="spellEnd"/>
      <w:r w:rsidRPr="00306608">
        <w:t>('div');</w:t>
      </w:r>
    </w:p>
    <w:p w14:paraId="38762C6C" w14:textId="77777777" w:rsidR="00306608" w:rsidRPr="00306608" w:rsidRDefault="00306608" w:rsidP="00306608">
      <w:pPr>
        <w:pStyle w:val="BodyText"/>
      </w:pPr>
      <w:r w:rsidRPr="00306608">
        <w:t>    container.id = 'pdf-components-container';</w:t>
      </w:r>
    </w:p>
    <w:p w14:paraId="2892FAE3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document.body.appendChild</w:t>
      </w:r>
      <w:proofErr w:type="spellEnd"/>
      <w:r w:rsidRPr="00306608">
        <w:t>(container);</w:t>
      </w:r>
    </w:p>
    <w:p w14:paraId="29AF8D2A" w14:textId="77777777" w:rsidR="00306608" w:rsidRPr="00306608" w:rsidRDefault="00306608" w:rsidP="00306608">
      <w:pPr>
        <w:pStyle w:val="BodyText"/>
      </w:pPr>
      <w:r w:rsidRPr="00306608">
        <w:t xml:space="preserve">    </w:t>
      </w:r>
    </w:p>
    <w:p w14:paraId="4EC74EA9" w14:textId="77777777" w:rsidR="00306608" w:rsidRPr="00306608" w:rsidRDefault="00306608" w:rsidP="00306608">
      <w:pPr>
        <w:pStyle w:val="BodyText"/>
      </w:pPr>
      <w:r w:rsidRPr="00306608">
        <w:t xml:space="preserve">    </w:t>
      </w:r>
      <w:r w:rsidRPr="00306608">
        <w:rPr>
          <w:i/>
          <w:iCs/>
        </w:rPr>
        <w:t>// This would need React to render the components</w:t>
      </w:r>
    </w:p>
    <w:p w14:paraId="4F219165" w14:textId="77777777" w:rsidR="00306608" w:rsidRPr="00306608" w:rsidRDefault="00306608" w:rsidP="00306608">
      <w:pPr>
        <w:pStyle w:val="BodyText"/>
      </w:pPr>
      <w:r w:rsidRPr="00306608">
        <w:t xml:space="preserve">    </w:t>
      </w:r>
      <w:r w:rsidRPr="00306608">
        <w:rPr>
          <w:i/>
          <w:iCs/>
        </w:rPr>
        <w:t>// For now, we'll use a different approach in the PDF generator</w:t>
      </w:r>
    </w:p>
    <w:p w14:paraId="55D3AE06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mountedRef.current</w:t>
      </w:r>
      <w:proofErr w:type="spellEnd"/>
      <w:r w:rsidRPr="00306608">
        <w:t xml:space="preserve"> = true;</w:t>
      </w:r>
    </w:p>
    <w:p w14:paraId="34C81052" w14:textId="77777777" w:rsidR="00306608" w:rsidRPr="00306608" w:rsidRDefault="00306608" w:rsidP="00306608">
      <w:pPr>
        <w:pStyle w:val="BodyText"/>
      </w:pPr>
      <w:r w:rsidRPr="00306608">
        <w:t>  };</w:t>
      </w:r>
    </w:p>
    <w:p w14:paraId="7A26E217" w14:textId="77777777" w:rsidR="00306608" w:rsidRPr="00306608" w:rsidRDefault="00306608" w:rsidP="00306608">
      <w:pPr>
        <w:pStyle w:val="BodyText"/>
      </w:pPr>
    </w:p>
    <w:p w14:paraId="40BC976C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unmountPDFComponents</w:t>
      </w:r>
      <w:proofErr w:type="spellEnd"/>
      <w:r w:rsidRPr="00306608">
        <w:t xml:space="preserve"> = () =&gt; {</w:t>
      </w:r>
    </w:p>
    <w:p w14:paraId="1E09E8DF" w14:textId="77777777" w:rsidR="00306608" w:rsidRPr="00306608" w:rsidRDefault="00306608" w:rsidP="00306608">
      <w:pPr>
        <w:pStyle w:val="BodyText"/>
      </w:pPr>
      <w:r w:rsidRPr="00306608">
        <w:t xml:space="preserve">    const container = </w:t>
      </w:r>
      <w:proofErr w:type="spellStart"/>
      <w:r w:rsidRPr="00306608">
        <w:t>document.getElementById</w:t>
      </w:r>
      <w:proofErr w:type="spellEnd"/>
      <w:r w:rsidRPr="00306608">
        <w:t>('pdf-components-container');</w:t>
      </w:r>
    </w:p>
    <w:p w14:paraId="7D37764B" w14:textId="77777777" w:rsidR="00306608" w:rsidRPr="00306608" w:rsidRDefault="00306608" w:rsidP="00306608">
      <w:pPr>
        <w:pStyle w:val="BodyText"/>
      </w:pPr>
      <w:r w:rsidRPr="00306608">
        <w:t>    if (container) {</w:t>
      </w:r>
    </w:p>
    <w:p w14:paraId="53C21FCB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document.body.removeChild</w:t>
      </w:r>
      <w:proofErr w:type="spellEnd"/>
      <w:r w:rsidRPr="00306608">
        <w:t>(container);</w:t>
      </w:r>
    </w:p>
    <w:p w14:paraId="594A9506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mountedRef.current</w:t>
      </w:r>
      <w:proofErr w:type="spellEnd"/>
      <w:r w:rsidRPr="00306608">
        <w:t xml:space="preserve"> = false;</w:t>
      </w:r>
    </w:p>
    <w:p w14:paraId="1D43DEB3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4FC3327F" w14:textId="77777777" w:rsidR="00306608" w:rsidRPr="00306608" w:rsidRDefault="00306608" w:rsidP="00306608">
      <w:pPr>
        <w:pStyle w:val="BodyText"/>
      </w:pPr>
      <w:r w:rsidRPr="00306608">
        <w:t>  };</w:t>
      </w:r>
    </w:p>
    <w:p w14:paraId="0E751831" w14:textId="77777777" w:rsidR="00306608" w:rsidRPr="00306608" w:rsidRDefault="00306608" w:rsidP="00306608">
      <w:pPr>
        <w:pStyle w:val="BodyText"/>
      </w:pPr>
    </w:p>
    <w:p w14:paraId="3D2DD26A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return { </w:t>
      </w:r>
      <w:proofErr w:type="spellStart"/>
      <w:r w:rsidRPr="00306608">
        <w:t>mountPDFComponents</w:t>
      </w:r>
      <w:proofErr w:type="spellEnd"/>
      <w:r w:rsidRPr="00306608">
        <w:t xml:space="preserve">, </w:t>
      </w:r>
      <w:proofErr w:type="spellStart"/>
      <w:r w:rsidRPr="00306608">
        <w:t>unmountPDFComponents</w:t>
      </w:r>
      <w:proofErr w:type="spellEnd"/>
      <w:r w:rsidRPr="00306608">
        <w:t xml:space="preserve"> };</w:t>
      </w:r>
    </w:p>
    <w:p w14:paraId="21EDF258" w14:textId="77777777" w:rsidR="00306608" w:rsidRPr="00306608" w:rsidRDefault="00306608" w:rsidP="00306608">
      <w:pPr>
        <w:pStyle w:val="BodyText"/>
      </w:pPr>
      <w:r w:rsidRPr="00306608">
        <w:t>}</w:t>
      </w:r>
    </w:p>
    <w:p w14:paraId="0F496954" w14:textId="77777777" w:rsidR="00306608" w:rsidRDefault="00306608" w:rsidP="00555540">
      <w:pPr>
        <w:pStyle w:val="BodyText"/>
      </w:pPr>
    </w:p>
    <w:p w14:paraId="61273E21" w14:textId="77777777" w:rsidR="00306608" w:rsidRDefault="00306608" w:rsidP="00555540">
      <w:pPr>
        <w:pStyle w:val="BodyText"/>
      </w:pPr>
    </w:p>
    <w:p w14:paraId="1AFE59CA" w14:textId="77777777" w:rsidR="00306608" w:rsidRDefault="00306608" w:rsidP="00555540">
      <w:pPr>
        <w:pStyle w:val="BodyText"/>
      </w:pPr>
    </w:p>
    <w:p w14:paraId="3C10F670" w14:textId="77777777" w:rsidR="00306608" w:rsidRDefault="00306608" w:rsidP="00555540">
      <w:pPr>
        <w:pStyle w:val="BodyText"/>
      </w:pPr>
    </w:p>
    <w:p w14:paraId="133F13F6" w14:textId="77777777" w:rsidR="00306608" w:rsidRDefault="00306608" w:rsidP="00555540">
      <w:pPr>
        <w:pStyle w:val="BodyText"/>
      </w:pPr>
    </w:p>
    <w:p w14:paraId="3226EAA0" w14:textId="77777777" w:rsidR="00306608" w:rsidRDefault="00306608" w:rsidP="00555540">
      <w:pPr>
        <w:pStyle w:val="BodyText"/>
      </w:pPr>
    </w:p>
    <w:p w14:paraId="1DB05360" w14:textId="77777777" w:rsidR="00306608" w:rsidRDefault="00306608" w:rsidP="00555540">
      <w:pPr>
        <w:pStyle w:val="BodyText"/>
      </w:pPr>
    </w:p>
    <w:p w14:paraId="63383401" w14:textId="77777777" w:rsidR="00306608" w:rsidRDefault="00306608" w:rsidP="00555540">
      <w:pPr>
        <w:pStyle w:val="BodyText"/>
      </w:pPr>
    </w:p>
    <w:p w14:paraId="0F71E3A2" w14:textId="77777777" w:rsidR="00306608" w:rsidRDefault="00306608" w:rsidP="00555540">
      <w:pPr>
        <w:pStyle w:val="BodyText"/>
      </w:pPr>
    </w:p>
    <w:p w14:paraId="081664A3" w14:textId="77777777" w:rsidR="00306608" w:rsidRDefault="00306608" w:rsidP="00555540">
      <w:pPr>
        <w:pStyle w:val="BodyText"/>
      </w:pPr>
    </w:p>
    <w:p w14:paraId="45209EEA" w14:textId="4651449D" w:rsidR="00306608" w:rsidRPr="00306608" w:rsidRDefault="00306608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306608">
        <w:rPr>
          <w:b/>
          <w:bCs/>
          <w:sz w:val="48"/>
          <w:szCs w:val="48"/>
        </w:rPr>
        <w:t>src</w:t>
      </w:r>
      <w:proofErr w:type="spellEnd"/>
      <w:r w:rsidRPr="00306608">
        <w:rPr>
          <w:b/>
          <w:bCs/>
          <w:sz w:val="48"/>
          <w:szCs w:val="48"/>
        </w:rPr>
        <w:t>\components\pdf\pdf-export-</w:t>
      </w:r>
      <w:proofErr w:type="spellStart"/>
      <w:r w:rsidRPr="00306608">
        <w:rPr>
          <w:b/>
          <w:bCs/>
          <w:sz w:val="48"/>
          <w:szCs w:val="48"/>
        </w:rPr>
        <w:t>dialog.tsx</w:t>
      </w:r>
      <w:proofErr w:type="spellEnd"/>
    </w:p>
    <w:p w14:paraId="5AC4ADC3" w14:textId="77777777" w:rsidR="00555540" w:rsidRDefault="00555540" w:rsidP="00555540">
      <w:pPr>
        <w:pStyle w:val="BodyText"/>
      </w:pPr>
    </w:p>
    <w:p w14:paraId="1A1E5A14" w14:textId="77777777" w:rsidR="00306608" w:rsidRPr="00306608" w:rsidRDefault="00306608" w:rsidP="00306608">
      <w:pPr>
        <w:pStyle w:val="BodyText"/>
      </w:pPr>
      <w:r w:rsidRPr="00306608">
        <w:t>'use client';</w:t>
      </w:r>
    </w:p>
    <w:p w14:paraId="197281E4" w14:textId="77777777" w:rsidR="00306608" w:rsidRPr="00306608" w:rsidRDefault="00306608" w:rsidP="00306608">
      <w:pPr>
        <w:pStyle w:val="BodyText"/>
      </w:pPr>
    </w:p>
    <w:p w14:paraId="58EDCC63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useState</w:t>
      </w:r>
      <w:proofErr w:type="spellEnd"/>
      <w:r w:rsidRPr="00306608">
        <w:t xml:space="preserve"> } from 'react';</w:t>
      </w:r>
    </w:p>
    <w:p w14:paraId="35C6D386" w14:textId="77777777" w:rsidR="00306608" w:rsidRPr="00306608" w:rsidRDefault="00306608" w:rsidP="00306608">
      <w:pPr>
        <w:pStyle w:val="BodyText"/>
      </w:pPr>
      <w:r w:rsidRPr="00306608">
        <w:t>import { Button } from '@/components/ui/button';</w:t>
      </w:r>
    </w:p>
    <w:p w14:paraId="27AD8230" w14:textId="77777777" w:rsidR="00306608" w:rsidRPr="00306608" w:rsidRDefault="00306608" w:rsidP="00306608">
      <w:pPr>
        <w:pStyle w:val="BodyText"/>
      </w:pPr>
      <w:r w:rsidRPr="00306608">
        <w:t>import {</w:t>
      </w:r>
    </w:p>
    <w:p w14:paraId="4668425B" w14:textId="77777777" w:rsidR="00306608" w:rsidRPr="00306608" w:rsidRDefault="00306608" w:rsidP="00306608">
      <w:pPr>
        <w:pStyle w:val="BodyText"/>
      </w:pPr>
      <w:r w:rsidRPr="00306608">
        <w:t>  Dialog,</w:t>
      </w:r>
    </w:p>
    <w:p w14:paraId="28C66B83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Content</w:t>
      </w:r>
      <w:proofErr w:type="spellEnd"/>
      <w:r w:rsidRPr="00306608">
        <w:t>,</w:t>
      </w:r>
    </w:p>
    <w:p w14:paraId="5F173AE2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Description</w:t>
      </w:r>
      <w:proofErr w:type="spellEnd"/>
      <w:r w:rsidRPr="00306608">
        <w:t>,</w:t>
      </w:r>
    </w:p>
    <w:p w14:paraId="193AD615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Footer</w:t>
      </w:r>
      <w:proofErr w:type="spellEnd"/>
      <w:r w:rsidRPr="00306608">
        <w:t>,</w:t>
      </w:r>
    </w:p>
    <w:p w14:paraId="01339F47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Header</w:t>
      </w:r>
      <w:proofErr w:type="spellEnd"/>
      <w:r w:rsidRPr="00306608">
        <w:t>,</w:t>
      </w:r>
    </w:p>
    <w:p w14:paraId="34720A63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Title</w:t>
      </w:r>
      <w:proofErr w:type="spellEnd"/>
      <w:r w:rsidRPr="00306608">
        <w:t>,</w:t>
      </w:r>
    </w:p>
    <w:p w14:paraId="16053629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DialogTrigger</w:t>
      </w:r>
      <w:proofErr w:type="spellEnd"/>
      <w:r w:rsidRPr="00306608">
        <w:t>,</w:t>
      </w:r>
    </w:p>
    <w:p w14:paraId="60FB78BB" w14:textId="77777777" w:rsidR="00306608" w:rsidRPr="00306608" w:rsidRDefault="00306608" w:rsidP="00306608">
      <w:pPr>
        <w:pStyle w:val="BodyText"/>
      </w:pPr>
      <w:r w:rsidRPr="00306608">
        <w:t>} from '@/components/ui/dialog';</w:t>
      </w:r>
    </w:p>
    <w:p w14:paraId="2A53781D" w14:textId="77777777" w:rsidR="00306608" w:rsidRPr="00306608" w:rsidRDefault="00306608" w:rsidP="00306608">
      <w:pPr>
        <w:pStyle w:val="BodyText"/>
      </w:pPr>
      <w:r w:rsidRPr="00306608">
        <w:lastRenderedPageBreak/>
        <w:t>import { Switch } from '@/components/ui/switch';</w:t>
      </w:r>
    </w:p>
    <w:p w14:paraId="5F33A7FB" w14:textId="77777777" w:rsidR="00306608" w:rsidRPr="00306608" w:rsidRDefault="00306608" w:rsidP="00306608">
      <w:pPr>
        <w:pStyle w:val="BodyText"/>
      </w:pPr>
      <w:r w:rsidRPr="00306608">
        <w:t>import { Progress } from '@/components/ui/progress';</w:t>
      </w:r>
    </w:p>
    <w:p w14:paraId="5BC031E8" w14:textId="77777777" w:rsidR="00306608" w:rsidRPr="00306608" w:rsidRDefault="00306608" w:rsidP="00306608">
      <w:pPr>
        <w:pStyle w:val="BodyText"/>
      </w:pPr>
      <w:r w:rsidRPr="00306608">
        <w:t>import { Badge } from '@/components/ui/badge';</w:t>
      </w:r>
    </w:p>
    <w:p w14:paraId="7747766E" w14:textId="77777777" w:rsidR="00306608" w:rsidRPr="00306608" w:rsidRDefault="00306608" w:rsidP="00306608">
      <w:pPr>
        <w:pStyle w:val="BodyText"/>
      </w:pPr>
      <w:r w:rsidRPr="00306608">
        <w:t xml:space="preserve">import { </w:t>
      </w:r>
    </w:p>
    <w:p w14:paraId="0B976269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FileText</w:t>
      </w:r>
      <w:proofErr w:type="spellEnd"/>
      <w:r w:rsidRPr="00306608">
        <w:t xml:space="preserve">, </w:t>
      </w:r>
    </w:p>
    <w:p w14:paraId="49A700C7" w14:textId="77777777" w:rsidR="00306608" w:rsidRPr="00306608" w:rsidRDefault="00306608" w:rsidP="00306608">
      <w:pPr>
        <w:pStyle w:val="BodyText"/>
      </w:pPr>
      <w:r w:rsidRPr="00306608">
        <w:t xml:space="preserve">  Download, </w:t>
      </w:r>
    </w:p>
    <w:p w14:paraId="26D5B9B2" w14:textId="77777777" w:rsidR="00306608" w:rsidRPr="00306608" w:rsidRDefault="00306608" w:rsidP="00306608">
      <w:pPr>
        <w:pStyle w:val="BodyText"/>
      </w:pPr>
      <w:r w:rsidRPr="00306608">
        <w:t xml:space="preserve">  Settings, </w:t>
      </w:r>
    </w:p>
    <w:p w14:paraId="7041AE9D" w14:textId="77777777" w:rsidR="00306608" w:rsidRPr="00306608" w:rsidRDefault="00306608" w:rsidP="00306608">
      <w:pPr>
        <w:pStyle w:val="BodyText"/>
      </w:pPr>
      <w:r w:rsidRPr="00306608">
        <w:t xml:space="preserve">  BarChart3, </w:t>
      </w:r>
    </w:p>
    <w:p w14:paraId="22D4ABC8" w14:textId="77777777" w:rsidR="00306608" w:rsidRPr="00306608" w:rsidRDefault="00306608" w:rsidP="00306608">
      <w:pPr>
        <w:pStyle w:val="BodyText"/>
      </w:pPr>
      <w:r w:rsidRPr="00306608">
        <w:t xml:space="preserve">  Clock, </w:t>
      </w:r>
    </w:p>
    <w:p w14:paraId="53CEDD1D" w14:textId="77777777" w:rsidR="00306608" w:rsidRPr="00306608" w:rsidRDefault="00306608" w:rsidP="00306608">
      <w:pPr>
        <w:pStyle w:val="BodyText"/>
      </w:pPr>
      <w:r w:rsidRPr="00306608">
        <w:t>  Database,</w:t>
      </w:r>
    </w:p>
    <w:p w14:paraId="420589FC" w14:textId="77777777" w:rsidR="00306608" w:rsidRPr="00306608" w:rsidRDefault="00306608" w:rsidP="00306608">
      <w:pPr>
        <w:pStyle w:val="BodyText"/>
      </w:pPr>
      <w:r w:rsidRPr="00306608">
        <w:t>  Loader2,</w:t>
      </w:r>
    </w:p>
    <w:p w14:paraId="698B6A53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heckCircle</w:t>
      </w:r>
      <w:proofErr w:type="spellEnd"/>
      <w:r w:rsidRPr="00306608">
        <w:t xml:space="preserve"> </w:t>
      </w:r>
    </w:p>
    <w:p w14:paraId="247AF3EE" w14:textId="77777777" w:rsidR="00306608" w:rsidRPr="00306608" w:rsidRDefault="00306608" w:rsidP="00306608">
      <w:pPr>
        <w:pStyle w:val="BodyText"/>
      </w:pPr>
      <w:r w:rsidRPr="00306608">
        <w:t>} from '</w:t>
      </w:r>
      <w:proofErr w:type="spellStart"/>
      <w:r w:rsidRPr="00306608">
        <w:t>lucide</w:t>
      </w:r>
      <w:proofErr w:type="spellEnd"/>
      <w:r w:rsidRPr="00306608">
        <w:t>-react';</w:t>
      </w:r>
    </w:p>
    <w:p w14:paraId="1BECBC04" w14:textId="77777777" w:rsidR="00306608" w:rsidRPr="00306608" w:rsidRDefault="00306608" w:rsidP="00306608">
      <w:pPr>
        <w:pStyle w:val="BodyText"/>
      </w:pPr>
      <w:r w:rsidRPr="00306608">
        <w:t>import { toast } from '</w:t>
      </w:r>
      <w:proofErr w:type="spellStart"/>
      <w:r w:rsidRPr="00306608">
        <w:t>sonner</w:t>
      </w:r>
      <w:proofErr w:type="spellEnd"/>
      <w:r w:rsidRPr="00306608">
        <w:t>';</w:t>
      </w:r>
    </w:p>
    <w:p w14:paraId="63F5B506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pdfGenerator</w:t>
      </w:r>
      <w:proofErr w:type="spellEnd"/>
      <w:r w:rsidRPr="00306608">
        <w:t xml:space="preserve">, </w:t>
      </w:r>
      <w:proofErr w:type="spellStart"/>
      <w:r w:rsidRPr="00306608">
        <w:t>PDFGenerationOptions</w:t>
      </w:r>
      <w:proofErr w:type="spellEnd"/>
      <w:r w:rsidRPr="00306608">
        <w:t xml:space="preserve"> } from '@/lib/pdf-generator';</w:t>
      </w:r>
    </w:p>
    <w:p w14:paraId="642EA3A2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StoredAnalysis</w:t>
      </w:r>
      <w:proofErr w:type="spellEnd"/>
      <w:r w:rsidRPr="00306608">
        <w:t xml:space="preserve"> } from '@/lib/storage';</w:t>
      </w:r>
    </w:p>
    <w:p w14:paraId="6C4872BD" w14:textId="77777777" w:rsidR="00306608" w:rsidRPr="00306608" w:rsidRDefault="00306608" w:rsidP="00306608">
      <w:pPr>
        <w:pStyle w:val="BodyText"/>
      </w:pPr>
    </w:p>
    <w:p w14:paraId="3266A44A" w14:textId="77777777" w:rsidR="00306608" w:rsidRPr="00306608" w:rsidRDefault="00306608" w:rsidP="00306608">
      <w:pPr>
        <w:pStyle w:val="BodyText"/>
      </w:pPr>
      <w:r w:rsidRPr="00306608">
        <w:t xml:space="preserve">interface </w:t>
      </w:r>
      <w:proofErr w:type="spellStart"/>
      <w:r w:rsidRPr="00306608">
        <w:t>PDFExportDialogProps</w:t>
      </w:r>
      <w:proofErr w:type="spellEnd"/>
      <w:r w:rsidRPr="00306608">
        <w:t xml:space="preserve"> {</w:t>
      </w:r>
    </w:p>
    <w:p w14:paraId="26B96674" w14:textId="77777777" w:rsidR="00306608" w:rsidRPr="00306608" w:rsidRDefault="00306608" w:rsidP="00306608">
      <w:pPr>
        <w:pStyle w:val="BodyText"/>
      </w:pPr>
      <w:r w:rsidRPr="00306608">
        <w:t xml:space="preserve">  analysis: </w:t>
      </w:r>
      <w:proofErr w:type="spellStart"/>
      <w:r w:rsidRPr="00306608">
        <w:t>StoredAnalysis</w:t>
      </w:r>
      <w:proofErr w:type="spellEnd"/>
      <w:r w:rsidRPr="00306608">
        <w:t>;</w:t>
      </w:r>
    </w:p>
    <w:p w14:paraId="319C3321" w14:textId="77777777" w:rsidR="00306608" w:rsidRPr="00306608" w:rsidRDefault="00306608" w:rsidP="00306608">
      <w:pPr>
        <w:pStyle w:val="BodyText"/>
      </w:pPr>
      <w:r w:rsidRPr="00306608">
        <w:t xml:space="preserve">  trigger?: </w:t>
      </w:r>
      <w:proofErr w:type="spellStart"/>
      <w:r w:rsidRPr="00306608">
        <w:t>React.ReactNode</w:t>
      </w:r>
      <w:proofErr w:type="spellEnd"/>
      <w:r w:rsidRPr="00306608">
        <w:t>;</w:t>
      </w:r>
    </w:p>
    <w:p w14:paraId="50623B4D" w14:textId="77777777" w:rsidR="00306608" w:rsidRPr="00306608" w:rsidRDefault="00306608" w:rsidP="00306608">
      <w:pPr>
        <w:pStyle w:val="BodyText"/>
      </w:pPr>
      <w:r w:rsidRPr="00306608">
        <w:t>}</w:t>
      </w:r>
    </w:p>
    <w:p w14:paraId="6389C94B" w14:textId="77777777" w:rsidR="00306608" w:rsidRPr="00306608" w:rsidRDefault="00306608" w:rsidP="00306608">
      <w:pPr>
        <w:pStyle w:val="BodyText"/>
      </w:pPr>
    </w:p>
    <w:p w14:paraId="37FC37A9" w14:textId="77777777" w:rsidR="00306608" w:rsidRPr="00306608" w:rsidRDefault="00306608" w:rsidP="00306608">
      <w:pPr>
        <w:pStyle w:val="BodyText"/>
      </w:pPr>
      <w:r w:rsidRPr="00306608">
        <w:t xml:space="preserve">export function </w:t>
      </w:r>
      <w:proofErr w:type="spellStart"/>
      <w:r w:rsidRPr="00306608">
        <w:t>PDFExportDialog</w:t>
      </w:r>
      <w:proofErr w:type="spellEnd"/>
      <w:r w:rsidRPr="00306608">
        <w:t xml:space="preserve">({ analysis, trigger }: </w:t>
      </w:r>
      <w:proofErr w:type="spellStart"/>
      <w:r w:rsidRPr="00306608">
        <w:t>PDFExportDialogProps</w:t>
      </w:r>
      <w:proofErr w:type="spellEnd"/>
      <w:r w:rsidRPr="00306608">
        <w:t>) {</w:t>
      </w:r>
    </w:p>
    <w:p w14:paraId="61F01A12" w14:textId="77777777" w:rsidR="00306608" w:rsidRPr="00306608" w:rsidRDefault="00306608" w:rsidP="00306608">
      <w:pPr>
        <w:pStyle w:val="BodyText"/>
      </w:pPr>
      <w:r w:rsidRPr="00306608">
        <w:t>  const [</w:t>
      </w:r>
      <w:proofErr w:type="spellStart"/>
      <w:r w:rsidRPr="00306608">
        <w:t>isOpen</w:t>
      </w:r>
      <w:proofErr w:type="spellEnd"/>
      <w:r w:rsidRPr="00306608">
        <w:t xml:space="preserve">, </w:t>
      </w:r>
      <w:proofErr w:type="spellStart"/>
      <w:r w:rsidRPr="00306608">
        <w:t>setIsOpen</w:t>
      </w:r>
      <w:proofErr w:type="spellEnd"/>
      <w:r w:rsidRPr="00306608">
        <w:t xml:space="preserve">] = </w:t>
      </w:r>
      <w:proofErr w:type="spellStart"/>
      <w:r w:rsidRPr="00306608">
        <w:t>useState</w:t>
      </w:r>
      <w:proofErr w:type="spellEnd"/>
      <w:r w:rsidRPr="00306608">
        <w:t>(false);</w:t>
      </w:r>
    </w:p>
    <w:p w14:paraId="53250FE9" w14:textId="77777777" w:rsidR="00306608" w:rsidRPr="00306608" w:rsidRDefault="00306608" w:rsidP="00306608">
      <w:pPr>
        <w:pStyle w:val="BodyText"/>
      </w:pPr>
      <w:r w:rsidRPr="00306608">
        <w:t>  const [</w:t>
      </w:r>
      <w:proofErr w:type="spellStart"/>
      <w:r w:rsidRPr="00306608">
        <w:t>isGenerating</w:t>
      </w:r>
      <w:proofErr w:type="spellEnd"/>
      <w:r w:rsidRPr="00306608">
        <w:t xml:space="preserve">, </w:t>
      </w:r>
      <w:proofErr w:type="spellStart"/>
      <w:r w:rsidRPr="00306608">
        <w:t>setIsGenerating</w:t>
      </w:r>
      <w:proofErr w:type="spellEnd"/>
      <w:r w:rsidRPr="00306608">
        <w:t xml:space="preserve">] = </w:t>
      </w:r>
      <w:proofErr w:type="spellStart"/>
      <w:r w:rsidRPr="00306608">
        <w:t>useState</w:t>
      </w:r>
      <w:proofErr w:type="spellEnd"/>
      <w:r w:rsidRPr="00306608">
        <w:t>(false);</w:t>
      </w:r>
    </w:p>
    <w:p w14:paraId="4FE042A6" w14:textId="77777777" w:rsidR="00306608" w:rsidRPr="00306608" w:rsidRDefault="00306608" w:rsidP="00306608">
      <w:pPr>
        <w:pStyle w:val="BodyText"/>
      </w:pPr>
      <w:r w:rsidRPr="00306608">
        <w:t xml:space="preserve">  const [progress, </w:t>
      </w:r>
      <w:proofErr w:type="spellStart"/>
      <w:r w:rsidRPr="00306608">
        <w:t>setProgress</w:t>
      </w:r>
      <w:proofErr w:type="spellEnd"/>
      <w:r w:rsidRPr="00306608">
        <w:t xml:space="preserve">] = </w:t>
      </w:r>
      <w:proofErr w:type="spellStart"/>
      <w:r w:rsidRPr="00306608">
        <w:t>useState</w:t>
      </w:r>
      <w:proofErr w:type="spellEnd"/>
      <w:r w:rsidRPr="00306608">
        <w:t>(0);</w:t>
      </w:r>
    </w:p>
    <w:p w14:paraId="6969AE72" w14:textId="77777777" w:rsidR="00306608" w:rsidRPr="00306608" w:rsidRDefault="00306608" w:rsidP="00306608">
      <w:pPr>
        <w:pStyle w:val="BodyText"/>
      </w:pPr>
      <w:r w:rsidRPr="00306608">
        <w:t xml:space="preserve">  const [options, </w:t>
      </w:r>
      <w:proofErr w:type="spellStart"/>
      <w:r w:rsidRPr="00306608">
        <w:t>setOptions</w:t>
      </w:r>
      <w:proofErr w:type="spellEnd"/>
      <w:r w:rsidRPr="00306608">
        <w:t xml:space="preserve">] = </w:t>
      </w:r>
      <w:proofErr w:type="spellStart"/>
      <w:r w:rsidRPr="00306608">
        <w:t>useState</w:t>
      </w:r>
      <w:proofErr w:type="spellEnd"/>
      <w:r w:rsidRPr="00306608">
        <w:t>&lt;</w:t>
      </w:r>
      <w:proofErr w:type="spellStart"/>
      <w:r w:rsidRPr="00306608">
        <w:t>PDFGenerationOptions</w:t>
      </w:r>
      <w:proofErr w:type="spellEnd"/>
      <w:r w:rsidRPr="00306608">
        <w:t>&gt;({</w:t>
      </w:r>
    </w:p>
    <w:p w14:paraId="16564AF2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</w:t>
      </w:r>
      <w:proofErr w:type="spellStart"/>
      <w:r w:rsidRPr="00306608">
        <w:t>includeCharts</w:t>
      </w:r>
      <w:proofErr w:type="spellEnd"/>
      <w:r w:rsidRPr="00306608">
        <w:t>: true,</w:t>
      </w:r>
    </w:p>
    <w:p w14:paraId="0785DF3D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includeTimeline</w:t>
      </w:r>
      <w:proofErr w:type="spellEnd"/>
      <w:r w:rsidRPr="00306608">
        <w:t>: true,</w:t>
      </w:r>
    </w:p>
    <w:p w14:paraId="35D1D8EA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includeAdvancedCharts</w:t>
      </w:r>
      <w:proofErr w:type="spellEnd"/>
      <w:r w:rsidRPr="00306608">
        <w:t>: false,</w:t>
      </w:r>
    </w:p>
    <w:p w14:paraId="4E7B53DC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includeRawData</w:t>
      </w:r>
      <w:proofErr w:type="spellEnd"/>
      <w:r w:rsidRPr="00306608">
        <w:t>: false,</w:t>
      </w:r>
    </w:p>
    <w:p w14:paraId="6C4D0A5E" w14:textId="77777777" w:rsidR="00306608" w:rsidRPr="00306608" w:rsidRDefault="00306608" w:rsidP="00306608">
      <w:pPr>
        <w:pStyle w:val="BodyText"/>
      </w:pPr>
      <w:r w:rsidRPr="00306608">
        <w:t>  });</w:t>
      </w:r>
    </w:p>
    <w:p w14:paraId="6293A41E" w14:textId="77777777" w:rsidR="00306608" w:rsidRPr="00306608" w:rsidRDefault="00306608" w:rsidP="00306608">
      <w:pPr>
        <w:pStyle w:val="BodyText"/>
      </w:pPr>
    </w:p>
    <w:p w14:paraId="550C095C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handleExport</w:t>
      </w:r>
      <w:proofErr w:type="spellEnd"/>
      <w:r w:rsidRPr="00306608">
        <w:t xml:space="preserve"> = async () =&gt; {</w:t>
      </w:r>
    </w:p>
    <w:p w14:paraId="49CFEEEE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setIsGenerating</w:t>
      </w:r>
      <w:proofErr w:type="spellEnd"/>
      <w:r w:rsidRPr="00306608">
        <w:t>(true);</w:t>
      </w:r>
    </w:p>
    <w:p w14:paraId="490DF880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setProgress</w:t>
      </w:r>
      <w:proofErr w:type="spellEnd"/>
      <w:r w:rsidRPr="00306608">
        <w:t>(0);</w:t>
      </w:r>
    </w:p>
    <w:p w14:paraId="380330C0" w14:textId="77777777" w:rsidR="00306608" w:rsidRPr="00306608" w:rsidRDefault="00306608" w:rsidP="00306608">
      <w:pPr>
        <w:pStyle w:val="BodyText"/>
      </w:pPr>
    </w:p>
    <w:p w14:paraId="6D71FEF4" w14:textId="77777777" w:rsidR="00306608" w:rsidRPr="00306608" w:rsidRDefault="00306608" w:rsidP="00306608">
      <w:pPr>
        <w:pStyle w:val="BodyText"/>
      </w:pPr>
      <w:r w:rsidRPr="00306608">
        <w:t>    try {</w:t>
      </w:r>
    </w:p>
    <w:p w14:paraId="494EC23D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r w:rsidRPr="00306608">
        <w:rPr>
          <w:i/>
          <w:iCs/>
        </w:rPr>
        <w:t>// Simulate progress updates</w:t>
      </w:r>
    </w:p>
    <w:p w14:paraId="6D7E71B4" w14:textId="77777777" w:rsidR="00306608" w:rsidRPr="00306608" w:rsidRDefault="00306608" w:rsidP="00306608">
      <w:pPr>
        <w:pStyle w:val="BodyText"/>
      </w:pPr>
      <w:r w:rsidRPr="00306608">
        <w:t xml:space="preserve">      const </w:t>
      </w:r>
      <w:proofErr w:type="spellStart"/>
      <w:r w:rsidRPr="00306608">
        <w:t>progressInterval</w:t>
      </w:r>
      <w:proofErr w:type="spellEnd"/>
      <w:r w:rsidRPr="00306608">
        <w:t xml:space="preserve"> = </w:t>
      </w:r>
      <w:proofErr w:type="spellStart"/>
      <w:r w:rsidRPr="00306608">
        <w:t>setInterval</w:t>
      </w:r>
      <w:proofErr w:type="spellEnd"/>
      <w:r w:rsidRPr="00306608">
        <w:t>(() =&gt; {</w:t>
      </w:r>
    </w:p>
    <w:p w14:paraId="26DCF489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setProgress</w:t>
      </w:r>
      <w:proofErr w:type="spellEnd"/>
      <w:r w:rsidRPr="00306608">
        <w:t>(</w:t>
      </w:r>
      <w:proofErr w:type="spellStart"/>
      <w:r w:rsidRPr="00306608">
        <w:t>prev</w:t>
      </w:r>
      <w:proofErr w:type="spellEnd"/>
      <w:r w:rsidRPr="00306608">
        <w:t xml:space="preserve"> =&gt; {</w:t>
      </w:r>
    </w:p>
    <w:p w14:paraId="059E0636" w14:textId="77777777" w:rsidR="00306608" w:rsidRPr="00306608" w:rsidRDefault="00306608" w:rsidP="00306608">
      <w:pPr>
        <w:pStyle w:val="BodyText"/>
      </w:pPr>
      <w:r w:rsidRPr="00306608">
        <w:t>          if (</w:t>
      </w:r>
      <w:proofErr w:type="spellStart"/>
      <w:r w:rsidRPr="00306608">
        <w:t>prev</w:t>
      </w:r>
      <w:proofErr w:type="spellEnd"/>
      <w:r w:rsidRPr="00306608">
        <w:t xml:space="preserve"> &gt;= 90) {</w:t>
      </w:r>
    </w:p>
    <w:p w14:paraId="1A610250" w14:textId="77777777" w:rsidR="00306608" w:rsidRPr="00306608" w:rsidRDefault="00306608" w:rsidP="00306608">
      <w:pPr>
        <w:pStyle w:val="BodyText"/>
      </w:pPr>
      <w:r w:rsidRPr="00306608">
        <w:t xml:space="preserve">            </w:t>
      </w:r>
      <w:proofErr w:type="spellStart"/>
      <w:r w:rsidRPr="00306608">
        <w:t>clearInterval</w:t>
      </w:r>
      <w:proofErr w:type="spellEnd"/>
      <w:r w:rsidRPr="00306608">
        <w:t>(</w:t>
      </w:r>
      <w:proofErr w:type="spellStart"/>
      <w:r w:rsidRPr="00306608">
        <w:t>progressInterval</w:t>
      </w:r>
      <w:proofErr w:type="spellEnd"/>
      <w:r w:rsidRPr="00306608">
        <w:t>);</w:t>
      </w:r>
    </w:p>
    <w:p w14:paraId="16A26F7D" w14:textId="77777777" w:rsidR="00306608" w:rsidRPr="00306608" w:rsidRDefault="00306608" w:rsidP="00306608">
      <w:pPr>
        <w:pStyle w:val="BodyText"/>
      </w:pPr>
      <w:r w:rsidRPr="00306608">
        <w:t>            return 90;</w:t>
      </w:r>
    </w:p>
    <w:p w14:paraId="709BB944" w14:textId="77777777" w:rsidR="00306608" w:rsidRPr="00306608" w:rsidRDefault="00306608" w:rsidP="00306608">
      <w:pPr>
        <w:pStyle w:val="BodyText"/>
      </w:pPr>
      <w:r w:rsidRPr="00306608">
        <w:t>          }</w:t>
      </w:r>
    </w:p>
    <w:p w14:paraId="211F6203" w14:textId="77777777" w:rsidR="00306608" w:rsidRPr="00306608" w:rsidRDefault="00306608" w:rsidP="00306608">
      <w:pPr>
        <w:pStyle w:val="BodyText"/>
      </w:pPr>
      <w:r w:rsidRPr="00306608">
        <w:t xml:space="preserve">          return </w:t>
      </w:r>
      <w:proofErr w:type="spellStart"/>
      <w:r w:rsidRPr="00306608">
        <w:t>prev</w:t>
      </w:r>
      <w:proofErr w:type="spellEnd"/>
      <w:r w:rsidRPr="00306608">
        <w:t xml:space="preserve"> + 10;</w:t>
      </w:r>
    </w:p>
    <w:p w14:paraId="4BFFCDC1" w14:textId="77777777" w:rsidR="00306608" w:rsidRPr="00306608" w:rsidRDefault="00306608" w:rsidP="00306608">
      <w:pPr>
        <w:pStyle w:val="BodyText"/>
      </w:pPr>
      <w:r w:rsidRPr="00306608">
        <w:t>        });</w:t>
      </w:r>
    </w:p>
    <w:p w14:paraId="2F853596" w14:textId="77777777" w:rsidR="00306608" w:rsidRPr="00306608" w:rsidRDefault="00306608" w:rsidP="00306608">
      <w:pPr>
        <w:pStyle w:val="BodyText"/>
      </w:pPr>
      <w:r w:rsidRPr="00306608">
        <w:t>      }, 200);</w:t>
      </w:r>
    </w:p>
    <w:p w14:paraId="2465987B" w14:textId="77777777" w:rsidR="00306608" w:rsidRPr="00306608" w:rsidRDefault="00306608" w:rsidP="00306608">
      <w:pPr>
        <w:pStyle w:val="BodyText"/>
      </w:pPr>
    </w:p>
    <w:p w14:paraId="68976A1E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r w:rsidRPr="00306608">
        <w:rPr>
          <w:i/>
          <w:iCs/>
        </w:rPr>
        <w:t>// Generate PDF</w:t>
      </w:r>
    </w:p>
    <w:p w14:paraId="13CEED06" w14:textId="77777777" w:rsidR="00306608" w:rsidRPr="00306608" w:rsidRDefault="00306608" w:rsidP="00306608">
      <w:pPr>
        <w:pStyle w:val="BodyText"/>
      </w:pPr>
      <w:r w:rsidRPr="00306608">
        <w:t xml:space="preserve">      await </w:t>
      </w:r>
      <w:proofErr w:type="spellStart"/>
      <w:r w:rsidRPr="00306608">
        <w:t>pdfGenerator.downloadReport</w:t>
      </w:r>
      <w:proofErr w:type="spellEnd"/>
      <w:r w:rsidRPr="00306608">
        <w:t>(analysis, options);</w:t>
      </w:r>
    </w:p>
    <w:p w14:paraId="0467B6C8" w14:textId="77777777" w:rsidR="00306608" w:rsidRPr="00306608" w:rsidRDefault="00306608" w:rsidP="00306608">
      <w:pPr>
        <w:pStyle w:val="BodyText"/>
      </w:pPr>
      <w:r w:rsidRPr="00306608">
        <w:t xml:space="preserve">      </w:t>
      </w:r>
    </w:p>
    <w:p w14:paraId="19DBC198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clearInterval</w:t>
      </w:r>
      <w:proofErr w:type="spellEnd"/>
      <w:r w:rsidRPr="00306608">
        <w:t>(</w:t>
      </w:r>
      <w:proofErr w:type="spellStart"/>
      <w:r w:rsidRPr="00306608">
        <w:t>progressInterval</w:t>
      </w:r>
      <w:proofErr w:type="spellEnd"/>
      <w:r w:rsidRPr="00306608">
        <w:t>);</w:t>
      </w:r>
    </w:p>
    <w:p w14:paraId="1E9E9AC5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setProgress</w:t>
      </w:r>
      <w:proofErr w:type="spellEnd"/>
      <w:r w:rsidRPr="00306608">
        <w:t>(100);</w:t>
      </w:r>
    </w:p>
    <w:p w14:paraId="45A43409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</w:t>
      </w:r>
    </w:p>
    <w:p w14:paraId="476D0726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toast.success</w:t>
      </w:r>
      <w:proofErr w:type="spellEnd"/>
      <w:r w:rsidRPr="00306608">
        <w:t>('PDF report generated successfully!', {</w:t>
      </w:r>
    </w:p>
    <w:p w14:paraId="3CB81A64" w14:textId="77777777" w:rsidR="00306608" w:rsidRPr="00306608" w:rsidRDefault="00306608" w:rsidP="00306608">
      <w:pPr>
        <w:pStyle w:val="BodyText"/>
      </w:pPr>
      <w:r w:rsidRPr="00306608">
        <w:t>        description: 'The report has been downloaded to your device.',</w:t>
      </w:r>
    </w:p>
    <w:p w14:paraId="7DD94325" w14:textId="77777777" w:rsidR="00306608" w:rsidRPr="00306608" w:rsidRDefault="00306608" w:rsidP="00306608">
      <w:pPr>
        <w:pStyle w:val="BodyText"/>
      </w:pPr>
      <w:r w:rsidRPr="00306608">
        <w:t>      });</w:t>
      </w:r>
    </w:p>
    <w:p w14:paraId="12F1D3F6" w14:textId="77777777" w:rsidR="00306608" w:rsidRPr="00306608" w:rsidRDefault="00306608" w:rsidP="00306608">
      <w:pPr>
        <w:pStyle w:val="BodyText"/>
      </w:pPr>
    </w:p>
    <w:p w14:paraId="625D3F09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setTimeout</w:t>
      </w:r>
      <w:proofErr w:type="spellEnd"/>
      <w:r w:rsidRPr="00306608">
        <w:t>(() =&gt; {</w:t>
      </w:r>
    </w:p>
    <w:p w14:paraId="2E481EBA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setIsOpen</w:t>
      </w:r>
      <w:proofErr w:type="spellEnd"/>
      <w:r w:rsidRPr="00306608">
        <w:t>(false);</w:t>
      </w:r>
    </w:p>
    <w:p w14:paraId="1FCF92F9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setProgress</w:t>
      </w:r>
      <w:proofErr w:type="spellEnd"/>
      <w:r w:rsidRPr="00306608">
        <w:t>(0);</w:t>
      </w:r>
    </w:p>
    <w:p w14:paraId="79462648" w14:textId="77777777" w:rsidR="00306608" w:rsidRPr="00306608" w:rsidRDefault="00306608" w:rsidP="00306608">
      <w:pPr>
        <w:pStyle w:val="BodyText"/>
      </w:pPr>
      <w:r w:rsidRPr="00306608">
        <w:t>      }, 1000);</w:t>
      </w:r>
    </w:p>
    <w:p w14:paraId="13379178" w14:textId="77777777" w:rsidR="00306608" w:rsidRPr="00306608" w:rsidRDefault="00306608" w:rsidP="00306608">
      <w:pPr>
        <w:pStyle w:val="BodyText"/>
      </w:pPr>
    </w:p>
    <w:p w14:paraId="55D45F11" w14:textId="77777777" w:rsidR="00306608" w:rsidRPr="00306608" w:rsidRDefault="00306608" w:rsidP="00306608">
      <w:pPr>
        <w:pStyle w:val="BodyText"/>
      </w:pPr>
      <w:r w:rsidRPr="00306608">
        <w:t>    } catch (error) {</w:t>
      </w:r>
    </w:p>
    <w:p w14:paraId="4F4FEB0A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toast.error</w:t>
      </w:r>
      <w:proofErr w:type="spellEnd"/>
      <w:r w:rsidRPr="00306608">
        <w:t>('Failed to generate PDF report', {</w:t>
      </w:r>
    </w:p>
    <w:p w14:paraId="47F8ACA2" w14:textId="77777777" w:rsidR="00306608" w:rsidRPr="00306608" w:rsidRDefault="00306608" w:rsidP="00306608">
      <w:pPr>
        <w:pStyle w:val="BodyText"/>
      </w:pPr>
      <w:r w:rsidRPr="00306608">
        <w:t>        description: 'Please try again or contact support if the issue persists.',</w:t>
      </w:r>
    </w:p>
    <w:p w14:paraId="2A03A010" w14:textId="77777777" w:rsidR="00306608" w:rsidRPr="00306608" w:rsidRDefault="00306608" w:rsidP="00306608">
      <w:pPr>
        <w:pStyle w:val="BodyText"/>
      </w:pPr>
      <w:r w:rsidRPr="00306608">
        <w:t>      });</w:t>
      </w:r>
    </w:p>
    <w:p w14:paraId="68205E27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console.error</w:t>
      </w:r>
      <w:proofErr w:type="spellEnd"/>
      <w:r w:rsidRPr="00306608">
        <w:t>('PDF export error:', error);</w:t>
      </w:r>
    </w:p>
    <w:p w14:paraId="3CC8DDED" w14:textId="77777777" w:rsidR="00306608" w:rsidRPr="00306608" w:rsidRDefault="00306608" w:rsidP="00306608">
      <w:pPr>
        <w:pStyle w:val="BodyText"/>
      </w:pPr>
      <w:r w:rsidRPr="00306608">
        <w:t>    } finally {</w:t>
      </w:r>
    </w:p>
    <w:p w14:paraId="00F6AC30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setIsGenerating</w:t>
      </w:r>
      <w:proofErr w:type="spellEnd"/>
      <w:r w:rsidRPr="00306608">
        <w:t>(false);</w:t>
      </w:r>
    </w:p>
    <w:p w14:paraId="12384DCF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150DC3A9" w14:textId="77777777" w:rsidR="00306608" w:rsidRPr="00306608" w:rsidRDefault="00306608" w:rsidP="00306608">
      <w:pPr>
        <w:pStyle w:val="BodyText"/>
      </w:pPr>
      <w:r w:rsidRPr="00306608">
        <w:t>  };</w:t>
      </w:r>
    </w:p>
    <w:p w14:paraId="4C17F7FB" w14:textId="77777777" w:rsidR="00306608" w:rsidRPr="00306608" w:rsidRDefault="00306608" w:rsidP="00306608">
      <w:pPr>
        <w:pStyle w:val="BodyText"/>
      </w:pPr>
    </w:p>
    <w:p w14:paraId="4E91489D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EstimatedSize</w:t>
      </w:r>
      <w:proofErr w:type="spellEnd"/>
      <w:r w:rsidRPr="00306608">
        <w:t xml:space="preserve"> = () =&gt; {</w:t>
      </w:r>
    </w:p>
    <w:p w14:paraId="369B8AE6" w14:textId="77777777" w:rsidR="00306608" w:rsidRPr="00306608" w:rsidRDefault="00306608" w:rsidP="00306608">
      <w:pPr>
        <w:pStyle w:val="BodyText"/>
      </w:pPr>
      <w:r w:rsidRPr="00306608">
        <w:t xml:space="preserve">    let size = 0.5; </w:t>
      </w:r>
      <w:r w:rsidRPr="00306608">
        <w:rPr>
          <w:i/>
          <w:iCs/>
        </w:rPr>
        <w:t>// Base size in MB</w:t>
      </w:r>
    </w:p>
    <w:p w14:paraId="082C678F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Charts</w:t>
      </w:r>
      <w:proofErr w:type="spellEnd"/>
      <w:r w:rsidRPr="00306608">
        <w:t>) size += 1.0;</w:t>
      </w:r>
    </w:p>
    <w:p w14:paraId="2A8D8FCC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Timeline</w:t>
      </w:r>
      <w:proofErr w:type="spellEnd"/>
      <w:r w:rsidRPr="00306608">
        <w:t>) size += 0.5;</w:t>
      </w:r>
    </w:p>
    <w:p w14:paraId="13D25D74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AdvancedCharts</w:t>
      </w:r>
      <w:proofErr w:type="spellEnd"/>
      <w:r w:rsidRPr="00306608">
        <w:t>) size += 1.5;</w:t>
      </w:r>
    </w:p>
    <w:p w14:paraId="0857E48A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RawData</w:t>
      </w:r>
      <w:proofErr w:type="spellEnd"/>
      <w:r w:rsidRPr="00306608">
        <w:t>) size += 0.3;</w:t>
      </w:r>
    </w:p>
    <w:p w14:paraId="2EE73ADB" w14:textId="77777777" w:rsidR="00306608" w:rsidRPr="00306608" w:rsidRDefault="00306608" w:rsidP="00306608">
      <w:pPr>
        <w:pStyle w:val="BodyText"/>
      </w:pPr>
      <w:r w:rsidRPr="00306608">
        <w:t xml:space="preserve">    return </w:t>
      </w:r>
      <w:proofErr w:type="spellStart"/>
      <w:r w:rsidRPr="00306608">
        <w:t>size.toFixed</w:t>
      </w:r>
      <w:proofErr w:type="spellEnd"/>
      <w:r w:rsidRPr="00306608">
        <w:t>(1);</w:t>
      </w:r>
    </w:p>
    <w:p w14:paraId="77C9AA4A" w14:textId="77777777" w:rsidR="00306608" w:rsidRPr="00306608" w:rsidRDefault="00306608" w:rsidP="00306608">
      <w:pPr>
        <w:pStyle w:val="BodyText"/>
      </w:pPr>
      <w:r w:rsidRPr="00306608">
        <w:lastRenderedPageBreak/>
        <w:t>  };</w:t>
      </w:r>
    </w:p>
    <w:p w14:paraId="0E96C4B5" w14:textId="77777777" w:rsidR="00306608" w:rsidRPr="00306608" w:rsidRDefault="00306608" w:rsidP="00306608">
      <w:pPr>
        <w:pStyle w:val="BodyText"/>
      </w:pPr>
    </w:p>
    <w:p w14:paraId="490515EA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EstimatedPages</w:t>
      </w:r>
      <w:proofErr w:type="spellEnd"/>
      <w:r w:rsidRPr="00306608">
        <w:t xml:space="preserve"> = () =&gt; {</w:t>
      </w:r>
    </w:p>
    <w:p w14:paraId="63269AC1" w14:textId="77777777" w:rsidR="00306608" w:rsidRPr="00306608" w:rsidRDefault="00306608" w:rsidP="00306608">
      <w:pPr>
        <w:pStyle w:val="BodyText"/>
      </w:pPr>
      <w:r w:rsidRPr="00306608">
        <w:t xml:space="preserve">    let pages = 3; </w:t>
      </w:r>
      <w:r w:rsidRPr="00306608">
        <w:rPr>
          <w:i/>
          <w:iCs/>
        </w:rPr>
        <w:t>// Base pages (header, summary, details, disclaimer)</w:t>
      </w:r>
    </w:p>
    <w:p w14:paraId="5B0BDBC4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Charts</w:t>
      </w:r>
      <w:proofErr w:type="spellEnd"/>
      <w:r w:rsidRPr="00306608">
        <w:t>) pages += 1;</w:t>
      </w:r>
    </w:p>
    <w:p w14:paraId="70FADF7E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Timeline</w:t>
      </w:r>
      <w:proofErr w:type="spellEnd"/>
      <w:r w:rsidRPr="00306608">
        <w:t>) pages += 1;</w:t>
      </w:r>
    </w:p>
    <w:p w14:paraId="635CD730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AdvancedCharts</w:t>
      </w:r>
      <w:proofErr w:type="spellEnd"/>
      <w:r w:rsidRPr="00306608">
        <w:t>) pages += 2;</w:t>
      </w:r>
    </w:p>
    <w:p w14:paraId="7BB8345C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options.includeRawData</w:t>
      </w:r>
      <w:proofErr w:type="spellEnd"/>
      <w:r w:rsidRPr="00306608">
        <w:t>) pages += 1;</w:t>
      </w:r>
    </w:p>
    <w:p w14:paraId="64BDAB26" w14:textId="77777777" w:rsidR="00306608" w:rsidRPr="00306608" w:rsidRDefault="00306608" w:rsidP="00306608">
      <w:pPr>
        <w:pStyle w:val="BodyText"/>
      </w:pPr>
      <w:r w:rsidRPr="00306608">
        <w:t>    return pages;</w:t>
      </w:r>
    </w:p>
    <w:p w14:paraId="5B5BC937" w14:textId="77777777" w:rsidR="00306608" w:rsidRPr="00306608" w:rsidRDefault="00306608" w:rsidP="00306608">
      <w:pPr>
        <w:pStyle w:val="BodyText"/>
      </w:pPr>
      <w:r w:rsidRPr="00306608">
        <w:t>  };</w:t>
      </w:r>
    </w:p>
    <w:p w14:paraId="6B4318D9" w14:textId="77777777" w:rsidR="00306608" w:rsidRPr="00306608" w:rsidRDefault="00306608" w:rsidP="00306608">
      <w:pPr>
        <w:pStyle w:val="BodyText"/>
      </w:pPr>
    </w:p>
    <w:p w14:paraId="081D1CD2" w14:textId="77777777" w:rsidR="00306608" w:rsidRPr="00306608" w:rsidRDefault="00306608" w:rsidP="00306608">
      <w:pPr>
        <w:pStyle w:val="BodyText"/>
      </w:pPr>
      <w:r w:rsidRPr="00306608">
        <w:t>  return (</w:t>
      </w:r>
    </w:p>
    <w:p w14:paraId="5FE74BA0" w14:textId="77777777" w:rsidR="00306608" w:rsidRPr="00306608" w:rsidRDefault="00306608" w:rsidP="00306608">
      <w:pPr>
        <w:pStyle w:val="BodyText"/>
      </w:pPr>
      <w:r w:rsidRPr="00306608">
        <w:t>    &lt;Dialog open={</w:t>
      </w:r>
      <w:proofErr w:type="spellStart"/>
      <w:r w:rsidRPr="00306608">
        <w:t>isOpen</w:t>
      </w:r>
      <w:proofErr w:type="spellEnd"/>
      <w:r w:rsidRPr="00306608">
        <w:t xml:space="preserve">} </w:t>
      </w:r>
      <w:proofErr w:type="spellStart"/>
      <w:r w:rsidRPr="00306608">
        <w:t>onOpenChange</w:t>
      </w:r>
      <w:proofErr w:type="spellEnd"/>
      <w:r w:rsidRPr="00306608">
        <w:t>={</w:t>
      </w:r>
      <w:proofErr w:type="spellStart"/>
      <w:r w:rsidRPr="00306608">
        <w:t>setIsOpen</w:t>
      </w:r>
      <w:proofErr w:type="spellEnd"/>
      <w:r w:rsidRPr="00306608">
        <w:t>}&gt;</w:t>
      </w:r>
    </w:p>
    <w:p w14:paraId="474D20D3" w14:textId="77777777" w:rsidR="00306608" w:rsidRPr="00306608" w:rsidRDefault="00306608" w:rsidP="00306608">
      <w:pPr>
        <w:pStyle w:val="BodyText"/>
      </w:pPr>
      <w:r w:rsidRPr="00306608">
        <w:t>      &lt;</w:t>
      </w:r>
      <w:proofErr w:type="spellStart"/>
      <w:r w:rsidRPr="00306608">
        <w:t>DialogTrigger</w:t>
      </w:r>
      <w:proofErr w:type="spellEnd"/>
      <w:r w:rsidRPr="00306608">
        <w:t xml:space="preserve"> </w:t>
      </w:r>
      <w:proofErr w:type="spellStart"/>
      <w:r w:rsidRPr="00306608">
        <w:t>asChild</w:t>
      </w:r>
      <w:proofErr w:type="spellEnd"/>
      <w:r w:rsidRPr="00306608">
        <w:t>&gt;</w:t>
      </w:r>
    </w:p>
    <w:p w14:paraId="74F12779" w14:textId="77777777" w:rsidR="00306608" w:rsidRPr="00306608" w:rsidRDefault="00306608" w:rsidP="00306608">
      <w:pPr>
        <w:pStyle w:val="BodyText"/>
      </w:pPr>
      <w:r w:rsidRPr="00306608">
        <w:t>        {trigger || (</w:t>
      </w:r>
    </w:p>
    <w:p w14:paraId="62845194" w14:textId="77777777" w:rsidR="00306608" w:rsidRPr="00306608" w:rsidRDefault="00306608" w:rsidP="00306608">
      <w:pPr>
        <w:pStyle w:val="BodyText"/>
      </w:pPr>
      <w:r w:rsidRPr="00306608">
        <w:t>          &lt;Button variant="outline" size="</w:t>
      </w:r>
      <w:proofErr w:type="spellStart"/>
      <w:r w:rsidRPr="00306608">
        <w:t>sm</w:t>
      </w:r>
      <w:proofErr w:type="spellEnd"/>
      <w:r w:rsidRPr="00306608">
        <w:t>"&gt;</w:t>
      </w:r>
    </w:p>
    <w:p w14:paraId="093A8817" w14:textId="77777777" w:rsidR="00306608" w:rsidRPr="00306608" w:rsidRDefault="00306608" w:rsidP="00306608">
      <w:pPr>
        <w:pStyle w:val="BodyText"/>
      </w:pPr>
      <w:r w:rsidRPr="00306608">
        <w:t>            &lt;</w:t>
      </w:r>
      <w:proofErr w:type="spellStart"/>
      <w:r w:rsidRPr="00306608">
        <w:t>FileText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w-4 h-4 mr-2" /&gt;</w:t>
      </w:r>
    </w:p>
    <w:p w14:paraId="25838E5C" w14:textId="77777777" w:rsidR="00306608" w:rsidRPr="00306608" w:rsidRDefault="00306608" w:rsidP="00306608">
      <w:pPr>
        <w:pStyle w:val="BodyText"/>
      </w:pPr>
      <w:r w:rsidRPr="00306608">
        <w:t>            Export PDF</w:t>
      </w:r>
    </w:p>
    <w:p w14:paraId="42F91525" w14:textId="77777777" w:rsidR="00306608" w:rsidRPr="00306608" w:rsidRDefault="00306608" w:rsidP="00306608">
      <w:pPr>
        <w:pStyle w:val="BodyText"/>
      </w:pPr>
      <w:r w:rsidRPr="00306608">
        <w:t>          &lt;/Button&gt;</w:t>
      </w:r>
    </w:p>
    <w:p w14:paraId="68AD0F58" w14:textId="77777777" w:rsidR="00306608" w:rsidRPr="00306608" w:rsidRDefault="00306608" w:rsidP="00306608">
      <w:pPr>
        <w:pStyle w:val="BodyText"/>
      </w:pPr>
      <w:r w:rsidRPr="00306608">
        <w:t>        )}</w:t>
      </w:r>
    </w:p>
    <w:p w14:paraId="52329A2E" w14:textId="77777777" w:rsidR="00306608" w:rsidRPr="00306608" w:rsidRDefault="00306608" w:rsidP="00306608">
      <w:pPr>
        <w:pStyle w:val="BodyText"/>
      </w:pPr>
      <w:r w:rsidRPr="00306608">
        <w:t>      &lt;/</w:t>
      </w:r>
      <w:proofErr w:type="spellStart"/>
      <w:r w:rsidRPr="00306608">
        <w:t>DialogTrigger</w:t>
      </w:r>
      <w:proofErr w:type="spellEnd"/>
      <w:r w:rsidRPr="00306608">
        <w:t>&gt;</w:t>
      </w:r>
    </w:p>
    <w:p w14:paraId="7A51B02C" w14:textId="77777777" w:rsidR="00306608" w:rsidRPr="00306608" w:rsidRDefault="00306608" w:rsidP="00306608">
      <w:pPr>
        <w:pStyle w:val="BodyText"/>
      </w:pPr>
      <w:r w:rsidRPr="00306608">
        <w:t xml:space="preserve">      </w:t>
      </w:r>
    </w:p>
    <w:p w14:paraId="2AE0838B" w14:textId="77777777" w:rsidR="00306608" w:rsidRPr="00306608" w:rsidRDefault="00306608" w:rsidP="00306608">
      <w:pPr>
        <w:pStyle w:val="BodyText"/>
      </w:pPr>
      <w:r w:rsidRPr="00306608">
        <w:t>      &lt;</w:t>
      </w:r>
      <w:proofErr w:type="spellStart"/>
      <w:r w:rsidRPr="00306608">
        <w:t>DialogContent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</w:t>
      </w:r>
      <w:proofErr w:type="spellStart"/>
      <w:r w:rsidRPr="00306608">
        <w:t>sm:max-w</w:t>
      </w:r>
      <w:proofErr w:type="spellEnd"/>
      <w:r w:rsidRPr="00306608">
        <w:t>-[500px]"&gt;</w:t>
      </w:r>
    </w:p>
    <w:p w14:paraId="02233335" w14:textId="77777777" w:rsidR="00306608" w:rsidRPr="00306608" w:rsidRDefault="00306608" w:rsidP="00306608">
      <w:pPr>
        <w:pStyle w:val="BodyText"/>
      </w:pPr>
      <w:r w:rsidRPr="00306608">
        <w:t>        &lt;</w:t>
      </w:r>
      <w:proofErr w:type="spellStart"/>
      <w:r w:rsidRPr="00306608">
        <w:t>DialogHeader</w:t>
      </w:r>
      <w:proofErr w:type="spellEnd"/>
      <w:r w:rsidRPr="00306608">
        <w:t>&gt;</w:t>
      </w:r>
    </w:p>
    <w:p w14:paraId="1B702537" w14:textId="77777777" w:rsidR="00306608" w:rsidRPr="00306608" w:rsidRDefault="00306608" w:rsidP="00306608">
      <w:pPr>
        <w:pStyle w:val="BodyText"/>
      </w:pPr>
      <w:r w:rsidRPr="00306608">
        <w:t>          &lt;</w:t>
      </w:r>
      <w:proofErr w:type="spellStart"/>
      <w:r w:rsidRPr="00306608">
        <w:t>DialogTit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flex items-center gap-2"&gt;</w:t>
      </w:r>
    </w:p>
    <w:p w14:paraId="385061DC" w14:textId="77777777" w:rsidR="00306608" w:rsidRPr="00306608" w:rsidRDefault="00306608" w:rsidP="00306608">
      <w:pPr>
        <w:pStyle w:val="BodyText"/>
      </w:pPr>
      <w:r w:rsidRPr="00306608">
        <w:t>            &lt;</w:t>
      </w:r>
      <w:proofErr w:type="spellStart"/>
      <w:r w:rsidRPr="00306608">
        <w:t>FileText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w-5 h-5" /&gt;</w:t>
      </w:r>
    </w:p>
    <w:p w14:paraId="7EC70C36" w14:textId="77777777" w:rsidR="00306608" w:rsidRPr="00306608" w:rsidRDefault="00306608" w:rsidP="00306608">
      <w:pPr>
        <w:pStyle w:val="BodyText"/>
      </w:pPr>
      <w:r w:rsidRPr="00306608">
        <w:t>            Export PDF Report</w:t>
      </w:r>
    </w:p>
    <w:p w14:paraId="352C64E9" w14:textId="77777777" w:rsidR="00306608" w:rsidRPr="00306608" w:rsidRDefault="00306608" w:rsidP="00306608">
      <w:pPr>
        <w:pStyle w:val="BodyText"/>
      </w:pPr>
      <w:r w:rsidRPr="00306608">
        <w:lastRenderedPageBreak/>
        <w:t>          &lt;/</w:t>
      </w:r>
      <w:proofErr w:type="spellStart"/>
      <w:r w:rsidRPr="00306608">
        <w:t>DialogTitle</w:t>
      </w:r>
      <w:proofErr w:type="spellEnd"/>
      <w:r w:rsidRPr="00306608">
        <w:t>&gt;</w:t>
      </w:r>
    </w:p>
    <w:p w14:paraId="03280AB3" w14:textId="77777777" w:rsidR="00306608" w:rsidRPr="00306608" w:rsidRDefault="00306608" w:rsidP="00306608">
      <w:pPr>
        <w:pStyle w:val="BodyText"/>
      </w:pPr>
      <w:r w:rsidRPr="00306608">
        <w:t>          &lt;</w:t>
      </w:r>
      <w:proofErr w:type="spellStart"/>
      <w:r w:rsidRPr="00306608">
        <w:t>DialogDescription</w:t>
      </w:r>
      <w:proofErr w:type="spellEnd"/>
      <w:r w:rsidRPr="00306608">
        <w:t>&gt;</w:t>
      </w:r>
    </w:p>
    <w:p w14:paraId="322F3684" w14:textId="77777777" w:rsidR="00306608" w:rsidRPr="00306608" w:rsidRDefault="00306608" w:rsidP="00306608">
      <w:pPr>
        <w:pStyle w:val="BodyText"/>
      </w:pPr>
      <w:r w:rsidRPr="00306608">
        <w:t>            Customize your PDF report options. The report will include a comprehensive analysis</w:t>
      </w:r>
    </w:p>
    <w:p w14:paraId="584B365A" w14:textId="77777777" w:rsidR="00306608" w:rsidRPr="00306608" w:rsidRDefault="00306608" w:rsidP="00306608">
      <w:pPr>
        <w:pStyle w:val="BodyText"/>
      </w:pPr>
      <w:r w:rsidRPr="00306608">
        <w:t>            of {</w:t>
      </w:r>
      <w:proofErr w:type="spellStart"/>
      <w:r w:rsidRPr="00306608">
        <w:t>analysis.filename</w:t>
      </w:r>
      <w:proofErr w:type="spellEnd"/>
      <w:r w:rsidRPr="00306608">
        <w:t>}.</w:t>
      </w:r>
    </w:p>
    <w:p w14:paraId="587107B7" w14:textId="77777777" w:rsidR="00306608" w:rsidRPr="00306608" w:rsidRDefault="00306608" w:rsidP="00306608">
      <w:pPr>
        <w:pStyle w:val="BodyText"/>
      </w:pPr>
      <w:r w:rsidRPr="00306608">
        <w:t>          &lt;/</w:t>
      </w:r>
      <w:proofErr w:type="spellStart"/>
      <w:r w:rsidRPr="00306608">
        <w:t>DialogDescription</w:t>
      </w:r>
      <w:proofErr w:type="spellEnd"/>
      <w:r w:rsidRPr="00306608">
        <w:t>&gt;</w:t>
      </w:r>
    </w:p>
    <w:p w14:paraId="0341DC57" w14:textId="77777777" w:rsidR="00306608" w:rsidRPr="00306608" w:rsidRDefault="00306608" w:rsidP="00306608">
      <w:pPr>
        <w:pStyle w:val="BodyText"/>
      </w:pPr>
      <w:r w:rsidRPr="00306608">
        <w:t>        &lt;/</w:t>
      </w:r>
      <w:proofErr w:type="spellStart"/>
      <w:r w:rsidRPr="00306608">
        <w:t>DialogHeader</w:t>
      </w:r>
      <w:proofErr w:type="spellEnd"/>
      <w:r w:rsidRPr="00306608">
        <w:t>&gt;</w:t>
      </w:r>
    </w:p>
    <w:p w14:paraId="10AE9574" w14:textId="77777777" w:rsidR="00306608" w:rsidRPr="00306608" w:rsidRDefault="00306608" w:rsidP="00306608">
      <w:pPr>
        <w:pStyle w:val="BodyText"/>
      </w:pPr>
    </w:p>
    <w:p w14:paraId="14A83E30" w14:textId="77777777" w:rsidR="00306608" w:rsidRPr="00306608" w:rsidRDefault="00306608" w:rsidP="00306608">
      <w:pPr>
        <w:pStyle w:val="BodyText"/>
      </w:pPr>
      <w:r w:rsidRPr="00306608">
        <w:t>        {</w:t>
      </w:r>
      <w:proofErr w:type="spellStart"/>
      <w:r w:rsidRPr="00306608">
        <w:t>isGenerating</w:t>
      </w:r>
      <w:proofErr w:type="spellEnd"/>
      <w:r w:rsidRPr="00306608">
        <w:t xml:space="preserve"> ? (</w:t>
      </w:r>
    </w:p>
    <w:p w14:paraId="15668704" w14:textId="77777777" w:rsidR="00306608" w:rsidRPr="00306608" w:rsidRDefault="00306608" w:rsidP="00306608">
      <w:pPr>
        <w:pStyle w:val="BodyText"/>
      </w:pPr>
      <w:r w:rsidRPr="00306608">
        <w:t xml:space="preserve">          &lt;div </w:t>
      </w:r>
      <w:proofErr w:type="spellStart"/>
      <w:r w:rsidRPr="00306608">
        <w:t>className</w:t>
      </w:r>
      <w:proofErr w:type="spellEnd"/>
      <w:r w:rsidRPr="00306608">
        <w:t>="space-y-6 py-6"&gt;</w:t>
      </w:r>
    </w:p>
    <w:p w14:paraId="1956542F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text-center space-y-4"&gt;</w:t>
      </w:r>
    </w:p>
    <w:p w14:paraId="1FE85D9A" w14:textId="77777777" w:rsidR="00306608" w:rsidRPr="00306608" w:rsidRDefault="00306608" w:rsidP="00306608">
      <w:pPr>
        <w:pStyle w:val="BodyText"/>
      </w:pPr>
      <w:r w:rsidRPr="00306608">
        <w:t>              {progress &lt; 100 ? (</w:t>
      </w:r>
    </w:p>
    <w:p w14:paraId="305B9E36" w14:textId="77777777" w:rsidR="00306608" w:rsidRPr="00306608" w:rsidRDefault="00306608" w:rsidP="00306608">
      <w:pPr>
        <w:pStyle w:val="BodyText"/>
      </w:pPr>
      <w:r w:rsidRPr="00306608">
        <w:t xml:space="preserve">                &lt;Loader2 </w:t>
      </w:r>
      <w:proofErr w:type="spellStart"/>
      <w:r w:rsidRPr="00306608">
        <w:t>className</w:t>
      </w:r>
      <w:proofErr w:type="spellEnd"/>
      <w:r w:rsidRPr="00306608">
        <w:t>="w-12 h-12 animate-spin mx-auto text-primary" /&gt;</w:t>
      </w:r>
    </w:p>
    <w:p w14:paraId="45D1391C" w14:textId="77777777" w:rsidR="00306608" w:rsidRPr="00306608" w:rsidRDefault="00306608" w:rsidP="00306608">
      <w:pPr>
        <w:pStyle w:val="BodyText"/>
      </w:pPr>
      <w:r w:rsidRPr="00306608">
        <w:t>              ) : (</w:t>
      </w:r>
    </w:p>
    <w:p w14:paraId="0688C98E" w14:textId="77777777" w:rsidR="00306608" w:rsidRPr="00306608" w:rsidRDefault="00306608" w:rsidP="00306608">
      <w:pPr>
        <w:pStyle w:val="BodyText"/>
      </w:pPr>
      <w:r w:rsidRPr="00306608">
        <w:t>                &lt;</w:t>
      </w:r>
      <w:proofErr w:type="spellStart"/>
      <w:r w:rsidRPr="00306608">
        <w:t>CheckCirc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w-12 h-12 mx-auto text-green-600" /&gt;</w:t>
      </w:r>
    </w:p>
    <w:p w14:paraId="48A91305" w14:textId="77777777" w:rsidR="00306608" w:rsidRPr="00306608" w:rsidRDefault="00306608" w:rsidP="00306608">
      <w:pPr>
        <w:pStyle w:val="BodyText"/>
      </w:pPr>
      <w:r w:rsidRPr="00306608">
        <w:t>              )}</w:t>
      </w:r>
    </w:p>
    <w:p w14:paraId="194B76C5" w14:textId="77777777" w:rsidR="00306608" w:rsidRPr="00306608" w:rsidRDefault="00306608" w:rsidP="00306608">
      <w:pPr>
        <w:pStyle w:val="BodyText"/>
      </w:pPr>
      <w:r w:rsidRPr="00306608">
        <w:t xml:space="preserve">              </w:t>
      </w:r>
    </w:p>
    <w:p w14:paraId="7F180FC5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space-y-2"&gt;</w:t>
      </w:r>
    </w:p>
    <w:p w14:paraId="5921FF36" w14:textId="77777777" w:rsidR="00306608" w:rsidRPr="00306608" w:rsidRDefault="00306608" w:rsidP="00306608">
      <w:pPr>
        <w:pStyle w:val="BodyText"/>
      </w:pPr>
      <w:r w:rsidRPr="00306608">
        <w:t xml:space="preserve">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font-medium"&gt;</w:t>
      </w:r>
    </w:p>
    <w:p w14:paraId="0848A432" w14:textId="77777777" w:rsidR="00306608" w:rsidRPr="00306608" w:rsidRDefault="00306608" w:rsidP="00306608">
      <w:pPr>
        <w:pStyle w:val="BodyText"/>
      </w:pPr>
      <w:r w:rsidRPr="00306608">
        <w:t>                  {progress &lt; 100 ? 'Generating PDF report...' : 'Report generated successfully!'}</w:t>
      </w:r>
    </w:p>
    <w:p w14:paraId="65CFC304" w14:textId="77777777" w:rsidR="00306608" w:rsidRPr="00306608" w:rsidRDefault="00306608" w:rsidP="00306608">
      <w:pPr>
        <w:pStyle w:val="BodyText"/>
      </w:pPr>
      <w:r w:rsidRPr="00306608">
        <w:t>                &lt;/p&gt;</w:t>
      </w:r>
    </w:p>
    <w:p w14:paraId="6E795AC6" w14:textId="77777777" w:rsidR="00306608" w:rsidRPr="00306608" w:rsidRDefault="00306608" w:rsidP="00306608">
      <w:pPr>
        <w:pStyle w:val="BodyText"/>
      </w:pPr>
      <w:r w:rsidRPr="00306608">
        <w:t xml:space="preserve">                &lt;Progress value={progress} </w:t>
      </w:r>
      <w:proofErr w:type="spellStart"/>
      <w:r w:rsidRPr="00306608">
        <w:t>className</w:t>
      </w:r>
      <w:proofErr w:type="spellEnd"/>
      <w:r w:rsidRPr="00306608">
        <w:t>="w-full" /&gt;</w:t>
      </w:r>
    </w:p>
    <w:p w14:paraId="409C5477" w14:textId="77777777" w:rsidR="00306608" w:rsidRPr="00306608" w:rsidRDefault="00306608" w:rsidP="00306608">
      <w:pPr>
        <w:pStyle w:val="BodyText"/>
      </w:pPr>
      <w:r w:rsidRPr="00306608">
        <w:t xml:space="preserve">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486140DB" w14:textId="77777777" w:rsidR="00306608" w:rsidRPr="00306608" w:rsidRDefault="00306608" w:rsidP="00306608">
      <w:pPr>
        <w:pStyle w:val="BodyText"/>
      </w:pPr>
      <w:r w:rsidRPr="00306608">
        <w:t>                  {progress}% complete</w:t>
      </w:r>
    </w:p>
    <w:p w14:paraId="5601F36A" w14:textId="77777777" w:rsidR="00306608" w:rsidRPr="00306608" w:rsidRDefault="00306608" w:rsidP="00306608">
      <w:pPr>
        <w:pStyle w:val="BodyText"/>
      </w:pPr>
      <w:r w:rsidRPr="00306608">
        <w:t>                &lt;/p&gt;</w:t>
      </w:r>
    </w:p>
    <w:p w14:paraId="23E40BE4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7EA8F042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32160A4A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12958B88" w14:textId="77777777" w:rsidR="00306608" w:rsidRPr="00306608" w:rsidRDefault="00306608" w:rsidP="00306608">
      <w:pPr>
        <w:pStyle w:val="BodyText"/>
      </w:pPr>
      <w:r w:rsidRPr="00306608">
        <w:lastRenderedPageBreak/>
        <w:t>        ) : (</w:t>
      </w:r>
    </w:p>
    <w:p w14:paraId="0E16A14C" w14:textId="77777777" w:rsidR="00306608" w:rsidRPr="00306608" w:rsidRDefault="00306608" w:rsidP="00306608">
      <w:pPr>
        <w:pStyle w:val="BodyText"/>
      </w:pPr>
      <w:r w:rsidRPr="00306608">
        <w:t xml:space="preserve">          &lt;div </w:t>
      </w:r>
      <w:proofErr w:type="spellStart"/>
      <w:r w:rsidRPr="00306608">
        <w:t>className</w:t>
      </w:r>
      <w:proofErr w:type="spellEnd"/>
      <w:r w:rsidRPr="00306608">
        <w:t>="space-y-6"&gt;</w:t>
      </w:r>
    </w:p>
    <w:p w14:paraId="15369FA1" w14:textId="77777777" w:rsidR="00306608" w:rsidRPr="00306608" w:rsidRDefault="00306608" w:rsidP="00306608">
      <w:pPr>
        <w:pStyle w:val="BodyText"/>
      </w:pPr>
      <w:r w:rsidRPr="00306608">
        <w:t>            {</w:t>
      </w:r>
      <w:r w:rsidRPr="00306608">
        <w:rPr>
          <w:i/>
          <w:iCs/>
        </w:rPr>
        <w:t>/* Report Preview Info */</w:t>
      </w:r>
      <w:r w:rsidRPr="00306608">
        <w:t>}</w:t>
      </w:r>
    </w:p>
    <w:p w14:paraId="6B968DBF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</w:t>
      </w:r>
      <w:proofErr w:type="spellStart"/>
      <w:r w:rsidRPr="00306608">
        <w:t>bg</w:t>
      </w:r>
      <w:proofErr w:type="spellEnd"/>
      <w:r w:rsidRPr="00306608">
        <w:t>-muted/30 p-4 rounded-lg space-y-2"&gt;</w:t>
      </w:r>
    </w:p>
    <w:p w14:paraId="09C8C350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 text-</w:t>
      </w:r>
      <w:proofErr w:type="spellStart"/>
      <w:r w:rsidRPr="00306608">
        <w:t>sm</w:t>
      </w:r>
      <w:proofErr w:type="spellEnd"/>
      <w:r w:rsidRPr="00306608">
        <w:t>"&gt;</w:t>
      </w:r>
    </w:p>
    <w:p w14:paraId="75F98F54" w14:textId="77777777" w:rsidR="00306608" w:rsidRPr="00306608" w:rsidRDefault="00306608" w:rsidP="00306608">
      <w:pPr>
        <w:pStyle w:val="BodyText"/>
      </w:pPr>
      <w:r w:rsidRPr="00306608">
        <w:t xml:space="preserve">                &lt;span </w:t>
      </w:r>
      <w:proofErr w:type="spellStart"/>
      <w:r w:rsidRPr="00306608">
        <w:t>className</w:t>
      </w:r>
      <w:proofErr w:type="spellEnd"/>
      <w:r w:rsidRPr="00306608">
        <w:t>="text-muted-foreground"&gt;Estimated size:&lt;/span&gt;</w:t>
      </w:r>
    </w:p>
    <w:p w14:paraId="01FC7D5C" w14:textId="77777777" w:rsidR="00306608" w:rsidRPr="00306608" w:rsidRDefault="00306608" w:rsidP="00306608">
      <w:pPr>
        <w:pStyle w:val="BodyText"/>
      </w:pPr>
      <w:r w:rsidRPr="00306608">
        <w:t>                &lt;Badge variant="secondary"&gt;{</w:t>
      </w:r>
      <w:proofErr w:type="spellStart"/>
      <w:r w:rsidRPr="00306608">
        <w:t>getEstimatedSize</w:t>
      </w:r>
      <w:proofErr w:type="spellEnd"/>
      <w:r w:rsidRPr="00306608">
        <w:t>()} MB&lt;/Badge&gt;</w:t>
      </w:r>
    </w:p>
    <w:p w14:paraId="4E61DF01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1BB50621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 text-</w:t>
      </w:r>
      <w:proofErr w:type="spellStart"/>
      <w:r w:rsidRPr="00306608">
        <w:t>sm</w:t>
      </w:r>
      <w:proofErr w:type="spellEnd"/>
      <w:r w:rsidRPr="00306608">
        <w:t>"&gt;</w:t>
      </w:r>
    </w:p>
    <w:p w14:paraId="0AB8E586" w14:textId="77777777" w:rsidR="00306608" w:rsidRPr="00306608" w:rsidRDefault="00306608" w:rsidP="00306608">
      <w:pPr>
        <w:pStyle w:val="BodyText"/>
      </w:pPr>
      <w:r w:rsidRPr="00306608">
        <w:t xml:space="preserve">                &lt;span </w:t>
      </w:r>
      <w:proofErr w:type="spellStart"/>
      <w:r w:rsidRPr="00306608">
        <w:t>className</w:t>
      </w:r>
      <w:proofErr w:type="spellEnd"/>
      <w:r w:rsidRPr="00306608">
        <w:t>="text-muted-foreground"&gt;Estimated pages:&lt;/span&gt;</w:t>
      </w:r>
    </w:p>
    <w:p w14:paraId="724A0EBB" w14:textId="77777777" w:rsidR="00306608" w:rsidRPr="00306608" w:rsidRDefault="00306608" w:rsidP="00306608">
      <w:pPr>
        <w:pStyle w:val="BodyText"/>
      </w:pPr>
      <w:r w:rsidRPr="00306608">
        <w:t>                &lt;Badge variant="secondary"&gt;{</w:t>
      </w:r>
      <w:proofErr w:type="spellStart"/>
      <w:r w:rsidRPr="00306608">
        <w:t>getEstimatedPages</w:t>
      </w:r>
      <w:proofErr w:type="spellEnd"/>
      <w:r w:rsidRPr="00306608">
        <w:t>()} pages&lt;/Badge&gt;</w:t>
      </w:r>
    </w:p>
    <w:p w14:paraId="1E241FF6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6AEAD5F0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 text-</w:t>
      </w:r>
      <w:proofErr w:type="spellStart"/>
      <w:r w:rsidRPr="00306608">
        <w:t>sm</w:t>
      </w:r>
      <w:proofErr w:type="spellEnd"/>
      <w:r w:rsidRPr="00306608">
        <w:t>"&gt;</w:t>
      </w:r>
    </w:p>
    <w:p w14:paraId="4E1E5385" w14:textId="77777777" w:rsidR="00306608" w:rsidRPr="00306608" w:rsidRDefault="00306608" w:rsidP="00306608">
      <w:pPr>
        <w:pStyle w:val="BodyText"/>
      </w:pPr>
      <w:r w:rsidRPr="00306608">
        <w:t xml:space="preserve">                &lt;span </w:t>
      </w:r>
      <w:proofErr w:type="spellStart"/>
      <w:r w:rsidRPr="00306608">
        <w:t>className</w:t>
      </w:r>
      <w:proofErr w:type="spellEnd"/>
      <w:r w:rsidRPr="00306608">
        <w:t>="text-muted-foreground"&gt;Format:&lt;/span&gt;</w:t>
      </w:r>
    </w:p>
    <w:p w14:paraId="7C76EE8D" w14:textId="77777777" w:rsidR="00306608" w:rsidRPr="00306608" w:rsidRDefault="00306608" w:rsidP="00306608">
      <w:pPr>
        <w:pStyle w:val="BodyText"/>
      </w:pPr>
      <w:r w:rsidRPr="00306608">
        <w:t>                &lt;Badge variant="secondary"&gt;PDF (A4)&lt;/Badge&gt;</w:t>
      </w:r>
    </w:p>
    <w:p w14:paraId="79AAA43C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226B8C4F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12F26594" w14:textId="77777777" w:rsidR="00306608" w:rsidRPr="00306608" w:rsidRDefault="00306608" w:rsidP="00306608">
      <w:pPr>
        <w:pStyle w:val="BodyText"/>
      </w:pPr>
    </w:p>
    <w:p w14:paraId="782F9F0D" w14:textId="77777777" w:rsidR="00306608" w:rsidRPr="00306608" w:rsidRDefault="00306608" w:rsidP="00306608">
      <w:pPr>
        <w:pStyle w:val="BodyText"/>
      </w:pPr>
      <w:r w:rsidRPr="00306608">
        <w:t>            {</w:t>
      </w:r>
      <w:r w:rsidRPr="00306608">
        <w:rPr>
          <w:i/>
          <w:iCs/>
        </w:rPr>
        <w:t>/* Export Options */</w:t>
      </w:r>
      <w:r w:rsidRPr="00306608">
        <w:t>}</w:t>
      </w:r>
    </w:p>
    <w:p w14:paraId="55F5B014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space-y-4"&gt;</w:t>
      </w:r>
    </w:p>
    <w:p w14:paraId="4D70E0EE" w14:textId="77777777" w:rsidR="00306608" w:rsidRPr="00306608" w:rsidRDefault="00306608" w:rsidP="00306608">
      <w:pPr>
        <w:pStyle w:val="BodyText"/>
      </w:pPr>
      <w:r w:rsidRPr="00306608">
        <w:t xml:space="preserve">              &lt;h4 </w:t>
      </w:r>
      <w:proofErr w:type="spellStart"/>
      <w:r w:rsidRPr="00306608">
        <w:t>className</w:t>
      </w:r>
      <w:proofErr w:type="spellEnd"/>
      <w:r w:rsidRPr="00306608">
        <w:t>="font-medium text-</w:t>
      </w:r>
      <w:proofErr w:type="spellStart"/>
      <w:r w:rsidRPr="00306608">
        <w:t>sm</w:t>
      </w:r>
      <w:proofErr w:type="spellEnd"/>
      <w:r w:rsidRPr="00306608">
        <w:t>"&gt;Report Content&lt;/h4&gt;</w:t>
      </w:r>
    </w:p>
    <w:p w14:paraId="7E71F95A" w14:textId="77777777" w:rsidR="00306608" w:rsidRPr="00306608" w:rsidRDefault="00306608" w:rsidP="00306608">
      <w:pPr>
        <w:pStyle w:val="BodyText"/>
      </w:pPr>
      <w:r w:rsidRPr="00306608">
        <w:t xml:space="preserve">              </w:t>
      </w:r>
    </w:p>
    <w:p w14:paraId="7577EB4D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space-y-3"&gt;</w:t>
      </w:r>
    </w:p>
    <w:p w14:paraId="148AE1AF" w14:textId="77777777" w:rsidR="00306608" w:rsidRPr="00306608" w:rsidRDefault="00306608" w:rsidP="00306608">
      <w:pPr>
        <w:pStyle w:val="BodyText"/>
      </w:pPr>
      <w:r w:rsidRPr="00306608">
        <w:t xml:space="preserve">  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"&gt;</w:t>
      </w:r>
    </w:p>
    <w:p w14:paraId="2F00C207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space-x-3"&gt;</w:t>
      </w:r>
    </w:p>
    <w:p w14:paraId="4B205D03" w14:textId="77777777" w:rsidR="00306608" w:rsidRPr="00306608" w:rsidRDefault="00306608" w:rsidP="00306608">
      <w:pPr>
        <w:pStyle w:val="BodyText"/>
      </w:pPr>
      <w:r w:rsidRPr="00306608">
        <w:t xml:space="preserve">                    &lt;BarChart3 </w:t>
      </w:r>
      <w:proofErr w:type="spellStart"/>
      <w:r w:rsidRPr="00306608">
        <w:t>className</w:t>
      </w:r>
      <w:proofErr w:type="spellEnd"/>
      <w:r w:rsidRPr="00306608">
        <w:t>="w-4 h-4 text-muted-foreground" /&gt;</w:t>
      </w:r>
    </w:p>
    <w:p w14:paraId="339D0718" w14:textId="77777777" w:rsidR="00306608" w:rsidRPr="00306608" w:rsidRDefault="00306608" w:rsidP="00306608">
      <w:pPr>
        <w:pStyle w:val="BodyText"/>
      </w:pPr>
      <w:r w:rsidRPr="00306608">
        <w:t>                    &lt;div&gt;</w:t>
      </w:r>
    </w:p>
    <w:p w14:paraId="2A25F6BE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font-medium"&gt;Include Charts&lt;/p&gt;</w:t>
      </w:r>
    </w:p>
    <w:p w14:paraId="0D779465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3F84911A" w14:textId="77777777" w:rsidR="00306608" w:rsidRPr="00306608" w:rsidRDefault="00306608" w:rsidP="00306608">
      <w:pPr>
        <w:pStyle w:val="BodyText"/>
      </w:pPr>
      <w:r w:rsidRPr="00306608">
        <w:t>                        Confidence gauge and category breakdown</w:t>
      </w:r>
    </w:p>
    <w:p w14:paraId="5BBF64F1" w14:textId="77777777" w:rsidR="00306608" w:rsidRPr="00306608" w:rsidRDefault="00306608" w:rsidP="00306608">
      <w:pPr>
        <w:pStyle w:val="BodyText"/>
      </w:pPr>
      <w:r w:rsidRPr="00306608">
        <w:t>                      &lt;/p&gt;</w:t>
      </w:r>
    </w:p>
    <w:p w14:paraId="58904ADD" w14:textId="77777777" w:rsidR="00306608" w:rsidRPr="00306608" w:rsidRDefault="00306608" w:rsidP="00306608">
      <w:pPr>
        <w:pStyle w:val="BodyText"/>
      </w:pPr>
      <w:r w:rsidRPr="00306608">
        <w:t>                    &lt;/div&gt;</w:t>
      </w:r>
    </w:p>
    <w:p w14:paraId="3294EDE8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1677AD28" w14:textId="77777777" w:rsidR="00306608" w:rsidRPr="00306608" w:rsidRDefault="00306608" w:rsidP="00306608">
      <w:pPr>
        <w:pStyle w:val="BodyText"/>
      </w:pPr>
      <w:r w:rsidRPr="00306608">
        <w:t>                  &lt;Switch</w:t>
      </w:r>
    </w:p>
    <w:p w14:paraId="083AA323" w14:textId="77777777" w:rsidR="00306608" w:rsidRPr="00306608" w:rsidRDefault="00306608" w:rsidP="00306608">
      <w:pPr>
        <w:pStyle w:val="BodyText"/>
      </w:pPr>
      <w:r w:rsidRPr="00306608">
        <w:t>                    checked={</w:t>
      </w:r>
      <w:proofErr w:type="spellStart"/>
      <w:r w:rsidRPr="00306608">
        <w:t>options.includeCharts</w:t>
      </w:r>
      <w:proofErr w:type="spellEnd"/>
      <w:r w:rsidRPr="00306608">
        <w:t>}</w:t>
      </w:r>
    </w:p>
    <w:p w14:paraId="4C9133C1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onCheckedChange</w:t>
      </w:r>
      <w:proofErr w:type="spellEnd"/>
      <w:r w:rsidRPr="00306608">
        <w:t>={(checked) =&gt;</w:t>
      </w:r>
    </w:p>
    <w:p w14:paraId="797B5C3C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setOptions</w:t>
      </w:r>
      <w:proofErr w:type="spellEnd"/>
      <w:r w:rsidRPr="00306608">
        <w:t>(</w:t>
      </w:r>
      <w:proofErr w:type="spellStart"/>
      <w:r w:rsidRPr="00306608">
        <w:t>prev</w:t>
      </w:r>
      <w:proofErr w:type="spellEnd"/>
      <w:r w:rsidRPr="00306608">
        <w:t xml:space="preserve"> =&gt; ({ ...</w:t>
      </w:r>
      <w:proofErr w:type="spellStart"/>
      <w:r w:rsidRPr="00306608">
        <w:t>prev</w:t>
      </w:r>
      <w:proofErr w:type="spellEnd"/>
      <w:r w:rsidRPr="00306608">
        <w:t xml:space="preserve">, </w:t>
      </w:r>
      <w:proofErr w:type="spellStart"/>
      <w:r w:rsidRPr="00306608">
        <w:t>includeCharts</w:t>
      </w:r>
      <w:proofErr w:type="spellEnd"/>
      <w:r w:rsidRPr="00306608">
        <w:t>: checked }))</w:t>
      </w:r>
    </w:p>
    <w:p w14:paraId="0C8E63EF" w14:textId="77777777" w:rsidR="00306608" w:rsidRPr="00306608" w:rsidRDefault="00306608" w:rsidP="00306608">
      <w:pPr>
        <w:pStyle w:val="BodyText"/>
      </w:pPr>
      <w:r w:rsidRPr="00306608">
        <w:t>                    }</w:t>
      </w:r>
    </w:p>
    <w:p w14:paraId="4D9C7E4C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07A6057A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072CC0F6" w14:textId="77777777" w:rsidR="00306608" w:rsidRPr="00306608" w:rsidRDefault="00306608" w:rsidP="00306608">
      <w:pPr>
        <w:pStyle w:val="BodyText"/>
      </w:pPr>
    </w:p>
    <w:p w14:paraId="5AF35437" w14:textId="77777777" w:rsidR="00306608" w:rsidRPr="00306608" w:rsidRDefault="00306608" w:rsidP="00306608">
      <w:pPr>
        <w:pStyle w:val="BodyText"/>
      </w:pPr>
      <w:r w:rsidRPr="00306608">
        <w:t xml:space="preserve">  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"&gt;</w:t>
      </w:r>
    </w:p>
    <w:p w14:paraId="43F29A52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space-x-3"&gt;</w:t>
      </w:r>
    </w:p>
    <w:p w14:paraId="4D171B8C" w14:textId="77777777" w:rsidR="00306608" w:rsidRPr="00306608" w:rsidRDefault="00306608" w:rsidP="00306608">
      <w:pPr>
        <w:pStyle w:val="BodyText"/>
      </w:pPr>
      <w:r w:rsidRPr="00306608">
        <w:t xml:space="preserve">                    &lt;Clock </w:t>
      </w:r>
      <w:proofErr w:type="spellStart"/>
      <w:r w:rsidRPr="00306608">
        <w:t>className</w:t>
      </w:r>
      <w:proofErr w:type="spellEnd"/>
      <w:r w:rsidRPr="00306608">
        <w:t>="w-4 h-4 text-muted-foreground" /&gt;</w:t>
      </w:r>
    </w:p>
    <w:p w14:paraId="0A88A8F2" w14:textId="77777777" w:rsidR="00306608" w:rsidRPr="00306608" w:rsidRDefault="00306608" w:rsidP="00306608">
      <w:pPr>
        <w:pStyle w:val="BodyText"/>
      </w:pPr>
      <w:r w:rsidRPr="00306608">
        <w:t>                    &lt;div&gt;</w:t>
      </w:r>
    </w:p>
    <w:p w14:paraId="37C612A6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font-medium"&gt;Timeline Analysis&lt;/p&gt;</w:t>
      </w:r>
    </w:p>
    <w:p w14:paraId="44C62FC3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0223344B" w14:textId="77777777" w:rsidR="00306608" w:rsidRPr="00306608" w:rsidRDefault="00306608" w:rsidP="00306608">
      <w:pPr>
        <w:pStyle w:val="BodyText"/>
      </w:pPr>
      <w:r w:rsidRPr="00306608">
        <w:t>                        Frame-by-frame confidence timeline</w:t>
      </w:r>
    </w:p>
    <w:p w14:paraId="1B99DCAB" w14:textId="77777777" w:rsidR="00306608" w:rsidRPr="00306608" w:rsidRDefault="00306608" w:rsidP="00306608">
      <w:pPr>
        <w:pStyle w:val="BodyText"/>
      </w:pPr>
      <w:r w:rsidRPr="00306608">
        <w:t>                      &lt;/p&gt;</w:t>
      </w:r>
    </w:p>
    <w:p w14:paraId="78B3412B" w14:textId="77777777" w:rsidR="00306608" w:rsidRPr="00306608" w:rsidRDefault="00306608" w:rsidP="00306608">
      <w:pPr>
        <w:pStyle w:val="BodyText"/>
      </w:pPr>
      <w:r w:rsidRPr="00306608">
        <w:t>                    &lt;/div&gt;</w:t>
      </w:r>
    </w:p>
    <w:p w14:paraId="0FD8168B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6FE59927" w14:textId="77777777" w:rsidR="00306608" w:rsidRPr="00306608" w:rsidRDefault="00306608" w:rsidP="00306608">
      <w:pPr>
        <w:pStyle w:val="BodyText"/>
      </w:pPr>
      <w:r w:rsidRPr="00306608">
        <w:t>                  &lt;Switch</w:t>
      </w:r>
    </w:p>
    <w:p w14:paraId="56315205" w14:textId="77777777" w:rsidR="00306608" w:rsidRPr="00306608" w:rsidRDefault="00306608" w:rsidP="00306608">
      <w:pPr>
        <w:pStyle w:val="BodyText"/>
      </w:pPr>
      <w:r w:rsidRPr="00306608">
        <w:t>                    checked={</w:t>
      </w:r>
      <w:proofErr w:type="spellStart"/>
      <w:r w:rsidRPr="00306608">
        <w:t>options.includeTimeline</w:t>
      </w:r>
      <w:proofErr w:type="spellEnd"/>
      <w:r w:rsidRPr="00306608">
        <w:t>}</w:t>
      </w:r>
    </w:p>
    <w:p w14:paraId="3D24768A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onCheckedChange</w:t>
      </w:r>
      <w:proofErr w:type="spellEnd"/>
      <w:r w:rsidRPr="00306608">
        <w:t>={(checked) =&gt;</w:t>
      </w:r>
    </w:p>
    <w:p w14:paraId="3AE4551D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            </w:t>
      </w:r>
      <w:proofErr w:type="spellStart"/>
      <w:r w:rsidRPr="00306608">
        <w:t>setOptions</w:t>
      </w:r>
      <w:proofErr w:type="spellEnd"/>
      <w:r w:rsidRPr="00306608">
        <w:t>(</w:t>
      </w:r>
      <w:proofErr w:type="spellStart"/>
      <w:r w:rsidRPr="00306608">
        <w:t>prev</w:t>
      </w:r>
      <w:proofErr w:type="spellEnd"/>
      <w:r w:rsidRPr="00306608">
        <w:t xml:space="preserve"> =&gt; ({ ...</w:t>
      </w:r>
      <w:proofErr w:type="spellStart"/>
      <w:r w:rsidRPr="00306608">
        <w:t>prev</w:t>
      </w:r>
      <w:proofErr w:type="spellEnd"/>
      <w:r w:rsidRPr="00306608">
        <w:t xml:space="preserve">, </w:t>
      </w:r>
      <w:proofErr w:type="spellStart"/>
      <w:r w:rsidRPr="00306608">
        <w:t>includeTimeline</w:t>
      </w:r>
      <w:proofErr w:type="spellEnd"/>
      <w:r w:rsidRPr="00306608">
        <w:t>: checked }))</w:t>
      </w:r>
    </w:p>
    <w:p w14:paraId="64A2103A" w14:textId="77777777" w:rsidR="00306608" w:rsidRPr="00306608" w:rsidRDefault="00306608" w:rsidP="00306608">
      <w:pPr>
        <w:pStyle w:val="BodyText"/>
      </w:pPr>
      <w:r w:rsidRPr="00306608">
        <w:t>                    }</w:t>
      </w:r>
    </w:p>
    <w:p w14:paraId="385560FB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3E7643D7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5A1573F5" w14:textId="77777777" w:rsidR="00306608" w:rsidRPr="00306608" w:rsidRDefault="00306608" w:rsidP="00306608">
      <w:pPr>
        <w:pStyle w:val="BodyText"/>
      </w:pPr>
    </w:p>
    <w:p w14:paraId="040E6A94" w14:textId="77777777" w:rsidR="00306608" w:rsidRPr="00306608" w:rsidRDefault="00306608" w:rsidP="00306608">
      <w:pPr>
        <w:pStyle w:val="BodyText"/>
      </w:pPr>
      <w:r w:rsidRPr="00306608">
        <w:t xml:space="preserve">  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"&gt;</w:t>
      </w:r>
    </w:p>
    <w:p w14:paraId="381B6ACF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space-x-3"&gt;</w:t>
      </w:r>
    </w:p>
    <w:p w14:paraId="0EDD6623" w14:textId="77777777" w:rsidR="00306608" w:rsidRPr="00306608" w:rsidRDefault="00306608" w:rsidP="00306608">
      <w:pPr>
        <w:pStyle w:val="BodyText"/>
      </w:pPr>
      <w:r w:rsidRPr="00306608">
        <w:t xml:space="preserve">                    &lt;Settings </w:t>
      </w:r>
      <w:proofErr w:type="spellStart"/>
      <w:r w:rsidRPr="00306608">
        <w:t>className</w:t>
      </w:r>
      <w:proofErr w:type="spellEnd"/>
      <w:r w:rsidRPr="00306608">
        <w:t>="w-4 h-4 text-muted-foreground" /&gt;</w:t>
      </w:r>
    </w:p>
    <w:p w14:paraId="5EA40582" w14:textId="77777777" w:rsidR="00306608" w:rsidRPr="00306608" w:rsidRDefault="00306608" w:rsidP="00306608">
      <w:pPr>
        <w:pStyle w:val="BodyText"/>
      </w:pPr>
      <w:r w:rsidRPr="00306608">
        <w:t>                    &lt;div&gt;</w:t>
      </w:r>
    </w:p>
    <w:p w14:paraId="5574404A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font-medium"&gt;Advanced Charts&lt;/p&gt;</w:t>
      </w:r>
    </w:p>
    <w:p w14:paraId="67D33E95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2E14C2F4" w14:textId="77777777" w:rsidR="00306608" w:rsidRPr="00306608" w:rsidRDefault="00306608" w:rsidP="00306608">
      <w:pPr>
        <w:pStyle w:val="BodyText"/>
      </w:pPr>
      <w:r w:rsidRPr="00306608">
        <w:t>                        Heatmaps, scatter plots, and radar charts</w:t>
      </w:r>
    </w:p>
    <w:p w14:paraId="6D87E8E6" w14:textId="77777777" w:rsidR="00306608" w:rsidRPr="00306608" w:rsidRDefault="00306608" w:rsidP="00306608">
      <w:pPr>
        <w:pStyle w:val="BodyText"/>
      </w:pPr>
      <w:r w:rsidRPr="00306608">
        <w:t>                      &lt;/p&gt;</w:t>
      </w:r>
    </w:p>
    <w:p w14:paraId="11FEACBA" w14:textId="77777777" w:rsidR="00306608" w:rsidRPr="00306608" w:rsidRDefault="00306608" w:rsidP="00306608">
      <w:pPr>
        <w:pStyle w:val="BodyText"/>
      </w:pPr>
      <w:r w:rsidRPr="00306608">
        <w:t>                    &lt;/div&gt;</w:t>
      </w:r>
    </w:p>
    <w:p w14:paraId="72352812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7C4F25D5" w14:textId="77777777" w:rsidR="00306608" w:rsidRPr="00306608" w:rsidRDefault="00306608" w:rsidP="00306608">
      <w:pPr>
        <w:pStyle w:val="BodyText"/>
      </w:pPr>
      <w:r w:rsidRPr="00306608">
        <w:t>                  &lt;Switch</w:t>
      </w:r>
    </w:p>
    <w:p w14:paraId="036B60C8" w14:textId="77777777" w:rsidR="00306608" w:rsidRPr="00306608" w:rsidRDefault="00306608" w:rsidP="00306608">
      <w:pPr>
        <w:pStyle w:val="BodyText"/>
      </w:pPr>
      <w:r w:rsidRPr="00306608">
        <w:t>                    checked={</w:t>
      </w:r>
      <w:proofErr w:type="spellStart"/>
      <w:r w:rsidRPr="00306608">
        <w:t>options.includeAdvancedCharts</w:t>
      </w:r>
      <w:proofErr w:type="spellEnd"/>
      <w:r w:rsidRPr="00306608">
        <w:t>}</w:t>
      </w:r>
    </w:p>
    <w:p w14:paraId="496C8AA2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onCheckedChange</w:t>
      </w:r>
      <w:proofErr w:type="spellEnd"/>
      <w:r w:rsidRPr="00306608">
        <w:t>={(checked) =&gt;</w:t>
      </w:r>
    </w:p>
    <w:p w14:paraId="640F489C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setOptions</w:t>
      </w:r>
      <w:proofErr w:type="spellEnd"/>
      <w:r w:rsidRPr="00306608">
        <w:t>(</w:t>
      </w:r>
      <w:proofErr w:type="spellStart"/>
      <w:r w:rsidRPr="00306608">
        <w:t>prev</w:t>
      </w:r>
      <w:proofErr w:type="spellEnd"/>
      <w:r w:rsidRPr="00306608">
        <w:t xml:space="preserve"> =&gt; ({ ...</w:t>
      </w:r>
      <w:proofErr w:type="spellStart"/>
      <w:r w:rsidRPr="00306608">
        <w:t>prev</w:t>
      </w:r>
      <w:proofErr w:type="spellEnd"/>
      <w:r w:rsidRPr="00306608">
        <w:t xml:space="preserve">, </w:t>
      </w:r>
      <w:proofErr w:type="spellStart"/>
      <w:r w:rsidRPr="00306608">
        <w:t>includeAdvancedCharts</w:t>
      </w:r>
      <w:proofErr w:type="spellEnd"/>
      <w:r w:rsidRPr="00306608">
        <w:t>: checked }))</w:t>
      </w:r>
    </w:p>
    <w:p w14:paraId="396167C2" w14:textId="77777777" w:rsidR="00306608" w:rsidRPr="00306608" w:rsidRDefault="00306608" w:rsidP="00306608">
      <w:pPr>
        <w:pStyle w:val="BodyText"/>
      </w:pPr>
      <w:r w:rsidRPr="00306608">
        <w:t>                    }</w:t>
      </w:r>
    </w:p>
    <w:p w14:paraId="68D64435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7F039112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46E16E5A" w14:textId="77777777" w:rsidR="00306608" w:rsidRPr="00306608" w:rsidRDefault="00306608" w:rsidP="00306608">
      <w:pPr>
        <w:pStyle w:val="BodyText"/>
      </w:pPr>
    </w:p>
    <w:p w14:paraId="515354A0" w14:textId="77777777" w:rsidR="00306608" w:rsidRPr="00306608" w:rsidRDefault="00306608" w:rsidP="00306608">
      <w:pPr>
        <w:pStyle w:val="BodyText"/>
      </w:pPr>
      <w:r w:rsidRPr="00306608">
        <w:t xml:space="preserve">                &lt;div </w:t>
      </w:r>
      <w:proofErr w:type="spellStart"/>
      <w:r w:rsidRPr="00306608">
        <w:t>className</w:t>
      </w:r>
      <w:proofErr w:type="spellEnd"/>
      <w:r w:rsidRPr="00306608">
        <w:t>="flex items-center justify-between"&gt;</w:t>
      </w:r>
    </w:p>
    <w:p w14:paraId="04E2677A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space-x-3"&gt;</w:t>
      </w:r>
    </w:p>
    <w:p w14:paraId="7CA875A1" w14:textId="77777777" w:rsidR="00306608" w:rsidRPr="00306608" w:rsidRDefault="00306608" w:rsidP="00306608">
      <w:pPr>
        <w:pStyle w:val="BodyText"/>
      </w:pPr>
      <w:r w:rsidRPr="00306608">
        <w:t xml:space="preserve">                    &lt;Database </w:t>
      </w:r>
      <w:proofErr w:type="spellStart"/>
      <w:r w:rsidRPr="00306608">
        <w:t>className</w:t>
      </w:r>
      <w:proofErr w:type="spellEnd"/>
      <w:r w:rsidRPr="00306608">
        <w:t>="w-4 h-4 text-muted-foreground" /&gt;</w:t>
      </w:r>
    </w:p>
    <w:p w14:paraId="65B5982C" w14:textId="77777777" w:rsidR="00306608" w:rsidRPr="00306608" w:rsidRDefault="00306608" w:rsidP="00306608">
      <w:pPr>
        <w:pStyle w:val="BodyText"/>
      </w:pPr>
      <w:r w:rsidRPr="00306608">
        <w:t>                    &lt;div&gt;</w:t>
      </w:r>
    </w:p>
    <w:p w14:paraId="029BC567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font-medium"&gt;Raw Data&lt;/p&gt;</w:t>
      </w:r>
    </w:p>
    <w:p w14:paraId="2CF0A5BC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2712E24F" w14:textId="77777777" w:rsidR="00306608" w:rsidRPr="00306608" w:rsidRDefault="00306608" w:rsidP="00306608">
      <w:pPr>
        <w:pStyle w:val="BodyText"/>
      </w:pPr>
      <w:r w:rsidRPr="00306608">
        <w:t>                        Complete JSON analysis data</w:t>
      </w:r>
    </w:p>
    <w:p w14:paraId="1A80C658" w14:textId="77777777" w:rsidR="00306608" w:rsidRPr="00306608" w:rsidRDefault="00306608" w:rsidP="00306608">
      <w:pPr>
        <w:pStyle w:val="BodyText"/>
      </w:pPr>
      <w:r w:rsidRPr="00306608">
        <w:t>                      &lt;/p&gt;</w:t>
      </w:r>
    </w:p>
    <w:p w14:paraId="5945E90C" w14:textId="77777777" w:rsidR="00306608" w:rsidRPr="00306608" w:rsidRDefault="00306608" w:rsidP="00306608">
      <w:pPr>
        <w:pStyle w:val="BodyText"/>
      </w:pPr>
      <w:r w:rsidRPr="00306608">
        <w:t>                    &lt;/div&gt;</w:t>
      </w:r>
    </w:p>
    <w:p w14:paraId="6A0A4B59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27F974F1" w14:textId="77777777" w:rsidR="00306608" w:rsidRPr="00306608" w:rsidRDefault="00306608" w:rsidP="00306608">
      <w:pPr>
        <w:pStyle w:val="BodyText"/>
      </w:pPr>
      <w:r w:rsidRPr="00306608">
        <w:t>                  &lt;Switch</w:t>
      </w:r>
    </w:p>
    <w:p w14:paraId="280812B3" w14:textId="77777777" w:rsidR="00306608" w:rsidRPr="00306608" w:rsidRDefault="00306608" w:rsidP="00306608">
      <w:pPr>
        <w:pStyle w:val="BodyText"/>
      </w:pPr>
      <w:r w:rsidRPr="00306608">
        <w:t>                    checked={</w:t>
      </w:r>
      <w:proofErr w:type="spellStart"/>
      <w:r w:rsidRPr="00306608">
        <w:t>options.includeRawData</w:t>
      </w:r>
      <w:proofErr w:type="spellEnd"/>
      <w:r w:rsidRPr="00306608">
        <w:t>}</w:t>
      </w:r>
    </w:p>
    <w:p w14:paraId="58C22C00" w14:textId="77777777" w:rsidR="00306608" w:rsidRPr="00306608" w:rsidRDefault="00306608" w:rsidP="00306608">
      <w:pPr>
        <w:pStyle w:val="BodyText"/>
      </w:pPr>
      <w:r w:rsidRPr="00306608">
        <w:t xml:space="preserve">                    </w:t>
      </w:r>
      <w:proofErr w:type="spellStart"/>
      <w:r w:rsidRPr="00306608">
        <w:t>onCheckedChange</w:t>
      </w:r>
      <w:proofErr w:type="spellEnd"/>
      <w:r w:rsidRPr="00306608">
        <w:t>={(checked) =&gt;</w:t>
      </w:r>
    </w:p>
    <w:p w14:paraId="2C1EE713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setOptions</w:t>
      </w:r>
      <w:proofErr w:type="spellEnd"/>
      <w:r w:rsidRPr="00306608">
        <w:t>(</w:t>
      </w:r>
      <w:proofErr w:type="spellStart"/>
      <w:r w:rsidRPr="00306608">
        <w:t>prev</w:t>
      </w:r>
      <w:proofErr w:type="spellEnd"/>
      <w:r w:rsidRPr="00306608">
        <w:t xml:space="preserve"> =&gt; ({ ...</w:t>
      </w:r>
      <w:proofErr w:type="spellStart"/>
      <w:r w:rsidRPr="00306608">
        <w:t>prev</w:t>
      </w:r>
      <w:proofErr w:type="spellEnd"/>
      <w:r w:rsidRPr="00306608">
        <w:t xml:space="preserve">, </w:t>
      </w:r>
      <w:proofErr w:type="spellStart"/>
      <w:r w:rsidRPr="00306608">
        <w:t>includeRawData</w:t>
      </w:r>
      <w:proofErr w:type="spellEnd"/>
      <w:r w:rsidRPr="00306608">
        <w:t>: checked }))</w:t>
      </w:r>
    </w:p>
    <w:p w14:paraId="38938D08" w14:textId="77777777" w:rsidR="00306608" w:rsidRPr="00306608" w:rsidRDefault="00306608" w:rsidP="00306608">
      <w:pPr>
        <w:pStyle w:val="BodyText"/>
      </w:pPr>
      <w:r w:rsidRPr="00306608">
        <w:t>                    }</w:t>
      </w:r>
    </w:p>
    <w:p w14:paraId="0F96508A" w14:textId="77777777" w:rsidR="00306608" w:rsidRPr="00306608" w:rsidRDefault="00306608" w:rsidP="00306608">
      <w:pPr>
        <w:pStyle w:val="BodyText"/>
      </w:pPr>
      <w:r w:rsidRPr="00306608">
        <w:t>                  /&gt;</w:t>
      </w:r>
    </w:p>
    <w:p w14:paraId="149C6F70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506BE318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55F3ED87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09EC3DC5" w14:textId="77777777" w:rsidR="00306608" w:rsidRPr="00306608" w:rsidRDefault="00306608" w:rsidP="00306608">
      <w:pPr>
        <w:pStyle w:val="BodyText"/>
      </w:pPr>
    </w:p>
    <w:p w14:paraId="470A6D5B" w14:textId="77777777" w:rsidR="00306608" w:rsidRPr="00306608" w:rsidRDefault="00306608" w:rsidP="00306608">
      <w:pPr>
        <w:pStyle w:val="BodyText"/>
      </w:pPr>
      <w:r w:rsidRPr="00306608">
        <w:t>            {</w:t>
      </w:r>
      <w:r w:rsidRPr="00306608">
        <w:rPr>
          <w:i/>
          <w:iCs/>
        </w:rPr>
        <w:t>/* Report Content Summary */</w:t>
      </w:r>
      <w:r w:rsidRPr="00306608">
        <w:t>}</w:t>
      </w:r>
    </w:p>
    <w:p w14:paraId="76121E23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bg-blue-50 dark:bg-blue-950/20 p-3 rounded-lg"&gt;</w:t>
      </w:r>
    </w:p>
    <w:p w14:paraId="301B1C01" w14:textId="77777777" w:rsidR="00306608" w:rsidRPr="00306608" w:rsidRDefault="00306608" w:rsidP="00306608">
      <w:pPr>
        <w:pStyle w:val="BodyText"/>
      </w:pPr>
      <w:r w:rsidRPr="00306608">
        <w:t xml:space="preserve">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blue-700 dark:text-blue-300"&gt;</w:t>
      </w:r>
    </w:p>
    <w:p w14:paraId="1B0E0C6F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r w:rsidRPr="00306608">
        <w:rPr>
          <w:rFonts w:ascii="Segoe UI Emoji" w:hAnsi="Segoe UI Emoji" w:cs="Segoe UI Emoji"/>
        </w:rPr>
        <w:t>💡</w:t>
      </w:r>
      <w:r w:rsidRPr="00306608">
        <w:t xml:space="preserve"> &lt;strong&gt;Note:&lt;/strong&gt; The PDF report will always include an executive summary, </w:t>
      </w:r>
    </w:p>
    <w:p w14:paraId="04FFCF67" w14:textId="77777777" w:rsidR="00306608" w:rsidRPr="00306608" w:rsidRDefault="00306608" w:rsidP="00306608">
      <w:pPr>
        <w:pStyle w:val="BodyText"/>
      </w:pPr>
      <w:r w:rsidRPr="00306608">
        <w:t>                technical details, and disclaimer regardless of the options selected above.</w:t>
      </w:r>
    </w:p>
    <w:p w14:paraId="64C4440F" w14:textId="77777777" w:rsidR="00306608" w:rsidRPr="00306608" w:rsidRDefault="00306608" w:rsidP="00306608">
      <w:pPr>
        <w:pStyle w:val="BodyText"/>
      </w:pPr>
      <w:r w:rsidRPr="00306608">
        <w:t>              &lt;/p&gt;</w:t>
      </w:r>
    </w:p>
    <w:p w14:paraId="5873E2A4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70CA9CB2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27EA40D1" w14:textId="77777777" w:rsidR="00306608" w:rsidRPr="00306608" w:rsidRDefault="00306608" w:rsidP="00306608">
      <w:pPr>
        <w:pStyle w:val="BodyText"/>
      </w:pPr>
      <w:r w:rsidRPr="00306608">
        <w:t>        )}</w:t>
      </w:r>
    </w:p>
    <w:p w14:paraId="60C557FB" w14:textId="77777777" w:rsidR="00306608" w:rsidRPr="00306608" w:rsidRDefault="00306608" w:rsidP="00306608">
      <w:pPr>
        <w:pStyle w:val="BodyText"/>
      </w:pPr>
    </w:p>
    <w:p w14:paraId="0DCD3205" w14:textId="77777777" w:rsidR="00306608" w:rsidRPr="00306608" w:rsidRDefault="00306608" w:rsidP="00306608">
      <w:pPr>
        <w:pStyle w:val="BodyText"/>
      </w:pPr>
      <w:r w:rsidRPr="00306608">
        <w:t>        &lt;</w:t>
      </w:r>
      <w:proofErr w:type="spellStart"/>
      <w:r w:rsidRPr="00306608">
        <w:t>DialogFooter</w:t>
      </w:r>
      <w:proofErr w:type="spellEnd"/>
      <w:r w:rsidRPr="00306608">
        <w:t>&gt;</w:t>
      </w:r>
    </w:p>
    <w:p w14:paraId="1404AAA2" w14:textId="77777777" w:rsidR="00306608" w:rsidRPr="00306608" w:rsidRDefault="00306608" w:rsidP="00306608">
      <w:pPr>
        <w:pStyle w:val="BodyText"/>
      </w:pPr>
      <w:r w:rsidRPr="00306608">
        <w:lastRenderedPageBreak/>
        <w:t>          {!</w:t>
      </w:r>
      <w:proofErr w:type="spellStart"/>
      <w:r w:rsidRPr="00306608">
        <w:t>isGenerating</w:t>
      </w:r>
      <w:proofErr w:type="spellEnd"/>
      <w:r w:rsidRPr="00306608">
        <w:t xml:space="preserve"> &amp;&amp; (</w:t>
      </w:r>
    </w:p>
    <w:p w14:paraId="1212C0E7" w14:textId="77777777" w:rsidR="00306608" w:rsidRPr="00306608" w:rsidRDefault="00306608" w:rsidP="00306608">
      <w:pPr>
        <w:pStyle w:val="BodyText"/>
      </w:pPr>
      <w:r w:rsidRPr="00306608">
        <w:t>            &lt;&gt;</w:t>
      </w:r>
    </w:p>
    <w:p w14:paraId="747F0C4C" w14:textId="77777777" w:rsidR="00306608" w:rsidRPr="00306608" w:rsidRDefault="00306608" w:rsidP="00306608">
      <w:pPr>
        <w:pStyle w:val="BodyText"/>
      </w:pPr>
      <w:r w:rsidRPr="00306608">
        <w:t xml:space="preserve">              &lt;Button variant="outline" </w:t>
      </w:r>
      <w:proofErr w:type="spellStart"/>
      <w:r w:rsidRPr="00306608">
        <w:t>onClick</w:t>
      </w:r>
      <w:proofErr w:type="spellEnd"/>
      <w:r w:rsidRPr="00306608">
        <w:t xml:space="preserve">={() =&gt; </w:t>
      </w:r>
      <w:proofErr w:type="spellStart"/>
      <w:r w:rsidRPr="00306608">
        <w:t>setIsOpen</w:t>
      </w:r>
      <w:proofErr w:type="spellEnd"/>
      <w:r w:rsidRPr="00306608">
        <w:t>(false)}&gt;</w:t>
      </w:r>
    </w:p>
    <w:p w14:paraId="4907AA28" w14:textId="77777777" w:rsidR="00306608" w:rsidRPr="00306608" w:rsidRDefault="00306608" w:rsidP="00306608">
      <w:pPr>
        <w:pStyle w:val="BodyText"/>
      </w:pPr>
      <w:r w:rsidRPr="00306608">
        <w:t>                Cancel</w:t>
      </w:r>
    </w:p>
    <w:p w14:paraId="4617A5C2" w14:textId="77777777" w:rsidR="00306608" w:rsidRPr="00306608" w:rsidRDefault="00306608" w:rsidP="00306608">
      <w:pPr>
        <w:pStyle w:val="BodyText"/>
      </w:pPr>
      <w:r w:rsidRPr="00306608">
        <w:t>              &lt;/Button&gt;</w:t>
      </w:r>
    </w:p>
    <w:p w14:paraId="143EEC87" w14:textId="77777777" w:rsidR="00306608" w:rsidRPr="00306608" w:rsidRDefault="00306608" w:rsidP="00306608">
      <w:pPr>
        <w:pStyle w:val="BodyText"/>
      </w:pPr>
      <w:r w:rsidRPr="00306608">
        <w:t xml:space="preserve">              &lt;Button </w:t>
      </w:r>
      <w:proofErr w:type="spellStart"/>
      <w:r w:rsidRPr="00306608">
        <w:t>onClick</w:t>
      </w:r>
      <w:proofErr w:type="spellEnd"/>
      <w:r w:rsidRPr="00306608">
        <w:t>={</w:t>
      </w:r>
      <w:proofErr w:type="spellStart"/>
      <w:r w:rsidRPr="00306608">
        <w:t>handleExport</w:t>
      </w:r>
      <w:proofErr w:type="spellEnd"/>
      <w:r w:rsidRPr="00306608">
        <w:t xml:space="preserve">} </w:t>
      </w:r>
      <w:proofErr w:type="spellStart"/>
      <w:r w:rsidRPr="00306608">
        <w:t>className</w:t>
      </w:r>
      <w:proofErr w:type="spellEnd"/>
      <w:r w:rsidRPr="00306608">
        <w:t>="min-w-[120px]"&gt;</w:t>
      </w:r>
    </w:p>
    <w:p w14:paraId="4D04C3D8" w14:textId="77777777" w:rsidR="00306608" w:rsidRPr="00306608" w:rsidRDefault="00306608" w:rsidP="00306608">
      <w:pPr>
        <w:pStyle w:val="BodyText"/>
      </w:pPr>
      <w:r w:rsidRPr="00306608">
        <w:t xml:space="preserve">                &lt;Download </w:t>
      </w:r>
      <w:proofErr w:type="spellStart"/>
      <w:r w:rsidRPr="00306608">
        <w:t>className</w:t>
      </w:r>
      <w:proofErr w:type="spellEnd"/>
      <w:r w:rsidRPr="00306608">
        <w:t>="w-4 h-4 mr-2" /&gt;</w:t>
      </w:r>
    </w:p>
    <w:p w14:paraId="4ADA1647" w14:textId="77777777" w:rsidR="00306608" w:rsidRPr="00306608" w:rsidRDefault="00306608" w:rsidP="00306608">
      <w:pPr>
        <w:pStyle w:val="BodyText"/>
      </w:pPr>
      <w:r w:rsidRPr="00306608">
        <w:t>                Generate PDF</w:t>
      </w:r>
    </w:p>
    <w:p w14:paraId="2B956F58" w14:textId="77777777" w:rsidR="00306608" w:rsidRPr="00306608" w:rsidRDefault="00306608" w:rsidP="00306608">
      <w:pPr>
        <w:pStyle w:val="BodyText"/>
      </w:pPr>
      <w:r w:rsidRPr="00306608">
        <w:t>              &lt;/Button&gt;</w:t>
      </w:r>
    </w:p>
    <w:p w14:paraId="1EDD5CBC" w14:textId="77777777" w:rsidR="00306608" w:rsidRPr="00306608" w:rsidRDefault="00306608" w:rsidP="00306608">
      <w:pPr>
        <w:pStyle w:val="BodyText"/>
      </w:pPr>
      <w:r w:rsidRPr="00306608">
        <w:t>            &lt;/&gt;</w:t>
      </w:r>
    </w:p>
    <w:p w14:paraId="2D3B6300" w14:textId="77777777" w:rsidR="00306608" w:rsidRPr="00306608" w:rsidRDefault="00306608" w:rsidP="00306608">
      <w:pPr>
        <w:pStyle w:val="BodyText"/>
      </w:pPr>
      <w:r w:rsidRPr="00306608">
        <w:t>          )}</w:t>
      </w:r>
    </w:p>
    <w:p w14:paraId="5A51D482" w14:textId="77777777" w:rsidR="00306608" w:rsidRPr="00306608" w:rsidRDefault="00306608" w:rsidP="00306608">
      <w:pPr>
        <w:pStyle w:val="BodyText"/>
      </w:pPr>
      <w:r w:rsidRPr="00306608">
        <w:t>        &lt;/</w:t>
      </w:r>
      <w:proofErr w:type="spellStart"/>
      <w:r w:rsidRPr="00306608">
        <w:t>DialogFooter</w:t>
      </w:r>
      <w:proofErr w:type="spellEnd"/>
      <w:r w:rsidRPr="00306608">
        <w:t>&gt;</w:t>
      </w:r>
    </w:p>
    <w:p w14:paraId="10527372" w14:textId="77777777" w:rsidR="00306608" w:rsidRPr="00306608" w:rsidRDefault="00306608" w:rsidP="00306608">
      <w:pPr>
        <w:pStyle w:val="BodyText"/>
      </w:pPr>
      <w:r w:rsidRPr="00306608">
        <w:t>      &lt;/</w:t>
      </w:r>
      <w:proofErr w:type="spellStart"/>
      <w:r w:rsidRPr="00306608">
        <w:t>DialogContent</w:t>
      </w:r>
      <w:proofErr w:type="spellEnd"/>
      <w:r w:rsidRPr="00306608">
        <w:t>&gt;</w:t>
      </w:r>
    </w:p>
    <w:p w14:paraId="46238553" w14:textId="77777777" w:rsidR="00306608" w:rsidRPr="00306608" w:rsidRDefault="00306608" w:rsidP="00306608">
      <w:pPr>
        <w:pStyle w:val="BodyText"/>
      </w:pPr>
      <w:r w:rsidRPr="00306608">
        <w:t>    &lt;/Dialog&gt;</w:t>
      </w:r>
    </w:p>
    <w:p w14:paraId="5BBEA1BC" w14:textId="77777777" w:rsidR="00306608" w:rsidRPr="00306608" w:rsidRDefault="00306608" w:rsidP="00306608">
      <w:pPr>
        <w:pStyle w:val="BodyText"/>
      </w:pPr>
      <w:r w:rsidRPr="00306608">
        <w:t>  );</w:t>
      </w:r>
    </w:p>
    <w:p w14:paraId="3B4F884E" w14:textId="77777777" w:rsidR="00306608" w:rsidRPr="00306608" w:rsidRDefault="00306608" w:rsidP="00306608">
      <w:pPr>
        <w:pStyle w:val="BodyText"/>
      </w:pPr>
      <w:r w:rsidRPr="00306608">
        <w:t>}</w:t>
      </w:r>
    </w:p>
    <w:p w14:paraId="5156A823" w14:textId="77777777" w:rsidR="00306608" w:rsidRDefault="00306608" w:rsidP="00555540">
      <w:pPr>
        <w:pStyle w:val="BodyText"/>
      </w:pPr>
    </w:p>
    <w:p w14:paraId="563AB4A4" w14:textId="77777777" w:rsidR="00306608" w:rsidRDefault="00306608" w:rsidP="00555540">
      <w:pPr>
        <w:pStyle w:val="BodyText"/>
      </w:pPr>
    </w:p>
    <w:p w14:paraId="5EC491AF" w14:textId="77777777" w:rsidR="00306608" w:rsidRDefault="00306608" w:rsidP="00555540">
      <w:pPr>
        <w:pStyle w:val="BodyText"/>
      </w:pPr>
    </w:p>
    <w:p w14:paraId="004EDCF6" w14:textId="77777777" w:rsidR="00306608" w:rsidRDefault="00306608" w:rsidP="00555540">
      <w:pPr>
        <w:pStyle w:val="BodyText"/>
      </w:pPr>
    </w:p>
    <w:p w14:paraId="1258B1AA" w14:textId="77777777" w:rsidR="00306608" w:rsidRDefault="00306608" w:rsidP="00555540">
      <w:pPr>
        <w:pStyle w:val="BodyText"/>
      </w:pPr>
    </w:p>
    <w:p w14:paraId="14D25762" w14:textId="77777777" w:rsidR="00306608" w:rsidRDefault="00306608" w:rsidP="00555540">
      <w:pPr>
        <w:pStyle w:val="BodyText"/>
      </w:pPr>
    </w:p>
    <w:p w14:paraId="72949440" w14:textId="77777777" w:rsidR="00306608" w:rsidRDefault="00306608" w:rsidP="00555540">
      <w:pPr>
        <w:pStyle w:val="BodyText"/>
      </w:pPr>
    </w:p>
    <w:p w14:paraId="5F954F4D" w14:textId="77777777" w:rsidR="00306608" w:rsidRDefault="00306608" w:rsidP="00555540">
      <w:pPr>
        <w:pStyle w:val="BodyText"/>
      </w:pPr>
    </w:p>
    <w:p w14:paraId="1496EE97" w14:textId="77777777" w:rsidR="00306608" w:rsidRDefault="00306608" w:rsidP="00555540">
      <w:pPr>
        <w:pStyle w:val="BodyText"/>
      </w:pPr>
    </w:p>
    <w:p w14:paraId="2070E33B" w14:textId="77777777" w:rsidR="00306608" w:rsidRDefault="00306608" w:rsidP="00555540">
      <w:pPr>
        <w:pStyle w:val="BodyText"/>
      </w:pPr>
    </w:p>
    <w:p w14:paraId="49918366" w14:textId="77777777" w:rsidR="00306608" w:rsidRDefault="00306608" w:rsidP="00555540">
      <w:pPr>
        <w:pStyle w:val="BodyText"/>
      </w:pPr>
    </w:p>
    <w:p w14:paraId="62559141" w14:textId="2E35307A" w:rsidR="00306608" w:rsidRPr="00306608" w:rsidRDefault="00306608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306608">
        <w:rPr>
          <w:b/>
          <w:bCs/>
          <w:sz w:val="48"/>
          <w:szCs w:val="48"/>
        </w:rPr>
        <w:lastRenderedPageBreak/>
        <w:t>src</w:t>
      </w:r>
      <w:proofErr w:type="spellEnd"/>
      <w:r w:rsidRPr="00306608">
        <w:rPr>
          <w:b/>
          <w:bCs/>
          <w:sz w:val="48"/>
          <w:szCs w:val="48"/>
        </w:rPr>
        <w:t>\components\upload-</w:t>
      </w:r>
      <w:proofErr w:type="spellStart"/>
      <w:r w:rsidRPr="00306608">
        <w:rPr>
          <w:b/>
          <w:bCs/>
          <w:sz w:val="48"/>
          <w:szCs w:val="48"/>
        </w:rPr>
        <w:t>box.tsx</w:t>
      </w:r>
      <w:proofErr w:type="spellEnd"/>
    </w:p>
    <w:p w14:paraId="4D0DFB4A" w14:textId="77777777" w:rsidR="00306608" w:rsidRDefault="00306608" w:rsidP="00555540">
      <w:pPr>
        <w:pStyle w:val="BodyText"/>
      </w:pPr>
    </w:p>
    <w:p w14:paraId="1A646F9F" w14:textId="77777777" w:rsidR="00306608" w:rsidRDefault="00306608" w:rsidP="00555540">
      <w:pPr>
        <w:pStyle w:val="BodyText"/>
      </w:pPr>
    </w:p>
    <w:p w14:paraId="1AF409E8" w14:textId="77777777" w:rsidR="00306608" w:rsidRPr="00306608" w:rsidRDefault="00306608" w:rsidP="00306608">
      <w:pPr>
        <w:pStyle w:val="BodyText"/>
      </w:pPr>
      <w:r w:rsidRPr="00306608">
        <w:t>'use client';</w:t>
      </w:r>
    </w:p>
    <w:p w14:paraId="1F2CC706" w14:textId="77777777" w:rsidR="00306608" w:rsidRPr="00306608" w:rsidRDefault="00306608" w:rsidP="00306608">
      <w:pPr>
        <w:pStyle w:val="BodyText"/>
      </w:pPr>
    </w:p>
    <w:p w14:paraId="13DBFE6F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useState</w:t>
      </w:r>
      <w:proofErr w:type="spellEnd"/>
      <w:r w:rsidRPr="00306608">
        <w:t xml:space="preserve">, </w:t>
      </w:r>
      <w:proofErr w:type="spellStart"/>
      <w:r w:rsidRPr="00306608">
        <w:t>useCallback</w:t>
      </w:r>
      <w:proofErr w:type="spellEnd"/>
      <w:r w:rsidRPr="00306608">
        <w:t xml:space="preserve">, </w:t>
      </w:r>
      <w:proofErr w:type="spellStart"/>
      <w:r w:rsidRPr="00306608">
        <w:t>useRef</w:t>
      </w:r>
      <w:proofErr w:type="spellEnd"/>
      <w:r w:rsidRPr="00306608">
        <w:t xml:space="preserve"> } from 'react';</w:t>
      </w:r>
    </w:p>
    <w:p w14:paraId="79BCA636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useDropzone</w:t>
      </w:r>
      <w:proofErr w:type="spellEnd"/>
      <w:r w:rsidRPr="00306608">
        <w:t xml:space="preserve"> } from 'react-</w:t>
      </w:r>
      <w:proofErr w:type="spellStart"/>
      <w:r w:rsidRPr="00306608">
        <w:t>dropzone</w:t>
      </w:r>
      <w:proofErr w:type="spellEnd"/>
      <w:r w:rsidRPr="00306608">
        <w:t>';</w:t>
      </w:r>
    </w:p>
    <w:p w14:paraId="5541672B" w14:textId="77777777" w:rsidR="00306608" w:rsidRPr="00306608" w:rsidRDefault="00306608" w:rsidP="00306608">
      <w:pPr>
        <w:pStyle w:val="BodyText"/>
      </w:pPr>
      <w:r w:rsidRPr="00306608">
        <w:t>import { Button } from '@/components/ui/button';</w:t>
      </w:r>
    </w:p>
    <w:p w14:paraId="491FB8B5" w14:textId="77777777" w:rsidR="00306608" w:rsidRPr="00306608" w:rsidRDefault="00306608" w:rsidP="00306608">
      <w:pPr>
        <w:pStyle w:val="BodyText"/>
      </w:pPr>
      <w:r w:rsidRPr="00306608">
        <w:t>import { Progress } from '@/components/ui/progress';</w:t>
      </w:r>
    </w:p>
    <w:p w14:paraId="60FDDAA8" w14:textId="77777777" w:rsidR="00306608" w:rsidRPr="00306608" w:rsidRDefault="00306608" w:rsidP="00306608">
      <w:pPr>
        <w:pStyle w:val="BodyText"/>
      </w:pPr>
      <w:r w:rsidRPr="00306608">
        <w:t>import { Badge } from '@/components/ui/badge';</w:t>
      </w:r>
    </w:p>
    <w:p w14:paraId="05BA563F" w14:textId="77777777" w:rsidR="00306608" w:rsidRPr="00306608" w:rsidRDefault="00306608" w:rsidP="00306608">
      <w:pPr>
        <w:pStyle w:val="BodyText"/>
      </w:pPr>
      <w:r w:rsidRPr="00306608">
        <w:t>import {</w:t>
      </w:r>
    </w:p>
    <w:p w14:paraId="588B61FD" w14:textId="77777777" w:rsidR="00306608" w:rsidRPr="00306608" w:rsidRDefault="00306608" w:rsidP="00306608">
      <w:pPr>
        <w:pStyle w:val="BodyText"/>
      </w:pPr>
      <w:r w:rsidRPr="00306608">
        <w:t>  Card,</w:t>
      </w:r>
    </w:p>
    <w:p w14:paraId="763AFC1A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ardContent</w:t>
      </w:r>
      <w:proofErr w:type="spellEnd"/>
      <w:r w:rsidRPr="00306608">
        <w:t>,</w:t>
      </w:r>
    </w:p>
    <w:p w14:paraId="4FE65F70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ardDescription</w:t>
      </w:r>
      <w:proofErr w:type="spellEnd"/>
      <w:r w:rsidRPr="00306608">
        <w:t>,</w:t>
      </w:r>
    </w:p>
    <w:p w14:paraId="53E83E67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ardHeader</w:t>
      </w:r>
      <w:proofErr w:type="spellEnd"/>
      <w:r w:rsidRPr="00306608">
        <w:t>,</w:t>
      </w:r>
    </w:p>
    <w:p w14:paraId="0FAED2C8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ardTitle</w:t>
      </w:r>
      <w:proofErr w:type="spellEnd"/>
      <w:r w:rsidRPr="00306608">
        <w:t>,</w:t>
      </w:r>
    </w:p>
    <w:p w14:paraId="40D90292" w14:textId="77777777" w:rsidR="00306608" w:rsidRPr="00306608" w:rsidRDefault="00306608" w:rsidP="00306608">
      <w:pPr>
        <w:pStyle w:val="BodyText"/>
      </w:pPr>
      <w:r w:rsidRPr="00306608">
        <w:t>} from '@/components/ui/card';</w:t>
      </w:r>
    </w:p>
    <w:p w14:paraId="6044728E" w14:textId="77777777" w:rsidR="00306608" w:rsidRPr="00306608" w:rsidRDefault="00306608" w:rsidP="00306608">
      <w:pPr>
        <w:pStyle w:val="BodyText"/>
      </w:pPr>
      <w:r w:rsidRPr="00306608">
        <w:t>import {</w:t>
      </w:r>
    </w:p>
    <w:p w14:paraId="3CEB916B" w14:textId="77777777" w:rsidR="00306608" w:rsidRPr="00306608" w:rsidRDefault="00306608" w:rsidP="00306608">
      <w:pPr>
        <w:pStyle w:val="BodyText"/>
      </w:pPr>
      <w:r w:rsidRPr="00306608">
        <w:t>  Upload,</w:t>
      </w:r>
    </w:p>
    <w:p w14:paraId="34369BED" w14:textId="77777777" w:rsidR="00306608" w:rsidRPr="00306608" w:rsidRDefault="00306608" w:rsidP="00306608">
      <w:pPr>
        <w:pStyle w:val="BodyText"/>
      </w:pPr>
      <w:r w:rsidRPr="00306608">
        <w:t>  File,</w:t>
      </w:r>
    </w:p>
    <w:p w14:paraId="2E0895B6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FileImage</w:t>
      </w:r>
      <w:proofErr w:type="spellEnd"/>
      <w:r w:rsidRPr="00306608">
        <w:t>,</w:t>
      </w:r>
    </w:p>
    <w:p w14:paraId="1A642CF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FileVideo</w:t>
      </w:r>
      <w:proofErr w:type="spellEnd"/>
      <w:r w:rsidRPr="00306608">
        <w:t>,</w:t>
      </w:r>
    </w:p>
    <w:p w14:paraId="101D4B36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FileAudio</w:t>
      </w:r>
      <w:proofErr w:type="spellEnd"/>
      <w:r w:rsidRPr="00306608">
        <w:t>,</w:t>
      </w:r>
    </w:p>
    <w:p w14:paraId="4EDAFD6E" w14:textId="77777777" w:rsidR="00306608" w:rsidRPr="00306608" w:rsidRDefault="00306608" w:rsidP="00306608">
      <w:pPr>
        <w:pStyle w:val="BodyText"/>
      </w:pPr>
      <w:r w:rsidRPr="00306608">
        <w:t>  X,</w:t>
      </w:r>
    </w:p>
    <w:p w14:paraId="4239423F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AlertCircle</w:t>
      </w:r>
      <w:proofErr w:type="spellEnd"/>
      <w:r w:rsidRPr="00306608">
        <w:t>,</w:t>
      </w:r>
    </w:p>
    <w:p w14:paraId="29AF4A32" w14:textId="77777777" w:rsidR="00306608" w:rsidRPr="00306608" w:rsidRDefault="00306608" w:rsidP="00306608">
      <w:pPr>
        <w:pStyle w:val="BodyText"/>
      </w:pPr>
      <w:r w:rsidRPr="00306608">
        <w:t>  CheckCircle2,</w:t>
      </w:r>
    </w:p>
    <w:p w14:paraId="44BE3BCD" w14:textId="77777777" w:rsidR="00306608" w:rsidRPr="00306608" w:rsidRDefault="00306608" w:rsidP="00306608">
      <w:pPr>
        <w:pStyle w:val="BodyText"/>
      </w:pPr>
      <w:r w:rsidRPr="00306608">
        <w:t>  Loader2,</w:t>
      </w:r>
    </w:p>
    <w:p w14:paraId="510906EE" w14:textId="77777777" w:rsidR="00306608" w:rsidRPr="00306608" w:rsidRDefault="00306608" w:rsidP="00306608">
      <w:pPr>
        <w:pStyle w:val="BodyText"/>
      </w:pPr>
      <w:r w:rsidRPr="00306608">
        <w:lastRenderedPageBreak/>
        <w:t>} from '</w:t>
      </w:r>
      <w:proofErr w:type="spellStart"/>
      <w:r w:rsidRPr="00306608">
        <w:t>lucide</w:t>
      </w:r>
      <w:proofErr w:type="spellEnd"/>
      <w:r w:rsidRPr="00306608">
        <w:t>-react';</w:t>
      </w:r>
    </w:p>
    <w:p w14:paraId="625BC208" w14:textId="77777777" w:rsidR="00306608" w:rsidRPr="00306608" w:rsidRDefault="00306608" w:rsidP="00306608">
      <w:pPr>
        <w:pStyle w:val="BodyText"/>
      </w:pPr>
      <w:r w:rsidRPr="00306608">
        <w:t xml:space="preserve">import { motion, </w:t>
      </w:r>
      <w:proofErr w:type="spellStart"/>
      <w:r w:rsidRPr="00306608">
        <w:t>AnimatePresence</w:t>
      </w:r>
      <w:proofErr w:type="spellEnd"/>
      <w:r w:rsidRPr="00306608">
        <w:t xml:space="preserve"> } from 'framer-motion';</w:t>
      </w:r>
    </w:p>
    <w:p w14:paraId="752FAA7C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formatFileSize</w:t>
      </w:r>
      <w:proofErr w:type="spellEnd"/>
      <w:r w:rsidRPr="00306608">
        <w:t xml:space="preserve">, </w:t>
      </w:r>
      <w:proofErr w:type="spellStart"/>
      <w:r w:rsidRPr="00306608">
        <w:t>getFileIcon</w:t>
      </w:r>
      <w:proofErr w:type="spellEnd"/>
      <w:r w:rsidRPr="00306608">
        <w:t xml:space="preserve"> } from '@/lib/storage';</w:t>
      </w:r>
    </w:p>
    <w:p w14:paraId="40AC415F" w14:textId="77777777" w:rsidR="00306608" w:rsidRPr="00306608" w:rsidRDefault="00306608" w:rsidP="00306608">
      <w:pPr>
        <w:pStyle w:val="BodyText"/>
      </w:pPr>
      <w:r w:rsidRPr="00306608">
        <w:t xml:space="preserve">import { </w:t>
      </w:r>
      <w:proofErr w:type="spellStart"/>
      <w:r w:rsidRPr="00306608">
        <w:t>usageTracker</w:t>
      </w:r>
      <w:proofErr w:type="spellEnd"/>
      <w:r w:rsidRPr="00306608">
        <w:t xml:space="preserve"> } from '@/lib/usage-tracker';</w:t>
      </w:r>
    </w:p>
    <w:p w14:paraId="2B54A9C3" w14:textId="77777777" w:rsidR="00306608" w:rsidRPr="00306608" w:rsidRDefault="00306608" w:rsidP="00306608">
      <w:pPr>
        <w:pStyle w:val="BodyText"/>
      </w:pPr>
      <w:r w:rsidRPr="00306608">
        <w:t xml:space="preserve">import type { </w:t>
      </w:r>
      <w:proofErr w:type="spellStart"/>
      <w:r w:rsidRPr="00306608">
        <w:t>FileUploadState</w:t>
      </w:r>
      <w:proofErr w:type="spellEnd"/>
      <w:r w:rsidRPr="00306608">
        <w:t xml:space="preserve">, </w:t>
      </w:r>
      <w:proofErr w:type="spellStart"/>
      <w:r w:rsidRPr="00306608">
        <w:t>UploadProgress</w:t>
      </w:r>
      <w:proofErr w:type="spellEnd"/>
      <w:r w:rsidRPr="00306608">
        <w:t xml:space="preserve"> } from '@/lib/types';</w:t>
      </w:r>
    </w:p>
    <w:p w14:paraId="6A0165EB" w14:textId="77777777" w:rsidR="00306608" w:rsidRPr="00306608" w:rsidRDefault="00306608" w:rsidP="00306608">
      <w:pPr>
        <w:pStyle w:val="BodyText"/>
      </w:pPr>
    </w:p>
    <w:p w14:paraId="52AFDE88" w14:textId="77777777" w:rsidR="00306608" w:rsidRPr="00306608" w:rsidRDefault="00306608" w:rsidP="00306608">
      <w:pPr>
        <w:pStyle w:val="BodyText"/>
      </w:pPr>
      <w:r w:rsidRPr="00306608">
        <w:t xml:space="preserve">interface </w:t>
      </w:r>
      <w:proofErr w:type="spellStart"/>
      <w:r w:rsidRPr="00306608">
        <w:t>UploadBoxProps</w:t>
      </w:r>
      <w:proofErr w:type="spellEnd"/>
      <w:r w:rsidRPr="00306608">
        <w:t xml:space="preserve"> {</w:t>
      </w:r>
    </w:p>
    <w:p w14:paraId="3FF8F267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onFileSelect</w:t>
      </w:r>
      <w:proofErr w:type="spellEnd"/>
      <w:r w:rsidRPr="00306608">
        <w:t>: (file: File) =&gt; void;</w:t>
      </w:r>
    </w:p>
    <w:p w14:paraId="4C7841F1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onFileRemove</w:t>
      </w:r>
      <w:proofErr w:type="spellEnd"/>
      <w:r w:rsidRPr="00306608">
        <w:t>: () =&gt; void;</w:t>
      </w:r>
    </w:p>
    <w:p w14:paraId="3C86A34D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uploadState</w:t>
      </w:r>
      <w:proofErr w:type="spellEnd"/>
      <w:r w:rsidRPr="00306608">
        <w:t xml:space="preserve">: </w:t>
      </w:r>
      <w:proofErr w:type="spellStart"/>
      <w:r w:rsidRPr="00306608">
        <w:t>FileUploadState</w:t>
      </w:r>
      <w:proofErr w:type="spellEnd"/>
      <w:r w:rsidRPr="00306608">
        <w:t>;</w:t>
      </w:r>
    </w:p>
    <w:p w14:paraId="1433984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uploadProgress</w:t>
      </w:r>
      <w:proofErr w:type="spellEnd"/>
      <w:r w:rsidRPr="00306608">
        <w:t xml:space="preserve">?: </w:t>
      </w:r>
      <w:proofErr w:type="spellStart"/>
      <w:r w:rsidRPr="00306608">
        <w:t>UploadProgress</w:t>
      </w:r>
      <w:proofErr w:type="spellEnd"/>
      <w:r w:rsidRPr="00306608">
        <w:t>;</w:t>
      </w:r>
    </w:p>
    <w:p w14:paraId="1A6533A2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lassName</w:t>
      </w:r>
      <w:proofErr w:type="spellEnd"/>
      <w:r w:rsidRPr="00306608">
        <w:t>?: string;</w:t>
      </w:r>
    </w:p>
    <w:p w14:paraId="377A99E8" w14:textId="77777777" w:rsidR="00306608" w:rsidRPr="00306608" w:rsidRDefault="00306608" w:rsidP="00306608">
      <w:pPr>
        <w:pStyle w:val="BodyText"/>
      </w:pPr>
      <w:r w:rsidRPr="00306608">
        <w:t>  accept?: Record&lt;string, string[]&gt;;</w:t>
      </w:r>
    </w:p>
    <w:p w14:paraId="756F1AC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maxSize</w:t>
      </w:r>
      <w:proofErr w:type="spellEnd"/>
      <w:r w:rsidRPr="00306608">
        <w:t>?: number;</w:t>
      </w:r>
    </w:p>
    <w:p w14:paraId="4262C7F7" w14:textId="77777777" w:rsidR="00306608" w:rsidRPr="00306608" w:rsidRDefault="00306608" w:rsidP="00306608">
      <w:pPr>
        <w:pStyle w:val="BodyText"/>
      </w:pPr>
      <w:r w:rsidRPr="00306608">
        <w:t xml:space="preserve">  disabled?: </w:t>
      </w:r>
      <w:proofErr w:type="spellStart"/>
      <w:r w:rsidRPr="00306608">
        <w:t>boolean</w:t>
      </w:r>
      <w:proofErr w:type="spellEnd"/>
      <w:r w:rsidRPr="00306608">
        <w:t>;</w:t>
      </w:r>
    </w:p>
    <w:p w14:paraId="629E24D2" w14:textId="77777777" w:rsidR="00306608" w:rsidRPr="00306608" w:rsidRDefault="00306608" w:rsidP="00306608">
      <w:pPr>
        <w:pStyle w:val="BodyText"/>
      </w:pPr>
      <w:r w:rsidRPr="00306608">
        <w:t>}</w:t>
      </w:r>
    </w:p>
    <w:p w14:paraId="67F7812D" w14:textId="77777777" w:rsidR="00306608" w:rsidRPr="00306608" w:rsidRDefault="00306608" w:rsidP="00306608">
      <w:pPr>
        <w:pStyle w:val="BodyText"/>
      </w:pPr>
    </w:p>
    <w:p w14:paraId="1D2382FA" w14:textId="77777777" w:rsidR="00306608" w:rsidRPr="00306608" w:rsidRDefault="00306608" w:rsidP="00306608">
      <w:pPr>
        <w:pStyle w:val="BodyText"/>
      </w:pPr>
      <w:r w:rsidRPr="00306608">
        <w:rPr>
          <w:i/>
          <w:iCs/>
        </w:rPr>
        <w:t>// Free tier only supports images and audio - no video</w:t>
      </w:r>
    </w:p>
    <w:p w14:paraId="76646C4F" w14:textId="77777777" w:rsidR="00306608" w:rsidRPr="00306608" w:rsidRDefault="00306608" w:rsidP="00306608">
      <w:pPr>
        <w:pStyle w:val="BodyText"/>
      </w:pPr>
      <w:r w:rsidRPr="00306608">
        <w:t>const DEFAULT_ACCEPT = {</w:t>
      </w:r>
    </w:p>
    <w:p w14:paraId="059C1B72" w14:textId="77777777" w:rsidR="00306608" w:rsidRPr="00306608" w:rsidRDefault="00306608" w:rsidP="00306608">
      <w:pPr>
        <w:pStyle w:val="BodyText"/>
      </w:pPr>
      <w:r w:rsidRPr="00306608">
        <w:t>  'image/*': ['.png', '.jpg', '.jpeg', '.gif', '.</w:t>
      </w:r>
      <w:proofErr w:type="spellStart"/>
      <w:r w:rsidRPr="00306608">
        <w:t>webp</w:t>
      </w:r>
      <w:proofErr w:type="spellEnd"/>
      <w:r w:rsidRPr="00306608">
        <w:t>'],</w:t>
      </w:r>
    </w:p>
    <w:p w14:paraId="50D5AAEC" w14:textId="77777777" w:rsidR="00306608" w:rsidRPr="00306608" w:rsidRDefault="00306608" w:rsidP="00306608">
      <w:pPr>
        <w:pStyle w:val="BodyText"/>
      </w:pPr>
      <w:r w:rsidRPr="00306608">
        <w:t>  'audio/*': ['.mp3', '.wav', '.</w:t>
      </w:r>
      <w:proofErr w:type="spellStart"/>
      <w:r w:rsidRPr="00306608">
        <w:t>flac</w:t>
      </w:r>
      <w:proofErr w:type="spellEnd"/>
      <w:r w:rsidRPr="00306608">
        <w:t>', '.</w:t>
      </w:r>
      <w:proofErr w:type="spellStart"/>
      <w:r w:rsidRPr="00306608">
        <w:t>aac</w:t>
      </w:r>
      <w:proofErr w:type="spellEnd"/>
      <w:r w:rsidRPr="00306608">
        <w:t>', '.</w:t>
      </w:r>
      <w:proofErr w:type="spellStart"/>
      <w:r w:rsidRPr="00306608">
        <w:t>ogg</w:t>
      </w:r>
      <w:proofErr w:type="spellEnd"/>
      <w:r w:rsidRPr="00306608">
        <w:t>', '.m4a'],</w:t>
      </w:r>
    </w:p>
    <w:p w14:paraId="300AF6A7" w14:textId="77777777" w:rsidR="00306608" w:rsidRPr="00306608" w:rsidRDefault="00306608" w:rsidP="00306608">
      <w:pPr>
        <w:pStyle w:val="BodyText"/>
      </w:pPr>
      <w:r w:rsidRPr="00306608">
        <w:t xml:space="preserve">  </w:t>
      </w:r>
      <w:r w:rsidRPr="00306608">
        <w:rPr>
          <w:i/>
          <w:iCs/>
        </w:rPr>
        <w:t>// Video support requires Growth plan ($399/month)</w:t>
      </w:r>
    </w:p>
    <w:p w14:paraId="2FA5331F" w14:textId="77777777" w:rsidR="00306608" w:rsidRPr="00306608" w:rsidRDefault="00306608" w:rsidP="00306608">
      <w:pPr>
        <w:pStyle w:val="BodyText"/>
      </w:pPr>
      <w:r w:rsidRPr="00306608">
        <w:t xml:space="preserve">  </w:t>
      </w:r>
      <w:r w:rsidRPr="00306608">
        <w:rPr>
          <w:i/>
          <w:iCs/>
        </w:rPr>
        <w:t>// 'video/*': ['.mp4', '.</w:t>
      </w:r>
      <w:proofErr w:type="spellStart"/>
      <w:r w:rsidRPr="00306608">
        <w:rPr>
          <w:i/>
          <w:iCs/>
        </w:rPr>
        <w:t>webm</w:t>
      </w:r>
      <w:proofErr w:type="spellEnd"/>
      <w:r w:rsidRPr="00306608">
        <w:rPr>
          <w:i/>
          <w:iCs/>
        </w:rPr>
        <w:t>', '.mov', '.</w:t>
      </w:r>
      <w:proofErr w:type="spellStart"/>
      <w:r w:rsidRPr="00306608">
        <w:rPr>
          <w:i/>
          <w:iCs/>
        </w:rPr>
        <w:t>avi</w:t>
      </w:r>
      <w:proofErr w:type="spellEnd"/>
      <w:r w:rsidRPr="00306608">
        <w:rPr>
          <w:i/>
          <w:iCs/>
        </w:rPr>
        <w:t>', '.</w:t>
      </w:r>
      <w:proofErr w:type="spellStart"/>
      <w:r w:rsidRPr="00306608">
        <w:rPr>
          <w:i/>
          <w:iCs/>
        </w:rPr>
        <w:t>mkv</w:t>
      </w:r>
      <w:proofErr w:type="spellEnd"/>
      <w:r w:rsidRPr="00306608">
        <w:rPr>
          <w:i/>
          <w:iCs/>
        </w:rPr>
        <w:t>'],</w:t>
      </w:r>
    </w:p>
    <w:p w14:paraId="6FA6E68E" w14:textId="77777777" w:rsidR="00306608" w:rsidRPr="00306608" w:rsidRDefault="00306608" w:rsidP="00306608">
      <w:pPr>
        <w:pStyle w:val="BodyText"/>
      </w:pPr>
      <w:r w:rsidRPr="00306608">
        <w:t xml:space="preserve">  </w:t>
      </w:r>
      <w:r w:rsidRPr="00306608">
        <w:rPr>
          <w:i/>
          <w:iCs/>
        </w:rPr>
        <w:t>// 'application/pdf': ['.pdf'],</w:t>
      </w:r>
    </w:p>
    <w:p w14:paraId="70E7BB90" w14:textId="77777777" w:rsidR="00306608" w:rsidRPr="00306608" w:rsidRDefault="00306608" w:rsidP="00306608">
      <w:pPr>
        <w:pStyle w:val="BodyText"/>
      </w:pPr>
      <w:r w:rsidRPr="00306608">
        <w:t>};</w:t>
      </w:r>
    </w:p>
    <w:p w14:paraId="05136566" w14:textId="77777777" w:rsidR="00306608" w:rsidRPr="00306608" w:rsidRDefault="00306608" w:rsidP="00306608">
      <w:pPr>
        <w:pStyle w:val="BodyText"/>
      </w:pPr>
    </w:p>
    <w:p w14:paraId="5425A4B0" w14:textId="77777777" w:rsidR="00306608" w:rsidRPr="00306608" w:rsidRDefault="00306608" w:rsidP="00306608">
      <w:pPr>
        <w:pStyle w:val="BodyText"/>
      </w:pPr>
      <w:r w:rsidRPr="00306608">
        <w:rPr>
          <w:i/>
          <w:iCs/>
        </w:rPr>
        <w:t>// Reality Defender limits: Images 10MB, Audio 100MB</w:t>
      </w:r>
    </w:p>
    <w:p w14:paraId="432BDB57" w14:textId="77777777" w:rsidR="00306608" w:rsidRPr="00306608" w:rsidRDefault="00306608" w:rsidP="00306608">
      <w:pPr>
        <w:pStyle w:val="BodyText"/>
      </w:pPr>
      <w:r w:rsidRPr="00306608">
        <w:lastRenderedPageBreak/>
        <w:t xml:space="preserve">const DEFAULT_MAX_SIZE = 100 * 1024 * 1024; </w:t>
      </w:r>
      <w:r w:rsidRPr="00306608">
        <w:rPr>
          <w:i/>
          <w:iCs/>
        </w:rPr>
        <w:t>// 100MB (will validate per file type)</w:t>
      </w:r>
    </w:p>
    <w:p w14:paraId="048A6590" w14:textId="77777777" w:rsidR="00306608" w:rsidRPr="00306608" w:rsidRDefault="00306608" w:rsidP="00306608">
      <w:pPr>
        <w:pStyle w:val="BodyText"/>
      </w:pPr>
    </w:p>
    <w:p w14:paraId="4C66E754" w14:textId="77777777" w:rsidR="00306608" w:rsidRPr="00306608" w:rsidRDefault="00306608" w:rsidP="00306608">
      <w:pPr>
        <w:pStyle w:val="BodyText"/>
      </w:pPr>
      <w:r w:rsidRPr="00306608">
        <w:t xml:space="preserve">export function </w:t>
      </w:r>
      <w:proofErr w:type="spellStart"/>
      <w:r w:rsidRPr="00306608">
        <w:t>UploadBox</w:t>
      </w:r>
      <w:proofErr w:type="spellEnd"/>
      <w:r w:rsidRPr="00306608">
        <w:t>({</w:t>
      </w:r>
    </w:p>
    <w:p w14:paraId="22C56D31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onFileSelect</w:t>
      </w:r>
      <w:proofErr w:type="spellEnd"/>
      <w:r w:rsidRPr="00306608">
        <w:t>,</w:t>
      </w:r>
    </w:p>
    <w:p w14:paraId="0AFAA4F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onFileRemove</w:t>
      </w:r>
      <w:proofErr w:type="spellEnd"/>
      <w:r w:rsidRPr="00306608">
        <w:t>,</w:t>
      </w:r>
    </w:p>
    <w:p w14:paraId="4C96E84D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uploadState</w:t>
      </w:r>
      <w:proofErr w:type="spellEnd"/>
      <w:r w:rsidRPr="00306608">
        <w:t>,</w:t>
      </w:r>
    </w:p>
    <w:p w14:paraId="545AACA3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uploadProgress</w:t>
      </w:r>
      <w:proofErr w:type="spellEnd"/>
      <w:r w:rsidRPr="00306608">
        <w:t>,</w:t>
      </w:r>
    </w:p>
    <w:p w14:paraId="359DBAD0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className</w:t>
      </w:r>
      <w:proofErr w:type="spellEnd"/>
      <w:r w:rsidRPr="00306608">
        <w:t>,</w:t>
      </w:r>
    </w:p>
    <w:p w14:paraId="7F148FFB" w14:textId="77777777" w:rsidR="00306608" w:rsidRPr="00306608" w:rsidRDefault="00306608" w:rsidP="00306608">
      <w:pPr>
        <w:pStyle w:val="BodyText"/>
      </w:pPr>
      <w:r w:rsidRPr="00306608">
        <w:t>  accept = DEFAULT_ACCEPT,</w:t>
      </w:r>
    </w:p>
    <w:p w14:paraId="52E488E4" w14:textId="77777777" w:rsidR="00306608" w:rsidRPr="00306608" w:rsidRDefault="00306608" w:rsidP="00306608">
      <w:pPr>
        <w:pStyle w:val="BodyText"/>
      </w:pPr>
      <w:r w:rsidRPr="00306608">
        <w:t xml:space="preserve">  </w:t>
      </w:r>
      <w:proofErr w:type="spellStart"/>
      <w:r w:rsidRPr="00306608">
        <w:t>maxSize</w:t>
      </w:r>
      <w:proofErr w:type="spellEnd"/>
      <w:r w:rsidRPr="00306608">
        <w:t xml:space="preserve"> = DEFAULT_MAX_SIZE,</w:t>
      </w:r>
    </w:p>
    <w:p w14:paraId="246484A5" w14:textId="77777777" w:rsidR="00306608" w:rsidRPr="00306608" w:rsidRDefault="00306608" w:rsidP="00306608">
      <w:pPr>
        <w:pStyle w:val="BodyText"/>
      </w:pPr>
      <w:r w:rsidRPr="00306608">
        <w:t>  disabled = false,</w:t>
      </w:r>
    </w:p>
    <w:p w14:paraId="3F418469" w14:textId="77777777" w:rsidR="00306608" w:rsidRPr="00306608" w:rsidRDefault="00306608" w:rsidP="00306608">
      <w:pPr>
        <w:pStyle w:val="BodyText"/>
      </w:pPr>
      <w:r w:rsidRPr="00306608">
        <w:t xml:space="preserve">}: </w:t>
      </w:r>
      <w:proofErr w:type="spellStart"/>
      <w:r w:rsidRPr="00306608">
        <w:t>UploadBoxProps</w:t>
      </w:r>
      <w:proofErr w:type="spellEnd"/>
      <w:r w:rsidRPr="00306608">
        <w:t>) {</w:t>
      </w:r>
    </w:p>
    <w:p w14:paraId="4F817B26" w14:textId="77777777" w:rsidR="00306608" w:rsidRPr="00306608" w:rsidRDefault="00306608" w:rsidP="00306608">
      <w:pPr>
        <w:pStyle w:val="BodyText"/>
      </w:pPr>
      <w:r w:rsidRPr="00306608">
        <w:t xml:space="preserve">  const [preview, </w:t>
      </w:r>
      <w:proofErr w:type="spellStart"/>
      <w:r w:rsidRPr="00306608">
        <w:t>setPreview</w:t>
      </w:r>
      <w:proofErr w:type="spellEnd"/>
      <w:r w:rsidRPr="00306608">
        <w:t xml:space="preserve">] = </w:t>
      </w:r>
      <w:proofErr w:type="spellStart"/>
      <w:r w:rsidRPr="00306608">
        <w:t>useState</w:t>
      </w:r>
      <w:proofErr w:type="spellEnd"/>
      <w:r w:rsidRPr="00306608">
        <w:t>&lt;string | null&gt;(null);</w:t>
      </w:r>
    </w:p>
    <w:p w14:paraId="355E33D4" w14:textId="77777777" w:rsidR="00306608" w:rsidRPr="00306608" w:rsidRDefault="00306608" w:rsidP="00306608">
      <w:pPr>
        <w:pStyle w:val="BodyText"/>
      </w:pPr>
    </w:p>
    <w:p w14:paraId="79F70961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onDrop</w:t>
      </w:r>
      <w:proofErr w:type="spellEnd"/>
      <w:r w:rsidRPr="00306608">
        <w:t xml:space="preserve"> = </w:t>
      </w:r>
      <w:proofErr w:type="spellStart"/>
      <w:r w:rsidRPr="00306608">
        <w:t>useCallback</w:t>
      </w:r>
      <w:proofErr w:type="spellEnd"/>
      <w:r w:rsidRPr="00306608">
        <w:t>(</w:t>
      </w:r>
    </w:p>
    <w:p w14:paraId="152FC561" w14:textId="77777777" w:rsidR="00306608" w:rsidRPr="00306608" w:rsidRDefault="00306608" w:rsidP="00306608">
      <w:pPr>
        <w:pStyle w:val="BodyText"/>
      </w:pPr>
      <w:r w:rsidRPr="00306608">
        <w:t>    (</w:t>
      </w:r>
      <w:proofErr w:type="spellStart"/>
      <w:r w:rsidRPr="00306608">
        <w:t>acceptedFiles</w:t>
      </w:r>
      <w:proofErr w:type="spellEnd"/>
      <w:r w:rsidRPr="00306608">
        <w:t xml:space="preserve">: File[], </w:t>
      </w:r>
      <w:proofErr w:type="spellStart"/>
      <w:r w:rsidRPr="00306608">
        <w:t>rejectedFiles</w:t>
      </w:r>
      <w:proofErr w:type="spellEnd"/>
      <w:r w:rsidRPr="00306608">
        <w:t>: any[]) =&gt; {</w:t>
      </w:r>
    </w:p>
    <w:p w14:paraId="64B3C685" w14:textId="77777777" w:rsidR="00306608" w:rsidRPr="00306608" w:rsidRDefault="00306608" w:rsidP="00306608">
      <w:pPr>
        <w:pStyle w:val="BodyText"/>
      </w:pPr>
      <w:r w:rsidRPr="00306608">
        <w:t xml:space="preserve">      if (disabled || </w:t>
      </w:r>
      <w:proofErr w:type="spellStart"/>
      <w:r w:rsidRPr="00306608">
        <w:t>uploadState.status</w:t>
      </w:r>
      <w:proofErr w:type="spellEnd"/>
      <w:r w:rsidRPr="00306608">
        <w:t xml:space="preserve"> === 'processing') return;</w:t>
      </w:r>
    </w:p>
    <w:p w14:paraId="5FD3C391" w14:textId="77777777" w:rsidR="00306608" w:rsidRPr="00306608" w:rsidRDefault="00306608" w:rsidP="00306608">
      <w:pPr>
        <w:pStyle w:val="BodyText"/>
      </w:pPr>
    </w:p>
    <w:p w14:paraId="5A02770D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r w:rsidRPr="00306608">
        <w:rPr>
          <w:i/>
          <w:iCs/>
        </w:rPr>
        <w:t>// Check free tier quota</w:t>
      </w:r>
    </w:p>
    <w:p w14:paraId="2B9E24B6" w14:textId="77777777" w:rsidR="00306608" w:rsidRPr="00306608" w:rsidRDefault="00306608" w:rsidP="00306608">
      <w:pPr>
        <w:pStyle w:val="BodyText"/>
      </w:pPr>
      <w:r w:rsidRPr="00306608">
        <w:t>      if (</w:t>
      </w:r>
      <w:proofErr w:type="spellStart"/>
      <w:r w:rsidRPr="00306608">
        <w:t>typeof</w:t>
      </w:r>
      <w:proofErr w:type="spellEnd"/>
      <w:r w:rsidRPr="00306608">
        <w:t xml:space="preserve"> window !== 'undefined' &amp;&amp; !</w:t>
      </w:r>
      <w:proofErr w:type="spellStart"/>
      <w:r w:rsidRPr="00306608">
        <w:t>usageTracker.canMakeScan</w:t>
      </w:r>
      <w:proofErr w:type="spellEnd"/>
      <w:r w:rsidRPr="00306608">
        <w:t>()) {</w:t>
      </w:r>
    </w:p>
    <w:p w14:paraId="6CF31EAD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console.error</w:t>
      </w:r>
      <w:proofErr w:type="spellEnd"/>
      <w:r w:rsidRPr="00306608">
        <w:t>('Free tier quota exceeded');</w:t>
      </w:r>
    </w:p>
    <w:p w14:paraId="45ECB467" w14:textId="77777777" w:rsidR="00306608" w:rsidRPr="00306608" w:rsidRDefault="00306608" w:rsidP="00306608">
      <w:pPr>
        <w:pStyle w:val="BodyText"/>
      </w:pPr>
      <w:r w:rsidRPr="00306608">
        <w:t>        alert(`You've reached your monthly limit of ${</w:t>
      </w:r>
      <w:proofErr w:type="spellStart"/>
      <w:r w:rsidRPr="00306608">
        <w:t>usageTracker.getUsageStats</w:t>
      </w:r>
      <w:proofErr w:type="spellEnd"/>
      <w:r w:rsidRPr="00306608">
        <w:t>().</w:t>
      </w:r>
      <w:proofErr w:type="spellStart"/>
      <w:r w:rsidRPr="00306608">
        <w:t>freeTierLimit</w:t>
      </w:r>
      <w:proofErr w:type="spellEnd"/>
      <w:r w:rsidRPr="00306608">
        <w:t>} scans. Your quota will reset next month.`);</w:t>
      </w:r>
    </w:p>
    <w:p w14:paraId="24D1C071" w14:textId="77777777" w:rsidR="00306608" w:rsidRPr="00306608" w:rsidRDefault="00306608" w:rsidP="00306608">
      <w:pPr>
        <w:pStyle w:val="BodyText"/>
      </w:pPr>
      <w:r w:rsidRPr="00306608">
        <w:t>        return;</w:t>
      </w:r>
    </w:p>
    <w:p w14:paraId="1DD06D8B" w14:textId="77777777" w:rsidR="00306608" w:rsidRPr="00306608" w:rsidRDefault="00306608" w:rsidP="00306608">
      <w:pPr>
        <w:pStyle w:val="BodyText"/>
      </w:pPr>
      <w:r w:rsidRPr="00306608">
        <w:t>      }</w:t>
      </w:r>
    </w:p>
    <w:p w14:paraId="600733B4" w14:textId="77777777" w:rsidR="00306608" w:rsidRPr="00306608" w:rsidRDefault="00306608" w:rsidP="00306608">
      <w:pPr>
        <w:pStyle w:val="BodyText"/>
      </w:pPr>
    </w:p>
    <w:p w14:paraId="0F5761CD" w14:textId="77777777" w:rsidR="00306608" w:rsidRPr="00306608" w:rsidRDefault="00306608" w:rsidP="00306608">
      <w:pPr>
        <w:pStyle w:val="BodyText"/>
      </w:pPr>
      <w:r w:rsidRPr="00306608">
        <w:t>      if (</w:t>
      </w:r>
      <w:proofErr w:type="spellStart"/>
      <w:r w:rsidRPr="00306608">
        <w:t>rejectedFiles.length</w:t>
      </w:r>
      <w:proofErr w:type="spellEnd"/>
      <w:r w:rsidRPr="00306608">
        <w:t xml:space="preserve"> &gt; 0) {</w:t>
      </w:r>
    </w:p>
    <w:p w14:paraId="264FAE0C" w14:textId="77777777" w:rsidR="00306608" w:rsidRPr="00306608" w:rsidRDefault="00306608" w:rsidP="00306608">
      <w:pPr>
        <w:pStyle w:val="BodyText"/>
      </w:pPr>
      <w:r w:rsidRPr="00306608">
        <w:t xml:space="preserve">        const error = </w:t>
      </w:r>
      <w:proofErr w:type="spellStart"/>
      <w:r w:rsidRPr="00306608">
        <w:t>rejectedFiles</w:t>
      </w:r>
      <w:proofErr w:type="spellEnd"/>
      <w:r w:rsidRPr="00306608">
        <w:t>[0].errors[0];</w:t>
      </w:r>
    </w:p>
    <w:p w14:paraId="59D4BB27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</w:t>
      </w:r>
      <w:proofErr w:type="spellStart"/>
      <w:r w:rsidRPr="00306608">
        <w:t>console.error</w:t>
      </w:r>
      <w:proofErr w:type="spellEnd"/>
      <w:r w:rsidRPr="00306608">
        <w:t>('File rejection:', error);</w:t>
      </w:r>
    </w:p>
    <w:p w14:paraId="511CBB3B" w14:textId="77777777" w:rsidR="00306608" w:rsidRPr="00306608" w:rsidRDefault="00306608" w:rsidP="00306608">
      <w:pPr>
        <w:pStyle w:val="BodyText"/>
      </w:pPr>
      <w:r w:rsidRPr="00306608">
        <w:t>        return;</w:t>
      </w:r>
    </w:p>
    <w:p w14:paraId="5647AE22" w14:textId="77777777" w:rsidR="00306608" w:rsidRPr="00306608" w:rsidRDefault="00306608" w:rsidP="00306608">
      <w:pPr>
        <w:pStyle w:val="BodyText"/>
      </w:pPr>
      <w:r w:rsidRPr="00306608">
        <w:t>      }</w:t>
      </w:r>
    </w:p>
    <w:p w14:paraId="16F0372E" w14:textId="77777777" w:rsidR="00306608" w:rsidRPr="00306608" w:rsidRDefault="00306608" w:rsidP="00306608">
      <w:pPr>
        <w:pStyle w:val="BodyText"/>
      </w:pPr>
    </w:p>
    <w:p w14:paraId="1881979C" w14:textId="77777777" w:rsidR="00306608" w:rsidRPr="00306608" w:rsidRDefault="00306608" w:rsidP="00306608">
      <w:pPr>
        <w:pStyle w:val="BodyText"/>
      </w:pPr>
      <w:r w:rsidRPr="00306608">
        <w:t>      if (</w:t>
      </w:r>
      <w:proofErr w:type="spellStart"/>
      <w:r w:rsidRPr="00306608">
        <w:t>acceptedFiles.length</w:t>
      </w:r>
      <w:proofErr w:type="spellEnd"/>
      <w:r w:rsidRPr="00306608">
        <w:t xml:space="preserve"> &gt; 0) {</w:t>
      </w:r>
    </w:p>
    <w:p w14:paraId="3EA2027B" w14:textId="77777777" w:rsidR="00306608" w:rsidRPr="00306608" w:rsidRDefault="00306608" w:rsidP="00306608">
      <w:pPr>
        <w:pStyle w:val="BodyText"/>
      </w:pPr>
      <w:r w:rsidRPr="00306608">
        <w:t xml:space="preserve">        const file = </w:t>
      </w:r>
      <w:proofErr w:type="spellStart"/>
      <w:r w:rsidRPr="00306608">
        <w:t>acceptedFiles</w:t>
      </w:r>
      <w:proofErr w:type="spellEnd"/>
      <w:r w:rsidRPr="00306608">
        <w:t>[0];</w:t>
      </w:r>
    </w:p>
    <w:p w14:paraId="6845F51C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5ED91780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r w:rsidRPr="00306608">
        <w:rPr>
          <w:i/>
          <w:iCs/>
        </w:rPr>
        <w:t>// Validate file size based on Reality Defender limits</w:t>
      </w:r>
    </w:p>
    <w:p w14:paraId="49676BA8" w14:textId="77777777" w:rsidR="00306608" w:rsidRPr="00306608" w:rsidRDefault="00306608" w:rsidP="00306608">
      <w:pPr>
        <w:pStyle w:val="BodyText"/>
      </w:pPr>
      <w:r w:rsidRPr="00306608">
        <w:t xml:space="preserve">        const </w:t>
      </w:r>
      <w:proofErr w:type="spellStart"/>
      <w:r w:rsidRPr="00306608">
        <w:t>maxImageSize</w:t>
      </w:r>
      <w:proofErr w:type="spellEnd"/>
      <w:r w:rsidRPr="00306608">
        <w:t xml:space="preserve"> = 10 * 1024 * 1024; </w:t>
      </w:r>
      <w:r w:rsidRPr="00306608">
        <w:rPr>
          <w:i/>
          <w:iCs/>
        </w:rPr>
        <w:t>// 10MB for images</w:t>
      </w:r>
    </w:p>
    <w:p w14:paraId="1F99E3ED" w14:textId="77777777" w:rsidR="00306608" w:rsidRPr="00306608" w:rsidRDefault="00306608" w:rsidP="00306608">
      <w:pPr>
        <w:pStyle w:val="BodyText"/>
      </w:pPr>
      <w:r w:rsidRPr="00306608">
        <w:t xml:space="preserve">        const </w:t>
      </w:r>
      <w:proofErr w:type="spellStart"/>
      <w:r w:rsidRPr="00306608">
        <w:t>maxAudioSize</w:t>
      </w:r>
      <w:proofErr w:type="spellEnd"/>
      <w:r w:rsidRPr="00306608">
        <w:t xml:space="preserve"> = 100 * 1024 * 1024; </w:t>
      </w:r>
      <w:r w:rsidRPr="00306608">
        <w:rPr>
          <w:i/>
          <w:iCs/>
        </w:rPr>
        <w:t>// 100MB for audio</w:t>
      </w:r>
    </w:p>
    <w:p w14:paraId="6DC9B10B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6D99EACE" w14:textId="77777777" w:rsidR="00306608" w:rsidRPr="00306608" w:rsidRDefault="00306608" w:rsidP="00306608">
      <w:pPr>
        <w:pStyle w:val="BodyText"/>
      </w:pPr>
      <w:r w:rsidRPr="00306608">
        <w:t>        if (</w:t>
      </w:r>
      <w:proofErr w:type="spellStart"/>
      <w:r w:rsidRPr="00306608">
        <w:t>file.type.startsWith</w:t>
      </w:r>
      <w:proofErr w:type="spellEnd"/>
      <w:r w:rsidRPr="00306608">
        <w:t xml:space="preserve">('image/') &amp;&amp; </w:t>
      </w:r>
      <w:proofErr w:type="spellStart"/>
      <w:r w:rsidRPr="00306608">
        <w:t>file.size</w:t>
      </w:r>
      <w:proofErr w:type="spellEnd"/>
      <w:r w:rsidRPr="00306608">
        <w:t xml:space="preserve"> &gt; </w:t>
      </w:r>
      <w:proofErr w:type="spellStart"/>
      <w:r w:rsidRPr="00306608">
        <w:t>maxImageSize</w:t>
      </w:r>
      <w:proofErr w:type="spellEnd"/>
      <w:r w:rsidRPr="00306608">
        <w:t>) {</w:t>
      </w:r>
    </w:p>
    <w:p w14:paraId="44D1CBC2" w14:textId="77777777" w:rsidR="00306608" w:rsidRPr="00306608" w:rsidRDefault="00306608" w:rsidP="00306608">
      <w:pPr>
        <w:pStyle w:val="BodyText"/>
      </w:pPr>
      <w:r w:rsidRPr="00306608">
        <w:t>          alert('Image files must be smaller than 10MB');</w:t>
      </w:r>
    </w:p>
    <w:p w14:paraId="3F82B31C" w14:textId="77777777" w:rsidR="00306608" w:rsidRPr="00306608" w:rsidRDefault="00306608" w:rsidP="00306608">
      <w:pPr>
        <w:pStyle w:val="BodyText"/>
      </w:pPr>
      <w:r w:rsidRPr="00306608">
        <w:t>          return;</w:t>
      </w:r>
    </w:p>
    <w:p w14:paraId="141E06A7" w14:textId="77777777" w:rsidR="00306608" w:rsidRPr="00306608" w:rsidRDefault="00306608" w:rsidP="00306608">
      <w:pPr>
        <w:pStyle w:val="BodyText"/>
      </w:pPr>
      <w:r w:rsidRPr="00306608">
        <w:t>        }</w:t>
      </w:r>
    </w:p>
    <w:p w14:paraId="5EF1E119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00557146" w14:textId="77777777" w:rsidR="00306608" w:rsidRPr="00306608" w:rsidRDefault="00306608" w:rsidP="00306608">
      <w:pPr>
        <w:pStyle w:val="BodyText"/>
      </w:pPr>
      <w:r w:rsidRPr="00306608">
        <w:t>        if (</w:t>
      </w:r>
      <w:proofErr w:type="spellStart"/>
      <w:r w:rsidRPr="00306608">
        <w:t>file.type.startsWith</w:t>
      </w:r>
      <w:proofErr w:type="spellEnd"/>
      <w:r w:rsidRPr="00306608">
        <w:t xml:space="preserve">('audio/') &amp;&amp; </w:t>
      </w:r>
      <w:proofErr w:type="spellStart"/>
      <w:r w:rsidRPr="00306608">
        <w:t>file.size</w:t>
      </w:r>
      <w:proofErr w:type="spellEnd"/>
      <w:r w:rsidRPr="00306608">
        <w:t xml:space="preserve"> &gt; </w:t>
      </w:r>
      <w:proofErr w:type="spellStart"/>
      <w:r w:rsidRPr="00306608">
        <w:t>maxAudioSize</w:t>
      </w:r>
      <w:proofErr w:type="spellEnd"/>
      <w:r w:rsidRPr="00306608">
        <w:t>) {</w:t>
      </w:r>
    </w:p>
    <w:p w14:paraId="68E74133" w14:textId="77777777" w:rsidR="00306608" w:rsidRPr="00306608" w:rsidRDefault="00306608" w:rsidP="00306608">
      <w:pPr>
        <w:pStyle w:val="BodyText"/>
      </w:pPr>
      <w:r w:rsidRPr="00306608">
        <w:t>          alert('Audio files must be smaller than 100MB');</w:t>
      </w:r>
    </w:p>
    <w:p w14:paraId="0ABD3945" w14:textId="77777777" w:rsidR="00306608" w:rsidRPr="00306608" w:rsidRDefault="00306608" w:rsidP="00306608">
      <w:pPr>
        <w:pStyle w:val="BodyText"/>
      </w:pPr>
      <w:r w:rsidRPr="00306608">
        <w:t>          return;</w:t>
      </w:r>
    </w:p>
    <w:p w14:paraId="184AB19C" w14:textId="77777777" w:rsidR="00306608" w:rsidRPr="00306608" w:rsidRDefault="00306608" w:rsidP="00306608">
      <w:pPr>
        <w:pStyle w:val="BodyText"/>
      </w:pPr>
      <w:r w:rsidRPr="00306608">
        <w:t>        }</w:t>
      </w:r>
    </w:p>
    <w:p w14:paraId="048C613A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187AA05A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proofErr w:type="spellStart"/>
      <w:r w:rsidRPr="00306608">
        <w:t>onFileSelect</w:t>
      </w:r>
      <w:proofErr w:type="spellEnd"/>
      <w:r w:rsidRPr="00306608">
        <w:t>(file);</w:t>
      </w:r>
    </w:p>
    <w:p w14:paraId="33664B9A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766F218B" w14:textId="77777777" w:rsidR="00306608" w:rsidRPr="00306608" w:rsidRDefault="00306608" w:rsidP="00306608">
      <w:pPr>
        <w:pStyle w:val="BodyText"/>
      </w:pPr>
      <w:r w:rsidRPr="00306608">
        <w:t xml:space="preserve">        </w:t>
      </w:r>
      <w:r w:rsidRPr="00306608">
        <w:rPr>
          <w:i/>
          <w:iCs/>
        </w:rPr>
        <w:t>// Create preview for images and videos</w:t>
      </w:r>
    </w:p>
    <w:p w14:paraId="2066C018" w14:textId="77777777" w:rsidR="00306608" w:rsidRPr="00306608" w:rsidRDefault="00306608" w:rsidP="00306608">
      <w:pPr>
        <w:pStyle w:val="BodyText"/>
      </w:pPr>
      <w:r w:rsidRPr="00306608">
        <w:t>        if (</w:t>
      </w:r>
      <w:proofErr w:type="spellStart"/>
      <w:r w:rsidRPr="00306608">
        <w:t>file.type.startsWith</w:t>
      </w:r>
      <w:proofErr w:type="spellEnd"/>
      <w:r w:rsidRPr="00306608">
        <w:t>('image/')) {</w:t>
      </w:r>
    </w:p>
    <w:p w14:paraId="20E41018" w14:textId="77777777" w:rsidR="00306608" w:rsidRPr="00306608" w:rsidRDefault="00306608" w:rsidP="00306608">
      <w:pPr>
        <w:pStyle w:val="BodyText"/>
      </w:pPr>
      <w:r w:rsidRPr="00306608">
        <w:t xml:space="preserve">          const reader = new </w:t>
      </w:r>
      <w:proofErr w:type="spellStart"/>
      <w:r w:rsidRPr="00306608">
        <w:t>FileReader</w:t>
      </w:r>
      <w:proofErr w:type="spellEnd"/>
      <w:r w:rsidRPr="00306608">
        <w:t>();</w:t>
      </w:r>
    </w:p>
    <w:p w14:paraId="684A251C" w14:textId="77777777" w:rsidR="00306608" w:rsidRPr="00306608" w:rsidRDefault="00306608" w:rsidP="00306608">
      <w:pPr>
        <w:pStyle w:val="BodyText"/>
      </w:pPr>
      <w:r w:rsidRPr="00306608">
        <w:t xml:space="preserve">          </w:t>
      </w:r>
      <w:proofErr w:type="spellStart"/>
      <w:r w:rsidRPr="00306608">
        <w:t>reader.onload</w:t>
      </w:r>
      <w:proofErr w:type="spellEnd"/>
      <w:r w:rsidRPr="00306608">
        <w:t xml:space="preserve"> = () =&gt; </w:t>
      </w:r>
      <w:proofErr w:type="spellStart"/>
      <w:r w:rsidRPr="00306608">
        <w:t>setPreview</w:t>
      </w:r>
      <w:proofErr w:type="spellEnd"/>
      <w:r w:rsidRPr="00306608">
        <w:t>(</w:t>
      </w:r>
      <w:proofErr w:type="spellStart"/>
      <w:r w:rsidRPr="00306608">
        <w:t>reader.result</w:t>
      </w:r>
      <w:proofErr w:type="spellEnd"/>
      <w:r w:rsidRPr="00306608">
        <w:t xml:space="preserve"> as string);</w:t>
      </w:r>
    </w:p>
    <w:p w14:paraId="7F7E8C71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      </w:t>
      </w:r>
      <w:proofErr w:type="spellStart"/>
      <w:r w:rsidRPr="00306608">
        <w:t>reader.readAsDataURL</w:t>
      </w:r>
      <w:proofErr w:type="spellEnd"/>
      <w:r w:rsidRPr="00306608">
        <w:t>(file);</w:t>
      </w:r>
    </w:p>
    <w:p w14:paraId="34DED31F" w14:textId="77777777" w:rsidR="00306608" w:rsidRPr="00306608" w:rsidRDefault="00306608" w:rsidP="00306608">
      <w:pPr>
        <w:pStyle w:val="BodyText"/>
      </w:pPr>
      <w:r w:rsidRPr="00306608">
        <w:t>        } else if (</w:t>
      </w:r>
      <w:proofErr w:type="spellStart"/>
      <w:r w:rsidRPr="00306608">
        <w:t>file.type.startsWith</w:t>
      </w:r>
      <w:proofErr w:type="spellEnd"/>
      <w:r w:rsidRPr="00306608">
        <w:t>('video/')) {</w:t>
      </w:r>
    </w:p>
    <w:p w14:paraId="635620B4" w14:textId="77777777" w:rsidR="00306608" w:rsidRPr="00306608" w:rsidRDefault="00306608" w:rsidP="00306608">
      <w:pPr>
        <w:pStyle w:val="BodyText"/>
      </w:pPr>
      <w:r w:rsidRPr="00306608">
        <w:t xml:space="preserve">          const url = </w:t>
      </w:r>
      <w:proofErr w:type="spellStart"/>
      <w:r w:rsidRPr="00306608">
        <w:t>URL.createObjectURL</w:t>
      </w:r>
      <w:proofErr w:type="spellEnd"/>
      <w:r w:rsidRPr="00306608">
        <w:t>(file);</w:t>
      </w:r>
    </w:p>
    <w:p w14:paraId="7A318E6D" w14:textId="77777777" w:rsidR="00306608" w:rsidRPr="00306608" w:rsidRDefault="00306608" w:rsidP="00306608">
      <w:pPr>
        <w:pStyle w:val="BodyText"/>
      </w:pPr>
      <w:r w:rsidRPr="00306608">
        <w:t xml:space="preserve">          </w:t>
      </w:r>
      <w:proofErr w:type="spellStart"/>
      <w:r w:rsidRPr="00306608">
        <w:t>setPreview</w:t>
      </w:r>
      <w:proofErr w:type="spellEnd"/>
      <w:r w:rsidRPr="00306608">
        <w:t>(url);</w:t>
      </w:r>
    </w:p>
    <w:p w14:paraId="5A31E129" w14:textId="77777777" w:rsidR="00306608" w:rsidRPr="00306608" w:rsidRDefault="00306608" w:rsidP="00306608">
      <w:pPr>
        <w:pStyle w:val="BodyText"/>
      </w:pPr>
      <w:r w:rsidRPr="00306608">
        <w:t>        } else {</w:t>
      </w:r>
    </w:p>
    <w:p w14:paraId="4697BB95" w14:textId="77777777" w:rsidR="00306608" w:rsidRPr="00306608" w:rsidRDefault="00306608" w:rsidP="00306608">
      <w:pPr>
        <w:pStyle w:val="BodyText"/>
      </w:pPr>
      <w:r w:rsidRPr="00306608">
        <w:t xml:space="preserve">          </w:t>
      </w:r>
      <w:proofErr w:type="spellStart"/>
      <w:r w:rsidRPr="00306608">
        <w:t>setPreview</w:t>
      </w:r>
      <w:proofErr w:type="spellEnd"/>
      <w:r w:rsidRPr="00306608">
        <w:t>(null);</w:t>
      </w:r>
    </w:p>
    <w:p w14:paraId="46042D3A" w14:textId="77777777" w:rsidR="00306608" w:rsidRPr="00306608" w:rsidRDefault="00306608" w:rsidP="00306608">
      <w:pPr>
        <w:pStyle w:val="BodyText"/>
      </w:pPr>
      <w:r w:rsidRPr="00306608">
        <w:t>        }</w:t>
      </w:r>
    </w:p>
    <w:p w14:paraId="2947EBB4" w14:textId="77777777" w:rsidR="00306608" w:rsidRPr="00306608" w:rsidRDefault="00306608" w:rsidP="00306608">
      <w:pPr>
        <w:pStyle w:val="BodyText"/>
      </w:pPr>
      <w:r w:rsidRPr="00306608">
        <w:t>      }</w:t>
      </w:r>
    </w:p>
    <w:p w14:paraId="472A25DE" w14:textId="77777777" w:rsidR="00306608" w:rsidRPr="00306608" w:rsidRDefault="00306608" w:rsidP="00306608">
      <w:pPr>
        <w:pStyle w:val="BodyText"/>
      </w:pPr>
      <w:r w:rsidRPr="00306608">
        <w:t>    },</w:t>
      </w:r>
    </w:p>
    <w:p w14:paraId="36FB8872" w14:textId="77777777" w:rsidR="00306608" w:rsidRPr="00306608" w:rsidRDefault="00306608" w:rsidP="00306608">
      <w:pPr>
        <w:pStyle w:val="BodyText"/>
      </w:pPr>
      <w:r w:rsidRPr="00306608">
        <w:t>    [</w:t>
      </w:r>
      <w:proofErr w:type="spellStart"/>
      <w:r w:rsidRPr="00306608">
        <w:t>onFileSelect</w:t>
      </w:r>
      <w:proofErr w:type="spellEnd"/>
      <w:r w:rsidRPr="00306608">
        <w:t xml:space="preserve">, disabled, </w:t>
      </w:r>
      <w:proofErr w:type="spellStart"/>
      <w:r w:rsidRPr="00306608">
        <w:t>uploadState.status</w:t>
      </w:r>
      <w:proofErr w:type="spellEnd"/>
      <w:r w:rsidRPr="00306608">
        <w:t>]</w:t>
      </w:r>
    </w:p>
    <w:p w14:paraId="6AAE4C3D" w14:textId="77777777" w:rsidR="00306608" w:rsidRPr="00306608" w:rsidRDefault="00306608" w:rsidP="00306608">
      <w:pPr>
        <w:pStyle w:val="BodyText"/>
      </w:pPr>
      <w:r w:rsidRPr="00306608">
        <w:t>  );</w:t>
      </w:r>
    </w:p>
    <w:p w14:paraId="3BAF9D4C" w14:textId="77777777" w:rsidR="00306608" w:rsidRPr="00306608" w:rsidRDefault="00306608" w:rsidP="00306608">
      <w:pPr>
        <w:pStyle w:val="BodyText"/>
      </w:pPr>
    </w:p>
    <w:p w14:paraId="5B323DFB" w14:textId="77777777" w:rsidR="00306608" w:rsidRPr="00306608" w:rsidRDefault="00306608" w:rsidP="00306608">
      <w:pPr>
        <w:pStyle w:val="BodyText"/>
      </w:pPr>
      <w:r w:rsidRPr="00306608">
        <w:t xml:space="preserve">  const { </w:t>
      </w:r>
      <w:proofErr w:type="spellStart"/>
      <w:r w:rsidRPr="00306608">
        <w:t>getRootProps</w:t>
      </w:r>
      <w:proofErr w:type="spellEnd"/>
      <w:r w:rsidRPr="00306608">
        <w:t xml:space="preserve">, </w:t>
      </w:r>
      <w:proofErr w:type="spellStart"/>
      <w:r w:rsidRPr="00306608">
        <w:t>getInputProps</w:t>
      </w:r>
      <w:proofErr w:type="spellEnd"/>
      <w:r w:rsidRPr="00306608">
        <w:t xml:space="preserve">, </w:t>
      </w:r>
      <w:proofErr w:type="spellStart"/>
      <w:r w:rsidRPr="00306608">
        <w:t>isDragActive</w:t>
      </w:r>
      <w:proofErr w:type="spellEnd"/>
      <w:r w:rsidRPr="00306608">
        <w:t xml:space="preserve">, </w:t>
      </w:r>
      <w:proofErr w:type="spellStart"/>
      <w:r w:rsidRPr="00306608">
        <w:t>isDragReject</w:t>
      </w:r>
      <w:proofErr w:type="spellEnd"/>
      <w:r w:rsidRPr="00306608">
        <w:t xml:space="preserve"> } = </w:t>
      </w:r>
      <w:proofErr w:type="spellStart"/>
      <w:r w:rsidRPr="00306608">
        <w:t>useDropzone</w:t>
      </w:r>
      <w:proofErr w:type="spellEnd"/>
      <w:r w:rsidRPr="00306608">
        <w:t>({</w:t>
      </w:r>
    </w:p>
    <w:p w14:paraId="3180AA10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onDrop</w:t>
      </w:r>
      <w:proofErr w:type="spellEnd"/>
      <w:r w:rsidRPr="00306608">
        <w:t>,</w:t>
      </w:r>
    </w:p>
    <w:p w14:paraId="30090686" w14:textId="77777777" w:rsidR="00306608" w:rsidRPr="00306608" w:rsidRDefault="00306608" w:rsidP="00306608">
      <w:pPr>
        <w:pStyle w:val="BodyText"/>
      </w:pPr>
      <w:r w:rsidRPr="00306608">
        <w:t>    accept,</w:t>
      </w:r>
    </w:p>
    <w:p w14:paraId="654C0CEF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maxSize</w:t>
      </w:r>
      <w:proofErr w:type="spellEnd"/>
      <w:r w:rsidRPr="00306608">
        <w:t>,</w:t>
      </w:r>
    </w:p>
    <w:p w14:paraId="319906E4" w14:textId="77777777" w:rsidR="00306608" w:rsidRPr="00306608" w:rsidRDefault="00306608" w:rsidP="00306608">
      <w:pPr>
        <w:pStyle w:val="BodyText"/>
      </w:pPr>
      <w:r w:rsidRPr="00306608">
        <w:t>    multiple: false,</w:t>
      </w:r>
    </w:p>
    <w:p w14:paraId="56AA190A" w14:textId="77777777" w:rsidR="00306608" w:rsidRPr="00306608" w:rsidRDefault="00306608" w:rsidP="00306608">
      <w:pPr>
        <w:pStyle w:val="BodyText"/>
      </w:pPr>
      <w:r w:rsidRPr="00306608">
        <w:t xml:space="preserve">    disabled: disabled || </w:t>
      </w:r>
      <w:proofErr w:type="spellStart"/>
      <w:r w:rsidRPr="00306608">
        <w:t>uploadState.status</w:t>
      </w:r>
      <w:proofErr w:type="spellEnd"/>
      <w:r w:rsidRPr="00306608">
        <w:t xml:space="preserve"> === 'processing',</w:t>
      </w:r>
    </w:p>
    <w:p w14:paraId="568F8805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onDropRejected</w:t>
      </w:r>
      <w:proofErr w:type="spellEnd"/>
      <w:r w:rsidRPr="00306608">
        <w:t>: (</w:t>
      </w:r>
      <w:proofErr w:type="spellStart"/>
      <w:r w:rsidRPr="00306608">
        <w:t>rejectedFiles</w:t>
      </w:r>
      <w:proofErr w:type="spellEnd"/>
      <w:r w:rsidRPr="00306608">
        <w:t>) =&gt; {</w:t>
      </w:r>
    </w:p>
    <w:p w14:paraId="5B621D87" w14:textId="77777777" w:rsidR="00306608" w:rsidRPr="00306608" w:rsidRDefault="00306608" w:rsidP="00306608">
      <w:pPr>
        <w:pStyle w:val="BodyText"/>
      </w:pPr>
      <w:r w:rsidRPr="00306608">
        <w:t xml:space="preserve">      const </w:t>
      </w:r>
      <w:proofErr w:type="spellStart"/>
      <w:r w:rsidRPr="00306608">
        <w:t>firstError</w:t>
      </w:r>
      <w:proofErr w:type="spellEnd"/>
      <w:r w:rsidRPr="00306608">
        <w:t xml:space="preserve"> = </w:t>
      </w:r>
      <w:proofErr w:type="spellStart"/>
      <w:r w:rsidRPr="00306608">
        <w:t>rejectedFiles</w:t>
      </w:r>
      <w:proofErr w:type="spellEnd"/>
      <w:r w:rsidRPr="00306608">
        <w:t>[0]?.errors[0];</w:t>
      </w:r>
    </w:p>
    <w:p w14:paraId="5E13AB98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console.error</w:t>
      </w:r>
      <w:proofErr w:type="spellEnd"/>
      <w:r w:rsidRPr="00306608">
        <w:t xml:space="preserve">('Upload rejected:', </w:t>
      </w:r>
      <w:proofErr w:type="spellStart"/>
      <w:r w:rsidRPr="00306608">
        <w:t>firstError</w:t>
      </w:r>
      <w:proofErr w:type="spellEnd"/>
      <w:r w:rsidRPr="00306608">
        <w:t>?.message);</w:t>
      </w:r>
    </w:p>
    <w:p w14:paraId="33AAC11C" w14:textId="77777777" w:rsidR="00306608" w:rsidRPr="00306608" w:rsidRDefault="00306608" w:rsidP="00306608">
      <w:pPr>
        <w:pStyle w:val="BodyText"/>
      </w:pPr>
      <w:r w:rsidRPr="00306608">
        <w:t>    },</w:t>
      </w:r>
    </w:p>
    <w:p w14:paraId="38BF0F50" w14:textId="77777777" w:rsidR="00306608" w:rsidRPr="00306608" w:rsidRDefault="00306608" w:rsidP="00306608">
      <w:pPr>
        <w:pStyle w:val="BodyText"/>
      </w:pPr>
      <w:r w:rsidRPr="00306608">
        <w:t>  });</w:t>
      </w:r>
    </w:p>
    <w:p w14:paraId="14BB3620" w14:textId="77777777" w:rsidR="00306608" w:rsidRPr="00306608" w:rsidRDefault="00306608" w:rsidP="00306608">
      <w:pPr>
        <w:pStyle w:val="BodyText"/>
      </w:pPr>
    </w:p>
    <w:p w14:paraId="6D1816BB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handleRemoveFile</w:t>
      </w:r>
      <w:proofErr w:type="spellEnd"/>
      <w:r w:rsidRPr="00306608">
        <w:t xml:space="preserve"> = () =&gt; {</w:t>
      </w:r>
    </w:p>
    <w:p w14:paraId="502CEB1C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onFileRemove</w:t>
      </w:r>
      <w:proofErr w:type="spellEnd"/>
      <w:r w:rsidRPr="00306608">
        <w:t>();</w:t>
      </w:r>
    </w:p>
    <w:p w14:paraId="66446FA8" w14:textId="77777777" w:rsidR="00306608" w:rsidRPr="00306608" w:rsidRDefault="00306608" w:rsidP="00306608">
      <w:pPr>
        <w:pStyle w:val="BodyText"/>
      </w:pPr>
      <w:r w:rsidRPr="00306608">
        <w:t xml:space="preserve">    </w:t>
      </w:r>
      <w:proofErr w:type="spellStart"/>
      <w:r w:rsidRPr="00306608">
        <w:t>setPreview</w:t>
      </w:r>
      <w:proofErr w:type="spellEnd"/>
      <w:r w:rsidRPr="00306608">
        <w:t>(null);</w:t>
      </w:r>
    </w:p>
    <w:p w14:paraId="6A7C5BBE" w14:textId="77777777" w:rsidR="00306608" w:rsidRPr="00306608" w:rsidRDefault="00306608" w:rsidP="00306608">
      <w:pPr>
        <w:pStyle w:val="BodyText"/>
      </w:pPr>
      <w:r w:rsidRPr="00306608">
        <w:lastRenderedPageBreak/>
        <w:t xml:space="preserve">    if (preview &amp;&amp; </w:t>
      </w:r>
      <w:proofErr w:type="spellStart"/>
      <w:r w:rsidRPr="00306608">
        <w:t>preview.startsWith</w:t>
      </w:r>
      <w:proofErr w:type="spellEnd"/>
      <w:r w:rsidRPr="00306608">
        <w:t>('blob:')) {</w:t>
      </w:r>
    </w:p>
    <w:p w14:paraId="3FD86E73" w14:textId="77777777" w:rsidR="00306608" w:rsidRPr="00306608" w:rsidRDefault="00306608" w:rsidP="00306608">
      <w:pPr>
        <w:pStyle w:val="BodyText"/>
      </w:pPr>
      <w:r w:rsidRPr="00306608">
        <w:t xml:space="preserve">      </w:t>
      </w:r>
      <w:proofErr w:type="spellStart"/>
      <w:r w:rsidRPr="00306608">
        <w:t>URL.revokeObjectURL</w:t>
      </w:r>
      <w:proofErr w:type="spellEnd"/>
      <w:r w:rsidRPr="00306608">
        <w:t>(preview);</w:t>
      </w:r>
    </w:p>
    <w:p w14:paraId="6D12173A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6A120A06" w14:textId="77777777" w:rsidR="00306608" w:rsidRPr="00306608" w:rsidRDefault="00306608" w:rsidP="00306608">
      <w:pPr>
        <w:pStyle w:val="BodyText"/>
      </w:pPr>
      <w:r w:rsidRPr="00306608">
        <w:t>  };</w:t>
      </w:r>
    </w:p>
    <w:p w14:paraId="51176F0E" w14:textId="77777777" w:rsidR="00306608" w:rsidRPr="00306608" w:rsidRDefault="00306608" w:rsidP="00306608">
      <w:pPr>
        <w:pStyle w:val="BodyText"/>
      </w:pPr>
    </w:p>
    <w:p w14:paraId="0B0C54FD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StatusIcon</w:t>
      </w:r>
      <w:proofErr w:type="spellEnd"/>
      <w:r w:rsidRPr="00306608">
        <w:t xml:space="preserve"> = () =&gt; {</w:t>
      </w:r>
    </w:p>
    <w:p w14:paraId="73252CC6" w14:textId="77777777" w:rsidR="00306608" w:rsidRPr="00306608" w:rsidRDefault="00306608" w:rsidP="00306608">
      <w:pPr>
        <w:pStyle w:val="BodyText"/>
      </w:pPr>
      <w:r w:rsidRPr="00306608">
        <w:t>    switch (</w:t>
      </w:r>
      <w:proofErr w:type="spellStart"/>
      <w:r w:rsidRPr="00306608">
        <w:t>uploadState.status</w:t>
      </w:r>
      <w:proofErr w:type="spellEnd"/>
      <w:r w:rsidRPr="00306608">
        <w:t>) {</w:t>
      </w:r>
    </w:p>
    <w:p w14:paraId="743390FA" w14:textId="77777777" w:rsidR="00306608" w:rsidRPr="00306608" w:rsidRDefault="00306608" w:rsidP="00306608">
      <w:pPr>
        <w:pStyle w:val="BodyText"/>
      </w:pPr>
      <w:r w:rsidRPr="00306608">
        <w:t>      case 'uploading':</w:t>
      </w:r>
    </w:p>
    <w:p w14:paraId="794DBA22" w14:textId="77777777" w:rsidR="00306608" w:rsidRPr="00306608" w:rsidRDefault="00306608" w:rsidP="00306608">
      <w:pPr>
        <w:pStyle w:val="BodyText"/>
      </w:pPr>
      <w:r w:rsidRPr="00306608">
        <w:t>      case 'processing':</w:t>
      </w:r>
    </w:p>
    <w:p w14:paraId="35EA992C" w14:textId="77777777" w:rsidR="00306608" w:rsidRPr="00306608" w:rsidRDefault="00306608" w:rsidP="00306608">
      <w:pPr>
        <w:pStyle w:val="BodyText"/>
      </w:pPr>
      <w:r w:rsidRPr="00306608">
        <w:t xml:space="preserve">        return &lt;Loader2 </w:t>
      </w:r>
      <w:proofErr w:type="spellStart"/>
      <w:r w:rsidRPr="00306608">
        <w:t>className</w:t>
      </w:r>
      <w:proofErr w:type="spellEnd"/>
      <w:r w:rsidRPr="00306608">
        <w:t>="h-6 w-6 animate-spin text-primary" /&gt;;</w:t>
      </w:r>
    </w:p>
    <w:p w14:paraId="0402F957" w14:textId="77777777" w:rsidR="00306608" w:rsidRPr="00306608" w:rsidRDefault="00306608" w:rsidP="00306608">
      <w:pPr>
        <w:pStyle w:val="BodyText"/>
      </w:pPr>
      <w:r w:rsidRPr="00306608">
        <w:t>      case 'completed':</w:t>
      </w:r>
    </w:p>
    <w:p w14:paraId="0124359B" w14:textId="77777777" w:rsidR="00306608" w:rsidRPr="00306608" w:rsidRDefault="00306608" w:rsidP="00306608">
      <w:pPr>
        <w:pStyle w:val="BodyText"/>
      </w:pPr>
      <w:r w:rsidRPr="00306608">
        <w:t xml:space="preserve">        return &lt;CheckCircle2 </w:t>
      </w:r>
      <w:proofErr w:type="spellStart"/>
      <w:r w:rsidRPr="00306608">
        <w:t>className</w:t>
      </w:r>
      <w:proofErr w:type="spellEnd"/>
      <w:r w:rsidRPr="00306608">
        <w:t>="h-6 w-6 text-green-600" /&gt;;</w:t>
      </w:r>
    </w:p>
    <w:p w14:paraId="65293B38" w14:textId="77777777" w:rsidR="00306608" w:rsidRPr="00306608" w:rsidRDefault="00306608" w:rsidP="00306608">
      <w:pPr>
        <w:pStyle w:val="BodyText"/>
      </w:pPr>
      <w:r w:rsidRPr="00306608">
        <w:t>      case 'error':</w:t>
      </w:r>
    </w:p>
    <w:p w14:paraId="79D1D139" w14:textId="77777777" w:rsidR="00306608" w:rsidRPr="00306608" w:rsidRDefault="00306608" w:rsidP="00306608">
      <w:pPr>
        <w:pStyle w:val="BodyText"/>
      </w:pPr>
      <w:r w:rsidRPr="00306608">
        <w:t>        return &lt;</w:t>
      </w:r>
      <w:proofErr w:type="spellStart"/>
      <w:r w:rsidRPr="00306608">
        <w:t>AlertCirc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h-6 w-6 text-red-600" /&gt;;</w:t>
      </w:r>
    </w:p>
    <w:p w14:paraId="01546302" w14:textId="77777777" w:rsidR="00306608" w:rsidRPr="00306608" w:rsidRDefault="00306608" w:rsidP="00306608">
      <w:pPr>
        <w:pStyle w:val="BodyText"/>
      </w:pPr>
      <w:r w:rsidRPr="00306608">
        <w:t>      default:</w:t>
      </w:r>
    </w:p>
    <w:p w14:paraId="1D66FB67" w14:textId="77777777" w:rsidR="00306608" w:rsidRPr="00306608" w:rsidRDefault="00306608" w:rsidP="00306608">
      <w:pPr>
        <w:pStyle w:val="BodyText"/>
      </w:pPr>
      <w:r w:rsidRPr="00306608">
        <w:t xml:space="preserve">        return &lt;Upload </w:t>
      </w:r>
      <w:proofErr w:type="spellStart"/>
      <w:r w:rsidRPr="00306608">
        <w:t>className</w:t>
      </w:r>
      <w:proofErr w:type="spellEnd"/>
      <w:r w:rsidRPr="00306608">
        <w:t>="h-6 w-6 text-muted-foreground" /&gt;;</w:t>
      </w:r>
    </w:p>
    <w:p w14:paraId="12C75053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03613E16" w14:textId="77777777" w:rsidR="00306608" w:rsidRPr="00306608" w:rsidRDefault="00306608" w:rsidP="00306608">
      <w:pPr>
        <w:pStyle w:val="BodyText"/>
      </w:pPr>
      <w:r w:rsidRPr="00306608">
        <w:t>  };</w:t>
      </w:r>
    </w:p>
    <w:p w14:paraId="4497771F" w14:textId="77777777" w:rsidR="00306608" w:rsidRPr="00306608" w:rsidRDefault="00306608" w:rsidP="00306608">
      <w:pPr>
        <w:pStyle w:val="BodyText"/>
      </w:pPr>
    </w:p>
    <w:p w14:paraId="01C1A709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StatusText</w:t>
      </w:r>
      <w:proofErr w:type="spellEnd"/>
      <w:r w:rsidRPr="00306608">
        <w:t xml:space="preserve"> = () =&gt; {</w:t>
      </w:r>
    </w:p>
    <w:p w14:paraId="7D31BA11" w14:textId="77777777" w:rsidR="00306608" w:rsidRPr="00306608" w:rsidRDefault="00306608" w:rsidP="00306608">
      <w:pPr>
        <w:pStyle w:val="BodyText"/>
      </w:pPr>
      <w:r w:rsidRPr="00306608">
        <w:t>    if (</w:t>
      </w:r>
      <w:proofErr w:type="spellStart"/>
      <w:r w:rsidRPr="00306608">
        <w:t>uploadProgress</w:t>
      </w:r>
      <w:proofErr w:type="spellEnd"/>
      <w:r w:rsidRPr="00306608">
        <w:t>) {</w:t>
      </w:r>
    </w:p>
    <w:p w14:paraId="77BC080C" w14:textId="77777777" w:rsidR="00306608" w:rsidRPr="00306608" w:rsidRDefault="00306608" w:rsidP="00306608">
      <w:pPr>
        <w:pStyle w:val="BodyText"/>
      </w:pPr>
      <w:r w:rsidRPr="00306608">
        <w:t xml:space="preserve">      return </w:t>
      </w:r>
      <w:proofErr w:type="spellStart"/>
      <w:r w:rsidRPr="00306608">
        <w:t>uploadProgress.message</w:t>
      </w:r>
      <w:proofErr w:type="spellEnd"/>
      <w:r w:rsidRPr="00306608">
        <w:t>;</w:t>
      </w:r>
    </w:p>
    <w:p w14:paraId="038DBE75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6FD038FC" w14:textId="77777777" w:rsidR="00306608" w:rsidRPr="00306608" w:rsidRDefault="00306608" w:rsidP="00306608">
      <w:pPr>
        <w:pStyle w:val="BodyText"/>
      </w:pPr>
      <w:r w:rsidRPr="00306608">
        <w:t xml:space="preserve">    </w:t>
      </w:r>
    </w:p>
    <w:p w14:paraId="22271B60" w14:textId="77777777" w:rsidR="00306608" w:rsidRPr="00306608" w:rsidRDefault="00306608" w:rsidP="00306608">
      <w:pPr>
        <w:pStyle w:val="BodyText"/>
      </w:pPr>
      <w:r w:rsidRPr="00306608">
        <w:t>    switch (</w:t>
      </w:r>
      <w:proofErr w:type="spellStart"/>
      <w:r w:rsidRPr="00306608">
        <w:t>uploadState.status</w:t>
      </w:r>
      <w:proofErr w:type="spellEnd"/>
      <w:r w:rsidRPr="00306608">
        <w:t>) {</w:t>
      </w:r>
    </w:p>
    <w:p w14:paraId="51520738" w14:textId="77777777" w:rsidR="00306608" w:rsidRPr="00306608" w:rsidRDefault="00306608" w:rsidP="00306608">
      <w:pPr>
        <w:pStyle w:val="BodyText"/>
      </w:pPr>
      <w:r w:rsidRPr="00306608">
        <w:t>      case 'uploading':</w:t>
      </w:r>
    </w:p>
    <w:p w14:paraId="52EBC4E9" w14:textId="77777777" w:rsidR="00306608" w:rsidRPr="00306608" w:rsidRDefault="00306608" w:rsidP="00306608">
      <w:pPr>
        <w:pStyle w:val="BodyText"/>
      </w:pPr>
      <w:r w:rsidRPr="00306608">
        <w:t>        return 'Uploading file to secure servers...';</w:t>
      </w:r>
    </w:p>
    <w:p w14:paraId="39EE091E" w14:textId="77777777" w:rsidR="00306608" w:rsidRPr="00306608" w:rsidRDefault="00306608" w:rsidP="00306608">
      <w:pPr>
        <w:pStyle w:val="BodyText"/>
      </w:pPr>
      <w:r w:rsidRPr="00306608">
        <w:lastRenderedPageBreak/>
        <w:t>      case 'processing':</w:t>
      </w:r>
    </w:p>
    <w:p w14:paraId="7BE0A201" w14:textId="77777777" w:rsidR="00306608" w:rsidRPr="00306608" w:rsidRDefault="00306608" w:rsidP="00306608">
      <w:pPr>
        <w:pStyle w:val="BodyText"/>
      </w:pPr>
      <w:r w:rsidRPr="00306608">
        <w:t>        return 'AI models analyzing for manipulation patterns...';</w:t>
      </w:r>
    </w:p>
    <w:p w14:paraId="73B405F5" w14:textId="77777777" w:rsidR="00306608" w:rsidRPr="00306608" w:rsidRDefault="00306608" w:rsidP="00306608">
      <w:pPr>
        <w:pStyle w:val="BodyText"/>
      </w:pPr>
      <w:r w:rsidRPr="00306608">
        <w:t>      case 'completed':</w:t>
      </w:r>
    </w:p>
    <w:p w14:paraId="5C55831C" w14:textId="77777777" w:rsidR="00306608" w:rsidRPr="00306608" w:rsidRDefault="00306608" w:rsidP="00306608">
      <w:pPr>
        <w:pStyle w:val="BodyText"/>
      </w:pPr>
      <w:r w:rsidRPr="00306608">
        <w:t>        return 'Analysis completed! View detailed results.';</w:t>
      </w:r>
    </w:p>
    <w:p w14:paraId="5793B3CB" w14:textId="77777777" w:rsidR="00306608" w:rsidRPr="00306608" w:rsidRDefault="00306608" w:rsidP="00306608">
      <w:pPr>
        <w:pStyle w:val="BodyText"/>
      </w:pPr>
      <w:r w:rsidRPr="00306608">
        <w:t>      case 'error':</w:t>
      </w:r>
    </w:p>
    <w:p w14:paraId="58655ECB" w14:textId="77777777" w:rsidR="00306608" w:rsidRPr="00306608" w:rsidRDefault="00306608" w:rsidP="00306608">
      <w:pPr>
        <w:pStyle w:val="BodyText"/>
      </w:pPr>
      <w:r w:rsidRPr="00306608">
        <w:t xml:space="preserve">        return </w:t>
      </w:r>
      <w:proofErr w:type="spellStart"/>
      <w:r w:rsidRPr="00306608">
        <w:t>uploadState.error</w:t>
      </w:r>
      <w:proofErr w:type="spellEnd"/>
      <w:r w:rsidRPr="00306608">
        <w:t xml:space="preserve"> || 'Upload failed';</w:t>
      </w:r>
    </w:p>
    <w:p w14:paraId="43F268BD" w14:textId="77777777" w:rsidR="00306608" w:rsidRPr="00306608" w:rsidRDefault="00306608" w:rsidP="00306608">
      <w:pPr>
        <w:pStyle w:val="BodyText"/>
      </w:pPr>
      <w:r w:rsidRPr="00306608">
        <w:t>      default:</w:t>
      </w:r>
    </w:p>
    <w:p w14:paraId="45A8F014" w14:textId="77777777" w:rsidR="00306608" w:rsidRPr="00306608" w:rsidRDefault="00306608" w:rsidP="00306608">
      <w:pPr>
        <w:pStyle w:val="BodyText"/>
      </w:pPr>
      <w:r w:rsidRPr="00306608">
        <w:t>        return 'Drag &amp; drop your file here, or click to browse';</w:t>
      </w:r>
    </w:p>
    <w:p w14:paraId="7D0F0BCC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45449DD3" w14:textId="77777777" w:rsidR="00306608" w:rsidRPr="00306608" w:rsidRDefault="00306608" w:rsidP="00306608">
      <w:pPr>
        <w:pStyle w:val="BodyText"/>
      </w:pPr>
      <w:r w:rsidRPr="00306608">
        <w:t>  };</w:t>
      </w:r>
    </w:p>
    <w:p w14:paraId="74678649" w14:textId="77777777" w:rsidR="00306608" w:rsidRPr="00306608" w:rsidRDefault="00306608" w:rsidP="00306608">
      <w:pPr>
        <w:pStyle w:val="BodyText"/>
      </w:pPr>
    </w:p>
    <w:p w14:paraId="4297882B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DetailedProgress</w:t>
      </w:r>
      <w:proofErr w:type="spellEnd"/>
      <w:r w:rsidRPr="00306608">
        <w:t xml:space="preserve"> = () =&gt; {</w:t>
      </w:r>
    </w:p>
    <w:p w14:paraId="4A4FB7F5" w14:textId="77777777" w:rsidR="00306608" w:rsidRPr="00306608" w:rsidRDefault="00306608" w:rsidP="00306608">
      <w:pPr>
        <w:pStyle w:val="BodyText"/>
      </w:pPr>
      <w:r w:rsidRPr="00306608">
        <w:t>    if (!</w:t>
      </w:r>
      <w:proofErr w:type="spellStart"/>
      <w:r w:rsidRPr="00306608">
        <w:t>uploadProgress</w:t>
      </w:r>
      <w:proofErr w:type="spellEnd"/>
      <w:r w:rsidRPr="00306608">
        <w:t>) return null;</w:t>
      </w:r>
    </w:p>
    <w:p w14:paraId="6F50FFC7" w14:textId="77777777" w:rsidR="00306608" w:rsidRPr="00306608" w:rsidRDefault="00306608" w:rsidP="00306608">
      <w:pPr>
        <w:pStyle w:val="BodyText"/>
      </w:pPr>
      <w:r w:rsidRPr="00306608">
        <w:t xml:space="preserve">    </w:t>
      </w:r>
    </w:p>
    <w:p w14:paraId="117163F7" w14:textId="77777777" w:rsidR="00306608" w:rsidRPr="00306608" w:rsidRDefault="00306608" w:rsidP="00306608">
      <w:pPr>
        <w:pStyle w:val="BodyText"/>
      </w:pPr>
      <w:r w:rsidRPr="00306608">
        <w:t>    const stages = [</w:t>
      </w:r>
    </w:p>
    <w:p w14:paraId="4614B925" w14:textId="77777777" w:rsidR="00306608" w:rsidRPr="00306608" w:rsidRDefault="00306608" w:rsidP="00306608">
      <w:pPr>
        <w:pStyle w:val="BodyText"/>
      </w:pPr>
      <w:r w:rsidRPr="00306608">
        <w:t>      { key: 'upload', label: 'File Upload', icon: Upload },</w:t>
      </w:r>
    </w:p>
    <w:p w14:paraId="240FA60C" w14:textId="77777777" w:rsidR="00306608" w:rsidRPr="00306608" w:rsidRDefault="00306608" w:rsidP="00306608">
      <w:pPr>
        <w:pStyle w:val="BodyText"/>
      </w:pPr>
      <w:r w:rsidRPr="00306608">
        <w:t>      { key: 'preprocessing', label: 'Media Processing', icon: Loader2 },</w:t>
      </w:r>
    </w:p>
    <w:p w14:paraId="0761D987" w14:textId="77777777" w:rsidR="00306608" w:rsidRPr="00306608" w:rsidRDefault="00306608" w:rsidP="00306608">
      <w:pPr>
        <w:pStyle w:val="BodyText"/>
      </w:pPr>
      <w:r w:rsidRPr="00306608">
        <w:t>      { key: 'analysis', label: 'AI Analysis', icon: CheckCircle2 },</w:t>
      </w:r>
    </w:p>
    <w:p w14:paraId="4FE2C83D" w14:textId="77777777" w:rsidR="00306608" w:rsidRPr="00306608" w:rsidRDefault="00306608" w:rsidP="00306608">
      <w:pPr>
        <w:pStyle w:val="BodyText"/>
      </w:pPr>
      <w:r w:rsidRPr="00306608">
        <w:t>      { key: 'results', label: 'Results Ready', icon: CheckCircle2 }</w:t>
      </w:r>
    </w:p>
    <w:p w14:paraId="4A28AED7" w14:textId="77777777" w:rsidR="00306608" w:rsidRPr="00306608" w:rsidRDefault="00306608" w:rsidP="00306608">
      <w:pPr>
        <w:pStyle w:val="BodyText"/>
      </w:pPr>
      <w:r w:rsidRPr="00306608">
        <w:t>    ];</w:t>
      </w:r>
    </w:p>
    <w:p w14:paraId="15C8506A" w14:textId="77777777" w:rsidR="00306608" w:rsidRPr="00306608" w:rsidRDefault="00306608" w:rsidP="00306608">
      <w:pPr>
        <w:pStyle w:val="BodyText"/>
      </w:pPr>
      <w:r w:rsidRPr="00306608">
        <w:t xml:space="preserve">    </w:t>
      </w:r>
    </w:p>
    <w:p w14:paraId="40C1B1F9" w14:textId="77777777" w:rsidR="00306608" w:rsidRPr="00306608" w:rsidRDefault="00306608" w:rsidP="00306608">
      <w:pPr>
        <w:pStyle w:val="BodyText"/>
      </w:pPr>
      <w:r w:rsidRPr="00306608">
        <w:t>    return (</w:t>
      </w:r>
    </w:p>
    <w:p w14:paraId="61D57186" w14:textId="77777777" w:rsidR="00306608" w:rsidRPr="00306608" w:rsidRDefault="00306608" w:rsidP="00306608">
      <w:pPr>
        <w:pStyle w:val="BodyText"/>
      </w:pPr>
      <w:r w:rsidRPr="00306608">
        <w:t xml:space="preserve">      &lt;div </w:t>
      </w:r>
      <w:proofErr w:type="spellStart"/>
      <w:r w:rsidRPr="00306608">
        <w:t>className</w:t>
      </w:r>
      <w:proofErr w:type="spellEnd"/>
      <w:r w:rsidRPr="00306608">
        <w:t>="space-y-3"&gt;</w:t>
      </w:r>
    </w:p>
    <w:p w14:paraId="54711A3D" w14:textId="77777777" w:rsidR="00306608" w:rsidRPr="00306608" w:rsidRDefault="00306608" w:rsidP="00306608">
      <w:pPr>
        <w:pStyle w:val="BodyText"/>
      </w:pPr>
      <w:r w:rsidRPr="00306608">
        <w:t xml:space="preserve">        &lt;div </w:t>
      </w:r>
      <w:proofErr w:type="spellStart"/>
      <w:r w:rsidRPr="00306608">
        <w:t>className</w:t>
      </w:r>
      <w:proofErr w:type="spellEnd"/>
      <w:r w:rsidRPr="00306608">
        <w:t>="flex items-center justify-between text-</w:t>
      </w:r>
      <w:proofErr w:type="spellStart"/>
      <w:r w:rsidRPr="00306608">
        <w:t>sm</w:t>
      </w:r>
      <w:proofErr w:type="spellEnd"/>
      <w:r w:rsidRPr="00306608">
        <w:t>"&gt;</w:t>
      </w:r>
    </w:p>
    <w:p w14:paraId="120879F8" w14:textId="77777777" w:rsidR="00306608" w:rsidRPr="00306608" w:rsidRDefault="00306608" w:rsidP="00306608">
      <w:pPr>
        <w:pStyle w:val="BodyText"/>
      </w:pPr>
      <w:r w:rsidRPr="00306608">
        <w:t xml:space="preserve">          &lt;span </w:t>
      </w:r>
      <w:proofErr w:type="spellStart"/>
      <w:r w:rsidRPr="00306608">
        <w:t>className</w:t>
      </w:r>
      <w:proofErr w:type="spellEnd"/>
      <w:r w:rsidRPr="00306608">
        <w:t>="font-medium"&gt;{</w:t>
      </w:r>
      <w:proofErr w:type="spellStart"/>
      <w:r w:rsidRPr="00306608">
        <w:t>uploadProgress.message</w:t>
      </w:r>
      <w:proofErr w:type="spellEnd"/>
      <w:r w:rsidRPr="00306608">
        <w:t>}&lt;/span&gt;</w:t>
      </w:r>
    </w:p>
    <w:p w14:paraId="6A3BD078" w14:textId="77777777" w:rsidR="00306608" w:rsidRPr="00306608" w:rsidRDefault="00306608" w:rsidP="00306608">
      <w:pPr>
        <w:pStyle w:val="BodyText"/>
      </w:pPr>
      <w:r w:rsidRPr="00306608">
        <w:t>          &lt;span className="text-muted-foreground"&gt;{uploadProgress.percentage}%&lt;/span&gt;</w:t>
      </w:r>
    </w:p>
    <w:p w14:paraId="13B98056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4E7D1691" w14:textId="77777777" w:rsidR="00306608" w:rsidRPr="00306608" w:rsidRDefault="00306608" w:rsidP="00306608">
      <w:pPr>
        <w:pStyle w:val="BodyText"/>
      </w:pPr>
      <w:r w:rsidRPr="00306608">
        <w:lastRenderedPageBreak/>
        <w:t>        &lt;Progress value={</w:t>
      </w:r>
      <w:proofErr w:type="spellStart"/>
      <w:r w:rsidRPr="00306608">
        <w:t>uploadProgress.percentage</w:t>
      </w:r>
      <w:proofErr w:type="spellEnd"/>
      <w:r w:rsidRPr="00306608">
        <w:t xml:space="preserve">} </w:t>
      </w:r>
      <w:proofErr w:type="spellStart"/>
      <w:r w:rsidRPr="00306608">
        <w:t>className</w:t>
      </w:r>
      <w:proofErr w:type="spellEnd"/>
      <w:r w:rsidRPr="00306608">
        <w:t>="h-2" /&gt;</w:t>
      </w:r>
    </w:p>
    <w:p w14:paraId="2FD7A2C7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7E8C678F" w14:textId="77777777" w:rsidR="00306608" w:rsidRPr="00306608" w:rsidRDefault="00306608" w:rsidP="00306608">
      <w:pPr>
        <w:pStyle w:val="BodyText"/>
      </w:pPr>
      <w:r w:rsidRPr="00306608">
        <w:t>        {</w:t>
      </w:r>
      <w:r w:rsidRPr="00306608">
        <w:rPr>
          <w:i/>
          <w:iCs/>
        </w:rPr>
        <w:t>/* Analysis Stages */</w:t>
      </w:r>
      <w:r w:rsidRPr="00306608">
        <w:t>}</w:t>
      </w:r>
    </w:p>
    <w:p w14:paraId="6B6DCCC9" w14:textId="77777777" w:rsidR="00306608" w:rsidRPr="00306608" w:rsidRDefault="00306608" w:rsidP="00306608">
      <w:pPr>
        <w:pStyle w:val="BodyText"/>
      </w:pPr>
      <w:r w:rsidRPr="00306608">
        <w:t xml:space="preserve">        &lt;div </w:t>
      </w:r>
      <w:proofErr w:type="spellStart"/>
      <w:r w:rsidRPr="00306608">
        <w:t>className</w:t>
      </w:r>
      <w:proofErr w:type="spellEnd"/>
      <w:r w:rsidRPr="00306608">
        <w:t>="grid grid-cols-2 gap-2 mt-4"&gt;</w:t>
      </w:r>
    </w:p>
    <w:p w14:paraId="6E563453" w14:textId="77777777" w:rsidR="00306608" w:rsidRPr="00306608" w:rsidRDefault="00306608" w:rsidP="00306608">
      <w:pPr>
        <w:pStyle w:val="BodyText"/>
      </w:pPr>
      <w:r w:rsidRPr="00306608">
        <w:t>          {</w:t>
      </w:r>
      <w:proofErr w:type="spellStart"/>
      <w:r w:rsidRPr="00306608">
        <w:t>stages.map</w:t>
      </w:r>
      <w:proofErr w:type="spellEnd"/>
      <w:r w:rsidRPr="00306608">
        <w:t>((stage, index) =&gt; {</w:t>
      </w:r>
    </w:p>
    <w:p w14:paraId="7C225759" w14:textId="77777777" w:rsidR="00306608" w:rsidRPr="00306608" w:rsidRDefault="00306608" w:rsidP="00306608">
      <w:pPr>
        <w:pStyle w:val="BodyText"/>
      </w:pPr>
      <w:r w:rsidRPr="00306608">
        <w:t xml:space="preserve">            const </w:t>
      </w:r>
      <w:proofErr w:type="spellStart"/>
      <w:r w:rsidRPr="00306608">
        <w:t>isActive</w:t>
      </w:r>
      <w:proofErr w:type="spellEnd"/>
      <w:r w:rsidRPr="00306608">
        <w:t xml:space="preserve"> = </w:t>
      </w:r>
      <w:proofErr w:type="spellStart"/>
      <w:r w:rsidRPr="00306608">
        <w:t>uploadProgress.stage</w:t>
      </w:r>
      <w:proofErr w:type="spellEnd"/>
      <w:r w:rsidRPr="00306608">
        <w:t xml:space="preserve"> === </w:t>
      </w:r>
      <w:proofErr w:type="spellStart"/>
      <w:r w:rsidRPr="00306608">
        <w:t>stage.key</w:t>
      </w:r>
      <w:proofErr w:type="spellEnd"/>
      <w:r w:rsidRPr="00306608">
        <w:t>;</w:t>
      </w:r>
    </w:p>
    <w:p w14:paraId="4C7DF3A2" w14:textId="77777777" w:rsidR="00306608" w:rsidRPr="00306608" w:rsidRDefault="00306608" w:rsidP="00306608">
      <w:pPr>
        <w:pStyle w:val="BodyText"/>
      </w:pPr>
      <w:r w:rsidRPr="00306608">
        <w:t xml:space="preserve">            const </w:t>
      </w:r>
      <w:proofErr w:type="spellStart"/>
      <w:r w:rsidRPr="00306608">
        <w:t>isCompleted</w:t>
      </w:r>
      <w:proofErr w:type="spellEnd"/>
      <w:r w:rsidRPr="00306608">
        <w:t xml:space="preserve"> = uploadProgress.</w:t>
      </w:r>
      <w:proofErr w:type="spellStart"/>
      <w:r w:rsidRPr="00306608">
        <w:t>stagesCompleted</w:t>
      </w:r>
      <w:proofErr w:type="spellEnd"/>
      <w:r w:rsidRPr="00306608">
        <w:t>?.includes(</w:t>
      </w:r>
      <w:proofErr w:type="spellStart"/>
      <w:r w:rsidRPr="00306608">
        <w:t>stage.key</w:t>
      </w:r>
      <w:proofErr w:type="spellEnd"/>
      <w:r w:rsidRPr="00306608">
        <w:t>);</w:t>
      </w:r>
    </w:p>
    <w:p w14:paraId="16F862E6" w14:textId="77777777" w:rsidR="00306608" w:rsidRPr="00306608" w:rsidRDefault="00306608" w:rsidP="00306608">
      <w:pPr>
        <w:pStyle w:val="BodyText"/>
      </w:pPr>
      <w:r w:rsidRPr="00306608">
        <w:t xml:space="preserve">            const Icon = </w:t>
      </w:r>
      <w:proofErr w:type="spellStart"/>
      <w:r w:rsidRPr="00306608">
        <w:t>stage.icon</w:t>
      </w:r>
      <w:proofErr w:type="spellEnd"/>
      <w:r w:rsidRPr="00306608">
        <w:t>;</w:t>
      </w:r>
    </w:p>
    <w:p w14:paraId="51F6CB40" w14:textId="77777777" w:rsidR="00306608" w:rsidRPr="00306608" w:rsidRDefault="00306608" w:rsidP="00306608">
      <w:pPr>
        <w:pStyle w:val="BodyText"/>
      </w:pPr>
      <w:r w:rsidRPr="00306608">
        <w:t xml:space="preserve">            </w:t>
      </w:r>
    </w:p>
    <w:p w14:paraId="03E02AD9" w14:textId="77777777" w:rsidR="00306608" w:rsidRPr="00306608" w:rsidRDefault="00306608" w:rsidP="00306608">
      <w:pPr>
        <w:pStyle w:val="BodyText"/>
      </w:pPr>
      <w:r w:rsidRPr="00306608">
        <w:t>            return (</w:t>
      </w:r>
    </w:p>
    <w:p w14:paraId="49D87D14" w14:textId="77777777" w:rsidR="00306608" w:rsidRPr="00306608" w:rsidRDefault="00306608" w:rsidP="00306608">
      <w:pPr>
        <w:pStyle w:val="BodyText"/>
      </w:pPr>
      <w:r w:rsidRPr="00306608">
        <w:t>              &lt;div</w:t>
      </w:r>
    </w:p>
    <w:p w14:paraId="11435597" w14:textId="77777777" w:rsidR="00306608" w:rsidRPr="00306608" w:rsidRDefault="00306608" w:rsidP="00306608">
      <w:pPr>
        <w:pStyle w:val="BodyText"/>
      </w:pPr>
      <w:r w:rsidRPr="00306608">
        <w:t>                key={</w:t>
      </w:r>
      <w:proofErr w:type="spellStart"/>
      <w:r w:rsidRPr="00306608">
        <w:t>stage.key</w:t>
      </w:r>
      <w:proofErr w:type="spellEnd"/>
      <w:r w:rsidRPr="00306608">
        <w:t>}</w:t>
      </w:r>
    </w:p>
    <w:p w14:paraId="5F3735DB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className</w:t>
      </w:r>
      <w:proofErr w:type="spellEnd"/>
      <w:r w:rsidRPr="00306608">
        <w:t>={`flex items-center gap-2 p-2 rounded-lg text-</w:t>
      </w:r>
      <w:proofErr w:type="spellStart"/>
      <w:r w:rsidRPr="00306608">
        <w:t>xs</w:t>
      </w:r>
      <w:proofErr w:type="spellEnd"/>
      <w:r w:rsidRPr="00306608">
        <w:t xml:space="preserve"> transition-colors ${</w:t>
      </w:r>
    </w:p>
    <w:p w14:paraId="6419EEA5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  <w:proofErr w:type="spellStart"/>
      <w:r w:rsidRPr="00306608">
        <w:t>isActive</w:t>
      </w:r>
      <w:proofErr w:type="spellEnd"/>
      <w:r w:rsidRPr="00306608">
        <w:t xml:space="preserve"> </w:t>
      </w:r>
    </w:p>
    <w:p w14:paraId="51E512D9" w14:textId="77777777" w:rsidR="00306608" w:rsidRPr="00306608" w:rsidRDefault="00306608" w:rsidP="00306608">
      <w:pPr>
        <w:pStyle w:val="BodyText"/>
      </w:pPr>
      <w:r w:rsidRPr="00306608">
        <w:t>                    ? '</w:t>
      </w:r>
      <w:proofErr w:type="spellStart"/>
      <w:r w:rsidRPr="00306608">
        <w:t>bg</w:t>
      </w:r>
      <w:proofErr w:type="spellEnd"/>
      <w:r w:rsidRPr="00306608">
        <w:t xml:space="preserve">-primary/10 text-primary border border-primary/20' </w:t>
      </w:r>
    </w:p>
    <w:p w14:paraId="5C10DFAE" w14:textId="77777777" w:rsidR="00306608" w:rsidRPr="00306608" w:rsidRDefault="00306608" w:rsidP="00306608">
      <w:pPr>
        <w:pStyle w:val="BodyText"/>
      </w:pPr>
      <w:r w:rsidRPr="00306608">
        <w:t xml:space="preserve">                    : </w:t>
      </w:r>
      <w:proofErr w:type="spellStart"/>
      <w:r w:rsidRPr="00306608">
        <w:t>isCompleted</w:t>
      </w:r>
      <w:proofErr w:type="spellEnd"/>
      <w:r w:rsidRPr="00306608">
        <w:t xml:space="preserve"> </w:t>
      </w:r>
    </w:p>
    <w:p w14:paraId="0E61EFAE" w14:textId="77777777" w:rsidR="00306608" w:rsidRPr="00306608" w:rsidRDefault="00306608" w:rsidP="00306608">
      <w:pPr>
        <w:pStyle w:val="BodyText"/>
      </w:pPr>
      <w:r w:rsidRPr="00306608">
        <w:t>                    ? 'bg-green-50 text-green-700 dark:bg-green-900/20 dark:text-green-400'</w:t>
      </w:r>
    </w:p>
    <w:p w14:paraId="5E34950A" w14:textId="77777777" w:rsidR="00306608" w:rsidRPr="00306608" w:rsidRDefault="00306608" w:rsidP="00306608">
      <w:pPr>
        <w:pStyle w:val="BodyText"/>
      </w:pPr>
      <w:r w:rsidRPr="00306608">
        <w:t>                    : '</w:t>
      </w:r>
      <w:proofErr w:type="spellStart"/>
      <w:r w:rsidRPr="00306608">
        <w:t>bg</w:t>
      </w:r>
      <w:proofErr w:type="spellEnd"/>
      <w:r w:rsidRPr="00306608">
        <w:t>-muted/50 text-muted-foreground'</w:t>
      </w:r>
    </w:p>
    <w:p w14:paraId="22468EA1" w14:textId="77777777" w:rsidR="00306608" w:rsidRPr="00306608" w:rsidRDefault="00306608" w:rsidP="00306608">
      <w:pPr>
        <w:pStyle w:val="BodyText"/>
      </w:pPr>
      <w:r w:rsidRPr="00306608">
        <w:t>                }`}</w:t>
      </w:r>
    </w:p>
    <w:p w14:paraId="07DA82D8" w14:textId="77777777" w:rsidR="00306608" w:rsidRPr="00306608" w:rsidRDefault="00306608" w:rsidP="00306608">
      <w:pPr>
        <w:pStyle w:val="BodyText"/>
      </w:pPr>
      <w:r w:rsidRPr="00306608">
        <w:t>              &gt;</w:t>
      </w:r>
    </w:p>
    <w:p w14:paraId="64DA4F77" w14:textId="77777777" w:rsidR="00306608" w:rsidRPr="00306608" w:rsidRDefault="00306608" w:rsidP="00306608">
      <w:pPr>
        <w:pStyle w:val="BodyText"/>
      </w:pPr>
      <w:r w:rsidRPr="00306608">
        <w:t xml:space="preserve">                &lt;Icon </w:t>
      </w:r>
      <w:proofErr w:type="spellStart"/>
      <w:r w:rsidRPr="00306608">
        <w:t>className</w:t>
      </w:r>
      <w:proofErr w:type="spellEnd"/>
      <w:r w:rsidRPr="00306608">
        <w:t>={`h-3 w-3 ${</w:t>
      </w:r>
    </w:p>
    <w:p w14:paraId="26276E82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  <w:proofErr w:type="spellStart"/>
      <w:r w:rsidRPr="00306608">
        <w:t>isActive</w:t>
      </w:r>
      <w:proofErr w:type="spellEnd"/>
      <w:r w:rsidRPr="00306608">
        <w:t xml:space="preserve"> ? 'animate-spin' : ''</w:t>
      </w:r>
    </w:p>
    <w:p w14:paraId="51C748BE" w14:textId="77777777" w:rsidR="00306608" w:rsidRPr="00306608" w:rsidRDefault="00306608" w:rsidP="00306608">
      <w:pPr>
        <w:pStyle w:val="BodyText"/>
      </w:pPr>
      <w:r w:rsidRPr="00306608">
        <w:t>                }`} /&gt;</w:t>
      </w:r>
    </w:p>
    <w:p w14:paraId="653E80DB" w14:textId="77777777" w:rsidR="00306608" w:rsidRPr="00306608" w:rsidRDefault="00306608" w:rsidP="00306608">
      <w:pPr>
        <w:pStyle w:val="BodyText"/>
      </w:pPr>
      <w:r w:rsidRPr="00306608">
        <w:t xml:space="preserve">                &lt;span </w:t>
      </w:r>
      <w:proofErr w:type="spellStart"/>
      <w:r w:rsidRPr="00306608">
        <w:t>className</w:t>
      </w:r>
      <w:proofErr w:type="spellEnd"/>
      <w:r w:rsidRPr="00306608">
        <w:t>="font-medium"&gt;{</w:t>
      </w:r>
      <w:proofErr w:type="spellStart"/>
      <w:r w:rsidRPr="00306608">
        <w:t>stage.label</w:t>
      </w:r>
      <w:proofErr w:type="spellEnd"/>
      <w:r w:rsidRPr="00306608">
        <w:t>}&lt;/span&gt;</w:t>
      </w:r>
    </w:p>
    <w:p w14:paraId="29E2379D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isCompleted</w:t>
      </w:r>
      <w:proofErr w:type="spellEnd"/>
      <w:r w:rsidRPr="00306608">
        <w:t xml:space="preserve"> &amp;&amp; &lt;CheckCircle2 </w:t>
      </w:r>
      <w:proofErr w:type="spellStart"/>
      <w:r w:rsidRPr="00306608">
        <w:t>className</w:t>
      </w:r>
      <w:proofErr w:type="spellEnd"/>
      <w:r w:rsidRPr="00306608">
        <w:t>="h-3 w-3 ml-auto" /&gt;}</w:t>
      </w:r>
    </w:p>
    <w:p w14:paraId="667C44A5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48625A23" w14:textId="77777777" w:rsidR="00306608" w:rsidRPr="00306608" w:rsidRDefault="00306608" w:rsidP="00306608">
      <w:pPr>
        <w:pStyle w:val="BodyText"/>
      </w:pPr>
      <w:r w:rsidRPr="00306608">
        <w:t>            );</w:t>
      </w:r>
    </w:p>
    <w:p w14:paraId="0028D5A6" w14:textId="77777777" w:rsidR="00306608" w:rsidRPr="00306608" w:rsidRDefault="00306608" w:rsidP="00306608">
      <w:pPr>
        <w:pStyle w:val="BodyText"/>
      </w:pPr>
      <w:r w:rsidRPr="00306608">
        <w:lastRenderedPageBreak/>
        <w:t>          })}</w:t>
      </w:r>
    </w:p>
    <w:p w14:paraId="3998E81E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3A0DA430" w14:textId="77777777" w:rsidR="00306608" w:rsidRPr="00306608" w:rsidRDefault="00306608" w:rsidP="00306608">
      <w:pPr>
        <w:pStyle w:val="BodyText"/>
      </w:pPr>
      <w:r w:rsidRPr="00306608">
        <w:t xml:space="preserve">        </w:t>
      </w:r>
    </w:p>
    <w:p w14:paraId="38608CC5" w14:textId="77777777" w:rsidR="00306608" w:rsidRPr="00306608" w:rsidRDefault="00306608" w:rsidP="00306608">
      <w:pPr>
        <w:pStyle w:val="BodyText"/>
      </w:pPr>
      <w:r w:rsidRPr="00306608">
        <w:t>        {</w:t>
      </w:r>
      <w:r w:rsidRPr="00306608">
        <w:rPr>
          <w:i/>
          <w:iCs/>
        </w:rPr>
        <w:t>/* Real-time Hints */</w:t>
      </w:r>
      <w:r w:rsidRPr="00306608">
        <w:t>}</w:t>
      </w:r>
    </w:p>
    <w:p w14:paraId="6B053868" w14:textId="77777777" w:rsidR="00306608" w:rsidRPr="00306608" w:rsidRDefault="00306608" w:rsidP="00306608">
      <w:pPr>
        <w:pStyle w:val="BodyText"/>
      </w:pPr>
      <w:r w:rsidRPr="00306608">
        <w:t xml:space="preserve">        &lt;div </w:t>
      </w:r>
      <w:proofErr w:type="spellStart"/>
      <w:r w:rsidRPr="00306608">
        <w:t>className</w:t>
      </w:r>
      <w:proofErr w:type="spellEnd"/>
      <w:r w:rsidRPr="00306608">
        <w:t>="mt-3 p-3 bg-blue-50 dark:bg-blue-900/20 rounded-lg border border-blue-200 dark:border-blue-800"&gt;</w:t>
      </w:r>
    </w:p>
    <w:p w14:paraId="4251DBA0" w14:textId="77777777" w:rsidR="00306608" w:rsidRPr="00306608" w:rsidRDefault="00306608" w:rsidP="00306608">
      <w:pPr>
        <w:pStyle w:val="BodyText"/>
      </w:pPr>
      <w:r w:rsidRPr="00306608">
        <w:t xml:space="preserve">          &lt;div </w:t>
      </w:r>
      <w:proofErr w:type="spellStart"/>
      <w:r w:rsidRPr="00306608">
        <w:t>className</w:t>
      </w:r>
      <w:proofErr w:type="spellEnd"/>
      <w:r w:rsidRPr="00306608">
        <w:t>="flex items-start gap-2"&gt;</w:t>
      </w:r>
    </w:p>
    <w:p w14:paraId="59636E0D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w-2 h-2 bg-blue-500 rounded-full mt-2 animate-pulse" /&gt;</w:t>
      </w:r>
    </w:p>
    <w:p w14:paraId="5681DC43" w14:textId="77777777" w:rsidR="00306608" w:rsidRPr="00306608" w:rsidRDefault="00306608" w:rsidP="00306608">
      <w:pPr>
        <w:pStyle w:val="BodyText"/>
      </w:pPr>
      <w:r w:rsidRPr="00306608">
        <w:t xml:space="preserve">            &lt;div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blue-700 dark:text-blue-300"&gt;</w:t>
      </w:r>
    </w:p>
    <w:p w14:paraId="4EEBD3A0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font-medium mb-1"&gt;What's happening now:&lt;/div&gt;</w:t>
      </w:r>
    </w:p>
    <w:p w14:paraId="4822806F" w14:textId="77777777" w:rsidR="00306608" w:rsidRPr="00306608" w:rsidRDefault="00306608" w:rsidP="00306608">
      <w:pPr>
        <w:pStyle w:val="BodyText"/>
      </w:pPr>
      <w:r w:rsidRPr="00306608">
        <w:t>              &lt;div&gt;{</w:t>
      </w:r>
      <w:proofErr w:type="spellStart"/>
      <w:r w:rsidRPr="00306608">
        <w:t>getAnalysisHint</w:t>
      </w:r>
      <w:proofErr w:type="spellEnd"/>
      <w:r w:rsidRPr="00306608">
        <w:t>(</w:t>
      </w:r>
      <w:proofErr w:type="spellStart"/>
      <w:r w:rsidRPr="00306608">
        <w:t>uploadProgress</w:t>
      </w:r>
      <w:proofErr w:type="spellEnd"/>
      <w:r w:rsidRPr="00306608">
        <w:t>)}&lt;/div&gt;</w:t>
      </w:r>
    </w:p>
    <w:p w14:paraId="6EA5FDF6" w14:textId="77777777" w:rsidR="00306608" w:rsidRPr="00306608" w:rsidRDefault="00306608" w:rsidP="00306608">
      <w:pPr>
        <w:pStyle w:val="BodyText"/>
      </w:pPr>
      <w:r w:rsidRPr="00306608">
        <w:t>            &lt;/div&gt;</w:t>
      </w:r>
    </w:p>
    <w:p w14:paraId="710CA5D3" w14:textId="77777777" w:rsidR="00306608" w:rsidRPr="00306608" w:rsidRDefault="00306608" w:rsidP="00306608">
      <w:pPr>
        <w:pStyle w:val="BodyText"/>
      </w:pPr>
      <w:r w:rsidRPr="00306608">
        <w:t>          &lt;/div&gt;</w:t>
      </w:r>
    </w:p>
    <w:p w14:paraId="0D427961" w14:textId="77777777" w:rsidR="00306608" w:rsidRPr="00306608" w:rsidRDefault="00306608" w:rsidP="00306608">
      <w:pPr>
        <w:pStyle w:val="BodyText"/>
      </w:pPr>
      <w:r w:rsidRPr="00306608">
        <w:t>        &lt;/div&gt;</w:t>
      </w:r>
    </w:p>
    <w:p w14:paraId="4A373D1A" w14:textId="77777777" w:rsidR="00306608" w:rsidRPr="00306608" w:rsidRDefault="00306608" w:rsidP="00306608">
      <w:pPr>
        <w:pStyle w:val="BodyText"/>
      </w:pPr>
      <w:r w:rsidRPr="00306608">
        <w:t>      &lt;/div&gt;</w:t>
      </w:r>
    </w:p>
    <w:p w14:paraId="442FF77F" w14:textId="77777777" w:rsidR="00306608" w:rsidRPr="00306608" w:rsidRDefault="00306608" w:rsidP="00306608">
      <w:pPr>
        <w:pStyle w:val="BodyText"/>
      </w:pPr>
      <w:r w:rsidRPr="00306608">
        <w:t>    );</w:t>
      </w:r>
    </w:p>
    <w:p w14:paraId="7F368FEF" w14:textId="77777777" w:rsidR="00306608" w:rsidRPr="00306608" w:rsidRDefault="00306608" w:rsidP="00306608">
      <w:pPr>
        <w:pStyle w:val="BodyText"/>
      </w:pPr>
      <w:r w:rsidRPr="00306608">
        <w:t>  };</w:t>
      </w:r>
    </w:p>
    <w:p w14:paraId="6B3CCAFE" w14:textId="77777777" w:rsidR="00306608" w:rsidRPr="00306608" w:rsidRDefault="00306608" w:rsidP="00306608">
      <w:pPr>
        <w:pStyle w:val="BodyText"/>
      </w:pPr>
      <w:r w:rsidRPr="00306608">
        <w:t xml:space="preserve">  </w:t>
      </w:r>
    </w:p>
    <w:p w14:paraId="16446631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AnalysisHint</w:t>
      </w:r>
      <w:proofErr w:type="spellEnd"/>
      <w:r w:rsidRPr="00306608">
        <w:t xml:space="preserve"> = (progress: </w:t>
      </w:r>
      <w:proofErr w:type="spellStart"/>
      <w:r w:rsidRPr="00306608">
        <w:t>UploadProgress</w:t>
      </w:r>
      <w:proofErr w:type="spellEnd"/>
      <w:r w:rsidRPr="00306608">
        <w:t>) =&gt; {</w:t>
      </w:r>
    </w:p>
    <w:p w14:paraId="59111946" w14:textId="77777777" w:rsidR="00306608" w:rsidRPr="00306608" w:rsidRDefault="00306608" w:rsidP="00306608">
      <w:pPr>
        <w:pStyle w:val="BodyText"/>
      </w:pPr>
      <w:r w:rsidRPr="00306608">
        <w:t>    switch (</w:t>
      </w:r>
      <w:proofErr w:type="spellStart"/>
      <w:r w:rsidRPr="00306608">
        <w:t>progress.stage</w:t>
      </w:r>
      <w:proofErr w:type="spellEnd"/>
      <w:r w:rsidRPr="00306608">
        <w:t>) {</w:t>
      </w:r>
    </w:p>
    <w:p w14:paraId="00038A78" w14:textId="77777777" w:rsidR="00306608" w:rsidRPr="00306608" w:rsidRDefault="00306608" w:rsidP="00306608">
      <w:pPr>
        <w:pStyle w:val="BodyText"/>
      </w:pPr>
      <w:r w:rsidRPr="00306608">
        <w:t>      case 'upload':</w:t>
      </w:r>
    </w:p>
    <w:p w14:paraId="22E3D09F" w14:textId="77777777" w:rsidR="00306608" w:rsidRPr="00306608" w:rsidRDefault="00306608" w:rsidP="00306608">
      <w:pPr>
        <w:pStyle w:val="BodyText"/>
      </w:pPr>
      <w:r w:rsidRPr="00306608">
        <w:t>        return 'Securely uploading your file to Reality Defender servers for analysis.';</w:t>
      </w:r>
    </w:p>
    <w:p w14:paraId="18C731FE" w14:textId="77777777" w:rsidR="00306608" w:rsidRPr="00306608" w:rsidRDefault="00306608" w:rsidP="00306608">
      <w:pPr>
        <w:pStyle w:val="BodyText"/>
      </w:pPr>
      <w:r w:rsidRPr="00306608">
        <w:t>      case 'preprocessing':</w:t>
      </w:r>
    </w:p>
    <w:p w14:paraId="2CD5907D" w14:textId="77777777" w:rsidR="00306608" w:rsidRPr="00306608" w:rsidRDefault="00306608" w:rsidP="00306608">
      <w:pPr>
        <w:pStyle w:val="BodyText"/>
      </w:pPr>
      <w:r w:rsidRPr="00306608">
        <w:t>        return 'Extracting frames, audio tracks, and metadata for comprehensive analysis.';</w:t>
      </w:r>
    </w:p>
    <w:p w14:paraId="1814D7E1" w14:textId="77777777" w:rsidR="00306608" w:rsidRPr="00306608" w:rsidRDefault="00306608" w:rsidP="00306608">
      <w:pPr>
        <w:pStyle w:val="BodyText"/>
      </w:pPr>
      <w:r w:rsidRPr="00306608">
        <w:t>      case 'analysis':</w:t>
      </w:r>
    </w:p>
    <w:p w14:paraId="72AA8101" w14:textId="77777777" w:rsidR="00306608" w:rsidRPr="00306608" w:rsidRDefault="00306608" w:rsidP="00306608">
      <w:pPr>
        <w:pStyle w:val="BodyText"/>
      </w:pPr>
      <w:r w:rsidRPr="00306608">
        <w:t>        if (</w:t>
      </w:r>
      <w:proofErr w:type="spellStart"/>
      <w:r w:rsidRPr="00306608">
        <w:t>progress.analysisDetails</w:t>
      </w:r>
      <w:proofErr w:type="spellEnd"/>
      <w:r w:rsidRPr="00306608">
        <w:t>) {</w:t>
      </w:r>
    </w:p>
    <w:p w14:paraId="1223F6A5" w14:textId="77777777" w:rsidR="00306608" w:rsidRPr="00306608" w:rsidRDefault="00306608" w:rsidP="00306608">
      <w:pPr>
        <w:pStyle w:val="BodyText"/>
      </w:pPr>
      <w:r w:rsidRPr="00306608">
        <w:t xml:space="preserve">          const { </w:t>
      </w:r>
      <w:proofErr w:type="spellStart"/>
      <w:r w:rsidRPr="00306608">
        <w:t>activeModels</w:t>
      </w:r>
      <w:proofErr w:type="spellEnd"/>
      <w:r w:rsidRPr="00306608">
        <w:t xml:space="preserve">, </w:t>
      </w:r>
      <w:proofErr w:type="spellStart"/>
      <w:r w:rsidRPr="00306608">
        <w:t>completedModels</w:t>
      </w:r>
      <w:proofErr w:type="spellEnd"/>
      <w:r w:rsidRPr="00306608">
        <w:t xml:space="preserve">, </w:t>
      </w:r>
      <w:proofErr w:type="spellStart"/>
      <w:r w:rsidRPr="00306608">
        <w:t>totalModels</w:t>
      </w:r>
      <w:proofErr w:type="spellEnd"/>
      <w:r w:rsidRPr="00306608">
        <w:t xml:space="preserve"> } = </w:t>
      </w:r>
      <w:proofErr w:type="spellStart"/>
      <w:r w:rsidRPr="00306608">
        <w:t>progress.analysisDetails</w:t>
      </w:r>
      <w:proofErr w:type="spellEnd"/>
      <w:r w:rsidRPr="00306608">
        <w:t>;</w:t>
      </w:r>
    </w:p>
    <w:p w14:paraId="08B9C9C6" w14:textId="77777777" w:rsidR="00306608" w:rsidRPr="00306608" w:rsidRDefault="00306608" w:rsidP="00306608">
      <w:pPr>
        <w:pStyle w:val="BodyText"/>
      </w:pPr>
      <w:r w:rsidRPr="00306608">
        <w:lastRenderedPageBreak/>
        <w:t>          return `AI models analyzing: ${</w:t>
      </w:r>
      <w:proofErr w:type="spellStart"/>
      <w:r w:rsidRPr="00306608">
        <w:t>completedModels</w:t>
      </w:r>
      <w:proofErr w:type="spellEnd"/>
      <w:r w:rsidRPr="00306608">
        <w:t>}/${</w:t>
      </w:r>
      <w:proofErr w:type="spellStart"/>
      <w:r w:rsidRPr="00306608">
        <w:t>totalModels</w:t>
      </w:r>
      <w:proofErr w:type="spellEnd"/>
      <w:r w:rsidRPr="00306608">
        <w:t>} completed. Active: ${</w:t>
      </w:r>
      <w:proofErr w:type="spellStart"/>
      <w:r w:rsidRPr="00306608">
        <w:t>activeModels</w:t>
      </w:r>
      <w:proofErr w:type="spellEnd"/>
      <w:r w:rsidRPr="00306608">
        <w:t>?.join(', ') || 'Multiple models'}.`;</w:t>
      </w:r>
    </w:p>
    <w:p w14:paraId="5A7E5C63" w14:textId="77777777" w:rsidR="00306608" w:rsidRPr="00306608" w:rsidRDefault="00306608" w:rsidP="00306608">
      <w:pPr>
        <w:pStyle w:val="BodyText"/>
      </w:pPr>
      <w:r w:rsidRPr="00306608">
        <w:t>        }</w:t>
      </w:r>
    </w:p>
    <w:p w14:paraId="3CAB294B" w14:textId="77777777" w:rsidR="00306608" w:rsidRPr="00306608" w:rsidRDefault="00306608" w:rsidP="00306608">
      <w:pPr>
        <w:pStyle w:val="BodyText"/>
      </w:pPr>
      <w:r w:rsidRPr="00306608">
        <w:t>        return 'Multiple AI models examining your media for manipulation patterns and deepfake signatures.';</w:t>
      </w:r>
    </w:p>
    <w:p w14:paraId="0D5BE83C" w14:textId="77777777" w:rsidR="00306608" w:rsidRPr="00306608" w:rsidRDefault="00306608" w:rsidP="00306608">
      <w:pPr>
        <w:pStyle w:val="BodyText"/>
      </w:pPr>
      <w:r w:rsidRPr="00306608">
        <w:t>      case 'results':</w:t>
      </w:r>
    </w:p>
    <w:p w14:paraId="19E8EBF0" w14:textId="77777777" w:rsidR="00306608" w:rsidRPr="00306608" w:rsidRDefault="00306608" w:rsidP="00306608">
      <w:pPr>
        <w:pStyle w:val="BodyText"/>
      </w:pPr>
      <w:r w:rsidRPr="00306608">
        <w:t>        return 'Compiling results from all AI models and generating detailed analysis report.';</w:t>
      </w:r>
    </w:p>
    <w:p w14:paraId="17B01B20" w14:textId="77777777" w:rsidR="00306608" w:rsidRPr="00306608" w:rsidRDefault="00306608" w:rsidP="00306608">
      <w:pPr>
        <w:pStyle w:val="BodyText"/>
      </w:pPr>
      <w:r w:rsidRPr="00306608">
        <w:t>      default:</w:t>
      </w:r>
    </w:p>
    <w:p w14:paraId="5A0D524C" w14:textId="77777777" w:rsidR="00306608" w:rsidRPr="00306608" w:rsidRDefault="00306608" w:rsidP="00306608">
      <w:pPr>
        <w:pStyle w:val="BodyText"/>
      </w:pPr>
      <w:r w:rsidRPr="00306608">
        <w:t>        return 'Processing your media file...';</w:t>
      </w:r>
    </w:p>
    <w:p w14:paraId="4C1B05E0" w14:textId="77777777" w:rsidR="00306608" w:rsidRPr="00306608" w:rsidRDefault="00306608" w:rsidP="00306608">
      <w:pPr>
        <w:pStyle w:val="BodyText"/>
      </w:pPr>
      <w:r w:rsidRPr="00306608">
        <w:t>    }</w:t>
      </w:r>
    </w:p>
    <w:p w14:paraId="43BD3B2A" w14:textId="77777777" w:rsidR="00306608" w:rsidRPr="00306608" w:rsidRDefault="00306608" w:rsidP="00306608">
      <w:pPr>
        <w:pStyle w:val="BodyText"/>
      </w:pPr>
      <w:r w:rsidRPr="00306608">
        <w:t>  };</w:t>
      </w:r>
    </w:p>
    <w:p w14:paraId="4D939D76" w14:textId="77777777" w:rsidR="00306608" w:rsidRPr="00306608" w:rsidRDefault="00306608" w:rsidP="00306608">
      <w:pPr>
        <w:pStyle w:val="BodyText"/>
      </w:pPr>
    </w:p>
    <w:p w14:paraId="330CA497" w14:textId="77777777" w:rsidR="00306608" w:rsidRPr="00306608" w:rsidRDefault="00306608" w:rsidP="00306608">
      <w:pPr>
        <w:pStyle w:val="BodyText"/>
      </w:pPr>
      <w:r w:rsidRPr="00306608">
        <w:t xml:space="preserve">  const </w:t>
      </w:r>
      <w:proofErr w:type="spellStart"/>
      <w:r w:rsidRPr="00306608">
        <w:t>getAcceptedFormats</w:t>
      </w:r>
      <w:proofErr w:type="spellEnd"/>
      <w:r w:rsidRPr="00306608">
        <w:t xml:space="preserve"> = () =&gt; {</w:t>
      </w:r>
    </w:p>
    <w:p w14:paraId="0712FDD7" w14:textId="77777777" w:rsidR="00306608" w:rsidRPr="00306608" w:rsidRDefault="00306608" w:rsidP="00306608">
      <w:pPr>
        <w:pStyle w:val="BodyText"/>
      </w:pPr>
      <w:r w:rsidRPr="00306608">
        <w:t xml:space="preserve">    const formats = </w:t>
      </w:r>
      <w:proofErr w:type="spellStart"/>
      <w:r w:rsidRPr="00306608">
        <w:t>Object.values</w:t>
      </w:r>
      <w:proofErr w:type="spellEnd"/>
      <w:r w:rsidRPr="00306608">
        <w:t>(accept).flat();</w:t>
      </w:r>
    </w:p>
    <w:p w14:paraId="7EA0D16E" w14:textId="77777777" w:rsidR="00306608" w:rsidRPr="00306608" w:rsidRDefault="00306608" w:rsidP="00306608">
      <w:pPr>
        <w:pStyle w:val="BodyText"/>
      </w:pPr>
      <w:r w:rsidRPr="00306608">
        <w:t>    const unique = [...new Set(formats)];</w:t>
      </w:r>
    </w:p>
    <w:p w14:paraId="7A8F6F3B" w14:textId="77777777" w:rsidR="00306608" w:rsidRPr="00306608" w:rsidRDefault="00306608" w:rsidP="00306608">
      <w:pPr>
        <w:pStyle w:val="BodyText"/>
      </w:pPr>
      <w:r w:rsidRPr="00306608">
        <w:t xml:space="preserve">    return </w:t>
      </w:r>
      <w:proofErr w:type="spellStart"/>
      <w:r w:rsidRPr="00306608">
        <w:t>unique.slice</w:t>
      </w:r>
      <w:proofErr w:type="spellEnd"/>
      <w:r w:rsidRPr="00306608">
        <w:t>(0, 6).join(', ') + (</w:t>
      </w:r>
      <w:proofErr w:type="spellStart"/>
      <w:r w:rsidRPr="00306608">
        <w:t>unique.length</w:t>
      </w:r>
      <w:proofErr w:type="spellEnd"/>
      <w:r w:rsidRPr="00306608">
        <w:t xml:space="preserve"> &gt; 6 ? '...' : '');</w:t>
      </w:r>
    </w:p>
    <w:p w14:paraId="6BAB1774" w14:textId="77777777" w:rsidR="00306608" w:rsidRPr="00306608" w:rsidRDefault="00306608" w:rsidP="00306608">
      <w:pPr>
        <w:pStyle w:val="BodyText"/>
      </w:pPr>
      <w:r w:rsidRPr="00306608">
        <w:t>  };</w:t>
      </w:r>
    </w:p>
    <w:p w14:paraId="1DAFA212" w14:textId="77777777" w:rsidR="00306608" w:rsidRPr="00306608" w:rsidRDefault="00306608" w:rsidP="00306608">
      <w:pPr>
        <w:pStyle w:val="BodyText"/>
      </w:pPr>
    </w:p>
    <w:p w14:paraId="75E959CA" w14:textId="77777777" w:rsidR="00306608" w:rsidRPr="00306608" w:rsidRDefault="00306608" w:rsidP="00306608">
      <w:pPr>
        <w:pStyle w:val="BodyText"/>
      </w:pPr>
      <w:r w:rsidRPr="00306608">
        <w:t>  return (</w:t>
      </w:r>
    </w:p>
    <w:p w14:paraId="14267EA4" w14:textId="77777777" w:rsidR="00306608" w:rsidRPr="00306608" w:rsidRDefault="00306608" w:rsidP="00306608">
      <w:pPr>
        <w:pStyle w:val="BodyText"/>
      </w:pPr>
      <w:r w:rsidRPr="00306608">
        <w:t xml:space="preserve">    &lt;Card </w:t>
      </w:r>
      <w:proofErr w:type="spellStart"/>
      <w:r w:rsidRPr="00306608">
        <w:t>className</w:t>
      </w:r>
      <w:proofErr w:type="spellEnd"/>
      <w:r w:rsidRPr="00306608">
        <w:t>={</w:t>
      </w:r>
      <w:proofErr w:type="spellStart"/>
      <w:r w:rsidRPr="00306608">
        <w:t>className</w:t>
      </w:r>
      <w:proofErr w:type="spellEnd"/>
      <w:r w:rsidRPr="00306608">
        <w:t>}&gt;</w:t>
      </w:r>
    </w:p>
    <w:p w14:paraId="23D50E8E" w14:textId="77777777" w:rsidR="00306608" w:rsidRPr="00306608" w:rsidRDefault="00306608" w:rsidP="00306608">
      <w:pPr>
        <w:pStyle w:val="BodyText"/>
      </w:pPr>
      <w:r w:rsidRPr="00306608">
        <w:t>      &lt;</w:t>
      </w:r>
      <w:proofErr w:type="spellStart"/>
      <w:r w:rsidRPr="00306608">
        <w:t>CardHeader</w:t>
      </w:r>
      <w:proofErr w:type="spellEnd"/>
      <w:r w:rsidRPr="00306608">
        <w:t>&gt;</w:t>
      </w:r>
    </w:p>
    <w:p w14:paraId="3F9C212C" w14:textId="77777777" w:rsidR="00306608" w:rsidRPr="00306608" w:rsidRDefault="00306608" w:rsidP="00306608">
      <w:pPr>
        <w:pStyle w:val="BodyText"/>
      </w:pPr>
      <w:r w:rsidRPr="00306608">
        <w:t>        &lt;</w:t>
      </w:r>
      <w:proofErr w:type="spellStart"/>
      <w:r w:rsidRPr="00306608">
        <w:t>CardTit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flex items-center gap-2"&gt;</w:t>
      </w:r>
    </w:p>
    <w:p w14:paraId="63B168AD" w14:textId="77777777" w:rsidR="00306608" w:rsidRPr="00306608" w:rsidRDefault="00306608" w:rsidP="00306608">
      <w:pPr>
        <w:pStyle w:val="BodyText"/>
      </w:pPr>
      <w:r w:rsidRPr="00306608">
        <w:t>          {</w:t>
      </w:r>
      <w:proofErr w:type="spellStart"/>
      <w:r w:rsidRPr="00306608">
        <w:t>getStatusIcon</w:t>
      </w:r>
      <w:proofErr w:type="spellEnd"/>
      <w:r w:rsidRPr="00306608">
        <w:t>()}</w:t>
      </w:r>
    </w:p>
    <w:p w14:paraId="2809B0EE" w14:textId="77777777" w:rsidR="00306608" w:rsidRPr="00306608" w:rsidRDefault="00306608" w:rsidP="00306608">
      <w:pPr>
        <w:pStyle w:val="BodyText"/>
      </w:pPr>
      <w:r w:rsidRPr="00306608">
        <w:t>          Upload Media File</w:t>
      </w:r>
    </w:p>
    <w:p w14:paraId="16D56C83" w14:textId="77777777" w:rsidR="00306608" w:rsidRPr="00306608" w:rsidRDefault="00306608" w:rsidP="00306608">
      <w:pPr>
        <w:pStyle w:val="BodyText"/>
      </w:pPr>
      <w:r w:rsidRPr="00306608">
        <w:t>        &lt;/</w:t>
      </w:r>
      <w:proofErr w:type="spellStart"/>
      <w:r w:rsidRPr="00306608">
        <w:t>CardTitle</w:t>
      </w:r>
      <w:proofErr w:type="spellEnd"/>
      <w:r w:rsidRPr="00306608">
        <w:t>&gt;</w:t>
      </w:r>
    </w:p>
    <w:p w14:paraId="14B08D19" w14:textId="77777777" w:rsidR="00306608" w:rsidRPr="00306608" w:rsidRDefault="00306608" w:rsidP="00306608">
      <w:pPr>
        <w:pStyle w:val="BodyText"/>
      </w:pPr>
      <w:r w:rsidRPr="00306608">
        <w:t>        &lt;</w:t>
      </w:r>
      <w:proofErr w:type="spellStart"/>
      <w:r w:rsidRPr="00306608">
        <w:t>CardDescription</w:t>
      </w:r>
      <w:proofErr w:type="spellEnd"/>
      <w:r w:rsidRPr="00306608">
        <w:t>&gt;</w:t>
      </w:r>
    </w:p>
    <w:p w14:paraId="5421B1B3" w14:textId="77777777" w:rsidR="00306608" w:rsidRPr="00306608" w:rsidRDefault="00306608" w:rsidP="00306608">
      <w:pPr>
        <w:pStyle w:val="BodyText"/>
      </w:pPr>
      <w:r w:rsidRPr="00306608">
        <w:t>          {</w:t>
      </w:r>
      <w:proofErr w:type="spellStart"/>
      <w:r w:rsidRPr="00306608">
        <w:t>uploadState.file</w:t>
      </w:r>
      <w:proofErr w:type="spellEnd"/>
      <w:r w:rsidRPr="00306608">
        <w:t xml:space="preserve"> ? uploadState.file.name : 'Select a file to analyze for deepfake detection'}</w:t>
      </w:r>
    </w:p>
    <w:p w14:paraId="2BAB1405" w14:textId="77777777" w:rsidR="00306608" w:rsidRPr="00306608" w:rsidRDefault="00306608" w:rsidP="00306608">
      <w:pPr>
        <w:pStyle w:val="BodyText"/>
      </w:pPr>
      <w:r w:rsidRPr="00306608">
        <w:lastRenderedPageBreak/>
        <w:t>        &lt;/</w:t>
      </w:r>
      <w:proofErr w:type="spellStart"/>
      <w:r w:rsidRPr="00306608">
        <w:t>CardDescription</w:t>
      </w:r>
      <w:proofErr w:type="spellEnd"/>
      <w:r w:rsidRPr="00306608">
        <w:t>&gt;</w:t>
      </w:r>
    </w:p>
    <w:p w14:paraId="5D2BBE2F" w14:textId="77777777" w:rsidR="00306608" w:rsidRPr="00306608" w:rsidRDefault="00306608" w:rsidP="00306608">
      <w:pPr>
        <w:pStyle w:val="BodyText"/>
      </w:pPr>
      <w:r w:rsidRPr="00306608">
        <w:t>      &lt;/</w:t>
      </w:r>
      <w:proofErr w:type="spellStart"/>
      <w:r w:rsidRPr="00306608">
        <w:t>CardHeader</w:t>
      </w:r>
      <w:proofErr w:type="spellEnd"/>
      <w:r w:rsidRPr="00306608">
        <w:t>&gt;</w:t>
      </w:r>
    </w:p>
    <w:p w14:paraId="722BFE04" w14:textId="77777777" w:rsidR="00306608" w:rsidRPr="00306608" w:rsidRDefault="00306608" w:rsidP="00306608">
      <w:pPr>
        <w:pStyle w:val="BodyText"/>
      </w:pPr>
      <w:r w:rsidRPr="00306608">
        <w:t>      &lt;</w:t>
      </w:r>
      <w:proofErr w:type="spellStart"/>
      <w:r w:rsidRPr="00306608">
        <w:t>CardContent</w:t>
      </w:r>
      <w:proofErr w:type="spellEnd"/>
      <w:r w:rsidRPr="00306608">
        <w:t>&gt;</w:t>
      </w:r>
    </w:p>
    <w:p w14:paraId="1CBCE3B4" w14:textId="77777777" w:rsidR="00306608" w:rsidRPr="00306608" w:rsidRDefault="00306608" w:rsidP="00306608">
      <w:pPr>
        <w:pStyle w:val="BodyText"/>
      </w:pPr>
      <w:r w:rsidRPr="00306608">
        <w:t>        &lt;</w:t>
      </w:r>
      <w:proofErr w:type="spellStart"/>
      <w:r w:rsidRPr="00306608">
        <w:t>AnimatePresence</w:t>
      </w:r>
      <w:proofErr w:type="spellEnd"/>
      <w:r w:rsidRPr="00306608">
        <w:t xml:space="preserve"> mode="wait"&gt;</w:t>
      </w:r>
    </w:p>
    <w:p w14:paraId="15783ACC" w14:textId="77777777" w:rsidR="00306608" w:rsidRPr="00306608" w:rsidRDefault="00306608" w:rsidP="00306608">
      <w:pPr>
        <w:pStyle w:val="BodyText"/>
      </w:pPr>
      <w:r w:rsidRPr="00306608">
        <w:t>          {</w:t>
      </w:r>
      <w:proofErr w:type="spellStart"/>
      <w:r w:rsidRPr="00306608">
        <w:t>uploadState.file</w:t>
      </w:r>
      <w:proofErr w:type="spellEnd"/>
      <w:r w:rsidRPr="00306608">
        <w:t xml:space="preserve"> ? (</w:t>
      </w:r>
    </w:p>
    <w:p w14:paraId="407465BF" w14:textId="77777777" w:rsidR="00306608" w:rsidRPr="00306608" w:rsidRDefault="00306608" w:rsidP="00306608">
      <w:pPr>
        <w:pStyle w:val="BodyText"/>
      </w:pPr>
      <w:r w:rsidRPr="00306608">
        <w:t>            &lt;</w:t>
      </w:r>
      <w:proofErr w:type="spellStart"/>
      <w:r w:rsidRPr="00306608">
        <w:t>motion.div</w:t>
      </w:r>
      <w:proofErr w:type="spellEnd"/>
    </w:p>
    <w:p w14:paraId="4C702EB9" w14:textId="77777777" w:rsidR="00306608" w:rsidRPr="00306608" w:rsidRDefault="00306608" w:rsidP="00306608">
      <w:pPr>
        <w:pStyle w:val="BodyText"/>
      </w:pPr>
      <w:r w:rsidRPr="00306608">
        <w:t>              key="file-selected"</w:t>
      </w:r>
    </w:p>
    <w:p w14:paraId="06BD3CFD" w14:textId="77777777" w:rsidR="00306608" w:rsidRPr="00306608" w:rsidRDefault="00306608" w:rsidP="00306608">
      <w:pPr>
        <w:pStyle w:val="BodyText"/>
      </w:pPr>
      <w:r w:rsidRPr="00306608">
        <w:t>              initial={{ opacity: 0, scale: 0.95 }}</w:t>
      </w:r>
    </w:p>
    <w:p w14:paraId="24D957DB" w14:textId="77777777" w:rsidR="00306608" w:rsidRPr="00306608" w:rsidRDefault="00306608" w:rsidP="00306608">
      <w:pPr>
        <w:pStyle w:val="BodyText"/>
      </w:pPr>
      <w:r w:rsidRPr="00306608">
        <w:t>              animate={{ opacity: 1, scale: 1 }}</w:t>
      </w:r>
    </w:p>
    <w:p w14:paraId="410C2AE6" w14:textId="77777777" w:rsidR="00306608" w:rsidRPr="00306608" w:rsidRDefault="00306608" w:rsidP="00306608">
      <w:pPr>
        <w:pStyle w:val="BodyText"/>
      </w:pPr>
      <w:r w:rsidRPr="00306608">
        <w:t>              exit={{ opacity: 0, scale: 0.95 }}</w:t>
      </w:r>
    </w:p>
    <w:p w14:paraId="0AD69831" w14:textId="77777777" w:rsidR="00306608" w:rsidRPr="00306608" w:rsidRDefault="00306608" w:rsidP="00306608">
      <w:pPr>
        <w:pStyle w:val="BodyText"/>
      </w:pPr>
      <w:r w:rsidRPr="00306608">
        <w:t>              transition={{ duration: 0.2 }}</w:t>
      </w:r>
    </w:p>
    <w:p w14:paraId="65995316" w14:textId="77777777" w:rsidR="00306608" w:rsidRPr="00306608" w:rsidRDefault="00306608" w:rsidP="00306608">
      <w:pPr>
        <w:pStyle w:val="BodyText"/>
      </w:pPr>
      <w:r w:rsidRPr="00306608">
        <w:t>            &gt;</w:t>
      </w:r>
    </w:p>
    <w:p w14:paraId="4615512D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space-y-4"&gt;</w:t>
      </w:r>
    </w:p>
    <w:p w14:paraId="3AD8118D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File Preview */</w:t>
      </w:r>
      <w:r w:rsidRPr="00306608">
        <w:t>}</w:t>
      </w:r>
    </w:p>
    <w:p w14:paraId="0E261EC6" w14:textId="77777777" w:rsidR="00306608" w:rsidRPr="00306608" w:rsidRDefault="00306608" w:rsidP="00306608">
      <w:pPr>
        <w:pStyle w:val="BodyText"/>
      </w:pPr>
      <w:r w:rsidRPr="00306608">
        <w:t xml:space="preserve">                &lt;div </w:t>
      </w:r>
      <w:proofErr w:type="spellStart"/>
      <w:r w:rsidRPr="00306608">
        <w:t>className</w:t>
      </w:r>
      <w:proofErr w:type="spellEnd"/>
      <w:r w:rsidRPr="00306608">
        <w:t xml:space="preserve">="flex items-center gap-4 p-4 </w:t>
      </w:r>
      <w:proofErr w:type="spellStart"/>
      <w:r w:rsidRPr="00306608">
        <w:t>bg</w:t>
      </w:r>
      <w:proofErr w:type="spellEnd"/>
      <w:r w:rsidRPr="00306608">
        <w:t>-muted/50 rounded-lg"&gt;</w:t>
      </w:r>
    </w:p>
    <w:p w14:paraId="67774F85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 xml:space="preserve">="w-16 h-16 rounded-lg </w:t>
      </w:r>
      <w:proofErr w:type="spellStart"/>
      <w:r w:rsidRPr="00306608">
        <w:t>bg</w:t>
      </w:r>
      <w:proofErr w:type="spellEnd"/>
      <w:r w:rsidRPr="00306608">
        <w:t>-background flex items-center justify-center flex-shrink-0 overflow-hidden"&gt;</w:t>
      </w:r>
    </w:p>
    <w:p w14:paraId="673286FE" w14:textId="77777777" w:rsidR="00306608" w:rsidRPr="00306608" w:rsidRDefault="00306608" w:rsidP="00306608">
      <w:pPr>
        <w:pStyle w:val="BodyText"/>
      </w:pPr>
      <w:r w:rsidRPr="00306608">
        <w:t>                    {preview ? (</w:t>
      </w:r>
    </w:p>
    <w:p w14:paraId="1871AAC6" w14:textId="77777777" w:rsidR="00306608" w:rsidRPr="00306608" w:rsidRDefault="00306608" w:rsidP="00306608">
      <w:pPr>
        <w:pStyle w:val="BodyText"/>
      </w:pPr>
      <w:r w:rsidRPr="00306608">
        <w:t>                      uploadState.file?.</w:t>
      </w:r>
      <w:proofErr w:type="spellStart"/>
      <w:r w:rsidRPr="00306608">
        <w:t>type.startsWith</w:t>
      </w:r>
      <w:proofErr w:type="spellEnd"/>
      <w:r w:rsidRPr="00306608">
        <w:t>('image/') ? (</w:t>
      </w:r>
    </w:p>
    <w:p w14:paraId="5BB12201" w14:textId="77777777" w:rsidR="00306608" w:rsidRPr="00306608" w:rsidRDefault="00306608" w:rsidP="00306608">
      <w:pPr>
        <w:pStyle w:val="BodyText"/>
      </w:pPr>
      <w:r w:rsidRPr="00306608">
        <w:t>                        &lt;img</w:t>
      </w:r>
    </w:p>
    <w:p w14:paraId="3572636B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</w:t>
      </w:r>
      <w:proofErr w:type="spellStart"/>
      <w:r w:rsidRPr="00306608">
        <w:t>src</w:t>
      </w:r>
      <w:proofErr w:type="spellEnd"/>
      <w:r w:rsidRPr="00306608">
        <w:t>={preview}</w:t>
      </w:r>
    </w:p>
    <w:p w14:paraId="005CDEA9" w14:textId="77777777" w:rsidR="00306608" w:rsidRPr="00306608" w:rsidRDefault="00306608" w:rsidP="00306608">
      <w:pPr>
        <w:pStyle w:val="BodyText"/>
      </w:pPr>
      <w:r w:rsidRPr="00306608">
        <w:t>                          alt="Preview"</w:t>
      </w:r>
    </w:p>
    <w:p w14:paraId="05D6A44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</w:t>
      </w:r>
      <w:proofErr w:type="spellStart"/>
      <w:r w:rsidRPr="00306608">
        <w:t>className</w:t>
      </w:r>
      <w:proofErr w:type="spellEnd"/>
      <w:r w:rsidRPr="00306608">
        <w:t>="w-full h-full object-cover rounded-lg"</w:t>
      </w:r>
    </w:p>
    <w:p w14:paraId="1668278F" w14:textId="77777777" w:rsidR="00306608" w:rsidRPr="00306608" w:rsidRDefault="00306608" w:rsidP="00306608">
      <w:pPr>
        <w:pStyle w:val="BodyText"/>
      </w:pPr>
      <w:r w:rsidRPr="00306608">
        <w:t>                        /&gt;</w:t>
      </w:r>
    </w:p>
    <w:p w14:paraId="34C267E9" w14:textId="77777777" w:rsidR="00306608" w:rsidRPr="00306608" w:rsidRDefault="00306608" w:rsidP="00306608">
      <w:pPr>
        <w:pStyle w:val="BodyText"/>
      </w:pPr>
      <w:r w:rsidRPr="00306608">
        <w:t>                      ) : uploadState.file?.</w:t>
      </w:r>
      <w:proofErr w:type="spellStart"/>
      <w:r w:rsidRPr="00306608">
        <w:t>type.startsWith</w:t>
      </w:r>
      <w:proofErr w:type="spellEnd"/>
      <w:r w:rsidRPr="00306608">
        <w:t>('video/') ? (</w:t>
      </w:r>
    </w:p>
    <w:p w14:paraId="211929D4" w14:textId="77777777" w:rsidR="00306608" w:rsidRPr="00306608" w:rsidRDefault="00306608" w:rsidP="00306608">
      <w:pPr>
        <w:pStyle w:val="BodyText"/>
      </w:pPr>
      <w:r w:rsidRPr="00306608">
        <w:t>                        &lt;video</w:t>
      </w:r>
    </w:p>
    <w:p w14:paraId="5D66737B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</w:t>
      </w:r>
      <w:proofErr w:type="spellStart"/>
      <w:r w:rsidRPr="00306608">
        <w:t>src</w:t>
      </w:r>
      <w:proofErr w:type="spellEnd"/>
      <w:r w:rsidRPr="00306608">
        <w:t>={preview}</w:t>
      </w:r>
    </w:p>
    <w:p w14:paraId="3E69267D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</w:t>
      </w:r>
      <w:proofErr w:type="spellStart"/>
      <w:r w:rsidRPr="00306608">
        <w:t>className</w:t>
      </w:r>
      <w:proofErr w:type="spellEnd"/>
      <w:r w:rsidRPr="00306608">
        <w:t>="w-full h-full object-cover rounded-lg"</w:t>
      </w:r>
    </w:p>
    <w:p w14:paraId="62F661AD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      muted</w:t>
      </w:r>
    </w:p>
    <w:p w14:paraId="210E02A4" w14:textId="77777777" w:rsidR="00306608" w:rsidRPr="00306608" w:rsidRDefault="00306608" w:rsidP="00306608">
      <w:pPr>
        <w:pStyle w:val="BodyText"/>
      </w:pPr>
      <w:r w:rsidRPr="00306608">
        <w:t>                        /&gt;</w:t>
      </w:r>
    </w:p>
    <w:p w14:paraId="31880A6C" w14:textId="77777777" w:rsidR="00306608" w:rsidRPr="00306608" w:rsidRDefault="00306608" w:rsidP="00306608">
      <w:pPr>
        <w:pStyle w:val="BodyText"/>
      </w:pPr>
      <w:r w:rsidRPr="00306608">
        <w:t>                      ) : null</w:t>
      </w:r>
    </w:p>
    <w:p w14:paraId="4B049797" w14:textId="77777777" w:rsidR="00306608" w:rsidRPr="00306608" w:rsidRDefault="00306608" w:rsidP="00306608">
      <w:pPr>
        <w:pStyle w:val="BodyText"/>
      </w:pPr>
      <w:r w:rsidRPr="00306608">
        <w:t>                    ) : (</w:t>
      </w:r>
    </w:p>
    <w:p w14:paraId="0A386B34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span </w:t>
      </w:r>
      <w:proofErr w:type="spellStart"/>
      <w:r w:rsidRPr="00306608">
        <w:t>className</w:t>
      </w:r>
      <w:proofErr w:type="spellEnd"/>
      <w:r w:rsidRPr="00306608">
        <w:t>="text-2xl"&gt;</w:t>
      </w:r>
    </w:p>
    <w:p w14:paraId="31755A38" w14:textId="77777777" w:rsidR="00306608" w:rsidRPr="00306608" w:rsidRDefault="00306608" w:rsidP="00306608">
      <w:pPr>
        <w:pStyle w:val="BodyText"/>
      </w:pPr>
      <w:r w:rsidRPr="00306608">
        <w:t>                        {</w:t>
      </w:r>
      <w:proofErr w:type="spellStart"/>
      <w:r w:rsidRPr="00306608">
        <w:t>getFileIcon</w:t>
      </w:r>
      <w:proofErr w:type="spellEnd"/>
      <w:r w:rsidRPr="00306608">
        <w:t>(</w:t>
      </w:r>
      <w:proofErr w:type="spellStart"/>
      <w:r w:rsidRPr="00306608">
        <w:t>uploadState.file?.type</w:t>
      </w:r>
      <w:proofErr w:type="spellEnd"/>
      <w:r w:rsidRPr="00306608">
        <w:t xml:space="preserve"> || '')}</w:t>
      </w:r>
    </w:p>
    <w:p w14:paraId="7E12F640" w14:textId="77777777" w:rsidR="00306608" w:rsidRPr="00306608" w:rsidRDefault="00306608" w:rsidP="00306608">
      <w:pPr>
        <w:pStyle w:val="BodyText"/>
      </w:pPr>
      <w:r w:rsidRPr="00306608">
        <w:t>                      &lt;/span&gt;</w:t>
      </w:r>
    </w:p>
    <w:p w14:paraId="387DE245" w14:textId="77777777" w:rsidR="00306608" w:rsidRPr="00306608" w:rsidRDefault="00306608" w:rsidP="00306608">
      <w:pPr>
        <w:pStyle w:val="BodyText"/>
      </w:pPr>
      <w:r w:rsidRPr="00306608">
        <w:t>                    )}</w:t>
      </w:r>
    </w:p>
    <w:p w14:paraId="505E55FF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4E15E4D0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</w:p>
    <w:p w14:paraId="38F7DCD9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-1 min-w-0"&gt;</w:t>
      </w:r>
    </w:p>
    <w:p w14:paraId="17E05025" w14:textId="77777777" w:rsidR="00306608" w:rsidRPr="00306608" w:rsidRDefault="00306608" w:rsidP="00306608">
      <w:pPr>
        <w:pStyle w:val="BodyText"/>
      </w:pPr>
      <w:r w:rsidRPr="00306608">
        <w:t xml:space="preserve">                    &lt;h4 </w:t>
      </w:r>
      <w:proofErr w:type="spellStart"/>
      <w:r w:rsidRPr="00306608">
        <w:t>className</w:t>
      </w:r>
      <w:proofErr w:type="spellEnd"/>
      <w:r w:rsidRPr="00306608">
        <w:t>="font-medium truncate" title={uploadState.file.name}&gt;</w:t>
      </w:r>
    </w:p>
    <w:p w14:paraId="136F50B8" w14:textId="77777777" w:rsidR="00306608" w:rsidRPr="00306608" w:rsidRDefault="00306608" w:rsidP="00306608">
      <w:pPr>
        <w:pStyle w:val="BodyText"/>
      </w:pPr>
      <w:r w:rsidRPr="00306608">
        <w:t>                      {uploadState.file.name}</w:t>
      </w:r>
    </w:p>
    <w:p w14:paraId="30785BF1" w14:textId="77777777" w:rsidR="00306608" w:rsidRPr="00306608" w:rsidRDefault="00306608" w:rsidP="00306608">
      <w:pPr>
        <w:pStyle w:val="BodyText"/>
      </w:pPr>
      <w:r w:rsidRPr="00306608">
        <w:t>                    &lt;/h4&gt;</w:t>
      </w:r>
    </w:p>
    <w:p w14:paraId="146BEFC4" w14:textId="77777777" w:rsidR="00306608" w:rsidRPr="00306608" w:rsidRDefault="00306608" w:rsidP="00306608">
      <w:pPr>
        <w:pStyle w:val="BodyText"/>
      </w:pPr>
      <w:r w:rsidRPr="00306608">
        <w:t xml:space="preserve">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text-muted-foreground"&gt;</w:t>
      </w:r>
    </w:p>
    <w:p w14:paraId="0BD9E30F" w14:textId="77777777" w:rsidR="00306608" w:rsidRPr="00306608" w:rsidRDefault="00306608" w:rsidP="00306608">
      <w:pPr>
        <w:pStyle w:val="BodyText"/>
      </w:pPr>
      <w:r w:rsidRPr="00306608">
        <w:t>                      {</w:t>
      </w:r>
      <w:proofErr w:type="spellStart"/>
      <w:r w:rsidRPr="00306608">
        <w:t>formatFileSize</w:t>
      </w:r>
      <w:proofErr w:type="spellEnd"/>
      <w:r w:rsidRPr="00306608">
        <w:t>(</w:t>
      </w:r>
      <w:proofErr w:type="spellStart"/>
      <w:r w:rsidRPr="00306608">
        <w:t>uploadState.file.size</w:t>
      </w:r>
      <w:proofErr w:type="spellEnd"/>
      <w:r w:rsidRPr="00306608">
        <w:t>)}</w:t>
      </w:r>
    </w:p>
    <w:p w14:paraId="40E87A69" w14:textId="77777777" w:rsidR="00306608" w:rsidRPr="00306608" w:rsidRDefault="00306608" w:rsidP="00306608">
      <w:pPr>
        <w:pStyle w:val="BodyText"/>
      </w:pPr>
      <w:r w:rsidRPr="00306608">
        <w:t>                    &lt;/p&gt;</w:t>
      </w:r>
    </w:p>
    <w:p w14:paraId="31ACDE52" w14:textId="77777777" w:rsidR="00306608" w:rsidRPr="00306608" w:rsidRDefault="00306608" w:rsidP="00306608">
      <w:pPr>
        <w:pStyle w:val="BodyText"/>
      </w:pPr>
      <w:r w:rsidRPr="00306608">
        <w:t xml:space="preserve">                    &lt;div </w:t>
      </w:r>
      <w:proofErr w:type="spellStart"/>
      <w:r w:rsidRPr="00306608">
        <w:t>className</w:t>
      </w:r>
      <w:proofErr w:type="spellEnd"/>
      <w:r w:rsidRPr="00306608">
        <w:t>="flex items-center gap-2 mt-1"&gt;</w:t>
      </w:r>
    </w:p>
    <w:p w14:paraId="4FD9B0E7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Badge variant="outline"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>"&gt;</w:t>
      </w:r>
    </w:p>
    <w:p w14:paraId="6D6461D6" w14:textId="77777777" w:rsidR="00306608" w:rsidRPr="00306608" w:rsidRDefault="00306608" w:rsidP="00306608">
      <w:pPr>
        <w:pStyle w:val="BodyText"/>
      </w:pPr>
      <w:r w:rsidRPr="00306608">
        <w:t>                        {</w:t>
      </w:r>
      <w:proofErr w:type="spellStart"/>
      <w:r w:rsidRPr="00306608">
        <w:t>uploadState.file.type.split</w:t>
      </w:r>
      <w:proofErr w:type="spellEnd"/>
      <w:r w:rsidRPr="00306608">
        <w:t>('/')[0]}</w:t>
      </w:r>
    </w:p>
    <w:p w14:paraId="3F0A395E" w14:textId="77777777" w:rsidR="00306608" w:rsidRPr="00306608" w:rsidRDefault="00306608" w:rsidP="00306608">
      <w:pPr>
        <w:pStyle w:val="BodyText"/>
      </w:pPr>
      <w:r w:rsidRPr="00306608">
        <w:t>                      &lt;/Badge&gt;</w:t>
      </w:r>
    </w:p>
    <w:p w14:paraId="064790E9" w14:textId="77777777" w:rsidR="00306608" w:rsidRPr="00306608" w:rsidRDefault="00306608" w:rsidP="00306608">
      <w:pPr>
        <w:pStyle w:val="BodyText"/>
      </w:pPr>
      <w:r w:rsidRPr="00306608">
        <w:t>                      {</w:t>
      </w:r>
      <w:proofErr w:type="spellStart"/>
      <w:r w:rsidRPr="00306608">
        <w:t>uploadState.status</w:t>
      </w:r>
      <w:proofErr w:type="spellEnd"/>
      <w:r w:rsidRPr="00306608">
        <w:t xml:space="preserve"> === 'completed' &amp;&amp; (</w:t>
      </w:r>
    </w:p>
    <w:p w14:paraId="028EF23F" w14:textId="77777777" w:rsidR="00306608" w:rsidRPr="00306608" w:rsidRDefault="00306608" w:rsidP="00306608">
      <w:pPr>
        <w:pStyle w:val="BodyText"/>
      </w:pPr>
      <w:r w:rsidRPr="00306608">
        <w:t xml:space="preserve">                        &lt;Badge variant="secondary"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green-600"&gt;</w:t>
      </w:r>
    </w:p>
    <w:p w14:paraId="40F005D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&lt;CheckCircle2 </w:t>
      </w:r>
      <w:proofErr w:type="spellStart"/>
      <w:r w:rsidRPr="00306608">
        <w:t>className</w:t>
      </w:r>
      <w:proofErr w:type="spellEnd"/>
      <w:r w:rsidRPr="00306608">
        <w:t>="w-3 h-3 mr-1" /&gt;</w:t>
      </w:r>
    </w:p>
    <w:p w14:paraId="531C2634" w14:textId="77777777" w:rsidR="00306608" w:rsidRPr="00306608" w:rsidRDefault="00306608" w:rsidP="00306608">
      <w:pPr>
        <w:pStyle w:val="BodyText"/>
      </w:pPr>
      <w:r w:rsidRPr="00306608">
        <w:t>                          Analyzed</w:t>
      </w:r>
    </w:p>
    <w:p w14:paraId="79F26C5C" w14:textId="77777777" w:rsidR="00306608" w:rsidRPr="00306608" w:rsidRDefault="00306608" w:rsidP="00306608">
      <w:pPr>
        <w:pStyle w:val="BodyText"/>
      </w:pPr>
      <w:r w:rsidRPr="00306608">
        <w:t>                        &lt;/Badge&gt;</w:t>
      </w:r>
    </w:p>
    <w:p w14:paraId="6433EC99" w14:textId="77777777" w:rsidR="00306608" w:rsidRPr="00306608" w:rsidRDefault="00306608" w:rsidP="00306608">
      <w:pPr>
        <w:pStyle w:val="BodyText"/>
      </w:pPr>
      <w:r w:rsidRPr="00306608">
        <w:t>                      )}</w:t>
      </w:r>
    </w:p>
    <w:p w14:paraId="37088811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&lt;/div&gt;</w:t>
      </w:r>
    </w:p>
    <w:p w14:paraId="5D58CFE3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332C1DE5" w14:textId="77777777" w:rsidR="00306608" w:rsidRPr="00306608" w:rsidRDefault="00306608" w:rsidP="00306608">
      <w:pPr>
        <w:pStyle w:val="BodyText"/>
      </w:pPr>
    </w:p>
    <w:p w14:paraId="3E839948" w14:textId="77777777" w:rsidR="00306608" w:rsidRPr="00306608" w:rsidRDefault="00306608" w:rsidP="00306608">
      <w:pPr>
        <w:pStyle w:val="BodyText"/>
      </w:pPr>
      <w:r w:rsidRPr="00306608">
        <w:t>                  {</w:t>
      </w:r>
      <w:proofErr w:type="spellStart"/>
      <w:r w:rsidRPr="00306608">
        <w:t>uploadState.status</w:t>
      </w:r>
      <w:proofErr w:type="spellEnd"/>
      <w:r w:rsidRPr="00306608">
        <w:t xml:space="preserve"> !== 'processing' &amp;&amp; </w:t>
      </w:r>
      <w:proofErr w:type="spellStart"/>
      <w:r w:rsidRPr="00306608">
        <w:t>uploadState.status</w:t>
      </w:r>
      <w:proofErr w:type="spellEnd"/>
      <w:r w:rsidRPr="00306608">
        <w:t xml:space="preserve"> !== 'uploading' &amp;&amp; (</w:t>
      </w:r>
    </w:p>
    <w:p w14:paraId="599C36BF" w14:textId="77777777" w:rsidR="00306608" w:rsidRPr="00306608" w:rsidRDefault="00306608" w:rsidP="00306608">
      <w:pPr>
        <w:pStyle w:val="BodyText"/>
      </w:pPr>
      <w:r w:rsidRPr="00306608">
        <w:t>                    &lt;Button</w:t>
      </w:r>
    </w:p>
    <w:p w14:paraId="58ED2430" w14:textId="77777777" w:rsidR="00306608" w:rsidRPr="00306608" w:rsidRDefault="00306608" w:rsidP="00306608">
      <w:pPr>
        <w:pStyle w:val="BodyText"/>
      </w:pPr>
      <w:r w:rsidRPr="00306608">
        <w:t>                      variant="ghost"</w:t>
      </w:r>
    </w:p>
    <w:p w14:paraId="1C92275F" w14:textId="77777777" w:rsidR="00306608" w:rsidRPr="00306608" w:rsidRDefault="00306608" w:rsidP="00306608">
      <w:pPr>
        <w:pStyle w:val="BodyText"/>
      </w:pPr>
      <w:r w:rsidRPr="00306608">
        <w:t>                      size="</w:t>
      </w:r>
      <w:proofErr w:type="spellStart"/>
      <w:r w:rsidRPr="00306608">
        <w:t>sm</w:t>
      </w:r>
      <w:proofErr w:type="spellEnd"/>
      <w:r w:rsidRPr="00306608">
        <w:t>"</w:t>
      </w:r>
    </w:p>
    <w:p w14:paraId="2DFD2A80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onClick</w:t>
      </w:r>
      <w:proofErr w:type="spellEnd"/>
      <w:r w:rsidRPr="00306608">
        <w:t>={</w:t>
      </w:r>
      <w:proofErr w:type="spellStart"/>
      <w:r w:rsidRPr="00306608">
        <w:t>handleRemoveFile</w:t>
      </w:r>
      <w:proofErr w:type="spellEnd"/>
      <w:r w:rsidRPr="00306608">
        <w:t>}</w:t>
      </w:r>
    </w:p>
    <w:p w14:paraId="645432CF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className</w:t>
      </w:r>
      <w:proofErr w:type="spellEnd"/>
      <w:r w:rsidRPr="00306608">
        <w:t>="flex-shrink-0"</w:t>
      </w:r>
    </w:p>
    <w:p w14:paraId="0D2E25E4" w14:textId="77777777" w:rsidR="00306608" w:rsidRPr="00306608" w:rsidRDefault="00306608" w:rsidP="00306608">
      <w:pPr>
        <w:pStyle w:val="BodyText"/>
      </w:pPr>
      <w:r w:rsidRPr="00306608">
        <w:t>                    &gt;</w:t>
      </w:r>
    </w:p>
    <w:p w14:paraId="3E704484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X </w:t>
      </w:r>
      <w:proofErr w:type="spellStart"/>
      <w:r w:rsidRPr="00306608">
        <w:t>className</w:t>
      </w:r>
      <w:proofErr w:type="spellEnd"/>
      <w:r w:rsidRPr="00306608">
        <w:t>="h-4 w-4" /&gt;</w:t>
      </w:r>
    </w:p>
    <w:p w14:paraId="740147A1" w14:textId="77777777" w:rsidR="00306608" w:rsidRPr="00306608" w:rsidRDefault="00306608" w:rsidP="00306608">
      <w:pPr>
        <w:pStyle w:val="BodyText"/>
      </w:pPr>
      <w:r w:rsidRPr="00306608">
        <w:t>                    &lt;/Button&gt;</w:t>
      </w:r>
    </w:p>
    <w:p w14:paraId="7025D6DC" w14:textId="77777777" w:rsidR="00306608" w:rsidRPr="00306608" w:rsidRDefault="00306608" w:rsidP="00306608">
      <w:pPr>
        <w:pStyle w:val="BodyText"/>
      </w:pPr>
      <w:r w:rsidRPr="00306608">
        <w:t>                  )}</w:t>
      </w:r>
    </w:p>
    <w:p w14:paraId="76B09AFF" w14:textId="77777777" w:rsidR="00306608" w:rsidRPr="00306608" w:rsidRDefault="00306608" w:rsidP="00306608">
      <w:pPr>
        <w:pStyle w:val="BodyText"/>
      </w:pPr>
      <w:r w:rsidRPr="00306608">
        <w:t>                &lt;/div&gt;</w:t>
      </w:r>
    </w:p>
    <w:p w14:paraId="70372A2F" w14:textId="77777777" w:rsidR="00306608" w:rsidRPr="00306608" w:rsidRDefault="00306608" w:rsidP="00306608">
      <w:pPr>
        <w:pStyle w:val="BodyText"/>
      </w:pPr>
    </w:p>
    <w:p w14:paraId="0F5A4F87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Progress Bar */</w:t>
      </w:r>
      <w:r w:rsidRPr="00306608">
        <w:t>}</w:t>
      </w:r>
    </w:p>
    <w:p w14:paraId="16A9AAAA" w14:textId="77777777" w:rsidR="00306608" w:rsidRPr="00306608" w:rsidRDefault="00306608" w:rsidP="00306608">
      <w:pPr>
        <w:pStyle w:val="BodyText"/>
      </w:pPr>
      <w:r w:rsidRPr="00306608">
        <w:t>                {(</w:t>
      </w:r>
      <w:proofErr w:type="spellStart"/>
      <w:r w:rsidRPr="00306608">
        <w:t>uploadState.status</w:t>
      </w:r>
      <w:proofErr w:type="spellEnd"/>
      <w:r w:rsidRPr="00306608">
        <w:t xml:space="preserve"> === 'uploading' || </w:t>
      </w:r>
      <w:proofErr w:type="spellStart"/>
      <w:r w:rsidRPr="00306608">
        <w:t>uploadState.status</w:t>
      </w:r>
      <w:proofErr w:type="spellEnd"/>
      <w:r w:rsidRPr="00306608">
        <w:t xml:space="preserve"> === 'processing') &amp;&amp; (</w:t>
      </w:r>
    </w:p>
    <w:p w14:paraId="0604ED37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space-y-2"&gt;</w:t>
      </w:r>
    </w:p>
    <w:p w14:paraId="060D05F7" w14:textId="77777777" w:rsidR="00306608" w:rsidRPr="00306608" w:rsidRDefault="00306608" w:rsidP="00306608">
      <w:pPr>
        <w:pStyle w:val="BodyText"/>
      </w:pPr>
      <w:r w:rsidRPr="00306608">
        <w:t>                    {</w:t>
      </w:r>
      <w:proofErr w:type="spellStart"/>
      <w:r w:rsidRPr="00306608">
        <w:t>uploadProgress</w:t>
      </w:r>
      <w:proofErr w:type="spellEnd"/>
      <w:r w:rsidRPr="00306608">
        <w:t xml:space="preserve"> ? (</w:t>
      </w:r>
    </w:p>
    <w:p w14:paraId="3CAA83F0" w14:textId="77777777" w:rsidR="00306608" w:rsidRPr="00306608" w:rsidRDefault="00306608" w:rsidP="00306608">
      <w:pPr>
        <w:pStyle w:val="BodyText"/>
      </w:pPr>
      <w:r w:rsidRPr="00306608">
        <w:t xml:space="preserve">                      </w:t>
      </w:r>
      <w:proofErr w:type="spellStart"/>
      <w:r w:rsidRPr="00306608">
        <w:t>getDetailedProgress</w:t>
      </w:r>
      <w:proofErr w:type="spellEnd"/>
      <w:r w:rsidRPr="00306608">
        <w:t>()</w:t>
      </w:r>
    </w:p>
    <w:p w14:paraId="7494524B" w14:textId="77777777" w:rsidR="00306608" w:rsidRPr="00306608" w:rsidRDefault="00306608" w:rsidP="00306608">
      <w:pPr>
        <w:pStyle w:val="BodyText"/>
      </w:pPr>
      <w:r w:rsidRPr="00306608">
        <w:t>                    ) : (</w:t>
      </w:r>
    </w:p>
    <w:p w14:paraId="79260BB7" w14:textId="77777777" w:rsidR="00306608" w:rsidRPr="00306608" w:rsidRDefault="00306608" w:rsidP="00306608">
      <w:pPr>
        <w:pStyle w:val="BodyText"/>
      </w:pPr>
      <w:r w:rsidRPr="00306608">
        <w:t>                      &lt;&gt;</w:t>
      </w:r>
    </w:p>
    <w:p w14:paraId="439C7114" w14:textId="77777777" w:rsidR="00306608" w:rsidRPr="00306608" w:rsidRDefault="00306608" w:rsidP="00306608">
      <w:pPr>
        <w:pStyle w:val="BodyText"/>
      </w:pPr>
      <w:r w:rsidRPr="00306608">
        <w:t>                        &lt;Progress value={</w:t>
      </w:r>
      <w:proofErr w:type="spellStart"/>
      <w:r w:rsidRPr="00306608">
        <w:t>uploadState.progress</w:t>
      </w:r>
      <w:proofErr w:type="spellEnd"/>
      <w:r w:rsidRPr="00306608">
        <w:t xml:space="preserve">} </w:t>
      </w:r>
      <w:proofErr w:type="spellStart"/>
      <w:r w:rsidRPr="00306608">
        <w:t>className</w:t>
      </w:r>
      <w:proofErr w:type="spellEnd"/>
      <w:r w:rsidRPr="00306608">
        <w:t>="w-full" /&gt;</w:t>
      </w:r>
    </w:p>
    <w:p w14:paraId="63AAE10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&lt;div </w:t>
      </w:r>
      <w:proofErr w:type="spellStart"/>
      <w:r w:rsidRPr="00306608">
        <w:t>className</w:t>
      </w:r>
      <w:proofErr w:type="spellEnd"/>
      <w:r w:rsidRPr="00306608">
        <w:t>="flex justify-between text-</w:t>
      </w:r>
      <w:proofErr w:type="spellStart"/>
      <w:r w:rsidRPr="00306608">
        <w:t>sm</w:t>
      </w:r>
      <w:proofErr w:type="spellEnd"/>
      <w:r w:rsidRPr="00306608">
        <w:t>"&gt;</w:t>
      </w:r>
    </w:p>
    <w:p w14:paraId="2D86F447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&lt;span </w:t>
      </w:r>
      <w:proofErr w:type="spellStart"/>
      <w:r w:rsidRPr="00306608">
        <w:t>className</w:t>
      </w:r>
      <w:proofErr w:type="spellEnd"/>
      <w:r w:rsidRPr="00306608">
        <w:t>="text-muted-foreground"&gt;{</w:t>
      </w:r>
      <w:proofErr w:type="spellStart"/>
      <w:r w:rsidRPr="00306608">
        <w:t>getStatusText</w:t>
      </w:r>
      <w:proofErr w:type="spellEnd"/>
      <w:r w:rsidRPr="00306608">
        <w:t>()}&lt;/span&gt;</w:t>
      </w:r>
    </w:p>
    <w:p w14:paraId="2D560682" w14:textId="77777777" w:rsidR="00306608" w:rsidRPr="00306608" w:rsidRDefault="00306608" w:rsidP="00306608">
      <w:pPr>
        <w:pStyle w:val="BodyText"/>
      </w:pPr>
      <w:r w:rsidRPr="00306608">
        <w:t xml:space="preserve">                          &lt;span </w:t>
      </w:r>
      <w:proofErr w:type="spellStart"/>
      <w:r w:rsidRPr="00306608">
        <w:t>className</w:t>
      </w:r>
      <w:proofErr w:type="spellEnd"/>
      <w:r w:rsidRPr="00306608">
        <w:t>="text-muted-foreground"&gt;{</w:t>
      </w:r>
      <w:proofErr w:type="spellStart"/>
      <w:r w:rsidRPr="00306608">
        <w:t>uploadState.progress</w:t>
      </w:r>
      <w:proofErr w:type="spellEnd"/>
      <w:r w:rsidRPr="00306608">
        <w:t>}%&lt;/span&gt;</w:t>
      </w:r>
    </w:p>
    <w:p w14:paraId="58448457" w14:textId="77777777" w:rsidR="00306608" w:rsidRPr="00306608" w:rsidRDefault="00306608" w:rsidP="00306608">
      <w:pPr>
        <w:pStyle w:val="BodyText"/>
      </w:pPr>
      <w:r w:rsidRPr="00306608">
        <w:t>                        &lt;/div&gt;</w:t>
      </w:r>
    </w:p>
    <w:p w14:paraId="5795D2A6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  &lt;/&gt;</w:t>
      </w:r>
    </w:p>
    <w:p w14:paraId="29BF0A5D" w14:textId="77777777" w:rsidR="00306608" w:rsidRPr="00306608" w:rsidRDefault="00306608" w:rsidP="00306608">
      <w:pPr>
        <w:pStyle w:val="BodyText"/>
      </w:pPr>
      <w:r w:rsidRPr="00306608">
        <w:t>                    )}</w:t>
      </w:r>
    </w:p>
    <w:p w14:paraId="20FD6662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344D73DA" w14:textId="77777777" w:rsidR="00306608" w:rsidRPr="00306608" w:rsidRDefault="00306608" w:rsidP="00306608">
      <w:pPr>
        <w:pStyle w:val="BodyText"/>
      </w:pPr>
      <w:r w:rsidRPr="00306608">
        <w:t>                )}</w:t>
      </w:r>
    </w:p>
    <w:p w14:paraId="1A623928" w14:textId="77777777" w:rsidR="00306608" w:rsidRPr="00306608" w:rsidRDefault="00306608" w:rsidP="00306608">
      <w:pPr>
        <w:pStyle w:val="BodyText"/>
      </w:pPr>
    </w:p>
    <w:p w14:paraId="45376788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Error Message */</w:t>
      </w:r>
      <w:r w:rsidRPr="00306608">
        <w:t>}</w:t>
      </w:r>
    </w:p>
    <w:p w14:paraId="798BA87D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uploadState.status</w:t>
      </w:r>
      <w:proofErr w:type="spellEnd"/>
      <w:r w:rsidRPr="00306608">
        <w:t xml:space="preserve"> === 'error' &amp;&amp; </w:t>
      </w:r>
      <w:proofErr w:type="spellStart"/>
      <w:r w:rsidRPr="00306608">
        <w:t>uploadState.error</w:t>
      </w:r>
      <w:proofErr w:type="spellEnd"/>
      <w:r w:rsidRPr="00306608">
        <w:t xml:space="preserve"> &amp;&amp; (</w:t>
      </w:r>
    </w:p>
    <w:p w14:paraId="7DCBCCAD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gap-2 p-3 bg-red-50 dark:bg-red-900/20 border border-red-200 dark:border-red-800 rounded-lg"&gt;</w:t>
      </w:r>
    </w:p>
    <w:p w14:paraId="0E780010" w14:textId="77777777" w:rsidR="00306608" w:rsidRPr="00306608" w:rsidRDefault="00306608" w:rsidP="00306608">
      <w:pPr>
        <w:pStyle w:val="BodyText"/>
      </w:pPr>
      <w:r w:rsidRPr="00306608">
        <w:t>                    &lt;</w:t>
      </w:r>
      <w:proofErr w:type="spellStart"/>
      <w:r w:rsidRPr="00306608">
        <w:t>AlertCirc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h-4 w-4 text-red-600 dark:text-red-400 flex-shrink-0" /&gt;</w:t>
      </w:r>
    </w:p>
    <w:p w14:paraId="2CA718FD" w14:textId="77777777" w:rsidR="00306608" w:rsidRPr="00306608" w:rsidRDefault="00306608" w:rsidP="00306608">
      <w:pPr>
        <w:pStyle w:val="BodyText"/>
      </w:pPr>
      <w:r w:rsidRPr="00306608">
        <w:t xml:space="preserve">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text-red-700 dark:text-red-300"&gt;{</w:t>
      </w:r>
      <w:proofErr w:type="spellStart"/>
      <w:r w:rsidRPr="00306608">
        <w:t>uploadState.error</w:t>
      </w:r>
      <w:proofErr w:type="spellEnd"/>
      <w:r w:rsidRPr="00306608">
        <w:t>}&lt;/p&gt;</w:t>
      </w:r>
    </w:p>
    <w:p w14:paraId="21767E13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59CF6269" w14:textId="77777777" w:rsidR="00306608" w:rsidRPr="00306608" w:rsidRDefault="00306608" w:rsidP="00306608">
      <w:pPr>
        <w:pStyle w:val="BodyText"/>
      </w:pPr>
      <w:r w:rsidRPr="00306608">
        <w:t>                )}</w:t>
      </w:r>
    </w:p>
    <w:p w14:paraId="03FF493D" w14:textId="77777777" w:rsidR="00306608" w:rsidRPr="00306608" w:rsidRDefault="00306608" w:rsidP="00306608">
      <w:pPr>
        <w:pStyle w:val="BodyText"/>
      </w:pPr>
    </w:p>
    <w:p w14:paraId="73A95CA2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Success Message */</w:t>
      </w:r>
      <w:r w:rsidRPr="00306608">
        <w:t>}</w:t>
      </w:r>
    </w:p>
    <w:p w14:paraId="4353AAE3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uploadState.status</w:t>
      </w:r>
      <w:proofErr w:type="spellEnd"/>
      <w:r w:rsidRPr="00306608">
        <w:t xml:space="preserve"> === 'completed' &amp;&amp; (</w:t>
      </w:r>
    </w:p>
    <w:p w14:paraId="7BCFA000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flex items-center gap-2 p-3 bg-green-50 dark:bg-green-900/20 border border-green-200 dark:border-green-800 rounded-lg"&gt;</w:t>
      </w:r>
    </w:p>
    <w:p w14:paraId="673A2286" w14:textId="77777777" w:rsidR="00306608" w:rsidRPr="00306608" w:rsidRDefault="00306608" w:rsidP="00306608">
      <w:pPr>
        <w:pStyle w:val="BodyText"/>
      </w:pPr>
      <w:r w:rsidRPr="00306608">
        <w:t xml:space="preserve">                    &lt;CheckCircle2 </w:t>
      </w:r>
      <w:proofErr w:type="spellStart"/>
      <w:r w:rsidRPr="00306608">
        <w:t>className</w:t>
      </w:r>
      <w:proofErr w:type="spellEnd"/>
      <w:r w:rsidRPr="00306608">
        <w:t>="h-4 w-4 text-green-600 dark:text-green-400 flex-shrink-0" /&gt;</w:t>
      </w:r>
    </w:p>
    <w:p w14:paraId="3C4B58B4" w14:textId="77777777" w:rsidR="00306608" w:rsidRPr="00306608" w:rsidRDefault="00306608" w:rsidP="00306608">
      <w:pPr>
        <w:pStyle w:val="BodyText"/>
      </w:pPr>
      <w:r w:rsidRPr="00306608">
        <w:t xml:space="preserve">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text-green-700 dark:text-green-300"&gt;</w:t>
      </w:r>
    </w:p>
    <w:p w14:paraId="3196CC0E" w14:textId="77777777" w:rsidR="00306608" w:rsidRPr="00306608" w:rsidRDefault="00306608" w:rsidP="00306608">
      <w:pPr>
        <w:pStyle w:val="BodyText"/>
      </w:pPr>
      <w:r w:rsidRPr="00306608">
        <w:t>                      File analyzed successfully! Check the results below.</w:t>
      </w:r>
    </w:p>
    <w:p w14:paraId="011F06B0" w14:textId="77777777" w:rsidR="00306608" w:rsidRPr="00306608" w:rsidRDefault="00306608" w:rsidP="00306608">
      <w:pPr>
        <w:pStyle w:val="BodyText"/>
      </w:pPr>
      <w:r w:rsidRPr="00306608">
        <w:t>                    &lt;/p&gt;</w:t>
      </w:r>
    </w:p>
    <w:p w14:paraId="1E5039FF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06CDBDFD" w14:textId="77777777" w:rsidR="00306608" w:rsidRPr="00306608" w:rsidRDefault="00306608" w:rsidP="00306608">
      <w:pPr>
        <w:pStyle w:val="BodyText"/>
      </w:pPr>
      <w:r w:rsidRPr="00306608">
        <w:t>                )}</w:t>
      </w:r>
    </w:p>
    <w:p w14:paraId="1DFE436E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3E6D8ABF" w14:textId="77777777" w:rsidR="00306608" w:rsidRPr="00306608" w:rsidRDefault="00306608" w:rsidP="00306608">
      <w:pPr>
        <w:pStyle w:val="BodyText"/>
      </w:pPr>
      <w:r w:rsidRPr="00306608">
        <w:t>            &lt;/</w:t>
      </w:r>
      <w:proofErr w:type="spellStart"/>
      <w:r w:rsidRPr="00306608">
        <w:t>motion.div</w:t>
      </w:r>
      <w:proofErr w:type="spellEnd"/>
      <w:r w:rsidRPr="00306608">
        <w:t>&gt;</w:t>
      </w:r>
    </w:p>
    <w:p w14:paraId="0B7090ED" w14:textId="77777777" w:rsidR="00306608" w:rsidRPr="00306608" w:rsidRDefault="00306608" w:rsidP="00306608">
      <w:pPr>
        <w:pStyle w:val="BodyText"/>
      </w:pPr>
      <w:r w:rsidRPr="00306608">
        <w:t>          ) : (</w:t>
      </w:r>
    </w:p>
    <w:p w14:paraId="7874937C" w14:textId="77777777" w:rsidR="00306608" w:rsidRPr="00306608" w:rsidRDefault="00306608" w:rsidP="00306608">
      <w:pPr>
        <w:pStyle w:val="BodyText"/>
      </w:pPr>
      <w:r w:rsidRPr="00306608">
        <w:lastRenderedPageBreak/>
        <w:t>            &lt;</w:t>
      </w:r>
      <w:proofErr w:type="spellStart"/>
      <w:r w:rsidRPr="00306608">
        <w:t>motion.div</w:t>
      </w:r>
      <w:proofErr w:type="spellEnd"/>
    </w:p>
    <w:p w14:paraId="2B4AEF83" w14:textId="77777777" w:rsidR="00306608" w:rsidRPr="00306608" w:rsidRDefault="00306608" w:rsidP="00306608">
      <w:pPr>
        <w:pStyle w:val="BodyText"/>
      </w:pPr>
      <w:r w:rsidRPr="00306608">
        <w:t>              key="upload-area"</w:t>
      </w:r>
    </w:p>
    <w:p w14:paraId="74D34AFB" w14:textId="77777777" w:rsidR="00306608" w:rsidRPr="00306608" w:rsidRDefault="00306608" w:rsidP="00306608">
      <w:pPr>
        <w:pStyle w:val="BodyText"/>
      </w:pPr>
      <w:r w:rsidRPr="00306608">
        <w:t>              initial={{ opacity: 0, scale: 0.95 }}</w:t>
      </w:r>
    </w:p>
    <w:p w14:paraId="68F06994" w14:textId="77777777" w:rsidR="00306608" w:rsidRPr="00306608" w:rsidRDefault="00306608" w:rsidP="00306608">
      <w:pPr>
        <w:pStyle w:val="BodyText"/>
      </w:pPr>
      <w:r w:rsidRPr="00306608">
        <w:t>              animate={{ opacity: 1, scale: 1 }}</w:t>
      </w:r>
    </w:p>
    <w:p w14:paraId="6A0F5045" w14:textId="77777777" w:rsidR="00306608" w:rsidRPr="00306608" w:rsidRDefault="00306608" w:rsidP="00306608">
      <w:pPr>
        <w:pStyle w:val="BodyText"/>
      </w:pPr>
      <w:r w:rsidRPr="00306608">
        <w:t>              exit={{ opacity: 0, scale: 0.95 }}</w:t>
      </w:r>
    </w:p>
    <w:p w14:paraId="68874A6B" w14:textId="77777777" w:rsidR="00306608" w:rsidRPr="00306608" w:rsidRDefault="00306608" w:rsidP="00306608">
      <w:pPr>
        <w:pStyle w:val="BodyText"/>
      </w:pPr>
      <w:r w:rsidRPr="00306608">
        <w:t>              transition={{ duration: 0.2 }}</w:t>
      </w:r>
    </w:p>
    <w:p w14:paraId="293EE588" w14:textId="77777777" w:rsidR="00306608" w:rsidRPr="00306608" w:rsidRDefault="00306608" w:rsidP="00306608">
      <w:pPr>
        <w:pStyle w:val="BodyText"/>
      </w:pPr>
      <w:r w:rsidRPr="00306608">
        <w:t>            &gt;</w:t>
      </w:r>
    </w:p>
    <w:p w14:paraId="6CF85324" w14:textId="77777777" w:rsidR="00306608" w:rsidRPr="00306608" w:rsidRDefault="00306608" w:rsidP="00306608">
      <w:pPr>
        <w:pStyle w:val="BodyText"/>
      </w:pPr>
      <w:r w:rsidRPr="00306608">
        <w:t>              &lt;div</w:t>
      </w:r>
    </w:p>
    <w:p w14:paraId="0D9A89E3" w14:textId="77777777" w:rsidR="00306608" w:rsidRPr="00306608" w:rsidRDefault="00306608" w:rsidP="00306608">
      <w:pPr>
        <w:pStyle w:val="BodyText"/>
      </w:pPr>
      <w:r w:rsidRPr="00306608">
        <w:t>                {...</w:t>
      </w:r>
      <w:proofErr w:type="spellStart"/>
      <w:r w:rsidRPr="00306608">
        <w:t>getRootProps</w:t>
      </w:r>
      <w:proofErr w:type="spellEnd"/>
      <w:r w:rsidRPr="00306608">
        <w:t>()}</w:t>
      </w:r>
    </w:p>
    <w:p w14:paraId="7CA87C0A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  <w:proofErr w:type="spellStart"/>
      <w:r w:rsidRPr="00306608">
        <w:t>className</w:t>
      </w:r>
      <w:proofErr w:type="spellEnd"/>
      <w:r w:rsidRPr="00306608">
        <w:t>={`</w:t>
      </w:r>
    </w:p>
    <w:p w14:paraId="66AB7CC6" w14:textId="77777777" w:rsidR="00306608" w:rsidRPr="00306608" w:rsidRDefault="00306608" w:rsidP="00306608">
      <w:pPr>
        <w:pStyle w:val="BodyText"/>
      </w:pPr>
      <w:r w:rsidRPr="00306608">
        <w:t>                  upload-zone</w:t>
      </w:r>
    </w:p>
    <w:p w14:paraId="5BDE9C8F" w14:textId="77777777" w:rsidR="00306608" w:rsidRPr="00306608" w:rsidRDefault="00306608" w:rsidP="00306608">
      <w:pPr>
        <w:pStyle w:val="BodyText"/>
      </w:pPr>
      <w:r w:rsidRPr="00306608">
        <w:t>                  relative min-h-[200px] p-8 rounded-lg transition-all duration-200 cursor-pointer</w:t>
      </w:r>
    </w:p>
    <w:p w14:paraId="0628F19F" w14:textId="77777777" w:rsidR="00306608" w:rsidRPr="00306608" w:rsidRDefault="00306608" w:rsidP="00306608">
      <w:pPr>
        <w:pStyle w:val="BodyText"/>
      </w:pPr>
      <w:r w:rsidRPr="00306608">
        <w:t>                  flex flex-col items-center justify-center text-center space-y-4</w:t>
      </w:r>
    </w:p>
    <w:p w14:paraId="6BCA01CE" w14:textId="77777777" w:rsidR="00306608" w:rsidRPr="00306608" w:rsidRDefault="00306608" w:rsidP="00306608">
      <w:pPr>
        <w:pStyle w:val="BodyText"/>
      </w:pPr>
      <w:r w:rsidRPr="00306608">
        <w:t>                  ${</w:t>
      </w:r>
      <w:proofErr w:type="spellStart"/>
      <w:r w:rsidRPr="00306608">
        <w:t>isDragActive</w:t>
      </w:r>
      <w:proofErr w:type="spellEnd"/>
      <w:r w:rsidRPr="00306608">
        <w:t xml:space="preserve"> ? 'active border-primary </w:t>
      </w:r>
      <w:proofErr w:type="spellStart"/>
      <w:r w:rsidRPr="00306608">
        <w:t>bg</w:t>
      </w:r>
      <w:proofErr w:type="spellEnd"/>
      <w:r w:rsidRPr="00306608">
        <w:t>-primary/5' : ''}</w:t>
      </w:r>
    </w:p>
    <w:p w14:paraId="3FB419A6" w14:textId="77777777" w:rsidR="00306608" w:rsidRPr="00306608" w:rsidRDefault="00306608" w:rsidP="00306608">
      <w:pPr>
        <w:pStyle w:val="BodyText"/>
      </w:pPr>
      <w:r w:rsidRPr="00306608">
        <w:t>                  ${</w:t>
      </w:r>
      <w:proofErr w:type="spellStart"/>
      <w:r w:rsidRPr="00306608">
        <w:t>isDragReject</w:t>
      </w:r>
      <w:proofErr w:type="spellEnd"/>
      <w:r w:rsidRPr="00306608">
        <w:t xml:space="preserve"> ? 'border-red-500 bg-red-50 dark:bg-red-900/20' : ''}</w:t>
      </w:r>
    </w:p>
    <w:p w14:paraId="7B48B8A9" w14:textId="77777777" w:rsidR="00306608" w:rsidRPr="00306608" w:rsidRDefault="00306608" w:rsidP="00306608">
      <w:pPr>
        <w:pStyle w:val="BodyText"/>
      </w:pPr>
      <w:r w:rsidRPr="00306608">
        <w:t>                  ${disabled ? 'opacity-50 cursor-not-allowed' : '</w:t>
      </w:r>
      <w:proofErr w:type="spellStart"/>
      <w:r w:rsidRPr="00306608">
        <w:t>hover:border-primary</w:t>
      </w:r>
      <w:proofErr w:type="spellEnd"/>
      <w:r w:rsidRPr="00306608">
        <w:t>/50'}</w:t>
      </w:r>
    </w:p>
    <w:p w14:paraId="2FE136EA" w14:textId="77777777" w:rsidR="00306608" w:rsidRPr="00306608" w:rsidRDefault="00306608" w:rsidP="00306608">
      <w:pPr>
        <w:pStyle w:val="BodyText"/>
      </w:pPr>
      <w:r w:rsidRPr="00306608">
        <w:t>                `}</w:t>
      </w:r>
    </w:p>
    <w:p w14:paraId="6E046ADF" w14:textId="77777777" w:rsidR="00306608" w:rsidRPr="00306608" w:rsidRDefault="00306608" w:rsidP="00306608">
      <w:pPr>
        <w:pStyle w:val="BodyText"/>
      </w:pPr>
      <w:r w:rsidRPr="00306608">
        <w:t>              &gt;</w:t>
      </w:r>
    </w:p>
    <w:p w14:paraId="3A84F23C" w14:textId="77777777" w:rsidR="00306608" w:rsidRPr="00306608" w:rsidRDefault="00306608" w:rsidP="00306608">
      <w:pPr>
        <w:pStyle w:val="BodyText"/>
      </w:pPr>
      <w:r w:rsidRPr="00306608">
        <w:t>                &lt;input {...</w:t>
      </w:r>
      <w:proofErr w:type="spellStart"/>
      <w:r w:rsidRPr="00306608">
        <w:t>getInputProps</w:t>
      </w:r>
      <w:proofErr w:type="spellEnd"/>
      <w:r w:rsidRPr="00306608">
        <w:t>()} /&gt;</w:t>
      </w:r>
    </w:p>
    <w:p w14:paraId="194DC024" w14:textId="77777777" w:rsidR="00306608" w:rsidRPr="00306608" w:rsidRDefault="00306608" w:rsidP="00306608">
      <w:pPr>
        <w:pStyle w:val="BodyText"/>
      </w:pPr>
      <w:r w:rsidRPr="00306608">
        <w:t xml:space="preserve">                </w:t>
      </w:r>
    </w:p>
    <w:p w14:paraId="56D0DE79" w14:textId="77777777" w:rsidR="00306608" w:rsidRPr="00306608" w:rsidRDefault="00306608" w:rsidP="00306608">
      <w:pPr>
        <w:pStyle w:val="BodyText"/>
      </w:pPr>
      <w:r w:rsidRPr="00306608">
        <w:t>                &lt;</w:t>
      </w:r>
      <w:proofErr w:type="spellStart"/>
      <w:r w:rsidRPr="00306608">
        <w:t>motion.div</w:t>
      </w:r>
      <w:proofErr w:type="spellEnd"/>
    </w:p>
    <w:p w14:paraId="25F3A70B" w14:textId="77777777" w:rsidR="00306608" w:rsidRPr="00306608" w:rsidRDefault="00306608" w:rsidP="00306608">
      <w:pPr>
        <w:pStyle w:val="BodyText"/>
      </w:pPr>
      <w:r w:rsidRPr="00306608">
        <w:t>                  animate={{</w:t>
      </w:r>
    </w:p>
    <w:p w14:paraId="0F5C17BB" w14:textId="77777777" w:rsidR="00306608" w:rsidRPr="00306608" w:rsidRDefault="00306608" w:rsidP="00306608">
      <w:pPr>
        <w:pStyle w:val="BodyText"/>
      </w:pPr>
      <w:r w:rsidRPr="00306608">
        <w:t xml:space="preserve">                    y: </w:t>
      </w:r>
      <w:proofErr w:type="spellStart"/>
      <w:r w:rsidRPr="00306608">
        <w:t>isDragActive</w:t>
      </w:r>
      <w:proofErr w:type="spellEnd"/>
      <w:r w:rsidRPr="00306608">
        <w:t xml:space="preserve"> ? -4 : 0,</w:t>
      </w:r>
    </w:p>
    <w:p w14:paraId="5B072664" w14:textId="77777777" w:rsidR="00306608" w:rsidRPr="00306608" w:rsidRDefault="00306608" w:rsidP="00306608">
      <w:pPr>
        <w:pStyle w:val="BodyText"/>
      </w:pPr>
      <w:r w:rsidRPr="00306608">
        <w:t xml:space="preserve">                    scale: </w:t>
      </w:r>
      <w:proofErr w:type="spellStart"/>
      <w:r w:rsidRPr="00306608">
        <w:t>isDragActive</w:t>
      </w:r>
      <w:proofErr w:type="spellEnd"/>
      <w:r w:rsidRPr="00306608">
        <w:t xml:space="preserve"> ? 1.05 : 1,</w:t>
      </w:r>
    </w:p>
    <w:p w14:paraId="3C58B2C7" w14:textId="77777777" w:rsidR="00306608" w:rsidRPr="00306608" w:rsidRDefault="00306608" w:rsidP="00306608">
      <w:pPr>
        <w:pStyle w:val="BodyText"/>
      </w:pPr>
      <w:r w:rsidRPr="00306608">
        <w:t>                  }}</w:t>
      </w:r>
    </w:p>
    <w:p w14:paraId="31CF5E13" w14:textId="77777777" w:rsidR="00306608" w:rsidRPr="00306608" w:rsidRDefault="00306608" w:rsidP="00306608">
      <w:pPr>
        <w:pStyle w:val="BodyText"/>
      </w:pPr>
      <w:r w:rsidRPr="00306608">
        <w:t>                  transition={{ duration: 0.2 }}</w:t>
      </w:r>
    </w:p>
    <w:p w14:paraId="7B58DA50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  <w:proofErr w:type="spellStart"/>
      <w:r w:rsidRPr="00306608">
        <w:t>className</w:t>
      </w:r>
      <w:proofErr w:type="spellEnd"/>
      <w:r w:rsidRPr="00306608">
        <w:t>="flex flex-col items-center space-y-3"</w:t>
      </w:r>
    </w:p>
    <w:p w14:paraId="1ABC1FFB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&gt;</w:t>
      </w:r>
    </w:p>
    <w:p w14:paraId="3E23AFD5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{`</w:t>
      </w:r>
    </w:p>
    <w:p w14:paraId="7A1D5B70" w14:textId="77777777" w:rsidR="00306608" w:rsidRPr="00306608" w:rsidRDefault="00306608" w:rsidP="00306608">
      <w:pPr>
        <w:pStyle w:val="BodyText"/>
      </w:pPr>
      <w:r w:rsidRPr="00306608">
        <w:t>                    w-16 h-16 rounded-full flex items-center justify-center</w:t>
      </w:r>
    </w:p>
    <w:p w14:paraId="5349C874" w14:textId="77777777" w:rsidR="00306608" w:rsidRPr="00306608" w:rsidRDefault="00306608" w:rsidP="00306608">
      <w:pPr>
        <w:pStyle w:val="BodyText"/>
      </w:pPr>
      <w:r w:rsidRPr="00306608">
        <w:t>                    ${</w:t>
      </w:r>
      <w:proofErr w:type="spellStart"/>
      <w:r w:rsidRPr="00306608">
        <w:t>isDragActive</w:t>
      </w:r>
      <w:proofErr w:type="spellEnd"/>
      <w:r w:rsidRPr="00306608">
        <w:t xml:space="preserve"> ? '</w:t>
      </w:r>
      <w:proofErr w:type="spellStart"/>
      <w:r w:rsidRPr="00306608">
        <w:t>bg</w:t>
      </w:r>
      <w:proofErr w:type="spellEnd"/>
      <w:r w:rsidRPr="00306608">
        <w:t>-primary text-primary-foreground' : '</w:t>
      </w:r>
      <w:proofErr w:type="spellStart"/>
      <w:r w:rsidRPr="00306608">
        <w:t>bg</w:t>
      </w:r>
      <w:proofErr w:type="spellEnd"/>
      <w:r w:rsidRPr="00306608">
        <w:t>-muted'}</w:t>
      </w:r>
    </w:p>
    <w:p w14:paraId="509BF237" w14:textId="77777777" w:rsidR="00306608" w:rsidRPr="00306608" w:rsidRDefault="00306608" w:rsidP="00306608">
      <w:pPr>
        <w:pStyle w:val="BodyText"/>
      </w:pPr>
      <w:r w:rsidRPr="00306608">
        <w:t>                    ${</w:t>
      </w:r>
      <w:proofErr w:type="spellStart"/>
      <w:r w:rsidRPr="00306608">
        <w:t>isDragReject</w:t>
      </w:r>
      <w:proofErr w:type="spellEnd"/>
      <w:r w:rsidRPr="00306608">
        <w:t xml:space="preserve"> ? 'bg-red-100 text-red-600 dark:bg-red-900/40' : ''}</w:t>
      </w:r>
    </w:p>
    <w:p w14:paraId="09A80D4A" w14:textId="77777777" w:rsidR="00306608" w:rsidRPr="00306608" w:rsidRDefault="00306608" w:rsidP="00306608">
      <w:pPr>
        <w:pStyle w:val="BodyText"/>
      </w:pPr>
      <w:r w:rsidRPr="00306608">
        <w:t>                  `}&gt;</w:t>
      </w:r>
    </w:p>
    <w:p w14:paraId="0F12732D" w14:textId="77777777" w:rsidR="00306608" w:rsidRPr="00306608" w:rsidRDefault="00306608" w:rsidP="00306608">
      <w:pPr>
        <w:pStyle w:val="BodyText"/>
      </w:pPr>
      <w:r w:rsidRPr="00306608">
        <w:t>                    {</w:t>
      </w:r>
      <w:proofErr w:type="spellStart"/>
      <w:r w:rsidRPr="00306608">
        <w:t>isDragReject</w:t>
      </w:r>
      <w:proofErr w:type="spellEnd"/>
      <w:r w:rsidRPr="00306608">
        <w:t xml:space="preserve"> ? (</w:t>
      </w:r>
    </w:p>
    <w:p w14:paraId="51D94E07" w14:textId="77777777" w:rsidR="00306608" w:rsidRPr="00306608" w:rsidRDefault="00306608" w:rsidP="00306608">
      <w:pPr>
        <w:pStyle w:val="BodyText"/>
      </w:pPr>
      <w:r w:rsidRPr="00306608">
        <w:t>                      &lt;</w:t>
      </w:r>
      <w:proofErr w:type="spellStart"/>
      <w:r w:rsidRPr="00306608">
        <w:t>AlertCircle</w:t>
      </w:r>
      <w:proofErr w:type="spellEnd"/>
      <w:r w:rsidRPr="00306608">
        <w:t xml:space="preserve"> </w:t>
      </w:r>
      <w:proofErr w:type="spellStart"/>
      <w:r w:rsidRPr="00306608">
        <w:t>className</w:t>
      </w:r>
      <w:proofErr w:type="spellEnd"/>
      <w:r w:rsidRPr="00306608">
        <w:t>="h-8 w-8" /&gt;</w:t>
      </w:r>
    </w:p>
    <w:p w14:paraId="189343BA" w14:textId="77777777" w:rsidR="00306608" w:rsidRPr="00306608" w:rsidRDefault="00306608" w:rsidP="00306608">
      <w:pPr>
        <w:pStyle w:val="BodyText"/>
      </w:pPr>
      <w:r w:rsidRPr="00306608">
        <w:t>                    ) : (</w:t>
      </w:r>
    </w:p>
    <w:p w14:paraId="649A0099" w14:textId="77777777" w:rsidR="00306608" w:rsidRPr="00306608" w:rsidRDefault="00306608" w:rsidP="00306608">
      <w:pPr>
        <w:pStyle w:val="BodyText"/>
      </w:pPr>
      <w:r w:rsidRPr="00306608">
        <w:t xml:space="preserve">                      &lt;Upload </w:t>
      </w:r>
      <w:proofErr w:type="spellStart"/>
      <w:r w:rsidRPr="00306608">
        <w:t>className</w:t>
      </w:r>
      <w:proofErr w:type="spellEnd"/>
      <w:r w:rsidRPr="00306608">
        <w:t>={`h-8 w-8 ${</w:t>
      </w:r>
      <w:proofErr w:type="spellStart"/>
      <w:r w:rsidRPr="00306608">
        <w:t>isDragActive</w:t>
      </w:r>
      <w:proofErr w:type="spellEnd"/>
      <w:r w:rsidRPr="00306608">
        <w:t xml:space="preserve"> ? 'animate-bounce-subtle' : ''}`} /&gt;</w:t>
      </w:r>
    </w:p>
    <w:p w14:paraId="0315D91C" w14:textId="77777777" w:rsidR="00306608" w:rsidRPr="00306608" w:rsidRDefault="00306608" w:rsidP="00306608">
      <w:pPr>
        <w:pStyle w:val="BodyText"/>
      </w:pPr>
      <w:r w:rsidRPr="00306608">
        <w:t>                    )}</w:t>
      </w:r>
    </w:p>
    <w:p w14:paraId="7836AD62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64A67ADE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</w:p>
    <w:p w14:paraId="61C48790" w14:textId="77777777" w:rsidR="00306608" w:rsidRPr="00306608" w:rsidRDefault="00306608" w:rsidP="00306608">
      <w:pPr>
        <w:pStyle w:val="BodyText"/>
      </w:pPr>
      <w:r w:rsidRPr="00306608">
        <w:t>                  &lt;div&gt;</w:t>
      </w:r>
    </w:p>
    <w:p w14:paraId="4B919540" w14:textId="77777777" w:rsidR="00306608" w:rsidRPr="00306608" w:rsidRDefault="00306608" w:rsidP="00306608">
      <w:pPr>
        <w:pStyle w:val="BodyText"/>
      </w:pPr>
      <w:r w:rsidRPr="00306608">
        <w:t xml:space="preserve">                    &lt;h3 </w:t>
      </w:r>
      <w:proofErr w:type="spellStart"/>
      <w:r w:rsidRPr="00306608">
        <w:t>className</w:t>
      </w:r>
      <w:proofErr w:type="spellEnd"/>
      <w:r w:rsidRPr="00306608">
        <w:t>="font-medium mb-1"&gt;</w:t>
      </w:r>
    </w:p>
    <w:p w14:paraId="2B178E58" w14:textId="77777777" w:rsidR="00306608" w:rsidRPr="00306608" w:rsidRDefault="00306608" w:rsidP="00306608">
      <w:pPr>
        <w:pStyle w:val="BodyText"/>
      </w:pPr>
      <w:r w:rsidRPr="00306608">
        <w:t>                      {</w:t>
      </w:r>
      <w:proofErr w:type="spellStart"/>
      <w:r w:rsidRPr="00306608">
        <w:t>isDragReject</w:t>
      </w:r>
      <w:proofErr w:type="spellEnd"/>
    </w:p>
    <w:p w14:paraId="41BC947E" w14:textId="77777777" w:rsidR="00306608" w:rsidRPr="00306608" w:rsidRDefault="00306608" w:rsidP="00306608">
      <w:pPr>
        <w:pStyle w:val="BodyText"/>
      </w:pPr>
      <w:r w:rsidRPr="00306608">
        <w:t>                        ? 'Invalid file type or size'</w:t>
      </w:r>
    </w:p>
    <w:p w14:paraId="7A998D65" w14:textId="77777777" w:rsidR="00306608" w:rsidRPr="00306608" w:rsidRDefault="00306608" w:rsidP="00306608">
      <w:pPr>
        <w:pStyle w:val="BodyText"/>
      </w:pPr>
      <w:r w:rsidRPr="00306608">
        <w:t xml:space="preserve">                        : </w:t>
      </w:r>
      <w:proofErr w:type="spellStart"/>
      <w:r w:rsidRPr="00306608">
        <w:t>isDragActive</w:t>
      </w:r>
      <w:proofErr w:type="spellEnd"/>
    </w:p>
    <w:p w14:paraId="6FD263E9" w14:textId="77777777" w:rsidR="00306608" w:rsidRPr="00306608" w:rsidRDefault="00306608" w:rsidP="00306608">
      <w:pPr>
        <w:pStyle w:val="BodyText"/>
      </w:pPr>
      <w:r w:rsidRPr="00306608">
        <w:t>                        ? 'Drop your file here'</w:t>
      </w:r>
    </w:p>
    <w:p w14:paraId="754FC42C" w14:textId="77777777" w:rsidR="00306608" w:rsidRPr="00306608" w:rsidRDefault="00306608" w:rsidP="00306608">
      <w:pPr>
        <w:pStyle w:val="BodyText"/>
      </w:pPr>
      <w:r w:rsidRPr="00306608">
        <w:t>                        : 'Drag &amp; drop your file here'</w:t>
      </w:r>
    </w:p>
    <w:p w14:paraId="1025C6CC" w14:textId="77777777" w:rsidR="00306608" w:rsidRPr="00306608" w:rsidRDefault="00306608" w:rsidP="00306608">
      <w:pPr>
        <w:pStyle w:val="BodyText"/>
      </w:pPr>
      <w:r w:rsidRPr="00306608">
        <w:t>                      }</w:t>
      </w:r>
    </w:p>
    <w:p w14:paraId="14482880" w14:textId="77777777" w:rsidR="00306608" w:rsidRPr="00306608" w:rsidRDefault="00306608" w:rsidP="00306608">
      <w:pPr>
        <w:pStyle w:val="BodyText"/>
      </w:pPr>
      <w:r w:rsidRPr="00306608">
        <w:t>                    &lt;/h3&gt;</w:t>
      </w:r>
    </w:p>
    <w:p w14:paraId="2F46664E" w14:textId="77777777" w:rsidR="00306608" w:rsidRPr="00306608" w:rsidRDefault="00306608" w:rsidP="00306608">
      <w:pPr>
        <w:pStyle w:val="BodyText"/>
      </w:pPr>
      <w:r w:rsidRPr="00306608">
        <w:t xml:space="preserve">    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text-muted-foreground"&gt;</w:t>
      </w:r>
    </w:p>
    <w:p w14:paraId="3ACF93D4" w14:textId="77777777" w:rsidR="00306608" w:rsidRPr="00306608" w:rsidRDefault="00306608" w:rsidP="00306608">
      <w:pPr>
        <w:pStyle w:val="BodyText"/>
      </w:pPr>
      <w:r w:rsidRPr="00306608">
        <w:t>                      {</w:t>
      </w:r>
      <w:proofErr w:type="spellStart"/>
      <w:r w:rsidRPr="00306608">
        <w:t>isDragReject</w:t>
      </w:r>
      <w:proofErr w:type="spellEnd"/>
    </w:p>
    <w:p w14:paraId="48670F85" w14:textId="77777777" w:rsidR="00306608" w:rsidRPr="00306608" w:rsidRDefault="00306608" w:rsidP="00306608">
      <w:pPr>
        <w:pStyle w:val="BodyText"/>
      </w:pPr>
      <w:r w:rsidRPr="00306608">
        <w:t>                        ? 'Please select a valid media file'</w:t>
      </w:r>
    </w:p>
    <w:p w14:paraId="34CB438C" w14:textId="77777777" w:rsidR="00306608" w:rsidRPr="00306608" w:rsidRDefault="00306608" w:rsidP="00306608">
      <w:pPr>
        <w:pStyle w:val="BodyText"/>
      </w:pPr>
      <w:r w:rsidRPr="00306608">
        <w:t>                        : 'or click to browse your files'</w:t>
      </w:r>
    </w:p>
    <w:p w14:paraId="74EB30B7" w14:textId="77777777" w:rsidR="00306608" w:rsidRPr="00306608" w:rsidRDefault="00306608" w:rsidP="00306608">
      <w:pPr>
        <w:pStyle w:val="BodyText"/>
      </w:pPr>
      <w:r w:rsidRPr="00306608">
        <w:t>                      }</w:t>
      </w:r>
    </w:p>
    <w:p w14:paraId="7DB8DB08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    &lt;/p&gt;</w:t>
      </w:r>
    </w:p>
    <w:p w14:paraId="37B7BA2B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1E6DCBA1" w14:textId="77777777" w:rsidR="00306608" w:rsidRPr="00306608" w:rsidRDefault="00306608" w:rsidP="00306608">
      <w:pPr>
        <w:pStyle w:val="BodyText"/>
      </w:pPr>
      <w:r w:rsidRPr="00306608">
        <w:t xml:space="preserve">                  </w:t>
      </w:r>
    </w:p>
    <w:p w14:paraId="7529A851" w14:textId="77777777" w:rsidR="00306608" w:rsidRPr="00306608" w:rsidRDefault="00306608" w:rsidP="00306608">
      <w:pPr>
        <w:pStyle w:val="BodyText"/>
      </w:pPr>
      <w:r w:rsidRPr="00306608">
        <w:t>                  {!</w:t>
      </w:r>
      <w:proofErr w:type="spellStart"/>
      <w:r w:rsidRPr="00306608">
        <w:t>isDragReject</w:t>
      </w:r>
      <w:proofErr w:type="spellEnd"/>
      <w:r w:rsidRPr="00306608">
        <w:t xml:space="preserve"> &amp;&amp; (</w:t>
      </w:r>
    </w:p>
    <w:p w14:paraId="5A2B1A8B" w14:textId="77777777" w:rsidR="00306608" w:rsidRPr="00306608" w:rsidRDefault="00306608" w:rsidP="00306608">
      <w:pPr>
        <w:pStyle w:val="BodyText"/>
      </w:pPr>
      <w:r w:rsidRPr="00306608">
        <w:t>                    &lt;Button variant="outline" size="</w:t>
      </w:r>
      <w:proofErr w:type="spellStart"/>
      <w:r w:rsidRPr="00306608">
        <w:t>sm</w:t>
      </w:r>
      <w:proofErr w:type="spellEnd"/>
      <w:r w:rsidRPr="00306608">
        <w:t>" disabled={disabled}&gt;</w:t>
      </w:r>
    </w:p>
    <w:p w14:paraId="42A62EB9" w14:textId="77777777" w:rsidR="00306608" w:rsidRPr="00306608" w:rsidRDefault="00306608" w:rsidP="00306608">
      <w:pPr>
        <w:pStyle w:val="BodyText"/>
      </w:pPr>
      <w:r w:rsidRPr="00306608">
        <w:t>                      Choose File</w:t>
      </w:r>
    </w:p>
    <w:p w14:paraId="7C5B3C15" w14:textId="77777777" w:rsidR="00306608" w:rsidRPr="00306608" w:rsidRDefault="00306608" w:rsidP="00306608">
      <w:pPr>
        <w:pStyle w:val="BodyText"/>
      </w:pPr>
      <w:r w:rsidRPr="00306608">
        <w:t>                    &lt;/Button&gt;</w:t>
      </w:r>
    </w:p>
    <w:p w14:paraId="531CD967" w14:textId="77777777" w:rsidR="00306608" w:rsidRPr="00306608" w:rsidRDefault="00306608" w:rsidP="00306608">
      <w:pPr>
        <w:pStyle w:val="BodyText"/>
      </w:pPr>
      <w:r w:rsidRPr="00306608">
        <w:t>                  )}</w:t>
      </w:r>
    </w:p>
    <w:p w14:paraId="14CD344A" w14:textId="77777777" w:rsidR="00306608" w:rsidRPr="00306608" w:rsidRDefault="00306608" w:rsidP="00306608">
      <w:pPr>
        <w:pStyle w:val="BodyText"/>
      </w:pPr>
      <w:r w:rsidRPr="00306608">
        <w:t>                &lt;/</w:t>
      </w:r>
      <w:proofErr w:type="spellStart"/>
      <w:r w:rsidRPr="00306608">
        <w:t>motion.div</w:t>
      </w:r>
      <w:proofErr w:type="spellEnd"/>
      <w:r w:rsidRPr="00306608">
        <w:t>&gt;</w:t>
      </w:r>
    </w:p>
    <w:p w14:paraId="1F5BB5A1" w14:textId="77777777" w:rsidR="00306608" w:rsidRPr="00306608" w:rsidRDefault="00306608" w:rsidP="00306608">
      <w:pPr>
        <w:pStyle w:val="BodyText"/>
      </w:pPr>
    </w:p>
    <w:p w14:paraId="1C53A48D" w14:textId="77777777" w:rsidR="00306608" w:rsidRPr="00306608" w:rsidRDefault="00306608" w:rsidP="00306608">
      <w:pPr>
        <w:pStyle w:val="BodyText"/>
      </w:pPr>
      <w:r w:rsidRPr="00306608">
        <w:t>                {</w:t>
      </w:r>
      <w:r w:rsidRPr="00306608">
        <w:rPr>
          <w:i/>
          <w:iCs/>
        </w:rPr>
        <w:t>/* Scan line animation when processing */</w:t>
      </w:r>
      <w:r w:rsidRPr="00306608">
        <w:t>}</w:t>
      </w:r>
    </w:p>
    <w:p w14:paraId="4FDC7E80" w14:textId="77777777" w:rsidR="00306608" w:rsidRPr="00306608" w:rsidRDefault="00306608" w:rsidP="00306608">
      <w:pPr>
        <w:pStyle w:val="BodyText"/>
      </w:pPr>
      <w:r w:rsidRPr="00306608">
        <w:t>                {</w:t>
      </w:r>
      <w:proofErr w:type="spellStart"/>
      <w:r w:rsidRPr="00306608">
        <w:t>uploadState.status</w:t>
      </w:r>
      <w:proofErr w:type="spellEnd"/>
      <w:r w:rsidRPr="00306608">
        <w:t xml:space="preserve"> === 'processing' &amp;&amp; (</w:t>
      </w:r>
    </w:p>
    <w:p w14:paraId="58EDE710" w14:textId="77777777" w:rsidR="00306608" w:rsidRPr="00306608" w:rsidRDefault="00306608" w:rsidP="00306608">
      <w:pPr>
        <w:pStyle w:val="BodyText"/>
      </w:pPr>
      <w:r w:rsidRPr="00306608">
        <w:t xml:space="preserve">                  &lt;div </w:t>
      </w:r>
      <w:proofErr w:type="spellStart"/>
      <w:r w:rsidRPr="00306608">
        <w:t>className</w:t>
      </w:r>
      <w:proofErr w:type="spellEnd"/>
      <w:r w:rsidRPr="00306608">
        <w:t>="absolute inset-0 overflow-hidden rounded-lg pointer-events-none"&gt;</w:t>
      </w:r>
    </w:p>
    <w:p w14:paraId="39C6469A" w14:textId="77777777" w:rsidR="00306608" w:rsidRPr="00306608" w:rsidRDefault="00306608" w:rsidP="00306608">
      <w:pPr>
        <w:pStyle w:val="BodyText"/>
      </w:pPr>
      <w:r w:rsidRPr="00306608">
        <w:t xml:space="preserve">                    &lt;div </w:t>
      </w:r>
      <w:proofErr w:type="spellStart"/>
      <w:r w:rsidRPr="00306608">
        <w:t>className</w:t>
      </w:r>
      <w:proofErr w:type="spellEnd"/>
      <w:r w:rsidRPr="00306608">
        <w:t xml:space="preserve">="animate-scan absolute inset-y-0 w-1 </w:t>
      </w:r>
      <w:proofErr w:type="spellStart"/>
      <w:r w:rsidRPr="00306608">
        <w:t>bg</w:t>
      </w:r>
      <w:proofErr w:type="spellEnd"/>
      <w:r w:rsidRPr="00306608">
        <w:t>-gradient-to-b from-transparent via-primary to-transparent opacity-50" /&gt;</w:t>
      </w:r>
    </w:p>
    <w:p w14:paraId="068F4A1B" w14:textId="77777777" w:rsidR="00306608" w:rsidRPr="00306608" w:rsidRDefault="00306608" w:rsidP="00306608">
      <w:pPr>
        <w:pStyle w:val="BodyText"/>
      </w:pPr>
      <w:r w:rsidRPr="00306608">
        <w:t>                  &lt;/div&gt;</w:t>
      </w:r>
    </w:p>
    <w:p w14:paraId="421A9E36" w14:textId="77777777" w:rsidR="00306608" w:rsidRPr="00306608" w:rsidRDefault="00306608" w:rsidP="00306608">
      <w:pPr>
        <w:pStyle w:val="BodyText"/>
      </w:pPr>
      <w:r w:rsidRPr="00306608">
        <w:t>                )}</w:t>
      </w:r>
    </w:p>
    <w:p w14:paraId="1234647F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7F001EAB" w14:textId="77777777" w:rsidR="00306608" w:rsidRPr="00306608" w:rsidRDefault="00306608" w:rsidP="00306608">
      <w:pPr>
        <w:pStyle w:val="BodyText"/>
      </w:pPr>
      <w:r w:rsidRPr="00306608">
        <w:t xml:space="preserve">              </w:t>
      </w:r>
    </w:p>
    <w:p w14:paraId="42A591B6" w14:textId="77777777" w:rsidR="00306608" w:rsidRPr="00306608" w:rsidRDefault="00306608" w:rsidP="00306608">
      <w:pPr>
        <w:pStyle w:val="BodyText"/>
      </w:pPr>
      <w:r w:rsidRPr="00306608">
        <w:t>              {</w:t>
      </w:r>
      <w:r w:rsidRPr="00306608">
        <w:rPr>
          <w:i/>
          <w:iCs/>
        </w:rPr>
        <w:t>/* File Type Info */</w:t>
      </w:r>
      <w:r w:rsidRPr="00306608">
        <w:t>}</w:t>
      </w:r>
    </w:p>
    <w:p w14:paraId="64D3DC3D" w14:textId="77777777" w:rsidR="00306608" w:rsidRPr="00306608" w:rsidRDefault="00306608" w:rsidP="00306608">
      <w:pPr>
        <w:pStyle w:val="BodyText"/>
      </w:pPr>
      <w:r w:rsidRPr="00306608">
        <w:t xml:space="preserve">              &lt;div </w:t>
      </w:r>
      <w:proofErr w:type="spellStart"/>
      <w:r w:rsidRPr="00306608">
        <w:t>className</w:t>
      </w:r>
      <w:proofErr w:type="spellEnd"/>
      <w:r w:rsidRPr="00306608">
        <w:t>="mt-4 text-center"&gt;</w:t>
      </w:r>
    </w:p>
    <w:p w14:paraId="2EB50A4B" w14:textId="77777777" w:rsidR="00306608" w:rsidRPr="00306608" w:rsidRDefault="00306608" w:rsidP="00306608">
      <w:pPr>
        <w:pStyle w:val="BodyText"/>
      </w:pPr>
      <w:r w:rsidRPr="00306608">
        <w:t xml:space="preserve">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sm</w:t>
      </w:r>
      <w:proofErr w:type="spellEnd"/>
      <w:r w:rsidRPr="00306608">
        <w:t xml:space="preserve"> text-muted-foreground mb-2"&gt;Supported formats:&lt;/p&gt;</w:t>
      </w:r>
    </w:p>
    <w:p w14:paraId="7258BBEE" w14:textId="77777777" w:rsidR="00306608" w:rsidRPr="00306608" w:rsidRDefault="00306608" w:rsidP="00306608">
      <w:pPr>
        <w:pStyle w:val="BodyText"/>
      </w:pPr>
      <w:r w:rsidRPr="00306608">
        <w:t xml:space="preserve">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"&gt;</w:t>
      </w:r>
    </w:p>
    <w:p w14:paraId="512E8DC0" w14:textId="77777777" w:rsidR="00306608" w:rsidRPr="00306608" w:rsidRDefault="00306608" w:rsidP="00306608">
      <w:pPr>
        <w:pStyle w:val="BodyText"/>
      </w:pPr>
      <w:r w:rsidRPr="00306608">
        <w:t>                  {</w:t>
      </w:r>
      <w:proofErr w:type="spellStart"/>
      <w:r w:rsidRPr="00306608">
        <w:t>getAcceptedFormats</w:t>
      </w:r>
      <w:proofErr w:type="spellEnd"/>
      <w:r w:rsidRPr="00306608">
        <w:t>()}</w:t>
      </w:r>
    </w:p>
    <w:p w14:paraId="0200D4FF" w14:textId="77777777" w:rsidR="00306608" w:rsidRPr="00306608" w:rsidRDefault="00306608" w:rsidP="00306608">
      <w:pPr>
        <w:pStyle w:val="BodyText"/>
      </w:pPr>
      <w:r w:rsidRPr="00306608">
        <w:t>                &lt;/p&gt;</w:t>
      </w:r>
    </w:p>
    <w:p w14:paraId="74F7F0BB" w14:textId="77777777" w:rsidR="00306608" w:rsidRPr="00306608" w:rsidRDefault="00306608" w:rsidP="00306608">
      <w:pPr>
        <w:pStyle w:val="BodyText"/>
      </w:pPr>
      <w:r w:rsidRPr="00306608">
        <w:t xml:space="preserve">                &lt;p </w:t>
      </w:r>
      <w:proofErr w:type="spellStart"/>
      <w:r w:rsidRPr="00306608">
        <w:t>className</w:t>
      </w:r>
      <w:proofErr w:type="spellEnd"/>
      <w:r w:rsidRPr="00306608">
        <w:t>="text-</w:t>
      </w:r>
      <w:proofErr w:type="spellStart"/>
      <w:r w:rsidRPr="00306608">
        <w:t>xs</w:t>
      </w:r>
      <w:proofErr w:type="spellEnd"/>
      <w:r w:rsidRPr="00306608">
        <w:t xml:space="preserve"> text-muted-foreground mt-1"&gt;</w:t>
      </w:r>
    </w:p>
    <w:p w14:paraId="66DB3BAE" w14:textId="77777777" w:rsidR="00306608" w:rsidRPr="00306608" w:rsidRDefault="00306608" w:rsidP="00306608">
      <w:pPr>
        <w:pStyle w:val="BodyText"/>
      </w:pPr>
      <w:r w:rsidRPr="00306608">
        <w:t>                  Max size: {</w:t>
      </w:r>
      <w:proofErr w:type="spellStart"/>
      <w:r w:rsidRPr="00306608">
        <w:t>Math.round</w:t>
      </w:r>
      <w:proofErr w:type="spellEnd"/>
      <w:r w:rsidRPr="00306608">
        <w:t>(</w:t>
      </w:r>
      <w:proofErr w:type="spellStart"/>
      <w:r w:rsidRPr="00306608">
        <w:t>maxSize</w:t>
      </w:r>
      <w:proofErr w:type="spellEnd"/>
      <w:r w:rsidRPr="00306608">
        <w:t xml:space="preserve"> / (1024 * 1024))}MB</w:t>
      </w:r>
    </w:p>
    <w:p w14:paraId="038D7BD3" w14:textId="77777777" w:rsidR="00306608" w:rsidRPr="00306608" w:rsidRDefault="00306608" w:rsidP="00306608">
      <w:pPr>
        <w:pStyle w:val="BodyText"/>
      </w:pPr>
      <w:r w:rsidRPr="00306608">
        <w:lastRenderedPageBreak/>
        <w:t>                &lt;/p&gt;</w:t>
      </w:r>
    </w:p>
    <w:p w14:paraId="65D3F98F" w14:textId="77777777" w:rsidR="00306608" w:rsidRPr="00306608" w:rsidRDefault="00306608" w:rsidP="00306608">
      <w:pPr>
        <w:pStyle w:val="BodyText"/>
      </w:pPr>
      <w:r w:rsidRPr="00306608">
        <w:t>              &lt;/div&gt;</w:t>
      </w:r>
    </w:p>
    <w:p w14:paraId="1019CDBA" w14:textId="77777777" w:rsidR="00306608" w:rsidRPr="00306608" w:rsidRDefault="00306608" w:rsidP="00306608">
      <w:pPr>
        <w:pStyle w:val="BodyText"/>
      </w:pPr>
      <w:r w:rsidRPr="00306608">
        <w:t>            &lt;/</w:t>
      </w:r>
      <w:proofErr w:type="spellStart"/>
      <w:r w:rsidRPr="00306608">
        <w:t>motion.div</w:t>
      </w:r>
      <w:proofErr w:type="spellEnd"/>
      <w:r w:rsidRPr="00306608">
        <w:t>&gt;</w:t>
      </w:r>
    </w:p>
    <w:p w14:paraId="48F605D4" w14:textId="77777777" w:rsidR="00306608" w:rsidRPr="00306608" w:rsidRDefault="00306608" w:rsidP="00306608">
      <w:pPr>
        <w:pStyle w:val="BodyText"/>
      </w:pPr>
      <w:r w:rsidRPr="00306608">
        <w:t>          )}</w:t>
      </w:r>
    </w:p>
    <w:p w14:paraId="214A64C4" w14:textId="77777777" w:rsidR="00306608" w:rsidRPr="00306608" w:rsidRDefault="00306608" w:rsidP="00306608">
      <w:pPr>
        <w:pStyle w:val="BodyText"/>
      </w:pPr>
      <w:r w:rsidRPr="00306608">
        <w:t>        &lt;/</w:t>
      </w:r>
      <w:proofErr w:type="spellStart"/>
      <w:r w:rsidRPr="00306608">
        <w:t>AnimatePresence</w:t>
      </w:r>
      <w:proofErr w:type="spellEnd"/>
      <w:r w:rsidRPr="00306608">
        <w:t>&gt;</w:t>
      </w:r>
    </w:p>
    <w:p w14:paraId="3E08895F" w14:textId="77777777" w:rsidR="00306608" w:rsidRPr="00306608" w:rsidRDefault="00306608" w:rsidP="00306608">
      <w:pPr>
        <w:pStyle w:val="BodyText"/>
      </w:pPr>
      <w:r w:rsidRPr="00306608">
        <w:t>      &lt;/</w:t>
      </w:r>
      <w:proofErr w:type="spellStart"/>
      <w:r w:rsidRPr="00306608">
        <w:t>CardContent</w:t>
      </w:r>
      <w:proofErr w:type="spellEnd"/>
      <w:r w:rsidRPr="00306608">
        <w:t>&gt;</w:t>
      </w:r>
    </w:p>
    <w:p w14:paraId="688AD701" w14:textId="77777777" w:rsidR="00306608" w:rsidRPr="00306608" w:rsidRDefault="00306608" w:rsidP="00306608">
      <w:pPr>
        <w:pStyle w:val="BodyText"/>
      </w:pPr>
      <w:r w:rsidRPr="00306608">
        <w:t>    &lt;/Card&gt;</w:t>
      </w:r>
    </w:p>
    <w:p w14:paraId="316724DF" w14:textId="77777777" w:rsidR="00306608" w:rsidRPr="00306608" w:rsidRDefault="00306608" w:rsidP="00306608">
      <w:pPr>
        <w:pStyle w:val="BodyText"/>
      </w:pPr>
      <w:r w:rsidRPr="00306608">
        <w:t>  );</w:t>
      </w:r>
    </w:p>
    <w:p w14:paraId="5CFE3AE1" w14:textId="77777777" w:rsidR="00306608" w:rsidRPr="00306608" w:rsidRDefault="00306608" w:rsidP="00306608">
      <w:pPr>
        <w:pStyle w:val="BodyText"/>
      </w:pPr>
      <w:r w:rsidRPr="00306608">
        <w:t>}</w:t>
      </w:r>
    </w:p>
    <w:p w14:paraId="45D56623" w14:textId="77777777" w:rsidR="00555540" w:rsidRDefault="00555540" w:rsidP="00555540">
      <w:pPr>
        <w:pStyle w:val="BodyText"/>
      </w:pPr>
    </w:p>
    <w:p w14:paraId="5B3563C3" w14:textId="77777777" w:rsidR="00306608" w:rsidRDefault="00306608" w:rsidP="00555540">
      <w:pPr>
        <w:pStyle w:val="BodyText"/>
      </w:pPr>
    </w:p>
    <w:p w14:paraId="1E9E2D0C" w14:textId="77777777" w:rsidR="00306608" w:rsidRDefault="00306608" w:rsidP="00555540">
      <w:pPr>
        <w:pStyle w:val="BodyText"/>
      </w:pPr>
    </w:p>
    <w:p w14:paraId="7AE63936" w14:textId="77777777" w:rsidR="00306608" w:rsidRDefault="00306608" w:rsidP="00555540">
      <w:pPr>
        <w:pStyle w:val="BodyText"/>
      </w:pPr>
    </w:p>
    <w:p w14:paraId="1205FB61" w14:textId="77777777" w:rsidR="00306608" w:rsidRDefault="00306608" w:rsidP="00555540">
      <w:pPr>
        <w:pStyle w:val="BodyText"/>
      </w:pPr>
    </w:p>
    <w:p w14:paraId="577A002F" w14:textId="77AACB31" w:rsidR="00306608" w:rsidRPr="00306608" w:rsidRDefault="00306608" w:rsidP="00555540">
      <w:pPr>
        <w:pStyle w:val="BodyText"/>
        <w:rPr>
          <w:b/>
          <w:bCs/>
          <w:sz w:val="48"/>
          <w:szCs w:val="48"/>
        </w:rPr>
      </w:pPr>
      <w:proofErr w:type="spellStart"/>
      <w:r w:rsidRPr="00306608">
        <w:rPr>
          <w:b/>
          <w:bCs/>
          <w:sz w:val="48"/>
          <w:szCs w:val="48"/>
        </w:rPr>
        <w:t>src</w:t>
      </w:r>
      <w:proofErr w:type="spellEnd"/>
      <w:r w:rsidRPr="00306608">
        <w:rPr>
          <w:b/>
          <w:bCs/>
          <w:sz w:val="48"/>
          <w:szCs w:val="48"/>
        </w:rPr>
        <w:t>\components\usage-</w:t>
      </w:r>
      <w:proofErr w:type="spellStart"/>
      <w:r w:rsidRPr="00306608">
        <w:rPr>
          <w:b/>
          <w:bCs/>
          <w:sz w:val="48"/>
          <w:szCs w:val="48"/>
        </w:rPr>
        <w:t>dashboard.tsx</w:t>
      </w:r>
      <w:proofErr w:type="spellEnd"/>
    </w:p>
    <w:p w14:paraId="1CBDD4A3" w14:textId="77777777" w:rsidR="00555540" w:rsidRDefault="00555540" w:rsidP="00555540">
      <w:pPr>
        <w:pStyle w:val="BodyText"/>
      </w:pPr>
    </w:p>
    <w:p w14:paraId="40E06B16" w14:textId="77777777" w:rsidR="002F0AE1" w:rsidRPr="002F0AE1" w:rsidRDefault="002F0AE1" w:rsidP="002F0AE1">
      <w:pPr>
        <w:pStyle w:val="BodyText"/>
      </w:pPr>
      <w:r w:rsidRPr="002F0AE1">
        <w:t>'use client';</w:t>
      </w:r>
    </w:p>
    <w:p w14:paraId="7C78FB63" w14:textId="77777777" w:rsidR="002F0AE1" w:rsidRPr="002F0AE1" w:rsidRDefault="002F0AE1" w:rsidP="002F0AE1">
      <w:pPr>
        <w:pStyle w:val="BodyText"/>
      </w:pPr>
    </w:p>
    <w:p w14:paraId="48510158" w14:textId="77777777" w:rsidR="002F0AE1" w:rsidRPr="002F0AE1" w:rsidRDefault="002F0AE1" w:rsidP="002F0AE1">
      <w:pPr>
        <w:pStyle w:val="BodyText"/>
      </w:pPr>
      <w:r w:rsidRPr="002F0AE1">
        <w:t xml:space="preserve">import { </w:t>
      </w:r>
      <w:proofErr w:type="spellStart"/>
      <w:r w:rsidRPr="002F0AE1">
        <w:t>useState</w:t>
      </w:r>
      <w:proofErr w:type="spellEnd"/>
      <w:r w:rsidRPr="002F0AE1">
        <w:t xml:space="preserve">, </w:t>
      </w:r>
      <w:proofErr w:type="spellStart"/>
      <w:r w:rsidRPr="002F0AE1">
        <w:t>useEffect</w:t>
      </w:r>
      <w:proofErr w:type="spellEnd"/>
      <w:r w:rsidRPr="002F0AE1">
        <w:t xml:space="preserve">, </w:t>
      </w:r>
      <w:proofErr w:type="spellStart"/>
      <w:r w:rsidRPr="002F0AE1">
        <w:t>useMemo</w:t>
      </w:r>
      <w:proofErr w:type="spellEnd"/>
      <w:r w:rsidRPr="002F0AE1">
        <w:t xml:space="preserve"> } from 'react';</w:t>
      </w:r>
    </w:p>
    <w:p w14:paraId="66AD7AE3" w14:textId="77777777" w:rsidR="002F0AE1" w:rsidRPr="002F0AE1" w:rsidRDefault="002F0AE1" w:rsidP="002F0AE1">
      <w:pPr>
        <w:pStyle w:val="BodyText"/>
      </w:pPr>
      <w:r w:rsidRPr="002F0AE1">
        <w:t xml:space="preserve">import { Card, </w:t>
      </w:r>
      <w:proofErr w:type="spellStart"/>
      <w:r w:rsidRPr="002F0AE1">
        <w:t>CardContent</w:t>
      </w:r>
      <w:proofErr w:type="spellEnd"/>
      <w:r w:rsidRPr="002F0AE1">
        <w:t xml:space="preserve">, </w:t>
      </w:r>
      <w:proofErr w:type="spellStart"/>
      <w:r w:rsidRPr="002F0AE1">
        <w:t>CardHeader</w:t>
      </w:r>
      <w:proofErr w:type="spellEnd"/>
      <w:r w:rsidRPr="002F0AE1">
        <w:t xml:space="preserve">, </w:t>
      </w:r>
      <w:proofErr w:type="spellStart"/>
      <w:r w:rsidRPr="002F0AE1">
        <w:t>CardTitle</w:t>
      </w:r>
      <w:proofErr w:type="spellEnd"/>
      <w:r w:rsidRPr="002F0AE1">
        <w:t xml:space="preserve"> } from '@/components/ui/card';</w:t>
      </w:r>
    </w:p>
    <w:p w14:paraId="28504237" w14:textId="77777777" w:rsidR="002F0AE1" w:rsidRPr="002F0AE1" w:rsidRDefault="002F0AE1" w:rsidP="002F0AE1">
      <w:pPr>
        <w:pStyle w:val="BodyText"/>
      </w:pPr>
      <w:r w:rsidRPr="002F0AE1">
        <w:t>import { Progress } from '@/components/ui/progress';</w:t>
      </w:r>
    </w:p>
    <w:p w14:paraId="2A08F31A" w14:textId="77777777" w:rsidR="002F0AE1" w:rsidRPr="002F0AE1" w:rsidRDefault="002F0AE1" w:rsidP="002F0AE1">
      <w:pPr>
        <w:pStyle w:val="BodyText"/>
      </w:pPr>
      <w:r w:rsidRPr="002F0AE1">
        <w:t>import { Badge } from '@/components/ui/badge';</w:t>
      </w:r>
    </w:p>
    <w:p w14:paraId="3462EBFC" w14:textId="77777777" w:rsidR="002F0AE1" w:rsidRPr="002F0AE1" w:rsidRDefault="002F0AE1" w:rsidP="002F0AE1">
      <w:pPr>
        <w:pStyle w:val="BodyText"/>
      </w:pPr>
      <w:r w:rsidRPr="002F0AE1">
        <w:t xml:space="preserve">import { </w:t>
      </w:r>
    </w:p>
    <w:p w14:paraId="5203FD95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BarChart</w:t>
      </w:r>
      <w:proofErr w:type="spellEnd"/>
      <w:r w:rsidRPr="002F0AE1">
        <w:t xml:space="preserve">, </w:t>
      </w:r>
    </w:p>
    <w:p w14:paraId="7E243190" w14:textId="77777777" w:rsidR="002F0AE1" w:rsidRPr="002F0AE1" w:rsidRDefault="002F0AE1" w:rsidP="002F0AE1">
      <w:pPr>
        <w:pStyle w:val="BodyText"/>
      </w:pPr>
      <w:r w:rsidRPr="002F0AE1">
        <w:t xml:space="preserve">  Bar, </w:t>
      </w:r>
    </w:p>
    <w:p w14:paraId="4D8E6BDB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LineChart</w:t>
      </w:r>
      <w:proofErr w:type="spellEnd"/>
      <w:r w:rsidRPr="002F0AE1">
        <w:t xml:space="preserve">, </w:t>
      </w:r>
    </w:p>
    <w:p w14:paraId="6BCC84DA" w14:textId="77777777" w:rsidR="002F0AE1" w:rsidRPr="002F0AE1" w:rsidRDefault="002F0AE1" w:rsidP="002F0AE1">
      <w:pPr>
        <w:pStyle w:val="BodyText"/>
      </w:pPr>
      <w:r w:rsidRPr="002F0AE1">
        <w:t xml:space="preserve">  Line, </w:t>
      </w:r>
    </w:p>
    <w:p w14:paraId="2011864D" w14:textId="77777777" w:rsidR="002F0AE1" w:rsidRPr="002F0AE1" w:rsidRDefault="002F0AE1" w:rsidP="002F0AE1">
      <w:pPr>
        <w:pStyle w:val="BodyText"/>
      </w:pPr>
      <w:r w:rsidRPr="002F0AE1">
        <w:lastRenderedPageBreak/>
        <w:t xml:space="preserve">  </w:t>
      </w:r>
      <w:proofErr w:type="spellStart"/>
      <w:r w:rsidRPr="002F0AE1">
        <w:t>XAxis</w:t>
      </w:r>
      <w:proofErr w:type="spellEnd"/>
      <w:r w:rsidRPr="002F0AE1">
        <w:t xml:space="preserve">, </w:t>
      </w:r>
    </w:p>
    <w:p w14:paraId="5B59E90D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YAxis</w:t>
      </w:r>
      <w:proofErr w:type="spellEnd"/>
      <w:r w:rsidRPr="002F0AE1">
        <w:t xml:space="preserve">, </w:t>
      </w:r>
    </w:p>
    <w:p w14:paraId="234E7097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CartesianGrid</w:t>
      </w:r>
      <w:proofErr w:type="spellEnd"/>
      <w:r w:rsidRPr="002F0AE1">
        <w:t xml:space="preserve">, </w:t>
      </w:r>
    </w:p>
    <w:p w14:paraId="134214AB" w14:textId="77777777" w:rsidR="002F0AE1" w:rsidRPr="002F0AE1" w:rsidRDefault="002F0AE1" w:rsidP="002F0AE1">
      <w:pPr>
        <w:pStyle w:val="BodyText"/>
      </w:pPr>
      <w:r w:rsidRPr="002F0AE1">
        <w:t xml:space="preserve">  Tooltip, </w:t>
      </w:r>
    </w:p>
    <w:p w14:paraId="691FA65B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ResponsiveContainer</w:t>
      </w:r>
      <w:proofErr w:type="spellEnd"/>
      <w:r w:rsidRPr="002F0AE1">
        <w:t>,</w:t>
      </w:r>
    </w:p>
    <w:p w14:paraId="7E3DE0C6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PieChart</w:t>
      </w:r>
      <w:proofErr w:type="spellEnd"/>
      <w:r w:rsidRPr="002F0AE1">
        <w:t>,</w:t>
      </w:r>
    </w:p>
    <w:p w14:paraId="26E50577" w14:textId="77777777" w:rsidR="002F0AE1" w:rsidRPr="002F0AE1" w:rsidRDefault="002F0AE1" w:rsidP="002F0AE1">
      <w:pPr>
        <w:pStyle w:val="BodyText"/>
      </w:pPr>
      <w:r w:rsidRPr="002F0AE1">
        <w:t>  Pie,</w:t>
      </w:r>
    </w:p>
    <w:p w14:paraId="3B0F71AF" w14:textId="77777777" w:rsidR="002F0AE1" w:rsidRPr="002F0AE1" w:rsidRDefault="002F0AE1" w:rsidP="002F0AE1">
      <w:pPr>
        <w:pStyle w:val="BodyText"/>
      </w:pPr>
      <w:r w:rsidRPr="002F0AE1">
        <w:t>  Cell</w:t>
      </w:r>
    </w:p>
    <w:p w14:paraId="5A891D0A" w14:textId="77777777" w:rsidR="002F0AE1" w:rsidRPr="002F0AE1" w:rsidRDefault="002F0AE1" w:rsidP="002F0AE1">
      <w:pPr>
        <w:pStyle w:val="BodyText"/>
      </w:pPr>
      <w:r w:rsidRPr="002F0AE1">
        <w:t>} from 'recharts';</w:t>
      </w:r>
    </w:p>
    <w:p w14:paraId="592BFA00" w14:textId="77777777" w:rsidR="002F0AE1" w:rsidRPr="002F0AE1" w:rsidRDefault="002F0AE1" w:rsidP="002F0AE1">
      <w:pPr>
        <w:pStyle w:val="BodyText"/>
      </w:pPr>
      <w:r w:rsidRPr="002F0AE1">
        <w:t>import {</w:t>
      </w:r>
    </w:p>
    <w:p w14:paraId="0722A506" w14:textId="77777777" w:rsidR="002F0AE1" w:rsidRPr="002F0AE1" w:rsidRDefault="002F0AE1" w:rsidP="002F0AE1">
      <w:pPr>
        <w:pStyle w:val="BodyText"/>
      </w:pPr>
      <w:r w:rsidRPr="002F0AE1">
        <w:t>  Zap,</w:t>
      </w:r>
    </w:p>
    <w:p w14:paraId="5721948B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TrendingUp</w:t>
      </w:r>
      <w:proofErr w:type="spellEnd"/>
      <w:r w:rsidRPr="002F0AE1">
        <w:t>,</w:t>
      </w:r>
    </w:p>
    <w:p w14:paraId="3E4C8FA2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AlertTriangle</w:t>
      </w:r>
      <w:proofErr w:type="spellEnd"/>
      <w:r w:rsidRPr="002F0AE1">
        <w:t>,</w:t>
      </w:r>
    </w:p>
    <w:p w14:paraId="1A2F0C5A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CheckCircle</w:t>
      </w:r>
      <w:proofErr w:type="spellEnd"/>
      <w:r w:rsidRPr="002F0AE1">
        <w:t>,</w:t>
      </w:r>
    </w:p>
    <w:p w14:paraId="19F98BA6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FileImage</w:t>
      </w:r>
      <w:proofErr w:type="spellEnd"/>
      <w:r w:rsidRPr="002F0AE1">
        <w:t>,</w:t>
      </w:r>
    </w:p>
    <w:p w14:paraId="156F2690" w14:textId="77777777" w:rsidR="002F0AE1" w:rsidRPr="002F0AE1" w:rsidRDefault="002F0AE1" w:rsidP="002F0AE1">
      <w:pPr>
        <w:pStyle w:val="BodyText"/>
      </w:pPr>
      <w:r w:rsidRPr="002F0AE1">
        <w:t>  Calendar,</w:t>
      </w:r>
    </w:p>
    <w:p w14:paraId="6427322F" w14:textId="77777777" w:rsidR="002F0AE1" w:rsidRPr="002F0AE1" w:rsidRDefault="002F0AE1" w:rsidP="002F0AE1">
      <w:pPr>
        <w:pStyle w:val="BodyText"/>
      </w:pPr>
      <w:r w:rsidRPr="002F0AE1">
        <w:t>  Target,</w:t>
      </w:r>
    </w:p>
    <w:p w14:paraId="4EBD270A" w14:textId="77777777" w:rsidR="002F0AE1" w:rsidRPr="002F0AE1" w:rsidRDefault="002F0AE1" w:rsidP="002F0AE1">
      <w:pPr>
        <w:pStyle w:val="BodyText"/>
      </w:pPr>
      <w:r w:rsidRPr="002F0AE1">
        <w:t>} from '</w:t>
      </w:r>
      <w:proofErr w:type="spellStart"/>
      <w:r w:rsidRPr="002F0AE1">
        <w:t>lucide</w:t>
      </w:r>
      <w:proofErr w:type="spellEnd"/>
      <w:r w:rsidRPr="002F0AE1">
        <w:t>-react';</w:t>
      </w:r>
    </w:p>
    <w:p w14:paraId="498F8F09" w14:textId="77777777" w:rsidR="002F0AE1" w:rsidRPr="002F0AE1" w:rsidRDefault="002F0AE1" w:rsidP="002F0AE1">
      <w:pPr>
        <w:pStyle w:val="BodyText"/>
      </w:pPr>
      <w:r w:rsidRPr="002F0AE1">
        <w:t>import { motion } from 'framer-motion';</w:t>
      </w:r>
    </w:p>
    <w:p w14:paraId="236F3565" w14:textId="77777777" w:rsidR="002F0AE1" w:rsidRPr="002F0AE1" w:rsidRDefault="002F0AE1" w:rsidP="002F0AE1">
      <w:pPr>
        <w:pStyle w:val="BodyText"/>
      </w:pPr>
      <w:r w:rsidRPr="002F0AE1">
        <w:t xml:space="preserve">import { </w:t>
      </w:r>
      <w:proofErr w:type="spellStart"/>
      <w:r w:rsidRPr="002F0AE1">
        <w:t>usageTracker</w:t>
      </w:r>
      <w:proofErr w:type="spellEnd"/>
      <w:r w:rsidRPr="002F0AE1">
        <w:t xml:space="preserve">, </w:t>
      </w:r>
      <w:proofErr w:type="spellStart"/>
      <w:r w:rsidRPr="002F0AE1">
        <w:t>UsageStats</w:t>
      </w:r>
      <w:proofErr w:type="spellEnd"/>
      <w:r w:rsidRPr="002F0AE1">
        <w:t xml:space="preserve"> } from '@/lib/usage-tracker';</w:t>
      </w:r>
    </w:p>
    <w:p w14:paraId="7C603775" w14:textId="77777777" w:rsidR="002F0AE1" w:rsidRPr="002F0AE1" w:rsidRDefault="002F0AE1" w:rsidP="002F0AE1">
      <w:pPr>
        <w:pStyle w:val="BodyText"/>
      </w:pPr>
    </w:p>
    <w:p w14:paraId="123C868E" w14:textId="77777777" w:rsidR="002F0AE1" w:rsidRPr="002F0AE1" w:rsidRDefault="002F0AE1" w:rsidP="002F0AE1">
      <w:pPr>
        <w:pStyle w:val="BodyText"/>
      </w:pPr>
      <w:r w:rsidRPr="002F0AE1">
        <w:t xml:space="preserve">export function </w:t>
      </w:r>
      <w:proofErr w:type="spellStart"/>
      <w:r w:rsidRPr="002F0AE1">
        <w:t>UsageDashboard</w:t>
      </w:r>
      <w:proofErr w:type="spellEnd"/>
      <w:r w:rsidRPr="002F0AE1">
        <w:t>() {</w:t>
      </w:r>
    </w:p>
    <w:p w14:paraId="3702C396" w14:textId="77777777" w:rsidR="002F0AE1" w:rsidRPr="002F0AE1" w:rsidRDefault="002F0AE1" w:rsidP="002F0AE1">
      <w:pPr>
        <w:pStyle w:val="BodyText"/>
      </w:pPr>
      <w:r w:rsidRPr="002F0AE1">
        <w:t xml:space="preserve">  const [stats, </w:t>
      </w:r>
      <w:proofErr w:type="spellStart"/>
      <w:r w:rsidRPr="002F0AE1">
        <w:t>setStats</w:t>
      </w:r>
      <w:proofErr w:type="spellEnd"/>
      <w:r w:rsidRPr="002F0AE1">
        <w:t xml:space="preserve">] = </w:t>
      </w:r>
      <w:proofErr w:type="spellStart"/>
      <w:r w:rsidRPr="002F0AE1">
        <w:t>useState</w:t>
      </w:r>
      <w:proofErr w:type="spellEnd"/>
      <w:r w:rsidRPr="002F0AE1">
        <w:t>&lt;</w:t>
      </w:r>
      <w:proofErr w:type="spellStart"/>
      <w:r w:rsidRPr="002F0AE1">
        <w:t>UsageStats</w:t>
      </w:r>
      <w:proofErr w:type="spellEnd"/>
      <w:r w:rsidRPr="002F0AE1">
        <w:t xml:space="preserve"> | null&gt;(null);</w:t>
      </w:r>
    </w:p>
    <w:p w14:paraId="00162EB5" w14:textId="77777777" w:rsidR="002F0AE1" w:rsidRPr="002F0AE1" w:rsidRDefault="002F0AE1" w:rsidP="002F0AE1">
      <w:pPr>
        <w:pStyle w:val="BodyText"/>
      </w:pPr>
      <w:r w:rsidRPr="002F0AE1">
        <w:t>  const [</w:t>
      </w:r>
      <w:proofErr w:type="spellStart"/>
      <w:r w:rsidRPr="002F0AE1">
        <w:t>isClient</w:t>
      </w:r>
      <w:proofErr w:type="spellEnd"/>
      <w:r w:rsidRPr="002F0AE1">
        <w:t xml:space="preserve">, </w:t>
      </w:r>
      <w:proofErr w:type="spellStart"/>
      <w:r w:rsidRPr="002F0AE1">
        <w:t>setIsClient</w:t>
      </w:r>
      <w:proofErr w:type="spellEnd"/>
      <w:r w:rsidRPr="002F0AE1">
        <w:t xml:space="preserve">] = </w:t>
      </w:r>
      <w:proofErr w:type="spellStart"/>
      <w:r w:rsidRPr="002F0AE1">
        <w:t>useState</w:t>
      </w:r>
      <w:proofErr w:type="spellEnd"/>
      <w:r w:rsidRPr="002F0AE1">
        <w:t>(false);</w:t>
      </w:r>
    </w:p>
    <w:p w14:paraId="6E0A87BB" w14:textId="77777777" w:rsidR="002F0AE1" w:rsidRPr="002F0AE1" w:rsidRDefault="002F0AE1" w:rsidP="002F0AE1">
      <w:pPr>
        <w:pStyle w:val="BodyText"/>
      </w:pPr>
    </w:p>
    <w:p w14:paraId="2505F0B2" w14:textId="77777777" w:rsidR="002F0AE1" w:rsidRPr="002F0AE1" w:rsidRDefault="002F0AE1" w:rsidP="002F0AE1">
      <w:pPr>
        <w:pStyle w:val="BodyText"/>
      </w:pPr>
      <w:r w:rsidRPr="002F0AE1">
        <w:t xml:space="preserve">  </w:t>
      </w:r>
      <w:proofErr w:type="spellStart"/>
      <w:r w:rsidRPr="002F0AE1">
        <w:t>useEffect</w:t>
      </w:r>
      <w:proofErr w:type="spellEnd"/>
      <w:r w:rsidRPr="002F0AE1">
        <w:t>(() =&gt; {</w:t>
      </w:r>
    </w:p>
    <w:p w14:paraId="6FEFA32B" w14:textId="77777777" w:rsidR="002F0AE1" w:rsidRPr="002F0AE1" w:rsidRDefault="002F0AE1" w:rsidP="002F0AE1">
      <w:pPr>
        <w:pStyle w:val="BodyText"/>
      </w:pPr>
      <w:r w:rsidRPr="002F0AE1">
        <w:t xml:space="preserve">    </w:t>
      </w:r>
      <w:proofErr w:type="spellStart"/>
      <w:r w:rsidRPr="002F0AE1">
        <w:t>setIsClient</w:t>
      </w:r>
      <w:proofErr w:type="spellEnd"/>
      <w:r w:rsidRPr="002F0AE1">
        <w:t>(true);</w:t>
      </w:r>
    </w:p>
    <w:p w14:paraId="5753A5E6" w14:textId="77777777" w:rsidR="002F0AE1" w:rsidRPr="002F0AE1" w:rsidRDefault="002F0AE1" w:rsidP="002F0AE1">
      <w:pPr>
        <w:pStyle w:val="BodyText"/>
      </w:pPr>
      <w:r w:rsidRPr="002F0AE1">
        <w:lastRenderedPageBreak/>
        <w:t>    if (</w:t>
      </w:r>
      <w:proofErr w:type="spellStart"/>
      <w:r w:rsidRPr="002F0AE1">
        <w:t>typeof</w:t>
      </w:r>
      <w:proofErr w:type="spellEnd"/>
      <w:r w:rsidRPr="002F0AE1">
        <w:t xml:space="preserve"> window !== 'undefined') {</w:t>
      </w:r>
    </w:p>
    <w:p w14:paraId="3F105D5E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setStats</w:t>
      </w:r>
      <w:proofErr w:type="spellEnd"/>
      <w:r w:rsidRPr="002F0AE1">
        <w:t>(</w:t>
      </w:r>
      <w:proofErr w:type="spellStart"/>
      <w:r w:rsidRPr="002F0AE1">
        <w:t>usageTracker.getUsageStats</w:t>
      </w:r>
      <w:proofErr w:type="spellEnd"/>
      <w:r w:rsidRPr="002F0AE1">
        <w:t>());</w:t>
      </w:r>
    </w:p>
    <w:p w14:paraId="71DABFCE" w14:textId="77777777" w:rsidR="002F0AE1" w:rsidRPr="002F0AE1" w:rsidRDefault="002F0AE1" w:rsidP="002F0AE1">
      <w:pPr>
        <w:pStyle w:val="BodyText"/>
      </w:pPr>
      <w:r w:rsidRPr="002F0AE1">
        <w:t>    }</w:t>
      </w:r>
    </w:p>
    <w:p w14:paraId="6FFD27D0" w14:textId="77777777" w:rsidR="002F0AE1" w:rsidRPr="002F0AE1" w:rsidRDefault="002F0AE1" w:rsidP="002F0AE1">
      <w:pPr>
        <w:pStyle w:val="BodyText"/>
      </w:pPr>
      <w:r w:rsidRPr="002F0AE1">
        <w:t>  }, []);</w:t>
      </w:r>
    </w:p>
    <w:p w14:paraId="5DED38A4" w14:textId="77777777" w:rsidR="002F0AE1" w:rsidRPr="002F0AE1" w:rsidRDefault="002F0AE1" w:rsidP="002F0AE1">
      <w:pPr>
        <w:pStyle w:val="BodyText"/>
      </w:pPr>
    </w:p>
    <w:p w14:paraId="70A2E2F0" w14:textId="77777777" w:rsidR="002F0AE1" w:rsidRPr="002F0AE1" w:rsidRDefault="002F0AE1" w:rsidP="002F0AE1">
      <w:pPr>
        <w:pStyle w:val="BodyText"/>
      </w:pPr>
      <w:r w:rsidRPr="002F0AE1">
        <w:t xml:space="preserve">  const </w:t>
      </w:r>
      <w:proofErr w:type="spellStart"/>
      <w:r w:rsidRPr="002F0AE1">
        <w:t>trackerData</w:t>
      </w:r>
      <w:proofErr w:type="spellEnd"/>
      <w:r w:rsidRPr="002F0AE1">
        <w:t xml:space="preserve"> = </w:t>
      </w:r>
      <w:proofErr w:type="spellStart"/>
      <w:r w:rsidRPr="002F0AE1">
        <w:t>useMemo</w:t>
      </w:r>
      <w:proofErr w:type="spellEnd"/>
      <w:r w:rsidRPr="002F0AE1">
        <w:t>(() =&gt; {</w:t>
      </w:r>
    </w:p>
    <w:p w14:paraId="33E8F897" w14:textId="77777777" w:rsidR="002F0AE1" w:rsidRPr="002F0AE1" w:rsidRDefault="002F0AE1" w:rsidP="002F0AE1">
      <w:pPr>
        <w:pStyle w:val="BodyText"/>
      </w:pPr>
      <w:r w:rsidRPr="002F0AE1">
        <w:t>    if (!</w:t>
      </w:r>
      <w:proofErr w:type="spellStart"/>
      <w:r w:rsidRPr="002F0AE1">
        <w:t>isClient</w:t>
      </w:r>
      <w:proofErr w:type="spellEnd"/>
      <w:r w:rsidRPr="002F0AE1">
        <w:t xml:space="preserve"> || !stats) return null;</w:t>
      </w:r>
    </w:p>
    <w:p w14:paraId="0B9585CF" w14:textId="77777777" w:rsidR="002F0AE1" w:rsidRPr="002F0AE1" w:rsidRDefault="002F0AE1" w:rsidP="002F0AE1">
      <w:pPr>
        <w:pStyle w:val="BodyText"/>
      </w:pPr>
      <w:r w:rsidRPr="002F0AE1">
        <w:t xml:space="preserve">    </w:t>
      </w:r>
    </w:p>
    <w:p w14:paraId="023B1E96" w14:textId="77777777" w:rsidR="002F0AE1" w:rsidRPr="002F0AE1" w:rsidRDefault="002F0AE1" w:rsidP="002F0AE1">
      <w:pPr>
        <w:pStyle w:val="BodyText"/>
      </w:pPr>
      <w:r w:rsidRPr="002F0AE1">
        <w:t>    return {</w:t>
      </w:r>
    </w:p>
    <w:p w14:paraId="3110FF70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remainingScans</w:t>
      </w:r>
      <w:proofErr w:type="spellEnd"/>
      <w:r w:rsidRPr="002F0AE1">
        <w:t xml:space="preserve">: </w:t>
      </w:r>
      <w:proofErr w:type="spellStart"/>
      <w:r w:rsidRPr="002F0AE1">
        <w:t>usageTracker.getRemainingScans</w:t>
      </w:r>
      <w:proofErr w:type="spellEnd"/>
      <w:r w:rsidRPr="002F0AE1">
        <w:t>(),</w:t>
      </w:r>
    </w:p>
    <w:p w14:paraId="74244633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usagePercentage</w:t>
      </w:r>
      <w:proofErr w:type="spellEnd"/>
      <w:r w:rsidRPr="002F0AE1">
        <w:t xml:space="preserve">: </w:t>
      </w:r>
      <w:proofErr w:type="spellStart"/>
      <w:r w:rsidRPr="002F0AE1">
        <w:t>usageTracker.getUsagePercentage</w:t>
      </w:r>
      <w:proofErr w:type="spellEnd"/>
      <w:r w:rsidRPr="002F0AE1">
        <w:t>(),</w:t>
      </w:r>
    </w:p>
    <w:p w14:paraId="2EA6138E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weeklyUsage</w:t>
      </w:r>
      <w:proofErr w:type="spellEnd"/>
      <w:r w:rsidRPr="002F0AE1">
        <w:t xml:space="preserve">: </w:t>
      </w:r>
      <w:proofErr w:type="spellStart"/>
      <w:r w:rsidRPr="002F0AE1">
        <w:t>usageTracker.getWeeklyUsage</w:t>
      </w:r>
      <w:proofErr w:type="spellEnd"/>
      <w:r w:rsidRPr="002F0AE1">
        <w:t>(),</w:t>
      </w:r>
    </w:p>
    <w:p w14:paraId="34490055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fileTypeUsage</w:t>
      </w:r>
      <w:proofErr w:type="spellEnd"/>
      <w:r w:rsidRPr="002F0AE1">
        <w:t xml:space="preserve">: </w:t>
      </w:r>
      <w:proofErr w:type="spellStart"/>
      <w:r w:rsidRPr="002F0AE1">
        <w:t>usageTracker.getMonthlyUsageByFileType</w:t>
      </w:r>
      <w:proofErr w:type="spellEnd"/>
      <w:r w:rsidRPr="002F0AE1">
        <w:t>(),</w:t>
      </w:r>
    </w:p>
    <w:p w14:paraId="6F9E9D3C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confidenceDistribution</w:t>
      </w:r>
      <w:proofErr w:type="spellEnd"/>
      <w:r w:rsidRPr="002F0AE1">
        <w:t xml:space="preserve">: </w:t>
      </w:r>
      <w:proofErr w:type="spellStart"/>
      <w:r w:rsidRPr="002F0AE1">
        <w:t>usageTracker.getConfidenceDistribution</w:t>
      </w:r>
      <w:proofErr w:type="spellEnd"/>
      <w:r w:rsidRPr="002F0AE1">
        <w:t>(),</w:t>
      </w:r>
    </w:p>
    <w:p w14:paraId="3302F744" w14:textId="77777777" w:rsidR="002F0AE1" w:rsidRPr="002F0AE1" w:rsidRDefault="002F0AE1" w:rsidP="002F0AE1">
      <w:pPr>
        <w:pStyle w:val="BodyText"/>
      </w:pPr>
      <w:r w:rsidRPr="002F0AE1">
        <w:t xml:space="preserve">      </w:t>
      </w:r>
      <w:proofErr w:type="spellStart"/>
      <w:r w:rsidRPr="002F0AE1">
        <w:t>predictionStats</w:t>
      </w:r>
      <w:proofErr w:type="spellEnd"/>
      <w:r w:rsidRPr="002F0AE1">
        <w:t xml:space="preserve">: </w:t>
      </w:r>
      <w:proofErr w:type="spellStart"/>
      <w:r w:rsidRPr="002F0AE1">
        <w:t>usageTracker.getPredictionStats</w:t>
      </w:r>
      <w:proofErr w:type="spellEnd"/>
      <w:r w:rsidRPr="002F0AE1">
        <w:t>(),</w:t>
      </w:r>
    </w:p>
    <w:p w14:paraId="13D4B7E9" w14:textId="77777777" w:rsidR="002F0AE1" w:rsidRPr="002F0AE1" w:rsidRDefault="002F0AE1" w:rsidP="002F0AE1">
      <w:pPr>
        <w:pStyle w:val="BodyText"/>
      </w:pPr>
      <w:r w:rsidRPr="002F0AE1">
        <w:t>    };</w:t>
      </w:r>
    </w:p>
    <w:p w14:paraId="62A00EB4" w14:textId="77777777" w:rsidR="002F0AE1" w:rsidRPr="002F0AE1" w:rsidRDefault="002F0AE1" w:rsidP="002F0AE1">
      <w:pPr>
        <w:pStyle w:val="BodyText"/>
      </w:pPr>
      <w:r w:rsidRPr="002F0AE1">
        <w:t>  }, [</w:t>
      </w:r>
      <w:proofErr w:type="spellStart"/>
      <w:r w:rsidRPr="002F0AE1">
        <w:t>isClient</w:t>
      </w:r>
      <w:proofErr w:type="spellEnd"/>
      <w:r w:rsidRPr="002F0AE1">
        <w:t>, stats]);</w:t>
      </w:r>
    </w:p>
    <w:p w14:paraId="3160FDE9" w14:textId="77777777" w:rsidR="002F0AE1" w:rsidRPr="002F0AE1" w:rsidRDefault="002F0AE1" w:rsidP="002F0AE1">
      <w:pPr>
        <w:pStyle w:val="BodyText"/>
      </w:pPr>
    </w:p>
    <w:p w14:paraId="70F9AA69" w14:textId="77777777" w:rsidR="002F0AE1" w:rsidRPr="002F0AE1" w:rsidRDefault="002F0AE1" w:rsidP="002F0AE1">
      <w:pPr>
        <w:pStyle w:val="BodyText"/>
      </w:pPr>
      <w:r w:rsidRPr="002F0AE1">
        <w:t>  if (!</w:t>
      </w:r>
      <w:proofErr w:type="spellStart"/>
      <w:r w:rsidRPr="002F0AE1">
        <w:t>isClient</w:t>
      </w:r>
      <w:proofErr w:type="spellEnd"/>
      <w:r w:rsidRPr="002F0AE1">
        <w:t xml:space="preserve"> || !stats || !</w:t>
      </w:r>
      <w:proofErr w:type="spellStart"/>
      <w:r w:rsidRPr="002F0AE1">
        <w:t>trackerData</w:t>
      </w:r>
      <w:proofErr w:type="spellEnd"/>
      <w:r w:rsidRPr="002F0AE1">
        <w:t>) {</w:t>
      </w:r>
    </w:p>
    <w:p w14:paraId="350B6506" w14:textId="77777777" w:rsidR="002F0AE1" w:rsidRPr="002F0AE1" w:rsidRDefault="002F0AE1" w:rsidP="002F0AE1">
      <w:pPr>
        <w:pStyle w:val="BodyText"/>
      </w:pPr>
      <w:r w:rsidRPr="002F0AE1">
        <w:t>    return &lt;div&gt;Loading usage statistics...&lt;/div&gt;;</w:t>
      </w:r>
    </w:p>
    <w:p w14:paraId="112F59CB" w14:textId="77777777" w:rsidR="002F0AE1" w:rsidRPr="002F0AE1" w:rsidRDefault="002F0AE1" w:rsidP="002F0AE1">
      <w:pPr>
        <w:pStyle w:val="BodyText"/>
      </w:pPr>
      <w:r w:rsidRPr="002F0AE1">
        <w:t>  }</w:t>
      </w:r>
    </w:p>
    <w:p w14:paraId="60948694" w14:textId="77777777" w:rsidR="002F0AE1" w:rsidRPr="002F0AE1" w:rsidRDefault="002F0AE1" w:rsidP="002F0AE1">
      <w:pPr>
        <w:pStyle w:val="BodyText"/>
      </w:pPr>
    </w:p>
    <w:p w14:paraId="3CFBC0B2" w14:textId="77777777" w:rsidR="002F0AE1" w:rsidRPr="002F0AE1" w:rsidRDefault="002F0AE1" w:rsidP="002F0AE1">
      <w:pPr>
        <w:pStyle w:val="BodyText"/>
      </w:pPr>
      <w:r w:rsidRPr="002F0AE1">
        <w:t xml:space="preserve">  const { </w:t>
      </w:r>
      <w:proofErr w:type="spellStart"/>
      <w:r w:rsidRPr="002F0AE1">
        <w:t>remainingScans</w:t>
      </w:r>
      <w:proofErr w:type="spellEnd"/>
      <w:r w:rsidRPr="002F0AE1">
        <w:t xml:space="preserve">, </w:t>
      </w:r>
      <w:proofErr w:type="spellStart"/>
      <w:r w:rsidRPr="002F0AE1">
        <w:t>usagePercentage</w:t>
      </w:r>
      <w:proofErr w:type="spellEnd"/>
      <w:r w:rsidRPr="002F0AE1">
        <w:t xml:space="preserve">, </w:t>
      </w:r>
      <w:proofErr w:type="spellStart"/>
      <w:r w:rsidRPr="002F0AE1">
        <w:t>weeklyUsage</w:t>
      </w:r>
      <w:proofErr w:type="spellEnd"/>
      <w:r w:rsidRPr="002F0AE1">
        <w:t xml:space="preserve">, </w:t>
      </w:r>
      <w:proofErr w:type="spellStart"/>
      <w:r w:rsidRPr="002F0AE1">
        <w:t>fileTypeUsage</w:t>
      </w:r>
      <w:proofErr w:type="spellEnd"/>
      <w:r w:rsidRPr="002F0AE1">
        <w:t xml:space="preserve">, </w:t>
      </w:r>
      <w:proofErr w:type="spellStart"/>
      <w:r w:rsidRPr="002F0AE1">
        <w:t>confidenceDistribution</w:t>
      </w:r>
      <w:proofErr w:type="spellEnd"/>
      <w:r w:rsidRPr="002F0AE1">
        <w:t xml:space="preserve">, </w:t>
      </w:r>
      <w:proofErr w:type="spellStart"/>
      <w:r w:rsidRPr="002F0AE1">
        <w:t>predictionStats</w:t>
      </w:r>
      <w:proofErr w:type="spellEnd"/>
      <w:r w:rsidRPr="002F0AE1">
        <w:t xml:space="preserve"> } = </w:t>
      </w:r>
      <w:proofErr w:type="spellStart"/>
      <w:r w:rsidRPr="002F0AE1">
        <w:t>trackerData</w:t>
      </w:r>
      <w:proofErr w:type="spellEnd"/>
      <w:r w:rsidRPr="002F0AE1">
        <w:t>;</w:t>
      </w:r>
    </w:p>
    <w:p w14:paraId="211C39D8" w14:textId="77777777" w:rsidR="002F0AE1" w:rsidRPr="002F0AE1" w:rsidRDefault="002F0AE1" w:rsidP="002F0AE1">
      <w:pPr>
        <w:pStyle w:val="BodyText"/>
      </w:pPr>
    </w:p>
    <w:p w14:paraId="52E3CA64" w14:textId="77777777" w:rsidR="002F0AE1" w:rsidRPr="002F0AE1" w:rsidRDefault="002F0AE1" w:rsidP="002F0AE1">
      <w:pPr>
        <w:pStyle w:val="BodyText"/>
      </w:pPr>
      <w:r w:rsidRPr="002F0AE1">
        <w:t xml:space="preserve">  const </w:t>
      </w:r>
      <w:proofErr w:type="spellStart"/>
      <w:r w:rsidRPr="002F0AE1">
        <w:t>getUsageColor</w:t>
      </w:r>
      <w:proofErr w:type="spellEnd"/>
      <w:r w:rsidRPr="002F0AE1">
        <w:t xml:space="preserve"> = (percentage: number) =&gt; {</w:t>
      </w:r>
    </w:p>
    <w:p w14:paraId="07D83DA4" w14:textId="77777777" w:rsidR="002F0AE1" w:rsidRPr="002F0AE1" w:rsidRDefault="002F0AE1" w:rsidP="002F0AE1">
      <w:pPr>
        <w:pStyle w:val="BodyText"/>
      </w:pPr>
      <w:r w:rsidRPr="002F0AE1">
        <w:t>    if (percentage &gt;= 90) return 'text-red-600 dark:text-red-400';</w:t>
      </w:r>
    </w:p>
    <w:p w14:paraId="0DC171DB" w14:textId="77777777" w:rsidR="002F0AE1" w:rsidRPr="002F0AE1" w:rsidRDefault="002F0AE1" w:rsidP="002F0AE1">
      <w:pPr>
        <w:pStyle w:val="BodyText"/>
      </w:pPr>
      <w:r w:rsidRPr="002F0AE1">
        <w:t>    if (percentage &gt;= 70) return 'text-yellow-600 dark:text-yellow-400';</w:t>
      </w:r>
    </w:p>
    <w:p w14:paraId="513997A7" w14:textId="77777777" w:rsidR="002F0AE1" w:rsidRPr="002F0AE1" w:rsidRDefault="002F0AE1" w:rsidP="002F0AE1">
      <w:pPr>
        <w:pStyle w:val="BodyText"/>
      </w:pPr>
      <w:r w:rsidRPr="002F0AE1">
        <w:lastRenderedPageBreak/>
        <w:t>    return 'text-green-600 dark:text-green-400';</w:t>
      </w:r>
    </w:p>
    <w:p w14:paraId="297BCB3E" w14:textId="77777777" w:rsidR="002F0AE1" w:rsidRPr="002F0AE1" w:rsidRDefault="002F0AE1" w:rsidP="002F0AE1">
      <w:pPr>
        <w:pStyle w:val="BodyText"/>
      </w:pPr>
      <w:r w:rsidRPr="002F0AE1">
        <w:t>  };</w:t>
      </w:r>
    </w:p>
    <w:p w14:paraId="0D30E0BE" w14:textId="77777777" w:rsidR="002F0AE1" w:rsidRPr="002F0AE1" w:rsidRDefault="002F0AE1" w:rsidP="002F0AE1">
      <w:pPr>
        <w:pStyle w:val="BodyText"/>
      </w:pPr>
    </w:p>
    <w:p w14:paraId="272A9CFC" w14:textId="77777777" w:rsidR="002F0AE1" w:rsidRPr="002F0AE1" w:rsidRDefault="002F0AE1" w:rsidP="002F0AE1">
      <w:pPr>
        <w:pStyle w:val="BodyText"/>
      </w:pPr>
      <w:r w:rsidRPr="002F0AE1">
        <w:t xml:space="preserve">  const </w:t>
      </w:r>
      <w:proofErr w:type="spellStart"/>
      <w:r w:rsidRPr="002F0AE1">
        <w:t>getUsageBadgeVariant</w:t>
      </w:r>
      <w:proofErr w:type="spellEnd"/>
      <w:r w:rsidRPr="002F0AE1">
        <w:t xml:space="preserve"> = (percentage: number) =&gt; {</w:t>
      </w:r>
    </w:p>
    <w:p w14:paraId="28D53FB9" w14:textId="77777777" w:rsidR="002F0AE1" w:rsidRPr="002F0AE1" w:rsidRDefault="002F0AE1" w:rsidP="002F0AE1">
      <w:pPr>
        <w:pStyle w:val="BodyText"/>
      </w:pPr>
      <w:r w:rsidRPr="002F0AE1">
        <w:t>    if (percentage &gt;= 90) return 'destructive';</w:t>
      </w:r>
    </w:p>
    <w:p w14:paraId="17FA5D53" w14:textId="77777777" w:rsidR="002F0AE1" w:rsidRPr="002F0AE1" w:rsidRDefault="002F0AE1" w:rsidP="002F0AE1">
      <w:pPr>
        <w:pStyle w:val="BodyText"/>
      </w:pPr>
      <w:r w:rsidRPr="002F0AE1">
        <w:t>    if (percentage &gt;= 70) return 'secondary';</w:t>
      </w:r>
    </w:p>
    <w:p w14:paraId="7ADAE6B5" w14:textId="77777777" w:rsidR="002F0AE1" w:rsidRPr="002F0AE1" w:rsidRDefault="002F0AE1" w:rsidP="002F0AE1">
      <w:pPr>
        <w:pStyle w:val="BodyText"/>
      </w:pPr>
      <w:r w:rsidRPr="002F0AE1">
        <w:t>    return 'default';</w:t>
      </w:r>
    </w:p>
    <w:p w14:paraId="3AD19861" w14:textId="77777777" w:rsidR="002F0AE1" w:rsidRPr="002F0AE1" w:rsidRDefault="002F0AE1" w:rsidP="002F0AE1">
      <w:pPr>
        <w:pStyle w:val="BodyText"/>
      </w:pPr>
      <w:r w:rsidRPr="002F0AE1">
        <w:t>  };</w:t>
      </w:r>
    </w:p>
    <w:p w14:paraId="15CF8700" w14:textId="77777777" w:rsidR="002F0AE1" w:rsidRPr="002F0AE1" w:rsidRDefault="002F0AE1" w:rsidP="002F0AE1">
      <w:pPr>
        <w:pStyle w:val="BodyText"/>
      </w:pPr>
    </w:p>
    <w:p w14:paraId="557AC299" w14:textId="77777777" w:rsidR="002F0AE1" w:rsidRPr="002F0AE1" w:rsidRDefault="002F0AE1" w:rsidP="002F0AE1">
      <w:pPr>
        <w:pStyle w:val="BodyText"/>
      </w:pPr>
      <w:r w:rsidRPr="002F0AE1">
        <w:t>  const COLORS = ['#10b981', '#f59e0b', '#ef4444', '#8b5cf6', '#06b6d4'];</w:t>
      </w:r>
    </w:p>
    <w:p w14:paraId="618838E1" w14:textId="77777777" w:rsidR="002F0AE1" w:rsidRPr="002F0AE1" w:rsidRDefault="002F0AE1" w:rsidP="002F0AE1">
      <w:pPr>
        <w:pStyle w:val="BodyText"/>
      </w:pPr>
    </w:p>
    <w:p w14:paraId="41FAECA6" w14:textId="77777777" w:rsidR="002F0AE1" w:rsidRPr="002F0AE1" w:rsidRDefault="002F0AE1" w:rsidP="002F0AE1">
      <w:pPr>
        <w:pStyle w:val="BodyText"/>
      </w:pPr>
      <w:r w:rsidRPr="002F0AE1">
        <w:t>  return (</w:t>
      </w:r>
    </w:p>
    <w:p w14:paraId="52557F22" w14:textId="77777777" w:rsidR="002F0AE1" w:rsidRPr="002F0AE1" w:rsidRDefault="002F0AE1" w:rsidP="002F0AE1">
      <w:pPr>
        <w:pStyle w:val="BodyText"/>
      </w:pPr>
      <w:r w:rsidRPr="002F0AE1">
        <w:t xml:space="preserve">    &lt;div </w:t>
      </w:r>
      <w:proofErr w:type="spellStart"/>
      <w:r w:rsidRPr="002F0AE1">
        <w:t>className</w:t>
      </w:r>
      <w:proofErr w:type="spellEnd"/>
      <w:r w:rsidRPr="002F0AE1">
        <w:t>="space-y-6"&gt;</w:t>
      </w:r>
    </w:p>
    <w:p w14:paraId="34FB2B98" w14:textId="77777777" w:rsidR="002F0AE1" w:rsidRPr="002F0AE1" w:rsidRDefault="002F0AE1" w:rsidP="002F0AE1">
      <w:pPr>
        <w:pStyle w:val="BodyText"/>
      </w:pPr>
      <w:r w:rsidRPr="002F0AE1">
        <w:t>      {</w:t>
      </w:r>
      <w:r w:rsidRPr="002F0AE1">
        <w:rPr>
          <w:i/>
          <w:iCs/>
        </w:rPr>
        <w:t>/* Usage Overview */</w:t>
      </w:r>
      <w:r w:rsidRPr="002F0AE1">
        <w:t>}</w:t>
      </w:r>
    </w:p>
    <w:p w14:paraId="22C443CE" w14:textId="77777777" w:rsidR="002F0AE1" w:rsidRPr="002F0AE1" w:rsidRDefault="002F0AE1" w:rsidP="002F0AE1">
      <w:pPr>
        <w:pStyle w:val="BodyText"/>
      </w:pPr>
      <w:r w:rsidRPr="002F0AE1">
        <w:t xml:space="preserve">      &lt;div </w:t>
      </w:r>
      <w:proofErr w:type="spellStart"/>
      <w:r w:rsidRPr="002F0AE1">
        <w:t>className</w:t>
      </w:r>
      <w:proofErr w:type="spellEnd"/>
      <w:r w:rsidRPr="002F0AE1">
        <w:t>="grid grid-cols-1 md:grid-cols-2 lg:grid-cols-4 gap-6"&gt;</w:t>
      </w:r>
    </w:p>
    <w:p w14:paraId="5E6A0AA7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motion.div</w:t>
      </w:r>
      <w:proofErr w:type="spellEnd"/>
    </w:p>
    <w:p w14:paraId="25279A30" w14:textId="77777777" w:rsidR="002F0AE1" w:rsidRPr="002F0AE1" w:rsidRDefault="002F0AE1" w:rsidP="002F0AE1">
      <w:pPr>
        <w:pStyle w:val="BodyText"/>
      </w:pPr>
      <w:r w:rsidRPr="002F0AE1">
        <w:t>          initial={{ opacity: 0, y: 20 }}</w:t>
      </w:r>
    </w:p>
    <w:p w14:paraId="7B52DE07" w14:textId="77777777" w:rsidR="002F0AE1" w:rsidRPr="002F0AE1" w:rsidRDefault="002F0AE1" w:rsidP="002F0AE1">
      <w:pPr>
        <w:pStyle w:val="BodyText"/>
      </w:pPr>
      <w:r w:rsidRPr="002F0AE1">
        <w:t>          animate={{ opacity: 1, y: 0 }}</w:t>
      </w:r>
    </w:p>
    <w:p w14:paraId="351CB465" w14:textId="77777777" w:rsidR="002F0AE1" w:rsidRPr="002F0AE1" w:rsidRDefault="002F0AE1" w:rsidP="002F0AE1">
      <w:pPr>
        <w:pStyle w:val="BodyText"/>
      </w:pPr>
      <w:r w:rsidRPr="002F0AE1">
        <w:t>          transition={{ duration: 0.5 }}</w:t>
      </w:r>
    </w:p>
    <w:p w14:paraId="2941584A" w14:textId="77777777" w:rsidR="002F0AE1" w:rsidRPr="002F0AE1" w:rsidRDefault="002F0AE1" w:rsidP="002F0AE1">
      <w:pPr>
        <w:pStyle w:val="BodyText"/>
      </w:pPr>
      <w:r w:rsidRPr="002F0AE1">
        <w:t>        &gt;</w:t>
      </w:r>
    </w:p>
    <w:p w14:paraId="4AE4E14E" w14:textId="77777777" w:rsidR="002F0AE1" w:rsidRPr="002F0AE1" w:rsidRDefault="002F0AE1" w:rsidP="002F0AE1">
      <w:pPr>
        <w:pStyle w:val="BodyText"/>
      </w:pPr>
      <w:r w:rsidRPr="002F0AE1">
        <w:t>          &lt;Card&gt;</w:t>
      </w:r>
    </w:p>
    <w:p w14:paraId="49A43FAF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Header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pb-2"&gt;</w:t>
      </w:r>
    </w:p>
    <w:p w14:paraId="3D2BE7F4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 xml:space="preserve"> font-medium"&gt;Monthly Usage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586E4B23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1A457334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75616489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flex items-center justify-between mb-2"&gt;</w:t>
      </w:r>
    </w:p>
    <w:p w14:paraId="345AC306" w14:textId="77777777" w:rsidR="002F0AE1" w:rsidRPr="002F0AE1" w:rsidRDefault="002F0AE1" w:rsidP="002F0AE1">
      <w:pPr>
        <w:pStyle w:val="BodyText"/>
      </w:pPr>
      <w:r w:rsidRPr="002F0AE1">
        <w:t xml:space="preserve">                &lt;span </w:t>
      </w:r>
      <w:proofErr w:type="spellStart"/>
      <w:r w:rsidRPr="002F0AE1">
        <w:t>className</w:t>
      </w:r>
      <w:proofErr w:type="spellEnd"/>
      <w:r w:rsidRPr="002F0AE1">
        <w:t>={`text-2xl font-bold ${</w:t>
      </w:r>
      <w:proofErr w:type="spellStart"/>
      <w:r w:rsidRPr="002F0AE1">
        <w:t>getUsageColor</w:t>
      </w:r>
      <w:proofErr w:type="spellEnd"/>
      <w:r w:rsidRPr="002F0AE1">
        <w:t>(</w:t>
      </w:r>
      <w:proofErr w:type="spellStart"/>
      <w:r w:rsidRPr="002F0AE1">
        <w:t>usagePercentage</w:t>
      </w:r>
      <w:proofErr w:type="spellEnd"/>
      <w:r w:rsidRPr="002F0AE1">
        <w:t>)}`}&gt;</w:t>
      </w:r>
    </w:p>
    <w:p w14:paraId="18F87C59" w14:textId="77777777" w:rsidR="002F0AE1" w:rsidRPr="002F0AE1" w:rsidRDefault="002F0AE1" w:rsidP="002F0AE1">
      <w:pPr>
        <w:pStyle w:val="BodyText"/>
      </w:pPr>
      <w:r w:rsidRPr="002F0AE1">
        <w:lastRenderedPageBreak/>
        <w:t>                  {</w:t>
      </w:r>
      <w:proofErr w:type="spellStart"/>
      <w:r w:rsidRPr="002F0AE1">
        <w:t>stats.monthlyScans</w:t>
      </w:r>
      <w:proofErr w:type="spellEnd"/>
      <w:r w:rsidRPr="002F0AE1">
        <w:t>}</w:t>
      </w:r>
    </w:p>
    <w:p w14:paraId="0FC71A88" w14:textId="77777777" w:rsidR="002F0AE1" w:rsidRPr="002F0AE1" w:rsidRDefault="002F0AE1" w:rsidP="002F0AE1">
      <w:pPr>
        <w:pStyle w:val="BodyText"/>
      </w:pPr>
      <w:r w:rsidRPr="002F0AE1">
        <w:t>                &lt;/span&gt;</w:t>
      </w:r>
    </w:p>
    <w:p w14:paraId="64518FB9" w14:textId="77777777" w:rsidR="002F0AE1" w:rsidRPr="002F0AE1" w:rsidRDefault="002F0AE1" w:rsidP="002F0AE1">
      <w:pPr>
        <w:pStyle w:val="BodyText"/>
      </w:pPr>
      <w:r w:rsidRPr="002F0AE1">
        <w:t>                &lt;Badge variant={</w:t>
      </w:r>
      <w:proofErr w:type="spellStart"/>
      <w:r w:rsidRPr="002F0AE1">
        <w:t>getUsageBadgeVariant</w:t>
      </w:r>
      <w:proofErr w:type="spellEnd"/>
      <w:r w:rsidRPr="002F0AE1">
        <w:t>(</w:t>
      </w:r>
      <w:proofErr w:type="spellStart"/>
      <w:r w:rsidRPr="002F0AE1">
        <w:t>usagePercentage</w:t>
      </w:r>
      <w:proofErr w:type="spellEnd"/>
      <w:r w:rsidRPr="002F0AE1">
        <w:t>)}&gt;</w:t>
      </w:r>
    </w:p>
    <w:p w14:paraId="28038E84" w14:textId="77777777" w:rsidR="002F0AE1" w:rsidRPr="002F0AE1" w:rsidRDefault="002F0AE1" w:rsidP="002F0AE1">
      <w:pPr>
        <w:pStyle w:val="BodyText"/>
      </w:pPr>
      <w:r w:rsidRPr="002F0AE1">
        <w:t>                  {</w:t>
      </w:r>
      <w:proofErr w:type="spellStart"/>
      <w:r w:rsidRPr="002F0AE1">
        <w:t>usagePercentage.toFixed</w:t>
      </w:r>
      <w:proofErr w:type="spellEnd"/>
      <w:r w:rsidRPr="002F0AE1">
        <w:t>(1)}%</w:t>
      </w:r>
    </w:p>
    <w:p w14:paraId="2B7F1D6B" w14:textId="77777777" w:rsidR="002F0AE1" w:rsidRPr="002F0AE1" w:rsidRDefault="002F0AE1" w:rsidP="002F0AE1">
      <w:pPr>
        <w:pStyle w:val="BodyText"/>
      </w:pPr>
      <w:r w:rsidRPr="002F0AE1">
        <w:t>                &lt;/Badge&gt;</w:t>
      </w:r>
    </w:p>
    <w:p w14:paraId="469865F1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5F8BA0BF" w14:textId="77777777" w:rsidR="002F0AE1" w:rsidRPr="002F0AE1" w:rsidRDefault="002F0AE1" w:rsidP="002F0AE1">
      <w:pPr>
        <w:pStyle w:val="BodyText"/>
      </w:pPr>
      <w:r w:rsidRPr="002F0AE1">
        <w:t>              &lt;Progress value={</w:t>
      </w:r>
      <w:proofErr w:type="spellStart"/>
      <w:r w:rsidRPr="002F0AE1">
        <w:t>usagePercentage</w:t>
      </w:r>
      <w:proofErr w:type="spellEnd"/>
      <w:r w:rsidRPr="002F0AE1">
        <w:t xml:space="preserve">} </w:t>
      </w:r>
      <w:proofErr w:type="spellStart"/>
      <w:r w:rsidRPr="002F0AE1">
        <w:t>className</w:t>
      </w:r>
      <w:proofErr w:type="spellEnd"/>
      <w:r w:rsidRPr="002F0AE1">
        <w:t>="h-2" /&gt;</w:t>
      </w:r>
    </w:p>
    <w:p w14:paraId="0AA2A332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 mt-1"&gt;</w:t>
      </w:r>
    </w:p>
    <w:p w14:paraId="1C5B668B" w14:textId="77777777" w:rsidR="002F0AE1" w:rsidRPr="002F0AE1" w:rsidRDefault="002F0AE1" w:rsidP="002F0AE1">
      <w:pPr>
        <w:pStyle w:val="BodyText"/>
      </w:pPr>
      <w:r w:rsidRPr="002F0AE1">
        <w:t>                {</w:t>
      </w:r>
      <w:proofErr w:type="spellStart"/>
      <w:r w:rsidRPr="002F0AE1">
        <w:t>remainingScans</w:t>
      </w:r>
      <w:proofErr w:type="spellEnd"/>
      <w:r w:rsidRPr="002F0AE1">
        <w:t>} scans remaining</w:t>
      </w:r>
    </w:p>
    <w:p w14:paraId="7979B0DE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4C8334B3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6089A133" w14:textId="77777777" w:rsidR="002F0AE1" w:rsidRPr="002F0AE1" w:rsidRDefault="002F0AE1" w:rsidP="002F0AE1">
      <w:pPr>
        <w:pStyle w:val="BodyText"/>
      </w:pPr>
      <w:r w:rsidRPr="002F0AE1">
        <w:t>          &lt;/Card&gt;</w:t>
      </w:r>
    </w:p>
    <w:p w14:paraId="1AFA0A21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05635D59" w14:textId="77777777" w:rsidR="002F0AE1" w:rsidRPr="002F0AE1" w:rsidRDefault="002F0AE1" w:rsidP="002F0AE1">
      <w:pPr>
        <w:pStyle w:val="BodyText"/>
      </w:pPr>
    </w:p>
    <w:p w14:paraId="5000CC23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motion.div</w:t>
      </w:r>
      <w:proofErr w:type="spellEnd"/>
    </w:p>
    <w:p w14:paraId="49A44C61" w14:textId="77777777" w:rsidR="002F0AE1" w:rsidRPr="002F0AE1" w:rsidRDefault="002F0AE1" w:rsidP="002F0AE1">
      <w:pPr>
        <w:pStyle w:val="BodyText"/>
      </w:pPr>
      <w:r w:rsidRPr="002F0AE1">
        <w:t>          initial={{ opacity: 0, y: 20 }}</w:t>
      </w:r>
    </w:p>
    <w:p w14:paraId="3F131422" w14:textId="77777777" w:rsidR="002F0AE1" w:rsidRPr="002F0AE1" w:rsidRDefault="002F0AE1" w:rsidP="002F0AE1">
      <w:pPr>
        <w:pStyle w:val="BodyText"/>
      </w:pPr>
      <w:r w:rsidRPr="002F0AE1">
        <w:t>          animate={{ opacity: 1, y: 0 }}</w:t>
      </w:r>
    </w:p>
    <w:p w14:paraId="59F82F98" w14:textId="77777777" w:rsidR="002F0AE1" w:rsidRPr="002F0AE1" w:rsidRDefault="002F0AE1" w:rsidP="002F0AE1">
      <w:pPr>
        <w:pStyle w:val="BodyText"/>
      </w:pPr>
      <w:r w:rsidRPr="002F0AE1">
        <w:t>          transition={{ duration: 0.5, delay: 0.1 }}</w:t>
      </w:r>
    </w:p>
    <w:p w14:paraId="2146D2DB" w14:textId="77777777" w:rsidR="002F0AE1" w:rsidRPr="002F0AE1" w:rsidRDefault="002F0AE1" w:rsidP="002F0AE1">
      <w:pPr>
        <w:pStyle w:val="BodyText"/>
      </w:pPr>
      <w:r w:rsidRPr="002F0AE1">
        <w:t>        &gt;</w:t>
      </w:r>
    </w:p>
    <w:p w14:paraId="3513DFF8" w14:textId="77777777" w:rsidR="002F0AE1" w:rsidRPr="002F0AE1" w:rsidRDefault="002F0AE1" w:rsidP="002F0AE1">
      <w:pPr>
        <w:pStyle w:val="BodyText"/>
      </w:pPr>
      <w:r w:rsidRPr="002F0AE1">
        <w:t>          &lt;Card&gt;</w:t>
      </w:r>
    </w:p>
    <w:p w14:paraId="568400B6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Header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pb-2"&gt;</w:t>
      </w:r>
    </w:p>
    <w:p w14:paraId="211C3B3B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 xml:space="preserve"> font-medium"&gt;Free Tier Limit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53191C9A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056B1571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78224D30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flex items-center gap-2 mb-2"&gt;</w:t>
      </w:r>
    </w:p>
    <w:p w14:paraId="56F83308" w14:textId="77777777" w:rsidR="002F0AE1" w:rsidRPr="002F0AE1" w:rsidRDefault="002F0AE1" w:rsidP="002F0AE1">
      <w:pPr>
        <w:pStyle w:val="BodyText"/>
      </w:pPr>
      <w:r w:rsidRPr="002F0AE1">
        <w:t xml:space="preserve">                &lt;Target </w:t>
      </w:r>
      <w:proofErr w:type="spellStart"/>
      <w:r w:rsidRPr="002F0AE1">
        <w:t>className</w:t>
      </w:r>
      <w:proofErr w:type="spellEnd"/>
      <w:r w:rsidRPr="002F0AE1">
        <w:t>="h-4 w-4 text-primary" /&gt;</w:t>
      </w:r>
    </w:p>
    <w:p w14:paraId="0ACA98D8" w14:textId="77777777" w:rsidR="002F0AE1" w:rsidRPr="002F0AE1" w:rsidRDefault="002F0AE1" w:rsidP="002F0AE1">
      <w:pPr>
        <w:pStyle w:val="BodyText"/>
      </w:pPr>
      <w:r w:rsidRPr="002F0AE1">
        <w:t xml:space="preserve">                &lt;span </w:t>
      </w:r>
      <w:proofErr w:type="spellStart"/>
      <w:r w:rsidRPr="002F0AE1">
        <w:t>className</w:t>
      </w:r>
      <w:proofErr w:type="spellEnd"/>
      <w:r w:rsidRPr="002F0AE1">
        <w:t>="text-2xl font-bold"&gt;{</w:t>
      </w:r>
      <w:proofErr w:type="spellStart"/>
      <w:r w:rsidRPr="002F0AE1">
        <w:t>stats.freeTierLimit</w:t>
      </w:r>
      <w:proofErr w:type="spellEnd"/>
      <w:r w:rsidRPr="002F0AE1">
        <w:t>}&lt;/span&gt;</w:t>
      </w:r>
    </w:p>
    <w:p w14:paraId="19564F44" w14:textId="77777777" w:rsidR="002F0AE1" w:rsidRPr="002F0AE1" w:rsidRDefault="002F0AE1" w:rsidP="002F0AE1">
      <w:pPr>
        <w:pStyle w:val="BodyText"/>
      </w:pPr>
      <w:r w:rsidRPr="002F0AE1">
        <w:lastRenderedPageBreak/>
        <w:t>              &lt;/div&gt;</w:t>
      </w:r>
    </w:p>
    <w:p w14:paraId="1F2BB168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6A41A41E" w14:textId="77777777" w:rsidR="002F0AE1" w:rsidRPr="002F0AE1" w:rsidRDefault="002F0AE1" w:rsidP="002F0AE1">
      <w:pPr>
        <w:pStyle w:val="BodyText"/>
      </w:pPr>
      <w:r w:rsidRPr="002F0AE1">
        <w:t>                Audio &amp; Image files per month</w:t>
      </w:r>
    </w:p>
    <w:p w14:paraId="7341FBB8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4562C678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mt-2"&gt;</w:t>
      </w:r>
    </w:p>
    <w:p w14:paraId="7964B08C" w14:textId="77777777" w:rsidR="002F0AE1" w:rsidRPr="002F0AE1" w:rsidRDefault="002F0AE1" w:rsidP="002F0AE1">
      <w:pPr>
        <w:pStyle w:val="BodyText"/>
      </w:pPr>
      <w:r w:rsidRPr="002F0AE1">
        <w:t xml:space="preserve">                &lt;Badge variant="outline"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>"&gt;</w:t>
      </w:r>
    </w:p>
    <w:p w14:paraId="26D5EB97" w14:textId="77777777" w:rsidR="002F0AE1" w:rsidRPr="002F0AE1" w:rsidRDefault="002F0AE1" w:rsidP="002F0AE1">
      <w:pPr>
        <w:pStyle w:val="BodyText"/>
      </w:pPr>
      <w:r w:rsidRPr="002F0AE1">
        <w:t>                  Reality Defender Free</w:t>
      </w:r>
    </w:p>
    <w:p w14:paraId="77BBB5BA" w14:textId="77777777" w:rsidR="002F0AE1" w:rsidRPr="002F0AE1" w:rsidRDefault="002F0AE1" w:rsidP="002F0AE1">
      <w:pPr>
        <w:pStyle w:val="BodyText"/>
      </w:pPr>
      <w:r w:rsidRPr="002F0AE1">
        <w:t>                &lt;/Badge&gt;</w:t>
      </w:r>
    </w:p>
    <w:p w14:paraId="77379169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29D25844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0590EA92" w14:textId="77777777" w:rsidR="002F0AE1" w:rsidRPr="002F0AE1" w:rsidRDefault="002F0AE1" w:rsidP="002F0AE1">
      <w:pPr>
        <w:pStyle w:val="BodyText"/>
      </w:pPr>
      <w:r w:rsidRPr="002F0AE1">
        <w:t>          &lt;/Card&gt;</w:t>
      </w:r>
    </w:p>
    <w:p w14:paraId="2383898E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0840CE01" w14:textId="77777777" w:rsidR="002F0AE1" w:rsidRPr="002F0AE1" w:rsidRDefault="002F0AE1" w:rsidP="002F0AE1">
      <w:pPr>
        <w:pStyle w:val="BodyText"/>
      </w:pPr>
    </w:p>
    <w:p w14:paraId="392B9F6E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motion.div</w:t>
      </w:r>
      <w:proofErr w:type="spellEnd"/>
    </w:p>
    <w:p w14:paraId="59901919" w14:textId="77777777" w:rsidR="002F0AE1" w:rsidRPr="002F0AE1" w:rsidRDefault="002F0AE1" w:rsidP="002F0AE1">
      <w:pPr>
        <w:pStyle w:val="BodyText"/>
      </w:pPr>
      <w:r w:rsidRPr="002F0AE1">
        <w:t>          initial={{ opacity: 0, y: 20 }}</w:t>
      </w:r>
    </w:p>
    <w:p w14:paraId="081FC1A2" w14:textId="77777777" w:rsidR="002F0AE1" w:rsidRPr="002F0AE1" w:rsidRDefault="002F0AE1" w:rsidP="002F0AE1">
      <w:pPr>
        <w:pStyle w:val="BodyText"/>
      </w:pPr>
      <w:r w:rsidRPr="002F0AE1">
        <w:t>          animate={{ opacity: 1, y: 0 }}</w:t>
      </w:r>
    </w:p>
    <w:p w14:paraId="45540665" w14:textId="77777777" w:rsidR="002F0AE1" w:rsidRPr="002F0AE1" w:rsidRDefault="002F0AE1" w:rsidP="002F0AE1">
      <w:pPr>
        <w:pStyle w:val="BodyText"/>
      </w:pPr>
      <w:r w:rsidRPr="002F0AE1">
        <w:t>          transition={{ duration: 0.5, delay: 0.2 }}</w:t>
      </w:r>
    </w:p>
    <w:p w14:paraId="4386206A" w14:textId="77777777" w:rsidR="002F0AE1" w:rsidRPr="002F0AE1" w:rsidRDefault="002F0AE1" w:rsidP="002F0AE1">
      <w:pPr>
        <w:pStyle w:val="BodyText"/>
      </w:pPr>
      <w:r w:rsidRPr="002F0AE1">
        <w:t>        &gt;</w:t>
      </w:r>
    </w:p>
    <w:p w14:paraId="0B96668A" w14:textId="77777777" w:rsidR="002F0AE1" w:rsidRPr="002F0AE1" w:rsidRDefault="002F0AE1" w:rsidP="002F0AE1">
      <w:pPr>
        <w:pStyle w:val="BodyText"/>
      </w:pPr>
      <w:r w:rsidRPr="002F0AE1">
        <w:t>          &lt;Card&gt;</w:t>
      </w:r>
    </w:p>
    <w:p w14:paraId="23E8826B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Header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pb-2"&gt;</w:t>
      </w:r>
    </w:p>
    <w:p w14:paraId="29E004E2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 xml:space="preserve"> font-medium"&gt;Total Scans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12282CEB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2A4FEC8B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57325AAD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flex items-center gap-2 mb-2"&gt;</w:t>
      </w:r>
    </w:p>
    <w:p w14:paraId="41CD71F1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CheckCirc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4 w-4 text-green-500" /&gt;</w:t>
      </w:r>
    </w:p>
    <w:p w14:paraId="01991541" w14:textId="77777777" w:rsidR="002F0AE1" w:rsidRPr="002F0AE1" w:rsidRDefault="002F0AE1" w:rsidP="002F0AE1">
      <w:pPr>
        <w:pStyle w:val="BodyText"/>
      </w:pPr>
      <w:r w:rsidRPr="002F0AE1">
        <w:t xml:space="preserve">                &lt;span </w:t>
      </w:r>
      <w:proofErr w:type="spellStart"/>
      <w:r w:rsidRPr="002F0AE1">
        <w:t>className</w:t>
      </w:r>
      <w:proofErr w:type="spellEnd"/>
      <w:r w:rsidRPr="002F0AE1">
        <w:t>="text-2xl font-bold"&gt;{</w:t>
      </w:r>
      <w:proofErr w:type="spellStart"/>
      <w:r w:rsidRPr="002F0AE1">
        <w:t>stats.totalScans</w:t>
      </w:r>
      <w:proofErr w:type="spellEnd"/>
      <w:r w:rsidRPr="002F0AE1">
        <w:t>}&lt;/span&gt;</w:t>
      </w:r>
    </w:p>
    <w:p w14:paraId="68D104E6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35B5E4CA" w14:textId="77777777" w:rsidR="002F0AE1" w:rsidRPr="002F0AE1" w:rsidRDefault="002F0AE1" w:rsidP="002F0AE1">
      <w:pPr>
        <w:pStyle w:val="BodyText"/>
      </w:pPr>
      <w:r w:rsidRPr="002F0AE1">
        <w:lastRenderedPageBreak/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1E16FAA4" w14:textId="77777777" w:rsidR="002F0AE1" w:rsidRPr="002F0AE1" w:rsidRDefault="002F0AE1" w:rsidP="002F0AE1">
      <w:pPr>
        <w:pStyle w:val="BodyText"/>
      </w:pPr>
      <w:r w:rsidRPr="002F0AE1">
        <w:t>                All-time analyses completed</w:t>
      </w:r>
    </w:p>
    <w:p w14:paraId="729A3693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212C8CCE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452287CA" w14:textId="77777777" w:rsidR="002F0AE1" w:rsidRPr="002F0AE1" w:rsidRDefault="002F0AE1" w:rsidP="002F0AE1">
      <w:pPr>
        <w:pStyle w:val="BodyText"/>
      </w:pPr>
      <w:r w:rsidRPr="002F0AE1">
        <w:t>          &lt;/Card&gt;</w:t>
      </w:r>
    </w:p>
    <w:p w14:paraId="58C018C3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5C82DC83" w14:textId="77777777" w:rsidR="002F0AE1" w:rsidRPr="002F0AE1" w:rsidRDefault="002F0AE1" w:rsidP="002F0AE1">
      <w:pPr>
        <w:pStyle w:val="BodyText"/>
      </w:pPr>
    </w:p>
    <w:p w14:paraId="2352681B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motion.div</w:t>
      </w:r>
      <w:proofErr w:type="spellEnd"/>
    </w:p>
    <w:p w14:paraId="2B709778" w14:textId="77777777" w:rsidR="002F0AE1" w:rsidRPr="002F0AE1" w:rsidRDefault="002F0AE1" w:rsidP="002F0AE1">
      <w:pPr>
        <w:pStyle w:val="BodyText"/>
      </w:pPr>
      <w:r w:rsidRPr="002F0AE1">
        <w:t>          initial={{ opacity: 0, y: 20 }}</w:t>
      </w:r>
    </w:p>
    <w:p w14:paraId="196FB142" w14:textId="77777777" w:rsidR="002F0AE1" w:rsidRPr="002F0AE1" w:rsidRDefault="002F0AE1" w:rsidP="002F0AE1">
      <w:pPr>
        <w:pStyle w:val="BodyText"/>
      </w:pPr>
      <w:r w:rsidRPr="002F0AE1">
        <w:t>          animate={{ opacity: 1, y: 0 }}</w:t>
      </w:r>
    </w:p>
    <w:p w14:paraId="6CF00292" w14:textId="77777777" w:rsidR="002F0AE1" w:rsidRPr="002F0AE1" w:rsidRDefault="002F0AE1" w:rsidP="002F0AE1">
      <w:pPr>
        <w:pStyle w:val="BodyText"/>
      </w:pPr>
      <w:r w:rsidRPr="002F0AE1">
        <w:t>          transition={{ duration: 0.5, delay: 0.3 }}</w:t>
      </w:r>
    </w:p>
    <w:p w14:paraId="4E9F93D3" w14:textId="77777777" w:rsidR="002F0AE1" w:rsidRPr="002F0AE1" w:rsidRDefault="002F0AE1" w:rsidP="002F0AE1">
      <w:pPr>
        <w:pStyle w:val="BodyText"/>
      </w:pPr>
      <w:r w:rsidRPr="002F0AE1">
        <w:t>        &gt;</w:t>
      </w:r>
    </w:p>
    <w:p w14:paraId="5AF6D7FF" w14:textId="77777777" w:rsidR="002F0AE1" w:rsidRPr="002F0AE1" w:rsidRDefault="002F0AE1" w:rsidP="002F0AE1">
      <w:pPr>
        <w:pStyle w:val="BodyText"/>
      </w:pPr>
      <w:r w:rsidRPr="002F0AE1">
        <w:t>          &lt;Card&gt;</w:t>
      </w:r>
    </w:p>
    <w:p w14:paraId="4AC94361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Header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pb-2"&gt;</w:t>
      </w:r>
    </w:p>
    <w:p w14:paraId="262AAFBD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 xml:space="preserve"> font-medium"&gt;Next Reset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4EA4B4C9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1FB855AB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7DBB4201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flex items-center gap-2 mb-2"&gt;</w:t>
      </w:r>
    </w:p>
    <w:p w14:paraId="13E02C1C" w14:textId="77777777" w:rsidR="002F0AE1" w:rsidRPr="002F0AE1" w:rsidRDefault="002F0AE1" w:rsidP="002F0AE1">
      <w:pPr>
        <w:pStyle w:val="BodyText"/>
      </w:pPr>
      <w:r w:rsidRPr="002F0AE1">
        <w:t xml:space="preserve">                &lt;Calendar </w:t>
      </w:r>
      <w:proofErr w:type="spellStart"/>
      <w:r w:rsidRPr="002F0AE1">
        <w:t>className</w:t>
      </w:r>
      <w:proofErr w:type="spellEnd"/>
      <w:r w:rsidRPr="002F0AE1">
        <w:t>="h-4 w-4 text-primary" /&gt;</w:t>
      </w:r>
    </w:p>
    <w:p w14:paraId="1A08D882" w14:textId="77777777" w:rsidR="002F0AE1" w:rsidRPr="002F0AE1" w:rsidRDefault="002F0AE1" w:rsidP="002F0AE1">
      <w:pPr>
        <w:pStyle w:val="BodyText"/>
      </w:pPr>
      <w:r w:rsidRPr="002F0AE1">
        <w:t xml:space="preserve">                &lt;span </w:t>
      </w:r>
      <w:proofErr w:type="spellStart"/>
      <w:r w:rsidRPr="002F0AE1">
        <w:t>className</w:t>
      </w:r>
      <w:proofErr w:type="spellEnd"/>
      <w:r w:rsidRPr="002F0AE1">
        <w:t>="text-lg font-bold"&gt;</w:t>
      </w:r>
    </w:p>
    <w:p w14:paraId="6066BEC1" w14:textId="77777777" w:rsidR="002F0AE1" w:rsidRPr="002F0AE1" w:rsidRDefault="002F0AE1" w:rsidP="002F0AE1">
      <w:pPr>
        <w:pStyle w:val="BodyText"/>
      </w:pPr>
      <w:r w:rsidRPr="002F0AE1">
        <w:t>                  {new Date(new Date().</w:t>
      </w:r>
      <w:proofErr w:type="spellStart"/>
      <w:r w:rsidRPr="002F0AE1">
        <w:t>getFullYear</w:t>
      </w:r>
      <w:proofErr w:type="spellEnd"/>
      <w:r w:rsidRPr="002F0AE1">
        <w:t>(), new Date().</w:t>
      </w:r>
      <w:proofErr w:type="spellStart"/>
      <w:r w:rsidRPr="002F0AE1">
        <w:t>getMonth</w:t>
      </w:r>
      <w:proofErr w:type="spellEnd"/>
      <w:r w:rsidRPr="002F0AE1">
        <w:t>() + 1, 1)</w:t>
      </w:r>
    </w:p>
    <w:p w14:paraId="60B0CF8C" w14:textId="77777777" w:rsidR="002F0AE1" w:rsidRPr="002F0AE1" w:rsidRDefault="002F0AE1" w:rsidP="002F0AE1">
      <w:pPr>
        <w:pStyle w:val="BodyText"/>
      </w:pPr>
      <w:r w:rsidRPr="002F0AE1">
        <w:t>                    .</w:t>
      </w:r>
      <w:proofErr w:type="spellStart"/>
      <w:r w:rsidRPr="002F0AE1">
        <w:t>toLocaleDateString</w:t>
      </w:r>
      <w:proofErr w:type="spellEnd"/>
      <w:r w:rsidRPr="002F0AE1">
        <w:t>('en-US', { month: 'short', day: 'numeric' })}</w:t>
      </w:r>
    </w:p>
    <w:p w14:paraId="7A171B1A" w14:textId="77777777" w:rsidR="002F0AE1" w:rsidRPr="002F0AE1" w:rsidRDefault="002F0AE1" w:rsidP="002F0AE1">
      <w:pPr>
        <w:pStyle w:val="BodyText"/>
      </w:pPr>
      <w:r w:rsidRPr="002F0AE1">
        <w:t>                &lt;/span&gt;</w:t>
      </w:r>
    </w:p>
    <w:p w14:paraId="6377AE34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0162E12D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49653E7C" w14:textId="77777777" w:rsidR="002F0AE1" w:rsidRPr="002F0AE1" w:rsidRDefault="002F0AE1" w:rsidP="002F0AE1">
      <w:pPr>
        <w:pStyle w:val="BodyText"/>
      </w:pPr>
      <w:r w:rsidRPr="002F0AE1">
        <w:t>                Monthly quota resets</w:t>
      </w:r>
    </w:p>
    <w:p w14:paraId="4C1AEB4C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3FC19628" w14:textId="77777777" w:rsidR="002F0AE1" w:rsidRPr="002F0AE1" w:rsidRDefault="002F0AE1" w:rsidP="002F0AE1">
      <w:pPr>
        <w:pStyle w:val="BodyText"/>
      </w:pPr>
      <w:r w:rsidRPr="002F0AE1">
        <w:lastRenderedPageBreak/>
        <w:t>  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00AA4451" w14:textId="77777777" w:rsidR="002F0AE1" w:rsidRPr="002F0AE1" w:rsidRDefault="002F0AE1" w:rsidP="002F0AE1">
      <w:pPr>
        <w:pStyle w:val="BodyText"/>
      </w:pPr>
      <w:r w:rsidRPr="002F0AE1">
        <w:t>          &lt;/Card&gt;</w:t>
      </w:r>
    </w:p>
    <w:p w14:paraId="1F0B8B5A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18EDD0D1" w14:textId="77777777" w:rsidR="002F0AE1" w:rsidRPr="002F0AE1" w:rsidRDefault="002F0AE1" w:rsidP="002F0AE1">
      <w:pPr>
        <w:pStyle w:val="BodyText"/>
      </w:pPr>
      <w:r w:rsidRPr="002F0AE1">
        <w:t>      &lt;/div&gt;</w:t>
      </w:r>
    </w:p>
    <w:p w14:paraId="7670AE16" w14:textId="77777777" w:rsidR="002F0AE1" w:rsidRPr="002F0AE1" w:rsidRDefault="002F0AE1" w:rsidP="002F0AE1">
      <w:pPr>
        <w:pStyle w:val="BodyText"/>
      </w:pPr>
    </w:p>
    <w:p w14:paraId="5BD3877A" w14:textId="77777777" w:rsidR="002F0AE1" w:rsidRPr="002F0AE1" w:rsidRDefault="002F0AE1" w:rsidP="002F0AE1">
      <w:pPr>
        <w:pStyle w:val="BodyText"/>
      </w:pPr>
      <w:r w:rsidRPr="002F0AE1">
        <w:t>      {</w:t>
      </w:r>
      <w:r w:rsidRPr="002F0AE1">
        <w:rPr>
          <w:i/>
          <w:iCs/>
        </w:rPr>
        <w:t>/* Usage Alerts */</w:t>
      </w:r>
      <w:r w:rsidRPr="002F0AE1">
        <w:t>}</w:t>
      </w:r>
    </w:p>
    <w:p w14:paraId="5D0130C1" w14:textId="77777777" w:rsidR="002F0AE1" w:rsidRPr="002F0AE1" w:rsidRDefault="002F0AE1" w:rsidP="002F0AE1">
      <w:pPr>
        <w:pStyle w:val="BodyText"/>
      </w:pPr>
      <w:r w:rsidRPr="002F0AE1">
        <w:t>      {</w:t>
      </w:r>
      <w:proofErr w:type="spellStart"/>
      <w:r w:rsidRPr="002F0AE1">
        <w:t>usagePercentage</w:t>
      </w:r>
      <w:proofErr w:type="spellEnd"/>
      <w:r w:rsidRPr="002F0AE1">
        <w:t xml:space="preserve"> &gt;= 80 &amp;&amp; (</w:t>
      </w:r>
    </w:p>
    <w:p w14:paraId="11B8495D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motion.div</w:t>
      </w:r>
      <w:proofErr w:type="spellEnd"/>
    </w:p>
    <w:p w14:paraId="65E321D1" w14:textId="77777777" w:rsidR="002F0AE1" w:rsidRPr="002F0AE1" w:rsidRDefault="002F0AE1" w:rsidP="002F0AE1">
      <w:pPr>
        <w:pStyle w:val="BodyText"/>
      </w:pPr>
      <w:r w:rsidRPr="002F0AE1">
        <w:t>          initial={{ opacity: 0, scale: 0.95 }}</w:t>
      </w:r>
    </w:p>
    <w:p w14:paraId="55952F22" w14:textId="77777777" w:rsidR="002F0AE1" w:rsidRPr="002F0AE1" w:rsidRDefault="002F0AE1" w:rsidP="002F0AE1">
      <w:pPr>
        <w:pStyle w:val="BodyText"/>
      </w:pPr>
      <w:r w:rsidRPr="002F0AE1">
        <w:t>          animate={{ opacity: 1, scale: 1 }}</w:t>
      </w:r>
    </w:p>
    <w:p w14:paraId="573E0DE2" w14:textId="77777777" w:rsidR="002F0AE1" w:rsidRPr="002F0AE1" w:rsidRDefault="002F0AE1" w:rsidP="002F0AE1">
      <w:pPr>
        <w:pStyle w:val="BodyText"/>
      </w:pPr>
      <w:r w:rsidRPr="002F0AE1">
        <w:t>          transition={{ duration: 0.3 }}</w:t>
      </w:r>
    </w:p>
    <w:p w14:paraId="02A76B7A" w14:textId="77777777" w:rsidR="002F0AE1" w:rsidRPr="002F0AE1" w:rsidRDefault="002F0AE1" w:rsidP="002F0AE1">
      <w:pPr>
        <w:pStyle w:val="BodyText"/>
      </w:pPr>
      <w:r w:rsidRPr="002F0AE1">
        <w:t>        &gt;</w:t>
      </w:r>
    </w:p>
    <w:p w14:paraId="6BD2C8A9" w14:textId="77777777" w:rsidR="002F0AE1" w:rsidRPr="002F0AE1" w:rsidRDefault="002F0AE1" w:rsidP="002F0AE1">
      <w:pPr>
        <w:pStyle w:val="BodyText"/>
      </w:pPr>
      <w:r w:rsidRPr="002F0AE1">
        <w:t xml:space="preserve">          &lt;Card </w:t>
      </w:r>
      <w:proofErr w:type="spellStart"/>
      <w:r w:rsidRPr="002F0AE1">
        <w:t>className</w:t>
      </w:r>
      <w:proofErr w:type="spellEnd"/>
      <w:r w:rsidRPr="002F0AE1">
        <w:t>="border-yellow-200 bg-yellow-50 dark:border-yellow-800 dark:bg-yellow-950"&gt;</w:t>
      </w:r>
    </w:p>
    <w:p w14:paraId="1068F515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Content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pt-6"&gt;</w:t>
      </w:r>
    </w:p>
    <w:p w14:paraId="258EF096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flex items-center gap-3"&gt;</w:t>
      </w:r>
    </w:p>
    <w:p w14:paraId="77B068AE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AlertTriang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5 w-5 text-yellow-600" /&gt;</w:t>
      </w:r>
    </w:p>
    <w:p w14:paraId="45ACD246" w14:textId="77777777" w:rsidR="002F0AE1" w:rsidRPr="002F0AE1" w:rsidRDefault="002F0AE1" w:rsidP="002F0AE1">
      <w:pPr>
        <w:pStyle w:val="BodyText"/>
      </w:pPr>
      <w:r w:rsidRPr="002F0AE1">
        <w:t>                &lt;div&gt;</w:t>
      </w:r>
    </w:p>
    <w:p w14:paraId="120B9309" w14:textId="77777777" w:rsidR="002F0AE1" w:rsidRPr="002F0AE1" w:rsidRDefault="002F0AE1" w:rsidP="002F0AE1">
      <w:pPr>
        <w:pStyle w:val="BodyText"/>
      </w:pPr>
      <w:r w:rsidRPr="002F0AE1">
        <w:t xml:space="preserve">                  &lt;h3 </w:t>
      </w:r>
      <w:proofErr w:type="spellStart"/>
      <w:r w:rsidRPr="002F0AE1">
        <w:t>className</w:t>
      </w:r>
      <w:proofErr w:type="spellEnd"/>
      <w:r w:rsidRPr="002F0AE1">
        <w:t>="font-medium text-yellow-800 dark:text-yellow-200"&gt;</w:t>
      </w:r>
    </w:p>
    <w:p w14:paraId="61147E4F" w14:textId="77777777" w:rsidR="002F0AE1" w:rsidRPr="002F0AE1" w:rsidRDefault="002F0AE1" w:rsidP="002F0AE1">
      <w:pPr>
        <w:pStyle w:val="BodyText"/>
      </w:pPr>
      <w:r w:rsidRPr="002F0AE1">
        <w:t>                    Usage Alert: {</w:t>
      </w:r>
      <w:proofErr w:type="spellStart"/>
      <w:r w:rsidRPr="002F0AE1">
        <w:t>usagePercentage.toFixed</w:t>
      </w:r>
      <w:proofErr w:type="spellEnd"/>
      <w:r w:rsidRPr="002F0AE1">
        <w:t>(1)}% of monthly quota used</w:t>
      </w:r>
    </w:p>
    <w:p w14:paraId="6A3E85D2" w14:textId="77777777" w:rsidR="002F0AE1" w:rsidRPr="002F0AE1" w:rsidRDefault="002F0AE1" w:rsidP="002F0AE1">
      <w:pPr>
        <w:pStyle w:val="BodyText"/>
      </w:pPr>
      <w:r w:rsidRPr="002F0AE1">
        <w:t>                  &lt;/h3&gt;</w:t>
      </w:r>
    </w:p>
    <w:p w14:paraId="7BA0C36B" w14:textId="77777777" w:rsidR="002F0AE1" w:rsidRPr="002F0AE1" w:rsidRDefault="002F0AE1" w:rsidP="002F0AE1">
      <w:pPr>
        <w:pStyle w:val="BodyText"/>
      </w:pPr>
      <w:r w:rsidRPr="002F0AE1">
        <w:t xml:space="preserve">    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 xml:space="preserve"> text-yellow-700 dark:text-yellow-300"&gt;</w:t>
      </w:r>
    </w:p>
    <w:p w14:paraId="6175E2EB" w14:textId="77777777" w:rsidR="002F0AE1" w:rsidRPr="002F0AE1" w:rsidRDefault="002F0AE1" w:rsidP="002F0AE1">
      <w:pPr>
        <w:pStyle w:val="BodyText"/>
      </w:pPr>
      <w:r w:rsidRPr="002F0AE1">
        <w:t>                    You have {</w:t>
      </w:r>
      <w:proofErr w:type="spellStart"/>
      <w:r w:rsidRPr="002F0AE1">
        <w:t>remainingScans</w:t>
      </w:r>
      <w:proofErr w:type="spellEnd"/>
      <w:r w:rsidRPr="002F0AE1">
        <w:t>} scans remaining this month. Consider upgrading for unlimited access.</w:t>
      </w:r>
    </w:p>
    <w:p w14:paraId="028F45BD" w14:textId="77777777" w:rsidR="002F0AE1" w:rsidRPr="002F0AE1" w:rsidRDefault="002F0AE1" w:rsidP="002F0AE1">
      <w:pPr>
        <w:pStyle w:val="BodyText"/>
      </w:pPr>
      <w:r w:rsidRPr="002F0AE1">
        <w:t>                  &lt;/p&gt;</w:t>
      </w:r>
    </w:p>
    <w:p w14:paraId="4D731A82" w14:textId="77777777" w:rsidR="002F0AE1" w:rsidRPr="002F0AE1" w:rsidRDefault="002F0AE1" w:rsidP="002F0AE1">
      <w:pPr>
        <w:pStyle w:val="BodyText"/>
      </w:pPr>
      <w:r w:rsidRPr="002F0AE1">
        <w:t>                &lt;/div&gt;</w:t>
      </w:r>
    </w:p>
    <w:p w14:paraId="53CCC592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71C4426F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113598B5" w14:textId="77777777" w:rsidR="002F0AE1" w:rsidRPr="002F0AE1" w:rsidRDefault="002F0AE1" w:rsidP="002F0AE1">
      <w:pPr>
        <w:pStyle w:val="BodyText"/>
      </w:pPr>
      <w:r w:rsidRPr="002F0AE1">
        <w:lastRenderedPageBreak/>
        <w:t>          &lt;/Card&gt;</w:t>
      </w:r>
    </w:p>
    <w:p w14:paraId="50301F4F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612E0572" w14:textId="77777777" w:rsidR="002F0AE1" w:rsidRPr="002F0AE1" w:rsidRDefault="002F0AE1" w:rsidP="002F0AE1">
      <w:pPr>
        <w:pStyle w:val="BodyText"/>
      </w:pPr>
      <w:r w:rsidRPr="002F0AE1">
        <w:t>      )}</w:t>
      </w:r>
    </w:p>
    <w:p w14:paraId="3D93C7E5" w14:textId="77777777" w:rsidR="002F0AE1" w:rsidRPr="002F0AE1" w:rsidRDefault="002F0AE1" w:rsidP="002F0AE1">
      <w:pPr>
        <w:pStyle w:val="BodyText"/>
      </w:pPr>
    </w:p>
    <w:p w14:paraId="69688217" w14:textId="77777777" w:rsidR="002F0AE1" w:rsidRPr="002F0AE1" w:rsidRDefault="002F0AE1" w:rsidP="002F0AE1">
      <w:pPr>
        <w:pStyle w:val="BodyText"/>
      </w:pPr>
      <w:r w:rsidRPr="002F0AE1">
        <w:t>      {</w:t>
      </w:r>
      <w:r w:rsidRPr="002F0AE1">
        <w:rPr>
          <w:i/>
          <w:iCs/>
        </w:rPr>
        <w:t>/* Charts Grid */</w:t>
      </w:r>
      <w:r w:rsidRPr="002F0AE1">
        <w:t>}</w:t>
      </w:r>
    </w:p>
    <w:p w14:paraId="6953ADC1" w14:textId="77777777" w:rsidR="002F0AE1" w:rsidRPr="002F0AE1" w:rsidRDefault="002F0AE1" w:rsidP="002F0AE1">
      <w:pPr>
        <w:pStyle w:val="BodyText"/>
      </w:pPr>
      <w:r w:rsidRPr="002F0AE1">
        <w:t xml:space="preserve">      &lt;div </w:t>
      </w:r>
      <w:proofErr w:type="spellStart"/>
      <w:r w:rsidRPr="002F0AE1">
        <w:t>className</w:t>
      </w:r>
      <w:proofErr w:type="spellEnd"/>
      <w:r w:rsidRPr="002F0AE1">
        <w:t>="grid grid-cols-1 lg:grid-cols-2 gap-6"&gt;</w:t>
      </w:r>
    </w:p>
    <w:p w14:paraId="4A3DB98D" w14:textId="77777777" w:rsidR="002F0AE1" w:rsidRPr="002F0AE1" w:rsidRDefault="002F0AE1" w:rsidP="002F0AE1">
      <w:pPr>
        <w:pStyle w:val="BodyText"/>
      </w:pPr>
      <w:r w:rsidRPr="002F0AE1">
        <w:t>        {</w:t>
      </w:r>
      <w:r w:rsidRPr="002F0AE1">
        <w:rPr>
          <w:i/>
          <w:iCs/>
        </w:rPr>
        <w:t>/* Weekly Usage Chart */</w:t>
      </w:r>
      <w:r w:rsidRPr="002F0AE1">
        <w:t>}</w:t>
      </w:r>
    </w:p>
    <w:p w14:paraId="3D043A67" w14:textId="77777777" w:rsidR="002F0AE1" w:rsidRPr="002F0AE1" w:rsidRDefault="002F0AE1" w:rsidP="002F0AE1">
      <w:pPr>
        <w:pStyle w:val="BodyText"/>
      </w:pPr>
      <w:r w:rsidRPr="002F0AE1">
        <w:t>        &lt;Card&gt;</w:t>
      </w:r>
    </w:p>
    <w:p w14:paraId="664155A3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Header</w:t>
      </w:r>
      <w:proofErr w:type="spellEnd"/>
      <w:r w:rsidRPr="002F0AE1">
        <w:t>&gt;</w:t>
      </w:r>
    </w:p>
    <w:p w14:paraId="737F2E58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flex items-center gap-2"&gt;</w:t>
      </w:r>
    </w:p>
    <w:p w14:paraId="7121E7E4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TrendingUp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4 w-4" /&gt;</w:t>
      </w:r>
    </w:p>
    <w:p w14:paraId="3CCA14D5" w14:textId="77777777" w:rsidR="002F0AE1" w:rsidRPr="002F0AE1" w:rsidRDefault="002F0AE1" w:rsidP="002F0AE1">
      <w:pPr>
        <w:pStyle w:val="BodyText"/>
      </w:pPr>
      <w:r w:rsidRPr="002F0AE1">
        <w:t>              Weekly Usage Trend</w:t>
      </w:r>
    </w:p>
    <w:p w14:paraId="2F8E04B9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765802C6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296F5068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2E6C5D9B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>="h-64"&gt;</w:t>
      </w:r>
    </w:p>
    <w:p w14:paraId="0E4FC327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ResponsiveContainer</w:t>
      </w:r>
      <w:proofErr w:type="spellEnd"/>
      <w:r w:rsidRPr="002F0AE1">
        <w:t xml:space="preserve"> width="100%" height="100%"&gt;</w:t>
      </w:r>
    </w:p>
    <w:p w14:paraId="24FE595B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LineChart</w:t>
      </w:r>
      <w:proofErr w:type="spellEnd"/>
      <w:r w:rsidRPr="002F0AE1">
        <w:t xml:space="preserve"> data={</w:t>
      </w:r>
      <w:proofErr w:type="spellStart"/>
      <w:r w:rsidRPr="002F0AE1">
        <w:t>weeklyUsage</w:t>
      </w:r>
      <w:proofErr w:type="spellEnd"/>
      <w:r w:rsidRPr="002F0AE1">
        <w:t>}&gt;</w:t>
      </w:r>
    </w:p>
    <w:p w14:paraId="4CB6B5A6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CartesianGrid</w:t>
      </w:r>
      <w:proofErr w:type="spellEnd"/>
      <w:r w:rsidRPr="002F0AE1">
        <w:t xml:space="preserve"> </w:t>
      </w:r>
      <w:proofErr w:type="spellStart"/>
      <w:r w:rsidRPr="002F0AE1">
        <w:t>strokeDasharray</w:t>
      </w:r>
      <w:proofErr w:type="spellEnd"/>
      <w:r w:rsidRPr="002F0AE1">
        <w:t xml:space="preserve">="3 3" </w:t>
      </w:r>
      <w:proofErr w:type="spellStart"/>
      <w:r w:rsidRPr="002F0AE1">
        <w:t>className</w:t>
      </w:r>
      <w:proofErr w:type="spellEnd"/>
      <w:r w:rsidRPr="002F0AE1">
        <w:t>="opacity-30" /&gt;</w:t>
      </w:r>
    </w:p>
    <w:p w14:paraId="186386FC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XAxis</w:t>
      </w:r>
      <w:proofErr w:type="spellEnd"/>
      <w:r w:rsidRPr="002F0AE1">
        <w:t xml:space="preserve"> </w:t>
      </w:r>
      <w:proofErr w:type="spellStart"/>
      <w:r w:rsidRPr="002F0AE1">
        <w:t>dataKey</w:t>
      </w:r>
      <w:proofErr w:type="spellEnd"/>
      <w:r w:rsidRPr="002F0AE1">
        <w:t xml:space="preserve">="day" tick={{ </w:t>
      </w:r>
      <w:proofErr w:type="spellStart"/>
      <w:r w:rsidRPr="002F0AE1">
        <w:t>fontSize</w:t>
      </w:r>
      <w:proofErr w:type="spellEnd"/>
      <w:r w:rsidRPr="002F0AE1">
        <w:t>: 12 }} /&gt;</w:t>
      </w:r>
    </w:p>
    <w:p w14:paraId="3D3E37AE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YAxis</w:t>
      </w:r>
      <w:proofErr w:type="spellEnd"/>
      <w:r w:rsidRPr="002F0AE1">
        <w:t xml:space="preserve"> tick={{ </w:t>
      </w:r>
      <w:proofErr w:type="spellStart"/>
      <w:r w:rsidRPr="002F0AE1">
        <w:t>fontSize</w:t>
      </w:r>
      <w:proofErr w:type="spellEnd"/>
      <w:r w:rsidRPr="002F0AE1">
        <w:t>: 12 }} /&gt;</w:t>
      </w:r>
    </w:p>
    <w:p w14:paraId="16EAE8A7" w14:textId="77777777" w:rsidR="002F0AE1" w:rsidRPr="002F0AE1" w:rsidRDefault="002F0AE1" w:rsidP="002F0AE1">
      <w:pPr>
        <w:pStyle w:val="BodyText"/>
      </w:pPr>
      <w:r w:rsidRPr="002F0AE1">
        <w:t xml:space="preserve">                  &lt;Tooltip </w:t>
      </w:r>
    </w:p>
    <w:p w14:paraId="4CEC0B5C" w14:textId="77777777" w:rsidR="002F0AE1" w:rsidRPr="002F0AE1" w:rsidRDefault="002F0AE1" w:rsidP="002F0AE1">
      <w:pPr>
        <w:pStyle w:val="BodyText"/>
      </w:pPr>
      <w:r w:rsidRPr="002F0AE1">
        <w:t>                    content={({ active, payload, label }) =&gt; {</w:t>
      </w:r>
    </w:p>
    <w:p w14:paraId="167CA736" w14:textId="77777777" w:rsidR="002F0AE1" w:rsidRPr="002F0AE1" w:rsidRDefault="002F0AE1" w:rsidP="002F0AE1">
      <w:pPr>
        <w:pStyle w:val="BodyText"/>
      </w:pPr>
      <w:r w:rsidRPr="002F0AE1">
        <w:t xml:space="preserve">                      if (active &amp;&amp; payload &amp;&amp; </w:t>
      </w:r>
      <w:proofErr w:type="spellStart"/>
      <w:r w:rsidRPr="002F0AE1">
        <w:t>payload.length</w:t>
      </w:r>
      <w:proofErr w:type="spellEnd"/>
      <w:r w:rsidRPr="002F0AE1">
        <w:t>) {</w:t>
      </w:r>
    </w:p>
    <w:p w14:paraId="47276D7A" w14:textId="77777777" w:rsidR="002F0AE1" w:rsidRPr="002F0AE1" w:rsidRDefault="002F0AE1" w:rsidP="002F0AE1">
      <w:pPr>
        <w:pStyle w:val="BodyText"/>
      </w:pPr>
      <w:r w:rsidRPr="002F0AE1">
        <w:t>                        return (</w:t>
      </w:r>
    </w:p>
    <w:p w14:paraId="4E9FB743" w14:textId="77777777" w:rsidR="002F0AE1" w:rsidRPr="002F0AE1" w:rsidRDefault="002F0AE1" w:rsidP="002F0AE1">
      <w:pPr>
        <w:pStyle w:val="BodyText"/>
      </w:pPr>
      <w:r w:rsidRPr="002F0AE1">
        <w:t xml:space="preserve">                          &lt;div </w:t>
      </w:r>
      <w:proofErr w:type="spellStart"/>
      <w:r w:rsidRPr="002F0AE1">
        <w:t>className</w:t>
      </w:r>
      <w:proofErr w:type="spellEnd"/>
      <w:r w:rsidRPr="002F0AE1">
        <w:t>="</w:t>
      </w:r>
      <w:proofErr w:type="spellStart"/>
      <w:r w:rsidRPr="002F0AE1">
        <w:t>bg</w:t>
      </w:r>
      <w:proofErr w:type="spellEnd"/>
      <w:r w:rsidRPr="002F0AE1">
        <w:t>-background border rounded-lg shadow-lg p-3"&gt;</w:t>
      </w:r>
    </w:p>
    <w:p w14:paraId="60466C4A" w14:textId="77777777" w:rsidR="002F0AE1" w:rsidRPr="002F0AE1" w:rsidRDefault="002F0AE1" w:rsidP="002F0AE1">
      <w:pPr>
        <w:pStyle w:val="BodyText"/>
      </w:pPr>
      <w:r w:rsidRPr="002F0AE1">
        <w:t xml:space="preserve">                            &lt;p </w:t>
      </w:r>
      <w:proofErr w:type="spellStart"/>
      <w:r w:rsidRPr="002F0AE1">
        <w:t>className</w:t>
      </w:r>
      <w:proofErr w:type="spellEnd"/>
      <w:r w:rsidRPr="002F0AE1">
        <w:t>="font-medium"&gt;Date: {label}&lt;/p&gt;</w:t>
      </w:r>
    </w:p>
    <w:p w14:paraId="08B542C1" w14:textId="77777777" w:rsidR="002F0AE1" w:rsidRPr="002F0AE1" w:rsidRDefault="002F0AE1" w:rsidP="002F0AE1">
      <w:pPr>
        <w:pStyle w:val="BodyText"/>
      </w:pPr>
      <w:r w:rsidRPr="002F0AE1">
        <w:lastRenderedPageBreak/>
        <w:t xml:space="preserve">              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>"&gt;Scans: {payload[0].value}&lt;/p&gt;</w:t>
      </w:r>
    </w:p>
    <w:p w14:paraId="2CCEA0DC" w14:textId="77777777" w:rsidR="002F0AE1" w:rsidRPr="002F0AE1" w:rsidRDefault="002F0AE1" w:rsidP="002F0AE1">
      <w:pPr>
        <w:pStyle w:val="BodyText"/>
      </w:pPr>
      <w:r w:rsidRPr="002F0AE1">
        <w:t>                          &lt;/div&gt;</w:t>
      </w:r>
    </w:p>
    <w:p w14:paraId="0DFDDAFC" w14:textId="77777777" w:rsidR="002F0AE1" w:rsidRPr="002F0AE1" w:rsidRDefault="002F0AE1" w:rsidP="002F0AE1">
      <w:pPr>
        <w:pStyle w:val="BodyText"/>
      </w:pPr>
      <w:r w:rsidRPr="002F0AE1">
        <w:t>                        );</w:t>
      </w:r>
    </w:p>
    <w:p w14:paraId="5EC6BED3" w14:textId="77777777" w:rsidR="002F0AE1" w:rsidRPr="002F0AE1" w:rsidRDefault="002F0AE1" w:rsidP="002F0AE1">
      <w:pPr>
        <w:pStyle w:val="BodyText"/>
      </w:pPr>
      <w:r w:rsidRPr="002F0AE1">
        <w:t>                      }</w:t>
      </w:r>
    </w:p>
    <w:p w14:paraId="09939739" w14:textId="77777777" w:rsidR="002F0AE1" w:rsidRPr="002F0AE1" w:rsidRDefault="002F0AE1" w:rsidP="002F0AE1">
      <w:pPr>
        <w:pStyle w:val="BodyText"/>
      </w:pPr>
      <w:r w:rsidRPr="002F0AE1">
        <w:t>                      return null;</w:t>
      </w:r>
    </w:p>
    <w:p w14:paraId="7E1D0EC4" w14:textId="77777777" w:rsidR="002F0AE1" w:rsidRPr="002F0AE1" w:rsidRDefault="002F0AE1" w:rsidP="002F0AE1">
      <w:pPr>
        <w:pStyle w:val="BodyText"/>
      </w:pPr>
      <w:r w:rsidRPr="002F0AE1">
        <w:t>                    }}</w:t>
      </w:r>
    </w:p>
    <w:p w14:paraId="3BCC63B9" w14:textId="77777777" w:rsidR="002F0AE1" w:rsidRPr="002F0AE1" w:rsidRDefault="002F0AE1" w:rsidP="002F0AE1">
      <w:pPr>
        <w:pStyle w:val="BodyText"/>
      </w:pPr>
      <w:r w:rsidRPr="002F0AE1">
        <w:t>                  /&gt;</w:t>
      </w:r>
    </w:p>
    <w:p w14:paraId="2B1A870D" w14:textId="77777777" w:rsidR="002F0AE1" w:rsidRPr="002F0AE1" w:rsidRDefault="002F0AE1" w:rsidP="002F0AE1">
      <w:pPr>
        <w:pStyle w:val="BodyText"/>
      </w:pPr>
      <w:r w:rsidRPr="002F0AE1">
        <w:t xml:space="preserve">                  &lt;Line </w:t>
      </w:r>
    </w:p>
    <w:p w14:paraId="33BBC535" w14:textId="77777777" w:rsidR="002F0AE1" w:rsidRPr="002F0AE1" w:rsidRDefault="002F0AE1" w:rsidP="002F0AE1">
      <w:pPr>
        <w:pStyle w:val="BodyText"/>
      </w:pPr>
      <w:r w:rsidRPr="002F0AE1">
        <w:t xml:space="preserve">                    type="monotone" </w:t>
      </w:r>
    </w:p>
    <w:p w14:paraId="458940AB" w14:textId="77777777" w:rsidR="002F0AE1" w:rsidRPr="002F0AE1" w:rsidRDefault="002F0AE1" w:rsidP="002F0AE1">
      <w:pPr>
        <w:pStyle w:val="BodyText"/>
      </w:pPr>
      <w:r w:rsidRPr="002F0AE1">
        <w:t xml:space="preserve">                    </w:t>
      </w:r>
      <w:proofErr w:type="spellStart"/>
      <w:r w:rsidRPr="002F0AE1">
        <w:t>dataKey</w:t>
      </w:r>
      <w:proofErr w:type="spellEnd"/>
      <w:r w:rsidRPr="002F0AE1">
        <w:t xml:space="preserve">="count" </w:t>
      </w:r>
    </w:p>
    <w:p w14:paraId="3D82C5B9" w14:textId="77777777" w:rsidR="002F0AE1" w:rsidRPr="002F0AE1" w:rsidRDefault="002F0AE1" w:rsidP="002F0AE1">
      <w:pPr>
        <w:pStyle w:val="BodyText"/>
      </w:pPr>
      <w:r w:rsidRPr="002F0AE1">
        <w:t xml:space="preserve">                    stroke="#8884d8" </w:t>
      </w:r>
    </w:p>
    <w:p w14:paraId="5CE82FBC" w14:textId="77777777" w:rsidR="002F0AE1" w:rsidRPr="002F0AE1" w:rsidRDefault="002F0AE1" w:rsidP="002F0AE1">
      <w:pPr>
        <w:pStyle w:val="BodyText"/>
      </w:pPr>
      <w:r w:rsidRPr="002F0AE1">
        <w:t xml:space="preserve">                    </w:t>
      </w:r>
      <w:proofErr w:type="spellStart"/>
      <w:r w:rsidRPr="002F0AE1">
        <w:t>strokeWidth</w:t>
      </w:r>
      <w:proofErr w:type="spellEnd"/>
      <w:r w:rsidRPr="002F0AE1">
        <w:t>={2}</w:t>
      </w:r>
    </w:p>
    <w:p w14:paraId="527C1DDB" w14:textId="77777777" w:rsidR="002F0AE1" w:rsidRPr="002F0AE1" w:rsidRDefault="002F0AE1" w:rsidP="002F0AE1">
      <w:pPr>
        <w:pStyle w:val="BodyText"/>
      </w:pPr>
      <w:r w:rsidRPr="002F0AE1">
        <w:t xml:space="preserve">                    dot={{ fill: '#8884d8', </w:t>
      </w:r>
      <w:proofErr w:type="spellStart"/>
      <w:r w:rsidRPr="002F0AE1">
        <w:t>strokeWidth</w:t>
      </w:r>
      <w:proofErr w:type="spellEnd"/>
      <w:r w:rsidRPr="002F0AE1">
        <w:t>: 2, r: 4 }}</w:t>
      </w:r>
    </w:p>
    <w:p w14:paraId="7E923D3C" w14:textId="77777777" w:rsidR="002F0AE1" w:rsidRPr="002F0AE1" w:rsidRDefault="002F0AE1" w:rsidP="002F0AE1">
      <w:pPr>
        <w:pStyle w:val="BodyText"/>
      </w:pPr>
      <w:r w:rsidRPr="002F0AE1">
        <w:t>                  /&gt;</w:t>
      </w:r>
    </w:p>
    <w:p w14:paraId="4B442F77" w14:textId="77777777" w:rsidR="002F0AE1" w:rsidRPr="002F0AE1" w:rsidRDefault="002F0AE1" w:rsidP="002F0AE1">
      <w:pPr>
        <w:pStyle w:val="BodyText"/>
      </w:pPr>
      <w:r w:rsidRPr="002F0AE1">
        <w:t>                &lt;/</w:t>
      </w:r>
      <w:proofErr w:type="spellStart"/>
      <w:r w:rsidRPr="002F0AE1">
        <w:t>LineChart</w:t>
      </w:r>
      <w:proofErr w:type="spellEnd"/>
      <w:r w:rsidRPr="002F0AE1">
        <w:t>&gt;</w:t>
      </w:r>
    </w:p>
    <w:p w14:paraId="11DDCE10" w14:textId="77777777" w:rsidR="002F0AE1" w:rsidRPr="002F0AE1" w:rsidRDefault="002F0AE1" w:rsidP="002F0AE1">
      <w:pPr>
        <w:pStyle w:val="BodyText"/>
      </w:pPr>
      <w:r w:rsidRPr="002F0AE1">
        <w:t>              &lt;/</w:t>
      </w:r>
      <w:proofErr w:type="spellStart"/>
      <w:r w:rsidRPr="002F0AE1">
        <w:t>ResponsiveContainer</w:t>
      </w:r>
      <w:proofErr w:type="spellEnd"/>
      <w:r w:rsidRPr="002F0AE1">
        <w:t>&gt;</w:t>
      </w:r>
    </w:p>
    <w:p w14:paraId="0536E986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26A96584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4BA83665" w14:textId="77777777" w:rsidR="002F0AE1" w:rsidRPr="002F0AE1" w:rsidRDefault="002F0AE1" w:rsidP="002F0AE1">
      <w:pPr>
        <w:pStyle w:val="BodyText"/>
      </w:pPr>
      <w:r w:rsidRPr="002F0AE1">
        <w:t>        &lt;/Card&gt;</w:t>
      </w:r>
    </w:p>
    <w:p w14:paraId="0F3B9870" w14:textId="77777777" w:rsidR="002F0AE1" w:rsidRPr="002F0AE1" w:rsidRDefault="002F0AE1" w:rsidP="002F0AE1">
      <w:pPr>
        <w:pStyle w:val="BodyText"/>
      </w:pPr>
    </w:p>
    <w:p w14:paraId="7C53A8B2" w14:textId="77777777" w:rsidR="002F0AE1" w:rsidRPr="002F0AE1" w:rsidRDefault="002F0AE1" w:rsidP="002F0AE1">
      <w:pPr>
        <w:pStyle w:val="BodyText"/>
      </w:pPr>
      <w:r w:rsidRPr="002F0AE1">
        <w:t>        {</w:t>
      </w:r>
      <w:r w:rsidRPr="002F0AE1">
        <w:rPr>
          <w:i/>
          <w:iCs/>
        </w:rPr>
        <w:t>/* File Type Distribution */</w:t>
      </w:r>
      <w:r w:rsidRPr="002F0AE1">
        <w:t>}</w:t>
      </w:r>
    </w:p>
    <w:p w14:paraId="307BB4B8" w14:textId="77777777" w:rsidR="002F0AE1" w:rsidRPr="002F0AE1" w:rsidRDefault="002F0AE1" w:rsidP="002F0AE1">
      <w:pPr>
        <w:pStyle w:val="BodyText"/>
      </w:pPr>
      <w:r w:rsidRPr="002F0AE1">
        <w:t>        &lt;Card&gt;</w:t>
      </w:r>
    </w:p>
    <w:p w14:paraId="14D0BAA8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Header</w:t>
      </w:r>
      <w:proofErr w:type="spellEnd"/>
      <w:r w:rsidRPr="002F0AE1">
        <w:t>&gt;</w:t>
      </w:r>
    </w:p>
    <w:p w14:paraId="26958145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flex items-center gap-2"&gt;</w:t>
      </w:r>
    </w:p>
    <w:p w14:paraId="508CFD6C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FileImag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4 w-4" /&gt;</w:t>
      </w:r>
    </w:p>
    <w:p w14:paraId="4BE2EB68" w14:textId="77777777" w:rsidR="002F0AE1" w:rsidRPr="002F0AE1" w:rsidRDefault="002F0AE1" w:rsidP="002F0AE1">
      <w:pPr>
        <w:pStyle w:val="BodyText"/>
      </w:pPr>
      <w:r w:rsidRPr="002F0AE1">
        <w:t>              File Type Distribution</w:t>
      </w:r>
    </w:p>
    <w:p w14:paraId="5B6DC015" w14:textId="77777777" w:rsidR="002F0AE1" w:rsidRPr="002F0AE1" w:rsidRDefault="002F0AE1" w:rsidP="002F0AE1">
      <w:pPr>
        <w:pStyle w:val="BodyText"/>
      </w:pPr>
      <w:r w:rsidRPr="002F0AE1">
        <w:t>            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1C6ED486" w14:textId="77777777" w:rsidR="002F0AE1" w:rsidRPr="002F0AE1" w:rsidRDefault="002F0AE1" w:rsidP="002F0AE1">
      <w:pPr>
        <w:pStyle w:val="BodyText"/>
      </w:pPr>
      <w:r w:rsidRPr="002F0AE1">
        <w:lastRenderedPageBreak/>
        <w:t>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62DBEBEC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29F6B55F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>="h-64"&gt;</w:t>
      </w:r>
    </w:p>
    <w:p w14:paraId="7898C1EB" w14:textId="77777777" w:rsidR="002F0AE1" w:rsidRPr="002F0AE1" w:rsidRDefault="002F0AE1" w:rsidP="002F0AE1">
      <w:pPr>
        <w:pStyle w:val="BodyText"/>
      </w:pPr>
      <w:r w:rsidRPr="002F0AE1">
        <w:t>              {</w:t>
      </w:r>
      <w:proofErr w:type="spellStart"/>
      <w:r w:rsidRPr="002F0AE1">
        <w:t>Object.keys</w:t>
      </w:r>
      <w:proofErr w:type="spellEnd"/>
      <w:r w:rsidRPr="002F0AE1">
        <w:t>(</w:t>
      </w:r>
      <w:proofErr w:type="spellStart"/>
      <w:r w:rsidRPr="002F0AE1">
        <w:t>fileTypeUsage</w:t>
      </w:r>
      <w:proofErr w:type="spellEnd"/>
      <w:r w:rsidRPr="002F0AE1">
        <w:t>).length &gt; 0 ? (</w:t>
      </w:r>
    </w:p>
    <w:p w14:paraId="17544E5B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ResponsiveContainer</w:t>
      </w:r>
      <w:proofErr w:type="spellEnd"/>
      <w:r w:rsidRPr="002F0AE1">
        <w:t xml:space="preserve"> width="100%" height="100%"&gt;</w:t>
      </w:r>
    </w:p>
    <w:p w14:paraId="184EC7D0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PieChart</w:t>
      </w:r>
      <w:proofErr w:type="spellEnd"/>
      <w:r w:rsidRPr="002F0AE1">
        <w:t>&gt;</w:t>
      </w:r>
    </w:p>
    <w:p w14:paraId="2154265E" w14:textId="77777777" w:rsidR="002F0AE1" w:rsidRPr="002F0AE1" w:rsidRDefault="002F0AE1" w:rsidP="002F0AE1">
      <w:pPr>
        <w:pStyle w:val="BodyText"/>
      </w:pPr>
      <w:r w:rsidRPr="002F0AE1">
        <w:t>                    &lt;Pie</w:t>
      </w:r>
    </w:p>
    <w:p w14:paraId="3450B9A5" w14:textId="77777777" w:rsidR="002F0AE1" w:rsidRPr="002F0AE1" w:rsidRDefault="002F0AE1" w:rsidP="002F0AE1">
      <w:pPr>
        <w:pStyle w:val="BodyText"/>
      </w:pPr>
      <w:r w:rsidRPr="002F0AE1">
        <w:t>                      data={</w:t>
      </w:r>
      <w:proofErr w:type="spellStart"/>
      <w:r w:rsidRPr="002F0AE1">
        <w:t>Object.entries</w:t>
      </w:r>
      <w:proofErr w:type="spellEnd"/>
      <w:r w:rsidRPr="002F0AE1">
        <w:t>(</w:t>
      </w:r>
      <w:proofErr w:type="spellStart"/>
      <w:r w:rsidRPr="002F0AE1">
        <w:t>fileTypeUsage</w:t>
      </w:r>
      <w:proofErr w:type="spellEnd"/>
      <w:r w:rsidRPr="002F0AE1">
        <w:t>).map(([type, count]) =&gt; ({</w:t>
      </w:r>
    </w:p>
    <w:p w14:paraId="17EEAC16" w14:textId="77777777" w:rsidR="002F0AE1" w:rsidRPr="002F0AE1" w:rsidRDefault="002F0AE1" w:rsidP="002F0AE1">
      <w:pPr>
        <w:pStyle w:val="BodyText"/>
      </w:pPr>
      <w:r w:rsidRPr="002F0AE1">
        <w:t xml:space="preserve">                        name: </w:t>
      </w:r>
      <w:proofErr w:type="spellStart"/>
      <w:r w:rsidRPr="002F0AE1">
        <w:t>type.charAt</w:t>
      </w:r>
      <w:proofErr w:type="spellEnd"/>
      <w:r w:rsidRPr="002F0AE1">
        <w:t xml:space="preserve">(0).toUpperCase() + </w:t>
      </w:r>
      <w:proofErr w:type="spellStart"/>
      <w:r w:rsidRPr="002F0AE1">
        <w:t>type.slice</w:t>
      </w:r>
      <w:proofErr w:type="spellEnd"/>
      <w:r w:rsidRPr="002F0AE1">
        <w:t>(1),</w:t>
      </w:r>
    </w:p>
    <w:p w14:paraId="3A4C83DC" w14:textId="77777777" w:rsidR="002F0AE1" w:rsidRPr="002F0AE1" w:rsidRDefault="002F0AE1" w:rsidP="002F0AE1">
      <w:pPr>
        <w:pStyle w:val="BodyText"/>
      </w:pPr>
      <w:r w:rsidRPr="002F0AE1">
        <w:t>                        value: count,</w:t>
      </w:r>
    </w:p>
    <w:p w14:paraId="246B6DC8" w14:textId="77777777" w:rsidR="002F0AE1" w:rsidRPr="002F0AE1" w:rsidRDefault="002F0AE1" w:rsidP="002F0AE1">
      <w:pPr>
        <w:pStyle w:val="BodyText"/>
      </w:pPr>
      <w:r w:rsidRPr="002F0AE1">
        <w:t xml:space="preserve">                        percentage: ((count / </w:t>
      </w:r>
      <w:proofErr w:type="spellStart"/>
      <w:r w:rsidRPr="002F0AE1">
        <w:t>stats.monthlyScans</w:t>
      </w:r>
      <w:proofErr w:type="spellEnd"/>
      <w:r w:rsidRPr="002F0AE1">
        <w:t>) * 100).</w:t>
      </w:r>
      <w:proofErr w:type="spellStart"/>
      <w:r w:rsidRPr="002F0AE1">
        <w:t>toFixed</w:t>
      </w:r>
      <w:proofErr w:type="spellEnd"/>
      <w:r w:rsidRPr="002F0AE1">
        <w:t>(1)</w:t>
      </w:r>
    </w:p>
    <w:p w14:paraId="485F69D9" w14:textId="77777777" w:rsidR="002F0AE1" w:rsidRPr="002F0AE1" w:rsidRDefault="002F0AE1" w:rsidP="002F0AE1">
      <w:pPr>
        <w:pStyle w:val="BodyText"/>
      </w:pPr>
      <w:r w:rsidRPr="002F0AE1">
        <w:t>                      }))}</w:t>
      </w:r>
    </w:p>
    <w:p w14:paraId="0F6C7BA8" w14:textId="77777777" w:rsidR="002F0AE1" w:rsidRPr="002F0AE1" w:rsidRDefault="002F0AE1" w:rsidP="002F0AE1">
      <w:pPr>
        <w:pStyle w:val="BodyText"/>
      </w:pPr>
      <w:r w:rsidRPr="002F0AE1">
        <w:t>                      cx="50%"</w:t>
      </w:r>
    </w:p>
    <w:p w14:paraId="4FD09CFE" w14:textId="77777777" w:rsidR="002F0AE1" w:rsidRPr="002F0AE1" w:rsidRDefault="002F0AE1" w:rsidP="002F0AE1">
      <w:pPr>
        <w:pStyle w:val="BodyText"/>
      </w:pPr>
      <w:r w:rsidRPr="002F0AE1">
        <w:t>                      cy="50%"</w:t>
      </w:r>
    </w:p>
    <w:p w14:paraId="1123A89F" w14:textId="77777777" w:rsidR="002F0AE1" w:rsidRPr="002F0AE1" w:rsidRDefault="002F0AE1" w:rsidP="002F0AE1">
      <w:pPr>
        <w:pStyle w:val="BodyText"/>
      </w:pPr>
      <w:r w:rsidRPr="002F0AE1">
        <w:t xml:space="preserve">                      </w:t>
      </w:r>
      <w:proofErr w:type="spellStart"/>
      <w:r w:rsidRPr="002F0AE1">
        <w:t>labelLine</w:t>
      </w:r>
      <w:proofErr w:type="spellEnd"/>
      <w:r w:rsidRPr="002F0AE1">
        <w:t>={false}</w:t>
      </w:r>
    </w:p>
    <w:p w14:paraId="2008A844" w14:textId="77777777" w:rsidR="002F0AE1" w:rsidRPr="002F0AE1" w:rsidRDefault="002F0AE1" w:rsidP="002F0AE1">
      <w:pPr>
        <w:pStyle w:val="BodyText"/>
      </w:pPr>
      <w:r w:rsidRPr="002F0AE1">
        <w:t>                      label={({ name, percentage }) =&gt; `${name} (${percentage}%)`}</w:t>
      </w:r>
    </w:p>
    <w:p w14:paraId="072BFDA4" w14:textId="77777777" w:rsidR="002F0AE1" w:rsidRPr="002F0AE1" w:rsidRDefault="002F0AE1" w:rsidP="002F0AE1">
      <w:pPr>
        <w:pStyle w:val="BodyText"/>
      </w:pPr>
      <w:r w:rsidRPr="002F0AE1">
        <w:t xml:space="preserve">                      </w:t>
      </w:r>
      <w:proofErr w:type="spellStart"/>
      <w:r w:rsidRPr="002F0AE1">
        <w:t>outerRadius</w:t>
      </w:r>
      <w:proofErr w:type="spellEnd"/>
      <w:r w:rsidRPr="002F0AE1">
        <w:t>={80}</w:t>
      </w:r>
    </w:p>
    <w:p w14:paraId="3DAE3440" w14:textId="77777777" w:rsidR="002F0AE1" w:rsidRPr="002F0AE1" w:rsidRDefault="002F0AE1" w:rsidP="002F0AE1">
      <w:pPr>
        <w:pStyle w:val="BodyText"/>
      </w:pPr>
      <w:r w:rsidRPr="002F0AE1">
        <w:t>                      fill="#8884d8"</w:t>
      </w:r>
    </w:p>
    <w:p w14:paraId="5F175384" w14:textId="77777777" w:rsidR="002F0AE1" w:rsidRPr="002F0AE1" w:rsidRDefault="002F0AE1" w:rsidP="002F0AE1">
      <w:pPr>
        <w:pStyle w:val="BodyText"/>
      </w:pPr>
      <w:r w:rsidRPr="002F0AE1">
        <w:t xml:space="preserve">                      </w:t>
      </w:r>
      <w:proofErr w:type="spellStart"/>
      <w:r w:rsidRPr="002F0AE1">
        <w:t>dataKey</w:t>
      </w:r>
      <w:proofErr w:type="spellEnd"/>
      <w:r w:rsidRPr="002F0AE1">
        <w:t>="value"</w:t>
      </w:r>
    </w:p>
    <w:p w14:paraId="1CEBC7BF" w14:textId="77777777" w:rsidR="002F0AE1" w:rsidRPr="002F0AE1" w:rsidRDefault="002F0AE1" w:rsidP="002F0AE1">
      <w:pPr>
        <w:pStyle w:val="BodyText"/>
      </w:pPr>
      <w:r w:rsidRPr="002F0AE1">
        <w:t>                    &gt;</w:t>
      </w:r>
    </w:p>
    <w:p w14:paraId="1C5AA73B" w14:textId="77777777" w:rsidR="002F0AE1" w:rsidRPr="002F0AE1" w:rsidRDefault="002F0AE1" w:rsidP="002F0AE1">
      <w:pPr>
        <w:pStyle w:val="BodyText"/>
      </w:pPr>
      <w:r w:rsidRPr="002F0AE1">
        <w:t>                      {</w:t>
      </w:r>
      <w:proofErr w:type="spellStart"/>
      <w:r w:rsidRPr="002F0AE1">
        <w:t>Object.entries</w:t>
      </w:r>
      <w:proofErr w:type="spellEnd"/>
      <w:r w:rsidRPr="002F0AE1">
        <w:t>(</w:t>
      </w:r>
      <w:proofErr w:type="spellStart"/>
      <w:r w:rsidRPr="002F0AE1">
        <w:t>fileTypeUsage</w:t>
      </w:r>
      <w:proofErr w:type="spellEnd"/>
      <w:r w:rsidRPr="002F0AE1">
        <w:t>).map((_, index) =&gt; (</w:t>
      </w:r>
    </w:p>
    <w:p w14:paraId="5CCE48CA" w14:textId="77777777" w:rsidR="002F0AE1" w:rsidRPr="002F0AE1" w:rsidRDefault="002F0AE1" w:rsidP="002F0AE1">
      <w:pPr>
        <w:pStyle w:val="BodyText"/>
      </w:pPr>
      <w:r w:rsidRPr="002F0AE1">
        <w:t xml:space="preserve">                        &lt;Cell key={`cell-${index}`} fill={COLORS[index % </w:t>
      </w:r>
      <w:proofErr w:type="spellStart"/>
      <w:r w:rsidRPr="002F0AE1">
        <w:t>COLORS.length</w:t>
      </w:r>
      <w:proofErr w:type="spellEnd"/>
      <w:r w:rsidRPr="002F0AE1">
        <w:t>]} /&gt;</w:t>
      </w:r>
    </w:p>
    <w:p w14:paraId="70CB5CB9" w14:textId="77777777" w:rsidR="002F0AE1" w:rsidRPr="002F0AE1" w:rsidRDefault="002F0AE1" w:rsidP="002F0AE1">
      <w:pPr>
        <w:pStyle w:val="BodyText"/>
      </w:pPr>
      <w:r w:rsidRPr="002F0AE1">
        <w:t>                      ))}</w:t>
      </w:r>
    </w:p>
    <w:p w14:paraId="44B12243" w14:textId="77777777" w:rsidR="002F0AE1" w:rsidRPr="002F0AE1" w:rsidRDefault="002F0AE1" w:rsidP="002F0AE1">
      <w:pPr>
        <w:pStyle w:val="BodyText"/>
      </w:pPr>
      <w:r w:rsidRPr="002F0AE1">
        <w:t>                    &lt;/Pie&gt;</w:t>
      </w:r>
    </w:p>
    <w:p w14:paraId="5A7C4452" w14:textId="77777777" w:rsidR="002F0AE1" w:rsidRPr="002F0AE1" w:rsidRDefault="002F0AE1" w:rsidP="002F0AE1">
      <w:pPr>
        <w:pStyle w:val="BodyText"/>
      </w:pPr>
      <w:r w:rsidRPr="002F0AE1">
        <w:t>                    &lt;Tooltip /&gt;</w:t>
      </w:r>
    </w:p>
    <w:p w14:paraId="6C55F1C7" w14:textId="77777777" w:rsidR="002F0AE1" w:rsidRPr="002F0AE1" w:rsidRDefault="002F0AE1" w:rsidP="002F0AE1">
      <w:pPr>
        <w:pStyle w:val="BodyText"/>
      </w:pPr>
      <w:r w:rsidRPr="002F0AE1">
        <w:t>                  &lt;/</w:t>
      </w:r>
      <w:proofErr w:type="spellStart"/>
      <w:r w:rsidRPr="002F0AE1">
        <w:t>PieChart</w:t>
      </w:r>
      <w:proofErr w:type="spellEnd"/>
      <w:r w:rsidRPr="002F0AE1">
        <w:t>&gt;</w:t>
      </w:r>
    </w:p>
    <w:p w14:paraId="38294007" w14:textId="77777777" w:rsidR="002F0AE1" w:rsidRPr="002F0AE1" w:rsidRDefault="002F0AE1" w:rsidP="002F0AE1">
      <w:pPr>
        <w:pStyle w:val="BodyText"/>
      </w:pPr>
      <w:r w:rsidRPr="002F0AE1">
        <w:t>                &lt;/</w:t>
      </w:r>
      <w:proofErr w:type="spellStart"/>
      <w:r w:rsidRPr="002F0AE1">
        <w:t>ResponsiveContainer</w:t>
      </w:r>
      <w:proofErr w:type="spellEnd"/>
      <w:r w:rsidRPr="002F0AE1">
        <w:t>&gt;</w:t>
      </w:r>
    </w:p>
    <w:p w14:paraId="218A1334" w14:textId="77777777" w:rsidR="002F0AE1" w:rsidRPr="002F0AE1" w:rsidRDefault="002F0AE1" w:rsidP="002F0AE1">
      <w:pPr>
        <w:pStyle w:val="BodyText"/>
      </w:pPr>
      <w:r w:rsidRPr="002F0AE1">
        <w:lastRenderedPageBreak/>
        <w:t>              ) : (</w:t>
      </w:r>
    </w:p>
    <w:p w14:paraId="490F7061" w14:textId="77777777" w:rsidR="002F0AE1" w:rsidRPr="002F0AE1" w:rsidRDefault="002F0AE1" w:rsidP="002F0AE1">
      <w:pPr>
        <w:pStyle w:val="BodyText"/>
      </w:pPr>
      <w:r w:rsidRPr="002F0AE1">
        <w:t xml:space="preserve">                &lt;div </w:t>
      </w:r>
      <w:proofErr w:type="spellStart"/>
      <w:r w:rsidRPr="002F0AE1">
        <w:t>className</w:t>
      </w:r>
      <w:proofErr w:type="spellEnd"/>
      <w:r w:rsidRPr="002F0AE1">
        <w:t>="flex items-center justify-center h-full text-muted-foreground"&gt;</w:t>
      </w:r>
    </w:p>
    <w:p w14:paraId="705725CF" w14:textId="77777777" w:rsidR="002F0AE1" w:rsidRPr="002F0AE1" w:rsidRDefault="002F0AE1" w:rsidP="002F0AE1">
      <w:pPr>
        <w:pStyle w:val="BodyText"/>
      </w:pPr>
      <w:r w:rsidRPr="002F0AE1">
        <w:t xml:space="preserve">                  &lt;div </w:t>
      </w:r>
      <w:proofErr w:type="spellStart"/>
      <w:r w:rsidRPr="002F0AE1">
        <w:t>className</w:t>
      </w:r>
      <w:proofErr w:type="spellEnd"/>
      <w:r w:rsidRPr="002F0AE1">
        <w:t>="text-center"&gt;</w:t>
      </w:r>
    </w:p>
    <w:p w14:paraId="5A52579B" w14:textId="77777777" w:rsidR="002F0AE1" w:rsidRPr="002F0AE1" w:rsidRDefault="002F0AE1" w:rsidP="002F0AE1">
      <w:pPr>
        <w:pStyle w:val="BodyText"/>
      </w:pPr>
      <w:r w:rsidRPr="002F0AE1">
        <w:t>                    &lt;</w:t>
      </w:r>
      <w:proofErr w:type="spellStart"/>
      <w:r w:rsidRPr="002F0AE1">
        <w:t>FileImag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8 w-8 mx-auto mb-2 opacity-50" /&gt;</w:t>
      </w:r>
    </w:p>
    <w:p w14:paraId="23F7B43F" w14:textId="77777777" w:rsidR="002F0AE1" w:rsidRPr="002F0AE1" w:rsidRDefault="002F0AE1" w:rsidP="002F0AE1">
      <w:pPr>
        <w:pStyle w:val="BodyText"/>
      </w:pPr>
      <w:r w:rsidRPr="002F0AE1">
        <w:t xml:space="preserve">      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>"&gt;No usage data yet&lt;/p&gt;</w:t>
      </w:r>
    </w:p>
    <w:p w14:paraId="70CA8DAE" w14:textId="77777777" w:rsidR="002F0AE1" w:rsidRPr="002F0AE1" w:rsidRDefault="002F0AE1" w:rsidP="002F0AE1">
      <w:pPr>
        <w:pStyle w:val="BodyText"/>
      </w:pPr>
      <w:r w:rsidRPr="002F0AE1">
        <w:t>                  &lt;/div&gt;</w:t>
      </w:r>
    </w:p>
    <w:p w14:paraId="25AA4047" w14:textId="77777777" w:rsidR="002F0AE1" w:rsidRPr="002F0AE1" w:rsidRDefault="002F0AE1" w:rsidP="002F0AE1">
      <w:pPr>
        <w:pStyle w:val="BodyText"/>
      </w:pPr>
      <w:r w:rsidRPr="002F0AE1">
        <w:t>                &lt;/div&gt;</w:t>
      </w:r>
    </w:p>
    <w:p w14:paraId="0F70A535" w14:textId="77777777" w:rsidR="002F0AE1" w:rsidRPr="002F0AE1" w:rsidRDefault="002F0AE1" w:rsidP="002F0AE1">
      <w:pPr>
        <w:pStyle w:val="BodyText"/>
      </w:pPr>
      <w:r w:rsidRPr="002F0AE1">
        <w:t>              )}</w:t>
      </w:r>
    </w:p>
    <w:p w14:paraId="6F7EABAE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698D32B6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68DF5DBC" w14:textId="77777777" w:rsidR="002F0AE1" w:rsidRPr="002F0AE1" w:rsidRDefault="002F0AE1" w:rsidP="002F0AE1">
      <w:pPr>
        <w:pStyle w:val="BodyText"/>
      </w:pPr>
      <w:r w:rsidRPr="002F0AE1">
        <w:t>        &lt;/Card&gt;</w:t>
      </w:r>
    </w:p>
    <w:p w14:paraId="5C1BEB88" w14:textId="77777777" w:rsidR="002F0AE1" w:rsidRPr="002F0AE1" w:rsidRDefault="002F0AE1" w:rsidP="002F0AE1">
      <w:pPr>
        <w:pStyle w:val="BodyText"/>
      </w:pPr>
    </w:p>
    <w:p w14:paraId="3627B260" w14:textId="77777777" w:rsidR="002F0AE1" w:rsidRPr="002F0AE1" w:rsidRDefault="002F0AE1" w:rsidP="002F0AE1">
      <w:pPr>
        <w:pStyle w:val="BodyText"/>
      </w:pPr>
      <w:r w:rsidRPr="002F0AE1">
        <w:t>        {</w:t>
      </w:r>
      <w:r w:rsidRPr="002F0AE1">
        <w:rPr>
          <w:i/>
          <w:iCs/>
        </w:rPr>
        <w:t>/* Confidence Distribution */</w:t>
      </w:r>
      <w:r w:rsidRPr="002F0AE1">
        <w:t>}</w:t>
      </w:r>
    </w:p>
    <w:p w14:paraId="2BF2CAEB" w14:textId="77777777" w:rsidR="002F0AE1" w:rsidRPr="002F0AE1" w:rsidRDefault="002F0AE1" w:rsidP="002F0AE1">
      <w:pPr>
        <w:pStyle w:val="BodyText"/>
      </w:pPr>
      <w:r w:rsidRPr="002F0AE1">
        <w:t>        &lt;Card&gt;</w:t>
      </w:r>
    </w:p>
    <w:p w14:paraId="1C5F5C22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Header</w:t>
      </w:r>
      <w:proofErr w:type="spellEnd"/>
      <w:r w:rsidRPr="002F0AE1">
        <w:t>&gt;</w:t>
      </w:r>
    </w:p>
    <w:p w14:paraId="115E5820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Title</w:t>
      </w:r>
      <w:proofErr w:type="spellEnd"/>
      <w:r w:rsidRPr="002F0AE1">
        <w:t>&gt;Confidence Score Distribution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6B6779F2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7BBE2D33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49D8FA22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>="h-64"&gt;</w:t>
      </w:r>
    </w:p>
    <w:p w14:paraId="2400C6E4" w14:textId="77777777" w:rsidR="002F0AE1" w:rsidRPr="002F0AE1" w:rsidRDefault="002F0AE1" w:rsidP="002F0AE1">
      <w:pPr>
        <w:pStyle w:val="BodyText"/>
      </w:pPr>
      <w:r w:rsidRPr="002F0AE1">
        <w:t>              &lt;</w:t>
      </w:r>
      <w:proofErr w:type="spellStart"/>
      <w:r w:rsidRPr="002F0AE1">
        <w:t>ResponsiveContainer</w:t>
      </w:r>
      <w:proofErr w:type="spellEnd"/>
      <w:r w:rsidRPr="002F0AE1">
        <w:t xml:space="preserve"> width="100%" height="100%"&gt;</w:t>
      </w:r>
    </w:p>
    <w:p w14:paraId="4CDAD8D1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BarChart</w:t>
      </w:r>
      <w:proofErr w:type="spellEnd"/>
      <w:r w:rsidRPr="002F0AE1">
        <w:t xml:space="preserve"> data={</w:t>
      </w:r>
      <w:proofErr w:type="spellStart"/>
      <w:r w:rsidRPr="002F0AE1">
        <w:t>confidenceDistribution</w:t>
      </w:r>
      <w:proofErr w:type="spellEnd"/>
      <w:r w:rsidRPr="002F0AE1">
        <w:t>}&gt;</w:t>
      </w:r>
    </w:p>
    <w:p w14:paraId="02BCA86A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CartesianGrid</w:t>
      </w:r>
      <w:proofErr w:type="spellEnd"/>
      <w:r w:rsidRPr="002F0AE1">
        <w:t xml:space="preserve"> </w:t>
      </w:r>
      <w:proofErr w:type="spellStart"/>
      <w:r w:rsidRPr="002F0AE1">
        <w:t>strokeDasharray</w:t>
      </w:r>
      <w:proofErr w:type="spellEnd"/>
      <w:r w:rsidRPr="002F0AE1">
        <w:t xml:space="preserve">="3 3" </w:t>
      </w:r>
      <w:proofErr w:type="spellStart"/>
      <w:r w:rsidRPr="002F0AE1">
        <w:t>className</w:t>
      </w:r>
      <w:proofErr w:type="spellEnd"/>
      <w:r w:rsidRPr="002F0AE1">
        <w:t>="opacity-30" /&gt;</w:t>
      </w:r>
    </w:p>
    <w:p w14:paraId="1A959FDC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XAxis</w:t>
      </w:r>
      <w:proofErr w:type="spellEnd"/>
      <w:r w:rsidRPr="002F0AE1">
        <w:t xml:space="preserve"> </w:t>
      </w:r>
      <w:proofErr w:type="spellStart"/>
      <w:r w:rsidRPr="002F0AE1">
        <w:t>dataKey</w:t>
      </w:r>
      <w:proofErr w:type="spellEnd"/>
      <w:r w:rsidRPr="002F0AE1">
        <w:t xml:space="preserve">="range" tick={{ </w:t>
      </w:r>
      <w:proofErr w:type="spellStart"/>
      <w:r w:rsidRPr="002F0AE1">
        <w:t>fontSize</w:t>
      </w:r>
      <w:proofErr w:type="spellEnd"/>
      <w:r w:rsidRPr="002F0AE1">
        <w:t>: 12 }} /&gt;</w:t>
      </w:r>
    </w:p>
    <w:p w14:paraId="79227AFC" w14:textId="77777777" w:rsidR="002F0AE1" w:rsidRPr="002F0AE1" w:rsidRDefault="002F0AE1" w:rsidP="002F0AE1">
      <w:pPr>
        <w:pStyle w:val="BodyText"/>
      </w:pPr>
      <w:r w:rsidRPr="002F0AE1">
        <w:t>                  &lt;</w:t>
      </w:r>
      <w:proofErr w:type="spellStart"/>
      <w:r w:rsidRPr="002F0AE1">
        <w:t>YAxis</w:t>
      </w:r>
      <w:proofErr w:type="spellEnd"/>
      <w:r w:rsidRPr="002F0AE1">
        <w:t xml:space="preserve"> tick={{ </w:t>
      </w:r>
      <w:proofErr w:type="spellStart"/>
      <w:r w:rsidRPr="002F0AE1">
        <w:t>fontSize</w:t>
      </w:r>
      <w:proofErr w:type="spellEnd"/>
      <w:r w:rsidRPr="002F0AE1">
        <w:t>: 12 }} /&gt;</w:t>
      </w:r>
    </w:p>
    <w:p w14:paraId="3AD51201" w14:textId="77777777" w:rsidR="002F0AE1" w:rsidRPr="002F0AE1" w:rsidRDefault="002F0AE1" w:rsidP="002F0AE1">
      <w:pPr>
        <w:pStyle w:val="BodyText"/>
      </w:pPr>
      <w:r w:rsidRPr="002F0AE1">
        <w:t>                  &lt;Tooltip /&gt;</w:t>
      </w:r>
    </w:p>
    <w:p w14:paraId="1B207EF7" w14:textId="77777777" w:rsidR="002F0AE1" w:rsidRPr="002F0AE1" w:rsidRDefault="002F0AE1" w:rsidP="002F0AE1">
      <w:pPr>
        <w:pStyle w:val="BodyText"/>
      </w:pPr>
      <w:r w:rsidRPr="002F0AE1">
        <w:t xml:space="preserve">                  &lt;Bar </w:t>
      </w:r>
    </w:p>
    <w:p w14:paraId="48B391F6" w14:textId="77777777" w:rsidR="002F0AE1" w:rsidRPr="002F0AE1" w:rsidRDefault="002F0AE1" w:rsidP="002F0AE1">
      <w:pPr>
        <w:pStyle w:val="BodyText"/>
      </w:pPr>
      <w:r w:rsidRPr="002F0AE1">
        <w:t xml:space="preserve">                    </w:t>
      </w:r>
      <w:proofErr w:type="spellStart"/>
      <w:r w:rsidRPr="002F0AE1">
        <w:t>dataKey</w:t>
      </w:r>
      <w:proofErr w:type="spellEnd"/>
      <w:r w:rsidRPr="002F0AE1">
        <w:t xml:space="preserve">="count" </w:t>
      </w:r>
    </w:p>
    <w:p w14:paraId="2BF3681B" w14:textId="77777777" w:rsidR="002F0AE1" w:rsidRPr="002F0AE1" w:rsidRDefault="002F0AE1" w:rsidP="002F0AE1">
      <w:pPr>
        <w:pStyle w:val="BodyText"/>
      </w:pPr>
      <w:r w:rsidRPr="002F0AE1">
        <w:lastRenderedPageBreak/>
        <w:t>                    fill="#8884d8"</w:t>
      </w:r>
    </w:p>
    <w:p w14:paraId="33ED9034" w14:textId="77777777" w:rsidR="002F0AE1" w:rsidRPr="002F0AE1" w:rsidRDefault="002F0AE1" w:rsidP="002F0AE1">
      <w:pPr>
        <w:pStyle w:val="BodyText"/>
      </w:pPr>
      <w:r w:rsidRPr="002F0AE1">
        <w:t>                    radius={[4, 4, 0, 0]}</w:t>
      </w:r>
    </w:p>
    <w:p w14:paraId="3BC1DDCD" w14:textId="77777777" w:rsidR="002F0AE1" w:rsidRPr="002F0AE1" w:rsidRDefault="002F0AE1" w:rsidP="002F0AE1">
      <w:pPr>
        <w:pStyle w:val="BodyText"/>
      </w:pPr>
      <w:r w:rsidRPr="002F0AE1">
        <w:t>                  /&gt;</w:t>
      </w:r>
    </w:p>
    <w:p w14:paraId="1766E32F" w14:textId="77777777" w:rsidR="002F0AE1" w:rsidRPr="002F0AE1" w:rsidRDefault="002F0AE1" w:rsidP="002F0AE1">
      <w:pPr>
        <w:pStyle w:val="BodyText"/>
      </w:pPr>
      <w:r w:rsidRPr="002F0AE1">
        <w:t>                &lt;/</w:t>
      </w:r>
      <w:proofErr w:type="spellStart"/>
      <w:r w:rsidRPr="002F0AE1">
        <w:t>BarChart</w:t>
      </w:r>
      <w:proofErr w:type="spellEnd"/>
      <w:r w:rsidRPr="002F0AE1">
        <w:t>&gt;</w:t>
      </w:r>
    </w:p>
    <w:p w14:paraId="61263027" w14:textId="77777777" w:rsidR="002F0AE1" w:rsidRPr="002F0AE1" w:rsidRDefault="002F0AE1" w:rsidP="002F0AE1">
      <w:pPr>
        <w:pStyle w:val="BodyText"/>
      </w:pPr>
      <w:r w:rsidRPr="002F0AE1">
        <w:t>              &lt;/</w:t>
      </w:r>
      <w:proofErr w:type="spellStart"/>
      <w:r w:rsidRPr="002F0AE1">
        <w:t>ResponsiveContainer</w:t>
      </w:r>
      <w:proofErr w:type="spellEnd"/>
      <w:r w:rsidRPr="002F0AE1">
        <w:t>&gt;</w:t>
      </w:r>
    </w:p>
    <w:p w14:paraId="11123D36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03C2E975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6782E0C1" w14:textId="77777777" w:rsidR="002F0AE1" w:rsidRPr="002F0AE1" w:rsidRDefault="002F0AE1" w:rsidP="002F0AE1">
      <w:pPr>
        <w:pStyle w:val="BodyText"/>
      </w:pPr>
      <w:r w:rsidRPr="002F0AE1">
        <w:t>        &lt;/Card&gt;</w:t>
      </w:r>
    </w:p>
    <w:p w14:paraId="22F52F3F" w14:textId="77777777" w:rsidR="002F0AE1" w:rsidRPr="002F0AE1" w:rsidRDefault="002F0AE1" w:rsidP="002F0AE1">
      <w:pPr>
        <w:pStyle w:val="BodyText"/>
      </w:pPr>
    </w:p>
    <w:p w14:paraId="33224347" w14:textId="77777777" w:rsidR="002F0AE1" w:rsidRPr="002F0AE1" w:rsidRDefault="002F0AE1" w:rsidP="002F0AE1">
      <w:pPr>
        <w:pStyle w:val="BodyText"/>
      </w:pPr>
      <w:r w:rsidRPr="002F0AE1">
        <w:t>        {</w:t>
      </w:r>
      <w:r w:rsidRPr="002F0AE1">
        <w:rPr>
          <w:i/>
          <w:iCs/>
        </w:rPr>
        <w:t>/* Prediction Statistics */</w:t>
      </w:r>
      <w:r w:rsidRPr="002F0AE1">
        <w:t>}</w:t>
      </w:r>
    </w:p>
    <w:p w14:paraId="447BC7E5" w14:textId="77777777" w:rsidR="002F0AE1" w:rsidRPr="002F0AE1" w:rsidRDefault="002F0AE1" w:rsidP="002F0AE1">
      <w:pPr>
        <w:pStyle w:val="BodyText"/>
      </w:pPr>
      <w:r w:rsidRPr="002F0AE1">
        <w:t>        &lt;Card&gt;</w:t>
      </w:r>
    </w:p>
    <w:p w14:paraId="5BB07282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Header</w:t>
      </w:r>
      <w:proofErr w:type="spellEnd"/>
      <w:r w:rsidRPr="002F0AE1">
        <w:t>&gt;</w:t>
      </w:r>
    </w:p>
    <w:p w14:paraId="1B25C8A9" w14:textId="77777777" w:rsidR="002F0AE1" w:rsidRPr="002F0AE1" w:rsidRDefault="002F0AE1" w:rsidP="002F0AE1">
      <w:pPr>
        <w:pStyle w:val="BodyText"/>
      </w:pPr>
      <w:r w:rsidRPr="002F0AE1">
        <w:t>            &lt;</w:t>
      </w:r>
      <w:proofErr w:type="spellStart"/>
      <w:r w:rsidRPr="002F0AE1">
        <w:t>CardTitle</w:t>
      </w:r>
      <w:proofErr w:type="spellEnd"/>
      <w:r w:rsidRPr="002F0AE1">
        <w:t>&gt;Detection Results Summary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138FB04C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0A6B103B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485A58E3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>="space-y-3"&gt;</w:t>
      </w:r>
    </w:p>
    <w:p w14:paraId="4D10D1CF" w14:textId="77777777" w:rsidR="002F0AE1" w:rsidRPr="002F0AE1" w:rsidRDefault="002F0AE1" w:rsidP="002F0AE1">
      <w:pPr>
        <w:pStyle w:val="BodyText"/>
      </w:pPr>
      <w:r w:rsidRPr="002F0AE1">
        <w:t>              {</w:t>
      </w:r>
      <w:proofErr w:type="spellStart"/>
      <w:r w:rsidRPr="002F0AE1">
        <w:t>Object.entries</w:t>
      </w:r>
      <w:proofErr w:type="spellEnd"/>
      <w:r w:rsidRPr="002F0AE1">
        <w:t>(</w:t>
      </w:r>
      <w:proofErr w:type="spellStart"/>
      <w:r w:rsidRPr="002F0AE1">
        <w:t>predictionStats</w:t>
      </w:r>
      <w:proofErr w:type="spellEnd"/>
      <w:r w:rsidRPr="002F0AE1">
        <w:t>).map(([prediction, count], index) =&gt; (</w:t>
      </w:r>
    </w:p>
    <w:p w14:paraId="194DC7C5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motion.div</w:t>
      </w:r>
      <w:proofErr w:type="spellEnd"/>
    </w:p>
    <w:p w14:paraId="57F594AD" w14:textId="77777777" w:rsidR="002F0AE1" w:rsidRPr="002F0AE1" w:rsidRDefault="002F0AE1" w:rsidP="002F0AE1">
      <w:pPr>
        <w:pStyle w:val="BodyText"/>
      </w:pPr>
      <w:r w:rsidRPr="002F0AE1">
        <w:t>                  key={prediction}</w:t>
      </w:r>
    </w:p>
    <w:p w14:paraId="03558EF6" w14:textId="77777777" w:rsidR="002F0AE1" w:rsidRPr="002F0AE1" w:rsidRDefault="002F0AE1" w:rsidP="002F0AE1">
      <w:pPr>
        <w:pStyle w:val="BodyText"/>
      </w:pPr>
      <w:r w:rsidRPr="002F0AE1">
        <w:t>                  initial={{ opacity: 0, x: -20 }}</w:t>
      </w:r>
    </w:p>
    <w:p w14:paraId="045A2C3E" w14:textId="77777777" w:rsidR="002F0AE1" w:rsidRPr="002F0AE1" w:rsidRDefault="002F0AE1" w:rsidP="002F0AE1">
      <w:pPr>
        <w:pStyle w:val="BodyText"/>
      </w:pPr>
      <w:r w:rsidRPr="002F0AE1">
        <w:t>                  animate={{ opacity: 1, x: 0 }}</w:t>
      </w:r>
    </w:p>
    <w:p w14:paraId="125FF4D5" w14:textId="77777777" w:rsidR="002F0AE1" w:rsidRPr="002F0AE1" w:rsidRDefault="002F0AE1" w:rsidP="002F0AE1">
      <w:pPr>
        <w:pStyle w:val="BodyText"/>
      </w:pPr>
      <w:r w:rsidRPr="002F0AE1">
        <w:t>                  transition={{ delay: index * 0.1 }}</w:t>
      </w:r>
    </w:p>
    <w:p w14:paraId="06404C99" w14:textId="77777777" w:rsidR="002F0AE1" w:rsidRPr="002F0AE1" w:rsidRDefault="002F0AE1" w:rsidP="002F0AE1">
      <w:pPr>
        <w:pStyle w:val="BodyText"/>
      </w:pPr>
      <w:r w:rsidRPr="002F0AE1">
        <w:t xml:space="preserve">                  </w:t>
      </w:r>
      <w:proofErr w:type="spellStart"/>
      <w:r w:rsidRPr="002F0AE1">
        <w:t>className</w:t>
      </w:r>
      <w:proofErr w:type="spellEnd"/>
      <w:r w:rsidRPr="002F0AE1">
        <w:t>="flex items-center justify-between p-3 rounded-lg border"</w:t>
      </w:r>
    </w:p>
    <w:p w14:paraId="6BC74C6A" w14:textId="77777777" w:rsidR="002F0AE1" w:rsidRPr="002F0AE1" w:rsidRDefault="002F0AE1" w:rsidP="002F0AE1">
      <w:pPr>
        <w:pStyle w:val="BodyText"/>
      </w:pPr>
      <w:r w:rsidRPr="002F0AE1">
        <w:t>                &gt;</w:t>
      </w:r>
    </w:p>
    <w:p w14:paraId="57CB7F9C" w14:textId="77777777" w:rsidR="002F0AE1" w:rsidRPr="002F0AE1" w:rsidRDefault="002F0AE1" w:rsidP="002F0AE1">
      <w:pPr>
        <w:pStyle w:val="BodyText"/>
      </w:pPr>
      <w:r w:rsidRPr="002F0AE1">
        <w:t xml:space="preserve">                  &lt;div </w:t>
      </w:r>
      <w:proofErr w:type="spellStart"/>
      <w:r w:rsidRPr="002F0AE1">
        <w:t>className</w:t>
      </w:r>
      <w:proofErr w:type="spellEnd"/>
      <w:r w:rsidRPr="002F0AE1">
        <w:t>="flex items-center gap-2"&gt;</w:t>
      </w:r>
    </w:p>
    <w:p w14:paraId="34EB5C50" w14:textId="77777777" w:rsidR="002F0AE1" w:rsidRPr="002F0AE1" w:rsidRDefault="002F0AE1" w:rsidP="002F0AE1">
      <w:pPr>
        <w:pStyle w:val="BodyText"/>
      </w:pPr>
      <w:r w:rsidRPr="002F0AE1">
        <w:t xml:space="preserve">                    &lt;div </w:t>
      </w:r>
    </w:p>
    <w:p w14:paraId="44413E55" w14:textId="77777777" w:rsidR="002F0AE1" w:rsidRPr="002F0AE1" w:rsidRDefault="002F0AE1" w:rsidP="002F0AE1">
      <w:pPr>
        <w:pStyle w:val="BodyText"/>
      </w:pPr>
      <w:r w:rsidRPr="002F0AE1">
        <w:t xml:space="preserve">                      </w:t>
      </w:r>
      <w:proofErr w:type="spellStart"/>
      <w:r w:rsidRPr="002F0AE1">
        <w:t>className</w:t>
      </w:r>
      <w:proofErr w:type="spellEnd"/>
      <w:r w:rsidRPr="002F0AE1">
        <w:t>="w-3 h-3 rounded-full"</w:t>
      </w:r>
    </w:p>
    <w:p w14:paraId="1601117B" w14:textId="77777777" w:rsidR="002F0AE1" w:rsidRPr="002F0AE1" w:rsidRDefault="002F0AE1" w:rsidP="002F0AE1">
      <w:pPr>
        <w:pStyle w:val="BodyText"/>
      </w:pPr>
      <w:r w:rsidRPr="002F0AE1">
        <w:lastRenderedPageBreak/>
        <w:t xml:space="preserve">                      style={{ </w:t>
      </w:r>
    </w:p>
    <w:p w14:paraId="420863EA" w14:textId="77777777" w:rsidR="002F0AE1" w:rsidRPr="002F0AE1" w:rsidRDefault="002F0AE1" w:rsidP="002F0AE1">
      <w:pPr>
        <w:pStyle w:val="BodyText"/>
      </w:pPr>
      <w:r w:rsidRPr="002F0AE1">
        <w:t xml:space="preserve">                        </w:t>
      </w:r>
      <w:proofErr w:type="spellStart"/>
      <w:r w:rsidRPr="002F0AE1">
        <w:t>backgroundColor</w:t>
      </w:r>
      <w:proofErr w:type="spellEnd"/>
      <w:r w:rsidRPr="002F0AE1">
        <w:t xml:space="preserve">: prediction === 'authentic' ? '#10b981' : </w:t>
      </w:r>
    </w:p>
    <w:p w14:paraId="56EDE5BE" w14:textId="77777777" w:rsidR="002F0AE1" w:rsidRPr="002F0AE1" w:rsidRDefault="002F0AE1" w:rsidP="002F0AE1">
      <w:pPr>
        <w:pStyle w:val="BodyText"/>
      </w:pPr>
      <w:r w:rsidRPr="002F0AE1">
        <w:t>                                        prediction === 'manipulated' ? '#ef4444' : '#f59e0b'</w:t>
      </w:r>
    </w:p>
    <w:p w14:paraId="7F938CC6" w14:textId="77777777" w:rsidR="002F0AE1" w:rsidRPr="002F0AE1" w:rsidRDefault="002F0AE1" w:rsidP="002F0AE1">
      <w:pPr>
        <w:pStyle w:val="BodyText"/>
      </w:pPr>
      <w:r w:rsidRPr="002F0AE1">
        <w:t>                      }}</w:t>
      </w:r>
    </w:p>
    <w:p w14:paraId="5A8C9791" w14:textId="77777777" w:rsidR="002F0AE1" w:rsidRPr="002F0AE1" w:rsidRDefault="002F0AE1" w:rsidP="002F0AE1">
      <w:pPr>
        <w:pStyle w:val="BodyText"/>
      </w:pPr>
      <w:r w:rsidRPr="002F0AE1">
        <w:t>                    /&gt;</w:t>
      </w:r>
    </w:p>
    <w:p w14:paraId="5E9F7775" w14:textId="77777777" w:rsidR="002F0AE1" w:rsidRPr="002F0AE1" w:rsidRDefault="002F0AE1" w:rsidP="002F0AE1">
      <w:pPr>
        <w:pStyle w:val="BodyText"/>
      </w:pPr>
      <w:r w:rsidRPr="002F0AE1">
        <w:t xml:space="preserve">                    &lt;span </w:t>
      </w:r>
      <w:proofErr w:type="spellStart"/>
      <w:r w:rsidRPr="002F0AE1">
        <w:t>className</w:t>
      </w:r>
      <w:proofErr w:type="spellEnd"/>
      <w:r w:rsidRPr="002F0AE1">
        <w:t>="font-medium text-</w:t>
      </w:r>
      <w:proofErr w:type="spellStart"/>
      <w:r w:rsidRPr="002F0AE1">
        <w:t>sm</w:t>
      </w:r>
      <w:proofErr w:type="spellEnd"/>
      <w:r w:rsidRPr="002F0AE1">
        <w:t xml:space="preserve"> capitalize"&gt;</w:t>
      </w:r>
    </w:p>
    <w:p w14:paraId="26B69EEB" w14:textId="77777777" w:rsidR="002F0AE1" w:rsidRPr="002F0AE1" w:rsidRDefault="002F0AE1" w:rsidP="002F0AE1">
      <w:pPr>
        <w:pStyle w:val="BodyText"/>
      </w:pPr>
      <w:r w:rsidRPr="002F0AE1">
        <w:t>                      {prediction}</w:t>
      </w:r>
    </w:p>
    <w:p w14:paraId="46FB67ED" w14:textId="77777777" w:rsidR="002F0AE1" w:rsidRPr="002F0AE1" w:rsidRDefault="002F0AE1" w:rsidP="002F0AE1">
      <w:pPr>
        <w:pStyle w:val="BodyText"/>
      </w:pPr>
      <w:r w:rsidRPr="002F0AE1">
        <w:t>                    &lt;/span&gt;</w:t>
      </w:r>
    </w:p>
    <w:p w14:paraId="35CEBEAC" w14:textId="77777777" w:rsidR="002F0AE1" w:rsidRPr="002F0AE1" w:rsidRDefault="002F0AE1" w:rsidP="002F0AE1">
      <w:pPr>
        <w:pStyle w:val="BodyText"/>
      </w:pPr>
      <w:r w:rsidRPr="002F0AE1">
        <w:t>                  &lt;/div&gt;</w:t>
      </w:r>
    </w:p>
    <w:p w14:paraId="5775A293" w14:textId="77777777" w:rsidR="002F0AE1" w:rsidRPr="002F0AE1" w:rsidRDefault="002F0AE1" w:rsidP="002F0AE1">
      <w:pPr>
        <w:pStyle w:val="BodyText"/>
      </w:pPr>
      <w:r w:rsidRPr="002F0AE1">
        <w:t xml:space="preserve">                  &lt;div </w:t>
      </w:r>
      <w:proofErr w:type="spellStart"/>
      <w:r w:rsidRPr="002F0AE1">
        <w:t>className</w:t>
      </w:r>
      <w:proofErr w:type="spellEnd"/>
      <w:r w:rsidRPr="002F0AE1">
        <w:t>="text-right"&gt;</w:t>
      </w:r>
    </w:p>
    <w:p w14:paraId="56EAD64A" w14:textId="77777777" w:rsidR="002F0AE1" w:rsidRPr="002F0AE1" w:rsidRDefault="002F0AE1" w:rsidP="002F0AE1">
      <w:pPr>
        <w:pStyle w:val="BodyText"/>
      </w:pPr>
      <w:r w:rsidRPr="002F0AE1">
        <w:t xml:space="preserve">                    &lt;div </w:t>
      </w:r>
      <w:proofErr w:type="spellStart"/>
      <w:r w:rsidRPr="002F0AE1">
        <w:t>className</w:t>
      </w:r>
      <w:proofErr w:type="spellEnd"/>
      <w:r w:rsidRPr="002F0AE1">
        <w:t>="font-bold"&gt;{count}&lt;/div&gt;</w:t>
      </w:r>
    </w:p>
    <w:p w14:paraId="0A2BBC83" w14:textId="77777777" w:rsidR="002F0AE1" w:rsidRPr="002F0AE1" w:rsidRDefault="002F0AE1" w:rsidP="002F0AE1">
      <w:pPr>
        <w:pStyle w:val="BodyText"/>
      </w:pPr>
      <w:r w:rsidRPr="002F0AE1">
        <w:t xml:space="preserve">                    &lt;div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4AEBA915" w14:textId="77777777" w:rsidR="002F0AE1" w:rsidRPr="002F0AE1" w:rsidRDefault="002F0AE1" w:rsidP="002F0AE1">
      <w:pPr>
        <w:pStyle w:val="BodyText"/>
      </w:pPr>
      <w:r w:rsidRPr="002F0AE1">
        <w:t xml:space="preserve">                      {((count / </w:t>
      </w:r>
      <w:proofErr w:type="spellStart"/>
      <w:r w:rsidRPr="002F0AE1">
        <w:t>stats.totalScans</w:t>
      </w:r>
      <w:proofErr w:type="spellEnd"/>
      <w:r w:rsidRPr="002F0AE1">
        <w:t>) * 100).</w:t>
      </w:r>
      <w:proofErr w:type="spellStart"/>
      <w:r w:rsidRPr="002F0AE1">
        <w:t>toFixed</w:t>
      </w:r>
      <w:proofErr w:type="spellEnd"/>
      <w:r w:rsidRPr="002F0AE1">
        <w:t>(1)}%</w:t>
      </w:r>
    </w:p>
    <w:p w14:paraId="4DC26D02" w14:textId="77777777" w:rsidR="002F0AE1" w:rsidRPr="002F0AE1" w:rsidRDefault="002F0AE1" w:rsidP="002F0AE1">
      <w:pPr>
        <w:pStyle w:val="BodyText"/>
      </w:pPr>
      <w:r w:rsidRPr="002F0AE1">
        <w:t>                    &lt;/div&gt;</w:t>
      </w:r>
    </w:p>
    <w:p w14:paraId="36DCD286" w14:textId="77777777" w:rsidR="002F0AE1" w:rsidRPr="002F0AE1" w:rsidRDefault="002F0AE1" w:rsidP="002F0AE1">
      <w:pPr>
        <w:pStyle w:val="BodyText"/>
      </w:pPr>
      <w:r w:rsidRPr="002F0AE1">
        <w:t>                  &lt;/div&gt;</w:t>
      </w:r>
    </w:p>
    <w:p w14:paraId="50852EA1" w14:textId="77777777" w:rsidR="002F0AE1" w:rsidRPr="002F0AE1" w:rsidRDefault="002F0AE1" w:rsidP="002F0AE1">
      <w:pPr>
        <w:pStyle w:val="BodyText"/>
      </w:pPr>
      <w:r w:rsidRPr="002F0AE1">
        <w:t>                &lt;/</w:t>
      </w:r>
      <w:proofErr w:type="spellStart"/>
      <w:r w:rsidRPr="002F0AE1">
        <w:t>motion.div</w:t>
      </w:r>
      <w:proofErr w:type="spellEnd"/>
      <w:r w:rsidRPr="002F0AE1">
        <w:t>&gt;</w:t>
      </w:r>
    </w:p>
    <w:p w14:paraId="205AA910" w14:textId="77777777" w:rsidR="002F0AE1" w:rsidRPr="002F0AE1" w:rsidRDefault="002F0AE1" w:rsidP="002F0AE1">
      <w:pPr>
        <w:pStyle w:val="BodyText"/>
      </w:pPr>
      <w:r w:rsidRPr="002F0AE1">
        <w:t>              ))}</w:t>
      </w:r>
    </w:p>
    <w:p w14:paraId="511484BB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1B34E36F" w14:textId="77777777" w:rsidR="002F0AE1" w:rsidRPr="002F0AE1" w:rsidRDefault="002F0AE1" w:rsidP="002F0AE1">
      <w:pPr>
        <w:pStyle w:val="BodyText"/>
      </w:pPr>
      <w:r w:rsidRPr="002F0AE1">
        <w:t>            {</w:t>
      </w:r>
      <w:proofErr w:type="spellStart"/>
      <w:r w:rsidRPr="002F0AE1">
        <w:t>stats.totalScans</w:t>
      </w:r>
      <w:proofErr w:type="spellEnd"/>
      <w:r w:rsidRPr="002F0AE1">
        <w:t xml:space="preserve"> === 0 &amp;&amp; (</w:t>
      </w:r>
    </w:p>
    <w:p w14:paraId="5705E992" w14:textId="77777777" w:rsidR="002F0AE1" w:rsidRPr="002F0AE1" w:rsidRDefault="002F0AE1" w:rsidP="002F0AE1">
      <w:pPr>
        <w:pStyle w:val="BodyText"/>
      </w:pPr>
      <w:r w:rsidRPr="002F0AE1">
        <w:t xml:space="preserve">              &lt;div </w:t>
      </w:r>
      <w:proofErr w:type="spellStart"/>
      <w:r w:rsidRPr="002F0AE1">
        <w:t>className</w:t>
      </w:r>
      <w:proofErr w:type="spellEnd"/>
      <w:r w:rsidRPr="002F0AE1">
        <w:t>="text-center py-8 text-muted-foreground"&gt;</w:t>
      </w:r>
    </w:p>
    <w:p w14:paraId="18DE747C" w14:textId="77777777" w:rsidR="002F0AE1" w:rsidRPr="002F0AE1" w:rsidRDefault="002F0AE1" w:rsidP="002F0AE1">
      <w:pPr>
        <w:pStyle w:val="BodyText"/>
      </w:pPr>
      <w:r w:rsidRPr="002F0AE1">
        <w:t>                &lt;</w:t>
      </w:r>
      <w:proofErr w:type="spellStart"/>
      <w:r w:rsidRPr="002F0AE1">
        <w:t>CheckCirc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h-8 w-8 mx-auto mb-2 opacity-50" /&gt;</w:t>
      </w:r>
    </w:p>
    <w:p w14:paraId="292788D9" w14:textId="77777777" w:rsidR="002F0AE1" w:rsidRPr="002F0AE1" w:rsidRDefault="002F0AE1" w:rsidP="002F0AE1">
      <w:pPr>
        <w:pStyle w:val="BodyText"/>
      </w:pPr>
      <w:r w:rsidRPr="002F0AE1">
        <w:t xml:space="preserve">  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sm</w:t>
      </w:r>
      <w:proofErr w:type="spellEnd"/>
      <w:r w:rsidRPr="002F0AE1">
        <w:t>"&gt;Upload files to see detection statistics&lt;/p&gt;</w:t>
      </w:r>
    </w:p>
    <w:p w14:paraId="6CB9B177" w14:textId="77777777" w:rsidR="002F0AE1" w:rsidRPr="002F0AE1" w:rsidRDefault="002F0AE1" w:rsidP="002F0AE1">
      <w:pPr>
        <w:pStyle w:val="BodyText"/>
      </w:pPr>
      <w:r w:rsidRPr="002F0AE1">
        <w:t>              &lt;/div&gt;</w:t>
      </w:r>
    </w:p>
    <w:p w14:paraId="2ADA0AC2" w14:textId="77777777" w:rsidR="002F0AE1" w:rsidRPr="002F0AE1" w:rsidRDefault="002F0AE1" w:rsidP="002F0AE1">
      <w:pPr>
        <w:pStyle w:val="BodyText"/>
      </w:pPr>
      <w:r w:rsidRPr="002F0AE1">
        <w:t>            )}</w:t>
      </w:r>
    </w:p>
    <w:p w14:paraId="09DB76F1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436EB373" w14:textId="77777777" w:rsidR="002F0AE1" w:rsidRPr="002F0AE1" w:rsidRDefault="002F0AE1" w:rsidP="002F0AE1">
      <w:pPr>
        <w:pStyle w:val="BodyText"/>
      </w:pPr>
      <w:r w:rsidRPr="002F0AE1">
        <w:t>        &lt;/Card&gt;</w:t>
      </w:r>
    </w:p>
    <w:p w14:paraId="08E70997" w14:textId="77777777" w:rsidR="002F0AE1" w:rsidRPr="002F0AE1" w:rsidRDefault="002F0AE1" w:rsidP="002F0AE1">
      <w:pPr>
        <w:pStyle w:val="BodyText"/>
      </w:pPr>
      <w:r w:rsidRPr="002F0AE1">
        <w:t>      &lt;/div&gt;</w:t>
      </w:r>
    </w:p>
    <w:p w14:paraId="22678BEC" w14:textId="77777777" w:rsidR="002F0AE1" w:rsidRPr="002F0AE1" w:rsidRDefault="002F0AE1" w:rsidP="002F0AE1">
      <w:pPr>
        <w:pStyle w:val="BodyText"/>
      </w:pPr>
    </w:p>
    <w:p w14:paraId="796F9AB2" w14:textId="77777777" w:rsidR="002F0AE1" w:rsidRPr="002F0AE1" w:rsidRDefault="002F0AE1" w:rsidP="002F0AE1">
      <w:pPr>
        <w:pStyle w:val="BodyText"/>
      </w:pPr>
      <w:r w:rsidRPr="002F0AE1">
        <w:t>      {</w:t>
      </w:r>
      <w:r w:rsidRPr="002F0AE1">
        <w:rPr>
          <w:i/>
          <w:iCs/>
        </w:rPr>
        <w:t>/* Optimization Tips */</w:t>
      </w:r>
      <w:r w:rsidRPr="002F0AE1">
        <w:t>}</w:t>
      </w:r>
    </w:p>
    <w:p w14:paraId="498EA72F" w14:textId="77777777" w:rsidR="002F0AE1" w:rsidRPr="002F0AE1" w:rsidRDefault="002F0AE1" w:rsidP="002F0AE1">
      <w:pPr>
        <w:pStyle w:val="BodyText"/>
      </w:pPr>
      <w:r w:rsidRPr="002F0AE1">
        <w:t>      &lt;Card&gt;</w:t>
      </w:r>
    </w:p>
    <w:p w14:paraId="00B08E1F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CardHeader</w:t>
      </w:r>
      <w:proofErr w:type="spellEnd"/>
      <w:r w:rsidRPr="002F0AE1">
        <w:t>&gt;</w:t>
      </w:r>
    </w:p>
    <w:p w14:paraId="1048D8C9" w14:textId="77777777" w:rsidR="002F0AE1" w:rsidRPr="002F0AE1" w:rsidRDefault="002F0AE1" w:rsidP="002F0AE1">
      <w:pPr>
        <w:pStyle w:val="BodyText"/>
      </w:pPr>
      <w:r w:rsidRPr="002F0AE1">
        <w:t>          &lt;</w:t>
      </w:r>
      <w:proofErr w:type="spellStart"/>
      <w:r w:rsidRPr="002F0AE1">
        <w:t>CardTitle</w:t>
      </w:r>
      <w:proofErr w:type="spellEnd"/>
      <w:r w:rsidRPr="002F0AE1">
        <w:t xml:space="preserve"> </w:t>
      </w:r>
      <w:proofErr w:type="spellStart"/>
      <w:r w:rsidRPr="002F0AE1">
        <w:t>className</w:t>
      </w:r>
      <w:proofErr w:type="spellEnd"/>
      <w:r w:rsidRPr="002F0AE1">
        <w:t>="flex items-center gap-2"&gt;</w:t>
      </w:r>
    </w:p>
    <w:p w14:paraId="55B1603A" w14:textId="77777777" w:rsidR="002F0AE1" w:rsidRPr="002F0AE1" w:rsidRDefault="002F0AE1" w:rsidP="002F0AE1">
      <w:pPr>
        <w:pStyle w:val="BodyText"/>
      </w:pPr>
      <w:r w:rsidRPr="002F0AE1">
        <w:t xml:space="preserve">            &lt;Zap </w:t>
      </w:r>
      <w:proofErr w:type="spellStart"/>
      <w:r w:rsidRPr="002F0AE1">
        <w:t>className</w:t>
      </w:r>
      <w:proofErr w:type="spellEnd"/>
      <w:r w:rsidRPr="002F0AE1">
        <w:t>="h-4 w-4" /&gt;</w:t>
      </w:r>
    </w:p>
    <w:p w14:paraId="10C561CF" w14:textId="77777777" w:rsidR="002F0AE1" w:rsidRPr="002F0AE1" w:rsidRDefault="002F0AE1" w:rsidP="002F0AE1">
      <w:pPr>
        <w:pStyle w:val="BodyText"/>
      </w:pPr>
      <w:r w:rsidRPr="002F0AE1">
        <w:t>            Free Tier Optimization Tips</w:t>
      </w:r>
    </w:p>
    <w:p w14:paraId="7F45FDFD" w14:textId="77777777" w:rsidR="002F0AE1" w:rsidRPr="002F0AE1" w:rsidRDefault="002F0AE1" w:rsidP="002F0AE1">
      <w:pPr>
        <w:pStyle w:val="BodyText"/>
      </w:pPr>
      <w:r w:rsidRPr="002F0AE1">
        <w:t>          &lt;/</w:t>
      </w:r>
      <w:proofErr w:type="spellStart"/>
      <w:r w:rsidRPr="002F0AE1">
        <w:t>CardTitle</w:t>
      </w:r>
      <w:proofErr w:type="spellEnd"/>
      <w:r w:rsidRPr="002F0AE1">
        <w:t>&gt;</w:t>
      </w:r>
    </w:p>
    <w:p w14:paraId="3B2DD12A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CardHeader</w:t>
      </w:r>
      <w:proofErr w:type="spellEnd"/>
      <w:r w:rsidRPr="002F0AE1">
        <w:t>&gt;</w:t>
      </w:r>
    </w:p>
    <w:p w14:paraId="67BE14A4" w14:textId="77777777" w:rsidR="002F0AE1" w:rsidRPr="002F0AE1" w:rsidRDefault="002F0AE1" w:rsidP="002F0AE1">
      <w:pPr>
        <w:pStyle w:val="BodyText"/>
      </w:pPr>
      <w:r w:rsidRPr="002F0AE1">
        <w:t>        &lt;</w:t>
      </w:r>
      <w:proofErr w:type="spellStart"/>
      <w:r w:rsidRPr="002F0AE1">
        <w:t>CardContent</w:t>
      </w:r>
      <w:proofErr w:type="spellEnd"/>
      <w:r w:rsidRPr="002F0AE1">
        <w:t>&gt;</w:t>
      </w:r>
    </w:p>
    <w:p w14:paraId="022AD65C" w14:textId="77777777" w:rsidR="002F0AE1" w:rsidRPr="002F0AE1" w:rsidRDefault="002F0AE1" w:rsidP="002F0AE1">
      <w:pPr>
        <w:pStyle w:val="BodyText"/>
      </w:pPr>
      <w:r w:rsidRPr="002F0AE1">
        <w:t xml:space="preserve">          &lt;div </w:t>
      </w:r>
      <w:proofErr w:type="spellStart"/>
      <w:r w:rsidRPr="002F0AE1">
        <w:t>className</w:t>
      </w:r>
      <w:proofErr w:type="spellEnd"/>
      <w:r w:rsidRPr="002F0AE1">
        <w:t>="grid grid-cols-1 md:grid-cols-2 lg:grid-cols-3 gap-4"&gt;</w:t>
      </w:r>
    </w:p>
    <w:p w14:paraId="406E47C9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 xml:space="preserve">="p-4 rounded-lg </w:t>
      </w:r>
      <w:proofErr w:type="spellStart"/>
      <w:r w:rsidRPr="002F0AE1">
        <w:t>bg</w:t>
      </w:r>
      <w:proofErr w:type="spellEnd"/>
      <w:r w:rsidRPr="002F0AE1">
        <w:t>-muted/30"&gt;</w:t>
      </w:r>
    </w:p>
    <w:p w14:paraId="61C4C4FC" w14:textId="77777777" w:rsidR="002F0AE1" w:rsidRPr="002F0AE1" w:rsidRDefault="002F0AE1" w:rsidP="002F0AE1">
      <w:pPr>
        <w:pStyle w:val="BodyText"/>
      </w:pPr>
      <w:r w:rsidRPr="002F0AE1">
        <w:t xml:space="preserve">              &lt;h4 </w:t>
      </w:r>
      <w:proofErr w:type="spellStart"/>
      <w:r w:rsidRPr="002F0AE1">
        <w:t>className</w:t>
      </w:r>
      <w:proofErr w:type="spellEnd"/>
      <w:r w:rsidRPr="002F0AE1">
        <w:t>="font-medium text-</w:t>
      </w:r>
      <w:proofErr w:type="spellStart"/>
      <w:r w:rsidRPr="002F0AE1">
        <w:t>sm</w:t>
      </w:r>
      <w:proofErr w:type="spellEnd"/>
      <w:r w:rsidRPr="002F0AE1">
        <w:t xml:space="preserve"> mb-2"&gt;</w:t>
      </w:r>
      <w:r w:rsidRPr="002F0AE1">
        <w:rPr>
          <w:rFonts w:ascii="Segoe UI Emoji" w:hAnsi="Segoe UI Emoji" w:cs="Segoe UI Emoji"/>
        </w:rPr>
        <w:t>📊</w:t>
      </w:r>
      <w:r w:rsidRPr="002F0AE1">
        <w:t xml:space="preserve"> Batch Analysis&lt;/h4&gt;</w:t>
      </w:r>
    </w:p>
    <w:p w14:paraId="54C5D5A8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44A26D44" w14:textId="77777777" w:rsidR="002F0AE1" w:rsidRPr="002F0AE1" w:rsidRDefault="002F0AE1" w:rsidP="002F0AE1">
      <w:pPr>
        <w:pStyle w:val="BodyText"/>
      </w:pPr>
      <w:r w:rsidRPr="002F0AE1">
        <w:t>                Upload multiple files at once to make the most of your 50 monthly scans.</w:t>
      </w:r>
    </w:p>
    <w:p w14:paraId="26469E60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7E368617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0CC3098F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 xml:space="preserve">="p-4 rounded-lg </w:t>
      </w:r>
      <w:proofErr w:type="spellStart"/>
      <w:r w:rsidRPr="002F0AE1">
        <w:t>bg</w:t>
      </w:r>
      <w:proofErr w:type="spellEnd"/>
      <w:r w:rsidRPr="002F0AE1">
        <w:t>-muted/30"&gt;</w:t>
      </w:r>
    </w:p>
    <w:p w14:paraId="31526753" w14:textId="77777777" w:rsidR="002F0AE1" w:rsidRPr="002F0AE1" w:rsidRDefault="002F0AE1" w:rsidP="002F0AE1">
      <w:pPr>
        <w:pStyle w:val="BodyText"/>
      </w:pPr>
      <w:r w:rsidRPr="002F0AE1">
        <w:t xml:space="preserve">              &lt;h4 </w:t>
      </w:r>
      <w:proofErr w:type="spellStart"/>
      <w:r w:rsidRPr="002F0AE1">
        <w:t>className</w:t>
      </w:r>
      <w:proofErr w:type="spellEnd"/>
      <w:r w:rsidRPr="002F0AE1">
        <w:t>="font-medium text-</w:t>
      </w:r>
      <w:proofErr w:type="spellStart"/>
      <w:r w:rsidRPr="002F0AE1">
        <w:t>sm</w:t>
      </w:r>
      <w:proofErr w:type="spellEnd"/>
      <w:r w:rsidRPr="002F0AE1">
        <w:t xml:space="preserve"> mb-2"&gt;</w:t>
      </w:r>
      <w:r w:rsidRPr="002F0AE1">
        <w:rPr>
          <w:rFonts w:ascii="Segoe UI Emoji" w:hAnsi="Segoe UI Emoji" w:cs="Segoe UI Emoji"/>
        </w:rPr>
        <w:t>🎯</w:t>
      </w:r>
      <w:r w:rsidRPr="002F0AE1">
        <w:t xml:space="preserve"> Focus on Suspicious Content&lt;/h4&gt;</w:t>
      </w:r>
    </w:p>
    <w:p w14:paraId="4152B3B8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1CC56825" w14:textId="77777777" w:rsidR="002F0AE1" w:rsidRPr="002F0AE1" w:rsidRDefault="002F0AE1" w:rsidP="002F0AE1">
      <w:pPr>
        <w:pStyle w:val="BodyText"/>
      </w:pPr>
      <w:r w:rsidRPr="002F0AE1">
        <w:t>                Save scans by manually reviewing files before uploading obviously authentic content.</w:t>
      </w:r>
    </w:p>
    <w:p w14:paraId="5C392629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1779E11E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39BDF6CB" w14:textId="77777777" w:rsidR="002F0AE1" w:rsidRPr="002F0AE1" w:rsidRDefault="002F0AE1" w:rsidP="002F0AE1">
      <w:pPr>
        <w:pStyle w:val="BodyText"/>
      </w:pPr>
      <w:r w:rsidRPr="002F0AE1">
        <w:t xml:space="preserve">            &lt;div </w:t>
      </w:r>
      <w:proofErr w:type="spellStart"/>
      <w:r w:rsidRPr="002F0AE1">
        <w:t>className</w:t>
      </w:r>
      <w:proofErr w:type="spellEnd"/>
      <w:r w:rsidRPr="002F0AE1">
        <w:t xml:space="preserve">="p-4 rounded-lg </w:t>
      </w:r>
      <w:proofErr w:type="spellStart"/>
      <w:r w:rsidRPr="002F0AE1">
        <w:t>bg</w:t>
      </w:r>
      <w:proofErr w:type="spellEnd"/>
      <w:r w:rsidRPr="002F0AE1">
        <w:t>-muted/30"&gt;</w:t>
      </w:r>
    </w:p>
    <w:p w14:paraId="47B19ABE" w14:textId="77777777" w:rsidR="002F0AE1" w:rsidRPr="002F0AE1" w:rsidRDefault="002F0AE1" w:rsidP="002F0AE1">
      <w:pPr>
        <w:pStyle w:val="BodyText"/>
      </w:pPr>
      <w:r w:rsidRPr="002F0AE1">
        <w:t xml:space="preserve">              &lt;h4 </w:t>
      </w:r>
      <w:proofErr w:type="spellStart"/>
      <w:r w:rsidRPr="002F0AE1">
        <w:t>className</w:t>
      </w:r>
      <w:proofErr w:type="spellEnd"/>
      <w:r w:rsidRPr="002F0AE1">
        <w:t>="font-medium text-</w:t>
      </w:r>
      <w:proofErr w:type="spellStart"/>
      <w:r w:rsidRPr="002F0AE1">
        <w:t>sm</w:t>
      </w:r>
      <w:proofErr w:type="spellEnd"/>
      <w:r w:rsidRPr="002F0AE1">
        <w:t xml:space="preserve"> mb-2"&gt;</w:t>
      </w:r>
      <w:r w:rsidRPr="002F0AE1">
        <w:rPr>
          <w:rFonts w:ascii="Segoe UI Emoji" w:hAnsi="Segoe UI Emoji" w:cs="Segoe UI Emoji"/>
        </w:rPr>
        <w:t>📅</w:t>
      </w:r>
      <w:r w:rsidRPr="002F0AE1">
        <w:t xml:space="preserve"> Track Your Usage&lt;/h4&gt;</w:t>
      </w:r>
    </w:p>
    <w:p w14:paraId="038A526E" w14:textId="77777777" w:rsidR="002F0AE1" w:rsidRPr="002F0AE1" w:rsidRDefault="002F0AE1" w:rsidP="002F0AE1">
      <w:pPr>
        <w:pStyle w:val="BodyText"/>
      </w:pPr>
      <w:r w:rsidRPr="002F0AE1">
        <w:t xml:space="preserve">              &lt;p </w:t>
      </w:r>
      <w:proofErr w:type="spellStart"/>
      <w:r w:rsidRPr="002F0AE1">
        <w:t>className</w:t>
      </w:r>
      <w:proofErr w:type="spellEnd"/>
      <w:r w:rsidRPr="002F0AE1">
        <w:t>="text-</w:t>
      </w:r>
      <w:proofErr w:type="spellStart"/>
      <w:r w:rsidRPr="002F0AE1">
        <w:t>xs</w:t>
      </w:r>
      <w:proofErr w:type="spellEnd"/>
      <w:r w:rsidRPr="002F0AE1">
        <w:t xml:space="preserve"> text-muted-foreground"&gt;</w:t>
      </w:r>
    </w:p>
    <w:p w14:paraId="6C88EC8C" w14:textId="77777777" w:rsidR="002F0AE1" w:rsidRPr="002F0AE1" w:rsidRDefault="002F0AE1" w:rsidP="002F0AE1">
      <w:pPr>
        <w:pStyle w:val="BodyText"/>
      </w:pPr>
      <w:r w:rsidRPr="002F0AE1">
        <w:lastRenderedPageBreak/>
        <w:t>                Monitor your monthly progress to pace your usage throughout the month.</w:t>
      </w:r>
    </w:p>
    <w:p w14:paraId="5BE7A59A" w14:textId="77777777" w:rsidR="002F0AE1" w:rsidRPr="002F0AE1" w:rsidRDefault="002F0AE1" w:rsidP="002F0AE1">
      <w:pPr>
        <w:pStyle w:val="BodyText"/>
      </w:pPr>
      <w:r w:rsidRPr="002F0AE1">
        <w:t>              &lt;/p&gt;</w:t>
      </w:r>
    </w:p>
    <w:p w14:paraId="60C8F0C4" w14:textId="77777777" w:rsidR="002F0AE1" w:rsidRPr="002F0AE1" w:rsidRDefault="002F0AE1" w:rsidP="002F0AE1">
      <w:pPr>
        <w:pStyle w:val="BodyText"/>
      </w:pPr>
      <w:r w:rsidRPr="002F0AE1">
        <w:t>            &lt;/div&gt;</w:t>
      </w:r>
    </w:p>
    <w:p w14:paraId="17C977A8" w14:textId="77777777" w:rsidR="002F0AE1" w:rsidRPr="002F0AE1" w:rsidRDefault="002F0AE1" w:rsidP="002F0AE1">
      <w:pPr>
        <w:pStyle w:val="BodyText"/>
      </w:pPr>
      <w:r w:rsidRPr="002F0AE1">
        <w:t>          &lt;/div&gt;</w:t>
      </w:r>
    </w:p>
    <w:p w14:paraId="27002374" w14:textId="77777777" w:rsidR="002F0AE1" w:rsidRPr="002F0AE1" w:rsidRDefault="002F0AE1" w:rsidP="002F0AE1">
      <w:pPr>
        <w:pStyle w:val="BodyText"/>
      </w:pPr>
      <w:r w:rsidRPr="002F0AE1">
        <w:t>        &lt;/</w:t>
      </w:r>
      <w:proofErr w:type="spellStart"/>
      <w:r w:rsidRPr="002F0AE1">
        <w:t>CardContent</w:t>
      </w:r>
      <w:proofErr w:type="spellEnd"/>
      <w:r w:rsidRPr="002F0AE1">
        <w:t>&gt;</w:t>
      </w:r>
    </w:p>
    <w:p w14:paraId="4B5CCE31" w14:textId="77777777" w:rsidR="002F0AE1" w:rsidRPr="002F0AE1" w:rsidRDefault="002F0AE1" w:rsidP="002F0AE1">
      <w:pPr>
        <w:pStyle w:val="BodyText"/>
      </w:pPr>
      <w:r w:rsidRPr="002F0AE1">
        <w:t>      &lt;/Card&gt;</w:t>
      </w:r>
    </w:p>
    <w:p w14:paraId="425EF85B" w14:textId="77777777" w:rsidR="002F0AE1" w:rsidRPr="002F0AE1" w:rsidRDefault="002F0AE1" w:rsidP="002F0AE1">
      <w:pPr>
        <w:pStyle w:val="BodyText"/>
      </w:pPr>
      <w:r w:rsidRPr="002F0AE1">
        <w:t>    &lt;/div&gt;</w:t>
      </w:r>
    </w:p>
    <w:p w14:paraId="506A8AA2" w14:textId="77777777" w:rsidR="002F0AE1" w:rsidRPr="002F0AE1" w:rsidRDefault="002F0AE1" w:rsidP="002F0AE1">
      <w:pPr>
        <w:pStyle w:val="BodyText"/>
      </w:pPr>
      <w:r w:rsidRPr="002F0AE1">
        <w:t>  );</w:t>
      </w:r>
    </w:p>
    <w:p w14:paraId="22553EF2" w14:textId="77777777" w:rsidR="002F0AE1" w:rsidRPr="002F0AE1" w:rsidRDefault="002F0AE1" w:rsidP="002F0AE1">
      <w:pPr>
        <w:pStyle w:val="BodyText"/>
      </w:pPr>
      <w:r w:rsidRPr="002F0AE1">
        <w:t>}</w:t>
      </w:r>
    </w:p>
    <w:p w14:paraId="14A82D29" w14:textId="77777777" w:rsidR="00306608" w:rsidRDefault="00306608" w:rsidP="00555540">
      <w:pPr>
        <w:pStyle w:val="BodyText"/>
      </w:pPr>
    </w:p>
    <w:p w14:paraId="61E590FE" w14:textId="77777777" w:rsidR="00555540" w:rsidRDefault="00555540" w:rsidP="00555540">
      <w:pPr>
        <w:pStyle w:val="BodyText"/>
      </w:pPr>
    </w:p>
    <w:p w14:paraId="55166DFB" w14:textId="77777777" w:rsidR="00555540" w:rsidRPr="00555540" w:rsidRDefault="00555540" w:rsidP="00555540">
      <w:pPr>
        <w:pStyle w:val="BodyText"/>
      </w:pPr>
    </w:p>
    <w:p w14:paraId="72F15C12" w14:textId="77777777" w:rsidR="00555540" w:rsidRDefault="00555540" w:rsidP="00555540">
      <w:pPr>
        <w:pStyle w:val="BodyText"/>
      </w:pPr>
    </w:p>
    <w:p w14:paraId="55CAD265" w14:textId="77777777" w:rsidR="00555540" w:rsidRDefault="00555540" w:rsidP="00555540">
      <w:pPr>
        <w:pStyle w:val="BodyText"/>
      </w:pPr>
    </w:p>
    <w:p w14:paraId="638F3A7B" w14:textId="77777777" w:rsidR="00555540" w:rsidRPr="00555540" w:rsidRDefault="00555540" w:rsidP="00555540">
      <w:pPr>
        <w:pStyle w:val="BodyText"/>
      </w:pPr>
    </w:p>
    <w:p w14:paraId="4738E41E" w14:textId="77777777" w:rsidR="00555540" w:rsidRPr="00555540" w:rsidRDefault="00555540" w:rsidP="00555540">
      <w:pPr>
        <w:pStyle w:val="BodyText"/>
      </w:pPr>
    </w:p>
    <w:p w14:paraId="6F4C00D7" w14:textId="77777777" w:rsidR="00555540" w:rsidRDefault="00555540">
      <w:pPr>
        <w:pStyle w:val="Heading2"/>
        <w:rPr>
          <w:rStyle w:val="SectionNumber"/>
        </w:rPr>
      </w:pPr>
    </w:p>
    <w:p w14:paraId="3E6B16FC" w14:textId="34F67DFC" w:rsidR="005E44A3" w:rsidRDefault="00000000">
      <w:pPr>
        <w:pStyle w:val="Heading2"/>
      </w:pPr>
      <w:r>
        <w:rPr>
          <w:rStyle w:val="SectionNumber"/>
        </w:rPr>
        <w:t>1.10</w:t>
      </w:r>
      <w:r>
        <w:tab/>
        <w:t>Running the Project</w:t>
      </w:r>
      <w:bookmarkEnd w:id="62"/>
    </w:p>
    <w:p w14:paraId="2D5D8C1A" w14:textId="77777777" w:rsidR="005E44A3" w:rsidRDefault="00000000">
      <w:pPr>
        <w:pStyle w:val="Heading3"/>
      </w:pPr>
      <w:bookmarkStart w:id="64" w:name="_Toc210821263"/>
      <w:bookmarkStart w:id="65" w:name="development-server"/>
      <w:r>
        <w:rPr>
          <w:rStyle w:val="SectionNumber"/>
        </w:rPr>
        <w:t>1.10.1</w:t>
      </w:r>
      <w:r>
        <w:tab/>
        <w:t>Development Server</w:t>
      </w:r>
      <w:bookmarkEnd w:id="64"/>
    </w:p>
    <w:p w14:paraId="78D49104" w14:textId="77777777" w:rsidR="005E44A3" w:rsidRDefault="00000000">
      <w:pPr>
        <w:pStyle w:val="SourceCode"/>
      </w:pPr>
      <w:r>
        <w:rPr>
          <w:rStyle w:val="CommentTok"/>
        </w:rPr>
        <w:t># Install dependencies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Start development server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># Open http://localhost:3000 in your browser</w:t>
      </w:r>
    </w:p>
    <w:p w14:paraId="0DCC42EA" w14:textId="77777777" w:rsidR="005E44A3" w:rsidRDefault="00000000">
      <w:pPr>
        <w:pStyle w:val="Heading3"/>
      </w:pPr>
      <w:bookmarkStart w:id="66" w:name="_Toc210821264"/>
      <w:bookmarkStart w:id="67" w:name="build-for-production"/>
      <w:bookmarkEnd w:id="65"/>
      <w:r>
        <w:rPr>
          <w:rStyle w:val="SectionNumber"/>
        </w:rPr>
        <w:t>1.10.2</w:t>
      </w:r>
      <w:r>
        <w:tab/>
        <w:t>Build for Production</w:t>
      </w:r>
      <w:bookmarkEnd w:id="66"/>
    </w:p>
    <w:p w14:paraId="702FB33E" w14:textId="77777777" w:rsidR="005E44A3" w:rsidRDefault="00000000">
      <w:pPr>
        <w:pStyle w:val="SourceCode"/>
      </w:pPr>
      <w:r>
        <w:rPr>
          <w:rStyle w:val="CommentTok"/>
        </w:rPr>
        <w:t># Build the application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Start production server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start</w:t>
      </w:r>
    </w:p>
    <w:p w14:paraId="70FC401D" w14:textId="77777777" w:rsidR="005E44A3" w:rsidRDefault="00000000">
      <w:pPr>
        <w:pStyle w:val="Heading3"/>
      </w:pPr>
      <w:bookmarkStart w:id="68" w:name="_Toc210821265"/>
      <w:bookmarkStart w:id="69" w:name="environment-setup-1"/>
      <w:bookmarkEnd w:id="67"/>
      <w:r>
        <w:rPr>
          <w:rStyle w:val="SectionNumber"/>
        </w:rPr>
        <w:lastRenderedPageBreak/>
        <w:t>1.10.3</w:t>
      </w:r>
      <w:r>
        <w:tab/>
        <w:t>Environment Setup</w:t>
      </w:r>
      <w:bookmarkEnd w:id="68"/>
    </w:p>
    <w:p w14:paraId="18349CA3" w14:textId="77777777" w:rsidR="005E44A3" w:rsidRDefault="00000000">
      <w:pPr>
        <w:pStyle w:val="Compact"/>
        <w:numPr>
          <w:ilvl w:val="0"/>
          <w:numId w:val="9"/>
        </w:numPr>
      </w:pPr>
      <w:r>
        <w:t>Copy environment template:</w:t>
      </w:r>
    </w:p>
    <w:p w14:paraId="3569D5AF" w14:textId="77777777" w:rsidR="005E44A3" w:rsidRDefault="00000000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env.example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env.local</w:t>
      </w:r>
      <w:proofErr w:type="spellEnd"/>
    </w:p>
    <w:p w14:paraId="38376474" w14:textId="77777777" w:rsidR="005E44A3" w:rsidRDefault="00000000">
      <w:pPr>
        <w:pStyle w:val="Compact"/>
        <w:numPr>
          <w:ilvl w:val="0"/>
          <w:numId w:val="10"/>
        </w:numPr>
      </w:pPr>
      <w:r>
        <w:t xml:space="preserve">Edit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env.local</w:t>
      </w:r>
      <w:proofErr w:type="spellEnd"/>
      <w:r>
        <w:t xml:space="preserve"> and add your Reality Defender API key:</w:t>
      </w:r>
    </w:p>
    <w:p w14:paraId="401593BA" w14:textId="77777777" w:rsidR="005E44A3" w:rsidRDefault="00000000">
      <w:pPr>
        <w:pStyle w:val="SourceCode"/>
      </w:pPr>
      <w:r>
        <w:rPr>
          <w:rStyle w:val="VariableTok"/>
        </w:rPr>
        <w:t>NEXT_PUBLIC_RD_API_KE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your_actual_api_key_here</w:t>
      </w:r>
      <w:proofErr w:type="spellEnd"/>
    </w:p>
    <w:p w14:paraId="16D11B64" w14:textId="4C3BB7C9" w:rsidR="005E44A3" w:rsidRDefault="005E44A3"/>
    <w:bookmarkEnd w:id="1"/>
    <w:bookmarkEnd w:id="63"/>
    <w:bookmarkEnd w:id="69"/>
    <w:p w14:paraId="59AA7D6B" w14:textId="2428B397" w:rsidR="005E44A3" w:rsidRDefault="005E44A3">
      <w:pPr>
        <w:pStyle w:val="BodyText"/>
      </w:pPr>
    </w:p>
    <w:sectPr w:rsidR="005E44A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1EFE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78CD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1E0CF1B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61C409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2"/>
    <w:multiLevelType w:val="multilevel"/>
    <w:tmpl w:val="C87E315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3"/>
    <w:multiLevelType w:val="multilevel"/>
    <w:tmpl w:val="DE32BCE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4"/>
    <w:multiLevelType w:val="multilevel"/>
    <w:tmpl w:val="CB32B49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529296930">
    <w:abstractNumId w:val="0"/>
  </w:num>
  <w:num w:numId="2" w16cid:durableId="12145381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10345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79465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4805870">
    <w:abstractNumId w:val="1"/>
  </w:num>
  <w:num w:numId="6" w16cid:durableId="13383080">
    <w:abstractNumId w:val="1"/>
  </w:num>
  <w:num w:numId="7" w16cid:durableId="1539657143">
    <w:abstractNumId w:val="1"/>
  </w:num>
  <w:num w:numId="8" w16cid:durableId="2089883373">
    <w:abstractNumId w:val="1"/>
  </w:num>
  <w:num w:numId="9" w16cid:durableId="343496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86920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0069087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7663165">
    <w:abstractNumId w:val="2"/>
  </w:num>
  <w:num w:numId="13" w16cid:durableId="733817551">
    <w:abstractNumId w:val="2"/>
  </w:num>
  <w:num w:numId="14" w16cid:durableId="2023970372">
    <w:abstractNumId w:val="2"/>
  </w:num>
  <w:num w:numId="15" w16cid:durableId="676542465">
    <w:abstractNumId w:val="2"/>
  </w:num>
  <w:num w:numId="16" w16cid:durableId="873425102">
    <w:abstractNumId w:val="2"/>
  </w:num>
  <w:num w:numId="17" w16cid:durableId="1900170605">
    <w:abstractNumId w:val="2"/>
  </w:num>
  <w:num w:numId="18" w16cid:durableId="152793035">
    <w:abstractNumId w:val="2"/>
  </w:num>
  <w:num w:numId="19" w16cid:durableId="471295949">
    <w:abstractNumId w:val="2"/>
  </w:num>
  <w:num w:numId="20" w16cid:durableId="580523163">
    <w:abstractNumId w:val="2"/>
  </w:num>
  <w:num w:numId="21" w16cid:durableId="1463041719">
    <w:abstractNumId w:val="2"/>
  </w:num>
  <w:num w:numId="22" w16cid:durableId="1729257937">
    <w:abstractNumId w:val="2"/>
  </w:num>
  <w:num w:numId="23" w16cid:durableId="1028749944">
    <w:abstractNumId w:val="2"/>
  </w:num>
  <w:num w:numId="24" w16cid:durableId="20794750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6962680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546656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419445155">
    <w:abstractNumId w:val="1"/>
  </w:num>
  <w:num w:numId="28" w16cid:durableId="1320573962">
    <w:abstractNumId w:val="1"/>
  </w:num>
  <w:num w:numId="29" w16cid:durableId="1349718787">
    <w:abstractNumId w:val="1"/>
  </w:num>
  <w:num w:numId="30" w16cid:durableId="1238200053">
    <w:abstractNumId w:val="1"/>
  </w:num>
  <w:num w:numId="31" w16cid:durableId="6025664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33047833">
    <w:abstractNumId w:val="1"/>
  </w:num>
  <w:num w:numId="33" w16cid:durableId="1268122280">
    <w:abstractNumId w:val="1"/>
  </w:num>
  <w:num w:numId="34" w16cid:durableId="83504245">
    <w:abstractNumId w:val="1"/>
  </w:num>
  <w:num w:numId="35" w16cid:durableId="29654273">
    <w:abstractNumId w:val="1"/>
  </w:num>
  <w:num w:numId="36" w16cid:durableId="6658600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583778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2929542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 w16cid:durableId="78245696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" w16cid:durableId="11470880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44A3"/>
    <w:rsid w:val="000840B8"/>
    <w:rsid w:val="000B71CC"/>
    <w:rsid w:val="00126D0C"/>
    <w:rsid w:val="0012770C"/>
    <w:rsid w:val="00132048"/>
    <w:rsid w:val="001B060D"/>
    <w:rsid w:val="00201F8E"/>
    <w:rsid w:val="00220719"/>
    <w:rsid w:val="00234D7A"/>
    <w:rsid w:val="002A0EC8"/>
    <w:rsid w:val="002F0AE1"/>
    <w:rsid w:val="00306608"/>
    <w:rsid w:val="00357039"/>
    <w:rsid w:val="00393669"/>
    <w:rsid w:val="003F5E19"/>
    <w:rsid w:val="00476649"/>
    <w:rsid w:val="004D34D8"/>
    <w:rsid w:val="00555540"/>
    <w:rsid w:val="005E44A3"/>
    <w:rsid w:val="005E62EB"/>
    <w:rsid w:val="006A4D23"/>
    <w:rsid w:val="006B717E"/>
    <w:rsid w:val="0075691F"/>
    <w:rsid w:val="007844F1"/>
    <w:rsid w:val="0093233C"/>
    <w:rsid w:val="009B2529"/>
    <w:rsid w:val="009D2791"/>
    <w:rsid w:val="009E0A4E"/>
    <w:rsid w:val="00AE4487"/>
    <w:rsid w:val="00B676D0"/>
    <w:rsid w:val="00B92BB7"/>
    <w:rsid w:val="00C912D6"/>
    <w:rsid w:val="00E25AEB"/>
    <w:rsid w:val="00EB57D4"/>
    <w:rsid w:val="00F622D5"/>
    <w:rsid w:val="00FF1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ADB3F"/>
  <w15:docId w15:val="{B4B2F970-E65A-4BF1-87AA-11F6D6951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B717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B717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B717E"/>
    <w:pPr>
      <w:spacing w:after="100"/>
      <w:ind w:left="480"/>
    </w:pPr>
  </w:style>
  <w:style w:type="character" w:styleId="FollowedHyperlink">
    <w:name w:val="FollowedHyperlink"/>
    <w:basedOn w:val="DefaultParagraphFont"/>
    <w:rsid w:val="00EB57D4"/>
    <w:rPr>
      <w:color w:val="96607D" w:themeColor="followedHyperlink"/>
      <w:u w:val="single"/>
    </w:rPr>
  </w:style>
  <w:style w:type="paragraph" w:customStyle="1" w:styleId="msonormal0">
    <w:name w:val="msonormal"/>
    <w:basedOn w:val="Normal"/>
    <w:rsid w:val="009D279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B676D0"/>
  </w:style>
  <w:style w:type="character" w:styleId="UnresolvedMention">
    <w:name w:val="Unresolved Mention"/>
    <w:basedOn w:val="DefaultParagraphFont"/>
    <w:uiPriority w:val="99"/>
    <w:semiHidden/>
    <w:unhideWhenUsed/>
    <w:rsid w:val="004766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realitydefender.com/platform/api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odejs.org/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nodejs.org/en/download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46500</Words>
  <Characters>265055</Characters>
  <Application>Microsoft Office Word</Application>
  <DocSecurity>0</DocSecurity>
  <Lines>2208</Lines>
  <Paragraphs>6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L Deepfake Detective - Project Setup Guide</vt:lpstr>
    </vt:vector>
  </TitlesOfParts>
  <Company/>
  <LinksUpToDate>false</LinksUpToDate>
  <CharactersWithSpaces>310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L Deepfake Detective - Project Setup Guide</dc:title>
  <dc:creator>ITL Development Team</dc:creator>
  <cp:keywords/>
  <cp:lastModifiedBy>Tarak Shabbir</cp:lastModifiedBy>
  <cp:revision>13</cp:revision>
  <dcterms:created xsi:type="dcterms:W3CDTF">2025-10-08T03:48:00Z</dcterms:created>
  <dcterms:modified xsi:type="dcterms:W3CDTF">2025-10-09T17:46:00Z</dcterms:modified>
</cp:coreProperties>
</file>